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C37ED" w14:textId="5D8E260A" w:rsidR="00114D6E" w:rsidRPr="007906BE" w:rsidRDefault="00114D6E" w:rsidP="009407AE">
      <w:pPr>
        <w:rPr>
          <w:rFonts w:cstheme="majorBidi"/>
        </w:rPr>
      </w:pPr>
      <w:r w:rsidRPr="007906BE">
        <w:rPr>
          <w:rFonts w:cstheme="majorBidi"/>
          <w:noProof/>
        </w:rPr>
        <mc:AlternateContent>
          <mc:Choice Requires="wps">
            <w:drawing>
              <wp:anchor distT="0" distB="0" distL="114300" distR="114300" simplePos="0" relativeHeight="251675648" behindDoc="0" locked="0" layoutInCell="1" allowOverlap="1" wp14:anchorId="315632DD" wp14:editId="75C09166">
                <wp:simplePos x="0" y="0"/>
                <wp:positionH relativeFrom="page">
                  <wp:posOffset>-85725</wp:posOffset>
                </wp:positionH>
                <wp:positionV relativeFrom="paragraph">
                  <wp:posOffset>-1750695</wp:posOffset>
                </wp:positionV>
                <wp:extent cx="7886700" cy="10344150"/>
                <wp:effectExtent l="0" t="0" r="19050" b="19050"/>
                <wp:wrapNone/>
                <wp:docPr id="50" name="Rectangle 50"/>
                <wp:cNvGraphicFramePr/>
                <a:graphic xmlns:a="http://schemas.openxmlformats.org/drawingml/2006/main">
                  <a:graphicData uri="http://schemas.microsoft.com/office/word/2010/wordprocessingShape">
                    <wps:wsp>
                      <wps:cNvSpPr/>
                      <wps:spPr>
                        <a:xfrm>
                          <a:off x="0" y="0"/>
                          <a:ext cx="7886700" cy="10344150"/>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5E4C55" w14:textId="77777777" w:rsidR="00144FC8" w:rsidRPr="009E60AA" w:rsidRDefault="00144FC8" w:rsidP="002D256C">
                            <w:pPr>
                              <w:ind w:firstLine="720"/>
                              <w:jc w:val="center"/>
                              <w:rPr>
                                <w:rFonts w:cstheme="majorBidi"/>
                                <w:b/>
                                <w:bCs/>
                                <w:color w:val="000000" w:themeColor="text1"/>
                              </w:rPr>
                            </w:pPr>
                            <w:r w:rsidRPr="009E60AA">
                              <w:rPr>
                                <w:rFonts w:cstheme="majorBidi"/>
                                <w:b/>
                                <w:bCs/>
                                <w:color w:val="000000" w:themeColor="text1"/>
                              </w:rPr>
                              <w:t>THESIS</w:t>
                            </w:r>
                          </w:p>
                          <w:p w14:paraId="08A32FCD" w14:textId="77777777" w:rsidR="00144FC8" w:rsidRPr="009E60AA" w:rsidRDefault="00144FC8" w:rsidP="002D256C">
                            <w:pPr>
                              <w:jc w:val="center"/>
                              <w:rPr>
                                <w:rFonts w:cstheme="majorBidi"/>
                                <w:b/>
                                <w:bCs/>
                                <w:color w:val="000000" w:themeColor="text1"/>
                              </w:rPr>
                            </w:pPr>
                            <w:r w:rsidRPr="009E60AA">
                              <w:rPr>
                                <w:rFonts w:cstheme="majorBidi"/>
                                <w:b/>
                                <w:bCs/>
                                <w:color w:val="000000" w:themeColor="text1"/>
                              </w:rPr>
                              <w:t>DESIGN AND IMPLEMENTATION OF STUDENT MANAGEMENT SYSTEM</w:t>
                            </w:r>
                          </w:p>
                          <w:p w14:paraId="776D738E" w14:textId="62BCF94E" w:rsidR="00144FC8" w:rsidRDefault="00144FC8" w:rsidP="002D256C">
                            <w:pPr>
                              <w:jc w:val="center"/>
                              <w:rPr>
                                <w:rFonts w:cstheme="majorBidi"/>
                                <w:b/>
                                <w:bCs/>
                                <w:color w:val="000000" w:themeColor="text1"/>
                              </w:rPr>
                            </w:pPr>
                            <w:r>
                              <w:rPr>
                                <w:rFonts w:cstheme="majorBidi"/>
                                <w:b/>
                                <w:bCs/>
                                <w:color w:val="000000" w:themeColor="text1"/>
                              </w:rPr>
                              <w:t>(CASE STUDY: A.S PRIVATE HIGH SCHOOL</w:t>
                            </w:r>
                            <w:r w:rsidRPr="009E60AA">
                              <w:rPr>
                                <w:rFonts w:cstheme="majorBidi"/>
                                <w:b/>
                                <w:bCs/>
                                <w:color w:val="000000" w:themeColor="text1"/>
                              </w:rPr>
                              <w:t>)</w:t>
                            </w:r>
                          </w:p>
                          <w:p w14:paraId="66619E88" w14:textId="212AB1F5" w:rsidR="00144FC8" w:rsidRPr="0025646A" w:rsidRDefault="00144FC8" w:rsidP="002D256C">
                            <w:pPr>
                              <w:jc w:val="center"/>
                              <w:rPr>
                                <w:rFonts w:cstheme="majorBidi"/>
                                <w:color w:val="000000" w:themeColor="text1"/>
                              </w:rPr>
                            </w:pPr>
                            <w:r w:rsidRPr="0025646A">
                              <w:rPr>
                                <w:rFonts w:cstheme="majorBidi"/>
                                <w:color w:val="000000" w:themeColor="text1"/>
                              </w:rPr>
                              <w:t>As one of the Requirements for Obtaining a Computer Bachelor Degree</w:t>
                            </w:r>
                          </w:p>
                          <w:p w14:paraId="7DF9C3C4" w14:textId="2BAFA2DD" w:rsidR="00144FC8" w:rsidRPr="0025646A" w:rsidRDefault="00144FC8" w:rsidP="002D256C">
                            <w:pPr>
                              <w:jc w:val="center"/>
                              <w:rPr>
                                <w:rFonts w:cstheme="majorBidi"/>
                                <w:color w:val="000000" w:themeColor="text1"/>
                              </w:rPr>
                            </w:pPr>
                            <w:r w:rsidRPr="0025646A">
                              <w:rPr>
                                <w:rFonts w:cstheme="majorBidi"/>
                                <w:color w:val="000000" w:themeColor="text1"/>
                              </w:rPr>
                              <w:t>Faculty of Science and Technology</w:t>
                            </w:r>
                          </w:p>
                          <w:p w14:paraId="1E6A7164" w14:textId="3AEFC9F0" w:rsidR="00144FC8" w:rsidRDefault="00144FC8" w:rsidP="002D256C">
                            <w:pPr>
                              <w:spacing w:after="160" w:line="259" w:lineRule="auto"/>
                              <w:jc w:val="center"/>
                              <w:rPr>
                                <w:color w:val="000000" w:themeColor="text1"/>
                              </w:rPr>
                            </w:pPr>
                            <w:r>
                              <w:rPr>
                                <w:color w:val="000000" w:themeColor="text1"/>
                              </w:rPr>
                              <w:t xml:space="preserve">University of </w:t>
                            </w:r>
                            <w:r w:rsidRPr="0025646A">
                              <w:rPr>
                                <w:color w:val="000000" w:themeColor="text1"/>
                              </w:rPr>
                              <w:t>Islam Negeri Syarif Hidayatullah Jakarta</w:t>
                            </w:r>
                          </w:p>
                          <w:p w14:paraId="1A3241DA" w14:textId="77777777" w:rsidR="00144FC8" w:rsidRPr="0025646A" w:rsidRDefault="00144FC8" w:rsidP="0025646A">
                            <w:pPr>
                              <w:spacing w:after="160" w:line="259" w:lineRule="auto"/>
                              <w:jc w:val="center"/>
                              <w:rPr>
                                <w:color w:val="000000" w:themeColor="text1"/>
                              </w:rPr>
                            </w:pPr>
                          </w:p>
                          <w:p w14:paraId="3CF7159B" w14:textId="0E215603" w:rsidR="00144FC8" w:rsidRPr="0006723A" w:rsidRDefault="00144FC8" w:rsidP="00114D6E">
                            <w:pPr>
                              <w:jc w:val="center"/>
                              <w:rPr>
                                <w:rFonts w:cstheme="majorBidi"/>
                              </w:rPr>
                            </w:pPr>
                            <w:r>
                              <w:rPr>
                                <w:noProof/>
                              </w:rPr>
                              <w:drawing>
                                <wp:inline distT="0" distB="0" distL="0" distR="0" wp14:anchorId="2FED6CE2" wp14:editId="4276F1FE">
                                  <wp:extent cx="2238375" cy="1589405"/>
                                  <wp:effectExtent l="0" t="0" r="0" b="0"/>
                                  <wp:docPr id="52" name="Picture 52"/>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8"/>
                                          <a:stretch>
                                            <a:fillRect/>
                                          </a:stretch>
                                        </pic:blipFill>
                                        <pic:spPr>
                                          <a:xfrm>
                                            <a:off x="0" y="0"/>
                                            <a:ext cx="2238375" cy="1589405"/>
                                          </a:xfrm>
                                          <a:prstGeom prst="rect">
                                            <a:avLst/>
                                          </a:prstGeom>
                                        </pic:spPr>
                                      </pic:pic>
                                    </a:graphicData>
                                  </a:graphic>
                                </wp:inline>
                              </w:drawing>
                            </w:r>
                          </w:p>
                          <w:p w14:paraId="6E04C16F" w14:textId="215AF2BA" w:rsidR="00144FC8" w:rsidRPr="0044121D" w:rsidRDefault="00144FC8" w:rsidP="009E3993">
                            <w:pPr>
                              <w:jc w:val="center"/>
                              <w:rPr>
                                <w:rFonts w:cstheme="majorBidi"/>
                                <w:b/>
                                <w:bCs/>
                                <w:color w:val="000000" w:themeColor="text1"/>
                              </w:rPr>
                            </w:pPr>
                            <w:r>
                              <w:rPr>
                                <w:rFonts w:cstheme="majorBidi"/>
                                <w:b/>
                                <w:bCs/>
                                <w:color w:val="000000" w:themeColor="text1"/>
                              </w:rPr>
                              <w:t>Supervisors,</w:t>
                            </w:r>
                          </w:p>
                          <w:p w14:paraId="477DAF44" w14:textId="77777777" w:rsidR="00144FC8" w:rsidRPr="0044121D" w:rsidRDefault="00144FC8" w:rsidP="00114D6E">
                            <w:pPr>
                              <w:jc w:val="center"/>
                              <w:rPr>
                                <w:rFonts w:cstheme="majorBidi"/>
                                <w:b/>
                                <w:bCs/>
                                <w:color w:val="000000" w:themeColor="text1"/>
                              </w:rPr>
                            </w:pPr>
                            <w:r w:rsidRPr="0044121D">
                              <w:rPr>
                                <w:rFonts w:cstheme="majorBidi"/>
                                <w:b/>
                                <w:bCs/>
                                <w:color w:val="000000" w:themeColor="text1"/>
                              </w:rPr>
                              <w:t>A’ang Subiyakto, Ph.D</w:t>
                            </w:r>
                          </w:p>
                          <w:p w14:paraId="3BB9ABEE" w14:textId="77777777" w:rsidR="00144FC8" w:rsidRPr="0044121D" w:rsidRDefault="00144FC8" w:rsidP="00114D6E">
                            <w:pPr>
                              <w:jc w:val="center"/>
                              <w:rPr>
                                <w:rFonts w:cstheme="majorBidi"/>
                                <w:b/>
                                <w:bCs/>
                                <w:color w:val="000000" w:themeColor="text1"/>
                              </w:rPr>
                            </w:pPr>
                            <w:r w:rsidRPr="0044121D">
                              <w:rPr>
                                <w:rFonts w:cstheme="majorBidi"/>
                                <w:b/>
                                <w:bCs/>
                                <w:color w:val="000000" w:themeColor="text1"/>
                              </w:rPr>
                              <w:t>Evy Nurmiati, MMSI</w:t>
                            </w:r>
                          </w:p>
                          <w:p w14:paraId="5D059656" w14:textId="3D3C7215" w:rsidR="00144FC8" w:rsidRPr="00D641BC" w:rsidRDefault="00144FC8" w:rsidP="00114D6E">
                            <w:pPr>
                              <w:jc w:val="center"/>
                              <w:rPr>
                                <w:rFonts w:cstheme="majorBidi"/>
                                <w:b/>
                                <w:bCs/>
                                <w:color w:val="000000" w:themeColor="text1"/>
                              </w:rPr>
                            </w:pPr>
                            <w:r>
                              <w:rPr>
                                <w:rFonts w:cstheme="majorBidi"/>
                                <w:b/>
                                <w:bCs/>
                                <w:color w:val="000000" w:themeColor="text1"/>
                              </w:rPr>
                              <w:t>PROGRAM STUDY INFORMATION SYSTEM</w:t>
                            </w:r>
                          </w:p>
                          <w:p w14:paraId="3A654905" w14:textId="2F57F4EF" w:rsidR="00144FC8" w:rsidRPr="00D641BC" w:rsidRDefault="00144FC8" w:rsidP="00114D6E">
                            <w:pPr>
                              <w:jc w:val="center"/>
                              <w:rPr>
                                <w:rFonts w:cstheme="majorBidi"/>
                                <w:b/>
                                <w:bCs/>
                                <w:color w:val="000000" w:themeColor="text1"/>
                              </w:rPr>
                            </w:pPr>
                            <w:r>
                              <w:rPr>
                                <w:rFonts w:cstheme="majorBidi"/>
                                <w:b/>
                                <w:bCs/>
                                <w:color w:val="000000" w:themeColor="text1"/>
                              </w:rPr>
                              <w:t>FACULTY OF SCIENCE AND TECHNOLOGY</w:t>
                            </w:r>
                          </w:p>
                          <w:p w14:paraId="5AAF0E3F" w14:textId="13D0EAFB" w:rsidR="00144FC8" w:rsidRPr="00D641BC" w:rsidRDefault="00144FC8" w:rsidP="00114D6E">
                            <w:pPr>
                              <w:jc w:val="center"/>
                              <w:rPr>
                                <w:rFonts w:cstheme="majorBidi"/>
                                <w:b/>
                                <w:bCs/>
                                <w:color w:val="000000" w:themeColor="text1"/>
                              </w:rPr>
                            </w:pPr>
                            <w:r>
                              <w:rPr>
                                <w:rFonts w:cstheme="majorBidi"/>
                                <w:b/>
                                <w:bCs/>
                                <w:color w:val="000000" w:themeColor="text1"/>
                              </w:rPr>
                              <w:t xml:space="preserve">UNIVERSITY OF </w:t>
                            </w:r>
                            <w:r w:rsidRPr="00D641BC">
                              <w:rPr>
                                <w:rFonts w:cstheme="majorBidi"/>
                                <w:b/>
                                <w:bCs/>
                                <w:color w:val="000000" w:themeColor="text1"/>
                              </w:rPr>
                              <w:t>ISLAM NEGERI SYARIF HIDAYATULLAH</w:t>
                            </w:r>
                          </w:p>
                          <w:p w14:paraId="08C26107" w14:textId="77777777" w:rsidR="00144FC8" w:rsidRPr="00D641BC" w:rsidRDefault="00144FC8" w:rsidP="00114D6E">
                            <w:pPr>
                              <w:jc w:val="center"/>
                              <w:rPr>
                                <w:rFonts w:cstheme="majorBidi"/>
                                <w:b/>
                                <w:bCs/>
                                <w:color w:val="000000" w:themeColor="text1"/>
                              </w:rPr>
                            </w:pPr>
                            <w:r w:rsidRPr="00D641BC">
                              <w:rPr>
                                <w:rFonts w:cstheme="majorBidi"/>
                                <w:b/>
                                <w:bCs/>
                                <w:color w:val="000000" w:themeColor="text1"/>
                              </w:rPr>
                              <w:t>JAKARTA</w:t>
                            </w:r>
                          </w:p>
                          <w:p w14:paraId="39BF2A25" w14:textId="5874D4D6" w:rsidR="00144FC8" w:rsidRPr="00D641BC" w:rsidRDefault="00144FC8" w:rsidP="00D641BC">
                            <w:pPr>
                              <w:jc w:val="center"/>
                              <w:rPr>
                                <w:b/>
                                <w:bCs/>
                                <w:color w:val="000000" w:themeColor="text1"/>
                              </w:rPr>
                            </w:pPr>
                            <w:r>
                              <w:rPr>
                                <w:b/>
                                <w:bCs/>
                                <w:color w:val="000000" w:themeColor="text1"/>
                              </w:rPr>
                              <w:t>2020</w:t>
                            </w:r>
                            <w:r w:rsidRPr="00D641BC">
                              <w:rPr>
                                <w:b/>
                                <w:bCs/>
                                <w:color w:val="000000" w:themeColor="text1"/>
                              </w:rPr>
                              <w:t xml:space="preserve"> M</w:t>
                            </w:r>
                            <w:r>
                              <w:rPr>
                                <w:b/>
                                <w:bCs/>
                                <w:color w:val="000000" w:themeColor="text1"/>
                              </w:rPr>
                              <w:t xml:space="preserve"> </w:t>
                            </w:r>
                            <w:r w:rsidRPr="00D641BC">
                              <w:rPr>
                                <w:b/>
                                <w:bCs/>
                                <w:color w:val="000000" w:themeColor="text1"/>
                              </w:rPr>
                              <w:t>/</w:t>
                            </w:r>
                            <w:r>
                              <w:rPr>
                                <w:b/>
                                <w:bCs/>
                                <w:color w:val="000000" w:themeColor="text1"/>
                              </w:rPr>
                              <w:t xml:space="preserve"> </w:t>
                            </w:r>
                            <w:r w:rsidRPr="00D641BC">
                              <w:rPr>
                                <w:b/>
                                <w:bCs/>
                                <w:color w:val="000000" w:themeColor="text1"/>
                              </w:rPr>
                              <w:t>1442 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5632DD" id="Rectangle 50" o:spid="_x0000_s1026" style="position:absolute;left:0;text-align:left;margin-left:-6.75pt;margin-top:-137.85pt;width:621pt;height:814.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" fillcolor="#ffc000 [3207]" strokecolor="#1f4d78 [1604]" strokeweight="1pt">
                <v:textbox>
                  <w:txbxContent>
                    <w:p w14:paraId="3C5E4C55" w14:textId="77777777" w:rsidR="00144FC8" w:rsidRPr="009E60AA" w:rsidRDefault="00144FC8" w:rsidP="002D256C">
                      <w:pPr>
                        <w:ind w:firstLine="720"/>
                        <w:jc w:val="center"/>
                        <w:rPr>
                          <w:rFonts w:cstheme="majorBidi"/>
                          <w:b/>
                          <w:bCs/>
                          <w:color w:val="000000" w:themeColor="text1"/>
                        </w:rPr>
                      </w:pPr>
                      <w:r w:rsidRPr="009E60AA">
                        <w:rPr>
                          <w:rFonts w:cstheme="majorBidi"/>
                          <w:b/>
                          <w:bCs/>
                          <w:color w:val="000000" w:themeColor="text1"/>
                        </w:rPr>
                        <w:t>THESIS</w:t>
                      </w:r>
                    </w:p>
                    <w:p w14:paraId="08A32FCD" w14:textId="77777777" w:rsidR="00144FC8" w:rsidRPr="009E60AA" w:rsidRDefault="00144FC8" w:rsidP="002D256C">
                      <w:pPr>
                        <w:jc w:val="center"/>
                        <w:rPr>
                          <w:rFonts w:cstheme="majorBidi"/>
                          <w:b/>
                          <w:bCs/>
                          <w:color w:val="000000" w:themeColor="text1"/>
                        </w:rPr>
                      </w:pPr>
                      <w:r w:rsidRPr="009E60AA">
                        <w:rPr>
                          <w:rFonts w:cstheme="majorBidi"/>
                          <w:b/>
                          <w:bCs/>
                          <w:color w:val="000000" w:themeColor="text1"/>
                        </w:rPr>
                        <w:t>DESIGN AND IMPLEMENTATION OF STUDENT MANAGEMENT SYSTEM</w:t>
                      </w:r>
                    </w:p>
                    <w:p w14:paraId="776D738E" w14:textId="62BCF94E" w:rsidR="00144FC8" w:rsidRDefault="00144FC8" w:rsidP="002D256C">
                      <w:pPr>
                        <w:jc w:val="center"/>
                        <w:rPr>
                          <w:rFonts w:cstheme="majorBidi"/>
                          <w:b/>
                          <w:bCs/>
                          <w:color w:val="000000" w:themeColor="text1"/>
                        </w:rPr>
                      </w:pPr>
                      <w:r>
                        <w:rPr>
                          <w:rFonts w:cstheme="majorBidi"/>
                          <w:b/>
                          <w:bCs/>
                          <w:color w:val="000000" w:themeColor="text1"/>
                        </w:rPr>
                        <w:t>(CASE STUDY: A.S PRIVATE HIGH SCHOOL</w:t>
                      </w:r>
                      <w:r w:rsidRPr="009E60AA">
                        <w:rPr>
                          <w:rFonts w:cstheme="majorBidi"/>
                          <w:b/>
                          <w:bCs/>
                          <w:color w:val="000000" w:themeColor="text1"/>
                        </w:rPr>
                        <w:t>)</w:t>
                      </w:r>
                    </w:p>
                    <w:p w14:paraId="66619E88" w14:textId="212AB1F5" w:rsidR="00144FC8" w:rsidRPr="0025646A" w:rsidRDefault="00144FC8" w:rsidP="002D256C">
                      <w:pPr>
                        <w:jc w:val="center"/>
                        <w:rPr>
                          <w:rFonts w:cstheme="majorBidi"/>
                          <w:color w:val="000000" w:themeColor="text1"/>
                        </w:rPr>
                      </w:pPr>
                      <w:r w:rsidRPr="0025646A">
                        <w:rPr>
                          <w:rFonts w:cstheme="majorBidi"/>
                          <w:color w:val="000000" w:themeColor="text1"/>
                        </w:rPr>
                        <w:t>As one of the Requirements for Obtaining a Computer Bachelor Degree</w:t>
                      </w:r>
                    </w:p>
                    <w:p w14:paraId="7DF9C3C4" w14:textId="2BAFA2DD" w:rsidR="00144FC8" w:rsidRPr="0025646A" w:rsidRDefault="00144FC8" w:rsidP="002D256C">
                      <w:pPr>
                        <w:jc w:val="center"/>
                        <w:rPr>
                          <w:rFonts w:cstheme="majorBidi"/>
                          <w:color w:val="000000" w:themeColor="text1"/>
                        </w:rPr>
                      </w:pPr>
                      <w:r w:rsidRPr="0025646A">
                        <w:rPr>
                          <w:rFonts w:cstheme="majorBidi"/>
                          <w:color w:val="000000" w:themeColor="text1"/>
                        </w:rPr>
                        <w:t>Faculty of Science and Technology</w:t>
                      </w:r>
                    </w:p>
                    <w:p w14:paraId="1E6A7164" w14:textId="3AEFC9F0" w:rsidR="00144FC8" w:rsidRDefault="00144FC8" w:rsidP="002D256C">
                      <w:pPr>
                        <w:spacing w:after="160" w:line="259" w:lineRule="auto"/>
                        <w:jc w:val="center"/>
                        <w:rPr>
                          <w:color w:val="000000" w:themeColor="text1"/>
                        </w:rPr>
                      </w:pPr>
                      <w:r>
                        <w:rPr>
                          <w:color w:val="000000" w:themeColor="text1"/>
                        </w:rPr>
                        <w:t xml:space="preserve">University of </w:t>
                      </w:r>
                      <w:r w:rsidRPr="0025646A">
                        <w:rPr>
                          <w:color w:val="000000" w:themeColor="text1"/>
                        </w:rPr>
                        <w:t>Islam Negeri Syarif Hidayatullah Jakarta</w:t>
                      </w:r>
                    </w:p>
                    <w:p w14:paraId="1A3241DA" w14:textId="77777777" w:rsidR="00144FC8" w:rsidRPr="0025646A" w:rsidRDefault="00144FC8" w:rsidP="0025646A">
                      <w:pPr>
                        <w:spacing w:after="160" w:line="259" w:lineRule="auto"/>
                        <w:jc w:val="center"/>
                        <w:rPr>
                          <w:color w:val="000000" w:themeColor="text1"/>
                        </w:rPr>
                      </w:pPr>
                    </w:p>
                    <w:p w14:paraId="3CF7159B" w14:textId="0E215603" w:rsidR="00144FC8" w:rsidRPr="0006723A" w:rsidRDefault="00144FC8" w:rsidP="00114D6E">
                      <w:pPr>
                        <w:jc w:val="center"/>
                        <w:rPr>
                          <w:rFonts w:cstheme="majorBidi"/>
                        </w:rPr>
                      </w:pPr>
                      <w:r>
                        <w:rPr>
                          <w:noProof/>
                        </w:rPr>
                        <w:drawing>
                          <wp:inline distT="0" distB="0" distL="0" distR="0" wp14:anchorId="2FED6CE2" wp14:editId="4276F1FE">
                            <wp:extent cx="2238375" cy="1589405"/>
                            <wp:effectExtent l="0" t="0" r="0" b="0"/>
                            <wp:docPr id="52" name="Picture 52"/>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8"/>
                                    <a:stretch>
                                      <a:fillRect/>
                                    </a:stretch>
                                  </pic:blipFill>
                                  <pic:spPr>
                                    <a:xfrm>
                                      <a:off x="0" y="0"/>
                                      <a:ext cx="2238375" cy="1589405"/>
                                    </a:xfrm>
                                    <a:prstGeom prst="rect">
                                      <a:avLst/>
                                    </a:prstGeom>
                                  </pic:spPr>
                                </pic:pic>
                              </a:graphicData>
                            </a:graphic>
                          </wp:inline>
                        </w:drawing>
                      </w:r>
                    </w:p>
                    <w:p w14:paraId="6E04C16F" w14:textId="215AF2BA" w:rsidR="00144FC8" w:rsidRPr="0044121D" w:rsidRDefault="00144FC8" w:rsidP="009E3993">
                      <w:pPr>
                        <w:jc w:val="center"/>
                        <w:rPr>
                          <w:rFonts w:cstheme="majorBidi"/>
                          <w:b/>
                          <w:bCs/>
                          <w:color w:val="000000" w:themeColor="text1"/>
                        </w:rPr>
                      </w:pPr>
                      <w:r>
                        <w:rPr>
                          <w:rFonts w:cstheme="majorBidi"/>
                          <w:b/>
                          <w:bCs/>
                          <w:color w:val="000000" w:themeColor="text1"/>
                        </w:rPr>
                        <w:t>Supervisors,</w:t>
                      </w:r>
                    </w:p>
                    <w:p w14:paraId="477DAF44" w14:textId="77777777" w:rsidR="00144FC8" w:rsidRPr="0044121D" w:rsidRDefault="00144FC8" w:rsidP="00114D6E">
                      <w:pPr>
                        <w:jc w:val="center"/>
                        <w:rPr>
                          <w:rFonts w:cstheme="majorBidi"/>
                          <w:b/>
                          <w:bCs/>
                          <w:color w:val="000000" w:themeColor="text1"/>
                        </w:rPr>
                      </w:pPr>
                      <w:r w:rsidRPr="0044121D">
                        <w:rPr>
                          <w:rFonts w:cstheme="majorBidi"/>
                          <w:b/>
                          <w:bCs/>
                          <w:color w:val="000000" w:themeColor="text1"/>
                        </w:rPr>
                        <w:t>A’ang Subiyakto, Ph.D</w:t>
                      </w:r>
                    </w:p>
                    <w:p w14:paraId="3BB9ABEE" w14:textId="77777777" w:rsidR="00144FC8" w:rsidRPr="0044121D" w:rsidRDefault="00144FC8" w:rsidP="00114D6E">
                      <w:pPr>
                        <w:jc w:val="center"/>
                        <w:rPr>
                          <w:rFonts w:cstheme="majorBidi"/>
                          <w:b/>
                          <w:bCs/>
                          <w:color w:val="000000" w:themeColor="text1"/>
                        </w:rPr>
                      </w:pPr>
                      <w:r w:rsidRPr="0044121D">
                        <w:rPr>
                          <w:rFonts w:cstheme="majorBidi"/>
                          <w:b/>
                          <w:bCs/>
                          <w:color w:val="000000" w:themeColor="text1"/>
                        </w:rPr>
                        <w:t>Evy Nurmiati, MMSI</w:t>
                      </w:r>
                    </w:p>
                    <w:p w14:paraId="5D059656" w14:textId="3D3C7215" w:rsidR="00144FC8" w:rsidRPr="00D641BC" w:rsidRDefault="00144FC8" w:rsidP="00114D6E">
                      <w:pPr>
                        <w:jc w:val="center"/>
                        <w:rPr>
                          <w:rFonts w:cstheme="majorBidi"/>
                          <w:b/>
                          <w:bCs/>
                          <w:color w:val="000000" w:themeColor="text1"/>
                        </w:rPr>
                      </w:pPr>
                      <w:r>
                        <w:rPr>
                          <w:rFonts w:cstheme="majorBidi"/>
                          <w:b/>
                          <w:bCs/>
                          <w:color w:val="000000" w:themeColor="text1"/>
                        </w:rPr>
                        <w:t>PROGRAM STUDY INFORMATION SYSTEM</w:t>
                      </w:r>
                    </w:p>
                    <w:p w14:paraId="3A654905" w14:textId="2F57F4EF" w:rsidR="00144FC8" w:rsidRPr="00D641BC" w:rsidRDefault="00144FC8" w:rsidP="00114D6E">
                      <w:pPr>
                        <w:jc w:val="center"/>
                        <w:rPr>
                          <w:rFonts w:cstheme="majorBidi"/>
                          <w:b/>
                          <w:bCs/>
                          <w:color w:val="000000" w:themeColor="text1"/>
                        </w:rPr>
                      </w:pPr>
                      <w:r>
                        <w:rPr>
                          <w:rFonts w:cstheme="majorBidi"/>
                          <w:b/>
                          <w:bCs/>
                          <w:color w:val="000000" w:themeColor="text1"/>
                        </w:rPr>
                        <w:t>FACULTY OF SCIENCE AND TECHNOLOGY</w:t>
                      </w:r>
                    </w:p>
                    <w:p w14:paraId="5AAF0E3F" w14:textId="13D0EAFB" w:rsidR="00144FC8" w:rsidRPr="00D641BC" w:rsidRDefault="00144FC8" w:rsidP="00114D6E">
                      <w:pPr>
                        <w:jc w:val="center"/>
                        <w:rPr>
                          <w:rFonts w:cstheme="majorBidi"/>
                          <w:b/>
                          <w:bCs/>
                          <w:color w:val="000000" w:themeColor="text1"/>
                        </w:rPr>
                      </w:pPr>
                      <w:r>
                        <w:rPr>
                          <w:rFonts w:cstheme="majorBidi"/>
                          <w:b/>
                          <w:bCs/>
                          <w:color w:val="000000" w:themeColor="text1"/>
                        </w:rPr>
                        <w:t xml:space="preserve">UNIVERSITY OF </w:t>
                      </w:r>
                      <w:r w:rsidRPr="00D641BC">
                        <w:rPr>
                          <w:rFonts w:cstheme="majorBidi"/>
                          <w:b/>
                          <w:bCs/>
                          <w:color w:val="000000" w:themeColor="text1"/>
                        </w:rPr>
                        <w:t>ISLAM NEGERI SYARIF HIDAYATULLAH</w:t>
                      </w:r>
                    </w:p>
                    <w:p w14:paraId="08C26107" w14:textId="77777777" w:rsidR="00144FC8" w:rsidRPr="00D641BC" w:rsidRDefault="00144FC8" w:rsidP="00114D6E">
                      <w:pPr>
                        <w:jc w:val="center"/>
                        <w:rPr>
                          <w:rFonts w:cstheme="majorBidi"/>
                          <w:b/>
                          <w:bCs/>
                          <w:color w:val="000000" w:themeColor="text1"/>
                        </w:rPr>
                      </w:pPr>
                      <w:r w:rsidRPr="00D641BC">
                        <w:rPr>
                          <w:rFonts w:cstheme="majorBidi"/>
                          <w:b/>
                          <w:bCs/>
                          <w:color w:val="000000" w:themeColor="text1"/>
                        </w:rPr>
                        <w:t>JAKARTA</w:t>
                      </w:r>
                    </w:p>
                    <w:p w14:paraId="39BF2A25" w14:textId="5874D4D6" w:rsidR="00144FC8" w:rsidRPr="00D641BC" w:rsidRDefault="00144FC8" w:rsidP="00D641BC">
                      <w:pPr>
                        <w:jc w:val="center"/>
                        <w:rPr>
                          <w:b/>
                          <w:bCs/>
                          <w:color w:val="000000" w:themeColor="text1"/>
                        </w:rPr>
                      </w:pPr>
                      <w:r>
                        <w:rPr>
                          <w:b/>
                          <w:bCs/>
                          <w:color w:val="000000" w:themeColor="text1"/>
                        </w:rPr>
                        <w:t>2020</w:t>
                      </w:r>
                      <w:r w:rsidRPr="00D641BC">
                        <w:rPr>
                          <w:b/>
                          <w:bCs/>
                          <w:color w:val="000000" w:themeColor="text1"/>
                        </w:rPr>
                        <w:t xml:space="preserve"> M</w:t>
                      </w:r>
                      <w:r>
                        <w:rPr>
                          <w:b/>
                          <w:bCs/>
                          <w:color w:val="000000" w:themeColor="text1"/>
                        </w:rPr>
                        <w:t xml:space="preserve"> </w:t>
                      </w:r>
                      <w:r w:rsidRPr="00D641BC">
                        <w:rPr>
                          <w:b/>
                          <w:bCs/>
                          <w:color w:val="000000" w:themeColor="text1"/>
                        </w:rPr>
                        <w:t>/</w:t>
                      </w:r>
                      <w:r>
                        <w:rPr>
                          <w:b/>
                          <w:bCs/>
                          <w:color w:val="000000" w:themeColor="text1"/>
                        </w:rPr>
                        <w:t xml:space="preserve"> </w:t>
                      </w:r>
                      <w:r w:rsidRPr="00D641BC">
                        <w:rPr>
                          <w:b/>
                          <w:bCs/>
                          <w:color w:val="000000" w:themeColor="text1"/>
                        </w:rPr>
                        <w:t>1442 H</w:t>
                      </w:r>
                    </w:p>
                  </w:txbxContent>
                </v:textbox>
                <w10:wrap anchorx="page"/>
              </v:rect>
            </w:pict>
          </mc:Fallback>
        </mc:AlternateContent>
      </w:r>
    </w:p>
    <w:p w14:paraId="3840FF1B" w14:textId="77777777" w:rsidR="00114D6E" w:rsidRPr="007906BE" w:rsidRDefault="00114D6E" w:rsidP="009407AE">
      <w:pPr>
        <w:spacing w:after="160" w:line="259" w:lineRule="auto"/>
        <w:rPr>
          <w:rFonts w:cstheme="majorBidi"/>
        </w:rPr>
      </w:pPr>
      <w:r w:rsidRPr="007906BE">
        <w:rPr>
          <w:rFonts w:cstheme="majorBidi"/>
        </w:rPr>
        <w:br w:type="page"/>
      </w:r>
    </w:p>
    <w:p w14:paraId="00800BC3" w14:textId="4E69F0CA" w:rsidR="00351E1A" w:rsidRPr="007906BE" w:rsidRDefault="00351E1A" w:rsidP="009407AE">
      <w:pPr>
        <w:rPr>
          <w:rFonts w:cstheme="majorBidi"/>
        </w:rPr>
      </w:pPr>
    </w:p>
    <w:p w14:paraId="514743AF" w14:textId="2137B815" w:rsidR="00351E1A" w:rsidRPr="007906BE" w:rsidRDefault="00351E1A" w:rsidP="009407AE">
      <w:pPr>
        <w:rPr>
          <w:rFonts w:cstheme="majorBidi"/>
        </w:rPr>
      </w:pPr>
    </w:p>
    <w:p w14:paraId="719DC422" w14:textId="3914F91F" w:rsidR="00351E1A" w:rsidRPr="007906BE" w:rsidRDefault="00351E1A" w:rsidP="009407AE">
      <w:pPr>
        <w:rPr>
          <w:rFonts w:cstheme="majorBidi"/>
        </w:rPr>
      </w:pPr>
    </w:p>
    <w:p w14:paraId="74A5FF90" w14:textId="043E7617" w:rsidR="00351E1A" w:rsidRPr="007906BE" w:rsidRDefault="00351E1A" w:rsidP="009407AE">
      <w:pPr>
        <w:rPr>
          <w:rFonts w:cstheme="majorBidi"/>
        </w:rPr>
      </w:pPr>
    </w:p>
    <w:p w14:paraId="009BA217" w14:textId="77777777" w:rsidR="00890AEE" w:rsidRPr="007906BE" w:rsidRDefault="00890AEE" w:rsidP="009407AE">
      <w:pPr>
        <w:rPr>
          <w:rFonts w:cstheme="majorBidi"/>
          <w:sz w:val="40"/>
          <w:szCs w:val="36"/>
        </w:rPr>
      </w:pPr>
    </w:p>
    <w:p w14:paraId="0B507B56" w14:textId="77777777" w:rsidR="00890AEE" w:rsidRPr="007906BE" w:rsidRDefault="00890AEE" w:rsidP="009407AE">
      <w:pPr>
        <w:rPr>
          <w:rFonts w:cstheme="majorBidi"/>
          <w:sz w:val="40"/>
          <w:szCs w:val="36"/>
        </w:rPr>
      </w:pPr>
    </w:p>
    <w:p w14:paraId="63E1C78B" w14:textId="77777777" w:rsidR="00923479" w:rsidRDefault="00923479" w:rsidP="009407AE">
      <w:pPr>
        <w:rPr>
          <w:rFonts w:cstheme="majorBidi"/>
          <w:sz w:val="32"/>
          <w:szCs w:val="28"/>
        </w:rPr>
      </w:pPr>
    </w:p>
    <w:p w14:paraId="048A645B" w14:textId="77777777" w:rsidR="00923479" w:rsidRDefault="00923479" w:rsidP="009407AE">
      <w:pPr>
        <w:rPr>
          <w:rFonts w:cstheme="majorBidi"/>
          <w:sz w:val="32"/>
          <w:szCs w:val="28"/>
        </w:rPr>
      </w:pPr>
    </w:p>
    <w:p w14:paraId="6B44FEBC" w14:textId="480F0D9F" w:rsidR="00351E1A" w:rsidRPr="007906BE" w:rsidRDefault="00831023" w:rsidP="009407AE">
      <w:pPr>
        <w:rPr>
          <w:rFonts w:cstheme="majorBidi"/>
          <w:sz w:val="32"/>
          <w:szCs w:val="28"/>
        </w:rPr>
      </w:pPr>
      <w:r w:rsidRPr="007906BE">
        <w:rPr>
          <w:rFonts w:cstheme="majorBidi"/>
          <w:sz w:val="32"/>
          <w:szCs w:val="28"/>
        </w:rPr>
        <w:t>THIS PAGE INTENTIONALLY LEFT BLANK</w:t>
      </w:r>
    </w:p>
    <w:p w14:paraId="3D375B70" w14:textId="36940419" w:rsidR="00351E1A" w:rsidRPr="007906BE" w:rsidRDefault="00351E1A" w:rsidP="009407AE">
      <w:pPr>
        <w:rPr>
          <w:rFonts w:cstheme="majorBidi"/>
        </w:rPr>
      </w:pPr>
    </w:p>
    <w:p w14:paraId="676E0593" w14:textId="41F6C375" w:rsidR="00351E1A" w:rsidRPr="007906BE" w:rsidRDefault="00351E1A" w:rsidP="009407AE">
      <w:pPr>
        <w:rPr>
          <w:rFonts w:cstheme="majorBidi"/>
        </w:rPr>
      </w:pPr>
    </w:p>
    <w:p w14:paraId="32B5476E" w14:textId="065AFDDB" w:rsidR="00351E1A" w:rsidRPr="007906BE" w:rsidRDefault="00351E1A" w:rsidP="009407AE">
      <w:pPr>
        <w:rPr>
          <w:rFonts w:cstheme="majorBidi"/>
        </w:rPr>
      </w:pPr>
    </w:p>
    <w:p w14:paraId="6BC973F4" w14:textId="019E653A" w:rsidR="00351E1A" w:rsidRPr="007906BE" w:rsidRDefault="00351E1A" w:rsidP="009407AE">
      <w:pPr>
        <w:rPr>
          <w:rFonts w:cstheme="majorBidi"/>
        </w:rPr>
      </w:pPr>
    </w:p>
    <w:p w14:paraId="349E1A91" w14:textId="01116AD7" w:rsidR="00351E1A" w:rsidRPr="007906BE" w:rsidRDefault="00351E1A" w:rsidP="009407AE">
      <w:pPr>
        <w:rPr>
          <w:rFonts w:cstheme="majorBidi"/>
        </w:rPr>
      </w:pPr>
    </w:p>
    <w:p w14:paraId="143C7959" w14:textId="4B9D3CF4" w:rsidR="00351E1A" w:rsidRPr="007906BE" w:rsidRDefault="00351E1A" w:rsidP="009407AE">
      <w:pPr>
        <w:rPr>
          <w:rFonts w:cstheme="majorBidi"/>
        </w:rPr>
      </w:pPr>
    </w:p>
    <w:p w14:paraId="6A382E29" w14:textId="2E2D7F08" w:rsidR="00351E1A" w:rsidRDefault="00351E1A" w:rsidP="009407AE">
      <w:pPr>
        <w:rPr>
          <w:rFonts w:cstheme="majorBidi"/>
        </w:rPr>
      </w:pPr>
    </w:p>
    <w:p w14:paraId="226F307F" w14:textId="5BFB3E31" w:rsidR="002E54CC" w:rsidRDefault="002E54CC" w:rsidP="009407AE">
      <w:pPr>
        <w:rPr>
          <w:rFonts w:cstheme="majorBidi"/>
        </w:rPr>
      </w:pPr>
    </w:p>
    <w:p w14:paraId="508DCD98" w14:textId="77777777" w:rsidR="002E54CC" w:rsidRPr="007906BE" w:rsidRDefault="002E54CC" w:rsidP="009407AE">
      <w:pPr>
        <w:rPr>
          <w:rFonts w:cstheme="majorBidi"/>
        </w:rPr>
      </w:pPr>
    </w:p>
    <w:p w14:paraId="55848E2A" w14:textId="77777777" w:rsidR="00351E1A" w:rsidRPr="007906BE" w:rsidRDefault="00351E1A" w:rsidP="009407AE">
      <w:pPr>
        <w:rPr>
          <w:rFonts w:cstheme="majorBidi"/>
        </w:rPr>
      </w:pPr>
    </w:p>
    <w:p w14:paraId="289B702A" w14:textId="3708736D" w:rsidR="006C2E8E" w:rsidRPr="00787468" w:rsidRDefault="006C2E8E" w:rsidP="00A434BC">
      <w:pPr>
        <w:jc w:val="center"/>
        <w:rPr>
          <w:rFonts w:cstheme="majorBidi"/>
          <w:b/>
          <w:bCs/>
        </w:rPr>
      </w:pPr>
      <w:r w:rsidRPr="00787468">
        <w:rPr>
          <w:rFonts w:cstheme="majorBidi"/>
          <w:b/>
          <w:bCs/>
        </w:rPr>
        <w:t>THESIS</w:t>
      </w:r>
    </w:p>
    <w:p w14:paraId="28C3EE56" w14:textId="77777777" w:rsidR="003F2A02" w:rsidRPr="00787468" w:rsidRDefault="003F2A02" w:rsidP="00A434BC">
      <w:pPr>
        <w:jc w:val="center"/>
        <w:rPr>
          <w:rFonts w:cstheme="majorBidi"/>
          <w:b/>
          <w:bCs/>
        </w:rPr>
      </w:pPr>
      <w:r w:rsidRPr="00787468">
        <w:rPr>
          <w:rFonts w:cstheme="majorBidi"/>
          <w:b/>
          <w:bCs/>
          <w:color w:val="000000" w:themeColor="text1"/>
        </w:rPr>
        <w:t>DESIGN AND IMPLEMENTATION OF STUDENT MANAGEMENT SYSTEM</w:t>
      </w:r>
      <w:r w:rsidRPr="00787468">
        <w:rPr>
          <w:rFonts w:cstheme="majorBidi"/>
          <w:b/>
          <w:bCs/>
        </w:rPr>
        <w:t xml:space="preserve"> </w:t>
      </w:r>
    </w:p>
    <w:p w14:paraId="77026E04" w14:textId="5C232EB0" w:rsidR="006C2E8E" w:rsidRPr="00787468" w:rsidRDefault="0015277D" w:rsidP="002C52AE">
      <w:pPr>
        <w:jc w:val="center"/>
        <w:rPr>
          <w:rFonts w:cstheme="majorBidi"/>
          <w:b/>
          <w:bCs/>
        </w:rPr>
      </w:pPr>
      <w:r w:rsidRPr="00787468">
        <w:rPr>
          <w:rFonts w:cstheme="majorBidi"/>
          <w:b/>
          <w:bCs/>
        </w:rPr>
        <w:t xml:space="preserve">(CASE STUDY: </w:t>
      </w:r>
      <w:r w:rsidR="000234AA">
        <w:rPr>
          <w:rFonts w:cstheme="majorBidi"/>
          <w:b/>
          <w:bCs/>
        </w:rPr>
        <w:t>A.S PRIVATE HIGH SCHOOL</w:t>
      </w:r>
      <w:r w:rsidRPr="00787468">
        <w:rPr>
          <w:rFonts w:cstheme="majorBidi"/>
          <w:b/>
          <w:bCs/>
        </w:rPr>
        <w:t>)</w:t>
      </w:r>
    </w:p>
    <w:p w14:paraId="4D043343" w14:textId="77777777" w:rsidR="00E83249" w:rsidRPr="007906BE" w:rsidRDefault="00E83249" w:rsidP="00A434BC">
      <w:pPr>
        <w:jc w:val="center"/>
        <w:rPr>
          <w:rFonts w:cstheme="majorBidi"/>
          <w:color w:val="000000" w:themeColor="text1"/>
        </w:rPr>
      </w:pPr>
      <w:r w:rsidRPr="007906BE">
        <w:rPr>
          <w:rFonts w:cstheme="majorBidi"/>
          <w:color w:val="000000" w:themeColor="text1"/>
        </w:rPr>
        <w:t>As one of the Requirements for Obtaining a Computer Bachelor Degree</w:t>
      </w:r>
    </w:p>
    <w:p w14:paraId="352F7AD7" w14:textId="77777777" w:rsidR="00E83249" w:rsidRPr="007906BE" w:rsidRDefault="00E83249" w:rsidP="00A434BC">
      <w:pPr>
        <w:jc w:val="center"/>
        <w:rPr>
          <w:rFonts w:cstheme="majorBidi"/>
          <w:color w:val="000000" w:themeColor="text1"/>
        </w:rPr>
      </w:pPr>
      <w:r w:rsidRPr="007906BE">
        <w:rPr>
          <w:rFonts w:cstheme="majorBidi"/>
          <w:color w:val="000000" w:themeColor="text1"/>
        </w:rPr>
        <w:t>Faculty of Science and Technology</w:t>
      </w:r>
    </w:p>
    <w:p w14:paraId="79885A5A" w14:textId="1808DF2F" w:rsidR="00E83249" w:rsidRPr="007906BE" w:rsidRDefault="00F83F93" w:rsidP="00A434BC">
      <w:pPr>
        <w:spacing w:after="160" w:line="259" w:lineRule="auto"/>
        <w:jc w:val="center"/>
        <w:rPr>
          <w:color w:val="000000" w:themeColor="text1"/>
        </w:rPr>
      </w:pPr>
      <w:r>
        <w:rPr>
          <w:color w:val="000000" w:themeColor="text1"/>
        </w:rPr>
        <w:t>Universit</w:t>
      </w:r>
      <w:r w:rsidR="00C319E3">
        <w:rPr>
          <w:color w:val="000000" w:themeColor="text1"/>
        </w:rPr>
        <w:t>y</w:t>
      </w:r>
      <w:r w:rsidR="00A148E5">
        <w:rPr>
          <w:color w:val="000000" w:themeColor="text1"/>
        </w:rPr>
        <w:t xml:space="preserve"> of</w:t>
      </w:r>
      <w:r w:rsidR="00E83249" w:rsidRPr="007906BE">
        <w:rPr>
          <w:color w:val="000000" w:themeColor="text1"/>
        </w:rPr>
        <w:t xml:space="preserve"> Islam Negeri Syarif Hidayatullah Jakarta</w:t>
      </w:r>
    </w:p>
    <w:p w14:paraId="33439174" w14:textId="77777777" w:rsidR="006C2E8E" w:rsidRPr="007906BE" w:rsidRDefault="006C2E8E" w:rsidP="00A434BC">
      <w:pPr>
        <w:jc w:val="center"/>
        <w:rPr>
          <w:rFonts w:cstheme="majorBidi"/>
        </w:rPr>
      </w:pPr>
      <w:r w:rsidRPr="007906BE">
        <w:rPr>
          <w:rFonts w:cstheme="majorBidi"/>
          <w:noProof/>
        </w:rPr>
        <w:drawing>
          <wp:inline distT="0" distB="0" distL="0" distR="0" wp14:anchorId="116E4325" wp14:editId="1C62926A">
            <wp:extent cx="3484880" cy="194914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uin jkt.jpg"/>
                    <pic:cNvPicPr/>
                  </pic:nvPicPr>
                  <pic:blipFill>
                    <a:blip r:embed="rId9">
                      <a:extLst>
                        <a:ext uri="{28A0092B-C50C-407E-A947-70E740481C1C}">
                          <a14:useLocalDpi xmlns:a14="http://schemas.microsoft.com/office/drawing/2010/main" val="0"/>
                        </a:ext>
                      </a:extLst>
                    </a:blip>
                    <a:stretch>
                      <a:fillRect/>
                    </a:stretch>
                  </pic:blipFill>
                  <pic:spPr>
                    <a:xfrm>
                      <a:off x="0" y="0"/>
                      <a:ext cx="3531785" cy="1975382"/>
                    </a:xfrm>
                    <a:prstGeom prst="rect">
                      <a:avLst/>
                    </a:prstGeom>
                  </pic:spPr>
                </pic:pic>
              </a:graphicData>
            </a:graphic>
          </wp:inline>
        </w:drawing>
      </w:r>
    </w:p>
    <w:p w14:paraId="422FEEAD" w14:textId="71C26F79" w:rsidR="006C2E8E" w:rsidRPr="007906BE" w:rsidRDefault="00D46576" w:rsidP="001A6E23">
      <w:pPr>
        <w:jc w:val="center"/>
        <w:rPr>
          <w:rFonts w:cstheme="majorBidi"/>
        </w:rPr>
      </w:pPr>
      <w:r>
        <w:rPr>
          <w:rFonts w:cstheme="majorBidi"/>
        </w:rPr>
        <w:t>Supervisor</w:t>
      </w:r>
      <w:r w:rsidR="001A6E23">
        <w:rPr>
          <w:rFonts w:cstheme="majorBidi"/>
        </w:rPr>
        <w:t>s,</w:t>
      </w:r>
    </w:p>
    <w:p w14:paraId="75CFFE79" w14:textId="77777777" w:rsidR="00127875" w:rsidRPr="007906BE" w:rsidRDefault="00127875" w:rsidP="00A434BC">
      <w:pPr>
        <w:jc w:val="center"/>
        <w:rPr>
          <w:rFonts w:cstheme="majorBidi"/>
        </w:rPr>
      </w:pPr>
      <w:r w:rsidRPr="007906BE">
        <w:rPr>
          <w:rFonts w:cstheme="majorBidi"/>
        </w:rPr>
        <w:t>A’ang Subiyakto, Ph.D</w:t>
      </w:r>
    </w:p>
    <w:p w14:paraId="23A038A4" w14:textId="77777777" w:rsidR="006C2E8E" w:rsidRPr="007906BE" w:rsidRDefault="006C2E8E" w:rsidP="00A434BC">
      <w:pPr>
        <w:jc w:val="center"/>
        <w:rPr>
          <w:rFonts w:cstheme="majorBidi"/>
        </w:rPr>
      </w:pPr>
      <w:r w:rsidRPr="007906BE">
        <w:rPr>
          <w:rFonts w:cstheme="majorBidi"/>
        </w:rPr>
        <w:t>Evy Nurmiati, MMSI</w:t>
      </w:r>
    </w:p>
    <w:p w14:paraId="54A9AFE9" w14:textId="604A6CF7" w:rsidR="006C2E8E" w:rsidRPr="007906BE" w:rsidRDefault="00D46576" w:rsidP="00A434BC">
      <w:pPr>
        <w:jc w:val="center"/>
        <w:rPr>
          <w:rFonts w:cstheme="majorBidi"/>
        </w:rPr>
      </w:pPr>
      <w:r>
        <w:rPr>
          <w:rFonts w:cstheme="majorBidi"/>
        </w:rPr>
        <w:t>PROGRAM STUDY INFORMATION SYSTEM</w:t>
      </w:r>
    </w:p>
    <w:p w14:paraId="0CCE70AA" w14:textId="509CCFCD" w:rsidR="006C2E8E" w:rsidRPr="007906BE" w:rsidRDefault="00D46576" w:rsidP="00A434BC">
      <w:pPr>
        <w:jc w:val="center"/>
        <w:rPr>
          <w:rFonts w:cstheme="majorBidi"/>
        </w:rPr>
      </w:pPr>
      <w:r>
        <w:rPr>
          <w:rFonts w:cstheme="majorBidi"/>
        </w:rPr>
        <w:t>FACULTY OF SCIENCE AND TECHNOLOGY</w:t>
      </w:r>
    </w:p>
    <w:p w14:paraId="66C4D643" w14:textId="65698601" w:rsidR="006C2E8E" w:rsidRPr="007906BE" w:rsidRDefault="00D46576" w:rsidP="00A434BC">
      <w:pPr>
        <w:jc w:val="center"/>
        <w:rPr>
          <w:rFonts w:cstheme="majorBidi"/>
        </w:rPr>
      </w:pPr>
      <w:r>
        <w:rPr>
          <w:rFonts w:cstheme="majorBidi"/>
        </w:rPr>
        <w:t>UNIVERSITY OF</w:t>
      </w:r>
      <w:r w:rsidR="006C2E8E" w:rsidRPr="007906BE">
        <w:rPr>
          <w:rFonts w:cstheme="majorBidi"/>
        </w:rPr>
        <w:t xml:space="preserve"> ISLAM NEGERI SYARIF HIDAYATULLAH</w:t>
      </w:r>
    </w:p>
    <w:p w14:paraId="285CC47F" w14:textId="77777777" w:rsidR="006C2E8E" w:rsidRPr="007906BE" w:rsidRDefault="006C2E8E" w:rsidP="00A434BC">
      <w:pPr>
        <w:jc w:val="center"/>
        <w:rPr>
          <w:rFonts w:cstheme="majorBidi"/>
        </w:rPr>
      </w:pPr>
      <w:r w:rsidRPr="007906BE">
        <w:rPr>
          <w:rFonts w:cstheme="majorBidi"/>
        </w:rPr>
        <w:t>JAKARTA</w:t>
      </w:r>
    </w:p>
    <w:p w14:paraId="09EB1528" w14:textId="330B530F" w:rsidR="006C2E8E" w:rsidRDefault="008465BC" w:rsidP="00A434BC">
      <w:pPr>
        <w:jc w:val="center"/>
        <w:rPr>
          <w:rFonts w:cstheme="majorBidi"/>
        </w:rPr>
      </w:pPr>
      <w:r w:rsidRPr="007906BE">
        <w:rPr>
          <w:rFonts w:cstheme="majorBidi"/>
        </w:rPr>
        <w:t>2020 M</w:t>
      </w:r>
      <w:r w:rsidR="00212D81">
        <w:rPr>
          <w:rFonts w:cstheme="majorBidi"/>
        </w:rPr>
        <w:t xml:space="preserve"> </w:t>
      </w:r>
      <w:r w:rsidRPr="007906BE">
        <w:rPr>
          <w:rFonts w:cstheme="majorBidi"/>
        </w:rPr>
        <w:t>/</w:t>
      </w:r>
      <w:r w:rsidR="00212D81">
        <w:rPr>
          <w:rFonts w:cstheme="majorBidi"/>
        </w:rPr>
        <w:t xml:space="preserve"> </w:t>
      </w:r>
      <w:r w:rsidRPr="007906BE">
        <w:rPr>
          <w:rFonts w:cstheme="majorBidi"/>
        </w:rPr>
        <w:t>1442 H</w:t>
      </w:r>
    </w:p>
    <w:p w14:paraId="3921D35E" w14:textId="77777777" w:rsidR="006C2E8E" w:rsidRPr="007906BE" w:rsidRDefault="006C2E8E" w:rsidP="000340AE">
      <w:pPr>
        <w:jc w:val="center"/>
        <w:rPr>
          <w:rFonts w:cstheme="majorBidi"/>
        </w:rPr>
      </w:pPr>
      <w:r w:rsidRPr="007906BE">
        <w:rPr>
          <w:rFonts w:cstheme="majorBidi"/>
        </w:rPr>
        <w:t>VALIDITY SHEET</w:t>
      </w:r>
    </w:p>
    <w:p w14:paraId="61B68740" w14:textId="77777777" w:rsidR="006C2E8E" w:rsidRPr="007906BE" w:rsidRDefault="006C2E8E" w:rsidP="000340AE">
      <w:pPr>
        <w:jc w:val="center"/>
        <w:rPr>
          <w:rFonts w:cstheme="majorBidi"/>
        </w:rPr>
      </w:pPr>
      <w:r w:rsidRPr="007906BE">
        <w:rPr>
          <w:rFonts w:cstheme="majorBidi"/>
        </w:rPr>
        <w:t>DESIGN AND IMPLEMENTATION OF STUDENT MANAGEMENT SYSTEM</w:t>
      </w:r>
    </w:p>
    <w:p w14:paraId="326F94BE" w14:textId="6EBD2838" w:rsidR="006C2E8E" w:rsidRPr="007906BE" w:rsidRDefault="0015277D" w:rsidP="000340AE">
      <w:pPr>
        <w:jc w:val="center"/>
        <w:rPr>
          <w:rFonts w:cstheme="majorBidi"/>
        </w:rPr>
      </w:pPr>
      <w:r>
        <w:rPr>
          <w:rFonts w:cstheme="majorBidi"/>
        </w:rPr>
        <w:t>(CASE S</w:t>
      </w:r>
      <w:r w:rsidRPr="007906BE">
        <w:rPr>
          <w:rFonts w:cstheme="majorBidi"/>
        </w:rPr>
        <w:t xml:space="preserve">TUDY: </w:t>
      </w:r>
      <w:r w:rsidR="000234AA">
        <w:rPr>
          <w:rFonts w:cstheme="majorBidi"/>
        </w:rPr>
        <w:t>A.S PRIVATE HIGH SCHOOL</w:t>
      </w:r>
      <w:r w:rsidRPr="007906BE">
        <w:rPr>
          <w:rFonts w:cstheme="majorBidi"/>
        </w:rPr>
        <w:t>)</w:t>
      </w:r>
    </w:p>
    <w:p w14:paraId="7DAA057A" w14:textId="08E01D9D" w:rsidR="006C2E8E" w:rsidRPr="007906BE" w:rsidRDefault="003E2322" w:rsidP="000340AE">
      <w:pPr>
        <w:jc w:val="center"/>
        <w:rPr>
          <w:rFonts w:cstheme="majorBidi"/>
        </w:rPr>
      </w:pPr>
      <w:r>
        <w:rPr>
          <w:rFonts w:cstheme="majorBidi"/>
        </w:rPr>
        <w:t>Thesis</w:t>
      </w:r>
    </w:p>
    <w:p w14:paraId="650D1F02" w14:textId="77777777" w:rsidR="002B1980" w:rsidRPr="007906BE" w:rsidRDefault="002B1980" w:rsidP="000340AE">
      <w:pPr>
        <w:jc w:val="center"/>
        <w:rPr>
          <w:rFonts w:cstheme="majorBidi"/>
          <w:color w:val="000000" w:themeColor="text1"/>
        </w:rPr>
      </w:pPr>
      <w:r w:rsidRPr="007906BE">
        <w:rPr>
          <w:rFonts w:cstheme="majorBidi"/>
          <w:color w:val="000000" w:themeColor="text1"/>
        </w:rPr>
        <w:t>As one of the Requirements for Obtaining a Computer Bachelor Degree</w:t>
      </w:r>
    </w:p>
    <w:p w14:paraId="436B6DE9" w14:textId="77777777" w:rsidR="002B1980" w:rsidRPr="007906BE" w:rsidRDefault="002B1980" w:rsidP="000340AE">
      <w:pPr>
        <w:jc w:val="center"/>
        <w:rPr>
          <w:rFonts w:cstheme="majorBidi"/>
          <w:color w:val="000000" w:themeColor="text1"/>
        </w:rPr>
      </w:pPr>
      <w:r w:rsidRPr="007906BE">
        <w:rPr>
          <w:rFonts w:cstheme="majorBidi"/>
          <w:color w:val="000000" w:themeColor="text1"/>
        </w:rPr>
        <w:t>Faculty of Science and Technology</w:t>
      </w:r>
    </w:p>
    <w:p w14:paraId="0B6469DA" w14:textId="6E031E1E" w:rsidR="002B1980" w:rsidRPr="007906BE" w:rsidRDefault="003E2322" w:rsidP="000340AE">
      <w:pPr>
        <w:spacing w:after="160" w:line="259" w:lineRule="auto"/>
        <w:jc w:val="center"/>
        <w:rPr>
          <w:color w:val="000000" w:themeColor="text1"/>
        </w:rPr>
      </w:pPr>
      <w:r>
        <w:rPr>
          <w:color w:val="000000" w:themeColor="text1"/>
        </w:rPr>
        <w:t xml:space="preserve">University </w:t>
      </w:r>
      <w:r w:rsidR="00CE6BA7">
        <w:rPr>
          <w:color w:val="000000" w:themeColor="text1"/>
        </w:rPr>
        <w:t xml:space="preserve">of </w:t>
      </w:r>
      <w:r w:rsidR="00CE6BA7" w:rsidRPr="007906BE">
        <w:rPr>
          <w:color w:val="000000" w:themeColor="text1"/>
        </w:rPr>
        <w:t>Islam</w:t>
      </w:r>
      <w:r w:rsidR="002B1980" w:rsidRPr="007906BE">
        <w:rPr>
          <w:color w:val="000000" w:themeColor="text1"/>
        </w:rPr>
        <w:t xml:space="preserve"> Negeri Syarif Hidayatullah Jakarta</w:t>
      </w:r>
    </w:p>
    <w:p w14:paraId="04506A2D" w14:textId="77777777" w:rsidR="006C2E8E" w:rsidRPr="007906BE" w:rsidRDefault="006C2E8E" w:rsidP="000340AE">
      <w:pPr>
        <w:jc w:val="center"/>
        <w:rPr>
          <w:rFonts w:cstheme="majorBidi"/>
        </w:rPr>
      </w:pPr>
      <w:r w:rsidRPr="007906BE">
        <w:rPr>
          <w:rFonts w:cstheme="majorBidi"/>
        </w:rPr>
        <w:t>By:</w:t>
      </w:r>
    </w:p>
    <w:p w14:paraId="1C05EA9C" w14:textId="408BB1EA" w:rsidR="006C2E8E" w:rsidRPr="004141CB" w:rsidRDefault="007C18FD" w:rsidP="000340AE">
      <w:pPr>
        <w:spacing w:line="276" w:lineRule="auto"/>
        <w:jc w:val="center"/>
        <w:rPr>
          <w:rFonts w:cstheme="majorBidi"/>
          <w:b/>
          <w:bCs/>
          <w:u w:val="single"/>
        </w:rPr>
      </w:pPr>
      <w:r w:rsidRPr="004141CB">
        <w:rPr>
          <w:rFonts w:cstheme="majorBidi"/>
          <w:b/>
          <w:bCs/>
          <w:u w:val="single"/>
        </w:rPr>
        <w:t>ABDUL SABOOR HAMEDI</w:t>
      </w:r>
    </w:p>
    <w:p w14:paraId="2A06273C" w14:textId="77777777" w:rsidR="006C2E8E" w:rsidRPr="007906BE" w:rsidRDefault="006C2E8E" w:rsidP="000340AE">
      <w:pPr>
        <w:spacing w:line="276" w:lineRule="auto"/>
        <w:jc w:val="center"/>
        <w:rPr>
          <w:rFonts w:cstheme="majorBidi"/>
        </w:rPr>
      </w:pPr>
      <w:r w:rsidRPr="007906BE">
        <w:rPr>
          <w:rFonts w:cstheme="majorBidi"/>
        </w:rPr>
        <w:t>11160930000120</w:t>
      </w:r>
    </w:p>
    <w:p w14:paraId="308B16D9" w14:textId="77777777" w:rsidR="008A4786" w:rsidRPr="007906BE" w:rsidRDefault="008A4786" w:rsidP="000340AE">
      <w:pPr>
        <w:jc w:val="center"/>
        <w:rPr>
          <w:rFonts w:cstheme="majorBidi"/>
        </w:rPr>
      </w:pPr>
    </w:p>
    <w:p w14:paraId="491BE3FD" w14:textId="40F439EB" w:rsidR="006C2E8E" w:rsidRPr="007906BE" w:rsidRDefault="0098376C" w:rsidP="000340AE">
      <w:pPr>
        <w:jc w:val="center"/>
        <w:rPr>
          <w:rFonts w:cstheme="majorBidi"/>
        </w:rPr>
      </w:pPr>
      <w:r w:rsidRPr="007906BE">
        <w:rPr>
          <w:rFonts w:cstheme="majorBidi"/>
        </w:rPr>
        <w:t>Approve</w:t>
      </w:r>
      <w:r w:rsidR="005D0592">
        <w:rPr>
          <w:rFonts w:cstheme="majorBidi"/>
        </w:rPr>
        <w:t>d by</w:t>
      </w:r>
      <w:r w:rsidRPr="007906BE">
        <w:rPr>
          <w:rFonts w:cstheme="majorBidi"/>
        </w:rPr>
        <w:t>,</w:t>
      </w:r>
    </w:p>
    <w:p w14:paraId="4E064DC8" w14:textId="1BA9384B" w:rsidR="006C2E8E" w:rsidRPr="007906BE" w:rsidRDefault="00CE6BA7" w:rsidP="000340AE">
      <w:pPr>
        <w:jc w:val="center"/>
        <w:rPr>
          <w:rFonts w:cstheme="majorBidi"/>
        </w:rPr>
      </w:pPr>
      <w:r>
        <w:rPr>
          <w:rFonts w:cstheme="majorBidi"/>
        </w:rPr>
        <w:t>Supervisor I</w:t>
      </w:r>
      <w:r w:rsidR="003E2322">
        <w:rPr>
          <w:rFonts w:cstheme="majorBidi"/>
        </w:rPr>
        <w:tab/>
      </w:r>
      <w:r w:rsidR="003E2322">
        <w:rPr>
          <w:rFonts w:cstheme="majorBidi"/>
        </w:rPr>
        <w:tab/>
      </w:r>
      <w:r w:rsidR="003E2322">
        <w:rPr>
          <w:rFonts w:cstheme="majorBidi"/>
        </w:rPr>
        <w:tab/>
        <w:t xml:space="preserve">    Supervisor </w:t>
      </w:r>
      <w:r w:rsidR="006C2E8E" w:rsidRPr="007906BE">
        <w:rPr>
          <w:rFonts w:cstheme="majorBidi"/>
        </w:rPr>
        <w:t>II</w:t>
      </w:r>
    </w:p>
    <w:p w14:paraId="51E68450" w14:textId="52CC713A" w:rsidR="0080369C" w:rsidRPr="007906BE" w:rsidRDefault="0080369C" w:rsidP="0080369C">
      <w:pPr>
        <w:rPr>
          <w:rFonts w:cstheme="majorBidi"/>
        </w:rPr>
      </w:pPr>
      <w:r w:rsidRPr="007906BE">
        <w:rPr>
          <w:rFonts w:cstheme="majorBidi"/>
        </w:rPr>
        <w:tab/>
      </w:r>
    </w:p>
    <w:p w14:paraId="2A4963A1" w14:textId="77777777" w:rsidR="0080369C" w:rsidRPr="007906BE" w:rsidRDefault="0080369C" w:rsidP="0080369C">
      <w:pPr>
        <w:spacing w:line="240" w:lineRule="auto"/>
        <w:rPr>
          <w:rFonts w:cstheme="majorBidi"/>
        </w:rPr>
      </w:pPr>
      <w:r w:rsidRPr="007906BE">
        <w:rPr>
          <w:rFonts w:cstheme="majorBidi"/>
        </w:rPr>
        <w:t xml:space="preserve">      </w:t>
      </w:r>
    </w:p>
    <w:p w14:paraId="5D8B84BA" w14:textId="5539E11E" w:rsidR="0080369C" w:rsidRPr="004141CB" w:rsidRDefault="0080369C" w:rsidP="0009654F">
      <w:pPr>
        <w:spacing w:line="240" w:lineRule="auto"/>
        <w:rPr>
          <w:rFonts w:cstheme="majorBidi"/>
          <w:b/>
          <w:bCs/>
        </w:rPr>
      </w:pPr>
      <w:r w:rsidRPr="007906BE">
        <w:rPr>
          <w:rFonts w:cstheme="majorBidi"/>
        </w:rPr>
        <w:t xml:space="preserve">              </w:t>
      </w:r>
      <w:r w:rsidR="00A32446">
        <w:rPr>
          <w:rFonts w:cstheme="majorBidi"/>
          <w:b/>
          <w:bCs/>
        </w:rPr>
        <w:t>A’ang S</w:t>
      </w:r>
      <w:r w:rsidRPr="004141CB">
        <w:rPr>
          <w:rFonts w:cstheme="majorBidi"/>
          <w:b/>
          <w:bCs/>
        </w:rPr>
        <w:t xml:space="preserve">ubiyakto, </w:t>
      </w:r>
      <w:r w:rsidR="00BD1224" w:rsidRPr="004141CB">
        <w:rPr>
          <w:rFonts w:cstheme="majorBidi"/>
          <w:b/>
          <w:bCs/>
        </w:rPr>
        <w:t>Ph. D</w:t>
      </w:r>
      <w:r w:rsidRPr="004141CB">
        <w:rPr>
          <w:rFonts w:cstheme="majorBidi"/>
          <w:b/>
          <w:bCs/>
        </w:rPr>
        <w:t xml:space="preserve">                       </w:t>
      </w:r>
      <w:r w:rsidRPr="004141CB">
        <w:rPr>
          <w:b/>
          <w:bCs/>
        </w:rPr>
        <w:t>Evy Nurmiati, MMSI</w:t>
      </w:r>
    </w:p>
    <w:p w14:paraId="4C6FBA26" w14:textId="7F3A5EFB" w:rsidR="0080369C" w:rsidRPr="007906BE" w:rsidRDefault="0080369C" w:rsidP="0080369C">
      <w:pPr>
        <w:spacing w:line="240" w:lineRule="auto"/>
        <w:rPr>
          <w:shd w:val="clear" w:color="auto" w:fill="FFFFFF"/>
        </w:rPr>
      </w:pPr>
      <w:r w:rsidRPr="007906BE">
        <w:rPr>
          <w:rFonts w:cstheme="majorBidi"/>
        </w:rPr>
        <w:t xml:space="preserve">         NIP. </w:t>
      </w:r>
      <w:r w:rsidRPr="007906BE">
        <w:rPr>
          <w:shd w:val="clear" w:color="auto" w:fill="FFFFFF"/>
        </w:rPr>
        <w:t>197602192 00710 1 002</w:t>
      </w:r>
      <w:r w:rsidRPr="007906BE">
        <w:rPr>
          <w:shd w:val="clear" w:color="auto" w:fill="FFFFFF"/>
        </w:rPr>
        <w:tab/>
      </w:r>
      <w:r w:rsidRPr="007906BE">
        <w:rPr>
          <w:shd w:val="clear" w:color="auto" w:fill="FFFFFF"/>
        </w:rPr>
        <w:tab/>
      </w:r>
      <w:r w:rsidR="0009654F">
        <w:rPr>
          <w:shd w:val="clear" w:color="auto" w:fill="FFFFFF"/>
        </w:rPr>
        <w:tab/>
      </w:r>
      <w:r w:rsidRPr="007906BE">
        <w:t>NIP. 19780215 201411 2 003</w:t>
      </w:r>
    </w:p>
    <w:p w14:paraId="28E1EBC5" w14:textId="7465C978" w:rsidR="0080369C" w:rsidRPr="007906BE" w:rsidRDefault="0080369C" w:rsidP="0080369C">
      <w:pPr>
        <w:rPr>
          <w:rFonts w:cstheme="majorBidi"/>
        </w:rPr>
      </w:pPr>
      <w:r w:rsidRPr="007906BE">
        <w:rPr>
          <w:rFonts w:cstheme="majorBidi"/>
        </w:rPr>
        <w:tab/>
      </w:r>
    </w:p>
    <w:p w14:paraId="6B039C6B" w14:textId="4AFBBA23" w:rsidR="006C2E8E" w:rsidRPr="007906BE" w:rsidRDefault="00404E1F" w:rsidP="007F13EA">
      <w:pPr>
        <w:spacing w:line="240" w:lineRule="auto"/>
        <w:jc w:val="center"/>
        <w:rPr>
          <w:rFonts w:cstheme="majorBidi"/>
        </w:rPr>
      </w:pPr>
      <w:r>
        <w:rPr>
          <w:rFonts w:cstheme="majorBidi"/>
          <w:b/>
          <w:bCs/>
        </w:rPr>
        <w:t>K</w:t>
      </w:r>
      <w:r w:rsidR="007F13EA">
        <w:rPr>
          <w:rFonts w:cstheme="majorBidi"/>
          <w:b/>
          <w:bCs/>
        </w:rPr>
        <w:t>now</w:t>
      </w:r>
      <w:r>
        <w:rPr>
          <w:rFonts w:cstheme="majorBidi"/>
          <w:b/>
          <w:bCs/>
        </w:rPr>
        <w:t>ing</w:t>
      </w:r>
      <w:r w:rsidR="006C2E8E" w:rsidRPr="007906BE">
        <w:rPr>
          <w:rFonts w:cstheme="majorBidi"/>
        </w:rPr>
        <w:t>,</w:t>
      </w:r>
    </w:p>
    <w:p w14:paraId="1F52FC3B" w14:textId="05F67285" w:rsidR="00F579A9" w:rsidRPr="007906BE" w:rsidRDefault="00D903AE" w:rsidP="006D02B0">
      <w:pPr>
        <w:spacing w:line="240" w:lineRule="auto"/>
        <w:jc w:val="center"/>
        <w:rPr>
          <w:rFonts w:cstheme="majorBidi"/>
        </w:rPr>
      </w:pPr>
      <w:r>
        <w:rPr>
          <w:rFonts w:cstheme="majorBidi"/>
        </w:rPr>
        <w:t xml:space="preserve">Head </w:t>
      </w:r>
      <w:r w:rsidR="00CE6BA7">
        <w:rPr>
          <w:rFonts w:cstheme="majorBidi"/>
        </w:rPr>
        <w:t>of</w:t>
      </w:r>
      <w:r w:rsidR="00404E1F">
        <w:rPr>
          <w:rFonts w:cstheme="majorBidi"/>
        </w:rPr>
        <w:t xml:space="preserve"> Information System</w:t>
      </w:r>
    </w:p>
    <w:p w14:paraId="3DF2AF0F" w14:textId="77777777" w:rsidR="006D02B0" w:rsidRPr="007906BE" w:rsidRDefault="006D02B0" w:rsidP="000340AE">
      <w:pPr>
        <w:spacing w:line="240" w:lineRule="auto"/>
        <w:jc w:val="center"/>
        <w:rPr>
          <w:rFonts w:cstheme="majorBidi"/>
          <w:u w:val="single"/>
        </w:rPr>
      </w:pPr>
    </w:p>
    <w:p w14:paraId="76BFBEA0" w14:textId="77777777" w:rsidR="006D02B0" w:rsidRPr="007906BE" w:rsidRDefault="006D02B0" w:rsidP="000340AE">
      <w:pPr>
        <w:spacing w:line="240" w:lineRule="auto"/>
        <w:jc w:val="center"/>
        <w:rPr>
          <w:rFonts w:cstheme="majorBidi"/>
          <w:u w:val="single"/>
        </w:rPr>
      </w:pPr>
    </w:p>
    <w:p w14:paraId="36E4FA7F" w14:textId="05753758" w:rsidR="006C2E8E" w:rsidRPr="001812BD" w:rsidRDefault="009B1FB9" w:rsidP="000340AE">
      <w:pPr>
        <w:spacing w:line="240" w:lineRule="auto"/>
        <w:jc w:val="center"/>
        <w:rPr>
          <w:rFonts w:cstheme="majorBidi"/>
          <w:b/>
          <w:bCs/>
          <w:u w:val="single"/>
        </w:rPr>
      </w:pPr>
      <w:r>
        <w:rPr>
          <w:rFonts w:cstheme="majorBidi"/>
          <w:b/>
          <w:bCs/>
          <w:u w:val="single"/>
        </w:rPr>
        <w:t>A’ang S</w:t>
      </w:r>
      <w:r w:rsidR="00096882" w:rsidRPr="001812BD">
        <w:rPr>
          <w:rFonts w:cstheme="majorBidi"/>
          <w:b/>
          <w:bCs/>
          <w:u w:val="single"/>
        </w:rPr>
        <w:t xml:space="preserve">ubiyakto, </w:t>
      </w:r>
      <w:r w:rsidR="00075510" w:rsidRPr="001812BD">
        <w:rPr>
          <w:rFonts w:cstheme="majorBidi"/>
          <w:b/>
          <w:bCs/>
          <w:u w:val="single"/>
        </w:rPr>
        <w:t>Ph.D.</w:t>
      </w:r>
    </w:p>
    <w:p w14:paraId="096AADAF" w14:textId="0F62DB0C" w:rsidR="006C2E8E" w:rsidRDefault="006C2E8E" w:rsidP="000340AE">
      <w:pPr>
        <w:spacing w:line="240" w:lineRule="auto"/>
        <w:jc w:val="center"/>
        <w:rPr>
          <w:shd w:val="clear" w:color="auto" w:fill="FFFFFF"/>
        </w:rPr>
      </w:pPr>
      <w:r w:rsidRPr="007906BE">
        <w:rPr>
          <w:rFonts w:cstheme="majorBidi"/>
        </w:rPr>
        <w:t xml:space="preserve">NIP. </w:t>
      </w:r>
      <w:r w:rsidR="00FB1FB3" w:rsidRPr="007906BE">
        <w:rPr>
          <w:shd w:val="clear" w:color="auto" w:fill="FFFFFF"/>
        </w:rPr>
        <w:t>197602192</w:t>
      </w:r>
      <w:r w:rsidR="0048014B" w:rsidRPr="007906BE">
        <w:rPr>
          <w:shd w:val="clear" w:color="auto" w:fill="FFFFFF"/>
        </w:rPr>
        <w:t xml:space="preserve"> </w:t>
      </w:r>
      <w:r w:rsidR="00FB1FB3" w:rsidRPr="007906BE">
        <w:rPr>
          <w:shd w:val="clear" w:color="auto" w:fill="FFFFFF"/>
        </w:rPr>
        <w:t>00710</w:t>
      </w:r>
      <w:r w:rsidR="0048014B" w:rsidRPr="007906BE">
        <w:rPr>
          <w:shd w:val="clear" w:color="auto" w:fill="FFFFFF"/>
        </w:rPr>
        <w:t xml:space="preserve"> </w:t>
      </w:r>
      <w:r w:rsidR="00FB1FB3" w:rsidRPr="007906BE">
        <w:rPr>
          <w:shd w:val="clear" w:color="auto" w:fill="FFFFFF"/>
        </w:rPr>
        <w:t>1</w:t>
      </w:r>
      <w:r w:rsidR="0048014B" w:rsidRPr="007906BE">
        <w:rPr>
          <w:shd w:val="clear" w:color="auto" w:fill="FFFFFF"/>
        </w:rPr>
        <w:t xml:space="preserve"> </w:t>
      </w:r>
      <w:r w:rsidR="00FB1FB3" w:rsidRPr="007906BE">
        <w:rPr>
          <w:shd w:val="clear" w:color="auto" w:fill="FFFFFF"/>
        </w:rPr>
        <w:t>002</w:t>
      </w:r>
    </w:p>
    <w:p w14:paraId="5E7A2503" w14:textId="285D0FE4" w:rsidR="00F025D9" w:rsidRDefault="00F025D9" w:rsidP="000340AE">
      <w:pPr>
        <w:spacing w:line="240" w:lineRule="auto"/>
        <w:jc w:val="center"/>
        <w:rPr>
          <w:shd w:val="clear" w:color="auto" w:fill="FFFFFF"/>
        </w:rPr>
      </w:pPr>
    </w:p>
    <w:p w14:paraId="15376C6E" w14:textId="23CEA7AA" w:rsidR="00F025D9" w:rsidRDefault="00F025D9" w:rsidP="000340AE">
      <w:pPr>
        <w:spacing w:line="240" w:lineRule="auto"/>
        <w:jc w:val="center"/>
        <w:rPr>
          <w:shd w:val="clear" w:color="auto" w:fill="FFFFFF"/>
        </w:rPr>
      </w:pPr>
    </w:p>
    <w:p w14:paraId="5C95DA5B" w14:textId="77777777" w:rsidR="006C2E8E" w:rsidRPr="00971A07" w:rsidRDefault="006C2E8E" w:rsidP="00144F79">
      <w:pPr>
        <w:pStyle w:val="Heading1"/>
        <w:jc w:val="center"/>
        <w:rPr>
          <w:b/>
          <w:bCs/>
        </w:rPr>
      </w:pPr>
      <w:bookmarkStart w:id="0" w:name="_Toc53957192"/>
      <w:r w:rsidRPr="00971A07">
        <w:rPr>
          <w:b/>
          <w:bCs/>
        </w:rPr>
        <w:t>ABSTRACT</w:t>
      </w:r>
      <w:bookmarkEnd w:id="0"/>
    </w:p>
    <w:p w14:paraId="68CFDF1B" w14:textId="7E40265C" w:rsidR="005039FE" w:rsidRPr="009E28BE" w:rsidRDefault="00907CED" w:rsidP="00A4186E">
      <w:pPr>
        <w:spacing w:after="240" w:line="360" w:lineRule="auto"/>
      </w:pPr>
      <w:r>
        <w:rPr>
          <w:b/>
          <w:bCs/>
        </w:rPr>
        <w:t xml:space="preserve">ABDUL SABOOR HAMEDI </w:t>
      </w:r>
      <w:r w:rsidR="001365BD">
        <w:rPr>
          <w:b/>
          <w:bCs/>
        </w:rPr>
        <w:t xml:space="preserve">(11160930000120) Design </w:t>
      </w:r>
      <w:r w:rsidR="0054367D">
        <w:rPr>
          <w:b/>
          <w:bCs/>
        </w:rPr>
        <w:t>and</w:t>
      </w:r>
      <w:r w:rsidR="001365BD">
        <w:rPr>
          <w:b/>
          <w:bCs/>
        </w:rPr>
        <w:t xml:space="preserve"> Implementation </w:t>
      </w:r>
      <w:r w:rsidR="0054367D">
        <w:rPr>
          <w:b/>
          <w:bCs/>
        </w:rPr>
        <w:t>of</w:t>
      </w:r>
      <w:r w:rsidR="001365BD">
        <w:rPr>
          <w:b/>
          <w:bCs/>
        </w:rPr>
        <w:t xml:space="preserve"> Student Management System (Case S</w:t>
      </w:r>
      <w:r w:rsidR="001365BD" w:rsidRPr="00713AB1">
        <w:rPr>
          <w:b/>
          <w:bCs/>
        </w:rPr>
        <w:t xml:space="preserve">tudy: </w:t>
      </w:r>
      <w:r w:rsidR="000234AA">
        <w:rPr>
          <w:b/>
          <w:bCs/>
        </w:rPr>
        <w:t>A.S Private High School</w:t>
      </w:r>
      <w:r w:rsidR="001365BD" w:rsidRPr="00713AB1">
        <w:rPr>
          <w:b/>
          <w:bCs/>
        </w:rPr>
        <w:t>)</w:t>
      </w:r>
      <w:r w:rsidR="001365BD" w:rsidRPr="00713AB1">
        <w:t xml:space="preserve"> under the guidance of </w:t>
      </w:r>
      <w:r>
        <w:rPr>
          <w:b/>
          <w:bCs/>
        </w:rPr>
        <w:t>A’ANG SUBIYAKTO, PH.D</w:t>
      </w:r>
      <w:r w:rsidR="001365BD" w:rsidRPr="00713AB1">
        <w:t xml:space="preserve">. and </w:t>
      </w:r>
      <w:r>
        <w:rPr>
          <w:b/>
          <w:bCs/>
        </w:rPr>
        <w:t>EVY NURMIATI, MMSI</w:t>
      </w:r>
      <w:r w:rsidR="001365BD">
        <w:t>.</w:t>
      </w:r>
    </w:p>
    <w:p w14:paraId="7E5428CD" w14:textId="1BBC0FD6" w:rsidR="006C2E8E" w:rsidRPr="007906BE" w:rsidRDefault="00606FF8" w:rsidP="001154F3">
      <w:pPr>
        <w:spacing w:line="276" w:lineRule="auto"/>
        <w:rPr>
          <w:rFonts w:cstheme="majorBidi"/>
        </w:rPr>
      </w:pPr>
      <w:r>
        <w:rPr>
          <w:rFonts w:cstheme="majorBidi"/>
        </w:rPr>
        <w:t xml:space="preserve">This thesis shows how to replace the manual system with a computer system in a school.  </w:t>
      </w:r>
      <w:r w:rsidR="000234AA">
        <w:rPr>
          <w:rFonts w:cstheme="majorBidi"/>
        </w:rPr>
        <w:t>A.S Private High School</w:t>
      </w:r>
      <w:r w:rsidR="00007232">
        <w:rPr>
          <w:rFonts w:cstheme="majorBidi"/>
        </w:rPr>
        <w:t xml:space="preserve"> is located in Afghanistan, it founded on January 1, 2010, the system of the school is still manual, the information about the student, te</w:t>
      </w:r>
      <w:r>
        <w:rPr>
          <w:rFonts w:cstheme="majorBidi"/>
        </w:rPr>
        <w:t>acher, family, and other staffs saving in a</w:t>
      </w:r>
      <w:r w:rsidR="00007232">
        <w:rPr>
          <w:rFonts w:cstheme="majorBidi"/>
        </w:rPr>
        <w:t xml:space="preserve"> notebook, this system is insecure at the </w:t>
      </w:r>
      <w:r>
        <w:rPr>
          <w:rFonts w:cstheme="majorBidi"/>
        </w:rPr>
        <w:t>same time very expensive comparing</w:t>
      </w:r>
      <w:r w:rsidR="00007232">
        <w:rPr>
          <w:rFonts w:cstheme="majorBidi"/>
        </w:rPr>
        <w:t xml:space="preserve"> to the student management system</w:t>
      </w:r>
      <w:r w:rsidR="006C2E8E" w:rsidRPr="007906BE">
        <w:rPr>
          <w:rFonts w:cstheme="majorBidi"/>
        </w:rPr>
        <w:t>.</w:t>
      </w:r>
      <w:r w:rsidR="00207B0D">
        <w:rPr>
          <w:rFonts w:cstheme="majorBidi"/>
        </w:rPr>
        <w:t xml:space="preserve"> With the manual system</w:t>
      </w:r>
      <w:r w:rsidR="00774227">
        <w:rPr>
          <w:rFonts w:cstheme="majorBidi"/>
        </w:rPr>
        <w:t>,</w:t>
      </w:r>
      <w:r>
        <w:rPr>
          <w:rFonts w:cstheme="majorBidi"/>
        </w:rPr>
        <w:t xml:space="preserve"> there</w:t>
      </w:r>
      <w:r w:rsidR="00D24D76">
        <w:rPr>
          <w:rFonts w:cstheme="majorBidi"/>
        </w:rPr>
        <w:t xml:space="preserve"> is no privacy for teachers </w:t>
      </w:r>
      <w:r>
        <w:rPr>
          <w:rFonts w:cstheme="majorBidi"/>
        </w:rPr>
        <w:t xml:space="preserve">as well as students, it is difficult for </w:t>
      </w:r>
      <w:r w:rsidR="00207B0D">
        <w:rPr>
          <w:rFonts w:cstheme="majorBidi"/>
        </w:rPr>
        <w:t>a student</w:t>
      </w:r>
      <w:r>
        <w:rPr>
          <w:rFonts w:cstheme="majorBidi"/>
        </w:rPr>
        <w:t xml:space="preserve"> to note the schedule, it is not preferable to announce the grade</w:t>
      </w:r>
      <w:r w:rsidR="0040015D">
        <w:rPr>
          <w:rFonts w:cstheme="majorBidi"/>
        </w:rPr>
        <w:t>s</w:t>
      </w:r>
      <w:r>
        <w:rPr>
          <w:rFonts w:cstheme="majorBidi"/>
        </w:rPr>
        <w:t xml:space="preserve"> in front of the class, it takes time to come </w:t>
      </w:r>
      <w:r w:rsidR="00D24D76">
        <w:rPr>
          <w:rFonts w:cstheme="majorBidi"/>
        </w:rPr>
        <w:t>to school and ask your grades</w:t>
      </w:r>
      <w:r w:rsidR="000B08AC">
        <w:rPr>
          <w:rFonts w:cstheme="majorBidi"/>
        </w:rPr>
        <w:t xml:space="preserve">. To solve this problem, </w:t>
      </w:r>
      <w:r w:rsidR="007D178F">
        <w:rPr>
          <w:rFonts w:cstheme="majorBidi"/>
        </w:rPr>
        <w:t xml:space="preserve">the </w:t>
      </w:r>
      <w:r w:rsidR="000B08AC">
        <w:rPr>
          <w:rFonts w:cstheme="majorBidi"/>
        </w:rPr>
        <w:t xml:space="preserve">researcher used </w:t>
      </w:r>
      <w:r w:rsidR="00B433B7">
        <w:rPr>
          <w:rFonts w:cstheme="majorBidi"/>
        </w:rPr>
        <w:t>Rapid Application D</w:t>
      </w:r>
      <w:r w:rsidR="006C2E8E" w:rsidRPr="007906BE">
        <w:rPr>
          <w:rFonts w:cstheme="majorBidi"/>
        </w:rPr>
        <w:t>evelopment (RAD) agile software develo</w:t>
      </w:r>
      <w:r w:rsidR="009E6234">
        <w:rPr>
          <w:rFonts w:cstheme="majorBidi"/>
        </w:rPr>
        <w:t>pment</w:t>
      </w:r>
      <w:r w:rsidR="00765677">
        <w:rPr>
          <w:rFonts w:cstheme="majorBidi"/>
        </w:rPr>
        <w:t>,</w:t>
      </w:r>
      <w:r w:rsidR="00AD6C5F">
        <w:rPr>
          <w:rFonts w:cstheme="majorBidi"/>
        </w:rPr>
        <w:t xml:space="preserve"> this method is recognized as an efficient method for the student management system,</w:t>
      </w:r>
      <w:r w:rsidR="00A93DE9">
        <w:rPr>
          <w:rFonts w:cstheme="majorBidi"/>
        </w:rPr>
        <w:t xml:space="preserve"> this method </w:t>
      </w:r>
      <w:r w:rsidR="00507D07">
        <w:rPr>
          <w:rFonts w:cstheme="majorBidi"/>
        </w:rPr>
        <w:t>changes</w:t>
      </w:r>
      <w:r w:rsidR="00A93DE9">
        <w:rPr>
          <w:rFonts w:cstheme="majorBidi"/>
        </w:rPr>
        <w:t xml:space="preserve"> manual system to a computer system where a student, teacher can have their account, and a teacher can upload student’s grades, share a file, and students can receive</w:t>
      </w:r>
      <w:r w:rsidR="001D469D">
        <w:rPr>
          <w:rFonts w:cstheme="majorBidi"/>
        </w:rPr>
        <w:t xml:space="preserve"> them at</w:t>
      </w:r>
      <w:r w:rsidR="00A93DE9">
        <w:rPr>
          <w:rFonts w:cstheme="majorBidi"/>
        </w:rPr>
        <w:t xml:space="preserve"> the same time no need to wait. Administration or management have full right on the system, the administration can add, update,</w:t>
      </w:r>
      <w:r w:rsidR="008906A5">
        <w:rPr>
          <w:rFonts w:cstheme="majorBidi"/>
        </w:rPr>
        <w:t xml:space="preserve"> delete</w:t>
      </w:r>
      <w:r w:rsidR="00A93DE9">
        <w:rPr>
          <w:rFonts w:cstheme="majorBidi"/>
        </w:rPr>
        <w:t xml:space="preserve"> new student</w:t>
      </w:r>
      <w:r w:rsidR="008906A5">
        <w:rPr>
          <w:rFonts w:cstheme="majorBidi"/>
        </w:rPr>
        <w:t xml:space="preserve"> as well as</w:t>
      </w:r>
      <w:r w:rsidR="00A93DE9">
        <w:rPr>
          <w:rFonts w:cstheme="majorBidi"/>
        </w:rPr>
        <w:t xml:space="preserve"> teacher,</w:t>
      </w:r>
      <w:r w:rsidR="008906A5">
        <w:rPr>
          <w:rFonts w:cstheme="majorBidi"/>
        </w:rPr>
        <w:t xml:space="preserve"> administration is responsible for creating class, schedule, and add full information about students.</w:t>
      </w:r>
      <w:r w:rsidR="001D469D">
        <w:rPr>
          <w:rFonts w:cstheme="majorBidi"/>
        </w:rPr>
        <w:t xml:space="preserve"> This system is running on the browser, chrome, Firefox, Microsoft Edge, a</w:t>
      </w:r>
      <w:bookmarkStart w:id="1" w:name="_GoBack"/>
      <w:bookmarkEnd w:id="1"/>
      <w:r w:rsidR="001D469D">
        <w:rPr>
          <w:rFonts w:cstheme="majorBidi"/>
        </w:rPr>
        <w:t>nd other browsers</w:t>
      </w:r>
      <w:r w:rsidR="001154F3">
        <w:rPr>
          <w:rFonts w:cstheme="majorBidi"/>
        </w:rPr>
        <w:t xml:space="preserve">. We used Pure PHP to write the code, MySQL to save data, style cascade sheet 3 (CSS3) to design the system, Unified Modeling Language (UML) to visualize the system. </w:t>
      </w:r>
    </w:p>
    <w:p w14:paraId="1FCA8AB9" w14:textId="77777777" w:rsidR="003E6653" w:rsidRPr="007906BE" w:rsidRDefault="003E6653" w:rsidP="009407AE">
      <w:pPr>
        <w:spacing w:line="276" w:lineRule="auto"/>
        <w:rPr>
          <w:rFonts w:cstheme="majorBidi"/>
        </w:rPr>
      </w:pPr>
    </w:p>
    <w:p w14:paraId="1F8CAED6" w14:textId="04081A56" w:rsidR="006C2E8E" w:rsidRPr="007906BE" w:rsidRDefault="0052356A" w:rsidP="009407AE">
      <w:pPr>
        <w:spacing w:line="276" w:lineRule="auto"/>
        <w:rPr>
          <w:rFonts w:cstheme="majorBidi"/>
        </w:rPr>
      </w:pPr>
      <w:r w:rsidRPr="00361F91">
        <w:rPr>
          <w:rFonts w:cstheme="majorBidi"/>
          <w:b/>
          <w:bCs/>
        </w:rPr>
        <w:t>Keyword</w:t>
      </w:r>
      <w:r w:rsidR="00D03337" w:rsidRPr="00361F91">
        <w:rPr>
          <w:rFonts w:cstheme="majorBidi"/>
          <w:b/>
          <w:bCs/>
        </w:rPr>
        <w:t>s</w:t>
      </w:r>
      <w:r w:rsidRPr="007906BE">
        <w:rPr>
          <w:rFonts w:cstheme="majorBidi"/>
        </w:rPr>
        <w:t>: Knowledge management system</w:t>
      </w:r>
      <w:r w:rsidR="00753C54" w:rsidRPr="007906BE">
        <w:rPr>
          <w:rFonts w:cstheme="majorBidi"/>
        </w:rPr>
        <w:t>,</w:t>
      </w:r>
      <w:r w:rsidRPr="007906BE">
        <w:rPr>
          <w:rFonts w:cstheme="majorBidi"/>
        </w:rPr>
        <w:t xml:space="preserve"> </w:t>
      </w:r>
      <w:r w:rsidR="000234AA">
        <w:rPr>
          <w:rFonts w:cstheme="majorBidi"/>
        </w:rPr>
        <w:t>A.S Private High School</w:t>
      </w:r>
      <w:r w:rsidRPr="007906BE">
        <w:rPr>
          <w:rFonts w:cstheme="majorBidi"/>
        </w:rPr>
        <w:t>, tacit knowledge, explicit knowledge, Rapid Application Development, Unified Modeling Language, PHP, MySQL, HTML, CSS</w:t>
      </w:r>
      <w:r w:rsidR="00B16043" w:rsidRPr="007906BE">
        <w:rPr>
          <w:rFonts w:cstheme="majorBidi"/>
        </w:rPr>
        <w:t>.</w:t>
      </w:r>
    </w:p>
    <w:p w14:paraId="2A36DB5E" w14:textId="77777777" w:rsidR="009407AE" w:rsidRPr="007906BE" w:rsidRDefault="009407AE" w:rsidP="009407AE">
      <w:pPr>
        <w:spacing w:line="276" w:lineRule="auto"/>
        <w:rPr>
          <w:rFonts w:cstheme="majorBidi"/>
        </w:rPr>
      </w:pPr>
    </w:p>
    <w:p w14:paraId="50694D3B" w14:textId="1E669666" w:rsidR="00A57A95" w:rsidRDefault="004E21D5" w:rsidP="00BD53CA">
      <w:pPr>
        <w:spacing w:line="276" w:lineRule="auto"/>
        <w:rPr>
          <w:rFonts w:cstheme="majorBidi"/>
        </w:rPr>
      </w:pPr>
      <w:r>
        <w:rPr>
          <w:rFonts w:cstheme="majorBidi"/>
        </w:rPr>
        <w:t xml:space="preserve">V </w:t>
      </w:r>
      <w:r w:rsidR="000E7036">
        <w:rPr>
          <w:rFonts w:cstheme="majorBidi"/>
        </w:rPr>
        <w:t>C</w:t>
      </w:r>
      <w:r w:rsidR="00DC3221">
        <w:rPr>
          <w:rFonts w:cstheme="majorBidi"/>
        </w:rPr>
        <w:t>hapter</w:t>
      </w:r>
      <w:r w:rsidR="00A57A95" w:rsidRPr="007906BE">
        <w:rPr>
          <w:rFonts w:cstheme="majorBidi"/>
        </w:rPr>
        <w:t xml:space="preserve"> +</w:t>
      </w:r>
      <w:r w:rsidR="000E7036">
        <w:rPr>
          <w:rFonts w:cstheme="majorBidi"/>
        </w:rPr>
        <w:t xml:space="preserve"> </w:t>
      </w:r>
      <w:r w:rsidR="00A36F19">
        <w:rPr>
          <w:rFonts w:cstheme="majorBidi"/>
        </w:rPr>
        <w:t>208</w:t>
      </w:r>
      <w:r w:rsidR="004445C8">
        <w:rPr>
          <w:rFonts w:cstheme="majorBidi"/>
        </w:rPr>
        <w:t xml:space="preserve"> Pages</w:t>
      </w:r>
      <w:r w:rsidR="00A57A95" w:rsidRPr="007906BE">
        <w:rPr>
          <w:rFonts w:cstheme="majorBidi"/>
        </w:rPr>
        <w:t xml:space="preserve"> </w:t>
      </w:r>
      <w:r w:rsidR="00CD03E1">
        <w:rPr>
          <w:rFonts w:cstheme="majorBidi"/>
        </w:rPr>
        <w:t>+ 5</w:t>
      </w:r>
      <w:r w:rsidR="00C02901">
        <w:rPr>
          <w:rFonts w:cstheme="majorBidi"/>
        </w:rPr>
        <w:t>8</w:t>
      </w:r>
      <w:r w:rsidR="004445C8">
        <w:rPr>
          <w:rFonts w:cstheme="majorBidi"/>
        </w:rPr>
        <w:t xml:space="preserve"> Images</w:t>
      </w:r>
      <w:r w:rsidR="005F689B">
        <w:rPr>
          <w:rFonts w:cstheme="majorBidi"/>
        </w:rPr>
        <w:t xml:space="preserve"> + </w:t>
      </w:r>
      <w:r w:rsidR="00C2198E">
        <w:rPr>
          <w:rFonts w:cstheme="majorBidi"/>
        </w:rPr>
        <w:t>3</w:t>
      </w:r>
      <w:r w:rsidR="00C02901">
        <w:rPr>
          <w:rFonts w:cstheme="majorBidi"/>
        </w:rPr>
        <w:t>2</w:t>
      </w:r>
      <w:r w:rsidR="004445C8">
        <w:rPr>
          <w:rFonts w:cstheme="majorBidi"/>
        </w:rPr>
        <w:t xml:space="preserve"> Tables</w:t>
      </w:r>
      <w:r w:rsidR="006136A9" w:rsidRPr="007906BE">
        <w:rPr>
          <w:rFonts w:cstheme="majorBidi"/>
        </w:rPr>
        <w:t xml:space="preserve"> + </w:t>
      </w:r>
      <w:r w:rsidR="00FB1AD7">
        <w:rPr>
          <w:rFonts w:cstheme="majorBidi"/>
        </w:rPr>
        <w:t>Table of content</w:t>
      </w:r>
      <w:r w:rsidR="00C8417F" w:rsidRPr="007906BE">
        <w:rPr>
          <w:rFonts w:cstheme="majorBidi"/>
        </w:rPr>
        <w:t xml:space="preserve"> </w:t>
      </w:r>
      <w:r w:rsidR="00D42386" w:rsidRPr="007906BE">
        <w:rPr>
          <w:rFonts w:cstheme="majorBidi"/>
        </w:rPr>
        <w:t xml:space="preserve">+ </w:t>
      </w:r>
      <w:r w:rsidR="00B01EF9">
        <w:rPr>
          <w:rFonts w:cstheme="majorBidi"/>
        </w:rPr>
        <w:t xml:space="preserve">   </w:t>
      </w:r>
      <w:r w:rsidR="00D42386">
        <w:rPr>
          <w:rFonts w:cstheme="majorBidi"/>
        </w:rPr>
        <w:t xml:space="preserve">References + Appendix </w:t>
      </w:r>
    </w:p>
    <w:p w14:paraId="4844615B" w14:textId="08D74945" w:rsidR="001F4C8E" w:rsidRPr="008B7425" w:rsidRDefault="001F4C8E" w:rsidP="00144F79">
      <w:pPr>
        <w:pStyle w:val="Heading1"/>
        <w:jc w:val="center"/>
        <w:rPr>
          <w:b/>
          <w:bCs/>
        </w:rPr>
      </w:pPr>
      <w:bookmarkStart w:id="2" w:name="_Toc53957193"/>
      <w:r w:rsidRPr="008B7425">
        <w:rPr>
          <w:b/>
          <w:bCs/>
        </w:rPr>
        <w:t>FOREWORD</w:t>
      </w:r>
      <w:bookmarkEnd w:id="2"/>
    </w:p>
    <w:p w14:paraId="69BC6014" w14:textId="0DF863DB" w:rsidR="00B16043" w:rsidRPr="007906BE" w:rsidRDefault="005A76BE" w:rsidP="009407AE">
      <w:pPr>
        <w:ind w:firstLine="720"/>
      </w:pPr>
      <w:r w:rsidRPr="007906BE">
        <w:t xml:space="preserve">In the name of Allah SWT The Most Beneficent and The Most Merciful. All praises are to Allah SWT for all blesses so that the writer can accomplish this thesis. </w:t>
      </w:r>
      <w:r w:rsidR="00485B90" w:rsidRPr="007906BE">
        <w:t>Also,</w:t>
      </w:r>
      <w:r w:rsidRPr="007906BE">
        <w:t xml:space="preserve"> </w:t>
      </w:r>
      <w:r w:rsidR="00485B90" w:rsidRPr="007906BE">
        <w:t xml:space="preserve">peace and blessing to </w:t>
      </w:r>
      <w:r w:rsidRPr="007906BE">
        <w:t>prophet Muhammad (</w:t>
      </w:r>
      <w:r w:rsidR="008D4448" w:rsidRPr="007906BE">
        <w:t>PBUH</w:t>
      </w:r>
      <w:r w:rsidRPr="007906BE">
        <w:t>) who has taken all human being</w:t>
      </w:r>
      <w:r w:rsidR="0066254C" w:rsidRPr="007906BE">
        <w:t>s</w:t>
      </w:r>
      <w:r w:rsidRPr="007906BE">
        <w:t xml:space="preserve"> from the darkness to the lightness.</w:t>
      </w:r>
    </w:p>
    <w:p w14:paraId="358EC6CD" w14:textId="037215F4" w:rsidR="004A35E5" w:rsidRPr="007906BE" w:rsidRDefault="0075043C" w:rsidP="009407AE">
      <w:pPr>
        <w:ind w:firstLine="720"/>
        <w:rPr>
          <w:i/>
          <w:iCs/>
        </w:rPr>
      </w:pPr>
      <w:r w:rsidRPr="007906BE">
        <w:t xml:space="preserve">Alhamdulillahirobbil’alamin, praise and gratitude only to Allah SWT, the </w:t>
      </w:r>
      <w:r w:rsidR="0066254C" w:rsidRPr="007906BE">
        <w:t xml:space="preserve">glorious, the lord, and the all-mighty, the merciful and the compassionate, who has given bless and opportunity for the researcher to finish the paper </w:t>
      </w:r>
      <w:r w:rsidR="00F63FFD" w:rsidRPr="007906BE">
        <w:t xml:space="preserve">titled </w:t>
      </w:r>
      <w:r w:rsidR="00F63FFD" w:rsidRPr="007906BE">
        <w:rPr>
          <w:i/>
          <w:iCs/>
        </w:rPr>
        <w:t>Design and I</w:t>
      </w:r>
      <w:r w:rsidR="0066254C" w:rsidRPr="007906BE">
        <w:rPr>
          <w:i/>
          <w:iCs/>
        </w:rPr>
        <w:t>mplementat</w:t>
      </w:r>
      <w:r w:rsidR="00F63FFD" w:rsidRPr="007906BE">
        <w:rPr>
          <w:i/>
          <w:iCs/>
        </w:rPr>
        <w:t>ion of Student Management S</w:t>
      </w:r>
      <w:r w:rsidR="00C90913" w:rsidRPr="007906BE">
        <w:rPr>
          <w:i/>
          <w:iCs/>
        </w:rPr>
        <w:t>ystem</w:t>
      </w:r>
      <w:r w:rsidR="00CA6823" w:rsidRPr="007906BE">
        <w:rPr>
          <w:i/>
          <w:iCs/>
        </w:rPr>
        <w:t>.</w:t>
      </w:r>
    </w:p>
    <w:p w14:paraId="4CF3D544" w14:textId="40DA935C" w:rsidR="00CA6823" w:rsidRPr="007906BE" w:rsidRDefault="0099084D" w:rsidP="009407AE">
      <w:pPr>
        <w:ind w:firstLine="720"/>
      </w:pPr>
      <w:r w:rsidRPr="007906BE">
        <w:t>This thesis aims to develop a complete student management system, to enhance and standardize the school</w:t>
      </w:r>
      <w:r w:rsidR="00C70471" w:rsidRPr="007906BE">
        <w:t xml:space="preserve"> system, </w:t>
      </w:r>
      <w:r w:rsidR="00895DB7" w:rsidRPr="007906BE">
        <w:t xml:space="preserve">this system can register students and save the data inside the database and </w:t>
      </w:r>
      <w:r w:rsidR="00AA29E0" w:rsidRPr="007906BE">
        <w:t>display it back</w:t>
      </w:r>
      <w:r w:rsidR="00895DB7" w:rsidRPr="007906BE">
        <w:t xml:space="preserve"> </w:t>
      </w:r>
      <w:r w:rsidR="00AA29E0" w:rsidRPr="007906BE">
        <w:t xml:space="preserve">in </w:t>
      </w:r>
      <w:r w:rsidR="00895DB7" w:rsidRPr="007906BE">
        <w:t xml:space="preserve">an electronic page. </w:t>
      </w:r>
    </w:p>
    <w:p w14:paraId="1C53F86E" w14:textId="0948D688" w:rsidR="00771ABC" w:rsidRPr="007906BE" w:rsidRDefault="00AB433B" w:rsidP="009407AE">
      <w:pPr>
        <w:ind w:firstLine="720"/>
      </w:pPr>
      <w:r w:rsidRPr="007906BE">
        <w:t xml:space="preserve">In the process of writing this thesis writer got so many help, motivation, and guidance from people, furthermore, the write would like to express his genuine gratitude to: </w:t>
      </w:r>
    </w:p>
    <w:p w14:paraId="4A5AD9A0" w14:textId="1A5B8164" w:rsidR="00095B86" w:rsidRPr="007906BE" w:rsidRDefault="00ED5CC8" w:rsidP="009C540A">
      <w:pPr>
        <w:pStyle w:val="ListParagraph"/>
        <w:numPr>
          <w:ilvl w:val="0"/>
          <w:numId w:val="36"/>
        </w:numPr>
      </w:pPr>
      <w:r>
        <w:t>Mrs.</w:t>
      </w:r>
      <w:r w:rsidR="00A35EE5">
        <w:t xml:space="preserve"> P</w:t>
      </w:r>
      <w:r w:rsidR="000048B1">
        <w:t xml:space="preserve">rof. Dr. Lily Surraya Eka Putri, </w:t>
      </w:r>
      <w:r w:rsidR="00EF104C">
        <w:t>M. Eka</w:t>
      </w:r>
      <w:r w:rsidR="00095B86" w:rsidRPr="007906BE">
        <w:t>.</w:t>
      </w:r>
      <w:r w:rsidR="00DA5542">
        <w:t xml:space="preserve"> S</w:t>
      </w:r>
      <w:r w:rsidR="00095B86" w:rsidRPr="007906BE">
        <w:t>tud</w:t>
      </w:r>
      <w:r w:rsidR="009C540A">
        <w:t>. T</w:t>
      </w:r>
      <w:r w:rsidR="00095B86" w:rsidRPr="007906BE">
        <w:t>he deen of faculty of science and technology</w:t>
      </w:r>
      <w:r w:rsidR="009D047B" w:rsidRPr="007906BE">
        <w:t xml:space="preserve"> UIN Syarif Hidayatullah Jakarta.</w:t>
      </w:r>
    </w:p>
    <w:p w14:paraId="266E7B4A" w14:textId="3E552D7B" w:rsidR="003C21B3" w:rsidRDefault="0054367D" w:rsidP="008901E7">
      <w:pPr>
        <w:pStyle w:val="ListParagraph"/>
        <w:numPr>
          <w:ilvl w:val="0"/>
          <w:numId w:val="36"/>
        </w:numPr>
        <w:rPr>
          <w:rFonts w:cstheme="majorBidi"/>
        </w:rPr>
      </w:pPr>
      <w:r>
        <w:rPr>
          <w:rFonts w:cstheme="majorBidi"/>
        </w:rPr>
        <w:t>Mr.</w:t>
      </w:r>
      <w:r w:rsidR="002943E3">
        <w:rPr>
          <w:rFonts w:cstheme="majorBidi"/>
        </w:rPr>
        <w:t xml:space="preserve"> A’ang Subiyakto, Ph.D</w:t>
      </w:r>
      <w:r w:rsidR="00D95F7E" w:rsidRPr="00107ADF">
        <w:rPr>
          <w:rFonts w:cstheme="majorBidi"/>
        </w:rPr>
        <w:t>.</w:t>
      </w:r>
      <w:r w:rsidR="00124DF6" w:rsidRPr="00107ADF">
        <w:rPr>
          <w:rFonts w:cstheme="majorBidi"/>
        </w:rPr>
        <w:t xml:space="preserve"> </w:t>
      </w:r>
      <w:r w:rsidR="00D95F7E" w:rsidRPr="00107ADF">
        <w:rPr>
          <w:rFonts w:cstheme="majorBidi"/>
        </w:rPr>
        <w:t xml:space="preserve"> T</w:t>
      </w:r>
      <w:r w:rsidR="00124DF6" w:rsidRPr="00107ADF">
        <w:rPr>
          <w:rFonts w:cstheme="majorBidi"/>
        </w:rPr>
        <w:t>he head of science and technology</w:t>
      </w:r>
      <w:r w:rsidR="009D047B" w:rsidRPr="00107ADF">
        <w:rPr>
          <w:rFonts w:cstheme="majorBidi"/>
        </w:rPr>
        <w:t xml:space="preserve"> </w:t>
      </w:r>
      <w:r w:rsidR="009D047B" w:rsidRPr="007906BE">
        <w:t>UIN Syarif Hidayatullah Jakarta</w:t>
      </w:r>
      <w:r w:rsidR="00124DF6" w:rsidRPr="00107ADF">
        <w:rPr>
          <w:rFonts w:cstheme="majorBidi"/>
        </w:rPr>
        <w:t xml:space="preserve"> as well as my first supervisor, Mr. </w:t>
      </w:r>
      <w:r w:rsidR="000505C9">
        <w:rPr>
          <w:rFonts w:cstheme="majorBidi"/>
        </w:rPr>
        <w:t>A’ang</w:t>
      </w:r>
      <w:r w:rsidR="00124DF6" w:rsidRPr="00107ADF">
        <w:rPr>
          <w:rFonts w:cstheme="majorBidi"/>
        </w:rPr>
        <w:t xml:space="preserve"> always courage us to study </w:t>
      </w:r>
      <w:r w:rsidR="00BA5E94" w:rsidRPr="00107ADF">
        <w:rPr>
          <w:rFonts w:cstheme="majorBidi"/>
        </w:rPr>
        <w:t xml:space="preserve">hard </w:t>
      </w:r>
      <w:r w:rsidR="003B0BDB" w:rsidRPr="00107ADF">
        <w:rPr>
          <w:rFonts w:cstheme="majorBidi"/>
        </w:rPr>
        <w:t>and finish</w:t>
      </w:r>
      <w:r w:rsidR="00124DF6" w:rsidRPr="00107ADF">
        <w:rPr>
          <w:rFonts w:cstheme="majorBidi"/>
        </w:rPr>
        <w:t xml:space="preserve"> </w:t>
      </w:r>
      <w:r w:rsidR="00BA5E94" w:rsidRPr="00107ADF">
        <w:rPr>
          <w:rFonts w:cstheme="majorBidi"/>
        </w:rPr>
        <w:t>your</w:t>
      </w:r>
      <w:r w:rsidR="00124DF6" w:rsidRPr="00107ADF">
        <w:rPr>
          <w:rFonts w:cstheme="majorBidi"/>
        </w:rPr>
        <w:t xml:space="preserve"> study on time, he has a nice personality </w:t>
      </w:r>
      <w:r w:rsidR="00532D55" w:rsidRPr="00107ADF">
        <w:rPr>
          <w:rFonts w:cstheme="majorBidi"/>
        </w:rPr>
        <w:t>and always</w:t>
      </w:r>
      <w:r w:rsidR="00ED5CC8">
        <w:rPr>
          <w:rFonts w:cstheme="majorBidi"/>
        </w:rPr>
        <w:t xml:space="preserve"> being kind to everyone in faculty of science and technology</w:t>
      </w:r>
      <w:r w:rsidR="00124DF6" w:rsidRPr="00107ADF">
        <w:rPr>
          <w:rFonts w:cstheme="majorBidi"/>
        </w:rPr>
        <w:t>, especially with international students.</w:t>
      </w:r>
    </w:p>
    <w:p w14:paraId="772A54BB" w14:textId="43D3A2A0" w:rsidR="00124DF6" w:rsidRPr="00107ADF" w:rsidRDefault="0054367D" w:rsidP="00A86528">
      <w:pPr>
        <w:pStyle w:val="ListParagraph"/>
        <w:numPr>
          <w:ilvl w:val="0"/>
          <w:numId w:val="36"/>
        </w:numPr>
        <w:rPr>
          <w:rFonts w:cstheme="majorBidi"/>
        </w:rPr>
      </w:pPr>
      <w:r>
        <w:rPr>
          <w:rFonts w:cstheme="majorBidi"/>
        </w:rPr>
        <w:t>Mrs.</w:t>
      </w:r>
      <w:r w:rsidR="00E2130F" w:rsidRPr="00107ADF">
        <w:rPr>
          <w:rFonts w:cstheme="majorBidi"/>
        </w:rPr>
        <w:t xml:space="preserve"> </w:t>
      </w:r>
      <w:r w:rsidR="00A86528">
        <w:rPr>
          <w:rFonts w:cstheme="majorBidi"/>
        </w:rPr>
        <w:t>Nida’ul Hasanati, S.T. MMSI</w:t>
      </w:r>
      <w:r w:rsidR="00A86528" w:rsidRPr="00107ADF">
        <w:rPr>
          <w:rFonts w:cstheme="majorBidi"/>
        </w:rPr>
        <w:t xml:space="preserve"> </w:t>
      </w:r>
      <w:r w:rsidR="00A86528">
        <w:rPr>
          <w:rFonts w:cstheme="majorBidi"/>
        </w:rPr>
        <w:t>s</w:t>
      </w:r>
      <w:r w:rsidR="00114574" w:rsidRPr="00107ADF">
        <w:rPr>
          <w:rFonts w:cstheme="majorBidi"/>
        </w:rPr>
        <w:t>ecretary</w:t>
      </w:r>
      <w:r w:rsidR="009D047B" w:rsidRPr="00107ADF">
        <w:rPr>
          <w:rFonts w:cstheme="majorBidi"/>
        </w:rPr>
        <w:t xml:space="preserve"> of faculty of science and technology </w:t>
      </w:r>
      <w:r w:rsidR="009D047B" w:rsidRPr="007906BE">
        <w:t>UIN Syarif Hidayatullah Jakarta</w:t>
      </w:r>
      <w:r w:rsidR="00AC05FD" w:rsidRPr="007906BE">
        <w:t>.</w:t>
      </w:r>
    </w:p>
    <w:p w14:paraId="152ECD16" w14:textId="1D9B29B4" w:rsidR="00002DE2" w:rsidRPr="00107ADF" w:rsidRDefault="00ED5CC8" w:rsidP="00FE73E6">
      <w:pPr>
        <w:pStyle w:val="ListParagraph"/>
        <w:numPr>
          <w:ilvl w:val="0"/>
          <w:numId w:val="36"/>
        </w:numPr>
        <w:rPr>
          <w:rFonts w:cstheme="majorBidi"/>
        </w:rPr>
      </w:pPr>
      <w:r>
        <w:rPr>
          <w:rFonts w:cstheme="majorBidi"/>
        </w:rPr>
        <w:t>Mrs.</w:t>
      </w:r>
      <w:r w:rsidR="00322794">
        <w:rPr>
          <w:rFonts w:cstheme="majorBidi"/>
        </w:rPr>
        <w:t xml:space="preserve"> E</w:t>
      </w:r>
      <w:r w:rsidR="00322794" w:rsidRPr="00107ADF">
        <w:rPr>
          <w:rFonts w:cstheme="majorBidi"/>
        </w:rPr>
        <w:t>vy</w:t>
      </w:r>
      <w:r w:rsidR="00322794">
        <w:rPr>
          <w:rFonts w:cstheme="majorBidi"/>
        </w:rPr>
        <w:t xml:space="preserve"> Nurmiati, MMSI</w:t>
      </w:r>
      <w:r w:rsidR="001106D2" w:rsidRPr="00107ADF">
        <w:rPr>
          <w:rFonts w:cstheme="majorBidi"/>
        </w:rPr>
        <w:t xml:space="preserve">, </w:t>
      </w:r>
      <w:r w:rsidR="00AE6868" w:rsidRPr="00107ADF">
        <w:rPr>
          <w:rFonts w:cstheme="majorBidi"/>
        </w:rPr>
        <w:t xml:space="preserve">lecturer of </w:t>
      </w:r>
      <w:r w:rsidR="00AE6868" w:rsidRPr="007906BE">
        <w:t>UIN Syarif Hidayatullah Jakarta.</w:t>
      </w:r>
      <w:r w:rsidR="0024436A" w:rsidRPr="00107ADF">
        <w:rPr>
          <w:rFonts w:cstheme="majorBidi"/>
        </w:rPr>
        <w:t xml:space="preserve"> </w:t>
      </w:r>
      <w:r w:rsidR="001106D2" w:rsidRPr="00107ADF">
        <w:rPr>
          <w:rFonts w:cstheme="majorBidi"/>
        </w:rPr>
        <w:t xml:space="preserve">I strongly appreciate all </w:t>
      </w:r>
      <w:r w:rsidR="00512681" w:rsidRPr="00107ADF">
        <w:rPr>
          <w:rFonts w:cstheme="majorBidi"/>
        </w:rPr>
        <w:t xml:space="preserve">of </w:t>
      </w:r>
      <w:r w:rsidR="001106D2" w:rsidRPr="00107ADF">
        <w:rPr>
          <w:rFonts w:cstheme="majorBidi"/>
        </w:rPr>
        <w:t>her efforts</w:t>
      </w:r>
      <w:r w:rsidR="00E754BF" w:rsidRPr="00107ADF">
        <w:rPr>
          <w:rFonts w:cstheme="majorBidi"/>
        </w:rPr>
        <w:t xml:space="preserve"> and hard-working</w:t>
      </w:r>
      <w:r w:rsidR="001106D2" w:rsidRPr="00107ADF">
        <w:rPr>
          <w:rFonts w:cstheme="majorBidi"/>
        </w:rPr>
        <w:t xml:space="preserve">, she always </w:t>
      </w:r>
      <w:r w:rsidR="00A64C2E" w:rsidRPr="00107ADF">
        <w:rPr>
          <w:rFonts w:cstheme="majorBidi"/>
        </w:rPr>
        <w:t>treat</w:t>
      </w:r>
      <w:r w:rsidR="00E754BF" w:rsidRPr="00107ADF">
        <w:rPr>
          <w:rFonts w:cstheme="majorBidi"/>
        </w:rPr>
        <w:t>ed</w:t>
      </w:r>
      <w:r w:rsidR="001106D2" w:rsidRPr="00107ADF">
        <w:rPr>
          <w:rFonts w:cstheme="majorBidi"/>
        </w:rPr>
        <w:t xml:space="preserve"> me like her so</w:t>
      </w:r>
      <w:r w:rsidR="00002DE2" w:rsidRPr="00107ADF">
        <w:rPr>
          <w:rFonts w:cstheme="majorBidi"/>
        </w:rPr>
        <w:t>n.</w:t>
      </w:r>
    </w:p>
    <w:p w14:paraId="30F39E3A" w14:textId="2B095682" w:rsidR="00002DE2" w:rsidRPr="00107ADF" w:rsidRDefault="002A08BE" w:rsidP="00FE73E6">
      <w:pPr>
        <w:pStyle w:val="ListParagraph"/>
        <w:numPr>
          <w:ilvl w:val="0"/>
          <w:numId w:val="36"/>
        </w:numPr>
        <w:rPr>
          <w:rFonts w:cstheme="majorBidi"/>
        </w:rPr>
      </w:pPr>
      <w:r w:rsidRPr="00107ADF">
        <w:rPr>
          <w:rFonts w:cstheme="majorBidi"/>
        </w:rPr>
        <w:t>I would love</w:t>
      </w:r>
      <w:r w:rsidR="005A531D" w:rsidRPr="00107ADF">
        <w:rPr>
          <w:rFonts w:cstheme="majorBidi"/>
        </w:rPr>
        <w:t xml:space="preserve"> to</w:t>
      </w:r>
      <w:r w:rsidR="00977BE5">
        <w:rPr>
          <w:rFonts w:cstheme="majorBidi"/>
        </w:rPr>
        <w:t xml:space="preserve"> thanks my father, my m</w:t>
      </w:r>
      <w:r w:rsidRPr="00107ADF">
        <w:rPr>
          <w:rFonts w:cstheme="majorBidi"/>
        </w:rPr>
        <w:t>other, without their support</w:t>
      </w:r>
      <w:r w:rsidR="0074565A" w:rsidRPr="00107ADF">
        <w:rPr>
          <w:rFonts w:cstheme="majorBidi"/>
        </w:rPr>
        <w:t>s</w:t>
      </w:r>
      <w:r w:rsidRPr="00107ADF">
        <w:rPr>
          <w:rFonts w:cstheme="majorBidi"/>
        </w:rPr>
        <w:t xml:space="preserve"> it would impossible</w:t>
      </w:r>
      <w:r w:rsidR="000D3D58">
        <w:rPr>
          <w:rFonts w:cstheme="majorBidi"/>
        </w:rPr>
        <w:t xml:space="preserve"> to continue my study</w:t>
      </w:r>
      <w:r w:rsidR="00877478" w:rsidRPr="00107ADF">
        <w:rPr>
          <w:rFonts w:cstheme="majorBidi"/>
        </w:rPr>
        <w:t xml:space="preserve"> </w:t>
      </w:r>
      <w:r w:rsidR="0054367D" w:rsidRPr="00107ADF">
        <w:rPr>
          <w:rFonts w:cstheme="majorBidi"/>
        </w:rPr>
        <w:t>abroad, it’s</w:t>
      </w:r>
      <w:r w:rsidR="006B090F">
        <w:rPr>
          <w:rFonts w:cstheme="majorBidi"/>
        </w:rPr>
        <w:t xml:space="preserve"> because of them I’m in this stage of my life</w:t>
      </w:r>
      <w:r w:rsidR="00DC1464">
        <w:rPr>
          <w:rFonts w:cstheme="majorBidi"/>
        </w:rPr>
        <w:t>.</w:t>
      </w:r>
      <w:r w:rsidR="00072BF9" w:rsidRPr="00107ADF">
        <w:rPr>
          <w:rFonts w:cstheme="majorBidi"/>
        </w:rPr>
        <w:t xml:space="preserve"> </w:t>
      </w:r>
      <w:r w:rsidR="00845F50" w:rsidRPr="00107ADF">
        <w:rPr>
          <w:rFonts w:cstheme="majorBidi"/>
        </w:rPr>
        <w:t xml:space="preserve"> </w:t>
      </w:r>
    </w:p>
    <w:p w14:paraId="6E410D89" w14:textId="75F06412" w:rsidR="00195D42" w:rsidRPr="007906BE" w:rsidRDefault="00195D42" w:rsidP="00FE73E6">
      <w:pPr>
        <w:pStyle w:val="ListParagraph"/>
        <w:numPr>
          <w:ilvl w:val="0"/>
          <w:numId w:val="36"/>
        </w:numPr>
      </w:pPr>
      <w:r w:rsidRPr="007906BE">
        <w:t>I would like to thanks the Int</w:t>
      </w:r>
      <w:r w:rsidR="0054367D">
        <w:t xml:space="preserve">ernational office of </w:t>
      </w:r>
      <w:r w:rsidR="00774227">
        <w:t xml:space="preserve">the </w:t>
      </w:r>
      <w:r w:rsidR="0054367D">
        <w:t>University</w:t>
      </w:r>
      <w:r w:rsidR="00CB0897">
        <w:t xml:space="preserve"> of</w:t>
      </w:r>
      <w:r w:rsidRPr="007906BE">
        <w:t xml:space="preserve"> Islam Negeri Syarif Hidayatullah Jakarta</w:t>
      </w:r>
      <w:r w:rsidR="00845F50" w:rsidRPr="007906BE">
        <w:t xml:space="preserve">, they are kind to </w:t>
      </w:r>
      <w:r w:rsidR="007C449D" w:rsidRPr="007906BE">
        <w:t>international students</w:t>
      </w:r>
      <w:r w:rsidR="008E0BBF">
        <w:t>,</w:t>
      </w:r>
      <w:r w:rsidR="00F818A9">
        <w:t xml:space="preserve"> I cannot forget what they have done</w:t>
      </w:r>
      <w:r w:rsidR="007C449D" w:rsidRPr="007906BE">
        <w:t xml:space="preserve"> </w:t>
      </w:r>
      <w:r w:rsidR="00F818A9">
        <w:t>to</w:t>
      </w:r>
      <w:r w:rsidR="007C449D" w:rsidRPr="007906BE">
        <w:t xml:space="preserve"> us to finish our study</w:t>
      </w:r>
      <w:r w:rsidR="00DB0C19" w:rsidRPr="007906BE">
        <w:t>.</w:t>
      </w:r>
    </w:p>
    <w:p w14:paraId="75D672C3" w14:textId="029AFDB4" w:rsidR="00195D42" w:rsidRPr="00107ADF" w:rsidRDefault="00D23E8A" w:rsidP="00FE73E6">
      <w:pPr>
        <w:pStyle w:val="ListParagraph"/>
        <w:numPr>
          <w:ilvl w:val="0"/>
          <w:numId w:val="36"/>
        </w:numPr>
        <w:shd w:val="clear" w:color="auto" w:fill="FFFFFF"/>
        <w:ind w:right="150"/>
        <w:rPr>
          <w:rFonts w:ascii="Arial" w:hAnsi="Arial" w:cs="Arial"/>
          <w:color w:val="222222"/>
          <w:sz w:val="21"/>
          <w:szCs w:val="21"/>
          <w:lang w:val="en-ID"/>
        </w:rPr>
      </w:pPr>
      <w:r w:rsidRPr="007906BE">
        <w:t>I would like to thanks my classmates for their tolerance, re</w:t>
      </w:r>
      <w:r w:rsidR="005E396B" w:rsidRPr="007906BE">
        <w:t>sp</w:t>
      </w:r>
      <w:r w:rsidR="003716AD" w:rsidRPr="007906BE">
        <w:t>ect, and</w:t>
      </w:r>
      <w:r w:rsidRPr="007906BE">
        <w:t xml:space="preserve"> </w:t>
      </w:r>
      <w:r w:rsidR="00E65CC2" w:rsidRPr="007906BE">
        <w:t>help</w:t>
      </w:r>
      <w:r w:rsidR="0045433B">
        <w:t>s</w:t>
      </w:r>
      <w:r w:rsidR="00E65CC2" w:rsidRPr="007906BE">
        <w:t xml:space="preserve">. </w:t>
      </w:r>
    </w:p>
    <w:p w14:paraId="3B712C3C" w14:textId="3CB24E38" w:rsidR="008B6152" w:rsidRPr="00D741BB" w:rsidRDefault="00D23E8A" w:rsidP="00FE73E6">
      <w:pPr>
        <w:pStyle w:val="ListParagraph"/>
        <w:numPr>
          <w:ilvl w:val="0"/>
          <w:numId w:val="36"/>
        </w:numPr>
        <w:shd w:val="clear" w:color="auto" w:fill="FFFFFF"/>
        <w:ind w:right="150"/>
        <w:rPr>
          <w:rFonts w:ascii="Arial" w:hAnsi="Arial" w:cs="Arial"/>
          <w:color w:val="222222"/>
          <w:sz w:val="21"/>
          <w:szCs w:val="21"/>
          <w:lang w:val="en-ID"/>
        </w:rPr>
      </w:pPr>
      <w:r w:rsidRPr="007906BE">
        <w:t>We were four international student</w:t>
      </w:r>
      <w:r w:rsidR="005E396B" w:rsidRPr="007906BE">
        <w:t>s</w:t>
      </w:r>
      <w:r w:rsidRPr="007906BE">
        <w:t xml:space="preserve"> in one class from </w:t>
      </w:r>
      <w:r w:rsidR="005E396B" w:rsidRPr="007906BE">
        <w:t xml:space="preserve">the </w:t>
      </w:r>
      <w:r w:rsidRPr="007906BE">
        <w:t xml:space="preserve">first semester until </w:t>
      </w:r>
      <w:r w:rsidR="004C3277">
        <w:t xml:space="preserve">the </w:t>
      </w:r>
      <w:r w:rsidR="009D0030">
        <w:t>end</w:t>
      </w:r>
      <w:r w:rsidR="004B3F6A">
        <w:t xml:space="preserve">, </w:t>
      </w:r>
      <w:r w:rsidRPr="007906BE">
        <w:t xml:space="preserve">I will never forget those </w:t>
      </w:r>
      <w:r w:rsidR="00D741BB">
        <w:t>beautiful moments, they</w:t>
      </w:r>
      <w:r w:rsidR="00126B35">
        <w:t xml:space="preserve"> have</w:t>
      </w:r>
      <w:r w:rsidR="00D741BB">
        <w:t xml:space="preserve"> always inspire</w:t>
      </w:r>
      <w:r w:rsidR="00126B35">
        <w:t>d</w:t>
      </w:r>
      <w:r w:rsidR="00D741BB">
        <w:t xml:space="preserve"> me to study hard and become what I want to be, thank you to all of them. </w:t>
      </w:r>
    </w:p>
    <w:p w14:paraId="73AEB24A" w14:textId="2E904F52" w:rsidR="005E396B" w:rsidRPr="006E6B92" w:rsidRDefault="00097246" w:rsidP="00FE73E6">
      <w:pPr>
        <w:pStyle w:val="ListParagraph"/>
        <w:numPr>
          <w:ilvl w:val="0"/>
          <w:numId w:val="36"/>
        </w:numPr>
        <w:shd w:val="clear" w:color="auto" w:fill="FFFFFF"/>
        <w:ind w:right="150"/>
        <w:rPr>
          <w:rFonts w:cstheme="majorBidi"/>
          <w:szCs w:val="24"/>
          <w:lang w:val="en-ID"/>
        </w:rPr>
      </w:pPr>
      <w:r>
        <w:rPr>
          <w:rFonts w:cstheme="majorBidi"/>
          <w:szCs w:val="24"/>
          <w:lang w:val="en-ID"/>
        </w:rPr>
        <w:t>In</w:t>
      </w:r>
      <w:r w:rsidR="004E326D" w:rsidRPr="006E6B92">
        <w:rPr>
          <w:rFonts w:cstheme="majorBidi"/>
          <w:szCs w:val="24"/>
          <w:lang w:val="en-ID"/>
        </w:rPr>
        <w:t xml:space="preserve"> the end, </w:t>
      </w:r>
      <w:r w:rsidR="005E396B" w:rsidRPr="006E6B92">
        <w:rPr>
          <w:rFonts w:cstheme="majorBidi"/>
          <w:szCs w:val="24"/>
          <w:lang w:val="en-ID"/>
        </w:rPr>
        <w:t>I apologize</w:t>
      </w:r>
      <w:r w:rsidR="004E326D" w:rsidRPr="006E6B92">
        <w:rPr>
          <w:rFonts w:cstheme="majorBidi"/>
          <w:szCs w:val="24"/>
          <w:lang w:val="en-ID"/>
        </w:rPr>
        <w:t xml:space="preserve"> for any mistake I have done intentionally or unintentionally and I also want to forget everyone just for the sake of Allah S.W.T anyone who did evil for me or made me disappointed I forgive </w:t>
      </w:r>
      <w:r w:rsidR="00AF31DE" w:rsidRPr="006E6B92">
        <w:rPr>
          <w:rFonts w:cstheme="majorBidi"/>
          <w:szCs w:val="24"/>
          <w:lang w:val="en-ID"/>
        </w:rPr>
        <w:t>everyone</w:t>
      </w:r>
      <w:r w:rsidR="004E326D" w:rsidRPr="006E6B92">
        <w:rPr>
          <w:rFonts w:cstheme="majorBidi"/>
          <w:szCs w:val="24"/>
          <w:lang w:val="en-ID"/>
        </w:rPr>
        <w:t xml:space="preserve">, I hope Allah S.W.T forgive us all. </w:t>
      </w:r>
      <w:r w:rsidR="005E396B" w:rsidRPr="006E6B92">
        <w:rPr>
          <w:rFonts w:cstheme="majorBidi"/>
          <w:szCs w:val="24"/>
          <w:lang w:val="en-ID"/>
        </w:rPr>
        <w:t xml:space="preserve"> </w:t>
      </w:r>
    </w:p>
    <w:p w14:paraId="5F129201" w14:textId="29F0370D" w:rsidR="00D23E8A" w:rsidRDefault="00D23E8A" w:rsidP="009407AE">
      <w:pPr>
        <w:shd w:val="clear" w:color="auto" w:fill="FFFFFF"/>
        <w:spacing w:line="240" w:lineRule="auto"/>
        <w:ind w:right="150"/>
        <w:rPr>
          <w:rFonts w:ascii="Arial" w:hAnsi="Arial" w:cs="Arial"/>
          <w:color w:val="222222"/>
          <w:sz w:val="21"/>
          <w:szCs w:val="21"/>
          <w:lang w:val="en-ID"/>
        </w:rPr>
      </w:pPr>
    </w:p>
    <w:p w14:paraId="1D9E7D9C" w14:textId="1AFB8CCF" w:rsidR="00D23E8A" w:rsidRPr="00313DB2" w:rsidRDefault="004C023D" w:rsidP="004C023D">
      <w:pPr>
        <w:shd w:val="clear" w:color="auto" w:fill="FFFFFF"/>
        <w:spacing w:line="240" w:lineRule="auto"/>
        <w:ind w:right="150" w:firstLine="720"/>
        <w:rPr>
          <w:rFonts w:cstheme="majorBidi"/>
          <w:szCs w:val="24"/>
          <w:lang w:val="en-ID"/>
        </w:rPr>
      </w:pPr>
      <w:r w:rsidRPr="00313DB2">
        <w:rPr>
          <w:rFonts w:cstheme="majorBidi"/>
          <w:szCs w:val="24"/>
          <w:lang w:val="en-ID"/>
        </w:rPr>
        <w:t xml:space="preserve">Thank you very much </w:t>
      </w:r>
    </w:p>
    <w:p w14:paraId="3F5596C6" w14:textId="182306F6" w:rsidR="004C023D" w:rsidRPr="00313DB2" w:rsidRDefault="004C023D" w:rsidP="009407AE">
      <w:pPr>
        <w:shd w:val="clear" w:color="auto" w:fill="FFFFFF"/>
        <w:spacing w:line="240" w:lineRule="auto"/>
        <w:ind w:right="150"/>
        <w:rPr>
          <w:rFonts w:cstheme="majorBidi"/>
          <w:szCs w:val="24"/>
          <w:lang w:val="en-ID"/>
        </w:rPr>
      </w:pPr>
      <w:r w:rsidRPr="00313DB2">
        <w:rPr>
          <w:rFonts w:cstheme="majorBidi"/>
          <w:szCs w:val="24"/>
          <w:lang w:val="en-ID"/>
        </w:rPr>
        <w:tab/>
      </w:r>
    </w:p>
    <w:p w14:paraId="12CEC464" w14:textId="0A436A32" w:rsidR="004C023D" w:rsidRPr="00313DB2" w:rsidRDefault="004C023D" w:rsidP="009407AE">
      <w:pPr>
        <w:shd w:val="clear" w:color="auto" w:fill="FFFFFF"/>
        <w:spacing w:line="240" w:lineRule="auto"/>
        <w:ind w:right="150"/>
        <w:rPr>
          <w:rFonts w:cstheme="majorBidi"/>
          <w:szCs w:val="24"/>
          <w:lang w:val="en-ID"/>
        </w:rPr>
      </w:pPr>
      <w:r w:rsidRPr="00313DB2">
        <w:rPr>
          <w:rFonts w:cstheme="majorBidi"/>
          <w:szCs w:val="24"/>
          <w:lang w:val="en-ID"/>
        </w:rPr>
        <w:tab/>
        <w:t>Wassallamuallikum Warramtuallahi Wabarakatuh</w:t>
      </w:r>
    </w:p>
    <w:p w14:paraId="74B94F45" w14:textId="5E9EBF22" w:rsidR="00D23E8A" w:rsidRPr="007906BE" w:rsidRDefault="00D23E8A" w:rsidP="009407AE">
      <w:pPr>
        <w:shd w:val="clear" w:color="auto" w:fill="FFFFFF"/>
        <w:spacing w:line="240" w:lineRule="auto"/>
        <w:ind w:right="150"/>
        <w:rPr>
          <w:rFonts w:ascii="Arial" w:hAnsi="Arial" w:cs="Arial"/>
          <w:color w:val="222222"/>
          <w:sz w:val="21"/>
          <w:szCs w:val="21"/>
          <w:lang w:val="en-ID"/>
        </w:rPr>
      </w:pPr>
    </w:p>
    <w:p w14:paraId="0B175725" w14:textId="19EF0157" w:rsidR="00D23E8A" w:rsidRPr="007906BE" w:rsidRDefault="00D23E8A" w:rsidP="009407AE">
      <w:pPr>
        <w:shd w:val="clear" w:color="auto" w:fill="FFFFFF"/>
        <w:spacing w:line="240" w:lineRule="auto"/>
        <w:ind w:right="150"/>
        <w:rPr>
          <w:rFonts w:ascii="Arial" w:hAnsi="Arial" w:cs="Arial"/>
          <w:color w:val="222222"/>
          <w:sz w:val="21"/>
          <w:szCs w:val="21"/>
          <w:lang w:val="en-ID"/>
        </w:rPr>
      </w:pPr>
    </w:p>
    <w:p w14:paraId="01131776" w14:textId="7009DF59" w:rsidR="00D23E8A" w:rsidRPr="007906BE" w:rsidRDefault="00D23E8A" w:rsidP="009407AE">
      <w:pPr>
        <w:shd w:val="clear" w:color="auto" w:fill="FFFFFF"/>
        <w:spacing w:line="240" w:lineRule="auto"/>
        <w:ind w:right="150"/>
        <w:rPr>
          <w:rFonts w:ascii="Arial" w:hAnsi="Arial" w:cs="Arial"/>
          <w:color w:val="222222"/>
          <w:sz w:val="21"/>
          <w:szCs w:val="21"/>
          <w:lang w:val="en-ID"/>
        </w:rPr>
      </w:pPr>
    </w:p>
    <w:p w14:paraId="45CA5543" w14:textId="4E1AA6E3" w:rsidR="00D23E8A" w:rsidRPr="00404F31" w:rsidRDefault="00435362" w:rsidP="00404F31">
      <w:pPr>
        <w:ind w:left="5184"/>
        <w:jc w:val="center"/>
      </w:pPr>
      <w:r w:rsidRPr="00404F31">
        <w:t>Jakarta, August 2020</w:t>
      </w:r>
    </w:p>
    <w:p w14:paraId="07D3A82E" w14:textId="6F8132AC" w:rsidR="00435362" w:rsidRPr="00404F31" w:rsidRDefault="00435362" w:rsidP="00404F31">
      <w:pPr>
        <w:ind w:left="5184"/>
        <w:jc w:val="center"/>
      </w:pPr>
    </w:p>
    <w:p w14:paraId="4733B70F" w14:textId="718914E5" w:rsidR="00404F31" w:rsidRPr="00B452C7" w:rsidRDefault="00435362" w:rsidP="00404F31">
      <w:pPr>
        <w:ind w:left="5184"/>
        <w:jc w:val="center"/>
        <w:rPr>
          <w:b/>
          <w:bCs/>
          <w:sz w:val="22"/>
          <w:szCs w:val="20"/>
          <w:u w:val="single"/>
        </w:rPr>
      </w:pPr>
      <w:r w:rsidRPr="00B452C7">
        <w:rPr>
          <w:b/>
          <w:bCs/>
          <w:sz w:val="22"/>
          <w:szCs w:val="20"/>
          <w:u w:val="single"/>
        </w:rPr>
        <w:t>Abdul Saboor Hamedi</w:t>
      </w:r>
    </w:p>
    <w:p w14:paraId="41A40DC2" w14:textId="3B5857F9" w:rsidR="00435362" w:rsidRPr="00404F31" w:rsidRDefault="00435362" w:rsidP="00404F31">
      <w:pPr>
        <w:ind w:left="5184"/>
        <w:jc w:val="center"/>
      </w:pPr>
      <w:r w:rsidRPr="00404F31">
        <w:t>11160930000120</w:t>
      </w:r>
    </w:p>
    <w:p w14:paraId="06574F25" w14:textId="79EDFCB3" w:rsidR="00D23E8A" w:rsidRPr="007906BE" w:rsidRDefault="00D23E8A" w:rsidP="009407AE">
      <w:pPr>
        <w:shd w:val="clear" w:color="auto" w:fill="FFFFFF"/>
        <w:spacing w:line="240" w:lineRule="auto"/>
        <w:ind w:right="150"/>
        <w:rPr>
          <w:rFonts w:ascii="Arial" w:hAnsi="Arial" w:cs="Arial"/>
          <w:color w:val="222222"/>
          <w:sz w:val="21"/>
          <w:szCs w:val="21"/>
          <w:lang w:val="en-ID"/>
        </w:rPr>
      </w:pPr>
    </w:p>
    <w:p w14:paraId="3A044E5F" w14:textId="0391C53F" w:rsidR="00D23E8A" w:rsidRPr="007906BE" w:rsidRDefault="00D23E8A" w:rsidP="009407AE">
      <w:pPr>
        <w:shd w:val="clear" w:color="auto" w:fill="FFFFFF"/>
        <w:spacing w:line="240" w:lineRule="auto"/>
        <w:ind w:right="150"/>
        <w:rPr>
          <w:rFonts w:ascii="Arial" w:hAnsi="Arial" w:cs="Arial"/>
          <w:color w:val="222222"/>
          <w:sz w:val="21"/>
          <w:szCs w:val="21"/>
          <w:lang w:val="en-ID"/>
        </w:rPr>
      </w:pPr>
    </w:p>
    <w:p w14:paraId="0A48B90A" w14:textId="135EDA45" w:rsidR="00D23E8A" w:rsidRPr="007906BE" w:rsidRDefault="00D23E8A" w:rsidP="009407AE">
      <w:pPr>
        <w:shd w:val="clear" w:color="auto" w:fill="FFFFFF"/>
        <w:spacing w:line="240" w:lineRule="auto"/>
        <w:ind w:right="150"/>
        <w:rPr>
          <w:rFonts w:ascii="Arial" w:hAnsi="Arial" w:cs="Arial"/>
          <w:color w:val="222222"/>
          <w:sz w:val="21"/>
          <w:szCs w:val="21"/>
          <w:lang w:val="en-ID"/>
        </w:rPr>
      </w:pPr>
    </w:p>
    <w:p w14:paraId="38E84802" w14:textId="148A630C" w:rsidR="00D23E8A" w:rsidRPr="007906BE" w:rsidRDefault="00D23E8A" w:rsidP="009407AE">
      <w:pPr>
        <w:shd w:val="clear" w:color="auto" w:fill="FFFFFF"/>
        <w:spacing w:line="240" w:lineRule="auto"/>
        <w:ind w:right="150"/>
        <w:rPr>
          <w:rFonts w:ascii="Arial" w:hAnsi="Arial" w:cs="Arial"/>
          <w:color w:val="222222"/>
          <w:sz w:val="21"/>
          <w:szCs w:val="21"/>
          <w:lang w:val="en-ID"/>
        </w:rPr>
      </w:pPr>
    </w:p>
    <w:p w14:paraId="1C0676EA" w14:textId="213683D5" w:rsidR="00D23E8A" w:rsidRPr="007906BE" w:rsidRDefault="00D23E8A" w:rsidP="009407AE">
      <w:pPr>
        <w:shd w:val="clear" w:color="auto" w:fill="FFFFFF"/>
        <w:spacing w:line="240" w:lineRule="auto"/>
        <w:ind w:right="150"/>
        <w:rPr>
          <w:rFonts w:ascii="Arial" w:hAnsi="Arial" w:cs="Arial"/>
          <w:color w:val="222222"/>
          <w:sz w:val="21"/>
          <w:szCs w:val="21"/>
          <w:lang w:val="en-ID"/>
        </w:rPr>
      </w:pPr>
    </w:p>
    <w:p w14:paraId="436C4092" w14:textId="69FC55EC" w:rsidR="00D23E8A" w:rsidRDefault="00D23E8A" w:rsidP="009407AE">
      <w:pPr>
        <w:shd w:val="clear" w:color="auto" w:fill="FFFFFF"/>
        <w:spacing w:line="240" w:lineRule="auto"/>
        <w:ind w:right="150"/>
        <w:rPr>
          <w:rFonts w:ascii="Arial" w:hAnsi="Arial" w:cs="Arial"/>
          <w:color w:val="222222"/>
          <w:sz w:val="21"/>
          <w:szCs w:val="21"/>
          <w:lang w:val="en-ID"/>
        </w:rPr>
      </w:pPr>
    </w:p>
    <w:p w14:paraId="10791D99" w14:textId="427821DB" w:rsidR="00E538BD" w:rsidRDefault="00E538BD" w:rsidP="009407AE">
      <w:pPr>
        <w:shd w:val="clear" w:color="auto" w:fill="FFFFFF"/>
        <w:spacing w:line="240" w:lineRule="auto"/>
        <w:ind w:right="150"/>
        <w:rPr>
          <w:rFonts w:ascii="Arial" w:hAnsi="Arial" w:cs="Arial"/>
          <w:color w:val="222222"/>
          <w:sz w:val="21"/>
          <w:szCs w:val="21"/>
          <w:lang w:val="en-ID"/>
        </w:rPr>
      </w:pPr>
    </w:p>
    <w:p w14:paraId="15B7979E" w14:textId="3E20F52E" w:rsidR="00E538BD" w:rsidRDefault="00E538BD" w:rsidP="009407AE">
      <w:pPr>
        <w:shd w:val="clear" w:color="auto" w:fill="FFFFFF"/>
        <w:spacing w:line="240" w:lineRule="auto"/>
        <w:ind w:right="150"/>
        <w:rPr>
          <w:rFonts w:ascii="Arial" w:hAnsi="Arial" w:cs="Arial"/>
          <w:color w:val="222222"/>
          <w:sz w:val="21"/>
          <w:szCs w:val="21"/>
          <w:lang w:val="en-ID"/>
        </w:rPr>
      </w:pPr>
    </w:p>
    <w:p w14:paraId="116ABAE8" w14:textId="57ECA257" w:rsidR="00E538BD" w:rsidRDefault="00E538BD" w:rsidP="009407AE">
      <w:pPr>
        <w:shd w:val="clear" w:color="auto" w:fill="FFFFFF"/>
        <w:spacing w:line="240" w:lineRule="auto"/>
        <w:ind w:right="150"/>
        <w:rPr>
          <w:rFonts w:ascii="Arial" w:hAnsi="Arial" w:cs="Arial"/>
          <w:color w:val="222222"/>
          <w:sz w:val="21"/>
          <w:szCs w:val="21"/>
          <w:lang w:val="en-ID"/>
        </w:rPr>
      </w:pPr>
    </w:p>
    <w:p w14:paraId="2C1CC371" w14:textId="18B86B60" w:rsidR="00E538BD" w:rsidRDefault="00E538BD" w:rsidP="009407AE">
      <w:pPr>
        <w:shd w:val="clear" w:color="auto" w:fill="FFFFFF"/>
        <w:spacing w:line="240" w:lineRule="auto"/>
        <w:ind w:right="150"/>
        <w:rPr>
          <w:rFonts w:ascii="Arial" w:hAnsi="Arial" w:cs="Arial"/>
          <w:color w:val="222222"/>
          <w:sz w:val="21"/>
          <w:szCs w:val="21"/>
          <w:lang w:val="en-ID"/>
        </w:rPr>
      </w:pPr>
    </w:p>
    <w:p w14:paraId="75FC0515" w14:textId="20DB13AE" w:rsidR="00E538BD" w:rsidRDefault="00E538BD" w:rsidP="009407AE">
      <w:pPr>
        <w:shd w:val="clear" w:color="auto" w:fill="FFFFFF"/>
        <w:spacing w:line="240" w:lineRule="auto"/>
        <w:ind w:right="150"/>
        <w:rPr>
          <w:rFonts w:ascii="Arial" w:hAnsi="Arial" w:cs="Arial"/>
          <w:color w:val="222222"/>
          <w:sz w:val="21"/>
          <w:szCs w:val="21"/>
          <w:lang w:val="en-ID"/>
        </w:rPr>
      </w:pPr>
    </w:p>
    <w:p w14:paraId="0F8EBE79" w14:textId="29BF0AA8" w:rsidR="00E538BD" w:rsidRDefault="00E538BD" w:rsidP="009407AE">
      <w:pPr>
        <w:shd w:val="clear" w:color="auto" w:fill="FFFFFF"/>
        <w:spacing w:line="240" w:lineRule="auto"/>
        <w:ind w:right="150"/>
        <w:rPr>
          <w:rFonts w:ascii="Arial" w:hAnsi="Arial" w:cs="Arial"/>
          <w:color w:val="222222"/>
          <w:sz w:val="21"/>
          <w:szCs w:val="21"/>
          <w:lang w:val="en-ID"/>
        </w:rPr>
      </w:pPr>
    </w:p>
    <w:p w14:paraId="210893F8" w14:textId="6F4A7936" w:rsidR="00E538BD" w:rsidRDefault="00E538BD" w:rsidP="009407AE">
      <w:pPr>
        <w:shd w:val="clear" w:color="auto" w:fill="FFFFFF"/>
        <w:spacing w:line="240" w:lineRule="auto"/>
        <w:ind w:right="150"/>
        <w:rPr>
          <w:rFonts w:ascii="Arial" w:hAnsi="Arial" w:cs="Arial"/>
          <w:color w:val="222222"/>
          <w:sz w:val="21"/>
          <w:szCs w:val="21"/>
          <w:lang w:val="en-ID"/>
        </w:rPr>
      </w:pPr>
    </w:p>
    <w:p w14:paraId="1718FBF7" w14:textId="1913EC36" w:rsidR="00E538BD" w:rsidRDefault="00E538BD" w:rsidP="009407AE">
      <w:pPr>
        <w:shd w:val="clear" w:color="auto" w:fill="FFFFFF"/>
        <w:spacing w:line="240" w:lineRule="auto"/>
        <w:ind w:right="150"/>
        <w:rPr>
          <w:rFonts w:ascii="Arial" w:hAnsi="Arial" w:cs="Arial"/>
          <w:color w:val="222222"/>
          <w:sz w:val="21"/>
          <w:szCs w:val="21"/>
          <w:lang w:val="en-ID"/>
        </w:rPr>
      </w:pPr>
    </w:p>
    <w:p w14:paraId="2C598BE4" w14:textId="250AD5D4" w:rsidR="00E538BD" w:rsidRDefault="00E538BD" w:rsidP="009407AE">
      <w:pPr>
        <w:shd w:val="clear" w:color="auto" w:fill="FFFFFF"/>
        <w:spacing w:line="240" w:lineRule="auto"/>
        <w:ind w:right="150"/>
        <w:rPr>
          <w:rFonts w:ascii="Arial" w:hAnsi="Arial" w:cs="Arial"/>
          <w:color w:val="222222"/>
          <w:sz w:val="21"/>
          <w:szCs w:val="21"/>
          <w:lang w:val="en-ID"/>
        </w:rPr>
      </w:pPr>
    </w:p>
    <w:p w14:paraId="2BB9ED59" w14:textId="17A218DD" w:rsidR="00E538BD" w:rsidRDefault="00E538BD" w:rsidP="009407AE">
      <w:pPr>
        <w:shd w:val="clear" w:color="auto" w:fill="FFFFFF"/>
        <w:spacing w:line="240" w:lineRule="auto"/>
        <w:ind w:right="150"/>
        <w:rPr>
          <w:rFonts w:ascii="Arial" w:hAnsi="Arial" w:cs="Arial"/>
          <w:color w:val="222222"/>
          <w:sz w:val="21"/>
          <w:szCs w:val="21"/>
          <w:lang w:val="en-ID"/>
        </w:rPr>
      </w:pPr>
    </w:p>
    <w:p w14:paraId="40A08E7B" w14:textId="77777777" w:rsidR="00E538BD" w:rsidRPr="007906BE" w:rsidRDefault="00E538BD" w:rsidP="009407AE">
      <w:pPr>
        <w:shd w:val="clear" w:color="auto" w:fill="FFFFFF"/>
        <w:spacing w:line="240" w:lineRule="auto"/>
        <w:ind w:right="150"/>
        <w:rPr>
          <w:rFonts w:ascii="Arial" w:hAnsi="Arial" w:cs="Arial"/>
          <w:color w:val="222222"/>
          <w:sz w:val="21"/>
          <w:szCs w:val="21"/>
          <w:lang w:val="en-ID"/>
        </w:rPr>
      </w:pPr>
    </w:p>
    <w:p w14:paraId="7C90C851" w14:textId="603069D7" w:rsidR="00D23E8A" w:rsidRPr="007906BE" w:rsidRDefault="00D23E8A" w:rsidP="009407AE">
      <w:pPr>
        <w:shd w:val="clear" w:color="auto" w:fill="FFFFFF"/>
        <w:spacing w:line="240" w:lineRule="auto"/>
        <w:ind w:right="150"/>
        <w:rPr>
          <w:rFonts w:ascii="Arial" w:hAnsi="Arial" w:cs="Arial"/>
          <w:color w:val="222222"/>
          <w:sz w:val="21"/>
          <w:szCs w:val="21"/>
          <w:lang w:val="en-ID"/>
        </w:rPr>
      </w:pPr>
    </w:p>
    <w:p w14:paraId="3C594B40" w14:textId="05CE6B6C" w:rsidR="00D23E8A" w:rsidRPr="007906BE" w:rsidRDefault="00D23E8A" w:rsidP="009407AE">
      <w:pPr>
        <w:shd w:val="clear" w:color="auto" w:fill="FFFFFF"/>
        <w:spacing w:line="240" w:lineRule="auto"/>
        <w:ind w:right="150"/>
        <w:rPr>
          <w:rFonts w:ascii="Arial" w:hAnsi="Arial" w:cs="Arial"/>
          <w:color w:val="222222"/>
          <w:sz w:val="21"/>
          <w:szCs w:val="21"/>
          <w:lang w:val="en-ID"/>
        </w:rPr>
      </w:pPr>
    </w:p>
    <w:p w14:paraId="5AFBC5D4" w14:textId="22BC621C" w:rsidR="00D23E8A" w:rsidRPr="007906BE" w:rsidRDefault="00D23E8A" w:rsidP="009407AE">
      <w:pPr>
        <w:shd w:val="clear" w:color="auto" w:fill="FFFFFF"/>
        <w:spacing w:line="240" w:lineRule="auto"/>
        <w:ind w:right="150"/>
        <w:rPr>
          <w:rFonts w:ascii="Arial" w:hAnsi="Arial" w:cs="Arial"/>
          <w:color w:val="222222"/>
          <w:sz w:val="21"/>
          <w:szCs w:val="21"/>
          <w:lang w:val="en-ID"/>
        </w:rPr>
      </w:pPr>
    </w:p>
    <w:p w14:paraId="300C86C4" w14:textId="6A2C0BB7" w:rsidR="00D23E8A" w:rsidRPr="007906BE" w:rsidRDefault="00D23E8A" w:rsidP="009407AE">
      <w:pPr>
        <w:shd w:val="clear" w:color="auto" w:fill="FFFFFF"/>
        <w:spacing w:line="240" w:lineRule="auto"/>
        <w:ind w:right="150"/>
        <w:rPr>
          <w:rFonts w:ascii="Arial" w:hAnsi="Arial" w:cs="Arial"/>
          <w:color w:val="222222"/>
          <w:sz w:val="21"/>
          <w:szCs w:val="21"/>
          <w:lang w:val="en-ID"/>
        </w:rPr>
      </w:pPr>
    </w:p>
    <w:p w14:paraId="2A2E348E" w14:textId="59809926" w:rsidR="00990494" w:rsidRDefault="003F32DF">
      <w:pPr>
        <w:pStyle w:val="TOC1"/>
        <w:rPr>
          <w:rFonts w:asciiTheme="minorHAnsi" w:eastAsiaTheme="minorEastAsia" w:hAnsiTheme="minorHAnsi" w:cstheme="minorBidi"/>
          <w:caps w:val="0"/>
          <w:sz w:val="22"/>
          <w:szCs w:val="22"/>
          <w:shd w:val="clear" w:color="auto" w:fill="auto"/>
        </w:rPr>
      </w:pPr>
      <w:r w:rsidRPr="004B0AB0">
        <w:rPr>
          <w:noProof w:val="0"/>
        </w:rPr>
        <w:fldChar w:fldCharType="begin"/>
      </w:r>
      <w:r w:rsidRPr="004B0AB0">
        <w:instrText xml:space="preserve"> TOC \o "1-3" \h \z \u </w:instrText>
      </w:r>
      <w:r w:rsidRPr="004B0AB0">
        <w:rPr>
          <w:noProof w:val="0"/>
        </w:rPr>
        <w:fldChar w:fldCharType="separate"/>
      </w:r>
      <w:hyperlink w:anchor="_Toc53957192" w:history="1">
        <w:r w:rsidR="00990494" w:rsidRPr="007D236A">
          <w:rPr>
            <w:rStyle w:val="Hyperlink"/>
            <w:b/>
            <w:bCs/>
          </w:rPr>
          <w:t>ABSTRACT</w:t>
        </w:r>
        <w:r w:rsidR="00990494">
          <w:rPr>
            <w:webHidden/>
          </w:rPr>
          <w:tab/>
        </w:r>
        <w:r w:rsidR="00990494">
          <w:rPr>
            <w:webHidden/>
          </w:rPr>
          <w:fldChar w:fldCharType="begin"/>
        </w:r>
        <w:r w:rsidR="00990494">
          <w:rPr>
            <w:webHidden/>
          </w:rPr>
          <w:instrText xml:space="preserve"> PAGEREF _Toc53957192 \h </w:instrText>
        </w:r>
        <w:r w:rsidR="00990494">
          <w:rPr>
            <w:webHidden/>
          </w:rPr>
        </w:r>
        <w:r w:rsidR="00990494">
          <w:rPr>
            <w:webHidden/>
          </w:rPr>
          <w:fldChar w:fldCharType="separate"/>
        </w:r>
        <w:r w:rsidR="00770F7D">
          <w:rPr>
            <w:webHidden/>
          </w:rPr>
          <w:t>V</w:t>
        </w:r>
        <w:r w:rsidR="00990494">
          <w:rPr>
            <w:webHidden/>
          </w:rPr>
          <w:fldChar w:fldCharType="end"/>
        </w:r>
      </w:hyperlink>
    </w:p>
    <w:p w14:paraId="49A2E355" w14:textId="7601FBD9" w:rsidR="00990494" w:rsidRDefault="00990494">
      <w:pPr>
        <w:pStyle w:val="TOC1"/>
        <w:rPr>
          <w:rFonts w:asciiTheme="minorHAnsi" w:eastAsiaTheme="minorEastAsia" w:hAnsiTheme="minorHAnsi" w:cstheme="minorBidi"/>
          <w:caps w:val="0"/>
          <w:sz w:val="22"/>
          <w:szCs w:val="22"/>
          <w:shd w:val="clear" w:color="auto" w:fill="auto"/>
        </w:rPr>
      </w:pPr>
      <w:hyperlink w:anchor="_Toc53957193" w:history="1">
        <w:r w:rsidRPr="007D236A">
          <w:rPr>
            <w:rStyle w:val="Hyperlink"/>
            <w:b/>
            <w:bCs/>
          </w:rPr>
          <w:t>FOREWORD</w:t>
        </w:r>
        <w:r>
          <w:rPr>
            <w:webHidden/>
          </w:rPr>
          <w:tab/>
        </w:r>
        <w:r>
          <w:rPr>
            <w:webHidden/>
          </w:rPr>
          <w:fldChar w:fldCharType="begin"/>
        </w:r>
        <w:r>
          <w:rPr>
            <w:webHidden/>
          </w:rPr>
          <w:instrText xml:space="preserve"> PAGEREF _Toc53957193 \h </w:instrText>
        </w:r>
        <w:r>
          <w:rPr>
            <w:webHidden/>
          </w:rPr>
        </w:r>
        <w:r>
          <w:rPr>
            <w:webHidden/>
          </w:rPr>
          <w:fldChar w:fldCharType="separate"/>
        </w:r>
        <w:r w:rsidR="00770F7D">
          <w:rPr>
            <w:webHidden/>
          </w:rPr>
          <w:t>VI</w:t>
        </w:r>
        <w:r>
          <w:rPr>
            <w:webHidden/>
          </w:rPr>
          <w:fldChar w:fldCharType="end"/>
        </w:r>
      </w:hyperlink>
    </w:p>
    <w:p w14:paraId="08F8131E" w14:textId="207A4047" w:rsidR="00990494" w:rsidRDefault="00990494">
      <w:pPr>
        <w:pStyle w:val="TOC1"/>
        <w:rPr>
          <w:rFonts w:asciiTheme="minorHAnsi" w:eastAsiaTheme="minorEastAsia" w:hAnsiTheme="minorHAnsi" w:cstheme="minorBidi"/>
          <w:caps w:val="0"/>
          <w:sz w:val="22"/>
          <w:szCs w:val="22"/>
          <w:shd w:val="clear" w:color="auto" w:fill="auto"/>
        </w:rPr>
      </w:pPr>
      <w:hyperlink w:anchor="_Toc53957194" w:history="1">
        <w:r w:rsidRPr="007D236A">
          <w:rPr>
            <w:rStyle w:val="Hyperlink"/>
            <w:b/>
            <w:bCs/>
          </w:rPr>
          <w:t>TABLE OF FIGURE</w:t>
        </w:r>
        <w:r>
          <w:rPr>
            <w:webHidden/>
          </w:rPr>
          <w:tab/>
        </w:r>
        <w:r>
          <w:rPr>
            <w:webHidden/>
          </w:rPr>
          <w:fldChar w:fldCharType="begin"/>
        </w:r>
        <w:r>
          <w:rPr>
            <w:webHidden/>
          </w:rPr>
          <w:instrText xml:space="preserve"> PAGEREF _Toc53957194 \h </w:instrText>
        </w:r>
        <w:r>
          <w:rPr>
            <w:webHidden/>
          </w:rPr>
        </w:r>
        <w:r>
          <w:rPr>
            <w:webHidden/>
          </w:rPr>
          <w:fldChar w:fldCharType="separate"/>
        </w:r>
        <w:r w:rsidR="00770F7D">
          <w:rPr>
            <w:webHidden/>
          </w:rPr>
          <w:t>XVII</w:t>
        </w:r>
        <w:r>
          <w:rPr>
            <w:webHidden/>
          </w:rPr>
          <w:fldChar w:fldCharType="end"/>
        </w:r>
      </w:hyperlink>
    </w:p>
    <w:p w14:paraId="30021435" w14:textId="6A47E8C8" w:rsidR="00990494" w:rsidRDefault="00990494">
      <w:pPr>
        <w:pStyle w:val="TOC1"/>
        <w:rPr>
          <w:rFonts w:asciiTheme="minorHAnsi" w:eastAsiaTheme="minorEastAsia" w:hAnsiTheme="minorHAnsi" w:cstheme="minorBidi"/>
          <w:caps w:val="0"/>
          <w:sz w:val="22"/>
          <w:szCs w:val="22"/>
          <w:shd w:val="clear" w:color="auto" w:fill="auto"/>
        </w:rPr>
      </w:pPr>
      <w:hyperlink w:anchor="_Toc53957195" w:history="1">
        <w:r w:rsidRPr="007D236A">
          <w:rPr>
            <w:rStyle w:val="Hyperlink"/>
            <w:b/>
            <w:bCs/>
          </w:rPr>
          <w:t>CHAPTER I</w:t>
        </w:r>
        <w:r>
          <w:rPr>
            <w:webHidden/>
          </w:rPr>
          <w:tab/>
        </w:r>
        <w:r>
          <w:rPr>
            <w:webHidden/>
          </w:rPr>
          <w:fldChar w:fldCharType="begin"/>
        </w:r>
        <w:r>
          <w:rPr>
            <w:webHidden/>
          </w:rPr>
          <w:instrText xml:space="preserve"> PAGEREF _Toc53957195 \h </w:instrText>
        </w:r>
        <w:r>
          <w:rPr>
            <w:webHidden/>
          </w:rPr>
        </w:r>
        <w:r>
          <w:rPr>
            <w:webHidden/>
          </w:rPr>
          <w:fldChar w:fldCharType="separate"/>
        </w:r>
        <w:r w:rsidR="00770F7D">
          <w:rPr>
            <w:webHidden/>
          </w:rPr>
          <w:t>11</w:t>
        </w:r>
        <w:r>
          <w:rPr>
            <w:webHidden/>
          </w:rPr>
          <w:fldChar w:fldCharType="end"/>
        </w:r>
      </w:hyperlink>
    </w:p>
    <w:p w14:paraId="5ACDF278" w14:textId="769CE009" w:rsidR="00990494" w:rsidRDefault="00990494">
      <w:pPr>
        <w:pStyle w:val="TOC1"/>
        <w:rPr>
          <w:rFonts w:asciiTheme="minorHAnsi" w:eastAsiaTheme="minorEastAsia" w:hAnsiTheme="minorHAnsi" w:cstheme="minorBidi"/>
          <w:caps w:val="0"/>
          <w:sz w:val="22"/>
          <w:szCs w:val="22"/>
          <w:shd w:val="clear" w:color="auto" w:fill="auto"/>
        </w:rPr>
      </w:pPr>
      <w:hyperlink w:anchor="_Toc53957196" w:history="1">
        <w:r w:rsidRPr="007D236A">
          <w:rPr>
            <w:rStyle w:val="Hyperlink"/>
            <w:b/>
            <w:bCs/>
          </w:rPr>
          <w:t>INTRODUCTION</w:t>
        </w:r>
        <w:r>
          <w:rPr>
            <w:webHidden/>
          </w:rPr>
          <w:tab/>
        </w:r>
        <w:r>
          <w:rPr>
            <w:webHidden/>
          </w:rPr>
          <w:fldChar w:fldCharType="begin"/>
        </w:r>
        <w:r>
          <w:rPr>
            <w:webHidden/>
          </w:rPr>
          <w:instrText xml:space="preserve"> PAGEREF _Toc53957196 \h </w:instrText>
        </w:r>
        <w:r>
          <w:rPr>
            <w:webHidden/>
          </w:rPr>
        </w:r>
        <w:r>
          <w:rPr>
            <w:webHidden/>
          </w:rPr>
          <w:fldChar w:fldCharType="separate"/>
        </w:r>
        <w:r w:rsidR="00770F7D">
          <w:rPr>
            <w:webHidden/>
          </w:rPr>
          <w:t>11</w:t>
        </w:r>
        <w:r>
          <w:rPr>
            <w:webHidden/>
          </w:rPr>
          <w:fldChar w:fldCharType="end"/>
        </w:r>
      </w:hyperlink>
    </w:p>
    <w:p w14:paraId="29DBCECB" w14:textId="24507A89" w:rsidR="00990494" w:rsidRDefault="00990494">
      <w:pPr>
        <w:pStyle w:val="TOC1"/>
        <w:rPr>
          <w:rFonts w:asciiTheme="minorHAnsi" w:eastAsiaTheme="minorEastAsia" w:hAnsiTheme="minorHAnsi" w:cstheme="minorBidi"/>
          <w:caps w:val="0"/>
          <w:sz w:val="22"/>
          <w:szCs w:val="22"/>
          <w:shd w:val="clear" w:color="auto" w:fill="auto"/>
        </w:rPr>
      </w:pPr>
      <w:hyperlink w:anchor="_Toc53957197" w:history="1">
        <w:r w:rsidRPr="007D236A">
          <w:rPr>
            <w:rStyle w:val="Hyperlink"/>
            <w:b/>
            <w:bCs/>
          </w:rPr>
          <w:t>1.1</w:t>
        </w:r>
        <w:r>
          <w:rPr>
            <w:rFonts w:asciiTheme="minorHAnsi" w:eastAsiaTheme="minorEastAsia" w:hAnsiTheme="minorHAnsi" w:cstheme="minorBidi"/>
            <w:caps w:val="0"/>
            <w:sz w:val="22"/>
            <w:szCs w:val="22"/>
            <w:shd w:val="clear" w:color="auto" w:fill="auto"/>
          </w:rPr>
          <w:tab/>
        </w:r>
        <w:r w:rsidRPr="007D236A">
          <w:rPr>
            <w:rStyle w:val="Hyperlink"/>
            <w:b/>
            <w:bCs/>
          </w:rPr>
          <w:t>Background</w:t>
        </w:r>
        <w:r>
          <w:rPr>
            <w:webHidden/>
          </w:rPr>
          <w:tab/>
        </w:r>
        <w:r>
          <w:rPr>
            <w:webHidden/>
          </w:rPr>
          <w:fldChar w:fldCharType="begin"/>
        </w:r>
        <w:r>
          <w:rPr>
            <w:webHidden/>
          </w:rPr>
          <w:instrText xml:space="preserve"> PAGEREF _Toc53957197 \h </w:instrText>
        </w:r>
        <w:r>
          <w:rPr>
            <w:webHidden/>
          </w:rPr>
        </w:r>
        <w:r>
          <w:rPr>
            <w:webHidden/>
          </w:rPr>
          <w:fldChar w:fldCharType="separate"/>
        </w:r>
        <w:r w:rsidR="00770F7D">
          <w:rPr>
            <w:webHidden/>
          </w:rPr>
          <w:t>11</w:t>
        </w:r>
        <w:r>
          <w:rPr>
            <w:webHidden/>
          </w:rPr>
          <w:fldChar w:fldCharType="end"/>
        </w:r>
      </w:hyperlink>
    </w:p>
    <w:p w14:paraId="70991C7B" w14:textId="59CA68EF" w:rsidR="00990494" w:rsidRDefault="00990494">
      <w:pPr>
        <w:pStyle w:val="TOC1"/>
        <w:rPr>
          <w:rFonts w:asciiTheme="minorHAnsi" w:eastAsiaTheme="minorEastAsia" w:hAnsiTheme="minorHAnsi" w:cstheme="minorBidi"/>
          <w:caps w:val="0"/>
          <w:sz w:val="22"/>
          <w:szCs w:val="22"/>
          <w:shd w:val="clear" w:color="auto" w:fill="auto"/>
        </w:rPr>
      </w:pPr>
      <w:hyperlink w:anchor="_Toc53957198" w:history="1">
        <w:r w:rsidRPr="007D236A">
          <w:rPr>
            <w:rStyle w:val="Hyperlink"/>
            <w:b/>
            <w:bCs/>
          </w:rPr>
          <w:t>1.2</w:t>
        </w:r>
        <w:r>
          <w:rPr>
            <w:rFonts w:asciiTheme="minorHAnsi" w:eastAsiaTheme="minorEastAsia" w:hAnsiTheme="minorHAnsi" w:cstheme="minorBidi"/>
            <w:caps w:val="0"/>
            <w:sz w:val="22"/>
            <w:szCs w:val="22"/>
            <w:shd w:val="clear" w:color="auto" w:fill="auto"/>
          </w:rPr>
          <w:tab/>
        </w:r>
        <w:r w:rsidRPr="007D236A">
          <w:rPr>
            <w:rStyle w:val="Hyperlink"/>
            <w:b/>
            <w:bCs/>
          </w:rPr>
          <w:t>Identification of Problem</w:t>
        </w:r>
        <w:r>
          <w:rPr>
            <w:webHidden/>
          </w:rPr>
          <w:tab/>
        </w:r>
        <w:r>
          <w:rPr>
            <w:webHidden/>
          </w:rPr>
          <w:fldChar w:fldCharType="begin"/>
        </w:r>
        <w:r>
          <w:rPr>
            <w:webHidden/>
          </w:rPr>
          <w:instrText xml:space="preserve"> PAGEREF _Toc53957198 \h </w:instrText>
        </w:r>
        <w:r>
          <w:rPr>
            <w:webHidden/>
          </w:rPr>
        </w:r>
        <w:r>
          <w:rPr>
            <w:webHidden/>
          </w:rPr>
          <w:fldChar w:fldCharType="separate"/>
        </w:r>
        <w:r w:rsidR="00770F7D">
          <w:rPr>
            <w:webHidden/>
          </w:rPr>
          <w:t>16</w:t>
        </w:r>
        <w:r>
          <w:rPr>
            <w:webHidden/>
          </w:rPr>
          <w:fldChar w:fldCharType="end"/>
        </w:r>
      </w:hyperlink>
    </w:p>
    <w:p w14:paraId="3CE6999D" w14:textId="3EC05308" w:rsidR="00990494" w:rsidRDefault="00990494">
      <w:pPr>
        <w:pStyle w:val="TOC1"/>
        <w:rPr>
          <w:rFonts w:asciiTheme="minorHAnsi" w:eastAsiaTheme="minorEastAsia" w:hAnsiTheme="minorHAnsi" w:cstheme="minorBidi"/>
          <w:caps w:val="0"/>
          <w:sz w:val="22"/>
          <w:szCs w:val="22"/>
          <w:shd w:val="clear" w:color="auto" w:fill="auto"/>
        </w:rPr>
      </w:pPr>
      <w:hyperlink w:anchor="_Toc53957199" w:history="1">
        <w:r w:rsidRPr="007D236A">
          <w:rPr>
            <w:rStyle w:val="Hyperlink"/>
            <w:b/>
            <w:bCs/>
          </w:rPr>
          <w:t>1.3</w:t>
        </w:r>
        <w:r>
          <w:rPr>
            <w:rFonts w:asciiTheme="minorHAnsi" w:eastAsiaTheme="minorEastAsia" w:hAnsiTheme="minorHAnsi" w:cstheme="minorBidi"/>
            <w:caps w:val="0"/>
            <w:sz w:val="22"/>
            <w:szCs w:val="22"/>
            <w:shd w:val="clear" w:color="auto" w:fill="auto"/>
          </w:rPr>
          <w:tab/>
        </w:r>
        <w:r w:rsidRPr="007D236A">
          <w:rPr>
            <w:rStyle w:val="Hyperlink"/>
            <w:b/>
            <w:bCs/>
          </w:rPr>
          <w:t>Problem formulation</w:t>
        </w:r>
        <w:r>
          <w:rPr>
            <w:webHidden/>
          </w:rPr>
          <w:tab/>
        </w:r>
        <w:r>
          <w:rPr>
            <w:webHidden/>
          </w:rPr>
          <w:fldChar w:fldCharType="begin"/>
        </w:r>
        <w:r>
          <w:rPr>
            <w:webHidden/>
          </w:rPr>
          <w:instrText xml:space="preserve"> PAGEREF _Toc53957199 \h </w:instrText>
        </w:r>
        <w:r>
          <w:rPr>
            <w:webHidden/>
          </w:rPr>
        </w:r>
        <w:r>
          <w:rPr>
            <w:webHidden/>
          </w:rPr>
          <w:fldChar w:fldCharType="separate"/>
        </w:r>
        <w:r w:rsidR="00770F7D">
          <w:rPr>
            <w:webHidden/>
          </w:rPr>
          <w:t>16</w:t>
        </w:r>
        <w:r>
          <w:rPr>
            <w:webHidden/>
          </w:rPr>
          <w:fldChar w:fldCharType="end"/>
        </w:r>
      </w:hyperlink>
    </w:p>
    <w:p w14:paraId="759FEA7B" w14:textId="30F59EDC" w:rsidR="00990494" w:rsidRDefault="00990494">
      <w:pPr>
        <w:pStyle w:val="TOC1"/>
        <w:rPr>
          <w:rFonts w:asciiTheme="minorHAnsi" w:eastAsiaTheme="minorEastAsia" w:hAnsiTheme="minorHAnsi" w:cstheme="minorBidi"/>
          <w:caps w:val="0"/>
          <w:sz w:val="22"/>
          <w:szCs w:val="22"/>
          <w:shd w:val="clear" w:color="auto" w:fill="auto"/>
        </w:rPr>
      </w:pPr>
      <w:hyperlink w:anchor="_Toc53957200" w:history="1">
        <w:r w:rsidRPr="007D236A">
          <w:rPr>
            <w:rStyle w:val="Hyperlink"/>
            <w:b/>
            <w:bCs/>
          </w:rPr>
          <w:t>1.4</w:t>
        </w:r>
        <w:r>
          <w:rPr>
            <w:rFonts w:asciiTheme="minorHAnsi" w:eastAsiaTheme="minorEastAsia" w:hAnsiTheme="minorHAnsi" w:cstheme="minorBidi"/>
            <w:caps w:val="0"/>
            <w:sz w:val="22"/>
            <w:szCs w:val="22"/>
            <w:shd w:val="clear" w:color="auto" w:fill="auto"/>
          </w:rPr>
          <w:tab/>
        </w:r>
        <w:r w:rsidRPr="007D236A">
          <w:rPr>
            <w:rStyle w:val="Hyperlink"/>
            <w:b/>
            <w:bCs/>
          </w:rPr>
          <w:t>Limitation of Study</w:t>
        </w:r>
        <w:r>
          <w:rPr>
            <w:webHidden/>
          </w:rPr>
          <w:tab/>
        </w:r>
        <w:r>
          <w:rPr>
            <w:webHidden/>
          </w:rPr>
          <w:fldChar w:fldCharType="begin"/>
        </w:r>
        <w:r>
          <w:rPr>
            <w:webHidden/>
          </w:rPr>
          <w:instrText xml:space="preserve"> PAGEREF _Toc53957200 \h </w:instrText>
        </w:r>
        <w:r>
          <w:rPr>
            <w:webHidden/>
          </w:rPr>
        </w:r>
        <w:r>
          <w:rPr>
            <w:webHidden/>
          </w:rPr>
          <w:fldChar w:fldCharType="separate"/>
        </w:r>
        <w:r w:rsidR="00770F7D">
          <w:rPr>
            <w:webHidden/>
          </w:rPr>
          <w:t>17</w:t>
        </w:r>
        <w:r>
          <w:rPr>
            <w:webHidden/>
          </w:rPr>
          <w:fldChar w:fldCharType="end"/>
        </w:r>
      </w:hyperlink>
    </w:p>
    <w:p w14:paraId="12F377B5" w14:textId="6BD6393D" w:rsidR="00990494" w:rsidRDefault="00990494">
      <w:pPr>
        <w:pStyle w:val="TOC1"/>
        <w:rPr>
          <w:rFonts w:asciiTheme="minorHAnsi" w:eastAsiaTheme="minorEastAsia" w:hAnsiTheme="minorHAnsi" w:cstheme="minorBidi"/>
          <w:caps w:val="0"/>
          <w:sz w:val="22"/>
          <w:szCs w:val="22"/>
          <w:shd w:val="clear" w:color="auto" w:fill="auto"/>
        </w:rPr>
      </w:pPr>
      <w:hyperlink w:anchor="_Toc53957201" w:history="1">
        <w:r w:rsidRPr="007D236A">
          <w:rPr>
            <w:rStyle w:val="Hyperlink"/>
            <w:b/>
            <w:bCs/>
          </w:rPr>
          <w:t>1.5</w:t>
        </w:r>
        <w:r>
          <w:rPr>
            <w:rFonts w:asciiTheme="minorHAnsi" w:eastAsiaTheme="minorEastAsia" w:hAnsiTheme="minorHAnsi" w:cstheme="minorBidi"/>
            <w:caps w:val="0"/>
            <w:sz w:val="22"/>
            <w:szCs w:val="22"/>
            <w:shd w:val="clear" w:color="auto" w:fill="auto"/>
          </w:rPr>
          <w:tab/>
        </w:r>
        <w:r w:rsidRPr="007D236A">
          <w:rPr>
            <w:rStyle w:val="Hyperlink"/>
            <w:b/>
            <w:bCs/>
          </w:rPr>
          <w:t>Research Objectives</w:t>
        </w:r>
        <w:r>
          <w:rPr>
            <w:webHidden/>
          </w:rPr>
          <w:tab/>
        </w:r>
        <w:r>
          <w:rPr>
            <w:webHidden/>
          </w:rPr>
          <w:fldChar w:fldCharType="begin"/>
        </w:r>
        <w:r>
          <w:rPr>
            <w:webHidden/>
          </w:rPr>
          <w:instrText xml:space="preserve"> PAGEREF _Toc53957201 \h </w:instrText>
        </w:r>
        <w:r>
          <w:rPr>
            <w:webHidden/>
          </w:rPr>
        </w:r>
        <w:r>
          <w:rPr>
            <w:webHidden/>
          </w:rPr>
          <w:fldChar w:fldCharType="separate"/>
        </w:r>
        <w:r w:rsidR="00770F7D">
          <w:rPr>
            <w:webHidden/>
          </w:rPr>
          <w:t>17</w:t>
        </w:r>
        <w:r>
          <w:rPr>
            <w:webHidden/>
          </w:rPr>
          <w:fldChar w:fldCharType="end"/>
        </w:r>
      </w:hyperlink>
    </w:p>
    <w:p w14:paraId="21441A85" w14:textId="15865961" w:rsidR="00990494" w:rsidRDefault="00990494">
      <w:pPr>
        <w:pStyle w:val="TOC1"/>
        <w:rPr>
          <w:rFonts w:asciiTheme="minorHAnsi" w:eastAsiaTheme="minorEastAsia" w:hAnsiTheme="minorHAnsi" w:cstheme="minorBidi"/>
          <w:caps w:val="0"/>
          <w:sz w:val="22"/>
          <w:szCs w:val="22"/>
          <w:shd w:val="clear" w:color="auto" w:fill="auto"/>
        </w:rPr>
      </w:pPr>
      <w:hyperlink w:anchor="_Toc53957202" w:history="1">
        <w:r w:rsidRPr="007D236A">
          <w:rPr>
            <w:rStyle w:val="Hyperlink"/>
            <w:b/>
            <w:bCs/>
          </w:rPr>
          <w:t>1.6</w:t>
        </w:r>
        <w:r>
          <w:rPr>
            <w:rFonts w:asciiTheme="minorHAnsi" w:eastAsiaTheme="minorEastAsia" w:hAnsiTheme="minorHAnsi" w:cstheme="minorBidi"/>
            <w:caps w:val="0"/>
            <w:sz w:val="22"/>
            <w:szCs w:val="22"/>
            <w:shd w:val="clear" w:color="auto" w:fill="auto"/>
          </w:rPr>
          <w:tab/>
        </w:r>
        <w:r w:rsidRPr="007D236A">
          <w:rPr>
            <w:rStyle w:val="Hyperlink"/>
            <w:b/>
            <w:bCs/>
          </w:rPr>
          <w:t>Benefits of Research</w:t>
        </w:r>
        <w:r>
          <w:rPr>
            <w:webHidden/>
          </w:rPr>
          <w:tab/>
        </w:r>
        <w:r>
          <w:rPr>
            <w:webHidden/>
          </w:rPr>
          <w:fldChar w:fldCharType="begin"/>
        </w:r>
        <w:r>
          <w:rPr>
            <w:webHidden/>
          </w:rPr>
          <w:instrText xml:space="preserve"> PAGEREF _Toc53957202 \h </w:instrText>
        </w:r>
        <w:r>
          <w:rPr>
            <w:webHidden/>
          </w:rPr>
        </w:r>
        <w:r>
          <w:rPr>
            <w:webHidden/>
          </w:rPr>
          <w:fldChar w:fldCharType="separate"/>
        </w:r>
        <w:r w:rsidR="00770F7D">
          <w:rPr>
            <w:webHidden/>
          </w:rPr>
          <w:t>18</w:t>
        </w:r>
        <w:r>
          <w:rPr>
            <w:webHidden/>
          </w:rPr>
          <w:fldChar w:fldCharType="end"/>
        </w:r>
      </w:hyperlink>
    </w:p>
    <w:p w14:paraId="4CBA29E5" w14:textId="7F36A7D8" w:rsidR="00990494" w:rsidRDefault="00990494">
      <w:pPr>
        <w:pStyle w:val="TOC1"/>
        <w:rPr>
          <w:rFonts w:asciiTheme="minorHAnsi" w:eastAsiaTheme="minorEastAsia" w:hAnsiTheme="minorHAnsi" w:cstheme="minorBidi"/>
          <w:caps w:val="0"/>
          <w:sz w:val="22"/>
          <w:szCs w:val="22"/>
          <w:shd w:val="clear" w:color="auto" w:fill="auto"/>
        </w:rPr>
      </w:pPr>
      <w:hyperlink w:anchor="_Toc53957203" w:history="1">
        <w:r w:rsidRPr="007D236A">
          <w:rPr>
            <w:rStyle w:val="Hyperlink"/>
            <w:b/>
            <w:bCs/>
          </w:rPr>
          <w:t>1.9</w:t>
        </w:r>
        <w:r>
          <w:rPr>
            <w:rFonts w:asciiTheme="minorHAnsi" w:eastAsiaTheme="minorEastAsia" w:hAnsiTheme="minorHAnsi" w:cstheme="minorBidi"/>
            <w:caps w:val="0"/>
            <w:sz w:val="22"/>
            <w:szCs w:val="22"/>
            <w:shd w:val="clear" w:color="auto" w:fill="auto"/>
          </w:rPr>
          <w:tab/>
        </w:r>
        <w:r w:rsidRPr="007D236A">
          <w:rPr>
            <w:rStyle w:val="Hyperlink"/>
            <w:b/>
            <w:bCs/>
          </w:rPr>
          <w:t>Writing System</w:t>
        </w:r>
        <w:r>
          <w:rPr>
            <w:webHidden/>
          </w:rPr>
          <w:tab/>
        </w:r>
        <w:r>
          <w:rPr>
            <w:webHidden/>
          </w:rPr>
          <w:fldChar w:fldCharType="begin"/>
        </w:r>
        <w:r>
          <w:rPr>
            <w:webHidden/>
          </w:rPr>
          <w:instrText xml:space="preserve"> PAGEREF _Toc53957203 \h </w:instrText>
        </w:r>
        <w:r>
          <w:rPr>
            <w:webHidden/>
          </w:rPr>
        </w:r>
        <w:r>
          <w:rPr>
            <w:webHidden/>
          </w:rPr>
          <w:fldChar w:fldCharType="separate"/>
        </w:r>
        <w:r w:rsidR="00770F7D">
          <w:rPr>
            <w:webHidden/>
          </w:rPr>
          <w:t>19</w:t>
        </w:r>
        <w:r>
          <w:rPr>
            <w:webHidden/>
          </w:rPr>
          <w:fldChar w:fldCharType="end"/>
        </w:r>
      </w:hyperlink>
    </w:p>
    <w:p w14:paraId="1CE61E45" w14:textId="08D893AF" w:rsidR="00990494" w:rsidRDefault="00990494">
      <w:pPr>
        <w:pStyle w:val="TOC1"/>
        <w:rPr>
          <w:rFonts w:asciiTheme="minorHAnsi" w:eastAsiaTheme="minorEastAsia" w:hAnsiTheme="minorHAnsi" w:cstheme="minorBidi"/>
          <w:caps w:val="0"/>
          <w:sz w:val="22"/>
          <w:szCs w:val="22"/>
          <w:shd w:val="clear" w:color="auto" w:fill="auto"/>
        </w:rPr>
      </w:pPr>
      <w:hyperlink w:anchor="_Toc53957204" w:history="1">
        <w:r w:rsidRPr="007D236A">
          <w:rPr>
            <w:rStyle w:val="Hyperlink"/>
            <w:b/>
            <w:bCs/>
          </w:rPr>
          <w:t>CHAPTER II</w:t>
        </w:r>
        <w:r>
          <w:rPr>
            <w:webHidden/>
          </w:rPr>
          <w:tab/>
        </w:r>
        <w:r>
          <w:rPr>
            <w:webHidden/>
          </w:rPr>
          <w:fldChar w:fldCharType="begin"/>
        </w:r>
        <w:r>
          <w:rPr>
            <w:webHidden/>
          </w:rPr>
          <w:instrText xml:space="preserve"> PAGEREF _Toc53957204 \h </w:instrText>
        </w:r>
        <w:r>
          <w:rPr>
            <w:webHidden/>
          </w:rPr>
        </w:r>
        <w:r>
          <w:rPr>
            <w:webHidden/>
          </w:rPr>
          <w:fldChar w:fldCharType="separate"/>
        </w:r>
        <w:r w:rsidR="00770F7D">
          <w:rPr>
            <w:webHidden/>
          </w:rPr>
          <w:t>22</w:t>
        </w:r>
        <w:r>
          <w:rPr>
            <w:webHidden/>
          </w:rPr>
          <w:fldChar w:fldCharType="end"/>
        </w:r>
      </w:hyperlink>
    </w:p>
    <w:p w14:paraId="4323FC02" w14:textId="42974C88" w:rsidR="00990494" w:rsidRDefault="00990494">
      <w:pPr>
        <w:pStyle w:val="TOC1"/>
        <w:rPr>
          <w:rFonts w:asciiTheme="minorHAnsi" w:eastAsiaTheme="minorEastAsia" w:hAnsiTheme="minorHAnsi" w:cstheme="minorBidi"/>
          <w:caps w:val="0"/>
          <w:sz w:val="22"/>
          <w:szCs w:val="22"/>
          <w:shd w:val="clear" w:color="auto" w:fill="auto"/>
        </w:rPr>
      </w:pPr>
      <w:hyperlink w:anchor="_Toc53957205" w:history="1">
        <w:r w:rsidRPr="007D236A">
          <w:rPr>
            <w:rStyle w:val="Hyperlink"/>
            <w:b/>
            <w:bCs/>
          </w:rPr>
          <w:t>THEORETICAL FRAMEWORK</w:t>
        </w:r>
        <w:r>
          <w:rPr>
            <w:webHidden/>
          </w:rPr>
          <w:tab/>
        </w:r>
        <w:r>
          <w:rPr>
            <w:webHidden/>
          </w:rPr>
          <w:fldChar w:fldCharType="begin"/>
        </w:r>
        <w:r>
          <w:rPr>
            <w:webHidden/>
          </w:rPr>
          <w:instrText xml:space="preserve"> PAGEREF _Toc53957205 \h </w:instrText>
        </w:r>
        <w:r>
          <w:rPr>
            <w:webHidden/>
          </w:rPr>
        </w:r>
        <w:r>
          <w:rPr>
            <w:webHidden/>
          </w:rPr>
          <w:fldChar w:fldCharType="separate"/>
        </w:r>
        <w:r w:rsidR="00770F7D">
          <w:rPr>
            <w:webHidden/>
          </w:rPr>
          <w:t>22</w:t>
        </w:r>
        <w:r>
          <w:rPr>
            <w:webHidden/>
          </w:rPr>
          <w:fldChar w:fldCharType="end"/>
        </w:r>
      </w:hyperlink>
    </w:p>
    <w:p w14:paraId="5687A261" w14:textId="1749C11C" w:rsidR="00990494" w:rsidRDefault="00990494">
      <w:pPr>
        <w:pStyle w:val="TOC1"/>
        <w:rPr>
          <w:rFonts w:asciiTheme="minorHAnsi" w:eastAsiaTheme="minorEastAsia" w:hAnsiTheme="minorHAnsi" w:cstheme="minorBidi"/>
          <w:caps w:val="0"/>
          <w:sz w:val="22"/>
          <w:szCs w:val="22"/>
          <w:shd w:val="clear" w:color="auto" w:fill="auto"/>
        </w:rPr>
      </w:pPr>
      <w:hyperlink w:anchor="_Toc53957206" w:history="1">
        <w:r w:rsidRPr="007D236A">
          <w:rPr>
            <w:rStyle w:val="Hyperlink"/>
            <w:b/>
            <w:bCs/>
          </w:rPr>
          <w:t>2.1</w:t>
        </w:r>
        <w:r>
          <w:rPr>
            <w:rFonts w:asciiTheme="minorHAnsi" w:eastAsiaTheme="minorEastAsia" w:hAnsiTheme="minorHAnsi" w:cstheme="minorBidi"/>
            <w:caps w:val="0"/>
            <w:sz w:val="22"/>
            <w:szCs w:val="22"/>
            <w:shd w:val="clear" w:color="auto" w:fill="auto"/>
          </w:rPr>
          <w:tab/>
        </w:r>
        <w:r w:rsidRPr="007D236A">
          <w:rPr>
            <w:rStyle w:val="Hyperlink"/>
            <w:b/>
            <w:bCs/>
          </w:rPr>
          <w:t>Information Management System</w:t>
        </w:r>
        <w:r>
          <w:rPr>
            <w:webHidden/>
          </w:rPr>
          <w:tab/>
        </w:r>
        <w:r>
          <w:rPr>
            <w:webHidden/>
          </w:rPr>
          <w:fldChar w:fldCharType="begin"/>
        </w:r>
        <w:r>
          <w:rPr>
            <w:webHidden/>
          </w:rPr>
          <w:instrText xml:space="preserve"> PAGEREF _Toc53957206 \h </w:instrText>
        </w:r>
        <w:r>
          <w:rPr>
            <w:webHidden/>
          </w:rPr>
        </w:r>
        <w:r>
          <w:rPr>
            <w:webHidden/>
          </w:rPr>
          <w:fldChar w:fldCharType="separate"/>
        </w:r>
        <w:r w:rsidR="00770F7D">
          <w:rPr>
            <w:webHidden/>
          </w:rPr>
          <w:t>22</w:t>
        </w:r>
        <w:r>
          <w:rPr>
            <w:webHidden/>
          </w:rPr>
          <w:fldChar w:fldCharType="end"/>
        </w:r>
      </w:hyperlink>
    </w:p>
    <w:p w14:paraId="2C6D5249" w14:textId="2FB79471" w:rsidR="00990494" w:rsidRDefault="00990494">
      <w:pPr>
        <w:pStyle w:val="TOC1"/>
        <w:rPr>
          <w:rFonts w:asciiTheme="minorHAnsi" w:eastAsiaTheme="minorEastAsia" w:hAnsiTheme="minorHAnsi" w:cstheme="minorBidi"/>
          <w:caps w:val="0"/>
          <w:sz w:val="22"/>
          <w:szCs w:val="22"/>
          <w:shd w:val="clear" w:color="auto" w:fill="auto"/>
        </w:rPr>
      </w:pPr>
      <w:hyperlink w:anchor="_Toc53957207" w:history="1">
        <w:r w:rsidRPr="007D236A">
          <w:rPr>
            <w:rStyle w:val="Hyperlink"/>
            <w:b/>
            <w:bCs/>
          </w:rPr>
          <w:t>2.2</w:t>
        </w:r>
        <w:r>
          <w:rPr>
            <w:rFonts w:asciiTheme="minorHAnsi" w:eastAsiaTheme="minorEastAsia" w:hAnsiTheme="minorHAnsi" w:cstheme="minorBidi"/>
            <w:caps w:val="0"/>
            <w:sz w:val="22"/>
            <w:szCs w:val="22"/>
            <w:shd w:val="clear" w:color="auto" w:fill="auto"/>
          </w:rPr>
          <w:tab/>
        </w:r>
        <w:r w:rsidRPr="007D236A">
          <w:rPr>
            <w:rStyle w:val="Hyperlink"/>
            <w:b/>
            <w:bCs/>
          </w:rPr>
          <w:t>Design concepts</w:t>
        </w:r>
        <w:r>
          <w:rPr>
            <w:webHidden/>
          </w:rPr>
          <w:tab/>
        </w:r>
        <w:r>
          <w:rPr>
            <w:webHidden/>
          </w:rPr>
          <w:fldChar w:fldCharType="begin"/>
        </w:r>
        <w:r>
          <w:rPr>
            <w:webHidden/>
          </w:rPr>
          <w:instrText xml:space="preserve"> PAGEREF _Toc53957207 \h </w:instrText>
        </w:r>
        <w:r>
          <w:rPr>
            <w:webHidden/>
          </w:rPr>
        </w:r>
        <w:r>
          <w:rPr>
            <w:webHidden/>
          </w:rPr>
          <w:fldChar w:fldCharType="separate"/>
        </w:r>
        <w:r w:rsidR="00770F7D">
          <w:rPr>
            <w:webHidden/>
          </w:rPr>
          <w:t>23</w:t>
        </w:r>
        <w:r>
          <w:rPr>
            <w:webHidden/>
          </w:rPr>
          <w:fldChar w:fldCharType="end"/>
        </w:r>
      </w:hyperlink>
    </w:p>
    <w:p w14:paraId="78FA7556" w14:textId="48DBFDBF" w:rsidR="00990494" w:rsidRDefault="00990494">
      <w:pPr>
        <w:pStyle w:val="TOC1"/>
        <w:rPr>
          <w:rFonts w:asciiTheme="minorHAnsi" w:eastAsiaTheme="minorEastAsia" w:hAnsiTheme="minorHAnsi" w:cstheme="minorBidi"/>
          <w:caps w:val="0"/>
          <w:sz w:val="22"/>
          <w:szCs w:val="22"/>
          <w:shd w:val="clear" w:color="auto" w:fill="auto"/>
        </w:rPr>
      </w:pPr>
      <w:hyperlink w:anchor="_Toc53957208" w:history="1">
        <w:r w:rsidRPr="007D236A">
          <w:rPr>
            <w:rStyle w:val="Hyperlink"/>
            <w:b/>
            <w:bCs/>
          </w:rPr>
          <w:t>2.3</w:t>
        </w:r>
        <w:r>
          <w:rPr>
            <w:rFonts w:asciiTheme="minorHAnsi" w:eastAsiaTheme="minorEastAsia" w:hAnsiTheme="minorHAnsi" w:cstheme="minorBidi"/>
            <w:caps w:val="0"/>
            <w:sz w:val="22"/>
            <w:szCs w:val="22"/>
            <w:shd w:val="clear" w:color="auto" w:fill="auto"/>
          </w:rPr>
          <w:tab/>
        </w:r>
        <w:r w:rsidRPr="007D236A">
          <w:rPr>
            <w:rStyle w:val="Hyperlink"/>
            <w:b/>
            <w:bCs/>
          </w:rPr>
          <w:t>Concept of Information System</w:t>
        </w:r>
        <w:r>
          <w:rPr>
            <w:webHidden/>
          </w:rPr>
          <w:tab/>
        </w:r>
        <w:r>
          <w:rPr>
            <w:webHidden/>
          </w:rPr>
          <w:fldChar w:fldCharType="begin"/>
        </w:r>
        <w:r>
          <w:rPr>
            <w:webHidden/>
          </w:rPr>
          <w:instrText xml:space="preserve"> PAGEREF _Toc53957208 \h </w:instrText>
        </w:r>
        <w:r>
          <w:rPr>
            <w:webHidden/>
          </w:rPr>
        </w:r>
        <w:r>
          <w:rPr>
            <w:webHidden/>
          </w:rPr>
          <w:fldChar w:fldCharType="separate"/>
        </w:r>
        <w:r w:rsidR="00770F7D">
          <w:rPr>
            <w:webHidden/>
          </w:rPr>
          <w:t>23</w:t>
        </w:r>
        <w:r>
          <w:rPr>
            <w:webHidden/>
          </w:rPr>
          <w:fldChar w:fldCharType="end"/>
        </w:r>
      </w:hyperlink>
    </w:p>
    <w:p w14:paraId="3B7454A3" w14:textId="0231E1A9"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09" w:history="1">
        <w:r w:rsidRPr="007D236A">
          <w:rPr>
            <w:rStyle w:val="Hyperlink"/>
            <w:noProof/>
          </w:rPr>
          <w:t>2.3.1</w:t>
        </w:r>
        <w:r>
          <w:rPr>
            <w:rFonts w:asciiTheme="minorHAnsi" w:eastAsiaTheme="minorEastAsia" w:hAnsiTheme="minorHAnsi" w:cstheme="minorBidi"/>
            <w:smallCaps w:val="0"/>
            <w:noProof/>
            <w:sz w:val="22"/>
          </w:rPr>
          <w:tab/>
        </w:r>
        <w:r w:rsidRPr="007D236A">
          <w:rPr>
            <w:rStyle w:val="Hyperlink"/>
            <w:noProof/>
          </w:rPr>
          <w:t>Information</w:t>
        </w:r>
        <w:r>
          <w:rPr>
            <w:noProof/>
            <w:webHidden/>
          </w:rPr>
          <w:tab/>
        </w:r>
        <w:r>
          <w:rPr>
            <w:noProof/>
            <w:webHidden/>
          </w:rPr>
          <w:fldChar w:fldCharType="begin"/>
        </w:r>
        <w:r>
          <w:rPr>
            <w:noProof/>
            <w:webHidden/>
          </w:rPr>
          <w:instrText xml:space="preserve"> PAGEREF _Toc53957209 \h </w:instrText>
        </w:r>
        <w:r>
          <w:rPr>
            <w:noProof/>
            <w:webHidden/>
          </w:rPr>
        </w:r>
        <w:r>
          <w:rPr>
            <w:noProof/>
            <w:webHidden/>
          </w:rPr>
          <w:fldChar w:fldCharType="separate"/>
        </w:r>
        <w:r w:rsidR="00770F7D">
          <w:rPr>
            <w:noProof/>
            <w:webHidden/>
          </w:rPr>
          <w:t>23</w:t>
        </w:r>
        <w:r>
          <w:rPr>
            <w:noProof/>
            <w:webHidden/>
          </w:rPr>
          <w:fldChar w:fldCharType="end"/>
        </w:r>
      </w:hyperlink>
    </w:p>
    <w:p w14:paraId="78DFB65F" w14:textId="08908F09"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10" w:history="1">
        <w:r w:rsidRPr="007D236A">
          <w:rPr>
            <w:rStyle w:val="Hyperlink"/>
            <w:noProof/>
          </w:rPr>
          <w:t>2.3.2</w:t>
        </w:r>
        <w:r>
          <w:rPr>
            <w:rFonts w:asciiTheme="minorHAnsi" w:eastAsiaTheme="minorEastAsia" w:hAnsiTheme="minorHAnsi" w:cstheme="minorBidi"/>
            <w:smallCaps w:val="0"/>
            <w:noProof/>
            <w:sz w:val="22"/>
          </w:rPr>
          <w:tab/>
        </w:r>
        <w:r w:rsidRPr="007D236A">
          <w:rPr>
            <w:rStyle w:val="Hyperlink"/>
            <w:noProof/>
          </w:rPr>
          <w:t>System</w:t>
        </w:r>
        <w:r>
          <w:rPr>
            <w:noProof/>
            <w:webHidden/>
          </w:rPr>
          <w:tab/>
        </w:r>
        <w:r>
          <w:rPr>
            <w:noProof/>
            <w:webHidden/>
          </w:rPr>
          <w:fldChar w:fldCharType="begin"/>
        </w:r>
        <w:r>
          <w:rPr>
            <w:noProof/>
            <w:webHidden/>
          </w:rPr>
          <w:instrText xml:space="preserve"> PAGEREF _Toc53957210 \h </w:instrText>
        </w:r>
        <w:r>
          <w:rPr>
            <w:noProof/>
            <w:webHidden/>
          </w:rPr>
        </w:r>
        <w:r>
          <w:rPr>
            <w:noProof/>
            <w:webHidden/>
          </w:rPr>
          <w:fldChar w:fldCharType="separate"/>
        </w:r>
        <w:r w:rsidR="00770F7D">
          <w:rPr>
            <w:noProof/>
            <w:webHidden/>
          </w:rPr>
          <w:t>24</w:t>
        </w:r>
        <w:r>
          <w:rPr>
            <w:noProof/>
            <w:webHidden/>
          </w:rPr>
          <w:fldChar w:fldCharType="end"/>
        </w:r>
      </w:hyperlink>
    </w:p>
    <w:p w14:paraId="39644D74" w14:textId="2784068E"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11" w:history="1">
        <w:r w:rsidRPr="007D236A">
          <w:rPr>
            <w:rStyle w:val="Hyperlink"/>
            <w:noProof/>
          </w:rPr>
          <w:t>2.3.3</w:t>
        </w:r>
        <w:r>
          <w:rPr>
            <w:rFonts w:asciiTheme="minorHAnsi" w:eastAsiaTheme="minorEastAsia" w:hAnsiTheme="minorHAnsi" w:cstheme="minorBidi"/>
            <w:smallCaps w:val="0"/>
            <w:noProof/>
            <w:sz w:val="22"/>
          </w:rPr>
          <w:tab/>
        </w:r>
        <w:r w:rsidRPr="007D236A">
          <w:rPr>
            <w:rStyle w:val="Hyperlink"/>
            <w:noProof/>
          </w:rPr>
          <w:t>Understanding of Information System</w:t>
        </w:r>
        <w:r>
          <w:rPr>
            <w:noProof/>
            <w:webHidden/>
          </w:rPr>
          <w:tab/>
        </w:r>
        <w:r>
          <w:rPr>
            <w:noProof/>
            <w:webHidden/>
          </w:rPr>
          <w:fldChar w:fldCharType="begin"/>
        </w:r>
        <w:r>
          <w:rPr>
            <w:noProof/>
            <w:webHidden/>
          </w:rPr>
          <w:instrText xml:space="preserve"> PAGEREF _Toc53957211 \h </w:instrText>
        </w:r>
        <w:r>
          <w:rPr>
            <w:noProof/>
            <w:webHidden/>
          </w:rPr>
        </w:r>
        <w:r>
          <w:rPr>
            <w:noProof/>
            <w:webHidden/>
          </w:rPr>
          <w:fldChar w:fldCharType="separate"/>
        </w:r>
        <w:r w:rsidR="00770F7D">
          <w:rPr>
            <w:noProof/>
            <w:webHidden/>
          </w:rPr>
          <w:t>24</w:t>
        </w:r>
        <w:r>
          <w:rPr>
            <w:noProof/>
            <w:webHidden/>
          </w:rPr>
          <w:fldChar w:fldCharType="end"/>
        </w:r>
      </w:hyperlink>
    </w:p>
    <w:p w14:paraId="57FC2731" w14:textId="7CC2A555"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12" w:history="1">
        <w:r w:rsidRPr="007D236A">
          <w:rPr>
            <w:rStyle w:val="Hyperlink"/>
            <w:noProof/>
          </w:rPr>
          <w:t>2.3.4</w:t>
        </w:r>
        <w:r>
          <w:rPr>
            <w:rFonts w:asciiTheme="minorHAnsi" w:eastAsiaTheme="minorEastAsia" w:hAnsiTheme="minorHAnsi" w:cstheme="minorBidi"/>
            <w:smallCaps w:val="0"/>
            <w:noProof/>
            <w:sz w:val="22"/>
          </w:rPr>
          <w:tab/>
        </w:r>
        <w:r w:rsidRPr="007D236A">
          <w:rPr>
            <w:rStyle w:val="Hyperlink"/>
            <w:noProof/>
          </w:rPr>
          <w:t>Components of the information system</w:t>
        </w:r>
        <w:r>
          <w:rPr>
            <w:noProof/>
            <w:webHidden/>
          </w:rPr>
          <w:tab/>
        </w:r>
        <w:r>
          <w:rPr>
            <w:noProof/>
            <w:webHidden/>
          </w:rPr>
          <w:fldChar w:fldCharType="begin"/>
        </w:r>
        <w:r>
          <w:rPr>
            <w:noProof/>
            <w:webHidden/>
          </w:rPr>
          <w:instrText xml:space="preserve"> PAGEREF _Toc53957212 \h </w:instrText>
        </w:r>
        <w:r>
          <w:rPr>
            <w:noProof/>
            <w:webHidden/>
          </w:rPr>
        </w:r>
        <w:r>
          <w:rPr>
            <w:noProof/>
            <w:webHidden/>
          </w:rPr>
          <w:fldChar w:fldCharType="separate"/>
        </w:r>
        <w:r w:rsidR="00770F7D">
          <w:rPr>
            <w:noProof/>
            <w:webHidden/>
          </w:rPr>
          <w:t>26</w:t>
        </w:r>
        <w:r>
          <w:rPr>
            <w:noProof/>
            <w:webHidden/>
          </w:rPr>
          <w:fldChar w:fldCharType="end"/>
        </w:r>
      </w:hyperlink>
    </w:p>
    <w:p w14:paraId="7F786AA6" w14:textId="07BA9D36" w:rsidR="00990494" w:rsidRDefault="00990494">
      <w:pPr>
        <w:pStyle w:val="TOC3"/>
        <w:rPr>
          <w:rFonts w:asciiTheme="minorHAnsi" w:eastAsiaTheme="minorEastAsia" w:hAnsiTheme="minorHAnsi" w:cstheme="minorBidi"/>
          <w:b w:val="0"/>
          <w:bCs w:val="0"/>
          <w:iCs w:val="0"/>
          <w:sz w:val="22"/>
        </w:rPr>
      </w:pPr>
      <w:hyperlink w:anchor="_Toc53957213" w:history="1">
        <w:r w:rsidRPr="007D236A">
          <w:rPr>
            <w:rStyle w:val="Hyperlink"/>
          </w:rPr>
          <w:t>2.3.4.1   Computer hardware</w:t>
        </w:r>
        <w:r>
          <w:rPr>
            <w:webHidden/>
          </w:rPr>
          <w:tab/>
        </w:r>
        <w:r>
          <w:rPr>
            <w:webHidden/>
          </w:rPr>
          <w:fldChar w:fldCharType="begin"/>
        </w:r>
        <w:r>
          <w:rPr>
            <w:webHidden/>
          </w:rPr>
          <w:instrText xml:space="preserve"> PAGEREF _Toc53957213 \h </w:instrText>
        </w:r>
        <w:r>
          <w:rPr>
            <w:webHidden/>
          </w:rPr>
        </w:r>
        <w:r>
          <w:rPr>
            <w:webHidden/>
          </w:rPr>
          <w:fldChar w:fldCharType="separate"/>
        </w:r>
        <w:r w:rsidR="00770F7D">
          <w:rPr>
            <w:webHidden/>
          </w:rPr>
          <w:t>26</w:t>
        </w:r>
        <w:r>
          <w:rPr>
            <w:webHidden/>
          </w:rPr>
          <w:fldChar w:fldCharType="end"/>
        </w:r>
      </w:hyperlink>
    </w:p>
    <w:p w14:paraId="49A05911" w14:textId="03568113" w:rsidR="00990494" w:rsidRDefault="00990494">
      <w:pPr>
        <w:pStyle w:val="TOC3"/>
        <w:rPr>
          <w:rFonts w:asciiTheme="minorHAnsi" w:eastAsiaTheme="minorEastAsia" w:hAnsiTheme="minorHAnsi" w:cstheme="minorBidi"/>
          <w:b w:val="0"/>
          <w:bCs w:val="0"/>
          <w:iCs w:val="0"/>
          <w:sz w:val="22"/>
        </w:rPr>
      </w:pPr>
      <w:hyperlink w:anchor="_Toc53957214" w:history="1">
        <w:r w:rsidRPr="007D236A">
          <w:rPr>
            <w:rStyle w:val="Hyperlink"/>
          </w:rPr>
          <w:t>2.3.4.2   Computer software</w:t>
        </w:r>
        <w:r>
          <w:rPr>
            <w:webHidden/>
          </w:rPr>
          <w:tab/>
        </w:r>
        <w:r>
          <w:rPr>
            <w:webHidden/>
          </w:rPr>
          <w:fldChar w:fldCharType="begin"/>
        </w:r>
        <w:r>
          <w:rPr>
            <w:webHidden/>
          </w:rPr>
          <w:instrText xml:space="preserve"> PAGEREF _Toc53957214 \h </w:instrText>
        </w:r>
        <w:r>
          <w:rPr>
            <w:webHidden/>
          </w:rPr>
        </w:r>
        <w:r>
          <w:rPr>
            <w:webHidden/>
          </w:rPr>
          <w:fldChar w:fldCharType="separate"/>
        </w:r>
        <w:r w:rsidR="00770F7D">
          <w:rPr>
            <w:webHidden/>
          </w:rPr>
          <w:t>26</w:t>
        </w:r>
        <w:r>
          <w:rPr>
            <w:webHidden/>
          </w:rPr>
          <w:fldChar w:fldCharType="end"/>
        </w:r>
      </w:hyperlink>
    </w:p>
    <w:p w14:paraId="2785B745" w14:textId="794164F3" w:rsidR="00990494" w:rsidRDefault="00990494">
      <w:pPr>
        <w:pStyle w:val="TOC3"/>
        <w:rPr>
          <w:rFonts w:asciiTheme="minorHAnsi" w:eastAsiaTheme="minorEastAsia" w:hAnsiTheme="minorHAnsi" w:cstheme="minorBidi"/>
          <w:b w:val="0"/>
          <w:bCs w:val="0"/>
          <w:iCs w:val="0"/>
          <w:sz w:val="22"/>
        </w:rPr>
      </w:pPr>
      <w:hyperlink w:anchor="_Toc53957215" w:history="1">
        <w:r w:rsidRPr="007D236A">
          <w:rPr>
            <w:rStyle w:val="Hyperlink"/>
          </w:rPr>
          <w:t>2.3.4.3   Database</w:t>
        </w:r>
        <w:r>
          <w:rPr>
            <w:webHidden/>
          </w:rPr>
          <w:tab/>
        </w:r>
        <w:r>
          <w:rPr>
            <w:webHidden/>
          </w:rPr>
          <w:fldChar w:fldCharType="begin"/>
        </w:r>
        <w:r>
          <w:rPr>
            <w:webHidden/>
          </w:rPr>
          <w:instrText xml:space="preserve"> PAGEREF _Toc53957215 \h </w:instrText>
        </w:r>
        <w:r>
          <w:rPr>
            <w:webHidden/>
          </w:rPr>
        </w:r>
        <w:r>
          <w:rPr>
            <w:webHidden/>
          </w:rPr>
          <w:fldChar w:fldCharType="separate"/>
        </w:r>
        <w:r w:rsidR="00770F7D">
          <w:rPr>
            <w:webHidden/>
          </w:rPr>
          <w:t>26</w:t>
        </w:r>
        <w:r>
          <w:rPr>
            <w:webHidden/>
          </w:rPr>
          <w:fldChar w:fldCharType="end"/>
        </w:r>
      </w:hyperlink>
    </w:p>
    <w:p w14:paraId="4FD4A097" w14:textId="69FFDABC" w:rsidR="00990494" w:rsidRDefault="00990494">
      <w:pPr>
        <w:pStyle w:val="TOC3"/>
        <w:rPr>
          <w:rFonts w:asciiTheme="minorHAnsi" w:eastAsiaTheme="minorEastAsia" w:hAnsiTheme="minorHAnsi" w:cstheme="minorBidi"/>
          <w:b w:val="0"/>
          <w:bCs w:val="0"/>
          <w:iCs w:val="0"/>
          <w:sz w:val="22"/>
        </w:rPr>
      </w:pPr>
      <w:hyperlink w:anchor="_Toc53957216" w:history="1">
        <w:r w:rsidRPr="007D236A">
          <w:rPr>
            <w:rStyle w:val="Hyperlink"/>
          </w:rPr>
          <w:t>2.3.4.4   Network</w:t>
        </w:r>
        <w:r>
          <w:rPr>
            <w:webHidden/>
          </w:rPr>
          <w:tab/>
        </w:r>
        <w:r>
          <w:rPr>
            <w:webHidden/>
          </w:rPr>
          <w:fldChar w:fldCharType="begin"/>
        </w:r>
        <w:r>
          <w:rPr>
            <w:webHidden/>
          </w:rPr>
          <w:instrText xml:space="preserve"> PAGEREF _Toc53957216 \h </w:instrText>
        </w:r>
        <w:r>
          <w:rPr>
            <w:webHidden/>
          </w:rPr>
        </w:r>
        <w:r>
          <w:rPr>
            <w:webHidden/>
          </w:rPr>
          <w:fldChar w:fldCharType="separate"/>
        </w:r>
        <w:r w:rsidR="00770F7D">
          <w:rPr>
            <w:webHidden/>
          </w:rPr>
          <w:t>26</w:t>
        </w:r>
        <w:r>
          <w:rPr>
            <w:webHidden/>
          </w:rPr>
          <w:fldChar w:fldCharType="end"/>
        </w:r>
      </w:hyperlink>
    </w:p>
    <w:p w14:paraId="2B21A87C" w14:textId="5701623C" w:rsidR="00990494" w:rsidRDefault="00990494">
      <w:pPr>
        <w:pStyle w:val="TOC3"/>
        <w:rPr>
          <w:rFonts w:asciiTheme="minorHAnsi" w:eastAsiaTheme="minorEastAsia" w:hAnsiTheme="minorHAnsi" w:cstheme="minorBidi"/>
          <w:b w:val="0"/>
          <w:bCs w:val="0"/>
          <w:iCs w:val="0"/>
          <w:sz w:val="22"/>
        </w:rPr>
      </w:pPr>
      <w:hyperlink w:anchor="_Toc53957217" w:history="1">
        <w:r w:rsidRPr="007D236A">
          <w:rPr>
            <w:rStyle w:val="Hyperlink"/>
          </w:rPr>
          <w:t>2.3.4.5   Human Resources</w:t>
        </w:r>
        <w:r>
          <w:rPr>
            <w:webHidden/>
          </w:rPr>
          <w:tab/>
        </w:r>
        <w:r>
          <w:rPr>
            <w:webHidden/>
          </w:rPr>
          <w:fldChar w:fldCharType="begin"/>
        </w:r>
        <w:r>
          <w:rPr>
            <w:webHidden/>
          </w:rPr>
          <w:instrText xml:space="preserve"> PAGEREF _Toc53957217 \h </w:instrText>
        </w:r>
        <w:r>
          <w:rPr>
            <w:webHidden/>
          </w:rPr>
        </w:r>
        <w:r>
          <w:rPr>
            <w:webHidden/>
          </w:rPr>
          <w:fldChar w:fldCharType="separate"/>
        </w:r>
        <w:r w:rsidR="00770F7D">
          <w:rPr>
            <w:webHidden/>
          </w:rPr>
          <w:t>26</w:t>
        </w:r>
        <w:r>
          <w:rPr>
            <w:webHidden/>
          </w:rPr>
          <w:fldChar w:fldCharType="end"/>
        </w:r>
      </w:hyperlink>
    </w:p>
    <w:p w14:paraId="4549588A" w14:textId="2526181A" w:rsidR="00990494" w:rsidRDefault="00990494">
      <w:pPr>
        <w:pStyle w:val="TOC1"/>
        <w:rPr>
          <w:rFonts w:asciiTheme="minorHAnsi" w:eastAsiaTheme="minorEastAsia" w:hAnsiTheme="minorHAnsi" w:cstheme="minorBidi"/>
          <w:caps w:val="0"/>
          <w:sz w:val="22"/>
          <w:szCs w:val="22"/>
          <w:shd w:val="clear" w:color="auto" w:fill="auto"/>
        </w:rPr>
      </w:pPr>
      <w:hyperlink w:anchor="_Toc53957218" w:history="1">
        <w:r w:rsidRPr="007D236A">
          <w:rPr>
            <w:rStyle w:val="Hyperlink"/>
            <w:b/>
            <w:bCs/>
          </w:rPr>
          <w:t>2.4   Concept of Knowledge management</w:t>
        </w:r>
        <w:r>
          <w:rPr>
            <w:webHidden/>
          </w:rPr>
          <w:tab/>
        </w:r>
        <w:r>
          <w:rPr>
            <w:webHidden/>
          </w:rPr>
          <w:fldChar w:fldCharType="begin"/>
        </w:r>
        <w:r>
          <w:rPr>
            <w:webHidden/>
          </w:rPr>
          <w:instrText xml:space="preserve"> PAGEREF _Toc53957218 \h </w:instrText>
        </w:r>
        <w:r>
          <w:rPr>
            <w:webHidden/>
          </w:rPr>
        </w:r>
        <w:r>
          <w:rPr>
            <w:webHidden/>
          </w:rPr>
          <w:fldChar w:fldCharType="separate"/>
        </w:r>
        <w:r w:rsidR="00770F7D">
          <w:rPr>
            <w:webHidden/>
          </w:rPr>
          <w:t>27</w:t>
        </w:r>
        <w:r>
          <w:rPr>
            <w:webHidden/>
          </w:rPr>
          <w:fldChar w:fldCharType="end"/>
        </w:r>
      </w:hyperlink>
    </w:p>
    <w:p w14:paraId="29D68884" w14:textId="1C989AAE"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19" w:history="1">
        <w:r w:rsidRPr="007D236A">
          <w:rPr>
            <w:rStyle w:val="Hyperlink"/>
            <w:noProof/>
          </w:rPr>
          <w:t>2.4.1</w:t>
        </w:r>
        <w:r>
          <w:rPr>
            <w:rFonts w:asciiTheme="minorHAnsi" w:eastAsiaTheme="minorEastAsia" w:hAnsiTheme="minorHAnsi" w:cstheme="minorBidi"/>
            <w:smallCaps w:val="0"/>
            <w:noProof/>
            <w:sz w:val="22"/>
          </w:rPr>
          <w:tab/>
        </w:r>
        <w:r w:rsidRPr="007D236A">
          <w:rPr>
            <w:rStyle w:val="Hyperlink"/>
            <w:noProof/>
          </w:rPr>
          <w:t>Understanding of knowledge</w:t>
        </w:r>
        <w:r>
          <w:rPr>
            <w:noProof/>
            <w:webHidden/>
          </w:rPr>
          <w:tab/>
        </w:r>
        <w:r>
          <w:rPr>
            <w:noProof/>
            <w:webHidden/>
          </w:rPr>
          <w:fldChar w:fldCharType="begin"/>
        </w:r>
        <w:r>
          <w:rPr>
            <w:noProof/>
            <w:webHidden/>
          </w:rPr>
          <w:instrText xml:space="preserve"> PAGEREF _Toc53957219 \h </w:instrText>
        </w:r>
        <w:r>
          <w:rPr>
            <w:noProof/>
            <w:webHidden/>
          </w:rPr>
        </w:r>
        <w:r>
          <w:rPr>
            <w:noProof/>
            <w:webHidden/>
          </w:rPr>
          <w:fldChar w:fldCharType="separate"/>
        </w:r>
        <w:r w:rsidR="00770F7D">
          <w:rPr>
            <w:noProof/>
            <w:webHidden/>
          </w:rPr>
          <w:t>27</w:t>
        </w:r>
        <w:r>
          <w:rPr>
            <w:noProof/>
            <w:webHidden/>
          </w:rPr>
          <w:fldChar w:fldCharType="end"/>
        </w:r>
      </w:hyperlink>
    </w:p>
    <w:p w14:paraId="263FF663" w14:textId="3FE729CC"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20" w:history="1">
        <w:r w:rsidRPr="007D236A">
          <w:rPr>
            <w:rStyle w:val="Hyperlink"/>
            <w:noProof/>
          </w:rPr>
          <w:t>2.4.2</w:t>
        </w:r>
        <w:r>
          <w:rPr>
            <w:rFonts w:asciiTheme="minorHAnsi" w:eastAsiaTheme="minorEastAsia" w:hAnsiTheme="minorHAnsi" w:cstheme="minorBidi"/>
            <w:smallCaps w:val="0"/>
            <w:noProof/>
            <w:sz w:val="22"/>
          </w:rPr>
          <w:tab/>
        </w:r>
        <w:r w:rsidRPr="007D236A">
          <w:rPr>
            <w:rStyle w:val="Hyperlink"/>
            <w:noProof/>
          </w:rPr>
          <w:t>Types of knowledge</w:t>
        </w:r>
        <w:r>
          <w:rPr>
            <w:noProof/>
            <w:webHidden/>
          </w:rPr>
          <w:tab/>
        </w:r>
        <w:r>
          <w:rPr>
            <w:noProof/>
            <w:webHidden/>
          </w:rPr>
          <w:fldChar w:fldCharType="begin"/>
        </w:r>
        <w:r>
          <w:rPr>
            <w:noProof/>
            <w:webHidden/>
          </w:rPr>
          <w:instrText xml:space="preserve"> PAGEREF _Toc53957220 \h </w:instrText>
        </w:r>
        <w:r>
          <w:rPr>
            <w:noProof/>
            <w:webHidden/>
          </w:rPr>
        </w:r>
        <w:r>
          <w:rPr>
            <w:noProof/>
            <w:webHidden/>
          </w:rPr>
          <w:fldChar w:fldCharType="separate"/>
        </w:r>
        <w:r w:rsidR="00770F7D">
          <w:rPr>
            <w:noProof/>
            <w:webHidden/>
          </w:rPr>
          <w:t>28</w:t>
        </w:r>
        <w:r>
          <w:rPr>
            <w:noProof/>
            <w:webHidden/>
          </w:rPr>
          <w:fldChar w:fldCharType="end"/>
        </w:r>
      </w:hyperlink>
    </w:p>
    <w:p w14:paraId="7EDC03E9" w14:textId="561968EB" w:rsidR="00990494" w:rsidRDefault="00990494">
      <w:pPr>
        <w:pStyle w:val="TOC3"/>
        <w:rPr>
          <w:rFonts w:asciiTheme="minorHAnsi" w:eastAsiaTheme="minorEastAsia" w:hAnsiTheme="minorHAnsi" w:cstheme="minorBidi"/>
          <w:b w:val="0"/>
          <w:bCs w:val="0"/>
          <w:iCs w:val="0"/>
          <w:sz w:val="22"/>
        </w:rPr>
      </w:pPr>
      <w:hyperlink w:anchor="_Toc53957221" w:history="1">
        <w:r w:rsidRPr="007D236A">
          <w:rPr>
            <w:rStyle w:val="Hyperlink"/>
          </w:rPr>
          <w:t>2.4.2.1   Explicit knowledge:</w:t>
        </w:r>
        <w:r>
          <w:rPr>
            <w:webHidden/>
          </w:rPr>
          <w:tab/>
        </w:r>
        <w:r>
          <w:rPr>
            <w:webHidden/>
          </w:rPr>
          <w:fldChar w:fldCharType="begin"/>
        </w:r>
        <w:r>
          <w:rPr>
            <w:webHidden/>
          </w:rPr>
          <w:instrText xml:space="preserve"> PAGEREF _Toc53957221 \h </w:instrText>
        </w:r>
        <w:r>
          <w:rPr>
            <w:webHidden/>
          </w:rPr>
        </w:r>
        <w:r>
          <w:rPr>
            <w:webHidden/>
          </w:rPr>
          <w:fldChar w:fldCharType="separate"/>
        </w:r>
        <w:r w:rsidR="00770F7D">
          <w:rPr>
            <w:webHidden/>
          </w:rPr>
          <w:t>28</w:t>
        </w:r>
        <w:r>
          <w:rPr>
            <w:webHidden/>
          </w:rPr>
          <w:fldChar w:fldCharType="end"/>
        </w:r>
      </w:hyperlink>
    </w:p>
    <w:p w14:paraId="598EFA94" w14:textId="12167AEE" w:rsidR="00990494" w:rsidRDefault="00990494">
      <w:pPr>
        <w:pStyle w:val="TOC3"/>
        <w:rPr>
          <w:rFonts w:asciiTheme="minorHAnsi" w:eastAsiaTheme="minorEastAsia" w:hAnsiTheme="minorHAnsi" w:cstheme="minorBidi"/>
          <w:b w:val="0"/>
          <w:bCs w:val="0"/>
          <w:iCs w:val="0"/>
          <w:sz w:val="22"/>
        </w:rPr>
      </w:pPr>
      <w:hyperlink w:anchor="_Toc53957222" w:history="1">
        <w:r w:rsidRPr="007D236A">
          <w:rPr>
            <w:rStyle w:val="Hyperlink"/>
          </w:rPr>
          <w:t>2.4.2.2   Tacit knowledge:</w:t>
        </w:r>
        <w:r>
          <w:rPr>
            <w:webHidden/>
          </w:rPr>
          <w:tab/>
        </w:r>
        <w:r>
          <w:rPr>
            <w:webHidden/>
          </w:rPr>
          <w:fldChar w:fldCharType="begin"/>
        </w:r>
        <w:r>
          <w:rPr>
            <w:webHidden/>
          </w:rPr>
          <w:instrText xml:space="preserve"> PAGEREF _Toc53957222 \h </w:instrText>
        </w:r>
        <w:r>
          <w:rPr>
            <w:webHidden/>
          </w:rPr>
        </w:r>
        <w:r>
          <w:rPr>
            <w:webHidden/>
          </w:rPr>
          <w:fldChar w:fldCharType="separate"/>
        </w:r>
        <w:r w:rsidR="00770F7D">
          <w:rPr>
            <w:webHidden/>
          </w:rPr>
          <w:t>29</w:t>
        </w:r>
        <w:r>
          <w:rPr>
            <w:webHidden/>
          </w:rPr>
          <w:fldChar w:fldCharType="end"/>
        </w:r>
      </w:hyperlink>
    </w:p>
    <w:p w14:paraId="5D2FE032" w14:textId="7C67CEEC"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23" w:history="1">
        <w:r w:rsidRPr="007D236A">
          <w:rPr>
            <w:rStyle w:val="Hyperlink"/>
            <w:noProof/>
          </w:rPr>
          <w:t>2.4.3</w:t>
        </w:r>
        <w:r>
          <w:rPr>
            <w:rFonts w:asciiTheme="minorHAnsi" w:eastAsiaTheme="minorEastAsia" w:hAnsiTheme="minorHAnsi" w:cstheme="minorBidi"/>
            <w:smallCaps w:val="0"/>
            <w:noProof/>
            <w:sz w:val="22"/>
          </w:rPr>
          <w:tab/>
        </w:r>
        <w:r w:rsidRPr="007D236A">
          <w:rPr>
            <w:rStyle w:val="Hyperlink"/>
            <w:noProof/>
          </w:rPr>
          <w:t>Difference of tacit and explicit</w:t>
        </w:r>
        <w:r>
          <w:rPr>
            <w:noProof/>
            <w:webHidden/>
          </w:rPr>
          <w:tab/>
        </w:r>
        <w:r>
          <w:rPr>
            <w:noProof/>
            <w:webHidden/>
          </w:rPr>
          <w:fldChar w:fldCharType="begin"/>
        </w:r>
        <w:r>
          <w:rPr>
            <w:noProof/>
            <w:webHidden/>
          </w:rPr>
          <w:instrText xml:space="preserve"> PAGEREF _Toc53957223 \h </w:instrText>
        </w:r>
        <w:r>
          <w:rPr>
            <w:noProof/>
            <w:webHidden/>
          </w:rPr>
        </w:r>
        <w:r>
          <w:rPr>
            <w:noProof/>
            <w:webHidden/>
          </w:rPr>
          <w:fldChar w:fldCharType="separate"/>
        </w:r>
        <w:r w:rsidR="00770F7D">
          <w:rPr>
            <w:noProof/>
            <w:webHidden/>
          </w:rPr>
          <w:t>29</w:t>
        </w:r>
        <w:r>
          <w:rPr>
            <w:noProof/>
            <w:webHidden/>
          </w:rPr>
          <w:fldChar w:fldCharType="end"/>
        </w:r>
      </w:hyperlink>
    </w:p>
    <w:p w14:paraId="10B8D59A" w14:textId="2D917FA4"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24" w:history="1">
        <w:r w:rsidRPr="007D236A">
          <w:rPr>
            <w:rStyle w:val="Hyperlink"/>
            <w:noProof/>
          </w:rPr>
          <w:t>2.4.4</w:t>
        </w:r>
        <w:r>
          <w:rPr>
            <w:rFonts w:asciiTheme="minorHAnsi" w:eastAsiaTheme="minorEastAsia" w:hAnsiTheme="minorHAnsi" w:cstheme="minorBidi"/>
            <w:smallCaps w:val="0"/>
            <w:noProof/>
            <w:sz w:val="22"/>
          </w:rPr>
          <w:tab/>
        </w:r>
        <w:r w:rsidRPr="007D236A">
          <w:rPr>
            <w:rStyle w:val="Hyperlink"/>
            <w:noProof/>
          </w:rPr>
          <w:t>Knowledge conversion</w:t>
        </w:r>
        <w:r>
          <w:rPr>
            <w:noProof/>
            <w:webHidden/>
          </w:rPr>
          <w:tab/>
        </w:r>
        <w:r>
          <w:rPr>
            <w:noProof/>
            <w:webHidden/>
          </w:rPr>
          <w:fldChar w:fldCharType="begin"/>
        </w:r>
        <w:r>
          <w:rPr>
            <w:noProof/>
            <w:webHidden/>
          </w:rPr>
          <w:instrText xml:space="preserve"> PAGEREF _Toc53957224 \h </w:instrText>
        </w:r>
        <w:r>
          <w:rPr>
            <w:noProof/>
            <w:webHidden/>
          </w:rPr>
        </w:r>
        <w:r>
          <w:rPr>
            <w:noProof/>
            <w:webHidden/>
          </w:rPr>
          <w:fldChar w:fldCharType="separate"/>
        </w:r>
        <w:r w:rsidR="00770F7D">
          <w:rPr>
            <w:noProof/>
            <w:webHidden/>
          </w:rPr>
          <w:t>30</w:t>
        </w:r>
        <w:r>
          <w:rPr>
            <w:noProof/>
            <w:webHidden/>
          </w:rPr>
          <w:fldChar w:fldCharType="end"/>
        </w:r>
      </w:hyperlink>
    </w:p>
    <w:p w14:paraId="1DE73CF4" w14:textId="76C9A2B9" w:rsidR="00990494" w:rsidRDefault="00990494">
      <w:pPr>
        <w:pStyle w:val="TOC3"/>
        <w:rPr>
          <w:rFonts w:asciiTheme="minorHAnsi" w:eastAsiaTheme="minorEastAsia" w:hAnsiTheme="minorHAnsi" w:cstheme="minorBidi"/>
          <w:b w:val="0"/>
          <w:bCs w:val="0"/>
          <w:iCs w:val="0"/>
          <w:sz w:val="22"/>
        </w:rPr>
      </w:pPr>
      <w:hyperlink w:anchor="_Toc53957225" w:history="1">
        <w:r w:rsidRPr="007D236A">
          <w:rPr>
            <w:rStyle w:val="Hyperlink"/>
          </w:rPr>
          <w:t>2.4.4.1</w:t>
        </w:r>
        <w:r>
          <w:rPr>
            <w:rFonts w:asciiTheme="minorHAnsi" w:eastAsiaTheme="minorEastAsia" w:hAnsiTheme="minorHAnsi" w:cstheme="minorBidi"/>
            <w:b w:val="0"/>
            <w:bCs w:val="0"/>
            <w:iCs w:val="0"/>
            <w:sz w:val="22"/>
          </w:rPr>
          <w:tab/>
        </w:r>
        <w:r w:rsidRPr="007D236A">
          <w:rPr>
            <w:rStyle w:val="Hyperlink"/>
          </w:rPr>
          <w:t xml:space="preserve"> Form tacit to tacit (socialization)</w:t>
        </w:r>
        <w:r>
          <w:rPr>
            <w:webHidden/>
          </w:rPr>
          <w:tab/>
        </w:r>
        <w:r>
          <w:rPr>
            <w:webHidden/>
          </w:rPr>
          <w:fldChar w:fldCharType="begin"/>
        </w:r>
        <w:r>
          <w:rPr>
            <w:webHidden/>
          </w:rPr>
          <w:instrText xml:space="preserve"> PAGEREF _Toc53957225 \h </w:instrText>
        </w:r>
        <w:r>
          <w:rPr>
            <w:webHidden/>
          </w:rPr>
        </w:r>
        <w:r>
          <w:rPr>
            <w:webHidden/>
          </w:rPr>
          <w:fldChar w:fldCharType="separate"/>
        </w:r>
        <w:r w:rsidR="00770F7D">
          <w:rPr>
            <w:webHidden/>
          </w:rPr>
          <w:t>31</w:t>
        </w:r>
        <w:r>
          <w:rPr>
            <w:webHidden/>
          </w:rPr>
          <w:fldChar w:fldCharType="end"/>
        </w:r>
      </w:hyperlink>
    </w:p>
    <w:p w14:paraId="4B1A2578" w14:textId="03B80FED" w:rsidR="00990494" w:rsidRDefault="00990494">
      <w:pPr>
        <w:pStyle w:val="TOC3"/>
        <w:rPr>
          <w:rFonts w:asciiTheme="minorHAnsi" w:eastAsiaTheme="minorEastAsia" w:hAnsiTheme="minorHAnsi" w:cstheme="minorBidi"/>
          <w:b w:val="0"/>
          <w:bCs w:val="0"/>
          <w:iCs w:val="0"/>
          <w:sz w:val="22"/>
        </w:rPr>
      </w:pPr>
      <w:hyperlink w:anchor="_Toc53957226" w:history="1">
        <w:r w:rsidRPr="007D236A">
          <w:rPr>
            <w:rStyle w:val="Hyperlink"/>
          </w:rPr>
          <w:t>2.4.4.2</w:t>
        </w:r>
        <w:r>
          <w:rPr>
            <w:rFonts w:asciiTheme="minorHAnsi" w:eastAsiaTheme="minorEastAsia" w:hAnsiTheme="minorHAnsi" w:cstheme="minorBidi"/>
            <w:b w:val="0"/>
            <w:bCs w:val="0"/>
            <w:iCs w:val="0"/>
            <w:sz w:val="22"/>
          </w:rPr>
          <w:tab/>
        </w:r>
        <w:r w:rsidRPr="007D236A">
          <w:rPr>
            <w:rStyle w:val="Hyperlink"/>
          </w:rPr>
          <w:t xml:space="preserve"> Form explicit to explicit (Internalization)</w:t>
        </w:r>
        <w:r>
          <w:rPr>
            <w:webHidden/>
          </w:rPr>
          <w:tab/>
        </w:r>
        <w:r>
          <w:rPr>
            <w:webHidden/>
          </w:rPr>
          <w:fldChar w:fldCharType="begin"/>
        </w:r>
        <w:r>
          <w:rPr>
            <w:webHidden/>
          </w:rPr>
          <w:instrText xml:space="preserve"> PAGEREF _Toc53957226 \h </w:instrText>
        </w:r>
        <w:r>
          <w:rPr>
            <w:webHidden/>
          </w:rPr>
        </w:r>
        <w:r>
          <w:rPr>
            <w:webHidden/>
          </w:rPr>
          <w:fldChar w:fldCharType="separate"/>
        </w:r>
        <w:r w:rsidR="00770F7D">
          <w:rPr>
            <w:webHidden/>
          </w:rPr>
          <w:t>32</w:t>
        </w:r>
        <w:r>
          <w:rPr>
            <w:webHidden/>
          </w:rPr>
          <w:fldChar w:fldCharType="end"/>
        </w:r>
      </w:hyperlink>
    </w:p>
    <w:p w14:paraId="451C5BB6" w14:textId="24563058" w:rsidR="00990494" w:rsidRDefault="00990494">
      <w:pPr>
        <w:pStyle w:val="TOC3"/>
        <w:rPr>
          <w:rFonts w:asciiTheme="minorHAnsi" w:eastAsiaTheme="minorEastAsia" w:hAnsiTheme="minorHAnsi" w:cstheme="minorBidi"/>
          <w:b w:val="0"/>
          <w:bCs w:val="0"/>
          <w:iCs w:val="0"/>
          <w:sz w:val="22"/>
        </w:rPr>
      </w:pPr>
      <w:hyperlink w:anchor="_Toc53957227" w:history="1">
        <w:r w:rsidRPr="007D236A">
          <w:rPr>
            <w:rStyle w:val="Hyperlink"/>
          </w:rPr>
          <w:t>2.4.4.3</w:t>
        </w:r>
        <w:r>
          <w:rPr>
            <w:rFonts w:asciiTheme="minorHAnsi" w:eastAsiaTheme="minorEastAsia" w:hAnsiTheme="minorHAnsi" w:cstheme="minorBidi"/>
            <w:b w:val="0"/>
            <w:bCs w:val="0"/>
            <w:iCs w:val="0"/>
            <w:sz w:val="22"/>
          </w:rPr>
          <w:tab/>
        </w:r>
        <w:r w:rsidRPr="007D236A">
          <w:rPr>
            <w:rStyle w:val="Hyperlink"/>
          </w:rPr>
          <w:t xml:space="preserve"> Form Tacit to explicit (Combination)</w:t>
        </w:r>
        <w:r>
          <w:rPr>
            <w:webHidden/>
          </w:rPr>
          <w:tab/>
        </w:r>
        <w:r>
          <w:rPr>
            <w:webHidden/>
          </w:rPr>
          <w:fldChar w:fldCharType="begin"/>
        </w:r>
        <w:r>
          <w:rPr>
            <w:webHidden/>
          </w:rPr>
          <w:instrText xml:space="preserve"> PAGEREF _Toc53957227 \h </w:instrText>
        </w:r>
        <w:r>
          <w:rPr>
            <w:webHidden/>
          </w:rPr>
        </w:r>
        <w:r>
          <w:rPr>
            <w:webHidden/>
          </w:rPr>
          <w:fldChar w:fldCharType="separate"/>
        </w:r>
        <w:r w:rsidR="00770F7D">
          <w:rPr>
            <w:webHidden/>
          </w:rPr>
          <w:t>32</w:t>
        </w:r>
        <w:r>
          <w:rPr>
            <w:webHidden/>
          </w:rPr>
          <w:fldChar w:fldCharType="end"/>
        </w:r>
      </w:hyperlink>
    </w:p>
    <w:p w14:paraId="6BF73D44" w14:textId="44BD694D"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28" w:history="1">
        <w:r w:rsidRPr="007D236A">
          <w:rPr>
            <w:rStyle w:val="Hyperlink"/>
            <w:noProof/>
          </w:rPr>
          <w:t>2.4.5</w:t>
        </w:r>
        <w:r>
          <w:rPr>
            <w:rFonts w:asciiTheme="minorHAnsi" w:eastAsiaTheme="minorEastAsia" w:hAnsiTheme="minorHAnsi" w:cstheme="minorBidi"/>
            <w:smallCaps w:val="0"/>
            <w:noProof/>
            <w:sz w:val="22"/>
          </w:rPr>
          <w:tab/>
        </w:r>
        <w:r w:rsidRPr="007D236A">
          <w:rPr>
            <w:rStyle w:val="Hyperlink"/>
            <w:noProof/>
          </w:rPr>
          <w:t>Understand of Knowledge Management</w:t>
        </w:r>
        <w:r>
          <w:rPr>
            <w:noProof/>
            <w:webHidden/>
          </w:rPr>
          <w:tab/>
        </w:r>
        <w:r>
          <w:rPr>
            <w:noProof/>
            <w:webHidden/>
          </w:rPr>
          <w:fldChar w:fldCharType="begin"/>
        </w:r>
        <w:r>
          <w:rPr>
            <w:noProof/>
            <w:webHidden/>
          </w:rPr>
          <w:instrText xml:space="preserve"> PAGEREF _Toc53957228 \h </w:instrText>
        </w:r>
        <w:r>
          <w:rPr>
            <w:noProof/>
            <w:webHidden/>
          </w:rPr>
        </w:r>
        <w:r>
          <w:rPr>
            <w:noProof/>
            <w:webHidden/>
          </w:rPr>
          <w:fldChar w:fldCharType="separate"/>
        </w:r>
        <w:r w:rsidR="00770F7D">
          <w:rPr>
            <w:noProof/>
            <w:webHidden/>
          </w:rPr>
          <w:t>33</w:t>
        </w:r>
        <w:r>
          <w:rPr>
            <w:noProof/>
            <w:webHidden/>
          </w:rPr>
          <w:fldChar w:fldCharType="end"/>
        </w:r>
      </w:hyperlink>
    </w:p>
    <w:p w14:paraId="06F645FA" w14:textId="380A8454"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29" w:history="1">
        <w:r w:rsidRPr="007D236A">
          <w:rPr>
            <w:rStyle w:val="Hyperlink"/>
            <w:noProof/>
          </w:rPr>
          <w:t>2.4.6</w:t>
        </w:r>
        <w:r>
          <w:rPr>
            <w:rFonts w:asciiTheme="minorHAnsi" w:eastAsiaTheme="minorEastAsia" w:hAnsiTheme="minorHAnsi" w:cstheme="minorBidi"/>
            <w:smallCaps w:val="0"/>
            <w:noProof/>
            <w:sz w:val="22"/>
          </w:rPr>
          <w:tab/>
        </w:r>
        <w:r w:rsidRPr="007D236A">
          <w:rPr>
            <w:rStyle w:val="Hyperlink"/>
            <w:noProof/>
          </w:rPr>
          <w:t>Knowledge management activities</w:t>
        </w:r>
        <w:r>
          <w:rPr>
            <w:noProof/>
            <w:webHidden/>
          </w:rPr>
          <w:tab/>
        </w:r>
        <w:r>
          <w:rPr>
            <w:noProof/>
            <w:webHidden/>
          </w:rPr>
          <w:fldChar w:fldCharType="begin"/>
        </w:r>
        <w:r>
          <w:rPr>
            <w:noProof/>
            <w:webHidden/>
          </w:rPr>
          <w:instrText xml:space="preserve"> PAGEREF _Toc53957229 \h </w:instrText>
        </w:r>
        <w:r>
          <w:rPr>
            <w:noProof/>
            <w:webHidden/>
          </w:rPr>
        </w:r>
        <w:r>
          <w:rPr>
            <w:noProof/>
            <w:webHidden/>
          </w:rPr>
          <w:fldChar w:fldCharType="separate"/>
        </w:r>
        <w:r w:rsidR="00770F7D">
          <w:rPr>
            <w:noProof/>
            <w:webHidden/>
          </w:rPr>
          <w:t>35</w:t>
        </w:r>
        <w:r>
          <w:rPr>
            <w:noProof/>
            <w:webHidden/>
          </w:rPr>
          <w:fldChar w:fldCharType="end"/>
        </w:r>
      </w:hyperlink>
    </w:p>
    <w:p w14:paraId="30E74D6E" w14:textId="7B099914" w:rsidR="00990494" w:rsidRDefault="00990494">
      <w:pPr>
        <w:pStyle w:val="TOC3"/>
        <w:rPr>
          <w:rFonts w:asciiTheme="minorHAnsi" w:eastAsiaTheme="minorEastAsia" w:hAnsiTheme="minorHAnsi" w:cstheme="minorBidi"/>
          <w:b w:val="0"/>
          <w:bCs w:val="0"/>
          <w:iCs w:val="0"/>
          <w:sz w:val="22"/>
        </w:rPr>
      </w:pPr>
      <w:hyperlink w:anchor="_Toc53957230" w:history="1">
        <w:r w:rsidRPr="007D236A">
          <w:rPr>
            <w:rStyle w:val="Hyperlink"/>
          </w:rPr>
          <w:t>2.4.6.1</w:t>
        </w:r>
        <w:r>
          <w:rPr>
            <w:rFonts w:asciiTheme="minorHAnsi" w:eastAsiaTheme="minorEastAsia" w:hAnsiTheme="minorHAnsi" w:cstheme="minorBidi"/>
            <w:b w:val="0"/>
            <w:bCs w:val="0"/>
            <w:iCs w:val="0"/>
            <w:sz w:val="22"/>
          </w:rPr>
          <w:tab/>
        </w:r>
        <w:r w:rsidRPr="007D236A">
          <w:rPr>
            <w:rStyle w:val="Hyperlink"/>
          </w:rPr>
          <w:t>Knowledge Identification</w:t>
        </w:r>
        <w:r>
          <w:rPr>
            <w:webHidden/>
          </w:rPr>
          <w:tab/>
        </w:r>
        <w:r>
          <w:rPr>
            <w:webHidden/>
          </w:rPr>
          <w:fldChar w:fldCharType="begin"/>
        </w:r>
        <w:r>
          <w:rPr>
            <w:webHidden/>
          </w:rPr>
          <w:instrText xml:space="preserve"> PAGEREF _Toc53957230 \h </w:instrText>
        </w:r>
        <w:r>
          <w:rPr>
            <w:webHidden/>
          </w:rPr>
        </w:r>
        <w:r>
          <w:rPr>
            <w:webHidden/>
          </w:rPr>
          <w:fldChar w:fldCharType="separate"/>
        </w:r>
        <w:r w:rsidR="00770F7D">
          <w:rPr>
            <w:webHidden/>
          </w:rPr>
          <w:t>35</w:t>
        </w:r>
        <w:r>
          <w:rPr>
            <w:webHidden/>
          </w:rPr>
          <w:fldChar w:fldCharType="end"/>
        </w:r>
      </w:hyperlink>
    </w:p>
    <w:p w14:paraId="349244FC" w14:textId="27383210" w:rsidR="00990494" w:rsidRDefault="00990494">
      <w:pPr>
        <w:pStyle w:val="TOC3"/>
        <w:rPr>
          <w:rFonts w:asciiTheme="minorHAnsi" w:eastAsiaTheme="minorEastAsia" w:hAnsiTheme="minorHAnsi" w:cstheme="minorBidi"/>
          <w:b w:val="0"/>
          <w:bCs w:val="0"/>
          <w:iCs w:val="0"/>
          <w:sz w:val="22"/>
        </w:rPr>
      </w:pPr>
      <w:hyperlink w:anchor="_Toc53957231" w:history="1">
        <w:r w:rsidRPr="007D236A">
          <w:rPr>
            <w:rStyle w:val="Hyperlink"/>
          </w:rPr>
          <w:t>2.4.6.2</w:t>
        </w:r>
        <w:r>
          <w:rPr>
            <w:rFonts w:asciiTheme="minorHAnsi" w:eastAsiaTheme="minorEastAsia" w:hAnsiTheme="minorHAnsi" w:cstheme="minorBidi"/>
            <w:b w:val="0"/>
            <w:bCs w:val="0"/>
            <w:iCs w:val="0"/>
            <w:sz w:val="22"/>
          </w:rPr>
          <w:tab/>
        </w:r>
        <w:r w:rsidRPr="007D236A">
          <w:rPr>
            <w:rStyle w:val="Hyperlink"/>
          </w:rPr>
          <w:t>Knowledge Acquisition</w:t>
        </w:r>
        <w:r>
          <w:rPr>
            <w:webHidden/>
          </w:rPr>
          <w:tab/>
        </w:r>
        <w:r>
          <w:rPr>
            <w:webHidden/>
          </w:rPr>
          <w:fldChar w:fldCharType="begin"/>
        </w:r>
        <w:r>
          <w:rPr>
            <w:webHidden/>
          </w:rPr>
          <w:instrText xml:space="preserve"> PAGEREF _Toc53957231 \h </w:instrText>
        </w:r>
        <w:r>
          <w:rPr>
            <w:webHidden/>
          </w:rPr>
        </w:r>
        <w:r>
          <w:rPr>
            <w:webHidden/>
          </w:rPr>
          <w:fldChar w:fldCharType="separate"/>
        </w:r>
        <w:r w:rsidR="00770F7D">
          <w:rPr>
            <w:webHidden/>
          </w:rPr>
          <w:t>36</w:t>
        </w:r>
        <w:r>
          <w:rPr>
            <w:webHidden/>
          </w:rPr>
          <w:fldChar w:fldCharType="end"/>
        </w:r>
      </w:hyperlink>
    </w:p>
    <w:p w14:paraId="6A6D5115" w14:textId="486F24B6" w:rsidR="00990494" w:rsidRDefault="00990494">
      <w:pPr>
        <w:pStyle w:val="TOC3"/>
        <w:rPr>
          <w:rFonts w:asciiTheme="minorHAnsi" w:eastAsiaTheme="minorEastAsia" w:hAnsiTheme="minorHAnsi" w:cstheme="minorBidi"/>
          <w:b w:val="0"/>
          <w:bCs w:val="0"/>
          <w:iCs w:val="0"/>
          <w:sz w:val="22"/>
        </w:rPr>
      </w:pPr>
      <w:hyperlink w:anchor="_Toc53957232" w:history="1">
        <w:r w:rsidRPr="007D236A">
          <w:rPr>
            <w:rStyle w:val="Hyperlink"/>
          </w:rPr>
          <w:t>2.4.6.3</w:t>
        </w:r>
        <w:r>
          <w:rPr>
            <w:rFonts w:asciiTheme="minorHAnsi" w:eastAsiaTheme="minorEastAsia" w:hAnsiTheme="minorHAnsi" w:cstheme="minorBidi"/>
            <w:b w:val="0"/>
            <w:bCs w:val="0"/>
            <w:iCs w:val="0"/>
            <w:sz w:val="22"/>
          </w:rPr>
          <w:tab/>
        </w:r>
        <w:r w:rsidRPr="007D236A">
          <w:rPr>
            <w:rStyle w:val="Hyperlink"/>
          </w:rPr>
          <w:t>Knowledge Application</w:t>
        </w:r>
        <w:r>
          <w:rPr>
            <w:webHidden/>
          </w:rPr>
          <w:tab/>
        </w:r>
        <w:r>
          <w:rPr>
            <w:webHidden/>
          </w:rPr>
          <w:fldChar w:fldCharType="begin"/>
        </w:r>
        <w:r>
          <w:rPr>
            <w:webHidden/>
          </w:rPr>
          <w:instrText xml:space="preserve"> PAGEREF _Toc53957232 \h </w:instrText>
        </w:r>
        <w:r>
          <w:rPr>
            <w:webHidden/>
          </w:rPr>
        </w:r>
        <w:r>
          <w:rPr>
            <w:webHidden/>
          </w:rPr>
          <w:fldChar w:fldCharType="separate"/>
        </w:r>
        <w:r w:rsidR="00770F7D">
          <w:rPr>
            <w:webHidden/>
          </w:rPr>
          <w:t>36</w:t>
        </w:r>
        <w:r>
          <w:rPr>
            <w:webHidden/>
          </w:rPr>
          <w:fldChar w:fldCharType="end"/>
        </w:r>
      </w:hyperlink>
    </w:p>
    <w:p w14:paraId="7ECC9527" w14:textId="36D9E84E" w:rsidR="00990494" w:rsidRDefault="00990494">
      <w:pPr>
        <w:pStyle w:val="TOC3"/>
        <w:rPr>
          <w:rFonts w:asciiTheme="minorHAnsi" w:eastAsiaTheme="minorEastAsia" w:hAnsiTheme="minorHAnsi" w:cstheme="minorBidi"/>
          <w:b w:val="0"/>
          <w:bCs w:val="0"/>
          <w:iCs w:val="0"/>
          <w:sz w:val="22"/>
        </w:rPr>
      </w:pPr>
      <w:hyperlink w:anchor="_Toc53957233" w:history="1">
        <w:r w:rsidRPr="007D236A">
          <w:rPr>
            <w:rStyle w:val="Hyperlink"/>
          </w:rPr>
          <w:t>2.4.6.4</w:t>
        </w:r>
        <w:r>
          <w:rPr>
            <w:rFonts w:asciiTheme="minorHAnsi" w:eastAsiaTheme="minorEastAsia" w:hAnsiTheme="minorHAnsi" w:cstheme="minorBidi"/>
            <w:b w:val="0"/>
            <w:bCs w:val="0"/>
            <w:iCs w:val="0"/>
            <w:sz w:val="22"/>
          </w:rPr>
          <w:tab/>
        </w:r>
        <w:r w:rsidRPr="007D236A">
          <w:rPr>
            <w:rStyle w:val="Hyperlink"/>
          </w:rPr>
          <w:t>Knowledge sharing</w:t>
        </w:r>
        <w:r>
          <w:rPr>
            <w:webHidden/>
          </w:rPr>
          <w:tab/>
        </w:r>
        <w:r>
          <w:rPr>
            <w:webHidden/>
          </w:rPr>
          <w:fldChar w:fldCharType="begin"/>
        </w:r>
        <w:r>
          <w:rPr>
            <w:webHidden/>
          </w:rPr>
          <w:instrText xml:space="preserve"> PAGEREF _Toc53957233 \h </w:instrText>
        </w:r>
        <w:r>
          <w:rPr>
            <w:webHidden/>
          </w:rPr>
        </w:r>
        <w:r>
          <w:rPr>
            <w:webHidden/>
          </w:rPr>
          <w:fldChar w:fldCharType="separate"/>
        </w:r>
        <w:r w:rsidR="00770F7D">
          <w:rPr>
            <w:webHidden/>
          </w:rPr>
          <w:t>36</w:t>
        </w:r>
        <w:r>
          <w:rPr>
            <w:webHidden/>
          </w:rPr>
          <w:fldChar w:fldCharType="end"/>
        </w:r>
      </w:hyperlink>
    </w:p>
    <w:p w14:paraId="0982E30C" w14:textId="201562D1" w:rsidR="00990494" w:rsidRDefault="00990494">
      <w:pPr>
        <w:pStyle w:val="TOC3"/>
        <w:rPr>
          <w:rFonts w:asciiTheme="minorHAnsi" w:eastAsiaTheme="minorEastAsia" w:hAnsiTheme="minorHAnsi" w:cstheme="minorBidi"/>
          <w:b w:val="0"/>
          <w:bCs w:val="0"/>
          <w:iCs w:val="0"/>
          <w:sz w:val="22"/>
        </w:rPr>
      </w:pPr>
      <w:hyperlink w:anchor="_Toc53957234" w:history="1">
        <w:r w:rsidRPr="007D236A">
          <w:rPr>
            <w:rStyle w:val="Hyperlink"/>
          </w:rPr>
          <w:t>2.4.6.5</w:t>
        </w:r>
        <w:r>
          <w:rPr>
            <w:rFonts w:asciiTheme="minorHAnsi" w:eastAsiaTheme="minorEastAsia" w:hAnsiTheme="minorHAnsi" w:cstheme="minorBidi"/>
            <w:b w:val="0"/>
            <w:bCs w:val="0"/>
            <w:iCs w:val="0"/>
            <w:sz w:val="22"/>
          </w:rPr>
          <w:tab/>
        </w:r>
        <w:r w:rsidRPr="007D236A">
          <w:rPr>
            <w:rStyle w:val="Hyperlink"/>
          </w:rPr>
          <w:t>Knowledge Development</w:t>
        </w:r>
        <w:r>
          <w:rPr>
            <w:webHidden/>
          </w:rPr>
          <w:tab/>
        </w:r>
        <w:r>
          <w:rPr>
            <w:webHidden/>
          </w:rPr>
          <w:fldChar w:fldCharType="begin"/>
        </w:r>
        <w:r>
          <w:rPr>
            <w:webHidden/>
          </w:rPr>
          <w:instrText xml:space="preserve"> PAGEREF _Toc53957234 \h </w:instrText>
        </w:r>
        <w:r>
          <w:rPr>
            <w:webHidden/>
          </w:rPr>
        </w:r>
        <w:r>
          <w:rPr>
            <w:webHidden/>
          </w:rPr>
          <w:fldChar w:fldCharType="separate"/>
        </w:r>
        <w:r w:rsidR="00770F7D">
          <w:rPr>
            <w:webHidden/>
          </w:rPr>
          <w:t>37</w:t>
        </w:r>
        <w:r>
          <w:rPr>
            <w:webHidden/>
          </w:rPr>
          <w:fldChar w:fldCharType="end"/>
        </w:r>
      </w:hyperlink>
    </w:p>
    <w:p w14:paraId="7D4CE9CB" w14:textId="1CAB30B2" w:rsidR="00990494" w:rsidRDefault="00990494">
      <w:pPr>
        <w:pStyle w:val="TOC3"/>
        <w:rPr>
          <w:rFonts w:asciiTheme="minorHAnsi" w:eastAsiaTheme="minorEastAsia" w:hAnsiTheme="minorHAnsi" w:cstheme="minorBidi"/>
          <w:b w:val="0"/>
          <w:bCs w:val="0"/>
          <w:iCs w:val="0"/>
          <w:sz w:val="22"/>
        </w:rPr>
      </w:pPr>
      <w:hyperlink w:anchor="_Toc53957235" w:history="1">
        <w:r w:rsidRPr="007D236A">
          <w:rPr>
            <w:rStyle w:val="Hyperlink"/>
          </w:rPr>
          <w:t>2.4.6.6</w:t>
        </w:r>
        <w:r>
          <w:rPr>
            <w:rFonts w:asciiTheme="minorHAnsi" w:eastAsiaTheme="minorEastAsia" w:hAnsiTheme="minorHAnsi" w:cstheme="minorBidi"/>
            <w:b w:val="0"/>
            <w:bCs w:val="0"/>
            <w:iCs w:val="0"/>
            <w:sz w:val="22"/>
          </w:rPr>
          <w:tab/>
        </w:r>
        <w:r w:rsidRPr="007D236A">
          <w:rPr>
            <w:rStyle w:val="Hyperlink"/>
          </w:rPr>
          <w:t>Knowledge Creation</w:t>
        </w:r>
        <w:r>
          <w:rPr>
            <w:webHidden/>
          </w:rPr>
          <w:tab/>
        </w:r>
        <w:r>
          <w:rPr>
            <w:webHidden/>
          </w:rPr>
          <w:fldChar w:fldCharType="begin"/>
        </w:r>
        <w:r>
          <w:rPr>
            <w:webHidden/>
          </w:rPr>
          <w:instrText xml:space="preserve"> PAGEREF _Toc53957235 \h </w:instrText>
        </w:r>
        <w:r>
          <w:rPr>
            <w:webHidden/>
          </w:rPr>
        </w:r>
        <w:r>
          <w:rPr>
            <w:webHidden/>
          </w:rPr>
          <w:fldChar w:fldCharType="separate"/>
        </w:r>
        <w:r w:rsidR="00770F7D">
          <w:rPr>
            <w:webHidden/>
          </w:rPr>
          <w:t>37</w:t>
        </w:r>
        <w:r>
          <w:rPr>
            <w:webHidden/>
          </w:rPr>
          <w:fldChar w:fldCharType="end"/>
        </w:r>
      </w:hyperlink>
    </w:p>
    <w:p w14:paraId="0AB217EC" w14:textId="04C0CF08" w:rsidR="00990494" w:rsidRDefault="00990494">
      <w:pPr>
        <w:pStyle w:val="TOC3"/>
        <w:rPr>
          <w:rFonts w:asciiTheme="minorHAnsi" w:eastAsiaTheme="minorEastAsia" w:hAnsiTheme="minorHAnsi" w:cstheme="minorBidi"/>
          <w:b w:val="0"/>
          <w:bCs w:val="0"/>
          <w:iCs w:val="0"/>
          <w:sz w:val="22"/>
        </w:rPr>
      </w:pPr>
      <w:hyperlink w:anchor="_Toc53957236" w:history="1">
        <w:r w:rsidRPr="007D236A">
          <w:rPr>
            <w:rStyle w:val="Hyperlink"/>
          </w:rPr>
          <w:t>2.4.6.7</w:t>
        </w:r>
        <w:r>
          <w:rPr>
            <w:rFonts w:asciiTheme="minorHAnsi" w:eastAsiaTheme="minorEastAsia" w:hAnsiTheme="minorHAnsi" w:cstheme="minorBidi"/>
            <w:b w:val="0"/>
            <w:bCs w:val="0"/>
            <w:iCs w:val="0"/>
            <w:sz w:val="22"/>
          </w:rPr>
          <w:tab/>
        </w:r>
        <w:r w:rsidRPr="007D236A">
          <w:rPr>
            <w:rStyle w:val="Hyperlink"/>
          </w:rPr>
          <w:t>Knowledge preservation</w:t>
        </w:r>
        <w:r>
          <w:rPr>
            <w:webHidden/>
          </w:rPr>
          <w:tab/>
        </w:r>
        <w:r>
          <w:rPr>
            <w:webHidden/>
          </w:rPr>
          <w:fldChar w:fldCharType="begin"/>
        </w:r>
        <w:r>
          <w:rPr>
            <w:webHidden/>
          </w:rPr>
          <w:instrText xml:space="preserve"> PAGEREF _Toc53957236 \h </w:instrText>
        </w:r>
        <w:r>
          <w:rPr>
            <w:webHidden/>
          </w:rPr>
        </w:r>
        <w:r>
          <w:rPr>
            <w:webHidden/>
          </w:rPr>
          <w:fldChar w:fldCharType="separate"/>
        </w:r>
        <w:r w:rsidR="00770F7D">
          <w:rPr>
            <w:webHidden/>
          </w:rPr>
          <w:t>38</w:t>
        </w:r>
        <w:r>
          <w:rPr>
            <w:webHidden/>
          </w:rPr>
          <w:fldChar w:fldCharType="end"/>
        </w:r>
      </w:hyperlink>
    </w:p>
    <w:p w14:paraId="6D4C5FEB" w14:textId="03BE1F12" w:rsidR="00990494" w:rsidRDefault="00990494">
      <w:pPr>
        <w:pStyle w:val="TOC3"/>
        <w:rPr>
          <w:rFonts w:asciiTheme="minorHAnsi" w:eastAsiaTheme="minorEastAsia" w:hAnsiTheme="minorHAnsi" w:cstheme="minorBidi"/>
          <w:b w:val="0"/>
          <w:bCs w:val="0"/>
          <w:iCs w:val="0"/>
          <w:sz w:val="22"/>
        </w:rPr>
      </w:pPr>
      <w:hyperlink w:anchor="_Toc53957237" w:history="1">
        <w:r w:rsidRPr="007D236A">
          <w:rPr>
            <w:rStyle w:val="Hyperlink"/>
          </w:rPr>
          <w:t>2.4.6.8</w:t>
        </w:r>
        <w:r>
          <w:rPr>
            <w:rFonts w:asciiTheme="minorHAnsi" w:eastAsiaTheme="minorEastAsia" w:hAnsiTheme="minorHAnsi" w:cstheme="minorBidi"/>
            <w:b w:val="0"/>
            <w:bCs w:val="0"/>
            <w:iCs w:val="0"/>
            <w:sz w:val="22"/>
          </w:rPr>
          <w:tab/>
        </w:r>
        <w:r w:rsidRPr="007D236A">
          <w:rPr>
            <w:rStyle w:val="Hyperlink"/>
          </w:rPr>
          <w:t>Knowledge Measurement</w:t>
        </w:r>
        <w:r>
          <w:rPr>
            <w:webHidden/>
          </w:rPr>
          <w:tab/>
        </w:r>
        <w:r>
          <w:rPr>
            <w:webHidden/>
          </w:rPr>
          <w:fldChar w:fldCharType="begin"/>
        </w:r>
        <w:r>
          <w:rPr>
            <w:webHidden/>
          </w:rPr>
          <w:instrText xml:space="preserve"> PAGEREF _Toc53957237 \h </w:instrText>
        </w:r>
        <w:r>
          <w:rPr>
            <w:webHidden/>
          </w:rPr>
        </w:r>
        <w:r>
          <w:rPr>
            <w:webHidden/>
          </w:rPr>
          <w:fldChar w:fldCharType="separate"/>
        </w:r>
        <w:r w:rsidR="00770F7D">
          <w:rPr>
            <w:webHidden/>
          </w:rPr>
          <w:t>38</w:t>
        </w:r>
        <w:r>
          <w:rPr>
            <w:webHidden/>
          </w:rPr>
          <w:fldChar w:fldCharType="end"/>
        </w:r>
      </w:hyperlink>
    </w:p>
    <w:p w14:paraId="2608BA80" w14:textId="28A7BC78"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38" w:history="1">
        <w:r w:rsidRPr="007D236A">
          <w:rPr>
            <w:rStyle w:val="Hyperlink"/>
            <w:noProof/>
          </w:rPr>
          <w:t>2.4.7</w:t>
        </w:r>
        <w:r>
          <w:rPr>
            <w:rFonts w:asciiTheme="minorHAnsi" w:eastAsiaTheme="minorEastAsia" w:hAnsiTheme="minorHAnsi" w:cstheme="minorBidi"/>
            <w:smallCaps w:val="0"/>
            <w:noProof/>
            <w:sz w:val="22"/>
          </w:rPr>
          <w:tab/>
        </w:r>
        <w:r w:rsidRPr="007D236A">
          <w:rPr>
            <w:rStyle w:val="Hyperlink"/>
            <w:noProof/>
          </w:rPr>
          <w:t>Benefits of knowledge management</w:t>
        </w:r>
        <w:r>
          <w:rPr>
            <w:noProof/>
            <w:webHidden/>
          </w:rPr>
          <w:tab/>
        </w:r>
        <w:r>
          <w:rPr>
            <w:noProof/>
            <w:webHidden/>
          </w:rPr>
          <w:fldChar w:fldCharType="begin"/>
        </w:r>
        <w:r>
          <w:rPr>
            <w:noProof/>
            <w:webHidden/>
          </w:rPr>
          <w:instrText xml:space="preserve"> PAGEREF _Toc53957238 \h </w:instrText>
        </w:r>
        <w:r>
          <w:rPr>
            <w:noProof/>
            <w:webHidden/>
          </w:rPr>
        </w:r>
        <w:r>
          <w:rPr>
            <w:noProof/>
            <w:webHidden/>
          </w:rPr>
          <w:fldChar w:fldCharType="separate"/>
        </w:r>
        <w:r w:rsidR="00770F7D">
          <w:rPr>
            <w:noProof/>
            <w:webHidden/>
          </w:rPr>
          <w:t>38</w:t>
        </w:r>
        <w:r>
          <w:rPr>
            <w:noProof/>
            <w:webHidden/>
          </w:rPr>
          <w:fldChar w:fldCharType="end"/>
        </w:r>
      </w:hyperlink>
    </w:p>
    <w:p w14:paraId="37E78B5B" w14:textId="0C794781"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39" w:history="1">
        <w:r w:rsidRPr="007D236A">
          <w:rPr>
            <w:rStyle w:val="Hyperlink"/>
            <w:noProof/>
          </w:rPr>
          <w:t>2.4.8</w:t>
        </w:r>
        <w:r>
          <w:rPr>
            <w:rFonts w:asciiTheme="minorHAnsi" w:eastAsiaTheme="minorEastAsia" w:hAnsiTheme="minorHAnsi" w:cstheme="minorBidi"/>
            <w:smallCaps w:val="0"/>
            <w:noProof/>
            <w:sz w:val="22"/>
          </w:rPr>
          <w:tab/>
        </w:r>
        <w:r w:rsidRPr="007D236A">
          <w:rPr>
            <w:rStyle w:val="Hyperlink"/>
            <w:noProof/>
          </w:rPr>
          <w:t>Understanding knowledge management system</w:t>
        </w:r>
        <w:r>
          <w:rPr>
            <w:noProof/>
            <w:webHidden/>
          </w:rPr>
          <w:tab/>
        </w:r>
        <w:r>
          <w:rPr>
            <w:noProof/>
            <w:webHidden/>
          </w:rPr>
          <w:fldChar w:fldCharType="begin"/>
        </w:r>
        <w:r>
          <w:rPr>
            <w:noProof/>
            <w:webHidden/>
          </w:rPr>
          <w:instrText xml:space="preserve"> PAGEREF _Toc53957239 \h </w:instrText>
        </w:r>
        <w:r>
          <w:rPr>
            <w:noProof/>
            <w:webHidden/>
          </w:rPr>
        </w:r>
        <w:r>
          <w:rPr>
            <w:noProof/>
            <w:webHidden/>
          </w:rPr>
          <w:fldChar w:fldCharType="separate"/>
        </w:r>
        <w:r w:rsidR="00770F7D">
          <w:rPr>
            <w:noProof/>
            <w:webHidden/>
          </w:rPr>
          <w:t>40</w:t>
        </w:r>
        <w:r>
          <w:rPr>
            <w:noProof/>
            <w:webHidden/>
          </w:rPr>
          <w:fldChar w:fldCharType="end"/>
        </w:r>
      </w:hyperlink>
    </w:p>
    <w:p w14:paraId="48D9E724" w14:textId="02B9177E" w:rsidR="00990494" w:rsidRDefault="00990494">
      <w:pPr>
        <w:pStyle w:val="TOC1"/>
        <w:rPr>
          <w:rFonts w:asciiTheme="minorHAnsi" w:eastAsiaTheme="minorEastAsia" w:hAnsiTheme="minorHAnsi" w:cstheme="minorBidi"/>
          <w:caps w:val="0"/>
          <w:sz w:val="22"/>
          <w:szCs w:val="22"/>
          <w:shd w:val="clear" w:color="auto" w:fill="auto"/>
        </w:rPr>
      </w:pPr>
      <w:hyperlink w:anchor="_Toc53957240" w:history="1">
        <w:r w:rsidRPr="007D236A">
          <w:rPr>
            <w:rStyle w:val="Hyperlink"/>
            <w:b/>
            <w:bCs/>
          </w:rPr>
          <w:t>2.5</w:t>
        </w:r>
        <w:r>
          <w:rPr>
            <w:rFonts w:asciiTheme="minorHAnsi" w:eastAsiaTheme="minorEastAsia" w:hAnsiTheme="minorHAnsi" w:cstheme="minorBidi"/>
            <w:caps w:val="0"/>
            <w:sz w:val="22"/>
            <w:szCs w:val="22"/>
            <w:shd w:val="clear" w:color="auto" w:fill="auto"/>
          </w:rPr>
          <w:tab/>
        </w:r>
        <w:r w:rsidRPr="007D236A">
          <w:rPr>
            <w:rStyle w:val="Hyperlink"/>
            <w:b/>
            <w:bCs/>
          </w:rPr>
          <w:t>Human Resources Management (HRM)</w:t>
        </w:r>
        <w:r>
          <w:rPr>
            <w:webHidden/>
          </w:rPr>
          <w:tab/>
        </w:r>
        <w:r>
          <w:rPr>
            <w:webHidden/>
          </w:rPr>
          <w:fldChar w:fldCharType="begin"/>
        </w:r>
        <w:r>
          <w:rPr>
            <w:webHidden/>
          </w:rPr>
          <w:instrText xml:space="preserve"> PAGEREF _Toc53957240 \h </w:instrText>
        </w:r>
        <w:r>
          <w:rPr>
            <w:webHidden/>
          </w:rPr>
        </w:r>
        <w:r>
          <w:rPr>
            <w:webHidden/>
          </w:rPr>
          <w:fldChar w:fldCharType="separate"/>
        </w:r>
        <w:r w:rsidR="00770F7D">
          <w:rPr>
            <w:webHidden/>
          </w:rPr>
          <w:t>43</w:t>
        </w:r>
        <w:r>
          <w:rPr>
            <w:webHidden/>
          </w:rPr>
          <w:fldChar w:fldCharType="end"/>
        </w:r>
      </w:hyperlink>
    </w:p>
    <w:p w14:paraId="6A853C0C" w14:textId="15B6F30D" w:rsidR="00990494" w:rsidRDefault="00990494">
      <w:pPr>
        <w:pStyle w:val="TOC1"/>
        <w:rPr>
          <w:rFonts w:asciiTheme="minorHAnsi" w:eastAsiaTheme="minorEastAsia" w:hAnsiTheme="minorHAnsi" w:cstheme="minorBidi"/>
          <w:caps w:val="0"/>
          <w:sz w:val="22"/>
          <w:szCs w:val="22"/>
          <w:shd w:val="clear" w:color="auto" w:fill="auto"/>
        </w:rPr>
      </w:pPr>
      <w:hyperlink w:anchor="_Toc53957241" w:history="1">
        <w:r w:rsidRPr="007D236A">
          <w:rPr>
            <w:rStyle w:val="Hyperlink"/>
            <w:b/>
            <w:bCs/>
          </w:rPr>
          <w:t>2.6</w:t>
        </w:r>
        <w:r>
          <w:rPr>
            <w:rFonts w:asciiTheme="minorHAnsi" w:eastAsiaTheme="minorEastAsia" w:hAnsiTheme="minorHAnsi" w:cstheme="minorBidi"/>
            <w:caps w:val="0"/>
            <w:sz w:val="22"/>
            <w:szCs w:val="22"/>
            <w:shd w:val="clear" w:color="auto" w:fill="auto"/>
          </w:rPr>
          <w:tab/>
        </w:r>
        <w:r w:rsidRPr="007D236A">
          <w:rPr>
            <w:rStyle w:val="Hyperlink"/>
            <w:b/>
            <w:bCs/>
          </w:rPr>
          <w:t>Method of data collecting</w:t>
        </w:r>
        <w:r>
          <w:rPr>
            <w:webHidden/>
          </w:rPr>
          <w:tab/>
        </w:r>
        <w:r>
          <w:rPr>
            <w:webHidden/>
          </w:rPr>
          <w:fldChar w:fldCharType="begin"/>
        </w:r>
        <w:r>
          <w:rPr>
            <w:webHidden/>
          </w:rPr>
          <w:instrText xml:space="preserve"> PAGEREF _Toc53957241 \h </w:instrText>
        </w:r>
        <w:r>
          <w:rPr>
            <w:webHidden/>
          </w:rPr>
        </w:r>
        <w:r>
          <w:rPr>
            <w:webHidden/>
          </w:rPr>
          <w:fldChar w:fldCharType="separate"/>
        </w:r>
        <w:r w:rsidR="00770F7D">
          <w:rPr>
            <w:webHidden/>
          </w:rPr>
          <w:t>44</w:t>
        </w:r>
        <w:r>
          <w:rPr>
            <w:webHidden/>
          </w:rPr>
          <w:fldChar w:fldCharType="end"/>
        </w:r>
      </w:hyperlink>
    </w:p>
    <w:p w14:paraId="145D8EC0" w14:textId="08BD1C31"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42" w:history="1">
        <w:r w:rsidRPr="007D236A">
          <w:rPr>
            <w:rStyle w:val="Hyperlink"/>
            <w:noProof/>
          </w:rPr>
          <w:t>2.6.1</w:t>
        </w:r>
        <w:r>
          <w:rPr>
            <w:rFonts w:asciiTheme="minorHAnsi" w:eastAsiaTheme="minorEastAsia" w:hAnsiTheme="minorHAnsi" w:cstheme="minorBidi"/>
            <w:smallCaps w:val="0"/>
            <w:noProof/>
            <w:sz w:val="22"/>
          </w:rPr>
          <w:tab/>
        </w:r>
        <w:r w:rsidRPr="007D236A">
          <w:rPr>
            <w:rStyle w:val="Hyperlink"/>
            <w:noProof/>
          </w:rPr>
          <w:t>Observation</w:t>
        </w:r>
        <w:r>
          <w:rPr>
            <w:noProof/>
            <w:webHidden/>
          </w:rPr>
          <w:tab/>
        </w:r>
        <w:r>
          <w:rPr>
            <w:noProof/>
            <w:webHidden/>
          </w:rPr>
          <w:fldChar w:fldCharType="begin"/>
        </w:r>
        <w:r>
          <w:rPr>
            <w:noProof/>
            <w:webHidden/>
          </w:rPr>
          <w:instrText xml:space="preserve"> PAGEREF _Toc53957242 \h </w:instrText>
        </w:r>
        <w:r>
          <w:rPr>
            <w:noProof/>
            <w:webHidden/>
          </w:rPr>
        </w:r>
        <w:r>
          <w:rPr>
            <w:noProof/>
            <w:webHidden/>
          </w:rPr>
          <w:fldChar w:fldCharType="separate"/>
        </w:r>
        <w:r w:rsidR="00770F7D">
          <w:rPr>
            <w:noProof/>
            <w:webHidden/>
          </w:rPr>
          <w:t>44</w:t>
        </w:r>
        <w:r>
          <w:rPr>
            <w:noProof/>
            <w:webHidden/>
          </w:rPr>
          <w:fldChar w:fldCharType="end"/>
        </w:r>
      </w:hyperlink>
    </w:p>
    <w:p w14:paraId="643A0EED" w14:textId="4A4AC367"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43" w:history="1">
        <w:r w:rsidRPr="007D236A">
          <w:rPr>
            <w:rStyle w:val="Hyperlink"/>
            <w:noProof/>
          </w:rPr>
          <w:t>2.6.2</w:t>
        </w:r>
        <w:r>
          <w:rPr>
            <w:rFonts w:asciiTheme="minorHAnsi" w:eastAsiaTheme="minorEastAsia" w:hAnsiTheme="minorHAnsi" w:cstheme="minorBidi"/>
            <w:smallCaps w:val="0"/>
            <w:noProof/>
            <w:sz w:val="22"/>
          </w:rPr>
          <w:tab/>
        </w:r>
        <w:r w:rsidRPr="007D236A">
          <w:rPr>
            <w:rStyle w:val="Hyperlink"/>
            <w:noProof/>
          </w:rPr>
          <w:t>Literature review</w:t>
        </w:r>
        <w:r>
          <w:rPr>
            <w:noProof/>
            <w:webHidden/>
          </w:rPr>
          <w:tab/>
        </w:r>
        <w:r>
          <w:rPr>
            <w:noProof/>
            <w:webHidden/>
          </w:rPr>
          <w:fldChar w:fldCharType="begin"/>
        </w:r>
        <w:r>
          <w:rPr>
            <w:noProof/>
            <w:webHidden/>
          </w:rPr>
          <w:instrText xml:space="preserve"> PAGEREF _Toc53957243 \h </w:instrText>
        </w:r>
        <w:r>
          <w:rPr>
            <w:noProof/>
            <w:webHidden/>
          </w:rPr>
        </w:r>
        <w:r>
          <w:rPr>
            <w:noProof/>
            <w:webHidden/>
          </w:rPr>
          <w:fldChar w:fldCharType="separate"/>
        </w:r>
        <w:r w:rsidR="00770F7D">
          <w:rPr>
            <w:noProof/>
            <w:webHidden/>
          </w:rPr>
          <w:t>44</w:t>
        </w:r>
        <w:r>
          <w:rPr>
            <w:noProof/>
            <w:webHidden/>
          </w:rPr>
          <w:fldChar w:fldCharType="end"/>
        </w:r>
      </w:hyperlink>
    </w:p>
    <w:p w14:paraId="225B7643" w14:textId="2BA96C78"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44" w:history="1">
        <w:r w:rsidRPr="007D236A">
          <w:rPr>
            <w:rStyle w:val="Hyperlink"/>
            <w:noProof/>
          </w:rPr>
          <w:t>2.6.3</w:t>
        </w:r>
        <w:r>
          <w:rPr>
            <w:rFonts w:asciiTheme="minorHAnsi" w:eastAsiaTheme="minorEastAsia" w:hAnsiTheme="minorHAnsi" w:cstheme="minorBidi"/>
            <w:smallCaps w:val="0"/>
            <w:noProof/>
            <w:sz w:val="22"/>
          </w:rPr>
          <w:tab/>
        </w:r>
        <w:r w:rsidRPr="007D236A">
          <w:rPr>
            <w:rStyle w:val="Hyperlink"/>
            <w:noProof/>
          </w:rPr>
          <w:t>Interview</w:t>
        </w:r>
        <w:r>
          <w:rPr>
            <w:noProof/>
            <w:webHidden/>
          </w:rPr>
          <w:tab/>
        </w:r>
        <w:r>
          <w:rPr>
            <w:noProof/>
            <w:webHidden/>
          </w:rPr>
          <w:fldChar w:fldCharType="begin"/>
        </w:r>
        <w:r>
          <w:rPr>
            <w:noProof/>
            <w:webHidden/>
          </w:rPr>
          <w:instrText xml:space="preserve"> PAGEREF _Toc53957244 \h </w:instrText>
        </w:r>
        <w:r>
          <w:rPr>
            <w:noProof/>
            <w:webHidden/>
          </w:rPr>
        </w:r>
        <w:r>
          <w:rPr>
            <w:noProof/>
            <w:webHidden/>
          </w:rPr>
          <w:fldChar w:fldCharType="separate"/>
        </w:r>
        <w:r w:rsidR="00770F7D">
          <w:rPr>
            <w:noProof/>
            <w:webHidden/>
          </w:rPr>
          <w:t>45</w:t>
        </w:r>
        <w:r>
          <w:rPr>
            <w:noProof/>
            <w:webHidden/>
          </w:rPr>
          <w:fldChar w:fldCharType="end"/>
        </w:r>
      </w:hyperlink>
    </w:p>
    <w:p w14:paraId="29D4ABDA" w14:textId="7604AB48" w:rsidR="00990494" w:rsidRDefault="00990494">
      <w:pPr>
        <w:pStyle w:val="TOC1"/>
        <w:rPr>
          <w:rFonts w:asciiTheme="minorHAnsi" w:eastAsiaTheme="minorEastAsia" w:hAnsiTheme="minorHAnsi" w:cstheme="minorBidi"/>
          <w:caps w:val="0"/>
          <w:sz w:val="22"/>
          <w:szCs w:val="22"/>
          <w:shd w:val="clear" w:color="auto" w:fill="auto"/>
        </w:rPr>
      </w:pPr>
      <w:hyperlink w:anchor="_Toc53957245" w:history="1">
        <w:r w:rsidRPr="007D236A">
          <w:rPr>
            <w:rStyle w:val="Hyperlink"/>
            <w:b/>
            <w:bCs/>
          </w:rPr>
          <w:t>2.7</w:t>
        </w:r>
        <w:r>
          <w:rPr>
            <w:rFonts w:asciiTheme="minorHAnsi" w:eastAsiaTheme="minorEastAsia" w:hAnsiTheme="minorHAnsi" w:cstheme="minorBidi"/>
            <w:caps w:val="0"/>
            <w:sz w:val="22"/>
            <w:szCs w:val="22"/>
            <w:shd w:val="clear" w:color="auto" w:fill="auto"/>
          </w:rPr>
          <w:tab/>
        </w:r>
        <w:r w:rsidRPr="007D236A">
          <w:rPr>
            <w:rStyle w:val="Hyperlink"/>
            <w:b/>
            <w:bCs/>
          </w:rPr>
          <w:t>Rapid application development method (RAD)</w:t>
        </w:r>
        <w:r>
          <w:rPr>
            <w:webHidden/>
          </w:rPr>
          <w:tab/>
        </w:r>
        <w:r>
          <w:rPr>
            <w:webHidden/>
          </w:rPr>
          <w:fldChar w:fldCharType="begin"/>
        </w:r>
        <w:r>
          <w:rPr>
            <w:webHidden/>
          </w:rPr>
          <w:instrText xml:space="preserve"> PAGEREF _Toc53957245 \h </w:instrText>
        </w:r>
        <w:r>
          <w:rPr>
            <w:webHidden/>
          </w:rPr>
        </w:r>
        <w:r>
          <w:rPr>
            <w:webHidden/>
          </w:rPr>
          <w:fldChar w:fldCharType="separate"/>
        </w:r>
        <w:r w:rsidR="00770F7D">
          <w:rPr>
            <w:webHidden/>
          </w:rPr>
          <w:t>45</w:t>
        </w:r>
        <w:r>
          <w:rPr>
            <w:webHidden/>
          </w:rPr>
          <w:fldChar w:fldCharType="end"/>
        </w:r>
      </w:hyperlink>
    </w:p>
    <w:p w14:paraId="5ED196EC" w14:textId="2C4DD89D"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46" w:history="1">
        <w:r w:rsidRPr="007D236A">
          <w:rPr>
            <w:rStyle w:val="Hyperlink"/>
            <w:noProof/>
          </w:rPr>
          <w:t>2.7.1</w:t>
        </w:r>
        <w:r>
          <w:rPr>
            <w:rFonts w:asciiTheme="minorHAnsi" w:eastAsiaTheme="minorEastAsia" w:hAnsiTheme="minorHAnsi" w:cstheme="minorBidi"/>
            <w:smallCaps w:val="0"/>
            <w:noProof/>
            <w:sz w:val="22"/>
          </w:rPr>
          <w:tab/>
        </w:r>
        <w:r w:rsidRPr="007D236A">
          <w:rPr>
            <w:rStyle w:val="Hyperlink"/>
            <w:noProof/>
          </w:rPr>
          <w:t>Key benefits of RAD</w:t>
        </w:r>
        <w:r>
          <w:rPr>
            <w:noProof/>
            <w:webHidden/>
          </w:rPr>
          <w:tab/>
        </w:r>
        <w:r>
          <w:rPr>
            <w:noProof/>
            <w:webHidden/>
          </w:rPr>
          <w:fldChar w:fldCharType="begin"/>
        </w:r>
        <w:r>
          <w:rPr>
            <w:noProof/>
            <w:webHidden/>
          </w:rPr>
          <w:instrText xml:space="preserve"> PAGEREF _Toc53957246 \h </w:instrText>
        </w:r>
        <w:r>
          <w:rPr>
            <w:noProof/>
            <w:webHidden/>
          </w:rPr>
        </w:r>
        <w:r>
          <w:rPr>
            <w:noProof/>
            <w:webHidden/>
          </w:rPr>
          <w:fldChar w:fldCharType="separate"/>
        </w:r>
        <w:r w:rsidR="00770F7D">
          <w:rPr>
            <w:noProof/>
            <w:webHidden/>
          </w:rPr>
          <w:t>46</w:t>
        </w:r>
        <w:r>
          <w:rPr>
            <w:noProof/>
            <w:webHidden/>
          </w:rPr>
          <w:fldChar w:fldCharType="end"/>
        </w:r>
      </w:hyperlink>
    </w:p>
    <w:p w14:paraId="2997B593" w14:textId="474FFA24"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47" w:history="1">
        <w:r w:rsidRPr="007D236A">
          <w:rPr>
            <w:rStyle w:val="Hyperlink"/>
            <w:noProof/>
          </w:rPr>
          <w:t>2.7.2</w:t>
        </w:r>
        <w:r>
          <w:rPr>
            <w:rFonts w:asciiTheme="minorHAnsi" w:eastAsiaTheme="minorEastAsia" w:hAnsiTheme="minorHAnsi" w:cstheme="minorBidi"/>
            <w:smallCaps w:val="0"/>
            <w:noProof/>
            <w:sz w:val="22"/>
          </w:rPr>
          <w:tab/>
        </w:r>
        <w:r w:rsidRPr="007D236A">
          <w:rPr>
            <w:rStyle w:val="Hyperlink"/>
            <w:noProof/>
          </w:rPr>
          <w:t>RAD stages</w:t>
        </w:r>
        <w:r>
          <w:rPr>
            <w:noProof/>
            <w:webHidden/>
          </w:rPr>
          <w:tab/>
        </w:r>
        <w:r>
          <w:rPr>
            <w:noProof/>
            <w:webHidden/>
          </w:rPr>
          <w:fldChar w:fldCharType="begin"/>
        </w:r>
        <w:r>
          <w:rPr>
            <w:noProof/>
            <w:webHidden/>
          </w:rPr>
          <w:instrText xml:space="preserve"> PAGEREF _Toc53957247 \h </w:instrText>
        </w:r>
        <w:r>
          <w:rPr>
            <w:noProof/>
            <w:webHidden/>
          </w:rPr>
        </w:r>
        <w:r>
          <w:rPr>
            <w:noProof/>
            <w:webHidden/>
          </w:rPr>
          <w:fldChar w:fldCharType="separate"/>
        </w:r>
        <w:r w:rsidR="00770F7D">
          <w:rPr>
            <w:noProof/>
            <w:webHidden/>
          </w:rPr>
          <w:t>47</w:t>
        </w:r>
        <w:r>
          <w:rPr>
            <w:noProof/>
            <w:webHidden/>
          </w:rPr>
          <w:fldChar w:fldCharType="end"/>
        </w:r>
      </w:hyperlink>
    </w:p>
    <w:p w14:paraId="3C1D9A13" w14:textId="36BDA965" w:rsidR="00990494" w:rsidRDefault="00990494">
      <w:pPr>
        <w:pStyle w:val="TOC3"/>
        <w:rPr>
          <w:rFonts w:asciiTheme="minorHAnsi" w:eastAsiaTheme="minorEastAsia" w:hAnsiTheme="minorHAnsi" w:cstheme="minorBidi"/>
          <w:b w:val="0"/>
          <w:bCs w:val="0"/>
          <w:iCs w:val="0"/>
          <w:sz w:val="22"/>
        </w:rPr>
      </w:pPr>
      <w:hyperlink w:anchor="_Toc53957248" w:history="1">
        <w:r w:rsidRPr="007D236A">
          <w:rPr>
            <w:rStyle w:val="Hyperlink"/>
          </w:rPr>
          <w:t>2.7.2.1</w:t>
        </w:r>
        <w:r>
          <w:rPr>
            <w:rFonts w:asciiTheme="minorHAnsi" w:eastAsiaTheme="minorEastAsia" w:hAnsiTheme="minorHAnsi" w:cstheme="minorBidi"/>
            <w:b w:val="0"/>
            <w:bCs w:val="0"/>
            <w:iCs w:val="0"/>
            <w:sz w:val="22"/>
          </w:rPr>
          <w:tab/>
        </w:r>
        <w:r w:rsidRPr="007D236A">
          <w:rPr>
            <w:rStyle w:val="Hyperlink"/>
          </w:rPr>
          <w:t>Stage Requirements planning</w:t>
        </w:r>
        <w:r>
          <w:rPr>
            <w:webHidden/>
          </w:rPr>
          <w:tab/>
        </w:r>
        <w:r>
          <w:rPr>
            <w:webHidden/>
          </w:rPr>
          <w:fldChar w:fldCharType="begin"/>
        </w:r>
        <w:r>
          <w:rPr>
            <w:webHidden/>
          </w:rPr>
          <w:instrText xml:space="preserve"> PAGEREF _Toc53957248 \h </w:instrText>
        </w:r>
        <w:r>
          <w:rPr>
            <w:webHidden/>
          </w:rPr>
        </w:r>
        <w:r>
          <w:rPr>
            <w:webHidden/>
          </w:rPr>
          <w:fldChar w:fldCharType="separate"/>
        </w:r>
        <w:r w:rsidR="00770F7D">
          <w:rPr>
            <w:webHidden/>
          </w:rPr>
          <w:t>47</w:t>
        </w:r>
        <w:r>
          <w:rPr>
            <w:webHidden/>
          </w:rPr>
          <w:fldChar w:fldCharType="end"/>
        </w:r>
      </w:hyperlink>
    </w:p>
    <w:p w14:paraId="56ACA44A" w14:textId="335410BA" w:rsidR="00990494" w:rsidRDefault="00990494">
      <w:pPr>
        <w:pStyle w:val="TOC3"/>
        <w:rPr>
          <w:rFonts w:asciiTheme="minorHAnsi" w:eastAsiaTheme="minorEastAsia" w:hAnsiTheme="minorHAnsi" w:cstheme="minorBidi"/>
          <w:b w:val="0"/>
          <w:bCs w:val="0"/>
          <w:iCs w:val="0"/>
          <w:sz w:val="22"/>
        </w:rPr>
      </w:pPr>
      <w:hyperlink w:anchor="_Toc53957249" w:history="1">
        <w:r w:rsidRPr="007D236A">
          <w:rPr>
            <w:rStyle w:val="Hyperlink"/>
          </w:rPr>
          <w:t>2.7.2.2</w:t>
        </w:r>
        <w:r>
          <w:rPr>
            <w:rFonts w:asciiTheme="minorHAnsi" w:eastAsiaTheme="minorEastAsia" w:hAnsiTheme="minorHAnsi" w:cstheme="minorBidi"/>
            <w:b w:val="0"/>
            <w:bCs w:val="0"/>
            <w:iCs w:val="0"/>
            <w:sz w:val="22"/>
          </w:rPr>
          <w:tab/>
        </w:r>
        <w:r w:rsidRPr="007D236A">
          <w:rPr>
            <w:rStyle w:val="Hyperlink"/>
          </w:rPr>
          <w:t>Stage User Design</w:t>
        </w:r>
        <w:r>
          <w:rPr>
            <w:webHidden/>
          </w:rPr>
          <w:tab/>
        </w:r>
        <w:r>
          <w:rPr>
            <w:webHidden/>
          </w:rPr>
          <w:fldChar w:fldCharType="begin"/>
        </w:r>
        <w:r>
          <w:rPr>
            <w:webHidden/>
          </w:rPr>
          <w:instrText xml:space="preserve"> PAGEREF _Toc53957249 \h </w:instrText>
        </w:r>
        <w:r>
          <w:rPr>
            <w:webHidden/>
          </w:rPr>
        </w:r>
        <w:r>
          <w:rPr>
            <w:webHidden/>
          </w:rPr>
          <w:fldChar w:fldCharType="separate"/>
        </w:r>
        <w:r w:rsidR="00770F7D">
          <w:rPr>
            <w:webHidden/>
          </w:rPr>
          <w:t>48</w:t>
        </w:r>
        <w:r>
          <w:rPr>
            <w:webHidden/>
          </w:rPr>
          <w:fldChar w:fldCharType="end"/>
        </w:r>
      </w:hyperlink>
    </w:p>
    <w:p w14:paraId="38279F79" w14:textId="4E73D23E" w:rsidR="00990494" w:rsidRDefault="00990494">
      <w:pPr>
        <w:pStyle w:val="TOC3"/>
        <w:rPr>
          <w:rFonts w:asciiTheme="minorHAnsi" w:eastAsiaTheme="minorEastAsia" w:hAnsiTheme="minorHAnsi" w:cstheme="minorBidi"/>
          <w:b w:val="0"/>
          <w:bCs w:val="0"/>
          <w:iCs w:val="0"/>
          <w:sz w:val="22"/>
        </w:rPr>
      </w:pPr>
      <w:hyperlink w:anchor="_Toc53957250" w:history="1">
        <w:r w:rsidRPr="007D236A">
          <w:rPr>
            <w:rStyle w:val="Hyperlink"/>
          </w:rPr>
          <w:t>2.7.2.3</w:t>
        </w:r>
        <w:r>
          <w:rPr>
            <w:rFonts w:asciiTheme="minorHAnsi" w:eastAsiaTheme="minorEastAsia" w:hAnsiTheme="minorHAnsi" w:cstheme="minorBidi"/>
            <w:b w:val="0"/>
            <w:bCs w:val="0"/>
            <w:iCs w:val="0"/>
            <w:sz w:val="22"/>
          </w:rPr>
          <w:tab/>
        </w:r>
        <w:r w:rsidRPr="007D236A">
          <w:rPr>
            <w:rStyle w:val="Hyperlink"/>
          </w:rPr>
          <w:t>Stage Rapid construction</w:t>
        </w:r>
        <w:r>
          <w:rPr>
            <w:webHidden/>
          </w:rPr>
          <w:tab/>
        </w:r>
        <w:r>
          <w:rPr>
            <w:webHidden/>
          </w:rPr>
          <w:fldChar w:fldCharType="begin"/>
        </w:r>
        <w:r>
          <w:rPr>
            <w:webHidden/>
          </w:rPr>
          <w:instrText xml:space="preserve"> PAGEREF _Toc53957250 \h </w:instrText>
        </w:r>
        <w:r>
          <w:rPr>
            <w:webHidden/>
          </w:rPr>
        </w:r>
        <w:r>
          <w:rPr>
            <w:webHidden/>
          </w:rPr>
          <w:fldChar w:fldCharType="separate"/>
        </w:r>
        <w:r w:rsidR="00770F7D">
          <w:rPr>
            <w:webHidden/>
          </w:rPr>
          <w:t>48</w:t>
        </w:r>
        <w:r>
          <w:rPr>
            <w:webHidden/>
          </w:rPr>
          <w:fldChar w:fldCharType="end"/>
        </w:r>
      </w:hyperlink>
    </w:p>
    <w:p w14:paraId="631DB0B5" w14:textId="04FED162" w:rsidR="00990494" w:rsidRDefault="00990494">
      <w:pPr>
        <w:pStyle w:val="TOC3"/>
        <w:rPr>
          <w:rFonts w:asciiTheme="minorHAnsi" w:eastAsiaTheme="minorEastAsia" w:hAnsiTheme="minorHAnsi" w:cstheme="minorBidi"/>
          <w:b w:val="0"/>
          <w:bCs w:val="0"/>
          <w:iCs w:val="0"/>
          <w:sz w:val="22"/>
        </w:rPr>
      </w:pPr>
      <w:hyperlink w:anchor="_Toc53957251" w:history="1">
        <w:r w:rsidRPr="007D236A">
          <w:rPr>
            <w:rStyle w:val="Hyperlink"/>
          </w:rPr>
          <w:t>2.7.2.4</w:t>
        </w:r>
        <w:r>
          <w:rPr>
            <w:rFonts w:asciiTheme="minorHAnsi" w:eastAsiaTheme="minorEastAsia" w:hAnsiTheme="minorHAnsi" w:cstheme="minorBidi"/>
            <w:b w:val="0"/>
            <w:bCs w:val="0"/>
            <w:iCs w:val="0"/>
            <w:sz w:val="22"/>
          </w:rPr>
          <w:tab/>
        </w:r>
        <w:r w:rsidRPr="007D236A">
          <w:rPr>
            <w:rStyle w:val="Hyperlink"/>
          </w:rPr>
          <w:t>Stage Cutover</w:t>
        </w:r>
        <w:r>
          <w:rPr>
            <w:webHidden/>
          </w:rPr>
          <w:tab/>
        </w:r>
        <w:r>
          <w:rPr>
            <w:webHidden/>
          </w:rPr>
          <w:fldChar w:fldCharType="begin"/>
        </w:r>
        <w:r>
          <w:rPr>
            <w:webHidden/>
          </w:rPr>
          <w:instrText xml:space="preserve"> PAGEREF _Toc53957251 \h </w:instrText>
        </w:r>
        <w:r>
          <w:rPr>
            <w:webHidden/>
          </w:rPr>
        </w:r>
        <w:r>
          <w:rPr>
            <w:webHidden/>
          </w:rPr>
          <w:fldChar w:fldCharType="separate"/>
        </w:r>
        <w:r w:rsidR="00770F7D">
          <w:rPr>
            <w:webHidden/>
          </w:rPr>
          <w:t>49</w:t>
        </w:r>
        <w:r>
          <w:rPr>
            <w:webHidden/>
          </w:rPr>
          <w:fldChar w:fldCharType="end"/>
        </w:r>
      </w:hyperlink>
    </w:p>
    <w:p w14:paraId="05110219" w14:textId="7FBAC4F1"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52" w:history="1">
        <w:r w:rsidRPr="007D236A">
          <w:rPr>
            <w:rStyle w:val="Hyperlink"/>
            <w:noProof/>
          </w:rPr>
          <w:t>2.7.3</w:t>
        </w:r>
        <w:r>
          <w:rPr>
            <w:rFonts w:asciiTheme="minorHAnsi" w:eastAsiaTheme="minorEastAsia" w:hAnsiTheme="minorHAnsi" w:cstheme="minorBidi"/>
            <w:smallCaps w:val="0"/>
            <w:noProof/>
            <w:sz w:val="22"/>
          </w:rPr>
          <w:tab/>
        </w:r>
        <w:r w:rsidRPr="007D236A">
          <w:rPr>
            <w:rStyle w:val="Hyperlink"/>
            <w:noProof/>
          </w:rPr>
          <w:t>Strengths and weakness of RAD</w:t>
        </w:r>
        <w:r>
          <w:rPr>
            <w:noProof/>
            <w:webHidden/>
          </w:rPr>
          <w:tab/>
        </w:r>
        <w:r>
          <w:rPr>
            <w:noProof/>
            <w:webHidden/>
          </w:rPr>
          <w:fldChar w:fldCharType="begin"/>
        </w:r>
        <w:r>
          <w:rPr>
            <w:noProof/>
            <w:webHidden/>
          </w:rPr>
          <w:instrText xml:space="preserve"> PAGEREF _Toc53957252 \h </w:instrText>
        </w:r>
        <w:r>
          <w:rPr>
            <w:noProof/>
            <w:webHidden/>
          </w:rPr>
        </w:r>
        <w:r>
          <w:rPr>
            <w:noProof/>
            <w:webHidden/>
          </w:rPr>
          <w:fldChar w:fldCharType="separate"/>
        </w:r>
        <w:r w:rsidR="00770F7D">
          <w:rPr>
            <w:noProof/>
            <w:webHidden/>
          </w:rPr>
          <w:t>49</w:t>
        </w:r>
        <w:r>
          <w:rPr>
            <w:noProof/>
            <w:webHidden/>
          </w:rPr>
          <w:fldChar w:fldCharType="end"/>
        </w:r>
      </w:hyperlink>
    </w:p>
    <w:p w14:paraId="788A3399" w14:textId="307BB5DB" w:rsidR="00990494" w:rsidRDefault="00990494">
      <w:pPr>
        <w:pStyle w:val="TOC1"/>
        <w:rPr>
          <w:rFonts w:asciiTheme="minorHAnsi" w:eastAsiaTheme="minorEastAsia" w:hAnsiTheme="minorHAnsi" w:cstheme="minorBidi"/>
          <w:caps w:val="0"/>
          <w:sz w:val="22"/>
          <w:szCs w:val="22"/>
          <w:shd w:val="clear" w:color="auto" w:fill="auto"/>
        </w:rPr>
      </w:pPr>
      <w:hyperlink w:anchor="_Toc53957253" w:history="1">
        <w:r w:rsidRPr="007D236A">
          <w:rPr>
            <w:rStyle w:val="Hyperlink"/>
            <w:b/>
            <w:bCs/>
          </w:rPr>
          <w:t>2.8</w:t>
        </w:r>
        <w:r>
          <w:rPr>
            <w:rFonts w:asciiTheme="minorHAnsi" w:eastAsiaTheme="minorEastAsia" w:hAnsiTheme="minorHAnsi" w:cstheme="minorBidi"/>
            <w:caps w:val="0"/>
            <w:sz w:val="22"/>
            <w:szCs w:val="22"/>
            <w:shd w:val="clear" w:color="auto" w:fill="auto"/>
          </w:rPr>
          <w:tab/>
        </w:r>
        <w:r w:rsidRPr="007D236A">
          <w:rPr>
            <w:rStyle w:val="Hyperlink"/>
            <w:b/>
            <w:bCs/>
          </w:rPr>
          <w:t>SDLC (System Development Life Cycle)</w:t>
        </w:r>
        <w:r>
          <w:rPr>
            <w:webHidden/>
          </w:rPr>
          <w:tab/>
        </w:r>
        <w:r>
          <w:rPr>
            <w:webHidden/>
          </w:rPr>
          <w:fldChar w:fldCharType="begin"/>
        </w:r>
        <w:r>
          <w:rPr>
            <w:webHidden/>
          </w:rPr>
          <w:instrText xml:space="preserve"> PAGEREF _Toc53957253 \h </w:instrText>
        </w:r>
        <w:r>
          <w:rPr>
            <w:webHidden/>
          </w:rPr>
        </w:r>
        <w:r>
          <w:rPr>
            <w:webHidden/>
          </w:rPr>
          <w:fldChar w:fldCharType="separate"/>
        </w:r>
        <w:r w:rsidR="00770F7D">
          <w:rPr>
            <w:webHidden/>
          </w:rPr>
          <w:t>50</w:t>
        </w:r>
        <w:r>
          <w:rPr>
            <w:webHidden/>
          </w:rPr>
          <w:fldChar w:fldCharType="end"/>
        </w:r>
      </w:hyperlink>
    </w:p>
    <w:p w14:paraId="68EA6F76" w14:textId="31EE8134" w:rsidR="00990494" w:rsidRDefault="00990494">
      <w:pPr>
        <w:pStyle w:val="TOC2"/>
        <w:tabs>
          <w:tab w:val="right" w:leader="dot" w:pos="7478"/>
        </w:tabs>
        <w:rPr>
          <w:rFonts w:asciiTheme="minorHAnsi" w:eastAsiaTheme="minorEastAsia" w:hAnsiTheme="minorHAnsi" w:cstheme="minorBidi"/>
          <w:smallCaps w:val="0"/>
          <w:noProof/>
          <w:sz w:val="22"/>
        </w:rPr>
      </w:pPr>
      <w:hyperlink w:anchor="_Toc53957254" w:history="1">
        <w:r w:rsidRPr="007D236A">
          <w:rPr>
            <w:rStyle w:val="Hyperlink"/>
            <w:noProof/>
          </w:rPr>
          <w:t>2.8.1    Definition SDLC</w:t>
        </w:r>
        <w:r>
          <w:rPr>
            <w:noProof/>
            <w:webHidden/>
          </w:rPr>
          <w:tab/>
        </w:r>
        <w:r>
          <w:rPr>
            <w:noProof/>
            <w:webHidden/>
          </w:rPr>
          <w:fldChar w:fldCharType="begin"/>
        </w:r>
        <w:r>
          <w:rPr>
            <w:noProof/>
            <w:webHidden/>
          </w:rPr>
          <w:instrText xml:space="preserve"> PAGEREF _Toc53957254 \h </w:instrText>
        </w:r>
        <w:r>
          <w:rPr>
            <w:noProof/>
            <w:webHidden/>
          </w:rPr>
        </w:r>
        <w:r>
          <w:rPr>
            <w:noProof/>
            <w:webHidden/>
          </w:rPr>
          <w:fldChar w:fldCharType="separate"/>
        </w:r>
        <w:r w:rsidR="00770F7D">
          <w:rPr>
            <w:noProof/>
            <w:webHidden/>
          </w:rPr>
          <w:t>50</w:t>
        </w:r>
        <w:r>
          <w:rPr>
            <w:noProof/>
            <w:webHidden/>
          </w:rPr>
          <w:fldChar w:fldCharType="end"/>
        </w:r>
      </w:hyperlink>
    </w:p>
    <w:p w14:paraId="04C2FDE1" w14:textId="08B7A92C" w:rsidR="00990494" w:rsidRDefault="00990494">
      <w:pPr>
        <w:pStyle w:val="TOC2"/>
        <w:tabs>
          <w:tab w:val="right" w:leader="dot" w:pos="7478"/>
        </w:tabs>
        <w:rPr>
          <w:rFonts w:asciiTheme="minorHAnsi" w:eastAsiaTheme="minorEastAsia" w:hAnsiTheme="minorHAnsi" w:cstheme="minorBidi"/>
          <w:smallCaps w:val="0"/>
          <w:noProof/>
          <w:sz w:val="22"/>
        </w:rPr>
      </w:pPr>
      <w:hyperlink w:anchor="_Toc53957255" w:history="1">
        <w:r w:rsidRPr="007D236A">
          <w:rPr>
            <w:rStyle w:val="Hyperlink"/>
            <w:noProof/>
          </w:rPr>
          <w:t>2.8.2    SDLC Phases Model</w:t>
        </w:r>
        <w:r>
          <w:rPr>
            <w:noProof/>
            <w:webHidden/>
          </w:rPr>
          <w:tab/>
        </w:r>
        <w:r>
          <w:rPr>
            <w:noProof/>
            <w:webHidden/>
          </w:rPr>
          <w:fldChar w:fldCharType="begin"/>
        </w:r>
        <w:r>
          <w:rPr>
            <w:noProof/>
            <w:webHidden/>
          </w:rPr>
          <w:instrText xml:space="preserve"> PAGEREF _Toc53957255 \h </w:instrText>
        </w:r>
        <w:r>
          <w:rPr>
            <w:noProof/>
            <w:webHidden/>
          </w:rPr>
        </w:r>
        <w:r>
          <w:rPr>
            <w:noProof/>
            <w:webHidden/>
          </w:rPr>
          <w:fldChar w:fldCharType="separate"/>
        </w:r>
        <w:r w:rsidR="00770F7D">
          <w:rPr>
            <w:noProof/>
            <w:webHidden/>
          </w:rPr>
          <w:t>50</w:t>
        </w:r>
        <w:r>
          <w:rPr>
            <w:noProof/>
            <w:webHidden/>
          </w:rPr>
          <w:fldChar w:fldCharType="end"/>
        </w:r>
      </w:hyperlink>
    </w:p>
    <w:p w14:paraId="47924574" w14:textId="55A00C03" w:rsidR="00990494" w:rsidRDefault="00990494">
      <w:pPr>
        <w:pStyle w:val="TOC1"/>
        <w:rPr>
          <w:rFonts w:asciiTheme="minorHAnsi" w:eastAsiaTheme="minorEastAsia" w:hAnsiTheme="minorHAnsi" w:cstheme="minorBidi"/>
          <w:caps w:val="0"/>
          <w:sz w:val="22"/>
          <w:szCs w:val="22"/>
          <w:shd w:val="clear" w:color="auto" w:fill="auto"/>
        </w:rPr>
      </w:pPr>
      <w:hyperlink w:anchor="_Toc53957256" w:history="1">
        <w:r w:rsidRPr="007D236A">
          <w:rPr>
            <w:rStyle w:val="Hyperlink"/>
            <w:b/>
            <w:bCs/>
          </w:rPr>
          <w:t>2.9</w:t>
        </w:r>
        <w:r>
          <w:rPr>
            <w:rFonts w:asciiTheme="minorHAnsi" w:eastAsiaTheme="minorEastAsia" w:hAnsiTheme="minorHAnsi" w:cstheme="minorBidi"/>
            <w:caps w:val="0"/>
            <w:sz w:val="22"/>
            <w:szCs w:val="22"/>
            <w:shd w:val="clear" w:color="auto" w:fill="auto"/>
          </w:rPr>
          <w:tab/>
        </w:r>
        <w:r w:rsidRPr="007D236A">
          <w:rPr>
            <w:rStyle w:val="Hyperlink"/>
            <w:b/>
            <w:bCs/>
          </w:rPr>
          <w:t>Prototyping</w:t>
        </w:r>
        <w:r>
          <w:rPr>
            <w:webHidden/>
          </w:rPr>
          <w:tab/>
        </w:r>
        <w:r>
          <w:rPr>
            <w:webHidden/>
          </w:rPr>
          <w:fldChar w:fldCharType="begin"/>
        </w:r>
        <w:r>
          <w:rPr>
            <w:webHidden/>
          </w:rPr>
          <w:instrText xml:space="preserve"> PAGEREF _Toc53957256 \h </w:instrText>
        </w:r>
        <w:r>
          <w:rPr>
            <w:webHidden/>
          </w:rPr>
        </w:r>
        <w:r>
          <w:rPr>
            <w:webHidden/>
          </w:rPr>
          <w:fldChar w:fldCharType="separate"/>
        </w:r>
        <w:r w:rsidR="00770F7D">
          <w:rPr>
            <w:webHidden/>
          </w:rPr>
          <w:t>51</w:t>
        </w:r>
        <w:r>
          <w:rPr>
            <w:webHidden/>
          </w:rPr>
          <w:fldChar w:fldCharType="end"/>
        </w:r>
      </w:hyperlink>
    </w:p>
    <w:p w14:paraId="517F4D21" w14:textId="4122D500" w:rsidR="00990494" w:rsidRDefault="00990494">
      <w:pPr>
        <w:pStyle w:val="TOC2"/>
        <w:tabs>
          <w:tab w:val="right" w:leader="dot" w:pos="7478"/>
        </w:tabs>
        <w:rPr>
          <w:rFonts w:asciiTheme="minorHAnsi" w:eastAsiaTheme="minorEastAsia" w:hAnsiTheme="minorHAnsi" w:cstheme="minorBidi"/>
          <w:smallCaps w:val="0"/>
          <w:noProof/>
          <w:sz w:val="22"/>
        </w:rPr>
      </w:pPr>
      <w:hyperlink w:anchor="_Toc53957257" w:history="1">
        <w:r w:rsidRPr="007D236A">
          <w:rPr>
            <w:rStyle w:val="Hyperlink"/>
            <w:noProof/>
          </w:rPr>
          <w:t>2.9.1    Understanding of Prototyping</w:t>
        </w:r>
        <w:r>
          <w:rPr>
            <w:noProof/>
            <w:webHidden/>
          </w:rPr>
          <w:tab/>
        </w:r>
        <w:r>
          <w:rPr>
            <w:noProof/>
            <w:webHidden/>
          </w:rPr>
          <w:fldChar w:fldCharType="begin"/>
        </w:r>
        <w:r>
          <w:rPr>
            <w:noProof/>
            <w:webHidden/>
          </w:rPr>
          <w:instrText xml:space="preserve"> PAGEREF _Toc53957257 \h </w:instrText>
        </w:r>
        <w:r>
          <w:rPr>
            <w:noProof/>
            <w:webHidden/>
          </w:rPr>
        </w:r>
        <w:r>
          <w:rPr>
            <w:noProof/>
            <w:webHidden/>
          </w:rPr>
          <w:fldChar w:fldCharType="separate"/>
        </w:r>
        <w:r w:rsidR="00770F7D">
          <w:rPr>
            <w:noProof/>
            <w:webHidden/>
          </w:rPr>
          <w:t>51</w:t>
        </w:r>
        <w:r>
          <w:rPr>
            <w:noProof/>
            <w:webHidden/>
          </w:rPr>
          <w:fldChar w:fldCharType="end"/>
        </w:r>
      </w:hyperlink>
    </w:p>
    <w:p w14:paraId="1BBECA99" w14:textId="2014FFD8"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58" w:history="1">
        <w:r w:rsidRPr="007D236A">
          <w:rPr>
            <w:rStyle w:val="Hyperlink"/>
            <w:noProof/>
          </w:rPr>
          <w:t>2.9.2</w:t>
        </w:r>
        <w:r>
          <w:rPr>
            <w:rFonts w:asciiTheme="minorHAnsi" w:eastAsiaTheme="minorEastAsia" w:hAnsiTheme="minorHAnsi" w:cstheme="minorBidi"/>
            <w:smallCaps w:val="0"/>
            <w:noProof/>
            <w:sz w:val="22"/>
          </w:rPr>
          <w:tab/>
        </w:r>
        <w:r w:rsidRPr="007D236A">
          <w:rPr>
            <w:rStyle w:val="Hyperlink"/>
            <w:noProof/>
          </w:rPr>
          <w:t>Advantages of prototype</w:t>
        </w:r>
        <w:r>
          <w:rPr>
            <w:noProof/>
            <w:webHidden/>
          </w:rPr>
          <w:tab/>
        </w:r>
        <w:r>
          <w:rPr>
            <w:noProof/>
            <w:webHidden/>
          </w:rPr>
          <w:fldChar w:fldCharType="begin"/>
        </w:r>
        <w:r>
          <w:rPr>
            <w:noProof/>
            <w:webHidden/>
          </w:rPr>
          <w:instrText xml:space="preserve"> PAGEREF _Toc53957258 \h </w:instrText>
        </w:r>
        <w:r>
          <w:rPr>
            <w:noProof/>
            <w:webHidden/>
          </w:rPr>
        </w:r>
        <w:r>
          <w:rPr>
            <w:noProof/>
            <w:webHidden/>
          </w:rPr>
          <w:fldChar w:fldCharType="separate"/>
        </w:r>
        <w:r w:rsidR="00770F7D">
          <w:rPr>
            <w:noProof/>
            <w:webHidden/>
          </w:rPr>
          <w:t>52</w:t>
        </w:r>
        <w:r>
          <w:rPr>
            <w:noProof/>
            <w:webHidden/>
          </w:rPr>
          <w:fldChar w:fldCharType="end"/>
        </w:r>
      </w:hyperlink>
    </w:p>
    <w:p w14:paraId="016F20BC" w14:textId="215EC557" w:rsidR="00990494" w:rsidRDefault="00990494">
      <w:pPr>
        <w:pStyle w:val="TOC1"/>
        <w:rPr>
          <w:rFonts w:asciiTheme="minorHAnsi" w:eastAsiaTheme="minorEastAsia" w:hAnsiTheme="minorHAnsi" w:cstheme="minorBidi"/>
          <w:caps w:val="0"/>
          <w:sz w:val="22"/>
          <w:szCs w:val="22"/>
          <w:shd w:val="clear" w:color="auto" w:fill="auto"/>
        </w:rPr>
      </w:pPr>
      <w:hyperlink w:anchor="_Toc53957259" w:history="1">
        <w:r w:rsidRPr="007D236A">
          <w:rPr>
            <w:rStyle w:val="Hyperlink"/>
            <w:b/>
            <w:bCs/>
          </w:rPr>
          <w:t>2.10</w:t>
        </w:r>
        <w:r>
          <w:rPr>
            <w:rFonts w:asciiTheme="minorHAnsi" w:eastAsiaTheme="minorEastAsia" w:hAnsiTheme="minorHAnsi" w:cstheme="minorBidi"/>
            <w:caps w:val="0"/>
            <w:sz w:val="22"/>
            <w:szCs w:val="22"/>
            <w:shd w:val="clear" w:color="auto" w:fill="auto"/>
          </w:rPr>
          <w:tab/>
        </w:r>
        <w:r w:rsidRPr="007D236A">
          <w:rPr>
            <w:rStyle w:val="Hyperlink"/>
            <w:b/>
            <w:bCs/>
          </w:rPr>
          <w:t xml:space="preserve"> System Testing</w:t>
        </w:r>
        <w:r>
          <w:rPr>
            <w:webHidden/>
          </w:rPr>
          <w:tab/>
        </w:r>
        <w:r>
          <w:rPr>
            <w:webHidden/>
          </w:rPr>
          <w:fldChar w:fldCharType="begin"/>
        </w:r>
        <w:r>
          <w:rPr>
            <w:webHidden/>
          </w:rPr>
          <w:instrText xml:space="preserve"> PAGEREF _Toc53957259 \h </w:instrText>
        </w:r>
        <w:r>
          <w:rPr>
            <w:webHidden/>
          </w:rPr>
        </w:r>
        <w:r>
          <w:rPr>
            <w:webHidden/>
          </w:rPr>
          <w:fldChar w:fldCharType="separate"/>
        </w:r>
        <w:r w:rsidR="00770F7D">
          <w:rPr>
            <w:webHidden/>
          </w:rPr>
          <w:t>53</w:t>
        </w:r>
        <w:r>
          <w:rPr>
            <w:webHidden/>
          </w:rPr>
          <w:fldChar w:fldCharType="end"/>
        </w:r>
      </w:hyperlink>
    </w:p>
    <w:p w14:paraId="1F4774E9" w14:textId="6EB5663E" w:rsidR="00990494" w:rsidRDefault="00990494">
      <w:pPr>
        <w:pStyle w:val="TOC2"/>
        <w:tabs>
          <w:tab w:val="right" w:leader="dot" w:pos="7478"/>
        </w:tabs>
        <w:rPr>
          <w:rFonts w:asciiTheme="minorHAnsi" w:eastAsiaTheme="minorEastAsia" w:hAnsiTheme="minorHAnsi" w:cstheme="minorBidi"/>
          <w:smallCaps w:val="0"/>
          <w:noProof/>
          <w:sz w:val="22"/>
        </w:rPr>
      </w:pPr>
      <w:hyperlink w:anchor="_Toc53957260" w:history="1">
        <w:r w:rsidRPr="007D236A">
          <w:rPr>
            <w:rStyle w:val="Hyperlink"/>
            <w:noProof/>
          </w:rPr>
          <w:t>2.10.1    Black-box testing</w:t>
        </w:r>
        <w:r>
          <w:rPr>
            <w:noProof/>
            <w:webHidden/>
          </w:rPr>
          <w:tab/>
        </w:r>
        <w:r>
          <w:rPr>
            <w:noProof/>
            <w:webHidden/>
          </w:rPr>
          <w:fldChar w:fldCharType="begin"/>
        </w:r>
        <w:r>
          <w:rPr>
            <w:noProof/>
            <w:webHidden/>
          </w:rPr>
          <w:instrText xml:space="preserve"> PAGEREF _Toc53957260 \h </w:instrText>
        </w:r>
        <w:r>
          <w:rPr>
            <w:noProof/>
            <w:webHidden/>
          </w:rPr>
        </w:r>
        <w:r>
          <w:rPr>
            <w:noProof/>
            <w:webHidden/>
          </w:rPr>
          <w:fldChar w:fldCharType="separate"/>
        </w:r>
        <w:r w:rsidR="00770F7D">
          <w:rPr>
            <w:noProof/>
            <w:webHidden/>
          </w:rPr>
          <w:t>53</w:t>
        </w:r>
        <w:r>
          <w:rPr>
            <w:noProof/>
            <w:webHidden/>
          </w:rPr>
          <w:fldChar w:fldCharType="end"/>
        </w:r>
      </w:hyperlink>
    </w:p>
    <w:p w14:paraId="135CD35C" w14:textId="315DC752" w:rsidR="00990494" w:rsidRDefault="00990494">
      <w:pPr>
        <w:pStyle w:val="TOC2"/>
        <w:tabs>
          <w:tab w:val="right" w:leader="dot" w:pos="7478"/>
        </w:tabs>
        <w:rPr>
          <w:rFonts w:asciiTheme="minorHAnsi" w:eastAsiaTheme="minorEastAsia" w:hAnsiTheme="minorHAnsi" w:cstheme="minorBidi"/>
          <w:smallCaps w:val="0"/>
          <w:noProof/>
          <w:sz w:val="22"/>
        </w:rPr>
      </w:pPr>
      <w:hyperlink w:anchor="_Toc53957261" w:history="1">
        <w:r w:rsidRPr="007D236A">
          <w:rPr>
            <w:rStyle w:val="Hyperlink"/>
            <w:noProof/>
          </w:rPr>
          <w:t>2.10.2   White-box testing</w:t>
        </w:r>
        <w:r>
          <w:rPr>
            <w:noProof/>
            <w:webHidden/>
          </w:rPr>
          <w:tab/>
        </w:r>
        <w:r>
          <w:rPr>
            <w:noProof/>
            <w:webHidden/>
          </w:rPr>
          <w:fldChar w:fldCharType="begin"/>
        </w:r>
        <w:r>
          <w:rPr>
            <w:noProof/>
            <w:webHidden/>
          </w:rPr>
          <w:instrText xml:space="preserve"> PAGEREF _Toc53957261 \h </w:instrText>
        </w:r>
        <w:r>
          <w:rPr>
            <w:noProof/>
            <w:webHidden/>
          </w:rPr>
        </w:r>
        <w:r>
          <w:rPr>
            <w:noProof/>
            <w:webHidden/>
          </w:rPr>
          <w:fldChar w:fldCharType="separate"/>
        </w:r>
        <w:r w:rsidR="00770F7D">
          <w:rPr>
            <w:noProof/>
            <w:webHidden/>
          </w:rPr>
          <w:t>54</w:t>
        </w:r>
        <w:r>
          <w:rPr>
            <w:noProof/>
            <w:webHidden/>
          </w:rPr>
          <w:fldChar w:fldCharType="end"/>
        </w:r>
      </w:hyperlink>
    </w:p>
    <w:p w14:paraId="6B251EB0" w14:textId="268C0215" w:rsidR="00990494" w:rsidRDefault="00990494">
      <w:pPr>
        <w:pStyle w:val="TOC1"/>
        <w:rPr>
          <w:rFonts w:asciiTheme="minorHAnsi" w:eastAsiaTheme="minorEastAsia" w:hAnsiTheme="minorHAnsi" w:cstheme="minorBidi"/>
          <w:caps w:val="0"/>
          <w:sz w:val="22"/>
          <w:szCs w:val="22"/>
          <w:shd w:val="clear" w:color="auto" w:fill="auto"/>
        </w:rPr>
      </w:pPr>
      <w:hyperlink w:anchor="_Toc53957262" w:history="1">
        <w:r w:rsidRPr="007D236A">
          <w:rPr>
            <w:rStyle w:val="Hyperlink"/>
            <w:b/>
            <w:bCs/>
          </w:rPr>
          <w:t>2.11   Unified Modeling Language (UML)</w:t>
        </w:r>
        <w:r>
          <w:rPr>
            <w:webHidden/>
          </w:rPr>
          <w:tab/>
        </w:r>
        <w:r>
          <w:rPr>
            <w:webHidden/>
          </w:rPr>
          <w:fldChar w:fldCharType="begin"/>
        </w:r>
        <w:r>
          <w:rPr>
            <w:webHidden/>
          </w:rPr>
          <w:instrText xml:space="preserve"> PAGEREF _Toc53957262 \h </w:instrText>
        </w:r>
        <w:r>
          <w:rPr>
            <w:webHidden/>
          </w:rPr>
        </w:r>
        <w:r>
          <w:rPr>
            <w:webHidden/>
          </w:rPr>
          <w:fldChar w:fldCharType="separate"/>
        </w:r>
        <w:r w:rsidR="00770F7D">
          <w:rPr>
            <w:webHidden/>
          </w:rPr>
          <w:t>54</w:t>
        </w:r>
        <w:r>
          <w:rPr>
            <w:webHidden/>
          </w:rPr>
          <w:fldChar w:fldCharType="end"/>
        </w:r>
      </w:hyperlink>
    </w:p>
    <w:p w14:paraId="0A173938" w14:textId="6ED9C625" w:rsidR="00990494" w:rsidRDefault="00990494">
      <w:pPr>
        <w:pStyle w:val="TOC2"/>
        <w:tabs>
          <w:tab w:val="left" w:pos="1200"/>
          <w:tab w:val="right" w:leader="dot" w:pos="7478"/>
        </w:tabs>
        <w:rPr>
          <w:rFonts w:asciiTheme="minorHAnsi" w:eastAsiaTheme="minorEastAsia" w:hAnsiTheme="minorHAnsi" w:cstheme="minorBidi"/>
          <w:smallCaps w:val="0"/>
          <w:noProof/>
          <w:sz w:val="22"/>
        </w:rPr>
      </w:pPr>
      <w:hyperlink w:anchor="_Toc53957263" w:history="1">
        <w:r w:rsidRPr="007D236A">
          <w:rPr>
            <w:rStyle w:val="Hyperlink"/>
            <w:noProof/>
          </w:rPr>
          <w:t>2.11.1</w:t>
        </w:r>
        <w:r>
          <w:rPr>
            <w:rFonts w:asciiTheme="minorHAnsi" w:eastAsiaTheme="minorEastAsia" w:hAnsiTheme="minorHAnsi" w:cstheme="minorBidi"/>
            <w:smallCaps w:val="0"/>
            <w:noProof/>
            <w:sz w:val="22"/>
          </w:rPr>
          <w:tab/>
        </w:r>
        <w:r w:rsidRPr="007D236A">
          <w:rPr>
            <w:rStyle w:val="Hyperlink"/>
            <w:noProof/>
          </w:rPr>
          <w:t>Use case diagram</w:t>
        </w:r>
        <w:r>
          <w:rPr>
            <w:noProof/>
            <w:webHidden/>
          </w:rPr>
          <w:tab/>
        </w:r>
        <w:r>
          <w:rPr>
            <w:noProof/>
            <w:webHidden/>
          </w:rPr>
          <w:fldChar w:fldCharType="begin"/>
        </w:r>
        <w:r>
          <w:rPr>
            <w:noProof/>
            <w:webHidden/>
          </w:rPr>
          <w:instrText xml:space="preserve"> PAGEREF _Toc53957263 \h </w:instrText>
        </w:r>
        <w:r>
          <w:rPr>
            <w:noProof/>
            <w:webHidden/>
          </w:rPr>
        </w:r>
        <w:r>
          <w:rPr>
            <w:noProof/>
            <w:webHidden/>
          </w:rPr>
          <w:fldChar w:fldCharType="separate"/>
        </w:r>
        <w:r w:rsidR="00770F7D">
          <w:rPr>
            <w:noProof/>
            <w:webHidden/>
          </w:rPr>
          <w:t>55</w:t>
        </w:r>
        <w:r>
          <w:rPr>
            <w:noProof/>
            <w:webHidden/>
          </w:rPr>
          <w:fldChar w:fldCharType="end"/>
        </w:r>
      </w:hyperlink>
    </w:p>
    <w:p w14:paraId="37FACB2C" w14:textId="372534F0" w:rsidR="00990494" w:rsidRDefault="00990494">
      <w:pPr>
        <w:pStyle w:val="TOC2"/>
        <w:tabs>
          <w:tab w:val="left" w:pos="1200"/>
          <w:tab w:val="right" w:leader="dot" w:pos="7478"/>
        </w:tabs>
        <w:rPr>
          <w:rFonts w:asciiTheme="minorHAnsi" w:eastAsiaTheme="minorEastAsia" w:hAnsiTheme="minorHAnsi" w:cstheme="minorBidi"/>
          <w:smallCaps w:val="0"/>
          <w:noProof/>
          <w:sz w:val="22"/>
        </w:rPr>
      </w:pPr>
      <w:hyperlink w:anchor="_Toc53957264" w:history="1">
        <w:r w:rsidRPr="007D236A">
          <w:rPr>
            <w:rStyle w:val="Hyperlink"/>
            <w:noProof/>
          </w:rPr>
          <w:t>2.11 2</w:t>
        </w:r>
        <w:r>
          <w:rPr>
            <w:rFonts w:asciiTheme="minorHAnsi" w:eastAsiaTheme="minorEastAsia" w:hAnsiTheme="minorHAnsi" w:cstheme="minorBidi"/>
            <w:smallCaps w:val="0"/>
            <w:noProof/>
            <w:sz w:val="22"/>
          </w:rPr>
          <w:tab/>
        </w:r>
        <w:r w:rsidRPr="007D236A">
          <w:rPr>
            <w:rStyle w:val="Hyperlink"/>
            <w:noProof/>
          </w:rPr>
          <w:t>Activity Diagram</w:t>
        </w:r>
        <w:r>
          <w:rPr>
            <w:noProof/>
            <w:webHidden/>
          </w:rPr>
          <w:tab/>
        </w:r>
        <w:r>
          <w:rPr>
            <w:noProof/>
            <w:webHidden/>
          </w:rPr>
          <w:fldChar w:fldCharType="begin"/>
        </w:r>
        <w:r>
          <w:rPr>
            <w:noProof/>
            <w:webHidden/>
          </w:rPr>
          <w:instrText xml:space="preserve"> PAGEREF _Toc53957264 \h </w:instrText>
        </w:r>
        <w:r>
          <w:rPr>
            <w:noProof/>
            <w:webHidden/>
          </w:rPr>
        </w:r>
        <w:r>
          <w:rPr>
            <w:noProof/>
            <w:webHidden/>
          </w:rPr>
          <w:fldChar w:fldCharType="separate"/>
        </w:r>
        <w:r w:rsidR="00770F7D">
          <w:rPr>
            <w:noProof/>
            <w:webHidden/>
          </w:rPr>
          <w:t>57</w:t>
        </w:r>
        <w:r>
          <w:rPr>
            <w:noProof/>
            <w:webHidden/>
          </w:rPr>
          <w:fldChar w:fldCharType="end"/>
        </w:r>
      </w:hyperlink>
    </w:p>
    <w:p w14:paraId="2B5128CF" w14:textId="47EE5BCC" w:rsidR="00990494" w:rsidRDefault="00990494">
      <w:pPr>
        <w:pStyle w:val="TOC2"/>
        <w:tabs>
          <w:tab w:val="left" w:pos="1200"/>
          <w:tab w:val="right" w:leader="dot" w:pos="7478"/>
        </w:tabs>
        <w:rPr>
          <w:rFonts w:asciiTheme="minorHAnsi" w:eastAsiaTheme="minorEastAsia" w:hAnsiTheme="minorHAnsi" w:cstheme="minorBidi"/>
          <w:smallCaps w:val="0"/>
          <w:noProof/>
          <w:sz w:val="22"/>
        </w:rPr>
      </w:pPr>
      <w:hyperlink w:anchor="_Toc53957265" w:history="1">
        <w:r w:rsidRPr="007D236A">
          <w:rPr>
            <w:rStyle w:val="Hyperlink"/>
            <w:noProof/>
          </w:rPr>
          <w:t>2.11.3</w:t>
        </w:r>
        <w:r>
          <w:rPr>
            <w:rFonts w:asciiTheme="minorHAnsi" w:eastAsiaTheme="minorEastAsia" w:hAnsiTheme="minorHAnsi" w:cstheme="minorBidi"/>
            <w:smallCaps w:val="0"/>
            <w:noProof/>
            <w:sz w:val="22"/>
          </w:rPr>
          <w:tab/>
        </w:r>
        <w:r w:rsidRPr="007D236A">
          <w:rPr>
            <w:rStyle w:val="Hyperlink"/>
            <w:noProof/>
          </w:rPr>
          <w:t>Class Diagram</w:t>
        </w:r>
        <w:r>
          <w:rPr>
            <w:noProof/>
            <w:webHidden/>
          </w:rPr>
          <w:tab/>
        </w:r>
        <w:r>
          <w:rPr>
            <w:noProof/>
            <w:webHidden/>
          </w:rPr>
          <w:fldChar w:fldCharType="begin"/>
        </w:r>
        <w:r>
          <w:rPr>
            <w:noProof/>
            <w:webHidden/>
          </w:rPr>
          <w:instrText xml:space="preserve"> PAGEREF _Toc53957265 \h </w:instrText>
        </w:r>
        <w:r>
          <w:rPr>
            <w:noProof/>
            <w:webHidden/>
          </w:rPr>
        </w:r>
        <w:r>
          <w:rPr>
            <w:noProof/>
            <w:webHidden/>
          </w:rPr>
          <w:fldChar w:fldCharType="separate"/>
        </w:r>
        <w:r w:rsidR="00770F7D">
          <w:rPr>
            <w:noProof/>
            <w:webHidden/>
          </w:rPr>
          <w:t>58</w:t>
        </w:r>
        <w:r>
          <w:rPr>
            <w:noProof/>
            <w:webHidden/>
          </w:rPr>
          <w:fldChar w:fldCharType="end"/>
        </w:r>
      </w:hyperlink>
    </w:p>
    <w:p w14:paraId="63974E29" w14:textId="429DFFED" w:rsidR="00990494" w:rsidRDefault="00990494">
      <w:pPr>
        <w:pStyle w:val="TOC2"/>
        <w:tabs>
          <w:tab w:val="left" w:pos="1200"/>
          <w:tab w:val="right" w:leader="dot" w:pos="7478"/>
        </w:tabs>
        <w:rPr>
          <w:rFonts w:asciiTheme="minorHAnsi" w:eastAsiaTheme="minorEastAsia" w:hAnsiTheme="minorHAnsi" w:cstheme="minorBidi"/>
          <w:smallCaps w:val="0"/>
          <w:noProof/>
          <w:sz w:val="22"/>
        </w:rPr>
      </w:pPr>
      <w:hyperlink w:anchor="_Toc53957266" w:history="1">
        <w:r w:rsidRPr="007D236A">
          <w:rPr>
            <w:rStyle w:val="Hyperlink"/>
            <w:noProof/>
          </w:rPr>
          <w:t>2.11.4</w:t>
        </w:r>
        <w:r>
          <w:rPr>
            <w:rFonts w:asciiTheme="minorHAnsi" w:eastAsiaTheme="minorEastAsia" w:hAnsiTheme="minorHAnsi" w:cstheme="minorBidi"/>
            <w:smallCaps w:val="0"/>
            <w:noProof/>
            <w:sz w:val="22"/>
          </w:rPr>
          <w:tab/>
        </w:r>
        <w:r w:rsidRPr="007D236A">
          <w:rPr>
            <w:rStyle w:val="Hyperlink"/>
            <w:noProof/>
          </w:rPr>
          <w:t>Sequence Diagram</w:t>
        </w:r>
        <w:r>
          <w:rPr>
            <w:noProof/>
            <w:webHidden/>
          </w:rPr>
          <w:tab/>
        </w:r>
        <w:r>
          <w:rPr>
            <w:noProof/>
            <w:webHidden/>
          </w:rPr>
          <w:fldChar w:fldCharType="begin"/>
        </w:r>
        <w:r>
          <w:rPr>
            <w:noProof/>
            <w:webHidden/>
          </w:rPr>
          <w:instrText xml:space="preserve"> PAGEREF _Toc53957266 \h </w:instrText>
        </w:r>
        <w:r>
          <w:rPr>
            <w:noProof/>
            <w:webHidden/>
          </w:rPr>
        </w:r>
        <w:r>
          <w:rPr>
            <w:noProof/>
            <w:webHidden/>
          </w:rPr>
          <w:fldChar w:fldCharType="separate"/>
        </w:r>
        <w:r w:rsidR="00770F7D">
          <w:rPr>
            <w:noProof/>
            <w:webHidden/>
          </w:rPr>
          <w:t>59</w:t>
        </w:r>
        <w:r>
          <w:rPr>
            <w:noProof/>
            <w:webHidden/>
          </w:rPr>
          <w:fldChar w:fldCharType="end"/>
        </w:r>
      </w:hyperlink>
    </w:p>
    <w:p w14:paraId="3E9E673E" w14:textId="5D6AEE29" w:rsidR="00990494" w:rsidRDefault="00990494">
      <w:pPr>
        <w:pStyle w:val="TOC1"/>
        <w:rPr>
          <w:rFonts w:asciiTheme="minorHAnsi" w:eastAsiaTheme="minorEastAsia" w:hAnsiTheme="minorHAnsi" w:cstheme="minorBidi"/>
          <w:caps w:val="0"/>
          <w:sz w:val="22"/>
          <w:szCs w:val="22"/>
          <w:shd w:val="clear" w:color="auto" w:fill="auto"/>
        </w:rPr>
      </w:pPr>
      <w:hyperlink w:anchor="_Toc53957267" w:history="1">
        <w:r w:rsidRPr="007D236A">
          <w:rPr>
            <w:rStyle w:val="Hyperlink"/>
            <w:b/>
            <w:bCs/>
          </w:rPr>
          <w:t>2.12</w:t>
        </w:r>
        <w:r>
          <w:rPr>
            <w:rFonts w:asciiTheme="minorHAnsi" w:eastAsiaTheme="minorEastAsia" w:hAnsiTheme="minorHAnsi" w:cstheme="minorBidi"/>
            <w:caps w:val="0"/>
            <w:sz w:val="22"/>
            <w:szCs w:val="22"/>
            <w:shd w:val="clear" w:color="auto" w:fill="auto"/>
          </w:rPr>
          <w:tab/>
        </w:r>
        <w:r w:rsidRPr="007D236A">
          <w:rPr>
            <w:rStyle w:val="Hyperlink"/>
            <w:b/>
            <w:bCs/>
          </w:rPr>
          <w:t xml:space="preserve"> Database Concepts</w:t>
        </w:r>
        <w:r>
          <w:rPr>
            <w:webHidden/>
          </w:rPr>
          <w:tab/>
        </w:r>
        <w:r>
          <w:rPr>
            <w:webHidden/>
          </w:rPr>
          <w:fldChar w:fldCharType="begin"/>
        </w:r>
        <w:r>
          <w:rPr>
            <w:webHidden/>
          </w:rPr>
          <w:instrText xml:space="preserve"> PAGEREF _Toc53957267 \h </w:instrText>
        </w:r>
        <w:r>
          <w:rPr>
            <w:webHidden/>
          </w:rPr>
        </w:r>
        <w:r>
          <w:rPr>
            <w:webHidden/>
          </w:rPr>
          <w:fldChar w:fldCharType="separate"/>
        </w:r>
        <w:r w:rsidR="00770F7D">
          <w:rPr>
            <w:webHidden/>
          </w:rPr>
          <w:t>64</w:t>
        </w:r>
        <w:r>
          <w:rPr>
            <w:webHidden/>
          </w:rPr>
          <w:fldChar w:fldCharType="end"/>
        </w:r>
      </w:hyperlink>
    </w:p>
    <w:p w14:paraId="5DEB8206" w14:textId="21AFE7FA" w:rsidR="00990494" w:rsidRDefault="00990494">
      <w:pPr>
        <w:pStyle w:val="TOC2"/>
        <w:tabs>
          <w:tab w:val="right" w:leader="dot" w:pos="7478"/>
        </w:tabs>
        <w:rPr>
          <w:rFonts w:asciiTheme="minorHAnsi" w:eastAsiaTheme="minorEastAsia" w:hAnsiTheme="minorHAnsi" w:cstheme="minorBidi"/>
          <w:smallCaps w:val="0"/>
          <w:noProof/>
          <w:sz w:val="22"/>
        </w:rPr>
      </w:pPr>
      <w:hyperlink w:anchor="_Toc53957268" w:history="1">
        <w:r w:rsidRPr="007D236A">
          <w:rPr>
            <w:rStyle w:val="Hyperlink"/>
            <w:noProof/>
          </w:rPr>
          <w:t>2.12.1     Understanding of Database</w:t>
        </w:r>
        <w:r>
          <w:rPr>
            <w:noProof/>
            <w:webHidden/>
          </w:rPr>
          <w:tab/>
        </w:r>
        <w:r>
          <w:rPr>
            <w:noProof/>
            <w:webHidden/>
          </w:rPr>
          <w:fldChar w:fldCharType="begin"/>
        </w:r>
        <w:r>
          <w:rPr>
            <w:noProof/>
            <w:webHidden/>
          </w:rPr>
          <w:instrText xml:space="preserve"> PAGEREF _Toc53957268 \h </w:instrText>
        </w:r>
        <w:r>
          <w:rPr>
            <w:noProof/>
            <w:webHidden/>
          </w:rPr>
        </w:r>
        <w:r>
          <w:rPr>
            <w:noProof/>
            <w:webHidden/>
          </w:rPr>
          <w:fldChar w:fldCharType="separate"/>
        </w:r>
        <w:r w:rsidR="00770F7D">
          <w:rPr>
            <w:noProof/>
            <w:webHidden/>
          </w:rPr>
          <w:t>64</w:t>
        </w:r>
        <w:r>
          <w:rPr>
            <w:noProof/>
            <w:webHidden/>
          </w:rPr>
          <w:fldChar w:fldCharType="end"/>
        </w:r>
      </w:hyperlink>
    </w:p>
    <w:p w14:paraId="2EE80B7A" w14:textId="1A7C5C08" w:rsidR="00990494" w:rsidRDefault="00990494">
      <w:pPr>
        <w:pStyle w:val="TOC1"/>
        <w:rPr>
          <w:rFonts w:asciiTheme="minorHAnsi" w:eastAsiaTheme="minorEastAsia" w:hAnsiTheme="minorHAnsi" w:cstheme="minorBidi"/>
          <w:caps w:val="0"/>
          <w:sz w:val="22"/>
          <w:szCs w:val="22"/>
          <w:shd w:val="clear" w:color="auto" w:fill="auto"/>
        </w:rPr>
      </w:pPr>
      <w:hyperlink w:anchor="_Toc53957269" w:history="1">
        <w:r w:rsidRPr="007D236A">
          <w:rPr>
            <w:rStyle w:val="Hyperlink"/>
            <w:b/>
            <w:bCs/>
          </w:rPr>
          <w:t>2.13</w:t>
        </w:r>
        <w:r>
          <w:rPr>
            <w:rFonts w:asciiTheme="minorHAnsi" w:eastAsiaTheme="minorEastAsia" w:hAnsiTheme="minorHAnsi" w:cstheme="minorBidi"/>
            <w:caps w:val="0"/>
            <w:sz w:val="22"/>
            <w:szCs w:val="22"/>
            <w:shd w:val="clear" w:color="auto" w:fill="auto"/>
          </w:rPr>
          <w:tab/>
        </w:r>
        <w:r w:rsidRPr="007D236A">
          <w:rPr>
            <w:rStyle w:val="Hyperlink"/>
            <w:b/>
            <w:bCs/>
          </w:rPr>
          <w:t xml:space="preserve"> MySQL Database</w:t>
        </w:r>
        <w:r>
          <w:rPr>
            <w:webHidden/>
          </w:rPr>
          <w:tab/>
        </w:r>
        <w:r>
          <w:rPr>
            <w:webHidden/>
          </w:rPr>
          <w:fldChar w:fldCharType="begin"/>
        </w:r>
        <w:r>
          <w:rPr>
            <w:webHidden/>
          </w:rPr>
          <w:instrText xml:space="preserve"> PAGEREF _Toc53957269 \h </w:instrText>
        </w:r>
        <w:r>
          <w:rPr>
            <w:webHidden/>
          </w:rPr>
        </w:r>
        <w:r>
          <w:rPr>
            <w:webHidden/>
          </w:rPr>
          <w:fldChar w:fldCharType="separate"/>
        </w:r>
        <w:r w:rsidR="00770F7D">
          <w:rPr>
            <w:webHidden/>
          </w:rPr>
          <w:t>65</w:t>
        </w:r>
        <w:r>
          <w:rPr>
            <w:webHidden/>
          </w:rPr>
          <w:fldChar w:fldCharType="end"/>
        </w:r>
      </w:hyperlink>
    </w:p>
    <w:p w14:paraId="170D255C" w14:textId="3FEA7F1E" w:rsidR="00990494" w:rsidRDefault="00990494">
      <w:pPr>
        <w:pStyle w:val="TOC1"/>
        <w:rPr>
          <w:rFonts w:asciiTheme="minorHAnsi" w:eastAsiaTheme="minorEastAsia" w:hAnsiTheme="minorHAnsi" w:cstheme="minorBidi"/>
          <w:caps w:val="0"/>
          <w:sz w:val="22"/>
          <w:szCs w:val="22"/>
          <w:shd w:val="clear" w:color="auto" w:fill="auto"/>
        </w:rPr>
      </w:pPr>
      <w:hyperlink w:anchor="_Toc53957270" w:history="1">
        <w:r w:rsidRPr="007D236A">
          <w:rPr>
            <w:rStyle w:val="Hyperlink"/>
            <w:b/>
            <w:bCs/>
          </w:rPr>
          <w:t>2.14</w:t>
        </w:r>
        <w:r>
          <w:rPr>
            <w:rFonts w:asciiTheme="minorHAnsi" w:eastAsiaTheme="minorEastAsia" w:hAnsiTheme="minorHAnsi" w:cstheme="minorBidi"/>
            <w:caps w:val="0"/>
            <w:sz w:val="22"/>
            <w:szCs w:val="22"/>
            <w:shd w:val="clear" w:color="auto" w:fill="auto"/>
          </w:rPr>
          <w:tab/>
        </w:r>
        <w:r w:rsidRPr="007D236A">
          <w:rPr>
            <w:rStyle w:val="Hyperlink"/>
            <w:b/>
            <w:bCs/>
          </w:rPr>
          <w:t xml:space="preserve"> System Testing Tools</w:t>
        </w:r>
        <w:r>
          <w:rPr>
            <w:webHidden/>
          </w:rPr>
          <w:tab/>
        </w:r>
        <w:r>
          <w:rPr>
            <w:webHidden/>
          </w:rPr>
          <w:fldChar w:fldCharType="begin"/>
        </w:r>
        <w:r>
          <w:rPr>
            <w:webHidden/>
          </w:rPr>
          <w:instrText xml:space="preserve"> PAGEREF _Toc53957270 \h </w:instrText>
        </w:r>
        <w:r>
          <w:rPr>
            <w:webHidden/>
          </w:rPr>
        </w:r>
        <w:r>
          <w:rPr>
            <w:webHidden/>
          </w:rPr>
          <w:fldChar w:fldCharType="separate"/>
        </w:r>
        <w:r w:rsidR="00770F7D">
          <w:rPr>
            <w:webHidden/>
          </w:rPr>
          <w:t>66</w:t>
        </w:r>
        <w:r>
          <w:rPr>
            <w:webHidden/>
          </w:rPr>
          <w:fldChar w:fldCharType="end"/>
        </w:r>
      </w:hyperlink>
    </w:p>
    <w:p w14:paraId="6E5EEC52" w14:textId="12C5DA94" w:rsidR="00990494" w:rsidRDefault="00990494">
      <w:pPr>
        <w:pStyle w:val="TOC2"/>
        <w:tabs>
          <w:tab w:val="left" w:pos="1200"/>
          <w:tab w:val="right" w:leader="dot" w:pos="7478"/>
        </w:tabs>
        <w:rPr>
          <w:rFonts w:asciiTheme="minorHAnsi" w:eastAsiaTheme="minorEastAsia" w:hAnsiTheme="minorHAnsi" w:cstheme="minorBidi"/>
          <w:smallCaps w:val="0"/>
          <w:noProof/>
          <w:sz w:val="22"/>
        </w:rPr>
      </w:pPr>
      <w:hyperlink w:anchor="_Toc53957271" w:history="1">
        <w:r w:rsidRPr="007D236A">
          <w:rPr>
            <w:rStyle w:val="Hyperlink"/>
            <w:noProof/>
          </w:rPr>
          <w:t>2.14.1</w:t>
        </w:r>
        <w:r>
          <w:rPr>
            <w:rFonts w:asciiTheme="minorHAnsi" w:eastAsiaTheme="minorEastAsia" w:hAnsiTheme="minorHAnsi" w:cstheme="minorBidi"/>
            <w:smallCaps w:val="0"/>
            <w:noProof/>
            <w:sz w:val="22"/>
          </w:rPr>
          <w:tab/>
        </w:r>
        <w:r w:rsidRPr="007D236A">
          <w:rPr>
            <w:rStyle w:val="Hyperlink"/>
            <w:noProof/>
          </w:rPr>
          <w:t>PHP</w:t>
        </w:r>
        <w:r>
          <w:rPr>
            <w:noProof/>
            <w:webHidden/>
          </w:rPr>
          <w:tab/>
        </w:r>
        <w:r>
          <w:rPr>
            <w:noProof/>
            <w:webHidden/>
          </w:rPr>
          <w:fldChar w:fldCharType="begin"/>
        </w:r>
        <w:r>
          <w:rPr>
            <w:noProof/>
            <w:webHidden/>
          </w:rPr>
          <w:instrText xml:space="preserve"> PAGEREF _Toc53957271 \h </w:instrText>
        </w:r>
        <w:r>
          <w:rPr>
            <w:noProof/>
            <w:webHidden/>
          </w:rPr>
        </w:r>
        <w:r>
          <w:rPr>
            <w:noProof/>
            <w:webHidden/>
          </w:rPr>
          <w:fldChar w:fldCharType="separate"/>
        </w:r>
        <w:r w:rsidR="00770F7D">
          <w:rPr>
            <w:noProof/>
            <w:webHidden/>
          </w:rPr>
          <w:t>66</w:t>
        </w:r>
        <w:r>
          <w:rPr>
            <w:noProof/>
            <w:webHidden/>
          </w:rPr>
          <w:fldChar w:fldCharType="end"/>
        </w:r>
      </w:hyperlink>
    </w:p>
    <w:p w14:paraId="4A9D04F1" w14:textId="1977C2F0" w:rsidR="00990494" w:rsidRDefault="00990494">
      <w:pPr>
        <w:pStyle w:val="TOC2"/>
        <w:tabs>
          <w:tab w:val="left" w:pos="1200"/>
          <w:tab w:val="right" w:leader="dot" w:pos="7478"/>
        </w:tabs>
        <w:rPr>
          <w:rFonts w:asciiTheme="minorHAnsi" w:eastAsiaTheme="minorEastAsia" w:hAnsiTheme="minorHAnsi" w:cstheme="minorBidi"/>
          <w:smallCaps w:val="0"/>
          <w:noProof/>
          <w:sz w:val="22"/>
        </w:rPr>
      </w:pPr>
      <w:hyperlink w:anchor="_Toc53957272" w:history="1">
        <w:r w:rsidRPr="007D236A">
          <w:rPr>
            <w:rStyle w:val="Hyperlink"/>
            <w:noProof/>
          </w:rPr>
          <w:t>2.14.2</w:t>
        </w:r>
        <w:r>
          <w:rPr>
            <w:rFonts w:asciiTheme="minorHAnsi" w:eastAsiaTheme="minorEastAsia" w:hAnsiTheme="minorHAnsi" w:cstheme="minorBidi"/>
            <w:smallCaps w:val="0"/>
            <w:noProof/>
            <w:sz w:val="22"/>
          </w:rPr>
          <w:tab/>
        </w:r>
        <w:r w:rsidRPr="007D236A">
          <w:rPr>
            <w:rStyle w:val="Hyperlink"/>
            <w:noProof/>
          </w:rPr>
          <w:t>XAMMP and phpMyAdmin</w:t>
        </w:r>
        <w:r>
          <w:rPr>
            <w:noProof/>
            <w:webHidden/>
          </w:rPr>
          <w:tab/>
        </w:r>
        <w:r>
          <w:rPr>
            <w:noProof/>
            <w:webHidden/>
          </w:rPr>
          <w:fldChar w:fldCharType="begin"/>
        </w:r>
        <w:r>
          <w:rPr>
            <w:noProof/>
            <w:webHidden/>
          </w:rPr>
          <w:instrText xml:space="preserve"> PAGEREF _Toc53957272 \h </w:instrText>
        </w:r>
        <w:r>
          <w:rPr>
            <w:noProof/>
            <w:webHidden/>
          </w:rPr>
        </w:r>
        <w:r>
          <w:rPr>
            <w:noProof/>
            <w:webHidden/>
          </w:rPr>
          <w:fldChar w:fldCharType="separate"/>
        </w:r>
        <w:r w:rsidR="00770F7D">
          <w:rPr>
            <w:noProof/>
            <w:webHidden/>
          </w:rPr>
          <w:t>66</w:t>
        </w:r>
        <w:r>
          <w:rPr>
            <w:noProof/>
            <w:webHidden/>
          </w:rPr>
          <w:fldChar w:fldCharType="end"/>
        </w:r>
      </w:hyperlink>
    </w:p>
    <w:p w14:paraId="04D374D6" w14:textId="60C3AC37" w:rsidR="00990494" w:rsidRDefault="00990494">
      <w:pPr>
        <w:pStyle w:val="TOC1"/>
        <w:rPr>
          <w:rFonts w:asciiTheme="minorHAnsi" w:eastAsiaTheme="minorEastAsia" w:hAnsiTheme="minorHAnsi" w:cstheme="minorBidi"/>
          <w:caps w:val="0"/>
          <w:sz w:val="22"/>
          <w:szCs w:val="22"/>
          <w:shd w:val="clear" w:color="auto" w:fill="auto"/>
        </w:rPr>
      </w:pPr>
      <w:hyperlink w:anchor="_Toc53957273" w:history="1">
        <w:r w:rsidRPr="007D236A">
          <w:rPr>
            <w:rStyle w:val="Hyperlink"/>
            <w:b/>
            <w:bCs/>
          </w:rPr>
          <w:t>2.15</w:t>
        </w:r>
        <w:r>
          <w:rPr>
            <w:rFonts w:asciiTheme="minorHAnsi" w:eastAsiaTheme="minorEastAsia" w:hAnsiTheme="minorHAnsi" w:cstheme="minorBidi"/>
            <w:caps w:val="0"/>
            <w:sz w:val="22"/>
            <w:szCs w:val="22"/>
            <w:shd w:val="clear" w:color="auto" w:fill="auto"/>
          </w:rPr>
          <w:tab/>
        </w:r>
        <w:r w:rsidRPr="007D236A">
          <w:rPr>
            <w:rStyle w:val="Hyperlink"/>
            <w:b/>
            <w:bCs/>
          </w:rPr>
          <w:t xml:space="preserve">  Visual Studio Code</w:t>
        </w:r>
        <w:r>
          <w:rPr>
            <w:webHidden/>
          </w:rPr>
          <w:tab/>
        </w:r>
        <w:r>
          <w:rPr>
            <w:webHidden/>
          </w:rPr>
          <w:fldChar w:fldCharType="begin"/>
        </w:r>
        <w:r>
          <w:rPr>
            <w:webHidden/>
          </w:rPr>
          <w:instrText xml:space="preserve"> PAGEREF _Toc53957273 \h </w:instrText>
        </w:r>
        <w:r>
          <w:rPr>
            <w:webHidden/>
          </w:rPr>
        </w:r>
        <w:r>
          <w:rPr>
            <w:webHidden/>
          </w:rPr>
          <w:fldChar w:fldCharType="separate"/>
        </w:r>
        <w:r w:rsidR="00770F7D">
          <w:rPr>
            <w:webHidden/>
          </w:rPr>
          <w:t>67</w:t>
        </w:r>
        <w:r>
          <w:rPr>
            <w:webHidden/>
          </w:rPr>
          <w:fldChar w:fldCharType="end"/>
        </w:r>
      </w:hyperlink>
    </w:p>
    <w:p w14:paraId="3F35DCB5" w14:textId="5972D337" w:rsidR="00990494" w:rsidRDefault="00990494">
      <w:pPr>
        <w:pStyle w:val="TOC1"/>
        <w:rPr>
          <w:rFonts w:asciiTheme="minorHAnsi" w:eastAsiaTheme="minorEastAsia" w:hAnsiTheme="minorHAnsi" w:cstheme="minorBidi"/>
          <w:caps w:val="0"/>
          <w:sz w:val="22"/>
          <w:szCs w:val="22"/>
          <w:shd w:val="clear" w:color="auto" w:fill="auto"/>
        </w:rPr>
      </w:pPr>
      <w:hyperlink w:anchor="_Toc53957274" w:history="1">
        <w:r w:rsidRPr="007D236A">
          <w:rPr>
            <w:rStyle w:val="Hyperlink"/>
            <w:b/>
            <w:bCs/>
          </w:rPr>
          <w:t>CHAPTER III</w:t>
        </w:r>
        <w:r>
          <w:rPr>
            <w:webHidden/>
          </w:rPr>
          <w:tab/>
        </w:r>
        <w:r>
          <w:rPr>
            <w:webHidden/>
          </w:rPr>
          <w:fldChar w:fldCharType="begin"/>
        </w:r>
        <w:r>
          <w:rPr>
            <w:webHidden/>
          </w:rPr>
          <w:instrText xml:space="preserve"> PAGEREF _Toc53957274 \h </w:instrText>
        </w:r>
        <w:r>
          <w:rPr>
            <w:webHidden/>
          </w:rPr>
        </w:r>
        <w:r>
          <w:rPr>
            <w:webHidden/>
          </w:rPr>
          <w:fldChar w:fldCharType="separate"/>
        </w:r>
        <w:r w:rsidR="00770F7D">
          <w:rPr>
            <w:webHidden/>
          </w:rPr>
          <w:t>63</w:t>
        </w:r>
        <w:r>
          <w:rPr>
            <w:webHidden/>
          </w:rPr>
          <w:fldChar w:fldCharType="end"/>
        </w:r>
      </w:hyperlink>
    </w:p>
    <w:p w14:paraId="1060D09E" w14:textId="02CC3D58" w:rsidR="00990494" w:rsidRDefault="00990494">
      <w:pPr>
        <w:pStyle w:val="TOC1"/>
        <w:rPr>
          <w:rFonts w:asciiTheme="minorHAnsi" w:eastAsiaTheme="minorEastAsia" w:hAnsiTheme="minorHAnsi" w:cstheme="minorBidi"/>
          <w:caps w:val="0"/>
          <w:sz w:val="22"/>
          <w:szCs w:val="22"/>
          <w:shd w:val="clear" w:color="auto" w:fill="auto"/>
        </w:rPr>
      </w:pPr>
      <w:hyperlink w:anchor="_Toc53957275" w:history="1">
        <w:r w:rsidRPr="007D236A">
          <w:rPr>
            <w:rStyle w:val="Hyperlink"/>
            <w:b/>
            <w:bCs/>
          </w:rPr>
          <w:t>RESEARCH METHODOLOGY</w:t>
        </w:r>
        <w:r>
          <w:rPr>
            <w:webHidden/>
          </w:rPr>
          <w:tab/>
        </w:r>
        <w:r>
          <w:rPr>
            <w:webHidden/>
          </w:rPr>
          <w:fldChar w:fldCharType="begin"/>
        </w:r>
        <w:r>
          <w:rPr>
            <w:webHidden/>
          </w:rPr>
          <w:instrText xml:space="preserve"> PAGEREF _Toc53957275 \h </w:instrText>
        </w:r>
        <w:r>
          <w:rPr>
            <w:webHidden/>
          </w:rPr>
        </w:r>
        <w:r>
          <w:rPr>
            <w:webHidden/>
          </w:rPr>
          <w:fldChar w:fldCharType="separate"/>
        </w:r>
        <w:r w:rsidR="00770F7D">
          <w:rPr>
            <w:webHidden/>
          </w:rPr>
          <w:t>63</w:t>
        </w:r>
        <w:r>
          <w:rPr>
            <w:webHidden/>
          </w:rPr>
          <w:fldChar w:fldCharType="end"/>
        </w:r>
      </w:hyperlink>
    </w:p>
    <w:p w14:paraId="6D2FEE19" w14:textId="46D922E7" w:rsidR="00990494" w:rsidRDefault="00990494">
      <w:pPr>
        <w:pStyle w:val="TOC1"/>
        <w:rPr>
          <w:rFonts w:asciiTheme="minorHAnsi" w:eastAsiaTheme="minorEastAsia" w:hAnsiTheme="minorHAnsi" w:cstheme="minorBidi"/>
          <w:caps w:val="0"/>
          <w:sz w:val="22"/>
          <w:szCs w:val="22"/>
          <w:shd w:val="clear" w:color="auto" w:fill="auto"/>
        </w:rPr>
      </w:pPr>
      <w:hyperlink w:anchor="_Toc53957276" w:history="1">
        <w:r w:rsidRPr="007D236A">
          <w:rPr>
            <w:rStyle w:val="Hyperlink"/>
            <w:b/>
            <w:bCs/>
          </w:rPr>
          <w:t>3.1</w:t>
        </w:r>
        <w:r>
          <w:rPr>
            <w:rFonts w:asciiTheme="minorHAnsi" w:eastAsiaTheme="minorEastAsia" w:hAnsiTheme="minorHAnsi" w:cstheme="minorBidi"/>
            <w:caps w:val="0"/>
            <w:sz w:val="22"/>
            <w:szCs w:val="22"/>
            <w:shd w:val="clear" w:color="auto" w:fill="auto"/>
          </w:rPr>
          <w:tab/>
        </w:r>
        <w:r w:rsidRPr="007D236A">
          <w:rPr>
            <w:rStyle w:val="Hyperlink"/>
            <w:b/>
            <w:bCs/>
          </w:rPr>
          <w:t>Method data collecting</w:t>
        </w:r>
        <w:r>
          <w:rPr>
            <w:webHidden/>
          </w:rPr>
          <w:tab/>
        </w:r>
        <w:r>
          <w:rPr>
            <w:webHidden/>
          </w:rPr>
          <w:fldChar w:fldCharType="begin"/>
        </w:r>
        <w:r>
          <w:rPr>
            <w:webHidden/>
          </w:rPr>
          <w:instrText xml:space="preserve"> PAGEREF _Toc53957276 \h </w:instrText>
        </w:r>
        <w:r>
          <w:rPr>
            <w:webHidden/>
          </w:rPr>
        </w:r>
        <w:r>
          <w:rPr>
            <w:webHidden/>
          </w:rPr>
          <w:fldChar w:fldCharType="separate"/>
        </w:r>
        <w:r w:rsidR="00770F7D">
          <w:rPr>
            <w:webHidden/>
          </w:rPr>
          <w:t>63</w:t>
        </w:r>
        <w:r>
          <w:rPr>
            <w:webHidden/>
          </w:rPr>
          <w:fldChar w:fldCharType="end"/>
        </w:r>
      </w:hyperlink>
    </w:p>
    <w:p w14:paraId="62CE37D5" w14:textId="53BED01D"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77" w:history="1">
        <w:r w:rsidRPr="007D236A">
          <w:rPr>
            <w:rStyle w:val="Hyperlink"/>
            <w:noProof/>
            <w:shd w:val="clear" w:color="auto" w:fill="FFFFFF"/>
          </w:rPr>
          <w:t>3.1.1</w:t>
        </w:r>
        <w:r>
          <w:rPr>
            <w:rFonts w:asciiTheme="minorHAnsi" w:eastAsiaTheme="minorEastAsia" w:hAnsiTheme="minorHAnsi" w:cstheme="minorBidi"/>
            <w:smallCaps w:val="0"/>
            <w:noProof/>
            <w:sz w:val="22"/>
          </w:rPr>
          <w:tab/>
        </w:r>
        <w:r w:rsidRPr="007D236A">
          <w:rPr>
            <w:rStyle w:val="Hyperlink"/>
            <w:noProof/>
            <w:shd w:val="clear" w:color="auto" w:fill="FFFFFF"/>
          </w:rPr>
          <w:t>Observation</w:t>
        </w:r>
        <w:r>
          <w:rPr>
            <w:noProof/>
            <w:webHidden/>
          </w:rPr>
          <w:tab/>
        </w:r>
        <w:r>
          <w:rPr>
            <w:noProof/>
            <w:webHidden/>
          </w:rPr>
          <w:fldChar w:fldCharType="begin"/>
        </w:r>
        <w:r>
          <w:rPr>
            <w:noProof/>
            <w:webHidden/>
          </w:rPr>
          <w:instrText xml:space="preserve"> PAGEREF _Toc53957277 \h </w:instrText>
        </w:r>
        <w:r>
          <w:rPr>
            <w:noProof/>
            <w:webHidden/>
          </w:rPr>
        </w:r>
        <w:r>
          <w:rPr>
            <w:noProof/>
            <w:webHidden/>
          </w:rPr>
          <w:fldChar w:fldCharType="separate"/>
        </w:r>
        <w:r w:rsidR="00770F7D">
          <w:rPr>
            <w:noProof/>
            <w:webHidden/>
          </w:rPr>
          <w:t>63</w:t>
        </w:r>
        <w:r>
          <w:rPr>
            <w:noProof/>
            <w:webHidden/>
          </w:rPr>
          <w:fldChar w:fldCharType="end"/>
        </w:r>
      </w:hyperlink>
    </w:p>
    <w:p w14:paraId="1C40BEDF" w14:textId="4EE56603"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78" w:history="1">
        <w:r w:rsidRPr="007D236A">
          <w:rPr>
            <w:rStyle w:val="Hyperlink"/>
            <w:noProof/>
            <w:shd w:val="clear" w:color="auto" w:fill="FFFFFF"/>
          </w:rPr>
          <w:t>3.1.2</w:t>
        </w:r>
        <w:r>
          <w:rPr>
            <w:rFonts w:asciiTheme="minorHAnsi" w:eastAsiaTheme="minorEastAsia" w:hAnsiTheme="minorHAnsi" w:cstheme="minorBidi"/>
            <w:smallCaps w:val="0"/>
            <w:noProof/>
            <w:sz w:val="22"/>
          </w:rPr>
          <w:tab/>
        </w:r>
        <w:r w:rsidRPr="007D236A">
          <w:rPr>
            <w:rStyle w:val="Hyperlink"/>
            <w:noProof/>
            <w:shd w:val="clear" w:color="auto" w:fill="FFFFFF"/>
          </w:rPr>
          <w:t>Interview</w:t>
        </w:r>
        <w:r>
          <w:rPr>
            <w:noProof/>
            <w:webHidden/>
          </w:rPr>
          <w:tab/>
        </w:r>
        <w:r>
          <w:rPr>
            <w:noProof/>
            <w:webHidden/>
          </w:rPr>
          <w:fldChar w:fldCharType="begin"/>
        </w:r>
        <w:r>
          <w:rPr>
            <w:noProof/>
            <w:webHidden/>
          </w:rPr>
          <w:instrText xml:space="preserve"> PAGEREF _Toc53957278 \h </w:instrText>
        </w:r>
        <w:r>
          <w:rPr>
            <w:noProof/>
            <w:webHidden/>
          </w:rPr>
        </w:r>
        <w:r>
          <w:rPr>
            <w:noProof/>
            <w:webHidden/>
          </w:rPr>
          <w:fldChar w:fldCharType="separate"/>
        </w:r>
        <w:r w:rsidR="00770F7D">
          <w:rPr>
            <w:noProof/>
            <w:webHidden/>
          </w:rPr>
          <w:t>63</w:t>
        </w:r>
        <w:r>
          <w:rPr>
            <w:noProof/>
            <w:webHidden/>
          </w:rPr>
          <w:fldChar w:fldCharType="end"/>
        </w:r>
      </w:hyperlink>
    </w:p>
    <w:p w14:paraId="7AE73857" w14:textId="5022B4DB"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79" w:history="1">
        <w:r w:rsidRPr="007D236A">
          <w:rPr>
            <w:rStyle w:val="Hyperlink"/>
            <w:noProof/>
            <w:shd w:val="clear" w:color="auto" w:fill="FFFFFF"/>
          </w:rPr>
          <w:t>2.1.3</w:t>
        </w:r>
        <w:r>
          <w:rPr>
            <w:rFonts w:asciiTheme="minorHAnsi" w:eastAsiaTheme="minorEastAsia" w:hAnsiTheme="minorHAnsi" w:cstheme="minorBidi"/>
            <w:smallCaps w:val="0"/>
            <w:noProof/>
            <w:sz w:val="22"/>
          </w:rPr>
          <w:tab/>
        </w:r>
        <w:r w:rsidRPr="007D236A">
          <w:rPr>
            <w:rStyle w:val="Hyperlink"/>
            <w:noProof/>
            <w:shd w:val="clear" w:color="auto" w:fill="FFFFFF"/>
          </w:rPr>
          <w:t>Literature review</w:t>
        </w:r>
        <w:r>
          <w:rPr>
            <w:noProof/>
            <w:webHidden/>
          </w:rPr>
          <w:tab/>
        </w:r>
        <w:r>
          <w:rPr>
            <w:noProof/>
            <w:webHidden/>
          </w:rPr>
          <w:fldChar w:fldCharType="begin"/>
        </w:r>
        <w:r>
          <w:rPr>
            <w:noProof/>
            <w:webHidden/>
          </w:rPr>
          <w:instrText xml:space="preserve"> PAGEREF _Toc53957279 \h </w:instrText>
        </w:r>
        <w:r>
          <w:rPr>
            <w:noProof/>
            <w:webHidden/>
          </w:rPr>
        </w:r>
        <w:r>
          <w:rPr>
            <w:noProof/>
            <w:webHidden/>
          </w:rPr>
          <w:fldChar w:fldCharType="separate"/>
        </w:r>
        <w:r w:rsidR="00770F7D">
          <w:rPr>
            <w:noProof/>
            <w:webHidden/>
          </w:rPr>
          <w:t>64</w:t>
        </w:r>
        <w:r>
          <w:rPr>
            <w:noProof/>
            <w:webHidden/>
          </w:rPr>
          <w:fldChar w:fldCharType="end"/>
        </w:r>
      </w:hyperlink>
    </w:p>
    <w:p w14:paraId="13695ED0" w14:textId="1B85A7B5" w:rsidR="00990494" w:rsidRDefault="00990494">
      <w:pPr>
        <w:pStyle w:val="TOC1"/>
        <w:rPr>
          <w:rFonts w:asciiTheme="minorHAnsi" w:eastAsiaTheme="minorEastAsia" w:hAnsiTheme="minorHAnsi" w:cstheme="minorBidi"/>
          <w:caps w:val="0"/>
          <w:sz w:val="22"/>
          <w:szCs w:val="22"/>
          <w:shd w:val="clear" w:color="auto" w:fill="auto"/>
        </w:rPr>
      </w:pPr>
      <w:hyperlink w:anchor="_Toc53957280" w:history="1">
        <w:r w:rsidRPr="007D236A">
          <w:rPr>
            <w:rStyle w:val="Hyperlink"/>
            <w:b/>
            <w:bCs/>
          </w:rPr>
          <w:t>3.2</w:t>
        </w:r>
        <w:r>
          <w:rPr>
            <w:rFonts w:asciiTheme="minorHAnsi" w:eastAsiaTheme="minorEastAsia" w:hAnsiTheme="minorHAnsi" w:cstheme="minorBidi"/>
            <w:caps w:val="0"/>
            <w:sz w:val="22"/>
            <w:szCs w:val="22"/>
            <w:shd w:val="clear" w:color="auto" w:fill="auto"/>
          </w:rPr>
          <w:tab/>
        </w:r>
        <w:r w:rsidRPr="007D236A">
          <w:rPr>
            <w:rStyle w:val="Hyperlink"/>
            <w:b/>
            <w:bCs/>
          </w:rPr>
          <w:t>System development method</w:t>
        </w:r>
        <w:r>
          <w:rPr>
            <w:webHidden/>
          </w:rPr>
          <w:tab/>
        </w:r>
        <w:r>
          <w:rPr>
            <w:webHidden/>
          </w:rPr>
          <w:fldChar w:fldCharType="begin"/>
        </w:r>
        <w:r>
          <w:rPr>
            <w:webHidden/>
          </w:rPr>
          <w:instrText xml:space="preserve"> PAGEREF _Toc53957280 \h </w:instrText>
        </w:r>
        <w:r>
          <w:rPr>
            <w:webHidden/>
          </w:rPr>
        </w:r>
        <w:r>
          <w:rPr>
            <w:webHidden/>
          </w:rPr>
          <w:fldChar w:fldCharType="separate"/>
        </w:r>
        <w:r w:rsidR="00770F7D">
          <w:rPr>
            <w:webHidden/>
          </w:rPr>
          <w:t>72</w:t>
        </w:r>
        <w:r>
          <w:rPr>
            <w:webHidden/>
          </w:rPr>
          <w:fldChar w:fldCharType="end"/>
        </w:r>
      </w:hyperlink>
    </w:p>
    <w:p w14:paraId="4C67191E" w14:textId="45705435"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81" w:history="1">
        <w:r w:rsidRPr="007D236A">
          <w:rPr>
            <w:rStyle w:val="Hyperlink"/>
            <w:noProof/>
          </w:rPr>
          <w:t>3.2.1</w:t>
        </w:r>
        <w:r>
          <w:rPr>
            <w:rFonts w:asciiTheme="minorHAnsi" w:eastAsiaTheme="minorEastAsia" w:hAnsiTheme="minorHAnsi" w:cstheme="minorBidi"/>
            <w:smallCaps w:val="0"/>
            <w:noProof/>
            <w:sz w:val="22"/>
          </w:rPr>
          <w:tab/>
        </w:r>
        <w:r w:rsidRPr="007D236A">
          <w:rPr>
            <w:rStyle w:val="Hyperlink"/>
            <w:noProof/>
          </w:rPr>
          <w:t>Requirement Planning</w:t>
        </w:r>
        <w:r>
          <w:rPr>
            <w:noProof/>
            <w:webHidden/>
          </w:rPr>
          <w:tab/>
        </w:r>
        <w:r>
          <w:rPr>
            <w:noProof/>
            <w:webHidden/>
          </w:rPr>
          <w:fldChar w:fldCharType="begin"/>
        </w:r>
        <w:r>
          <w:rPr>
            <w:noProof/>
            <w:webHidden/>
          </w:rPr>
          <w:instrText xml:space="preserve"> PAGEREF _Toc53957281 \h </w:instrText>
        </w:r>
        <w:r>
          <w:rPr>
            <w:noProof/>
            <w:webHidden/>
          </w:rPr>
        </w:r>
        <w:r>
          <w:rPr>
            <w:noProof/>
            <w:webHidden/>
          </w:rPr>
          <w:fldChar w:fldCharType="separate"/>
        </w:r>
        <w:r w:rsidR="00770F7D">
          <w:rPr>
            <w:noProof/>
            <w:webHidden/>
          </w:rPr>
          <w:t>72</w:t>
        </w:r>
        <w:r>
          <w:rPr>
            <w:noProof/>
            <w:webHidden/>
          </w:rPr>
          <w:fldChar w:fldCharType="end"/>
        </w:r>
      </w:hyperlink>
    </w:p>
    <w:p w14:paraId="2A3B7FA6" w14:textId="24F0B4AC"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82" w:history="1">
        <w:r w:rsidRPr="007D236A">
          <w:rPr>
            <w:rStyle w:val="Hyperlink"/>
            <w:noProof/>
          </w:rPr>
          <w:t>3.2.2</w:t>
        </w:r>
        <w:r>
          <w:rPr>
            <w:rFonts w:asciiTheme="minorHAnsi" w:eastAsiaTheme="minorEastAsia" w:hAnsiTheme="minorHAnsi" w:cstheme="minorBidi"/>
            <w:smallCaps w:val="0"/>
            <w:noProof/>
            <w:sz w:val="22"/>
          </w:rPr>
          <w:tab/>
        </w:r>
        <w:r w:rsidRPr="007D236A">
          <w:rPr>
            <w:rStyle w:val="Hyperlink"/>
            <w:noProof/>
          </w:rPr>
          <w:t>Design stage</w:t>
        </w:r>
        <w:r>
          <w:rPr>
            <w:noProof/>
            <w:webHidden/>
          </w:rPr>
          <w:tab/>
        </w:r>
        <w:r>
          <w:rPr>
            <w:noProof/>
            <w:webHidden/>
          </w:rPr>
          <w:fldChar w:fldCharType="begin"/>
        </w:r>
        <w:r>
          <w:rPr>
            <w:noProof/>
            <w:webHidden/>
          </w:rPr>
          <w:instrText xml:space="preserve"> PAGEREF _Toc53957282 \h </w:instrText>
        </w:r>
        <w:r>
          <w:rPr>
            <w:noProof/>
            <w:webHidden/>
          </w:rPr>
        </w:r>
        <w:r>
          <w:rPr>
            <w:noProof/>
            <w:webHidden/>
          </w:rPr>
          <w:fldChar w:fldCharType="separate"/>
        </w:r>
        <w:r w:rsidR="00770F7D">
          <w:rPr>
            <w:noProof/>
            <w:webHidden/>
          </w:rPr>
          <w:t>73</w:t>
        </w:r>
        <w:r>
          <w:rPr>
            <w:noProof/>
            <w:webHidden/>
          </w:rPr>
          <w:fldChar w:fldCharType="end"/>
        </w:r>
      </w:hyperlink>
    </w:p>
    <w:p w14:paraId="479CBE6C" w14:textId="31E02E13" w:rsidR="00990494" w:rsidRDefault="00990494">
      <w:pPr>
        <w:pStyle w:val="TOC1"/>
        <w:rPr>
          <w:rFonts w:asciiTheme="minorHAnsi" w:eastAsiaTheme="minorEastAsia" w:hAnsiTheme="minorHAnsi" w:cstheme="minorBidi"/>
          <w:caps w:val="0"/>
          <w:sz w:val="22"/>
          <w:szCs w:val="22"/>
          <w:shd w:val="clear" w:color="auto" w:fill="auto"/>
        </w:rPr>
      </w:pPr>
      <w:hyperlink w:anchor="_Toc53957283" w:history="1">
        <w:r w:rsidRPr="007D236A">
          <w:rPr>
            <w:rStyle w:val="Hyperlink"/>
            <w:b/>
            <w:bCs/>
          </w:rPr>
          <w:t>3.2.3</w:t>
        </w:r>
        <w:r>
          <w:rPr>
            <w:rFonts w:asciiTheme="minorHAnsi" w:eastAsiaTheme="minorEastAsia" w:hAnsiTheme="minorHAnsi" w:cstheme="minorBidi"/>
            <w:caps w:val="0"/>
            <w:sz w:val="22"/>
            <w:szCs w:val="22"/>
            <w:shd w:val="clear" w:color="auto" w:fill="auto"/>
          </w:rPr>
          <w:tab/>
        </w:r>
        <w:r w:rsidRPr="007D236A">
          <w:rPr>
            <w:rStyle w:val="Hyperlink"/>
            <w:b/>
            <w:bCs/>
          </w:rPr>
          <w:t>Implementation stage</w:t>
        </w:r>
        <w:r>
          <w:rPr>
            <w:webHidden/>
          </w:rPr>
          <w:tab/>
        </w:r>
        <w:r>
          <w:rPr>
            <w:webHidden/>
          </w:rPr>
          <w:fldChar w:fldCharType="begin"/>
        </w:r>
        <w:r>
          <w:rPr>
            <w:webHidden/>
          </w:rPr>
          <w:instrText xml:space="preserve"> PAGEREF _Toc53957283 \h </w:instrText>
        </w:r>
        <w:r>
          <w:rPr>
            <w:webHidden/>
          </w:rPr>
        </w:r>
        <w:r>
          <w:rPr>
            <w:webHidden/>
          </w:rPr>
          <w:fldChar w:fldCharType="separate"/>
        </w:r>
        <w:r w:rsidR="00770F7D">
          <w:rPr>
            <w:webHidden/>
          </w:rPr>
          <w:t>73</w:t>
        </w:r>
        <w:r>
          <w:rPr>
            <w:webHidden/>
          </w:rPr>
          <w:fldChar w:fldCharType="end"/>
        </w:r>
      </w:hyperlink>
    </w:p>
    <w:p w14:paraId="63421B23" w14:textId="3E99D159"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84" w:history="1">
        <w:r w:rsidRPr="007D236A">
          <w:rPr>
            <w:rStyle w:val="Hyperlink"/>
            <w:noProof/>
          </w:rPr>
          <w:t>3.2.4</w:t>
        </w:r>
        <w:r>
          <w:rPr>
            <w:rFonts w:asciiTheme="minorHAnsi" w:eastAsiaTheme="minorEastAsia" w:hAnsiTheme="minorHAnsi" w:cstheme="minorBidi"/>
            <w:smallCaps w:val="0"/>
            <w:noProof/>
            <w:sz w:val="22"/>
          </w:rPr>
          <w:tab/>
        </w:r>
        <w:r w:rsidRPr="007D236A">
          <w:rPr>
            <w:rStyle w:val="Hyperlink"/>
            <w:noProof/>
          </w:rPr>
          <w:t>Reasons for using Rapid Application Development</w:t>
        </w:r>
        <w:r>
          <w:rPr>
            <w:noProof/>
            <w:webHidden/>
          </w:rPr>
          <w:tab/>
        </w:r>
        <w:r>
          <w:rPr>
            <w:noProof/>
            <w:webHidden/>
          </w:rPr>
          <w:fldChar w:fldCharType="begin"/>
        </w:r>
        <w:r>
          <w:rPr>
            <w:noProof/>
            <w:webHidden/>
          </w:rPr>
          <w:instrText xml:space="preserve"> PAGEREF _Toc53957284 \h </w:instrText>
        </w:r>
        <w:r>
          <w:rPr>
            <w:noProof/>
            <w:webHidden/>
          </w:rPr>
        </w:r>
        <w:r>
          <w:rPr>
            <w:noProof/>
            <w:webHidden/>
          </w:rPr>
          <w:fldChar w:fldCharType="separate"/>
        </w:r>
        <w:r w:rsidR="00770F7D">
          <w:rPr>
            <w:noProof/>
            <w:webHidden/>
          </w:rPr>
          <w:t>74</w:t>
        </w:r>
        <w:r>
          <w:rPr>
            <w:noProof/>
            <w:webHidden/>
          </w:rPr>
          <w:fldChar w:fldCharType="end"/>
        </w:r>
      </w:hyperlink>
    </w:p>
    <w:p w14:paraId="7A17E8C0" w14:textId="789B85A3"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85" w:history="1">
        <w:r w:rsidRPr="007D236A">
          <w:rPr>
            <w:rStyle w:val="Hyperlink"/>
            <w:noProof/>
          </w:rPr>
          <w:t>3.2.5</w:t>
        </w:r>
        <w:r>
          <w:rPr>
            <w:rFonts w:asciiTheme="minorHAnsi" w:eastAsiaTheme="minorEastAsia" w:hAnsiTheme="minorHAnsi" w:cstheme="minorBidi"/>
            <w:smallCaps w:val="0"/>
            <w:noProof/>
            <w:sz w:val="22"/>
          </w:rPr>
          <w:tab/>
        </w:r>
        <w:r w:rsidRPr="007D236A">
          <w:rPr>
            <w:rStyle w:val="Hyperlink"/>
            <w:noProof/>
          </w:rPr>
          <w:t>Reasons for using Black-box testing</w:t>
        </w:r>
        <w:r>
          <w:rPr>
            <w:noProof/>
            <w:webHidden/>
          </w:rPr>
          <w:tab/>
        </w:r>
        <w:r>
          <w:rPr>
            <w:noProof/>
            <w:webHidden/>
          </w:rPr>
          <w:fldChar w:fldCharType="begin"/>
        </w:r>
        <w:r>
          <w:rPr>
            <w:noProof/>
            <w:webHidden/>
          </w:rPr>
          <w:instrText xml:space="preserve"> PAGEREF _Toc53957285 \h </w:instrText>
        </w:r>
        <w:r>
          <w:rPr>
            <w:noProof/>
            <w:webHidden/>
          </w:rPr>
        </w:r>
        <w:r>
          <w:rPr>
            <w:noProof/>
            <w:webHidden/>
          </w:rPr>
          <w:fldChar w:fldCharType="separate"/>
        </w:r>
        <w:r w:rsidR="00770F7D">
          <w:rPr>
            <w:noProof/>
            <w:webHidden/>
          </w:rPr>
          <w:t>75</w:t>
        </w:r>
        <w:r>
          <w:rPr>
            <w:noProof/>
            <w:webHidden/>
          </w:rPr>
          <w:fldChar w:fldCharType="end"/>
        </w:r>
      </w:hyperlink>
    </w:p>
    <w:p w14:paraId="02490231" w14:textId="45B3EF3C" w:rsidR="00990494" w:rsidRDefault="00990494">
      <w:pPr>
        <w:pStyle w:val="TOC1"/>
        <w:rPr>
          <w:rFonts w:asciiTheme="minorHAnsi" w:eastAsiaTheme="minorEastAsia" w:hAnsiTheme="minorHAnsi" w:cstheme="minorBidi"/>
          <w:caps w:val="0"/>
          <w:sz w:val="22"/>
          <w:szCs w:val="22"/>
          <w:shd w:val="clear" w:color="auto" w:fill="auto"/>
        </w:rPr>
      </w:pPr>
      <w:hyperlink w:anchor="_Toc53957286" w:history="1">
        <w:r w:rsidRPr="007D236A">
          <w:rPr>
            <w:rStyle w:val="Hyperlink"/>
            <w:b/>
            <w:bCs/>
          </w:rPr>
          <w:t>3.3</w:t>
        </w:r>
        <w:r>
          <w:rPr>
            <w:rFonts w:asciiTheme="minorHAnsi" w:eastAsiaTheme="minorEastAsia" w:hAnsiTheme="minorHAnsi" w:cstheme="minorBidi"/>
            <w:caps w:val="0"/>
            <w:sz w:val="22"/>
            <w:szCs w:val="22"/>
            <w:shd w:val="clear" w:color="auto" w:fill="auto"/>
          </w:rPr>
          <w:tab/>
        </w:r>
        <w:r w:rsidRPr="007D236A">
          <w:rPr>
            <w:rStyle w:val="Hyperlink"/>
            <w:b/>
            <w:bCs/>
          </w:rPr>
          <w:t>Mind Mapping</w:t>
        </w:r>
        <w:r>
          <w:rPr>
            <w:webHidden/>
          </w:rPr>
          <w:tab/>
        </w:r>
        <w:r>
          <w:rPr>
            <w:webHidden/>
          </w:rPr>
          <w:fldChar w:fldCharType="begin"/>
        </w:r>
        <w:r>
          <w:rPr>
            <w:webHidden/>
          </w:rPr>
          <w:instrText xml:space="preserve"> PAGEREF _Toc53957286 \h </w:instrText>
        </w:r>
        <w:r>
          <w:rPr>
            <w:webHidden/>
          </w:rPr>
        </w:r>
        <w:r>
          <w:rPr>
            <w:webHidden/>
          </w:rPr>
          <w:fldChar w:fldCharType="separate"/>
        </w:r>
        <w:r w:rsidR="00770F7D">
          <w:rPr>
            <w:webHidden/>
          </w:rPr>
          <w:t>76</w:t>
        </w:r>
        <w:r>
          <w:rPr>
            <w:webHidden/>
          </w:rPr>
          <w:fldChar w:fldCharType="end"/>
        </w:r>
      </w:hyperlink>
    </w:p>
    <w:p w14:paraId="45E5CFC4" w14:textId="11DAB650" w:rsidR="00990494" w:rsidRDefault="00990494">
      <w:pPr>
        <w:pStyle w:val="TOC1"/>
        <w:rPr>
          <w:rFonts w:asciiTheme="minorHAnsi" w:eastAsiaTheme="minorEastAsia" w:hAnsiTheme="minorHAnsi" w:cstheme="minorBidi"/>
          <w:caps w:val="0"/>
          <w:sz w:val="22"/>
          <w:szCs w:val="22"/>
          <w:shd w:val="clear" w:color="auto" w:fill="auto"/>
        </w:rPr>
      </w:pPr>
      <w:hyperlink w:anchor="_Toc53957287" w:history="1">
        <w:r w:rsidRPr="007D236A">
          <w:rPr>
            <w:rStyle w:val="Hyperlink"/>
            <w:b/>
            <w:bCs/>
          </w:rPr>
          <w:t>CHAPTER IV</w:t>
        </w:r>
        <w:r>
          <w:rPr>
            <w:webHidden/>
          </w:rPr>
          <w:tab/>
        </w:r>
        <w:r>
          <w:rPr>
            <w:webHidden/>
          </w:rPr>
          <w:fldChar w:fldCharType="begin"/>
        </w:r>
        <w:r>
          <w:rPr>
            <w:webHidden/>
          </w:rPr>
          <w:instrText xml:space="preserve"> PAGEREF _Toc53957287 \h </w:instrText>
        </w:r>
        <w:r>
          <w:rPr>
            <w:webHidden/>
          </w:rPr>
        </w:r>
        <w:r>
          <w:rPr>
            <w:webHidden/>
          </w:rPr>
          <w:fldChar w:fldCharType="separate"/>
        </w:r>
        <w:r w:rsidR="00770F7D">
          <w:rPr>
            <w:webHidden/>
          </w:rPr>
          <w:t>77</w:t>
        </w:r>
        <w:r>
          <w:rPr>
            <w:webHidden/>
          </w:rPr>
          <w:fldChar w:fldCharType="end"/>
        </w:r>
      </w:hyperlink>
    </w:p>
    <w:p w14:paraId="1C60745D" w14:textId="649B1271" w:rsidR="00990494" w:rsidRDefault="00990494">
      <w:pPr>
        <w:pStyle w:val="TOC1"/>
        <w:rPr>
          <w:rFonts w:asciiTheme="minorHAnsi" w:eastAsiaTheme="minorEastAsia" w:hAnsiTheme="minorHAnsi" w:cstheme="minorBidi"/>
          <w:caps w:val="0"/>
          <w:sz w:val="22"/>
          <w:szCs w:val="22"/>
          <w:shd w:val="clear" w:color="auto" w:fill="auto"/>
        </w:rPr>
      </w:pPr>
      <w:hyperlink w:anchor="_Toc53957288" w:history="1">
        <w:r w:rsidRPr="007D236A">
          <w:rPr>
            <w:rStyle w:val="Hyperlink"/>
            <w:b/>
            <w:bCs/>
          </w:rPr>
          <w:t>SYSTEM ANALYSIS AND DESIGN</w:t>
        </w:r>
        <w:r>
          <w:rPr>
            <w:webHidden/>
          </w:rPr>
          <w:tab/>
        </w:r>
        <w:r>
          <w:rPr>
            <w:webHidden/>
          </w:rPr>
          <w:fldChar w:fldCharType="begin"/>
        </w:r>
        <w:r>
          <w:rPr>
            <w:webHidden/>
          </w:rPr>
          <w:instrText xml:space="preserve"> PAGEREF _Toc53957288 \h </w:instrText>
        </w:r>
        <w:r>
          <w:rPr>
            <w:webHidden/>
          </w:rPr>
        </w:r>
        <w:r>
          <w:rPr>
            <w:webHidden/>
          </w:rPr>
          <w:fldChar w:fldCharType="separate"/>
        </w:r>
        <w:r w:rsidR="00770F7D">
          <w:rPr>
            <w:webHidden/>
          </w:rPr>
          <w:t>77</w:t>
        </w:r>
        <w:r>
          <w:rPr>
            <w:webHidden/>
          </w:rPr>
          <w:fldChar w:fldCharType="end"/>
        </w:r>
      </w:hyperlink>
    </w:p>
    <w:p w14:paraId="3B5CDC51" w14:textId="49DB3991" w:rsidR="00990494" w:rsidRDefault="00990494">
      <w:pPr>
        <w:pStyle w:val="TOC1"/>
        <w:rPr>
          <w:rFonts w:asciiTheme="minorHAnsi" w:eastAsiaTheme="minorEastAsia" w:hAnsiTheme="minorHAnsi" w:cstheme="minorBidi"/>
          <w:caps w:val="0"/>
          <w:sz w:val="22"/>
          <w:szCs w:val="22"/>
          <w:shd w:val="clear" w:color="auto" w:fill="auto"/>
        </w:rPr>
      </w:pPr>
      <w:hyperlink w:anchor="_Toc53957289" w:history="1">
        <w:r w:rsidRPr="007D236A">
          <w:rPr>
            <w:rStyle w:val="Hyperlink"/>
            <w:b/>
            <w:bCs/>
          </w:rPr>
          <w:t>4.1</w:t>
        </w:r>
        <w:r>
          <w:rPr>
            <w:rFonts w:asciiTheme="minorHAnsi" w:eastAsiaTheme="minorEastAsia" w:hAnsiTheme="minorHAnsi" w:cstheme="minorBidi"/>
            <w:caps w:val="0"/>
            <w:sz w:val="22"/>
            <w:szCs w:val="22"/>
            <w:shd w:val="clear" w:color="auto" w:fill="auto"/>
          </w:rPr>
          <w:tab/>
        </w:r>
        <w:r w:rsidRPr="007D236A">
          <w:rPr>
            <w:rStyle w:val="Hyperlink"/>
            <w:b/>
            <w:bCs/>
          </w:rPr>
          <w:t>Requirement Planning</w:t>
        </w:r>
        <w:r>
          <w:rPr>
            <w:webHidden/>
          </w:rPr>
          <w:tab/>
        </w:r>
        <w:r>
          <w:rPr>
            <w:webHidden/>
          </w:rPr>
          <w:fldChar w:fldCharType="begin"/>
        </w:r>
        <w:r>
          <w:rPr>
            <w:webHidden/>
          </w:rPr>
          <w:instrText xml:space="preserve"> PAGEREF _Toc53957289 \h </w:instrText>
        </w:r>
        <w:r>
          <w:rPr>
            <w:webHidden/>
          </w:rPr>
        </w:r>
        <w:r>
          <w:rPr>
            <w:webHidden/>
          </w:rPr>
          <w:fldChar w:fldCharType="separate"/>
        </w:r>
        <w:r w:rsidR="00770F7D">
          <w:rPr>
            <w:webHidden/>
          </w:rPr>
          <w:t>77</w:t>
        </w:r>
        <w:r>
          <w:rPr>
            <w:webHidden/>
          </w:rPr>
          <w:fldChar w:fldCharType="end"/>
        </w:r>
      </w:hyperlink>
    </w:p>
    <w:p w14:paraId="747CE2AB" w14:textId="77474E54"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90" w:history="1">
        <w:r w:rsidRPr="007D236A">
          <w:rPr>
            <w:rStyle w:val="Hyperlink"/>
            <w:noProof/>
          </w:rPr>
          <w:t>4.1.1</w:t>
        </w:r>
        <w:r>
          <w:rPr>
            <w:rFonts w:asciiTheme="minorHAnsi" w:eastAsiaTheme="minorEastAsia" w:hAnsiTheme="minorHAnsi" w:cstheme="minorBidi"/>
            <w:smallCaps w:val="0"/>
            <w:noProof/>
            <w:sz w:val="22"/>
          </w:rPr>
          <w:tab/>
        </w:r>
        <w:r w:rsidRPr="007D236A">
          <w:rPr>
            <w:rStyle w:val="Hyperlink"/>
            <w:noProof/>
          </w:rPr>
          <w:t>General description of A.S High School</w:t>
        </w:r>
        <w:r>
          <w:rPr>
            <w:noProof/>
            <w:webHidden/>
          </w:rPr>
          <w:tab/>
        </w:r>
        <w:r>
          <w:rPr>
            <w:noProof/>
            <w:webHidden/>
          </w:rPr>
          <w:fldChar w:fldCharType="begin"/>
        </w:r>
        <w:r>
          <w:rPr>
            <w:noProof/>
            <w:webHidden/>
          </w:rPr>
          <w:instrText xml:space="preserve"> PAGEREF _Toc53957290 \h </w:instrText>
        </w:r>
        <w:r>
          <w:rPr>
            <w:noProof/>
            <w:webHidden/>
          </w:rPr>
        </w:r>
        <w:r>
          <w:rPr>
            <w:noProof/>
            <w:webHidden/>
          </w:rPr>
          <w:fldChar w:fldCharType="separate"/>
        </w:r>
        <w:r w:rsidR="00770F7D">
          <w:rPr>
            <w:noProof/>
            <w:webHidden/>
          </w:rPr>
          <w:t>77</w:t>
        </w:r>
        <w:r>
          <w:rPr>
            <w:noProof/>
            <w:webHidden/>
          </w:rPr>
          <w:fldChar w:fldCharType="end"/>
        </w:r>
      </w:hyperlink>
    </w:p>
    <w:p w14:paraId="7610B2C1" w14:textId="3A2544CD" w:rsidR="00990494" w:rsidRDefault="00990494">
      <w:pPr>
        <w:pStyle w:val="TOC3"/>
        <w:rPr>
          <w:rFonts w:asciiTheme="minorHAnsi" w:eastAsiaTheme="minorEastAsia" w:hAnsiTheme="minorHAnsi" w:cstheme="minorBidi"/>
          <w:b w:val="0"/>
          <w:bCs w:val="0"/>
          <w:iCs w:val="0"/>
          <w:sz w:val="22"/>
        </w:rPr>
      </w:pPr>
      <w:hyperlink w:anchor="_Toc53957291" w:history="1">
        <w:r w:rsidRPr="007D236A">
          <w:rPr>
            <w:rStyle w:val="Hyperlink"/>
          </w:rPr>
          <w:t>4.1.1.1    Profile of A.S High School</w:t>
        </w:r>
        <w:r>
          <w:rPr>
            <w:webHidden/>
          </w:rPr>
          <w:tab/>
        </w:r>
        <w:r>
          <w:rPr>
            <w:webHidden/>
          </w:rPr>
          <w:fldChar w:fldCharType="begin"/>
        </w:r>
        <w:r>
          <w:rPr>
            <w:webHidden/>
          </w:rPr>
          <w:instrText xml:space="preserve"> PAGEREF _Toc53957291 \h </w:instrText>
        </w:r>
        <w:r>
          <w:rPr>
            <w:webHidden/>
          </w:rPr>
        </w:r>
        <w:r>
          <w:rPr>
            <w:webHidden/>
          </w:rPr>
          <w:fldChar w:fldCharType="separate"/>
        </w:r>
        <w:r w:rsidR="00770F7D">
          <w:rPr>
            <w:webHidden/>
          </w:rPr>
          <w:t>77</w:t>
        </w:r>
        <w:r>
          <w:rPr>
            <w:webHidden/>
          </w:rPr>
          <w:fldChar w:fldCharType="end"/>
        </w:r>
      </w:hyperlink>
    </w:p>
    <w:p w14:paraId="79A68108" w14:textId="597C4C4F"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92" w:history="1">
        <w:r w:rsidRPr="007D236A">
          <w:rPr>
            <w:rStyle w:val="Hyperlink"/>
            <w:noProof/>
          </w:rPr>
          <w:t>4.1.2</w:t>
        </w:r>
        <w:r>
          <w:rPr>
            <w:rFonts w:asciiTheme="minorHAnsi" w:eastAsiaTheme="minorEastAsia" w:hAnsiTheme="minorHAnsi" w:cstheme="minorBidi"/>
            <w:smallCaps w:val="0"/>
            <w:noProof/>
            <w:sz w:val="22"/>
          </w:rPr>
          <w:tab/>
        </w:r>
        <w:r w:rsidRPr="007D236A">
          <w:rPr>
            <w:rStyle w:val="Hyperlink"/>
            <w:noProof/>
          </w:rPr>
          <w:t>Vision, Mission, and Value of School</w:t>
        </w:r>
        <w:r>
          <w:rPr>
            <w:noProof/>
            <w:webHidden/>
          </w:rPr>
          <w:tab/>
        </w:r>
        <w:r>
          <w:rPr>
            <w:noProof/>
            <w:webHidden/>
          </w:rPr>
          <w:fldChar w:fldCharType="begin"/>
        </w:r>
        <w:r>
          <w:rPr>
            <w:noProof/>
            <w:webHidden/>
          </w:rPr>
          <w:instrText xml:space="preserve"> PAGEREF _Toc53957292 \h </w:instrText>
        </w:r>
        <w:r>
          <w:rPr>
            <w:noProof/>
            <w:webHidden/>
          </w:rPr>
        </w:r>
        <w:r>
          <w:rPr>
            <w:noProof/>
            <w:webHidden/>
          </w:rPr>
          <w:fldChar w:fldCharType="separate"/>
        </w:r>
        <w:r w:rsidR="00770F7D">
          <w:rPr>
            <w:noProof/>
            <w:webHidden/>
          </w:rPr>
          <w:t>78</w:t>
        </w:r>
        <w:r>
          <w:rPr>
            <w:noProof/>
            <w:webHidden/>
          </w:rPr>
          <w:fldChar w:fldCharType="end"/>
        </w:r>
      </w:hyperlink>
    </w:p>
    <w:p w14:paraId="03B117E8" w14:textId="59E9E4EA" w:rsidR="00990494" w:rsidRDefault="00990494">
      <w:pPr>
        <w:pStyle w:val="TOC3"/>
        <w:rPr>
          <w:rFonts w:asciiTheme="minorHAnsi" w:eastAsiaTheme="minorEastAsia" w:hAnsiTheme="minorHAnsi" w:cstheme="minorBidi"/>
          <w:b w:val="0"/>
          <w:bCs w:val="0"/>
          <w:iCs w:val="0"/>
          <w:sz w:val="22"/>
        </w:rPr>
      </w:pPr>
      <w:hyperlink w:anchor="_Toc53957293" w:history="1">
        <w:r w:rsidRPr="007D236A">
          <w:rPr>
            <w:rStyle w:val="Hyperlink"/>
          </w:rPr>
          <w:t>4.1.2.1   Vision</w:t>
        </w:r>
        <w:r>
          <w:rPr>
            <w:webHidden/>
          </w:rPr>
          <w:tab/>
        </w:r>
        <w:r>
          <w:rPr>
            <w:webHidden/>
          </w:rPr>
          <w:fldChar w:fldCharType="begin"/>
        </w:r>
        <w:r>
          <w:rPr>
            <w:webHidden/>
          </w:rPr>
          <w:instrText xml:space="preserve"> PAGEREF _Toc53957293 \h </w:instrText>
        </w:r>
        <w:r>
          <w:rPr>
            <w:webHidden/>
          </w:rPr>
        </w:r>
        <w:r>
          <w:rPr>
            <w:webHidden/>
          </w:rPr>
          <w:fldChar w:fldCharType="separate"/>
        </w:r>
        <w:r w:rsidR="00770F7D">
          <w:rPr>
            <w:webHidden/>
          </w:rPr>
          <w:t>78</w:t>
        </w:r>
        <w:r>
          <w:rPr>
            <w:webHidden/>
          </w:rPr>
          <w:fldChar w:fldCharType="end"/>
        </w:r>
      </w:hyperlink>
    </w:p>
    <w:p w14:paraId="3BEEC678" w14:textId="7A23FE2F" w:rsidR="00990494" w:rsidRDefault="00990494">
      <w:pPr>
        <w:pStyle w:val="TOC3"/>
        <w:rPr>
          <w:rFonts w:asciiTheme="minorHAnsi" w:eastAsiaTheme="minorEastAsia" w:hAnsiTheme="minorHAnsi" w:cstheme="minorBidi"/>
          <w:b w:val="0"/>
          <w:bCs w:val="0"/>
          <w:iCs w:val="0"/>
          <w:sz w:val="22"/>
        </w:rPr>
      </w:pPr>
      <w:hyperlink w:anchor="_Toc53957294" w:history="1">
        <w:r w:rsidRPr="007D236A">
          <w:rPr>
            <w:rStyle w:val="Hyperlink"/>
          </w:rPr>
          <w:t>4.1.2.2   Mission</w:t>
        </w:r>
        <w:r>
          <w:rPr>
            <w:webHidden/>
          </w:rPr>
          <w:tab/>
        </w:r>
        <w:r>
          <w:rPr>
            <w:webHidden/>
          </w:rPr>
          <w:fldChar w:fldCharType="begin"/>
        </w:r>
        <w:r>
          <w:rPr>
            <w:webHidden/>
          </w:rPr>
          <w:instrText xml:space="preserve"> PAGEREF _Toc53957294 \h </w:instrText>
        </w:r>
        <w:r>
          <w:rPr>
            <w:webHidden/>
          </w:rPr>
        </w:r>
        <w:r>
          <w:rPr>
            <w:webHidden/>
          </w:rPr>
          <w:fldChar w:fldCharType="separate"/>
        </w:r>
        <w:r w:rsidR="00770F7D">
          <w:rPr>
            <w:webHidden/>
          </w:rPr>
          <w:t>78</w:t>
        </w:r>
        <w:r>
          <w:rPr>
            <w:webHidden/>
          </w:rPr>
          <w:fldChar w:fldCharType="end"/>
        </w:r>
      </w:hyperlink>
    </w:p>
    <w:p w14:paraId="5240C35B" w14:textId="62434B25" w:rsidR="00990494" w:rsidRDefault="00990494">
      <w:pPr>
        <w:pStyle w:val="TOC3"/>
        <w:rPr>
          <w:rFonts w:asciiTheme="minorHAnsi" w:eastAsiaTheme="minorEastAsia" w:hAnsiTheme="minorHAnsi" w:cstheme="minorBidi"/>
          <w:b w:val="0"/>
          <w:bCs w:val="0"/>
          <w:iCs w:val="0"/>
          <w:sz w:val="22"/>
        </w:rPr>
      </w:pPr>
      <w:hyperlink w:anchor="_Toc53957295" w:history="1">
        <w:r w:rsidRPr="007D236A">
          <w:rPr>
            <w:rStyle w:val="Hyperlink"/>
          </w:rPr>
          <w:t>4.1.2.3   Value</w:t>
        </w:r>
        <w:r>
          <w:rPr>
            <w:webHidden/>
          </w:rPr>
          <w:tab/>
        </w:r>
        <w:r>
          <w:rPr>
            <w:webHidden/>
          </w:rPr>
          <w:fldChar w:fldCharType="begin"/>
        </w:r>
        <w:r>
          <w:rPr>
            <w:webHidden/>
          </w:rPr>
          <w:instrText xml:space="preserve"> PAGEREF _Toc53957295 \h </w:instrText>
        </w:r>
        <w:r>
          <w:rPr>
            <w:webHidden/>
          </w:rPr>
        </w:r>
        <w:r>
          <w:rPr>
            <w:webHidden/>
          </w:rPr>
          <w:fldChar w:fldCharType="separate"/>
        </w:r>
        <w:r w:rsidR="00770F7D">
          <w:rPr>
            <w:webHidden/>
          </w:rPr>
          <w:t>78</w:t>
        </w:r>
        <w:r>
          <w:rPr>
            <w:webHidden/>
          </w:rPr>
          <w:fldChar w:fldCharType="end"/>
        </w:r>
      </w:hyperlink>
    </w:p>
    <w:p w14:paraId="19936B21" w14:textId="7B265435" w:rsidR="00990494" w:rsidRDefault="00990494">
      <w:pPr>
        <w:pStyle w:val="TOC1"/>
        <w:rPr>
          <w:rFonts w:asciiTheme="minorHAnsi" w:eastAsiaTheme="minorEastAsia" w:hAnsiTheme="minorHAnsi" w:cstheme="minorBidi"/>
          <w:caps w:val="0"/>
          <w:sz w:val="22"/>
          <w:szCs w:val="22"/>
          <w:shd w:val="clear" w:color="auto" w:fill="auto"/>
        </w:rPr>
      </w:pPr>
      <w:hyperlink w:anchor="_Toc53957296" w:history="1">
        <w:r w:rsidRPr="007D236A">
          <w:rPr>
            <w:rStyle w:val="Hyperlink"/>
            <w:b/>
            <w:bCs/>
          </w:rPr>
          <w:t>4.1.3</w:t>
        </w:r>
        <w:r>
          <w:rPr>
            <w:rFonts w:asciiTheme="minorHAnsi" w:eastAsiaTheme="minorEastAsia" w:hAnsiTheme="minorHAnsi" w:cstheme="minorBidi"/>
            <w:caps w:val="0"/>
            <w:sz w:val="22"/>
            <w:szCs w:val="22"/>
            <w:shd w:val="clear" w:color="auto" w:fill="auto"/>
          </w:rPr>
          <w:tab/>
        </w:r>
        <w:r w:rsidRPr="007D236A">
          <w:rPr>
            <w:rStyle w:val="Hyperlink"/>
            <w:b/>
            <w:bCs/>
          </w:rPr>
          <w:t>Logo of A.S Private High School</w:t>
        </w:r>
        <w:r>
          <w:rPr>
            <w:webHidden/>
          </w:rPr>
          <w:tab/>
        </w:r>
        <w:r>
          <w:rPr>
            <w:webHidden/>
          </w:rPr>
          <w:fldChar w:fldCharType="begin"/>
        </w:r>
        <w:r>
          <w:rPr>
            <w:webHidden/>
          </w:rPr>
          <w:instrText xml:space="preserve"> PAGEREF _Toc53957296 \h </w:instrText>
        </w:r>
        <w:r>
          <w:rPr>
            <w:webHidden/>
          </w:rPr>
        </w:r>
        <w:r>
          <w:rPr>
            <w:webHidden/>
          </w:rPr>
          <w:fldChar w:fldCharType="separate"/>
        </w:r>
        <w:r w:rsidR="00770F7D">
          <w:rPr>
            <w:webHidden/>
          </w:rPr>
          <w:t>79</w:t>
        </w:r>
        <w:r>
          <w:rPr>
            <w:webHidden/>
          </w:rPr>
          <w:fldChar w:fldCharType="end"/>
        </w:r>
      </w:hyperlink>
    </w:p>
    <w:p w14:paraId="47818823" w14:textId="338B1EA2" w:rsidR="00990494" w:rsidRDefault="00990494">
      <w:pPr>
        <w:pStyle w:val="TOC1"/>
        <w:rPr>
          <w:rFonts w:asciiTheme="minorHAnsi" w:eastAsiaTheme="minorEastAsia" w:hAnsiTheme="minorHAnsi" w:cstheme="minorBidi"/>
          <w:caps w:val="0"/>
          <w:sz w:val="22"/>
          <w:szCs w:val="22"/>
          <w:shd w:val="clear" w:color="auto" w:fill="auto"/>
        </w:rPr>
      </w:pPr>
      <w:hyperlink w:anchor="_Toc53957297" w:history="1">
        <w:r w:rsidRPr="007D236A">
          <w:rPr>
            <w:rStyle w:val="Hyperlink"/>
            <w:b/>
            <w:bCs/>
          </w:rPr>
          <w:t>4.1.4</w:t>
        </w:r>
        <w:r>
          <w:rPr>
            <w:rFonts w:asciiTheme="minorHAnsi" w:eastAsiaTheme="minorEastAsia" w:hAnsiTheme="minorHAnsi" w:cstheme="minorBidi"/>
            <w:caps w:val="0"/>
            <w:sz w:val="22"/>
            <w:szCs w:val="22"/>
            <w:shd w:val="clear" w:color="auto" w:fill="auto"/>
          </w:rPr>
          <w:tab/>
        </w:r>
        <w:r w:rsidRPr="007D236A">
          <w:rPr>
            <w:rStyle w:val="Hyperlink"/>
            <w:b/>
            <w:bCs/>
          </w:rPr>
          <w:t>Structure of A.S Private High School</w:t>
        </w:r>
        <w:r>
          <w:rPr>
            <w:webHidden/>
          </w:rPr>
          <w:tab/>
        </w:r>
        <w:r>
          <w:rPr>
            <w:webHidden/>
          </w:rPr>
          <w:fldChar w:fldCharType="begin"/>
        </w:r>
        <w:r>
          <w:rPr>
            <w:webHidden/>
          </w:rPr>
          <w:instrText xml:space="preserve"> PAGEREF _Toc53957297 \h </w:instrText>
        </w:r>
        <w:r>
          <w:rPr>
            <w:webHidden/>
          </w:rPr>
        </w:r>
        <w:r>
          <w:rPr>
            <w:webHidden/>
          </w:rPr>
          <w:fldChar w:fldCharType="separate"/>
        </w:r>
        <w:r w:rsidR="00770F7D">
          <w:rPr>
            <w:webHidden/>
          </w:rPr>
          <w:t>80</w:t>
        </w:r>
        <w:r>
          <w:rPr>
            <w:webHidden/>
          </w:rPr>
          <w:fldChar w:fldCharType="end"/>
        </w:r>
      </w:hyperlink>
    </w:p>
    <w:p w14:paraId="4F507491" w14:textId="07EA3B51"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98" w:history="1">
        <w:r w:rsidRPr="007D236A">
          <w:rPr>
            <w:rStyle w:val="Hyperlink"/>
            <w:noProof/>
          </w:rPr>
          <w:t>4.1.5</w:t>
        </w:r>
        <w:r>
          <w:rPr>
            <w:rFonts w:asciiTheme="minorHAnsi" w:eastAsiaTheme="minorEastAsia" w:hAnsiTheme="minorHAnsi" w:cstheme="minorBidi"/>
            <w:smallCaps w:val="0"/>
            <w:noProof/>
            <w:sz w:val="22"/>
          </w:rPr>
          <w:tab/>
        </w:r>
        <w:r w:rsidRPr="007D236A">
          <w:rPr>
            <w:rStyle w:val="Hyperlink"/>
            <w:noProof/>
          </w:rPr>
          <w:t>Duties of A.S Private High School</w:t>
        </w:r>
        <w:r>
          <w:rPr>
            <w:noProof/>
            <w:webHidden/>
          </w:rPr>
          <w:tab/>
        </w:r>
        <w:r>
          <w:rPr>
            <w:noProof/>
            <w:webHidden/>
          </w:rPr>
          <w:fldChar w:fldCharType="begin"/>
        </w:r>
        <w:r>
          <w:rPr>
            <w:noProof/>
            <w:webHidden/>
          </w:rPr>
          <w:instrText xml:space="preserve"> PAGEREF _Toc53957298 \h </w:instrText>
        </w:r>
        <w:r>
          <w:rPr>
            <w:noProof/>
            <w:webHidden/>
          </w:rPr>
        </w:r>
        <w:r>
          <w:rPr>
            <w:noProof/>
            <w:webHidden/>
          </w:rPr>
          <w:fldChar w:fldCharType="separate"/>
        </w:r>
        <w:r w:rsidR="00770F7D">
          <w:rPr>
            <w:noProof/>
            <w:webHidden/>
          </w:rPr>
          <w:t>80</w:t>
        </w:r>
        <w:r>
          <w:rPr>
            <w:noProof/>
            <w:webHidden/>
          </w:rPr>
          <w:fldChar w:fldCharType="end"/>
        </w:r>
      </w:hyperlink>
    </w:p>
    <w:p w14:paraId="5C94ADF3" w14:textId="4ACCD379"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299" w:history="1">
        <w:r w:rsidRPr="007D236A">
          <w:rPr>
            <w:rStyle w:val="Hyperlink"/>
            <w:noProof/>
          </w:rPr>
          <w:t>4.1.6</w:t>
        </w:r>
        <w:r>
          <w:rPr>
            <w:rFonts w:asciiTheme="minorHAnsi" w:eastAsiaTheme="minorEastAsia" w:hAnsiTheme="minorHAnsi" w:cstheme="minorBidi"/>
            <w:smallCaps w:val="0"/>
            <w:noProof/>
            <w:sz w:val="22"/>
          </w:rPr>
          <w:tab/>
        </w:r>
        <w:r w:rsidRPr="007D236A">
          <w:rPr>
            <w:rStyle w:val="Hyperlink"/>
            <w:noProof/>
          </w:rPr>
          <w:t>SECI Model</w:t>
        </w:r>
        <w:r>
          <w:rPr>
            <w:noProof/>
            <w:webHidden/>
          </w:rPr>
          <w:tab/>
        </w:r>
        <w:r>
          <w:rPr>
            <w:noProof/>
            <w:webHidden/>
          </w:rPr>
          <w:fldChar w:fldCharType="begin"/>
        </w:r>
        <w:r>
          <w:rPr>
            <w:noProof/>
            <w:webHidden/>
          </w:rPr>
          <w:instrText xml:space="preserve"> PAGEREF _Toc53957299 \h </w:instrText>
        </w:r>
        <w:r>
          <w:rPr>
            <w:noProof/>
            <w:webHidden/>
          </w:rPr>
        </w:r>
        <w:r>
          <w:rPr>
            <w:noProof/>
            <w:webHidden/>
          </w:rPr>
          <w:fldChar w:fldCharType="separate"/>
        </w:r>
        <w:r w:rsidR="00770F7D">
          <w:rPr>
            <w:noProof/>
            <w:webHidden/>
          </w:rPr>
          <w:t>81</w:t>
        </w:r>
        <w:r>
          <w:rPr>
            <w:noProof/>
            <w:webHidden/>
          </w:rPr>
          <w:fldChar w:fldCharType="end"/>
        </w:r>
      </w:hyperlink>
    </w:p>
    <w:p w14:paraId="4EE223DC" w14:textId="6C645381" w:rsidR="00990494" w:rsidRDefault="00990494">
      <w:pPr>
        <w:pStyle w:val="TOC3"/>
        <w:rPr>
          <w:rFonts w:asciiTheme="minorHAnsi" w:eastAsiaTheme="minorEastAsia" w:hAnsiTheme="minorHAnsi" w:cstheme="minorBidi"/>
          <w:b w:val="0"/>
          <w:bCs w:val="0"/>
          <w:iCs w:val="0"/>
          <w:sz w:val="22"/>
        </w:rPr>
      </w:pPr>
      <w:hyperlink w:anchor="_Toc53957300" w:history="1">
        <w:r w:rsidRPr="007D236A">
          <w:rPr>
            <w:rStyle w:val="Hyperlink"/>
          </w:rPr>
          <w:t>4.1.6.1    Socialization</w:t>
        </w:r>
        <w:r>
          <w:rPr>
            <w:webHidden/>
          </w:rPr>
          <w:tab/>
        </w:r>
        <w:r>
          <w:rPr>
            <w:webHidden/>
          </w:rPr>
          <w:fldChar w:fldCharType="begin"/>
        </w:r>
        <w:r>
          <w:rPr>
            <w:webHidden/>
          </w:rPr>
          <w:instrText xml:space="preserve"> PAGEREF _Toc53957300 \h </w:instrText>
        </w:r>
        <w:r>
          <w:rPr>
            <w:webHidden/>
          </w:rPr>
        </w:r>
        <w:r>
          <w:rPr>
            <w:webHidden/>
          </w:rPr>
          <w:fldChar w:fldCharType="separate"/>
        </w:r>
        <w:r w:rsidR="00770F7D">
          <w:rPr>
            <w:webHidden/>
          </w:rPr>
          <w:t>81</w:t>
        </w:r>
        <w:r>
          <w:rPr>
            <w:webHidden/>
          </w:rPr>
          <w:fldChar w:fldCharType="end"/>
        </w:r>
      </w:hyperlink>
    </w:p>
    <w:p w14:paraId="54868DEE" w14:textId="5BAC2798" w:rsidR="00990494" w:rsidRDefault="00990494">
      <w:pPr>
        <w:pStyle w:val="TOC3"/>
        <w:rPr>
          <w:rFonts w:asciiTheme="minorHAnsi" w:eastAsiaTheme="minorEastAsia" w:hAnsiTheme="minorHAnsi" w:cstheme="minorBidi"/>
          <w:b w:val="0"/>
          <w:bCs w:val="0"/>
          <w:iCs w:val="0"/>
          <w:sz w:val="22"/>
        </w:rPr>
      </w:pPr>
      <w:hyperlink w:anchor="_Toc53957301" w:history="1">
        <w:r w:rsidRPr="007D236A">
          <w:rPr>
            <w:rStyle w:val="Hyperlink"/>
          </w:rPr>
          <w:t>4.1.6.2    Externalization</w:t>
        </w:r>
        <w:r>
          <w:rPr>
            <w:webHidden/>
          </w:rPr>
          <w:tab/>
        </w:r>
        <w:r>
          <w:rPr>
            <w:webHidden/>
          </w:rPr>
          <w:fldChar w:fldCharType="begin"/>
        </w:r>
        <w:r>
          <w:rPr>
            <w:webHidden/>
          </w:rPr>
          <w:instrText xml:space="preserve"> PAGEREF _Toc53957301 \h </w:instrText>
        </w:r>
        <w:r>
          <w:rPr>
            <w:webHidden/>
          </w:rPr>
        </w:r>
        <w:r>
          <w:rPr>
            <w:webHidden/>
          </w:rPr>
          <w:fldChar w:fldCharType="separate"/>
        </w:r>
        <w:r w:rsidR="00770F7D">
          <w:rPr>
            <w:webHidden/>
          </w:rPr>
          <w:t>81</w:t>
        </w:r>
        <w:r>
          <w:rPr>
            <w:webHidden/>
          </w:rPr>
          <w:fldChar w:fldCharType="end"/>
        </w:r>
      </w:hyperlink>
    </w:p>
    <w:p w14:paraId="48FFC997" w14:textId="6E37FD78" w:rsidR="00990494" w:rsidRDefault="00990494">
      <w:pPr>
        <w:pStyle w:val="TOC3"/>
        <w:rPr>
          <w:rFonts w:asciiTheme="minorHAnsi" w:eastAsiaTheme="minorEastAsia" w:hAnsiTheme="minorHAnsi" w:cstheme="minorBidi"/>
          <w:b w:val="0"/>
          <w:bCs w:val="0"/>
          <w:iCs w:val="0"/>
          <w:sz w:val="22"/>
        </w:rPr>
      </w:pPr>
      <w:hyperlink w:anchor="_Toc53957302" w:history="1">
        <w:r w:rsidRPr="007D236A">
          <w:rPr>
            <w:rStyle w:val="Hyperlink"/>
          </w:rPr>
          <w:t>4.1.6.3    Combination</w:t>
        </w:r>
        <w:r>
          <w:rPr>
            <w:webHidden/>
          </w:rPr>
          <w:tab/>
        </w:r>
        <w:r>
          <w:rPr>
            <w:webHidden/>
          </w:rPr>
          <w:fldChar w:fldCharType="begin"/>
        </w:r>
        <w:r>
          <w:rPr>
            <w:webHidden/>
          </w:rPr>
          <w:instrText xml:space="preserve"> PAGEREF _Toc53957302 \h </w:instrText>
        </w:r>
        <w:r>
          <w:rPr>
            <w:webHidden/>
          </w:rPr>
        </w:r>
        <w:r>
          <w:rPr>
            <w:webHidden/>
          </w:rPr>
          <w:fldChar w:fldCharType="separate"/>
        </w:r>
        <w:r w:rsidR="00770F7D">
          <w:rPr>
            <w:webHidden/>
          </w:rPr>
          <w:t>82</w:t>
        </w:r>
        <w:r>
          <w:rPr>
            <w:webHidden/>
          </w:rPr>
          <w:fldChar w:fldCharType="end"/>
        </w:r>
      </w:hyperlink>
    </w:p>
    <w:p w14:paraId="17E56F70" w14:textId="3161B860" w:rsidR="00990494" w:rsidRDefault="00990494">
      <w:pPr>
        <w:pStyle w:val="TOC3"/>
        <w:rPr>
          <w:rFonts w:asciiTheme="minorHAnsi" w:eastAsiaTheme="minorEastAsia" w:hAnsiTheme="minorHAnsi" w:cstheme="minorBidi"/>
          <w:b w:val="0"/>
          <w:bCs w:val="0"/>
          <w:iCs w:val="0"/>
          <w:sz w:val="22"/>
        </w:rPr>
      </w:pPr>
      <w:hyperlink w:anchor="_Toc53957303" w:history="1">
        <w:r w:rsidRPr="007D236A">
          <w:rPr>
            <w:rStyle w:val="Hyperlink"/>
          </w:rPr>
          <w:t>4.1.6.4    Internalization</w:t>
        </w:r>
        <w:r>
          <w:rPr>
            <w:webHidden/>
          </w:rPr>
          <w:tab/>
        </w:r>
        <w:r>
          <w:rPr>
            <w:webHidden/>
          </w:rPr>
          <w:fldChar w:fldCharType="begin"/>
        </w:r>
        <w:r>
          <w:rPr>
            <w:webHidden/>
          </w:rPr>
          <w:instrText xml:space="preserve"> PAGEREF _Toc53957303 \h </w:instrText>
        </w:r>
        <w:r>
          <w:rPr>
            <w:webHidden/>
          </w:rPr>
        </w:r>
        <w:r>
          <w:rPr>
            <w:webHidden/>
          </w:rPr>
          <w:fldChar w:fldCharType="separate"/>
        </w:r>
        <w:r w:rsidR="00770F7D">
          <w:rPr>
            <w:webHidden/>
          </w:rPr>
          <w:t>82</w:t>
        </w:r>
        <w:r>
          <w:rPr>
            <w:webHidden/>
          </w:rPr>
          <w:fldChar w:fldCharType="end"/>
        </w:r>
      </w:hyperlink>
    </w:p>
    <w:p w14:paraId="57F0DD66" w14:textId="2F3C1C89"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304" w:history="1">
        <w:r w:rsidRPr="007D236A">
          <w:rPr>
            <w:rStyle w:val="Hyperlink"/>
            <w:noProof/>
          </w:rPr>
          <w:t>4.1.7</w:t>
        </w:r>
        <w:r>
          <w:rPr>
            <w:rFonts w:asciiTheme="minorHAnsi" w:eastAsiaTheme="minorEastAsia" w:hAnsiTheme="minorHAnsi" w:cstheme="minorBidi"/>
            <w:smallCaps w:val="0"/>
            <w:noProof/>
            <w:sz w:val="22"/>
          </w:rPr>
          <w:tab/>
        </w:r>
        <w:r w:rsidRPr="007D236A">
          <w:rPr>
            <w:rStyle w:val="Hyperlink"/>
            <w:noProof/>
          </w:rPr>
          <w:t>Core Process Analysis</w:t>
        </w:r>
        <w:r>
          <w:rPr>
            <w:noProof/>
            <w:webHidden/>
          </w:rPr>
          <w:tab/>
        </w:r>
        <w:r>
          <w:rPr>
            <w:noProof/>
            <w:webHidden/>
          </w:rPr>
          <w:fldChar w:fldCharType="begin"/>
        </w:r>
        <w:r>
          <w:rPr>
            <w:noProof/>
            <w:webHidden/>
          </w:rPr>
          <w:instrText xml:space="preserve"> PAGEREF _Toc53957304 \h </w:instrText>
        </w:r>
        <w:r>
          <w:rPr>
            <w:noProof/>
            <w:webHidden/>
          </w:rPr>
        </w:r>
        <w:r>
          <w:rPr>
            <w:noProof/>
            <w:webHidden/>
          </w:rPr>
          <w:fldChar w:fldCharType="separate"/>
        </w:r>
        <w:r w:rsidR="00770F7D">
          <w:rPr>
            <w:noProof/>
            <w:webHidden/>
          </w:rPr>
          <w:t>82</w:t>
        </w:r>
        <w:r>
          <w:rPr>
            <w:noProof/>
            <w:webHidden/>
          </w:rPr>
          <w:fldChar w:fldCharType="end"/>
        </w:r>
      </w:hyperlink>
    </w:p>
    <w:p w14:paraId="4E6A775B" w14:textId="44F8B1CF" w:rsidR="00990494" w:rsidRDefault="00990494">
      <w:pPr>
        <w:pStyle w:val="TOC3"/>
        <w:rPr>
          <w:rFonts w:asciiTheme="minorHAnsi" w:eastAsiaTheme="minorEastAsia" w:hAnsiTheme="minorHAnsi" w:cstheme="minorBidi"/>
          <w:b w:val="0"/>
          <w:bCs w:val="0"/>
          <w:iCs w:val="0"/>
          <w:sz w:val="22"/>
        </w:rPr>
      </w:pPr>
      <w:hyperlink w:anchor="_Toc53957305" w:history="1">
        <w:r w:rsidRPr="007D236A">
          <w:rPr>
            <w:rStyle w:val="Hyperlink"/>
          </w:rPr>
          <w:t>4.1.7.1    Knowledge Acquisition</w:t>
        </w:r>
        <w:r>
          <w:rPr>
            <w:webHidden/>
          </w:rPr>
          <w:tab/>
        </w:r>
        <w:r>
          <w:rPr>
            <w:webHidden/>
          </w:rPr>
          <w:fldChar w:fldCharType="begin"/>
        </w:r>
        <w:r>
          <w:rPr>
            <w:webHidden/>
          </w:rPr>
          <w:instrText xml:space="preserve"> PAGEREF _Toc53957305 \h </w:instrText>
        </w:r>
        <w:r>
          <w:rPr>
            <w:webHidden/>
          </w:rPr>
        </w:r>
        <w:r>
          <w:rPr>
            <w:webHidden/>
          </w:rPr>
          <w:fldChar w:fldCharType="separate"/>
        </w:r>
        <w:r w:rsidR="00770F7D">
          <w:rPr>
            <w:webHidden/>
          </w:rPr>
          <w:t>82</w:t>
        </w:r>
        <w:r>
          <w:rPr>
            <w:webHidden/>
          </w:rPr>
          <w:fldChar w:fldCharType="end"/>
        </w:r>
      </w:hyperlink>
    </w:p>
    <w:p w14:paraId="6571CE13" w14:textId="50193582" w:rsidR="00990494" w:rsidRDefault="00990494">
      <w:pPr>
        <w:pStyle w:val="TOC3"/>
        <w:rPr>
          <w:rFonts w:asciiTheme="minorHAnsi" w:eastAsiaTheme="minorEastAsia" w:hAnsiTheme="minorHAnsi" w:cstheme="minorBidi"/>
          <w:b w:val="0"/>
          <w:bCs w:val="0"/>
          <w:iCs w:val="0"/>
          <w:sz w:val="22"/>
        </w:rPr>
      </w:pPr>
      <w:hyperlink w:anchor="_Toc53957306" w:history="1">
        <w:r w:rsidRPr="007D236A">
          <w:rPr>
            <w:rStyle w:val="Hyperlink"/>
          </w:rPr>
          <w:t>4.1.7.2    Knowledge Development</w:t>
        </w:r>
        <w:r>
          <w:rPr>
            <w:webHidden/>
          </w:rPr>
          <w:tab/>
        </w:r>
        <w:r>
          <w:rPr>
            <w:webHidden/>
          </w:rPr>
          <w:fldChar w:fldCharType="begin"/>
        </w:r>
        <w:r>
          <w:rPr>
            <w:webHidden/>
          </w:rPr>
          <w:instrText xml:space="preserve"> PAGEREF _Toc53957306 \h </w:instrText>
        </w:r>
        <w:r>
          <w:rPr>
            <w:webHidden/>
          </w:rPr>
        </w:r>
        <w:r>
          <w:rPr>
            <w:webHidden/>
          </w:rPr>
          <w:fldChar w:fldCharType="separate"/>
        </w:r>
        <w:r w:rsidR="00770F7D">
          <w:rPr>
            <w:webHidden/>
          </w:rPr>
          <w:t>82</w:t>
        </w:r>
        <w:r>
          <w:rPr>
            <w:webHidden/>
          </w:rPr>
          <w:fldChar w:fldCharType="end"/>
        </w:r>
      </w:hyperlink>
    </w:p>
    <w:p w14:paraId="59FB9DF2" w14:textId="4E9F8D1B" w:rsidR="00990494" w:rsidRDefault="00990494">
      <w:pPr>
        <w:pStyle w:val="TOC3"/>
        <w:rPr>
          <w:rFonts w:asciiTheme="minorHAnsi" w:eastAsiaTheme="minorEastAsia" w:hAnsiTheme="minorHAnsi" w:cstheme="minorBidi"/>
          <w:b w:val="0"/>
          <w:bCs w:val="0"/>
          <w:iCs w:val="0"/>
          <w:sz w:val="22"/>
        </w:rPr>
      </w:pPr>
      <w:hyperlink w:anchor="_Toc53957307" w:history="1">
        <w:r w:rsidRPr="007D236A">
          <w:rPr>
            <w:rStyle w:val="Hyperlink"/>
          </w:rPr>
          <w:t>4.1.7.3    Knowledge sharing</w:t>
        </w:r>
        <w:r>
          <w:rPr>
            <w:webHidden/>
          </w:rPr>
          <w:tab/>
        </w:r>
        <w:r>
          <w:rPr>
            <w:webHidden/>
          </w:rPr>
          <w:fldChar w:fldCharType="begin"/>
        </w:r>
        <w:r>
          <w:rPr>
            <w:webHidden/>
          </w:rPr>
          <w:instrText xml:space="preserve"> PAGEREF _Toc53957307 \h </w:instrText>
        </w:r>
        <w:r>
          <w:rPr>
            <w:webHidden/>
          </w:rPr>
        </w:r>
        <w:r>
          <w:rPr>
            <w:webHidden/>
          </w:rPr>
          <w:fldChar w:fldCharType="separate"/>
        </w:r>
        <w:r w:rsidR="00770F7D">
          <w:rPr>
            <w:webHidden/>
          </w:rPr>
          <w:t>83</w:t>
        </w:r>
        <w:r>
          <w:rPr>
            <w:webHidden/>
          </w:rPr>
          <w:fldChar w:fldCharType="end"/>
        </w:r>
      </w:hyperlink>
    </w:p>
    <w:p w14:paraId="24E72E19" w14:textId="2A2A290D" w:rsidR="00990494" w:rsidRDefault="00990494">
      <w:pPr>
        <w:pStyle w:val="TOC3"/>
        <w:rPr>
          <w:rFonts w:asciiTheme="minorHAnsi" w:eastAsiaTheme="minorEastAsia" w:hAnsiTheme="minorHAnsi" w:cstheme="minorBidi"/>
          <w:b w:val="0"/>
          <w:bCs w:val="0"/>
          <w:iCs w:val="0"/>
          <w:sz w:val="22"/>
        </w:rPr>
      </w:pPr>
      <w:hyperlink w:anchor="_Toc53957308" w:history="1">
        <w:r w:rsidRPr="007D236A">
          <w:rPr>
            <w:rStyle w:val="Hyperlink"/>
          </w:rPr>
          <w:t>4.1.7.4    Knowledge Utilization</w:t>
        </w:r>
        <w:r>
          <w:rPr>
            <w:webHidden/>
          </w:rPr>
          <w:tab/>
        </w:r>
        <w:r>
          <w:rPr>
            <w:webHidden/>
          </w:rPr>
          <w:fldChar w:fldCharType="begin"/>
        </w:r>
        <w:r>
          <w:rPr>
            <w:webHidden/>
          </w:rPr>
          <w:instrText xml:space="preserve"> PAGEREF _Toc53957308 \h </w:instrText>
        </w:r>
        <w:r>
          <w:rPr>
            <w:webHidden/>
          </w:rPr>
        </w:r>
        <w:r>
          <w:rPr>
            <w:webHidden/>
          </w:rPr>
          <w:fldChar w:fldCharType="separate"/>
        </w:r>
        <w:r w:rsidR="00770F7D">
          <w:rPr>
            <w:webHidden/>
          </w:rPr>
          <w:t>83</w:t>
        </w:r>
        <w:r>
          <w:rPr>
            <w:webHidden/>
          </w:rPr>
          <w:fldChar w:fldCharType="end"/>
        </w:r>
      </w:hyperlink>
    </w:p>
    <w:p w14:paraId="53E03F1C" w14:textId="6F612A13" w:rsidR="00990494" w:rsidRDefault="00990494">
      <w:pPr>
        <w:pStyle w:val="TOC3"/>
        <w:rPr>
          <w:rFonts w:asciiTheme="minorHAnsi" w:eastAsiaTheme="minorEastAsia" w:hAnsiTheme="minorHAnsi" w:cstheme="minorBidi"/>
          <w:b w:val="0"/>
          <w:bCs w:val="0"/>
          <w:iCs w:val="0"/>
          <w:sz w:val="22"/>
        </w:rPr>
      </w:pPr>
      <w:hyperlink w:anchor="_Toc53957309" w:history="1">
        <w:r w:rsidRPr="007D236A">
          <w:rPr>
            <w:rStyle w:val="Hyperlink"/>
          </w:rPr>
          <w:t>4.1.7.5    Knowledge Retention</w:t>
        </w:r>
        <w:r>
          <w:rPr>
            <w:webHidden/>
          </w:rPr>
          <w:tab/>
        </w:r>
        <w:r>
          <w:rPr>
            <w:webHidden/>
          </w:rPr>
          <w:fldChar w:fldCharType="begin"/>
        </w:r>
        <w:r>
          <w:rPr>
            <w:webHidden/>
          </w:rPr>
          <w:instrText xml:space="preserve"> PAGEREF _Toc53957309 \h </w:instrText>
        </w:r>
        <w:r>
          <w:rPr>
            <w:webHidden/>
          </w:rPr>
        </w:r>
        <w:r>
          <w:rPr>
            <w:webHidden/>
          </w:rPr>
          <w:fldChar w:fldCharType="separate"/>
        </w:r>
        <w:r w:rsidR="00770F7D">
          <w:rPr>
            <w:webHidden/>
          </w:rPr>
          <w:t>83</w:t>
        </w:r>
        <w:r>
          <w:rPr>
            <w:webHidden/>
          </w:rPr>
          <w:fldChar w:fldCharType="end"/>
        </w:r>
      </w:hyperlink>
    </w:p>
    <w:p w14:paraId="5CE200B1" w14:textId="4DE4BD1C" w:rsidR="00990494" w:rsidRDefault="00990494">
      <w:pPr>
        <w:pStyle w:val="TOC3"/>
        <w:rPr>
          <w:rFonts w:asciiTheme="minorHAnsi" w:eastAsiaTheme="minorEastAsia" w:hAnsiTheme="minorHAnsi" w:cstheme="minorBidi"/>
          <w:b w:val="0"/>
          <w:bCs w:val="0"/>
          <w:iCs w:val="0"/>
          <w:sz w:val="22"/>
        </w:rPr>
      </w:pPr>
      <w:hyperlink w:anchor="_Toc53957310" w:history="1">
        <w:r w:rsidRPr="007D236A">
          <w:rPr>
            <w:rStyle w:val="Hyperlink"/>
          </w:rPr>
          <w:t>4.1.7.6    Knowledge Goals</w:t>
        </w:r>
        <w:r>
          <w:rPr>
            <w:webHidden/>
          </w:rPr>
          <w:tab/>
        </w:r>
        <w:r>
          <w:rPr>
            <w:webHidden/>
          </w:rPr>
          <w:fldChar w:fldCharType="begin"/>
        </w:r>
        <w:r>
          <w:rPr>
            <w:webHidden/>
          </w:rPr>
          <w:instrText xml:space="preserve"> PAGEREF _Toc53957310 \h </w:instrText>
        </w:r>
        <w:r>
          <w:rPr>
            <w:webHidden/>
          </w:rPr>
        </w:r>
        <w:r>
          <w:rPr>
            <w:webHidden/>
          </w:rPr>
          <w:fldChar w:fldCharType="separate"/>
        </w:r>
        <w:r w:rsidR="00770F7D">
          <w:rPr>
            <w:webHidden/>
          </w:rPr>
          <w:t>83</w:t>
        </w:r>
        <w:r>
          <w:rPr>
            <w:webHidden/>
          </w:rPr>
          <w:fldChar w:fldCharType="end"/>
        </w:r>
      </w:hyperlink>
    </w:p>
    <w:p w14:paraId="6541793D" w14:textId="02B50AF0"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311" w:history="1">
        <w:r w:rsidRPr="007D236A">
          <w:rPr>
            <w:rStyle w:val="Hyperlink"/>
            <w:noProof/>
          </w:rPr>
          <w:t>4.1.8</w:t>
        </w:r>
        <w:r>
          <w:rPr>
            <w:rFonts w:asciiTheme="minorHAnsi" w:eastAsiaTheme="minorEastAsia" w:hAnsiTheme="minorHAnsi" w:cstheme="minorBidi"/>
            <w:smallCaps w:val="0"/>
            <w:noProof/>
            <w:sz w:val="22"/>
          </w:rPr>
          <w:tab/>
        </w:r>
        <w:r w:rsidRPr="007D236A">
          <w:rPr>
            <w:rStyle w:val="Hyperlink"/>
            <w:noProof/>
          </w:rPr>
          <w:t>Knowledge management analysis</w:t>
        </w:r>
        <w:r>
          <w:rPr>
            <w:noProof/>
            <w:webHidden/>
          </w:rPr>
          <w:tab/>
        </w:r>
        <w:r>
          <w:rPr>
            <w:noProof/>
            <w:webHidden/>
          </w:rPr>
          <w:fldChar w:fldCharType="begin"/>
        </w:r>
        <w:r>
          <w:rPr>
            <w:noProof/>
            <w:webHidden/>
          </w:rPr>
          <w:instrText xml:space="preserve"> PAGEREF _Toc53957311 \h </w:instrText>
        </w:r>
        <w:r>
          <w:rPr>
            <w:noProof/>
            <w:webHidden/>
          </w:rPr>
        </w:r>
        <w:r>
          <w:rPr>
            <w:noProof/>
            <w:webHidden/>
          </w:rPr>
          <w:fldChar w:fldCharType="separate"/>
        </w:r>
        <w:r w:rsidR="00770F7D">
          <w:rPr>
            <w:noProof/>
            <w:webHidden/>
          </w:rPr>
          <w:t>84</w:t>
        </w:r>
        <w:r>
          <w:rPr>
            <w:noProof/>
            <w:webHidden/>
          </w:rPr>
          <w:fldChar w:fldCharType="end"/>
        </w:r>
      </w:hyperlink>
    </w:p>
    <w:p w14:paraId="1BD50B6E" w14:textId="753A948C" w:rsidR="00990494" w:rsidRDefault="00990494">
      <w:pPr>
        <w:pStyle w:val="TOC3"/>
        <w:rPr>
          <w:rFonts w:asciiTheme="minorHAnsi" w:eastAsiaTheme="minorEastAsia" w:hAnsiTheme="minorHAnsi" w:cstheme="minorBidi"/>
          <w:b w:val="0"/>
          <w:bCs w:val="0"/>
          <w:iCs w:val="0"/>
          <w:sz w:val="22"/>
        </w:rPr>
      </w:pPr>
      <w:hyperlink w:anchor="_Toc53957312" w:history="1">
        <w:r w:rsidRPr="007D236A">
          <w:rPr>
            <w:rStyle w:val="Hyperlink"/>
          </w:rPr>
          <w:t>4.1.8.1    Problem analysis</w:t>
        </w:r>
        <w:r>
          <w:rPr>
            <w:webHidden/>
          </w:rPr>
          <w:tab/>
        </w:r>
        <w:r>
          <w:rPr>
            <w:webHidden/>
          </w:rPr>
          <w:fldChar w:fldCharType="begin"/>
        </w:r>
        <w:r>
          <w:rPr>
            <w:webHidden/>
          </w:rPr>
          <w:instrText xml:space="preserve"> PAGEREF _Toc53957312 \h </w:instrText>
        </w:r>
        <w:r>
          <w:rPr>
            <w:webHidden/>
          </w:rPr>
        </w:r>
        <w:r>
          <w:rPr>
            <w:webHidden/>
          </w:rPr>
          <w:fldChar w:fldCharType="separate"/>
        </w:r>
        <w:r w:rsidR="00770F7D">
          <w:rPr>
            <w:webHidden/>
          </w:rPr>
          <w:t>84</w:t>
        </w:r>
        <w:r>
          <w:rPr>
            <w:webHidden/>
          </w:rPr>
          <w:fldChar w:fldCharType="end"/>
        </w:r>
      </w:hyperlink>
    </w:p>
    <w:p w14:paraId="57242E83" w14:textId="3761A0C5" w:rsidR="00990494" w:rsidRDefault="00990494">
      <w:pPr>
        <w:pStyle w:val="TOC3"/>
        <w:rPr>
          <w:rFonts w:asciiTheme="minorHAnsi" w:eastAsiaTheme="minorEastAsia" w:hAnsiTheme="minorHAnsi" w:cstheme="minorBidi"/>
          <w:b w:val="0"/>
          <w:bCs w:val="0"/>
          <w:iCs w:val="0"/>
          <w:sz w:val="22"/>
        </w:rPr>
      </w:pPr>
      <w:hyperlink w:anchor="_Toc53957313" w:history="1">
        <w:r w:rsidRPr="007D236A">
          <w:rPr>
            <w:rStyle w:val="Hyperlink"/>
          </w:rPr>
          <w:t>4.1.8.2    Component Diagram</w:t>
        </w:r>
        <w:r>
          <w:rPr>
            <w:webHidden/>
          </w:rPr>
          <w:tab/>
        </w:r>
        <w:r>
          <w:rPr>
            <w:webHidden/>
          </w:rPr>
          <w:fldChar w:fldCharType="begin"/>
        </w:r>
        <w:r>
          <w:rPr>
            <w:webHidden/>
          </w:rPr>
          <w:instrText xml:space="preserve"> PAGEREF _Toc53957313 \h </w:instrText>
        </w:r>
        <w:r>
          <w:rPr>
            <w:webHidden/>
          </w:rPr>
        </w:r>
        <w:r>
          <w:rPr>
            <w:webHidden/>
          </w:rPr>
          <w:fldChar w:fldCharType="separate"/>
        </w:r>
        <w:r w:rsidR="00770F7D">
          <w:rPr>
            <w:webHidden/>
          </w:rPr>
          <w:t>84</w:t>
        </w:r>
        <w:r>
          <w:rPr>
            <w:webHidden/>
          </w:rPr>
          <w:fldChar w:fldCharType="end"/>
        </w:r>
      </w:hyperlink>
    </w:p>
    <w:p w14:paraId="2219303B" w14:textId="2E81D712" w:rsidR="00990494" w:rsidRDefault="00990494">
      <w:pPr>
        <w:pStyle w:val="TOC3"/>
        <w:rPr>
          <w:rFonts w:asciiTheme="minorHAnsi" w:eastAsiaTheme="minorEastAsia" w:hAnsiTheme="minorHAnsi" w:cstheme="minorBidi"/>
          <w:b w:val="0"/>
          <w:bCs w:val="0"/>
          <w:iCs w:val="0"/>
          <w:sz w:val="22"/>
        </w:rPr>
      </w:pPr>
      <w:hyperlink w:anchor="_Toc53957314" w:history="1">
        <w:r w:rsidRPr="007D236A">
          <w:rPr>
            <w:rStyle w:val="Hyperlink"/>
          </w:rPr>
          <w:t>4.1.8.3    Zero level Data flow diagram (Zero Level DFD)</w:t>
        </w:r>
        <w:r>
          <w:rPr>
            <w:webHidden/>
          </w:rPr>
          <w:tab/>
        </w:r>
        <w:r>
          <w:rPr>
            <w:webHidden/>
          </w:rPr>
          <w:fldChar w:fldCharType="begin"/>
        </w:r>
        <w:r>
          <w:rPr>
            <w:webHidden/>
          </w:rPr>
          <w:instrText xml:space="preserve"> PAGEREF _Toc53957314 \h </w:instrText>
        </w:r>
        <w:r>
          <w:rPr>
            <w:webHidden/>
          </w:rPr>
        </w:r>
        <w:r>
          <w:rPr>
            <w:webHidden/>
          </w:rPr>
          <w:fldChar w:fldCharType="separate"/>
        </w:r>
        <w:r w:rsidR="00770F7D">
          <w:rPr>
            <w:webHidden/>
          </w:rPr>
          <w:t>85</w:t>
        </w:r>
        <w:r>
          <w:rPr>
            <w:webHidden/>
          </w:rPr>
          <w:fldChar w:fldCharType="end"/>
        </w:r>
      </w:hyperlink>
    </w:p>
    <w:p w14:paraId="3B5C1CB4" w14:textId="077DE2AE" w:rsidR="00990494" w:rsidRDefault="00990494">
      <w:pPr>
        <w:pStyle w:val="TOC3"/>
        <w:rPr>
          <w:rFonts w:asciiTheme="minorHAnsi" w:eastAsiaTheme="minorEastAsia" w:hAnsiTheme="minorHAnsi" w:cstheme="minorBidi"/>
          <w:b w:val="0"/>
          <w:bCs w:val="0"/>
          <w:iCs w:val="0"/>
          <w:sz w:val="22"/>
        </w:rPr>
      </w:pPr>
      <w:hyperlink w:anchor="_Toc53957315" w:history="1">
        <w:r w:rsidRPr="007D236A">
          <w:rPr>
            <w:rStyle w:val="Hyperlink"/>
          </w:rPr>
          <w:t>4.1.8.4    First level Data flow diagram (1</w:t>
        </w:r>
        <w:r w:rsidRPr="007D236A">
          <w:rPr>
            <w:rStyle w:val="Hyperlink"/>
            <w:vertAlign w:val="superscript"/>
          </w:rPr>
          <w:t>st</w:t>
        </w:r>
        <w:r w:rsidRPr="007D236A">
          <w:rPr>
            <w:rStyle w:val="Hyperlink"/>
          </w:rPr>
          <w:t xml:space="preserve"> level DFD)</w:t>
        </w:r>
        <w:r>
          <w:rPr>
            <w:webHidden/>
          </w:rPr>
          <w:tab/>
        </w:r>
        <w:r>
          <w:rPr>
            <w:webHidden/>
          </w:rPr>
          <w:fldChar w:fldCharType="begin"/>
        </w:r>
        <w:r>
          <w:rPr>
            <w:webHidden/>
          </w:rPr>
          <w:instrText xml:space="preserve"> PAGEREF _Toc53957315 \h </w:instrText>
        </w:r>
        <w:r>
          <w:rPr>
            <w:webHidden/>
          </w:rPr>
        </w:r>
        <w:r>
          <w:rPr>
            <w:webHidden/>
          </w:rPr>
          <w:fldChar w:fldCharType="separate"/>
        </w:r>
        <w:r w:rsidR="00770F7D">
          <w:rPr>
            <w:webHidden/>
          </w:rPr>
          <w:t>87</w:t>
        </w:r>
        <w:r>
          <w:rPr>
            <w:webHidden/>
          </w:rPr>
          <w:fldChar w:fldCharType="end"/>
        </w:r>
      </w:hyperlink>
    </w:p>
    <w:p w14:paraId="57C5F3FD" w14:textId="2B0F1D91" w:rsidR="00990494" w:rsidRDefault="00990494">
      <w:pPr>
        <w:pStyle w:val="TOC3"/>
        <w:rPr>
          <w:rFonts w:asciiTheme="minorHAnsi" w:eastAsiaTheme="minorEastAsia" w:hAnsiTheme="minorHAnsi" w:cstheme="minorBidi"/>
          <w:b w:val="0"/>
          <w:bCs w:val="0"/>
          <w:iCs w:val="0"/>
          <w:sz w:val="22"/>
        </w:rPr>
      </w:pPr>
      <w:hyperlink w:anchor="_Toc53957316" w:history="1">
        <w:r w:rsidRPr="007D236A">
          <w:rPr>
            <w:rStyle w:val="Hyperlink"/>
          </w:rPr>
          <w:t>4.1.8.5</w:t>
        </w:r>
        <w:r>
          <w:rPr>
            <w:rFonts w:asciiTheme="minorHAnsi" w:eastAsiaTheme="minorEastAsia" w:hAnsiTheme="minorHAnsi" w:cstheme="minorBidi"/>
            <w:b w:val="0"/>
            <w:bCs w:val="0"/>
            <w:iCs w:val="0"/>
            <w:sz w:val="22"/>
          </w:rPr>
          <w:tab/>
        </w:r>
        <w:r w:rsidRPr="007D236A">
          <w:rPr>
            <w:rStyle w:val="Hyperlink"/>
          </w:rPr>
          <w:t>Second level data flow diagram (2</w:t>
        </w:r>
        <w:r w:rsidRPr="007D236A">
          <w:rPr>
            <w:rStyle w:val="Hyperlink"/>
            <w:vertAlign w:val="superscript"/>
          </w:rPr>
          <w:t>nd</w:t>
        </w:r>
        <w:r w:rsidRPr="007D236A">
          <w:rPr>
            <w:rStyle w:val="Hyperlink"/>
          </w:rPr>
          <w:t xml:space="preserve"> level DFD)</w:t>
        </w:r>
        <w:r>
          <w:rPr>
            <w:webHidden/>
          </w:rPr>
          <w:tab/>
        </w:r>
        <w:r>
          <w:rPr>
            <w:webHidden/>
          </w:rPr>
          <w:fldChar w:fldCharType="begin"/>
        </w:r>
        <w:r>
          <w:rPr>
            <w:webHidden/>
          </w:rPr>
          <w:instrText xml:space="preserve"> PAGEREF _Toc53957316 \h </w:instrText>
        </w:r>
        <w:r>
          <w:rPr>
            <w:webHidden/>
          </w:rPr>
        </w:r>
        <w:r>
          <w:rPr>
            <w:webHidden/>
          </w:rPr>
          <w:fldChar w:fldCharType="separate"/>
        </w:r>
        <w:r w:rsidR="00770F7D">
          <w:rPr>
            <w:webHidden/>
          </w:rPr>
          <w:t>88</w:t>
        </w:r>
        <w:r>
          <w:rPr>
            <w:webHidden/>
          </w:rPr>
          <w:fldChar w:fldCharType="end"/>
        </w:r>
      </w:hyperlink>
    </w:p>
    <w:p w14:paraId="602E1F81" w14:textId="2F20AE78" w:rsidR="00990494" w:rsidRDefault="00990494">
      <w:pPr>
        <w:pStyle w:val="TOC3"/>
        <w:rPr>
          <w:rFonts w:asciiTheme="minorHAnsi" w:eastAsiaTheme="minorEastAsia" w:hAnsiTheme="minorHAnsi" w:cstheme="minorBidi"/>
          <w:b w:val="0"/>
          <w:bCs w:val="0"/>
          <w:iCs w:val="0"/>
          <w:sz w:val="22"/>
        </w:rPr>
      </w:pPr>
      <w:hyperlink w:anchor="_Toc53957317" w:history="1">
        <w:r w:rsidRPr="007D236A">
          <w:rPr>
            <w:rStyle w:val="Hyperlink"/>
          </w:rPr>
          <w:t>4.1.8.6</w:t>
        </w:r>
        <w:r>
          <w:rPr>
            <w:rFonts w:asciiTheme="minorHAnsi" w:eastAsiaTheme="minorEastAsia" w:hAnsiTheme="minorHAnsi" w:cstheme="minorBidi"/>
            <w:b w:val="0"/>
            <w:bCs w:val="0"/>
            <w:iCs w:val="0"/>
            <w:sz w:val="22"/>
          </w:rPr>
          <w:tab/>
        </w:r>
        <w:r w:rsidRPr="007D236A">
          <w:rPr>
            <w:rStyle w:val="Hyperlink"/>
          </w:rPr>
          <w:t>Current Process</w:t>
        </w:r>
        <w:r>
          <w:rPr>
            <w:webHidden/>
          </w:rPr>
          <w:tab/>
        </w:r>
        <w:r>
          <w:rPr>
            <w:webHidden/>
          </w:rPr>
          <w:fldChar w:fldCharType="begin"/>
        </w:r>
        <w:r>
          <w:rPr>
            <w:webHidden/>
          </w:rPr>
          <w:instrText xml:space="preserve"> PAGEREF _Toc53957317 \h </w:instrText>
        </w:r>
        <w:r>
          <w:rPr>
            <w:webHidden/>
          </w:rPr>
        </w:r>
        <w:r>
          <w:rPr>
            <w:webHidden/>
          </w:rPr>
          <w:fldChar w:fldCharType="separate"/>
        </w:r>
        <w:r w:rsidR="00770F7D">
          <w:rPr>
            <w:webHidden/>
          </w:rPr>
          <w:t>89</w:t>
        </w:r>
        <w:r>
          <w:rPr>
            <w:webHidden/>
          </w:rPr>
          <w:fldChar w:fldCharType="end"/>
        </w:r>
      </w:hyperlink>
    </w:p>
    <w:p w14:paraId="647B7599" w14:textId="78A39A4F" w:rsidR="00990494" w:rsidRDefault="00990494">
      <w:pPr>
        <w:pStyle w:val="TOC3"/>
        <w:rPr>
          <w:rFonts w:asciiTheme="minorHAnsi" w:eastAsiaTheme="minorEastAsia" w:hAnsiTheme="minorHAnsi" w:cstheme="minorBidi"/>
          <w:b w:val="0"/>
          <w:bCs w:val="0"/>
          <w:iCs w:val="0"/>
          <w:sz w:val="22"/>
        </w:rPr>
      </w:pPr>
      <w:hyperlink w:anchor="_Toc53957318" w:history="1">
        <w:r w:rsidRPr="007D236A">
          <w:rPr>
            <w:rStyle w:val="Hyperlink"/>
          </w:rPr>
          <w:t>4.1.8.7</w:t>
        </w:r>
        <w:r>
          <w:rPr>
            <w:rFonts w:asciiTheme="minorHAnsi" w:eastAsiaTheme="minorEastAsia" w:hAnsiTheme="minorHAnsi" w:cstheme="minorBidi"/>
            <w:b w:val="0"/>
            <w:bCs w:val="0"/>
            <w:iCs w:val="0"/>
            <w:sz w:val="22"/>
          </w:rPr>
          <w:tab/>
        </w:r>
        <w:r w:rsidRPr="007D236A">
          <w:rPr>
            <w:rStyle w:val="Hyperlink"/>
          </w:rPr>
          <w:t>System Requirements Analysis</w:t>
        </w:r>
        <w:r>
          <w:rPr>
            <w:webHidden/>
          </w:rPr>
          <w:tab/>
        </w:r>
        <w:r>
          <w:rPr>
            <w:webHidden/>
          </w:rPr>
          <w:fldChar w:fldCharType="begin"/>
        </w:r>
        <w:r>
          <w:rPr>
            <w:webHidden/>
          </w:rPr>
          <w:instrText xml:space="preserve"> PAGEREF _Toc53957318 \h </w:instrText>
        </w:r>
        <w:r>
          <w:rPr>
            <w:webHidden/>
          </w:rPr>
        </w:r>
        <w:r>
          <w:rPr>
            <w:webHidden/>
          </w:rPr>
          <w:fldChar w:fldCharType="separate"/>
        </w:r>
        <w:r w:rsidR="00770F7D">
          <w:rPr>
            <w:webHidden/>
          </w:rPr>
          <w:t>90</w:t>
        </w:r>
        <w:r>
          <w:rPr>
            <w:webHidden/>
          </w:rPr>
          <w:fldChar w:fldCharType="end"/>
        </w:r>
      </w:hyperlink>
    </w:p>
    <w:p w14:paraId="6F5B5156" w14:textId="0813EF35" w:rsidR="00990494" w:rsidRDefault="00990494">
      <w:pPr>
        <w:pStyle w:val="TOC3"/>
        <w:rPr>
          <w:rFonts w:asciiTheme="minorHAnsi" w:eastAsiaTheme="minorEastAsia" w:hAnsiTheme="minorHAnsi" w:cstheme="minorBidi"/>
          <w:b w:val="0"/>
          <w:bCs w:val="0"/>
          <w:iCs w:val="0"/>
          <w:sz w:val="22"/>
        </w:rPr>
      </w:pPr>
      <w:hyperlink w:anchor="_Toc53957319" w:history="1">
        <w:r w:rsidRPr="007D236A">
          <w:rPr>
            <w:rStyle w:val="Hyperlink"/>
          </w:rPr>
          <w:t>4.1.8.8</w:t>
        </w:r>
        <w:r>
          <w:rPr>
            <w:rFonts w:asciiTheme="minorHAnsi" w:eastAsiaTheme="minorEastAsia" w:hAnsiTheme="minorHAnsi" w:cstheme="minorBidi"/>
            <w:b w:val="0"/>
            <w:bCs w:val="0"/>
            <w:iCs w:val="0"/>
            <w:sz w:val="22"/>
          </w:rPr>
          <w:tab/>
        </w:r>
        <w:r w:rsidRPr="007D236A">
          <w:rPr>
            <w:rStyle w:val="Hyperlink"/>
          </w:rPr>
          <w:t>Proposed System</w:t>
        </w:r>
        <w:r>
          <w:rPr>
            <w:webHidden/>
          </w:rPr>
          <w:tab/>
        </w:r>
        <w:r>
          <w:rPr>
            <w:webHidden/>
          </w:rPr>
          <w:fldChar w:fldCharType="begin"/>
        </w:r>
        <w:r>
          <w:rPr>
            <w:webHidden/>
          </w:rPr>
          <w:instrText xml:space="preserve"> PAGEREF _Toc53957319 \h </w:instrText>
        </w:r>
        <w:r>
          <w:rPr>
            <w:webHidden/>
          </w:rPr>
        </w:r>
        <w:r>
          <w:rPr>
            <w:webHidden/>
          </w:rPr>
          <w:fldChar w:fldCharType="separate"/>
        </w:r>
        <w:r w:rsidR="00770F7D">
          <w:rPr>
            <w:webHidden/>
          </w:rPr>
          <w:t>91</w:t>
        </w:r>
        <w:r>
          <w:rPr>
            <w:webHidden/>
          </w:rPr>
          <w:fldChar w:fldCharType="end"/>
        </w:r>
      </w:hyperlink>
    </w:p>
    <w:p w14:paraId="1D4C3985" w14:textId="607F0519" w:rsidR="00990494" w:rsidRDefault="00990494">
      <w:pPr>
        <w:pStyle w:val="TOC1"/>
        <w:rPr>
          <w:rFonts w:asciiTheme="minorHAnsi" w:eastAsiaTheme="minorEastAsia" w:hAnsiTheme="minorHAnsi" w:cstheme="minorBidi"/>
          <w:caps w:val="0"/>
          <w:sz w:val="22"/>
          <w:szCs w:val="22"/>
          <w:shd w:val="clear" w:color="auto" w:fill="auto"/>
        </w:rPr>
      </w:pPr>
      <w:hyperlink w:anchor="_Toc53957320" w:history="1">
        <w:r w:rsidRPr="007D236A">
          <w:rPr>
            <w:rStyle w:val="Hyperlink"/>
            <w:b/>
            <w:bCs/>
          </w:rPr>
          <w:t>4.2    Design Workshop</w:t>
        </w:r>
        <w:r>
          <w:rPr>
            <w:webHidden/>
          </w:rPr>
          <w:tab/>
        </w:r>
        <w:r>
          <w:rPr>
            <w:webHidden/>
          </w:rPr>
          <w:fldChar w:fldCharType="begin"/>
        </w:r>
        <w:r>
          <w:rPr>
            <w:webHidden/>
          </w:rPr>
          <w:instrText xml:space="preserve"> PAGEREF _Toc53957320 \h </w:instrText>
        </w:r>
        <w:r>
          <w:rPr>
            <w:webHidden/>
          </w:rPr>
        </w:r>
        <w:r>
          <w:rPr>
            <w:webHidden/>
          </w:rPr>
          <w:fldChar w:fldCharType="separate"/>
        </w:r>
        <w:r w:rsidR="00770F7D">
          <w:rPr>
            <w:webHidden/>
          </w:rPr>
          <w:t>91</w:t>
        </w:r>
        <w:r>
          <w:rPr>
            <w:webHidden/>
          </w:rPr>
          <w:fldChar w:fldCharType="end"/>
        </w:r>
      </w:hyperlink>
    </w:p>
    <w:p w14:paraId="10475EBD" w14:textId="2E38BD21" w:rsidR="00990494" w:rsidRDefault="00990494">
      <w:pPr>
        <w:pStyle w:val="TOC2"/>
        <w:tabs>
          <w:tab w:val="right" w:leader="dot" w:pos="7478"/>
        </w:tabs>
        <w:rPr>
          <w:rFonts w:asciiTheme="minorHAnsi" w:eastAsiaTheme="minorEastAsia" w:hAnsiTheme="minorHAnsi" w:cstheme="minorBidi"/>
          <w:smallCaps w:val="0"/>
          <w:noProof/>
          <w:sz w:val="22"/>
        </w:rPr>
      </w:pPr>
      <w:hyperlink w:anchor="_Toc53957321" w:history="1">
        <w:r w:rsidRPr="007D236A">
          <w:rPr>
            <w:rStyle w:val="Hyperlink"/>
            <w:noProof/>
          </w:rPr>
          <w:t>4.2.1    Use Case Diagram</w:t>
        </w:r>
        <w:r>
          <w:rPr>
            <w:noProof/>
            <w:webHidden/>
          </w:rPr>
          <w:tab/>
        </w:r>
        <w:r>
          <w:rPr>
            <w:noProof/>
            <w:webHidden/>
          </w:rPr>
          <w:fldChar w:fldCharType="begin"/>
        </w:r>
        <w:r>
          <w:rPr>
            <w:noProof/>
            <w:webHidden/>
          </w:rPr>
          <w:instrText xml:space="preserve"> PAGEREF _Toc53957321 \h </w:instrText>
        </w:r>
        <w:r>
          <w:rPr>
            <w:noProof/>
            <w:webHidden/>
          </w:rPr>
        </w:r>
        <w:r>
          <w:rPr>
            <w:noProof/>
            <w:webHidden/>
          </w:rPr>
          <w:fldChar w:fldCharType="separate"/>
        </w:r>
        <w:r w:rsidR="00770F7D">
          <w:rPr>
            <w:noProof/>
            <w:webHidden/>
          </w:rPr>
          <w:t>91</w:t>
        </w:r>
        <w:r>
          <w:rPr>
            <w:noProof/>
            <w:webHidden/>
          </w:rPr>
          <w:fldChar w:fldCharType="end"/>
        </w:r>
      </w:hyperlink>
    </w:p>
    <w:p w14:paraId="1D0A2DB6" w14:textId="43DB11B5" w:rsidR="00990494" w:rsidRDefault="00990494">
      <w:pPr>
        <w:pStyle w:val="TOC2"/>
        <w:tabs>
          <w:tab w:val="right" w:leader="dot" w:pos="7478"/>
        </w:tabs>
        <w:rPr>
          <w:rFonts w:asciiTheme="minorHAnsi" w:eastAsiaTheme="minorEastAsia" w:hAnsiTheme="minorHAnsi" w:cstheme="minorBidi"/>
          <w:smallCaps w:val="0"/>
          <w:noProof/>
          <w:sz w:val="22"/>
        </w:rPr>
      </w:pPr>
      <w:hyperlink w:anchor="_Toc53957322" w:history="1">
        <w:r w:rsidRPr="007D236A">
          <w:rPr>
            <w:rStyle w:val="Hyperlink"/>
            <w:noProof/>
          </w:rPr>
          <w:t>4.2.2    Activity Diagram</w:t>
        </w:r>
        <w:r>
          <w:rPr>
            <w:noProof/>
            <w:webHidden/>
          </w:rPr>
          <w:tab/>
        </w:r>
        <w:r>
          <w:rPr>
            <w:noProof/>
            <w:webHidden/>
          </w:rPr>
          <w:fldChar w:fldCharType="begin"/>
        </w:r>
        <w:r>
          <w:rPr>
            <w:noProof/>
            <w:webHidden/>
          </w:rPr>
          <w:instrText xml:space="preserve"> PAGEREF _Toc53957322 \h </w:instrText>
        </w:r>
        <w:r>
          <w:rPr>
            <w:noProof/>
            <w:webHidden/>
          </w:rPr>
        </w:r>
        <w:r>
          <w:rPr>
            <w:noProof/>
            <w:webHidden/>
          </w:rPr>
          <w:fldChar w:fldCharType="separate"/>
        </w:r>
        <w:r w:rsidR="00770F7D">
          <w:rPr>
            <w:noProof/>
            <w:webHidden/>
          </w:rPr>
          <w:t>105</w:t>
        </w:r>
        <w:r>
          <w:rPr>
            <w:noProof/>
            <w:webHidden/>
          </w:rPr>
          <w:fldChar w:fldCharType="end"/>
        </w:r>
      </w:hyperlink>
    </w:p>
    <w:p w14:paraId="2A8869AC" w14:textId="19CD5FA7" w:rsidR="00990494" w:rsidRDefault="00990494">
      <w:pPr>
        <w:pStyle w:val="TOC2"/>
        <w:tabs>
          <w:tab w:val="right" w:leader="dot" w:pos="7478"/>
        </w:tabs>
        <w:rPr>
          <w:rFonts w:asciiTheme="minorHAnsi" w:eastAsiaTheme="minorEastAsia" w:hAnsiTheme="minorHAnsi" w:cstheme="minorBidi"/>
          <w:smallCaps w:val="0"/>
          <w:noProof/>
          <w:sz w:val="22"/>
        </w:rPr>
      </w:pPr>
      <w:hyperlink w:anchor="_Toc53957323" w:history="1">
        <w:r w:rsidRPr="007D236A">
          <w:rPr>
            <w:rStyle w:val="Hyperlink"/>
            <w:noProof/>
          </w:rPr>
          <w:t>4.2.3    Class Diagram</w:t>
        </w:r>
        <w:r>
          <w:rPr>
            <w:noProof/>
            <w:webHidden/>
          </w:rPr>
          <w:tab/>
        </w:r>
        <w:r>
          <w:rPr>
            <w:noProof/>
            <w:webHidden/>
          </w:rPr>
          <w:fldChar w:fldCharType="begin"/>
        </w:r>
        <w:r>
          <w:rPr>
            <w:noProof/>
            <w:webHidden/>
          </w:rPr>
          <w:instrText xml:space="preserve"> PAGEREF _Toc53957323 \h </w:instrText>
        </w:r>
        <w:r>
          <w:rPr>
            <w:noProof/>
            <w:webHidden/>
          </w:rPr>
        </w:r>
        <w:r>
          <w:rPr>
            <w:noProof/>
            <w:webHidden/>
          </w:rPr>
          <w:fldChar w:fldCharType="separate"/>
        </w:r>
        <w:r w:rsidR="00770F7D">
          <w:rPr>
            <w:noProof/>
            <w:webHidden/>
          </w:rPr>
          <w:t>118</w:t>
        </w:r>
        <w:r>
          <w:rPr>
            <w:noProof/>
            <w:webHidden/>
          </w:rPr>
          <w:fldChar w:fldCharType="end"/>
        </w:r>
      </w:hyperlink>
    </w:p>
    <w:p w14:paraId="4E4ABB0F" w14:textId="539D47EC" w:rsidR="00990494" w:rsidRDefault="00990494">
      <w:pPr>
        <w:pStyle w:val="TOC2"/>
        <w:tabs>
          <w:tab w:val="right" w:leader="dot" w:pos="7478"/>
        </w:tabs>
        <w:rPr>
          <w:rFonts w:asciiTheme="minorHAnsi" w:eastAsiaTheme="minorEastAsia" w:hAnsiTheme="minorHAnsi" w:cstheme="minorBidi"/>
          <w:smallCaps w:val="0"/>
          <w:noProof/>
          <w:sz w:val="22"/>
        </w:rPr>
      </w:pPr>
      <w:hyperlink w:anchor="_Toc53957324" w:history="1">
        <w:r w:rsidRPr="007D236A">
          <w:rPr>
            <w:rStyle w:val="Hyperlink"/>
            <w:noProof/>
          </w:rPr>
          <w:t>4.2.4    Mapping Cardinality</w:t>
        </w:r>
        <w:r>
          <w:rPr>
            <w:noProof/>
            <w:webHidden/>
          </w:rPr>
          <w:tab/>
        </w:r>
        <w:r>
          <w:rPr>
            <w:noProof/>
            <w:webHidden/>
          </w:rPr>
          <w:fldChar w:fldCharType="begin"/>
        </w:r>
        <w:r>
          <w:rPr>
            <w:noProof/>
            <w:webHidden/>
          </w:rPr>
          <w:instrText xml:space="preserve"> PAGEREF _Toc53957324 \h </w:instrText>
        </w:r>
        <w:r>
          <w:rPr>
            <w:noProof/>
            <w:webHidden/>
          </w:rPr>
        </w:r>
        <w:r>
          <w:rPr>
            <w:noProof/>
            <w:webHidden/>
          </w:rPr>
          <w:fldChar w:fldCharType="separate"/>
        </w:r>
        <w:r w:rsidR="00770F7D">
          <w:rPr>
            <w:noProof/>
            <w:webHidden/>
          </w:rPr>
          <w:t>119</w:t>
        </w:r>
        <w:r>
          <w:rPr>
            <w:noProof/>
            <w:webHidden/>
          </w:rPr>
          <w:fldChar w:fldCharType="end"/>
        </w:r>
      </w:hyperlink>
    </w:p>
    <w:p w14:paraId="23F7048B" w14:textId="638CF27B" w:rsidR="00990494" w:rsidRDefault="00990494">
      <w:pPr>
        <w:pStyle w:val="TOC2"/>
        <w:tabs>
          <w:tab w:val="right" w:leader="dot" w:pos="7478"/>
        </w:tabs>
        <w:rPr>
          <w:rFonts w:asciiTheme="minorHAnsi" w:eastAsiaTheme="minorEastAsia" w:hAnsiTheme="minorHAnsi" w:cstheme="minorBidi"/>
          <w:smallCaps w:val="0"/>
          <w:noProof/>
          <w:sz w:val="22"/>
        </w:rPr>
      </w:pPr>
      <w:hyperlink w:anchor="_Toc53957325" w:history="1">
        <w:r w:rsidRPr="007D236A">
          <w:rPr>
            <w:rStyle w:val="Hyperlink"/>
            <w:noProof/>
          </w:rPr>
          <w:t>4.2.5    Sequence Diagram</w:t>
        </w:r>
        <w:r>
          <w:rPr>
            <w:noProof/>
            <w:webHidden/>
          </w:rPr>
          <w:tab/>
        </w:r>
        <w:r>
          <w:rPr>
            <w:noProof/>
            <w:webHidden/>
          </w:rPr>
          <w:fldChar w:fldCharType="begin"/>
        </w:r>
        <w:r>
          <w:rPr>
            <w:noProof/>
            <w:webHidden/>
          </w:rPr>
          <w:instrText xml:space="preserve"> PAGEREF _Toc53957325 \h </w:instrText>
        </w:r>
        <w:r>
          <w:rPr>
            <w:noProof/>
            <w:webHidden/>
          </w:rPr>
        </w:r>
        <w:r>
          <w:rPr>
            <w:noProof/>
            <w:webHidden/>
          </w:rPr>
          <w:fldChar w:fldCharType="separate"/>
        </w:r>
        <w:r w:rsidR="00770F7D">
          <w:rPr>
            <w:noProof/>
            <w:webHidden/>
          </w:rPr>
          <w:t>120</w:t>
        </w:r>
        <w:r>
          <w:rPr>
            <w:noProof/>
            <w:webHidden/>
          </w:rPr>
          <w:fldChar w:fldCharType="end"/>
        </w:r>
      </w:hyperlink>
    </w:p>
    <w:p w14:paraId="56761705" w14:textId="65C91391"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326" w:history="1">
        <w:r w:rsidRPr="007D236A">
          <w:rPr>
            <w:rStyle w:val="Hyperlink"/>
            <w:noProof/>
          </w:rPr>
          <w:t>4.2.6</w:t>
        </w:r>
        <w:r>
          <w:rPr>
            <w:rFonts w:asciiTheme="minorHAnsi" w:eastAsiaTheme="minorEastAsia" w:hAnsiTheme="minorHAnsi" w:cstheme="minorBidi"/>
            <w:smallCaps w:val="0"/>
            <w:noProof/>
            <w:sz w:val="22"/>
          </w:rPr>
          <w:tab/>
        </w:r>
        <w:r w:rsidRPr="007D236A">
          <w:rPr>
            <w:rStyle w:val="Hyperlink"/>
            <w:noProof/>
          </w:rPr>
          <w:t>Crud Matrix</w:t>
        </w:r>
        <w:r>
          <w:rPr>
            <w:noProof/>
            <w:webHidden/>
          </w:rPr>
          <w:tab/>
        </w:r>
        <w:r>
          <w:rPr>
            <w:noProof/>
            <w:webHidden/>
          </w:rPr>
          <w:fldChar w:fldCharType="begin"/>
        </w:r>
        <w:r>
          <w:rPr>
            <w:noProof/>
            <w:webHidden/>
          </w:rPr>
          <w:instrText xml:space="preserve"> PAGEREF _Toc53957326 \h </w:instrText>
        </w:r>
        <w:r>
          <w:rPr>
            <w:noProof/>
            <w:webHidden/>
          </w:rPr>
        </w:r>
        <w:r>
          <w:rPr>
            <w:noProof/>
            <w:webHidden/>
          </w:rPr>
          <w:fldChar w:fldCharType="separate"/>
        </w:r>
        <w:r w:rsidR="00770F7D">
          <w:rPr>
            <w:noProof/>
            <w:webHidden/>
          </w:rPr>
          <w:t>115</w:t>
        </w:r>
        <w:r>
          <w:rPr>
            <w:noProof/>
            <w:webHidden/>
          </w:rPr>
          <w:fldChar w:fldCharType="end"/>
        </w:r>
      </w:hyperlink>
    </w:p>
    <w:p w14:paraId="0B5E0272" w14:textId="266F2785" w:rsidR="00990494" w:rsidRDefault="00990494">
      <w:pPr>
        <w:pStyle w:val="TOC2"/>
        <w:tabs>
          <w:tab w:val="right" w:leader="dot" w:pos="7478"/>
        </w:tabs>
        <w:rPr>
          <w:rFonts w:asciiTheme="minorHAnsi" w:eastAsiaTheme="minorEastAsia" w:hAnsiTheme="minorHAnsi" w:cstheme="minorBidi"/>
          <w:smallCaps w:val="0"/>
          <w:noProof/>
          <w:sz w:val="22"/>
        </w:rPr>
      </w:pPr>
      <w:hyperlink w:anchor="_Toc53957327" w:history="1">
        <w:r w:rsidRPr="007D236A">
          <w:rPr>
            <w:rStyle w:val="Hyperlink"/>
            <w:noProof/>
          </w:rPr>
          <w:t>4.2.7    Database Scheme</w:t>
        </w:r>
        <w:r>
          <w:rPr>
            <w:noProof/>
            <w:webHidden/>
          </w:rPr>
          <w:tab/>
        </w:r>
        <w:r>
          <w:rPr>
            <w:noProof/>
            <w:webHidden/>
          </w:rPr>
          <w:fldChar w:fldCharType="begin"/>
        </w:r>
        <w:r>
          <w:rPr>
            <w:noProof/>
            <w:webHidden/>
          </w:rPr>
          <w:instrText xml:space="preserve"> PAGEREF _Toc53957327 \h </w:instrText>
        </w:r>
        <w:r>
          <w:rPr>
            <w:noProof/>
            <w:webHidden/>
          </w:rPr>
        </w:r>
        <w:r>
          <w:rPr>
            <w:noProof/>
            <w:webHidden/>
          </w:rPr>
          <w:fldChar w:fldCharType="separate"/>
        </w:r>
        <w:r w:rsidR="00770F7D">
          <w:rPr>
            <w:noProof/>
            <w:webHidden/>
          </w:rPr>
          <w:t>120</w:t>
        </w:r>
        <w:r>
          <w:rPr>
            <w:noProof/>
            <w:webHidden/>
          </w:rPr>
          <w:fldChar w:fldCharType="end"/>
        </w:r>
      </w:hyperlink>
    </w:p>
    <w:p w14:paraId="30908AE9" w14:textId="26D0B8D4"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328" w:history="1">
        <w:r w:rsidRPr="007D236A">
          <w:rPr>
            <w:rStyle w:val="Hyperlink"/>
            <w:noProof/>
          </w:rPr>
          <w:t>4.2.8</w:t>
        </w:r>
        <w:r>
          <w:rPr>
            <w:rFonts w:asciiTheme="minorHAnsi" w:eastAsiaTheme="minorEastAsia" w:hAnsiTheme="minorHAnsi" w:cstheme="minorBidi"/>
            <w:smallCaps w:val="0"/>
            <w:noProof/>
            <w:sz w:val="22"/>
          </w:rPr>
          <w:tab/>
        </w:r>
        <w:r w:rsidRPr="007D236A">
          <w:rPr>
            <w:rStyle w:val="Hyperlink"/>
            <w:noProof/>
          </w:rPr>
          <w:t>Database Specification</w:t>
        </w:r>
        <w:r>
          <w:rPr>
            <w:noProof/>
            <w:webHidden/>
          </w:rPr>
          <w:tab/>
        </w:r>
        <w:r>
          <w:rPr>
            <w:noProof/>
            <w:webHidden/>
          </w:rPr>
          <w:fldChar w:fldCharType="begin"/>
        </w:r>
        <w:r>
          <w:rPr>
            <w:noProof/>
            <w:webHidden/>
          </w:rPr>
          <w:instrText xml:space="preserve"> PAGEREF _Toc53957328 \h </w:instrText>
        </w:r>
        <w:r>
          <w:rPr>
            <w:noProof/>
            <w:webHidden/>
          </w:rPr>
        </w:r>
        <w:r>
          <w:rPr>
            <w:noProof/>
            <w:webHidden/>
          </w:rPr>
          <w:fldChar w:fldCharType="separate"/>
        </w:r>
        <w:r w:rsidR="00770F7D">
          <w:rPr>
            <w:noProof/>
            <w:webHidden/>
          </w:rPr>
          <w:t>121</w:t>
        </w:r>
        <w:r>
          <w:rPr>
            <w:noProof/>
            <w:webHidden/>
          </w:rPr>
          <w:fldChar w:fldCharType="end"/>
        </w:r>
      </w:hyperlink>
    </w:p>
    <w:p w14:paraId="342DC8AA" w14:textId="7316C6A9" w:rsidR="00990494" w:rsidRDefault="00990494">
      <w:pPr>
        <w:pStyle w:val="TOC2"/>
        <w:tabs>
          <w:tab w:val="left" w:pos="960"/>
          <w:tab w:val="right" w:leader="dot" w:pos="7478"/>
        </w:tabs>
        <w:rPr>
          <w:rFonts w:asciiTheme="minorHAnsi" w:eastAsiaTheme="minorEastAsia" w:hAnsiTheme="minorHAnsi" w:cstheme="minorBidi"/>
          <w:smallCaps w:val="0"/>
          <w:noProof/>
          <w:sz w:val="22"/>
        </w:rPr>
      </w:pPr>
      <w:hyperlink w:anchor="_Toc53957329" w:history="1">
        <w:r w:rsidRPr="007D236A">
          <w:rPr>
            <w:rStyle w:val="Hyperlink"/>
            <w:noProof/>
          </w:rPr>
          <w:t>4.2.9</w:t>
        </w:r>
        <w:r>
          <w:rPr>
            <w:rFonts w:asciiTheme="minorHAnsi" w:eastAsiaTheme="minorEastAsia" w:hAnsiTheme="minorHAnsi" w:cstheme="minorBidi"/>
            <w:smallCaps w:val="0"/>
            <w:noProof/>
            <w:sz w:val="22"/>
          </w:rPr>
          <w:tab/>
        </w:r>
        <w:r w:rsidRPr="007D236A">
          <w:rPr>
            <w:rStyle w:val="Hyperlink"/>
            <w:noProof/>
          </w:rPr>
          <w:t>Menu Structure Design</w:t>
        </w:r>
        <w:r>
          <w:rPr>
            <w:noProof/>
            <w:webHidden/>
          </w:rPr>
          <w:tab/>
        </w:r>
        <w:r>
          <w:rPr>
            <w:noProof/>
            <w:webHidden/>
          </w:rPr>
          <w:fldChar w:fldCharType="begin"/>
        </w:r>
        <w:r>
          <w:rPr>
            <w:noProof/>
            <w:webHidden/>
          </w:rPr>
          <w:instrText xml:space="preserve"> PAGEREF _Toc53957329 \h </w:instrText>
        </w:r>
        <w:r>
          <w:rPr>
            <w:noProof/>
            <w:webHidden/>
          </w:rPr>
        </w:r>
        <w:r>
          <w:rPr>
            <w:noProof/>
            <w:webHidden/>
          </w:rPr>
          <w:fldChar w:fldCharType="separate"/>
        </w:r>
        <w:r w:rsidR="00770F7D">
          <w:rPr>
            <w:noProof/>
            <w:webHidden/>
          </w:rPr>
          <w:t>132</w:t>
        </w:r>
        <w:r>
          <w:rPr>
            <w:noProof/>
            <w:webHidden/>
          </w:rPr>
          <w:fldChar w:fldCharType="end"/>
        </w:r>
      </w:hyperlink>
    </w:p>
    <w:p w14:paraId="5B77E830" w14:textId="0C917D71" w:rsidR="00990494" w:rsidRDefault="00990494">
      <w:pPr>
        <w:pStyle w:val="TOC1"/>
        <w:rPr>
          <w:rFonts w:asciiTheme="minorHAnsi" w:eastAsiaTheme="minorEastAsia" w:hAnsiTheme="minorHAnsi" w:cstheme="minorBidi"/>
          <w:caps w:val="0"/>
          <w:sz w:val="22"/>
          <w:szCs w:val="22"/>
          <w:shd w:val="clear" w:color="auto" w:fill="auto"/>
        </w:rPr>
      </w:pPr>
      <w:hyperlink w:anchor="_Toc53957330" w:history="1">
        <w:r w:rsidRPr="007D236A">
          <w:rPr>
            <w:rStyle w:val="Hyperlink"/>
            <w:b/>
            <w:bCs/>
          </w:rPr>
          <w:t>4.3.1</w:t>
        </w:r>
        <w:r>
          <w:rPr>
            <w:rFonts w:asciiTheme="minorHAnsi" w:eastAsiaTheme="minorEastAsia" w:hAnsiTheme="minorHAnsi" w:cstheme="minorBidi"/>
            <w:caps w:val="0"/>
            <w:sz w:val="22"/>
            <w:szCs w:val="22"/>
            <w:shd w:val="clear" w:color="auto" w:fill="auto"/>
          </w:rPr>
          <w:tab/>
        </w:r>
        <w:r w:rsidRPr="007D236A">
          <w:rPr>
            <w:rStyle w:val="Hyperlink"/>
            <w:b/>
            <w:bCs/>
          </w:rPr>
          <w:t>Interface Design</w:t>
        </w:r>
        <w:r>
          <w:rPr>
            <w:webHidden/>
          </w:rPr>
          <w:tab/>
        </w:r>
        <w:r>
          <w:rPr>
            <w:webHidden/>
          </w:rPr>
          <w:fldChar w:fldCharType="begin"/>
        </w:r>
        <w:r>
          <w:rPr>
            <w:webHidden/>
          </w:rPr>
          <w:instrText xml:space="preserve"> PAGEREF _Toc53957330 \h </w:instrText>
        </w:r>
        <w:r>
          <w:rPr>
            <w:webHidden/>
          </w:rPr>
        </w:r>
        <w:r>
          <w:rPr>
            <w:webHidden/>
          </w:rPr>
          <w:fldChar w:fldCharType="separate"/>
        </w:r>
        <w:r w:rsidR="00770F7D">
          <w:rPr>
            <w:webHidden/>
          </w:rPr>
          <w:t>133</w:t>
        </w:r>
        <w:r>
          <w:rPr>
            <w:webHidden/>
          </w:rPr>
          <w:fldChar w:fldCharType="end"/>
        </w:r>
      </w:hyperlink>
    </w:p>
    <w:p w14:paraId="22136FC0" w14:textId="638F4192" w:rsidR="00990494" w:rsidRDefault="00990494">
      <w:pPr>
        <w:pStyle w:val="TOC1"/>
        <w:rPr>
          <w:rFonts w:asciiTheme="minorHAnsi" w:eastAsiaTheme="minorEastAsia" w:hAnsiTheme="minorHAnsi" w:cstheme="minorBidi"/>
          <w:caps w:val="0"/>
          <w:sz w:val="22"/>
          <w:szCs w:val="22"/>
          <w:shd w:val="clear" w:color="auto" w:fill="auto"/>
        </w:rPr>
      </w:pPr>
      <w:hyperlink w:anchor="_Toc53957331" w:history="1">
        <w:r w:rsidRPr="007D236A">
          <w:rPr>
            <w:rStyle w:val="Hyperlink"/>
            <w:b/>
            <w:bCs/>
          </w:rPr>
          <w:t>4.4</w:t>
        </w:r>
        <w:r>
          <w:rPr>
            <w:rFonts w:asciiTheme="minorHAnsi" w:eastAsiaTheme="minorEastAsia" w:hAnsiTheme="minorHAnsi" w:cstheme="minorBidi"/>
            <w:caps w:val="0"/>
            <w:sz w:val="22"/>
            <w:szCs w:val="22"/>
            <w:shd w:val="clear" w:color="auto" w:fill="auto"/>
          </w:rPr>
          <w:tab/>
        </w:r>
        <w:r w:rsidRPr="007D236A">
          <w:rPr>
            <w:rStyle w:val="Hyperlink"/>
            <w:b/>
            <w:bCs/>
          </w:rPr>
          <w:t>Implementation</w:t>
        </w:r>
        <w:r>
          <w:rPr>
            <w:webHidden/>
          </w:rPr>
          <w:tab/>
        </w:r>
        <w:r>
          <w:rPr>
            <w:webHidden/>
          </w:rPr>
          <w:fldChar w:fldCharType="begin"/>
        </w:r>
        <w:r>
          <w:rPr>
            <w:webHidden/>
          </w:rPr>
          <w:instrText xml:space="preserve"> PAGEREF _Toc53957331 \h </w:instrText>
        </w:r>
        <w:r>
          <w:rPr>
            <w:webHidden/>
          </w:rPr>
        </w:r>
        <w:r>
          <w:rPr>
            <w:webHidden/>
          </w:rPr>
          <w:fldChar w:fldCharType="separate"/>
        </w:r>
        <w:r w:rsidR="00770F7D">
          <w:rPr>
            <w:webHidden/>
          </w:rPr>
          <w:t>144</w:t>
        </w:r>
        <w:r>
          <w:rPr>
            <w:webHidden/>
          </w:rPr>
          <w:fldChar w:fldCharType="end"/>
        </w:r>
      </w:hyperlink>
    </w:p>
    <w:p w14:paraId="5EB2EB52" w14:textId="0CB0FAF9" w:rsidR="00990494" w:rsidRDefault="00990494">
      <w:pPr>
        <w:pStyle w:val="TOC2"/>
        <w:tabs>
          <w:tab w:val="right" w:leader="dot" w:pos="7478"/>
        </w:tabs>
        <w:rPr>
          <w:rFonts w:asciiTheme="minorHAnsi" w:eastAsiaTheme="minorEastAsia" w:hAnsiTheme="minorHAnsi" w:cstheme="minorBidi"/>
          <w:smallCaps w:val="0"/>
          <w:noProof/>
          <w:sz w:val="22"/>
        </w:rPr>
      </w:pPr>
      <w:hyperlink w:anchor="_Toc53957332" w:history="1">
        <w:r w:rsidRPr="007D236A">
          <w:rPr>
            <w:rStyle w:val="Hyperlink"/>
            <w:noProof/>
          </w:rPr>
          <w:t>4.4.1    Testing</w:t>
        </w:r>
        <w:r>
          <w:rPr>
            <w:noProof/>
            <w:webHidden/>
          </w:rPr>
          <w:tab/>
        </w:r>
        <w:r>
          <w:rPr>
            <w:noProof/>
            <w:webHidden/>
          </w:rPr>
          <w:fldChar w:fldCharType="begin"/>
        </w:r>
        <w:r>
          <w:rPr>
            <w:noProof/>
            <w:webHidden/>
          </w:rPr>
          <w:instrText xml:space="preserve"> PAGEREF _Toc53957332 \h </w:instrText>
        </w:r>
        <w:r>
          <w:rPr>
            <w:noProof/>
            <w:webHidden/>
          </w:rPr>
        </w:r>
        <w:r>
          <w:rPr>
            <w:noProof/>
            <w:webHidden/>
          </w:rPr>
          <w:fldChar w:fldCharType="separate"/>
        </w:r>
        <w:r w:rsidR="00770F7D">
          <w:rPr>
            <w:noProof/>
            <w:webHidden/>
          </w:rPr>
          <w:t>144</w:t>
        </w:r>
        <w:r>
          <w:rPr>
            <w:noProof/>
            <w:webHidden/>
          </w:rPr>
          <w:fldChar w:fldCharType="end"/>
        </w:r>
      </w:hyperlink>
    </w:p>
    <w:p w14:paraId="10FA8913" w14:textId="0F2B99CD" w:rsidR="00990494" w:rsidRDefault="00990494">
      <w:pPr>
        <w:pStyle w:val="TOC1"/>
        <w:rPr>
          <w:rFonts w:asciiTheme="minorHAnsi" w:eastAsiaTheme="minorEastAsia" w:hAnsiTheme="minorHAnsi" w:cstheme="minorBidi"/>
          <w:caps w:val="0"/>
          <w:sz w:val="22"/>
          <w:szCs w:val="22"/>
          <w:shd w:val="clear" w:color="auto" w:fill="auto"/>
        </w:rPr>
      </w:pPr>
      <w:hyperlink w:anchor="_Toc53957333" w:history="1">
        <w:r w:rsidRPr="007D236A">
          <w:rPr>
            <w:rStyle w:val="Hyperlink"/>
            <w:b/>
            <w:bCs/>
          </w:rPr>
          <w:t>CHAPTER V</w:t>
        </w:r>
        <w:r>
          <w:rPr>
            <w:webHidden/>
          </w:rPr>
          <w:tab/>
        </w:r>
        <w:r>
          <w:rPr>
            <w:webHidden/>
          </w:rPr>
          <w:fldChar w:fldCharType="begin"/>
        </w:r>
        <w:r>
          <w:rPr>
            <w:webHidden/>
          </w:rPr>
          <w:instrText xml:space="preserve"> PAGEREF _Toc53957333 \h </w:instrText>
        </w:r>
        <w:r>
          <w:rPr>
            <w:webHidden/>
          </w:rPr>
        </w:r>
        <w:r>
          <w:rPr>
            <w:webHidden/>
          </w:rPr>
          <w:fldChar w:fldCharType="separate"/>
        </w:r>
        <w:r w:rsidR="00770F7D">
          <w:rPr>
            <w:webHidden/>
          </w:rPr>
          <w:t>142</w:t>
        </w:r>
        <w:r>
          <w:rPr>
            <w:webHidden/>
          </w:rPr>
          <w:fldChar w:fldCharType="end"/>
        </w:r>
      </w:hyperlink>
    </w:p>
    <w:p w14:paraId="76696109" w14:textId="2BA78059" w:rsidR="00990494" w:rsidRDefault="00990494">
      <w:pPr>
        <w:pStyle w:val="TOC1"/>
        <w:rPr>
          <w:rFonts w:asciiTheme="minorHAnsi" w:eastAsiaTheme="minorEastAsia" w:hAnsiTheme="minorHAnsi" w:cstheme="minorBidi"/>
          <w:caps w:val="0"/>
          <w:sz w:val="22"/>
          <w:szCs w:val="22"/>
          <w:shd w:val="clear" w:color="auto" w:fill="auto"/>
        </w:rPr>
      </w:pPr>
      <w:hyperlink w:anchor="_Toc53957334" w:history="1">
        <w:r w:rsidRPr="007D236A">
          <w:rPr>
            <w:rStyle w:val="Hyperlink"/>
            <w:b/>
            <w:bCs/>
          </w:rPr>
          <w:t>CLOSING</w:t>
        </w:r>
        <w:r>
          <w:rPr>
            <w:webHidden/>
          </w:rPr>
          <w:tab/>
        </w:r>
        <w:r>
          <w:rPr>
            <w:webHidden/>
          </w:rPr>
          <w:fldChar w:fldCharType="begin"/>
        </w:r>
        <w:r>
          <w:rPr>
            <w:webHidden/>
          </w:rPr>
          <w:instrText xml:space="preserve"> PAGEREF _Toc53957334 \h </w:instrText>
        </w:r>
        <w:r>
          <w:rPr>
            <w:webHidden/>
          </w:rPr>
        </w:r>
        <w:r>
          <w:rPr>
            <w:webHidden/>
          </w:rPr>
          <w:fldChar w:fldCharType="separate"/>
        </w:r>
        <w:r w:rsidR="00770F7D">
          <w:rPr>
            <w:webHidden/>
          </w:rPr>
          <w:t>142</w:t>
        </w:r>
        <w:r>
          <w:rPr>
            <w:webHidden/>
          </w:rPr>
          <w:fldChar w:fldCharType="end"/>
        </w:r>
      </w:hyperlink>
    </w:p>
    <w:p w14:paraId="43BC8CE2" w14:textId="44A97174" w:rsidR="00990494" w:rsidRDefault="00990494">
      <w:pPr>
        <w:pStyle w:val="TOC1"/>
        <w:rPr>
          <w:rFonts w:asciiTheme="minorHAnsi" w:eastAsiaTheme="minorEastAsia" w:hAnsiTheme="minorHAnsi" w:cstheme="minorBidi"/>
          <w:caps w:val="0"/>
          <w:sz w:val="22"/>
          <w:szCs w:val="22"/>
          <w:shd w:val="clear" w:color="auto" w:fill="auto"/>
        </w:rPr>
      </w:pPr>
      <w:hyperlink w:anchor="_Toc53957335" w:history="1">
        <w:r w:rsidRPr="007D236A">
          <w:rPr>
            <w:rStyle w:val="Hyperlink"/>
            <w:b/>
            <w:bCs/>
          </w:rPr>
          <w:t>5.1    Conclusion</w:t>
        </w:r>
        <w:r>
          <w:rPr>
            <w:webHidden/>
          </w:rPr>
          <w:tab/>
        </w:r>
        <w:r>
          <w:rPr>
            <w:webHidden/>
          </w:rPr>
          <w:fldChar w:fldCharType="begin"/>
        </w:r>
        <w:r>
          <w:rPr>
            <w:webHidden/>
          </w:rPr>
          <w:instrText xml:space="preserve"> PAGEREF _Toc53957335 \h </w:instrText>
        </w:r>
        <w:r>
          <w:rPr>
            <w:webHidden/>
          </w:rPr>
        </w:r>
        <w:r>
          <w:rPr>
            <w:webHidden/>
          </w:rPr>
          <w:fldChar w:fldCharType="separate"/>
        </w:r>
        <w:r w:rsidR="00770F7D">
          <w:rPr>
            <w:webHidden/>
          </w:rPr>
          <w:t>142</w:t>
        </w:r>
        <w:r>
          <w:rPr>
            <w:webHidden/>
          </w:rPr>
          <w:fldChar w:fldCharType="end"/>
        </w:r>
      </w:hyperlink>
    </w:p>
    <w:p w14:paraId="33758242" w14:textId="40FC6727" w:rsidR="00990494" w:rsidRDefault="00990494">
      <w:pPr>
        <w:pStyle w:val="TOC1"/>
        <w:rPr>
          <w:rFonts w:asciiTheme="minorHAnsi" w:eastAsiaTheme="minorEastAsia" w:hAnsiTheme="minorHAnsi" w:cstheme="minorBidi"/>
          <w:caps w:val="0"/>
          <w:sz w:val="22"/>
          <w:szCs w:val="22"/>
          <w:shd w:val="clear" w:color="auto" w:fill="auto"/>
        </w:rPr>
      </w:pPr>
      <w:hyperlink w:anchor="_Toc53957336" w:history="1">
        <w:r w:rsidRPr="007D236A">
          <w:rPr>
            <w:rStyle w:val="Hyperlink"/>
            <w:b/>
            <w:bCs/>
          </w:rPr>
          <w:t>5.2    Suggestion</w:t>
        </w:r>
        <w:r>
          <w:rPr>
            <w:webHidden/>
          </w:rPr>
          <w:tab/>
        </w:r>
        <w:r>
          <w:rPr>
            <w:webHidden/>
          </w:rPr>
          <w:fldChar w:fldCharType="begin"/>
        </w:r>
        <w:r>
          <w:rPr>
            <w:webHidden/>
          </w:rPr>
          <w:instrText xml:space="preserve"> PAGEREF _Toc53957336 \h </w:instrText>
        </w:r>
        <w:r>
          <w:rPr>
            <w:webHidden/>
          </w:rPr>
        </w:r>
        <w:r>
          <w:rPr>
            <w:webHidden/>
          </w:rPr>
          <w:fldChar w:fldCharType="separate"/>
        </w:r>
        <w:r w:rsidR="00770F7D">
          <w:rPr>
            <w:webHidden/>
          </w:rPr>
          <w:t>143</w:t>
        </w:r>
        <w:r>
          <w:rPr>
            <w:webHidden/>
          </w:rPr>
          <w:fldChar w:fldCharType="end"/>
        </w:r>
      </w:hyperlink>
    </w:p>
    <w:p w14:paraId="3E12F4BE" w14:textId="6BBE46F4" w:rsidR="00990494" w:rsidRDefault="00990494">
      <w:pPr>
        <w:pStyle w:val="TOC1"/>
        <w:rPr>
          <w:rFonts w:asciiTheme="minorHAnsi" w:eastAsiaTheme="minorEastAsia" w:hAnsiTheme="minorHAnsi" w:cstheme="minorBidi"/>
          <w:caps w:val="0"/>
          <w:sz w:val="22"/>
          <w:szCs w:val="22"/>
          <w:shd w:val="clear" w:color="auto" w:fill="auto"/>
        </w:rPr>
      </w:pPr>
      <w:hyperlink w:anchor="_Toc53957337" w:history="1">
        <w:r w:rsidRPr="007D236A">
          <w:rPr>
            <w:rStyle w:val="Hyperlink"/>
            <w:b/>
            <w:bCs/>
          </w:rPr>
          <w:t>REFERENCES</w:t>
        </w:r>
        <w:r>
          <w:rPr>
            <w:webHidden/>
          </w:rPr>
          <w:tab/>
        </w:r>
        <w:r>
          <w:rPr>
            <w:webHidden/>
          </w:rPr>
          <w:fldChar w:fldCharType="begin"/>
        </w:r>
        <w:r>
          <w:rPr>
            <w:webHidden/>
          </w:rPr>
          <w:instrText xml:space="preserve"> PAGEREF _Toc53957337 \h </w:instrText>
        </w:r>
        <w:r>
          <w:rPr>
            <w:webHidden/>
          </w:rPr>
        </w:r>
        <w:r>
          <w:rPr>
            <w:webHidden/>
          </w:rPr>
          <w:fldChar w:fldCharType="separate"/>
        </w:r>
        <w:r w:rsidR="00770F7D">
          <w:rPr>
            <w:webHidden/>
          </w:rPr>
          <w:t>144</w:t>
        </w:r>
        <w:r>
          <w:rPr>
            <w:webHidden/>
          </w:rPr>
          <w:fldChar w:fldCharType="end"/>
        </w:r>
      </w:hyperlink>
    </w:p>
    <w:p w14:paraId="784403E6" w14:textId="1F06EB3E" w:rsidR="00990494" w:rsidRDefault="00990494">
      <w:pPr>
        <w:pStyle w:val="TOC1"/>
        <w:rPr>
          <w:rFonts w:asciiTheme="minorHAnsi" w:eastAsiaTheme="minorEastAsia" w:hAnsiTheme="minorHAnsi" w:cstheme="minorBidi"/>
          <w:caps w:val="0"/>
          <w:sz w:val="22"/>
          <w:szCs w:val="22"/>
          <w:shd w:val="clear" w:color="auto" w:fill="auto"/>
        </w:rPr>
      </w:pPr>
      <w:hyperlink w:anchor="_Toc53957338" w:history="1">
        <w:r w:rsidRPr="007D236A">
          <w:rPr>
            <w:rStyle w:val="Hyperlink"/>
            <w:b/>
            <w:bCs/>
          </w:rPr>
          <w:t>APPENDIX 1</w:t>
        </w:r>
        <w:r>
          <w:rPr>
            <w:webHidden/>
          </w:rPr>
          <w:tab/>
        </w:r>
        <w:r>
          <w:rPr>
            <w:webHidden/>
          </w:rPr>
          <w:fldChar w:fldCharType="begin"/>
        </w:r>
        <w:r>
          <w:rPr>
            <w:webHidden/>
          </w:rPr>
          <w:instrText xml:space="preserve"> PAGEREF _Toc53957338 \h </w:instrText>
        </w:r>
        <w:r>
          <w:rPr>
            <w:webHidden/>
          </w:rPr>
        </w:r>
        <w:r>
          <w:rPr>
            <w:webHidden/>
          </w:rPr>
          <w:fldChar w:fldCharType="separate"/>
        </w:r>
        <w:r w:rsidR="00770F7D">
          <w:rPr>
            <w:webHidden/>
          </w:rPr>
          <w:t>148</w:t>
        </w:r>
        <w:r>
          <w:rPr>
            <w:webHidden/>
          </w:rPr>
          <w:fldChar w:fldCharType="end"/>
        </w:r>
      </w:hyperlink>
    </w:p>
    <w:p w14:paraId="64567774" w14:textId="03E7CC73" w:rsidR="00990494" w:rsidRDefault="00990494">
      <w:pPr>
        <w:pStyle w:val="TOC1"/>
        <w:rPr>
          <w:rFonts w:asciiTheme="minorHAnsi" w:eastAsiaTheme="minorEastAsia" w:hAnsiTheme="minorHAnsi" w:cstheme="minorBidi"/>
          <w:caps w:val="0"/>
          <w:sz w:val="22"/>
          <w:szCs w:val="22"/>
          <w:shd w:val="clear" w:color="auto" w:fill="auto"/>
        </w:rPr>
      </w:pPr>
      <w:hyperlink w:anchor="_Toc53957339" w:history="1">
        <w:r w:rsidRPr="007D236A">
          <w:rPr>
            <w:rStyle w:val="Hyperlink"/>
            <w:b/>
            <w:bCs/>
          </w:rPr>
          <w:t>INTERVIEW</w:t>
        </w:r>
        <w:r>
          <w:rPr>
            <w:webHidden/>
          </w:rPr>
          <w:tab/>
        </w:r>
        <w:r>
          <w:rPr>
            <w:webHidden/>
          </w:rPr>
          <w:fldChar w:fldCharType="begin"/>
        </w:r>
        <w:r>
          <w:rPr>
            <w:webHidden/>
          </w:rPr>
          <w:instrText xml:space="preserve"> PAGEREF _Toc53957339 \h </w:instrText>
        </w:r>
        <w:r>
          <w:rPr>
            <w:webHidden/>
          </w:rPr>
        </w:r>
        <w:r>
          <w:rPr>
            <w:webHidden/>
          </w:rPr>
          <w:fldChar w:fldCharType="separate"/>
        </w:r>
        <w:r w:rsidR="00770F7D">
          <w:rPr>
            <w:webHidden/>
          </w:rPr>
          <w:t>148</w:t>
        </w:r>
        <w:r>
          <w:rPr>
            <w:webHidden/>
          </w:rPr>
          <w:fldChar w:fldCharType="end"/>
        </w:r>
      </w:hyperlink>
    </w:p>
    <w:p w14:paraId="6431825E" w14:textId="4E0882E7" w:rsidR="00990494" w:rsidRDefault="00990494">
      <w:pPr>
        <w:pStyle w:val="TOC1"/>
        <w:rPr>
          <w:rFonts w:asciiTheme="minorHAnsi" w:eastAsiaTheme="minorEastAsia" w:hAnsiTheme="minorHAnsi" w:cstheme="minorBidi"/>
          <w:caps w:val="0"/>
          <w:sz w:val="22"/>
          <w:szCs w:val="22"/>
          <w:shd w:val="clear" w:color="auto" w:fill="auto"/>
        </w:rPr>
      </w:pPr>
      <w:hyperlink w:anchor="_Toc53957340" w:history="1">
        <w:r w:rsidRPr="007D236A">
          <w:rPr>
            <w:rStyle w:val="Hyperlink"/>
            <w:b/>
            <w:bCs/>
          </w:rPr>
          <w:t>THESIS ACKNOWLEDGEMENT</w:t>
        </w:r>
        <w:r>
          <w:rPr>
            <w:webHidden/>
          </w:rPr>
          <w:tab/>
        </w:r>
        <w:r>
          <w:rPr>
            <w:webHidden/>
          </w:rPr>
          <w:fldChar w:fldCharType="begin"/>
        </w:r>
        <w:r>
          <w:rPr>
            <w:webHidden/>
          </w:rPr>
          <w:instrText xml:space="preserve"> PAGEREF _Toc53957340 \h </w:instrText>
        </w:r>
        <w:r>
          <w:rPr>
            <w:webHidden/>
          </w:rPr>
        </w:r>
        <w:r>
          <w:rPr>
            <w:webHidden/>
          </w:rPr>
          <w:fldChar w:fldCharType="separate"/>
        </w:r>
        <w:r w:rsidR="00770F7D">
          <w:rPr>
            <w:webHidden/>
          </w:rPr>
          <w:t>150</w:t>
        </w:r>
        <w:r>
          <w:rPr>
            <w:webHidden/>
          </w:rPr>
          <w:fldChar w:fldCharType="end"/>
        </w:r>
      </w:hyperlink>
    </w:p>
    <w:p w14:paraId="5A633932" w14:textId="14D38D75" w:rsidR="00990494" w:rsidRDefault="00990494">
      <w:pPr>
        <w:pStyle w:val="TOC1"/>
        <w:rPr>
          <w:rFonts w:asciiTheme="minorHAnsi" w:eastAsiaTheme="minorEastAsia" w:hAnsiTheme="minorHAnsi" w:cstheme="minorBidi"/>
          <w:caps w:val="0"/>
          <w:sz w:val="22"/>
          <w:szCs w:val="22"/>
          <w:shd w:val="clear" w:color="auto" w:fill="auto"/>
        </w:rPr>
      </w:pPr>
      <w:hyperlink w:anchor="_Toc53957341" w:history="1">
        <w:r w:rsidRPr="007D236A">
          <w:rPr>
            <w:rStyle w:val="Hyperlink"/>
            <w:b/>
            <w:bCs/>
          </w:rPr>
          <w:t>APPENDIX 2</w:t>
        </w:r>
        <w:r>
          <w:rPr>
            <w:webHidden/>
          </w:rPr>
          <w:tab/>
        </w:r>
        <w:r>
          <w:rPr>
            <w:webHidden/>
          </w:rPr>
          <w:fldChar w:fldCharType="begin"/>
        </w:r>
        <w:r>
          <w:rPr>
            <w:webHidden/>
          </w:rPr>
          <w:instrText xml:space="preserve"> PAGEREF _Toc53957341 \h </w:instrText>
        </w:r>
        <w:r>
          <w:rPr>
            <w:webHidden/>
          </w:rPr>
        </w:r>
        <w:r>
          <w:rPr>
            <w:webHidden/>
          </w:rPr>
          <w:fldChar w:fldCharType="separate"/>
        </w:r>
        <w:r w:rsidR="00770F7D">
          <w:rPr>
            <w:webHidden/>
          </w:rPr>
          <w:t>151</w:t>
        </w:r>
        <w:r>
          <w:rPr>
            <w:webHidden/>
          </w:rPr>
          <w:fldChar w:fldCharType="end"/>
        </w:r>
      </w:hyperlink>
    </w:p>
    <w:p w14:paraId="2B962655" w14:textId="3016BC5B" w:rsidR="00990494" w:rsidRDefault="00990494">
      <w:pPr>
        <w:pStyle w:val="TOC1"/>
        <w:rPr>
          <w:rFonts w:asciiTheme="minorHAnsi" w:eastAsiaTheme="minorEastAsia" w:hAnsiTheme="minorHAnsi" w:cstheme="minorBidi"/>
          <w:caps w:val="0"/>
          <w:sz w:val="22"/>
          <w:szCs w:val="22"/>
          <w:shd w:val="clear" w:color="auto" w:fill="auto"/>
        </w:rPr>
      </w:pPr>
      <w:hyperlink w:anchor="_Toc53957342" w:history="1">
        <w:r w:rsidRPr="007D236A">
          <w:rPr>
            <w:rStyle w:val="Hyperlink"/>
            <w:b/>
            <w:bCs/>
          </w:rPr>
          <w:t>LETTERS</w:t>
        </w:r>
        <w:r>
          <w:rPr>
            <w:webHidden/>
          </w:rPr>
          <w:tab/>
        </w:r>
        <w:r>
          <w:rPr>
            <w:webHidden/>
          </w:rPr>
          <w:fldChar w:fldCharType="begin"/>
        </w:r>
        <w:r>
          <w:rPr>
            <w:webHidden/>
          </w:rPr>
          <w:instrText xml:space="preserve"> PAGEREF _Toc53957342 \h </w:instrText>
        </w:r>
        <w:r>
          <w:rPr>
            <w:webHidden/>
          </w:rPr>
        </w:r>
        <w:r>
          <w:rPr>
            <w:webHidden/>
          </w:rPr>
          <w:fldChar w:fldCharType="separate"/>
        </w:r>
        <w:r w:rsidR="00770F7D">
          <w:rPr>
            <w:webHidden/>
          </w:rPr>
          <w:t>151</w:t>
        </w:r>
        <w:r>
          <w:rPr>
            <w:webHidden/>
          </w:rPr>
          <w:fldChar w:fldCharType="end"/>
        </w:r>
      </w:hyperlink>
    </w:p>
    <w:p w14:paraId="3A494553" w14:textId="2CD11FC9" w:rsidR="00990494" w:rsidRDefault="00990494">
      <w:pPr>
        <w:pStyle w:val="TOC1"/>
        <w:rPr>
          <w:rFonts w:asciiTheme="minorHAnsi" w:eastAsiaTheme="minorEastAsia" w:hAnsiTheme="minorHAnsi" w:cstheme="minorBidi"/>
          <w:caps w:val="0"/>
          <w:sz w:val="22"/>
          <w:szCs w:val="22"/>
          <w:shd w:val="clear" w:color="auto" w:fill="auto"/>
        </w:rPr>
      </w:pPr>
      <w:hyperlink w:anchor="_Toc53957343" w:history="1">
        <w:r w:rsidRPr="007D236A">
          <w:rPr>
            <w:rStyle w:val="Hyperlink"/>
            <w:b/>
            <w:bCs/>
          </w:rPr>
          <w:t>APPENDIX 2</w:t>
        </w:r>
        <w:r>
          <w:rPr>
            <w:webHidden/>
          </w:rPr>
          <w:tab/>
        </w:r>
        <w:r>
          <w:rPr>
            <w:webHidden/>
          </w:rPr>
          <w:fldChar w:fldCharType="begin"/>
        </w:r>
        <w:r>
          <w:rPr>
            <w:webHidden/>
          </w:rPr>
          <w:instrText xml:space="preserve"> PAGEREF _Toc53957343 \h </w:instrText>
        </w:r>
        <w:r>
          <w:rPr>
            <w:webHidden/>
          </w:rPr>
        </w:r>
        <w:r>
          <w:rPr>
            <w:webHidden/>
          </w:rPr>
          <w:fldChar w:fldCharType="separate"/>
        </w:r>
        <w:r w:rsidR="00770F7D">
          <w:rPr>
            <w:webHidden/>
          </w:rPr>
          <w:t>152</w:t>
        </w:r>
        <w:r>
          <w:rPr>
            <w:webHidden/>
          </w:rPr>
          <w:fldChar w:fldCharType="end"/>
        </w:r>
      </w:hyperlink>
    </w:p>
    <w:p w14:paraId="27F54EB4" w14:textId="0DBFCED7" w:rsidR="00990494" w:rsidRDefault="00990494">
      <w:pPr>
        <w:pStyle w:val="TOC1"/>
        <w:rPr>
          <w:rFonts w:asciiTheme="minorHAnsi" w:eastAsiaTheme="minorEastAsia" w:hAnsiTheme="minorHAnsi" w:cstheme="minorBidi"/>
          <w:caps w:val="0"/>
          <w:sz w:val="22"/>
          <w:szCs w:val="22"/>
          <w:shd w:val="clear" w:color="auto" w:fill="auto"/>
        </w:rPr>
      </w:pPr>
      <w:hyperlink w:anchor="_Toc53957344" w:history="1">
        <w:r w:rsidRPr="007D236A">
          <w:rPr>
            <w:rStyle w:val="Hyperlink"/>
            <w:b/>
            <w:bCs/>
          </w:rPr>
          <w:t>USER INTERFACE</w:t>
        </w:r>
        <w:r>
          <w:rPr>
            <w:webHidden/>
          </w:rPr>
          <w:tab/>
        </w:r>
        <w:r>
          <w:rPr>
            <w:webHidden/>
          </w:rPr>
          <w:fldChar w:fldCharType="begin"/>
        </w:r>
        <w:r>
          <w:rPr>
            <w:webHidden/>
          </w:rPr>
          <w:instrText xml:space="preserve"> PAGEREF _Toc53957344 \h </w:instrText>
        </w:r>
        <w:r>
          <w:rPr>
            <w:webHidden/>
          </w:rPr>
        </w:r>
        <w:r>
          <w:rPr>
            <w:webHidden/>
          </w:rPr>
          <w:fldChar w:fldCharType="separate"/>
        </w:r>
        <w:r w:rsidR="00770F7D">
          <w:rPr>
            <w:webHidden/>
          </w:rPr>
          <w:t>152</w:t>
        </w:r>
        <w:r>
          <w:rPr>
            <w:webHidden/>
          </w:rPr>
          <w:fldChar w:fldCharType="end"/>
        </w:r>
      </w:hyperlink>
    </w:p>
    <w:p w14:paraId="6F28A7E2" w14:textId="4F632924" w:rsidR="00846A0F" w:rsidRPr="004B0AB0" w:rsidRDefault="003F32DF" w:rsidP="00846A0F">
      <w:r w:rsidRPr="004B0AB0">
        <w:rPr>
          <w:szCs w:val="24"/>
        </w:rPr>
        <w:fldChar w:fldCharType="end"/>
      </w:r>
    </w:p>
    <w:p w14:paraId="386B8151" w14:textId="77777777" w:rsidR="00846A0F" w:rsidRPr="004B0AB0" w:rsidRDefault="00846A0F" w:rsidP="00846A0F"/>
    <w:p w14:paraId="4F22606D" w14:textId="77777777" w:rsidR="00846A0F" w:rsidRPr="004B0AB0" w:rsidRDefault="00846A0F" w:rsidP="00846A0F"/>
    <w:p w14:paraId="11E87BFF" w14:textId="77777777" w:rsidR="00846A0F" w:rsidRPr="004B0AB0" w:rsidRDefault="00846A0F" w:rsidP="00846A0F"/>
    <w:p w14:paraId="1F0E607A" w14:textId="77777777" w:rsidR="00846A0F" w:rsidRPr="004B0AB0" w:rsidRDefault="00846A0F" w:rsidP="00846A0F"/>
    <w:p w14:paraId="63FFE6C2" w14:textId="77777777" w:rsidR="00846A0F" w:rsidRPr="004B0AB0" w:rsidRDefault="00846A0F" w:rsidP="00846A0F"/>
    <w:p w14:paraId="632B7059" w14:textId="09813D2A" w:rsidR="00846A0F" w:rsidRPr="004B0AB0" w:rsidRDefault="00846A0F" w:rsidP="00846A0F"/>
    <w:p w14:paraId="3E141F44" w14:textId="72EFB208" w:rsidR="00131E4B" w:rsidRPr="004B0AB0" w:rsidRDefault="00131E4B" w:rsidP="00846A0F"/>
    <w:p w14:paraId="708DD58A" w14:textId="186AE803" w:rsidR="00131E4B" w:rsidRPr="004B0AB0" w:rsidRDefault="00131E4B" w:rsidP="00846A0F"/>
    <w:p w14:paraId="0D9A3C9D" w14:textId="37CB1415" w:rsidR="00226665" w:rsidRPr="004B0AB0" w:rsidRDefault="008D1E4A" w:rsidP="00467A81">
      <w:pPr>
        <w:pStyle w:val="Heading1"/>
        <w:rPr>
          <w:b/>
          <w:bCs/>
        </w:rPr>
      </w:pPr>
      <w:bookmarkStart w:id="3" w:name="_Toc53957194"/>
      <w:r w:rsidRPr="004B0AB0">
        <w:rPr>
          <w:b/>
          <w:bCs/>
        </w:rPr>
        <w:t>TABLE OF FIGURE</w:t>
      </w:r>
      <w:bookmarkEnd w:id="3"/>
    </w:p>
    <w:p w14:paraId="53E34315" w14:textId="0C33517F" w:rsidR="00EA0B62" w:rsidRDefault="002766EB">
      <w:pPr>
        <w:pStyle w:val="TableofFigures"/>
        <w:tabs>
          <w:tab w:val="right" w:leader="dot" w:pos="7478"/>
        </w:tabs>
        <w:rPr>
          <w:rFonts w:asciiTheme="minorHAnsi" w:eastAsiaTheme="minorEastAsia" w:hAnsiTheme="minorHAnsi" w:cstheme="minorBidi"/>
          <w:b w:val="0"/>
          <w:smallCaps w:val="0"/>
          <w:noProof/>
          <w:sz w:val="22"/>
          <w:szCs w:val="22"/>
        </w:rPr>
      </w:pPr>
      <w:r w:rsidRPr="0078734D">
        <w:rPr>
          <w:b w:val="0"/>
          <w:caps/>
          <w:smallCaps w:val="0"/>
        </w:rPr>
        <w:fldChar w:fldCharType="begin"/>
      </w:r>
      <w:r w:rsidRPr="0078734D">
        <w:rPr>
          <w:b w:val="0"/>
          <w:caps/>
          <w:smallCaps w:val="0"/>
        </w:rPr>
        <w:instrText xml:space="preserve"> TOC \h \z \c "Figure: 2." </w:instrText>
      </w:r>
      <w:r w:rsidRPr="0078734D">
        <w:rPr>
          <w:b w:val="0"/>
          <w:caps/>
          <w:smallCaps w:val="0"/>
        </w:rPr>
        <w:fldChar w:fldCharType="separate"/>
      </w:r>
      <w:hyperlink w:anchor="_Toc53957432" w:history="1">
        <w:r w:rsidR="00EA0B62" w:rsidRPr="00496BA3">
          <w:rPr>
            <w:rStyle w:val="Hyperlink"/>
            <w:noProof/>
          </w:rPr>
          <w:t>Figure: 2. 1  Knowledge conversion Nonaka (1994)</w:t>
        </w:r>
        <w:r w:rsidR="00EA0B62">
          <w:rPr>
            <w:noProof/>
            <w:webHidden/>
          </w:rPr>
          <w:tab/>
        </w:r>
        <w:r w:rsidR="00EA0B62">
          <w:rPr>
            <w:noProof/>
            <w:webHidden/>
          </w:rPr>
          <w:fldChar w:fldCharType="begin"/>
        </w:r>
        <w:r w:rsidR="00EA0B62">
          <w:rPr>
            <w:noProof/>
            <w:webHidden/>
          </w:rPr>
          <w:instrText xml:space="preserve"> PAGEREF _Toc53957432 \h </w:instrText>
        </w:r>
        <w:r w:rsidR="00EA0B62">
          <w:rPr>
            <w:noProof/>
            <w:webHidden/>
          </w:rPr>
        </w:r>
        <w:r w:rsidR="00EA0B62">
          <w:rPr>
            <w:noProof/>
            <w:webHidden/>
          </w:rPr>
          <w:fldChar w:fldCharType="separate"/>
        </w:r>
        <w:r w:rsidR="00770F7D">
          <w:rPr>
            <w:noProof/>
            <w:webHidden/>
          </w:rPr>
          <w:t>31</w:t>
        </w:r>
        <w:r w:rsidR="00EA0B62">
          <w:rPr>
            <w:noProof/>
            <w:webHidden/>
          </w:rPr>
          <w:fldChar w:fldCharType="end"/>
        </w:r>
      </w:hyperlink>
    </w:p>
    <w:p w14:paraId="50914F33" w14:textId="10F5272D" w:rsidR="00EA0B62" w:rsidRDefault="00EA0B62">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33" w:history="1">
        <w:r w:rsidRPr="00496BA3">
          <w:rPr>
            <w:rStyle w:val="Hyperlink"/>
            <w:noProof/>
          </w:rPr>
          <w:t>Figure: 2. 2  Schema of Individual Knowledge Needs</w:t>
        </w:r>
        <w:r>
          <w:rPr>
            <w:noProof/>
            <w:webHidden/>
          </w:rPr>
          <w:tab/>
        </w:r>
        <w:r>
          <w:rPr>
            <w:noProof/>
            <w:webHidden/>
          </w:rPr>
          <w:fldChar w:fldCharType="begin"/>
        </w:r>
        <w:r>
          <w:rPr>
            <w:noProof/>
            <w:webHidden/>
          </w:rPr>
          <w:instrText xml:space="preserve"> PAGEREF _Toc53957433 \h </w:instrText>
        </w:r>
        <w:r>
          <w:rPr>
            <w:noProof/>
            <w:webHidden/>
          </w:rPr>
        </w:r>
        <w:r>
          <w:rPr>
            <w:noProof/>
            <w:webHidden/>
          </w:rPr>
          <w:fldChar w:fldCharType="separate"/>
        </w:r>
        <w:r w:rsidR="00770F7D">
          <w:rPr>
            <w:noProof/>
            <w:webHidden/>
          </w:rPr>
          <w:t>35</w:t>
        </w:r>
        <w:r>
          <w:rPr>
            <w:noProof/>
            <w:webHidden/>
          </w:rPr>
          <w:fldChar w:fldCharType="end"/>
        </w:r>
      </w:hyperlink>
    </w:p>
    <w:p w14:paraId="719837CF" w14:textId="3D5A0487" w:rsidR="00EA0B62" w:rsidRDefault="00EA0B62">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34" w:history="1">
        <w:r w:rsidRPr="00496BA3">
          <w:rPr>
            <w:rStyle w:val="Hyperlink"/>
            <w:noProof/>
          </w:rPr>
          <w:t>Figure: 2. 3   RAD stages</w:t>
        </w:r>
        <w:r>
          <w:rPr>
            <w:noProof/>
            <w:webHidden/>
          </w:rPr>
          <w:tab/>
        </w:r>
        <w:r>
          <w:rPr>
            <w:noProof/>
            <w:webHidden/>
          </w:rPr>
          <w:fldChar w:fldCharType="begin"/>
        </w:r>
        <w:r>
          <w:rPr>
            <w:noProof/>
            <w:webHidden/>
          </w:rPr>
          <w:instrText xml:space="preserve"> PAGEREF _Toc53957434 \h </w:instrText>
        </w:r>
        <w:r>
          <w:rPr>
            <w:noProof/>
            <w:webHidden/>
          </w:rPr>
        </w:r>
        <w:r>
          <w:rPr>
            <w:noProof/>
            <w:webHidden/>
          </w:rPr>
          <w:fldChar w:fldCharType="separate"/>
        </w:r>
        <w:r w:rsidR="00770F7D">
          <w:rPr>
            <w:noProof/>
            <w:webHidden/>
          </w:rPr>
          <w:t>47</w:t>
        </w:r>
        <w:r>
          <w:rPr>
            <w:noProof/>
            <w:webHidden/>
          </w:rPr>
          <w:fldChar w:fldCharType="end"/>
        </w:r>
      </w:hyperlink>
    </w:p>
    <w:p w14:paraId="77A1E9B2" w14:textId="7D13C907" w:rsidR="00EA0B62" w:rsidRDefault="00EA0B62">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35" w:history="1">
        <w:r w:rsidRPr="00496BA3">
          <w:rPr>
            <w:rStyle w:val="Hyperlink"/>
            <w:noProof/>
          </w:rPr>
          <w:t>Figure: 2. 4  SDLC Phases Model</w:t>
        </w:r>
        <w:r>
          <w:rPr>
            <w:noProof/>
            <w:webHidden/>
          </w:rPr>
          <w:tab/>
        </w:r>
        <w:r>
          <w:rPr>
            <w:noProof/>
            <w:webHidden/>
          </w:rPr>
          <w:fldChar w:fldCharType="begin"/>
        </w:r>
        <w:r>
          <w:rPr>
            <w:noProof/>
            <w:webHidden/>
          </w:rPr>
          <w:instrText xml:space="preserve"> PAGEREF _Toc53957435 \h </w:instrText>
        </w:r>
        <w:r>
          <w:rPr>
            <w:noProof/>
            <w:webHidden/>
          </w:rPr>
        </w:r>
        <w:r>
          <w:rPr>
            <w:noProof/>
            <w:webHidden/>
          </w:rPr>
          <w:fldChar w:fldCharType="separate"/>
        </w:r>
        <w:r w:rsidR="00770F7D">
          <w:rPr>
            <w:noProof/>
            <w:webHidden/>
          </w:rPr>
          <w:t>51</w:t>
        </w:r>
        <w:r>
          <w:rPr>
            <w:noProof/>
            <w:webHidden/>
          </w:rPr>
          <w:fldChar w:fldCharType="end"/>
        </w:r>
      </w:hyperlink>
    </w:p>
    <w:p w14:paraId="198F4847" w14:textId="4A7E2F34" w:rsidR="00EA0B62" w:rsidRDefault="00EA0B62">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36" w:history="1">
        <w:r w:rsidRPr="00496BA3">
          <w:rPr>
            <w:rStyle w:val="Hyperlink"/>
            <w:noProof/>
          </w:rPr>
          <w:t>Figure: 2. 5  Prototype model process</w:t>
        </w:r>
        <w:r>
          <w:rPr>
            <w:noProof/>
            <w:webHidden/>
          </w:rPr>
          <w:tab/>
        </w:r>
        <w:r>
          <w:rPr>
            <w:noProof/>
            <w:webHidden/>
          </w:rPr>
          <w:fldChar w:fldCharType="begin"/>
        </w:r>
        <w:r>
          <w:rPr>
            <w:noProof/>
            <w:webHidden/>
          </w:rPr>
          <w:instrText xml:space="preserve"> PAGEREF _Toc53957436 \h </w:instrText>
        </w:r>
        <w:r>
          <w:rPr>
            <w:noProof/>
            <w:webHidden/>
          </w:rPr>
        </w:r>
        <w:r>
          <w:rPr>
            <w:noProof/>
            <w:webHidden/>
          </w:rPr>
          <w:fldChar w:fldCharType="separate"/>
        </w:r>
        <w:r w:rsidR="00770F7D">
          <w:rPr>
            <w:noProof/>
            <w:webHidden/>
          </w:rPr>
          <w:t>52</w:t>
        </w:r>
        <w:r>
          <w:rPr>
            <w:noProof/>
            <w:webHidden/>
          </w:rPr>
          <w:fldChar w:fldCharType="end"/>
        </w:r>
      </w:hyperlink>
    </w:p>
    <w:p w14:paraId="28D493F3" w14:textId="3ACBBB54" w:rsidR="00EA0B62" w:rsidRDefault="00EA0B62">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37" w:history="1">
        <w:r w:rsidRPr="00496BA3">
          <w:rPr>
            <w:rStyle w:val="Hyperlink"/>
            <w:noProof/>
          </w:rPr>
          <w:t>Figure: 2. 6  Use Case Diagram</w:t>
        </w:r>
        <w:r>
          <w:rPr>
            <w:noProof/>
            <w:webHidden/>
          </w:rPr>
          <w:tab/>
        </w:r>
        <w:r>
          <w:rPr>
            <w:noProof/>
            <w:webHidden/>
          </w:rPr>
          <w:fldChar w:fldCharType="begin"/>
        </w:r>
        <w:r>
          <w:rPr>
            <w:noProof/>
            <w:webHidden/>
          </w:rPr>
          <w:instrText xml:space="preserve"> PAGEREF _Toc53957437 \h </w:instrText>
        </w:r>
        <w:r>
          <w:rPr>
            <w:noProof/>
            <w:webHidden/>
          </w:rPr>
        </w:r>
        <w:r>
          <w:rPr>
            <w:noProof/>
            <w:webHidden/>
          </w:rPr>
          <w:fldChar w:fldCharType="separate"/>
        </w:r>
        <w:r w:rsidR="00770F7D">
          <w:rPr>
            <w:noProof/>
            <w:webHidden/>
          </w:rPr>
          <w:t>56</w:t>
        </w:r>
        <w:r>
          <w:rPr>
            <w:noProof/>
            <w:webHidden/>
          </w:rPr>
          <w:fldChar w:fldCharType="end"/>
        </w:r>
      </w:hyperlink>
    </w:p>
    <w:p w14:paraId="7E3CA80A" w14:textId="4FFD4EC0" w:rsidR="00EA0B62" w:rsidRDefault="00EA0B62">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38" w:history="1">
        <w:r w:rsidRPr="00496BA3">
          <w:rPr>
            <w:rStyle w:val="Hyperlink"/>
            <w:noProof/>
          </w:rPr>
          <w:t>Figure: 2. 7 Manage users and full application</w:t>
        </w:r>
        <w:r>
          <w:rPr>
            <w:noProof/>
            <w:webHidden/>
          </w:rPr>
          <w:tab/>
        </w:r>
        <w:r>
          <w:rPr>
            <w:noProof/>
            <w:webHidden/>
          </w:rPr>
          <w:fldChar w:fldCharType="begin"/>
        </w:r>
        <w:r>
          <w:rPr>
            <w:noProof/>
            <w:webHidden/>
          </w:rPr>
          <w:instrText xml:space="preserve"> PAGEREF _Toc53957438 \h </w:instrText>
        </w:r>
        <w:r>
          <w:rPr>
            <w:noProof/>
            <w:webHidden/>
          </w:rPr>
        </w:r>
        <w:r>
          <w:rPr>
            <w:noProof/>
            <w:webHidden/>
          </w:rPr>
          <w:fldChar w:fldCharType="separate"/>
        </w:r>
        <w:r w:rsidR="00770F7D">
          <w:rPr>
            <w:noProof/>
            <w:webHidden/>
          </w:rPr>
          <w:t>58</w:t>
        </w:r>
        <w:r>
          <w:rPr>
            <w:noProof/>
            <w:webHidden/>
          </w:rPr>
          <w:fldChar w:fldCharType="end"/>
        </w:r>
      </w:hyperlink>
    </w:p>
    <w:p w14:paraId="780794DF" w14:textId="29F56C49" w:rsidR="00EA0B62" w:rsidRDefault="00EA0B62">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39" w:history="1">
        <w:r w:rsidRPr="00496BA3">
          <w:rPr>
            <w:rStyle w:val="Hyperlink"/>
            <w:noProof/>
          </w:rPr>
          <w:t>Figure: 2. 8  Class Diagram</w:t>
        </w:r>
        <w:r>
          <w:rPr>
            <w:noProof/>
            <w:webHidden/>
          </w:rPr>
          <w:tab/>
        </w:r>
        <w:r>
          <w:rPr>
            <w:noProof/>
            <w:webHidden/>
          </w:rPr>
          <w:fldChar w:fldCharType="begin"/>
        </w:r>
        <w:r>
          <w:rPr>
            <w:noProof/>
            <w:webHidden/>
          </w:rPr>
          <w:instrText xml:space="preserve"> PAGEREF _Toc53957439 \h </w:instrText>
        </w:r>
        <w:r>
          <w:rPr>
            <w:noProof/>
            <w:webHidden/>
          </w:rPr>
        </w:r>
        <w:r>
          <w:rPr>
            <w:noProof/>
            <w:webHidden/>
          </w:rPr>
          <w:fldChar w:fldCharType="separate"/>
        </w:r>
        <w:r w:rsidR="00770F7D">
          <w:rPr>
            <w:noProof/>
            <w:webHidden/>
          </w:rPr>
          <w:t>59</w:t>
        </w:r>
        <w:r>
          <w:rPr>
            <w:noProof/>
            <w:webHidden/>
          </w:rPr>
          <w:fldChar w:fldCharType="end"/>
        </w:r>
      </w:hyperlink>
    </w:p>
    <w:p w14:paraId="55E717FC" w14:textId="31008AE8" w:rsidR="00EA0B62" w:rsidRDefault="00EA0B62">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40" w:history="1">
        <w:r w:rsidRPr="00496BA3">
          <w:rPr>
            <w:rStyle w:val="Hyperlink"/>
            <w:noProof/>
          </w:rPr>
          <w:t>Figure: 2. 9  Administration Sequence diagram</w:t>
        </w:r>
        <w:r>
          <w:rPr>
            <w:noProof/>
            <w:webHidden/>
          </w:rPr>
          <w:tab/>
        </w:r>
        <w:r>
          <w:rPr>
            <w:noProof/>
            <w:webHidden/>
          </w:rPr>
          <w:fldChar w:fldCharType="begin"/>
        </w:r>
        <w:r>
          <w:rPr>
            <w:noProof/>
            <w:webHidden/>
          </w:rPr>
          <w:instrText xml:space="preserve"> PAGEREF _Toc53957440 \h </w:instrText>
        </w:r>
        <w:r>
          <w:rPr>
            <w:noProof/>
            <w:webHidden/>
          </w:rPr>
        </w:r>
        <w:r>
          <w:rPr>
            <w:noProof/>
            <w:webHidden/>
          </w:rPr>
          <w:fldChar w:fldCharType="separate"/>
        </w:r>
        <w:r w:rsidR="00770F7D">
          <w:rPr>
            <w:noProof/>
            <w:webHidden/>
          </w:rPr>
          <w:t>60</w:t>
        </w:r>
        <w:r>
          <w:rPr>
            <w:noProof/>
            <w:webHidden/>
          </w:rPr>
          <w:fldChar w:fldCharType="end"/>
        </w:r>
      </w:hyperlink>
    </w:p>
    <w:p w14:paraId="1D900AD2" w14:textId="5F34D88F" w:rsidR="00EA0B62" w:rsidRDefault="00EA0B62">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41" w:history="1">
        <w:r w:rsidRPr="00496BA3">
          <w:rPr>
            <w:rStyle w:val="Hyperlink"/>
            <w:noProof/>
          </w:rPr>
          <w:t>Figure: 2. 10 Admission Sequence Diagram</w:t>
        </w:r>
        <w:r>
          <w:rPr>
            <w:noProof/>
            <w:webHidden/>
          </w:rPr>
          <w:tab/>
        </w:r>
        <w:r>
          <w:rPr>
            <w:noProof/>
            <w:webHidden/>
          </w:rPr>
          <w:fldChar w:fldCharType="begin"/>
        </w:r>
        <w:r>
          <w:rPr>
            <w:noProof/>
            <w:webHidden/>
          </w:rPr>
          <w:instrText xml:space="preserve"> PAGEREF _Toc53957441 \h </w:instrText>
        </w:r>
        <w:r>
          <w:rPr>
            <w:noProof/>
            <w:webHidden/>
          </w:rPr>
        </w:r>
        <w:r>
          <w:rPr>
            <w:noProof/>
            <w:webHidden/>
          </w:rPr>
          <w:fldChar w:fldCharType="separate"/>
        </w:r>
        <w:r w:rsidR="00770F7D">
          <w:rPr>
            <w:noProof/>
            <w:webHidden/>
          </w:rPr>
          <w:t>61</w:t>
        </w:r>
        <w:r>
          <w:rPr>
            <w:noProof/>
            <w:webHidden/>
          </w:rPr>
          <w:fldChar w:fldCharType="end"/>
        </w:r>
      </w:hyperlink>
    </w:p>
    <w:p w14:paraId="39FBDFD3" w14:textId="78AB7F39" w:rsidR="00EA0B62" w:rsidRDefault="00EA0B62">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42" w:history="1">
        <w:r w:rsidRPr="00496BA3">
          <w:rPr>
            <w:rStyle w:val="Hyperlink"/>
            <w:noProof/>
          </w:rPr>
          <w:t>Figure: 2. 11 Student Sequence Diagram</w:t>
        </w:r>
        <w:r>
          <w:rPr>
            <w:noProof/>
            <w:webHidden/>
          </w:rPr>
          <w:tab/>
        </w:r>
        <w:r>
          <w:rPr>
            <w:noProof/>
            <w:webHidden/>
          </w:rPr>
          <w:fldChar w:fldCharType="begin"/>
        </w:r>
        <w:r>
          <w:rPr>
            <w:noProof/>
            <w:webHidden/>
          </w:rPr>
          <w:instrText xml:space="preserve"> PAGEREF _Toc53957442 \h </w:instrText>
        </w:r>
        <w:r>
          <w:rPr>
            <w:noProof/>
            <w:webHidden/>
          </w:rPr>
        </w:r>
        <w:r>
          <w:rPr>
            <w:noProof/>
            <w:webHidden/>
          </w:rPr>
          <w:fldChar w:fldCharType="separate"/>
        </w:r>
        <w:r w:rsidR="00770F7D">
          <w:rPr>
            <w:noProof/>
            <w:webHidden/>
          </w:rPr>
          <w:t>62</w:t>
        </w:r>
        <w:r>
          <w:rPr>
            <w:noProof/>
            <w:webHidden/>
          </w:rPr>
          <w:fldChar w:fldCharType="end"/>
        </w:r>
      </w:hyperlink>
    </w:p>
    <w:p w14:paraId="0EC66AB6" w14:textId="428C4283" w:rsidR="00EA0B62" w:rsidRDefault="00EA0B62">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43" w:history="1">
        <w:r w:rsidRPr="00496BA3">
          <w:rPr>
            <w:rStyle w:val="Hyperlink"/>
            <w:noProof/>
          </w:rPr>
          <w:t>Figure: 2. 12 Teacher Sequence Diagram</w:t>
        </w:r>
        <w:r>
          <w:rPr>
            <w:noProof/>
            <w:webHidden/>
          </w:rPr>
          <w:tab/>
        </w:r>
        <w:r>
          <w:rPr>
            <w:noProof/>
            <w:webHidden/>
          </w:rPr>
          <w:fldChar w:fldCharType="begin"/>
        </w:r>
        <w:r>
          <w:rPr>
            <w:noProof/>
            <w:webHidden/>
          </w:rPr>
          <w:instrText xml:space="preserve"> PAGEREF _Toc53957443 \h </w:instrText>
        </w:r>
        <w:r>
          <w:rPr>
            <w:noProof/>
            <w:webHidden/>
          </w:rPr>
        </w:r>
        <w:r>
          <w:rPr>
            <w:noProof/>
            <w:webHidden/>
          </w:rPr>
          <w:fldChar w:fldCharType="separate"/>
        </w:r>
        <w:r w:rsidR="00770F7D">
          <w:rPr>
            <w:noProof/>
            <w:webHidden/>
          </w:rPr>
          <w:t>63</w:t>
        </w:r>
        <w:r>
          <w:rPr>
            <w:noProof/>
            <w:webHidden/>
          </w:rPr>
          <w:fldChar w:fldCharType="end"/>
        </w:r>
      </w:hyperlink>
    </w:p>
    <w:p w14:paraId="0673FEED" w14:textId="3D82898A" w:rsidR="00C677D3" w:rsidRPr="0078734D" w:rsidRDefault="002766EB" w:rsidP="0052580D">
      <w:pPr>
        <w:pStyle w:val="TableofFigures"/>
        <w:tabs>
          <w:tab w:val="right" w:leader="dot" w:pos="7478"/>
        </w:tabs>
        <w:rPr>
          <w:b w:val="0"/>
          <w:caps/>
          <w:smallCaps w:val="0"/>
        </w:rPr>
      </w:pPr>
      <w:r w:rsidRPr="0078734D">
        <w:rPr>
          <w:b w:val="0"/>
          <w:caps/>
          <w:smallCaps w:val="0"/>
        </w:rPr>
        <w:fldChar w:fldCharType="end"/>
      </w:r>
    </w:p>
    <w:p w14:paraId="4C320C0A" w14:textId="5011D0A5" w:rsidR="00990494" w:rsidRDefault="000C259C" w:rsidP="0052580D">
      <w:pPr>
        <w:pStyle w:val="TableofFigures"/>
        <w:tabs>
          <w:tab w:val="right" w:leader="dot" w:pos="7478"/>
        </w:tabs>
        <w:rPr>
          <w:noProof/>
        </w:rPr>
      </w:pPr>
      <w:r w:rsidRPr="0078734D">
        <w:rPr>
          <w:b w:val="0"/>
          <w:caps/>
          <w:smallCaps w:val="0"/>
        </w:rPr>
        <w:fldChar w:fldCharType="begin"/>
      </w:r>
      <w:r w:rsidRPr="0078734D">
        <w:rPr>
          <w:b w:val="0"/>
          <w:caps/>
          <w:smallCaps w:val="0"/>
        </w:rPr>
        <w:instrText xml:space="preserve"> TOC \h \z \c "Figure: 3." </w:instrText>
      </w:r>
      <w:r w:rsidRPr="0078734D">
        <w:rPr>
          <w:b w:val="0"/>
          <w:caps/>
          <w:smallCaps w:val="0"/>
        </w:rPr>
        <w:fldChar w:fldCharType="separate"/>
      </w:r>
      <w:hyperlink w:anchor="_Toc52263924" w:history="1">
        <w:r w:rsidR="0052580D" w:rsidRPr="0078734D">
          <w:rPr>
            <w:rStyle w:val="Hyperlink"/>
            <w:b w:val="0"/>
            <w:noProof/>
          </w:rPr>
          <w:t xml:space="preserve">Figure: 3. 1  </w:t>
        </w:r>
        <w:r w:rsidR="0052580D" w:rsidRPr="0078734D">
          <w:rPr>
            <w:rStyle w:val="Hyperlink"/>
            <w:rFonts w:cstheme="majorBidi"/>
            <w:b w:val="0"/>
            <w:noProof/>
          </w:rPr>
          <w:t>Mind Mapping</w:t>
        </w:r>
        <w:r w:rsidR="0052580D" w:rsidRPr="0078734D">
          <w:rPr>
            <w:b w:val="0"/>
            <w:noProof/>
            <w:webHidden/>
          </w:rPr>
          <w:tab/>
        </w:r>
        <w:r w:rsidR="0052580D" w:rsidRPr="0078734D">
          <w:rPr>
            <w:b w:val="0"/>
            <w:noProof/>
            <w:webHidden/>
          </w:rPr>
          <w:fldChar w:fldCharType="begin"/>
        </w:r>
        <w:r w:rsidR="0052580D" w:rsidRPr="0078734D">
          <w:rPr>
            <w:b w:val="0"/>
            <w:noProof/>
            <w:webHidden/>
          </w:rPr>
          <w:instrText xml:space="preserve"> PAGEREF _Toc52263924 \h </w:instrText>
        </w:r>
        <w:r w:rsidR="0052580D" w:rsidRPr="0078734D">
          <w:rPr>
            <w:b w:val="0"/>
            <w:noProof/>
            <w:webHidden/>
          </w:rPr>
        </w:r>
        <w:r w:rsidR="0052580D" w:rsidRPr="0078734D">
          <w:rPr>
            <w:b w:val="0"/>
            <w:noProof/>
            <w:webHidden/>
          </w:rPr>
          <w:fldChar w:fldCharType="separate"/>
        </w:r>
        <w:r w:rsidR="00770F7D">
          <w:rPr>
            <w:b w:val="0"/>
            <w:noProof/>
            <w:webHidden/>
          </w:rPr>
          <w:t>76</w:t>
        </w:r>
        <w:r w:rsidR="0052580D" w:rsidRPr="0078734D">
          <w:rPr>
            <w:b w:val="0"/>
            <w:noProof/>
            <w:webHidden/>
          </w:rPr>
          <w:fldChar w:fldCharType="end"/>
        </w:r>
      </w:hyperlink>
      <w:r w:rsidRPr="0078734D">
        <w:rPr>
          <w:b w:val="0"/>
          <w:caps/>
          <w:smallCaps w:val="0"/>
        </w:rPr>
        <w:fldChar w:fldCharType="end"/>
      </w:r>
      <w:r w:rsidR="00E6236A" w:rsidRPr="0078734D">
        <w:rPr>
          <w:b w:val="0"/>
          <w:caps/>
          <w:smallCaps w:val="0"/>
        </w:rPr>
        <w:fldChar w:fldCharType="begin"/>
      </w:r>
      <w:r w:rsidR="00E6236A" w:rsidRPr="0078734D">
        <w:rPr>
          <w:b w:val="0"/>
          <w:caps/>
          <w:smallCaps w:val="0"/>
        </w:rPr>
        <w:instrText xml:space="preserve"> TOC \h \z \c "Figure: 4." </w:instrText>
      </w:r>
      <w:r w:rsidR="00E6236A" w:rsidRPr="0078734D">
        <w:rPr>
          <w:b w:val="0"/>
          <w:caps/>
          <w:smallCaps w:val="0"/>
        </w:rPr>
        <w:fldChar w:fldCharType="separate"/>
      </w:r>
    </w:p>
    <w:p w14:paraId="3704C894" w14:textId="4191116C"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45" w:history="1">
        <w:r w:rsidRPr="00BF5EE2">
          <w:rPr>
            <w:rStyle w:val="Hyperlink"/>
            <w:noProof/>
          </w:rPr>
          <w:t xml:space="preserve">Figure: 4. 1 </w:t>
        </w:r>
        <w:r w:rsidRPr="00BF5EE2">
          <w:rPr>
            <w:rStyle w:val="Hyperlink"/>
            <w:rFonts w:cstheme="majorBidi"/>
            <w:noProof/>
          </w:rPr>
          <w:t>Logo A.S Private High School</w:t>
        </w:r>
        <w:r>
          <w:rPr>
            <w:noProof/>
            <w:webHidden/>
          </w:rPr>
          <w:tab/>
        </w:r>
        <w:r>
          <w:rPr>
            <w:noProof/>
            <w:webHidden/>
          </w:rPr>
          <w:fldChar w:fldCharType="begin"/>
        </w:r>
        <w:r>
          <w:rPr>
            <w:noProof/>
            <w:webHidden/>
          </w:rPr>
          <w:instrText xml:space="preserve"> PAGEREF _Toc53957345 \h </w:instrText>
        </w:r>
        <w:r>
          <w:rPr>
            <w:noProof/>
            <w:webHidden/>
          </w:rPr>
        </w:r>
        <w:r>
          <w:rPr>
            <w:noProof/>
            <w:webHidden/>
          </w:rPr>
          <w:fldChar w:fldCharType="separate"/>
        </w:r>
        <w:r w:rsidR="00770F7D">
          <w:rPr>
            <w:noProof/>
            <w:webHidden/>
          </w:rPr>
          <w:t>79</w:t>
        </w:r>
        <w:r>
          <w:rPr>
            <w:noProof/>
            <w:webHidden/>
          </w:rPr>
          <w:fldChar w:fldCharType="end"/>
        </w:r>
      </w:hyperlink>
    </w:p>
    <w:p w14:paraId="4D8FB3A6" w14:textId="061AB773"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46" w:history="1">
        <w:r w:rsidRPr="00BF5EE2">
          <w:rPr>
            <w:rStyle w:val="Hyperlink"/>
            <w:noProof/>
          </w:rPr>
          <w:t>Figure: 4. 2  Structure of A.S Private High School</w:t>
        </w:r>
        <w:r>
          <w:rPr>
            <w:noProof/>
            <w:webHidden/>
          </w:rPr>
          <w:tab/>
        </w:r>
        <w:r>
          <w:rPr>
            <w:noProof/>
            <w:webHidden/>
          </w:rPr>
          <w:fldChar w:fldCharType="begin"/>
        </w:r>
        <w:r>
          <w:rPr>
            <w:noProof/>
            <w:webHidden/>
          </w:rPr>
          <w:instrText xml:space="preserve"> PAGEREF _Toc53957346 \h </w:instrText>
        </w:r>
        <w:r>
          <w:rPr>
            <w:noProof/>
            <w:webHidden/>
          </w:rPr>
        </w:r>
        <w:r>
          <w:rPr>
            <w:noProof/>
            <w:webHidden/>
          </w:rPr>
          <w:fldChar w:fldCharType="separate"/>
        </w:r>
        <w:r w:rsidR="00770F7D">
          <w:rPr>
            <w:noProof/>
            <w:webHidden/>
          </w:rPr>
          <w:t>80</w:t>
        </w:r>
        <w:r>
          <w:rPr>
            <w:noProof/>
            <w:webHidden/>
          </w:rPr>
          <w:fldChar w:fldCharType="end"/>
        </w:r>
      </w:hyperlink>
    </w:p>
    <w:p w14:paraId="1CEBD800" w14:textId="757EFA85"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47" w:history="1">
        <w:r w:rsidRPr="00BF5EE2">
          <w:rPr>
            <w:rStyle w:val="Hyperlink"/>
            <w:noProof/>
          </w:rPr>
          <w:t>Figure: 4. 3  Component Diagram of school</w:t>
        </w:r>
        <w:r>
          <w:rPr>
            <w:noProof/>
            <w:webHidden/>
          </w:rPr>
          <w:tab/>
        </w:r>
        <w:r>
          <w:rPr>
            <w:noProof/>
            <w:webHidden/>
          </w:rPr>
          <w:fldChar w:fldCharType="begin"/>
        </w:r>
        <w:r>
          <w:rPr>
            <w:noProof/>
            <w:webHidden/>
          </w:rPr>
          <w:instrText xml:space="preserve"> PAGEREF _Toc53957347 \h </w:instrText>
        </w:r>
        <w:r>
          <w:rPr>
            <w:noProof/>
            <w:webHidden/>
          </w:rPr>
        </w:r>
        <w:r>
          <w:rPr>
            <w:noProof/>
            <w:webHidden/>
          </w:rPr>
          <w:fldChar w:fldCharType="separate"/>
        </w:r>
        <w:r w:rsidR="00770F7D">
          <w:rPr>
            <w:noProof/>
            <w:webHidden/>
          </w:rPr>
          <w:t>85</w:t>
        </w:r>
        <w:r>
          <w:rPr>
            <w:noProof/>
            <w:webHidden/>
          </w:rPr>
          <w:fldChar w:fldCharType="end"/>
        </w:r>
      </w:hyperlink>
    </w:p>
    <w:p w14:paraId="1ECA32AC" w14:textId="5F283AA1"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48" w:history="1">
        <w:r w:rsidRPr="00BF5EE2">
          <w:rPr>
            <w:rStyle w:val="Hyperlink"/>
            <w:noProof/>
          </w:rPr>
          <w:t>Figure: 4. 4  Zero levels of DFD</w:t>
        </w:r>
        <w:r>
          <w:rPr>
            <w:noProof/>
            <w:webHidden/>
          </w:rPr>
          <w:tab/>
        </w:r>
        <w:r>
          <w:rPr>
            <w:noProof/>
            <w:webHidden/>
          </w:rPr>
          <w:fldChar w:fldCharType="begin"/>
        </w:r>
        <w:r>
          <w:rPr>
            <w:noProof/>
            <w:webHidden/>
          </w:rPr>
          <w:instrText xml:space="preserve"> PAGEREF _Toc53957348 \h </w:instrText>
        </w:r>
        <w:r>
          <w:rPr>
            <w:noProof/>
            <w:webHidden/>
          </w:rPr>
        </w:r>
        <w:r>
          <w:rPr>
            <w:noProof/>
            <w:webHidden/>
          </w:rPr>
          <w:fldChar w:fldCharType="separate"/>
        </w:r>
        <w:r w:rsidR="00770F7D">
          <w:rPr>
            <w:noProof/>
            <w:webHidden/>
          </w:rPr>
          <w:t>86</w:t>
        </w:r>
        <w:r>
          <w:rPr>
            <w:noProof/>
            <w:webHidden/>
          </w:rPr>
          <w:fldChar w:fldCharType="end"/>
        </w:r>
      </w:hyperlink>
    </w:p>
    <w:p w14:paraId="4E06AC94" w14:textId="27D4789B"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49" w:history="1">
        <w:r w:rsidRPr="00BF5EE2">
          <w:rPr>
            <w:rStyle w:val="Hyperlink"/>
            <w:noProof/>
          </w:rPr>
          <w:t>Figure: 4. 5  First-level Of DFD</w:t>
        </w:r>
        <w:r>
          <w:rPr>
            <w:noProof/>
            <w:webHidden/>
          </w:rPr>
          <w:tab/>
        </w:r>
        <w:r>
          <w:rPr>
            <w:noProof/>
            <w:webHidden/>
          </w:rPr>
          <w:fldChar w:fldCharType="begin"/>
        </w:r>
        <w:r>
          <w:rPr>
            <w:noProof/>
            <w:webHidden/>
          </w:rPr>
          <w:instrText xml:space="preserve"> PAGEREF _Toc53957349 \h </w:instrText>
        </w:r>
        <w:r>
          <w:rPr>
            <w:noProof/>
            <w:webHidden/>
          </w:rPr>
        </w:r>
        <w:r>
          <w:rPr>
            <w:noProof/>
            <w:webHidden/>
          </w:rPr>
          <w:fldChar w:fldCharType="separate"/>
        </w:r>
        <w:r w:rsidR="00770F7D">
          <w:rPr>
            <w:noProof/>
            <w:webHidden/>
          </w:rPr>
          <w:t>87</w:t>
        </w:r>
        <w:r>
          <w:rPr>
            <w:noProof/>
            <w:webHidden/>
          </w:rPr>
          <w:fldChar w:fldCharType="end"/>
        </w:r>
      </w:hyperlink>
    </w:p>
    <w:p w14:paraId="7117772A" w14:textId="7B56AD92"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50" w:history="1">
        <w:r w:rsidRPr="00BF5EE2">
          <w:rPr>
            <w:rStyle w:val="Hyperlink"/>
            <w:noProof/>
          </w:rPr>
          <w:t>Figure: 4. 6  Second-level of DFD</w:t>
        </w:r>
        <w:r>
          <w:rPr>
            <w:noProof/>
            <w:webHidden/>
          </w:rPr>
          <w:tab/>
        </w:r>
        <w:r>
          <w:rPr>
            <w:noProof/>
            <w:webHidden/>
          </w:rPr>
          <w:fldChar w:fldCharType="begin"/>
        </w:r>
        <w:r>
          <w:rPr>
            <w:noProof/>
            <w:webHidden/>
          </w:rPr>
          <w:instrText xml:space="preserve"> PAGEREF _Toc53957350 \h </w:instrText>
        </w:r>
        <w:r>
          <w:rPr>
            <w:noProof/>
            <w:webHidden/>
          </w:rPr>
        </w:r>
        <w:r>
          <w:rPr>
            <w:noProof/>
            <w:webHidden/>
          </w:rPr>
          <w:fldChar w:fldCharType="separate"/>
        </w:r>
        <w:r w:rsidR="00770F7D">
          <w:rPr>
            <w:noProof/>
            <w:webHidden/>
          </w:rPr>
          <w:t>88</w:t>
        </w:r>
        <w:r>
          <w:rPr>
            <w:noProof/>
            <w:webHidden/>
          </w:rPr>
          <w:fldChar w:fldCharType="end"/>
        </w:r>
      </w:hyperlink>
    </w:p>
    <w:p w14:paraId="2C437873" w14:textId="0A31223F"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51" w:history="1">
        <w:r w:rsidRPr="00BF5EE2">
          <w:rPr>
            <w:rStyle w:val="Hyperlink"/>
            <w:noProof/>
          </w:rPr>
          <w:t>Figure: 4. 7 Rich Picture Current Process</w:t>
        </w:r>
        <w:r>
          <w:rPr>
            <w:noProof/>
            <w:webHidden/>
          </w:rPr>
          <w:tab/>
        </w:r>
        <w:r>
          <w:rPr>
            <w:noProof/>
            <w:webHidden/>
          </w:rPr>
          <w:fldChar w:fldCharType="begin"/>
        </w:r>
        <w:r>
          <w:rPr>
            <w:noProof/>
            <w:webHidden/>
          </w:rPr>
          <w:instrText xml:space="preserve"> PAGEREF _Toc53957351 \h </w:instrText>
        </w:r>
        <w:r>
          <w:rPr>
            <w:noProof/>
            <w:webHidden/>
          </w:rPr>
        </w:r>
        <w:r>
          <w:rPr>
            <w:noProof/>
            <w:webHidden/>
          </w:rPr>
          <w:fldChar w:fldCharType="separate"/>
        </w:r>
        <w:r w:rsidR="00770F7D">
          <w:rPr>
            <w:noProof/>
            <w:webHidden/>
          </w:rPr>
          <w:t>89</w:t>
        </w:r>
        <w:r>
          <w:rPr>
            <w:noProof/>
            <w:webHidden/>
          </w:rPr>
          <w:fldChar w:fldCharType="end"/>
        </w:r>
      </w:hyperlink>
    </w:p>
    <w:p w14:paraId="3370A6B9" w14:textId="5E17BF61"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52" w:history="1">
        <w:r w:rsidRPr="00BF5EE2">
          <w:rPr>
            <w:rStyle w:val="Hyperlink"/>
            <w:noProof/>
          </w:rPr>
          <w:t>Figure: 4. 8 Rich Picture Propose System</w:t>
        </w:r>
        <w:r>
          <w:rPr>
            <w:noProof/>
            <w:webHidden/>
          </w:rPr>
          <w:tab/>
        </w:r>
        <w:r>
          <w:rPr>
            <w:noProof/>
            <w:webHidden/>
          </w:rPr>
          <w:fldChar w:fldCharType="begin"/>
        </w:r>
        <w:r>
          <w:rPr>
            <w:noProof/>
            <w:webHidden/>
          </w:rPr>
          <w:instrText xml:space="preserve"> PAGEREF _Toc53957352 \h </w:instrText>
        </w:r>
        <w:r>
          <w:rPr>
            <w:noProof/>
            <w:webHidden/>
          </w:rPr>
        </w:r>
        <w:r>
          <w:rPr>
            <w:noProof/>
            <w:webHidden/>
          </w:rPr>
          <w:fldChar w:fldCharType="separate"/>
        </w:r>
        <w:r w:rsidR="00770F7D">
          <w:rPr>
            <w:noProof/>
            <w:webHidden/>
          </w:rPr>
          <w:t>90</w:t>
        </w:r>
        <w:r>
          <w:rPr>
            <w:noProof/>
            <w:webHidden/>
          </w:rPr>
          <w:fldChar w:fldCharType="end"/>
        </w:r>
      </w:hyperlink>
    </w:p>
    <w:p w14:paraId="03B8E3F9" w14:textId="735065E7"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53" w:history="1">
        <w:r w:rsidRPr="00BF5EE2">
          <w:rPr>
            <w:rStyle w:val="Hyperlink"/>
            <w:noProof/>
          </w:rPr>
          <w:t>Figure: 4. 9 Rich Picture of Use Case</w:t>
        </w:r>
        <w:r>
          <w:rPr>
            <w:noProof/>
            <w:webHidden/>
          </w:rPr>
          <w:tab/>
        </w:r>
        <w:r>
          <w:rPr>
            <w:noProof/>
            <w:webHidden/>
          </w:rPr>
          <w:fldChar w:fldCharType="begin"/>
        </w:r>
        <w:r>
          <w:rPr>
            <w:noProof/>
            <w:webHidden/>
          </w:rPr>
          <w:instrText xml:space="preserve"> PAGEREF _Toc53957353 \h </w:instrText>
        </w:r>
        <w:r>
          <w:rPr>
            <w:noProof/>
            <w:webHidden/>
          </w:rPr>
        </w:r>
        <w:r>
          <w:rPr>
            <w:noProof/>
            <w:webHidden/>
          </w:rPr>
          <w:fldChar w:fldCharType="separate"/>
        </w:r>
        <w:r w:rsidR="00770F7D">
          <w:rPr>
            <w:noProof/>
            <w:webHidden/>
          </w:rPr>
          <w:t>95</w:t>
        </w:r>
        <w:r>
          <w:rPr>
            <w:noProof/>
            <w:webHidden/>
          </w:rPr>
          <w:fldChar w:fldCharType="end"/>
        </w:r>
      </w:hyperlink>
    </w:p>
    <w:p w14:paraId="670E75FC" w14:textId="4A4BE38F"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54" w:history="1">
        <w:r w:rsidRPr="00BF5EE2">
          <w:rPr>
            <w:rStyle w:val="Hyperlink"/>
            <w:noProof/>
          </w:rPr>
          <w:t xml:space="preserve">Figure: 4. 10  Login </w:t>
        </w:r>
        <w:r w:rsidRPr="00BF5EE2">
          <w:rPr>
            <w:rStyle w:val="Hyperlink"/>
            <w:rFonts w:cstheme="majorBidi"/>
            <w:noProof/>
          </w:rPr>
          <w:t>Activity Diagram</w:t>
        </w:r>
        <w:r>
          <w:rPr>
            <w:noProof/>
            <w:webHidden/>
          </w:rPr>
          <w:tab/>
        </w:r>
        <w:r>
          <w:rPr>
            <w:noProof/>
            <w:webHidden/>
          </w:rPr>
          <w:fldChar w:fldCharType="begin"/>
        </w:r>
        <w:r>
          <w:rPr>
            <w:noProof/>
            <w:webHidden/>
          </w:rPr>
          <w:instrText xml:space="preserve"> PAGEREF _Toc53957354 \h </w:instrText>
        </w:r>
        <w:r>
          <w:rPr>
            <w:noProof/>
            <w:webHidden/>
          </w:rPr>
        </w:r>
        <w:r>
          <w:rPr>
            <w:noProof/>
            <w:webHidden/>
          </w:rPr>
          <w:fldChar w:fldCharType="separate"/>
        </w:r>
        <w:r w:rsidR="00770F7D">
          <w:rPr>
            <w:noProof/>
            <w:webHidden/>
          </w:rPr>
          <w:t>107</w:t>
        </w:r>
        <w:r>
          <w:rPr>
            <w:noProof/>
            <w:webHidden/>
          </w:rPr>
          <w:fldChar w:fldCharType="end"/>
        </w:r>
      </w:hyperlink>
    </w:p>
    <w:p w14:paraId="30D13D08" w14:textId="494BFAEA" w:rsidR="00990494" w:rsidRDefault="00990494">
      <w:pPr>
        <w:pStyle w:val="TableofFigures"/>
        <w:tabs>
          <w:tab w:val="left" w:pos="1680"/>
          <w:tab w:val="right" w:leader="dot" w:pos="7478"/>
        </w:tabs>
        <w:rPr>
          <w:rFonts w:asciiTheme="minorHAnsi" w:eastAsiaTheme="minorEastAsia" w:hAnsiTheme="minorHAnsi" w:cstheme="minorBidi"/>
          <w:b w:val="0"/>
          <w:smallCaps w:val="0"/>
          <w:noProof/>
          <w:sz w:val="22"/>
          <w:szCs w:val="22"/>
        </w:rPr>
      </w:pPr>
      <w:hyperlink w:anchor="_Toc53957355" w:history="1">
        <w:r w:rsidRPr="00BF5EE2">
          <w:rPr>
            <w:rStyle w:val="Hyperlink"/>
            <w:noProof/>
          </w:rPr>
          <w:t>Figure: 4. 11</w:t>
        </w:r>
        <w:r>
          <w:rPr>
            <w:rFonts w:asciiTheme="minorHAnsi" w:eastAsiaTheme="minorEastAsia" w:hAnsiTheme="minorHAnsi" w:cstheme="minorBidi"/>
            <w:b w:val="0"/>
            <w:smallCaps w:val="0"/>
            <w:noProof/>
            <w:sz w:val="22"/>
            <w:szCs w:val="22"/>
          </w:rPr>
          <w:tab/>
        </w:r>
        <w:r w:rsidRPr="00BF5EE2">
          <w:rPr>
            <w:rStyle w:val="Hyperlink"/>
            <w:noProof/>
          </w:rPr>
          <w:t>Manage users and full application Activity diagram</w:t>
        </w:r>
        <w:r>
          <w:rPr>
            <w:noProof/>
            <w:webHidden/>
          </w:rPr>
          <w:tab/>
        </w:r>
        <w:r>
          <w:rPr>
            <w:noProof/>
            <w:webHidden/>
          </w:rPr>
          <w:fldChar w:fldCharType="begin"/>
        </w:r>
        <w:r>
          <w:rPr>
            <w:noProof/>
            <w:webHidden/>
          </w:rPr>
          <w:instrText xml:space="preserve"> PAGEREF _Toc53957355 \h </w:instrText>
        </w:r>
        <w:r>
          <w:rPr>
            <w:noProof/>
            <w:webHidden/>
          </w:rPr>
        </w:r>
        <w:r>
          <w:rPr>
            <w:noProof/>
            <w:webHidden/>
          </w:rPr>
          <w:fldChar w:fldCharType="separate"/>
        </w:r>
        <w:r w:rsidR="00770F7D">
          <w:rPr>
            <w:noProof/>
            <w:webHidden/>
          </w:rPr>
          <w:t>108</w:t>
        </w:r>
        <w:r>
          <w:rPr>
            <w:noProof/>
            <w:webHidden/>
          </w:rPr>
          <w:fldChar w:fldCharType="end"/>
        </w:r>
      </w:hyperlink>
    </w:p>
    <w:p w14:paraId="661F38BE" w14:textId="40687B13" w:rsidR="00990494" w:rsidRDefault="00990494">
      <w:pPr>
        <w:pStyle w:val="TableofFigures"/>
        <w:tabs>
          <w:tab w:val="left" w:pos="1680"/>
          <w:tab w:val="right" w:leader="dot" w:pos="7478"/>
        </w:tabs>
        <w:rPr>
          <w:rFonts w:asciiTheme="minorHAnsi" w:eastAsiaTheme="minorEastAsia" w:hAnsiTheme="minorHAnsi" w:cstheme="minorBidi"/>
          <w:b w:val="0"/>
          <w:smallCaps w:val="0"/>
          <w:noProof/>
          <w:sz w:val="22"/>
          <w:szCs w:val="22"/>
        </w:rPr>
      </w:pPr>
      <w:hyperlink w:anchor="_Toc53957356" w:history="1">
        <w:r w:rsidRPr="00BF5EE2">
          <w:rPr>
            <w:rStyle w:val="Hyperlink"/>
            <w:noProof/>
          </w:rPr>
          <w:t>Figure: 4. 12</w:t>
        </w:r>
        <w:r>
          <w:rPr>
            <w:rFonts w:asciiTheme="minorHAnsi" w:eastAsiaTheme="minorEastAsia" w:hAnsiTheme="minorHAnsi" w:cstheme="minorBidi"/>
            <w:b w:val="0"/>
            <w:smallCaps w:val="0"/>
            <w:noProof/>
            <w:sz w:val="22"/>
            <w:szCs w:val="22"/>
          </w:rPr>
          <w:tab/>
        </w:r>
        <w:r w:rsidRPr="00BF5EE2">
          <w:rPr>
            <w:rStyle w:val="Hyperlink"/>
            <w:noProof/>
          </w:rPr>
          <w:t>Create new administration Activity Diagram</w:t>
        </w:r>
        <w:r>
          <w:rPr>
            <w:noProof/>
            <w:webHidden/>
          </w:rPr>
          <w:tab/>
        </w:r>
        <w:r>
          <w:rPr>
            <w:noProof/>
            <w:webHidden/>
          </w:rPr>
          <w:fldChar w:fldCharType="begin"/>
        </w:r>
        <w:r>
          <w:rPr>
            <w:noProof/>
            <w:webHidden/>
          </w:rPr>
          <w:instrText xml:space="preserve"> PAGEREF _Toc53957356 \h </w:instrText>
        </w:r>
        <w:r>
          <w:rPr>
            <w:noProof/>
            <w:webHidden/>
          </w:rPr>
        </w:r>
        <w:r>
          <w:rPr>
            <w:noProof/>
            <w:webHidden/>
          </w:rPr>
          <w:fldChar w:fldCharType="separate"/>
        </w:r>
        <w:r w:rsidR="00770F7D">
          <w:rPr>
            <w:noProof/>
            <w:webHidden/>
          </w:rPr>
          <w:t>109</w:t>
        </w:r>
        <w:r>
          <w:rPr>
            <w:noProof/>
            <w:webHidden/>
          </w:rPr>
          <w:fldChar w:fldCharType="end"/>
        </w:r>
      </w:hyperlink>
    </w:p>
    <w:p w14:paraId="56D0ACE2" w14:textId="406B0451"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57" w:history="1">
        <w:r w:rsidRPr="00BF5EE2">
          <w:rPr>
            <w:rStyle w:val="Hyperlink"/>
            <w:noProof/>
          </w:rPr>
          <w:t>Figure: 4. 13 Create student and teacher Activity Diagram</w:t>
        </w:r>
        <w:r>
          <w:rPr>
            <w:noProof/>
            <w:webHidden/>
          </w:rPr>
          <w:tab/>
        </w:r>
        <w:r>
          <w:rPr>
            <w:noProof/>
            <w:webHidden/>
          </w:rPr>
          <w:fldChar w:fldCharType="begin"/>
        </w:r>
        <w:r>
          <w:rPr>
            <w:noProof/>
            <w:webHidden/>
          </w:rPr>
          <w:instrText xml:space="preserve"> PAGEREF _Toc53957357 \h </w:instrText>
        </w:r>
        <w:r>
          <w:rPr>
            <w:noProof/>
            <w:webHidden/>
          </w:rPr>
        </w:r>
        <w:r>
          <w:rPr>
            <w:noProof/>
            <w:webHidden/>
          </w:rPr>
          <w:fldChar w:fldCharType="separate"/>
        </w:r>
        <w:r w:rsidR="00770F7D">
          <w:rPr>
            <w:noProof/>
            <w:webHidden/>
          </w:rPr>
          <w:t>110</w:t>
        </w:r>
        <w:r>
          <w:rPr>
            <w:noProof/>
            <w:webHidden/>
          </w:rPr>
          <w:fldChar w:fldCharType="end"/>
        </w:r>
      </w:hyperlink>
    </w:p>
    <w:p w14:paraId="1E854E78" w14:textId="39C4911D"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58" w:history="1">
        <w:r w:rsidRPr="00BF5EE2">
          <w:rPr>
            <w:rStyle w:val="Hyperlink"/>
            <w:noProof/>
          </w:rPr>
          <w:t>Figure: 4. 14 Add new parent Activity Diagram</w:t>
        </w:r>
        <w:r>
          <w:rPr>
            <w:noProof/>
            <w:webHidden/>
          </w:rPr>
          <w:tab/>
        </w:r>
        <w:r>
          <w:rPr>
            <w:noProof/>
            <w:webHidden/>
          </w:rPr>
          <w:fldChar w:fldCharType="begin"/>
        </w:r>
        <w:r>
          <w:rPr>
            <w:noProof/>
            <w:webHidden/>
          </w:rPr>
          <w:instrText xml:space="preserve"> PAGEREF _Toc53957358 \h </w:instrText>
        </w:r>
        <w:r>
          <w:rPr>
            <w:noProof/>
            <w:webHidden/>
          </w:rPr>
        </w:r>
        <w:r>
          <w:rPr>
            <w:noProof/>
            <w:webHidden/>
          </w:rPr>
          <w:fldChar w:fldCharType="separate"/>
        </w:r>
        <w:r w:rsidR="00770F7D">
          <w:rPr>
            <w:noProof/>
            <w:webHidden/>
          </w:rPr>
          <w:t>111</w:t>
        </w:r>
        <w:r>
          <w:rPr>
            <w:noProof/>
            <w:webHidden/>
          </w:rPr>
          <w:fldChar w:fldCharType="end"/>
        </w:r>
      </w:hyperlink>
    </w:p>
    <w:p w14:paraId="7B200870" w14:textId="25408D89"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59" w:history="1">
        <w:r w:rsidRPr="00BF5EE2">
          <w:rPr>
            <w:rStyle w:val="Hyperlink"/>
            <w:noProof/>
          </w:rPr>
          <w:t>Figure: 4. 15 Add info about family Activity Diagram</w:t>
        </w:r>
        <w:r>
          <w:rPr>
            <w:noProof/>
            <w:webHidden/>
          </w:rPr>
          <w:tab/>
        </w:r>
        <w:r>
          <w:rPr>
            <w:noProof/>
            <w:webHidden/>
          </w:rPr>
          <w:fldChar w:fldCharType="begin"/>
        </w:r>
        <w:r>
          <w:rPr>
            <w:noProof/>
            <w:webHidden/>
          </w:rPr>
          <w:instrText xml:space="preserve"> PAGEREF _Toc53957359 \h </w:instrText>
        </w:r>
        <w:r>
          <w:rPr>
            <w:noProof/>
            <w:webHidden/>
          </w:rPr>
        </w:r>
        <w:r>
          <w:rPr>
            <w:noProof/>
            <w:webHidden/>
          </w:rPr>
          <w:fldChar w:fldCharType="separate"/>
        </w:r>
        <w:r w:rsidR="00770F7D">
          <w:rPr>
            <w:noProof/>
            <w:webHidden/>
          </w:rPr>
          <w:t>112</w:t>
        </w:r>
        <w:r>
          <w:rPr>
            <w:noProof/>
            <w:webHidden/>
          </w:rPr>
          <w:fldChar w:fldCharType="end"/>
        </w:r>
      </w:hyperlink>
    </w:p>
    <w:p w14:paraId="16F0AF65" w14:textId="01225602"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60" w:history="1">
        <w:r w:rsidRPr="00BF5EE2">
          <w:rPr>
            <w:rStyle w:val="Hyperlink"/>
            <w:noProof/>
          </w:rPr>
          <w:t>Figure: 4. 16 Create an account for student and teacher</w:t>
        </w:r>
        <w:r>
          <w:rPr>
            <w:noProof/>
            <w:webHidden/>
          </w:rPr>
          <w:tab/>
        </w:r>
        <w:r>
          <w:rPr>
            <w:noProof/>
            <w:webHidden/>
          </w:rPr>
          <w:fldChar w:fldCharType="begin"/>
        </w:r>
        <w:r>
          <w:rPr>
            <w:noProof/>
            <w:webHidden/>
          </w:rPr>
          <w:instrText xml:space="preserve"> PAGEREF _Toc53957360 \h </w:instrText>
        </w:r>
        <w:r>
          <w:rPr>
            <w:noProof/>
            <w:webHidden/>
          </w:rPr>
        </w:r>
        <w:r>
          <w:rPr>
            <w:noProof/>
            <w:webHidden/>
          </w:rPr>
          <w:fldChar w:fldCharType="separate"/>
        </w:r>
        <w:r w:rsidR="00770F7D">
          <w:rPr>
            <w:noProof/>
            <w:webHidden/>
          </w:rPr>
          <w:t>113</w:t>
        </w:r>
        <w:r>
          <w:rPr>
            <w:noProof/>
            <w:webHidden/>
          </w:rPr>
          <w:fldChar w:fldCharType="end"/>
        </w:r>
      </w:hyperlink>
    </w:p>
    <w:p w14:paraId="2A856F2A" w14:textId="459FD2C9"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61" w:history="1">
        <w:r w:rsidRPr="00BF5EE2">
          <w:rPr>
            <w:rStyle w:val="Hyperlink"/>
            <w:noProof/>
          </w:rPr>
          <w:t>Figure: 4. 17 Create new classes Activity Diagram</w:t>
        </w:r>
        <w:r>
          <w:rPr>
            <w:noProof/>
            <w:webHidden/>
          </w:rPr>
          <w:tab/>
        </w:r>
        <w:r>
          <w:rPr>
            <w:noProof/>
            <w:webHidden/>
          </w:rPr>
          <w:fldChar w:fldCharType="begin"/>
        </w:r>
        <w:r>
          <w:rPr>
            <w:noProof/>
            <w:webHidden/>
          </w:rPr>
          <w:instrText xml:space="preserve"> PAGEREF _Toc53957361 \h </w:instrText>
        </w:r>
        <w:r>
          <w:rPr>
            <w:noProof/>
            <w:webHidden/>
          </w:rPr>
        </w:r>
        <w:r>
          <w:rPr>
            <w:noProof/>
            <w:webHidden/>
          </w:rPr>
          <w:fldChar w:fldCharType="separate"/>
        </w:r>
        <w:r w:rsidR="00770F7D">
          <w:rPr>
            <w:noProof/>
            <w:webHidden/>
          </w:rPr>
          <w:t>114</w:t>
        </w:r>
        <w:r>
          <w:rPr>
            <w:noProof/>
            <w:webHidden/>
          </w:rPr>
          <w:fldChar w:fldCharType="end"/>
        </w:r>
      </w:hyperlink>
    </w:p>
    <w:p w14:paraId="5C065DF2" w14:textId="322C878A"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62" w:history="1">
        <w:r w:rsidRPr="00BF5EE2">
          <w:rPr>
            <w:rStyle w:val="Hyperlink"/>
            <w:noProof/>
          </w:rPr>
          <w:t>Figure: 4. 18 Create new schedule Activity Diagram</w:t>
        </w:r>
        <w:r>
          <w:rPr>
            <w:noProof/>
            <w:webHidden/>
          </w:rPr>
          <w:tab/>
        </w:r>
        <w:r>
          <w:rPr>
            <w:noProof/>
            <w:webHidden/>
          </w:rPr>
          <w:fldChar w:fldCharType="begin"/>
        </w:r>
        <w:r>
          <w:rPr>
            <w:noProof/>
            <w:webHidden/>
          </w:rPr>
          <w:instrText xml:space="preserve"> PAGEREF _Toc53957362 \h </w:instrText>
        </w:r>
        <w:r>
          <w:rPr>
            <w:noProof/>
            <w:webHidden/>
          </w:rPr>
        </w:r>
        <w:r>
          <w:rPr>
            <w:noProof/>
            <w:webHidden/>
          </w:rPr>
          <w:fldChar w:fldCharType="separate"/>
        </w:r>
        <w:r w:rsidR="00770F7D">
          <w:rPr>
            <w:noProof/>
            <w:webHidden/>
          </w:rPr>
          <w:t>115</w:t>
        </w:r>
        <w:r>
          <w:rPr>
            <w:noProof/>
            <w:webHidden/>
          </w:rPr>
          <w:fldChar w:fldCharType="end"/>
        </w:r>
      </w:hyperlink>
    </w:p>
    <w:p w14:paraId="7B4EF5E3" w14:textId="6E3EE9CC"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63" w:history="1">
        <w:r w:rsidRPr="00BF5EE2">
          <w:rPr>
            <w:rStyle w:val="Hyperlink"/>
            <w:noProof/>
          </w:rPr>
          <w:t>Figure: 4. 19 Share file Activity Diagram</w:t>
        </w:r>
        <w:r>
          <w:rPr>
            <w:noProof/>
            <w:webHidden/>
          </w:rPr>
          <w:tab/>
        </w:r>
        <w:r>
          <w:rPr>
            <w:noProof/>
            <w:webHidden/>
          </w:rPr>
          <w:fldChar w:fldCharType="begin"/>
        </w:r>
        <w:r>
          <w:rPr>
            <w:noProof/>
            <w:webHidden/>
          </w:rPr>
          <w:instrText xml:space="preserve"> PAGEREF _Toc53957363 \h </w:instrText>
        </w:r>
        <w:r>
          <w:rPr>
            <w:noProof/>
            <w:webHidden/>
          </w:rPr>
        </w:r>
        <w:r>
          <w:rPr>
            <w:noProof/>
            <w:webHidden/>
          </w:rPr>
          <w:fldChar w:fldCharType="separate"/>
        </w:r>
        <w:r w:rsidR="00770F7D">
          <w:rPr>
            <w:noProof/>
            <w:webHidden/>
          </w:rPr>
          <w:t>116</w:t>
        </w:r>
        <w:r>
          <w:rPr>
            <w:noProof/>
            <w:webHidden/>
          </w:rPr>
          <w:fldChar w:fldCharType="end"/>
        </w:r>
      </w:hyperlink>
    </w:p>
    <w:p w14:paraId="1F3BF1AA" w14:textId="4A534630"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64" w:history="1">
        <w:r w:rsidRPr="00BF5EE2">
          <w:rPr>
            <w:rStyle w:val="Hyperlink"/>
            <w:noProof/>
          </w:rPr>
          <w:t>Figure: 4. 20 Logout Activity Diagram</w:t>
        </w:r>
        <w:r>
          <w:rPr>
            <w:noProof/>
            <w:webHidden/>
          </w:rPr>
          <w:tab/>
        </w:r>
        <w:r>
          <w:rPr>
            <w:noProof/>
            <w:webHidden/>
          </w:rPr>
          <w:fldChar w:fldCharType="begin"/>
        </w:r>
        <w:r>
          <w:rPr>
            <w:noProof/>
            <w:webHidden/>
          </w:rPr>
          <w:instrText xml:space="preserve"> PAGEREF _Toc53957364 \h </w:instrText>
        </w:r>
        <w:r>
          <w:rPr>
            <w:noProof/>
            <w:webHidden/>
          </w:rPr>
        </w:r>
        <w:r>
          <w:rPr>
            <w:noProof/>
            <w:webHidden/>
          </w:rPr>
          <w:fldChar w:fldCharType="separate"/>
        </w:r>
        <w:r w:rsidR="00770F7D">
          <w:rPr>
            <w:noProof/>
            <w:webHidden/>
          </w:rPr>
          <w:t>117</w:t>
        </w:r>
        <w:r>
          <w:rPr>
            <w:noProof/>
            <w:webHidden/>
          </w:rPr>
          <w:fldChar w:fldCharType="end"/>
        </w:r>
      </w:hyperlink>
    </w:p>
    <w:p w14:paraId="59B2C552" w14:textId="7C02DF99"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65" w:history="1">
        <w:r w:rsidRPr="00BF5EE2">
          <w:rPr>
            <w:rStyle w:val="Hyperlink"/>
            <w:noProof/>
          </w:rPr>
          <w:t xml:space="preserve">Figure: 4. 21  </w:t>
        </w:r>
        <w:r w:rsidRPr="00BF5EE2">
          <w:rPr>
            <w:rStyle w:val="Hyperlink"/>
            <w:rFonts w:cstheme="majorBidi"/>
            <w:noProof/>
          </w:rPr>
          <w:t>Class Diagram</w:t>
        </w:r>
        <w:r>
          <w:rPr>
            <w:noProof/>
            <w:webHidden/>
          </w:rPr>
          <w:tab/>
        </w:r>
        <w:r>
          <w:rPr>
            <w:noProof/>
            <w:webHidden/>
          </w:rPr>
          <w:fldChar w:fldCharType="begin"/>
        </w:r>
        <w:r>
          <w:rPr>
            <w:noProof/>
            <w:webHidden/>
          </w:rPr>
          <w:instrText xml:space="preserve"> PAGEREF _Toc53957365 \h </w:instrText>
        </w:r>
        <w:r>
          <w:rPr>
            <w:noProof/>
            <w:webHidden/>
          </w:rPr>
        </w:r>
        <w:r>
          <w:rPr>
            <w:noProof/>
            <w:webHidden/>
          </w:rPr>
          <w:fldChar w:fldCharType="separate"/>
        </w:r>
        <w:r w:rsidR="00770F7D">
          <w:rPr>
            <w:noProof/>
            <w:webHidden/>
          </w:rPr>
          <w:t>118</w:t>
        </w:r>
        <w:r>
          <w:rPr>
            <w:noProof/>
            <w:webHidden/>
          </w:rPr>
          <w:fldChar w:fldCharType="end"/>
        </w:r>
      </w:hyperlink>
    </w:p>
    <w:p w14:paraId="3A48CE54" w14:textId="2A1C22D6"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66" w:history="1">
        <w:r w:rsidRPr="00BF5EE2">
          <w:rPr>
            <w:rStyle w:val="Hyperlink"/>
            <w:noProof/>
          </w:rPr>
          <w:t>Figure: 4. 22  Mapping Cardinality</w:t>
        </w:r>
        <w:r>
          <w:rPr>
            <w:noProof/>
            <w:webHidden/>
          </w:rPr>
          <w:tab/>
        </w:r>
        <w:r>
          <w:rPr>
            <w:noProof/>
            <w:webHidden/>
          </w:rPr>
          <w:fldChar w:fldCharType="begin"/>
        </w:r>
        <w:r>
          <w:rPr>
            <w:noProof/>
            <w:webHidden/>
          </w:rPr>
          <w:instrText xml:space="preserve"> PAGEREF _Toc53957366 \h </w:instrText>
        </w:r>
        <w:r>
          <w:rPr>
            <w:noProof/>
            <w:webHidden/>
          </w:rPr>
        </w:r>
        <w:r>
          <w:rPr>
            <w:noProof/>
            <w:webHidden/>
          </w:rPr>
          <w:fldChar w:fldCharType="separate"/>
        </w:r>
        <w:r w:rsidR="00770F7D">
          <w:rPr>
            <w:noProof/>
            <w:webHidden/>
          </w:rPr>
          <w:t>119</w:t>
        </w:r>
        <w:r>
          <w:rPr>
            <w:noProof/>
            <w:webHidden/>
          </w:rPr>
          <w:fldChar w:fldCharType="end"/>
        </w:r>
      </w:hyperlink>
    </w:p>
    <w:p w14:paraId="162049CE" w14:textId="57E35E2C"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67" w:history="1">
        <w:r w:rsidRPr="00BF5EE2">
          <w:rPr>
            <w:rStyle w:val="Hyperlink"/>
            <w:noProof/>
          </w:rPr>
          <w:t xml:space="preserve">Figure: 4. 23  </w:t>
        </w:r>
        <w:r w:rsidRPr="00BF5EE2">
          <w:rPr>
            <w:rStyle w:val="Hyperlink"/>
            <w:rFonts w:cstheme="majorBidi"/>
            <w:noProof/>
          </w:rPr>
          <w:t>Login Sequence Diagram</w:t>
        </w:r>
        <w:r>
          <w:rPr>
            <w:noProof/>
            <w:webHidden/>
          </w:rPr>
          <w:tab/>
        </w:r>
        <w:r>
          <w:rPr>
            <w:noProof/>
            <w:webHidden/>
          </w:rPr>
          <w:fldChar w:fldCharType="begin"/>
        </w:r>
        <w:r>
          <w:rPr>
            <w:noProof/>
            <w:webHidden/>
          </w:rPr>
          <w:instrText xml:space="preserve"> PAGEREF _Toc53957367 \h </w:instrText>
        </w:r>
        <w:r>
          <w:rPr>
            <w:noProof/>
            <w:webHidden/>
          </w:rPr>
        </w:r>
        <w:r>
          <w:rPr>
            <w:noProof/>
            <w:webHidden/>
          </w:rPr>
          <w:fldChar w:fldCharType="separate"/>
        </w:r>
        <w:r w:rsidR="00770F7D">
          <w:rPr>
            <w:noProof/>
            <w:webHidden/>
          </w:rPr>
          <w:t>120</w:t>
        </w:r>
        <w:r>
          <w:rPr>
            <w:noProof/>
            <w:webHidden/>
          </w:rPr>
          <w:fldChar w:fldCharType="end"/>
        </w:r>
      </w:hyperlink>
    </w:p>
    <w:p w14:paraId="6FBC1CC7" w14:textId="549123F4"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68" w:history="1">
        <w:r w:rsidRPr="00BF5EE2">
          <w:rPr>
            <w:rStyle w:val="Hyperlink"/>
            <w:noProof/>
          </w:rPr>
          <w:t>Figure: 4. 24  Logout sequence</w:t>
        </w:r>
        <w:r>
          <w:rPr>
            <w:noProof/>
            <w:webHidden/>
          </w:rPr>
          <w:tab/>
        </w:r>
        <w:r>
          <w:rPr>
            <w:noProof/>
            <w:webHidden/>
          </w:rPr>
          <w:fldChar w:fldCharType="begin"/>
        </w:r>
        <w:r>
          <w:rPr>
            <w:noProof/>
            <w:webHidden/>
          </w:rPr>
          <w:instrText xml:space="preserve"> PAGEREF _Toc53957368 \h </w:instrText>
        </w:r>
        <w:r>
          <w:rPr>
            <w:noProof/>
            <w:webHidden/>
          </w:rPr>
        </w:r>
        <w:r>
          <w:rPr>
            <w:noProof/>
            <w:webHidden/>
          </w:rPr>
          <w:fldChar w:fldCharType="separate"/>
        </w:r>
        <w:r w:rsidR="00770F7D">
          <w:rPr>
            <w:noProof/>
            <w:webHidden/>
          </w:rPr>
          <w:t>121</w:t>
        </w:r>
        <w:r>
          <w:rPr>
            <w:noProof/>
            <w:webHidden/>
          </w:rPr>
          <w:fldChar w:fldCharType="end"/>
        </w:r>
      </w:hyperlink>
    </w:p>
    <w:p w14:paraId="1EA9004C" w14:textId="7AD3E647"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69" w:history="1">
        <w:r w:rsidRPr="00BF5EE2">
          <w:rPr>
            <w:rStyle w:val="Hyperlink"/>
            <w:noProof/>
          </w:rPr>
          <w:t xml:space="preserve">Figure: 4. 25  </w:t>
        </w:r>
        <w:r w:rsidRPr="00BF5EE2">
          <w:rPr>
            <w:rStyle w:val="Hyperlink"/>
            <w:rFonts w:cstheme="majorBidi"/>
            <w:noProof/>
          </w:rPr>
          <w:t>administration  Sequence Diagram</w:t>
        </w:r>
        <w:r>
          <w:rPr>
            <w:noProof/>
            <w:webHidden/>
          </w:rPr>
          <w:tab/>
        </w:r>
        <w:r>
          <w:rPr>
            <w:noProof/>
            <w:webHidden/>
          </w:rPr>
          <w:fldChar w:fldCharType="begin"/>
        </w:r>
        <w:r>
          <w:rPr>
            <w:noProof/>
            <w:webHidden/>
          </w:rPr>
          <w:instrText xml:space="preserve"> PAGEREF _Toc53957369 \h </w:instrText>
        </w:r>
        <w:r>
          <w:rPr>
            <w:noProof/>
            <w:webHidden/>
          </w:rPr>
        </w:r>
        <w:r>
          <w:rPr>
            <w:noProof/>
            <w:webHidden/>
          </w:rPr>
          <w:fldChar w:fldCharType="separate"/>
        </w:r>
        <w:r w:rsidR="00770F7D">
          <w:rPr>
            <w:noProof/>
            <w:webHidden/>
          </w:rPr>
          <w:t>122</w:t>
        </w:r>
        <w:r>
          <w:rPr>
            <w:noProof/>
            <w:webHidden/>
          </w:rPr>
          <w:fldChar w:fldCharType="end"/>
        </w:r>
      </w:hyperlink>
    </w:p>
    <w:p w14:paraId="547D1CC7" w14:textId="6CB65D02"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70" w:history="1">
        <w:r w:rsidRPr="00BF5EE2">
          <w:rPr>
            <w:rStyle w:val="Hyperlink"/>
            <w:noProof/>
          </w:rPr>
          <w:t>Figure: 4. 26 Admission Sequence Diagram</w:t>
        </w:r>
        <w:r>
          <w:rPr>
            <w:noProof/>
            <w:webHidden/>
          </w:rPr>
          <w:tab/>
        </w:r>
        <w:r>
          <w:rPr>
            <w:noProof/>
            <w:webHidden/>
          </w:rPr>
          <w:fldChar w:fldCharType="begin"/>
        </w:r>
        <w:r>
          <w:rPr>
            <w:noProof/>
            <w:webHidden/>
          </w:rPr>
          <w:instrText xml:space="preserve"> PAGEREF _Toc53957370 \h </w:instrText>
        </w:r>
        <w:r>
          <w:rPr>
            <w:noProof/>
            <w:webHidden/>
          </w:rPr>
        </w:r>
        <w:r>
          <w:rPr>
            <w:noProof/>
            <w:webHidden/>
          </w:rPr>
          <w:fldChar w:fldCharType="separate"/>
        </w:r>
        <w:r w:rsidR="00770F7D">
          <w:rPr>
            <w:noProof/>
            <w:webHidden/>
          </w:rPr>
          <w:t>123</w:t>
        </w:r>
        <w:r>
          <w:rPr>
            <w:noProof/>
            <w:webHidden/>
          </w:rPr>
          <w:fldChar w:fldCharType="end"/>
        </w:r>
      </w:hyperlink>
    </w:p>
    <w:p w14:paraId="5EC5EED5" w14:textId="48F43F7B"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71" w:history="1">
        <w:r w:rsidRPr="00BF5EE2">
          <w:rPr>
            <w:rStyle w:val="Hyperlink"/>
            <w:noProof/>
          </w:rPr>
          <w:t>Figure: 4. 27 Student Sequence Diagram</w:t>
        </w:r>
        <w:r>
          <w:rPr>
            <w:noProof/>
            <w:webHidden/>
          </w:rPr>
          <w:tab/>
        </w:r>
        <w:r>
          <w:rPr>
            <w:noProof/>
            <w:webHidden/>
          </w:rPr>
          <w:fldChar w:fldCharType="begin"/>
        </w:r>
        <w:r>
          <w:rPr>
            <w:noProof/>
            <w:webHidden/>
          </w:rPr>
          <w:instrText xml:space="preserve"> PAGEREF _Toc53957371 \h </w:instrText>
        </w:r>
        <w:r>
          <w:rPr>
            <w:noProof/>
            <w:webHidden/>
          </w:rPr>
        </w:r>
        <w:r>
          <w:rPr>
            <w:noProof/>
            <w:webHidden/>
          </w:rPr>
          <w:fldChar w:fldCharType="separate"/>
        </w:r>
        <w:r w:rsidR="00770F7D">
          <w:rPr>
            <w:noProof/>
            <w:webHidden/>
          </w:rPr>
          <w:t>124</w:t>
        </w:r>
        <w:r>
          <w:rPr>
            <w:noProof/>
            <w:webHidden/>
          </w:rPr>
          <w:fldChar w:fldCharType="end"/>
        </w:r>
      </w:hyperlink>
    </w:p>
    <w:p w14:paraId="6A685AD6" w14:textId="367C1995"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72" w:history="1">
        <w:r w:rsidRPr="00BF5EE2">
          <w:rPr>
            <w:rStyle w:val="Hyperlink"/>
            <w:noProof/>
          </w:rPr>
          <w:t xml:space="preserve">Figure: 4. 28  </w:t>
        </w:r>
        <w:r w:rsidRPr="00BF5EE2">
          <w:rPr>
            <w:rStyle w:val="Hyperlink"/>
            <w:rFonts w:cstheme="majorBidi"/>
            <w:noProof/>
          </w:rPr>
          <w:t>Teacher Sequence Diagram</w:t>
        </w:r>
        <w:r>
          <w:rPr>
            <w:noProof/>
            <w:webHidden/>
          </w:rPr>
          <w:tab/>
        </w:r>
        <w:r>
          <w:rPr>
            <w:noProof/>
            <w:webHidden/>
          </w:rPr>
          <w:fldChar w:fldCharType="begin"/>
        </w:r>
        <w:r>
          <w:rPr>
            <w:noProof/>
            <w:webHidden/>
          </w:rPr>
          <w:instrText xml:space="preserve"> PAGEREF _Toc53957372 \h </w:instrText>
        </w:r>
        <w:r>
          <w:rPr>
            <w:noProof/>
            <w:webHidden/>
          </w:rPr>
        </w:r>
        <w:r>
          <w:rPr>
            <w:noProof/>
            <w:webHidden/>
          </w:rPr>
          <w:fldChar w:fldCharType="separate"/>
        </w:r>
        <w:r w:rsidR="00770F7D">
          <w:rPr>
            <w:noProof/>
            <w:webHidden/>
          </w:rPr>
          <w:t>125</w:t>
        </w:r>
        <w:r>
          <w:rPr>
            <w:noProof/>
            <w:webHidden/>
          </w:rPr>
          <w:fldChar w:fldCharType="end"/>
        </w:r>
      </w:hyperlink>
    </w:p>
    <w:p w14:paraId="4071AE71" w14:textId="3DC547AB"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73" w:history="1">
        <w:r w:rsidRPr="00BF5EE2">
          <w:rPr>
            <w:rStyle w:val="Hyperlink"/>
            <w:noProof/>
          </w:rPr>
          <w:t xml:space="preserve">Figure: 4. 29  </w:t>
        </w:r>
        <w:r w:rsidRPr="00BF5EE2">
          <w:rPr>
            <w:rStyle w:val="Hyperlink"/>
            <w:rFonts w:cstheme="majorBidi"/>
            <w:noProof/>
          </w:rPr>
          <w:t>Database Schema</w:t>
        </w:r>
        <w:r>
          <w:rPr>
            <w:noProof/>
            <w:webHidden/>
          </w:rPr>
          <w:tab/>
        </w:r>
        <w:r>
          <w:rPr>
            <w:noProof/>
            <w:webHidden/>
          </w:rPr>
          <w:fldChar w:fldCharType="begin"/>
        </w:r>
        <w:r>
          <w:rPr>
            <w:noProof/>
            <w:webHidden/>
          </w:rPr>
          <w:instrText xml:space="preserve"> PAGEREF _Toc53957373 \h </w:instrText>
        </w:r>
        <w:r>
          <w:rPr>
            <w:noProof/>
            <w:webHidden/>
          </w:rPr>
        </w:r>
        <w:r>
          <w:rPr>
            <w:noProof/>
            <w:webHidden/>
          </w:rPr>
          <w:fldChar w:fldCharType="separate"/>
        </w:r>
        <w:r w:rsidR="00770F7D">
          <w:rPr>
            <w:noProof/>
            <w:webHidden/>
          </w:rPr>
          <w:t>120</w:t>
        </w:r>
        <w:r>
          <w:rPr>
            <w:noProof/>
            <w:webHidden/>
          </w:rPr>
          <w:fldChar w:fldCharType="end"/>
        </w:r>
      </w:hyperlink>
    </w:p>
    <w:p w14:paraId="643DF1B3" w14:textId="4E0C708B"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74" w:history="1">
        <w:r w:rsidRPr="00BF5EE2">
          <w:rPr>
            <w:rStyle w:val="Hyperlink"/>
            <w:noProof/>
          </w:rPr>
          <w:t xml:space="preserve">Figure: 4. 30  </w:t>
        </w:r>
        <w:r w:rsidRPr="00BF5EE2">
          <w:rPr>
            <w:rStyle w:val="Hyperlink"/>
            <w:rFonts w:cstheme="majorBidi"/>
            <w:noProof/>
          </w:rPr>
          <w:t>Admin Menu Application</w:t>
        </w:r>
        <w:r>
          <w:rPr>
            <w:noProof/>
            <w:webHidden/>
          </w:rPr>
          <w:tab/>
        </w:r>
        <w:r>
          <w:rPr>
            <w:noProof/>
            <w:webHidden/>
          </w:rPr>
          <w:fldChar w:fldCharType="begin"/>
        </w:r>
        <w:r>
          <w:rPr>
            <w:noProof/>
            <w:webHidden/>
          </w:rPr>
          <w:instrText xml:space="preserve"> PAGEREF _Toc53957374 \h </w:instrText>
        </w:r>
        <w:r>
          <w:rPr>
            <w:noProof/>
            <w:webHidden/>
          </w:rPr>
        </w:r>
        <w:r>
          <w:rPr>
            <w:noProof/>
            <w:webHidden/>
          </w:rPr>
          <w:fldChar w:fldCharType="separate"/>
        </w:r>
        <w:r w:rsidR="00770F7D">
          <w:rPr>
            <w:noProof/>
            <w:webHidden/>
          </w:rPr>
          <w:t>132</w:t>
        </w:r>
        <w:r>
          <w:rPr>
            <w:noProof/>
            <w:webHidden/>
          </w:rPr>
          <w:fldChar w:fldCharType="end"/>
        </w:r>
      </w:hyperlink>
    </w:p>
    <w:p w14:paraId="376E5943" w14:textId="00389168"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75" w:history="1">
        <w:r w:rsidRPr="00BF5EE2">
          <w:rPr>
            <w:rStyle w:val="Hyperlink"/>
            <w:noProof/>
          </w:rPr>
          <w:t xml:space="preserve">Figure: 4. 31  </w:t>
        </w:r>
        <w:r w:rsidRPr="00BF5EE2">
          <w:rPr>
            <w:rStyle w:val="Hyperlink"/>
            <w:rFonts w:cstheme="majorBidi"/>
            <w:noProof/>
          </w:rPr>
          <w:t>Login Interface Design</w:t>
        </w:r>
        <w:r>
          <w:rPr>
            <w:noProof/>
            <w:webHidden/>
          </w:rPr>
          <w:tab/>
        </w:r>
        <w:r>
          <w:rPr>
            <w:noProof/>
            <w:webHidden/>
          </w:rPr>
          <w:fldChar w:fldCharType="begin"/>
        </w:r>
        <w:r>
          <w:rPr>
            <w:noProof/>
            <w:webHidden/>
          </w:rPr>
          <w:instrText xml:space="preserve"> PAGEREF _Toc53957375 \h </w:instrText>
        </w:r>
        <w:r>
          <w:rPr>
            <w:noProof/>
            <w:webHidden/>
          </w:rPr>
        </w:r>
        <w:r>
          <w:rPr>
            <w:noProof/>
            <w:webHidden/>
          </w:rPr>
          <w:fldChar w:fldCharType="separate"/>
        </w:r>
        <w:r w:rsidR="00770F7D">
          <w:rPr>
            <w:noProof/>
            <w:webHidden/>
          </w:rPr>
          <w:t>133</w:t>
        </w:r>
        <w:r>
          <w:rPr>
            <w:noProof/>
            <w:webHidden/>
          </w:rPr>
          <w:fldChar w:fldCharType="end"/>
        </w:r>
      </w:hyperlink>
    </w:p>
    <w:p w14:paraId="1F633523" w14:textId="42D2D45F"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76" w:history="1">
        <w:r w:rsidRPr="00BF5EE2">
          <w:rPr>
            <w:rStyle w:val="Hyperlink"/>
            <w:noProof/>
          </w:rPr>
          <w:t xml:space="preserve">Figure: 4. 32  </w:t>
        </w:r>
        <w:r w:rsidRPr="00BF5EE2">
          <w:rPr>
            <w:rStyle w:val="Hyperlink"/>
            <w:rFonts w:cstheme="majorBidi"/>
            <w:noProof/>
          </w:rPr>
          <w:t>Dashboard Interface Design</w:t>
        </w:r>
        <w:r>
          <w:rPr>
            <w:noProof/>
            <w:webHidden/>
          </w:rPr>
          <w:tab/>
        </w:r>
        <w:r>
          <w:rPr>
            <w:noProof/>
            <w:webHidden/>
          </w:rPr>
          <w:fldChar w:fldCharType="begin"/>
        </w:r>
        <w:r>
          <w:rPr>
            <w:noProof/>
            <w:webHidden/>
          </w:rPr>
          <w:instrText xml:space="preserve"> PAGEREF _Toc53957376 \h </w:instrText>
        </w:r>
        <w:r>
          <w:rPr>
            <w:noProof/>
            <w:webHidden/>
          </w:rPr>
        </w:r>
        <w:r>
          <w:rPr>
            <w:noProof/>
            <w:webHidden/>
          </w:rPr>
          <w:fldChar w:fldCharType="separate"/>
        </w:r>
        <w:r w:rsidR="00770F7D">
          <w:rPr>
            <w:noProof/>
            <w:webHidden/>
          </w:rPr>
          <w:t>134</w:t>
        </w:r>
        <w:r>
          <w:rPr>
            <w:noProof/>
            <w:webHidden/>
          </w:rPr>
          <w:fldChar w:fldCharType="end"/>
        </w:r>
      </w:hyperlink>
    </w:p>
    <w:p w14:paraId="3BFA325E" w14:textId="409D86CF"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77" w:history="1">
        <w:r w:rsidRPr="00BF5EE2">
          <w:rPr>
            <w:rStyle w:val="Hyperlink"/>
            <w:noProof/>
          </w:rPr>
          <w:t xml:space="preserve">Figure: 4. 33  </w:t>
        </w:r>
        <w:r w:rsidRPr="00BF5EE2">
          <w:rPr>
            <w:rStyle w:val="Hyperlink"/>
            <w:rFonts w:cstheme="majorBidi"/>
            <w:noProof/>
          </w:rPr>
          <w:t>Student Interface Design</w:t>
        </w:r>
        <w:r>
          <w:rPr>
            <w:noProof/>
            <w:webHidden/>
          </w:rPr>
          <w:tab/>
        </w:r>
        <w:r>
          <w:rPr>
            <w:noProof/>
            <w:webHidden/>
          </w:rPr>
          <w:fldChar w:fldCharType="begin"/>
        </w:r>
        <w:r>
          <w:rPr>
            <w:noProof/>
            <w:webHidden/>
          </w:rPr>
          <w:instrText xml:space="preserve"> PAGEREF _Toc53957377 \h </w:instrText>
        </w:r>
        <w:r>
          <w:rPr>
            <w:noProof/>
            <w:webHidden/>
          </w:rPr>
        </w:r>
        <w:r>
          <w:rPr>
            <w:noProof/>
            <w:webHidden/>
          </w:rPr>
          <w:fldChar w:fldCharType="separate"/>
        </w:r>
        <w:r w:rsidR="00770F7D">
          <w:rPr>
            <w:noProof/>
            <w:webHidden/>
          </w:rPr>
          <w:t>135</w:t>
        </w:r>
        <w:r>
          <w:rPr>
            <w:noProof/>
            <w:webHidden/>
          </w:rPr>
          <w:fldChar w:fldCharType="end"/>
        </w:r>
      </w:hyperlink>
    </w:p>
    <w:p w14:paraId="086B11E6" w14:textId="0074F622"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78" w:history="1">
        <w:r w:rsidRPr="00BF5EE2">
          <w:rPr>
            <w:rStyle w:val="Hyperlink"/>
            <w:noProof/>
          </w:rPr>
          <w:t xml:space="preserve">Figure: 4. 34  </w:t>
        </w:r>
        <w:r w:rsidRPr="00BF5EE2">
          <w:rPr>
            <w:rStyle w:val="Hyperlink"/>
            <w:rFonts w:cstheme="majorBidi"/>
            <w:noProof/>
          </w:rPr>
          <w:t>Teacher Interface Design</w:t>
        </w:r>
        <w:r>
          <w:rPr>
            <w:noProof/>
            <w:webHidden/>
          </w:rPr>
          <w:tab/>
        </w:r>
        <w:r>
          <w:rPr>
            <w:noProof/>
            <w:webHidden/>
          </w:rPr>
          <w:fldChar w:fldCharType="begin"/>
        </w:r>
        <w:r>
          <w:rPr>
            <w:noProof/>
            <w:webHidden/>
          </w:rPr>
          <w:instrText xml:space="preserve"> PAGEREF _Toc53957378 \h </w:instrText>
        </w:r>
        <w:r>
          <w:rPr>
            <w:noProof/>
            <w:webHidden/>
          </w:rPr>
        </w:r>
        <w:r>
          <w:rPr>
            <w:noProof/>
            <w:webHidden/>
          </w:rPr>
          <w:fldChar w:fldCharType="separate"/>
        </w:r>
        <w:r w:rsidR="00770F7D">
          <w:rPr>
            <w:noProof/>
            <w:webHidden/>
          </w:rPr>
          <w:t>136</w:t>
        </w:r>
        <w:r>
          <w:rPr>
            <w:noProof/>
            <w:webHidden/>
          </w:rPr>
          <w:fldChar w:fldCharType="end"/>
        </w:r>
      </w:hyperlink>
    </w:p>
    <w:p w14:paraId="0E9A5E8D" w14:textId="55916C2B"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79" w:history="1">
        <w:r w:rsidRPr="00BF5EE2">
          <w:rPr>
            <w:rStyle w:val="Hyperlink"/>
            <w:noProof/>
          </w:rPr>
          <w:t xml:space="preserve">Figure: 4. 35  </w:t>
        </w:r>
        <w:r w:rsidRPr="00BF5EE2">
          <w:rPr>
            <w:rStyle w:val="Hyperlink"/>
            <w:rFonts w:cstheme="majorBidi"/>
            <w:noProof/>
          </w:rPr>
          <w:t>Teacher add the grade</w:t>
        </w:r>
        <w:r>
          <w:rPr>
            <w:noProof/>
            <w:webHidden/>
          </w:rPr>
          <w:tab/>
        </w:r>
        <w:r>
          <w:rPr>
            <w:noProof/>
            <w:webHidden/>
          </w:rPr>
          <w:fldChar w:fldCharType="begin"/>
        </w:r>
        <w:r>
          <w:rPr>
            <w:noProof/>
            <w:webHidden/>
          </w:rPr>
          <w:instrText xml:space="preserve"> PAGEREF _Toc53957379 \h </w:instrText>
        </w:r>
        <w:r>
          <w:rPr>
            <w:noProof/>
            <w:webHidden/>
          </w:rPr>
        </w:r>
        <w:r>
          <w:rPr>
            <w:noProof/>
            <w:webHidden/>
          </w:rPr>
          <w:fldChar w:fldCharType="separate"/>
        </w:r>
        <w:r w:rsidR="00770F7D">
          <w:rPr>
            <w:noProof/>
            <w:webHidden/>
          </w:rPr>
          <w:t>136</w:t>
        </w:r>
        <w:r>
          <w:rPr>
            <w:noProof/>
            <w:webHidden/>
          </w:rPr>
          <w:fldChar w:fldCharType="end"/>
        </w:r>
      </w:hyperlink>
    </w:p>
    <w:p w14:paraId="532A1153" w14:textId="70758142"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80" w:history="1">
        <w:r w:rsidRPr="00BF5EE2">
          <w:rPr>
            <w:rStyle w:val="Hyperlink"/>
            <w:noProof/>
          </w:rPr>
          <w:t>Figure: 4. 36  Register Student Interface Design</w:t>
        </w:r>
        <w:r>
          <w:rPr>
            <w:noProof/>
            <w:webHidden/>
          </w:rPr>
          <w:tab/>
        </w:r>
        <w:r>
          <w:rPr>
            <w:noProof/>
            <w:webHidden/>
          </w:rPr>
          <w:fldChar w:fldCharType="begin"/>
        </w:r>
        <w:r>
          <w:rPr>
            <w:noProof/>
            <w:webHidden/>
          </w:rPr>
          <w:instrText xml:space="preserve"> PAGEREF _Toc53957380 \h </w:instrText>
        </w:r>
        <w:r>
          <w:rPr>
            <w:noProof/>
            <w:webHidden/>
          </w:rPr>
        </w:r>
        <w:r>
          <w:rPr>
            <w:noProof/>
            <w:webHidden/>
          </w:rPr>
          <w:fldChar w:fldCharType="separate"/>
        </w:r>
        <w:r w:rsidR="00770F7D">
          <w:rPr>
            <w:noProof/>
            <w:webHidden/>
          </w:rPr>
          <w:t>137</w:t>
        </w:r>
        <w:r>
          <w:rPr>
            <w:noProof/>
            <w:webHidden/>
          </w:rPr>
          <w:fldChar w:fldCharType="end"/>
        </w:r>
      </w:hyperlink>
    </w:p>
    <w:p w14:paraId="0FE78FA5" w14:textId="1F3E0731"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81" w:history="1">
        <w:r w:rsidRPr="00BF5EE2">
          <w:rPr>
            <w:rStyle w:val="Hyperlink"/>
            <w:noProof/>
          </w:rPr>
          <w:t>Figure: 4. 37  Update Student Interface Design</w:t>
        </w:r>
        <w:r>
          <w:rPr>
            <w:noProof/>
            <w:webHidden/>
          </w:rPr>
          <w:tab/>
        </w:r>
        <w:r>
          <w:rPr>
            <w:noProof/>
            <w:webHidden/>
          </w:rPr>
          <w:fldChar w:fldCharType="begin"/>
        </w:r>
        <w:r>
          <w:rPr>
            <w:noProof/>
            <w:webHidden/>
          </w:rPr>
          <w:instrText xml:space="preserve"> PAGEREF _Toc53957381 \h </w:instrText>
        </w:r>
        <w:r>
          <w:rPr>
            <w:noProof/>
            <w:webHidden/>
          </w:rPr>
        </w:r>
        <w:r>
          <w:rPr>
            <w:noProof/>
            <w:webHidden/>
          </w:rPr>
          <w:fldChar w:fldCharType="separate"/>
        </w:r>
        <w:r w:rsidR="00770F7D">
          <w:rPr>
            <w:noProof/>
            <w:webHidden/>
          </w:rPr>
          <w:t>137</w:t>
        </w:r>
        <w:r>
          <w:rPr>
            <w:noProof/>
            <w:webHidden/>
          </w:rPr>
          <w:fldChar w:fldCharType="end"/>
        </w:r>
      </w:hyperlink>
    </w:p>
    <w:p w14:paraId="417E7566" w14:textId="77AC0A48"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82" w:history="1">
        <w:r w:rsidRPr="00BF5EE2">
          <w:rPr>
            <w:rStyle w:val="Hyperlink"/>
            <w:noProof/>
          </w:rPr>
          <w:t>Figure: 4. 38  Add New Teacher</w:t>
        </w:r>
        <w:r>
          <w:rPr>
            <w:noProof/>
            <w:webHidden/>
          </w:rPr>
          <w:tab/>
        </w:r>
        <w:r>
          <w:rPr>
            <w:noProof/>
            <w:webHidden/>
          </w:rPr>
          <w:fldChar w:fldCharType="begin"/>
        </w:r>
        <w:r>
          <w:rPr>
            <w:noProof/>
            <w:webHidden/>
          </w:rPr>
          <w:instrText xml:space="preserve"> PAGEREF _Toc53957382 \h </w:instrText>
        </w:r>
        <w:r>
          <w:rPr>
            <w:noProof/>
            <w:webHidden/>
          </w:rPr>
        </w:r>
        <w:r>
          <w:rPr>
            <w:noProof/>
            <w:webHidden/>
          </w:rPr>
          <w:fldChar w:fldCharType="separate"/>
        </w:r>
        <w:r w:rsidR="00770F7D">
          <w:rPr>
            <w:noProof/>
            <w:webHidden/>
          </w:rPr>
          <w:t>138</w:t>
        </w:r>
        <w:r>
          <w:rPr>
            <w:noProof/>
            <w:webHidden/>
          </w:rPr>
          <w:fldChar w:fldCharType="end"/>
        </w:r>
      </w:hyperlink>
    </w:p>
    <w:p w14:paraId="2B6A9655" w14:textId="6684E162"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83" w:history="1">
        <w:r w:rsidRPr="00BF5EE2">
          <w:rPr>
            <w:rStyle w:val="Hyperlink"/>
            <w:noProof/>
          </w:rPr>
          <w:t>Figure: 4. 39  Update Teacher</w:t>
        </w:r>
        <w:r>
          <w:rPr>
            <w:noProof/>
            <w:webHidden/>
          </w:rPr>
          <w:tab/>
        </w:r>
        <w:r>
          <w:rPr>
            <w:noProof/>
            <w:webHidden/>
          </w:rPr>
          <w:fldChar w:fldCharType="begin"/>
        </w:r>
        <w:r>
          <w:rPr>
            <w:noProof/>
            <w:webHidden/>
          </w:rPr>
          <w:instrText xml:space="preserve"> PAGEREF _Toc53957383 \h </w:instrText>
        </w:r>
        <w:r>
          <w:rPr>
            <w:noProof/>
            <w:webHidden/>
          </w:rPr>
        </w:r>
        <w:r>
          <w:rPr>
            <w:noProof/>
            <w:webHidden/>
          </w:rPr>
          <w:fldChar w:fldCharType="separate"/>
        </w:r>
        <w:r w:rsidR="00770F7D">
          <w:rPr>
            <w:noProof/>
            <w:webHidden/>
          </w:rPr>
          <w:t>139</w:t>
        </w:r>
        <w:r>
          <w:rPr>
            <w:noProof/>
            <w:webHidden/>
          </w:rPr>
          <w:fldChar w:fldCharType="end"/>
        </w:r>
      </w:hyperlink>
    </w:p>
    <w:p w14:paraId="33161146" w14:textId="028FC719"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84" w:history="1">
        <w:r w:rsidRPr="00BF5EE2">
          <w:rPr>
            <w:rStyle w:val="Hyperlink"/>
            <w:noProof/>
          </w:rPr>
          <w:t>Figure: 4. 40  Settings Interface Design</w:t>
        </w:r>
        <w:r>
          <w:rPr>
            <w:noProof/>
            <w:webHidden/>
          </w:rPr>
          <w:tab/>
        </w:r>
        <w:r>
          <w:rPr>
            <w:noProof/>
            <w:webHidden/>
          </w:rPr>
          <w:fldChar w:fldCharType="begin"/>
        </w:r>
        <w:r>
          <w:rPr>
            <w:noProof/>
            <w:webHidden/>
          </w:rPr>
          <w:instrText xml:space="preserve"> PAGEREF _Toc53957384 \h </w:instrText>
        </w:r>
        <w:r>
          <w:rPr>
            <w:noProof/>
            <w:webHidden/>
          </w:rPr>
        </w:r>
        <w:r>
          <w:rPr>
            <w:noProof/>
            <w:webHidden/>
          </w:rPr>
          <w:fldChar w:fldCharType="separate"/>
        </w:r>
        <w:r w:rsidR="00770F7D">
          <w:rPr>
            <w:noProof/>
            <w:webHidden/>
          </w:rPr>
          <w:t>140</w:t>
        </w:r>
        <w:r>
          <w:rPr>
            <w:noProof/>
            <w:webHidden/>
          </w:rPr>
          <w:fldChar w:fldCharType="end"/>
        </w:r>
      </w:hyperlink>
    </w:p>
    <w:p w14:paraId="70A16E76" w14:textId="00D35FC7"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85" w:history="1">
        <w:r w:rsidRPr="00BF5EE2">
          <w:rPr>
            <w:rStyle w:val="Hyperlink"/>
            <w:noProof/>
          </w:rPr>
          <w:t>Figure: 4. 41  Add New Family</w:t>
        </w:r>
        <w:r>
          <w:rPr>
            <w:noProof/>
            <w:webHidden/>
          </w:rPr>
          <w:tab/>
        </w:r>
        <w:r>
          <w:rPr>
            <w:noProof/>
            <w:webHidden/>
          </w:rPr>
          <w:fldChar w:fldCharType="begin"/>
        </w:r>
        <w:r>
          <w:rPr>
            <w:noProof/>
            <w:webHidden/>
          </w:rPr>
          <w:instrText xml:space="preserve"> PAGEREF _Toc53957385 \h </w:instrText>
        </w:r>
        <w:r>
          <w:rPr>
            <w:noProof/>
            <w:webHidden/>
          </w:rPr>
        </w:r>
        <w:r>
          <w:rPr>
            <w:noProof/>
            <w:webHidden/>
          </w:rPr>
          <w:fldChar w:fldCharType="separate"/>
        </w:r>
        <w:r w:rsidR="00770F7D">
          <w:rPr>
            <w:noProof/>
            <w:webHidden/>
          </w:rPr>
          <w:t>140</w:t>
        </w:r>
        <w:r>
          <w:rPr>
            <w:noProof/>
            <w:webHidden/>
          </w:rPr>
          <w:fldChar w:fldCharType="end"/>
        </w:r>
      </w:hyperlink>
    </w:p>
    <w:p w14:paraId="7C17A25E" w14:textId="5C650B65"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86" w:history="1">
        <w:r w:rsidRPr="00BF5EE2">
          <w:rPr>
            <w:rStyle w:val="Hyperlink"/>
            <w:noProof/>
          </w:rPr>
          <w:t>Figure: 4. 42  Add New Parent</w:t>
        </w:r>
        <w:r>
          <w:rPr>
            <w:noProof/>
            <w:webHidden/>
          </w:rPr>
          <w:tab/>
        </w:r>
        <w:r>
          <w:rPr>
            <w:noProof/>
            <w:webHidden/>
          </w:rPr>
          <w:fldChar w:fldCharType="begin"/>
        </w:r>
        <w:r>
          <w:rPr>
            <w:noProof/>
            <w:webHidden/>
          </w:rPr>
          <w:instrText xml:space="preserve"> PAGEREF _Toc53957386 \h </w:instrText>
        </w:r>
        <w:r>
          <w:rPr>
            <w:noProof/>
            <w:webHidden/>
          </w:rPr>
        </w:r>
        <w:r>
          <w:rPr>
            <w:noProof/>
            <w:webHidden/>
          </w:rPr>
          <w:fldChar w:fldCharType="separate"/>
        </w:r>
        <w:r w:rsidR="00770F7D">
          <w:rPr>
            <w:noProof/>
            <w:webHidden/>
          </w:rPr>
          <w:t>141</w:t>
        </w:r>
        <w:r>
          <w:rPr>
            <w:noProof/>
            <w:webHidden/>
          </w:rPr>
          <w:fldChar w:fldCharType="end"/>
        </w:r>
      </w:hyperlink>
    </w:p>
    <w:p w14:paraId="31BCF9F1" w14:textId="775EA899"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87" w:history="1">
        <w:r w:rsidRPr="00BF5EE2">
          <w:rPr>
            <w:rStyle w:val="Hyperlink"/>
            <w:noProof/>
          </w:rPr>
          <w:t>Figure: 4. 43  Add New Classes</w:t>
        </w:r>
        <w:r>
          <w:rPr>
            <w:noProof/>
            <w:webHidden/>
          </w:rPr>
          <w:tab/>
        </w:r>
        <w:r>
          <w:rPr>
            <w:noProof/>
            <w:webHidden/>
          </w:rPr>
          <w:fldChar w:fldCharType="begin"/>
        </w:r>
        <w:r>
          <w:rPr>
            <w:noProof/>
            <w:webHidden/>
          </w:rPr>
          <w:instrText xml:space="preserve"> PAGEREF _Toc53957387 \h </w:instrText>
        </w:r>
        <w:r>
          <w:rPr>
            <w:noProof/>
            <w:webHidden/>
          </w:rPr>
        </w:r>
        <w:r>
          <w:rPr>
            <w:noProof/>
            <w:webHidden/>
          </w:rPr>
          <w:fldChar w:fldCharType="separate"/>
        </w:r>
        <w:r w:rsidR="00770F7D">
          <w:rPr>
            <w:noProof/>
            <w:webHidden/>
          </w:rPr>
          <w:t>141</w:t>
        </w:r>
        <w:r>
          <w:rPr>
            <w:noProof/>
            <w:webHidden/>
          </w:rPr>
          <w:fldChar w:fldCharType="end"/>
        </w:r>
      </w:hyperlink>
    </w:p>
    <w:p w14:paraId="39CD6DE4" w14:textId="3EC01D5A"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88" w:history="1">
        <w:r w:rsidRPr="00BF5EE2">
          <w:rPr>
            <w:rStyle w:val="Hyperlink"/>
            <w:noProof/>
          </w:rPr>
          <w:t>Figure: 4. 44  Add New Grades</w:t>
        </w:r>
        <w:r>
          <w:rPr>
            <w:noProof/>
            <w:webHidden/>
          </w:rPr>
          <w:tab/>
        </w:r>
        <w:r>
          <w:rPr>
            <w:noProof/>
            <w:webHidden/>
          </w:rPr>
          <w:fldChar w:fldCharType="begin"/>
        </w:r>
        <w:r>
          <w:rPr>
            <w:noProof/>
            <w:webHidden/>
          </w:rPr>
          <w:instrText xml:space="preserve"> PAGEREF _Toc53957388 \h </w:instrText>
        </w:r>
        <w:r>
          <w:rPr>
            <w:noProof/>
            <w:webHidden/>
          </w:rPr>
        </w:r>
        <w:r>
          <w:rPr>
            <w:noProof/>
            <w:webHidden/>
          </w:rPr>
          <w:fldChar w:fldCharType="separate"/>
        </w:r>
        <w:r w:rsidR="00770F7D">
          <w:rPr>
            <w:noProof/>
            <w:webHidden/>
          </w:rPr>
          <w:t>142</w:t>
        </w:r>
        <w:r>
          <w:rPr>
            <w:noProof/>
            <w:webHidden/>
          </w:rPr>
          <w:fldChar w:fldCharType="end"/>
        </w:r>
      </w:hyperlink>
    </w:p>
    <w:p w14:paraId="18FD876B" w14:textId="19350244"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89" w:history="1">
        <w:r w:rsidRPr="00BF5EE2">
          <w:rPr>
            <w:rStyle w:val="Hyperlink"/>
            <w:noProof/>
          </w:rPr>
          <w:t>Figure: 4. 45  Add New Subject</w:t>
        </w:r>
        <w:r>
          <w:rPr>
            <w:noProof/>
            <w:webHidden/>
          </w:rPr>
          <w:tab/>
        </w:r>
        <w:r>
          <w:rPr>
            <w:noProof/>
            <w:webHidden/>
          </w:rPr>
          <w:fldChar w:fldCharType="begin"/>
        </w:r>
        <w:r>
          <w:rPr>
            <w:noProof/>
            <w:webHidden/>
          </w:rPr>
          <w:instrText xml:space="preserve"> PAGEREF _Toc53957389 \h </w:instrText>
        </w:r>
        <w:r>
          <w:rPr>
            <w:noProof/>
            <w:webHidden/>
          </w:rPr>
        </w:r>
        <w:r>
          <w:rPr>
            <w:noProof/>
            <w:webHidden/>
          </w:rPr>
          <w:fldChar w:fldCharType="separate"/>
        </w:r>
        <w:r w:rsidR="00770F7D">
          <w:rPr>
            <w:noProof/>
            <w:webHidden/>
          </w:rPr>
          <w:t>143</w:t>
        </w:r>
        <w:r>
          <w:rPr>
            <w:noProof/>
            <w:webHidden/>
          </w:rPr>
          <w:fldChar w:fldCharType="end"/>
        </w:r>
      </w:hyperlink>
    </w:p>
    <w:p w14:paraId="04A44776" w14:textId="77777777" w:rsidR="0052580D" w:rsidRDefault="00E6236A" w:rsidP="00FA3E59">
      <w:r w:rsidRPr="0078734D">
        <w:fldChar w:fldCharType="end"/>
      </w:r>
    </w:p>
    <w:p w14:paraId="509A704C" w14:textId="77777777" w:rsidR="0052580D" w:rsidRDefault="0052580D" w:rsidP="00FA3E59"/>
    <w:p w14:paraId="49AE1808" w14:textId="77777777" w:rsidR="0052580D" w:rsidRDefault="0052580D" w:rsidP="00FA3E59"/>
    <w:p w14:paraId="020B5F4F" w14:textId="4B745A04" w:rsidR="00226665" w:rsidRPr="004B0AB0" w:rsidRDefault="009E1E29" w:rsidP="00FA3E59">
      <w:pPr>
        <w:rPr>
          <w:b/>
          <w:bCs/>
        </w:rPr>
      </w:pPr>
      <w:r w:rsidRPr="004B0AB0">
        <w:rPr>
          <w:b/>
          <w:bCs/>
        </w:rPr>
        <w:t>LIST OF TABLES</w:t>
      </w:r>
    </w:p>
    <w:p w14:paraId="18E52E61" w14:textId="42526806" w:rsidR="0052580D" w:rsidRPr="0078734D" w:rsidRDefault="00AF5A9B">
      <w:pPr>
        <w:pStyle w:val="TableofFigures"/>
        <w:tabs>
          <w:tab w:val="right" w:leader="dot" w:pos="7478"/>
        </w:tabs>
        <w:rPr>
          <w:rFonts w:asciiTheme="minorHAnsi" w:eastAsiaTheme="minorEastAsia" w:hAnsiTheme="minorHAnsi" w:cstheme="minorBidi"/>
          <w:b w:val="0"/>
          <w:smallCaps w:val="0"/>
          <w:noProof/>
          <w:sz w:val="22"/>
          <w:szCs w:val="22"/>
        </w:rPr>
      </w:pPr>
      <w:r w:rsidRPr="0078734D">
        <w:rPr>
          <w:b w:val="0"/>
          <w:caps/>
        </w:rPr>
        <w:fldChar w:fldCharType="begin"/>
      </w:r>
      <w:r w:rsidRPr="0078734D">
        <w:rPr>
          <w:b w:val="0"/>
          <w:caps/>
        </w:rPr>
        <w:instrText xml:space="preserve"> TOC \h \z \c "Table: 2." </w:instrText>
      </w:r>
      <w:r w:rsidRPr="0078734D">
        <w:rPr>
          <w:b w:val="0"/>
          <w:caps/>
        </w:rPr>
        <w:fldChar w:fldCharType="separate"/>
      </w:r>
      <w:hyperlink w:anchor="_Toc52263970" w:history="1">
        <w:r w:rsidR="0052580D" w:rsidRPr="0078734D">
          <w:rPr>
            <w:rStyle w:val="Hyperlink"/>
            <w:b w:val="0"/>
            <w:noProof/>
          </w:rPr>
          <w:t>Table: 2. 1  Properties of a use case</w:t>
        </w:r>
        <w:r w:rsidR="0052580D" w:rsidRPr="0078734D">
          <w:rPr>
            <w:b w:val="0"/>
            <w:noProof/>
            <w:webHidden/>
          </w:rPr>
          <w:tab/>
        </w:r>
        <w:r w:rsidR="0052580D" w:rsidRPr="0078734D">
          <w:rPr>
            <w:b w:val="0"/>
            <w:noProof/>
            <w:webHidden/>
          </w:rPr>
          <w:fldChar w:fldCharType="begin"/>
        </w:r>
        <w:r w:rsidR="0052580D" w:rsidRPr="0078734D">
          <w:rPr>
            <w:b w:val="0"/>
            <w:noProof/>
            <w:webHidden/>
          </w:rPr>
          <w:instrText xml:space="preserve"> PAGEREF _Toc52263970 \h </w:instrText>
        </w:r>
        <w:r w:rsidR="0052580D" w:rsidRPr="0078734D">
          <w:rPr>
            <w:b w:val="0"/>
            <w:noProof/>
            <w:webHidden/>
          </w:rPr>
        </w:r>
        <w:r w:rsidR="0052580D" w:rsidRPr="0078734D">
          <w:rPr>
            <w:b w:val="0"/>
            <w:noProof/>
            <w:webHidden/>
          </w:rPr>
          <w:fldChar w:fldCharType="separate"/>
        </w:r>
        <w:r w:rsidR="00770F7D">
          <w:rPr>
            <w:b w:val="0"/>
            <w:noProof/>
            <w:webHidden/>
          </w:rPr>
          <w:t>57</w:t>
        </w:r>
        <w:r w:rsidR="0052580D" w:rsidRPr="0078734D">
          <w:rPr>
            <w:b w:val="0"/>
            <w:noProof/>
            <w:webHidden/>
          </w:rPr>
          <w:fldChar w:fldCharType="end"/>
        </w:r>
      </w:hyperlink>
    </w:p>
    <w:p w14:paraId="64B97AA1" w14:textId="790E103F" w:rsidR="00990494" w:rsidRDefault="00144FC8" w:rsidP="0052580D">
      <w:pPr>
        <w:pStyle w:val="TableofFigures"/>
        <w:tabs>
          <w:tab w:val="right" w:leader="dot" w:pos="7478"/>
        </w:tabs>
        <w:rPr>
          <w:noProof/>
        </w:rPr>
      </w:pPr>
      <w:hyperlink w:anchor="_Toc52263971" w:history="1">
        <w:r w:rsidR="0052580D" w:rsidRPr="0078734D">
          <w:rPr>
            <w:rStyle w:val="Hyperlink"/>
            <w:b w:val="0"/>
            <w:noProof/>
          </w:rPr>
          <w:t xml:space="preserve">Table: 2. 2  </w:t>
        </w:r>
        <w:r w:rsidR="0052580D" w:rsidRPr="0078734D">
          <w:rPr>
            <w:rStyle w:val="Hyperlink"/>
            <w:b w:val="0"/>
            <w:noProof/>
            <w:shd w:val="clear" w:color="auto" w:fill="FFFFFF"/>
          </w:rPr>
          <w:t>Comparative Study of Literature</w:t>
        </w:r>
        <w:r w:rsidR="0052580D" w:rsidRPr="0078734D">
          <w:rPr>
            <w:b w:val="0"/>
            <w:noProof/>
            <w:webHidden/>
          </w:rPr>
          <w:tab/>
        </w:r>
        <w:r w:rsidR="0052580D" w:rsidRPr="0078734D">
          <w:rPr>
            <w:b w:val="0"/>
            <w:noProof/>
            <w:webHidden/>
          </w:rPr>
          <w:fldChar w:fldCharType="begin"/>
        </w:r>
        <w:r w:rsidR="0052580D" w:rsidRPr="0078734D">
          <w:rPr>
            <w:b w:val="0"/>
            <w:noProof/>
            <w:webHidden/>
          </w:rPr>
          <w:instrText xml:space="preserve"> PAGEREF _Toc52263971 \h </w:instrText>
        </w:r>
        <w:r w:rsidR="0052580D" w:rsidRPr="0078734D">
          <w:rPr>
            <w:b w:val="0"/>
            <w:noProof/>
            <w:webHidden/>
          </w:rPr>
        </w:r>
        <w:r w:rsidR="0052580D" w:rsidRPr="0078734D">
          <w:rPr>
            <w:b w:val="0"/>
            <w:noProof/>
            <w:webHidden/>
          </w:rPr>
          <w:fldChar w:fldCharType="separate"/>
        </w:r>
        <w:r w:rsidR="00770F7D">
          <w:rPr>
            <w:b w:val="0"/>
            <w:noProof/>
            <w:webHidden/>
          </w:rPr>
          <w:t>65</w:t>
        </w:r>
        <w:r w:rsidR="0052580D" w:rsidRPr="0078734D">
          <w:rPr>
            <w:b w:val="0"/>
            <w:noProof/>
            <w:webHidden/>
          </w:rPr>
          <w:fldChar w:fldCharType="end"/>
        </w:r>
      </w:hyperlink>
      <w:r w:rsidR="00AF5A9B" w:rsidRPr="0078734D">
        <w:rPr>
          <w:b w:val="0"/>
          <w:caps/>
        </w:rPr>
        <w:fldChar w:fldCharType="end"/>
      </w:r>
      <w:r w:rsidR="00AF5A9B" w:rsidRPr="0078734D">
        <w:rPr>
          <w:b w:val="0"/>
          <w:caps/>
        </w:rPr>
        <w:fldChar w:fldCharType="begin"/>
      </w:r>
      <w:r w:rsidR="00AF5A9B" w:rsidRPr="0078734D">
        <w:rPr>
          <w:b w:val="0"/>
          <w:caps/>
        </w:rPr>
        <w:instrText xml:space="preserve"> TOC \h \z \c "Table: 4." </w:instrText>
      </w:r>
      <w:r w:rsidR="00AF5A9B" w:rsidRPr="0078734D">
        <w:rPr>
          <w:b w:val="0"/>
          <w:caps/>
        </w:rPr>
        <w:fldChar w:fldCharType="separate"/>
      </w:r>
    </w:p>
    <w:p w14:paraId="3AA25BC3" w14:textId="244267D4"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90" w:history="1">
        <w:r w:rsidRPr="00A33475">
          <w:rPr>
            <w:rStyle w:val="Hyperlink"/>
            <w:noProof/>
          </w:rPr>
          <w:t>Table: 4. 1  Actor Identification</w:t>
        </w:r>
        <w:r>
          <w:rPr>
            <w:noProof/>
            <w:webHidden/>
          </w:rPr>
          <w:tab/>
        </w:r>
        <w:r>
          <w:rPr>
            <w:noProof/>
            <w:webHidden/>
          </w:rPr>
          <w:fldChar w:fldCharType="begin"/>
        </w:r>
        <w:r>
          <w:rPr>
            <w:noProof/>
            <w:webHidden/>
          </w:rPr>
          <w:instrText xml:space="preserve"> PAGEREF _Toc53957390 \h </w:instrText>
        </w:r>
        <w:r>
          <w:rPr>
            <w:noProof/>
            <w:webHidden/>
          </w:rPr>
        </w:r>
        <w:r>
          <w:rPr>
            <w:noProof/>
            <w:webHidden/>
          </w:rPr>
          <w:fldChar w:fldCharType="separate"/>
        </w:r>
        <w:r w:rsidR="00770F7D">
          <w:rPr>
            <w:noProof/>
            <w:webHidden/>
          </w:rPr>
          <w:t>91</w:t>
        </w:r>
        <w:r>
          <w:rPr>
            <w:noProof/>
            <w:webHidden/>
          </w:rPr>
          <w:fldChar w:fldCharType="end"/>
        </w:r>
      </w:hyperlink>
    </w:p>
    <w:p w14:paraId="01A7298D" w14:textId="6F9D9865"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91" w:history="1">
        <w:r w:rsidRPr="00A33475">
          <w:rPr>
            <w:rStyle w:val="Hyperlink"/>
            <w:noProof/>
          </w:rPr>
          <w:t>Table: 4. 2  Use Case Diagram Identification</w:t>
        </w:r>
        <w:r>
          <w:rPr>
            <w:noProof/>
            <w:webHidden/>
          </w:rPr>
          <w:tab/>
        </w:r>
        <w:r>
          <w:rPr>
            <w:noProof/>
            <w:webHidden/>
          </w:rPr>
          <w:fldChar w:fldCharType="begin"/>
        </w:r>
        <w:r>
          <w:rPr>
            <w:noProof/>
            <w:webHidden/>
          </w:rPr>
          <w:instrText xml:space="preserve"> PAGEREF _Toc53957391 \h </w:instrText>
        </w:r>
        <w:r>
          <w:rPr>
            <w:noProof/>
            <w:webHidden/>
          </w:rPr>
        </w:r>
        <w:r>
          <w:rPr>
            <w:noProof/>
            <w:webHidden/>
          </w:rPr>
          <w:fldChar w:fldCharType="separate"/>
        </w:r>
        <w:r w:rsidR="00770F7D">
          <w:rPr>
            <w:noProof/>
            <w:webHidden/>
          </w:rPr>
          <w:t>92</w:t>
        </w:r>
        <w:r>
          <w:rPr>
            <w:noProof/>
            <w:webHidden/>
          </w:rPr>
          <w:fldChar w:fldCharType="end"/>
        </w:r>
      </w:hyperlink>
    </w:p>
    <w:p w14:paraId="04F1B44F" w14:textId="020C5B89"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92" w:history="1">
        <w:r w:rsidRPr="00A33475">
          <w:rPr>
            <w:rStyle w:val="Hyperlink"/>
            <w:noProof/>
          </w:rPr>
          <w:t xml:space="preserve">Table: 4. 3  Login </w:t>
        </w:r>
        <w:r w:rsidRPr="00A33475">
          <w:rPr>
            <w:rStyle w:val="Hyperlink"/>
            <w:rFonts w:cstheme="majorBidi"/>
            <w:noProof/>
          </w:rPr>
          <w:t>Narrative Diagram</w:t>
        </w:r>
        <w:r>
          <w:rPr>
            <w:noProof/>
            <w:webHidden/>
          </w:rPr>
          <w:tab/>
        </w:r>
        <w:r>
          <w:rPr>
            <w:noProof/>
            <w:webHidden/>
          </w:rPr>
          <w:fldChar w:fldCharType="begin"/>
        </w:r>
        <w:r>
          <w:rPr>
            <w:noProof/>
            <w:webHidden/>
          </w:rPr>
          <w:instrText xml:space="preserve"> PAGEREF _Toc53957392 \h </w:instrText>
        </w:r>
        <w:r>
          <w:rPr>
            <w:noProof/>
            <w:webHidden/>
          </w:rPr>
        </w:r>
        <w:r>
          <w:rPr>
            <w:noProof/>
            <w:webHidden/>
          </w:rPr>
          <w:fldChar w:fldCharType="separate"/>
        </w:r>
        <w:r w:rsidR="00770F7D">
          <w:rPr>
            <w:noProof/>
            <w:webHidden/>
          </w:rPr>
          <w:t>96</w:t>
        </w:r>
        <w:r>
          <w:rPr>
            <w:noProof/>
            <w:webHidden/>
          </w:rPr>
          <w:fldChar w:fldCharType="end"/>
        </w:r>
      </w:hyperlink>
    </w:p>
    <w:p w14:paraId="479EE303" w14:textId="056B3D74"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93" w:history="1">
        <w:r w:rsidRPr="00A33475">
          <w:rPr>
            <w:rStyle w:val="Hyperlink"/>
            <w:noProof/>
          </w:rPr>
          <w:t xml:space="preserve">Table: 4. 4  Manage user and full application  </w:t>
        </w:r>
        <w:r w:rsidRPr="00A33475">
          <w:rPr>
            <w:rStyle w:val="Hyperlink"/>
            <w:rFonts w:cstheme="majorBidi"/>
            <w:noProof/>
          </w:rPr>
          <w:t>Narrative Diagram</w:t>
        </w:r>
        <w:r>
          <w:rPr>
            <w:noProof/>
            <w:webHidden/>
          </w:rPr>
          <w:tab/>
        </w:r>
        <w:r>
          <w:rPr>
            <w:noProof/>
            <w:webHidden/>
          </w:rPr>
          <w:fldChar w:fldCharType="begin"/>
        </w:r>
        <w:r>
          <w:rPr>
            <w:noProof/>
            <w:webHidden/>
          </w:rPr>
          <w:instrText xml:space="preserve"> PAGEREF _Toc53957393 \h </w:instrText>
        </w:r>
        <w:r>
          <w:rPr>
            <w:noProof/>
            <w:webHidden/>
          </w:rPr>
        </w:r>
        <w:r>
          <w:rPr>
            <w:noProof/>
            <w:webHidden/>
          </w:rPr>
          <w:fldChar w:fldCharType="separate"/>
        </w:r>
        <w:r w:rsidR="00770F7D">
          <w:rPr>
            <w:noProof/>
            <w:webHidden/>
          </w:rPr>
          <w:t>97</w:t>
        </w:r>
        <w:r>
          <w:rPr>
            <w:noProof/>
            <w:webHidden/>
          </w:rPr>
          <w:fldChar w:fldCharType="end"/>
        </w:r>
      </w:hyperlink>
    </w:p>
    <w:p w14:paraId="3577C4C9" w14:textId="5A949A47"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94" w:history="1">
        <w:r w:rsidRPr="00A33475">
          <w:rPr>
            <w:rStyle w:val="Hyperlink"/>
            <w:noProof/>
          </w:rPr>
          <w:t xml:space="preserve">Table: 4. 5 Create new administration  </w:t>
        </w:r>
        <w:r w:rsidRPr="00A33475">
          <w:rPr>
            <w:rStyle w:val="Hyperlink"/>
            <w:rFonts w:cstheme="majorBidi"/>
            <w:noProof/>
          </w:rPr>
          <w:t>Narrative  Diagram</w:t>
        </w:r>
        <w:r>
          <w:rPr>
            <w:noProof/>
            <w:webHidden/>
          </w:rPr>
          <w:tab/>
        </w:r>
        <w:r>
          <w:rPr>
            <w:noProof/>
            <w:webHidden/>
          </w:rPr>
          <w:fldChar w:fldCharType="begin"/>
        </w:r>
        <w:r>
          <w:rPr>
            <w:noProof/>
            <w:webHidden/>
          </w:rPr>
          <w:instrText xml:space="preserve"> PAGEREF _Toc53957394 \h </w:instrText>
        </w:r>
        <w:r>
          <w:rPr>
            <w:noProof/>
            <w:webHidden/>
          </w:rPr>
        </w:r>
        <w:r>
          <w:rPr>
            <w:noProof/>
            <w:webHidden/>
          </w:rPr>
          <w:fldChar w:fldCharType="separate"/>
        </w:r>
        <w:r w:rsidR="00770F7D">
          <w:rPr>
            <w:noProof/>
            <w:webHidden/>
          </w:rPr>
          <w:t>98</w:t>
        </w:r>
        <w:r>
          <w:rPr>
            <w:noProof/>
            <w:webHidden/>
          </w:rPr>
          <w:fldChar w:fldCharType="end"/>
        </w:r>
      </w:hyperlink>
    </w:p>
    <w:p w14:paraId="4EC533AD" w14:textId="2D1B432D"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95" w:history="1">
        <w:r w:rsidRPr="00A33475">
          <w:rPr>
            <w:rStyle w:val="Hyperlink"/>
            <w:noProof/>
          </w:rPr>
          <w:t xml:space="preserve">Table: 4. 6  Register student, teacher </w:t>
        </w:r>
        <w:r w:rsidRPr="00A33475">
          <w:rPr>
            <w:rStyle w:val="Hyperlink"/>
            <w:rFonts w:cstheme="majorBidi"/>
            <w:noProof/>
          </w:rPr>
          <w:t>Narrative  Diagram</w:t>
        </w:r>
        <w:r>
          <w:rPr>
            <w:noProof/>
            <w:webHidden/>
          </w:rPr>
          <w:tab/>
        </w:r>
        <w:r>
          <w:rPr>
            <w:noProof/>
            <w:webHidden/>
          </w:rPr>
          <w:fldChar w:fldCharType="begin"/>
        </w:r>
        <w:r>
          <w:rPr>
            <w:noProof/>
            <w:webHidden/>
          </w:rPr>
          <w:instrText xml:space="preserve"> PAGEREF _Toc53957395 \h </w:instrText>
        </w:r>
        <w:r>
          <w:rPr>
            <w:noProof/>
            <w:webHidden/>
          </w:rPr>
        </w:r>
        <w:r>
          <w:rPr>
            <w:noProof/>
            <w:webHidden/>
          </w:rPr>
          <w:fldChar w:fldCharType="separate"/>
        </w:r>
        <w:r w:rsidR="00770F7D">
          <w:rPr>
            <w:noProof/>
            <w:webHidden/>
          </w:rPr>
          <w:t>98</w:t>
        </w:r>
        <w:r>
          <w:rPr>
            <w:noProof/>
            <w:webHidden/>
          </w:rPr>
          <w:fldChar w:fldCharType="end"/>
        </w:r>
      </w:hyperlink>
    </w:p>
    <w:p w14:paraId="7E5C59D2" w14:textId="5E98B907"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96" w:history="1">
        <w:r w:rsidRPr="00A33475">
          <w:rPr>
            <w:rStyle w:val="Hyperlink"/>
            <w:noProof/>
          </w:rPr>
          <w:t xml:space="preserve">Table: 4. 7 Add new parent  </w:t>
        </w:r>
        <w:r w:rsidRPr="00A33475">
          <w:rPr>
            <w:rStyle w:val="Hyperlink"/>
            <w:rFonts w:cstheme="majorBidi"/>
            <w:noProof/>
          </w:rPr>
          <w:t>Narrative  Diagram</w:t>
        </w:r>
        <w:r>
          <w:rPr>
            <w:noProof/>
            <w:webHidden/>
          </w:rPr>
          <w:tab/>
        </w:r>
        <w:r>
          <w:rPr>
            <w:noProof/>
            <w:webHidden/>
          </w:rPr>
          <w:fldChar w:fldCharType="begin"/>
        </w:r>
        <w:r>
          <w:rPr>
            <w:noProof/>
            <w:webHidden/>
          </w:rPr>
          <w:instrText xml:space="preserve"> PAGEREF _Toc53957396 \h </w:instrText>
        </w:r>
        <w:r>
          <w:rPr>
            <w:noProof/>
            <w:webHidden/>
          </w:rPr>
        </w:r>
        <w:r>
          <w:rPr>
            <w:noProof/>
            <w:webHidden/>
          </w:rPr>
          <w:fldChar w:fldCharType="separate"/>
        </w:r>
        <w:r w:rsidR="00770F7D">
          <w:rPr>
            <w:noProof/>
            <w:webHidden/>
          </w:rPr>
          <w:t>99</w:t>
        </w:r>
        <w:r>
          <w:rPr>
            <w:noProof/>
            <w:webHidden/>
          </w:rPr>
          <w:fldChar w:fldCharType="end"/>
        </w:r>
      </w:hyperlink>
    </w:p>
    <w:p w14:paraId="37EED5A9" w14:textId="0CBED0CB"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97" w:history="1">
        <w:r w:rsidRPr="00A33475">
          <w:rPr>
            <w:rStyle w:val="Hyperlink"/>
            <w:noProof/>
          </w:rPr>
          <w:t xml:space="preserve">Table: 4. 8  Add info about family  </w:t>
        </w:r>
        <w:r w:rsidRPr="00A33475">
          <w:rPr>
            <w:rStyle w:val="Hyperlink"/>
            <w:rFonts w:cstheme="majorBidi"/>
            <w:noProof/>
          </w:rPr>
          <w:t>Narrative  Diagram</w:t>
        </w:r>
        <w:r>
          <w:rPr>
            <w:noProof/>
            <w:webHidden/>
          </w:rPr>
          <w:tab/>
        </w:r>
        <w:r>
          <w:rPr>
            <w:noProof/>
            <w:webHidden/>
          </w:rPr>
          <w:fldChar w:fldCharType="begin"/>
        </w:r>
        <w:r>
          <w:rPr>
            <w:noProof/>
            <w:webHidden/>
          </w:rPr>
          <w:instrText xml:space="preserve"> PAGEREF _Toc53957397 \h </w:instrText>
        </w:r>
        <w:r>
          <w:rPr>
            <w:noProof/>
            <w:webHidden/>
          </w:rPr>
        </w:r>
        <w:r>
          <w:rPr>
            <w:noProof/>
            <w:webHidden/>
          </w:rPr>
          <w:fldChar w:fldCharType="separate"/>
        </w:r>
        <w:r w:rsidR="00770F7D">
          <w:rPr>
            <w:noProof/>
            <w:webHidden/>
          </w:rPr>
          <w:t>100</w:t>
        </w:r>
        <w:r>
          <w:rPr>
            <w:noProof/>
            <w:webHidden/>
          </w:rPr>
          <w:fldChar w:fldCharType="end"/>
        </w:r>
      </w:hyperlink>
    </w:p>
    <w:p w14:paraId="60877E59" w14:textId="742213B3"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98" w:history="1">
        <w:r w:rsidRPr="00A33475">
          <w:rPr>
            <w:rStyle w:val="Hyperlink"/>
            <w:noProof/>
          </w:rPr>
          <w:t xml:space="preserve">Table: 4. 9  Add info about family  </w:t>
        </w:r>
        <w:r w:rsidRPr="00A33475">
          <w:rPr>
            <w:rStyle w:val="Hyperlink"/>
            <w:rFonts w:cstheme="majorBidi"/>
            <w:noProof/>
          </w:rPr>
          <w:t>Narrative  Diagram</w:t>
        </w:r>
        <w:r>
          <w:rPr>
            <w:noProof/>
            <w:webHidden/>
          </w:rPr>
          <w:tab/>
        </w:r>
        <w:r>
          <w:rPr>
            <w:noProof/>
            <w:webHidden/>
          </w:rPr>
          <w:fldChar w:fldCharType="begin"/>
        </w:r>
        <w:r>
          <w:rPr>
            <w:noProof/>
            <w:webHidden/>
          </w:rPr>
          <w:instrText xml:space="preserve"> PAGEREF _Toc53957398 \h </w:instrText>
        </w:r>
        <w:r>
          <w:rPr>
            <w:noProof/>
            <w:webHidden/>
          </w:rPr>
        </w:r>
        <w:r>
          <w:rPr>
            <w:noProof/>
            <w:webHidden/>
          </w:rPr>
          <w:fldChar w:fldCharType="separate"/>
        </w:r>
        <w:r w:rsidR="00770F7D">
          <w:rPr>
            <w:noProof/>
            <w:webHidden/>
          </w:rPr>
          <w:t>101</w:t>
        </w:r>
        <w:r>
          <w:rPr>
            <w:noProof/>
            <w:webHidden/>
          </w:rPr>
          <w:fldChar w:fldCharType="end"/>
        </w:r>
      </w:hyperlink>
    </w:p>
    <w:p w14:paraId="490700E3" w14:textId="65A73B2E"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399" w:history="1">
        <w:r w:rsidRPr="00A33475">
          <w:rPr>
            <w:rStyle w:val="Hyperlink"/>
            <w:noProof/>
          </w:rPr>
          <w:t>Table: 4. 10 Create new classes Narrative Diagram</w:t>
        </w:r>
        <w:r>
          <w:rPr>
            <w:noProof/>
            <w:webHidden/>
          </w:rPr>
          <w:tab/>
        </w:r>
        <w:r>
          <w:rPr>
            <w:noProof/>
            <w:webHidden/>
          </w:rPr>
          <w:fldChar w:fldCharType="begin"/>
        </w:r>
        <w:r>
          <w:rPr>
            <w:noProof/>
            <w:webHidden/>
          </w:rPr>
          <w:instrText xml:space="preserve"> PAGEREF _Toc53957399 \h </w:instrText>
        </w:r>
        <w:r>
          <w:rPr>
            <w:noProof/>
            <w:webHidden/>
          </w:rPr>
        </w:r>
        <w:r>
          <w:rPr>
            <w:noProof/>
            <w:webHidden/>
          </w:rPr>
          <w:fldChar w:fldCharType="separate"/>
        </w:r>
        <w:r w:rsidR="00770F7D">
          <w:rPr>
            <w:noProof/>
            <w:webHidden/>
          </w:rPr>
          <w:t>102</w:t>
        </w:r>
        <w:r>
          <w:rPr>
            <w:noProof/>
            <w:webHidden/>
          </w:rPr>
          <w:fldChar w:fldCharType="end"/>
        </w:r>
      </w:hyperlink>
    </w:p>
    <w:p w14:paraId="2CB9D52A" w14:textId="2C5860A5"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00" w:history="1">
        <w:r w:rsidRPr="00A33475">
          <w:rPr>
            <w:rStyle w:val="Hyperlink"/>
            <w:noProof/>
          </w:rPr>
          <w:t>Table: 4. 11 Create new schedule Narrative Diagram</w:t>
        </w:r>
        <w:r>
          <w:rPr>
            <w:noProof/>
            <w:webHidden/>
          </w:rPr>
          <w:tab/>
        </w:r>
        <w:r>
          <w:rPr>
            <w:noProof/>
            <w:webHidden/>
          </w:rPr>
          <w:fldChar w:fldCharType="begin"/>
        </w:r>
        <w:r>
          <w:rPr>
            <w:noProof/>
            <w:webHidden/>
          </w:rPr>
          <w:instrText xml:space="preserve"> PAGEREF _Toc53957400 \h </w:instrText>
        </w:r>
        <w:r>
          <w:rPr>
            <w:noProof/>
            <w:webHidden/>
          </w:rPr>
        </w:r>
        <w:r>
          <w:rPr>
            <w:noProof/>
            <w:webHidden/>
          </w:rPr>
          <w:fldChar w:fldCharType="separate"/>
        </w:r>
        <w:r w:rsidR="00770F7D">
          <w:rPr>
            <w:noProof/>
            <w:webHidden/>
          </w:rPr>
          <w:t>103</w:t>
        </w:r>
        <w:r>
          <w:rPr>
            <w:noProof/>
            <w:webHidden/>
          </w:rPr>
          <w:fldChar w:fldCharType="end"/>
        </w:r>
      </w:hyperlink>
    </w:p>
    <w:p w14:paraId="703377C8" w14:textId="39D888FF"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01" w:history="1">
        <w:r w:rsidRPr="00A33475">
          <w:rPr>
            <w:rStyle w:val="Hyperlink"/>
            <w:noProof/>
          </w:rPr>
          <w:t>Table: 4. 12 Share files Narrative Diagrams</w:t>
        </w:r>
        <w:r>
          <w:rPr>
            <w:noProof/>
            <w:webHidden/>
          </w:rPr>
          <w:tab/>
        </w:r>
        <w:r>
          <w:rPr>
            <w:noProof/>
            <w:webHidden/>
          </w:rPr>
          <w:fldChar w:fldCharType="begin"/>
        </w:r>
        <w:r>
          <w:rPr>
            <w:noProof/>
            <w:webHidden/>
          </w:rPr>
          <w:instrText xml:space="preserve"> PAGEREF _Toc53957401 \h </w:instrText>
        </w:r>
        <w:r>
          <w:rPr>
            <w:noProof/>
            <w:webHidden/>
          </w:rPr>
        </w:r>
        <w:r>
          <w:rPr>
            <w:noProof/>
            <w:webHidden/>
          </w:rPr>
          <w:fldChar w:fldCharType="separate"/>
        </w:r>
        <w:r w:rsidR="00770F7D">
          <w:rPr>
            <w:noProof/>
            <w:webHidden/>
          </w:rPr>
          <w:t>104</w:t>
        </w:r>
        <w:r>
          <w:rPr>
            <w:noProof/>
            <w:webHidden/>
          </w:rPr>
          <w:fldChar w:fldCharType="end"/>
        </w:r>
      </w:hyperlink>
    </w:p>
    <w:p w14:paraId="01873776" w14:textId="4E6E6966"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02" w:history="1">
        <w:r w:rsidRPr="00A33475">
          <w:rPr>
            <w:rStyle w:val="Hyperlink"/>
            <w:noProof/>
          </w:rPr>
          <w:t>Table: 4. 13 Logout Narrative Diagram</w:t>
        </w:r>
        <w:r>
          <w:rPr>
            <w:noProof/>
            <w:webHidden/>
          </w:rPr>
          <w:tab/>
        </w:r>
        <w:r>
          <w:rPr>
            <w:noProof/>
            <w:webHidden/>
          </w:rPr>
          <w:fldChar w:fldCharType="begin"/>
        </w:r>
        <w:r>
          <w:rPr>
            <w:noProof/>
            <w:webHidden/>
          </w:rPr>
          <w:instrText xml:space="preserve"> PAGEREF _Toc53957402 \h </w:instrText>
        </w:r>
        <w:r>
          <w:rPr>
            <w:noProof/>
            <w:webHidden/>
          </w:rPr>
        </w:r>
        <w:r>
          <w:rPr>
            <w:noProof/>
            <w:webHidden/>
          </w:rPr>
          <w:fldChar w:fldCharType="separate"/>
        </w:r>
        <w:r w:rsidR="00770F7D">
          <w:rPr>
            <w:noProof/>
            <w:webHidden/>
          </w:rPr>
          <w:t>105</w:t>
        </w:r>
        <w:r>
          <w:rPr>
            <w:noProof/>
            <w:webHidden/>
          </w:rPr>
          <w:fldChar w:fldCharType="end"/>
        </w:r>
      </w:hyperlink>
    </w:p>
    <w:p w14:paraId="3B674A76" w14:textId="13243149"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03" w:history="1">
        <w:r w:rsidRPr="00A33475">
          <w:rPr>
            <w:rStyle w:val="Hyperlink"/>
            <w:noProof/>
          </w:rPr>
          <w:t>Table: 4. 14  Crud Matrix</w:t>
        </w:r>
        <w:r>
          <w:rPr>
            <w:noProof/>
            <w:webHidden/>
          </w:rPr>
          <w:tab/>
        </w:r>
        <w:r>
          <w:rPr>
            <w:noProof/>
            <w:webHidden/>
          </w:rPr>
          <w:fldChar w:fldCharType="begin"/>
        </w:r>
        <w:r>
          <w:rPr>
            <w:noProof/>
            <w:webHidden/>
          </w:rPr>
          <w:instrText xml:space="preserve"> PAGEREF _Toc53957403 \h </w:instrText>
        </w:r>
        <w:r>
          <w:rPr>
            <w:noProof/>
            <w:webHidden/>
          </w:rPr>
        </w:r>
        <w:r>
          <w:rPr>
            <w:noProof/>
            <w:webHidden/>
          </w:rPr>
          <w:fldChar w:fldCharType="separate"/>
        </w:r>
        <w:r w:rsidR="00770F7D">
          <w:rPr>
            <w:noProof/>
            <w:webHidden/>
          </w:rPr>
          <w:t>119</w:t>
        </w:r>
        <w:r>
          <w:rPr>
            <w:noProof/>
            <w:webHidden/>
          </w:rPr>
          <w:fldChar w:fldCharType="end"/>
        </w:r>
      </w:hyperlink>
    </w:p>
    <w:p w14:paraId="04A06B3C" w14:textId="4502A7C1"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04" w:history="1">
        <w:r w:rsidRPr="00A33475">
          <w:rPr>
            <w:rStyle w:val="Hyperlink"/>
            <w:noProof/>
          </w:rPr>
          <w:t xml:space="preserve">Table: 4. 15  </w:t>
        </w:r>
        <w:r w:rsidRPr="00A33475">
          <w:rPr>
            <w:rStyle w:val="Hyperlink"/>
            <w:rFonts w:cstheme="majorBidi"/>
            <w:noProof/>
          </w:rPr>
          <w:t>User Specification</w:t>
        </w:r>
        <w:r>
          <w:rPr>
            <w:noProof/>
            <w:webHidden/>
          </w:rPr>
          <w:tab/>
        </w:r>
        <w:r>
          <w:rPr>
            <w:noProof/>
            <w:webHidden/>
          </w:rPr>
          <w:fldChar w:fldCharType="begin"/>
        </w:r>
        <w:r>
          <w:rPr>
            <w:noProof/>
            <w:webHidden/>
          </w:rPr>
          <w:instrText xml:space="preserve"> PAGEREF _Toc53957404 \h </w:instrText>
        </w:r>
        <w:r>
          <w:rPr>
            <w:noProof/>
            <w:webHidden/>
          </w:rPr>
        </w:r>
        <w:r>
          <w:rPr>
            <w:noProof/>
            <w:webHidden/>
          </w:rPr>
          <w:fldChar w:fldCharType="separate"/>
        </w:r>
        <w:r w:rsidR="00770F7D">
          <w:rPr>
            <w:noProof/>
            <w:webHidden/>
          </w:rPr>
          <w:t>121</w:t>
        </w:r>
        <w:r>
          <w:rPr>
            <w:noProof/>
            <w:webHidden/>
          </w:rPr>
          <w:fldChar w:fldCharType="end"/>
        </w:r>
      </w:hyperlink>
    </w:p>
    <w:p w14:paraId="193E9DFD" w14:textId="6B608246"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05" w:history="1">
        <w:r w:rsidRPr="00A33475">
          <w:rPr>
            <w:rStyle w:val="Hyperlink"/>
            <w:noProof/>
          </w:rPr>
          <w:t xml:space="preserve">Table: 4. 16  </w:t>
        </w:r>
        <w:r w:rsidRPr="00A33475">
          <w:rPr>
            <w:rStyle w:val="Hyperlink"/>
            <w:rFonts w:cstheme="majorBidi"/>
            <w:noProof/>
          </w:rPr>
          <w:t>Admin Specification</w:t>
        </w:r>
        <w:r>
          <w:rPr>
            <w:noProof/>
            <w:webHidden/>
          </w:rPr>
          <w:tab/>
        </w:r>
        <w:r>
          <w:rPr>
            <w:noProof/>
            <w:webHidden/>
          </w:rPr>
          <w:fldChar w:fldCharType="begin"/>
        </w:r>
        <w:r>
          <w:rPr>
            <w:noProof/>
            <w:webHidden/>
          </w:rPr>
          <w:instrText xml:space="preserve"> PAGEREF _Toc53957405 \h </w:instrText>
        </w:r>
        <w:r>
          <w:rPr>
            <w:noProof/>
            <w:webHidden/>
          </w:rPr>
        </w:r>
        <w:r>
          <w:rPr>
            <w:noProof/>
            <w:webHidden/>
          </w:rPr>
          <w:fldChar w:fldCharType="separate"/>
        </w:r>
        <w:r w:rsidR="00770F7D">
          <w:rPr>
            <w:noProof/>
            <w:webHidden/>
          </w:rPr>
          <w:t>122</w:t>
        </w:r>
        <w:r>
          <w:rPr>
            <w:noProof/>
            <w:webHidden/>
          </w:rPr>
          <w:fldChar w:fldCharType="end"/>
        </w:r>
      </w:hyperlink>
    </w:p>
    <w:p w14:paraId="123FA770" w14:textId="7A12E995"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06" w:history="1">
        <w:r w:rsidRPr="00A33475">
          <w:rPr>
            <w:rStyle w:val="Hyperlink"/>
            <w:noProof/>
          </w:rPr>
          <w:t xml:space="preserve">Table: 4. 17  </w:t>
        </w:r>
        <w:r w:rsidRPr="00A33475">
          <w:rPr>
            <w:rStyle w:val="Hyperlink"/>
            <w:rFonts w:cstheme="majorBidi"/>
            <w:noProof/>
          </w:rPr>
          <w:t>Student Specification</w:t>
        </w:r>
        <w:r>
          <w:rPr>
            <w:noProof/>
            <w:webHidden/>
          </w:rPr>
          <w:tab/>
        </w:r>
        <w:r>
          <w:rPr>
            <w:noProof/>
            <w:webHidden/>
          </w:rPr>
          <w:fldChar w:fldCharType="begin"/>
        </w:r>
        <w:r>
          <w:rPr>
            <w:noProof/>
            <w:webHidden/>
          </w:rPr>
          <w:instrText xml:space="preserve"> PAGEREF _Toc53957406 \h </w:instrText>
        </w:r>
        <w:r>
          <w:rPr>
            <w:noProof/>
            <w:webHidden/>
          </w:rPr>
        </w:r>
        <w:r>
          <w:rPr>
            <w:noProof/>
            <w:webHidden/>
          </w:rPr>
          <w:fldChar w:fldCharType="separate"/>
        </w:r>
        <w:r w:rsidR="00770F7D">
          <w:rPr>
            <w:noProof/>
            <w:webHidden/>
          </w:rPr>
          <w:t>123</w:t>
        </w:r>
        <w:r>
          <w:rPr>
            <w:noProof/>
            <w:webHidden/>
          </w:rPr>
          <w:fldChar w:fldCharType="end"/>
        </w:r>
      </w:hyperlink>
    </w:p>
    <w:p w14:paraId="2F0733D4" w14:textId="58036921"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07" w:history="1">
        <w:r w:rsidRPr="00A33475">
          <w:rPr>
            <w:rStyle w:val="Hyperlink"/>
            <w:noProof/>
          </w:rPr>
          <w:t>Table: 4. 18  Family Specification</w:t>
        </w:r>
        <w:r>
          <w:rPr>
            <w:noProof/>
            <w:webHidden/>
          </w:rPr>
          <w:tab/>
        </w:r>
        <w:r>
          <w:rPr>
            <w:noProof/>
            <w:webHidden/>
          </w:rPr>
          <w:fldChar w:fldCharType="begin"/>
        </w:r>
        <w:r>
          <w:rPr>
            <w:noProof/>
            <w:webHidden/>
          </w:rPr>
          <w:instrText xml:space="preserve"> PAGEREF _Toc53957407 \h </w:instrText>
        </w:r>
        <w:r>
          <w:rPr>
            <w:noProof/>
            <w:webHidden/>
          </w:rPr>
        </w:r>
        <w:r>
          <w:rPr>
            <w:noProof/>
            <w:webHidden/>
          </w:rPr>
          <w:fldChar w:fldCharType="separate"/>
        </w:r>
        <w:r w:rsidR="00770F7D">
          <w:rPr>
            <w:noProof/>
            <w:webHidden/>
          </w:rPr>
          <w:t>124</w:t>
        </w:r>
        <w:r>
          <w:rPr>
            <w:noProof/>
            <w:webHidden/>
          </w:rPr>
          <w:fldChar w:fldCharType="end"/>
        </w:r>
      </w:hyperlink>
    </w:p>
    <w:p w14:paraId="425C1213" w14:textId="0CD2115A"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08" w:history="1">
        <w:r w:rsidRPr="00A33475">
          <w:rPr>
            <w:rStyle w:val="Hyperlink"/>
            <w:noProof/>
          </w:rPr>
          <w:t>Table: 4. 19  Parents Specification</w:t>
        </w:r>
        <w:r>
          <w:rPr>
            <w:noProof/>
            <w:webHidden/>
          </w:rPr>
          <w:tab/>
        </w:r>
        <w:r>
          <w:rPr>
            <w:noProof/>
            <w:webHidden/>
          </w:rPr>
          <w:fldChar w:fldCharType="begin"/>
        </w:r>
        <w:r>
          <w:rPr>
            <w:noProof/>
            <w:webHidden/>
          </w:rPr>
          <w:instrText xml:space="preserve"> PAGEREF _Toc53957408 \h </w:instrText>
        </w:r>
        <w:r>
          <w:rPr>
            <w:noProof/>
            <w:webHidden/>
          </w:rPr>
        </w:r>
        <w:r>
          <w:rPr>
            <w:noProof/>
            <w:webHidden/>
          </w:rPr>
          <w:fldChar w:fldCharType="separate"/>
        </w:r>
        <w:r w:rsidR="00770F7D">
          <w:rPr>
            <w:noProof/>
            <w:webHidden/>
          </w:rPr>
          <w:t>125</w:t>
        </w:r>
        <w:r>
          <w:rPr>
            <w:noProof/>
            <w:webHidden/>
          </w:rPr>
          <w:fldChar w:fldCharType="end"/>
        </w:r>
      </w:hyperlink>
    </w:p>
    <w:p w14:paraId="612E365F" w14:textId="2EB74133"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09" w:history="1">
        <w:r w:rsidRPr="00A33475">
          <w:rPr>
            <w:rStyle w:val="Hyperlink"/>
            <w:noProof/>
          </w:rPr>
          <w:t>Table: 4. 20   Parents Specification</w:t>
        </w:r>
        <w:r>
          <w:rPr>
            <w:noProof/>
            <w:webHidden/>
          </w:rPr>
          <w:tab/>
        </w:r>
        <w:r>
          <w:rPr>
            <w:noProof/>
            <w:webHidden/>
          </w:rPr>
          <w:fldChar w:fldCharType="begin"/>
        </w:r>
        <w:r>
          <w:rPr>
            <w:noProof/>
            <w:webHidden/>
          </w:rPr>
          <w:instrText xml:space="preserve"> PAGEREF _Toc53957409 \h </w:instrText>
        </w:r>
        <w:r>
          <w:rPr>
            <w:noProof/>
            <w:webHidden/>
          </w:rPr>
        </w:r>
        <w:r>
          <w:rPr>
            <w:noProof/>
            <w:webHidden/>
          </w:rPr>
          <w:fldChar w:fldCharType="separate"/>
        </w:r>
        <w:r w:rsidR="00770F7D">
          <w:rPr>
            <w:noProof/>
            <w:webHidden/>
          </w:rPr>
          <w:t>126</w:t>
        </w:r>
        <w:r>
          <w:rPr>
            <w:noProof/>
            <w:webHidden/>
          </w:rPr>
          <w:fldChar w:fldCharType="end"/>
        </w:r>
      </w:hyperlink>
    </w:p>
    <w:p w14:paraId="44E8C1B0" w14:textId="712E98B3"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10" w:history="1">
        <w:r w:rsidRPr="00A33475">
          <w:rPr>
            <w:rStyle w:val="Hyperlink"/>
            <w:noProof/>
          </w:rPr>
          <w:t>Table: 4. 21  Subjects Specification</w:t>
        </w:r>
        <w:r>
          <w:rPr>
            <w:noProof/>
            <w:webHidden/>
          </w:rPr>
          <w:tab/>
        </w:r>
        <w:r>
          <w:rPr>
            <w:noProof/>
            <w:webHidden/>
          </w:rPr>
          <w:fldChar w:fldCharType="begin"/>
        </w:r>
        <w:r>
          <w:rPr>
            <w:noProof/>
            <w:webHidden/>
          </w:rPr>
          <w:instrText xml:space="preserve"> PAGEREF _Toc53957410 \h </w:instrText>
        </w:r>
        <w:r>
          <w:rPr>
            <w:noProof/>
            <w:webHidden/>
          </w:rPr>
        </w:r>
        <w:r>
          <w:rPr>
            <w:noProof/>
            <w:webHidden/>
          </w:rPr>
          <w:fldChar w:fldCharType="separate"/>
        </w:r>
        <w:r w:rsidR="00770F7D">
          <w:rPr>
            <w:noProof/>
            <w:webHidden/>
          </w:rPr>
          <w:t>127</w:t>
        </w:r>
        <w:r>
          <w:rPr>
            <w:noProof/>
            <w:webHidden/>
          </w:rPr>
          <w:fldChar w:fldCharType="end"/>
        </w:r>
      </w:hyperlink>
    </w:p>
    <w:p w14:paraId="305B5B59" w14:textId="0E701F64"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11" w:history="1">
        <w:r w:rsidRPr="00A33475">
          <w:rPr>
            <w:rStyle w:val="Hyperlink"/>
            <w:noProof/>
          </w:rPr>
          <w:t>Table: 4. 22  Teacher Specification</w:t>
        </w:r>
        <w:r>
          <w:rPr>
            <w:noProof/>
            <w:webHidden/>
          </w:rPr>
          <w:tab/>
        </w:r>
        <w:r>
          <w:rPr>
            <w:noProof/>
            <w:webHidden/>
          </w:rPr>
          <w:fldChar w:fldCharType="begin"/>
        </w:r>
        <w:r>
          <w:rPr>
            <w:noProof/>
            <w:webHidden/>
          </w:rPr>
          <w:instrText xml:space="preserve"> PAGEREF _Toc53957411 \h </w:instrText>
        </w:r>
        <w:r>
          <w:rPr>
            <w:noProof/>
            <w:webHidden/>
          </w:rPr>
        </w:r>
        <w:r>
          <w:rPr>
            <w:noProof/>
            <w:webHidden/>
          </w:rPr>
          <w:fldChar w:fldCharType="separate"/>
        </w:r>
        <w:r w:rsidR="00770F7D">
          <w:rPr>
            <w:noProof/>
            <w:webHidden/>
          </w:rPr>
          <w:t>128</w:t>
        </w:r>
        <w:r>
          <w:rPr>
            <w:noProof/>
            <w:webHidden/>
          </w:rPr>
          <w:fldChar w:fldCharType="end"/>
        </w:r>
      </w:hyperlink>
    </w:p>
    <w:p w14:paraId="3BCC3A14" w14:textId="4D59436E"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12" w:history="1">
        <w:r w:rsidRPr="00A33475">
          <w:rPr>
            <w:rStyle w:val="Hyperlink"/>
            <w:noProof/>
          </w:rPr>
          <w:t>Table: 4. 23  Grades Specification</w:t>
        </w:r>
        <w:r>
          <w:rPr>
            <w:noProof/>
            <w:webHidden/>
          </w:rPr>
          <w:tab/>
        </w:r>
        <w:r>
          <w:rPr>
            <w:noProof/>
            <w:webHidden/>
          </w:rPr>
          <w:fldChar w:fldCharType="begin"/>
        </w:r>
        <w:r>
          <w:rPr>
            <w:noProof/>
            <w:webHidden/>
          </w:rPr>
          <w:instrText xml:space="preserve"> PAGEREF _Toc53957412 \h </w:instrText>
        </w:r>
        <w:r>
          <w:rPr>
            <w:noProof/>
            <w:webHidden/>
          </w:rPr>
        </w:r>
        <w:r>
          <w:rPr>
            <w:noProof/>
            <w:webHidden/>
          </w:rPr>
          <w:fldChar w:fldCharType="separate"/>
        </w:r>
        <w:r w:rsidR="00770F7D">
          <w:rPr>
            <w:noProof/>
            <w:webHidden/>
          </w:rPr>
          <w:t>129</w:t>
        </w:r>
        <w:r>
          <w:rPr>
            <w:noProof/>
            <w:webHidden/>
          </w:rPr>
          <w:fldChar w:fldCharType="end"/>
        </w:r>
      </w:hyperlink>
    </w:p>
    <w:p w14:paraId="24DCD574" w14:textId="704E2B80"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13" w:history="1">
        <w:r w:rsidRPr="00A33475">
          <w:rPr>
            <w:rStyle w:val="Hyperlink"/>
            <w:noProof/>
          </w:rPr>
          <w:t xml:space="preserve">Table: 4. 24  </w:t>
        </w:r>
        <w:r w:rsidRPr="00A33475">
          <w:rPr>
            <w:rStyle w:val="Hyperlink"/>
            <w:rFonts w:cstheme="majorBidi"/>
            <w:noProof/>
          </w:rPr>
          <w:t>Years Specification</w:t>
        </w:r>
        <w:r>
          <w:rPr>
            <w:noProof/>
            <w:webHidden/>
          </w:rPr>
          <w:tab/>
        </w:r>
        <w:r>
          <w:rPr>
            <w:noProof/>
            <w:webHidden/>
          </w:rPr>
          <w:fldChar w:fldCharType="begin"/>
        </w:r>
        <w:r>
          <w:rPr>
            <w:noProof/>
            <w:webHidden/>
          </w:rPr>
          <w:instrText xml:space="preserve"> PAGEREF _Toc53957413 \h </w:instrText>
        </w:r>
        <w:r>
          <w:rPr>
            <w:noProof/>
            <w:webHidden/>
          </w:rPr>
        </w:r>
        <w:r>
          <w:rPr>
            <w:noProof/>
            <w:webHidden/>
          </w:rPr>
          <w:fldChar w:fldCharType="separate"/>
        </w:r>
        <w:r w:rsidR="00770F7D">
          <w:rPr>
            <w:noProof/>
            <w:webHidden/>
          </w:rPr>
          <w:t>130</w:t>
        </w:r>
        <w:r>
          <w:rPr>
            <w:noProof/>
            <w:webHidden/>
          </w:rPr>
          <w:fldChar w:fldCharType="end"/>
        </w:r>
      </w:hyperlink>
    </w:p>
    <w:p w14:paraId="46F581DB" w14:textId="33FC4D73"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14" w:history="1">
        <w:r w:rsidRPr="00A33475">
          <w:rPr>
            <w:rStyle w:val="Hyperlink"/>
            <w:noProof/>
          </w:rPr>
          <w:t>Table: 4. 25 Professions Specification</w:t>
        </w:r>
        <w:r>
          <w:rPr>
            <w:noProof/>
            <w:webHidden/>
          </w:rPr>
          <w:tab/>
        </w:r>
        <w:r>
          <w:rPr>
            <w:noProof/>
            <w:webHidden/>
          </w:rPr>
          <w:fldChar w:fldCharType="begin"/>
        </w:r>
        <w:r>
          <w:rPr>
            <w:noProof/>
            <w:webHidden/>
          </w:rPr>
          <w:instrText xml:space="preserve"> PAGEREF _Toc53957414 \h </w:instrText>
        </w:r>
        <w:r>
          <w:rPr>
            <w:noProof/>
            <w:webHidden/>
          </w:rPr>
        </w:r>
        <w:r>
          <w:rPr>
            <w:noProof/>
            <w:webHidden/>
          </w:rPr>
          <w:fldChar w:fldCharType="separate"/>
        </w:r>
        <w:r w:rsidR="00770F7D">
          <w:rPr>
            <w:noProof/>
            <w:webHidden/>
          </w:rPr>
          <w:t>130</w:t>
        </w:r>
        <w:r>
          <w:rPr>
            <w:noProof/>
            <w:webHidden/>
          </w:rPr>
          <w:fldChar w:fldCharType="end"/>
        </w:r>
      </w:hyperlink>
    </w:p>
    <w:p w14:paraId="538389AC" w14:textId="7494D268"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15" w:history="1">
        <w:r w:rsidRPr="00A33475">
          <w:rPr>
            <w:rStyle w:val="Hyperlink"/>
            <w:noProof/>
          </w:rPr>
          <w:t>Table: 4. 26 Share file Specification</w:t>
        </w:r>
        <w:r>
          <w:rPr>
            <w:noProof/>
            <w:webHidden/>
          </w:rPr>
          <w:tab/>
        </w:r>
        <w:r>
          <w:rPr>
            <w:noProof/>
            <w:webHidden/>
          </w:rPr>
          <w:fldChar w:fldCharType="begin"/>
        </w:r>
        <w:r>
          <w:rPr>
            <w:noProof/>
            <w:webHidden/>
          </w:rPr>
          <w:instrText xml:space="preserve"> PAGEREF _Toc53957415 \h </w:instrText>
        </w:r>
        <w:r>
          <w:rPr>
            <w:noProof/>
            <w:webHidden/>
          </w:rPr>
        </w:r>
        <w:r>
          <w:rPr>
            <w:noProof/>
            <w:webHidden/>
          </w:rPr>
          <w:fldChar w:fldCharType="separate"/>
        </w:r>
        <w:r w:rsidR="00770F7D">
          <w:rPr>
            <w:noProof/>
            <w:webHidden/>
          </w:rPr>
          <w:t>131</w:t>
        </w:r>
        <w:r>
          <w:rPr>
            <w:noProof/>
            <w:webHidden/>
          </w:rPr>
          <w:fldChar w:fldCharType="end"/>
        </w:r>
      </w:hyperlink>
    </w:p>
    <w:p w14:paraId="78456086" w14:textId="48AC9742"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16" w:history="1">
        <w:r w:rsidRPr="00A33475">
          <w:rPr>
            <w:rStyle w:val="Hyperlink"/>
            <w:noProof/>
          </w:rPr>
          <w:t>Table: 4. 27  Testing Login Menu</w:t>
        </w:r>
        <w:r>
          <w:rPr>
            <w:noProof/>
            <w:webHidden/>
          </w:rPr>
          <w:tab/>
        </w:r>
        <w:r>
          <w:rPr>
            <w:noProof/>
            <w:webHidden/>
          </w:rPr>
          <w:fldChar w:fldCharType="begin"/>
        </w:r>
        <w:r>
          <w:rPr>
            <w:noProof/>
            <w:webHidden/>
          </w:rPr>
          <w:instrText xml:space="preserve"> PAGEREF _Toc53957416 \h </w:instrText>
        </w:r>
        <w:r>
          <w:rPr>
            <w:noProof/>
            <w:webHidden/>
          </w:rPr>
        </w:r>
        <w:r>
          <w:rPr>
            <w:noProof/>
            <w:webHidden/>
          </w:rPr>
          <w:fldChar w:fldCharType="separate"/>
        </w:r>
        <w:r w:rsidR="00770F7D">
          <w:rPr>
            <w:noProof/>
            <w:webHidden/>
          </w:rPr>
          <w:t>144</w:t>
        </w:r>
        <w:r>
          <w:rPr>
            <w:noProof/>
            <w:webHidden/>
          </w:rPr>
          <w:fldChar w:fldCharType="end"/>
        </w:r>
      </w:hyperlink>
    </w:p>
    <w:p w14:paraId="1894FB1B" w14:textId="78436708"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17" w:history="1">
        <w:r w:rsidRPr="00A33475">
          <w:rPr>
            <w:rStyle w:val="Hyperlink"/>
            <w:noProof/>
          </w:rPr>
          <w:t>Table: 4. 28  Testing Dashboard Menu</w:t>
        </w:r>
        <w:r>
          <w:rPr>
            <w:noProof/>
            <w:webHidden/>
          </w:rPr>
          <w:tab/>
        </w:r>
        <w:r>
          <w:rPr>
            <w:noProof/>
            <w:webHidden/>
          </w:rPr>
          <w:fldChar w:fldCharType="begin"/>
        </w:r>
        <w:r>
          <w:rPr>
            <w:noProof/>
            <w:webHidden/>
          </w:rPr>
          <w:instrText xml:space="preserve"> PAGEREF _Toc53957417 \h </w:instrText>
        </w:r>
        <w:r>
          <w:rPr>
            <w:noProof/>
            <w:webHidden/>
          </w:rPr>
        </w:r>
        <w:r>
          <w:rPr>
            <w:noProof/>
            <w:webHidden/>
          </w:rPr>
          <w:fldChar w:fldCharType="separate"/>
        </w:r>
        <w:r w:rsidR="00770F7D">
          <w:rPr>
            <w:noProof/>
            <w:webHidden/>
          </w:rPr>
          <w:t>145</w:t>
        </w:r>
        <w:r>
          <w:rPr>
            <w:noProof/>
            <w:webHidden/>
          </w:rPr>
          <w:fldChar w:fldCharType="end"/>
        </w:r>
      </w:hyperlink>
    </w:p>
    <w:p w14:paraId="2671E931" w14:textId="133B4FED"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18" w:history="1">
        <w:r w:rsidRPr="00A33475">
          <w:rPr>
            <w:rStyle w:val="Hyperlink"/>
            <w:noProof/>
          </w:rPr>
          <w:t>Table: 4. 29  Testing Student Menu</w:t>
        </w:r>
        <w:r>
          <w:rPr>
            <w:noProof/>
            <w:webHidden/>
          </w:rPr>
          <w:tab/>
        </w:r>
        <w:r>
          <w:rPr>
            <w:noProof/>
            <w:webHidden/>
          </w:rPr>
          <w:fldChar w:fldCharType="begin"/>
        </w:r>
        <w:r>
          <w:rPr>
            <w:noProof/>
            <w:webHidden/>
          </w:rPr>
          <w:instrText xml:space="preserve"> PAGEREF _Toc53957418 \h </w:instrText>
        </w:r>
        <w:r>
          <w:rPr>
            <w:noProof/>
            <w:webHidden/>
          </w:rPr>
        </w:r>
        <w:r>
          <w:rPr>
            <w:noProof/>
            <w:webHidden/>
          </w:rPr>
          <w:fldChar w:fldCharType="separate"/>
        </w:r>
        <w:r w:rsidR="00770F7D">
          <w:rPr>
            <w:noProof/>
            <w:webHidden/>
          </w:rPr>
          <w:t>145</w:t>
        </w:r>
        <w:r>
          <w:rPr>
            <w:noProof/>
            <w:webHidden/>
          </w:rPr>
          <w:fldChar w:fldCharType="end"/>
        </w:r>
      </w:hyperlink>
    </w:p>
    <w:p w14:paraId="7B0BC0FB" w14:textId="77EB789D" w:rsidR="00990494" w:rsidRDefault="00990494">
      <w:pPr>
        <w:pStyle w:val="TableofFigures"/>
        <w:tabs>
          <w:tab w:val="right" w:leader="dot" w:pos="7478"/>
        </w:tabs>
        <w:rPr>
          <w:rFonts w:asciiTheme="minorHAnsi" w:eastAsiaTheme="minorEastAsia" w:hAnsiTheme="minorHAnsi" w:cstheme="minorBidi"/>
          <w:b w:val="0"/>
          <w:smallCaps w:val="0"/>
          <w:noProof/>
          <w:sz w:val="22"/>
          <w:szCs w:val="22"/>
        </w:rPr>
      </w:pPr>
      <w:hyperlink w:anchor="_Toc53957419" w:history="1">
        <w:r w:rsidRPr="00A33475">
          <w:rPr>
            <w:rStyle w:val="Hyperlink"/>
            <w:noProof/>
          </w:rPr>
          <w:t>Table: 4. 30  Testing Teacher Menu</w:t>
        </w:r>
        <w:r>
          <w:rPr>
            <w:noProof/>
            <w:webHidden/>
          </w:rPr>
          <w:tab/>
        </w:r>
        <w:r>
          <w:rPr>
            <w:noProof/>
            <w:webHidden/>
          </w:rPr>
          <w:fldChar w:fldCharType="begin"/>
        </w:r>
        <w:r>
          <w:rPr>
            <w:noProof/>
            <w:webHidden/>
          </w:rPr>
          <w:instrText xml:space="preserve"> PAGEREF _Toc53957419 \h </w:instrText>
        </w:r>
        <w:r>
          <w:rPr>
            <w:noProof/>
            <w:webHidden/>
          </w:rPr>
        </w:r>
        <w:r>
          <w:rPr>
            <w:noProof/>
            <w:webHidden/>
          </w:rPr>
          <w:fldChar w:fldCharType="separate"/>
        </w:r>
        <w:r w:rsidR="00770F7D">
          <w:rPr>
            <w:noProof/>
            <w:webHidden/>
          </w:rPr>
          <w:t>146</w:t>
        </w:r>
        <w:r>
          <w:rPr>
            <w:noProof/>
            <w:webHidden/>
          </w:rPr>
          <w:fldChar w:fldCharType="end"/>
        </w:r>
      </w:hyperlink>
    </w:p>
    <w:p w14:paraId="324D3482" w14:textId="77777777" w:rsidR="00C677D3" w:rsidRDefault="00AF5A9B" w:rsidP="004E4FD6">
      <w:pPr>
        <w:tabs>
          <w:tab w:val="left" w:pos="1905"/>
        </w:tabs>
        <w:jc w:val="center"/>
        <w:rPr>
          <w:rFonts w:cs="Times New Roman"/>
          <w:caps/>
        </w:rPr>
      </w:pPr>
      <w:r w:rsidRPr="0078734D">
        <w:rPr>
          <w:rFonts w:cs="Times New Roman"/>
          <w:caps/>
        </w:rPr>
        <w:fldChar w:fldCharType="end"/>
      </w:r>
    </w:p>
    <w:p w14:paraId="458A866B" w14:textId="77777777" w:rsidR="00C677D3" w:rsidRDefault="00C677D3" w:rsidP="004E4FD6">
      <w:pPr>
        <w:tabs>
          <w:tab w:val="left" w:pos="1905"/>
        </w:tabs>
        <w:jc w:val="center"/>
        <w:rPr>
          <w:rFonts w:cs="Times New Roman"/>
          <w:caps/>
        </w:rPr>
      </w:pPr>
    </w:p>
    <w:p w14:paraId="51D6E85D" w14:textId="77777777" w:rsidR="00C677D3" w:rsidRDefault="00C677D3" w:rsidP="004E4FD6">
      <w:pPr>
        <w:tabs>
          <w:tab w:val="left" w:pos="1905"/>
        </w:tabs>
        <w:jc w:val="center"/>
        <w:rPr>
          <w:rFonts w:cs="Times New Roman"/>
          <w:caps/>
        </w:rPr>
      </w:pPr>
    </w:p>
    <w:p w14:paraId="3C3D0A6D" w14:textId="77777777" w:rsidR="00C677D3" w:rsidRDefault="00C677D3" w:rsidP="004E4FD6">
      <w:pPr>
        <w:tabs>
          <w:tab w:val="left" w:pos="1905"/>
        </w:tabs>
        <w:jc w:val="center"/>
        <w:rPr>
          <w:rFonts w:cs="Times New Roman"/>
          <w:caps/>
        </w:rPr>
      </w:pPr>
    </w:p>
    <w:p w14:paraId="30620716" w14:textId="77777777" w:rsidR="00C677D3" w:rsidRDefault="00C677D3" w:rsidP="004E4FD6">
      <w:pPr>
        <w:tabs>
          <w:tab w:val="left" w:pos="1905"/>
        </w:tabs>
        <w:jc w:val="center"/>
        <w:rPr>
          <w:rFonts w:cs="Times New Roman"/>
          <w:caps/>
        </w:rPr>
      </w:pPr>
    </w:p>
    <w:p w14:paraId="468B214D" w14:textId="77777777" w:rsidR="00C677D3" w:rsidRDefault="00C677D3" w:rsidP="004E4FD6">
      <w:pPr>
        <w:tabs>
          <w:tab w:val="left" w:pos="1905"/>
        </w:tabs>
        <w:jc w:val="center"/>
        <w:rPr>
          <w:rFonts w:cs="Times New Roman"/>
          <w:caps/>
        </w:rPr>
      </w:pPr>
    </w:p>
    <w:p w14:paraId="3A43A2F6" w14:textId="22F427E1" w:rsidR="00C677D3" w:rsidRDefault="00C677D3" w:rsidP="004E4FD6">
      <w:pPr>
        <w:tabs>
          <w:tab w:val="left" w:pos="1905"/>
        </w:tabs>
        <w:jc w:val="center"/>
        <w:rPr>
          <w:rFonts w:cs="Times New Roman"/>
          <w:caps/>
        </w:rPr>
      </w:pPr>
    </w:p>
    <w:p w14:paraId="0BAAA880" w14:textId="77777777" w:rsidR="0078734D" w:rsidRDefault="0078734D" w:rsidP="004E4FD6">
      <w:pPr>
        <w:tabs>
          <w:tab w:val="left" w:pos="1905"/>
        </w:tabs>
        <w:jc w:val="center"/>
        <w:rPr>
          <w:rFonts w:cs="Times New Roman"/>
          <w:caps/>
        </w:rPr>
      </w:pPr>
    </w:p>
    <w:p w14:paraId="21C74440" w14:textId="792BCC45" w:rsidR="008403B5" w:rsidRPr="008403B5" w:rsidRDefault="006C2E8E" w:rsidP="004E4FD6">
      <w:pPr>
        <w:tabs>
          <w:tab w:val="left" w:pos="1905"/>
        </w:tabs>
        <w:jc w:val="center"/>
        <w:rPr>
          <w:b/>
          <w:bCs/>
        </w:rPr>
      </w:pPr>
      <w:r w:rsidRPr="008B7425">
        <w:rPr>
          <w:b/>
          <w:bCs/>
        </w:rPr>
        <w:t>LIST OF SYMBOL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45"/>
        <w:gridCol w:w="1741"/>
        <w:gridCol w:w="3392"/>
      </w:tblGrid>
      <w:tr w:rsidR="006C2E8E" w:rsidRPr="007906BE" w14:paraId="37071E9E" w14:textId="77777777" w:rsidTr="00B103E4">
        <w:trPr>
          <w:trHeight w:val="278"/>
          <w:jc w:val="center"/>
        </w:trPr>
        <w:tc>
          <w:tcPr>
            <w:tcW w:w="1568" w:type="pct"/>
            <w:vAlign w:val="center"/>
          </w:tcPr>
          <w:p w14:paraId="4506D7B6" w14:textId="77777777" w:rsidR="006C2E8E" w:rsidRPr="007906BE" w:rsidRDefault="006C2E8E" w:rsidP="00977483">
            <w:pPr>
              <w:jc w:val="center"/>
              <w:rPr>
                <w:rFonts w:cstheme="majorBidi"/>
              </w:rPr>
            </w:pPr>
            <w:r w:rsidRPr="007906BE">
              <w:rPr>
                <w:rFonts w:cstheme="majorBidi"/>
              </w:rPr>
              <w:t>Symbol</w:t>
            </w:r>
          </w:p>
        </w:tc>
        <w:tc>
          <w:tcPr>
            <w:tcW w:w="1164" w:type="pct"/>
            <w:vAlign w:val="center"/>
          </w:tcPr>
          <w:p w14:paraId="328E418D" w14:textId="77777777" w:rsidR="006C2E8E" w:rsidRPr="007906BE" w:rsidRDefault="006C2E8E" w:rsidP="00977483">
            <w:pPr>
              <w:jc w:val="center"/>
              <w:rPr>
                <w:rFonts w:cstheme="majorBidi"/>
              </w:rPr>
            </w:pPr>
            <w:r w:rsidRPr="007906BE">
              <w:rPr>
                <w:rFonts w:cstheme="majorBidi"/>
              </w:rPr>
              <w:t>Name</w:t>
            </w:r>
          </w:p>
        </w:tc>
        <w:tc>
          <w:tcPr>
            <w:tcW w:w="2269" w:type="pct"/>
            <w:vAlign w:val="center"/>
          </w:tcPr>
          <w:p w14:paraId="16758F4C" w14:textId="77777777" w:rsidR="006C2E8E" w:rsidRPr="007906BE" w:rsidRDefault="006C2E8E" w:rsidP="00977483">
            <w:pPr>
              <w:jc w:val="center"/>
              <w:rPr>
                <w:rFonts w:cstheme="majorBidi"/>
              </w:rPr>
            </w:pPr>
            <w:r w:rsidRPr="007906BE">
              <w:rPr>
                <w:rFonts w:cstheme="majorBidi"/>
              </w:rPr>
              <w:t>Information</w:t>
            </w:r>
          </w:p>
        </w:tc>
      </w:tr>
      <w:tr w:rsidR="006C2E8E" w:rsidRPr="007906BE" w14:paraId="5808E7C3" w14:textId="77777777" w:rsidTr="0082436F">
        <w:trPr>
          <w:trHeight w:val="440"/>
          <w:jc w:val="center"/>
        </w:trPr>
        <w:tc>
          <w:tcPr>
            <w:tcW w:w="1568" w:type="pct"/>
          </w:tcPr>
          <w:p w14:paraId="2A4AFE4B" w14:textId="77777777" w:rsidR="0082436F" w:rsidRDefault="0082436F" w:rsidP="0082436F">
            <w:pPr>
              <w:jc w:val="center"/>
              <w:rPr>
                <w:rFonts w:cstheme="majorBidi"/>
              </w:rPr>
            </w:pPr>
          </w:p>
          <w:p w14:paraId="272E5C3B" w14:textId="775245C1" w:rsidR="006C2E8E" w:rsidRPr="007906BE" w:rsidRDefault="006C2E8E" w:rsidP="0082436F">
            <w:pPr>
              <w:jc w:val="center"/>
              <w:rPr>
                <w:rFonts w:cstheme="majorBidi"/>
              </w:rPr>
            </w:pPr>
            <w:r w:rsidRPr="007906BE">
              <w:rPr>
                <w:rFonts w:cstheme="majorBidi"/>
                <w:noProof/>
              </w:rPr>
              <mc:AlternateContent>
                <mc:Choice Requires="wps">
                  <w:drawing>
                    <wp:anchor distT="0" distB="0" distL="114300" distR="114300" simplePos="0" relativeHeight="251661312" behindDoc="0" locked="0" layoutInCell="1" allowOverlap="1" wp14:anchorId="3AD1A140" wp14:editId="7963647F">
                      <wp:simplePos x="0" y="0"/>
                      <wp:positionH relativeFrom="column">
                        <wp:posOffset>268605</wp:posOffset>
                      </wp:positionH>
                      <wp:positionV relativeFrom="paragraph">
                        <wp:posOffset>488315</wp:posOffset>
                      </wp:positionV>
                      <wp:extent cx="914400" cy="301625"/>
                      <wp:effectExtent l="0" t="0" r="19050" b="22225"/>
                      <wp:wrapNone/>
                      <wp:docPr id="118" name="Flowchart: Terminator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301625"/>
                              </a:xfrm>
                              <a:prstGeom prst="flowChartTerminator">
                                <a:avLst/>
                              </a:prstGeom>
                              <a:ln>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49E3D3" id="_x0000_t116" coordsize="21600,21600" o:spt="116" path="m3475,qx,10800,3475,21600l18125,21600qx21600,10800,18125,xe">
                      <v:stroke joinstyle="miter"/>
                      <v:path gradientshapeok="t" o:connecttype="rect" textboxrect="1018,3163,20582,18437"/>
                    </v:shapetype>
                    <v:shape id="Flowchart: Terminator 118" o:spid="_x0000_s1026" type="#_x0000_t116" style="position:absolute;margin-left:21.15pt;margin-top:38.45pt;width:1in;height:2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" fillcolor="white [3201]" strokecolor="black [3213]" strokeweight="1pt">
                      <v:path arrowok="t"/>
                    </v:shape>
                  </w:pict>
                </mc:Fallback>
              </mc:AlternateContent>
            </w:r>
          </w:p>
        </w:tc>
        <w:tc>
          <w:tcPr>
            <w:tcW w:w="1164" w:type="pct"/>
            <w:vAlign w:val="center"/>
          </w:tcPr>
          <w:p w14:paraId="38950C31" w14:textId="77777777" w:rsidR="006C2E8E" w:rsidRPr="007906BE" w:rsidRDefault="006C2E8E" w:rsidP="0082436F">
            <w:pPr>
              <w:jc w:val="center"/>
              <w:rPr>
                <w:rFonts w:cstheme="majorBidi"/>
              </w:rPr>
            </w:pPr>
            <w:r w:rsidRPr="007906BE">
              <w:rPr>
                <w:rFonts w:cstheme="majorBidi"/>
              </w:rPr>
              <w:t>Use Case</w:t>
            </w:r>
          </w:p>
        </w:tc>
        <w:tc>
          <w:tcPr>
            <w:tcW w:w="2269" w:type="pct"/>
          </w:tcPr>
          <w:p w14:paraId="49017596" w14:textId="77777777" w:rsidR="006C2E8E" w:rsidRPr="007906BE" w:rsidRDefault="006C2E8E" w:rsidP="009407AE">
            <w:pPr>
              <w:rPr>
                <w:rFonts w:cstheme="majorBidi"/>
              </w:rPr>
            </w:pPr>
            <w:r w:rsidRPr="007906BE">
              <w:rPr>
                <w:rFonts w:cstheme="majorBidi"/>
              </w:rPr>
              <w:t>Use case diagrams show business use cases, actors, and the relationships between them. The relationships between actors and business use cases state that an actor can use certain functionality.</w:t>
            </w:r>
          </w:p>
        </w:tc>
      </w:tr>
      <w:tr w:rsidR="006C2E8E" w:rsidRPr="007906BE" w14:paraId="390EA0DE" w14:textId="77777777" w:rsidTr="0082436F">
        <w:trPr>
          <w:trHeight w:val="1819"/>
          <w:jc w:val="center"/>
        </w:trPr>
        <w:tc>
          <w:tcPr>
            <w:tcW w:w="1568" w:type="pct"/>
            <w:vAlign w:val="center"/>
          </w:tcPr>
          <w:p w14:paraId="68B00FBC" w14:textId="77777777" w:rsidR="006C2E8E" w:rsidRPr="007906BE" w:rsidRDefault="00144FC8" w:rsidP="0082436F">
            <w:pPr>
              <w:jc w:val="center"/>
              <w:rPr>
                <w:rFonts w:cstheme="majorBidi"/>
              </w:rPr>
            </w:pPr>
            <w:r>
              <w:rPr>
                <w:rFonts w:cstheme="majorBidi"/>
              </w:rPr>
              <w:object w:dxaOrig="0" w:dyaOrig="0" w14:anchorId="56A00E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ject 5" o:spid="_x0000_s1026" type="#_x0000_t75" style="position:absolute;left:0;text-align:left;margin-left:27.45pt;margin-top:-6.85pt;width:53.25pt;height:69.8pt;z-index:251658240;mso-position-horizontal-relative:text;mso-position-vertical-relative:text">
                  <v:imagedata r:id="rId10" o:title="" cropbottom="14254f" cropright="5968f" grayscale="t" bilevel="t"/>
                </v:shape>
                <o:OLEObject Type="Embed" ProgID="PBrush" ShapeID="Object 5" DrawAspect="Content" ObjectID="_1664571295" r:id="rId11">
                  <o:FieldCodes>\* MERGEFORMAT</o:FieldCodes>
                </o:OLEObject>
              </w:object>
            </w:r>
          </w:p>
        </w:tc>
        <w:tc>
          <w:tcPr>
            <w:tcW w:w="1164" w:type="pct"/>
            <w:vAlign w:val="center"/>
          </w:tcPr>
          <w:p w14:paraId="45588EB7" w14:textId="77777777" w:rsidR="006C2E8E" w:rsidRPr="007906BE" w:rsidRDefault="006C2E8E" w:rsidP="0082436F">
            <w:pPr>
              <w:jc w:val="center"/>
              <w:rPr>
                <w:rFonts w:cstheme="majorBidi"/>
              </w:rPr>
            </w:pPr>
            <w:r w:rsidRPr="007906BE">
              <w:rPr>
                <w:rFonts w:cstheme="majorBidi"/>
              </w:rPr>
              <w:t>Actor</w:t>
            </w:r>
          </w:p>
        </w:tc>
        <w:tc>
          <w:tcPr>
            <w:tcW w:w="2269" w:type="pct"/>
          </w:tcPr>
          <w:p w14:paraId="7167E023" w14:textId="77777777" w:rsidR="006C2E8E" w:rsidRPr="007906BE" w:rsidRDefault="006C2E8E" w:rsidP="009407AE">
            <w:pPr>
              <w:rPr>
                <w:rFonts w:cstheme="majorBidi"/>
              </w:rPr>
            </w:pPr>
            <w:r w:rsidRPr="007906BE">
              <w:rPr>
                <w:rFonts w:cstheme="majorBidi"/>
              </w:rPr>
              <w:t>Actors are the users of a system. When one system is the actor of another system, label the actor system with the actor stereotype.</w:t>
            </w:r>
          </w:p>
        </w:tc>
      </w:tr>
      <w:tr w:rsidR="006C2E8E" w:rsidRPr="007906BE" w14:paraId="21B6D4D1" w14:textId="77777777" w:rsidTr="00B103E4">
        <w:trPr>
          <w:trHeight w:val="888"/>
          <w:jc w:val="center"/>
        </w:trPr>
        <w:tc>
          <w:tcPr>
            <w:tcW w:w="1568" w:type="pct"/>
            <w:vAlign w:val="center"/>
          </w:tcPr>
          <w:p w14:paraId="013E2BC2" w14:textId="77777777" w:rsidR="006C2E8E" w:rsidRPr="007906BE" w:rsidRDefault="006C2E8E" w:rsidP="00BA5CF9">
            <w:pPr>
              <w:jc w:val="center"/>
              <w:rPr>
                <w:rFonts w:cstheme="majorBidi"/>
              </w:rPr>
            </w:pPr>
            <w:r w:rsidRPr="007906BE">
              <w:rPr>
                <w:rFonts w:cstheme="majorBidi"/>
                <w:noProof/>
              </w:rPr>
              <mc:AlternateContent>
                <mc:Choice Requires="wps">
                  <w:drawing>
                    <wp:anchor distT="0" distB="0" distL="114300" distR="114300" simplePos="0" relativeHeight="251660288" behindDoc="0" locked="0" layoutInCell="1" allowOverlap="1" wp14:anchorId="556B75A5" wp14:editId="168D1934">
                      <wp:simplePos x="0" y="0"/>
                      <wp:positionH relativeFrom="column">
                        <wp:posOffset>266065</wp:posOffset>
                      </wp:positionH>
                      <wp:positionV relativeFrom="paragraph">
                        <wp:posOffset>67945</wp:posOffset>
                      </wp:positionV>
                      <wp:extent cx="1028700" cy="9525"/>
                      <wp:effectExtent l="0" t="0" r="19050" b="28575"/>
                      <wp:wrapNone/>
                      <wp:docPr id="275" name="Straight Arrow Connector 2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DF5353E" id="_x0000_t32" coordsize="21600,21600" o:spt="32" o:oned="t" path="m,l21600,21600e" filled="f">
                      <v:path arrowok="t" fillok="f" o:connecttype="none"/>
                      <o:lock v:ext="edit" shapetype="t"/>
                    </v:shapetype>
                    <v:shape id="Straight Arrow Connector 275" o:spid="_x0000_s1026" type="#_x0000_t32" style="position:absolute;margin-left:20.95pt;margin-top:5.35pt;width:81pt;height:.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"/>
                  </w:pict>
                </mc:Fallback>
              </mc:AlternateContent>
            </w:r>
          </w:p>
        </w:tc>
        <w:tc>
          <w:tcPr>
            <w:tcW w:w="1164" w:type="pct"/>
            <w:vAlign w:val="center"/>
          </w:tcPr>
          <w:p w14:paraId="4921736A" w14:textId="77777777" w:rsidR="006C2E8E" w:rsidRPr="007906BE" w:rsidRDefault="006C2E8E" w:rsidP="0082436F">
            <w:pPr>
              <w:jc w:val="center"/>
              <w:rPr>
                <w:rFonts w:cstheme="majorBidi"/>
              </w:rPr>
            </w:pPr>
            <w:r w:rsidRPr="007906BE">
              <w:rPr>
                <w:rFonts w:cstheme="majorBidi"/>
              </w:rPr>
              <w:t>Association</w:t>
            </w:r>
          </w:p>
        </w:tc>
        <w:tc>
          <w:tcPr>
            <w:tcW w:w="2269" w:type="pct"/>
          </w:tcPr>
          <w:p w14:paraId="23557D5B" w14:textId="77777777" w:rsidR="006C2E8E" w:rsidRPr="007906BE" w:rsidRDefault="006C2E8E" w:rsidP="009407AE">
            <w:pPr>
              <w:rPr>
                <w:rFonts w:cstheme="majorBidi"/>
              </w:rPr>
            </w:pPr>
            <w:r w:rsidRPr="007906BE">
              <w:rPr>
                <w:rFonts w:cstheme="majorBidi"/>
              </w:rPr>
              <w:t>An association is a relationship between an actor and a business use case. It indicates that an actor can use certain functionality of the business system in the business use case.</w:t>
            </w:r>
          </w:p>
        </w:tc>
      </w:tr>
      <w:tr w:rsidR="006C2E8E" w:rsidRPr="007906BE" w14:paraId="000A8629" w14:textId="77777777" w:rsidTr="00B103E4">
        <w:trPr>
          <w:trHeight w:val="858"/>
          <w:jc w:val="center"/>
        </w:trPr>
        <w:tc>
          <w:tcPr>
            <w:tcW w:w="1568" w:type="pct"/>
            <w:vAlign w:val="center"/>
          </w:tcPr>
          <w:p w14:paraId="7E0F17B6" w14:textId="77777777" w:rsidR="006C2E8E" w:rsidRPr="007906BE" w:rsidRDefault="006C2E8E" w:rsidP="00BA5CF9">
            <w:pPr>
              <w:jc w:val="center"/>
              <w:rPr>
                <w:rFonts w:cstheme="majorBidi"/>
              </w:rPr>
            </w:pPr>
            <w:r w:rsidRPr="007906BE">
              <w:rPr>
                <w:rFonts w:cstheme="majorBidi"/>
                <w:noProof/>
              </w:rPr>
              <mc:AlternateContent>
                <mc:Choice Requires="wps">
                  <w:drawing>
                    <wp:anchor distT="4294967295" distB="4294967295" distL="114300" distR="114300" simplePos="0" relativeHeight="251662336" behindDoc="0" locked="0" layoutInCell="1" allowOverlap="1" wp14:anchorId="3E0CA6B3" wp14:editId="0663ED75">
                      <wp:simplePos x="0" y="0"/>
                      <wp:positionH relativeFrom="column">
                        <wp:posOffset>127635</wp:posOffset>
                      </wp:positionH>
                      <wp:positionV relativeFrom="paragraph">
                        <wp:posOffset>201294</wp:posOffset>
                      </wp:positionV>
                      <wp:extent cx="1155700" cy="0"/>
                      <wp:effectExtent l="0" t="76200" r="25400" b="114300"/>
                      <wp:wrapNone/>
                      <wp:docPr id="124" name="Straight Arrow Connector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55700" cy="0"/>
                              </a:xfrm>
                              <a:prstGeom prst="straightConnector1">
                                <a:avLst/>
                              </a:prstGeom>
                              <a:noFill/>
                              <a:ln w="9525" cap="flat" cmpd="sng" algn="ctr">
                                <a:solidFill>
                                  <a:sysClr val="windowText" lastClr="000000"/>
                                </a:solidFill>
                                <a:prstDash val="dash"/>
                                <a:headEnd type="none" w="med" len="med"/>
                                <a:tailEnd type="arrow" w="med" len="med"/>
                              </a:ln>
                              <a:effectLst/>
                            </wps:spPr>
                            <wps:bodyPr/>
                          </wps:wsp>
                        </a:graphicData>
                      </a:graphic>
                      <wp14:sizeRelH relativeFrom="margin">
                        <wp14:pctWidth>0</wp14:pctWidth>
                      </wp14:sizeRelH>
                      <wp14:sizeRelV relativeFrom="margin">
                        <wp14:pctHeight>0</wp14:pctHeight>
                      </wp14:sizeRelV>
                    </wp:anchor>
                  </w:drawing>
                </mc:Choice>
                <mc:Fallback>
                  <w:pict>
                    <v:shape w14:anchorId="0267C697" id="Straight Arrow Connector 124" o:spid="_x0000_s1026" type="#_x0000_t32" style="position:absolute;margin-left:10.05pt;margin-top:15.85pt;width:91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" strokecolor="windowText">
                      <v:stroke dashstyle="dash" endarrow="open"/>
                      <o:lock v:ext="edit" shapetype="f"/>
                    </v:shape>
                  </w:pict>
                </mc:Fallback>
              </mc:AlternateContent>
            </w:r>
            <w:r w:rsidRPr="007906BE">
              <w:rPr>
                <w:rFonts w:cstheme="majorBidi"/>
              </w:rPr>
              <w:t>Extend</w:t>
            </w:r>
          </w:p>
        </w:tc>
        <w:tc>
          <w:tcPr>
            <w:tcW w:w="1164" w:type="pct"/>
            <w:vAlign w:val="center"/>
          </w:tcPr>
          <w:p w14:paraId="240D8D64" w14:textId="77777777" w:rsidR="006C2E8E" w:rsidRPr="007906BE" w:rsidRDefault="006C2E8E" w:rsidP="0082436F">
            <w:pPr>
              <w:jc w:val="center"/>
              <w:rPr>
                <w:rFonts w:cstheme="majorBidi"/>
              </w:rPr>
            </w:pPr>
            <w:r w:rsidRPr="007906BE">
              <w:rPr>
                <w:rFonts w:cstheme="majorBidi"/>
              </w:rPr>
              <w:t>Extend</w:t>
            </w:r>
          </w:p>
        </w:tc>
        <w:tc>
          <w:tcPr>
            <w:tcW w:w="2269" w:type="pct"/>
          </w:tcPr>
          <w:p w14:paraId="36F5FAF0" w14:textId="77777777" w:rsidR="006C2E8E" w:rsidRPr="007906BE" w:rsidRDefault="006C2E8E" w:rsidP="009407AE">
            <w:pPr>
              <w:rPr>
                <w:rFonts w:cstheme="majorBidi"/>
              </w:rPr>
            </w:pPr>
            <w:r w:rsidRPr="007906BE">
              <w:rPr>
                <w:rFonts w:cstheme="majorBidi"/>
              </w:rPr>
              <w:t>Extends is a direct relationship</w:t>
            </w:r>
          </w:p>
          <w:p w14:paraId="15A89937" w14:textId="77777777" w:rsidR="006C2E8E" w:rsidRPr="007906BE" w:rsidRDefault="006C2E8E" w:rsidP="009407AE">
            <w:pPr>
              <w:rPr>
                <w:rFonts w:cstheme="majorBidi"/>
              </w:rPr>
            </w:pPr>
            <w:r w:rsidRPr="007906BE">
              <w:rPr>
                <w:rFonts w:cstheme="majorBidi"/>
              </w:rPr>
              <w:t>That specifies how and when the behavior defined in usually supplementary optional extending use case can be inserted into the behavior defined in the extended use case.</w:t>
            </w:r>
          </w:p>
        </w:tc>
      </w:tr>
      <w:tr w:rsidR="006C2E8E" w:rsidRPr="007906BE" w14:paraId="7ED497CB" w14:textId="77777777" w:rsidTr="00B103E4">
        <w:trPr>
          <w:trHeight w:val="1113"/>
          <w:jc w:val="center"/>
        </w:trPr>
        <w:tc>
          <w:tcPr>
            <w:tcW w:w="1568" w:type="pct"/>
            <w:vAlign w:val="center"/>
          </w:tcPr>
          <w:p w14:paraId="2EC988B2" w14:textId="77777777" w:rsidR="006C2E8E" w:rsidRPr="007906BE" w:rsidRDefault="006C2E8E" w:rsidP="00BA5CF9">
            <w:pPr>
              <w:jc w:val="center"/>
              <w:rPr>
                <w:rFonts w:cstheme="majorBidi"/>
              </w:rPr>
            </w:pPr>
            <w:r w:rsidRPr="007906BE">
              <w:rPr>
                <w:rFonts w:cstheme="majorBidi"/>
                <w:noProof/>
              </w:rPr>
              <mc:AlternateContent>
                <mc:Choice Requires="wps">
                  <w:drawing>
                    <wp:anchor distT="4294967295" distB="4294967295" distL="114300" distR="114300" simplePos="0" relativeHeight="251663360" behindDoc="0" locked="0" layoutInCell="1" allowOverlap="1" wp14:anchorId="42995F78" wp14:editId="10F060C1">
                      <wp:simplePos x="0" y="0"/>
                      <wp:positionH relativeFrom="column">
                        <wp:posOffset>165100</wp:posOffset>
                      </wp:positionH>
                      <wp:positionV relativeFrom="paragraph">
                        <wp:posOffset>198119</wp:posOffset>
                      </wp:positionV>
                      <wp:extent cx="1124585" cy="0"/>
                      <wp:effectExtent l="0" t="76200" r="18415" b="114300"/>
                      <wp:wrapNone/>
                      <wp:docPr id="125" name="Straight Arrow Connector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24585" cy="0"/>
                              </a:xfrm>
                              <a:prstGeom prst="straightConnector1">
                                <a:avLst/>
                              </a:prstGeom>
                              <a:noFill/>
                              <a:ln w="9525" cap="flat" cmpd="sng" algn="ctr">
                                <a:solidFill>
                                  <a:sysClr val="windowText" lastClr="000000"/>
                                </a:solidFill>
                                <a:prstDash val="dash"/>
                                <a:headEnd type="none" w="med" len="med"/>
                                <a:tailEnd type="arrow" w="med" len="med"/>
                              </a:ln>
                              <a:effectLst/>
                            </wps:spPr>
                            <wps:bodyPr/>
                          </wps:wsp>
                        </a:graphicData>
                      </a:graphic>
                      <wp14:sizeRelH relativeFrom="margin">
                        <wp14:pctWidth>0</wp14:pctWidth>
                      </wp14:sizeRelH>
                      <wp14:sizeRelV relativeFrom="margin">
                        <wp14:pctHeight>0</wp14:pctHeight>
                      </wp14:sizeRelV>
                    </wp:anchor>
                  </w:drawing>
                </mc:Choice>
                <mc:Fallback>
                  <w:pict>
                    <v:shape w14:anchorId="301CEC22" id="Straight Arrow Connector 125" o:spid="_x0000_s1026" type="#_x0000_t32" style="position:absolute;margin-left:13pt;margin-top:15.6pt;width:88.5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" strokecolor="windowText">
                      <v:stroke dashstyle="dash" endarrow="open"/>
                      <o:lock v:ext="edit" shapetype="f"/>
                    </v:shape>
                  </w:pict>
                </mc:Fallback>
              </mc:AlternateContent>
            </w:r>
            <w:r w:rsidRPr="007906BE">
              <w:rPr>
                <w:rFonts w:cstheme="majorBidi"/>
              </w:rPr>
              <w:t>Include</w:t>
            </w:r>
          </w:p>
        </w:tc>
        <w:tc>
          <w:tcPr>
            <w:tcW w:w="1164" w:type="pct"/>
            <w:vAlign w:val="center"/>
          </w:tcPr>
          <w:p w14:paraId="048DD82E" w14:textId="77777777" w:rsidR="006C2E8E" w:rsidRPr="007906BE" w:rsidRDefault="006C2E8E" w:rsidP="0082436F">
            <w:pPr>
              <w:jc w:val="center"/>
              <w:rPr>
                <w:rFonts w:cstheme="majorBidi"/>
              </w:rPr>
            </w:pPr>
            <w:r w:rsidRPr="007906BE">
              <w:rPr>
                <w:rFonts w:cstheme="majorBidi"/>
              </w:rPr>
              <w:t>Include</w:t>
            </w:r>
          </w:p>
        </w:tc>
        <w:tc>
          <w:tcPr>
            <w:tcW w:w="2269" w:type="pct"/>
          </w:tcPr>
          <w:p w14:paraId="50AB10B6" w14:textId="77777777" w:rsidR="006C2E8E" w:rsidRPr="007906BE" w:rsidRDefault="006C2E8E" w:rsidP="009407AE">
            <w:pPr>
              <w:rPr>
                <w:rFonts w:cstheme="majorBidi"/>
              </w:rPr>
            </w:pPr>
            <w:r w:rsidRPr="007906BE">
              <w:rPr>
                <w:rFonts w:cstheme="majorBidi"/>
              </w:rPr>
              <w:t>Use case include is a directed relationship between two use cases</w:t>
            </w:r>
          </w:p>
          <w:p w14:paraId="4DACF234" w14:textId="77777777" w:rsidR="006C2E8E" w:rsidRPr="007906BE" w:rsidRDefault="006C2E8E" w:rsidP="009407AE">
            <w:pPr>
              <w:rPr>
                <w:rFonts w:cstheme="majorBidi"/>
              </w:rPr>
            </w:pPr>
            <w:r w:rsidRPr="007906BE">
              <w:rPr>
                <w:rFonts w:cstheme="majorBidi"/>
              </w:rPr>
              <w:t>that is used to show the behavior of the included in a use case.</w:t>
            </w:r>
          </w:p>
        </w:tc>
      </w:tr>
    </w:tbl>
    <w:p w14:paraId="54CD1F92" w14:textId="77777777" w:rsidR="00547A82" w:rsidRPr="007906BE" w:rsidRDefault="00547A82" w:rsidP="009407AE">
      <w:pPr>
        <w:spacing w:line="240" w:lineRule="auto"/>
        <w:rPr>
          <w:rFonts w:cstheme="majorBidi"/>
        </w:rPr>
      </w:pPr>
    </w:p>
    <w:p w14:paraId="1BE5B98C" w14:textId="33E0DEB9" w:rsidR="006C2E8E" w:rsidRPr="007906BE" w:rsidRDefault="006C2E8E" w:rsidP="00C2785F">
      <w:pPr>
        <w:jc w:val="center"/>
        <w:rPr>
          <w:rFonts w:cstheme="majorBidi"/>
        </w:rPr>
      </w:pPr>
      <w:r w:rsidRPr="007906BE">
        <w:rPr>
          <w:rFonts w:cstheme="majorBidi"/>
        </w:rPr>
        <w:t>Activity diagram symbols</w:t>
      </w:r>
    </w:p>
    <w:tbl>
      <w:tblPr>
        <w:tblpPr w:leftFromText="180" w:rightFromText="180"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1"/>
        <w:gridCol w:w="1736"/>
        <w:gridCol w:w="3311"/>
      </w:tblGrid>
      <w:tr w:rsidR="006C2E8E" w:rsidRPr="007906BE" w14:paraId="21239291" w14:textId="77777777" w:rsidTr="00B103E4">
        <w:trPr>
          <w:trHeight w:val="271"/>
        </w:trPr>
        <w:tc>
          <w:tcPr>
            <w:tcW w:w="1625" w:type="pct"/>
            <w:vAlign w:val="center"/>
          </w:tcPr>
          <w:p w14:paraId="570BE5A8" w14:textId="77777777" w:rsidR="006C2E8E" w:rsidRPr="007906BE" w:rsidRDefault="006C2E8E" w:rsidP="0082436F">
            <w:pPr>
              <w:jc w:val="center"/>
              <w:rPr>
                <w:rFonts w:cstheme="majorBidi"/>
              </w:rPr>
            </w:pPr>
            <w:r w:rsidRPr="007906BE">
              <w:rPr>
                <w:rFonts w:cstheme="majorBidi"/>
              </w:rPr>
              <w:t>Symbol</w:t>
            </w:r>
          </w:p>
        </w:tc>
        <w:tc>
          <w:tcPr>
            <w:tcW w:w="1160" w:type="pct"/>
            <w:vAlign w:val="center"/>
          </w:tcPr>
          <w:p w14:paraId="7E7647E7" w14:textId="77777777" w:rsidR="006C2E8E" w:rsidRPr="007906BE" w:rsidRDefault="006C2E8E" w:rsidP="0082436F">
            <w:pPr>
              <w:jc w:val="center"/>
              <w:rPr>
                <w:rFonts w:cstheme="majorBidi"/>
              </w:rPr>
            </w:pPr>
            <w:r w:rsidRPr="007906BE">
              <w:rPr>
                <w:rFonts w:cstheme="majorBidi"/>
              </w:rPr>
              <w:t>Name</w:t>
            </w:r>
          </w:p>
        </w:tc>
        <w:tc>
          <w:tcPr>
            <w:tcW w:w="2214" w:type="pct"/>
            <w:vAlign w:val="center"/>
          </w:tcPr>
          <w:p w14:paraId="1AB15C03" w14:textId="77777777" w:rsidR="006C2E8E" w:rsidRPr="007906BE" w:rsidRDefault="006C2E8E" w:rsidP="009407AE">
            <w:pPr>
              <w:rPr>
                <w:rFonts w:cstheme="majorBidi"/>
              </w:rPr>
            </w:pPr>
            <w:r w:rsidRPr="007906BE">
              <w:rPr>
                <w:rFonts w:cstheme="majorBidi"/>
              </w:rPr>
              <w:t>Information</w:t>
            </w:r>
          </w:p>
        </w:tc>
      </w:tr>
      <w:tr w:rsidR="006C2E8E" w:rsidRPr="007906BE" w14:paraId="30FA2DF3" w14:textId="77777777" w:rsidTr="008403B5">
        <w:trPr>
          <w:trHeight w:val="701"/>
        </w:trPr>
        <w:tc>
          <w:tcPr>
            <w:tcW w:w="1625" w:type="pct"/>
          </w:tcPr>
          <w:p w14:paraId="6CBA9658" w14:textId="77777777" w:rsidR="006C2E8E" w:rsidRPr="008403B5" w:rsidRDefault="006C2E8E" w:rsidP="0082436F">
            <w:pPr>
              <w:jc w:val="center"/>
              <w:rPr>
                <w:rFonts w:cstheme="majorBidi"/>
              </w:rPr>
            </w:pPr>
            <w:r w:rsidRPr="008403B5">
              <w:rPr>
                <w:rFonts w:cstheme="majorBidi"/>
                <w:noProof/>
              </w:rPr>
              <mc:AlternateContent>
                <mc:Choice Requires="wps">
                  <w:drawing>
                    <wp:anchor distT="0" distB="0" distL="114300" distR="114300" simplePos="0" relativeHeight="251664384" behindDoc="0" locked="0" layoutInCell="1" allowOverlap="1" wp14:anchorId="70BC7DA3" wp14:editId="679A0ED8">
                      <wp:simplePos x="0" y="0"/>
                      <wp:positionH relativeFrom="column">
                        <wp:posOffset>602615</wp:posOffset>
                      </wp:positionH>
                      <wp:positionV relativeFrom="paragraph">
                        <wp:posOffset>539115</wp:posOffset>
                      </wp:positionV>
                      <wp:extent cx="285750" cy="276225"/>
                      <wp:effectExtent l="0" t="0" r="19050" b="28575"/>
                      <wp:wrapNone/>
                      <wp:docPr id="274" name="Oval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 cy="276225"/>
                              </a:xfrm>
                              <a:prstGeom prst="ellipse">
                                <a:avLst/>
                              </a:prstGeom>
                              <a:solidFill>
                                <a:schemeClr val="tx1">
                                  <a:lumMod val="95000"/>
                                  <a:lumOff val="5000"/>
                                </a:schemeClr>
                              </a:solidFill>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66F10CD" id="Oval 274" o:spid="_x0000_s1026" style="position:absolute;margin-left:47.45pt;margin-top:42.45pt;width:22.5pt;height:2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" fillcolor="#0d0d0d [3069]" strokecolor="black [3200]" strokeweight="1pt">
                      <v:stroke joinstyle="miter"/>
                    </v:oval>
                  </w:pict>
                </mc:Fallback>
              </mc:AlternateContent>
            </w:r>
          </w:p>
        </w:tc>
        <w:tc>
          <w:tcPr>
            <w:tcW w:w="1160" w:type="pct"/>
            <w:vAlign w:val="center"/>
          </w:tcPr>
          <w:p w14:paraId="4D26ADB9" w14:textId="77777777" w:rsidR="006C2E8E" w:rsidRPr="007906BE" w:rsidRDefault="006C2E8E" w:rsidP="0082436F">
            <w:pPr>
              <w:jc w:val="center"/>
              <w:rPr>
                <w:rFonts w:cstheme="majorBidi"/>
              </w:rPr>
            </w:pPr>
            <w:r w:rsidRPr="007906BE">
              <w:rPr>
                <w:rFonts w:cstheme="majorBidi"/>
              </w:rPr>
              <w:t>Initial Status</w:t>
            </w:r>
          </w:p>
        </w:tc>
        <w:tc>
          <w:tcPr>
            <w:tcW w:w="2214" w:type="pct"/>
          </w:tcPr>
          <w:p w14:paraId="5FE36081" w14:textId="77777777" w:rsidR="006C2E8E" w:rsidRPr="007906BE" w:rsidRDefault="006C2E8E" w:rsidP="009407AE">
            <w:pPr>
              <w:rPr>
                <w:rFonts w:cstheme="majorBidi"/>
              </w:rPr>
            </w:pPr>
            <w:r w:rsidRPr="007906BE">
              <w:rPr>
                <w:rFonts w:cstheme="majorBidi"/>
              </w:rPr>
              <w:t>Initial status shows the initial state of the workflow, meanwhile, the final state display the final state of a workflow.</w:t>
            </w:r>
          </w:p>
        </w:tc>
      </w:tr>
      <w:tr w:rsidR="006C2E8E" w:rsidRPr="007906BE" w14:paraId="14E38C86" w14:textId="77777777" w:rsidTr="00B103E4">
        <w:trPr>
          <w:trHeight w:val="683"/>
        </w:trPr>
        <w:tc>
          <w:tcPr>
            <w:tcW w:w="1625" w:type="pct"/>
          </w:tcPr>
          <w:p w14:paraId="08C18B23" w14:textId="77777777" w:rsidR="006C2E8E" w:rsidRPr="007906BE" w:rsidRDefault="006C2E8E" w:rsidP="0082436F">
            <w:pPr>
              <w:jc w:val="center"/>
              <w:rPr>
                <w:rFonts w:cstheme="majorBidi"/>
              </w:rPr>
            </w:pPr>
            <w:r w:rsidRPr="007906BE">
              <w:rPr>
                <w:rFonts w:cstheme="majorBidi"/>
                <w:noProof/>
              </w:rPr>
              <mc:AlternateContent>
                <mc:Choice Requires="wps">
                  <w:drawing>
                    <wp:anchor distT="0" distB="0" distL="114300" distR="114300" simplePos="0" relativeHeight="251665408" behindDoc="0" locked="0" layoutInCell="1" allowOverlap="1" wp14:anchorId="75897446" wp14:editId="353E8C47">
                      <wp:simplePos x="0" y="0"/>
                      <wp:positionH relativeFrom="column">
                        <wp:posOffset>162560</wp:posOffset>
                      </wp:positionH>
                      <wp:positionV relativeFrom="paragraph">
                        <wp:posOffset>262255</wp:posOffset>
                      </wp:positionV>
                      <wp:extent cx="1181100" cy="273050"/>
                      <wp:effectExtent l="0" t="0" r="19050" b="12700"/>
                      <wp:wrapNone/>
                      <wp:docPr id="273" name="Flowchart: Terminator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81100" cy="273050"/>
                              </a:xfrm>
                              <a:prstGeom prst="flowChartTerminator">
                                <a:avLst/>
                              </a:prstGeom>
                              <a:solidFill>
                                <a:srgbClr val="FFFFFF"/>
                              </a:solidFill>
                              <a:ln w="9525">
                                <a:solidFill>
                                  <a:srgbClr val="000000"/>
                                </a:solidFill>
                                <a:miter lim="800000"/>
                                <a:headEnd/>
                                <a:tailEnd/>
                              </a:ln>
                            </wps:spPr>
                            <wps:txbx>
                              <w:txbxContent>
                                <w:p w14:paraId="139DAAB5" w14:textId="77777777" w:rsidR="00144FC8" w:rsidRDefault="00144FC8" w:rsidP="006C2E8E">
                                  <w:pPr>
                                    <w:rPr>
                                      <w:sz w:val="16"/>
                                      <w:szCs w:val="1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897446" id="_x0000_t116" coordsize="21600,21600" o:spt="116" path="m3475,qx,10800,3475,21600l18125,21600qx21600,10800,18125,xe">
                      <v:stroke joinstyle="miter"/>
                      <v:path gradientshapeok="t" o:connecttype="rect" textboxrect="1018,3163,20582,18437"/>
                    </v:shapetype>
                    <v:shape id="Flowchart: Terminator 273" o:spid="_x0000_s1027" type="#_x0000_t116" style="position:absolute;left:0;text-align:left;margin-left:12.8pt;margin-top:20.65pt;width:93pt;height:2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">
                      <v:textbox>
                        <w:txbxContent>
                          <w:p w14:paraId="139DAAB5" w14:textId="77777777" w:rsidR="00144FC8" w:rsidRDefault="00144FC8" w:rsidP="006C2E8E">
                            <w:pPr>
                              <w:rPr>
                                <w:sz w:val="16"/>
                                <w:szCs w:val="16"/>
                              </w:rPr>
                            </w:pPr>
                          </w:p>
                        </w:txbxContent>
                      </v:textbox>
                    </v:shape>
                  </w:pict>
                </mc:Fallback>
              </mc:AlternateContent>
            </w:r>
          </w:p>
        </w:tc>
        <w:tc>
          <w:tcPr>
            <w:tcW w:w="1160" w:type="pct"/>
            <w:vAlign w:val="center"/>
          </w:tcPr>
          <w:p w14:paraId="0403789D" w14:textId="77777777" w:rsidR="006C2E8E" w:rsidRPr="007906BE" w:rsidRDefault="006C2E8E" w:rsidP="0082436F">
            <w:pPr>
              <w:jc w:val="center"/>
              <w:rPr>
                <w:rFonts w:cstheme="majorBidi"/>
              </w:rPr>
            </w:pPr>
            <w:r w:rsidRPr="007906BE">
              <w:rPr>
                <w:rFonts w:cstheme="majorBidi"/>
              </w:rPr>
              <w:t>Activity</w:t>
            </w:r>
          </w:p>
        </w:tc>
        <w:tc>
          <w:tcPr>
            <w:tcW w:w="2214" w:type="pct"/>
          </w:tcPr>
          <w:p w14:paraId="1436C9AC" w14:textId="6923F09E" w:rsidR="006C2E8E" w:rsidRPr="007906BE" w:rsidRDefault="006C2E8E" w:rsidP="009407AE">
            <w:pPr>
              <w:rPr>
                <w:rFonts w:cstheme="majorBidi"/>
              </w:rPr>
            </w:pPr>
            <w:r w:rsidRPr="007906BE">
              <w:rPr>
                <w:rFonts w:cstheme="majorBidi"/>
              </w:rPr>
              <w:t>Activity in unified modeling language (UML) is a major task that must take place to fulfill an operation contract.</w:t>
            </w:r>
          </w:p>
        </w:tc>
      </w:tr>
      <w:tr w:rsidR="006C2E8E" w:rsidRPr="007906BE" w14:paraId="4FA1F510" w14:textId="77777777" w:rsidTr="00B103E4">
        <w:trPr>
          <w:trHeight w:val="574"/>
        </w:trPr>
        <w:tc>
          <w:tcPr>
            <w:tcW w:w="1625" w:type="pct"/>
          </w:tcPr>
          <w:p w14:paraId="7892BDA1" w14:textId="77777777" w:rsidR="006C2E8E" w:rsidRPr="007906BE" w:rsidRDefault="006C2E8E" w:rsidP="0082436F">
            <w:pPr>
              <w:jc w:val="center"/>
              <w:rPr>
                <w:rFonts w:cstheme="majorBidi"/>
              </w:rPr>
            </w:pPr>
            <w:r w:rsidRPr="007906BE">
              <w:rPr>
                <w:rFonts w:cstheme="majorBidi"/>
                <w:noProof/>
              </w:rPr>
              <mc:AlternateContent>
                <mc:Choice Requires="wps">
                  <w:drawing>
                    <wp:anchor distT="0" distB="0" distL="114300" distR="114300" simplePos="0" relativeHeight="251666432" behindDoc="0" locked="0" layoutInCell="1" allowOverlap="1" wp14:anchorId="3B985A88" wp14:editId="23B40455">
                      <wp:simplePos x="0" y="0"/>
                      <wp:positionH relativeFrom="column">
                        <wp:posOffset>349250</wp:posOffset>
                      </wp:positionH>
                      <wp:positionV relativeFrom="paragraph">
                        <wp:posOffset>454025</wp:posOffset>
                      </wp:positionV>
                      <wp:extent cx="664846" cy="672466"/>
                      <wp:effectExtent l="19050" t="19050" r="40005" b="32385"/>
                      <wp:wrapNone/>
                      <wp:docPr id="272" name="Flowchart: Decision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846" cy="672466"/>
                              </a:xfrm>
                              <a:prstGeom prst="flowChartDecision">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F26FD5" id="_x0000_t110" coordsize="21600,21600" o:spt="110" path="m10800,l,10800,10800,21600,21600,10800xe">
                      <v:stroke joinstyle="miter"/>
                      <v:path gradientshapeok="t" o:connecttype="rect" textboxrect="5400,5400,16200,16200"/>
                    </v:shapetype>
                    <v:shape id="Flowchart: Decision 272" o:spid="_x0000_s1026" type="#_x0000_t110" style="position:absolute;margin-left:27.5pt;margin-top:35.75pt;width:52.35pt;height:52.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"/>
                  </w:pict>
                </mc:Fallback>
              </mc:AlternateContent>
            </w:r>
          </w:p>
        </w:tc>
        <w:tc>
          <w:tcPr>
            <w:tcW w:w="1160" w:type="pct"/>
            <w:vAlign w:val="center"/>
          </w:tcPr>
          <w:p w14:paraId="3081B83C" w14:textId="77777777" w:rsidR="006C2E8E" w:rsidRPr="007906BE" w:rsidRDefault="006C2E8E" w:rsidP="0082436F">
            <w:pPr>
              <w:jc w:val="center"/>
              <w:rPr>
                <w:rFonts w:cstheme="majorBidi"/>
              </w:rPr>
            </w:pPr>
            <w:r w:rsidRPr="007906BE">
              <w:rPr>
                <w:rFonts w:cstheme="majorBidi"/>
              </w:rPr>
              <w:t>decision</w:t>
            </w:r>
          </w:p>
        </w:tc>
        <w:tc>
          <w:tcPr>
            <w:tcW w:w="2214" w:type="pct"/>
          </w:tcPr>
          <w:p w14:paraId="7B859B41" w14:textId="77777777" w:rsidR="006C2E8E" w:rsidRPr="007906BE" w:rsidRDefault="006C2E8E" w:rsidP="009407AE">
            <w:pPr>
              <w:rPr>
                <w:rFonts w:cstheme="majorBidi"/>
              </w:rPr>
            </w:pPr>
            <w:r w:rsidRPr="007906BE">
              <w:rPr>
                <w:rFonts w:cstheme="majorBidi"/>
              </w:rPr>
              <w:t>Decision activity is introduced UML to support conditional in activities. A decision activity is modeled as a diamond on a UML activity diagram.</w:t>
            </w:r>
          </w:p>
        </w:tc>
      </w:tr>
      <w:tr w:rsidR="006C2E8E" w:rsidRPr="007906BE" w14:paraId="42D6CCC3" w14:textId="77777777" w:rsidTr="00B103E4">
        <w:trPr>
          <w:trHeight w:val="681"/>
        </w:trPr>
        <w:tc>
          <w:tcPr>
            <w:tcW w:w="1625" w:type="pct"/>
          </w:tcPr>
          <w:p w14:paraId="134348BF" w14:textId="152355BA" w:rsidR="006C2E8E" w:rsidRPr="007906BE" w:rsidRDefault="006C2E8E" w:rsidP="0082436F">
            <w:pPr>
              <w:jc w:val="center"/>
              <w:rPr>
                <w:rFonts w:cstheme="majorBidi"/>
              </w:rPr>
            </w:pPr>
            <w:r w:rsidRPr="007906BE">
              <w:rPr>
                <w:rFonts w:cstheme="majorBidi"/>
                <w:noProof/>
              </w:rPr>
              <mc:AlternateContent>
                <mc:Choice Requires="wps">
                  <w:drawing>
                    <wp:anchor distT="0" distB="0" distL="114300" distR="114300" simplePos="0" relativeHeight="251667456" behindDoc="0" locked="0" layoutInCell="1" allowOverlap="1" wp14:anchorId="4FCA7DC2" wp14:editId="16CC712A">
                      <wp:simplePos x="0" y="0"/>
                      <wp:positionH relativeFrom="column">
                        <wp:posOffset>127000</wp:posOffset>
                      </wp:positionH>
                      <wp:positionV relativeFrom="paragraph">
                        <wp:posOffset>272415</wp:posOffset>
                      </wp:positionV>
                      <wp:extent cx="1133475" cy="104775"/>
                      <wp:effectExtent l="0" t="0" r="28575" b="28575"/>
                      <wp:wrapNone/>
                      <wp:docPr id="271" name="Rectangle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33475" cy="104775"/>
                              </a:xfrm>
                              <a:prstGeom prst="rect">
                                <a:avLst/>
                              </a:prstGeom>
                              <a:solidFill>
                                <a:schemeClr val="tx1"/>
                              </a:solidFill>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BC4441" id="Rectangle 271" o:spid="_x0000_s1026" style="position:absolute;margin-left:10pt;margin-top:21.45pt;width:89.25pt;height:8.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" fillcolor="black [3213]" strokecolor="black [3200]" strokeweight="1pt"/>
                  </w:pict>
                </mc:Fallback>
              </mc:AlternateContent>
            </w:r>
          </w:p>
        </w:tc>
        <w:tc>
          <w:tcPr>
            <w:tcW w:w="1160" w:type="pct"/>
            <w:vAlign w:val="center"/>
          </w:tcPr>
          <w:p w14:paraId="174A8A60" w14:textId="24F0F1E9" w:rsidR="006C2E8E" w:rsidRPr="007906BE" w:rsidRDefault="006C2E8E" w:rsidP="0082436F">
            <w:pPr>
              <w:jc w:val="center"/>
              <w:rPr>
                <w:rFonts w:cstheme="majorBidi"/>
              </w:rPr>
            </w:pPr>
            <w:r w:rsidRPr="007906BE">
              <w:rPr>
                <w:rFonts w:cstheme="majorBidi"/>
              </w:rPr>
              <w:t>Join</w:t>
            </w:r>
          </w:p>
        </w:tc>
        <w:tc>
          <w:tcPr>
            <w:tcW w:w="2214" w:type="pct"/>
          </w:tcPr>
          <w:p w14:paraId="21AB4730" w14:textId="77777777" w:rsidR="006C2E8E" w:rsidRPr="007906BE" w:rsidRDefault="006C2E8E" w:rsidP="009407AE">
            <w:pPr>
              <w:rPr>
                <w:rFonts w:cstheme="majorBidi"/>
              </w:rPr>
            </w:pPr>
            <w:r w:rsidRPr="007906BE">
              <w:rPr>
                <w:rFonts w:cstheme="majorBidi"/>
              </w:rPr>
              <w:t>A join node joins multiple concurrent flows back into a single outgoing flow.</w:t>
            </w:r>
          </w:p>
        </w:tc>
      </w:tr>
      <w:tr w:rsidR="006C2E8E" w:rsidRPr="007906BE" w14:paraId="6C84F7DF" w14:textId="77777777" w:rsidTr="00291C71">
        <w:trPr>
          <w:trHeight w:val="690"/>
        </w:trPr>
        <w:tc>
          <w:tcPr>
            <w:tcW w:w="1625" w:type="pct"/>
            <w:vAlign w:val="bottom"/>
          </w:tcPr>
          <w:p w14:paraId="457A23E4" w14:textId="22A4B9CB" w:rsidR="006C2E8E" w:rsidRPr="007906BE" w:rsidRDefault="00291C71" w:rsidP="00291C71">
            <w:pPr>
              <w:jc w:val="center"/>
              <w:rPr>
                <w:rFonts w:cstheme="majorBidi"/>
              </w:rPr>
            </w:pPr>
            <w:r>
              <w:rPr>
                <w:rFonts w:cstheme="majorBidi"/>
                <w:noProof/>
              </w:rPr>
              <w:drawing>
                <wp:inline distT="0" distB="0" distL="0" distR="0" wp14:anchorId="2478611D" wp14:editId="4C15326F">
                  <wp:extent cx="457200" cy="346586"/>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end.PNG"/>
                          <pic:cNvPicPr/>
                        </pic:nvPicPr>
                        <pic:blipFill>
                          <a:blip r:embed="rId12">
                            <a:extLst>
                              <a:ext uri="{28A0092B-C50C-407E-A947-70E740481C1C}">
                                <a14:useLocalDpi xmlns:a14="http://schemas.microsoft.com/office/drawing/2010/main" val="0"/>
                              </a:ext>
                            </a:extLst>
                          </a:blip>
                          <a:stretch>
                            <a:fillRect/>
                          </a:stretch>
                        </pic:blipFill>
                        <pic:spPr>
                          <a:xfrm rot="10800000" flipV="1">
                            <a:off x="0" y="0"/>
                            <a:ext cx="460782" cy="349301"/>
                          </a:xfrm>
                          <a:prstGeom prst="rect">
                            <a:avLst/>
                          </a:prstGeom>
                        </pic:spPr>
                      </pic:pic>
                    </a:graphicData>
                  </a:graphic>
                </wp:inline>
              </w:drawing>
            </w:r>
          </w:p>
        </w:tc>
        <w:tc>
          <w:tcPr>
            <w:tcW w:w="1160" w:type="pct"/>
            <w:vAlign w:val="center"/>
          </w:tcPr>
          <w:p w14:paraId="79BFAD81" w14:textId="77777777" w:rsidR="006C2E8E" w:rsidRPr="007906BE" w:rsidRDefault="006C2E8E" w:rsidP="0082436F">
            <w:pPr>
              <w:jc w:val="center"/>
              <w:rPr>
                <w:rFonts w:cstheme="majorBidi"/>
              </w:rPr>
            </w:pPr>
            <w:r w:rsidRPr="007906BE">
              <w:rPr>
                <w:rFonts w:cstheme="majorBidi"/>
              </w:rPr>
              <w:t>Final state</w:t>
            </w:r>
          </w:p>
        </w:tc>
        <w:tc>
          <w:tcPr>
            <w:tcW w:w="2214" w:type="pct"/>
          </w:tcPr>
          <w:p w14:paraId="4970193C" w14:textId="77777777" w:rsidR="006C2E8E" w:rsidRPr="007906BE" w:rsidRDefault="006C2E8E" w:rsidP="009407AE">
            <w:pPr>
              <w:rPr>
                <w:rFonts w:cstheme="majorBidi"/>
              </w:rPr>
            </w:pPr>
            <w:r w:rsidRPr="007906BE">
              <w:rPr>
                <w:rFonts w:cstheme="majorBidi"/>
              </w:rPr>
              <w:t>Identify the initial state and the final terminating states.</w:t>
            </w:r>
          </w:p>
        </w:tc>
      </w:tr>
      <w:tr w:rsidR="006C2E8E" w:rsidRPr="007906BE" w14:paraId="442D461F" w14:textId="77777777" w:rsidTr="00B103E4">
        <w:trPr>
          <w:trHeight w:val="714"/>
        </w:trPr>
        <w:tc>
          <w:tcPr>
            <w:tcW w:w="1625" w:type="pct"/>
          </w:tcPr>
          <w:p w14:paraId="4426277D" w14:textId="77777777" w:rsidR="006C2E8E" w:rsidRPr="007906BE" w:rsidRDefault="006C2E8E" w:rsidP="0082436F">
            <w:pPr>
              <w:jc w:val="center"/>
              <w:rPr>
                <w:rFonts w:cstheme="majorBidi"/>
              </w:rPr>
            </w:pPr>
            <w:r w:rsidRPr="007906BE">
              <w:rPr>
                <w:rFonts w:cstheme="majorBidi"/>
                <w:noProof/>
              </w:rPr>
              <mc:AlternateContent>
                <mc:Choice Requires="wpg">
                  <w:drawing>
                    <wp:anchor distT="0" distB="0" distL="114300" distR="114300" simplePos="0" relativeHeight="251669504" behindDoc="0" locked="0" layoutInCell="1" allowOverlap="1" wp14:anchorId="34AA6AEC" wp14:editId="08D4A0C7">
                      <wp:simplePos x="0" y="0"/>
                      <wp:positionH relativeFrom="column">
                        <wp:posOffset>120650</wp:posOffset>
                      </wp:positionH>
                      <wp:positionV relativeFrom="paragraph">
                        <wp:posOffset>183515</wp:posOffset>
                      </wp:positionV>
                      <wp:extent cx="1250315" cy="346710"/>
                      <wp:effectExtent l="0" t="0" r="26035" b="15240"/>
                      <wp:wrapNone/>
                      <wp:docPr id="269" name="Group 2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250315" cy="346710"/>
                                <a:chOff x="0" y="0"/>
                                <a:chExt cx="1250315" cy="346710"/>
                              </a:xfrm>
                            </wpg:grpSpPr>
                            <wps:wsp>
                              <wps:cNvPr id="126" name="Rectangle 126"/>
                              <wps:cNvSpPr/>
                              <wps:spPr>
                                <a:xfrm>
                                  <a:off x="0" y="0"/>
                                  <a:ext cx="1250315" cy="346710"/>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Rectangle 127"/>
                              <wps:cNvSpPr/>
                              <wps:spPr>
                                <a:xfrm>
                                  <a:off x="0" y="0"/>
                                  <a:ext cx="1250315" cy="136525"/>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54F8D5C" id="Group 269" o:spid="_x0000_s1026" style="position:absolute;margin-left:9.5pt;margin-top:14.45pt;width:98.45pt;height:27.3pt;z-index:251669504" coordsize="12503,3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">
                      <v:rect id="Rectangle 126" o:spid="_x0000_s1027" style="position:absolute;width:12503;height:3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" fillcolor="window" strokecolor="windowText" strokeweight="2pt"/>
                      <v:rect id="Rectangle 127" o:spid="_x0000_s1028" style="position:absolute;width:12503;height:13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" fillcolor="window" strokecolor="windowText" strokeweight="2pt"/>
                    </v:group>
                  </w:pict>
                </mc:Fallback>
              </mc:AlternateContent>
            </w:r>
          </w:p>
        </w:tc>
        <w:tc>
          <w:tcPr>
            <w:tcW w:w="1160" w:type="pct"/>
            <w:vAlign w:val="center"/>
          </w:tcPr>
          <w:p w14:paraId="06C5BB75" w14:textId="77777777" w:rsidR="006C2E8E" w:rsidRPr="007906BE" w:rsidRDefault="006C2E8E" w:rsidP="0082436F">
            <w:pPr>
              <w:jc w:val="center"/>
              <w:rPr>
                <w:rFonts w:cstheme="majorBidi"/>
              </w:rPr>
            </w:pPr>
            <w:r w:rsidRPr="007906BE">
              <w:rPr>
                <w:rFonts w:cstheme="majorBidi"/>
              </w:rPr>
              <w:t>Swimlane</w:t>
            </w:r>
          </w:p>
        </w:tc>
        <w:tc>
          <w:tcPr>
            <w:tcW w:w="2214" w:type="pct"/>
          </w:tcPr>
          <w:p w14:paraId="6AB53132" w14:textId="77777777" w:rsidR="006C2E8E" w:rsidRPr="007906BE" w:rsidRDefault="006C2E8E" w:rsidP="009407AE">
            <w:pPr>
              <w:rPr>
                <w:rFonts w:cstheme="majorBidi"/>
              </w:rPr>
            </w:pPr>
            <w:r w:rsidRPr="007906BE">
              <w:rPr>
                <w:rFonts w:cstheme="majorBidi"/>
              </w:rPr>
              <w:t>A swimlane diagram is a type of flowchart that delineates who does in a process.</w:t>
            </w:r>
          </w:p>
        </w:tc>
      </w:tr>
    </w:tbl>
    <w:p w14:paraId="5AE1D4A2" w14:textId="39B9E489" w:rsidR="00656402" w:rsidRDefault="00656402" w:rsidP="009407AE">
      <w:pPr>
        <w:rPr>
          <w:rFonts w:cstheme="majorBidi"/>
        </w:rPr>
      </w:pPr>
    </w:p>
    <w:p w14:paraId="2B813396" w14:textId="771C64CA" w:rsidR="006C3DA0" w:rsidRDefault="006C3DA0" w:rsidP="009407AE">
      <w:pPr>
        <w:rPr>
          <w:rFonts w:cstheme="majorBidi"/>
        </w:rPr>
      </w:pPr>
    </w:p>
    <w:p w14:paraId="17539910" w14:textId="32DD2E78" w:rsidR="006C3DA0" w:rsidRDefault="006C3DA0" w:rsidP="009407AE">
      <w:pPr>
        <w:rPr>
          <w:rFonts w:cstheme="majorBidi"/>
        </w:rPr>
      </w:pPr>
    </w:p>
    <w:p w14:paraId="6A4C92A0" w14:textId="1769A5CA" w:rsidR="006C3DA0" w:rsidRDefault="006C3DA0" w:rsidP="009407AE">
      <w:pPr>
        <w:rPr>
          <w:rFonts w:cstheme="majorBidi"/>
        </w:rPr>
      </w:pPr>
    </w:p>
    <w:p w14:paraId="4B09E4EA" w14:textId="77777777" w:rsidR="006C3DA0" w:rsidRDefault="006C3DA0" w:rsidP="009407AE">
      <w:pPr>
        <w:rPr>
          <w:rFonts w:cstheme="majorBidi"/>
        </w:rPr>
      </w:pPr>
    </w:p>
    <w:p w14:paraId="76C4EC41" w14:textId="1C352135" w:rsidR="003B0956" w:rsidRDefault="003B0956" w:rsidP="009407AE">
      <w:pPr>
        <w:rPr>
          <w:rFonts w:cstheme="majorBidi"/>
        </w:rPr>
      </w:pPr>
    </w:p>
    <w:p w14:paraId="37EA2B55" w14:textId="4E096E85" w:rsidR="006C2E8E" w:rsidRPr="007906BE" w:rsidRDefault="006C2E8E" w:rsidP="00C2785F">
      <w:pPr>
        <w:jc w:val="center"/>
        <w:rPr>
          <w:rFonts w:cstheme="majorBidi"/>
        </w:rPr>
      </w:pPr>
      <w:r w:rsidRPr="007906BE">
        <w:rPr>
          <w:rFonts w:cstheme="majorBidi"/>
        </w:rPr>
        <w:t>Symbol class diagr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0"/>
        <w:gridCol w:w="1629"/>
        <w:gridCol w:w="3219"/>
      </w:tblGrid>
      <w:tr w:rsidR="006C2E8E" w:rsidRPr="007906BE" w14:paraId="09A5399E" w14:textId="77777777" w:rsidTr="00B103E4">
        <w:trPr>
          <w:trHeight w:val="212"/>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D8D363E" w14:textId="77777777" w:rsidR="006C2E8E" w:rsidRPr="007906BE" w:rsidRDefault="006C2E8E" w:rsidP="00977483">
            <w:pPr>
              <w:jc w:val="center"/>
              <w:rPr>
                <w:rFonts w:cstheme="majorBidi"/>
              </w:rPr>
            </w:pPr>
            <w:r w:rsidRPr="007906BE">
              <w:rPr>
                <w:rFonts w:cstheme="majorBidi"/>
              </w:rPr>
              <w:t>Symbol</w:t>
            </w:r>
          </w:p>
        </w:tc>
        <w:tc>
          <w:tcPr>
            <w:tcW w:w="0" w:type="auto"/>
            <w:tcBorders>
              <w:top w:val="single" w:sz="4" w:space="0" w:color="auto"/>
              <w:left w:val="single" w:sz="4" w:space="0" w:color="auto"/>
              <w:bottom w:val="single" w:sz="4" w:space="0" w:color="auto"/>
              <w:right w:val="single" w:sz="4" w:space="0" w:color="auto"/>
            </w:tcBorders>
            <w:vAlign w:val="center"/>
            <w:hideMark/>
          </w:tcPr>
          <w:p w14:paraId="1D66C49D" w14:textId="77777777" w:rsidR="006C2E8E" w:rsidRPr="007906BE" w:rsidRDefault="006C2E8E" w:rsidP="00A71D59">
            <w:pPr>
              <w:jc w:val="center"/>
              <w:rPr>
                <w:rFonts w:cstheme="majorBidi"/>
              </w:rPr>
            </w:pPr>
            <w:r w:rsidRPr="007906BE">
              <w:rPr>
                <w:rFonts w:cstheme="majorBidi"/>
              </w:rPr>
              <w:t>Name</w:t>
            </w:r>
          </w:p>
        </w:tc>
        <w:tc>
          <w:tcPr>
            <w:tcW w:w="0" w:type="auto"/>
            <w:tcBorders>
              <w:top w:val="single" w:sz="4" w:space="0" w:color="auto"/>
              <w:left w:val="single" w:sz="4" w:space="0" w:color="auto"/>
              <w:bottom w:val="single" w:sz="4" w:space="0" w:color="auto"/>
              <w:right w:val="single" w:sz="4" w:space="0" w:color="auto"/>
            </w:tcBorders>
            <w:vAlign w:val="center"/>
            <w:hideMark/>
          </w:tcPr>
          <w:p w14:paraId="0A917795" w14:textId="77777777" w:rsidR="006C2E8E" w:rsidRPr="007906BE" w:rsidRDefault="006C2E8E" w:rsidP="00977483">
            <w:pPr>
              <w:jc w:val="center"/>
              <w:rPr>
                <w:rFonts w:cstheme="majorBidi"/>
              </w:rPr>
            </w:pPr>
            <w:r w:rsidRPr="007906BE">
              <w:rPr>
                <w:rFonts w:cstheme="majorBidi"/>
              </w:rPr>
              <w:t>Information</w:t>
            </w:r>
          </w:p>
        </w:tc>
      </w:tr>
      <w:tr w:rsidR="006C2E8E" w:rsidRPr="007906BE" w14:paraId="0B8717F7" w14:textId="77777777" w:rsidTr="00C2785F">
        <w:trPr>
          <w:trHeight w:val="1415"/>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2A01580" w14:textId="77777777" w:rsidR="006C2E8E" w:rsidRPr="007906BE" w:rsidRDefault="006C2E8E" w:rsidP="00C2785F">
            <w:pPr>
              <w:jc w:val="center"/>
              <w:rPr>
                <w:rFonts w:cstheme="majorBidi"/>
              </w:rPr>
            </w:pPr>
            <w:r w:rsidRPr="007906BE">
              <w:rPr>
                <w:rFonts w:cstheme="majorBidi"/>
                <w:noProof/>
              </w:rPr>
              <w:drawing>
                <wp:inline distT="0" distB="0" distL="0" distR="0" wp14:anchorId="602898E1" wp14:editId="107DDE7C">
                  <wp:extent cx="762000" cy="771525"/>
                  <wp:effectExtent l="0" t="0" r="0" b="9525"/>
                  <wp:docPr id="6" name="Picture 6" descr="Description: D:\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Description: D:\clas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2000" cy="771525"/>
                          </a:xfrm>
                          <a:prstGeom prst="rect">
                            <a:avLst/>
                          </a:prstGeom>
                          <a:noFill/>
                          <a:ln>
                            <a:noFill/>
                          </a:ln>
                        </pic:spPr>
                      </pic:pic>
                    </a:graphicData>
                  </a:graphic>
                </wp:inline>
              </w:drawing>
            </w:r>
          </w:p>
        </w:tc>
        <w:tc>
          <w:tcPr>
            <w:tcW w:w="0" w:type="auto"/>
            <w:tcBorders>
              <w:top w:val="single" w:sz="4" w:space="0" w:color="auto"/>
              <w:left w:val="single" w:sz="4" w:space="0" w:color="auto"/>
              <w:bottom w:val="single" w:sz="4" w:space="0" w:color="auto"/>
              <w:right w:val="single" w:sz="4" w:space="0" w:color="auto"/>
            </w:tcBorders>
            <w:vAlign w:val="center"/>
            <w:hideMark/>
          </w:tcPr>
          <w:p w14:paraId="7265A4B1" w14:textId="77777777" w:rsidR="006C2E8E" w:rsidRPr="007906BE" w:rsidRDefault="006C2E8E" w:rsidP="00A71D59">
            <w:pPr>
              <w:jc w:val="center"/>
              <w:rPr>
                <w:rFonts w:cstheme="majorBidi"/>
              </w:rPr>
            </w:pPr>
            <w:r w:rsidRPr="007906BE">
              <w:rPr>
                <w:rFonts w:cstheme="majorBidi"/>
              </w:rPr>
              <w:t>Class</w:t>
            </w:r>
          </w:p>
        </w:tc>
        <w:tc>
          <w:tcPr>
            <w:tcW w:w="0" w:type="auto"/>
            <w:tcBorders>
              <w:top w:val="single" w:sz="4" w:space="0" w:color="auto"/>
              <w:left w:val="single" w:sz="4" w:space="0" w:color="auto"/>
              <w:bottom w:val="single" w:sz="4" w:space="0" w:color="auto"/>
              <w:right w:val="single" w:sz="4" w:space="0" w:color="auto"/>
            </w:tcBorders>
            <w:hideMark/>
          </w:tcPr>
          <w:p w14:paraId="406C084C" w14:textId="77777777" w:rsidR="006C2E8E" w:rsidRPr="007906BE" w:rsidRDefault="006C2E8E" w:rsidP="009407AE">
            <w:pPr>
              <w:rPr>
                <w:rFonts w:cstheme="majorBidi"/>
              </w:rPr>
            </w:pPr>
            <w:r w:rsidRPr="007906BE">
              <w:rPr>
                <w:rFonts w:cstheme="majorBidi"/>
              </w:rPr>
              <w:t>Class is a type of static structure diagram.</w:t>
            </w:r>
          </w:p>
        </w:tc>
      </w:tr>
      <w:tr w:rsidR="006C2E8E" w:rsidRPr="007906BE" w14:paraId="7083B82A" w14:textId="77777777" w:rsidTr="00B103E4">
        <w:trPr>
          <w:trHeight w:val="846"/>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58AF15BA" w14:textId="77777777" w:rsidR="006C2E8E" w:rsidRPr="007906BE" w:rsidRDefault="006C2E8E" w:rsidP="008B2A6D">
            <w:pPr>
              <w:jc w:val="center"/>
              <w:rPr>
                <w:rFonts w:cstheme="majorBidi"/>
              </w:rPr>
            </w:pPr>
            <w:r w:rsidRPr="007906BE">
              <w:rPr>
                <w:rFonts w:cstheme="majorBidi"/>
                <w:noProof/>
              </w:rPr>
              <w:drawing>
                <wp:inline distT="0" distB="0" distL="0" distR="0" wp14:anchorId="47CD005B" wp14:editId="1E937D93">
                  <wp:extent cx="1266825" cy="161925"/>
                  <wp:effectExtent l="0" t="0" r="9525" b="9525"/>
                  <wp:docPr id="5" name="Picture 5" descr="Description: D:\asso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Description: D:\assoo.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66825" cy="161925"/>
                          </a:xfrm>
                          <a:prstGeom prst="rect">
                            <a:avLst/>
                          </a:prstGeom>
                          <a:noFill/>
                          <a:ln>
                            <a:noFill/>
                          </a:ln>
                        </pic:spPr>
                      </pic:pic>
                    </a:graphicData>
                  </a:graphic>
                </wp:inline>
              </w:drawing>
            </w:r>
          </w:p>
        </w:tc>
        <w:tc>
          <w:tcPr>
            <w:tcW w:w="0" w:type="auto"/>
            <w:tcBorders>
              <w:top w:val="single" w:sz="4" w:space="0" w:color="auto"/>
              <w:left w:val="single" w:sz="4" w:space="0" w:color="auto"/>
              <w:bottom w:val="single" w:sz="4" w:space="0" w:color="auto"/>
              <w:right w:val="single" w:sz="4" w:space="0" w:color="auto"/>
            </w:tcBorders>
            <w:vAlign w:val="center"/>
            <w:hideMark/>
          </w:tcPr>
          <w:p w14:paraId="4FE166D9" w14:textId="77777777" w:rsidR="006C2E8E" w:rsidRPr="007906BE" w:rsidRDefault="006C2E8E" w:rsidP="00A71D59">
            <w:pPr>
              <w:jc w:val="center"/>
              <w:rPr>
                <w:rFonts w:cstheme="majorBidi"/>
              </w:rPr>
            </w:pPr>
            <w:r w:rsidRPr="007906BE">
              <w:rPr>
                <w:rFonts w:cstheme="majorBidi"/>
              </w:rPr>
              <w:t>Association</w:t>
            </w:r>
          </w:p>
        </w:tc>
        <w:tc>
          <w:tcPr>
            <w:tcW w:w="0" w:type="auto"/>
            <w:tcBorders>
              <w:top w:val="single" w:sz="4" w:space="0" w:color="auto"/>
              <w:left w:val="single" w:sz="4" w:space="0" w:color="auto"/>
              <w:bottom w:val="single" w:sz="4" w:space="0" w:color="auto"/>
              <w:right w:val="single" w:sz="4" w:space="0" w:color="auto"/>
            </w:tcBorders>
            <w:hideMark/>
          </w:tcPr>
          <w:p w14:paraId="15336A5A" w14:textId="77777777" w:rsidR="006C2E8E" w:rsidRPr="007906BE" w:rsidRDefault="006C2E8E" w:rsidP="009407AE">
            <w:pPr>
              <w:rPr>
                <w:rFonts w:cstheme="majorBidi"/>
              </w:rPr>
            </w:pPr>
            <w:r w:rsidRPr="007906BE">
              <w:rPr>
                <w:rFonts w:cstheme="majorBidi"/>
              </w:rPr>
              <w:t>Association is a relationship between classifiers which is used to show that instances of classifiers could be either linked to each other or combined logically or physically some aggregation.</w:t>
            </w:r>
          </w:p>
        </w:tc>
      </w:tr>
      <w:tr w:rsidR="006C2E8E" w:rsidRPr="007906BE" w14:paraId="62D899EB" w14:textId="77777777" w:rsidTr="00B103E4">
        <w:trPr>
          <w:trHeight w:val="661"/>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083D0950" w14:textId="77777777" w:rsidR="006C2E8E" w:rsidRPr="007906BE" w:rsidRDefault="006C2E8E" w:rsidP="008B2A6D">
            <w:pPr>
              <w:jc w:val="center"/>
              <w:rPr>
                <w:rFonts w:cstheme="majorBidi"/>
              </w:rPr>
            </w:pPr>
            <w:r w:rsidRPr="007906BE">
              <w:rPr>
                <w:rFonts w:cstheme="majorBidi"/>
                <w:noProof/>
              </w:rPr>
              <w:drawing>
                <wp:inline distT="0" distB="0" distL="0" distR="0" wp14:anchorId="1B453411" wp14:editId="48EB247A">
                  <wp:extent cx="1266825" cy="152400"/>
                  <wp:effectExtent l="0" t="0" r="9525" b="0"/>
                  <wp:docPr id="4" name="Picture 4" descr="Description: D:\generalis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Description: D:\generalisation.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66825" cy="152400"/>
                          </a:xfrm>
                          <a:prstGeom prst="rect">
                            <a:avLst/>
                          </a:prstGeom>
                          <a:noFill/>
                          <a:ln>
                            <a:noFill/>
                          </a:ln>
                        </pic:spPr>
                      </pic:pic>
                    </a:graphicData>
                  </a:graphic>
                </wp:inline>
              </w:drawing>
            </w:r>
          </w:p>
        </w:tc>
        <w:tc>
          <w:tcPr>
            <w:tcW w:w="0" w:type="auto"/>
            <w:tcBorders>
              <w:top w:val="single" w:sz="4" w:space="0" w:color="auto"/>
              <w:left w:val="single" w:sz="4" w:space="0" w:color="auto"/>
              <w:bottom w:val="single" w:sz="4" w:space="0" w:color="auto"/>
              <w:right w:val="single" w:sz="4" w:space="0" w:color="auto"/>
            </w:tcBorders>
            <w:vAlign w:val="center"/>
            <w:hideMark/>
          </w:tcPr>
          <w:p w14:paraId="289B04D3" w14:textId="77777777" w:rsidR="006C2E8E" w:rsidRPr="007906BE" w:rsidRDefault="006C2E8E" w:rsidP="00A71D59">
            <w:pPr>
              <w:jc w:val="center"/>
              <w:rPr>
                <w:rFonts w:cstheme="majorBidi"/>
              </w:rPr>
            </w:pPr>
            <w:r w:rsidRPr="007906BE">
              <w:rPr>
                <w:rFonts w:cstheme="majorBidi"/>
              </w:rPr>
              <w:t>Generalization</w:t>
            </w:r>
          </w:p>
        </w:tc>
        <w:tc>
          <w:tcPr>
            <w:tcW w:w="0" w:type="auto"/>
            <w:tcBorders>
              <w:top w:val="single" w:sz="4" w:space="0" w:color="auto"/>
              <w:left w:val="single" w:sz="4" w:space="0" w:color="auto"/>
              <w:bottom w:val="single" w:sz="4" w:space="0" w:color="auto"/>
              <w:right w:val="single" w:sz="4" w:space="0" w:color="auto"/>
            </w:tcBorders>
            <w:hideMark/>
          </w:tcPr>
          <w:p w14:paraId="5E14E66C" w14:textId="77777777" w:rsidR="006C2E8E" w:rsidRPr="007906BE" w:rsidRDefault="006C2E8E" w:rsidP="009407AE">
            <w:pPr>
              <w:rPr>
                <w:rFonts w:cstheme="majorBidi"/>
              </w:rPr>
            </w:pPr>
            <w:r w:rsidRPr="007906BE">
              <w:rPr>
                <w:rFonts w:cstheme="majorBidi"/>
              </w:rPr>
              <w:t>Generalization is the process of extracting shared characters from two or more classes and combining them into a generalized superclass.</w:t>
            </w:r>
          </w:p>
        </w:tc>
      </w:tr>
      <w:tr w:rsidR="006C2E8E" w:rsidRPr="007906BE" w14:paraId="27B0423C" w14:textId="77777777" w:rsidTr="00B103E4">
        <w:trPr>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A95C0A9" w14:textId="77777777" w:rsidR="006C2E8E" w:rsidRPr="007906BE" w:rsidRDefault="006C2E8E" w:rsidP="008B2A6D">
            <w:pPr>
              <w:jc w:val="center"/>
              <w:rPr>
                <w:rFonts w:cstheme="majorBidi"/>
              </w:rPr>
            </w:pPr>
            <w:r w:rsidRPr="007906BE">
              <w:rPr>
                <w:rFonts w:cstheme="majorBidi"/>
                <w:noProof/>
              </w:rPr>
              <w:drawing>
                <wp:inline distT="0" distB="0" distL="0" distR="0" wp14:anchorId="7FE32DEA" wp14:editId="4FF44CD5">
                  <wp:extent cx="809626" cy="762000"/>
                  <wp:effectExtent l="0" t="0" r="9525" b="0"/>
                  <wp:docPr id="3" name="Picture 3" descr="Description: D:\cardi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Description: D:\cardinality.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09640" cy="762013"/>
                          </a:xfrm>
                          <a:prstGeom prst="rect">
                            <a:avLst/>
                          </a:prstGeom>
                          <a:noFill/>
                          <a:ln>
                            <a:noFill/>
                          </a:ln>
                        </pic:spPr>
                      </pic:pic>
                    </a:graphicData>
                  </a:graphic>
                </wp:inline>
              </w:drawing>
            </w:r>
          </w:p>
        </w:tc>
        <w:tc>
          <w:tcPr>
            <w:tcW w:w="0" w:type="auto"/>
            <w:tcBorders>
              <w:top w:val="single" w:sz="4" w:space="0" w:color="auto"/>
              <w:left w:val="single" w:sz="4" w:space="0" w:color="auto"/>
              <w:bottom w:val="single" w:sz="4" w:space="0" w:color="auto"/>
              <w:right w:val="single" w:sz="4" w:space="0" w:color="auto"/>
            </w:tcBorders>
            <w:vAlign w:val="center"/>
            <w:hideMark/>
          </w:tcPr>
          <w:p w14:paraId="4E0CE9A3" w14:textId="77777777" w:rsidR="006C2E8E" w:rsidRPr="007906BE" w:rsidRDefault="006C2E8E" w:rsidP="00A71D59">
            <w:pPr>
              <w:jc w:val="center"/>
              <w:rPr>
                <w:rFonts w:cstheme="majorBidi"/>
              </w:rPr>
            </w:pPr>
            <w:r w:rsidRPr="007906BE">
              <w:rPr>
                <w:rFonts w:cstheme="majorBidi"/>
              </w:rPr>
              <w:t>Cardinality</w:t>
            </w:r>
          </w:p>
        </w:tc>
        <w:tc>
          <w:tcPr>
            <w:tcW w:w="0" w:type="auto"/>
            <w:tcBorders>
              <w:top w:val="single" w:sz="4" w:space="0" w:color="auto"/>
              <w:left w:val="single" w:sz="4" w:space="0" w:color="auto"/>
              <w:bottom w:val="single" w:sz="4" w:space="0" w:color="auto"/>
              <w:right w:val="single" w:sz="4" w:space="0" w:color="auto"/>
            </w:tcBorders>
            <w:hideMark/>
          </w:tcPr>
          <w:p w14:paraId="606BEEAD" w14:textId="494F2AE8" w:rsidR="006C2E8E" w:rsidRPr="007906BE" w:rsidRDefault="006C2E8E" w:rsidP="009407AE">
            <w:pPr>
              <w:rPr>
                <w:rFonts w:cstheme="majorBidi"/>
              </w:rPr>
            </w:pPr>
            <w:r w:rsidRPr="007906BE">
              <w:rPr>
                <w:rFonts w:cstheme="majorBidi"/>
              </w:rPr>
              <w:t xml:space="preserve">In (UML) cardinality represent by </w:t>
            </w:r>
            <w:r w:rsidR="008403B5">
              <w:rPr>
                <w:rFonts w:cstheme="majorBidi"/>
              </w:rPr>
              <w:t xml:space="preserve">the </w:t>
            </w:r>
            <w:r w:rsidRPr="007906BE">
              <w:rPr>
                <w:rFonts w:cstheme="majorBidi"/>
              </w:rPr>
              <w:t>character “…1” meaning that the first entity class can be associated with an unlimited number of instances of a second class.</w:t>
            </w:r>
          </w:p>
        </w:tc>
      </w:tr>
      <w:tr w:rsidR="006C2E8E" w:rsidRPr="007906BE" w14:paraId="481EEBB1" w14:textId="77777777" w:rsidTr="00B103E4">
        <w:trPr>
          <w:trHeight w:val="577"/>
          <w:jc w:val="center"/>
        </w:trPr>
        <w:tc>
          <w:tcPr>
            <w:tcW w:w="0" w:type="auto"/>
            <w:tcBorders>
              <w:top w:val="single" w:sz="4" w:space="0" w:color="auto"/>
              <w:left w:val="single" w:sz="4" w:space="0" w:color="auto"/>
              <w:bottom w:val="single" w:sz="4" w:space="0" w:color="auto"/>
              <w:right w:val="single" w:sz="4" w:space="0" w:color="auto"/>
            </w:tcBorders>
            <w:vAlign w:val="center"/>
            <w:hideMark/>
          </w:tcPr>
          <w:p w14:paraId="2FE9B40A" w14:textId="77777777" w:rsidR="006C2E8E" w:rsidRPr="007906BE" w:rsidRDefault="006C2E8E" w:rsidP="008B2A6D">
            <w:pPr>
              <w:jc w:val="center"/>
              <w:rPr>
                <w:rFonts w:cstheme="majorBidi"/>
              </w:rPr>
            </w:pPr>
            <w:r w:rsidRPr="007906BE">
              <w:rPr>
                <w:rFonts w:cstheme="majorBidi"/>
                <w:noProof/>
              </w:rPr>
              <w:drawing>
                <wp:inline distT="0" distB="0" distL="0" distR="0" wp14:anchorId="518BD817" wp14:editId="7CEDDC18">
                  <wp:extent cx="1533516" cy="85725"/>
                  <wp:effectExtent l="0" t="0" r="0" b="0"/>
                  <wp:docPr id="2" name="Picture 2" descr="Description: depeden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descr="Description: depedency.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66883" cy="87590"/>
                          </a:xfrm>
                          <a:prstGeom prst="rect">
                            <a:avLst/>
                          </a:prstGeom>
                          <a:noFill/>
                          <a:ln>
                            <a:noFill/>
                          </a:ln>
                        </pic:spPr>
                      </pic:pic>
                    </a:graphicData>
                  </a:graphic>
                </wp:inline>
              </w:drawing>
            </w:r>
          </w:p>
        </w:tc>
        <w:tc>
          <w:tcPr>
            <w:tcW w:w="0" w:type="auto"/>
            <w:tcBorders>
              <w:top w:val="single" w:sz="4" w:space="0" w:color="auto"/>
              <w:left w:val="single" w:sz="4" w:space="0" w:color="auto"/>
              <w:bottom w:val="single" w:sz="4" w:space="0" w:color="auto"/>
              <w:right w:val="single" w:sz="4" w:space="0" w:color="auto"/>
            </w:tcBorders>
            <w:vAlign w:val="center"/>
            <w:hideMark/>
          </w:tcPr>
          <w:p w14:paraId="33ACBEF9" w14:textId="77777777" w:rsidR="006C2E8E" w:rsidRPr="007906BE" w:rsidRDefault="006C2E8E" w:rsidP="00A71D59">
            <w:pPr>
              <w:jc w:val="center"/>
              <w:rPr>
                <w:rFonts w:cstheme="majorBidi"/>
              </w:rPr>
            </w:pPr>
            <w:r w:rsidRPr="007906BE">
              <w:rPr>
                <w:rFonts w:cstheme="majorBidi"/>
              </w:rPr>
              <w:t>Dependency</w:t>
            </w:r>
          </w:p>
        </w:tc>
        <w:tc>
          <w:tcPr>
            <w:tcW w:w="0" w:type="auto"/>
            <w:tcBorders>
              <w:top w:val="single" w:sz="4" w:space="0" w:color="auto"/>
              <w:left w:val="single" w:sz="4" w:space="0" w:color="auto"/>
              <w:bottom w:val="single" w:sz="4" w:space="0" w:color="auto"/>
              <w:right w:val="single" w:sz="4" w:space="0" w:color="auto"/>
            </w:tcBorders>
            <w:hideMark/>
          </w:tcPr>
          <w:p w14:paraId="05271A0C" w14:textId="77777777" w:rsidR="006C2E8E" w:rsidRPr="007906BE" w:rsidRDefault="006C2E8E" w:rsidP="009407AE">
            <w:pPr>
              <w:rPr>
                <w:rFonts w:cstheme="majorBidi"/>
              </w:rPr>
            </w:pPr>
            <w:r w:rsidRPr="007906BE">
              <w:rPr>
                <w:rFonts w:cstheme="majorBidi"/>
              </w:rPr>
              <w:t>A dependency diagram is a graphical display of all the tasks in a workflow that are required to complete a request.</w:t>
            </w:r>
          </w:p>
        </w:tc>
      </w:tr>
    </w:tbl>
    <w:p w14:paraId="71938977" w14:textId="77777777" w:rsidR="00444316" w:rsidRPr="007906BE" w:rsidRDefault="00444316" w:rsidP="009407AE">
      <w:pPr>
        <w:spacing w:line="240" w:lineRule="auto"/>
        <w:rPr>
          <w:rFonts w:cstheme="majorBidi"/>
        </w:rPr>
      </w:pPr>
    </w:p>
    <w:p w14:paraId="1ADEF97B" w14:textId="46B6077B" w:rsidR="006C2E8E" w:rsidRPr="007906BE" w:rsidRDefault="006C2E8E" w:rsidP="00C2785F">
      <w:pPr>
        <w:jc w:val="center"/>
        <w:rPr>
          <w:rFonts w:cstheme="majorBidi"/>
        </w:rPr>
      </w:pPr>
      <w:r w:rsidRPr="007906BE">
        <w:rPr>
          <w:rFonts w:cstheme="majorBidi"/>
        </w:rPr>
        <w:t>Symbol sequence diagr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6"/>
        <w:gridCol w:w="1249"/>
        <w:gridCol w:w="4153"/>
      </w:tblGrid>
      <w:tr w:rsidR="006C2E8E" w:rsidRPr="007906BE" w14:paraId="5382FAFA" w14:textId="77777777" w:rsidTr="00B103E4">
        <w:trPr>
          <w:trHeight w:val="292"/>
        </w:trPr>
        <w:tc>
          <w:tcPr>
            <w:tcW w:w="0" w:type="auto"/>
            <w:tcBorders>
              <w:top w:val="single" w:sz="4" w:space="0" w:color="auto"/>
              <w:left w:val="single" w:sz="4" w:space="0" w:color="auto"/>
              <w:bottom w:val="single" w:sz="4" w:space="0" w:color="auto"/>
              <w:right w:val="single" w:sz="4" w:space="0" w:color="auto"/>
            </w:tcBorders>
            <w:vAlign w:val="center"/>
            <w:hideMark/>
          </w:tcPr>
          <w:p w14:paraId="7715AA43" w14:textId="77777777" w:rsidR="006C2E8E" w:rsidRPr="007906BE" w:rsidRDefault="006C2E8E" w:rsidP="00546E98">
            <w:pPr>
              <w:jc w:val="center"/>
              <w:rPr>
                <w:rFonts w:cstheme="majorBidi"/>
              </w:rPr>
            </w:pPr>
            <w:r w:rsidRPr="007906BE">
              <w:rPr>
                <w:rFonts w:cstheme="majorBidi"/>
              </w:rPr>
              <w:t>Symbol</w:t>
            </w:r>
          </w:p>
        </w:tc>
        <w:tc>
          <w:tcPr>
            <w:tcW w:w="0" w:type="auto"/>
            <w:tcBorders>
              <w:top w:val="single" w:sz="4" w:space="0" w:color="auto"/>
              <w:left w:val="single" w:sz="4" w:space="0" w:color="auto"/>
              <w:bottom w:val="single" w:sz="4" w:space="0" w:color="auto"/>
              <w:right w:val="single" w:sz="4" w:space="0" w:color="auto"/>
            </w:tcBorders>
            <w:vAlign w:val="center"/>
            <w:hideMark/>
          </w:tcPr>
          <w:p w14:paraId="1531D097" w14:textId="77777777" w:rsidR="006C2E8E" w:rsidRPr="007906BE" w:rsidRDefault="006C2E8E" w:rsidP="00A71D59">
            <w:pPr>
              <w:jc w:val="center"/>
              <w:rPr>
                <w:rFonts w:cstheme="majorBidi"/>
              </w:rPr>
            </w:pPr>
            <w:r w:rsidRPr="007906BE">
              <w:rPr>
                <w:rFonts w:cstheme="majorBidi"/>
              </w:rPr>
              <w:t>Name</w:t>
            </w:r>
          </w:p>
        </w:tc>
        <w:tc>
          <w:tcPr>
            <w:tcW w:w="0" w:type="auto"/>
            <w:tcBorders>
              <w:top w:val="single" w:sz="4" w:space="0" w:color="auto"/>
              <w:left w:val="single" w:sz="4" w:space="0" w:color="auto"/>
              <w:bottom w:val="single" w:sz="4" w:space="0" w:color="auto"/>
              <w:right w:val="single" w:sz="4" w:space="0" w:color="auto"/>
            </w:tcBorders>
            <w:vAlign w:val="center"/>
            <w:hideMark/>
          </w:tcPr>
          <w:p w14:paraId="331BFB43" w14:textId="77777777" w:rsidR="006C2E8E" w:rsidRPr="007906BE" w:rsidRDefault="006C2E8E" w:rsidP="00546E98">
            <w:pPr>
              <w:jc w:val="center"/>
              <w:rPr>
                <w:rFonts w:cstheme="majorBidi"/>
              </w:rPr>
            </w:pPr>
            <w:r w:rsidRPr="007906BE">
              <w:rPr>
                <w:rFonts w:cstheme="majorBidi"/>
              </w:rPr>
              <w:t>Information</w:t>
            </w:r>
          </w:p>
        </w:tc>
      </w:tr>
      <w:tr w:rsidR="006C2E8E" w:rsidRPr="007906BE" w14:paraId="7ADEBD10" w14:textId="77777777" w:rsidTr="00B103E4">
        <w:trPr>
          <w:trHeight w:val="1144"/>
        </w:trPr>
        <w:tc>
          <w:tcPr>
            <w:tcW w:w="0" w:type="auto"/>
            <w:tcBorders>
              <w:top w:val="single" w:sz="4" w:space="0" w:color="auto"/>
              <w:left w:val="single" w:sz="4" w:space="0" w:color="auto"/>
              <w:bottom w:val="single" w:sz="4" w:space="0" w:color="auto"/>
              <w:right w:val="single" w:sz="4" w:space="0" w:color="auto"/>
            </w:tcBorders>
            <w:vAlign w:val="center"/>
            <w:hideMark/>
          </w:tcPr>
          <w:p w14:paraId="62E32727" w14:textId="77777777" w:rsidR="006C2E8E" w:rsidRPr="007906BE" w:rsidRDefault="006C2E8E" w:rsidP="00BA5CF9">
            <w:pPr>
              <w:jc w:val="center"/>
              <w:rPr>
                <w:rFonts w:cstheme="majorBidi"/>
              </w:rPr>
            </w:pPr>
            <w:r w:rsidRPr="007906BE">
              <w:rPr>
                <w:rFonts w:cstheme="majorBidi"/>
                <w:noProof/>
              </w:rPr>
              <w:drawing>
                <wp:anchor distT="0" distB="0" distL="114300" distR="114300" simplePos="0" relativeHeight="251670528" behindDoc="0" locked="0" layoutInCell="1" allowOverlap="1" wp14:anchorId="4C217A95" wp14:editId="3B687554">
                  <wp:simplePos x="0" y="0"/>
                  <wp:positionH relativeFrom="column">
                    <wp:posOffset>387350</wp:posOffset>
                  </wp:positionH>
                  <wp:positionV relativeFrom="paragraph">
                    <wp:posOffset>-139700</wp:posOffset>
                  </wp:positionV>
                  <wp:extent cx="398780" cy="342900"/>
                  <wp:effectExtent l="0" t="0" r="1270" b="0"/>
                  <wp:wrapNone/>
                  <wp:docPr id="12" name="Picture 12" descr="Description: D:\Kampus\SKRIPSI\BAHAN\New folder\hidhg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Description: D:\Kampus\SKRIPSI\BAHAN\New folder\hidhgsa.png"/>
                          <pic:cNvPicPr>
                            <a:picLocks noChangeAspect="1" noChangeArrowheads="1"/>
                          </pic:cNvPicPr>
                        </pic:nvPicPr>
                        <pic:blipFill>
                          <a:blip r:embed="rId18">
                            <a:grayscl/>
                            <a:biLevel thresh="50000"/>
                            <a:extLst>
                              <a:ext uri="{28A0092B-C50C-407E-A947-70E740481C1C}">
                                <a14:useLocalDpi xmlns:a14="http://schemas.microsoft.com/office/drawing/2010/main" val="0"/>
                              </a:ext>
                            </a:extLst>
                          </a:blip>
                          <a:srcRect b="15585"/>
                          <a:stretch>
                            <a:fillRect/>
                          </a:stretch>
                        </pic:blipFill>
                        <pic:spPr bwMode="auto">
                          <a:xfrm>
                            <a:off x="0" y="0"/>
                            <a:ext cx="398780" cy="342900"/>
                          </a:xfrm>
                          <a:prstGeom prst="rect">
                            <a:avLst/>
                          </a:prstGeom>
                          <a:noFill/>
                        </pic:spPr>
                      </pic:pic>
                    </a:graphicData>
                  </a:graphic>
                  <wp14:sizeRelH relativeFrom="page">
                    <wp14:pctWidth>0</wp14:pctWidth>
                  </wp14:sizeRelH>
                  <wp14:sizeRelV relativeFrom="page">
                    <wp14:pctHeight>0</wp14:pctHeight>
                  </wp14:sizeRelV>
                </wp:anchor>
              </w:drawing>
            </w:r>
          </w:p>
        </w:tc>
        <w:tc>
          <w:tcPr>
            <w:tcW w:w="0" w:type="auto"/>
            <w:tcBorders>
              <w:top w:val="single" w:sz="4" w:space="0" w:color="auto"/>
              <w:left w:val="single" w:sz="4" w:space="0" w:color="auto"/>
              <w:bottom w:val="single" w:sz="4" w:space="0" w:color="auto"/>
              <w:right w:val="single" w:sz="4" w:space="0" w:color="auto"/>
            </w:tcBorders>
            <w:vAlign w:val="center"/>
            <w:hideMark/>
          </w:tcPr>
          <w:p w14:paraId="3F61F74F" w14:textId="77777777" w:rsidR="006C2E8E" w:rsidRPr="007906BE" w:rsidRDefault="006C2E8E" w:rsidP="00A71D59">
            <w:pPr>
              <w:jc w:val="center"/>
              <w:rPr>
                <w:rFonts w:cstheme="majorBidi"/>
              </w:rPr>
            </w:pPr>
            <w:r w:rsidRPr="007906BE">
              <w:rPr>
                <w:rFonts w:cstheme="majorBidi"/>
              </w:rPr>
              <w:t>Actor</w:t>
            </w:r>
          </w:p>
        </w:tc>
        <w:tc>
          <w:tcPr>
            <w:tcW w:w="0" w:type="auto"/>
            <w:tcBorders>
              <w:top w:val="single" w:sz="4" w:space="0" w:color="auto"/>
              <w:left w:val="single" w:sz="4" w:space="0" w:color="auto"/>
              <w:bottom w:val="single" w:sz="4" w:space="0" w:color="auto"/>
              <w:right w:val="single" w:sz="4" w:space="0" w:color="auto"/>
            </w:tcBorders>
            <w:vAlign w:val="center"/>
            <w:hideMark/>
          </w:tcPr>
          <w:p w14:paraId="2C595A02" w14:textId="77777777" w:rsidR="006C2E8E" w:rsidRPr="007906BE" w:rsidRDefault="006C2E8E" w:rsidP="009407AE">
            <w:pPr>
              <w:rPr>
                <w:rFonts w:cstheme="majorBidi"/>
              </w:rPr>
            </w:pPr>
            <w:r w:rsidRPr="007906BE">
              <w:rPr>
                <w:rFonts w:cstheme="majorBidi"/>
              </w:rPr>
              <w:t>Actors are the users of a system. When one system is the actor of another system, label the actor system with the actor stereotype.</w:t>
            </w:r>
          </w:p>
        </w:tc>
      </w:tr>
      <w:tr w:rsidR="006C2E8E" w:rsidRPr="007906BE" w14:paraId="79B71D8B" w14:textId="77777777" w:rsidTr="00B103E4">
        <w:trPr>
          <w:trHeight w:val="1259"/>
        </w:trPr>
        <w:tc>
          <w:tcPr>
            <w:tcW w:w="0" w:type="auto"/>
            <w:tcBorders>
              <w:top w:val="single" w:sz="4" w:space="0" w:color="auto"/>
              <w:left w:val="single" w:sz="4" w:space="0" w:color="auto"/>
              <w:bottom w:val="single" w:sz="4" w:space="0" w:color="auto"/>
              <w:right w:val="single" w:sz="4" w:space="0" w:color="auto"/>
            </w:tcBorders>
            <w:vAlign w:val="center"/>
            <w:hideMark/>
          </w:tcPr>
          <w:p w14:paraId="4E0813CF" w14:textId="77777777" w:rsidR="006C2E8E" w:rsidRPr="007906BE" w:rsidRDefault="006C2E8E" w:rsidP="00BA5CF9">
            <w:pPr>
              <w:jc w:val="center"/>
              <w:rPr>
                <w:rFonts w:cstheme="majorBidi"/>
              </w:rPr>
            </w:pPr>
            <w:r w:rsidRPr="007906BE">
              <w:rPr>
                <w:rFonts w:cstheme="majorBidi"/>
                <w:noProof/>
              </w:rPr>
              <mc:AlternateContent>
                <mc:Choice Requires="wps">
                  <w:drawing>
                    <wp:anchor distT="0" distB="0" distL="114300" distR="114300" simplePos="0" relativeHeight="251673600" behindDoc="0" locked="0" layoutInCell="1" allowOverlap="1" wp14:anchorId="3169F122" wp14:editId="4854621E">
                      <wp:simplePos x="0" y="0"/>
                      <wp:positionH relativeFrom="column">
                        <wp:posOffset>594995</wp:posOffset>
                      </wp:positionH>
                      <wp:positionV relativeFrom="paragraph">
                        <wp:posOffset>45720</wp:posOffset>
                      </wp:positionV>
                      <wp:extent cx="45085" cy="398780"/>
                      <wp:effectExtent l="0" t="0" r="12065" b="20320"/>
                      <wp:wrapNone/>
                      <wp:docPr id="267" name="Rectangle 2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085" cy="398780"/>
                              </a:xfrm>
                              <a:prstGeom prst="rect">
                                <a:avLst/>
                              </a:prstGeom>
                              <a:solidFill>
                                <a:sysClr val="window" lastClr="FFFFFF"/>
                              </a:solid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744724" id="Rectangle 267" o:spid="_x0000_s1026" style="position:absolute;margin-left:46.85pt;margin-top:3.6pt;width:3.55pt;height:31.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" fillcolor="window" strokecolor="windowText" strokeweight="2pt">
                      <v:path arrowok="t"/>
                    </v:rect>
                  </w:pict>
                </mc:Fallback>
              </mc:AlternateContent>
            </w:r>
          </w:p>
        </w:tc>
        <w:tc>
          <w:tcPr>
            <w:tcW w:w="0" w:type="auto"/>
            <w:tcBorders>
              <w:top w:val="single" w:sz="4" w:space="0" w:color="auto"/>
              <w:left w:val="single" w:sz="4" w:space="0" w:color="auto"/>
              <w:bottom w:val="single" w:sz="4" w:space="0" w:color="auto"/>
              <w:right w:val="single" w:sz="4" w:space="0" w:color="auto"/>
            </w:tcBorders>
            <w:vAlign w:val="center"/>
            <w:hideMark/>
          </w:tcPr>
          <w:p w14:paraId="26ECD5ED" w14:textId="77777777" w:rsidR="006C2E8E" w:rsidRPr="007906BE" w:rsidRDefault="006C2E8E" w:rsidP="00A71D59">
            <w:pPr>
              <w:jc w:val="center"/>
              <w:rPr>
                <w:rFonts w:cstheme="majorBidi"/>
              </w:rPr>
            </w:pPr>
            <w:r w:rsidRPr="007906BE">
              <w:rPr>
                <w:rFonts w:cstheme="majorBidi"/>
              </w:rPr>
              <w:t>Lifeline</w:t>
            </w:r>
          </w:p>
        </w:tc>
        <w:tc>
          <w:tcPr>
            <w:tcW w:w="0" w:type="auto"/>
            <w:tcBorders>
              <w:top w:val="single" w:sz="4" w:space="0" w:color="auto"/>
              <w:left w:val="single" w:sz="4" w:space="0" w:color="auto"/>
              <w:bottom w:val="single" w:sz="4" w:space="0" w:color="auto"/>
              <w:right w:val="single" w:sz="4" w:space="0" w:color="auto"/>
            </w:tcBorders>
            <w:vAlign w:val="center"/>
            <w:hideMark/>
          </w:tcPr>
          <w:p w14:paraId="66D7A3E3" w14:textId="37127AFC" w:rsidR="006C2E8E" w:rsidRPr="007906BE" w:rsidRDefault="006C2E8E" w:rsidP="009407AE">
            <w:pPr>
              <w:rPr>
                <w:rFonts w:cstheme="majorBidi"/>
              </w:rPr>
            </w:pPr>
            <w:r w:rsidRPr="007906BE">
              <w:rPr>
                <w:rFonts w:cstheme="majorBidi"/>
              </w:rPr>
              <w:t>A lifeline represent</w:t>
            </w:r>
            <w:r w:rsidR="00A0529F" w:rsidRPr="007906BE">
              <w:rPr>
                <w:rFonts w:cstheme="majorBidi"/>
              </w:rPr>
              <w:t>s</w:t>
            </w:r>
            <w:r w:rsidRPr="007906BE">
              <w:rPr>
                <w:rFonts w:cstheme="majorBidi"/>
              </w:rPr>
              <w:t xml:space="preserve"> an individual participant in a sequence diagram. </w:t>
            </w:r>
          </w:p>
        </w:tc>
      </w:tr>
      <w:tr w:rsidR="006C2E8E" w:rsidRPr="007906BE" w14:paraId="662C8223" w14:textId="77777777" w:rsidTr="00B103E4">
        <w:trPr>
          <w:trHeight w:val="1403"/>
        </w:trPr>
        <w:tc>
          <w:tcPr>
            <w:tcW w:w="0" w:type="auto"/>
            <w:tcBorders>
              <w:top w:val="single" w:sz="4" w:space="0" w:color="auto"/>
              <w:left w:val="single" w:sz="4" w:space="0" w:color="auto"/>
              <w:bottom w:val="single" w:sz="4" w:space="0" w:color="auto"/>
              <w:right w:val="single" w:sz="4" w:space="0" w:color="auto"/>
            </w:tcBorders>
            <w:vAlign w:val="center"/>
            <w:hideMark/>
          </w:tcPr>
          <w:p w14:paraId="00F554C9" w14:textId="77777777" w:rsidR="006C2E8E" w:rsidRPr="007906BE" w:rsidRDefault="006C2E8E" w:rsidP="00BA5CF9">
            <w:pPr>
              <w:jc w:val="center"/>
              <w:rPr>
                <w:rFonts w:cstheme="majorBidi"/>
              </w:rPr>
            </w:pPr>
            <w:r w:rsidRPr="007906BE">
              <w:rPr>
                <w:rFonts w:cstheme="majorBidi"/>
                <w:noProof/>
              </w:rPr>
              <w:drawing>
                <wp:inline distT="0" distB="0" distL="0" distR="0" wp14:anchorId="6844FEA6" wp14:editId="42184496">
                  <wp:extent cx="790576" cy="65722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oundary class.jpg"/>
                          <pic:cNvPicPr/>
                        </pic:nvPicPr>
                        <pic:blipFill>
                          <a:blip r:embed="rId19">
                            <a:extLst>
                              <a:ext uri="{28A0092B-C50C-407E-A947-70E740481C1C}">
                                <a14:useLocalDpi xmlns:a14="http://schemas.microsoft.com/office/drawing/2010/main" val="0"/>
                              </a:ext>
                            </a:extLst>
                          </a:blip>
                          <a:stretch>
                            <a:fillRect/>
                          </a:stretch>
                        </pic:blipFill>
                        <pic:spPr>
                          <a:xfrm>
                            <a:off x="0" y="0"/>
                            <a:ext cx="790595" cy="657241"/>
                          </a:xfrm>
                          <a:prstGeom prst="rect">
                            <a:avLst/>
                          </a:prstGeom>
                        </pic:spPr>
                      </pic:pic>
                    </a:graphicData>
                  </a:graphic>
                </wp:inline>
              </w:drawing>
            </w:r>
          </w:p>
        </w:tc>
        <w:tc>
          <w:tcPr>
            <w:tcW w:w="0" w:type="auto"/>
            <w:tcBorders>
              <w:top w:val="single" w:sz="4" w:space="0" w:color="auto"/>
              <w:left w:val="single" w:sz="4" w:space="0" w:color="auto"/>
              <w:bottom w:val="single" w:sz="4" w:space="0" w:color="auto"/>
              <w:right w:val="single" w:sz="4" w:space="0" w:color="auto"/>
            </w:tcBorders>
            <w:vAlign w:val="center"/>
            <w:hideMark/>
          </w:tcPr>
          <w:p w14:paraId="5EC25D16" w14:textId="77777777" w:rsidR="006C2E8E" w:rsidRPr="007906BE" w:rsidRDefault="006C2E8E" w:rsidP="00A71D59">
            <w:pPr>
              <w:jc w:val="center"/>
              <w:rPr>
                <w:rFonts w:cstheme="majorBidi"/>
              </w:rPr>
            </w:pPr>
            <w:r w:rsidRPr="007906BE">
              <w:rPr>
                <w:rFonts w:cstheme="majorBidi"/>
              </w:rPr>
              <w:t>Boundary</w:t>
            </w:r>
          </w:p>
        </w:tc>
        <w:tc>
          <w:tcPr>
            <w:tcW w:w="0" w:type="auto"/>
            <w:tcBorders>
              <w:top w:val="single" w:sz="4" w:space="0" w:color="auto"/>
              <w:left w:val="single" w:sz="4" w:space="0" w:color="auto"/>
              <w:bottom w:val="single" w:sz="4" w:space="0" w:color="auto"/>
              <w:right w:val="single" w:sz="4" w:space="0" w:color="auto"/>
            </w:tcBorders>
            <w:vAlign w:val="center"/>
            <w:hideMark/>
          </w:tcPr>
          <w:p w14:paraId="617A0C6D" w14:textId="77777777" w:rsidR="006C2E8E" w:rsidRPr="007906BE" w:rsidRDefault="006C2E8E" w:rsidP="009407AE">
            <w:pPr>
              <w:rPr>
                <w:rFonts w:cstheme="majorBidi"/>
              </w:rPr>
            </w:pPr>
            <w:r w:rsidRPr="007906BE">
              <w:rPr>
                <w:rFonts w:cstheme="majorBidi"/>
              </w:rPr>
              <w:t>A boundary class is a class to model interaction</w:t>
            </w:r>
          </w:p>
          <w:p w14:paraId="223BAB6F" w14:textId="77777777" w:rsidR="006C2E8E" w:rsidRPr="007906BE" w:rsidRDefault="006C2E8E" w:rsidP="009407AE">
            <w:pPr>
              <w:rPr>
                <w:rFonts w:cstheme="majorBidi"/>
              </w:rPr>
            </w:pPr>
            <w:r w:rsidRPr="007906BE">
              <w:rPr>
                <w:rFonts w:cstheme="majorBidi"/>
              </w:rPr>
              <w:t>Between the system’s surroundings and its inner working.</w:t>
            </w:r>
          </w:p>
        </w:tc>
      </w:tr>
      <w:tr w:rsidR="006C2E8E" w:rsidRPr="007906BE" w14:paraId="4193E4BE" w14:textId="77777777" w:rsidTr="00B103E4">
        <w:trPr>
          <w:trHeight w:val="1513"/>
        </w:trPr>
        <w:tc>
          <w:tcPr>
            <w:tcW w:w="0" w:type="auto"/>
            <w:tcBorders>
              <w:top w:val="single" w:sz="4" w:space="0" w:color="auto"/>
              <w:left w:val="single" w:sz="4" w:space="0" w:color="auto"/>
              <w:bottom w:val="single" w:sz="4" w:space="0" w:color="auto"/>
              <w:right w:val="single" w:sz="4" w:space="0" w:color="auto"/>
            </w:tcBorders>
            <w:vAlign w:val="center"/>
            <w:hideMark/>
          </w:tcPr>
          <w:p w14:paraId="54895720" w14:textId="77777777" w:rsidR="006C2E8E" w:rsidRPr="007906BE" w:rsidRDefault="006C2E8E" w:rsidP="00BA5CF9">
            <w:pPr>
              <w:jc w:val="center"/>
              <w:rPr>
                <w:rFonts w:cstheme="majorBidi"/>
              </w:rPr>
            </w:pPr>
            <w:r w:rsidRPr="007906BE">
              <w:rPr>
                <w:rFonts w:cstheme="majorBidi"/>
                <w:noProof/>
              </w:rPr>
              <w:drawing>
                <wp:anchor distT="0" distB="0" distL="114300" distR="114300" simplePos="0" relativeHeight="251671552" behindDoc="0" locked="0" layoutInCell="1" allowOverlap="1" wp14:anchorId="64EB70E2" wp14:editId="37567188">
                  <wp:simplePos x="0" y="0"/>
                  <wp:positionH relativeFrom="column">
                    <wp:posOffset>416560</wp:posOffset>
                  </wp:positionH>
                  <wp:positionV relativeFrom="paragraph">
                    <wp:posOffset>-36195</wp:posOffset>
                  </wp:positionV>
                  <wp:extent cx="441325" cy="416560"/>
                  <wp:effectExtent l="0" t="0" r="0" b="2540"/>
                  <wp:wrapNone/>
                  <wp:docPr id="10" name="Picture 10" descr="Description: D:\Kampus\SKRIPSI\BAHAN\New folder\sdgvdjob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descr="Description: D:\Kampus\SKRIPSI\BAHAN\New folder\sdgvdjobv.png"/>
                          <pic:cNvPicPr>
                            <a:picLocks noChangeAspect="1" noChangeArrowheads="1"/>
                          </pic:cNvPicPr>
                        </pic:nvPicPr>
                        <pic:blipFill>
                          <a:blip r:embed="rId20">
                            <a:grayscl/>
                            <a:biLevel thresh="50000"/>
                            <a:extLst>
                              <a:ext uri="{28A0092B-C50C-407E-A947-70E740481C1C}">
                                <a14:useLocalDpi xmlns:a14="http://schemas.microsoft.com/office/drawing/2010/main" val="0"/>
                              </a:ext>
                            </a:extLst>
                          </a:blip>
                          <a:srcRect r="4803" b="19295"/>
                          <a:stretch>
                            <a:fillRect/>
                          </a:stretch>
                        </pic:blipFill>
                        <pic:spPr bwMode="auto">
                          <a:xfrm>
                            <a:off x="0" y="0"/>
                            <a:ext cx="441325" cy="416560"/>
                          </a:xfrm>
                          <a:prstGeom prst="rect">
                            <a:avLst/>
                          </a:prstGeom>
                          <a:noFill/>
                        </pic:spPr>
                      </pic:pic>
                    </a:graphicData>
                  </a:graphic>
                  <wp14:sizeRelH relativeFrom="page">
                    <wp14:pctWidth>0</wp14:pctWidth>
                  </wp14:sizeRelH>
                  <wp14:sizeRelV relativeFrom="page">
                    <wp14:pctHeight>0</wp14:pctHeight>
                  </wp14:sizeRelV>
                </wp:anchor>
              </w:drawing>
            </w:r>
          </w:p>
        </w:tc>
        <w:tc>
          <w:tcPr>
            <w:tcW w:w="0" w:type="auto"/>
            <w:tcBorders>
              <w:top w:val="single" w:sz="4" w:space="0" w:color="auto"/>
              <w:left w:val="single" w:sz="4" w:space="0" w:color="auto"/>
              <w:bottom w:val="single" w:sz="4" w:space="0" w:color="auto"/>
              <w:right w:val="single" w:sz="4" w:space="0" w:color="auto"/>
            </w:tcBorders>
            <w:vAlign w:val="center"/>
            <w:hideMark/>
          </w:tcPr>
          <w:p w14:paraId="33E03B5F" w14:textId="77777777" w:rsidR="006C2E8E" w:rsidRPr="007906BE" w:rsidRDefault="006C2E8E" w:rsidP="00A71D59">
            <w:pPr>
              <w:jc w:val="center"/>
              <w:rPr>
                <w:rFonts w:cstheme="majorBidi"/>
              </w:rPr>
            </w:pPr>
            <w:r w:rsidRPr="007906BE">
              <w:rPr>
                <w:rFonts w:cstheme="majorBidi"/>
              </w:rPr>
              <w:t>Entity</w:t>
            </w:r>
          </w:p>
        </w:tc>
        <w:tc>
          <w:tcPr>
            <w:tcW w:w="0" w:type="auto"/>
            <w:tcBorders>
              <w:top w:val="single" w:sz="4" w:space="0" w:color="auto"/>
              <w:left w:val="single" w:sz="4" w:space="0" w:color="auto"/>
              <w:bottom w:val="single" w:sz="4" w:space="0" w:color="auto"/>
              <w:right w:val="single" w:sz="4" w:space="0" w:color="auto"/>
            </w:tcBorders>
            <w:vAlign w:val="center"/>
            <w:hideMark/>
          </w:tcPr>
          <w:p w14:paraId="3C526FB2" w14:textId="77777777" w:rsidR="006C2E8E" w:rsidRPr="007906BE" w:rsidRDefault="006C2E8E" w:rsidP="009407AE">
            <w:pPr>
              <w:rPr>
                <w:rFonts w:cstheme="majorBidi"/>
              </w:rPr>
            </w:pPr>
            <w:r w:rsidRPr="007906BE">
              <w:rPr>
                <w:rFonts w:cstheme="majorBidi"/>
              </w:rPr>
              <w:t xml:space="preserve">An entity is a collection of fields and associated database operations. </w:t>
            </w:r>
          </w:p>
        </w:tc>
      </w:tr>
      <w:tr w:rsidR="006C2E8E" w:rsidRPr="007906BE" w14:paraId="1169F95E" w14:textId="77777777" w:rsidTr="00B103E4">
        <w:trPr>
          <w:trHeight w:val="1351"/>
        </w:trPr>
        <w:tc>
          <w:tcPr>
            <w:tcW w:w="0" w:type="auto"/>
            <w:tcBorders>
              <w:top w:val="single" w:sz="4" w:space="0" w:color="auto"/>
              <w:left w:val="single" w:sz="4" w:space="0" w:color="auto"/>
              <w:bottom w:val="single" w:sz="4" w:space="0" w:color="auto"/>
              <w:right w:val="single" w:sz="4" w:space="0" w:color="auto"/>
            </w:tcBorders>
            <w:vAlign w:val="center"/>
            <w:hideMark/>
          </w:tcPr>
          <w:p w14:paraId="61BB2822" w14:textId="77777777" w:rsidR="006C2E8E" w:rsidRPr="007906BE" w:rsidRDefault="006C2E8E" w:rsidP="00BA5CF9">
            <w:pPr>
              <w:jc w:val="center"/>
              <w:rPr>
                <w:rFonts w:cstheme="majorBidi"/>
              </w:rPr>
            </w:pPr>
            <w:r w:rsidRPr="007906BE">
              <w:rPr>
                <w:rFonts w:cstheme="majorBidi"/>
                <w:noProof/>
              </w:rPr>
              <w:drawing>
                <wp:inline distT="0" distB="0" distL="0" distR="0" wp14:anchorId="0A4E49AC" wp14:editId="786D0819">
                  <wp:extent cx="1171575" cy="371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71575" cy="371475"/>
                          </a:xfrm>
                          <a:prstGeom prst="rect">
                            <a:avLst/>
                          </a:prstGeom>
                          <a:noFill/>
                          <a:ln>
                            <a:noFill/>
                          </a:ln>
                        </pic:spPr>
                      </pic:pic>
                    </a:graphicData>
                  </a:graphic>
                </wp:inline>
              </w:drawing>
            </w:r>
          </w:p>
        </w:tc>
        <w:tc>
          <w:tcPr>
            <w:tcW w:w="0" w:type="auto"/>
            <w:tcBorders>
              <w:top w:val="single" w:sz="4" w:space="0" w:color="auto"/>
              <w:left w:val="single" w:sz="4" w:space="0" w:color="auto"/>
              <w:bottom w:val="single" w:sz="4" w:space="0" w:color="auto"/>
              <w:right w:val="single" w:sz="4" w:space="0" w:color="auto"/>
            </w:tcBorders>
            <w:vAlign w:val="center"/>
            <w:hideMark/>
          </w:tcPr>
          <w:p w14:paraId="63FF9BC2" w14:textId="77777777" w:rsidR="006C2E8E" w:rsidRPr="007906BE" w:rsidRDefault="006C2E8E" w:rsidP="00A71D59">
            <w:pPr>
              <w:jc w:val="center"/>
              <w:rPr>
                <w:rFonts w:cstheme="majorBidi"/>
              </w:rPr>
            </w:pPr>
            <w:r w:rsidRPr="007906BE">
              <w:rPr>
                <w:rFonts w:cstheme="majorBidi"/>
              </w:rPr>
              <w:t>Message</w:t>
            </w:r>
          </w:p>
        </w:tc>
        <w:tc>
          <w:tcPr>
            <w:tcW w:w="0" w:type="auto"/>
            <w:tcBorders>
              <w:top w:val="single" w:sz="4" w:space="0" w:color="auto"/>
              <w:left w:val="single" w:sz="4" w:space="0" w:color="auto"/>
              <w:bottom w:val="single" w:sz="4" w:space="0" w:color="auto"/>
              <w:right w:val="single" w:sz="4" w:space="0" w:color="auto"/>
            </w:tcBorders>
            <w:vAlign w:val="center"/>
            <w:hideMark/>
          </w:tcPr>
          <w:p w14:paraId="60074188" w14:textId="77777777" w:rsidR="006C2E8E" w:rsidRPr="007906BE" w:rsidRDefault="006C2E8E" w:rsidP="009407AE">
            <w:pPr>
              <w:rPr>
                <w:rFonts w:cstheme="majorBidi"/>
              </w:rPr>
            </w:pPr>
            <w:r w:rsidRPr="007906BE">
              <w:rPr>
                <w:rFonts w:cstheme="majorBidi"/>
              </w:rPr>
              <w:t xml:space="preserve">The argument of the message contains the information that is attached to the message. </w:t>
            </w:r>
          </w:p>
        </w:tc>
      </w:tr>
      <w:tr w:rsidR="006C2E8E" w:rsidRPr="007906BE" w14:paraId="6ED30C3A" w14:textId="77777777" w:rsidTr="00B103E4">
        <w:trPr>
          <w:trHeight w:val="1603"/>
        </w:trPr>
        <w:tc>
          <w:tcPr>
            <w:tcW w:w="0" w:type="auto"/>
            <w:tcBorders>
              <w:top w:val="single" w:sz="4" w:space="0" w:color="auto"/>
              <w:left w:val="single" w:sz="4" w:space="0" w:color="auto"/>
              <w:bottom w:val="single" w:sz="4" w:space="0" w:color="auto"/>
              <w:right w:val="single" w:sz="4" w:space="0" w:color="auto"/>
            </w:tcBorders>
            <w:vAlign w:val="bottom"/>
            <w:hideMark/>
          </w:tcPr>
          <w:p w14:paraId="29904166" w14:textId="77777777" w:rsidR="006C2E8E" w:rsidRPr="007906BE" w:rsidRDefault="006C2E8E" w:rsidP="00BA5CF9">
            <w:pPr>
              <w:jc w:val="center"/>
              <w:rPr>
                <w:rFonts w:cstheme="majorBidi"/>
              </w:rPr>
            </w:pPr>
            <w:r w:rsidRPr="007906BE">
              <w:rPr>
                <w:rFonts w:cstheme="majorBidi"/>
                <w:noProof/>
              </w:rPr>
              <w:drawing>
                <wp:inline distT="0" distB="0" distL="0" distR="0" wp14:anchorId="09DCA544" wp14:editId="70BCD0AE">
                  <wp:extent cx="685800" cy="485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 cy="485775"/>
                          </a:xfrm>
                          <a:prstGeom prst="rect">
                            <a:avLst/>
                          </a:prstGeom>
                          <a:noFill/>
                          <a:ln>
                            <a:noFill/>
                          </a:ln>
                        </pic:spPr>
                      </pic:pic>
                    </a:graphicData>
                  </a:graphic>
                </wp:inline>
              </w:drawing>
            </w:r>
          </w:p>
        </w:tc>
        <w:tc>
          <w:tcPr>
            <w:tcW w:w="0" w:type="auto"/>
            <w:tcBorders>
              <w:top w:val="single" w:sz="4" w:space="0" w:color="auto"/>
              <w:left w:val="single" w:sz="4" w:space="0" w:color="auto"/>
              <w:bottom w:val="single" w:sz="4" w:space="0" w:color="auto"/>
              <w:right w:val="single" w:sz="4" w:space="0" w:color="auto"/>
            </w:tcBorders>
            <w:vAlign w:val="center"/>
            <w:hideMark/>
          </w:tcPr>
          <w:p w14:paraId="1E29AD04" w14:textId="77777777" w:rsidR="006C2E8E" w:rsidRPr="007906BE" w:rsidRDefault="006C2E8E" w:rsidP="00A71D59">
            <w:pPr>
              <w:jc w:val="center"/>
              <w:rPr>
                <w:rFonts w:cstheme="majorBidi"/>
              </w:rPr>
            </w:pPr>
            <w:r w:rsidRPr="007906BE">
              <w:rPr>
                <w:rFonts w:cstheme="majorBidi"/>
              </w:rPr>
              <w:t>Self-Message</w:t>
            </w:r>
          </w:p>
        </w:tc>
        <w:tc>
          <w:tcPr>
            <w:tcW w:w="0" w:type="auto"/>
            <w:tcBorders>
              <w:top w:val="single" w:sz="4" w:space="0" w:color="auto"/>
              <w:left w:val="single" w:sz="4" w:space="0" w:color="auto"/>
              <w:bottom w:val="single" w:sz="4" w:space="0" w:color="auto"/>
              <w:right w:val="single" w:sz="4" w:space="0" w:color="auto"/>
            </w:tcBorders>
            <w:vAlign w:val="center"/>
            <w:hideMark/>
          </w:tcPr>
          <w:p w14:paraId="3FDF2674" w14:textId="77777777" w:rsidR="006C2E8E" w:rsidRPr="007906BE" w:rsidRDefault="006C2E8E" w:rsidP="009407AE">
            <w:pPr>
              <w:rPr>
                <w:rFonts w:cstheme="majorBidi"/>
              </w:rPr>
            </w:pPr>
            <w:r w:rsidRPr="007906BE">
              <w:rPr>
                <w:rFonts w:cstheme="majorBidi"/>
              </w:rPr>
              <w:t>A self-massage reflects a new process or method invoked within the calling life-line’s operation.</w:t>
            </w:r>
          </w:p>
        </w:tc>
      </w:tr>
      <w:tr w:rsidR="006C2E8E" w:rsidRPr="007906BE" w14:paraId="0F5CAED7" w14:textId="77777777" w:rsidTr="00B103E4">
        <w:trPr>
          <w:trHeight w:val="1513"/>
        </w:trPr>
        <w:tc>
          <w:tcPr>
            <w:tcW w:w="0" w:type="auto"/>
            <w:tcBorders>
              <w:top w:val="single" w:sz="4" w:space="0" w:color="auto"/>
              <w:left w:val="single" w:sz="4" w:space="0" w:color="auto"/>
              <w:bottom w:val="single" w:sz="4" w:space="0" w:color="auto"/>
              <w:right w:val="single" w:sz="4" w:space="0" w:color="auto"/>
            </w:tcBorders>
            <w:vAlign w:val="center"/>
            <w:hideMark/>
          </w:tcPr>
          <w:p w14:paraId="3188EFFA" w14:textId="77777777" w:rsidR="006C2E8E" w:rsidRPr="007906BE" w:rsidRDefault="006C2E8E" w:rsidP="00BA5CF9">
            <w:pPr>
              <w:jc w:val="center"/>
              <w:rPr>
                <w:rFonts w:cstheme="majorBidi"/>
              </w:rPr>
            </w:pPr>
            <w:r w:rsidRPr="007906BE">
              <w:rPr>
                <w:rFonts w:cstheme="majorBidi"/>
                <w:noProof/>
              </w:rPr>
              <w:drawing>
                <wp:anchor distT="0" distB="0" distL="114300" distR="114300" simplePos="0" relativeHeight="251672576" behindDoc="0" locked="0" layoutInCell="1" allowOverlap="1" wp14:anchorId="169E9F25" wp14:editId="5E4C12B3">
                  <wp:simplePos x="0" y="0"/>
                  <wp:positionH relativeFrom="column">
                    <wp:posOffset>262890</wp:posOffset>
                  </wp:positionH>
                  <wp:positionV relativeFrom="paragraph">
                    <wp:posOffset>6350</wp:posOffset>
                  </wp:positionV>
                  <wp:extent cx="749935" cy="491490"/>
                  <wp:effectExtent l="0" t="0" r="0" b="3810"/>
                  <wp:wrapNone/>
                  <wp:docPr id="9" name="Picture 9" descr="Description: D:\Kampus\SKRIPSI\BAHAN\New folder\vbavlb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Description: D:\Kampus\SKRIPSI\BAHAN\New folder\vbavlba.png"/>
                          <pic:cNvPicPr>
                            <a:picLocks noChangeAspect="1" noChangeArrowheads="1"/>
                          </pic:cNvPicPr>
                        </pic:nvPicPr>
                        <pic:blipFill>
                          <a:blip r:embed="rId23">
                            <a:grayscl/>
                            <a:biLevel thresh="50000"/>
                            <a:extLst>
                              <a:ext uri="{28A0092B-C50C-407E-A947-70E740481C1C}">
                                <a14:useLocalDpi xmlns:a14="http://schemas.microsoft.com/office/drawing/2010/main" val="0"/>
                              </a:ext>
                            </a:extLst>
                          </a:blip>
                          <a:srcRect b="23242"/>
                          <a:stretch>
                            <a:fillRect/>
                          </a:stretch>
                        </pic:blipFill>
                        <pic:spPr bwMode="auto">
                          <a:xfrm>
                            <a:off x="0" y="0"/>
                            <a:ext cx="749935" cy="491490"/>
                          </a:xfrm>
                          <a:prstGeom prst="rect">
                            <a:avLst/>
                          </a:prstGeom>
                          <a:noFill/>
                        </pic:spPr>
                      </pic:pic>
                    </a:graphicData>
                  </a:graphic>
                  <wp14:sizeRelH relativeFrom="page">
                    <wp14:pctWidth>0</wp14:pctWidth>
                  </wp14:sizeRelH>
                  <wp14:sizeRelV relativeFrom="page">
                    <wp14:pctHeight>0</wp14:pctHeight>
                  </wp14:sizeRelV>
                </wp:anchor>
              </w:drawing>
            </w:r>
          </w:p>
        </w:tc>
        <w:tc>
          <w:tcPr>
            <w:tcW w:w="0" w:type="auto"/>
            <w:tcBorders>
              <w:top w:val="single" w:sz="4" w:space="0" w:color="auto"/>
              <w:left w:val="single" w:sz="4" w:space="0" w:color="auto"/>
              <w:bottom w:val="single" w:sz="4" w:space="0" w:color="auto"/>
              <w:right w:val="single" w:sz="4" w:space="0" w:color="auto"/>
            </w:tcBorders>
            <w:vAlign w:val="center"/>
            <w:hideMark/>
          </w:tcPr>
          <w:p w14:paraId="6D6B1AAA" w14:textId="77777777" w:rsidR="006C2E8E" w:rsidRPr="007906BE" w:rsidRDefault="006C2E8E" w:rsidP="00A71D59">
            <w:pPr>
              <w:jc w:val="center"/>
              <w:rPr>
                <w:rFonts w:cstheme="majorBidi"/>
              </w:rPr>
            </w:pPr>
            <w:r w:rsidRPr="007906BE">
              <w:rPr>
                <w:rFonts w:cstheme="majorBidi"/>
              </w:rPr>
              <w:t>Control</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AEB96" w14:textId="6E242DDD" w:rsidR="006C2E8E" w:rsidRPr="007906BE" w:rsidRDefault="00130AE4" w:rsidP="009407AE">
            <w:pPr>
              <w:rPr>
                <w:rFonts w:cstheme="majorBidi"/>
              </w:rPr>
            </w:pPr>
            <w:r>
              <w:rPr>
                <w:rFonts w:cstheme="majorBidi"/>
              </w:rPr>
              <w:t xml:space="preserve">The </w:t>
            </w:r>
            <w:r w:rsidR="006C2E8E" w:rsidRPr="007906BE">
              <w:rPr>
                <w:rFonts w:cstheme="majorBidi"/>
              </w:rPr>
              <w:t xml:space="preserve">Control class represents sequencing, transactions, and control of the other objects. </w:t>
            </w:r>
          </w:p>
        </w:tc>
      </w:tr>
    </w:tbl>
    <w:p w14:paraId="71AC1D4F" w14:textId="77777777" w:rsidR="006C2E8E" w:rsidRPr="007906BE" w:rsidRDefault="006C2E8E" w:rsidP="009407AE">
      <w:pPr>
        <w:rPr>
          <w:rFonts w:cstheme="majorBidi"/>
        </w:rPr>
      </w:pPr>
    </w:p>
    <w:p w14:paraId="136609B7" w14:textId="77777777" w:rsidR="0037681D" w:rsidRPr="007906BE" w:rsidRDefault="0037681D" w:rsidP="009407AE"/>
    <w:p w14:paraId="480C8A5E" w14:textId="77777777" w:rsidR="0037681D" w:rsidRPr="007906BE" w:rsidRDefault="0037681D" w:rsidP="009407AE"/>
    <w:p w14:paraId="18AA16DA" w14:textId="77777777" w:rsidR="0037681D" w:rsidRPr="007906BE" w:rsidRDefault="0037681D" w:rsidP="009407AE"/>
    <w:p w14:paraId="279561B3" w14:textId="77777777" w:rsidR="0037681D" w:rsidRPr="007906BE" w:rsidRDefault="0037681D" w:rsidP="009407AE"/>
    <w:p w14:paraId="077FF6F4" w14:textId="77777777" w:rsidR="00643F31" w:rsidRPr="007906BE" w:rsidRDefault="00643F31" w:rsidP="00467A81">
      <w:pPr>
        <w:pStyle w:val="Heading1"/>
        <w:sectPr w:rsidR="00643F31" w:rsidRPr="007906BE" w:rsidSect="009A4C0F">
          <w:footerReference w:type="default" r:id="rId24"/>
          <w:type w:val="continuous"/>
          <w:pgSz w:w="12240" w:h="15840" w:code="1"/>
          <w:pgMar w:top="2592" w:right="1872" w:bottom="1699" w:left="2880" w:header="720" w:footer="720" w:gutter="0"/>
          <w:pgNumType w:fmt="upperRoman" w:start="1"/>
          <w:cols w:space="720"/>
          <w:docGrid w:linePitch="360"/>
        </w:sectPr>
      </w:pPr>
    </w:p>
    <w:p w14:paraId="38BB2194" w14:textId="77777777" w:rsidR="003264A9" w:rsidRPr="00410AD4" w:rsidRDefault="00DC3221" w:rsidP="002E4B4C">
      <w:pPr>
        <w:pStyle w:val="Heading1"/>
        <w:keepNext/>
        <w:keepLines/>
        <w:jc w:val="center"/>
        <w:rPr>
          <w:b/>
          <w:bCs/>
          <w:szCs w:val="24"/>
        </w:rPr>
      </w:pPr>
      <w:bookmarkStart w:id="4" w:name="_Toc53957195"/>
      <w:r w:rsidRPr="00410AD4">
        <w:rPr>
          <w:b/>
          <w:bCs/>
          <w:szCs w:val="24"/>
        </w:rPr>
        <w:t>CHAPTER</w:t>
      </w:r>
      <w:r w:rsidR="006C2E8E" w:rsidRPr="00410AD4">
        <w:rPr>
          <w:b/>
          <w:bCs/>
          <w:szCs w:val="24"/>
        </w:rPr>
        <w:t xml:space="preserve"> </w:t>
      </w:r>
      <w:r w:rsidR="003046D0" w:rsidRPr="00410AD4">
        <w:rPr>
          <w:b/>
          <w:bCs/>
          <w:szCs w:val="24"/>
        </w:rPr>
        <w:t>I</w:t>
      </w:r>
      <w:bookmarkEnd w:id="4"/>
      <w:r w:rsidR="003046D0" w:rsidRPr="00410AD4">
        <w:rPr>
          <w:b/>
          <w:bCs/>
          <w:szCs w:val="24"/>
        </w:rPr>
        <w:t xml:space="preserve"> </w:t>
      </w:r>
    </w:p>
    <w:p w14:paraId="18F80213" w14:textId="2E7AD145" w:rsidR="006C2E8E" w:rsidRPr="00410AD4" w:rsidRDefault="003046D0" w:rsidP="002E4B4C">
      <w:pPr>
        <w:pStyle w:val="Heading1"/>
        <w:keepNext/>
        <w:keepLines/>
        <w:jc w:val="center"/>
        <w:rPr>
          <w:b/>
          <w:bCs/>
          <w:szCs w:val="24"/>
        </w:rPr>
      </w:pPr>
      <w:bookmarkStart w:id="5" w:name="_Toc53957196"/>
      <w:r w:rsidRPr="00410AD4">
        <w:rPr>
          <w:b/>
          <w:bCs/>
          <w:szCs w:val="24"/>
        </w:rPr>
        <w:t>INTRODUCTION</w:t>
      </w:r>
      <w:bookmarkEnd w:id="5"/>
    </w:p>
    <w:p w14:paraId="7D744C5E" w14:textId="61C2FB11" w:rsidR="006C2E8E" w:rsidRPr="003B0956" w:rsidRDefault="00993D5C" w:rsidP="00467A81">
      <w:pPr>
        <w:pStyle w:val="Heading1"/>
        <w:rPr>
          <w:b/>
          <w:bCs/>
        </w:rPr>
      </w:pPr>
      <w:bookmarkStart w:id="6" w:name="_Toc53957197"/>
      <w:r w:rsidRPr="003B0956">
        <w:rPr>
          <w:b/>
          <w:bCs/>
        </w:rPr>
        <w:t>1.1</w:t>
      </w:r>
      <w:r w:rsidRPr="003B0956">
        <w:rPr>
          <w:b/>
          <w:bCs/>
        </w:rPr>
        <w:tab/>
      </w:r>
      <w:r w:rsidR="006C2E8E" w:rsidRPr="00410AD4">
        <w:rPr>
          <w:b/>
          <w:bCs/>
          <w:szCs w:val="24"/>
        </w:rPr>
        <w:t>Background</w:t>
      </w:r>
      <w:bookmarkEnd w:id="6"/>
      <w:r w:rsidR="006C2E8E" w:rsidRPr="00410AD4">
        <w:rPr>
          <w:b/>
          <w:bCs/>
          <w:szCs w:val="24"/>
        </w:rPr>
        <w:t xml:space="preserve"> </w:t>
      </w:r>
    </w:p>
    <w:p w14:paraId="237E17C7" w14:textId="24433DFB" w:rsidR="00A11D70" w:rsidRDefault="00A11D70" w:rsidP="00A11D70">
      <w:pPr>
        <w:ind w:firstLine="720"/>
        <w:rPr>
          <w:rFonts w:cstheme="majorBidi"/>
        </w:rPr>
      </w:pPr>
      <w:r>
        <w:t>Knowledge management (KM) was initially defined as the process of applying a systematic approach to the capture, structure, management, and dissemination of knowledge throughout an organization in order to work faster, reuse best practices, and reduce costly rework from project to project (Nonaka and Takeuchi, 1995; Pasternack and Viscio, 1998; Pfeiffer and Sutton, 1999; Ruggles and Holtshouse, 1999).</w:t>
      </w:r>
    </w:p>
    <w:p w14:paraId="0B9A6D47" w14:textId="77777777" w:rsidR="00AA6E15" w:rsidRDefault="00D06E63" w:rsidP="00044F7E">
      <w:pPr>
        <w:ind w:firstLine="720"/>
      </w:pPr>
      <w:r>
        <w:t>Knowledge management is a business activi</w:t>
      </w:r>
      <w:r w:rsidR="00AA6E15">
        <w:t>ty with two primary aspects:</w:t>
      </w:r>
    </w:p>
    <w:p w14:paraId="3DEA900C" w14:textId="364C3F0D" w:rsidR="00D06E63" w:rsidRDefault="00AA6E15" w:rsidP="00044F7E">
      <w:pPr>
        <w:ind w:firstLine="720"/>
        <w:rPr>
          <w:rFonts w:cstheme="majorBidi"/>
        </w:rPr>
      </w:pPr>
      <w:r>
        <w:t xml:space="preserve"> T</w:t>
      </w:r>
      <w:r w:rsidR="00D06E63">
        <w:t>reating the knowledge component of business activities as an explicit concern of business reflected in strategy, policy, and practice at all levels of the organization; and, making a direct connection between an org</w:t>
      </w:r>
      <w:r w:rsidR="00CC317E">
        <w:t xml:space="preserve">anization’s intellectual assets </w:t>
      </w:r>
      <w:r w:rsidR="00D06E63">
        <w:t>both explicit (recorded) and tacit</w:t>
      </w:r>
      <w:r w:rsidR="00176322">
        <w:t xml:space="preserve"> (personal know-how) </w:t>
      </w:r>
      <w:r w:rsidR="00D06E63">
        <w:t>and positive business results. (Barclay and Murray, 1997)</w:t>
      </w:r>
      <w:r w:rsidR="00D06E63" w:rsidRPr="007906BE">
        <w:rPr>
          <w:rFonts w:cstheme="majorBidi"/>
        </w:rPr>
        <w:t xml:space="preserve"> </w:t>
      </w:r>
      <w:r w:rsidR="00D06E63">
        <w:t>Knowledge management is a collaborative and integrated approach to the creation, capture, organization, access and use of an enterprise’s intellectual assets. (Grey, 1996)</w:t>
      </w:r>
    </w:p>
    <w:p w14:paraId="75CEB578" w14:textId="4F0E4309" w:rsidR="006C7BC3" w:rsidRDefault="001E0E81" w:rsidP="00386A9C">
      <w:pPr>
        <w:ind w:firstLine="720"/>
      </w:pPr>
      <w:r>
        <w:t xml:space="preserve">Knowledge </w:t>
      </w:r>
      <w:r w:rsidR="007D4357">
        <w:t>the insights, understandings, and practic</w:t>
      </w:r>
      <w:r>
        <w:t xml:space="preserve">al know-how that we all possess </w:t>
      </w:r>
      <w:r w:rsidR="007D4357">
        <w:t>is the fundamental resource that allows us to function intelligently. Over time, considerable knowledge is also transformed to other manife</w:t>
      </w:r>
      <w:r w:rsidR="00943E6C">
        <w:t xml:space="preserve">stations </w:t>
      </w:r>
      <w:r w:rsidR="007D4357">
        <w:t>such as books, techno</w:t>
      </w:r>
      <w:r w:rsidR="007D4357">
        <w:t xml:space="preserve">logy, practices, and traditions </w:t>
      </w:r>
      <w:r w:rsidR="007D4357">
        <w:t>within organizations of all kinds and in society in general. These transform</w:t>
      </w:r>
      <w:r w:rsidR="007D4357">
        <w:t>ations result in cumulated</w:t>
      </w:r>
      <w:r w:rsidR="007D4357">
        <w:t xml:space="preserve"> expertise and, when used appropriately, increased effectiveness. Knowledge is one, if not THE, principal factor that makes personal, organizational, and societal intelligent behavior possible. (Wiig, 1993, pp. 38–39)</w:t>
      </w:r>
      <w:r w:rsidR="00B927D8">
        <w:t>.</w:t>
      </w:r>
    </w:p>
    <w:p w14:paraId="6A208C43" w14:textId="67A50440" w:rsidR="00B927D8" w:rsidRDefault="003C3B55" w:rsidP="00386A9C">
      <w:pPr>
        <w:ind w:firstLine="720"/>
      </w:pPr>
      <w:r>
        <w:t>Knowledge management is the concept under which information is turned into actionable knowledge and made available effortlessly in a usable form to the people who can apply it. (Information Week, Sept. 1, 2003)</w:t>
      </w:r>
      <w:r>
        <w:t>.</w:t>
      </w:r>
    </w:p>
    <w:p w14:paraId="40A0F81F" w14:textId="23BA89F2" w:rsidR="006157FE" w:rsidRDefault="006157FE" w:rsidP="00386A9C">
      <w:pPr>
        <w:ind w:firstLine="720"/>
      </w:pPr>
      <w:r>
        <w:t>Wiig (1993) also emphasizes that given the importance of knowledge in virtually all areas of daily and commercial life, two knowledge-related aspects are crucial for viability and success at any level. These are knowledge assets that must be applied, nurtured, preserved, and used to the largest extent possible by both individuals and organizations; and knowledge-related processes to create, build, compile, organize, transform, transfer, pool, apply, and safeguard knowledge that must be carefully and explicitly managed in all affected areas.</w:t>
      </w:r>
    </w:p>
    <w:p w14:paraId="464ADD95" w14:textId="6A5DADCF" w:rsidR="00F14688" w:rsidRDefault="00F14688" w:rsidP="00386A9C">
      <w:pPr>
        <w:ind w:firstLine="720"/>
        <w:rPr>
          <w:rFonts w:cstheme="majorBidi"/>
        </w:rPr>
      </w:pPr>
      <w:r>
        <w:t>Knowledge management is a surprising mix of st</w:t>
      </w:r>
      <w:r>
        <w:t xml:space="preserve">rategies, tools, and techniques </w:t>
      </w:r>
      <w:r>
        <w:t>some of which are nothing new under the sun. Storytelling, peer-</w:t>
      </w:r>
      <w:r w:rsidR="0078778E">
        <w:t>toper</w:t>
      </w:r>
      <w:r>
        <w:t xml:space="preserve"> mentoring, and learning from mistakes, for example, all have precedents in education, training, and artificial intelligence practices. Knowledge management makes use of a mixture of techniques from knowledge-based system design, such as structured knowledge acquisition strategies from subject matter experts (McGraw and Harrison-Briggs, 1989) and educational technology (e.g., task and job analysis to design and develop task support systems; see Gery, 1991).</w:t>
      </w:r>
    </w:p>
    <w:p w14:paraId="7C3DA6C8" w14:textId="75EE4785" w:rsidR="00597EC2" w:rsidRPr="007906BE" w:rsidRDefault="00A97247" w:rsidP="006C7BC3">
      <w:pPr>
        <w:ind w:firstLine="720"/>
        <w:rPr>
          <w:rFonts w:cstheme="majorBidi"/>
        </w:rPr>
      </w:pPr>
      <w:r w:rsidRPr="007906BE">
        <w:rPr>
          <w:rFonts w:cstheme="majorBidi"/>
        </w:rPr>
        <w:t>T</w:t>
      </w:r>
      <w:r w:rsidR="004C4631" w:rsidRPr="007906BE">
        <w:rPr>
          <w:rFonts w:cstheme="majorBidi"/>
        </w:rPr>
        <w:t xml:space="preserve">o understand </w:t>
      </w:r>
      <w:r w:rsidRPr="007906BE">
        <w:rPr>
          <w:rFonts w:cstheme="majorBidi"/>
        </w:rPr>
        <w:t>how the design and structure of management information system works, we should walk through three levels of management namely strategic management, management control (tactical management)</w:t>
      </w:r>
      <w:r w:rsidR="00690B82" w:rsidRPr="007906BE">
        <w:rPr>
          <w:rFonts w:cstheme="majorBidi"/>
        </w:rPr>
        <w:t>,</w:t>
      </w:r>
      <w:r w:rsidRPr="007906BE">
        <w:rPr>
          <w:rFonts w:cstheme="majorBidi"/>
        </w:rPr>
        <w:t xml:space="preserve"> and operational management</w:t>
      </w:r>
      <w:r w:rsidR="005834B9">
        <w:fldChar w:fldCharType="begin"/>
      </w:r>
      <w:r w:rsidR="005834B9">
        <w:instrText xml:space="preserve"> CITATION GAB12 \l 1033 </w:instrText>
      </w:r>
      <w:r w:rsidR="005834B9">
        <w:fldChar w:fldCharType="separate"/>
      </w:r>
      <w:r w:rsidR="005834B9">
        <w:rPr>
          <w:noProof/>
        </w:rPr>
        <w:t xml:space="preserve"> (</w:t>
      </w:r>
      <w:r w:rsidR="00EC18F2">
        <w:rPr>
          <w:noProof/>
        </w:rPr>
        <w:t>Gabriel</w:t>
      </w:r>
      <w:r w:rsidR="005834B9">
        <w:rPr>
          <w:noProof/>
        </w:rPr>
        <w:t>, 2012)</w:t>
      </w:r>
      <w:r w:rsidR="005834B9">
        <w:fldChar w:fldCharType="end"/>
      </w:r>
      <w:r w:rsidR="00690B82" w:rsidRPr="007906BE">
        <w:rPr>
          <w:rFonts w:cstheme="majorBidi"/>
        </w:rPr>
        <w:t>.</w:t>
      </w:r>
      <w:r w:rsidR="00554001" w:rsidRPr="007906BE">
        <w:rPr>
          <w:rFonts w:cstheme="majorBidi"/>
        </w:rPr>
        <w:t xml:space="preserve"> </w:t>
      </w:r>
      <w:r w:rsidR="00FE117B" w:rsidRPr="007906BE">
        <w:rPr>
          <w:rFonts w:cstheme="majorBidi"/>
        </w:rPr>
        <w:t>Therefore,</w:t>
      </w:r>
      <w:r w:rsidR="0062550E" w:rsidRPr="007906BE">
        <w:rPr>
          <w:rFonts w:cstheme="majorBidi"/>
        </w:rPr>
        <w:t xml:space="preserve"> </w:t>
      </w:r>
      <w:r w:rsidR="0014437B" w:rsidRPr="007906BE">
        <w:rPr>
          <w:rFonts w:cstheme="majorBidi"/>
        </w:rPr>
        <w:t>developers need</w:t>
      </w:r>
      <w:r w:rsidR="0062550E" w:rsidRPr="007906BE">
        <w:rPr>
          <w:rFonts w:cstheme="majorBidi"/>
        </w:rPr>
        <w:t xml:space="preserve"> to understand system analysis and database design.</w:t>
      </w:r>
    </w:p>
    <w:p w14:paraId="64EB21A7" w14:textId="162C93EA" w:rsidR="009C1BF2" w:rsidRDefault="00BF418A" w:rsidP="009C1BF2">
      <w:pPr>
        <w:ind w:firstLine="720"/>
        <w:rPr>
          <w:rFonts w:cstheme="majorBidi"/>
        </w:rPr>
      </w:pPr>
      <w:r>
        <w:rPr>
          <w:rFonts w:cstheme="majorBidi"/>
        </w:rPr>
        <w:t>S</w:t>
      </w:r>
      <w:r w:rsidR="00BE643B" w:rsidRPr="007906BE">
        <w:rPr>
          <w:rFonts w:cstheme="majorBidi"/>
        </w:rPr>
        <w:t>everal journals</w:t>
      </w:r>
      <w:r w:rsidR="009871BB">
        <w:rPr>
          <w:rFonts w:cstheme="majorBidi"/>
        </w:rPr>
        <w:t xml:space="preserve"> have been reviewed based on the current research</w:t>
      </w:r>
      <w:r w:rsidR="009C1BF2">
        <w:rPr>
          <w:rFonts w:cstheme="majorBidi"/>
        </w:rPr>
        <w:t>,</w:t>
      </w:r>
      <w:r w:rsidR="00996D6A">
        <w:rPr>
          <w:rFonts w:cstheme="majorBidi"/>
        </w:rPr>
        <w:t xml:space="preserve"> here are the journals as follows</w:t>
      </w:r>
      <w:r w:rsidR="009C1BF2">
        <w:rPr>
          <w:rFonts w:cstheme="majorBidi"/>
        </w:rPr>
        <w:t>:</w:t>
      </w:r>
    </w:p>
    <w:p w14:paraId="27CD056E" w14:textId="6F60856A" w:rsidR="00BE643B" w:rsidRPr="007906BE" w:rsidRDefault="007F616F" w:rsidP="009C1BF2">
      <w:pPr>
        <w:ind w:firstLine="720"/>
        <w:rPr>
          <w:rFonts w:cstheme="majorBidi"/>
        </w:rPr>
      </w:pPr>
      <w:r w:rsidRPr="007F616F">
        <w:rPr>
          <w:rFonts w:cstheme="majorBidi"/>
        </w:rPr>
        <w:t>“</w:t>
      </w:r>
      <w:r w:rsidR="001A5333" w:rsidRPr="007F616F">
        <w:rPr>
          <w:rFonts w:cstheme="majorBidi"/>
        </w:rPr>
        <w:t>S</w:t>
      </w:r>
      <w:r w:rsidR="00BE643B" w:rsidRPr="007F616F">
        <w:rPr>
          <w:rFonts w:cstheme="majorBidi"/>
        </w:rPr>
        <w:t>chool knowledge management framework</w:t>
      </w:r>
      <w:r w:rsidR="009B5E87" w:rsidRPr="007F616F">
        <w:rPr>
          <w:rFonts w:cstheme="majorBidi"/>
        </w:rPr>
        <w:t>,</w:t>
      </w:r>
      <w:r w:rsidR="00BE643B" w:rsidRPr="007F616F">
        <w:rPr>
          <w:rFonts w:cstheme="majorBidi"/>
        </w:rPr>
        <w:t xml:space="preserve"> and strategies the new perspective on teacher and professional development</w:t>
      </w:r>
      <w:r w:rsidRPr="007F616F">
        <w:rPr>
          <w:rFonts w:cstheme="majorBidi"/>
        </w:rPr>
        <w:t>”</w:t>
      </w:r>
      <w:r w:rsidR="009B5E87" w:rsidRPr="007F616F">
        <w:rPr>
          <w:rFonts w:cstheme="majorBidi"/>
        </w:rPr>
        <w:t>.</w:t>
      </w:r>
      <w:r w:rsidR="009B5E87" w:rsidRPr="007906BE">
        <w:rPr>
          <w:rFonts w:cstheme="majorBidi"/>
        </w:rPr>
        <w:t xml:space="preserve"> </w:t>
      </w:r>
    </w:p>
    <w:p w14:paraId="6A238C65" w14:textId="00046179" w:rsidR="009B5E87" w:rsidRPr="007906BE" w:rsidRDefault="009B5E87" w:rsidP="006C7BC3">
      <w:pPr>
        <w:ind w:firstLine="720"/>
      </w:pPr>
      <w:r w:rsidRPr="007906BE">
        <w:t>This paper is concerned about how schools use knowledge management strategies to promote and enable teachers to learn to upgrade teacher professional growth, so that the teaching profession can advance with the times, thus improving the quality of education</w:t>
      </w:r>
      <w:r w:rsidR="00200575" w:rsidRPr="007906BE">
        <w:t xml:space="preserve"> (17 November</w:t>
      </w:r>
      <w:r w:rsidR="00635D7E">
        <w:t xml:space="preserve">, Jingyuan Zhao, </w:t>
      </w:r>
      <w:r w:rsidR="00200575" w:rsidRPr="007906BE">
        <w:t>2009)</w:t>
      </w:r>
      <w:r w:rsidRPr="007906BE">
        <w:t>.</w:t>
      </w:r>
      <w:r w:rsidR="00200575" w:rsidRPr="007906BE">
        <w:t xml:space="preserve"> </w:t>
      </w:r>
    </w:p>
    <w:p w14:paraId="7AE7FBF0" w14:textId="3EE2053A" w:rsidR="00E31B08" w:rsidRDefault="00E31B08" w:rsidP="009407AE">
      <w:pPr>
        <w:ind w:firstLine="720"/>
        <w:rPr>
          <w:rFonts w:cstheme="majorBidi"/>
        </w:rPr>
      </w:pPr>
    </w:p>
    <w:p w14:paraId="7FEF45BA" w14:textId="77777777" w:rsidR="004B4D50" w:rsidRDefault="004B4D50" w:rsidP="009407AE">
      <w:pPr>
        <w:ind w:firstLine="720"/>
        <w:rPr>
          <w:rFonts w:cstheme="majorBidi"/>
        </w:rPr>
      </w:pPr>
    </w:p>
    <w:p w14:paraId="225B4AB9" w14:textId="3D1471DE" w:rsidR="004B4D50" w:rsidRDefault="004B4D50" w:rsidP="00D4261B">
      <w:pPr>
        <w:rPr>
          <w:rFonts w:cstheme="majorBidi"/>
        </w:rPr>
      </w:pPr>
      <w:r>
        <w:rPr>
          <w:rFonts w:cstheme="majorBidi"/>
        </w:rPr>
        <w:t xml:space="preserve">The second journal which is based on the current research is as follows: </w:t>
      </w:r>
    </w:p>
    <w:p w14:paraId="78840C70" w14:textId="3567FF63" w:rsidR="004B4D50" w:rsidRDefault="00304B33" w:rsidP="00D4261B">
      <w:r w:rsidRPr="004B4D50">
        <w:rPr>
          <w:rFonts w:cstheme="majorBidi"/>
        </w:rPr>
        <w:t>“</w:t>
      </w:r>
      <w:r w:rsidR="00571189" w:rsidRPr="004B4D50">
        <w:t>Powerful pub</w:t>
      </w:r>
      <w:r w:rsidR="00D4511D" w:rsidRPr="004B4D50">
        <w:t>lic sector knowledge management</w:t>
      </w:r>
      <w:r w:rsidRPr="004B4D50">
        <w:t>”</w:t>
      </w:r>
      <w:r w:rsidR="00277384" w:rsidRPr="004B4D50">
        <w:t>.</w:t>
      </w:r>
      <w:r w:rsidR="00D4511D" w:rsidRPr="007906BE">
        <w:rPr>
          <w:i/>
          <w:iCs/>
        </w:rPr>
        <w:t xml:space="preserve"> </w:t>
      </w:r>
    </w:p>
    <w:p w14:paraId="72E864F4" w14:textId="0D697816" w:rsidR="00A315A6" w:rsidRDefault="000E2228" w:rsidP="00D4261B">
      <w:pPr>
        <w:ind w:firstLine="432"/>
      </w:pPr>
      <w:r w:rsidRPr="007906BE">
        <w:t>This paper is drawn from a recent research study exploring the Toronto District School Board’s efforts to initiate and improve early literacy instruction and achievement. More specifically, this paper highlights the District’s focus on creating and enhancing opportunities for literacy-based knowledge sharing between teachers and leaders</w:t>
      </w:r>
      <w:r w:rsidR="004A4036" w:rsidRPr="007906BE">
        <w:t>.</w:t>
      </w:r>
    </w:p>
    <w:p w14:paraId="223097FF" w14:textId="1A08D2AF" w:rsidR="00E0670D" w:rsidRPr="007906BE" w:rsidRDefault="00E0670D" w:rsidP="00E0670D">
      <w:r>
        <w:t>The third journal is based on the current the current search:</w:t>
      </w:r>
    </w:p>
    <w:p w14:paraId="023B9614" w14:textId="01D55520" w:rsidR="00901195" w:rsidRPr="00E0670D" w:rsidRDefault="00E0670D" w:rsidP="00E0670D">
      <w:r w:rsidRPr="00E0670D">
        <w:t>“</w:t>
      </w:r>
      <w:r w:rsidR="00901195" w:rsidRPr="00E0670D">
        <w:t xml:space="preserve">Student Appreciation </w:t>
      </w:r>
      <w:r w:rsidR="007137C4" w:rsidRPr="00E0670D">
        <w:t>Toward</w:t>
      </w:r>
      <w:r w:rsidR="00901195" w:rsidRPr="00E0670D">
        <w:t xml:space="preserve"> Online Learning Management System</w:t>
      </w:r>
      <w:r w:rsidRPr="00E0670D">
        <w:t>”</w:t>
      </w:r>
    </w:p>
    <w:p w14:paraId="6901782D" w14:textId="3D93FF50" w:rsidR="001707CB" w:rsidRPr="007906BE" w:rsidRDefault="0042438B" w:rsidP="006C7BC3">
      <w:pPr>
        <w:ind w:firstLine="720"/>
      </w:pPr>
      <w:r w:rsidRPr="007906BE">
        <w:t>Research in the field of information and communication technology in education shows a positive effect of e-learning application in learning activities. That is the result of Singh</w:t>
      </w:r>
      <w:r w:rsidR="00882DFD" w:rsidRPr="007906BE">
        <w:t>'s</w:t>
      </w:r>
      <w:r w:rsidRPr="007906BE">
        <w:t xml:space="preserve"> research "A Study into the Effects of eLearning on Higher Education"(Handal, 2009: 50).</w:t>
      </w:r>
    </w:p>
    <w:p w14:paraId="5B5E9622" w14:textId="4D5F4550" w:rsidR="005513C8" w:rsidRDefault="000234AA" w:rsidP="00337DC2">
      <w:pPr>
        <w:ind w:firstLine="720"/>
        <w:rPr>
          <w:rFonts w:cstheme="majorBidi"/>
        </w:rPr>
      </w:pPr>
      <w:r>
        <w:rPr>
          <w:rFonts w:cstheme="majorBidi"/>
        </w:rPr>
        <w:t>A.S Private High School</w:t>
      </w:r>
      <w:r w:rsidR="00111AAB">
        <w:rPr>
          <w:rFonts w:cstheme="majorBidi"/>
        </w:rPr>
        <w:t xml:space="preserve"> is</w:t>
      </w:r>
      <w:r w:rsidR="005513C8">
        <w:rPr>
          <w:rFonts w:cstheme="majorBidi"/>
        </w:rPr>
        <w:t xml:space="preserve"> located in Afghanistan, it founded on January 1, 2010, the system of the school is still manual, the information about the student, teacher, family, and other staff</w:t>
      </w:r>
      <w:r w:rsidR="00C029EE">
        <w:rPr>
          <w:rFonts w:cstheme="majorBidi"/>
        </w:rPr>
        <w:t>s</w:t>
      </w:r>
      <w:r w:rsidR="00F11BF3">
        <w:rPr>
          <w:rFonts w:cstheme="majorBidi"/>
        </w:rPr>
        <w:t xml:space="preserve"> saving in a </w:t>
      </w:r>
      <w:r w:rsidR="005513C8">
        <w:rPr>
          <w:rFonts w:cstheme="majorBidi"/>
        </w:rPr>
        <w:t>noteboo</w:t>
      </w:r>
      <w:r w:rsidR="00076009">
        <w:rPr>
          <w:rFonts w:cstheme="majorBidi"/>
        </w:rPr>
        <w:t>k,</w:t>
      </w:r>
      <w:r w:rsidR="005513C8">
        <w:rPr>
          <w:rFonts w:cstheme="majorBidi"/>
        </w:rPr>
        <w:t xml:space="preserve"> this system is insecure at the same time very expensive compare to the student management system.</w:t>
      </w:r>
      <w:r w:rsidR="00F11BF3">
        <w:rPr>
          <w:rFonts w:cstheme="majorBidi"/>
        </w:rPr>
        <w:t xml:space="preserve"> </w:t>
      </w:r>
    </w:p>
    <w:p w14:paraId="4BA09C88" w14:textId="77777777" w:rsidR="006C7BC3" w:rsidRDefault="006C7BC3" w:rsidP="006C7BC3">
      <w:pPr>
        <w:ind w:firstLine="720"/>
        <w:rPr>
          <w:rFonts w:cstheme="majorBidi"/>
        </w:rPr>
      </w:pPr>
    </w:p>
    <w:p w14:paraId="68BF9439" w14:textId="77777777" w:rsidR="006C7BC3" w:rsidRDefault="006C7BC3" w:rsidP="006C7BC3">
      <w:pPr>
        <w:ind w:firstLine="720"/>
        <w:rPr>
          <w:rFonts w:cstheme="majorBidi"/>
        </w:rPr>
      </w:pPr>
    </w:p>
    <w:p w14:paraId="7DA4F4D3" w14:textId="6FEDA4E1" w:rsidR="00E31B08" w:rsidRDefault="00AF0837" w:rsidP="006C7BC3">
      <w:pPr>
        <w:ind w:firstLine="720"/>
        <w:rPr>
          <w:rFonts w:cstheme="majorBidi"/>
        </w:rPr>
      </w:pPr>
      <w:r>
        <w:rPr>
          <w:rFonts w:cstheme="majorBidi"/>
        </w:rPr>
        <w:t>With the old system</w:t>
      </w:r>
      <w:r w:rsidR="00B25801">
        <w:rPr>
          <w:rFonts w:cstheme="majorBidi"/>
        </w:rPr>
        <w:t>,</w:t>
      </w:r>
      <w:r>
        <w:rPr>
          <w:rFonts w:cstheme="majorBidi"/>
        </w:rPr>
        <w:t xml:space="preserve"> the privacy is not safe, especially about the grades, the grades are one of the student’s privacy, every student achieve</w:t>
      </w:r>
      <w:r w:rsidR="00B25801">
        <w:rPr>
          <w:rFonts w:cstheme="majorBidi"/>
        </w:rPr>
        <w:t>s</w:t>
      </w:r>
      <w:r>
        <w:rPr>
          <w:rFonts w:cstheme="majorBidi"/>
        </w:rPr>
        <w:t xml:space="preserve"> their grades in</w:t>
      </w:r>
      <w:r w:rsidR="00B25801">
        <w:rPr>
          <w:rFonts w:cstheme="majorBidi"/>
        </w:rPr>
        <w:t xml:space="preserve"> fro</w:t>
      </w:r>
      <w:r>
        <w:rPr>
          <w:rFonts w:cstheme="majorBidi"/>
        </w:rPr>
        <w:t xml:space="preserve">nt of the class by calling the student names, and </w:t>
      </w:r>
      <w:r w:rsidR="00B64D32">
        <w:rPr>
          <w:rFonts w:cstheme="majorBidi"/>
        </w:rPr>
        <w:t>everyone else can know the</w:t>
      </w:r>
      <w:r w:rsidR="00A347EC">
        <w:rPr>
          <w:rFonts w:cstheme="majorBidi"/>
        </w:rPr>
        <w:t xml:space="preserve"> grade</w:t>
      </w:r>
      <w:r w:rsidR="00A02E02">
        <w:rPr>
          <w:rFonts w:cstheme="majorBidi"/>
        </w:rPr>
        <w:t xml:space="preserve"> of each other</w:t>
      </w:r>
      <w:r>
        <w:rPr>
          <w:rFonts w:cstheme="majorBidi"/>
        </w:rPr>
        <w:t xml:space="preserve">. </w:t>
      </w:r>
    </w:p>
    <w:p w14:paraId="2F9E24B7" w14:textId="2EC04DC1" w:rsidR="00E31B08" w:rsidRDefault="00B25801" w:rsidP="00E3393C">
      <w:pPr>
        <w:ind w:firstLine="720"/>
        <w:rPr>
          <w:rFonts w:cstheme="majorBidi"/>
        </w:rPr>
      </w:pPr>
      <w:r>
        <w:rPr>
          <w:rFonts w:cstheme="majorBidi"/>
        </w:rPr>
        <w:t>The s</w:t>
      </w:r>
      <w:r w:rsidR="00AF0837">
        <w:rPr>
          <w:rFonts w:cstheme="majorBidi"/>
        </w:rPr>
        <w:t xml:space="preserve">cheduling system is </w:t>
      </w:r>
      <w:r w:rsidR="00A14E0E">
        <w:rPr>
          <w:rFonts w:cstheme="majorBidi"/>
        </w:rPr>
        <w:t>too</w:t>
      </w:r>
      <w:r w:rsidR="00AF0837">
        <w:rPr>
          <w:rFonts w:cstheme="majorBidi"/>
        </w:rPr>
        <w:t xml:space="preserve"> hard and it takes </w:t>
      </w:r>
      <w:r>
        <w:rPr>
          <w:rFonts w:cstheme="majorBidi"/>
        </w:rPr>
        <w:t xml:space="preserve">a </w:t>
      </w:r>
      <w:r w:rsidR="00AF0837">
        <w:rPr>
          <w:rFonts w:cstheme="majorBidi"/>
        </w:rPr>
        <w:t>lot of time to note the schedule, every teacher is responsible to write down the schedule on the board, and every student should note it, s</w:t>
      </w:r>
      <w:r w:rsidR="00DB09DE">
        <w:rPr>
          <w:rFonts w:cstheme="majorBidi"/>
        </w:rPr>
        <w:t>ome students cannot note it,</w:t>
      </w:r>
      <w:r w:rsidR="00AF0837">
        <w:rPr>
          <w:rFonts w:cstheme="majorBidi"/>
        </w:rPr>
        <w:t xml:space="preserve"> and ask </w:t>
      </w:r>
      <w:r w:rsidR="00E3393C">
        <w:rPr>
          <w:rFonts w:cstheme="majorBidi"/>
        </w:rPr>
        <w:t>for help.</w:t>
      </w:r>
    </w:p>
    <w:p w14:paraId="6DCD63A3" w14:textId="4DCC701C" w:rsidR="00E31B08" w:rsidRDefault="00712CB2" w:rsidP="006C7BC3">
      <w:pPr>
        <w:ind w:firstLine="720"/>
        <w:rPr>
          <w:rFonts w:cstheme="majorBidi"/>
        </w:rPr>
      </w:pPr>
      <w:r>
        <w:rPr>
          <w:rFonts w:cstheme="majorBidi"/>
        </w:rPr>
        <w:t>The main</w:t>
      </w:r>
      <w:r w:rsidR="00C269CE" w:rsidRPr="007906BE">
        <w:rPr>
          <w:rFonts w:cstheme="majorBidi"/>
        </w:rPr>
        <w:t xml:space="preserve"> goal is to </w:t>
      </w:r>
      <w:r w:rsidR="00C269CE">
        <w:rPr>
          <w:rFonts w:cstheme="majorBidi"/>
        </w:rPr>
        <w:t xml:space="preserve">enhance the performance of </w:t>
      </w:r>
      <w:r w:rsidR="000234AA">
        <w:rPr>
          <w:rFonts w:cstheme="majorBidi"/>
        </w:rPr>
        <w:t>A.S Private High School</w:t>
      </w:r>
      <w:r w:rsidR="00C269CE">
        <w:rPr>
          <w:rFonts w:cstheme="majorBidi"/>
        </w:rPr>
        <w:t xml:space="preserve"> by implementing the student management system</w:t>
      </w:r>
      <w:r w:rsidR="00C269CE" w:rsidRPr="007906BE">
        <w:rPr>
          <w:rFonts w:cstheme="majorBidi"/>
        </w:rPr>
        <w:t xml:space="preserve">. </w:t>
      </w:r>
      <w:r w:rsidR="00C269CE">
        <w:rPr>
          <w:rFonts w:cstheme="majorBidi"/>
        </w:rPr>
        <w:t>This system</w:t>
      </w:r>
      <w:r w:rsidR="00C269CE" w:rsidRPr="007906BE">
        <w:rPr>
          <w:rFonts w:cstheme="majorBidi"/>
        </w:rPr>
        <w:t xml:space="preserve"> </w:t>
      </w:r>
      <w:r w:rsidR="001713AE">
        <w:rPr>
          <w:rFonts w:cstheme="majorBidi"/>
        </w:rPr>
        <w:t>has</w:t>
      </w:r>
      <w:r w:rsidR="00CC27E8">
        <w:rPr>
          <w:rFonts w:cstheme="majorBidi"/>
        </w:rPr>
        <w:t xml:space="preserve"> </w:t>
      </w:r>
      <w:r w:rsidR="00627583">
        <w:rPr>
          <w:rFonts w:cstheme="majorBidi"/>
        </w:rPr>
        <w:t>developed</w:t>
      </w:r>
      <w:r w:rsidR="00C269CE" w:rsidRPr="007906BE">
        <w:rPr>
          <w:rFonts w:cstheme="majorBidi"/>
        </w:rPr>
        <w:t xml:space="preserve"> based on school requirements.</w:t>
      </w:r>
      <w:r w:rsidR="00C269CE">
        <w:rPr>
          <w:rFonts w:cstheme="majorBidi"/>
        </w:rPr>
        <w:t xml:space="preserve"> Wit</w:t>
      </w:r>
      <w:r w:rsidR="005F3003">
        <w:rPr>
          <w:rFonts w:cstheme="majorBidi"/>
        </w:rPr>
        <w:t xml:space="preserve">h the student management </w:t>
      </w:r>
      <w:r w:rsidR="00166C1C">
        <w:rPr>
          <w:rFonts w:cstheme="majorBidi"/>
        </w:rPr>
        <w:t>system,</w:t>
      </w:r>
      <w:r w:rsidR="00C269CE">
        <w:rPr>
          <w:rFonts w:cstheme="majorBidi"/>
        </w:rPr>
        <w:t xml:space="preserve"> </w:t>
      </w:r>
      <w:r w:rsidR="000234AA">
        <w:rPr>
          <w:rFonts w:cstheme="majorBidi"/>
        </w:rPr>
        <w:t>A.S Private High School</w:t>
      </w:r>
      <w:r w:rsidR="00C269CE">
        <w:rPr>
          <w:rFonts w:cstheme="majorBidi"/>
        </w:rPr>
        <w:t xml:space="preserve"> will have a fast and secure system, every student and teacher have their </w:t>
      </w:r>
      <w:r w:rsidR="00FE1AB7">
        <w:rPr>
          <w:rFonts w:cstheme="majorBidi"/>
        </w:rPr>
        <w:t>accounts, teachers</w:t>
      </w:r>
      <w:r w:rsidR="00C269CE">
        <w:rPr>
          <w:rFonts w:cstheme="majorBidi"/>
        </w:rPr>
        <w:t xml:space="preserve"> and students can check the schedules, the teacher can add grades for students. </w:t>
      </w:r>
      <w:r w:rsidR="00F11BF3">
        <w:rPr>
          <w:rFonts w:cstheme="majorBidi"/>
        </w:rPr>
        <w:t>The student management system handling by the</w:t>
      </w:r>
      <w:r w:rsidR="00C269CE">
        <w:rPr>
          <w:rFonts w:cstheme="majorBidi"/>
        </w:rPr>
        <w:t xml:space="preserve"> management or (admin) of the school.</w:t>
      </w:r>
    </w:p>
    <w:p w14:paraId="0C8F84A3" w14:textId="5BFBFB95" w:rsidR="006C2E8E" w:rsidRDefault="00E43CD2" w:rsidP="006C7BC3">
      <w:pPr>
        <w:ind w:firstLine="720"/>
        <w:rPr>
          <w:rFonts w:cstheme="majorBidi"/>
        </w:rPr>
      </w:pPr>
      <w:r>
        <w:rPr>
          <w:rFonts w:cstheme="majorBidi"/>
        </w:rPr>
        <w:t>The</w:t>
      </w:r>
      <w:r w:rsidR="00A8176C">
        <w:rPr>
          <w:rFonts w:cstheme="majorBidi"/>
        </w:rPr>
        <w:t xml:space="preserve"> s</w:t>
      </w:r>
      <w:r w:rsidR="006C2E8E" w:rsidRPr="007906BE">
        <w:rPr>
          <w:rFonts w:cstheme="majorBidi"/>
        </w:rPr>
        <w:t>tudent management syste</w:t>
      </w:r>
      <w:r w:rsidR="00EA2FD6" w:rsidRPr="007906BE">
        <w:rPr>
          <w:rFonts w:cstheme="majorBidi"/>
        </w:rPr>
        <w:t xml:space="preserve">m </w:t>
      </w:r>
      <w:r w:rsidR="00A8176C">
        <w:rPr>
          <w:rFonts w:cstheme="majorBidi"/>
        </w:rPr>
        <w:t>can handle all details about</w:t>
      </w:r>
      <w:r w:rsidR="006C2E8E" w:rsidRPr="007906BE">
        <w:rPr>
          <w:rFonts w:cstheme="majorBidi"/>
        </w:rPr>
        <w:t xml:space="preserve"> s</w:t>
      </w:r>
      <w:r w:rsidR="00E614D3" w:rsidRPr="007906BE">
        <w:rPr>
          <w:rFonts w:cstheme="majorBidi"/>
        </w:rPr>
        <w:t>tudent</w:t>
      </w:r>
      <w:r w:rsidR="00EA2FD6" w:rsidRPr="007906BE">
        <w:rPr>
          <w:rFonts w:cstheme="majorBidi"/>
        </w:rPr>
        <w:t>s</w:t>
      </w:r>
      <w:r w:rsidR="00DB6426" w:rsidRPr="007906BE">
        <w:rPr>
          <w:rFonts w:cstheme="majorBidi"/>
        </w:rPr>
        <w:t xml:space="preserve">, </w:t>
      </w:r>
      <w:r w:rsidR="00A8176C">
        <w:rPr>
          <w:rFonts w:cstheme="majorBidi"/>
        </w:rPr>
        <w:t>teachers, and staff</w:t>
      </w:r>
      <w:r w:rsidR="00DB6426" w:rsidRPr="007906BE">
        <w:rPr>
          <w:rFonts w:cstheme="majorBidi"/>
        </w:rPr>
        <w:t>,</w:t>
      </w:r>
      <w:r w:rsidR="00A8176C">
        <w:rPr>
          <w:rFonts w:cstheme="majorBidi"/>
        </w:rPr>
        <w:t xml:space="preserve"> but in this </w:t>
      </w:r>
      <w:r w:rsidR="00196A91">
        <w:rPr>
          <w:rFonts w:cstheme="majorBidi"/>
        </w:rPr>
        <w:t>thesis, researcher</w:t>
      </w:r>
      <w:r w:rsidR="00A8176C">
        <w:rPr>
          <w:rFonts w:cstheme="majorBidi"/>
        </w:rPr>
        <w:t xml:space="preserve"> have been focused on the student side</w:t>
      </w:r>
      <w:r w:rsidR="003150C2">
        <w:rPr>
          <w:rFonts w:cstheme="majorBidi"/>
        </w:rPr>
        <w:t>, like</w:t>
      </w:r>
      <w:r w:rsidR="00DB6426" w:rsidRPr="007906BE">
        <w:rPr>
          <w:rFonts w:cstheme="majorBidi"/>
        </w:rPr>
        <w:t xml:space="preserve"> student registration</w:t>
      </w:r>
      <w:r w:rsidR="00E614D3" w:rsidRPr="007906BE">
        <w:rPr>
          <w:rFonts w:cstheme="majorBidi"/>
        </w:rPr>
        <w:t xml:space="preserve">, </w:t>
      </w:r>
      <w:r w:rsidR="003150C2">
        <w:rPr>
          <w:rFonts w:cstheme="majorBidi"/>
        </w:rPr>
        <w:t>make</w:t>
      </w:r>
      <w:r w:rsidR="00B942BC">
        <w:rPr>
          <w:rFonts w:cstheme="majorBidi"/>
        </w:rPr>
        <w:t xml:space="preserve"> online class, schedule, upload grades for each student</w:t>
      </w:r>
      <w:r w:rsidR="005736E4">
        <w:rPr>
          <w:rFonts w:cstheme="majorBidi"/>
        </w:rPr>
        <w:t>.</w:t>
      </w:r>
      <w:r w:rsidR="003150C2">
        <w:rPr>
          <w:rFonts w:cstheme="majorBidi"/>
        </w:rPr>
        <w:t xml:space="preserve"> </w:t>
      </w:r>
      <w:r w:rsidR="00CE1148">
        <w:rPr>
          <w:rFonts w:cstheme="majorBidi"/>
        </w:rPr>
        <w:t xml:space="preserve">The system has been built in pure PHP computer language, the </w:t>
      </w:r>
      <w:r w:rsidR="00196A91">
        <w:rPr>
          <w:rFonts w:cstheme="majorBidi"/>
        </w:rPr>
        <w:t>data saved on MySQL database, researcher</w:t>
      </w:r>
      <w:r w:rsidR="00CE1148">
        <w:rPr>
          <w:rFonts w:cstheme="majorBidi"/>
        </w:rPr>
        <w:t xml:space="preserve"> used</w:t>
      </w:r>
      <w:r w:rsidR="00882582">
        <w:rPr>
          <w:rFonts w:cstheme="majorBidi"/>
        </w:rPr>
        <w:t xml:space="preserve"> cascade stylesheet</w:t>
      </w:r>
      <w:r w:rsidR="00CE1148">
        <w:rPr>
          <w:rFonts w:cstheme="majorBidi"/>
        </w:rPr>
        <w:t xml:space="preserve"> </w:t>
      </w:r>
      <w:r w:rsidR="00882582">
        <w:rPr>
          <w:rFonts w:cstheme="majorBidi"/>
        </w:rPr>
        <w:t>(</w:t>
      </w:r>
      <w:r w:rsidR="00CE1148">
        <w:rPr>
          <w:rFonts w:cstheme="majorBidi"/>
        </w:rPr>
        <w:t>CSS3</w:t>
      </w:r>
      <w:r w:rsidR="00882582">
        <w:rPr>
          <w:rFonts w:cstheme="majorBidi"/>
        </w:rPr>
        <w:t>)</w:t>
      </w:r>
      <w:r w:rsidR="00CE1148">
        <w:rPr>
          <w:rFonts w:cstheme="majorBidi"/>
        </w:rPr>
        <w:t xml:space="preserve"> which the latest version at the time. </w:t>
      </w:r>
    </w:p>
    <w:p w14:paraId="6CEF711F" w14:textId="77777777" w:rsidR="00354ED6" w:rsidRPr="007906BE" w:rsidRDefault="00354ED6" w:rsidP="006C7BC3">
      <w:pPr>
        <w:ind w:firstLine="720"/>
        <w:rPr>
          <w:rFonts w:cstheme="majorBidi"/>
        </w:rPr>
      </w:pPr>
    </w:p>
    <w:p w14:paraId="34EA1A13" w14:textId="5D7047A5" w:rsidR="006C2E8E" w:rsidRPr="003B0956" w:rsidRDefault="00993D5C" w:rsidP="00467A81">
      <w:pPr>
        <w:pStyle w:val="Heading1"/>
        <w:rPr>
          <w:b/>
          <w:bCs/>
        </w:rPr>
      </w:pPr>
      <w:bookmarkStart w:id="7" w:name="_Toc53957198"/>
      <w:r w:rsidRPr="003B0956">
        <w:rPr>
          <w:b/>
          <w:bCs/>
        </w:rPr>
        <w:t>1.2</w:t>
      </w:r>
      <w:r w:rsidRPr="003B0956">
        <w:rPr>
          <w:b/>
          <w:bCs/>
        </w:rPr>
        <w:tab/>
      </w:r>
      <w:r w:rsidR="006C2E8E" w:rsidRPr="003B0956">
        <w:rPr>
          <w:b/>
          <w:bCs/>
        </w:rPr>
        <w:t>Identification of Problem</w:t>
      </w:r>
      <w:bookmarkEnd w:id="7"/>
    </w:p>
    <w:p w14:paraId="3779781B" w14:textId="4BCB2FC4" w:rsidR="000F5039" w:rsidRDefault="000F5039" w:rsidP="00CD52FE">
      <w:pPr>
        <w:ind w:firstLine="720"/>
      </w:pPr>
      <w:r>
        <w:t>The problem iden</w:t>
      </w:r>
      <w:r w:rsidR="000814C2">
        <w:t>ti</w:t>
      </w:r>
      <w:r>
        <w:t>fication derive</w:t>
      </w:r>
      <w:r w:rsidR="000814C2">
        <w:t>d</w:t>
      </w:r>
      <w:r>
        <w:t xml:space="preserve"> from the background, the problems are listed as follows:</w:t>
      </w:r>
    </w:p>
    <w:p w14:paraId="5822824E" w14:textId="5C348599" w:rsidR="000F5039" w:rsidRDefault="000234AA" w:rsidP="00FE73E6">
      <w:pPr>
        <w:pStyle w:val="ListParagraph"/>
        <w:numPr>
          <w:ilvl w:val="0"/>
          <w:numId w:val="37"/>
        </w:numPr>
      </w:pPr>
      <w:r>
        <w:t>A.S Private High School</w:t>
      </w:r>
      <w:r w:rsidR="00446735">
        <w:t xml:space="preserve"> still uses the manual system, the data about studen</w:t>
      </w:r>
      <w:r w:rsidR="000814C2">
        <w:t>t</w:t>
      </w:r>
      <w:r w:rsidR="00446735">
        <w:t xml:space="preserve">s, teachers, </w:t>
      </w:r>
      <w:r w:rsidR="003778BB">
        <w:t xml:space="preserve">and </w:t>
      </w:r>
      <w:r w:rsidR="00446735">
        <w:t>staff are saving in a notebook.</w:t>
      </w:r>
    </w:p>
    <w:p w14:paraId="159C1D7F" w14:textId="5263E504" w:rsidR="006377D8" w:rsidRDefault="006377D8" w:rsidP="00FE73E6">
      <w:pPr>
        <w:pStyle w:val="ListParagraph"/>
        <w:numPr>
          <w:ilvl w:val="0"/>
          <w:numId w:val="37"/>
        </w:numPr>
      </w:pPr>
      <w:r>
        <w:t>Students have no privacy based on the grading system, everyone knows each other's grades.</w:t>
      </w:r>
    </w:p>
    <w:p w14:paraId="4635388D" w14:textId="51F8594C" w:rsidR="00807933" w:rsidRDefault="009472C3" w:rsidP="00FE73E6">
      <w:pPr>
        <w:pStyle w:val="ListParagraph"/>
        <w:numPr>
          <w:ilvl w:val="0"/>
          <w:numId w:val="37"/>
        </w:numPr>
      </w:pPr>
      <w:r>
        <w:t>Teachers cannot share their knowledge properly, because of the less facility.</w:t>
      </w:r>
    </w:p>
    <w:p w14:paraId="13BE75BE" w14:textId="5A72FA3F" w:rsidR="006C2E8E" w:rsidRPr="003B0956" w:rsidRDefault="00993D5C" w:rsidP="006C7BC3">
      <w:pPr>
        <w:pStyle w:val="Heading1"/>
        <w:rPr>
          <w:b/>
          <w:bCs/>
        </w:rPr>
      </w:pPr>
      <w:bookmarkStart w:id="8" w:name="_Toc53957199"/>
      <w:r w:rsidRPr="003B0956">
        <w:rPr>
          <w:b/>
          <w:bCs/>
        </w:rPr>
        <w:t>1.3</w:t>
      </w:r>
      <w:r w:rsidRPr="003B0956">
        <w:rPr>
          <w:b/>
          <w:bCs/>
        </w:rPr>
        <w:tab/>
      </w:r>
      <w:r w:rsidR="006C2E8E" w:rsidRPr="003B0956">
        <w:rPr>
          <w:b/>
          <w:bCs/>
        </w:rPr>
        <w:t>Problem formulation</w:t>
      </w:r>
      <w:bookmarkEnd w:id="8"/>
    </w:p>
    <w:p w14:paraId="3E4571BD" w14:textId="7855E1B0" w:rsidR="00C66883" w:rsidRDefault="006C2E8E" w:rsidP="00CD52FE">
      <w:pPr>
        <w:ind w:firstLine="720"/>
        <w:rPr>
          <w:rFonts w:cstheme="majorBidi"/>
        </w:rPr>
      </w:pPr>
      <w:r w:rsidRPr="007906BE">
        <w:rPr>
          <w:rFonts w:cstheme="majorBidi"/>
        </w:rPr>
        <w:t>Problem formulation is derived from problem identification, the problem formulation</w:t>
      </w:r>
      <w:r w:rsidR="00C66883">
        <w:rPr>
          <w:rFonts w:cstheme="majorBidi"/>
        </w:rPr>
        <w:t>.</w:t>
      </w:r>
    </w:p>
    <w:p w14:paraId="2B70509A" w14:textId="24BC6D97" w:rsidR="00144FC8" w:rsidRDefault="00144FC8" w:rsidP="00FE73E6">
      <w:pPr>
        <w:pStyle w:val="ListParagraph"/>
        <w:numPr>
          <w:ilvl w:val="0"/>
          <w:numId w:val="38"/>
        </w:numPr>
        <w:rPr>
          <w:rFonts w:cstheme="majorBidi"/>
        </w:rPr>
      </w:pPr>
      <w:r>
        <w:rPr>
          <w:rFonts w:cstheme="majorBidi"/>
        </w:rPr>
        <w:t xml:space="preserve">Nowadays </w:t>
      </w:r>
      <w:r w:rsidR="00B4035F">
        <w:rPr>
          <w:rFonts w:cstheme="majorBidi"/>
        </w:rPr>
        <w:t xml:space="preserve">technology is very advanced and useful, how to equip A.S </w:t>
      </w:r>
      <w:r w:rsidR="00865404">
        <w:rPr>
          <w:rFonts w:cstheme="majorBidi"/>
        </w:rPr>
        <w:t>Private High S</w:t>
      </w:r>
      <w:r w:rsidR="00B4035F">
        <w:rPr>
          <w:rFonts w:cstheme="majorBidi"/>
        </w:rPr>
        <w:t>chool</w:t>
      </w:r>
      <w:r w:rsidR="001C5996">
        <w:rPr>
          <w:rFonts w:cstheme="majorBidi"/>
        </w:rPr>
        <w:t xml:space="preserve"> to have a standard system?</w:t>
      </w:r>
      <w:r w:rsidR="00B4035F">
        <w:rPr>
          <w:rFonts w:cstheme="majorBidi"/>
        </w:rPr>
        <w:t xml:space="preserve"> </w:t>
      </w:r>
    </w:p>
    <w:p w14:paraId="1C0B66C3" w14:textId="1DC25910" w:rsidR="001C5996" w:rsidRDefault="001C5996" w:rsidP="00FE73E6">
      <w:pPr>
        <w:pStyle w:val="ListParagraph"/>
        <w:numPr>
          <w:ilvl w:val="0"/>
          <w:numId w:val="38"/>
        </w:numPr>
        <w:rPr>
          <w:rFonts w:cstheme="majorBidi"/>
        </w:rPr>
      </w:pPr>
      <w:r>
        <w:rPr>
          <w:rFonts w:cstheme="majorBidi"/>
        </w:rPr>
        <w:t>How to reduce time consuming, and provide more facilities for students to make study more easy?</w:t>
      </w:r>
    </w:p>
    <w:p w14:paraId="65522DEC" w14:textId="5519B9CA" w:rsidR="00807933" w:rsidRDefault="005C4CE9" w:rsidP="0006586A">
      <w:pPr>
        <w:pStyle w:val="ListParagraph"/>
        <w:numPr>
          <w:ilvl w:val="0"/>
          <w:numId w:val="38"/>
        </w:numPr>
        <w:rPr>
          <w:rFonts w:cstheme="majorBidi"/>
        </w:rPr>
      </w:pPr>
      <w:r>
        <w:rPr>
          <w:rFonts w:cstheme="majorBidi"/>
        </w:rPr>
        <w:t>How to enable the teacher</w:t>
      </w:r>
      <w:r w:rsidR="0006586A">
        <w:rPr>
          <w:rFonts w:cstheme="majorBidi"/>
        </w:rPr>
        <w:t>s to share their knowledge in more efficient way</w:t>
      </w:r>
      <w:r>
        <w:rPr>
          <w:rFonts w:cstheme="majorBidi"/>
        </w:rPr>
        <w:t>?</w:t>
      </w:r>
    </w:p>
    <w:p w14:paraId="604E2DA9" w14:textId="69C405F1" w:rsidR="00DC5F6B" w:rsidRDefault="00DC5F6B" w:rsidP="00DC5F6B">
      <w:pPr>
        <w:rPr>
          <w:rFonts w:cstheme="majorBidi"/>
        </w:rPr>
      </w:pPr>
    </w:p>
    <w:p w14:paraId="2024D2CF" w14:textId="4E4E5DEB" w:rsidR="00AB5A39" w:rsidRDefault="00AB5A39" w:rsidP="00DC5F6B">
      <w:pPr>
        <w:rPr>
          <w:rFonts w:cstheme="majorBidi"/>
        </w:rPr>
      </w:pPr>
    </w:p>
    <w:p w14:paraId="2F75F137" w14:textId="77777777" w:rsidR="00AB5A39" w:rsidRDefault="00AB5A39" w:rsidP="00DC5F6B">
      <w:pPr>
        <w:rPr>
          <w:rFonts w:cstheme="majorBidi"/>
        </w:rPr>
      </w:pPr>
    </w:p>
    <w:p w14:paraId="7C544702" w14:textId="3C913FB9" w:rsidR="006C2E8E" w:rsidRPr="003B0956" w:rsidRDefault="00993D5C" w:rsidP="003B0956">
      <w:pPr>
        <w:pStyle w:val="Heading1"/>
        <w:rPr>
          <w:b/>
          <w:bCs/>
        </w:rPr>
      </w:pPr>
      <w:bookmarkStart w:id="9" w:name="_Toc53957200"/>
      <w:r w:rsidRPr="003B0956">
        <w:rPr>
          <w:b/>
          <w:bCs/>
        </w:rPr>
        <w:t>1.4</w:t>
      </w:r>
      <w:r w:rsidRPr="003B0956">
        <w:rPr>
          <w:b/>
          <w:bCs/>
        </w:rPr>
        <w:tab/>
      </w:r>
      <w:r w:rsidR="006E7A1F" w:rsidRPr="003B0956">
        <w:rPr>
          <w:rStyle w:val="Heading1Char"/>
          <w:b/>
          <w:bCs/>
        </w:rPr>
        <w:t>Limitation of</w:t>
      </w:r>
      <w:r w:rsidR="003B38FE" w:rsidRPr="003B0956">
        <w:rPr>
          <w:rStyle w:val="Heading1Char"/>
          <w:b/>
          <w:bCs/>
        </w:rPr>
        <w:t xml:space="preserve"> </w:t>
      </w:r>
      <w:r w:rsidR="007237DB" w:rsidRPr="003B0956">
        <w:rPr>
          <w:rStyle w:val="Heading1Char"/>
          <w:b/>
          <w:bCs/>
        </w:rPr>
        <w:t>S</w:t>
      </w:r>
      <w:r w:rsidR="006C2E8E" w:rsidRPr="003B0956">
        <w:rPr>
          <w:rStyle w:val="Heading1Char"/>
          <w:b/>
          <w:bCs/>
        </w:rPr>
        <w:t>tudy</w:t>
      </w:r>
      <w:bookmarkEnd w:id="9"/>
    </w:p>
    <w:p w14:paraId="48350413" w14:textId="3E91EE85" w:rsidR="006C2E8E" w:rsidRPr="007906BE" w:rsidRDefault="006C2E8E" w:rsidP="002F40EE">
      <w:pPr>
        <w:ind w:firstLine="720"/>
        <w:rPr>
          <w:rFonts w:cstheme="majorBidi"/>
        </w:rPr>
      </w:pPr>
      <w:r w:rsidRPr="007906BE">
        <w:rPr>
          <w:rFonts w:cstheme="majorBidi"/>
        </w:rPr>
        <w:t xml:space="preserve">This thesis </w:t>
      </w:r>
      <w:r w:rsidR="002F40EE">
        <w:rPr>
          <w:rFonts w:cstheme="majorBidi"/>
        </w:rPr>
        <w:t xml:space="preserve">is </w:t>
      </w:r>
      <w:r w:rsidRPr="007906BE">
        <w:rPr>
          <w:rFonts w:cstheme="majorBidi"/>
        </w:rPr>
        <w:t>focus</w:t>
      </w:r>
      <w:r w:rsidR="00F9062A">
        <w:rPr>
          <w:rFonts w:cstheme="majorBidi"/>
        </w:rPr>
        <w:t>ing</w:t>
      </w:r>
      <w:r w:rsidRPr="007906BE">
        <w:rPr>
          <w:rFonts w:cstheme="majorBidi"/>
        </w:rPr>
        <w:t xml:space="preserve"> on the core problems</w:t>
      </w:r>
      <w:r w:rsidR="00F9062A">
        <w:rPr>
          <w:rFonts w:cstheme="majorBidi"/>
        </w:rPr>
        <w:t>,</w:t>
      </w:r>
      <w:r w:rsidR="002F40EE">
        <w:rPr>
          <w:rFonts w:cstheme="majorBidi"/>
        </w:rPr>
        <w:t xml:space="preserve"> for that reason, </w:t>
      </w:r>
      <w:r w:rsidRPr="007906BE">
        <w:rPr>
          <w:rFonts w:cstheme="majorBidi"/>
        </w:rPr>
        <w:t xml:space="preserve">this research </w:t>
      </w:r>
      <w:r w:rsidR="00A366B9">
        <w:rPr>
          <w:rFonts w:cstheme="majorBidi"/>
        </w:rPr>
        <w:t xml:space="preserve">is </w:t>
      </w:r>
      <w:r w:rsidRPr="007906BE">
        <w:rPr>
          <w:rFonts w:cstheme="majorBidi"/>
        </w:rPr>
        <w:t>limited which is as follows:</w:t>
      </w:r>
    </w:p>
    <w:p w14:paraId="34EA198E" w14:textId="0A0A59C5" w:rsidR="006C2E8E" w:rsidRPr="00F9062A" w:rsidRDefault="006C2E8E" w:rsidP="00FE73E6">
      <w:pPr>
        <w:pStyle w:val="ListParagraph"/>
        <w:numPr>
          <w:ilvl w:val="0"/>
          <w:numId w:val="39"/>
        </w:numPr>
        <w:rPr>
          <w:rFonts w:cstheme="majorBidi"/>
        </w:rPr>
      </w:pPr>
      <w:r w:rsidRPr="00F9062A">
        <w:rPr>
          <w:rFonts w:cstheme="majorBidi"/>
        </w:rPr>
        <w:t xml:space="preserve">The scope of this study is conducted in </w:t>
      </w:r>
      <w:r w:rsidR="000234AA">
        <w:rPr>
          <w:rFonts w:cstheme="majorBidi"/>
        </w:rPr>
        <w:t>A.S Private High School</w:t>
      </w:r>
      <w:r w:rsidRPr="00F9062A">
        <w:rPr>
          <w:rFonts w:cstheme="majorBidi"/>
        </w:rPr>
        <w:t xml:space="preserve"> which is located in Afghanistan. </w:t>
      </w:r>
    </w:p>
    <w:p w14:paraId="0DA0714D" w14:textId="71EF9836" w:rsidR="006C2E8E" w:rsidRPr="00EB37F7" w:rsidRDefault="006C2E8E" w:rsidP="006E6C85">
      <w:pPr>
        <w:pStyle w:val="ListParagraph"/>
        <w:numPr>
          <w:ilvl w:val="0"/>
          <w:numId w:val="39"/>
        </w:numPr>
        <w:rPr>
          <w:rFonts w:cstheme="majorBidi"/>
        </w:rPr>
      </w:pPr>
      <w:r w:rsidRPr="00EB37F7">
        <w:rPr>
          <w:rFonts w:cstheme="majorBidi"/>
        </w:rPr>
        <w:t>Rapid Application</w:t>
      </w:r>
      <w:r w:rsidR="00B2016A">
        <w:rPr>
          <w:rFonts w:cstheme="majorBidi"/>
        </w:rPr>
        <w:t xml:space="preserve"> Development used to build the system</w:t>
      </w:r>
      <w:r w:rsidRPr="00EB37F7">
        <w:rPr>
          <w:rFonts w:cstheme="majorBidi"/>
        </w:rPr>
        <w:t xml:space="preserve"> </w:t>
      </w:r>
    </w:p>
    <w:p w14:paraId="5F27499F" w14:textId="72550F7D" w:rsidR="006C2E8E" w:rsidRPr="007906BE" w:rsidRDefault="00B2016A" w:rsidP="0018248F">
      <w:pPr>
        <w:ind w:left="360" w:firstLine="360"/>
        <w:rPr>
          <w:rFonts w:cstheme="majorBidi"/>
        </w:rPr>
      </w:pPr>
      <w:r>
        <w:rPr>
          <w:rFonts w:cstheme="majorBidi"/>
        </w:rPr>
        <w:t>U</w:t>
      </w:r>
      <w:r w:rsidR="006C2E8E" w:rsidRPr="007906BE">
        <w:rPr>
          <w:rFonts w:cstheme="majorBidi"/>
        </w:rPr>
        <w:t>sing Unified Modeling Language (UML) to demonstrat</w:t>
      </w:r>
      <w:r w:rsidR="008D5FA6">
        <w:rPr>
          <w:rFonts w:cstheme="majorBidi"/>
        </w:rPr>
        <w:t>e our design, the components like</w:t>
      </w:r>
      <w:r w:rsidR="00AD7B7E">
        <w:rPr>
          <w:rFonts w:cstheme="majorBidi"/>
        </w:rPr>
        <w:t xml:space="preserve"> Class D</w:t>
      </w:r>
      <w:r w:rsidR="006C2E8E" w:rsidRPr="007906BE">
        <w:rPr>
          <w:rFonts w:cstheme="majorBidi"/>
        </w:rPr>
        <w:t>iagram, U</w:t>
      </w:r>
      <w:r w:rsidR="00AD7B7E">
        <w:rPr>
          <w:rFonts w:cstheme="majorBidi"/>
        </w:rPr>
        <w:t>se Case, Activity Diagram, and Sequence D</w:t>
      </w:r>
      <w:r w:rsidR="006C2E8E" w:rsidRPr="007906BE">
        <w:rPr>
          <w:rFonts w:cstheme="majorBidi"/>
        </w:rPr>
        <w:t xml:space="preserve">iagram. </w:t>
      </w:r>
    </w:p>
    <w:p w14:paraId="014050E0" w14:textId="3C37F6EA" w:rsidR="006C2E8E" w:rsidRDefault="00030516" w:rsidP="00780E35">
      <w:pPr>
        <w:pStyle w:val="ListParagraph"/>
        <w:numPr>
          <w:ilvl w:val="0"/>
          <w:numId w:val="39"/>
        </w:numPr>
        <w:rPr>
          <w:rFonts w:cstheme="majorBidi"/>
        </w:rPr>
      </w:pPr>
      <w:r>
        <w:rPr>
          <w:rFonts w:cstheme="majorBidi"/>
        </w:rPr>
        <w:t xml:space="preserve">The system was developed based on pure </w:t>
      </w:r>
      <w:r w:rsidR="006435CC" w:rsidRPr="00015DCF">
        <w:rPr>
          <w:rFonts w:cstheme="majorBidi"/>
        </w:rPr>
        <w:t>PHP</w:t>
      </w:r>
      <w:r w:rsidR="00780E35">
        <w:rPr>
          <w:rFonts w:cstheme="majorBidi"/>
        </w:rPr>
        <w:t xml:space="preserve">, and </w:t>
      </w:r>
      <w:r>
        <w:rPr>
          <w:rFonts w:cstheme="majorBidi"/>
        </w:rPr>
        <w:t>cascade stylesheet 3 (CSS3) to desi</w:t>
      </w:r>
      <w:r w:rsidR="004F31B6">
        <w:rPr>
          <w:rFonts w:cstheme="majorBidi"/>
        </w:rPr>
        <w:t>gn</w:t>
      </w:r>
      <w:r>
        <w:rPr>
          <w:rFonts w:cstheme="majorBidi"/>
        </w:rPr>
        <w:t xml:space="preserve"> our system. </w:t>
      </w:r>
    </w:p>
    <w:p w14:paraId="4DA04BD1" w14:textId="5FE52659" w:rsidR="00807933" w:rsidRPr="00DD7439" w:rsidRDefault="004F31B6" w:rsidP="00FE73E6">
      <w:pPr>
        <w:pStyle w:val="ListParagraph"/>
        <w:numPr>
          <w:ilvl w:val="0"/>
          <w:numId w:val="39"/>
        </w:numPr>
        <w:rPr>
          <w:rFonts w:cstheme="majorBidi"/>
        </w:rPr>
      </w:pPr>
      <w:r>
        <w:rPr>
          <w:rFonts w:cstheme="majorBidi"/>
        </w:rPr>
        <w:t>The d</w:t>
      </w:r>
      <w:r w:rsidR="00030516">
        <w:rPr>
          <w:rFonts w:cstheme="majorBidi"/>
        </w:rPr>
        <w:t>a</w:t>
      </w:r>
      <w:r>
        <w:rPr>
          <w:rFonts w:cstheme="majorBidi"/>
        </w:rPr>
        <w:t>tabase was created using MySQL.</w:t>
      </w:r>
    </w:p>
    <w:p w14:paraId="25532607" w14:textId="0D8FC47D" w:rsidR="006C2E8E" w:rsidRPr="003B0956" w:rsidRDefault="006C2E8E" w:rsidP="00467A81">
      <w:pPr>
        <w:pStyle w:val="Heading1"/>
        <w:rPr>
          <w:b/>
          <w:bCs/>
        </w:rPr>
      </w:pPr>
      <w:bookmarkStart w:id="10" w:name="_Toc53957201"/>
      <w:r w:rsidRPr="003B0956">
        <w:rPr>
          <w:b/>
          <w:bCs/>
        </w:rPr>
        <w:t>1.5</w:t>
      </w:r>
      <w:r w:rsidRPr="003B0956">
        <w:rPr>
          <w:b/>
          <w:bCs/>
        </w:rPr>
        <w:tab/>
        <w:t>Research Objectives</w:t>
      </w:r>
      <w:bookmarkEnd w:id="10"/>
      <w:r w:rsidRPr="003B0956">
        <w:rPr>
          <w:b/>
          <w:bCs/>
        </w:rPr>
        <w:t xml:space="preserve"> </w:t>
      </w:r>
    </w:p>
    <w:p w14:paraId="01E6B1A7" w14:textId="29C36C7F" w:rsidR="006C2E8E" w:rsidRDefault="003A3E2C" w:rsidP="0018248F">
      <w:pPr>
        <w:ind w:firstLine="720"/>
        <w:rPr>
          <w:rFonts w:cstheme="majorBidi"/>
        </w:rPr>
      </w:pPr>
      <w:r>
        <w:rPr>
          <w:rFonts w:cstheme="majorBidi"/>
        </w:rPr>
        <w:t xml:space="preserve">This objective is based on the problem formulation, </w:t>
      </w:r>
      <w:r w:rsidR="000234AA">
        <w:rPr>
          <w:rFonts w:cstheme="majorBidi"/>
        </w:rPr>
        <w:t>A.</w:t>
      </w:r>
      <w:r w:rsidR="006435CC">
        <w:rPr>
          <w:rFonts w:cstheme="majorBidi"/>
        </w:rPr>
        <w:t xml:space="preserve"> </w:t>
      </w:r>
      <w:r w:rsidR="000234AA">
        <w:rPr>
          <w:rFonts w:cstheme="majorBidi"/>
        </w:rPr>
        <w:t>S Private High School</w:t>
      </w:r>
      <w:r>
        <w:rPr>
          <w:rFonts w:cstheme="majorBidi"/>
        </w:rPr>
        <w:t xml:space="preserve"> expect </w:t>
      </w:r>
      <w:r w:rsidR="00965F3C">
        <w:rPr>
          <w:rFonts w:cstheme="majorBidi"/>
        </w:rPr>
        <w:t xml:space="preserve">the </w:t>
      </w:r>
      <w:r>
        <w:rPr>
          <w:rFonts w:cstheme="majorBidi"/>
        </w:rPr>
        <w:t>student management system, to enhance the school performance.</w:t>
      </w:r>
    </w:p>
    <w:p w14:paraId="4BE76DFB" w14:textId="1BF1CBAF" w:rsidR="00807933" w:rsidRDefault="00511BA5" w:rsidP="00511BA5">
      <w:pPr>
        <w:ind w:firstLine="720"/>
        <w:rPr>
          <w:rFonts w:cstheme="majorBidi"/>
        </w:rPr>
      </w:pPr>
      <w:r>
        <w:rPr>
          <w:rFonts w:cstheme="majorBidi"/>
        </w:rPr>
        <w:t>To build the system first</w:t>
      </w:r>
      <w:r w:rsidR="003A3E2C">
        <w:rPr>
          <w:rFonts w:cstheme="majorBidi"/>
        </w:rPr>
        <w:t xml:space="preserve"> </w:t>
      </w:r>
      <w:r>
        <w:rPr>
          <w:rFonts w:cstheme="majorBidi"/>
        </w:rPr>
        <w:t xml:space="preserve">researcher </w:t>
      </w:r>
      <w:r w:rsidR="003A3E2C">
        <w:rPr>
          <w:rFonts w:cstheme="majorBidi"/>
        </w:rPr>
        <w:t>need</w:t>
      </w:r>
      <w:r>
        <w:rPr>
          <w:rFonts w:cstheme="majorBidi"/>
        </w:rPr>
        <w:t>s</w:t>
      </w:r>
      <w:r w:rsidR="003A3E2C">
        <w:rPr>
          <w:rFonts w:cstheme="majorBidi"/>
        </w:rPr>
        <w:t xml:space="preserve"> to have </w:t>
      </w:r>
      <w:r w:rsidR="004B4AE0">
        <w:rPr>
          <w:rFonts w:cstheme="majorBidi"/>
        </w:rPr>
        <w:t>enough information about the school, and a solid design to create</w:t>
      </w:r>
      <w:r>
        <w:rPr>
          <w:rFonts w:cstheme="majorBidi"/>
        </w:rPr>
        <w:t xml:space="preserve"> the system based on the design, and a computer language to write the code, researcher chooses PHP language to write the code</w:t>
      </w:r>
      <w:r w:rsidR="00DA2426">
        <w:rPr>
          <w:rFonts w:cstheme="majorBidi"/>
        </w:rPr>
        <w:t xml:space="preserve">, and MySQL to save the data. </w:t>
      </w:r>
    </w:p>
    <w:p w14:paraId="261FA742" w14:textId="77777777" w:rsidR="00511BA5" w:rsidRPr="007906BE" w:rsidRDefault="00511BA5" w:rsidP="00511BA5">
      <w:pPr>
        <w:ind w:firstLine="720"/>
        <w:rPr>
          <w:rFonts w:cstheme="majorBidi"/>
        </w:rPr>
      </w:pPr>
    </w:p>
    <w:p w14:paraId="341C2216" w14:textId="6EEE7180" w:rsidR="006C2E8E" w:rsidRPr="003B0956" w:rsidRDefault="006C2E8E" w:rsidP="00DD7439">
      <w:pPr>
        <w:pStyle w:val="Heading1"/>
        <w:rPr>
          <w:b/>
          <w:bCs/>
        </w:rPr>
      </w:pPr>
      <w:bookmarkStart w:id="11" w:name="_Toc53957202"/>
      <w:r w:rsidRPr="003B0956">
        <w:rPr>
          <w:b/>
          <w:bCs/>
        </w:rPr>
        <w:t>1.6</w:t>
      </w:r>
      <w:r w:rsidRPr="003B0956">
        <w:rPr>
          <w:b/>
          <w:bCs/>
        </w:rPr>
        <w:tab/>
        <w:t>Benefits of Research</w:t>
      </w:r>
      <w:bookmarkEnd w:id="11"/>
      <w:r w:rsidRPr="003B0956">
        <w:rPr>
          <w:b/>
          <w:bCs/>
        </w:rPr>
        <w:t xml:space="preserve"> </w:t>
      </w:r>
    </w:p>
    <w:p w14:paraId="33687D0C" w14:textId="57F126B4" w:rsidR="00807933" w:rsidRPr="008B6B29" w:rsidRDefault="00B969C5" w:rsidP="00764CD4">
      <w:pPr>
        <w:ind w:firstLine="720"/>
      </w:pPr>
      <w:r>
        <w:t xml:space="preserve">The very first benefit of this thesis to understand more about the student management system, and how to replace the manual system with the computer system. The </w:t>
      </w:r>
      <w:r w:rsidR="002E6CF7">
        <w:t>second benefit of this thesis researcher has talk</w:t>
      </w:r>
      <w:r>
        <w:t xml:space="preserve"> a lot about knowledge management and management information system, this thesis would enable you to understand knowledge management with more details</w:t>
      </w:r>
      <w:r w:rsidR="008E2D06">
        <w:t>.</w:t>
      </w:r>
    </w:p>
    <w:p w14:paraId="6924A2B6" w14:textId="7BD5A684" w:rsidR="00B92614" w:rsidRDefault="00B92614" w:rsidP="00B92614">
      <w:pPr>
        <w:rPr>
          <w:rFonts w:cstheme="majorBidi"/>
        </w:rPr>
      </w:pPr>
    </w:p>
    <w:p w14:paraId="3D9C4831" w14:textId="25C88C5A" w:rsidR="00A14815" w:rsidRPr="007906BE" w:rsidRDefault="00A14815" w:rsidP="009407AE">
      <w:pPr>
        <w:rPr>
          <w:rFonts w:cstheme="majorBidi"/>
        </w:rPr>
      </w:pPr>
    </w:p>
    <w:p w14:paraId="19BD177D" w14:textId="1C841101" w:rsidR="00A14815" w:rsidRPr="007906BE" w:rsidRDefault="00A14815" w:rsidP="009407AE">
      <w:pPr>
        <w:rPr>
          <w:rFonts w:cstheme="majorBidi"/>
        </w:rPr>
      </w:pPr>
    </w:p>
    <w:p w14:paraId="118D2184" w14:textId="05AFA87D" w:rsidR="00A14815" w:rsidRPr="007906BE" w:rsidRDefault="00A14815" w:rsidP="009407AE">
      <w:pPr>
        <w:rPr>
          <w:rFonts w:cstheme="majorBidi"/>
        </w:rPr>
      </w:pPr>
    </w:p>
    <w:p w14:paraId="3EDF6581" w14:textId="3E46049C" w:rsidR="00A14815" w:rsidRPr="007906BE" w:rsidRDefault="00A14815" w:rsidP="009407AE">
      <w:pPr>
        <w:rPr>
          <w:rFonts w:cstheme="majorBidi"/>
        </w:rPr>
      </w:pPr>
    </w:p>
    <w:p w14:paraId="1F2BBAF4" w14:textId="4888EDF6" w:rsidR="00A14815" w:rsidRDefault="00A14815" w:rsidP="009407AE">
      <w:pPr>
        <w:rPr>
          <w:rFonts w:cstheme="majorBidi"/>
        </w:rPr>
      </w:pPr>
    </w:p>
    <w:p w14:paraId="481DCE08" w14:textId="22FDF3C2" w:rsidR="00247999" w:rsidRDefault="00247999" w:rsidP="009407AE">
      <w:pPr>
        <w:rPr>
          <w:rFonts w:cstheme="majorBidi"/>
        </w:rPr>
      </w:pPr>
    </w:p>
    <w:p w14:paraId="037D1E1D" w14:textId="1B94AF60" w:rsidR="00247999" w:rsidRDefault="00247999" w:rsidP="009407AE">
      <w:pPr>
        <w:rPr>
          <w:rFonts w:cstheme="majorBidi"/>
        </w:rPr>
      </w:pPr>
    </w:p>
    <w:p w14:paraId="3218A77B" w14:textId="54B0F4B6" w:rsidR="00247999" w:rsidRDefault="00247999" w:rsidP="009407AE">
      <w:pPr>
        <w:rPr>
          <w:rFonts w:cstheme="majorBidi"/>
        </w:rPr>
      </w:pPr>
    </w:p>
    <w:p w14:paraId="23A8C515" w14:textId="1DE67E49" w:rsidR="00247999" w:rsidRDefault="00247999" w:rsidP="009407AE">
      <w:pPr>
        <w:rPr>
          <w:rFonts w:cstheme="majorBidi"/>
        </w:rPr>
      </w:pPr>
    </w:p>
    <w:p w14:paraId="2E877D1A" w14:textId="6A91147E" w:rsidR="009C5C51" w:rsidRDefault="009C5C51" w:rsidP="009407AE">
      <w:pPr>
        <w:rPr>
          <w:rFonts w:cstheme="majorBidi"/>
        </w:rPr>
      </w:pPr>
    </w:p>
    <w:p w14:paraId="5ACC1364" w14:textId="77777777" w:rsidR="009C5C51" w:rsidRDefault="009C5C51" w:rsidP="009407AE">
      <w:pPr>
        <w:rPr>
          <w:rFonts w:cstheme="majorBidi"/>
        </w:rPr>
      </w:pPr>
    </w:p>
    <w:p w14:paraId="6B8C4D28" w14:textId="1B5169C1" w:rsidR="00602F60" w:rsidRDefault="00602F60" w:rsidP="009407AE">
      <w:pPr>
        <w:rPr>
          <w:rFonts w:cstheme="majorBidi"/>
        </w:rPr>
      </w:pPr>
    </w:p>
    <w:p w14:paraId="1D52D7C6" w14:textId="77777777" w:rsidR="00602F60" w:rsidRDefault="00602F60" w:rsidP="009407AE">
      <w:pPr>
        <w:rPr>
          <w:rFonts w:cstheme="majorBidi"/>
        </w:rPr>
      </w:pPr>
    </w:p>
    <w:p w14:paraId="48973334" w14:textId="2D6AC242" w:rsidR="00247999" w:rsidRDefault="00247999" w:rsidP="009407AE">
      <w:pPr>
        <w:rPr>
          <w:rFonts w:cstheme="majorBidi"/>
        </w:rPr>
      </w:pPr>
    </w:p>
    <w:p w14:paraId="57793E71" w14:textId="3CC135B0" w:rsidR="006C2E8E" w:rsidRDefault="00A10382" w:rsidP="00A10060">
      <w:pPr>
        <w:pStyle w:val="Heading1"/>
        <w:rPr>
          <w:b/>
          <w:bCs/>
        </w:rPr>
      </w:pPr>
      <w:bookmarkStart w:id="12" w:name="_Toc53957203"/>
      <w:r w:rsidRPr="003B0956">
        <w:rPr>
          <w:b/>
          <w:bCs/>
        </w:rPr>
        <w:t>1.9</w:t>
      </w:r>
      <w:r w:rsidR="006C2E8E" w:rsidRPr="003B0956">
        <w:rPr>
          <w:b/>
          <w:bCs/>
        </w:rPr>
        <w:tab/>
        <w:t>Writing System</w:t>
      </w:r>
      <w:bookmarkEnd w:id="12"/>
    </w:p>
    <w:p w14:paraId="5B3583EB" w14:textId="52299705" w:rsidR="00FE1AB7" w:rsidRPr="00FE1AB7" w:rsidRDefault="00FE1AB7" w:rsidP="00FE1AB7">
      <w:r>
        <w:t xml:space="preserve">This Thesis is divided into some </w:t>
      </w:r>
      <w:r w:rsidR="00581ADD">
        <w:t>chapters. T</w:t>
      </w:r>
      <w:r>
        <w:t xml:space="preserve">hose chapter are: </w:t>
      </w:r>
    </w:p>
    <w:p w14:paraId="615D63CB" w14:textId="37438A17" w:rsidR="006C2E8E" w:rsidRPr="00A4415B" w:rsidRDefault="00A4415B" w:rsidP="00A10060">
      <w:pPr>
        <w:rPr>
          <w:rFonts w:cstheme="majorBidi"/>
          <w:b/>
          <w:bCs/>
        </w:rPr>
      </w:pPr>
      <w:r w:rsidRPr="00A4415B">
        <w:rPr>
          <w:rFonts w:cstheme="majorBidi"/>
          <w:b/>
          <w:bCs/>
        </w:rPr>
        <w:t xml:space="preserve">CHAPTER I: </w:t>
      </w:r>
      <w:r w:rsidR="006C2E8E" w:rsidRPr="00A4415B">
        <w:rPr>
          <w:rFonts w:cstheme="majorBidi"/>
          <w:b/>
          <w:bCs/>
        </w:rPr>
        <w:t>INTRODUCTION</w:t>
      </w:r>
    </w:p>
    <w:p w14:paraId="71B05F14" w14:textId="0AFF46DD" w:rsidR="00A4415B" w:rsidRDefault="00A4415B" w:rsidP="009C3154">
      <w:pPr>
        <w:rPr>
          <w:rFonts w:cstheme="majorBidi"/>
        </w:rPr>
      </w:pPr>
      <w:r>
        <w:t>This chapter contains background research, problem identification and problem statement, scope of work, objectives, thesis benefits, and systematic writing.</w:t>
      </w:r>
    </w:p>
    <w:p w14:paraId="2A2F3963" w14:textId="1777A78A" w:rsidR="006C2E8E" w:rsidRPr="00D51FAA" w:rsidRDefault="00D51FAA" w:rsidP="00A10060">
      <w:pPr>
        <w:rPr>
          <w:rFonts w:cstheme="majorBidi"/>
          <w:b/>
          <w:bCs/>
        </w:rPr>
      </w:pPr>
      <w:r w:rsidRPr="00D51FAA">
        <w:rPr>
          <w:rFonts w:cstheme="majorBidi"/>
          <w:b/>
          <w:bCs/>
        </w:rPr>
        <w:t xml:space="preserve">CHAPTER II: </w:t>
      </w:r>
      <w:r w:rsidR="006C2E8E" w:rsidRPr="00D51FAA">
        <w:rPr>
          <w:rFonts w:cstheme="majorBidi"/>
          <w:b/>
          <w:bCs/>
        </w:rPr>
        <w:t xml:space="preserve">THEORETICAL FRAMEWORK </w:t>
      </w:r>
    </w:p>
    <w:p w14:paraId="3651B5D2" w14:textId="297E9D70" w:rsidR="0048667B" w:rsidRDefault="0048667B" w:rsidP="00FC7C4B">
      <w:r>
        <w:t>This chapter contains theory used in writing this research thesis, including fundamental of system development, information system</w:t>
      </w:r>
      <w:r w:rsidR="00002E27">
        <w:t xml:space="preserve">, </w:t>
      </w:r>
      <w:r w:rsidR="00FC7C4B">
        <w:t>Rapid Application Development (R</w:t>
      </w:r>
      <w:r w:rsidR="00002E27">
        <w:t>A</w:t>
      </w:r>
      <w:r w:rsidR="00FC7C4B">
        <w:t>D</w:t>
      </w:r>
      <w:r w:rsidR="00002E27">
        <w:t xml:space="preserve">) </w:t>
      </w:r>
      <w:r>
        <w:t>methodology used in this research and a too</w:t>
      </w:r>
      <w:r w:rsidR="002B58F9">
        <w:t>ls researcher used to develop the</w:t>
      </w:r>
      <w:r>
        <w:t xml:space="preserve"> </w:t>
      </w:r>
      <w:r w:rsidR="002B58F9">
        <w:t>student management system to</w:t>
      </w:r>
      <w:r>
        <w:t xml:space="preserve"> control application such as a tool to design the application and a tools to construct the application. In the last, a technique that will be used to test the application.</w:t>
      </w:r>
    </w:p>
    <w:p w14:paraId="100A2ACB" w14:textId="65E28DBA" w:rsidR="006C2E8E" w:rsidRPr="0048667B" w:rsidRDefault="006C2E8E" w:rsidP="0048667B">
      <w:pPr>
        <w:rPr>
          <w:rFonts w:cstheme="majorBidi"/>
          <w:b/>
          <w:bCs/>
        </w:rPr>
      </w:pPr>
      <w:r w:rsidRPr="0048667B">
        <w:rPr>
          <w:rFonts w:cstheme="majorBidi"/>
          <w:b/>
          <w:bCs/>
        </w:rPr>
        <w:t>CHAPTER III</w:t>
      </w:r>
      <w:r w:rsidR="0048667B" w:rsidRPr="0048667B">
        <w:rPr>
          <w:rFonts w:cstheme="majorBidi"/>
          <w:b/>
          <w:bCs/>
        </w:rPr>
        <w:t xml:space="preserve">: </w:t>
      </w:r>
      <w:r w:rsidRPr="0048667B">
        <w:rPr>
          <w:rFonts w:cstheme="majorBidi"/>
          <w:b/>
          <w:bCs/>
        </w:rPr>
        <w:t>METHODOLOGY</w:t>
      </w:r>
    </w:p>
    <w:p w14:paraId="6FD60B54" w14:textId="77777777" w:rsidR="0048667B" w:rsidRDefault="0048667B" w:rsidP="00A10060">
      <w:r>
        <w:t>This chapter will explain about the methodology used in the application. Including data collection and method of application development. It also explains the process for data collection and application development</w:t>
      </w:r>
    </w:p>
    <w:p w14:paraId="4E202758" w14:textId="5DE8149F" w:rsidR="006C2E8E" w:rsidRPr="00B721F7" w:rsidRDefault="00B721F7" w:rsidP="00B721F7">
      <w:pPr>
        <w:rPr>
          <w:rFonts w:cstheme="majorBidi"/>
          <w:b/>
          <w:bCs/>
        </w:rPr>
      </w:pPr>
      <w:r>
        <w:rPr>
          <w:rFonts w:cstheme="majorBidi"/>
          <w:b/>
          <w:bCs/>
        </w:rPr>
        <w:t>CHAPTER IV</w:t>
      </w:r>
      <w:r w:rsidRPr="00B721F7">
        <w:rPr>
          <w:rFonts w:cstheme="majorBidi"/>
          <w:b/>
          <w:bCs/>
        </w:rPr>
        <w:t>:</w:t>
      </w:r>
      <w:r>
        <w:rPr>
          <w:rFonts w:cstheme="majorBidi"/>
          <w:b/>
          <w:bCs/>
        </w:rPr>
        <w:t xml:space="preserve"> </w:t>
      </w:r>
      <w:r w:rsidR="00AF3DB5" w:rsidRPr="00B721F7">
        <w:rPr>
          <w:rFonts w:cstheme="majorBidi"/>
          <w:b/>
          <w:bCs/>
        </w:rPr>
        <w:t xml:space="preserve">SYSTEM ANALYSIS AND DESIGN </w:t>
      </w:r>
    </w:p>
    <w:p w14:paraId="7397840B" w14:textId="6A11FD75" w:rsidR="00B721F7" w:rsidRDefault="00B721F7" w:rsidP="00B721F7">
      <w:pPr>
        <w:rPr>
          <w:rFonts w:cstheme="majorBidi"/>
        </w:rPr>
      </w:pPr>
      <w:r>
        <w:t xml:space="preserve">This chapter contains result and discussion about this research. It describes processes in developing student management system at every stage starting from analyzing the current business process and propose a new system process. After that, designing a propose system process using UML tools starting </w:t>
      </w:r>
      <w:r w:rsidR="006A788E">
        <w:t>from use case</w:t>
      </w:r>
      <w:r>
        <w:t>, activity diagram, sequence diagram, class diagram, and database. Next, constructing the system based on the design that already created, pure PHP, MySQL, CSS3. In the last, testing each of functions within the system whether is it already running supposed to be or not.</w:t>
      </w:r>
    </w:p>
    <w:p w14:paraId="016A938F" w14:textId="1360BF8D" w:rsidR="006C2E8E" w:rsidRPr="00B471D3" w:rsidRDefault="00B471D3" w:rsidP="00A10060">
      <w:pPr>
        <w:rPr>
          <w:rFonts w:cstheme="majorBidi"/>
          <w:b/>
          <w:bCs/>
        </w:rPr>
      </w:pPr>
      <w:r w:rsidRPr="00B471D3">
        <w:rPr>
          <w:rFonts w:cstheme="majorBidi"/>
          <w:b/>
          <w:bCs/>
        </w:rPr>
        <w:t xml:space="preserve">CHAPTER V: </w:t>
      </w:r>
      <w:r w:rsidR="006C2E8E" w:rsidRPr="00B471D3">
        <w:rPr>
          <w:rFonts w:cstheme="majorBidi"/>
          <w:b/>
          <w:bCs/>
        </w:rPr>
        <w:t xml:space="preserve">CLOSING </w:t>
      </w:r>
    </w:p>
    <w:p w14:paraId="535C928A" w14:textId="36BA34D6" w:rsidR="00B721F7" w:rsidRDefault="00AD3D7E" w:rsidP="00A10060">
      <w:pPr>
        <w:rPr>
          <w:rFonts w:cstheme="majorBidi"/>
        </w:rPr>
      </w:pPr>
      <w:r>
        <w:t>The summary of the research</w:t>
      </w:r>
      <w:r w:rsidR="006504AF">
        <w:t xml:space="preserve"> is</w:t>
      </w:r>
      <w:r>
        <w:t xml:space="preserve"> based on problem limitation and possibilities of future works in developing this application given in the last chapter.</w:t>
      </w:r>
    </w:p>
    <w:p w14:paraId="6F913BDC" w14:textId="6DBA4B20" w:rsidR="00B721F7" w:rsidRDefault="00B721F7" w:rsidP="00A10060">
      <w:pPr>
        <w:rPr>
          <w:rFonts w:cstheme="majorBidi"/>
        </w:rPr>
      </w:pPr>
    </w:p>
    <w:p w14:paraId="1EE10210" w14:textId="02EBB514" w:rsidR="00B721F7" w:rsidRDefault="00B721F7" w:rsidP="00A10060">
      <w:pPr>
        <w:rPr>
          <w:rFonts w:cstheme="majorBidi"/>
        </w:rPr>
      </w:pPr>
    </w:p>
    <w:p w14:paraId="278E72EB" w14:textId="74447259" w:rsidR="00B721F7" w:rsidRDefault="00B721F7" w:rsidP="00A10060">
      <w:pPr>
        <w:rPr>
          <w:rFonts w:cstheme="majorBidi"/>
        </w:rPr>
      </w:pPr>
    </w:p>
    <w:p w14:paraId="00E3C0B0" w14:textId="1FA65EB3" w:rsidR="00355072" w:rsidRDefault="00355072" w:rsidP="00A10060">
      <w:pPr>
        <w:rPr>
          <w:rFonts w:cstheme="majorBidi"/>
        </w:rPr>
      </w:pPr>
    </w:p>
    <w:p w14:paraId="4C8BB532" w14:textId="334F657D" w:rsidR="00355072" w:rsidRDefault="00355072" w:rsidP="00A10060">
      <w:pPr>
        <w:rPr>
          <w:rFonts w:cstheme="majorBidi"/>
        </w:rPr>
      </w:pPr>
    </w:p>
    <w:p w14:paraId="07F52CA1" w14:textId="3E84BA81" w:rsidR="00355072" w:rsidRDefault="00355072" w:rsidP="00A10060">
      <w:pPr>
        <w:rPr>
          <w:rFonts w:cstheme="majorBidi"/>
        </w:rPr>
      </w:pPr>
    </w:p>
    <w:p w14:paraId="04F3B458" w14:textId="5A3D30DF" w:rsidR="00355072" w:rsidRDefault="00355072" w:rsidP="00A10060">
      <w:pPr>
        <w:rPr>
          <w:rFonts w:cstheme="majorBidi"/>
        </w:rPr>
      </w:pPr>
    </w:p>
    <w:p w14:paraId="2B0C4C72" w14:textId="253310A1" w:rsidR="00B721F7" w:rsidRDefault="00B721F7" w:rsidP="00A10060">
      <w:pPr>
        <w:rPr>
          <w:rFonts w:cstheme="majorBidi"/>
        </w:rPr>
      </w:pPr>
    </w:p>
    <w:p w14:paraId="3311A5EA" w14:textId="68990EE5" w:rsidR="00B721F7" w:rsidRDefault="00B721F7" w:rsidP="00A10060">
      <w:pPr>
        <w:rPr>
          <w:rFonts w:cstheme="majorBidi"/>
        </w:rPr>
      </w:pPr>
    </w:p>
    <w:p w14:paraId="34703A83" w14:textId="5A47414A" w:rsidR="00B721F7" w:rsidRPr="007906BE" w:rsidRDefault="00B721F7" w:rsidP="00A10060">
      <w:pPr>
        <w:rPr>
          <w:rFonts w:cstheme="majorBidi"/>
        </w:rPr>
      </w:pPr>
    </w:p>
    <w:p w14:paraId="73C450C7" w14:textId="672DCBD1" w:rsidR="003C4558" w:rsidRPr="007906BE" w:rsidRDefault="003C4558" w:rsidP="009407AE">
      <w:pPr>
        <w:rPr>
          <w:rFonts w:cstheme="majorBidi"/>
        </w:rPr>
      </w:pPr>
    </w:p>
    <w:p w14:paraId="62F0F122" w14:textId="77777777" w:rsidR="003C4558" w:rsidRPr="007906BE" w:rsidRDefault="003C4558" w:rsidP="009407AE">
      <w:pPr>
        <w:rPr>
          <w:rFonts w:cstheme="majorBidi"/>
        </w:rPr>
      </w:pPr>
    </w:p>
    <w:p w14:paraId="6028C9B2" w14:textId="374E1506" w:rsidR="00AD530D" w:rsidRPr="007906BE" w:rsidRDefault="00AD530D" w:rsidP="009407AE">
      <w:pPr>
        <w:rPr>
          <w:rFonts w:cstheme="majorBidi"/>
        </w:rPr>
      </w:pPr>
    </w:p>
    <w:p w14:paraId="46E7357A" w14:textId="3CD63FC2" w:rsidR="00C064D1" w:rsidRDefault="00355072" w:rsidP="009407AE">
      <w:pPr>
        <w:rPr>
          <w:rFonts w:cstheme="majorBidi"/>
        </w:rPr>
      </w:pPr>
      <w:r>
        <w:rPr>
          <w:rFonts w:cstheme="majorBidi"/>
          <w:noProof/>
        </w:rPr>
        <mc:AlternateContent>
          <mc:Choice Requires="wps">
            <w:drawing>
              <wp:anchor distT="0" distB="0" distL="114300" distR="114300" simplePos="0" relativeHeight="251688960" behindDoc="0" locked="0" layoutInCell="1" allowOverlap="1" wp14:anchorId="0258CA60" wp14:editId="0C254952">
                <wp:simplePos x="0" y="0"/>
                <wp:positionH relativeFrom="page">
                  <wp:align>right</wp:align>
                </wp:positionH>
                <wp:positionV relativeFrom="paragraph">
                  <wp:posOffset>-1636395</wp:posOffset>
                </wp:positionV>
                <wp:extent cx="7791450" cy="10096500"/>
                <wp:effectExtent l="0" t="0" r="19050" b="19050"/>
                <wp:wrapNone/>
                <wp:docPr id="16" name="Rectangle 16"/>
                <wp:cNvGraphicFramePr/>
                <a:graphic xmlns:a="http://schemas.openxmlformats.org/drawingml/2006/main">
                  <a:graphicData uri="http://schemas.microsoft.com/office/word/2010/wordprocessingShape">
                    <wps:wsp>
                      <wps:cNvSpPr/>
                      <wps:spPr>
                        <a:xfrm>
                          <a:off x="0" y="0"/>
                          <a:ext cx="7791450" cy="10096500"/>
                        </a:xfrm>
                        <a:prstGeom prst="rect">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AEECAB" w14:textId="7AF5AAA2" w:rsidR="00144FC8" w:rsidRDefault="00144FC8" w:rsidP="00355072">
                            <w:pPr>
                              <w:jc w:val="center"/>
                            </w:pPr>
                            <w:r>
                              <w:rPr>
                                <w:noProof/>
                              </w:rPr>
                              <w:drawing>
                                <wp:inline distT="0" distB="0" distL="0" distR="0" wp14:anchorId="3DA00036" wp14:editId="3E34FF18">
                                  <wp:extent cx="2238375" cy="1589405"/>
                                  <wp:effectExtent l="0" t="0" r="0" b="0"/>
                                  <wp:docPr id="17" name="Picture 17"/>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8"/>
                                          <a:stretch>
                                            <a:fillRect/>
                                          </a:stretch>
                                        </pic:blipFill>
                                        <pic:spPr>
                                          <a:xfrm>
                                            <a:off x="0" y="0"/>
                                            <a:ext cx="2238375" cy="15894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8CA60" id="Rectangle 16" o:spid="_x0000_s1028" style="position:absolute;left:0;text-align:left;margin-left:562.3pt;margin-top:-128.85pt;width:613.5pt;height:795pt;z-index:2516889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" fillcolor="#ffc000" strokecolor="#1f4d78 [1604]" strokeweight="1pt">
                <v:textbox>
                  <w:txbxContent>
                    <w:p w14:paraId="7FAEECAB" w14:textId="7AF5AAA2" w:rsidR="00144FC8" w:rsidRDefault="00144FC8" w:rsidP="00355072">
                      <w:pPr>
                        <w:jc w:val="center"/>
                      </w:pPr>
                      <w:r>
                        <w:rPr>
                          <w:noProof/>
                        </w:rPr>
                        <w:drawing>
                          <wp:inline distT="0" distB="0" distL="0" distR="0" wp14:anchorId="3DA00036" wp14:editId="3E34FF18">
                            <wp:extent cx="2238375" cy="1589405"/>
                            <wp:effectExtent l="0" t="0" r="0" b="0"/>
                            <wp:docPr id="17" name="Picture 17"/>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8"/>
                                    <a:stretch>
                                      <a:fillRect/>
                                    </a:stretch>
                                  </pic:blipFill>
                                  <pic:spPr>
                                    <a:xfrm>
                                      <a:off x="0" y="0"/>
                                      <a:ext cx="2238375" cy="1589405"/>
                                    </a:xfrm>
                                    <a:prstGeom prst="rect">
                                      <a:avLst/>
                                    </a:prstGeom>
                                  </pic:spPr>
                                </pic:pic>
                              </a:graphicData>
                            </a:graphic>
                          </wp:inline>
                        </w:drawing>
                      </w:r>
                    </w:p>
                  </w:txbxContent>
                </v:textbox>
                <w10:wrap anchorx="page"/>
              </v:rect>
            </w:pict>
          </mc:Fallback>
        </mc:AlternateContent>
      </w:r>
    </w:p>
    <w:p w14:paraId="488F4B4B" w14:textId="0DCA5982" w:rsidR="0043540E" w:rsidRDefault="0043540E" w:rsidP="009407AE">
      <w:pPr>
        <w:rPr>
          <w:rFonts w:cstheme="majorBidi"/>
        </w:rPr>
      </w:pPr>
    </w:p>
    <w:p w14:paraId="26D89370" w14:textId="3DAFF5BB" w:rsidR="0043540E" w:rsidRDefault="0043540E" w:rsidP="009407AE">
      <w:pPr>
        <w:rPr>
          <w:rFonts w:cstheme="majorBidi"/>
        </w:rPr>
      </w:pPr>
    </w:p>
    <w:p w14:paraId="2272E917" w14:textId="5D4308B4" w:rsidR="0043540E" w:rsidRDefault="0043540E" w:rsidP="009407AE">
      <w:pPr>
        <w:rPr>
          <w:rFonts w:cstheme="majorBidi"/>
        </w:rPr>
      </w:pPr>
    </w:p>
    <w:p w14:paraId="6FB1BD7A" w14:textId="577E61D6" w:rsidR="0043540E" w:rsidRDefault="0043540E" w:rsidP="009407AE">
      <w:pPr>
        <w:rPr>
          <w:rFonts w:cstheme="majorBidi"/>
        </w:rPr>
      </w:pPr>
    </w:p>
    <w:p w14:paraId="267C23F0" w14:textId="37CD49DB" w:rsidR="0043540E" w:rsidRDefault="0043540E" w:rsidP="009407AE">
      <w:pPr>
        <w:rPr>
          <w:rFonts w:cstheme="majorBidi"/>
        </w:rPr>
      </w:pPr>
    </w:p>
    <w:p w14:paraId="59973A49" w14:textId="135C385C" w:rsidR="0043540E" w:rsidRDefault="0043540E" w:rsidP="009407AE">
      <w:pPr>
        <w:rPr>
          <w:rFonts w:cstheme="majorBidi"/>
        </w:rPr>
      </w:pPr>
    </w:p>
    <w:p w14:paraId="53EAE8AE" w14:textId="595E844D" w:rsidR="0043540E" w:rsidRDefault="0043540E" w:rsidP="009407AE">
      <w:pPr>
        <w:rPr>
          <w:rFonts w:cstheme="majorBidi"/>
        </w:rPr>
      </w:pPr>
    </w:p>
    <w:p w14:paraId="1A065EA2" w14:textId="44F46733" w:rsidR="0043540E" w:rsidRDefault="0043540E" w:rsidP="009407AE">
      <w:pPr>
        <w:rPr>
          <w:rFonts w:cstheme="majorBidi"/>
        </w:rPr>
      </w:pPr>
    </w:p>
    <w:p w14:paraId="6F27F235" w14:textId="333B1FFA" w:rsidR="0043540E" w:rsidRDefault="0043540E" w:rsidP="009407AE">
      <w:pPr>
        <w:rPr>
          <w:rFonts w:cstheme="majorBidi"/>
        </w:rPr>
      </w:pPr>
    </w:p>
    <w:p w14:paraId="7E4698C0" w14:textId="1B1EBF23" w:rsidR="0043540E" w:rsidRDefault="0043540E" w:rsidP="009407AE">
      <w:pPr>
        <w:rPr>
          <w:rFonts w:cstheme="majorBidi"/>
        </w:rPr>
      </w:pPr>
    </w:p>
    <w:p w14:paraId="059752CC" w14:textId="67831695" w:rsidR="0043540E" w:rsidRDefault="0043540E" w:rsidP="009407AE">
      <w:pPr>
        <w:rPr>
          <w:rFonts w:cstheme="majorBidi"/>
        </w:rPr>
      </w:pPr>
    </w:p>
    <w:p w14:paraId="2B063CE7" w14:textId="36A09720" w:rsidR="0043540E" w:rsidRDefault="0043540E" w:rsidP="009407AE">
      <w:pPr>
        <w:rPr>
          <w:rFonts w:cstheme="majorBidi"/>
        </w:rPr>
      </w:pPr>
    </w:p>
    <w:p w14:paraId="49D266B0" w14:textId="56C3FB10" w:rsidR="0043540E" w:rsidRDefault="0043540E" w:rsidP="009407AE">
      <w:pPr>
        <w:rPr>
          <w:rFonts w:cstheme="majorBidi"/>
        </w:rPr>
      </w:pPr>
    </w:p>
    <w:p w14:paraId="3783874E" w14:textId="77777777" w:rsidR="0043540E" w:rsidRPr="007906BE" w:rsidRDefault="0043540E" w:rsidP="009407AE">
      <w:pPr>
        <w:rPr>
          <w:rFonts w:cstheme="majorBidi"/>
        </w:rPr>
      </w:pPr>
    </w:p>
    <w:p w14:paraId="53E65F24" w14:textId="5875FDA7" w:rsidR="00C064D1" w:rsidRPr="007906BE" w:rsidRDefault="00C064D1" w:rsidP="009407AE">
      <w:pPr>
        <w:rPr>
          <w:rFonts w:cstheme="majorBidi"/>
        </w:rPr>
      </w:pPr>
    </w:p>
    <w:p w14:paraId="37515F97" w14:textId="2E6FA532" w:rsidR="0013148E" w:rsidRDefault="0013148E" w:rsidP="009407AE"/>
    <w:p w14:paraId="0C2141AA" w14:textId="35E77D19" w:rsidR="00355072" w:rsidRDefault="00355072" w:rsidP="009407AE"/>
    <w:p w14:paraId="0CB6F9D5" w14:textId="77777777" w:rsidR="00355072" w:rsidRPr="007906BE" w:rsidRDefault="00355072" w:rsidP="009407AE"/>
    <w:p w14:paraId="25E00B06" w14:textId="57D08ACF" w:rsidR="0013148E" w:rsidRPr="007906BE" w:rsidRDefault="0013148E" w:rsidP="009407AE"/>
    <w:p w14:paraId="2AF343D3" w14:textId="77777777" w:rsidR="0013148E" w:rsidRPr="007906BE" w:rsidRDefault="0013148E" w:rsidP="009407AE"/>
    <w:p w14:paraId="7D788EB8" w14:textId="74436C16" w:rsidR="00AC29A8" w:rsidRPr="002E4B4C" w:rsidRDefault="0005589F" w:rsidP="002D09F7">
      <w:pPr>
        <w:pStyle w:val="Heading1"/>
        <w:jc w:val="center"/>
        <w:rPr>
          <w:b/>
          <w:bCs/>
        </w:rPr>
      </w:pPr>
      <w:bookmarkStart w:id="13" w:name="_Toc53957204"/>
      <w:r w:rsidRPr="002E4B4C">
        <w:rPr>
          <w:b/>
          <w:bCs/>
        </w:rPr>
        <w:t>CHAPTER</w:t>
      </w:r>
      <w:r w:rsidR="004D4C15" w:rsidRPr="002E4B4C">
        <w:rPr>
          <w:b/>
          <w:bCs/>
        </w:rPr>
        <w:t xml:space="preserve"> II</w:t>
      </w:r>
      <w:bookmarkEnd w:id="13"/>
      <w:r w:rsidR="001812BD" w:rsidRPr="002E4B4C">
        <w:rPr>
          <w:b/>
          <w:bCs/>
        </w:rPr>
        <w:t xml:space="preserve">   </w:t>
      </w:r>
    </w:p>
    <w:p w14:paraId="2EBD2C3A" w14:textId="428EDB1C" w:rsidR="00C064D1" w:rsidRPr="002E4B4C" w:rsidRDefault="004D4C15" w:rsidP="002D09F7">
      <w:pPr>
        <w:pStyle w:val="Heading1"/>
        <w:jc w:val="center"/>
        <w:rPr>
          <w:b/>
          <w:bCs/>
        </w:rPr>
      </w:pPr>
      <w:bookmarkStart w:id="14" w:name="_Toc53957205"/>
      <w:r w:rsidRPr="002E4B4C">
        <w:rPr>
          <w:b/>
          <w:bCs/>
        </w:rPr>
        <w:t>THEORETICAL FRAMEWORK</w:t>
      </w:r>
      <w:bookmarkEnd w:id="14"/>
    </w:p>
    <w:p w14:paraId="598D4E14" w14:textId="2F3C3133" w:rsidR="006C2E8E" w:rsidRPr="00410AD4" w:rsidRDefault="00410AD4" w:rsidP="0037059C">
      <w:pPr>
        <w:pStyle w:val="Heading1"/>
        <w:rPr>
          <w:b/>
          <w:bCs/>
        </w:rPr>
      </w:pPr>
      <w:bookmarkStart w:id="15" w:name="_Toc53957206"/>
      <w:r w:rsidRPr="00410AD4">
        <w:rPr>
          <w:b/>
          <w:bCs/>
        </w:rPr>
        <w:t>2.1</w:t>
      </w:r>
      <w:r w:rsidRPr="00410AD4">
        <w:rPr>
          <w:b/>
          <w:bCs/>
        </w:rPr>
        <w:tab/>
      </w:r>
      <w:r w:rsidR="00535F91" w:rsidRPr="00410AD4">
        <w:rPr>
          <w:b/>
          <w:bCs/>
        </w:rPr>
        <w:t>Information</w:t>
      </w:r>
      <w:r w:rsidR="006C2E8E" w:rsidRPr="00410AD4">
        <w:rPr>
          <w:b/>
          <w:bCs/>
        </w:rPr>
        <w:t xml:space="preserve"> Management </w:t>
      </w:r>
      <w:r w:rsidR="00AB0841" w:rsidRPr="00410AD4">
        <w:rPr>
          <w:b/>
          <w:bCs/>
        </w:rPr>
        <w:t>System</w:t>
      </w:r>
      <w:bookmarkEnd w:id="15"/>
    </w:p>
    <w:p w14:paraId="36AEBE20" w14:textId="0D057148" w:rsidR="00304BDE" w:rsidRPr="007906BE" w:rsidRDefault="008E3B54" w:rsidP="002D09F7">
      <w:pPr>
        <w:ind w:firstLine="720"/>
      </w:pPr>
      <w:r>
        <w:t>As explained (Gabriel,</w:t>
      </w:r>
      <w:r w:rsidR="00304BDE" w:rsidRPr="007906BE">
        <w:t xml:space="preserve">2012) respectively converged in opinions that defining management information systems would first require splitting the subject into three facets of, Management, Information, and Systems respectively. Accordingly, Kumar defined management as the process through which planning, organizing, initiating, and controlling of operations within a </w:t>
      </w:r>
      <w:r w:rsidR="00D91FF9" w:rsidRPr="007906BE">
        <w:t>business is carried out</w:t>
      </w:r>
      <w:r w:rsidR="00842E71" w:rsidRPr="007906BE">
        <w:t xml:space="preserve"> in 2006</w:t>
      </w:r>
      <w:r w:rsidR="00304BDE" w:rsidRPr="007906BE">
        <w:t>.</w:t>
      </w:r>
    </w:p>
    <w:p w14:paraId="7AB19B68" w14:textId="3F5BF803" w:rsidR="009723E8" w:rsidRPr="007906BE" w:rsidRDefault="008221FB" w:rsidP="002D09F7">
      <w:pPr>
        <w:ind w:firstLine="720"/>
      </w:pPr>
      <w:r w:rsidRPr="007906BE">
        <w:t>Based on</w:t>
      </w:r>
      <w:r w:rsidR="00C377C6">
        <w:t xml:space="preserve"> (Kumar, </w:t>
      </w:r>
      <w:r w:rsidR="009723E8" w:rsidRPr="007906BE">
        <w:t xml:space="preserve">2006), to define MIS, it must be principally divided into the </w:t>
      </w:r>
      <w:r w:rsidR="00D446E6" w:rsidRPr="007906BE">
        <w:t xml:space="preserve">three facets that constitute it which </w:t>
      </w:r>
      <w:r w:rsidR="001D6223" w:rsidRPr="007906BE">
        <w:t>are, management</w:t>
      </w:r>
      <w:r w:rsidR="00D446E6" w:rsidRPr="007906BE">
        <w:t>, information, and systems. according</w:t>
      </w:r>
      <w:r w:rsidR="00B059B9" w:rsidRPr="007906BE">
        <w:t xml:space="preserve"> t</w:t>
      </w:r>
      <w:r w:rsidR="00D446E6" w:rsidRPr="007906BE">
        <w:t xml:space="preserve">o </w:t>
      </w:r>
      <w:r w:rsidR="009723E8" w:rsidRPr="007906BE">
        <w:t>his ideas, Kumar simply defines management as the process through which managers plan, organize, initiate, and control operations within their businesses. Essentially, management can only</w:t>
      </w:r>
      <w:r w:rsidR="00CF16E0" w:rsidRPr="007906BE">
        <w:t xml:space="preserve"> exist when there are subjects, </w:t>
      </w:r>
      <w:r w:rsidR="009723E8" w:rsidRPr="007906BE">
        <w:t>workers to be managed (Al-Zhrani, 2010, p.1248-1252; The Maniac, n.d.).</w:t>
      </w:r>
    </w:p>
    <w:p w14:paraId="1FD00221" w14:textId="22525247" w:rsidR="006C2E8E" w:rsidRDefault="005E4506" w:rsidP="00270239">
      <w:pPr>
        <w:ind w:firstLine="720"/>
        <w:rPr>
          <w:rFonts w:cstheme="majorBidi"/>
        </w:rPr>
      </w:pPr>
      <w:r w:rsidRPr="00270239">
        <w:rPr>
          <w:rFonts w:cstheme="majorBidi"/>
          <w:i/>
          <w:iCs/>
        </w:rPr>
        <w:t>Kuman</w:t>
      </w:r>
      <w:r w:rsidRPr="007906BE">
        <w:rPr>
          <w:rFonts w:cstheme="majorBidi"/>
        </w:rPr>
        <w:t xml:space="preserve"> also mentioned that information generally points to analyzed data. </w:t>
      </w:r>
      <w:r w:rsidR="005D5882" w:rsidRPr="007906BE">
        <w:rPr>
          <w:rFonts w:cstheme="majorBidi"/>
        </w:rPr>
        <w:t>O</w:t>
      </w:r>
      <w:r w:rsidRPr="007906BE">
        <w:rPr>
          <w:rFonts w:cstheme="majorBidi"/>
        </w:rPr>
        <w:t xml:space="preserve">n the other </w:t>
      </w:r>
      <w:r w:rsidR="001D6223" w:rsidRPr="007906BE">
        <w:rPr>
          <w:rFonts w:cstheme="majorBidi"/>
        </w:rPr>
        <w:t>hand,</w:t>
      </w:r>
      <w:r w:rsidRPr="007906BE">
        <w:rPr>
          <w:rFonts w:cstheme="majorBidi"/>
        </w:rPr>
        <w:t xml:space="preserve"> information with regards to business results from data that is analyzed using business status, principles.</w:t>
      </w:r>
    </w:p>
    <w:p w14:paraId="50704036" w14:textId="41A08C72" w:rsidR="002D09F7" w:rsidRDefault="002D09F7" w:rsidP="002D09F7">
      <w:pPr>
        <w:ind w:firstLine="720"/>
        <w:rPr>
          <w:rFonts w:cstheme="majorBidi"/>
        </w:rPr>
      </w:pPr>
    </w:p>
    <w:p w14:paraId="4738CCD4" w14:textId="77777777" w:rsidR="002D09F7" w:rsidRPr="007906BE" w:rsidRDefault="002D09F7" w:rsidP="002D09F7">
      <w:pPr>
        <w:ind w:firstLine="720"/>
        <w:rPr>
          <w:rFonts w:cstheme="majorBidi"/>
        </w:rPr>
      </w:pPr>
    </w:p>
    <w:p w14:paraId="12212C62" w14:textId="532A71F9" w:rsidR="007D5579" w:rsidRPr="00410AD4" w:rsidRDefault="00EA5141" w:rsidP="0037059C">
      <w:pPr>
        <w:pStyle w:val="Heading1"/>
        <w:rPr>
          <w:b/>
          <w:bCs/>
        </w:rPr>
      </w:pPr>
      <w:bookmarkStart w:id="16" w:name="_Toc53957207"/>
      <w:r w:rsidRPr="00410AD4">
        <w:rPr>
          <w:b/>
          <w:bCs/>
        </w:rPr>
        <w:t>2.2</w:t>
      </w:r>
      <w:r w:rsidR="002D09F7" w:rsidRPr="00410AD4">
        <w:rPr>
          <w:b/>
          <w:bCs/>
        </w:rPr>
        <w:tab/>
      </w:r>
      <w:r w:rsidRPr="00410AD4">
        <w:rPr>
          <w:b/>
          <w:bCs/>
        </w:rPr>
        <w:t>Design</w:t>
      </w:r>
      <w:r w:rsidR="007F4802" w:rsidRPr="00410AD4">
        <w:rPr>
          <w:b/>
          <w:bCs/>
        </w:rPr>
        <w:t xml:space="preserve"> concepts</w:t>
      </w:r>
      <w:bookmarkEnd w:id="16"/>
    </w:p>
    <w:p w14:paraId="03D604F9" w14:textId="1D64ADEE" w:rsidR="00CB3AA5" w:rsidRPr="007906BE" w:rsidRDefault="00B91AA5" w:rsidP="002D09F7">
      <w:pPr>
        <w:ind w:firstLine="720"/>
        <w:rPr>
          <w:rFonts w:cstheme="majorBidi"/>
        </w:rPr>
      </w:pPr>
      <w:r w:rsidRPr="007906BE">
        <w:rPr>
          <w:rFonts w:cstheme="majorBidi"/>
        </w:rPr>
        <w:t>The main aim of information design is clarity of communication, to finish this aim all messages must be accurately designed, produced, and distributed and late correctly interpreted and grasp by members of the intended audience.</w:t>
      </w:r>
      <w:r w:rsidR="009C6A52" w:rsidRPr="007906BE">
        <w:rPr>
          <w:rFonts w:cstheme="majorBidi"/>
        </w:rPr>
        <w:t xml:space="preserve"> </w:t>
      </w:r>
      <w:r w:rsidR="009C6A52" w:rsidRPr="007906BE">
        <w:t>As an area of knowledge information design has a solid foundation, which can be expressed using four basic statements, or prerequisites: Multidisciplinary, Multi-dimensional, Theory and Practice, and There Are No Firm Rules ((Pettersson, 2007).</w:t>
      </w:r>
    </w:p>
    <w:p w14:paraId="1DCAF627" w14:textId="175C29E1" w:rsidR="008944E5" w:rsidRPr="007906BE" w:rsidRDefault="007D5579" w:rsidP="002D09F7">
      <w:pPr>
        <w:ind w:firstLine="720"/>
        <w:rPr>
          <w:rFonts w:cstheme="majorBidi"/>
        </w:rPr>
      </w:pPr>
      <w:r w:rsidRPr="007906BE">
        <w:rPr>
          <w:rFonts w:cstheme="majorBidi"/>
        </w:rPr>
        <w:t>There are three types of intellectual capital, (human capital), or the (knowledge), (skills), and capabilities possessed by individual employees, organizational capital, or the institutionalized knowledge and codified experience residing in databases, manuals, culture, systems, structures, and processes, and social capital, or the knowledge embedded in relationships and interactions among individuals (Subramaniam and Youndt</w:t>
      </w:r>
      <w:r w:rsidR="008C3B18">
        <w:rPr>
          <w:rFonts w:cstheme="majorBidi"/>
        </w:rPr>
        <w:t>,</w:t>
      </w:r>
      <w:r w:rsidRPr="007906BE">
        <w:rPr>
          <w:rFonts w:cstheme="majorBidi"/>
        </w:rPr>
        <w:t xml:space="preserve"> 2005).</w:t>
      </w:r>
    </w:p>
    <w:p w14:paraId="09EE61F1" w14:textId="005EF692" w:rsidR="006C2E8E" w:rsidRPr="00410AD4" w:rsidRDefault="00190328" w:rsidP="002D09F7">
      <w:pPr>
        <w:pStyle w:val="Heading1"/>
        <w:rPr>
          <w:b/>
          <w:bCs/>
        </w:rPr>
      </w:pPr>
      <w:bookmarkStart w:id="17" w:name="_Toc53957208"/>
      <w:r w:rsidRPr="00410AD4">
        <w:rPr>
          <w:b/>
          <w:bCs/>
        </w:rPr>
        <w:t>2.3</w:t>
      </w:r>
      <w:r w:rsidR="00441290" w:rsidRPr="00410AD4">
        <w:rPr>
          <w:b/>
          <w:bCs/>
        </w:rPr>
        <w:tab/>
      </w:r>
      <w:r w:rsidR="00812D41" w:rsidRPr="00410AD4">
        <w:rPr>
          <w:b/>
          <w:bCs/>
        </w:rPr>
        <w:t>Concept</w:t>
      </w:r>
      <w:r w:rsidR="006C2E8E" w:rsidRPr="00410AD4">
        <w:rPr>
          <w:b/>
          <w:bCs/>
        </w:rPr>
        <w:t xml:space="preserve"> of Information System</w:t>
      </w:r>
      <w:bookmarkEnd w:id="17"/>
    </w:p>
    <w:p w14:paraId="193005A3" w14:textId="40F03F41" w:rsidR="006C2E8E" w:rsidRPr="009347C2" w:rsidRDefault="00190328" w:rsidP="004E4304">
      <w:pPr>
        <w:pStyle w:val="Heading2"/>
      </w:pPr>
      <w:bookmarkStart w:id="18" w:name="_Toc53957209"/>
      <w:r w:rsidRPr="009347C2">
        <w:t>2.3</w:t>
      </w:r>
      <w:r w:rsidR="0082169E">
        <w:t>.1</w:t>
      </w:r>
      <w:r w:rsidR="0082169E">
        <w:tab/>
      </w:r>
      <w:r w:rsidR="006C2E8E" w:rsidRPr="009347C2">
        <w:t>Information</w:t>
      </w:r>
      <w:bookmarkEnd w:id="18"/>
    </w:p>
    <w:p w14:paraId="5850E81D" w14:textId="15B28E2B" w:rsidR="002E2923" w:rsidRPr="007906BE" w:rsidRDefault="002E2923" w:rsidP="00A13272">
      <w:r w:rsidRPr="007906BE">
        <w:tab/>
      </w:r>
      <w:r w:rsidR="00CB3984" w:rsidRPr="007906BE">
        <w:t xml:space="preserve">According to </w:t>
      </w:r>
      <w:r w:rsidR="008F52F4">
        <w:t xml:space="preserve">(Beaver, </w:t>
      </w:r>
      <w:r w:rsidR="00CB3984" w:rsidRPr="007906BE">
        <w:t xml:space="preserve">2012), the term is indeed vague and still an important part of the modern linguistic landscape. </w:t>
      </w:r>
      <w:r w:rsidR="0046290D" w:rsidRPr="007906BE">
        <w:t>We</w:t>
      </w:r>
      <w:r w:rsidR="007C5013">
        <w:t xml:space="preserve"> are</w:t>
      </w:r>
      <w:r w:rsidR="0046290D" w:rsidRPr="007906BE">
        <w:t xml:space="preserve"> live in the information age</w:t>
      </w:r>
      <w:r w:rsidR="005C0BAA">
        <w:t xml:space="preserve"> and</w:t>
      </w:r>
      <w:r w:rsidR="0046290D" w:rsidRPr="007906BE">
        <w:t xml:space="preserve"> we</w:t>
      </w:r>
      <w:r w:rsidR="005C0BAA">
        <w:t xml:space="preserve"> a</w:t>
      </w:r>
      <w:r w:rsidR="007F65AA" w:rsidRPr="007906BE">
        <w:t xml:space="preserve">re </w:t>
      </w:r>
      <w:r w:rsidR="00053EFA" w:rsidRPr="007906BE">
        <w:t xml:space="preserve">in touch with </w:t>
      </w:r>
      <w:r w:rsidR="0046290D" w:rsidRPr="007906BE">
        <w:t>information every</w:t>
      </w:r>
      <w:r w:rsidR="007F65AA" w:rsidRPr="007906BE">
        <w:t xml:space="preserve"> </w:t>
      </w:r>
      <w:r w:rsidR="0046290D" w:rsidRPr="007906BE">
        <w:t>da</w:t>
      </w:r>
      <w:r w:rsidR="007F65AA" w:rsidRPr="007906BE">
        <w:t xml:space="preserve">y, we carry information with us nowadays, we are having more information than ten years back. </w:t>
      </w:r>
    </w:p>
    <w:p w14:paraId="5244C3CF" w14:textId="69C27D47" w:rsidR="002E2923" w:rsidRPr="007906BE" w:rsidRDefault="004D34AA" w:rsidP="002D09F7">
      <w:pPr>
        <w:ind w:firstLine="720"/>
        <w:rPr>
          <w:i/>
          <w:iCs/>
        </w:rPr>
      </w:pPr>
      <w:r w:rsidRPr="007906BE">
        <w:t>The expression: philosophy of information was coined in the 1990s by the abovementioned Luciano Floridi, who elaborated a unified and coherent, conceptual fra</w:t>
      </w:r>
      <w:r w:rsidR="00233389">
        <w:t>me for the whole. (Floridi</w:t>
      </w:r>
      <w:r w:rsidR="00B453A7">
        <w:t>,</w:t>
      </w:r>
      <w:r w:rsidR="00233389">
        <w:t xml:space="preserve"> </w:t>
      </w:r>
      <w:r w:rsidR="00ED0F32" w:rsidRPr="007906BE">
        <w:t>2010</w:t>
      </w:r>
      <w:r w:rsidRPr="007906BE">
        <w:t xml:space="preserve">) identified five different kinds of information: </w:t>
      </w:r>
      <w:r w:rsidRPr="007906BE">
        <w:rPr>
          <w:i/>
          <w:iCs/>
        </w:rPr>
        <w:t>mathematical, semantic, physical, biological, and economic, but this list is not definitive.</w:t>
      </w:r>
    </w:p>
    <w:p w14:paraId="75D6FD28" w14:textId="15B3C19B" w:rsidR="004061C7" w:rsidRPr="007906BE" w:rsidRDefault="00367455" w:rsidP="002D09F7">
      <w:pPr>
        <w:ind w:firstLine="720"/>
      </w:pPr>
      <w:r w:rsidRPr="007906BE">
        <w:t>According to Floridi, four kinds of mutually compatible phenomena are commonly referred to as "information":</w:t>
      </w:r>
    </w:p>
    <w:p w14:paraId="7CDD765B" w14:textId="77777777" w:rsidR="00367455" w:rsidRPr="007906BE" w:rsidRDefault="00367455" w:rsidP="002D09F7">
      <w:r w:rsidRPr="007906BE">
        <w:sym w:font="Symbol" w:char="F0B7"/>
      </w:r>
      <w:r w:rsidRPr="007906BE">
        <w:t xml:space="preserve"> Information about something (e.g. a train timetable) </w:t>
      </w:r>
    </w:p>
    <w:p w14:paraId="02BE2BD6" w14:textId="77777777" w:rsidR="00367455" w:rsidRPr="007906BE" w:rsidRDefault="00367455" w:rsidP="002D09F7">
      <w:r w:rsidRPr="007906BE">
        <w:sym w:font="Symbol" w:char="F0B7"/>
      </w:r>
      <w:r w:rsidRPr="007906BE">
        <w:t xml:space="preserve"> Information as something (e.g. DNA, or fingerprints) </w:t>
      </w:r>
    </w:p>
    <w:p w14:paraId="6A4C1D53" w14:textId="77777777" w:rsidR="00367455" w:rsidRPr="007906BE" w:rsidRDefault="00367455" w:rsidP="002D09F7">
      <w:r w:rsidRPr="007906BE">
        <w:sym w:font="Symbol" w:char="F0B7"/>
      </w:r>
      <w:r w:rsidRPr="007906BE">
        <w:t xml:space="preserve"> Information for something (e.g. algorithms or instructions) </w:t>
      </w:r>
    </w:p>
    <w:p w14:paraId="6548856C" w14:textId="06A433A3" w:rsidR="00E12C5C" w:rsidRPr="007906BE" w:rsidRDefault="00367455" w:rsidP="002D09F7">
      <w:r w:rsidRPr="007906BE">
        <w:sym w:font="Symbol" w:char="F0B7"/>
      </w:r>
      <w:r w:rsidRPr="007906BE">
        <w:t xml:space="preserve"> Information in something (</w:t>
      </w:r>
      <w:r w:rsidR="002D09F7">
        <w:t>e.g. a pattern or a constraint)</w:t>
      </w:r>
    </w:p>
    <w:p w14:paraId="5174E307" w14:textId="526966CB" w:rsidR="006C2E8E" w:rsidRPr="009347C2" w:rsidRDefault="008C15D5" w:rsidP="004E4304">
      <w:pPr>
        <w:pStyle w:val="Heading2"/>
      </w:pPr>
      <w:bookmarkStart w:id="19" w:name="_Toc53957210"/>
      <w:r w:rsidRPr="009347C2">
        <w:t>2.</w:t>
      </w:r>
      <w:r w:rsidR="00AE6B8E" w:rsidRPr="009347C2">
        <w:t>3</w:t>
      </w:r>
      <w:r w:rsidR="00447366" w:rsidRPr="009347C2">
        <w:t>.</w:t>
      </w:r>
      <w:r w:rsidR="0082169E">
        <w:t>2</w:t>
      </w:r>
      <w:r w:rsidR="0082169E">
        <w:tab/>
      </w:r>
      <w:r w:rsidR="006C2E8E" w:rsidRPr="009347C2">
        <w:t>System</w:t>
      </w:r>
      <w:bookmarkEnd w:id="19"/>
    </w:p>
    <w:p w14:paraId="6196E097" w14:textId="10CB5755" w:rsidR="000C5FF0" w:rsidRDefault="006C2E8E" w:rsidP="001970F0">
      <w:pPr>
        <w:ind w:firstLine="720"/>
        <w:rPr>
          <w:rFonts w:cstheme="majorBidi"/>
        </w:rPr>
      </w:pPr>
      <w:r w:rsidRPr="007906BE">
        <w:rPr>
          <w:rFonts w:cstheme="majorBidi"/>
        </w:rPr>
        <w:t xml:space="preserve">The word system is derived from the Greek word “system” which means the organized relationship among the functioning units. </w:t>
      </w:r>
      <w:r w:rsidR="004B7CF2" w:rsidRPr="007906BE">
        <w:rPr>
          <w:rFonts w:cstheme="majorBidi"/>
        </w:rPr>
        <w:t>However,</w:t>
      </w:r>
      <w:r w:rsidRPr="007906BE">
        <w:rPr>
          <w:rFonts w:cstheme="majorBidi"/>
        </w:rPr>
        <w:t xml:space="preserve"> the word system always comes with an adjective, whenever we talk about a system such as </w:t>
      </w:r>
      <w:r w:rsidR="00FC0B55" w:rsidRPr="007906BE">
        <w:rPr>
          <w:rFonts w:cstheme="majorBidi"/>
        </w:rPr>
        <w:t xml:space="preserve">the </w:t>
      </w:r>
      <w:r w:rsidRPr="007906BE">
        <w:rPr>
          <w:rFonts w:cstheme="majorBidi"/>
        </w:rPr>
        <w:t>educational system, political system, accounting system</w:t>
      </w:r>
      <w:r w:rsidR="00FC0B55" w:rsidRPr="007906BE">
        <w:rPr>
          <w:rFonts w:cstheme="majorBidi"/>
        </w:rPr>
        <w:t>,</w:t>
      </w:r>
      <w:r w:rsidR="000C5FF0">
        <w:rPr>
          <w:rFonts w:cstheme="majorBidi"/>
        </w:rPr>
        <w:t xml:space="preserve"> etc.</w:t>
      </w:r>
    </w:p>
    <w:p w14:paraId="014CE0DA" w14:textId="528A6D34" w:rsidR="00A357E7" w:rsidRPr="007A399C" w:rsidRDefault="00A357E7" w:rsidP="00752B25">
      <w:pPr>
        <w:pStyle w:val="Heading2"/>
        <w:tabs>
          <w:tab w:val="clear" w:pos="432"/>
        </w:tabs>
      </w:pPr>
      <w:bookmarkStart w:id="20" w:name="_Toc53957211"/>
      <w:r w:rsidRPr="007A399C">
        <w:t>2.</w:t>
      </w:r>
      <w:r w:rsidR="0074299A" w:rsidRPr="007A399C">
        <w:t>3</w:t>
      </w:r>
      <w:r w:rsidR="00D932CE" w:rsidRPr="007A399C">
        <w:t>.</w:t>
      </w:r>
      <w:r w:rsidR="0074299A" w:rsidRPr="007A399C">
        <w:t>3</w:t>
      </w:r>
      <w:r w:rsidRPr="007A399C">
        <w:tab/>
        <w:t>Understanding of Information System</w:t>
      </w:r>
      <w:bookmarkEnd w:id="20"/>
      <w:r w:rsidRPr="007A399C">
        <w:t xml:space="preserve"> </w:t>
      </w:r>
    </w:p>
    <w:p w14:paraId="7D5AC004" w14:textId="0A737B74" w:rsidR="00BF44DC" w:rsidRPr="007906BE" w:rsidRDefault="00DF31F5" w:rsidP="00F1154B">
      <w:r w:rsidRPr="007906BE">
        <w:tab/>
      </w:r>
      <w:r w:rsidR="00656EBB" w:rsidRPr="007906BE">
        <w:t>Information systems are among the foremost relevant components of the present business environment. they provide great opportunities for fulfillment for the companies; as long as they need the potential of collecting, processing, distributing and sharing data in an integrated and timely manner. Furthermore, they assist narrow geographical gaps, allowing employees to be more efficient, which is reflected in an improvement of the processes, administration, and t</w:t>
      </w:r>
      <w:r w:rsidR="00064B58" w:rsidRPr="007906BE">
        <w:t>herefore the management of data</w:t>
      </w:r>
      <w:r w:rsidR="00656EBB" w:rsidRPr="007906BE">
        <w:t xml:space="preserve">, thus leading to a positive impact on the productivity and competitiveness of the businesses </w:t>
      </w:r>
      <w:r w:rsidR="006955D6" w:rsidRPr="007906BE">
        <w:t>(Bakos &amp; Treacy, 1986; Rai, Patnayakuni, &amp; Seth, 2006; Ynzunza &amp; Izar, 2011).</w:t>
      </w:r>
    </w:p>
    <w:p w14:paraId="1D855BD5" w14:textId="77777777" w:rsidR="0094139B" w:rsidRPr="007906BE" w:rsidRDefault="0094139B" w:rsidP="00066030">
      <w:pPr>
        <w:ind w:firstLine="720"/>
      </w:pPr>
      <w:r w:rsidRPr="007906BE">
        <w:t>This investigation has the objective of determining the influence of the success of the IS on the organizational results (OR). For a company, the OR allow measuring its operational efficiency (Sedera &amp; Gable, 2004). In this scope, the model developed by DeLone and McLean (1992, 2003) to evaluate the success of the IS has proven to be a useful framework to deduce its success or effectiveness (Petter, DeLone, &amp; McLean, 2013) by recognizing that the quality dimensions of the IS are a distinctive characteristic of the perception of the user in the use of new technologies (Solano, García, &amp; Bernal, 2014); thus, achieving a positive impact on the individual and organizational performance (DeLone &amp; McLean, 2003).</w:t>
      </w:r>
    </w:p>
    <w:p w14:paraId="483CFE3F" w14:textId="550F843B" w:rsidR="002B3922" w:rsidRPr="007906BE" w:rsidRDefault="00FC0B55" w:rsidP="008F6E96">
      <w:pPr>
        <w:ind w:firstLine="720"/>
        <w:rPr>
          <w:rFonts w:cstheme="majorBidi"/>
        </w:rPr>
      </w:pPr>
      <w:r w:rsidRPr="007906BE">
        <w:rPr>
          <w:rFonts w:cstheme="majorBidi"/>
        </w:rPr>
        <w:t>O</w:t>
      </w:r>
      <w:r w:rsidR="002B3922" w:rsidRPr="007906BE">
        <w:rPr>
          <w:rFonts w:cstheme="majorBidi"/>
        </w:rPr>
        <w:t xml:space="preserve">n </w:t>
      </w:r>
      <w:r w:rsidRPr="007906BE">
        <w:rPr>
          <w:rFonts w:cstheme="majorBidi"/>
        </w:rPr>
        <w:t xml:space="preserve">the </w:t>
      </w:r>
      <w:r w:rsidR="002B3922" w:rsidRPr="007906BE">
        <w:rPr>
          <w:rFonts w:cstheme="majorBidi"/>
        </w:rPr>
        <w:t>other hand</w:t>
      </w:r>
      <w:r w:rsidRPr="007906BE">
        <w:rPr>
          <w:rFonts w:cstheme="majorBidi"/>
        </w:rPr>
        <w:t>,</w:t>
      </w:r>
      <w:r w:rsidR="002B3922" w:rsidRPr="007906BE">
        <w:rPr>
          <w:rFonts w:cstheme="majorBidi"/>
        </w:rPr>
        <w:t xml:space="preserve"> </w:t>
      </w:r>
      <w:r w:rsidRPr="007906BE">
        <w:rPr>
          <w:rFonts w:cstheme="majorBidi"/>
        </w:rPr>
        <w:t xml:space="preserve">the </w:t>
      </w:r>
      <w:r w:rsidR="006E27CB" w:rsidRPr="007906BE">
        <w:rPr>
          <w:rFonts w:cstheme="majorBidi"/>
        </w:rPr>
        <w:t>Information</w:t>
      </w:r>
      <w:r w:rsidR="002B3922" w:rsidRPr="007906BE">
        <w:rPr>
          <w:rFonts w:cstheme="majorBidi"/>
        </w:rPr>
        <w:t xml:space="preserve"> system contain</w:t>
      </w:r>
      <w:r w:rsidRPr="007906BE">
        <w:rPr>
          <w:rFonts w:cstheme="majorBidi"/>
        </w:rPr>
        <w:t>s</w:t>
      </w:r>
      <w:r w:rsidR="002B3922" w:rsidRPr="007906BE">
        <w:rPr>
          <w:rFonts w:cstheme="majorBidi"/>
        </w:rPr>
        <w:t xml:space="preserve"> information about significant people, places, and things within the organization or the environment surrounding it. By information</w:t>
      </w:r>
      <w:r w:rsidRPr="007906BE">
        <w:rPr>
          <w:rFonts w:cstheme="majorBidi"/>
        </w:rPr>
        <w:t>,</w:t>
      </w:r>
      <w:r w:rsidR="002B3922" w:rsidRPr="007906BE">
        <w:rPr>
          <w:rFonts w:cstheme="majorBidi"/>
        </w:rPr>
        <w:t xml:space="preserve"> we mean data that are shaped into a form that's mea</w:t>
      </w:r>
      <w:r w:rsidR="00794639" w:rsidRPr="007906BE">
        <w:rPr>
          <w:rFonts w:cstheme="majorBidi"/>
        </w:rPr>
        <w:t xml:space="preserve">ningful and useful to </w:t>
      </w:r>
      <w:r w:rsidRPr="007906BE">
        <w:rPr>
          <w:rFonts w:cstheme="majorBidi"/>
        </w:rPr>
        <w:t xml:space="preserve">the </w:t>
      </w:r>
      <w:r w:rsidR="00794639" w:rsidRPr="007906BE">
        <w:rPr>
          <w:rFonts w:cstheme="majorBidi"/>
        </w:rPr>
        <w:t>citizenry</w:t>
      </w:r>
      <w:r w:rsidR="002B3922" w:rsidRPr="007906BE">
        <w:rPr>
          <w:rFonts w:cstheme="majorBidi"/>
        </w:rPr>
        <w:t xml:space="preserve">. Data, in contrast, are streams of raw facts representing events occurring in organizations or the physical environment before they need </w:t>
      </w:r>
      <w:r w:rsidRPr="007906BE">
        <w:rPr>
          <w:rFonts w:cstheme="majorBidi"/>
        </w:rPr>
        <w:t>to be</w:t>
      </w:r>
      <w:r w:rsidR="002B3922" w:rsidRPr="007906BE">
        <w:rPr>
          <w:rFonts w:cstheme="majorBidi"/>
        </w:rPr>
        <w:t xml:space="preserve"> organized and arranged into a form that folks can understand and use.</w:t>
      </w:r>
    </w:p>
    <w:p w14:paraId="4FCA8489" w14:textId="7CFF1132" w:rsidR="000839E9" w:rsidRPr="007906BE" w:rsidRDefault="00B6488B" w:rsidP="004E4304">
      <w:pPr>
        <w:pStyle w:val="Heading2"/>
      </w:pPr>
      <w:bookmarkStart w:id="21" w:name="_Toc53957212"/>
      <w:r w:rsidRPr="007906BE">
        <w:t>2.3</w:t>
      </w:r>
      <w:r w:rsidR="000839E9" w:rsidRPr="007906BE">
        <w:t>.4</w:t>
      </w:r>
      <w:r w:rsidR="005A37ED" w:rsidRPr="007906BE">
        <w:tab/>
      </w:r>
      <w:r w:rsidR="000839E9" w:rsidRPr="007906BE">
        <w:t xml:space="preserve">Components of </w:t>
      </w:r>
      <w:r w:rsidR="005C3840">
        <w:t xml:space="preserve">the </w:t>
      </w:r>
      <w:r w:rsidR="000839E9" w:rsidRPr="007906BE">
        <w:t>information system</w:t>
      </w:r>
      <w:bookmarkEnd w:id="21"/>
    </w:p>
    <w:p w14:paraId="7B90253C" w14:textId="6E3197C4" w:rsidR="00BC313C" w:rsidRPr="007906BE" w:rsidRDefault="00BC313C" w:rsidP="00CC28BB">
      <w:pPr>
        <w:ind w:firstLine="720"/>
      </w:pPr>
      <w:r w:rsidRPr="007906BE">
        <w:t>Information system</w:t>
      </w:r>
      <w:r w:rsidR="0031264B" w:rsidRPr="007906BE">
        <w:t>s</w:t>
      </w:r>
      <w:r w:rsidRPr="007906BE">
        <w:t xml:space="preserve"> (IS) are formal, social-technology</w:t>
      </w:r>
      <w:r w:rsidR="004755DE" w:rsidRPr="007906BE">
        <w:t xml:space="preserve">, </w:t>
      </w:r>
      <w:r w:rsidR="0031264B" w:rsidRPr="007906BE">
        <w:t xml:space="preserve">an </w:t>
      </w:r>
      <w:r w:rsidR="004755DE" w:rsidRPr="007906BE">
        <w:t>organizational system designed to collect, process store</w:t>
      </w:r>
      <w:r w:rsidR="008F6E96">
        <w:t>, and distribute information</w:t>
      </w:r>
      <w:r w:rsidR="004755DE" w:rsidRPr="007906BE">
        <w:t xml:space="preserve">. In </w:t>
      </w:r>
      <w:r w:rsidR="0031264B" w:rsidRPr="007906BE">
        <w:t xml:space="preserve">a </w:t>
      </w:r>
      <w:r w:rsidR="004755DE" w:rsidRPr="007906BE">
        <w:t>social-technology perspective, infor</w:t>
      </w:r>
      <w:r w:rsidR="00A67C0E" w:rsidRPr="007906BE">
        <w:t xml:space="preserve">mation systems are composed </w:t>
      </w:r>
      <w:r w:rsidR="0031264B" w:rsidRPr="007906BE">
        <w:t>of</w:t>
      </w:r>
      <w:r w:rsidR="00A67C0E" w:rsidRPr="007906BE">
        <w:t xml:space="preserve"> </w:t>
      </w:r>
      <w:r w:rsidR="004755DE" w:rsidRPr="007906BE">
        <w:t xml:space="preserve">five components, the components are: </w:t>
      </w:r>
    </w:p>
    <w:p w14:paraId="2DECC120" w14:textId="3E3DF356" w:rsidR="004755DE" w:rsidRPr="007906BE" w:rsidRDefault="00CD6ADA" w:rsidP="00CC28BB">
      <w:pPr>
        <w:pStyle w:val="Heading3"/>
        <w:ind w:left="0"/>
        <w:rPr>
          <w:b/>
          <w:color w:val="000000" w:themeColor="text1"/>
        </w:rPr>
      </w:pPr>
      <w:bookmarkStart w:id="22" w:name="_Toc53957213"/>
      <w:r>
        <w:rPr>
          <w:color w:val="000000" w:themeColor="text1"/>
        </w:rPr>
        <w:t xml:space="preserve">2.3.4.1   </w:t>
      </w:r>
      <w:r w:rsidR="004755DE" w:rsidRPr="007906BE">
        <w:rPr>
          <w:color w:val="000000" w:themeColor="text1"/>
        </w:rPr>
        <w:t>Computer hardware</w:t>
      </w:r>
      <w:bookmarkEnd w:id="22"/>
    </w:p>
    <w:p w14:paraId="01816F2E" w14:textId="768B4065" w:rsidR="004755DE" w:rsidRPr="007906BE" w:rsidRDefault="006B1C71" w:rsidP="00CC28BB">
      <w:pPr>
        <w:pStyle w:val="Heading3"/>
        <w:ind w:left="0"/>
        <w:rPr>
          <w:b/>
          <w:color w:val="000000" w:themeColor="text1"/>
        </w:rPr>
      </w:pPr>
      <w:bookmarkStart w:id="23" w:name="_Toc53957214"/>
      <w:r>
        <w:rPr>
          <w:color w:val="000000" w:themeColor="text1"/>
        </w:rPr>
        <w:t>2.3.4.</w:t>
      </w:r>
      <w:r w:rsidR="00CD6ADA">
        <w:rPr>
          <w:color w:val="000000" w:themeColor="text1"/>
        </w:rPr>
        <w:t xml:space="preserve">2   </w:t>
      </w:r>
      <w:r w:rsidR="004755DE" w:rsidRPr="007906BE">
        <w:rPr>
          <w:color w:val="000000" w:themeColor="text1"/>
        </w:rPr>
        <w:t>Computer software</w:t>
      </w:r>
      <w:bookmarkEnd w:id="23"/>
    </w:p>
    <w:p w14:paraId="1BDA6DED" w14:textId="2A350F7B" w:rsidR="004755DE" w:rsidRPr="007906BE" w:rsidRDefault="00CD6ADA" w:rsidP="00CC28BB">
      <w:pPr>
        <w:pStyle w:val="Heading3"/>
        <w:ind w:left="0"/>
        <w:rPr>
          <w:b/>
          <w:color w:val="000000" w:themeColor="text1"/>
        </w:rPr>
      </w:pPr>
      <w:bookmarkStart w:id="24" w:name="_Toc53957215"/>
      <w:r>
        <w:rPr>
          <w:color w:val="000000" w:themeColor="text1"/>
        </w:rPr>
        <w:t xml:space="preserve">2.3.4.3   </w:t>
      </w:r>
      <w:r w:rsidR="004755DE" w:rsidRPr="007906BE">
        <w:rPr>
          <w:color w:val="000000" w:themeColor="text1"/>
        </w:rPr>
        <w:t>Database</w:t>
      </w:r>
      <w:bookmarkEnd w:id="24"/>
    </w:p>
    <w:p w14:paraId="3B00EFEE" w14:textId="5B479E22" w:rsidR="004755DE" w:rsidRPr="007906BE" w:rsidRDefault="00CD6ADA" w:rsidP="00CC28BB">
      <w:pPr>
        <w:pStyle w:val="Heading3"/>
        <w:ind w:left="0"/>
        <w:rPr>
          <w:b/>
          <w:color w:val="000000" w:themeColor="text1"/>
        </w:rPr>
      </w:pPr>
      <w:bookmarkStart w:id="25" w:name="_Toc53957216"/>
      <w:r>
        <w:rPr>
          <w:color w:val="000000" w:themeColor="text1"/>
        </w:rPr>
        <w:t xml:space="preserve">2.3.4.4   </w:t>
      </w:r>
      <w:r w:rsidR="004755DE" w:rsidRPr="007906BE">
        <w:rPr>
          <w:color w:val="000000" w:themeColor="text1"/>
        </w:rPr>
        <w:t>Network</w:t>
      </w:r>
      <w:bookmarkEnd w:id="25"/>
    </w:p>
    <w:p w14:paraId="3680A183" w14:textId="6561B2D9" w:rsidR="004755DE" w:rsidRPr="007906BE" w:rsidRDefault="006B1C71" w:rsidP="00CC28BB">
      <w:pPr>
        <w:pStyle w:val="Heading3"/>
        <w:ind w:left="0"/>
        <w:rPr>
          <w:b/>
          <w:color w:val="000000" w:themeColor="text1"/>
        </w:rPr>
      </w:pPr>
      <w:bookmarkStart w:id="26" w:name="_Toc53957217"/>
      <w:r>
        <w:rPr>
          <w:color w:val="000000" w:themeColor="text1"/>
        </w:rPr>
        <w:t>2.3.4.</w:t>
      </w:r>
      <w:r w:rsidR="00CD6ADA">
        <w:rPr>
          <w:color w:val="000000" w:themeColor="text1"/>
        </w:rPr>
        <w:t xml:space="preserve">5   </w:t>
      </w:r>
      <w:r w:rsidR="004755DE" w:rsidRPr="007906BE">
        <w:rPr>
          <w:color w:val="000000" w:themeColor="text1"/>
        </w:rPr>
        <w:t>Human Resources</w:t>
      </w:r>
      <w:bookmarkEnd w:id="26"/>
    </w:p>
    <w:p w14:paraId="73F120FC" w14:textId="7BFE09AB" w:rsidR="004755DE" w:rsidRPr="007906BE" w:rsidRDefault="00F83547" w:rsidP="00CC28BB">
      <w:r w:rsidRPr="007906BE">
        <w:t>Computer hardware:  Physical equipment used for input, output</w:t>
      </w:r>
      <w:r w:rsidR="0031264B" w:rsidRPr="007906BE">
        <w:t>,</w:t>
      </w:r>
      <w:r w:rsidRPr="007906BE">
        <w:t xml:space="preserve"> and processing, what are hardware or physical components used it depends upon the type and size of the companies. </w:t>
      </w:r>
    </w:p>
    <w:p w14:paraId="1BBDAD71" w14:textId="61B5C465" w:rsidR="009D66C8" w:rsidRPr="007906BE" w:rsidRDefault="00135EAD" w:rsidP="00CC28BB">
      <w:r w:rsidRPr="007906BE">
        <w:t>Computer software:  The software control and coordinate the hardware components, it is used for analyzing and processing dat</w:t>
      </w:r>
      <w:r w:rsidR="00954793" w:rsidRPr="007906BE">
        <w:t>a.</w:t>
      </w:r>
      <w:r w:rsidR="009D66C8" w:rsidRPr="007906BE">
        <w:t xml:space="preserve"> These programs involved a set of instruction</w:t>
      </w:r>
      <w:r w:rsidR="0031264B" w:rsidRPr="007906BE">
        <w:t>s</w:t>
      </w:r>
      <w:r w:rsidR="009D66C8" w:rsidRPr="007906BE">
        <w:t xml:space="preserve"> used for processing information. </w:t>
      </w:r>
    </w:p>
    <w:p w14:paraId="63C1BD3D" w14:textId="628C3D5F" w:rsidR="00E669A7" w:rsidRPr="007906BE" w:rsidRDefault="00F2734E" w:rsidP="00CC28BB">
      <w:r w:rsidRPr="007906BE">
        <w:t>Software divided into three types:</w:t>
      </w:r>
    </w:p>
    <w:p w14:paraId="4916444A" w14:textId="77777777" w:rsidR="00075B84" w:rsidRPr="007906BE" w:rsidRDefault="00F2734E" w:rsidP="00CC28BB">
      <w:pPr>
        <w:pStyle w:val="ListParagraph"/>
        <w:numPr>
          <w:ilvl w:val="0"/>
          <w:numId w:val="5"/>
        </w:numPr>
      </w:pPr>
      <w:r w:rsidRPr="007906BE">
        <w:t>System Software</w:t>
      </w:r>
    </w:p>
    <w:p w14:paraId="2EF1645B" w14:textId="77777777" w:rsidR="00075B84" w:rsidRPr="007906BE" w:rsidRDefault="00F2734E" w:rsidP="00CC28BB">
      <w:pPr>
        <w:pStyle w:val="ListParagraph"/>
        <w:numPr>
          <w:ilvl w:val="0"/>
          <w:numId w:val="5"/>
        </w:numPr>
      </w:pPr>
      <w:r w:rsidRPr="007906BE">
        <w:t xml:space="preserve">Application Software </w:t>
      </w:r>
    </w:p>
    <w:p w14:paraId="18F4BFCD" w14:textId="77777777" w:rsidR="00075B84" w:rsidRPr="007906BE" w:rsidRDefault="00F2734E" w:rsidP="00CC28BB">
      <w:pPr>
        <w:pStyle w:val="ListParagraph"/>
        <w:numPr>
          <w:ilvl w:val="0"/>
          <w:numId w:val="5"/>
        </w:numPr>
      </w:pPr>
      <w:r w:rsidRPr="007906BE">
        <w:t>Procedures</w:t>
      </w:r>
    </w:p>
    <w:p w14:paraId="5C3F8AF4" w14:textId="0644D039" w:rsidR="00CB2A03" w:rsidRPr="007906BE" w:rsidRDefault="00D96980" w:rsidP="00CC28BB">
      <w:r w:rsidRPr="007906BE">
        <w:t xml:space="preserve">Database: </w:t>
      </w:r>
      <w:r w:rsidR="0031264B" w:rsidRPr="007906BE">
        <w:t>Dates</w:t>
      </w:r>
      <w:r w:rsidR="006A17A1" w:rsidRPr="007906BE">
        <w:t xml:space="preserve"> are the facts and figure</w:t>
      </w:r>
      <w:r w:rsidR="0031264B" w:rsidRPr="007906BE">
        <w:t>s</w:t>
      </w:r>
      <w:r w:rsidR="006A17A1" w:rsidRPr="007906BE">
        <w:t xml:space="preserve"> that are unorganized </w:t>
      </w:r>
      <w:r w:rsidR="009013A1" w:rsidRPr="007906BE">
        <w:t>that are not later processed to</w:t>
      </w:r>
      <w:r w:rsidR="006A17A1" w:rsidRPr="007906BE">
        <w:t xml:space="preserve"> generate information. </w:t>
      </w:r>
      <w:r w:rsidR="009A37ED" w:rsidRPr="007906BE">
        <w:t xml:space="preserve">We are using software for organizing and work for users, controlling </w:t>
      </w:r>
      <w:r w:rsidR="0031264B" w:rsidRPr="007906BE">
        <w:t xml:space="preserve">the </w:t>
      </w:r>
      <w:r w:rsidR="009A37ED" w:rsidRPr="007906BE">
        <w:t xml:space="preserve">physical storage of media and virtual resources. </w:t>
      </w:r>
    </w:p>
    <w:p w14:paraId="433CA189" w14:textId="4D71A311" w:rsidR="00FB4666" w:rsidRPr="007906BE" w:rsidRDefault="00B103E4" w:rsidP="00CC28BB">
      <w:r w:rsidRPr="007906BE">
        <w:t xml:space="preserve">Network: </w:t>
      </w:r>
      <w:r w:rsidR="001C46AA" w:rsidRPr="007906BE">
        <w:t>Networks concern to telecommunication</w:t>
      </w:r>
      <w:r w:rsidR="006F6155" w:rsidRPr="007906BE">
        <w:t xml:space="preserve"> networks like the internet, extranet,</w:t>
      </w:r>
    </w:p>
    <w:p w14:paraId="1B8999F2" w14:textId="748461DC" w:rsidR="006F6155" w:rsidRPr="007906BE" w:rsidRDefault="006F6155" w:rsidP="00B50213">
      <w:r w:rsidRPr="007906BE">
        <w:t>These things brought so m</w:t>
      </w:r>
      <w:r w:rsidR="0031264B" w:rsidRPr="007906BE">
        <w:t>any</w:t>
      </w:r>
      <w:r w:rsidRPr="007906BE">
        <w:t xml:space="preserve"> facilities to the societies.</w:t>
      </w:r>
    </w:p>
    <w:p w14:paraId="5445A16B" w14:textId="1F26E40A" w:rsidR="007628FF" w:rsidRPr="007906BE" w:rsidRDefault="007628FF" w:rsidP="00B50213">
      <w:r w:rsidRPr="007906BE">
        <w:t>Human Resources:</w:t>
      </w:r>
      <w:r w:rsidR="008B1595" w:rsidRPr="007906BE">
        <w:t xml:space="preserve">  </w:t>
      </w:r>
      <w:r w:rsidR="00C52F95" w:rsidRPr="007906BE">
        <w:t xml:space="preserve">It is related </w:t>
      </w:r>
      <w:r w:rsidR="0031264B" w:rsidRPr="007906BE">
        <w:t>to</w:t>
      </w:r>
      <w:r w:rsidR="00C52F95" w:rsidRPr="007906BE">
        <w:t xml:space="preserve"> the human-power required to launch the system, people are the end</w:t>
      </w:r>
      <w:r w:rsidR="0031264B" w:rsidRPr="007906BE">
        <w:t>-</w:t>
      </w:r>
      <w:r w:rsidR="00C52F95" w:rsidRPr="007906BE">
        <w:t>user of the information system, end-user use information</w:t>
      </w:r>
      <w:r w:rsidR="006E5049" w:rsidRPr="007906BE">
        <w:t xml:space="preserve"> produced for their purpose. </w:t>
      </w:r>
      <w:r w:rsidR="00E04FEF" w:rsidRPr="007906BE">
        <w:softHyphen/>
      </w:r>
    </w:p>
    <w:p w14:paraId="7439EED8" w14:textId="77777777" w:rsidR="007A399C" w:rsidRDefault="00976B3E" w:rsidP="007A399C">
      <w:pPr>
        <w:pStyle w:val="Heading1"/>
        <w:rPr>
          <w:b/>
          <w:bCs/>
        </w:rPr>
      </w:pPr>
      <w:bookmarkStart w:id="27" w:name="_Toc53957218"/>
      <w:r w:rsidRPr="00410AD4">
        <w:rPr>
          <w:b/>
          <w:bCs/>
        </w:rPr>
        <w:t>2.</w:t>
      </w:r>
      <w:r w:rsidR="00D75A4C" w:rsidRPr="00410AD4">
        <w:rPr>
          <w:b/>
          <w:bCs/>
        </w:rPr>
        <w:t>4</w:t>
      </w:r>
      <w:r w:rsidR="006A018D" w:rsidRPr="00410AD4">
        <w:rPr>
          <w:b/>
          <w:bCs/>
        </w:rPr>
        <w:t xml:space="preserve">   </w:t>
      </w:r>
      <w:r w:rsidRPr="00410AD4">
        <w:rPr>
          <w:b/>
          <w:bCs/>
        </w:rPr>
        <w:t>Concept of Knowledge management</w:t>
      </w:r>
      <w:bookmarkEnd w:id="27"/>
    </w:p>
    <w:p w14:paraId="133BA916" w14:textId="2DD2EF3C" w:rsidR="00922573" w:rsidRPr="007A399C" w:rsidRDefault="00DB7516" w:rsidP="004E4304">
      <w:pPr>
        <w:pStyle w:val="Heading2"/>
      </w:pPr>
      <w:bookmarkStart w:id="28" w:name="_Toc53957219"/>
      <w:r w:rsidRPr="007906BE">
        <w:t>2.4</w:t>
      </w:r>
      <w:r w:rsidR="00806AA8">
        <w:t>.1</w:t>
      </w:r>
      <w:r w:rsidR="00806AA8">
        <w:tab/>
      </w:r>
      <w:r w:rsidR="00571054" w:rsidRPr="007906BE">
        <w:t>Understanding of knowledge</w:t>
      </w:r>
      <w:bookmarkEnd w:id="28"/>
    </w:p>
    <w:p w14:paraId="411C21DB" w14:textId="77777777" w:rsidR="00BE2D30" w:rsidRPr="007906BE" w:rsidRDefault="00B90F59" w:rsidP="00B50213">
      <w:r w:rsidRPr="007906BE">
        <w:tab/>
      </w:r>
      <w:r w:rsidR="00C05160" w:rsidRPr="007906BE">
        <w:t>Knowledge i</w:t>
      </w:r>
      <w:r w:rsidR="00A852C3" w:rsidRPr="007906BE">
        <w:t>sn't a simple concept to debate</w:t>
      </w:r>
      <w:r w:rsidR="00C05160" w:rsidRPr="007906BE">
        <w:t>. to know what knowledge is, it's important to know how it relates to data and knowledge</w:t>
      </w:r>
      <w:r w:rsidR="00A852C3" w:rsidRPr="007906BE">
        <w:t>. generally</w:t>
      </w:r>
      <w:r w:rsidR="00C05160" w:rsidRPr="007906BE">
        <w:t>, past literature ha</w:t>
      </w:r>
      <w:r w:rsidR="00192E84" w:rsidRPr="007906BE">
        <w:t>s</w:t>
      </w:r>
      <w:r w:rsidR="00C05160" w:rsidRPr="007906BE">
        <w:t xml:space="preserve"> identified the distinctions between data, information, and knowledge. Data is usually described as a group of discrete, objective facts about events; while information may be a collection of knowledge and associated explanations, interpretations, and other textual material concerning a specific object, event, or process</w:t>
      </w:r>
      <w:r w:rsidR="00697CF6" w:rsidRPr="007906BE">
        <w:t xml:space="preserve">. </w:t>
      </w:r>
    </w:p>
    <w:p w14:paraId="2E14CF2C" w14:textId="5FD3DC7F" w:rsidR="0088555D" w:rsidRPr="007906BE" w:rsidRDefault="005F6919" w:rsidP="00B50213">
      <w:pPr>
        <w:ind w:firstLine="720"/>
      </w:pPr>
      <w:r w:rsidRPr="007906BE">
        <w:t>Knowledge on the opposite hand may be a more complex concept to define. Bergeron (2003) defined it as information that's organized, synthesized</w:t>
      </w:r>
      <w:r w:rsidR="00BC6758" w:rsidRPr="007906BE">
        <w:t>,</w:t>
      </w:r>
      <w:r w:rsidRPr="007906BE">
        <w:t xml:space="preserve"> or summarized to reinforce comprehension, awareness, or understanding. Similarly,</w:t>
      </w:r>
      <w:r w:rsidR="00350315">
        <w:t xml:space="preserve"> (Karlsen and Gottschalk,</w:t>
      </w:r>
      <w:r w:rsidR="00697CF6" w:rsidRPr="007906BE">
        <w:t>2004) defined knowledge as information combined with experience, context, interpretation, reflection, intuition</w:t>
      </w:r>
      <w:r w:rsidR="0031264B" w:rsidRPr="007906BE">
        <w:t>,</w:t>
      </w:r>
      <w:r w:rsidR="00697CF6" w:rsidRPr="007906BE">
        <w:t xml:space="preserve"> and creativity.</w:t>
      </w:r>
      <w:r w:rsidR="00FB3A3E" w:rsidRPr="007906BE">
        <w:t xml:space="preserve"> </w:t>
      </w:r>
      <w:r w:rsidR="00CA37D1" w:rsidRPr="007906BE">
        <w:t>In short, knowledge far and away is more comprehensive and more valuable compared to information and data. it's mainly attached to the individual who owns and uses it and manifests itself in many various ways</w:t>
      </w:r>
      <w:r w:rsidR="00FB3A3E" w:rsidRPr="007906BE">
        <w:t xml:space="preserve">. </w:t>
      </w:r>
      <w:r w:rsidR="00AA5AF7" w:rsidRPr="007906BE">
        <w:t>For example, we will see knowledge at work by the way people make decisions, by a particular</w:t>
      </w:r>
      <w:r w:rsidR="0031264B" w:rsidRPr="007906BE">
        <w:t>ly</w:t>
      </w:r>
      <w:r w:rsidR="00AA5AF7" w:rsidRPr="007906BE">
        <w:t xml:space="preserve"> peculiar way people do their jobs, and thr</w:t>
      </w:r>
      <w:r w:rsidR="0031264B" w:rsidRPr="007906BE">
        <w:t>ough</w:t>
      </w:r>
      <w:r w:rsidR="00AA5AF7" w:rsidRPr="007906BE">
        <w:t xml:space="preserve"> people’s creativity in completing their work.</w:t>
      </w:r>
    </w:p>
    <w:p w14:paraId="68BBABD2" w14:textId="3C2930DD" w:rsidR="00F27E37" w:rsidRPr="007906BE" w:rsidRDefault="00DB7516" w:rsidP="004E4304">
      <w:pPr>
        <w:pStyle w:val="Heading2"/>
      </w:pPr>
      <w:bookmarkStart w:id="29" w:name="_Toc53957220"/>
      <w:r w:rsidRPr="007906BE">
        <w:t>2.4</w:t>
      </w:r>
      <w:r w:rsidR="00F27E37" w:rsidRPr="007906BE">
        <w:t>.</w:t>
      </w:r>
      <w:r w:rsidR="000671A4" w:rsidRPr="007906BE">
        <w:t>2</w:t>
      </w:r>
      <w:r w:rsidR="00661B2F">
        <w:tab/>
      </w:r>
      <w:r w:rsidR="00F27E37" w:rsidRPr="007906BE">
        <w:t>Types of knowledge</w:t>
      </w:r>
      <w:bookmarkEnd w:id="29"/>
    </w:p>
    <w:p w14:paraId="78031C67" w14:textId="027CBF09" w:rsidR="00F27E37" w:rsidRPr="007906BE" w:rsidRDefault="00463EB5" w:rsidP="00B50213">
      <w:r w:rsidRPr="007906BE">
        <w:t xml:space="preserve">Knowledge in </w:t>
      </w:r>
      <w:r w:rsidR="0031264B" w:rsidRPr="007906BE">
        <w:t xml:space="preserve">an </w:t>
      </w:r>
      <w:r w:rsidRPr="007906BE">
        <w:t xml:space="preserve">organization </w:t>
      </w:r>
      <w:r w:rsidR="00DC644C" w:rsidRPr="007906BE">
        <w:t>is often</w:t>
      </w:r>
      <w:r w:rsidRPr="007906BE">
        <w:t xml:space="preserve"> classified into two types: explicit and tacit</w:t>
      </w:r>
    </w:p>
    <w:p w14:paraId="57B38600" w14:textId="773F834E" w:rsidR="00894939" w:rsidRPr="007906BE" w:rsidRDefault="000F158E" w:rsidP="000F158E">
      <w:bookmarkStart w:id="30" w:name="_Toc53957221"/>
      <w:r>
        <w:rPr>
          <w:rStyle w:val="Heading3Char"/>
          <w:b/>
          <w:bCs/>
          <w:color w:val="auto"/>
        </w:rPr>
        <w:t>2.4.2.1</w:t>
      </w:r>
      <w:r w:rsidR="0019784B" w:rsidRPr="000F158E">
        <w:rPr>
          <w:rStyle w:val="Heading3Char"/>
          <w:b/>
          <w:bCs/>
          <w:color w:val="auto"/>
        </w:rPr>
        <w:t xml:space="preserve">   </w:t>
      </w:r>
      <w:r w:rsidR="007D26F2" w:rsidRPr="000F158E">
        <w:rPr>
          <w:rStyle w:val="Heading3Char"/>
          <w:b/>
          <w:bCs/>
          <w:color w:val="auto"/>
        </w:rPr>
        <w:t>Explicit knowledge</w:t>
      </w:r>
      <w:r w:rsidR="00E31D71" w:rsidRPr="000F158E">
        <w:rPr>
          <w:rStyle w:val="Heading3Char"/>
          <w:b/>
          <w:bCs/>
          <w:color w:val="auto"/>
        </w:rPr>
        <w:t>:</w:t>
      </w:r>
      <w:bookmarkEnd w:id="30"/>
      <w:r w:rsidR="0066096B" w:rsidRPr="000F158E">
        <w:rPr>
          <w:rStyle w:val="Heading3Char"/>
          <w:color w:val="auto"/>
        </w:rPr>
        <w:t xml:space="preserve"> </w:t>
      </w:r>
      <w:r w:rsidR="00B07C28" w:rsidRPr="000F158E">
        <w:rPr>
          <w:rStyle w:val="Heading3Char"/>
          <w:color w:val="auto"/>
        </w:rPr>
        <w:t xml:space="preserve"> </w:t>
      </w:r>
      <w:r w:rsidR="001F5845" w:rsidRPr="007906BE">
        <w:t>People have always passed their accumulated knowledge and commercial wisdom on to future generations by telling stories about their thoughts, work</w:t>
      </w:r>
      <w:r w:rsidR="0031264B" w:rsidRPr="007906BE">
        <w:t>,</w:t>
      </w:r>
      <w:r w:rsidR="001F5845" w:rsidRPr="007906BE">
        <w:t xml:space="preserve"> and experiences</w:t>
      </w:r>
      <w:r w:rsidR="00910F94" w:rsidRPr="007906BE">
        <w:t xml:space="preserve">. </w:t>
      </w:r>
      <w:r w:rsidR="00FD19D0" w:rsidRPr="007906BE">
        <w:t xml:space="preserve"> </w:t>
      </w:r>
      <w:r w:rsidR="000956F0" w:rsidRPr="007906BE">
        <w:t>Now, as in the pas</w:t>
      </w:r>
      <w:r w:rsidR="009074AB" w:rsidRPr="007906BE">
        <w:t xml:space="preserve">t, people use face-to-face and </w:t>
      </w:r>
      <w:r w:rsidR="000956F0" w:rsidRPr="007906BE">
        <w:t>’hand</w:t>
      </w:r>
      <w:r w:rsidR="009A7B03" w:rsidRPr="007906BE">
        <w:t xml:space="preserve">s-on’’ methods to convey their </w:t>
      </w:r>
      <w:r w:rsidR="000956F0" w:rsidRPr="007906BE">
        <w:t>’know</w:t>
      </w:r>
      <w:r w:rsidR="0031264B" w:rsidRPr="007906BE">
        <w:t>-</w:t>
      </w:r>
      <w:r w:rsidR="00C67465" w:rsidRPr="007906BE">
        <w:t>how’</w:t>
      </w:r>
      <w:r w:rsidR="000956F0" w:rsidRPr="007906BE">
        <w:t xml:space="preserve"> or tacit kn</w:t>
      </w:r>
      <w:r w:rsidR="00A25128">
        <w:t>owledge to others (Hansen et al</w:t>
      </w:r>
      <w:r w:rsidR="000956F0" w:rsidRPr="007906BE">
        <w:t>, 1999).</w:t>
      </w:r>
      <w:r w:rsidR="00613C35" w:rsidRPr="007906BE">
        <w:t xml:space="preserve"> </w:t>
      </w:r>
    </w:p>
    <w:p w14:paraId="47ADF405" w14:textId="4B343EA4" w:rsidR="00613C35" w:rsidRPr="007906BE" w:rsidRDefault="00613C35" w:rsidP="000F158E">
      <w:r w:rsidRPr="007906BE">
        <w:t xml:space="preserve">As we are living in </w:t>
      </w:r>
      <w:r w:rsidR="0031264B" w:rsidRPr="007906BE">
        <w:t xml:space="preserve">an </w:t>
      </w:r>
      <w:r w:rsidRPr="007906BE">
        <w:t>advanced world explicit knowledge can be captured and written down in documents or databases. A good example could be proper instruction, making good procedure</w:t>
      </w:r>
      <w:r w:rsidR="0031264B" w:rsidRPr="007906BE">
        <w:t>s</w:t>
      </w:r>
      <w:r w:rsidRPr="007906BE">
        <w:t xml:space="preserve">. </w:t>
      </w:r>
    </w:p>
    <w:p w14:paraId="4C80DFFF" w14:textId="39B8ED5C" w:rsidR="00F27E37" w:rsidRPr="007906BE" w:rsidRDefault="00F56B46" w:rsidP="000F158E">
      <w:bookmarkStart w:id="31" w:name="_Toc53957222"/>
      <w:r w:rsidRPr="000F158E">
        <w:rPr>
          <w:rStyle w:val="Heading3Char"/>
          <w:b/>
          <w:bCs/>
          <w:color w:val="auto"/>
        </w:rPr>
        <w:t>2.4.2</w:t>
      </w:r>
      <w:r w:rsidR="000F158E">
        <w:rPr>
          <w:rStyle w:val="Heading3Char"/>
          <w:b/>
          <w:bCs/>
          <w:color w:val="auto"/>
        </w:rPr>
        <w:t>.2</w:t>
      </w:r>
      <w:r w:rsidRPr="000F158E">
        <w:rPr>
          <w:rStyle w:val="Heading3Char"/>
          <w:b/>
          <w:bCs/>
          <w:color w:val="auto"/>
        </w:rPr>
        <w:t xml:space="preserve">   </w:t>
      </w:r>
      <w:r w:rsidR="00CF6CA4" w:rsidRPr="000F158E">
        <w:rPr>
          <w:rStyle w:val="Heading3Char"/>
          <w:b/>
          <w:bCs/>
          <w:color w:val="auto"/>
        </w:rPr>
        <w:t>Tacit knowledge</w:t>
      </w:r>
      <w:r w:rsidRPr="000F158E">
        <w:rPr>
          <w:rStyle w:val="Heading3Char"/>
          <w:b/>
          <w:bCs/>
          <w:color w:val="auto"/>
        </w:rPr>
        <w:t>:</w:t>
      </w:r>
      <w:bookmarkEnd w:id="31"/>
      <w:r w:rsidRPr="000F158E">
        <w:rPr>
          <w:rStyle w:val="Heading3Char"/>
          <w:b/>
          <w:bCs/>
          <w:color w:val="auto"/>
        </w:rPr>
        <w:t xml:space="preserve"> </w:t>
      </w:r>
      <w:r w:rsidR="00854988" w:rsidRPr="000F158E">
        <w:rPr>
          <w:b/>
          <w:bCs/>
        </w:rPr>
        <w:t xml:space="preserve"> </w:t>
      </w:r>
      <w:r>
        <w:t xml:space="preserve">Tacit </w:t>
      </w:r>
      <w:r w:rsidR="004B5F56" w:rsidRPr="007906BE">
        <w:t>is the knowledge that people carry in their heads. It is much less concrete than explicit knowledge. It i</w:t>
      </w:r>
      <w:r w:rsidR="0083593C" w:rsidRPr="007906BE">
        <w:t xml:space="preserve">s more of an </w:t>
      </w:r>
      <w:r w:rsidR="004B5F56" w:rsidRPr="007906BE">
        <w:t xml:space="preserve">unspoken understanding about something, </w:t>
      </w:r>
      <w:r w:rsidR="0031264B" w:rsidRPr="007906BE">
        <w:t xml:space="preserve">a </w:t>
      </w:r>
      <w:r w:rsidR="004B5F56" w:rsidRPr="007906BE">
        <w:t>knowledge that is more difficult to write down in a document or a database</w:t>
      </w:r>
      <w:r w:rsidR="00E43869" w:rsidRPr="007906BE">
        <w:t>.</w:t>
      </w:r>
    </w:p>
    <w:p w14:paraId="36AA6AF4" w14:textId="65B9AB93" w:rsidR="00F27E37" w:rsidRPr="007906BE" w:rsidRDefault="000432BB" w:rsidP="004E4304">
      <w:pPr>
        <w:pStyle w:val="Heading2"/>
      </w:pPr>
      <w:bookmarkStart w:id="32" w:name="_Toc53957223"/>
      <w:r w:rsidRPr="007906BE">
        <w:t>2.4</w:t>
      </w:r>
      <w:r w:rsidR="00CD4F42" w:rsidRPr="007906BE">
        <w:t>.3</w:t>
      </w:r>
      <w:r w:rsidR="00295889">
        <w:tab/>
      </w:r>
      <w:r w:rsidR="00BA023A" w:rsidRPr="007906BE">
        <w:t>Difference of tacit and explicit</w:t>
      </w:r>
      <w:bookmarkEnd w:id="32"/>
      <w:r w:rsidR="00BA023A" w:rsidRPr="007906BE">
        <w:t xml:space="preserve"> </w:t>
      </w:r>
    </w:p>
    <w:p w14:paraId="37C3E233" w14:textId="00382BE0" w:rsidR="00E45DC8" w:rsidRPr="007906BE" w:rsidRDefault="00365851" w:rsidP="00B50213">
      <w:pPr>
        <w:ind w:firstLine="720"/>
      </w:pPr>
      <w:r w:rsidRPr="007906BE">
        <w:t xml:space="preserve">Knowledge could also be explicit or tacit. Explicit knowledge is stored in documents and other storage systems. It </w:t>
      </w:r>
      <w:r w:rsidR="002C148F" w:rsidRPr="007906BE">
        <w:t>is</w:t>
      </w:r>
      <w:r w:rsidRPr="007906BE">
        <w:t xml:space="preserve"> often shared and expressed. Tacit knowledge on the opposite hand is stored within the human mind and includes intellect, experience, thoughts, intuitions,</w:t>
      </w:r>
      <w:r w:rsidR="00C77009" w:rsidRPr="007906BE">
        <w:t xml:space="preserve"> </w:t>
      </w:r>
      <w:r w:rsidR="0062738C" w:rsidRPr="007906BE">
        <w:t xml:space="preserve">for more </w:t>
      </w:r>
      <w:r w:rsidR="00C77009" w:rsidRPr="007906BE">
        <w:t xml:space="preserve">see </w:t>
      </w:r>
      <w:r w:rsidR="00C77009" w:rsidRPr="00C9521D">
        <w:rPr>
          <w:b/>
          <w:bCs/>
        </w:rPr>
        <w:t>table 1.1</w:t>
      </w:r>
    </w:p>
    <w:p w14:paraId="32BB4E56" w14:textId="5520B2B8" w:rsidR="00425DD6" w:rsidRDefault="00365851" w:rsidP="00B50213">
      <w:pPr>
        <w:ind w:firstLine="720"/>
      </w:pPr>
      <w:r w:rsidRPr="007906BE">
        <w:t>It enhances experience and efforts. it's hard to formalize, communicate, record</w:t>
      </w:r>
      <w:r w:rsidR="00BC6758" w:rsidRPr="007906BE">
        <w:t>,</w:t>
      </w:r>
      <w:r w:rsidRPr="007906BE">
        <w:t xml:space="preserve"> and share such knowledge. The tacit knowledge helps a corporation to capitalize and attain </w:t>
      </w:r>
      <w:r w:rsidR="0031264B" w:rsidRPr="007906BE">
        <w:t xml:space="preserve">an </w:t>
      </w:r>
      <w:r w:rsidRPr="007906BE">
        <w:t>advantage over the others. the specific and therefore the tacit knowledge complement one another and add value to the organization’s performance.</w:t>
      </w:r>
      <w:r w:rsidR="00425DD6" w:rsidRPr="007906BE">
        <w:t xml:space="preserve"> </w:t>
      </w:r>
    </w:p>
    <w:p w14:paraId="62751EC6" w14:textId="1A25B401" w:rsidR="00B50213" w:rsidRDefault="00B50213" w:rsidP="00B50213">
      <w:pPr>
        <w:ind w:firstLine="720"/>
      </w:pPr>
    </w:p>
    <w:p w14:paraId="33775657" w14:textId="77777777" w:rsidR="00E14B75" w:rsidRPr="007906BE" w:rsidRDefault="00E14B75" w:rsidP="00B50213">
      <w:pPr>
        <w:ind w:firstLine="720"/>
      </w:pPr>
    </w:p>
    <w:p w14:paraId="01C8F400" w14:textId="30B96DD1" w:rsidR="000713EA" w:rsidRPr="007906BE" w:rsidRDefault="00AF5FE9" w:rsidP="00410AD4">
      <w:pPr>
        <w:pStyle w:val="Heading4"/>
      </w:pPr>
      <w:r w:rsidRPr="007906BE">
        <w:t>Table 1.1</w:t>
      </w:r>
      <w:r w:rsidR="000713EA" w:rsidRPr="007906BE">
        <w:t xml:space="preserve"> Explicit and Tacit</w:t>
      </w:r>
    </w:p>
    <w:tbl>
      <w:tblPr>
        <w:tblStyle w:val="TableGrid"/>
        <w:tblW w:w="0" w:type="auto"/>
        <w:tblLayout w:type="fixed"/>
        <w:tblCellMar>
          <w:left w:w="115" w:type="dxa"/>
          <w:right w:w="115" w:type="dxa"/>
        </w:tblCellMar>
        <w:tblLook w:val="04A0" w:firstRow="1" w:lastRow="0" w:firstColumn="1" w:lastColumn="0" w:noHBand="0" w:noVBand="1"/>
      </w:tblPr>
      <w:tblGrid>
        <w:gridCol w:w="3325"/>
        <w:gridCol w:w="4140"/>
      </w:tblGrid>
      <w:tr w:rsidR="00175E70" w:rsidRPr="007906BE" w14:paraId="4D5C5039" w14:textId="77777777" w:rsidTr="006535FD">
        <w:trPr>
          <w:trHeight w:val="523"/>
        </w:trPr>
        <w:tc>
          <w:tcPr>
            <w:tcW w:w="7465" w:type="dxa"/>
            <w:gridSpan w:val="2"/>
            <w:vAlign w:val="center"/>
          </w:tcPr>
          <w:p w14:paraId="63018BC8" w14:textId="2EAD63B3" w:rsidR="00A24A5A" w:rsidRPr="007906BE" w:rsidRDefault="00CC4F15" w:rsidP="001A3661">
            <w:pPr>
              <w:spacing w:line="360" w:lineRule="auto"/>
              <w:jc w:val="center"/>
            </w:pPr>
            <w:r w:rsidRPr="007906BE">
              <w:t>Use of the explicit and tacit knowledge</w:t>
            </w:r>
          </w:p>
        </w:tc>
      </w:tr>
      <w:tr w:rsidR="00A24A5A" w:rsidRPr="007906BE" w14:paraId="78C396FB" w14:textId="057B2226" w:rsidTr="000F7D1D">
        <w:trPr>
          <w:trHeight w:val="20"/>
        </w:trPr>
        <w:tc>
          <w:tcPr>
            <w:tcW w:w="3325" w:type="dxa"/>
            <w:vAlign w:val="center"/>
          </w:tcPr>
          <w:p w14:paraId="3A701432" w14:textId="0FDCEC9F" w:rsidR="00A24A5A" w:rsidRPr="007906BE" w:rsidRDefault="006414DE" w:rsidP="0029008A">
            <w:pPr>
              <w:spacing w:line="360" w:lineRule="auto"/>
            </w:pPr>
            <w:r w:rsidRPr="007906BE">
              <w:t>Explicit</w:t>
            </w:r>
          </w:p>
        </w:tc>
        <w:tc>
          <w:tcPr>
            <w:tcW w:w="4140" w:type="dxa"/>
            <w:vAlign w:val="center"/>
          </w:tcPr>
          <w:p w14:paraId="5FD9BE61" w14:textId="6EF180F6" w:rsidR="00A24A5A" w:rsidRPr="007906BE" w:rsidRDefault="006414DE" w:rsidP="0029008A">
            <w:pPr>
              <w:spacing w:line="360" w:lineRule="auto"/>
            </w:pPr>
            <w:r w:rsidRPr="007906BE">
              <w:t>Tacit</w:t>
            </w:r>
          </w:p>
        </w:tc>
      </w:tr>
      <w:tr w:rsidR="00A24A5A" w:rsidRPr="007906BE" w14:paraId="2D162D1F" w14:textId="101DBAFB" w:rsidTr="000F7D1D">
        <w:trPr>
          <w:trHeight w:val="20"/>
        </w:trPr>
        <w:tc>
          <w:tcPr>
            <w:tcW w:w="3325" w:type="dxa"/>
            <w:vAlign w:val="center"/>
          </w:tcPr>
          <w:p w14:paraId="77C0735A" w14:textId="3759DD9C" w:rsidR="00A24A5A" w:rsidRPr="007906BE" w:rsidRDefault="004F515D" w:rsidP="0029008A">
            <w:pPr>
              <w:spacing w:line="360" w:lineRule="auto"/>
            </w:pPr>
            <w:r w:rsidRPr="007906BE">
              <w:t>Objective, rational, technical</w:t>
            </w:r>
          </w:p>
        </w:tc>
        <w:tc>
          <w:tcPr>
            <w:tcW w:w="4140" w:type="dxa"/>
            <w:vAlign w:val="center"/>
          </w:tcPr>
          <w:p w14:paraId="5F9ADF10" w14:textId="4F346148" w:rsidR="00A24A5A" w:rsidRPr="007906BE" w:rsidRDefault="004F515D" w:rsidP="0029008A">
            <w:pPr>
              <w:spacing w:line="360" w:lineRule="auto"/>
            </w:pPr>
            <w:r w:rsidRPr="007906BE">
              <w:t>Subjective, cognitive, experiential learning</w:t>
            </w:r>
          </w:p>
        </w:tc>
      </w:tr>
      <w:tr w:rsidR="004F515D" w:rsidRPr="007906BE" w14:paraId="617D4B86" w14:textId="77777777" w:rsidTr="000F7D1D">
        <w:trPr>
          <w:trHeight w:val="20"/>
        </w:trPr>
        <w:tc>
          <w:tcPr>
            <w:tcW w:w="3325" w:type="dxa"/>
            <w:vAlign w:val="center"/>
          </w:tcPr>
          <w:p w14:paraId="3916FEA6" w14:textId="0AA72839" w:rsidR="004F515D" w:rsidRPr="007906BE" w:rsidRDefault="004F515D" w:rsidP="0029008A">
            <w:pPr>
              <w:spacing w:line="360" w:lineRule="auto"/>
            </w:pPr>
            <w:r w:rsidRPr="007906BE">
              <w:t>Structured</w:t>
            </w:r>
          </w:p>
        </w:tc>
        <w:tc>
          <w:tcPr>
            <w:tcW w:w="4140" w:type="dxa"/>
            <w:vAlign w:val="center"/>
          </w:tcPr>
          <w:p w14:paraId="42340A56" w14:textId="5E817FCD" w:rsidR="004F515D" w:rsidRPr="007906BE" w:rsidRDefault="004F515D" w:rsidP="0029008A">
            <w:pPr>
              <w:spacing w:line="360" w:lineRule="auto"/>
            </w:pPr>
            <w:r w:rsidRPr="007906BE">
              <w:t>Personal</w:t>
            </w:r>
          </w:p>
        </w:tc>
      </w:tr>
      <w:tr w:rsidR="004F515D" w:rsidRPr="007906BE" w14:paraId="5F500D65" w14:textId="77777777" w:rsidTr="000F7D1D">
        <w:trPr>
          <w:trHeight w:val="20"/>
        </w:trPr>
        <w:tc>
          <w:tcPr>
            <w:tcW w:w="3325" w:type="dxa"/>
            <w:vAlign w:val="center"/>
          </w:tcPr>
          <w:p w14:paraId="77401598" w14:textId="4F2BDC18" w:rsidR="004F515D" w:rsidRPr="007906BE" w:rsidRDefault="004F515D" w:rsidP="0029008A">
            <w:pPr>
              <w:spacing w:line="360" w:lineRule="auto"/>
            </w:pPr>
            <w:r w:rsidRPr="007906BE">
              <w:t>Fixed content</w:t>
            </w:r>
          </w:p>
        </w:tc>
        <w:tc>
          <w:tcPr>
            <w:tcW w:w="4140" w:type="dxa"/>
            <w:vAlign w:val="center"/>
          </w:tcPr>
          <w:p w14:paraId="7089535D" w14:textId="1AC72AF7" w:rsidR="004F515D" w:rsidRPr="007906BE" w:rsidRDefault="004F515D" w:rsidP="0029008A">
            <w:pPr>
              <w:spacing w:line="360" w:lineRule="auto"/>
            </w:pPr>
            <w:r w:rsidRPr="007906BE">
              <w:t>Context sensitive/specific</w:t>
            </w:r>
          </w:p>
        </w:tc>
      </w:tr>
      <w:tr w:rsidR="004F515D" w:rsidRPr="007906BE" w14:paraId="5B8BECFD" w14:textId="77777777" w:rsidTr="000F7D1D">
        <w:trPr>
          <w:trHeight w:val="20"/>
        </w:trPr>
        <w:tc>
          <w:tcPr>
            <w:tcW w:w="3325" w:type="dxa"/>
            <w:vAlign w:val="center"/>
          </w:tcPr>
          <w:p w14:paraId="480D61E7" w14:textId="296E37A0" w:rsidR="004F515D" w:rsidRPr="007906BE" w:rsidRDefault="004F515D" w:rsidP="0029008A">
            <w:pPr>
              <w:spacing w:line="360" w:lineRule="auto"/>
            </w:pPr>
            <w:r w:rsidRPr="007906BE">
              <w:t>Context independent</w:t>
            </w:r>
          </w:p>
        </w:tc>
        <w:tc>
          <w:tcPr>
            <w:tcW w:w="4140" w:type="dxa"/>
            <w:vAlign w:val="center"/>
          </w:tcPr>
          <w:p w14:paraId="4471C47E" w14:textId="6890BFDF" w:rsidR="004F515D" w:rsidRPr="007906BE" w:rsidRDefault="004F515D" w:rsidP="0029008A">
            <w:pPr>
              <w:spacing w:line="360" w:lineRule="auto"/>
            </w:pPr>
            <w:r w:rsidRPr="007906BE">
              <w:t>Dynamically created</w:t>
            </w:r>
          </w:p>
        </w:tc>
      </w:tr>
      <w:tr w:rsidR="004F515D" w:rsidRPr="007906BE" w14:paraId="0525F59C" w14:textId="77777777" w:rsidTr="000F7D1D">
        <w:trPr>
          <w:trHeight w:val="20"/>
        </w:trPr>
        <w:tc>
          <w:tcPr>
            <w:tcW w:w="3325" w:type="dxa"/>
            <w:vAlign w:val="center"/>
          </w:tcPr>
          <w:p w14:paraId="76CBC890" w14:textId="1158B40A" w:rsidR="004F515D" w:rsidRPr="007906BE" w:rsidRDefault="004F515D" w:rsidP="0029008A">
            <w:pPr>
              <w:spacing w:line="360" w:lineRule="auto"/>
            </w:pPr>
            <w:r w:rsidRPr="007906BE">
              <w:t>Easy to share</w:t>
            </w:r>
          </w:p>
        </w:tc>
        <w:tc>
          <w:tcPr>
            <w:tcW w:w="4140" w:type="dxa"/>
            <w:vAlign w:val="center"/>
          </w:tcPr>
          <w:p w14:paraId="02DA20B8" w14:textId="6743833D" w:rsidR="004F515D" w:rsidRPr="007906BE" w:rsidRDefault="004F515D" w:rsidP="0029008A">
            <w:pPr>
              <w:spacing w:line="360" w:lineRule="auto"/>
            </w:pPr>
            <w:r w:rsidRPr="007906BE">
              <w:t>Has high value</w:t>
            </w:r>
          </w:p>
        </w:tc>
      </w:tr>
      <w:tr w:rsidR="004F515D" w:rsidRPr="007906BE" w14:paraId="54101ACD" w14:textId="77777777" w:rsidTr="000F7D1D">
        <w:trPr>
          <w:trHeight w:val="20"/>
        </w:trPr>
        <w:tc>
          <w:tcPr>
            <w:tcW w:w="3325" w:type="dxa"/>
            <w:vAlign w:val="center"/>
          </w:tcPr>
          <w:p w14:paraId="4F71BEAD" w14:textId="0458C0E2" w:rsidR="004F515D" w:rsidRPr="007906BE" w:rsidRDefault="004F515D" w:rsidP="0029008A">
            <w:pPr>
              <w:spacing w:line="360" w:lineRule="auto"/>
            </w:pPr>
            <w:r w:rsidRPr="007906BE">
              <w:t>Exists in high volumes</w:t>
            </w:r>
          </w:p>
        </w:tc>
        <w:tc>
          <w:tcPr>
            <w:tcW w:w="4140" w:type="dxa"/>
            <w:vAlign w:val="center"/>
          </w:tcPr>
          <w:p w14:paraId="59ACC50B" w14:textId="33870D20" w:rsidR="004F515D" w:rsidRPr="007906BE" w:rsidRDefault="004F515D" w:rsidP="0029008A">
            <w:pPr>
              <w:spacing w:line="360" w:lineRule="auto"/>
            </w:pPr>
            <w:r w:rsidRPr="007906BE">
              <w:t>Hard to transfer/teach/learn</w:t>
            </w:r>
          </w:p>
        </w:tc>
      </w:tr>
    </w:tbl>
    <w:p w14:paraId="6904DA08" w14:textId="77777777" w:rsidR="00ED6E8A" w:rsidRPr="007906BE" w:rsidRDefault="00ED6E8A" w:rsidP="009407AE">
      <w:pPr>
        <w:spacing w:line="240" w:lineRule="auto"/>
      </w:pPr>
    </w:p>
    <w:p w14:paraId="378FDAB8" w14:textId="202A679B" w:rsidR="00E823B7" w:rsidRPr="007906BE" w:rsidRDefault="000432BB" w:rsidP="004E4304">
      <w:pPr>
        <w:pStyle w:val="Heading2"/>
      </w:pPr>
      <w:bookmarkStart w:id="33" w:name="_Toc53957224"/>
      <w:r w:rsidRPr="007906BE">
        <w:t>2.4</w:t>
      </w:r>
      <w:r w:rsidR="00295889">
        <w:t>.4</w:t>
      </w:r>
      <w:r w:rsidR="00295889">
        <w:tab/>
      </w:r>
      <w:r w:rsidR="00E823B7" w:rsidRPr="007906BE">
        <w:t>Knowledge conversion</w:t>
      </w:r>
      <w:bookmarkEnd w:id="33"/>
      <w:r w:rsidR="00E823B7" w:rsidRPr="007906BE">
        <w:t xml:space="preserve"> </w:t>
      </w:r>
    </w:p>
    <w:p w14:paraId="664AA0A3" w14:textId="62EEA188" w:rsidR="00D165E1" w:rsidRDefault="00EE6FA6" w:rsidP="0029008A">
      <w:pPr>
        <w:ind w:firstLine="720"/>
      </w:pPr>
      <w:r w:rsidRPr="007906BE">
        <w:t>Nonaka (</w:t>
      </w:r>
      <w:r w:rsidR="00B5768B">
        <w:t xml:space="preserve">Nonaka </w:t>
      </w:r>
      <w:r w:rsidRPr="007906BE">
        <w:t>1994) asserted that knowledge can be converted. He postulated four stages of knowledge conversion, called SECI (i.e. socialization, externalization, combination, internalization). (</w:t>
      </w:r>
      <w:r w:rsidR="00B5768B" w:rsidRPr="007906BE">
        <w:t>Nonaka and Takeuchi</w:t>
      </w:r>
      <w:r w:rsidR="00B5768B">
        <w:t>,</w:t>
      </w:r>
      <w:r w:rsidR="00B5768B" w:rsidRPr="007906BE">
        <w:t xml:space="preserve"> </w:t>
      </w:r>
      <w:r w:rsidRPr="007906BE">
        <w:t xml:space="preserve">1995) postulated that the knowledge conversion process is a spiral that ranges between the transformation </w:t>
      </w:r>
      <w:r w:rsidR="0070741B" w:rsidRPr="007906BE">
        <w:t>e</w:t>
      </w:r>
      <w:r w:rsidRPr="007906BE">
        <w:t xml:space="preserve"> into explicit knowledge and the subsequent re-transformation from explicit into tacit knowledge. They showed that tacit knowledge is explicated or codified based on the result of the knowledge conversion spiral, which is derived from the interactions between explicit and tacit knowledge. </w:t>
      </w:r>
    </w:p>
    <w:p w14:paraId="098D9356" w14:textId="16462931" w:rsidR="000F5EAB" w:rsidRDefault="000F5EAB" w:rsidP="00B5768B">
      <w:pPr>
        <w:ind w:firstLine="720"/>
      </w:pPr>
    </w:p>
    <w:p w14:paraId="1CA6EBC9" w14:textId="40AD833A" w:rsidR="000F5EAB" w:rsidRDefault="000F5EAB" w:rsidP="00B5768B">
      <w:pPr>
        <w:ind w:firstLine="720"/>
      </w:pPr>
    </w:p>
    <w:p w14:paraId="5B900F53" w14:textId="77777777" w:rsidR="000F5EAB" w:rsidRPr="007906BE" w:rsidRDefault="000F5EAB" w:rsidP="00B5768B">
      <w:pPr>
        <w:ind w:firstLine="720"/>
      </w:pPr>
    </w:p>
    <w:p w14:paraId="79C04C9D" w14:textId="7BE57F37" w:rsidR="0032697B" w:rsidRPr="007906BE" w:rsidRDefault="00EE6FA6" w:rsidP="0029008A">
      <w:r w:rsidRPr="007906BE">
        <w:t>The four key modes of knowledge conversion are as follows:</w:t>
      </w:r>
    </w:p>
    <w:p w14:paraId="2E4E4888" w14:textId="5425E84D" w:rsidR="002D087E" w:rsidRPr="007906BE" w:rsidRDefault="00A94E0F" w:rsidP="0029008A">
      <w:pPr>
        <w:pStyle w:val="ListParagraph"/>
        <w:numPr>
          <w:ilvl w:val="0"/>
          <w:numId w:val="2"/>
        </w:numPr>
      </w:pPr>
      <w:r w:rsidRPr="007906BE">
        <w:t>Socialization is the process of converting tacit knowledge into new tacit knowledge.</w:t>
      </w:r>
    </w:p>
    <w:p w14:paraId="2B67FC30" w14:textId="3724237A" w:rsidR="00A94E0F" w:rsidRPr="007906BE" w:rsidRDefault="00A94E0F" w:rsidP="0029008A">
      <w:pPr>
        <w:pStyle w:val="ListParagraph"/>
        <w:numPr>
          <w:ilvl w:val="0"/>
          <w:numId w:val="2"/>
        </w:numPr>
      </w:pPr>
      <w:r w:rsidRPr="007906BE">
        <w:t>Externalization is the process of articulating tacit knowledge into explicit knowledge.</w:t>
      </w:r>
    </w:p>
    <w:p w14:paraId="3657C684" w14:textId="21DE93BB" w:rsidR="00A94E0F" w:rsidRPr="007906BE" w:rsidRDefault="0031264B" w:rsidP="0029008A">
      <w:pPr>
        <w:pStyle w:val="ListParagraph"/>
        <w:numPr>
          <w:ilvl w:val="0"/>
          <w:numId w:val="2"/>
        </w:numPr>
      </w:pPr>
      <w:r w:rsidRPr="007906BE">
        <w:t>The c</w:t>
      </w:r>
      <w:r w:rsidR="00A94E0F" w:rsidRPr="007906BE">
        <w:t>ombination is the process of converting explicit knowledge into more complex and systematic sets of explicit knowledge.</w:t>
      </w:r>
    </w:p>
    <w:p w14:paraId="5201F115" w14:textId="182CA2FE" w:rsidR="00A94E0F" w:rsidRPr="007906BE" w:rsidRDefault="00A94E0F" w:rsidP="0029008A">
      <w:pPr>
        <w:pStyle w:val="ListParagraph"/>
        <w:numPr>
          <w:ilvl w:val="0"/>
          <w:numId w:val="2"/>
        </w:numPr>
      </w:pPr>
      <w:r w:rsidRPr="007906BE">
        <w:t>Internalization is the process of embodying explicit knowledge into tacit knowledge</w:t>
      </w:r>
      <w:r w:rsidR="00083E24">
        <w:t>.</w:t>
      </w:r>
    </w:p>
    <w:p w14:paraId="6BC18609" w14:textId="1EBECCFB" w:rsidR="00C603C1" w:rsidRPr="007906BE" w:rsidRDefault="001A3661" w:rsidP="00C9521D">
      <w:pPr>
        <w:pStyle w:val="ListParagraph"/>
        <w:spacing w:line="276" w:lineRule="auto"/>
        <w:ind w:left="360"/>
        <w:jc w:val="center"/>
      </w:pPr>
      <w:r>
        <w:rPr>
          <w:noProof/>
        </w:rPr>
        <w:drawing>
          <wp:inline distT="0" distB="0" distL="0" distR="0" wp14:anchorId="18CA8A09" wp14:editId="21C461C7">
            <wp:extent cx="4754880" cy="2931160"/>
            <wp:effectExtent l="0" t="0" r="762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he-knowledge-conversion-processes-from-Nonaka-and-Takeuchi-1995.png"/>
                    <pic:cNvPicPr/>
                  </pic:nvPicPr>
                  <pic:blipFill>
                    <a:blip r:embed="rId25">
                      <a:extLst>
                        <a:ext uri="{28A0092B-C50C-407E-A947-70E740481C1C}">
                          <a14:useLocalDpi xmlns:a14="http://schemas.microsoft.com/office/drawing/2010/main" val="0"/>
                        </a:ext>
                      </a:extLst>
                    </a:blip>
                    <a:stretch>
                      <a:fillRect/>
                    </a:stretch>
                  </pic:blipFill>
                  <pic:spPr>
                    <a:xfrm>
                      <a:off x="0" y="0"/>
                      <a:ext cx="4754880" cy="2931160"/>
                    </a:xfrm>
                    <a:prstGeom prst="rect">
                      <a:avLst/>
                    </a:prstGeom>
                  </pic:spPr>
                </pic:pic>
              </a:graphicData>
            </a:graphic>
          </wp:inline>
        </w:drawing>
      </w:r>
    </w:p>
    <w:p w14:paraId="0801BBB5" w14:textId="76A99E00" w:rsidR="00EB7640" w:rsidRDefault="00BC175B" w:rsidP="007E1E7A">
      <w:pPr>
        <w:pStyle w:val="Heading4"/>
        <w:spacing w:before="240" w:after="0" w:line="480" w:lineRule="auto"/>
      </w:pPr>
      <w:bookmarkStart w:id="34" w:name="_Toc43421625"/>
      <w:bookmarkStart w:id="35" w:name="_Toc53957432"/>
      <w:r w:rsidRPr="00410AD4">
        <w:t xml:space="preserve">Figure: 2. </w:t>
      </w:r>
      <w:fldSimple w:instr=" SEQ Figure:_2. \* ARABIC ">
        <w:r w:rsidR="00770F7D">
          <w:rPr>
            <w:noProof/>
          </w:rPr>
          <w:t>1</w:t>
        </w:r>
      </w:fldSimple>
      <w:r w:rsidRPr="00410AD4">
        <w:t xml:space="preserve">  </w:t>
      </w:r>
      <w:r w:rsidR="00174048" w:rsidRPr="00410AD4">
        <w:t>Knowledge conversion</w:t>
      </w:r>
      <w:r w:rsidR="0035637E" w:rsidRPr="00410AD4">
        <w:t xml:space="preserve"> Nonaka (1994)</w:t>
      </w:r>
      <w:bookmarkEnd w:id="34"/>
      <w:bookmarkEnd w:id="35"/>
    </w:p>
    <w:p w14:paraId="6D54020D" w14:textId="63CA02DE" w:rsidR="00C9521D" w:rsidRDefault="00C9521D" w:rsidP="00C9521D"/>
    <w:p w14:paraId="38A9CDCE" w14:textId="41FF71D9" w:rsidR="00D71533" w:rsidRPr="007906BE" w:rsidRDefault="00D71533" w:rsidP="0029008A">
      <w:r w:rsidRPr="007906BE">
        <w:t xml:space="preserve">Knowledge conversion is explained by Nonaka in 1994 as follows: </w:t>
      </w:r>
    </w:p>
    <w:p w14:paraId="2EC15C88" w14:textId="71FCB3BE" w:rsidR="008F33DC" w:rsidRPr="000916AC" w:rsidRDefault="0070741B" w:rsidP="0029008A">
      <w:pPr>
        <w:pStyle w:val="ListParagraph"/>
        <w:tabs>
          <w:tab w:val="left" w:pos="450"/>
        </w:tabs>
        <w:ind w:left="0"/>
        <w:rPr>
          <w:b/>
          <w:bCs/>
        </w:rPr>
      </w:pPr>
      <w:bookmarkStart w:id="36" w:name="_Toc53957225"/>
      <w:r w:rsidRPr="000916AC">
        <w:rPr>
          <w:rStyle w:val="Heading3Char"/>
          <w:b/>
          <w:bCs/>
        </w:rPr>
        <w:t>2.4.4.1</w:t>
      </w:r>
      <w:r w:rsidRPr="000916AC">
        <w:rPr>
          <w:rStyle w:val="Heading3Char"/>
          <w:b/>
          <w:bCs/>
        </w:rPr>
        <w:tab/>
        <w:t xml:space="preserve"> </w:t>
      </w:r>
      <w:r w:rsidR="000872E4" w:rsidRPr="000916AC">
        <w:rPr>
          <w:rStyle w:val="Heading3Char"/>
          <w:b/>
          <w:bCs/>
        </w:rPr>
        <w:t>Form tacit to tacit (socialization)</w:t>
      </w:r>
      <w:bookmarkEnd w:id="36"/>
    </w:p>
    <w:p w14:paraId="3A9E5454" w14:textId="5FEDC59E" w:rsidR="00FE79C9" w:rsidRPr="007906BE" w:rsidRDefault="008F33DC" w:rsidP="0029008A">
      <w:pPr>
        <w:pStyle w:val="ListParagraph"/>
        <w:tabs>
          <w:tab w:val="left" w:pos="450"/>
        </w:tabs>
        <w:ind w:left="0"/>
      </w:pPr>
      <w:r w:rsidRPr="007906BE">
        <w:tab/>
      </w:r>
      <w:r w:rsidR="008D3B11" w:rsidRPr="007906BE">
        <w:t xml:space="preserve"> </w:t>
      </w:r>
      <w:r w:rsidR="000872E4" w:rsidRPr="007906BE">
        <w:t xml:space="preserve">Tacit to tacit knowledge </w:t>
      </w:r>
      <w:r w:rsidR="00365851" w:rsidRPr="007906BE">
        <w:t>transmission</w:t>
      </w:r>
      <w:r w:rsidR="000872E4" w:rsidRPr="007906BE">
        <w:t xml:space="preserve"> is very </w:t>
      </w:r>
      <w:r w:rsidR="00365851" w:rsidRPr="007906BE">
        <w:t>important</w:t>
      </w:r>
      <w:r w:rsidR="000872E4" w:rsidRPr="007906BE">
        <w:t xml:space="preserve"> for higher </w:t>
      </w:r>
      <w:r w:rsidR="00365851" w:rsidRPr="007906BE">
        <w:t>learning</w:t>
      </w:r>
      <w:r w:rsidR="000872E4" w:rsidRPr="007906BE">
        <w:t xml:space="preserve"> as it </w:t>
      </w:r>
      <w:r w:rsidR="00365851" w:rsidRPr="007906BE">
        <w:t>helps</w:t>
      </w:r>
      <w:r w:rsidR="000872E4" w:rsidRPr="007906BE">
        <w:t xml:space="preserve"> </w:t>
      </w:r>
      <w:r w:rsidR="0031264B" w:rsidRPr="007906BE">
        <w:t>to learn</w:t>
      </w:r>
      <w:r w:rsidR="000872E4" w:rsidRPr="007906BE">
        <w:t xml:space="preserve"> and </w:t>
      </w:r>
      <w:r w:rsidR="00365851" w:rsidRPr="007906BE">
        <w:t>provides</w:t>
      </w:r>
      <w:r w:rsidR="000872E4" w:rsidRPr="007906BE">
        <w:t xml:space="preserve"> more </w:t>
      </w:r>
      <w:r w:rsidR="00365851" w:rsidRPr="007906BE">
        <w:t>encouragement</w:t>
      </w:r>
      <w:r w:rsidR="000872E4" w:rsidRPr="007906BE">
        <w:t xml:space="preserve"> for knowledge</w:t>
      </w:r>
      <w:r w:rsidR="0031264B" w:rsidRPr="007906BE">
        <w:t>-</w:t>
      </w:r>
      <w:r w:rsidR="00365851" w:rsidRPr="007906BE">
        <w:t>making</w:t>
      </w:r>
      <w:r w:rsidR="000872E4" w:rsidRPr="007906BE">
        <w:t xml:space="preserve"> and life-long learning. </w:t>
      </w:r>
      <w:r w:rsidR="00365851" w:rsidRPr="007906BE">
        <w:t>Advanced</w:t>
      </w:r>
      <w:r w:rsidR="000872E4" w:rsidRPr="007906BE">
        <w:t xml:space="preserve"> </w:t>
      </w:r>
      <w:r w:rsidR="00365851" w:rsidRPr="007906BE">
        <w:t>learning</w:t>
      </w:r>
      <w:r w:rsidR="000872E4" w:rsidRPr="007906BE">
        <w:t xml:space="preserve"> institution leaders thus need to </w:t>
      </w:r>
      <w:r w:rsidR="00365851" w:rsidRPr="007906BE">
        <w:t>hug</w:t>
      </w:r>
      <w:r w:rsidR="000872E4" w:rsidRPr="007906BE">
        <w:t xml:space="preserve"> and foster the dynamism of knowledge creation by providing a conducive </w:t>
      </w:r>
      <w:r w:rsidR="00365851" w:rsidRPr="007906BE">
        <w:t>atmosphere</w:t>
      </w:r>
      <w:r w:rsidR="000872E4" w:rsidRPr="007906BE">
        <w:t xml:space="preserve"> for tacit to tacit knowledge creation and transfer. </w:t>
      </w:r>
      <w:r w:rsidR="00365851" w:rsidRPr="007906BE">
        <w:t>Currently</w:t>
      </w:r>
      <w:r w:rsidR="000872E4" w:rsidRPr="007906BE">
        <w:t xml:space="preserve">, most of them are </w:t>
      </w:r>
      <w:r w:rsidR="00365851" w:rsidRPr="007906BE">
        <w:t>working</w:t>
      </w:r>
      <w:r w:rsidR="000872E4" w:rsidRPr="007906BE">
        <w:t xml:space="preserve"> the traditional way of creating and sharing tacit knowledge in a formal environment, which limits the ability to capture such knowledge. According to </w:t>
      </w:r>
      <w:r w:rsidR="0031264B" w:rsidRPr="007906BE">
        <w:t xml:space="preserve">the </w:t>
      </w:r>
      <w:r w:rsidR="000872E4" w:rsidRPr="007906BE">
        <w:t>SECI model, which was created by Nonaka (</w:t>
      </w:r>
      <w:r w:rsidR="008A6AB2">
        <w:t xml:space="preserve">Nonaka, </w:t>
      </w:r>
      <w:r w:rsidR="000872E4" w:rsidRPr="007906BE">
        <w:t>1996) (socialization, externalization, combination</w:t>
      </w:r>
      <w:r w:rsidR="0031264B" w:rsidRPr="007906BE">
        <w:t>,</w:t>
      </w:r>
      <w:r w:rsidR="000872E4" w:rsidRPr="007906BE">
        <w:t xml:space="preserve"> and internalization), tacit to tacit knowledge is best shared through the socialization process. Although he mentions the process of socialization, he fails to explain the process in detail or the environment conducive for socialization.</w:t>
      </w:r>
    </w:p>
    <w:p w14:paraId="1D8D07D1" w14:textId="1857B8F5" w:rsidR="009431C0" w:rsidRPr="0016405C" w:rsidRDefault="0070741B" w:rsidP="0029008A">
      <w:pPr>
        <w:rPr>
          <w:rStyle w:val="Heading3Char"/>
          <w:b/>
        </w:rPr>
      </w:pPr>
      <w:bookmarkStart w:id="37" w:name="_Toc53957226"/>
      <w:r w:rsidRPr="0016405C">
        <w:rPr>
          <w:rStyle w:val="Heading3Char"/>
          <w:b/>
        </w:rPr>
        <w:t>2.4.4.2</w:t>
      </w:r>
      <w:r w:rsidRPr="0016405C">
        <w:rPr>
          <w:rStyle w:val="Heading3Char"/>
          <w:b/>
        </w:rPr>
        <w:tab/>
        <w:t xml:space="preserve"> Form</w:t>
      </w:r>
      <w:r w:rsidR="0088072A" w:rsidRPr="0016405C">
        <w:rPr>
          <w:rStyle w:val="Heading3Char"/>
          <w:b/>
        </w:rPr>
        <w:t xml:space="preserve"> explicit to explicit (Internalization)</w:t>
      </w:r>
      <w:bookmarkEnd w:id="37"/>
    </w:p>
    <w:p w14:paraId="1232E273" w14:textId="6D7CD749" w:rsidR="00AB3730" w:rsidRDefault="00E46CBA" w:rsidP="00C9521D">
      <w:pPr>
        <w:pStyle w:val="ListParagraph"/>
        <w:ind w:left="0" w:firstLine="720"/>
      </w:pPr>
      <w:r w:rsidRPr="007906BE">
        <w:t xml:space="preserve"> </w:t>
      </w:r>
      <w:r w:rsidR="00AA5C1F" w:rsidRPr="007906BE">
        <w:t>Explicit knowledge is codified information and data that</w:t>
      </w:r>
      <w:r w:rsidR="0031264B" w:rsidRPr="007906BE">
        <w:t xml:space="preserve"> are</w:t>
      </w:r>
      <w:r w:rsidR="00AA5C1F" w:rsidRPr="007906BE">
        <w:t xml:space="preserve"> written down and may</w:t>
      </w:r>
      <w:r w:rsidR="008A6AB2">
        <w:t xml:space="preserve"> </w:t>
      </w:r>
      <w:r w:rsidR="00AA5C1F" w:rsidRPr="007906BE">
        <w:t xml:space="preserve">be easily understood and decoded by the recipient. Explicit knowledge sometimes </w:t>
      </w:r>
      <w:r w:rsidR="004A1454" w:rsidRPr="007906BE">
        <w:t>is</w:t>
      </w:r>
      <w:r w:rsidR="00AA5C1F" w:rsidRPr="007906BE">
        <w:t xml:space="preserve"> often expressed in very formal writing and wishes a particular level of education to be so readily understood. Explicit knowledge is typically documented as words, numbers, and codes; and it </w:t>
      </w:r>
      <w:r w:rsidR="0031264B" w:rsidRPr="007906BE">
        <w:t>is</w:t>
      </w:r>
      <w:r w:rsidR="00AA5C1F" w:rsidRPr="007906BE">
        <w:t xml:space="preserve"> often printed, transferred</w:t>
      </w:r>
      <w:r w:rsidR="00BC6758" w:rsidRPr="007906BE">
        <w:t>,</w:t>
      </w:r>
      <w:r w:rsidR="00AA5C1F" w:rsidRPr="007906BE">
        <w:t xml:space="preserve"> or stored as media. Different sorts of explicit knowledge include; manuals, copyrights, patents, scientific formulas, musical notes</w:t>
      </w:r>
      <w:r w:rsidR="0031264B" w:rsidRPr="007906BE">
        <w:t>,</w:t>
      </w:r>
      <w:r w:rsidR="00AA5C1F" w:rsidRPr="007906BE">
        <w:t xml:space="preserve"> and mathematical expressions.</w:t>
      </w:r>
      <w:r w:rsidR="00F7338B" w:rsidRPr="007906BE">
        <w:t> </w:t>
      </w:r>
    </w:p>
    <w:p w14:paraId="2A5B8722" w14:textId="4729FD75" w:rsidR="00C9521D" w:rsidRPr="0016405C" w:rsidRDefault="0070741B" w:rsidP="0029008A">
      <w:pPr>
        <w:pStyle w:val="ListParagraph"/>
        <w:ind w:left="0"/>
        <w:rPr>
          <w:rStyle w:val="Heading3Char"/>
          <w:b/>
        </w:rPr>
      </w:pPr>
      <w:bookmarkStart w:id="38" w:name="_Toc53957227"/>
      <w:r w:rsidRPr="0016405C">
        <w:rPr>
          <w:rStyle w:val="Heading3Char"/>
          <w:b/>
        </w:rPr>
        <w:t>2.4.4.3</w:t>
      </w:r>
      <w:r w:rsidRPr="0016405C">
        <w:rPr>
          <w:rStyle w:val="Heading3Char"/>
          <w:b/>
        </w:rPr>
        <w:tab/>
        <w:t xml:space="preserve"> </w:t>
      </w:r>
      <w:r w:rsidR="00853BE5" w:rsidRPr="0016405C">
        <w:rPr>
          <w:rStyle w:val="Heading3Char"/>
          <w:b/>
        </w:rPr>
        <w:t xml:space="preserve">Form </w:t>
      </w:r>
      <w:r w:rsidR="00DC6079" w:rsidRPr="0016405C">
        <w:rPr>
          <w:rStyle w:val="Heading3Char"/>
          <w:b/>
        </w:rPr>
        <w:t>Tacit to explicit (Combination)</w:t>
      </w:r>
      <w:bookmarkEnd w:id="38"/>
    </w:p>
    <w:p w14:paraId="6AE062BD" w14:textId="0A95A805" w:rsidR="008A6AB2" w:rsidRPr="007906BE" w:rsidRDefault="00C50BB7" w:rsidP="00C9521D">
      <w:pPr>
        <w:pStyle w:val="ListParagraph"/>
        <w:ind w:left="0" w:firstLine="720"/>
      </w:pPr>
      <w:r w:rsidRPr="00C9521D">
        <w:rPr>
          <w:rStyle w:val="Heading3Char"/>
          <w:bCs/>
        </w:rPr>
        <w:t xml:space="preserve"> </w:t>
      </w:r>
      <w:r w:rsidR="00DE5A07" w:rsidRPr="007906BE">
        <w:t>People possess slightly differ</w:t>
      </w:r>
      <w:r w:rsidR="00192E84" w:rsidRPr="007906BE">
        <w:t>ent</w:t>
      </w:r>
      <w:r w:rsidR="00DE5A07" w:rsidRPr="007906BE">
        <w:t xml:space="preserve"> types of </w:t>
      </w:r>
      <w:r w:rsidR="00735B76" w:rsidRPr="007906BE">
        <w:t>tacit</w:t>
      </w:r>
      <w:r w:rsidR="00DE5A07" w:rsidRPr="007906BE">
        <w:t xml:space="preserve"> and </w:t>
      </w:r>
      <w:r w:rsidR="00735B76" w:rsidRPr="007906BE">
        <w:t>explicit</w:t>
      </w:r>
      <w:r w:rsidR="00DE5A07" w:rsidRPr="007906BE">
        <w:t xml:space="preserve"> information and apply their knowledge in distinctive ways in which. people use different views to have faith in issues and devise solutions. They share information and cluster physical and intellectual assets in </w:t>
      </w:r>
      <w:r w:rsidR="00885B49" w:rsidRPr="007906BE">
        <w:t xml:space="preserve">new and artistic ways (Ashkenas et al., 1998). Comparing tacit and explicit types of knowledge is a way to think, not </w:t>
      </w:r>
      <w:r w:rsidR="00192E84" w:rsidRPr="007906BE">
        <w:t xml:space="preserve">to </w:t>
      </w:r>
      <w:r w:rsidR="00885B49" w:rsidRPr="007906BE">
        <w:t>point out differences.</w:t>
      </w:r>
    </w:p>
    <w:p w14:paraId="48CC04A6" w14:textId="63A1AF95" w:rsidR="00E6471C" w:rsidRPr="007906BE" w:rsidRDefault="006F4974" w:rsidP="004E4304">
      <w:pPr>
        <w:pStyle w:val="Heading2"/>
      </w:pPr>
      <w:bookmarkStart w:id="39" w:name="_Toc53957228"/>
      <w:r w:rsidRPr="007906BE">
        <w:t>2.4.5</w:t>
      </w:r>
      <w:r w:rsidRPr="007906BE">
        <w:tab/>
        <w:t>Und</w:t>
      </w:r>
      <w:r w:rsidR="004E6F1F" w:rsidRPr="007906BE">
        <w:t>er</w:t>
      </w:r>
      <w:r w:rsidRPr="007906BE">
        <w:t>stand of Knowledge Management</w:t>
      </w:r>
      <w:bookmarkEnd w:id="39"/>
    </w:p>
    <w:p w14:paraId="6FE9F55F" w14:textId="74DEEC3A" w:rsidR="00142357" w:rsidRPr="007906BE" w:rsidRDefault="003D115B" w:rsidP="0029008A">
      <w:pPr>
        <w:ind w:firstLine="720"/>
      </w:pPr>
      <w:r w:rsidRPr="007906BE">
        <w:t>KM is</w:t>
      </w:r>
      <w:r w:rsidR="00263B3C" w:rsidRPr="007906BE">
        <w:t xml:space="preserve"> concerning creating proper knowledge</w:t>
      </w:r>
      <w:r w:rsidRPr="007906BE">
        <w:t xml:space="preserve"> </w:t>
      </w:r>
      <w:r w:rsidR="00263B3C" w:rsidRPr="007906BE">
        <w:t xml:space="preserve">and provide for </w:t>
      </w:r>
      <w:r w:rsidR="00756344" w:rsidRPr="007906BE">
        <w:t xml:space="preserve">the </w:t>
      </w:r>
      <w:r w:rsidR="00263B3C" w:rsidRPr="007906BE">
        <w:t>right people</w:t>
      </w:r>
      <w:r w:rsidR="00FB0368" w:rsidRPr="007906BE">
        <w:t>. I</w:t>
      </w:r>
      <w:r w:rsidRPr="007906BE">
        <w:t>t's concerning</w:t>
      </w:r>
      <w:r w:rsidR="0072255F" w:rsidRPr="007906BE">
        <w:t xml:space="preserve"> </w:t>
      </w:r>
      <w:r w:rsidRPr="007906BE">
        <w:t>making sure that a corporation will learn, which it'll be able to retrieve and</w:t>
      </w:r>
      <w:r w:rsidR="0072255F" w:rsidRPr="007906BE">
        <w:t xml:space="preserve"> </w:t>
      </w:r>
      <w:r w:rsidRPr="007906BE">
        <w:t>use its data assets in current applications as they're required. within the words of</w:t>
      </w:r>
      <w:r w:rsidR="0072255F" w:rsidRPr="007906BE">
        <w:t xml:space="preserve"> </w:t>
      </w:r>
      <w:r w:rsidRPr="007906BE">
        <w:t>Peter Drucker</w:t>
      </w:r>
      <w:r w:rsidR="004E6F1F" w:rsidRPr="007906BE">
        <w:t>,</w:t>
      </w:r>
      <w:r w:rsidRPr="007906BE">
        <w:t xml:space="preserve"> it's </w:t>
      </w:r>
      <w:r w:rsidR="001A7E22" w:rsidRPr="007906BE">
        <w:t>"the coordination and exploitation of organizational knowledge resources, to create benefit and competitive advantage" (Drucker 1999</w:t>
      </w:r>
      <w:r w:rsidR="00BC175B" w:rsidRPr="007906BE">
        <w:t>,</w:t>
      </w:r>
      <w:r w:rsidR="00A12EDD" w:rsidRPr="007906BE">
        <w:t xml:space="preserve"> Hull, Coombs, &amp; Peltu, 2000</w:t>
      </w:r>
      <w:r w:rsidR="001A7E22" w:rsidRPr="007906BE">
        <w:t>).</w:t>
      </w:r>
    </w:p>
    <w:p w14:paraId="73F7C7BF" w14:textId="73C2DC09" w:rsidR="007860E8" w:rsidRPr="007906BE" w:rsidRDefault="006B3048" w:rsidP="0029008A">
      <w:pPr>
        <w:ind w:firstLine="720"/>
        <w:rPr>
          <w:rFonts w:cstheme="majorBidi"/>
        </w:rPr>
      </w:pPr>
      <w:r w:rsidRPr="007906BE">
        <w:t xml:space="preserve">Where the disagreement sometimes happens related </w:t>
      </w:r>
      <w:r w:rsidR="004E6F1F" w:rsidRPr="007906BE">
        <w:t>to</w:t>
      </w:r>
      <w:r w:rsidRPr="007906BE">
        <w:t xml:space="preserve"> the creation of new knowledge. Wellman (2009) limits the scope of knowledge management to lessons learned and the techniques employed for the management of what is already known. He said that knowledge creation is often perceived as a sperate discipline and generally falls under innovation management. </w:t>
      </w:r>
    </w:p>
    <w:p w14:paraId="2E67F896" w14:textId="42F72605" w:rsidR="007860E8" w:rsidRPr="007906BE" w:rsidRDefault="005E5B58" w:rsidP="0029008A">
      <w:pPr>
        <w:ind w:firstLine="720"/>
      </w:pPr>
      <w:r>
        <w:t>Based on</w:t>
      </w:r>
      <w:r w:rsidR="002B56A2" w:rsidRPr="007906BE">
        <w:t xml:space="preserve"> (</w:t>
      </w:r>
      <w:r w:rsidR="008A6AB2" w:rsidRPr="007906BE">
        <w:t>Bukowiz and Williams</w:t>
      </w:r>
      <w:r w:rsidR="008A6AB2">
        <w:t>,</w:t>
      </w:r>
      <w:r w:rsidR="008A6AB2" w:rsidRPr="007906BE">
        <w:t xml:space="preserve"> </w:t>
      </w:r>
      <w:r w:rsidR="002B56A2" w:rsidRPr="007906BE">
        <w:t xml:space="preserve">1999) </w:t>
      </w:r>
      <w:r w:rsidR="0096566E" w:rsidRPr="007906BE">
        <w:t xml:space="preserve">connect </w:t>
      </w:r>
      <w:r w:rsidR="0090632F" w:rsidRPr="007906BE">
        <w:t>KN directly to tactical and strategic demand. Its focus is on the use and improvement of knowledge-based</w:t>
      </w:r>
      <w:r w:rsidR="002E538E" w:rsidRPr="007906BE">
        <w:t xml:space="preserve"> property</w:t>
      </w:r>
      <w:r w:rsidR="009E148D" w:rsidRPr="007906BE">
        <w:t xml:space="preserve"> to enable the firm to answer to the issues. Based </w:t>
      </w:r>
      <w:r w:rsidR="004E6F1F" w:rsidRPr="007906BE">
        <w:t>on</w:t>
      </w:r>
      <w:r w:rsidR="009E148D" w:rsidRPr="007906BE">
        <w:t xml:space="preserve"> this idea, the answer to the question “What is knowledge management” would be seriously broader. </w:t>
      </w:r>
      <w:r w:rsidR="00920E95" w:rsidRPr="007906BE">
        <w:t xml:space="preserve"> Likewise, another definition is presented by Davenport &amp; Prusak (2000), which mention that KN "is managing the corporation's knowledge through a systematically and organizationally specified process for acquiring, organizing, sustaining, applying, sharing and renewing both the tacit and explicit knowledge of employees to enhance organizational performance and create value."</w:t>
      </w:r>
    </w:p>
    <w:p w14:paraId="77E20D51" w14:textId="2310F6EF" w:rsidR="007860E8" w:rsidRPr="007906BE" w:rsidRDefault="00E77299" w:rsidP="0029008A">
      <w:pPr>
        <w:ind w:firstLine="720"/>
        <w:rPr>
          <w:rFonts w:cstheme="majorBidi"/>
        </w:rPr>
      </w:pPr>
      <w:r w:rsidRPr="007906BE">
        <w:rPr>
          <w:rFonts w:cstheme="majorBidi"/>
        </w:rPr>
        <w:t>According to the argument in the above</w:t>
      </w:r>
      <w:r w:rsidR="00741792" w:rsidRPr="007906BE">
        <w:rPr>
          <w:rFonts w:cstheme="majorBidi"/>
        </w:rPr>
        <w:t>,</w:t>
      </w:r>
      <w:r w:rsidRPr="007906BE">
        <w:rPr>
          <w:rFonts w:cstheme="majorBidi"/>
        </w:rPr>
        <w:t xml:space="preserve"> we can say that the exact definition of knowledge management is as follows: </w:t>
      </w:r>
    </w:p>
    <w:p w14:paraId="5CDE03A4" w14:textId="139C166E" w:rsidR="00E31209" w:rsidRPr="007906BE" w:rsidRDefault="00E31209" w:rsidP="0029008A">
      <w:pPr>
        <w:ind w:firstLine="720"/>
      </w:pPr>
      <w:r w:rsidRPr="007906BE">
        <w:rPr>
          <w:i/>
          <w:iCs/>
        </w:rPr>
        <w:t xml:space="preserve">Knowledge management is the systematic management of an organization's knowledge assets </w:t>
      </w:r>
      <w:r w:rsidR="00297C6B" w:rsidRPr="007906BE">
        <w:rPr>
          <w:i/>
          <w:iCs/>
        </w:rPr>
        <w:t>to create value and meet</w:t>
      </w:r>
      <w:r w:rsidRPr="007906BE">
        <w:rPr>
          <w:i/>
          <w:iCs/>
        </w:rPr>
        <w:t xml:space="preserve"> tactical &amp; strategic requirements; it consists of the initiatives, processes, strategies, and systems that sustain and enhance the storage, assessment, sharing, refinement, and creation of knowledge</w:t>
      </w:r>
      <w:r w:rsidRPr="007906BE">
        <w:t>.</w:t>
      </w:r>
    </w:p>
    <w:p w14:paraId="5561914C" w14:textId="0808B236" w:rsidR="007860E8" w:rsidRPr="007906BE" w:rsidRDefault="00A743C7" w:rsidP="0029008A">
      <w:pPr>
        <w:rPr>
          <w:rFonts w:cstheme="majorBidi"/>
        </w:rPr>
      </w:pPr>
      <w:r w:rsidRPr="007906BE">
        <w:t xml:space="preserve">That is why knowledge management </w:t>
      </w:r>
      <w:r w:rsidR="007B29B1" w:rsidRPr="007906BE">
        <w:t>involves a strong companies goal and objective</w:t>
      </w:r>
      <w:r w:rsidR="00E04BE7" w:rsidRPr="007906BE">
        <w:t xml:space="preserve">, and it involves the management of knowledge that is helpful </w:t>
      </w:r>
      <w:r w:rsidR="0050557A" w:rsidRPr="007906BE">
        <w:t>to create value for the organization</w:t>
      </w:r>
      <w:r w:rsidR="00912624" w:rsidRPr="007906BE">
        <w:t>s.</w:t>
      </w:r>
    </w:p>
    <w:p w14:paraId="5773C8EB" w14:textId="3F9C765D" w:rsidR="00831F57" w:rsidRPr="007906BE" w:rsidRDefault="00BA2F84" w:rsidP="0029008A">
      <w:pPr>
        <w:ind w:firstLine="720"/>
      </w:pPr>
      <w:r w:rsidRPr="007906BE">
        <w:t xml:space="preserve">Knowledge management is critical because it improves the efficiency of an organization’s decision-making ability. </w:t>
      </w:r>
      <w:r w:rsidR="00A62C12" w:rsidRPr="007906BE">
        <w:t>Making sure that all employees have</w:t>
      </w:r>
      <w:r w:rsidR="00B23936" w:rsidRPr="007906BE">
        <w:t xml:space="preserve"> a</w:t>
      </w:r>
      <w:r w:rsidR="00FB3459" w:rsidRPr="007906BE">
        <w:t>c</w:t>
      </w:r>
      <w:r w:rsidR="00B23936" w:rsidRPr="007906BE">
        <w:t>cess</w:t>
      </w:r>
      <w:r w:rsidR="00A62C12" w:rsidRPr="007906BE">
        <w:t xml:space="preserve"> to the entire information</w:t>
      </w:r>
      <w:r w:rsidR="00B23936" w:rsidRPr="007906BE">
        <w:t>.</w:t>
      </w:r>
      <w:r w:rsidR="00A62C12" w:rsidRPr="007906BE">
        <w:t xml:space="preserve"> </w:t>
      </w:r>
      <w:r w:rsidR="003151FA" w:rsidRPr="007906BE">
        <w:t xml:space="preserve">Transformation is </w:t>
      </w:r>
      <w:r w:rsidR="008C6A8C" w:rsidRPr="007906BE">
        <w:t xml:space="preserve">easier within the organization, clients benefit from enhancing access to best practices and employee turnover reduces. </w:t>
      </w:r>
    </w:p>
    <w:p w14:paraId="0E66B2CD" w14:textId="5B1BEB7B" w:rsidR="00694044" w:rsidRPr="007906BE" w:rsidRDefault="00477CDE" w:rsidP="004E4304">
      <w:pPr>
        <w:pStyle w:val="Heading2"/>
      </w:pPr>
      <w:bookmarkStart w:id="40" w:name="_Toc53957229"/>
      <w:r w:rsidRPr="007906BE">
        <w:t>2.4.6</w:t>
      </w:r>
      <w:r w:rsidRPr="007906BE">
        <w:tab/>
        <w:t>Knowledge management activities</w:t>
      </w:r>
      <w:bookmarkEnd w:id="40"/>
    </w:p>
    <w:p w14:paraId="070928F4" w14:textId="1F3B98DF" w:rsidR="00831F57" w:rsidRPr="007906BE" w:rsidRDefault="00A9486B" w:rsidP="005C6DD6">
      <w:pPr>
        <w:ind w:firstLine="720"/>
      </w:pPr>
      <w:r w:rsidRPr="007906BE">
        <w:t xml:space="preserve">Many </w:t>
      </w:r>
      <w:r w:rsidR="002867C4" w:rsidRPr="007906BE">
        <w:t>kinds of literature</w:t>
      </w:r>
      <w:r w:rsidRPr="007906BE">
        <w:t xml:space="preserve"> have identified knowledge identification, knowledge acquisition, knowledge application, knowledge sharing, knowledge development, knowledge creation, knowledge preservation</w:t>
      </w:r>
      <w:r w:rsidR="0073655B">
        <w:t>,</w:t>
      </w:r>
      <w:r w:rsidRPr="007906BE">
        <w:t xml:space="preserve"> and knowledge measurement as knowledge management</w:t>
      </w:r>
      <w:r w:rsidR="00831F57">
        <w:t xml:space="preserve"> activities in an organization</w:t>
      </w:r>
      <w:r w:rsidRPr="007906BE">
        <w:t>.</w:t>
      </w:r>
    </w:p>
    <w:p w14:paraId="34C4641E" w14:textId="22BBAA69" w:rsidR="005A463F" w:rsidRPr="00364F9B" w:rsidRDefault="00EA4C1B" w:rsidP="00FE73E6">
      <w:pPr>
        <w:pStyle w:val="Heading3"/>
        <w:numPr>
          <w:ilvl w:val="3"/>
          <w:numId w:val="33"/>
        </w:numPr>
        <w:rPr>
          <w:b/>
        </w:rPr>
      </w:pPr>
      <w:r w:rsidRPr="00364F9B">
        <w:rPr>
          <w:b/>
        </w:rPr>
        <w:t xml:space="preserve"> </w:t>
      </w:r>
      <w:bookmarkStart w:id="41" w:name="_Toc53957230"/>
      <w:r w:rsidR="005A463F" w:rsidRPr="00364F9B">
        <w:rPr>
          <w:b/>
        </w:rPr>
        <w:t>Knowledge Identification</w:t>
      </w:r>
      <w:bookmarkEnd w:id="41"/>
    </w:p>
    <w:p w14:paraId="6D41AC96" w14:textId="77777777" w:rsidR="005A463F" w:rsidRPr="007906BE" w:rsidRDefault="005A463F" w:rsidP="005C3840">
      <w:pPr>
        <w:ind w:firstLine="720"/>
      </w:pPr>
      <w:r w:rsidRPr="007906BE">
        <w:t xml:space="preserve">An enterprise should public its business strategies and objective. The knowledge needs to be identified to meet theses all the above goals. The distinction between what the enterprise requires and what it currently has is what is called is the knowledge gap. </w:t>
      </w:r>
    </w:p>
    <w:p w14:paraId="2227EA04" w14:textId="519EA53B" w:rsidR="00C22BC7" w:rsidRPr="007906BE" w:rsidRDefault="008634D5" w:rsidP="00BA4DAF">
      <w:pPr>
        <w:jc w:val="center"/>
        <w:rPr>
          <w:sz w:val="20"/>
          <w:szCs w:val="20"/>
        </w:rPr>
      </w:pPr>
      <w:r>
        <w:rPr>
          <w:noProof/>
          <w:sz w:val="20"/>
          <w:szCs w:val="20"/>
        </w:rPr>
        <w:drawing>
          <wp:inline distT="0" distB="0" distL="0" distR="0" wp14:anchorId="4E35B72D" wp14:editId="6153ABAF">
            <wp:extent cx="2037414" cy="986790"/>
            <wp:effectExtent l="0" t="0" r="127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hema indivitual knowledge.png"/>
                    <pic:cNvPicPr/>
                  </pic:nvPicPr>
                  <pic:blipFill>
                    <a:blip r:embed="rId26">
                      <a:extLst>
                        <a:ext uri="{28A0092B-C50C-407E-A947-70E740481C1C}">
                          <a14:useLocalDpi xmlns:a14="http://schemas.microsoft.com/office/drawing/2010/main" val="0"/>
                        </a:ext>
                      </a:extLst>
                    </a:blip>
                    <a:stretch>
                      <a:fillRect/>
                    </a:stretch>
                  </pic:blipFill>
                  <pic:spPr>
                    <a:xfrm>
                      <a:off x="0" y="0"/>
                      <a:ext cx="2037414" cy="986790"/>
                    </a:xfrm>
                    <a:prstGeom prst="rect">
                      <a:avLst/>
                    </a:prstGeom>
                  </pic:spPr>
                </pic:pic>
              </a:graphicData>
            </a:graphic>
          </wp:inline>
        </w:drawing>
      </w:r>
    </w:p>
    <w:p w14:paraId="60611FE1" w14:textId="5F261B0F" w:rsidR="00C22BC7" w:rsidRPr="00410AD4" w:rsidRDefault="001F4936" w:rsidP="00D54F3D">
      <w:pPr>
        <w:pStyle w:val="Heading4"/>
        <w:spacing w:before="240" w:after="0" w:line="480" w:lineRule="auto"/>
      </w:pPr>
      <w:bookmarkStart w:id="42" w:name="_Toc43421044"/>
      <w:bookmarkStart w:id="43" w:name="_Toc53957433"/>
      <w:r w:rsidRPr="00410AD4">
        <w:t xml:space="preserve">Figure: 2. </w:t>
      </w:r>
      <w:fldSimple w:instr=" SEQ Figure:_2. \* ARABIC ">
        <w:r w:rsidR="00770F7D">
          <w:rPr>
            <w:noProof/>
          </w:rPr>
          <w:t>2</w:t>
        </w:r>
      </w:fldSimple>
      <w:r w:rsidRPr="00410AD4">
        <w:t xml:space="preserve"> </w:t>
      </w:r>
      <w:r w:rsidR="00754064" w:rsidRPr="00410AD4">
        <w:t xml:space="preserve"> </w:t>
      </w:r>
      <w:r w:rsidR="00C22BC7" w:rsidRPr="00410AD4">
        <w:t>Schema of Individual Knowledge Needs</w:t>
      </w:r>
      <w:bookmarkEnd w:id="42"/>
      <w:bookmarkEnd w:id="43"/>
    </w:p>
    <w:p w14:paraId="4CF21F72" w14:textId="30FBEE7E" w:rsidR="007860E8" w:rsidRPr="007906BE" w:rsidRDefault="000C3120" w:rsidP="005C6DD6">
      <w:r w:rsidRPr="007906BE">
        <w:t xml:space="preserve">The above figure </w:t>
      </w:r>
      <w:r w:rsidR="00082823" w:rsidRPr="007906BE">
        <w:t>identifies the knowledge gap of individual employees.</w:t>
      </w:r>
    </w:p>
    <w:p w14:paraId="2B495284" w14:textId="4C209751" w:rsidR="001E5B28" w:rsidRPr="00364F9B" w:rsidRDefault="00F75ABD" w:rsidP="00FE73E6">
      <w:pPr>
        <w:pStyle w:val="Heading3"/>
        <w:numPr>
          <w:ilvl w:val="3"/>
          <w:numId w:val="33"/>
        </w:numPr>
        <w:rPr>
          <w:b/>
        </w:rPr>
      </w:pPr>
      <w:r w:rsidRPr="00364F9B">
        <w:rPr>
          <w:b/>
        </w:rPr>
        <w:t xml:space="preserve"> </w:t>
      </w:r>
      <w:bookmarkStart w:id="44" w:name="_Toc53957231"/>
      <w:r w:rsidR="0016244A" w:rsidRPr="00364F9B">
        <w:rPr>
          <w:b/>
        </w:rPr>
        <w:t>Knowledge Acquisition</w:t>
      </w:r>
      <w:bookmarkEnd w:id="44"/>
    </w:p>
    <w:p w14:paraId="6E9ADACC" w14:textId="77777777" w:rsidR="002709A7" w:rsidRPr="007906BE" w:rsidRDefault="004658E5" w:rsidP="00C42749">
      <w:pPr>
        <w:ind w:firstLine="720"/>
      </w:pPr>
      <w:r w:rsidRPr="007906BE">
        <w:t>After recognizing the knowledge gap the next action is to close the knowledge gap by applying knowledge acquisition or knowledge import.</w:t>
      </w:r>
      <w:r w:rsidR="004E1654" w:rsidRPr="007906BE">
        <w:t xml:space="preserve"> Organization import a solid part of </w:t>
      </w:r>
      <w:r w:rsidR="00AA1E47" w:rsidRPr="007906BE">
        <w:t xml:space="preserve">their knowledge from outside sources. </w:t>
      </w:r>
      <w:r w:rsidR="00374957" w:rsidRPr="007906BE">
        <w:t>A g</w:t>
      </w:r>
      <w:r w:rsidR="00AA1E47" w:rsidRPr="007906BE">
        <w:t>ood relationship with clients, suppliers, and other partners</w:t>
      </w:r>
      <w:r w:rsidR="00374957" w:rsidRPr="007906BE">
        <w:t>, it’s</w:t>
      </w:r>
      <w:r w:rsidR="00AA1E47" w:rsidRPr="007906BE">
        <w:t xml:space="preserve"> significant to provide knowledge</w:t>
      </w:r>
      <w:r w:rsidR="00374957" w:rsidRPr="007906BE">
        <w:t xml:space="preserve"> for your company </w:t>
      </w:r>
      <w:r w:rsidR="00611EDC" w:rsidRPr="007906BE">
        <w:t>through other peo</w:t>
      </w:r>
      <w:r w:rsidR="00193F3F" w:rsidRPr="007906BE">
        <w:t>ple</w:t>
      </w:r>
      <w:r w:rsidR="00AA1E47" w:rsidRPr="007906BE">
        <w:t>.</w:t>
      </w:r>
    </w:p>
    <w:p w14:paraId="5D60449D" w14:textId="0F4EC927" w:rsidR="007860E8" w:rsidRPr="007906BE" w:rsidRDefault="009C3B71" w:rsidP="005C6DD6">
      <w:pPr>
        <w:ind w:firstLine="360"/>
      </w:pPr>
      <w:r w:rsidRPr="007906BE">
        <w:t xml:space="preserve"> Knowledge acquisition </w:t>
      </w:r>
      <w:r w:rsidR="0094352A" w:rsidRPr="007906BE">
        <w:t xml:space="preserve">is </w:t>
      </w:r>
      <w:r w:rsidRPr="007906BE">
        <w:t xml:space="preserve">simply the process of achieving knowledge </w:t>
      </w:r>
      <w:r w:rsidR="00E32853" w:rsidRPr="007906BE">
        <w:t>that is ava</w:t>
      </w:r>
      <w:r w:rsidR="004167AC" w:rsidRPr="007906BE">
        <w:t>ilable somewhere, for an organization this could be very easy to achieve the knowledge through an existing document.</w:t>
      </w:r>
    </w:p>
    <w:p w14:paraId="77380C11" w14:textId="6375D0D0" w:rsidR="005F6724" w:rsidRPr="00364F9B" w:rsidRDefault="00F75ABD" w:rsidP="00FE73E6">
      <w:pPr>
        <w:pStyle w:val="Heading3"/>
        <w:numPr>
          <w:ilvl w:val="3"/>
          <w:numId w:val="33"/>
        </w:numPr>
        <w:rPr>
          <w:b/>
        </w:rPr>
      </w:pPr>
      <w:r w:rsidRPr="00364F9B">
        <w:rPr>
          <w:b/>
        </w:rPr>
        <w:t xml:space="preserve"> </w:t>
      </w:r>
      <w:bookmarkStart w:id="45" w:name="_Toc53957232"/>
      <w:r w:rsidR="005258AA" w:rsidRPr="00364F9B">
        <w:rPr>
          <w:b/>
        </w:rPr>
        <w:t>Knowledge Application</w:t>
      </w:r>
      <w:bookmarkEnd w:id="45"/>
    </w:p>
    <w:p w14:paraId="1FBCF305" w14:textId="66E9C09D" w:rsidR="00AE7F2D" w:rsidRPr="007906BE" w:rsidRDefault="00EE1932" w:rsidP="00C42749">
      <w:pPr>
        <w:ind w:firstLine="720"/>
      </w:pPr>
      <w:r w:rsidRPr="007906BE">
        <w:t xml:space="preserve">After achieving knowledge, knowledge should be applied in a company or organization, knowledge application means making knowledge profoundly active and </w:t>
      </w:r>
      <w:r w:rsidR="00440305" w:rsidRPr="007906BE">
        <w:t>relevant for an organization in creating values. Knowledge application deals with the employees continually apply their knowledge to their working situation.</w:t>
      </w:r>
    </w:p>
    <w:p w14:paraId="26A0AEEF" w14:textId="21034B1E" w:rsidR="00AC4283" w:rsidRPr="00364F9B" w:rsidRDefault="00F75ABD" w:rsidP="00FE73E6">
      <w:pPr>
        <w:pStyle w:val="Heading3"/>
        <w:numPr>
          <w:ilvl w:val="3"/>
          <w:numId w:val="33"/>
        </w:numPr>
        <w:rPr>
          <w:b/>
        </w:rPr>
      </w:pPr>
      <w:r w:rsidRPr="00364F9B">
        <w:rPr>
          <w:b/>
        </w:rPr>
        <w:t xml:space="preserve"> </w:t>
      </w:r>
      <w:bookmarkStart w:id="46" w:name="_Toc53957233"/>
      <w:r w:rsidR="002F357F" w:rsidRPr="00364F9B">
        <w:rPr>
          <w:b/>
        </w:rPr>
        <w:t>Knowledge sharing</w:t>
      </w:r>
      <w:bookmarkEnd w:id="46"/>
    </w:p>
    <w:p w14:paraId="297D728A" w14:textId="242336CB" w:rsidR="00AE7F2D" w:rsidRPr="007906BE" w:rsidRDefault="0036011C" w:rsidP="00C42749">
      <w:pPr>
        <w:ind w:firstLine="720"/>
      </w:pPr>
      <w:r w:rsidRPr="007906BE">
        <w:t>After applying the knowledge in an organization, the next step is knowledge sharing</w:t>
      </w:r>
      <w:r w:rsidR="00D53B10" w:rsidRPr="007906BE">
        <w:t xml:space="preserve">. </w:t>
      </w:r>
      <w:r w:rsidR="004C356C" w:rsidRPr="007906BE">
        <w:t>The sharing and</w:t>
      </w:r>
      <w:r w:rsidR="00967B8A" w:rsidRPr="007906BE">
        <w:t xml:space="preserve"> </w:t>
      </w:r>
      <w:r w:rsidR="004C356C" w:rsidRPr="007906BE">
        <w:t xml:space="preserve">distribution of </w:t>
      </w:r>
      <w:r w:rsidR="00743614" w:rsidRPr="007906BE">
        <w:t>knowledge</w:t>
      </w:r>
      <w:r w:rsidR="004C356C" w:rsidRPr="007906BE">
        <w:t xml:space="preserve"> within a corporation are an important precondition for turning isolated information or</w:t>
      </w:r>
      <w:r w:rsidR="00967B8A" w:rsidRPr="007906BE">
        <w:t xml:space="preserve"> </w:t>
      </w:r>
      <w:r w:rsidR="004C356C" w:rsidRPr="007906BE">
        <w:t>experiences into something which the entire organization can use. the foremost important step is to research the</w:t>
      </w:r>
      <w:r w:rsidR="00967B8A" w:rsidRPr="007906BE">
        <w:t xml:space="preserve"> </w:t>
      </w:r>
      <w:r w:rsidR="004C356C" w:rsidRPr="007906BE">
        <w:t xml:space="preserve">transition of data from the individual to </w:t>
      </w:r>
      <w:r w:rsidR="00967B8A" w:rsidRPr="007906BE">
        <w:t xml:space="preserve">a </w:t>
      </w:r>
      <w:r w:rsidR="00AE7F2D">
        <w:t>group or organization</w:t>
      </w:r>
      <w:r w:rsidR="004C356C" w:rsidRPr="007906BE">
        <w:t xml:space="preserve">. In </w:t>
      </w:r>
      <w:r w:rsidR="00967B8A" w:rsidRPr="007906BE">
        <w:t xml:space="preserve">a </w:t>
      </w:r>
      <w:r w:rsidR="004C356C" w:rsidRPr="007906BE">
        <w:t>knowledge</w:t>
      </w:r>
      <w:r w:rsidR="00293F8A" w:rsidRPr="007906BE">
        <w:t>-</w:t>
      </w:r>
      <w:r w:rsidR="004C356C" w:rsidRPr="007906BE">
        <w:t>based economy,</w:t>
      </w:r>
      <w:r w:rsidR="00967B8A" w:rsidRPr="007906BE">
        <w:t xml:space="preserve"> </w:t>
      </w:r>
      <w:r w:rsidR="004C356C" w:rsidRPr="007906BE">
        <w:t>knowledge itself isn't power, when knowledge is shared, it become</w:t>
      </w:r>
      <w:r w:rsidR="00967B8A" w:rsidRPr="007906BE">
        <w:t>s</w:t>
      </w:r>
      <w:r w:rsidR="004C356C" w:rsidRPr="007906BE">
        <w:t xml:space="preserve"> power.</w:t>
      </w:r>
    </w:p>
    <w:p w14:paraId="12AECB72" w14:textId="141CA7A0" w:rsidR="009D1D0C" w:rsidRPr="00364F9B" w:rsidRDefault="00F75ABD" w:rsidP="00FE73E6">
      <w:pPr>
        <w:pStyle w:val="Heading3"/>
        <w:numPr>
          <w:ilvl w:val="3"/>
          <w:numId w:val="33"/>
        </w:numPr>
        <w:rPr>
          <w:b/>
        </w:rPr>
      </w:pPr>
      <w:r w:rsidRPr="00364F9B">
        <w:rPr>
          <w:b/>
        </w:rPr>
        <w:t xml:space="preserve"> </w:t>
      </w:r>
      <w:bookmarkStart w:id="47" w:name="_Toc53957234"/>
      <w:r w:rsidR="009D1D0C" w:rsidRPr="00364F9B">
        <w:rPr>
          <w:b/>
        </w:rPr>
        <w:t>Knowledge Development</w:t>
      </w:r>
      <w:bookmarkEnd w:id="47"/>
    </w:p>
    <w:p w14:paraId="6D3C5395" w14:textId="1EDA9C14" w:rsidR="007D5AB9" w:rsidRPr="007906BE" w:rsidRDefault="00CC421A" w:rsidP="00AD6BD8">
      <w:pPr>
        <w:ind w:firstLine="720"/>
      </w:pPr>
      <w:r w:rsidRPr="007906BE">
        <w:t xml:space="preserve">Knowledge development is a structure </w:t>
      </w:r>
      <w:r w:rsidR="00A01B48" w:rsidRPr="007906BE">
        <w:t>that</w:t>
      </w:r>
      <w:r w:rsidRPr="007906BE">
        <w:t xml:space="preserve"> complements knowledge acquisition. </w:t>
      </w:r>
      <w:r w:rsidR="00E51753" w:rsidRPr="007906BE">
        <w:t>It concentrates on generating new skills, new technologies, better ideas</w:t>
      </w:r>
      <w:r w:rsidR="00723E28" w:rsidRPr="007906BE">
        <w:t>,</w:t>
      </w:r>
      <w:r w:rsidR="00E51753" w:rsidRPr="007906BE">
        <w:t xml:space="preserve"> and </w:t>
      </w:r>
      <w:r w:rsidR="00C971CB" w:rsidRPr="007906BE">
        <w:t>effective process.</w:t>
      </w:r>
      <w:r w:rsidR="00723E28" w:rsidRPr="007906BE">
        <w:t xml:space="preserve"> </w:t>
      </w:r>
      <w:r w:rsidR="00E434D3" w:rsidRPr="007906BE">
        <w:t xml:space="preserve">Knowledge development covers all management efforts </w:t>
      </w:r>
      <w:r w:rsidR="00381FB2" w:rsidRPr="007906BE">
        <w:t xml:space="preserve">and aimed at generating capabilities </w:t>
      </w:r>
      <w:r w:rsidR="00C42923" w:rsidRPr="007906BE">
        <w:t>that</w:t>
      </w:r>
      <w:r w:rsidR="00381FB2" w:rsidRPr="007906BE">
        <w:t xml:space="preserve"> </w:t>
      </w:r>
      <w:r w:rsidR="00561B3F" w:rsidRPr="007906BE">
        <w:t>are</w:t>
      </w:r>
      <w:r w:rsidR="00381FB2" w:rsidRPr="007906BE">
        <w:t xml:space="preserve"> not yet implemented in </w:t>
      </w:r>
      <w:r w:rsidR="00C42923" w:rsidRPr="007906BE">
        <w:t xml:space="preserve">the </w:t>
      </w:r>
      <w:r w:rsidR="00381FB2" w:rsidRPr="007906BE">
        <w:t xml:space="preserve">organization. </w:t>
      </w:r>
    </w:p>
    <w:p w14:paraId="180F96E0" w14:textId="3D465FBC" w:rsidR="00BD117D" w:rsidRPr="00364F9B" w:rsidRDefault="00F75ABD" w:rsidP="00510EB4">
      <w:pPr>
        <w:pStyle w:val="Heading3"/>
        <w:numPr>
          <w:ilvl w:val="3"/>
          <w:numId w:val="33"/>
        </w:numPr>
        <w:rPr>
          <w:b/>
        </w:rPr>
      </w:pPr>
      <w:r w:rsidRPr="00364F9B">
        <w:rPr>
          <w:b/>
        </w:rPr>
        <w:t xml:space="preserve"> </w:t>
      </w:r>
      <w:bookmarkStart w:id="48" w:name="_Toc53957235"/>
      <w:r w:rsidR="00BD117D" w:rsidRPr="00364F9B">
        <w:rPr>
          <w:b/>
        </w:rPr>
        <w:t>Knowledge Creation</w:t>
      </w:r>
      <w:bookmarkEnd w:id="48"/>
      <w:r w:rsidR="00BD117D" w:rsidRPr="00364F9B">
        <w:rPr>
          <w:b/>
        </w:rPr>
        <w:t xml:space="preserve"> </w:t>
      </w:r>
    </w:p>
    <w:p w14:paraId="1D7480E9" w14:textId="5F549042" w:rsidR="000E6EE5" w:rsidRPr="007906BE" w:rsidRDefault="00C21E65" w:rsidP="00C42749">
      <w:pPr>
        <w:ind w:firstLine="720"/>
      </w:pPr>
      <w:r w:rsidRPr="007906BE">
        <w:t xml:space="preserve">Knowledge creation is the key focus </w:t>
      </w:r>
      <w:r w:rsidR="001C78C5" w:rsidRPr="007906BE">
        <w:t>on</w:t>
      </w:r>
      <w:r w:rsidRPr="007906BE">
        <w:t xml:space="preserve"> creating new knowledge and new technology or innovating the current knowledge</w:t>
      </w:r>
      <w:r w:rsidR="001C78C5" w:rsidRPr="007906BE">
        <w:t xml:space="preserve"> of</w:t>
      </w:r>
      <w:r w:rsidRPr="007906BE">
        <w:t xml:space="preserve"> the companies.</w:t>
      </w:r>
      <w:r w:rsidR="00C03D08" w:rsidRPr="007906BE">
        <w:t xml:space="preserve"> Nona</w:t>
      </w:r>
      <w:r w:rsidR="007D5AB9">
        <w:t>ka and T</w:t>
      </w:r>
      <w:r w:rsidR="00D00180">
        <w:t>a</w:t>
      </w:r>
      <w:r w:rsidR="007D5AB9">
        <w:t>keuchi 1995</w:t>
      </w:r>
      <w:r w:rsidR="00D00180">
        <w:t>,</w:t>
      </w:r>
      <w:r w:rsidR="00C03D08" w:rsidRPr="007906BE">
        <w:t xml:space="preserve"> suggested a knowledge management model in terms of knowledge creation perspectives based on four types of process knowledge conversions. </w:t>
      </w:r>
      <w:r w:rsidR="00C47AEC" w:rsidRPr="007906BE">
        <w:t>The spiral type conversions between explicit knowledge and tacit knowledge, for instance, the SECI mode</w:t>
      </w:r>
      <w:r w:rsidR="005F6B90" w:rsidRPr="007906BE">
        <w:t>l</w:t>
      </w:r>
      <w:r w:rsidR="008B0287" w:rsidRPr="007906BE">
        <w:t xml:space="preserve"> are as follows: </w:t>
      </w:r>
    </w:p>
    <w:p w14:paraId="36BE1809" w14:textId="7821975E" w:rsidR="006A5E53" w:rsidRPr="007906BE" w:rsidRDefault="00CE7AA9" w:rsidP="005C6DD6">
      <w:pPr>
        <w:pStyle w:val="ListParagraph"/>
        <w:numPr>
          <w:ilvl w:val="0"/>
          <w:numId w:val="4"/>
        </w:numPr>
        <w:rPr>
          <w:rFonts w:cstheme="majorBidi"/>
        </w:rPr>
      </w:pPr>
      <w:r w:rsidRPr="007906BE">
        <w:rPr>
          <w:rFonts w:cstheme="majorBidi"/>
        </w:rPr>
        <w:t xml:space="preserve">from tacit knowledge to tacit knowledge (Socialization) </w:t>
      </w:r>
    </w:p>
    <w:p w14:paraId="42092404" w14:textId="52B325DF" w:rsidR="006A5E53" w:rsidRPr="007906BE" w:rsidRDefault="00CE7AA9" w:rsidP="005C6DD6">
      <w:pPr>
        <w:pStyle w:val="ListParagraph"/>
        <w:numPr>
          <w:ilvl w:val="0"/>
          <w:numId w:val="4"/>
        </w:numPr>
        <w:rPr>
          <w:rFonts w:cstheme="majorBidi"/>
        </w:rPr>
      </w:pPr>
      <w:r w:rsidRPr="007906BE">
        <w:rPr>
          <w:rFonts w:cstheme="majorBidi"/>
        </w:rPr>
        <w:t>from tacit knowledge to explicit knowledge (Externalization)</w:t>
      </w:r>
    </w:p>
    <w:p w14:paraId="47A6F2D8" w14:textId="3277AE5F" w:rsidR="006A5E53" w:rsidRPr="007906BE" w:rsidRDefault="00CE7AA9" w:rsidP="005C6DD6">
      <w:pPr>
        <w:pStyle w:val="ListParagraph"/>
        <w:numPr>
          <w:ilvl w:val="0"/>
          <w:numId w:val="4"/>
        </w:numPr>
        <w:rPr>
          <w:rFonts w:cstheme="majorBidi"/>
        </w:rPr>
      </w:pPr>
      <w:r w:rsidRPr="007906BE">
        <w:rPr>
          <w:rFonts w:cstheme="majorBidi"/>
        </w:rPr>
        <w:t xml:space="preserve">from explicit knowledge to explicit knowledge (Combination) </w:t>
      </w:r>
    </w:p>
    <w:p w14:paraId="11B46F1C" w14:textId="7FB29D87" w:rsidR="00944C9A" w:rsidRPr="005C6DD6" w:rsidRDefault="00CE7AA9" w:rsidP="005C6DD6">
      <w:pPr>
        <w:pStyle w:val="ListParagraph"/>
        <w:numPr>
          <w:ilvl w:val="0"/>
          <w:numId w:val="4"/>
        </w:numPr>
        <w:rPr>
          <w:rFonts w:cstheme="majorBidi"/>
        </w:rPr>
      </w:pPr>
      <w:r w:rsidRPr="007906BE">
        <w:rPr>
          <w:rFonts w:cstheme="majorBidi"/>
        </w:rPr>
        <w:t>from explicit knowledge to tacit knowledge (Internalization)</w:t>
      </w:r>
    </w:p>
    <w:p w14:paraId="472A92C7" w14:textId="471C768F" w:rsidR="00F92488" w:rsidRPr="00364F9B" w:rsidRDefault="00292D48" w:rsidP="00FE73E6">
      <w:pPr>
        <w:pStyle w:val="Heading3"/>
        <w:numPr>
          <w:ilvl w:val="3"/>
          <w:numId w:val="33"/>
        </w:numPr>
        <w:rPr>
          <w:b/>
        </w:rPr>
      </w:pPr>
      <w:r w:rsidRPr="00364F9B">
        <w:rPr>
          <w:b/>
        </w:rPr>
        <w:t xml:space="preserve"> </w:t>
      </w:r>
      <w:bookmarkStart w:id="49" w:name="_Toc53957236"/>
      <w:r w:rsidR="0028003B" w:rsidRPr="00364F9B">
        <w:rPr>
          <w:b/>
        </w:rPr>
        <w:t>Knowledge preservation</w:t>
      </w:r>
      <w:bookmarkEnd w:id="49"/>
    </w:p>
    <w:p w14:paraId="79F79E66" w14:textId="7AFA04C9" w:rsidR="00944C9A" w:rsidRPr="007906BE" w:rsidRDefault="00504DC3" w:rsidP="00C42749">
      <w:pPr>
        <w:ind w:firstLine="720"/>
        <w:rPr>
          <w:rFonts w:cstheme="majorBidi"/>
        </w:rPr>
      </w:pPr>
      <w:r w:rsidRPr="007906BE">
        <w:rPr>
          <w:rFonts w:cstheme="majorBidi"/>
        </w:rPr>
        <w:t>Preservation is the activity of keeping something from loss</w:t>
      </w:r>
      <w:r w:rsidR="00DA064B" w:rsidRPr="007906BE">
        <w:rPr>
          <w:rFonts w:cstheme="majorBidi"/>
        </w:rPr>
        <w:t xml:space="preserve"> or danger.</w:t>
      </w:r>
      <w:r w:rsidR="00E04A84" w:rsidRPr="007906BE">
        <w:rPr>
          <w:rFonts w:cstheme="majorBidi"/>
        </w:rPr>
        <w:t xml:space="preserve"> The selective of maintaining information, document</w:t>
      </w:r>
      <w:r w:rsidR="00825E22" w:rsidRPr="007906BE">
        <w:rPr>
          <w:rFonts w:cstheme="majorBidi"/>
        </w:rPr>
        <w:t>,</w:t>
      </w:r>
      <w:r w:rsidR="00E04A84" w:rsidRPr="007906BE">
        <w:rPr>
          <w:rFonts w:cstheme="majorBidi"/>
        </w:rPr>
        <w:t xml:space="preserve"> and experience require management, the process of selecting, storing</w:t>
      </w:r>
      <w:r w:rsidR="00BC6758" w:rsidRPr="007906BE">
        <w:rPr>
          <w:rFonts w:cstheme="majorBidi"/>
        </w:rPr>
        <w:t>,</w:t>
      </w:r>
      <w:r w:rsidR="00E04A84" w:rsidRPr="007906BE">
        <w:rPr>
          <w:rFonts w:cstheme="majorBidi"/>
        </w:rPr>
        <w:t xml:space="preserve"> </w:t>
      </w:r>
      <w:r w:rsidR="00081CDD" w:rsidRPr="007906BE">
        <w:rPr>
          <w:rFonts w:cstheme="majorBidi"/>
        </w:rPr>
        <w:t>and regularly updating</w:t>
      </w:r>
      <w:r w:rsidR="003338A6" w:rsidRPr="007906BE">
        <w:rPr>
          <w:rFonts w:cstheme="majorBidi"/>
        </w:rPr>
        <w:t xml:space="preserve"> knowledge of potential future value must be carefully </w:t>
      </w:r>
      <w:r w:rsidR="002D2095" w:rsidRPr="007906BE">
        <w:rPr>
          <w:rFonts w:cstheme="majorBidi"/>
        </w:rPr>
        <w:t>structured.</w:t>
      </w:r>
    </w:p>
    <w:p w14:paraId="0727C0FA" w14:textId="35AC1025" w:rsidR="002D2095" w:rsidRPr="00364F9B" w:rsidRDefault="00292D48" w:rsidP="00FE73E6">
      <w:pPr>
        <w:pStyle w:val="Heading3"/>
        <w:numPr>
          <w:ilvl w:val="3"/>
          <w:numId w:val="33"/>
        </w:numPr>
        <w:rPr>
          <w:b/>
        </w:rPr>
      </w:pPr>
      <w:r w:rsidRPr="00364F9B">
        <w:rPr>
          <w:b/>
        </w:rPr>
        <w:t xml:space="preserve"> </w:t>
      </w:r>
      <w:bookmarkStart w:id="50" w:name="_Toc53957237"/>
      <w:r w:rsidR="00741696" w:rsidRPr="00364F9B">
        <w:rPr>
          <w:b/>
        </w:rPr>
        <w:t>Knowledge Measurement</w:t>
      </w:r>
      <w:bookmarkEnd w:id="50"/>
    </w:p>
    <w:p w14:paraId="04630874" w14:textId="3A340730" w:rsidR="00944C9A" w:rsidRPr="007906BE" w:rsidRDefault="00C73DF0" w:rsidP="008D25CC">
      <w:pPr>
        <w:ind w:firstLine="720"/>
      </w:pPr>
      <w:r w:rsidRPr="007906BE">
        <w:t xml:space="preserve">The next stage of knowledge management is </w:t>
      </w:r>
      <w:r w:rsidR="001821CA" w:rsidRPr="007906BE">
        <w:t xml:space="preserve">the </w:t>
      </w:r>
      <w:r w:rsidRPr="007906BE">
        <w:t>activity, this is to measure the impact and effect after implementing knowledge management in an organization such as customer satisfaction, efficiency productivity, quality</w:t>
      </w:r>
      <w:r w:rsidR="007E6CE9" w:rsidRPr="007906BE">
        <w:t>,</w:t>
      </w:r>
      <w:r w:rsidR="008458E0" w:rsidRPr="007906BE">
        <w:t xml:space="preserve"> and other activity</w:t>
      </w:r>
      <w:r w:rsidRPr="007906BE">
        <w:t>.</w:t>
      </w:r>
      <w:r w:rsidR="00944C9A">
        <w:t xml:space="preserve"> </w:t>
      </w:r>
      <w:r w:rsidR="00717135" w:rsidRPr="007906BE">
        <w:t>These form the backbone of knowledge management processes as they outline all aspects involved in the actual management of knowledge</w:t>
      </w:r>
      <w:r w:rsidR="00944C9A">
        <w:t>.</w:t>
      </w:r>
    </w:p>
    <w:p w14:paraId="06360916" w14:textId="12DEA373" w:rsidR="00654C83" w:rsidRPr="00410AD4" w:rsidRDefault="00654C83" w:rsidP="004E4304">
      <w:pPr>
        <w:pStyle w:val="Heading2"/>
      </w:pPr>
      <w:bookmarkStart w:id="51" w:name="_Toc53957238"/>
      <w:r w:rsidRPr="00410AD4">
        <w:t>2.4.7</w:t>
      </w:r>
      <w:r w:rsidR="00171B2B" w:rsidRPr="00410AD4">
        <w:tab/>
      </w:r>
      <w:r w:rsidR="000E3C89" w:rsidRPr="00410AD4">
        <w:t>Benefits of knowledge management</w:t>
      </w:r>
      <w:bookmarkEnd w:id="51"/>
      <w:r w:rsidR="000E3C89" w:rsidRPr="00410AD4">
        <w:t xml:space="preserve"> </w:t>
      </w:r>
    </w:p>
    <w:p w14:paraId="753DF6E4" w14:textId="26B8FC20" w:rsidR="004A563E" w:rsidRPr="007906BE" w:rsidRDefault="00A5498B" w:rsidP="005C6DD6">
      <w:pPr>
        <w:ind w:firstLine="720"/>
      </w:pPr>
      <w:r w:rsidRPr="007906BE">
        <w:t>Knowledge is a powerful</w:t>
      </w:r>
      <w:r w:rsidR="00984B9B" w:rsidRPr="007906BE">
        <w:t xml:space="preserve"> property, knowledge can </w:t>
      </w:r>
      <w:r w:rsidR="00DA6DEA" w:rsidRPr="007906BE">
        <w:t xml:space="preserve">be </w:t>
      </w:r>
      <w:r w:rsidR="00984B9B" w:rsidRPr="007906BE">
        <w:t>organize</w:t>
      </w:r>
      <w:r w:rsidR="00E973E8" w:rsidRPr="007906BE">
        <w:t>d</w:t>
      </w:r>
      <w:r w:rsidR="00984B9B" w:rsidRPr="007906BE">
        <w:t>, manipulated</w:t>
      </w:r>
      <w:r w:rsidR="00BC6758" w:rsidRPr="007906BE">
        <w:t>,</w:t>
      </w:r>
      <w:r w:rsidR="00984B9B" w:rsidRPr="007906BE">
        <w:t xml:space="preserve"> and communicated, organizations can achieve several</w:t>
      </w:r>
      <w:r w:rsidR="00AC581C" w:rsidRPr="007906BE">
        <w:t xml:space="preserve"> advantages via knowledge management</w:t>
      </w:r>
      <w:r w:rsidR="00AA7466" w:rsidRPr="007906BE">
        <w:t xml:space="preserve"> (Davenport and Prusak, 1998)</w:t>
      </w:r>
      <w:r w:rsidR="003959FD" w:rsidRPr="007906BE">
        <w:t xml:space="preserve">. </w:t>
      </w:r>
      <w:r w:rsidR="00CE7A0D" w:rsidRPr="007906BE">
        <w:t xml:space="preserve"> The power and benefits of knowledge and its management can be underst</w:t>
      </w:r>
      <w:r w:rsidR="00E973E8" w:rsidRPr="007906BE">
        <w:t>oo</w:t>
      </w:r>
      <w:r w:rsidR="00CE7A0D" w:rsidRPr="007906BE">
        <w:t>d through individual and organizational learning proces</w:t>
      </w:r>
      <w:r w:rsidR="00E973E8" w:rsidRPr="007906BE">
        <w:t>se</w:t>
      </w:r>
      <w:r w:rsidR="00ED052D" w:rsidRPr="007906BE">
        <w:t>s.</w:t>
      </w:r>
    </w:p>
    <w:p w14:paraId="0F7D7AC6" w14:textId="6CD36E2A" w:rsidR="004A563E" w:rsidRPr="007906BE" w:rsidRDefault="00594DC9" w:rsidP="005C6DD6">
      <w:pPr>
        <w:ind w:firstLine="720"/>
      </w:pPr>
      <w:r w:rsidRPr="007906BE">
        <w:t xml:space="preserve"> </w:t>
      </w:r>
      <w:r w:rsidR="004F57CB" w:rsidRPr="007906BE">
        <w:t>O</w:t>
      </w:r>
      <w:r w:rsidRPr="007906BE">
        <w:t xml:space="preserve">n </w:t>
      </w:r>
      <w:r w:rsidR="004F57CB" w:rsidRPr="007906BE">
        <w:t xml:space="preserve">the </w:t>
      </w:r>
      <w:r w:rsidRPr="007906BE">
        <w:t xml:space="preserve">other </w:t>
      </w:r>
      <w:r w:rsidR="00754064" w:rsidRPr="007906BE">
        <w:t>hand,</w:t>
      </w:r>
      <w:r w:rsidRPr="007906BE">
        <w:t xml:space="preserve"> knowledge management is a systematic method </w:t>
      </w:r>
      <w:r w:rsidR="004F57CB" w:rsidRPr="007906BE">
        <w:t>of</w:t>
      </w:r>
      <w:r w:rsidRPr="007906BE">
        <w:t xml:space="preserve"> capturing and utilizing business collective information to create value. </w:t>
      </w:r>
      <w:r w:rsidR="00C63C0D" w:rsidRPr="007906BE">
        <w:t xml:space="preserve">The potential blessings of effective understanding control are full-size as with most processes, there are certain challenges to </w:t>
      </w:r>
      <w:r w:rsidR="00754064" w:rsidRPr="007906BE">
        <w:t xml:space="preserve">consider. Some of </w:t>
      </w:r>
      <w:r w:rsidR="00197E14" w:rsidRPr="007906BE">
        <w:t>the benefits of knowledge management are:</w:t>
      </w:r>
    </w:p>
    <w:p w14:paraId="1511D7D3" w14:textId="1C211FC6" w:rsidR="007860E8" w:rsidRPr="007906BE" w:rsidRDefault="00347CC0" w:rsidP="005C6DD6">
      <w:pPr>
        <w:pStyle w:val="ListParagraph"/>
        <w:numPr>
          <w:ilvl w:val="0"/>
          <w:numId w:val="6"/>
        </w:numPr>
      </w:pPr>
      <w:r w:rsidRPr="007906BE">
        <w:t>Improved organizational agility</w:t>
      </w:r>
    </w:p>
    <w:p w14:paraId="3DCC9EA9" w14:textId="2D0E6574" w:rsidR="00347CC0" w:rsidRPr="007906BE" w:rsidRDefault="00347CC0" w:rsidP="005C6DD6">
      <w:pPr>
        <w:pStyle w:val="ListParagraph"/>
        <w:numPr>
          <w:ilvl w:val="0"/>
          <w:numId w:val="6"/>
        </w:numPr>
      </w:pPr>
      <w:r w:rsidRPr="007906BE">
        <w:t>Better and faster decision making</w:t>
      </w:r>
    </w:p>
    <w:p w14:paraId="1C56E3B1" w14:textId="5B658780" w:rsidR="00347CC0" w:rsidRPr="007906BE" w:rsidRDefault="00347CC0" w:rsidP="005C6DD6">
      <w:pPr>
        <w:pStyle w:val="ListParagraph"/>
        <w:numPr>
          <w:ilvl w:val="0"/>
          <w:numId w:val="6"/>
        </w:numPr>
      </w:pPr>
      <w:r w:rsidRPr="007906BE">
        <w:t xml:space="preserve">Quicker problem solving </w:t>
      </w:r>
    </w:p>
    <w:p w14:paraId="610C0FAA" w14:textId="654051D2" w:rsidR="00347CC0" w:rsidRPr="007906BE" w:rsidRDefault="00347CC0" w:rsidP="005C6DD6">
      <w:pPr>
        <w:pStyle w:val="ListParagraph"/>
        <w:numPr>
          <w:ilvl w:val="0"/>
          <w:numId w:val="6"/>
        </w:numPr>
      </w:pPr>
      <w:r w:rsidRPr="007906BE">
        <w:t>Increased rate of innovation</w:t>
      </w:r>
    </w:p>
    <w:p w14:paraId="6F8FC4BF" w14:textId="6E6D8376" w:rsidR="00347CC0" w:rsidRPr="007906BE" w:rsidRDefault="00347CC0" w:rsidP="005C6DD6">
      <w:pPr>
        <w:pStyle w:val="ListParagraph"/>
        <w:numPr>
          <w:ilvl w:val="0"/>
          <w:numId w:val="6"/>
        </w:numPr>
      </w:pPr>
      <w:r w:rsidRPr="007906BE">
        <w:t>Supported employee growth and development</w:t>
      </w:r>
    </w:p>
    <w:p w14:paraId="7A592F70" w14:textId="4C0137D5" w:rsidR="00347CC0" w:rsidRPr="007906BE" w:rsidRDefault="00347CC0" w:rsidP="005C6DD6">
      <w:pPr>
        <w:pStyle w:val="ListParagraph"/>
        <w:numPr>
          <w:ilvl w:val="0"/>
          <w:numId w:val="6"/>
        </w:numPr>
      </w:pPr>
      <w:r w:rsidRPr="007906BE">
        <w:t xml:space="preserve">Sharing </w:t>
      </w:r>
      <w:r w:rsidR="009E7A7B" w:rsidRPr="007906BE">
        <w:t>of specialist expertise</w:t>
      </w:r>
      <w:r w:rsidRPr="007906BE">
        <w:t xml:space="preserve"> </w:t>
      </w:r>
    </w:p>
    <w:p w14:paraId="1B00AB70" w14:textId="57DB53F1" w:rsidR="00347CC0" w:rsidRPr="007906BE" w:rsidRDefault="00347CC0" w:rsidP="005C6DD6">
      <w:pPr>
        <w:pStyle w:val="ListParagraph"/>
        <w:numPr>
          <w:ilvl w:val="0"/>
          <w:numId w:val="6"/>
        </w:numPr>
      </w:pPr>
      <w:r w:rsidRPr="007906BE">
        <w:t xml:space="preserve">Better communication </w:t>
      </w:r>
    </w:p>
    <w:p w14:paraId="14301E65" w14:textId="35E06EAE" w:rsidR="00347CC0" w:rsidRPr="007906BE" w:rsidRDefault="00347CC0" w:rsidP="005C6DD6">
      <w:pPr>
        <w:pStyle w:val="ListParagraph"/>
        <w:numPr>
          <w:ilvl w:val="0"/>
          <w:numId w:val="6"/>
        </w:numPr>
      </w:pPr>
      <w:r w:rsidRPr="007906BE">
        <w:t>Improved business process</w:t>
      </w:r>
    </w:p>
    <w:p w14:paraId="5B8E2C99" w14:textId="5BCB3CA9" w:rsidR="00FE0AEB" w:rsidRPr="007906BE" w:rsidRDefault="009E7A7B" w:rsidP="005C6DD6">
      <w:pPr>
        <w:ind w:firstLine="360"/>
        <w:rPr>
          <w:rFonts w:cstheme="majorBidi"/>
        </w:rPr>
      </w:pPr>
      <w:r w:rsidRPr="007906BE">
        <w:rPr>
          <w:rFonts w:cstheme="majorBidi"/>
        </w:rPr>
        <w:t>Indeed,</w:t>
      </w:r>
      <w:r w:rsidR="00B26298" w:rsidRPr="007906BE">
        <w:rPr>
          <w:rFonts w:cstheme="majorBidi"/>
        </w:rPr>
        <w:t xml:space="preserve"> there are lots of other benefits </w:t>
      </w:r>
      <w:r w:rsidR="00B86000" w:rsidRPr="007906BE">
        <w:rPr>
          <w:rFonts w:cstheme="majorBidi"/>
        </w:rPr>
        <w:t>to</w:t>
      </w:r>
      <w:r w:rsidR="00B26298" w:rsidRPr="007906BE">
        <w:rPr>
          <w:rFonts w:cstheme="majorBidi"/>
        </w:rPr>
        <w:t xml:space="preserve"> knowledge management but these are the core benefits which we achieve in the very first stage</w:t>
      </w:r>
      <w:r w:rsidR="00DD0DFB" w:rsidRPr="007906BE">
        <w:rPr>
          <w:rFonts w:cstheme="majorBidi"/>
        </w:rPr>
        <w:t xml:space="preserve">, and a good knowledge management system will make it very easy to find and reuse relevant information and resources </w:t>
      </w:r>
      <w:r w:rsidR="00805D9D" w:rsidRPr="007906BE">
        <w:rPr>
          <w:rFonts w:cstheme="majorBidi"/>
        </w:rPr>
        <w:t xml:space="preserve">around our business. </w:t>
      </w:r>
      <w:r w:rsidR="00B55AFD" w:rsidRPr="007906BE">
        <w:rPr>
          <w:rFonts w:cstheme="majorBidi"/>
        </w:rPr>
        <w:t xml:space="preserve">By implementing the following our business would </w:t>
      </w:r>
      <w:r w:rsidR="002D0CFC" w:rsidRPr="007906BE">
        <w:rPr>
          <w:rFonts w:cstheme="majorBidi"/>
        </w:rPr>
        <w:t xml:space="preserve">be </w:t>
      </w:r>
      <w:r w:rsidR="00B55AFD" w:rsidRPr="007906BE">
        <w:rPr>
          <w:rFonts w:cstheme="majorBidi"/>
        </w:rPr>
        <w:t>improved:</w:t>
      </w:r>
    </w:p>
    <w:p w14:paraId="6380A47A" w14:textId="77777777" w:rsidR="00B55AFD" w:rsidRPr="007906BE" w:rsidRDefault="00B55AFD" w:rsidP="005C6DD6">
      <w:pPr>
        <w:pStyle w:val="ListParagraph"/>
        <w:numPr>
          <w:ilvl w:val="0"/>
          <w:numId w:val="7"/>
        </w:numPr>
      </w:pPr>
      <w:r w:rsidRPr="007906BE">
        <w:t>create better products and services</w:t>
      </w:r>
    </w:p>
    <w:p w14:paraId="5932D7A7" w14:textId="77777777" w:rsidR="00B55AFD" w:rsidRPr="007906BE" w:rsidRDefault="00B55AFD" w:rsidP="005C6DD6">
      <w:pPr>
        <w:pStyle w:val="ListParagraph"/>
        <w:numPr>
          <w:ilvl w:val="0"/>
          <w:numId w:val="7"/>
        </w:numPr>
      </w:pPr>
      <w:r w:rsidRPr="007906BE">
        <w:t>develop better strategies</w:t>
      </w:r>
    </w:p>
    <w:p w14:paraId="0E87FAC3" w14:textId="77777777" w:rsidR="00B55AFD" w:rsidRPr="007906BE" w:rsidRDefault="00B55AFD" w:rsidP="005C6DD6">
      <w:pPr>
        <w:pStyle w:val="ListParagraph"/>
        <w:numPr>
          <w:ilvl w:val="0"/>
          <w:numId w:val="7"/>
        </w:numPr>
      </w:pPr>
      <w:r w:rsidRPr="007906BE">
        <w:t>improve profitability</w:t>
      </w:r>
    </w:p>
    <w:p w14:paraId="11ABBD32" w14:textId="77777777" w:rsidR="00B55AFD" w:rsidRPr="007906BE" w:rsidRDefault="00B55AFD" w:rsidP="005C6DD6">
      <w:pPr>
        <w:pStyle w:val="ListParagraph"/>
        <w:numPr>
          <w:ilvl w:val="0"/>
          <w:numId w:val="7"/>
        </w:numPr>
      </w:pPr>
      <w:r w:rsidRPr="007906BE">
        <w:t>reuse existing skills and expertise</w:t>
      </w:r>
    </w:p>
    <w:p w14:paraId="0485DD0B" w14:textId="77777777" w:rsidR="00B55AFD" w:rsidRPr="007906BE" w:rsidRDefault="00B55AFD" w:rsidP="005C6DD6">
      <w:pPr>
        <w:pStyle w:val="ListParagraph"/>
        <w:numPr>
          <w:ilvl w:val="0"/>
          <w:numId w:val="7"/>
        </w:numPr>
      </w:pPr>
      <w:r w:rsidRPr="007906BE">
        <w:t>increase operational efficiency and staff productivity</w:t>
      </w:r>
    </w:p>
    <w:p w14:paraId="1E7D931D" w14:textId="66D0B0C5" w:rsidR="00B55AFD" w:rsidRPr="007906BE" w:rsidRDefault="00B55AFD" w:rsidP="005C6DD6">
      <w:pPr>
        <w:pStyle w:val="ListParagraph"/>
        <w:numPr>
          <w:ilvl w:val="0"/>
          <w:numId w:val="7"/>
        </w:numPr>
      </w:pPr>
      <w:r w:rsidRPr="007906BE">
        <w:t>recogni</w:t>
      </w:r>
      <w:r w:rsidR="002D0CFC" w:rsidRPr="007906BE">
        <w:t>z</w:t>
      </w:r>
      <w:r w:rsidRPr="007906BE">
        <w:t>e market trends early and gain an advantage over your rivals</w:t>
      </w:r>
    </w:p>
    <w:p w14:paraId="52818824" w14:textId="77777777" w:rsidR="00B55AFD" w:rsidRPr="007906BE" w:rsidRDefault="00B55AFD" w:rsidP="005C6DD6">
      <w:pPr>
        <w:pStyle w:val="ListParagraph"/>
        <w:numPr>
          <w:ilvl w:val="0"/>
          <w:numId w:val="7"/>
        </w:numPr>
      </w:pPr>
      <w:r w:rsidRPr="007906BE">
        <w:t>benchmark against your competitors</w:t>
      </w:r>
    </w:p>
    <w:p w14:paraId="4E50A74B" w14:textId="77777777" w:rsidR="00B55AFD" w:rsidRPr="007906BE" w:rsidRDefault="00B55AFD" w:rsidP="005C6DD6">
      <w:pPr>
        <w:pStyle w:val="ListParagraph"/>
        <w:numPr>
          <w:ilvl w:val="0"/>
          <w:numId w:val="7"/>
        </w:numPr>
      </w:pPr>
      <w:r w:rsidRPr="007906BE">
        <w:t>make the most of your collective intellectual capital</w:t>
      </w:r>
    </w:p>
    <w:p w14:paraId="3A1C75DE" w14:textId="46745E62" w:rsidR="004577AD" w:rsidRPr="007906BE" w:rsidRDefault="000824C8" w:rsidP="005C6DD6">
      <w:r w:rsidRPr="007906BE">
        <w:t>The r</w:t>
      </w:r>
      <w:r w:rsidR="004577AD" w:rsidRPr="007906BE">
        <w:t>esourceful collaboration will bring </w:t>
      </w:r>
      <w:r w:rsidR="00AE2B2B" w:rsidRPr="007906BE">
        <w:t xml:space="preserve">greater views, numerous reviews, </w:t>
      </w:r>
      <w:r w:rsidR="004577AD" w:rsidRPr="007906BE">
        <w:t>and sundry stories to the procedure of decision-making, helping your enterprise to make decisions based on collective knowledge and expertise.</w:t>
      </w:r>
    </w:p>
    <w:p w14:paraId="1E2EDD08" w14:textId="0E0830EB" w:rsidR="00294C73" w:rsidRPr="007906BE" w:rsidRDefault="00F70414" w:rsidP="004E4304">
      <w:pPr>
        <w:pStyle w:val="Heading2"/>
      </w:pPr>
      <w:bookmarkStart w:id="52" w:name="_Toc53957239"/>
      <w:r>
        <w:t>2.4.8</w:t>
      </w:r>
      <w:r>
        <w:tab/>
      </w:r>
      <w:r w:rsidR="007E23A6" w:rsidRPr="007906BE">
        <w:t>Understanding knowledge management system</w:t>
      </w:r>
      <w:bookmarkEnd w:id="52"/>
    </w:p>
    <w:p w14:paraId="0881AE08" w14:textId="18F13D1D" w:rsidR="00C06821" w:rsidRPr="007906BE" w:rsidRDefault="006847B1" w:rsidP="005C6DD6">
      <w:pPr>
        <w:ind w:firstLine="720"/>
      </w:pPr>
      <w:r w:rsidRPr="007906BE">
        <w:t xml:space="preserve">In common, Knowledge Management Systems (KMS) </w:t>
      </w:r>
      <w:r w:rsidR="009F0253" w:rsidRPr="007906BE">
        <w:t>is</w:t>
      </w:r>
      <w:r w:rsidR="00AC541F" w:rsidRPr="007906BE">
        <w:t xml:space="preserve"> </w:t>
      </w:r>
      <w:r w:rsidRPr="007906BE">
        <w:t>IT that</w:t>
      </w:r>
      <w:r w:rsidR="00AC541F" w:rsidRPr="007906BE">
        <w:t xml:space="preserve"> </w:t>
      </w:r>
      <w:r w:rsidRPr="007906BE">
        <w:t>enables businesses to manage powerful and</w:t>
      </w:r>
      <w:r w:rsidR="00AC541F" w:rsidRPr="007906BE">
        <w:t xml:space="preserve"> </w:t>
      </w:r>
      <w:r w:rsidRPr="007906BE">
        <w:t>green knowledge</w:t>
      </w:r>
      <w:r w:rsidR="00BD6840" w:rsidRPr="007906BE">
        <w:t>. Some definition of KMS has been proposed by some researchers. In this study</w:t>
      </w:r>
      <w:r w:rsidR="00B8796D" w:rsidRPr="007906BE">
        <w:t>,</w:t>
      </w:r>
      <w:r w:rsidR="00BD6840" w:rsidRPr="007906BE">
        <w:t xml:space="preserve"> we use the KMS def</w:t>
      </w:r>
      <w:r w:rsidR="00AB1D96" w:rsidRPr="007906BE">
        <w:t>initio</w:t>
      </w:r>
      <w:r w:rsidR="00944C9A">
        <w:t xml:space="preserve">n by </w:t>
      </w:r>
      <w:r w:rsidR="00944C9A" w:rsidRPr="00944C9A">
        <w:rPr>
          <w:i/>
          <w:iCs/>
        </w:rPr>
        <w:t>Alavi and Leidner</w:t>
      </w:r>
      <w:r w:rsidR="00C643F9" w:rsidRPr="00944C9A">
        <w:rPr>
          <w:i/>
          <w:iCs/>
        </w:rPr>
        <w:t>.</w:t>
      </w:r>
      <w:r w:rsidR="00C643F9" w:rsidRPr="007906BE">
        <w:t xml:space="preserve"> </w:t>
      </w:r>
      <w:r w:rsidR="009F0253" w:rsidRPr="007906BE">
        <w:t>The k</w:t>
      </w:r>
      <w:r w:rsidR="00F9073C" w:rsidRPr="007906BE">
        <w:t xml:space="preserve">nowledge management system can be defined as </w:t>
      </w:r>
      <w:r w:rsidR="004C424E" w:rsidRPr="007906BE">
        <w:t xml:space="preserve">a </w:t>
      </w:r>
      <w:r w:rsidR="00F9073C" w:rsidRPr="007906BE">
        <w:t>class of information systems and managing companies</w:t>
      </w:r>
      <w:r w:rsidR="009F0253" w:rsidRPr="007906BE">
        <w:t>'</w:t>
      </w:r>
      <w:r w:rsidR="00F9073C" w:rsidRPr="007906BE">
        <w:t xml:space="preserve"> knowledge. </w:t>
      </w:r>
      <w:r w:rsidR="00F72031" w:rsidRPr="007906BE">
        <w:t xml:space="preserve">In </w:t>
      </w:r>
      <w:r w:rsidR="003B4804" w:rsidRPr="007906BE">
        <w:t xml:space="preserve">a </w:t>
      </w:r>
      <w:r w:rsidR="00F72031" w:rsidRPr="007906BE">
        <w:t xml:space="preserve">nutshell knowledge management system </w:t>
      </w:r>
      <w:r w:rsidR="00117FD6" w:rsidRPr="007906BE">
        <w:t xml:space="preserve">would not have differences from </w:t>
      </w:r>
      <w:r w:rsidR="002E3F5E" w:rsidRPr="007906BE">
        <w:t xml:space="preserve">other information systems, instead of content </w:t>
      </w:r>
      <w:r w:rsidR="00C375CF" w:rsidRPr="007906BE">
        <w:t xml:space="preserve">and activities by users. </w:t>
      </w:r>
      <w:r w:rsidR="003B4804" w:rsidRPr="007906BE">
        <w:t>The k</w:t>
      </w:r>
      <w:r w:rsidR="00175586" w:rsidRPr="007906BE">
        <w:t>nowledge management system would consist of hardware, software, people, and organization environment aroun</w:t>
      </w:r>
      <w:r w:rsidR="003B4804" w:rsidRPr="007906BE">
        <w:t>d</w:t>
      </w:r>
      <w:r w:rsidR="00175586" w:rsidRPr="007906BE">
        <w:t xml:space="preserve"> it. </w:t>
      </w:r>
    </w:p>
    <w:p w14:paraId="50990831" w14:textId="727CD4B8" w:rsidR="00C63E2D" w:rsidRPr="007906BE" w:rsidRDefault="00803C66" w:rsidP="005C6DD6">
      <w:pPr>
        <w:ind w:firstLine="720"/>
      </w:pPr>
      <w:r w:rsidRPr="007906BE">
        <w:t>For a better understanding of the knowledge management system first</w:t>
      </w:r>
      <w:r w:rsidR="00446A0B" w:rsidRPr="007906BE">
        <w:t>,</w:t>
      </w:r>
      <w:r w:rsidRPr="007906BE">
        <w:t xml:space="preserve"> we should understand the characteristics of KMS</w:t>
      </w:r>
      <w:r w:rsidR="00E177E2" w:rsidRPr="007906BE">
        <w:t>,</w:t>
      </w:r>
      <w:r w:rsidR="00BB0337" w:rsidRPr="007906BE">
        <w:t xml:space="preserve"> </w:t>
      </w:r>
      <w:r w:rsidR="00BB0337" w:rsidRPr="00706C58">
        <w:rPr>
          <w:b/>
          <w:bCs/>
        </w:rPr>
        <w:t>table 1.2</w:t>
      </w:r>
      <w:r w:rsidR="00FD70BD">
        <w:t xml:space="preserve"> as Maier and Hadrich</w:t>
      </w:r>
      <w:r w:rsidR="00E70149" w:rsidRPr="007906BE">
        <w:t xml:space="preserve"> propose a characteristic of KMS, comprise of goal, processes, large platform, advance</w:t>
      </w:r>
      <w:r w:rsidR="00FD70BD">
        <w:t>d</w:t>
      </w:r>
      <w:r w:rsidR="00E70149" w:rsidRPr="007906BE">
        <w:t xml:space="preserve"> knowledge, knowledge services, knowledge instrument, specific knowledge, and particip</w:t>
      </w:r>
      <w:r w:rsidR="00704D68" w:rsidRPr="007906BE">
        <w:t>ants.</w:t>
      </w:r>
    </w:p>
    <w:p w14:paraId="5AB3B621" w14:textId="1A3B4238" w:rsidR="0032067C" w:rsidRPr="007906BE" w:rsidRDefault="0032067C" w:rsidP="00410AD4">
      <w:pPr>
        <w:pStyle w:val="Heading4"/>
      </w:pPr>
      <w:r w:rsidRPr="007906BE">
        <w:t>Table 1.2 Characteristics of KMS (Maier and Hadrich, 2006)</w:t>
      </w:r>
    </w:p>
    <w:tbl>
      <w:tblPr>
        <w:tblStyle w:val="TableGrid"/>
        <w:tblW w:w="0" w:type="auto"/>
        <w:tblLook w:val="04A0" w:firstRow="1" w:lastRow="0" w:firstColumn="1" w:lastColumn="0" w:noHBand="0" w:noVBand="1"/>
      </w:tblPr>
      <w:tblGrid>
        <w:gridCol w:w="3415"/>
        <w:gridCol w:w="4063"/>
      </w:tblGrid>
      <w:tr w:rsidR="000B1587" w:rsidRPr="007906BE" w14:paraId="77A56AB1" w14:textId="77777777" w:rsidTr="007510E1">
        <w:tc>
          <w:tcPr>
            <w:tcW w:w="3415" w:type="dxa"/>
            <w:shd w:val="clear" w:color="auto" w:fill="F2F2F2" w:themeFill="background1" w:themeFillShade="F2"/>
          </w:tcPr>
          <w:p w14:paraId="33A77281" w14:textId="27C17322" w:rsidR="000B1587" w:rsidRPr="007906BE" w:rsidRDefault="00CB7B6C" w:rsidP="005C1D3D">
            <w:pPr>
              <w:spacing w:line="360" w:lineRule="auto"/>
              <w:jc w:val="center"/>
              <w:rPr>
                <w:sz w:val="22"/>
                <w:szCs w:val="20"/>
              </w:rPr>
            </w:pPr>
            <w:r w:rsidRPr="007906BE">
              <w:rPr>
                <w:sz w:val="22"/>
                <w:szCs w:val="20"/>
              </w:rPr>
              <w:t>KMS Characteristics Component</w:t>
            </w:r>
          </w:p>
        </w:tc>
        <w:tc>
          <w:tcPr>
            <w:tcW w:w="4063" w:type="dxa"/>
          </w:tcPr>
          <w:p w14:paraId="39E09448" w14:textId="39286F23" w:rsidR="000B1587" w:rsidRPr="007906BE" w:rsidRDefault="00CB7B6C" w:rsidP="005C1D3D">
            <w:pPr>
              <w:spacing w:line="360" w:lineRule="auto"/>
              <w:jc w:val="center"/>
              <w:rPr>
                <w:sz w:val="22"/>
                <w:szCs w:val="20"/>
              </w:rPr>
            </w:pPr>
            <w:r w:rsidRPr="007906BE">
              <w:rPr>
                <w:sz w:val="22"/>
                <w:szCs w:val="20"/>
              </w:rPr>
              <w:t>Explanation of Component</w:t>
            </w:r>
          </w:p>
        </w:tc>
      </w:tr>
      <w:tr w:rsidR="00CB7B6C" w:rsidRPr="007906BE" w14:paraId="701E9FF2" w14:textId="77777777" w:rsidTr="007510E1">
        <w:tc>
          <w:tcPr>
            <w:tcW w:w="3415" w:type="dxa"/>
            <w:shd w:val="clear" w:color="auto" w:fill="F2F2F2" w:themeFill="background1" w:themeFillShade="F2"/>
            <w:vAlign w:val="center"/>
          </w:tcPr>
          <w:p w14:paraId="51A38A3A" w14:textId="77E31319" w:rsidR="00CB7B6C" w:rsidRPr="007906BE" w:rsidRDefault="00E54022" w:rsidP="0014257B">
            <w:pPr>
              <w:spacing w:line="276" w:lineRule="auto"/>
              <w:rPr>
                <w:sz w:val="22"/>
                <w:szCs w:val="20"/>
              </w:rPr>
            </w:pPr>
            <w:r w:rsidRPr="007906BE">
              <w:rPr>
                <w:sz w:val="22"/>
                <w:szCs w:val="20"/>
              </w:rPr>
              <w:t>Goal</w:t>
            </w:r>
          </w:p>
        </w:tc>
        <w:tc>
          <w:tcPr>
            <w:tcW w:w="4063" w:type="dxa"/>
          </w:tcPr>
          <w:p w14:paraId="22450707" w14:textId="77777777" w:rsidR="00CB7B6C" w:rsidRPr="007906BE" w:rsidRDefault="00E54022" w:rsidP="005C6DD6">
            <w:pPr>
              <w:pStyle w:val="ListParagraph"/>
              <w:numPr>
                <w:ilvl w:val="0"/>
                <w:numId w:val="8"/>
              </w:numPr>
              <w:spacing w:line="360" w:lineRule="auto"/>
              <w:rPr>
                <w:sz w:val="22"/>
                <w:szCs w:val="20"/>
              </w:rPr>
            </w:pPr>
            <w:r w:rsidRPr="007906BE">
              <w:rPr>
                <w:sz w:val="22"/>
                <w:szCs w:val="20"/>
              </w:rPr>
              <w:t>Bring knowledge from the past to bear on present activities, thus resulting in increasing levels of organizational effectiveness (Lewis and Minton (1998); Stein and Zwass (1995).</w:t>
            </w:r>
          </w:p>
          <w:p w14:paraId="09FAA87E" w14:textId="5AF9967D" w:rsidR="008F44F6" w:rsidRPr="007906BE" w:rsidRDefault="008F44F6" w:rsidP="005C6DD6">
            <w:pPr>
              <w:pStyle w:val="ListParagraph"/>
              <w:numPr>
                <w:ilvl w:val="0"/>
                <w:numId w:val="8"/>
              </w:numPr>
              <w:spacing w:line="360" w:lineRule="auto"/>
              <w:rPr>
                <w:sz w:val="22"/>
                <w:szCs w:val="20"/>
              </w:rPr>
            </w:pPr>
            <w:r w:rsidRPr="007906BE">
              <w:rPr>
                <w:sz w:val="22"/>
                <w:szCs w:val="20"/>
              </w:rPr>
              <w:t xml:space="preserve">As the technological part of </w:t>
            </w:r>
            <w:r w:rsidR="00C9521D">
              <w:rPr>
                <w:sz w:val="22"/>
                <w:szCs w:val="20"/>
              </w:rPr>
              <w:t xml:space="preserve">the </w:t>
            </w:r>
            <w:r w:rsidRPr="007906BE">
              <w:rPr>
                <w:sz w:val="22"/>
                <w:szCs w:val="20"/>
              </w:rPr>
              <w:t>KM initiative that also comprises person-oriented and organizational instruments targeted at improving the productivity of knowledge work (Maier (2004))</w:t>
            </w:r>
          </w:p>
        </w:tc>
      </w:tr>
      <w:tr w:rsidR="00B02548" w:rsidRPr="007906BE" w14:paraId="4F362C2A" w14:textId="77777777" w:rsidTr="007510E1">
        <w:tc>
          <w:tcPr>
            <w:tcW w:w="3415" w:type="dxa"/>
            <w:shd w:val="clear" w:color="auto" w:fill="F2F2F2" w:themeFill="background1" w:themeFillShade="F2"/>
            <w:vAlign w:val="center"/>
          </w:tcPr>
          <w:p w14:paraId="500E2145" w14:textId="313EBECE" w:rsidR="00B02548" w:rsidRPr="007906BE" w:rsidRDefault="008F44F6" w:rsidP="0014257B">
            <w:pPr>
              <w:spacing w:line="276" w:lineRule="auto"/>
              <w:rPr>
                <w:sz w:val="22"/>
                <w:szCs w:val="20"/>
              </w:rPr>
            </w:pPr>
            <w:r w:rsidRPr="007906BE">
              <w:rPr>
                <w:sz w:val="22"/>
                <w:szCs w:val="20"/>
              </w:rPr>
              <w:t>Processes</w:t>
            </w:r>
          </w:p>
        </w:tc>
        <w:tc>
          <w:tcPr>
            <w:tcW w:w="4063" w:type="dxa"/>
          </w:tcPr>
          <w:p w14:paraId="632E3168" w14:textId="067C9AEC" w:rsidR="00F27C07" w:rsidRPr="007906BE" w:rsidRDefault="00853242" w:rsidP="005C6DD6">
            <w:pPr>
              <w:pStyle w:val="ListParagraph"/>
              <w:numPr>
                <w:ilvl w:val="0"/>
                <w:numId w:val="9"/>
              </w:numPr>
              <w:spacing w:line="360" w:lineRule="auto"/>
              <w:rPr>
                <w:sz w:val="22"/>
                <w:szCs w:val="20"/>
              </w:rPr>
            </w:pPr>
            <w:r w:rsidRPr="007906BE">
              <w:rPr>
                <w:sz w:val="22"/>
                <w:szCs w:val="20"/>
              </w:rPr>
              <w:t>Developed to support and enhance knowledge</w:t>
            </w:r>
            <w:r w:rsidR="00266C35" w:rsidRPr="007906BE">
              <w:rPr>
                <w:sz w:val="22"/>
                <w:szCs w:val="20"/>
              </w:rPr>
              <w:t>-</w:t>
            </w:r>
            <w:r w:rsidRPr="007906BE">
              <w:rPr>
                <w:sz w:val="22"/>
                <w:szCs w:val="20"/>
              </w:rPr>
              <w:t>intensive task,</w:t>
            </w:r>
            <w:r w:rsidR="00266C35" w:rsidRPr="007906BE">
              <w:rPr>
                <w:sz w:val="22"/>
                <w:szCs w:val="20"/>
              </w:rPr>
              <w:t xml:space="preserve"> processes, or projects (Detlor</w:t>
            </w:r>
            <w:r w:rsidRPr="007906BE">
              <w:rPr>
                <w:sz w:val="22"/>
                <w:szCs w:val="20"/>
              </w:rPr>
              <w:t xml:space="preserve">, 2002); Jennex and Olfmann (2003)) </w:t>
            </w:r>
          </w:p>
          <w:p w14:paraId="491F4210" w14:textId="49EF7D53" w:rsidR="00B02548" w:rsidRPr="007906BE" w:rsidRDefault="00853242" w:rsidP="005C6DD6">
            <w:pPr>
              <w:pStyle w:val="ListParagraph"/>
              <w:numPr>
                <w:ilvl w:val="0"/>
                <w:numId w:val="9"/>
              </w:numPr>
              <w:spacing w:line="360" w:lineRule="auto"/>
              <w:rPr>
                <w:sz w:val="22"/>
                <w:szCs w:val="20"/>
              </w:rPr>
            </w:pPr>
            <w:r w:rsidRPr="007906BE">
              <w:rPr>
                <w:sz w:val="22"/>
                <w:szCs w:val="20"/>
              </w:rPr>
              <w:t>Supported knowledge processes such as knowledge creation, organization, storage, retrieval, transfer, refinement</w:t>
            </w:r>
            <w:r w:rsidR="00266C35" w:rsidRPr="007906BE">
              <w:rPr>
                <w:sz w:val="22"/>
                <w:szCs w:val="20"/>
              </w:rPr>
              <w:t>,</w:t>
            </w:r>
            <w:r w:rsidRPr="007906BE">
              <w:rPr>
                <w:sz w:val="22"/>
                <w:szCs w:val="20"/>
              </w:rPr>
              <w:t xml:space="preserve"> and packaging, (re) use, revision, and feedback, also called the knowledge life cycle, ultimately to support knowledge work (Davenport et al. (1996))</w:t>
            </w:r>
          </w:p>
        </w:tc>
      </w:tr>
      <w:tr w:rsidR="0010331B" w:rsidRPr="007906BE" w14:paraId="1FE99E9C" w14:textId="77777777" w:rsidTr="007510E1">
        <w:tc>
          <w:tcPr>
            <w:tcW w:w="3415" w:type="dxa"/>
            <w:shd w:val="clear" w:color="auto" w:fill="F2F2F2" w:themeFill="background1" w:themeFillShade="F2"/>
            <w:vAlign w:val="center"/>
          </w:tcPr>
          <w:p w14:paraId="2283DD2B" w14:textId="2229B0CF" w:rsidR="0010331B" w:rsidRPr="007906BE" w:rsidRDefault="003D38F1" w:rsidP="0014257B">
            <w:pPr>
              <w:spacing w:line="276" w:lineRule="auto"/>
              <w:rPr>
                <w:sz w:val="22"/>
                <w:szCs w:val="20"/>
              </w:rPr>
            </w:pPr>
            <w:r w:rsidRPr="007906BE">
              <w:rPr>
                <w:sz w:val="22"/>
                <w:szCs w:val="20"/>
              </w:rPr>
              <w:t xml:space="preserve">Comprehensive Platform </w:t>
            </w:r>
          </w:p>
        </w:tc>
        <w:tc>
          <w:tcPr>
            <w:tcW w:w="4063" w:type="dxa"/>
          </w:tcPr>
          <w:p w14:paraId="313D93D9" w14:textId="60625DF9" w:rsidR="0010331B" w:rsidRPr="007906BE" w:rsidRDefault="00D25F0C" w:rsidP="005C6DD6">
            <w:pPr>
              <w:pStyle w:val="ListParagraph"/>
              <w:numPr>
                <w:ilvl w:val="0"/>
                <w:numId w:val="10"/>
              </w:numPr>
              <w:spacing w:line="360" w:lineRule="auto"/>
              <w:rPr>
                <w:sz w:val="22"/>
                <w:szCs w:val="20"/>
              </w:rPr>
            </w:pPr>
            <w:r w:rsidRPr="007906BE">
              <w:rPr>
                <w:sz w:val="22"/>
                <w:szCs w:val="20"/>
              </w:rPr>
              <w:t xml:space="preserve">KMS is not an application system targeted at </w:t>
            </w:r>
            <w:r w:rsidR="00C9521D">
              <w:rPr>
                <w:sz w:val="22"/>
                <w:szCs w:val="20"/>
              </w:rPr>
              <w:t xml:space="preserve">a </w:t>
            </w:r>
            <w:r w:rsidRPr="007906BE">
              <w:rPr>
                <w:sz w:val="22"/>
                <w:szCs w:val="20"/>
              </w:rPr>
              <w:t>single KM initiative, but a platform that can be used either as IT to support knowledge processes or integrating base system and repository in which KM application systems are built (Maier (2006))</w:t>
            </w:r>
          </w:p>
          <w:p w14:paraId="37C872D1" w14:textId="694FFE9D" w:rsidR="008C33A2" w:rsidRPr="007906BE" w:rsidRDefault="008C33A2" w:rsidP="005C6DD6">
            <w:pPr>
              <w:pStyle w:val="ListParagraph"/>
              <w:numPr>
                <w:ilvl w:val="0"/>
                <w:numId w:val="10"/>
              </w:numPr>
              <w:spacing w:before="240" w:line="360" w:lineRule="auto"/>
              <w:rPr>
                <w:sz w:val="22"/>
                <w:szCs w:val="20"/>
              </w:rPr>
            </w:pPr>
            <w:r w:rsidRPr="007906BE">
              <w:rPr>
                <w:sz w:val="22"/>
                <w:szCs w:val="20"/>
              </w:rPr>
              <w:t>There are two platform categories, the first user</w:t>
            </w:r>
            <w:r w:rsidR="00B50532" w:rsidRPr="007906BE">
              <w:rPr>
                <w:sz w:val="22"/>
                <w:szCs w:val="20"/>
              </w:rPr>
              <w:t>-</w:t>
            </w:r>
            <w:r w:rsidRPr="007906BE">
              <w:rPr>
                <w:sz w:val="22"/>
                <w:szCs w:val="20"/>
              </w:rPr>
              <w:t xml:space="preserve">centric approach with </w:t>
            </w:r>
            <w:r w:rsidR="00B50532" w:rsidRPr="007906BE">
              <w:rPr>
                <w:sz w:val="22"/>
                <w:szCs w:val="20"/>
              </w:rPr>
              <w:t xml:space="preserve">a </w:t>
            </w:r>
            <w:r w:rsidRPr="007906BE">
              <w:rPr>
                <w:sz w:val="22"/>
                <w:szCs w:val="20"/>
              </w:rPr>
              <w:t xml:space="preserve">focus on processes, and ITcentric approach which focuses on </w:t>
            </w:r>
            <w:r w:rsidR="00937D07" w:rsidRPr="007906BE">
              <w:rPr>
                <w:sz w:val="22"/>
                <w:szCs w:val="20"/>
              </w:rPr>
              <w:t xml:space="preserve">the </w:t>
            </w:r>
            <w:r w:rsidRPr="007906BE">
              <w:rPr>
                <w:sz w:val="22"/>
                <w:szCs w:val="20"/>
              </w:rPr>
              <w:t>base system to capture and distribute knowledge (Jennex and Olfman (2003))</w:t>
            </w:r>
          </w:p>
        </w:tc>
      </w:tr>
      <w:tr w:rsidR="00937D07" w:rsidRPr="007906BE" w14:paraId="1ECD8D7A" w14:textId="77777777" w:rsidTr="007510E1">
        <w:tc>
          <w:tcPr>
            <w:tcW w:w="3415" w:type="dxa"/>
            <w:shd w:val="clear" w:color="auto" w:fill="F2F2F2" w:themeFill="background1" w:themeFillShade="F2"/>
            <w:vAlign w:val="center"/>
          </w:tcPr>
          <w:p w14:paraId="6771C8C1" w14:textId="0D88CAF5" w:rsidR="00937D07" w:rsidRPr="007906BE" w:rsidRDefault="001A02B4" w:rsidP="0014257B">
            <w:pPr>
              <w:spacing w:line="276" w:lineRule="auto"/>
              <w:rPr>
                <w:sz w:val="22"/>
                <w:szCs w:val="20"/>
              </w:rPr>
            </w:pPr>
            <w:r w:rsidRPr="007906BE">
              <w:rPr>
                <w:sz w:val="22"/>
                <w:szCs w:val="20"/>
              </w:rPr>
              <w:t>Advanced Knowledge Services</w:t>
            </w:r>
          </w:p>
        </w:tc>
        <w:tc>
          <w:tcPr>
            <w:tcW w:w="4063" w:type="dxa"/>
          </w:tcPr>
          <w:p w14:paraId="1558571F" w14:textId="72BA8ACF" w:rsidR="00937D07" w:rsidRPr="007906BE" w:rsidRDefault="001A02B4" w:rsidP="005C6DD6">
            <w:pPr>
              <w:pStyle w:val="ListParagraph"/>
              <w:numPr>
                <w:ilvl w:val="0"/>
                <w:numId w:val="10"/>
              </w:numPr>
              <w:spacing w:line="360" w:lineRule="auto"/>
              <w:rPr>
                <w:sz w:val="22"/>
                <w:szCs w:val="20"/>
              </w:rPr>
            </w:pPr>
            <w:r w:rsidRPr="007906BE">
              <w:rPr>
                <w:sz w:val="22"/>
                <w:szCs w:val="20"/>
              </w:rPr>
              <w:t xml:space="preserve">KMS are ICT platform consist of </w:t>
            </w:r>
            <w:r w:rsidR="009B6F10" w:rsidRPr="007906BE">
              <w:rPr>
                <w:sz w:val="22"/>
                <w:szCs w:val="20"/>
              </w:rPr>
              <w:t>several</w:t>
            </w:r>
            <w:r w:rsidRPr="007906BE">
              <w:rPr>
                <w:sz w:val="22"/>
                <w:szCs w:val="20"/>
              </w:rPr>
              <w:t xml:space="preserve"> integrated services</w:t>
            </w:r>
          </w:p>
          <w:p w14:paraId="4DCD7BF5" w14:textId="0D1F74D4" w:rsidR="001A02B4" w:rsidRPr="007906BE" w:rsidRDefault="001A02B4" w:rsidP="005C6DD6">
            <w:pPr>
              <w:pStyle w:val="ListParagraph"/>
              <w:numPr>
                <w:ilvl w:val="0"/>
                <w:numId w:val="10"/>
              </w:numPr>
              <w:spacing w:line="360" w:lineRule="auto"/>
              <w:rPr>
                <w:sz w:val="22"/>
                <w:szCs w:val="20"/>
              </w:rPr>
            </w:pPr>
            <w:r w:rsidRPr="007906BE">
              <w:rPr>
                <w:sz w:val="22"/>
                <w:szCs w:val="20"/>
              </w:rPr>
              <w:t>Basic services such as collaboration, wo</w:t>
            </w:r>
            <w:r w:rsidR="00833B98" w:rsidRPr="007906BE">
              <w:rPr>
                <w:sz w:val="22"/>
                <w:szCs w:val="20"/>
              </w:rPr>
              <w:t xml:space="preserve">rkflow management, document and </w:t>
            </w:r>
            <w:r w:rsidRPr="007906BE">
              <w:rPr>
                <w:sz w:val="22"/>
                <w:szCs w:val="20"/>
              </w:rPr>
              <w:t>content management, visual</w:t>
            </w:r>
            <w:r w:rsidR="0080772B">
              <w:rPr>
                <w:sz w:val="22"/>
                <w:szCs w:val="20"/>
              </w:rPr>
              <w:t>ization, search and retrieval (</w:t>
            </w:r>
            <w:r w:rsidRPr="007906BE">
              <w:rPr>
                <w:sz w:val="22"/>
                <w:szCs w:val="20"/>
              </w:rPr>
              <w:t>Seifried and Eppler (2000))</w:t>
            </w:r>
          </w:p>
          <w:p w14:paraId="132F75F9" w14:textId="2BC9C52E" w:rsidR="001A02B4" w:rsidRPr="007906BE" w:rsidRDefault="001A02B4" w:rsidP="005C6DD6">
            <w:pPr>
              <w:pStyle w:val="ListParagraph"/>
              <w:spacing w:line="360" w:lineRule="auto"/>
              <w:ind w:left="360"/>
              <w:rPr>
                <w:sz w:val="22"/>
                <w:szCs w:val="20"/>
              </w:rPr>
            </w:pPr>
          </w:p>
        </w:tc>
      </w:tr>
      <w:tr w:rsidR="001E1C82" w:rsidRPr="007906BE" w14:paraId="4BE50519" w14:textId="77777777" w:rsidTr="007510E1">
        <w:trPr>
          <w:trHeight w:val="2717"/>
        </w:trPr>
        <w:tc>
          <w:tcPr>
            <w:tcW w:w="3415" w:type="dxa"/>
            <w:shd w:val="clear" w:color="auto" w:fill="F2F2F2" w:themeFill="background1" w:themeFillShade="F2"/>
            <w:vAlign w:val="center"/>
          </w:tcPr>
          <w:p w14:paraId="46033AED" w14:textId="238BB425" w:rsidR="001E1C82" w:rsidRPr="007906BE" w:rsidRDefault="001E1C82" w:rsidP="0014257B">
            <w:pPr>
              <w:spacing w:line="276" w:lineRule="auto"/>
              <w:rPr>
                <w:sz w:val="22"/>
                <w:szCs w:val="20"/>
              </w:rPr>
            </w:pPr>
            <w:r w:rsidRPr="007906BE">
              <w:rPr>
                <w:sz w:val="22"/>
                <w:szCs w:val="20"/>
              </w:rPr>
              <w:t>Knowledge Instruments</w:t>
            </w:r>
          </w:p>
        </w:tc>
        <w:tc>
          <w:tcPr>
            <w:tcW w:w="4063" w:type="dxa"/>
          </w:tcPr>
          <w:p w14:paraId="5AD4243E" w14:textId="77777777" w:rsidR="001E1C82" w:rsidRPr="007906BE" w:rsidRDefault="00417D77" w:rsidP="005C6DD6">
            <w:pPr>
              <w:pStyle w:val="ListParagraph"/>
              <w:numPr>
                <w:ilvl w:val="0"/>
                <w:numId w:val="10"/>
              </w:numPr>
              <w:spacing w:line="360" w:lineRule="auto"/>
              <w:rPr>
                <w:sz w:val="22"/>
                <w:szCs w:val="20"/>
              </w:rPr>
            </w:pPr>
            <w:r w:rsidRPr="007906BE">
              <w:rPr>
                <w:sz w:val="22"/>
                <w:szCs w:val="20"/>
              </w:rPr>
              <w:t>KMS are applied in a large number application area (Tsui, 2003)</w:t>
            </w:r>
          </w:p>
          <w:p w14:paraId="138C4F4F" w14:textId="245A5CF0" w:rsidR="00B12E3B" w:rsidRPr="007906BE" w:rsidRDefault="00B12E3B" w:rsidP="005C6DD6">
            <w:pPr>
              <w:pStyle w:val="ListParagraph"/>
              <w:numPr>
                <w:ilvl w:val="0"/>
                <w:numId w:val="10"/>
              </w:numPr>
              <w:spacing w:line="360" w:lineRule="auto"/>
              <w:rPr>
                <w:sz w:val="22"/>
                <w:szCs w:val="20"/>
              </w:rPr>
            </w:pPr>
            <w:r w:rsidRPr="007906BE">
              <w:rPr>
                <w:sz w:val="22"/>
                <w:szCs w:val="20"/>
              </w:rPr>
              <w:t xml:space="preserve">KMS </w:t>
            </w:r>
            <w:r w:rsidR="00B57C84" w:rsidRPr="007906BE">
              <w:rPr>
                <w:sz w:val="22"/>
                <w:szCs w:val="20"/>
              </w:rPr>
              <w:t>e</w:t>
            </w:r>
            <w:r w:rsidRPr="007906BE">
              <w:rPr>
                <w:sz w:val="22"/>
                <w:szCs w:val="20"/>
              </w:rPr>
              <w:t>specially support KM instruments (Alavi and Leidner (2001); McDermott (1999); Tsui (2003))</w:t>
            </w:r>
          </w:p>
          <w:p w14:paraId="04F87D21" w14:textId="4EE1D52B" w:rsidR="00B900DC" w:rsidRPr="007906BE" w:rsidRDefault="00B900DC" w:rsidP="005C6DD6">
            <w:pPr>
              <w:pStyle w:val="ListParagraph"/>
              <w:numPr>
                <w:ilvl w:val="0"/>
                <w:numId w:val="10"/>
              </w:numPr>
              <w:spacing w:line="360" w:lineRule="auto"/>
              <w:rPr>
                <w:sz w:val="22"/>
                <w:szCs w:val="20"/>
              </w:rPr>
            </w:pPr>
            <w:r w:rsidRPr="007906BE">
              <w:rPr>
                <w:sz w:val="22"/>
                <w:szCs w:val="20"/>
              </w:rPr>
              <w:t>KMS offers targeted combination and integration of knowledge services that together foster one or more KM instruments (Maier, 2006)</w:t>
            </w:r>
          </w:p>
        </w:tc>
      </w:tr>
      <w:tr w:rsidR="008F1B33" w:rsidRPr="007906BE" w14:paraId="7A00A1E8" w14:textId="77777777" w:rsidTr="007510E1">
        <w:tc>
          <w:tcPr>
            <w:tcW w:w="3415" w:type="dxa"/>
            <w:shd w:val="clear" w:color="auto" w:fill="F2F2F2" w:themeFill="background1" w:themeFillShade="F2"/>
            <w:vAlign w:val="center"/>
          </w:tcPr>
          <w:p w14:paraId="77DDE09F" w14:textId="7D6DC6A3" w:rsidR="008F1B33" w:rsidRPr="007906BE" w:rsidRDefault="008F1B33" w:rsidP="0014257B">
            <w:pPr>
              <w:spacing w:line="276" w:lineRule="auto"/>
              <w:rPr>
                <w:sz w:val="22"/>
                <w:szCs w:val="20"/>
              </w:rPr>
            </w:pPr>
            <w:r w:rsidRPr="007906BE">
              <w:rPr>
                <w:sz w:val="22"/>
                <w:szCs w:val="20"/>
              </w:rPr>
              <w:t>Specifics of Knowledge</w:t>
            </w:r>
          </w:p>
        </w:tc>
        <w:tc>
          <w:tcPr>
            <w:tcW w:w="4063" w:type="dxa"/>
          </w:tcPr>
          <w:p w14:paraId="15FF30D2" w14:textId="6150CBFD" w:rsidR="008F1B33" w:rsidRPr="007906BE" w:rsidRDefault="008F1B33" w:rsidP="005C6DD6">
            <w:pPr>
              <w:pStyle w:val="ListParagraph"/>
              <w:numPr>
                <w:ilvl w:val="0"/>
                <w:numId w:val="10"/>
              </w:numPr>
              <w:spacing w:line="360" w:lineRule="auto"/>
              <w:rPr>
                <w:sz w:val="22"/>
                <w:szCs w:val="20"/>
              </w:rPr>
            </w:pPr>
            <w:r w:rsidRPr="007906BE">
              <w:rPr>
                <w:sz w:val="22"/>
                <w:szCs w:val="20"/>
              </w:rPr>
              <w:t>KMS help</w:t>
            </w:r>
            <w:r w:rsidR="004B284E" w:rsidRPr="007906BE">
              <w:rPr>
                <w:sz w:val="22"/>
                <w:szCs w:val="20"/>
              </w:rPr>
              <w:t>s</w:t>
            </w:r>
            <w:r w:rsidRPr="007906BE">
              <w:rPr>
                <w:sz w:val="22"/>
                <w:szCs w:val="20"/>
              </w:rPr>
              <w:t xml:space="preserve"> to assimilate access to sources of knowledge, and with the help of shared context, increase the breadth of knowledge sharing between persons rather than storing knowledge itself (Alavi and Leidner (2001))</w:t>
            </w:r>
          </w:p>
        </w:tc>
      </w:tr>
      <w:tr w:rsidR="00B31E9B" w:rsidRPr="007906BE" w14:paraId="0EC8FC39" w14:textId="77777777" w:rsidTr="007510E1">
        <w:tc>
          <w:tcPr>
            <w:tcW w:w="3415" w:type="dxa"/>
            <w:shd w:val="clear" w:color="auto" w:fill="F2F2F2" w:themeFill="background1" w:themeFillShade="F2"/>
            <w:vAlign w:val="center"/>
          </w:tcPr>
          <w:p w14:paraId="1156B35C" w14:textId="5098F1BA" w:rsidR="00B31E9B" w:rsidRPr="007906BE" w:rsidRDefault="00B31E9B" w:rsidP="0014257B">
            <w:pPr>
              <w:spacing w:line="276" w:lineRule="auto"/>
              <w:rPr>
                <w:sz w:val="22"/>
                <w:szCs w:val="20"/>
              </w:rPr>
            </w:pPr>
            <w:r w:rsidRPr="007906BE">
              <w:rPr>
                <w:sz w:val="22"/>
                <w:szCs w:val="20"/>
              </w:rPr>
              <w:t>Participants</w:t>
            </w:r>
          </w:p>
        </w:tc>
        <w:tc>
          <w:tcPr>
            <w:tcW w:w="4063" w:type="dxa"/>
          </w:tcPr>
          <w:p w14:paraId="462B8638" w14:textId="2691F4C7" w:rsidR="00B31E9B" w:rsidRPr="007906BE" w:rsidRDefault="00B31E9B" w:rsidP="005C6DD6">
            <w:pPr>
              <w:pStyle w:val="ListParagraph"/>
              <w:numPr>
                <w:ilvl w:val="0"/>
                <w:numId w:val="10"/>
              </w:numPr>
              <w:spacing w:line="360" w:lineRule="auto"/>
              <w:rPr>
                <w:sz w:val="22"/>
                <w:szCs w:val="20"/>
              </w:rPr>
            </w:pPr>
            <w:r w:rsidRPr="007906BE">
              <w:rPr>
                <w:sz w:val="22"/>
                <w:szCs w:val="20"/>
              </w:rPr>
              <w:t>Users play roles of active, involved participants in the knowledge network forested by KMS (Maier, 2006))</w:t>
            </w:r>
          </w:p>
        </w:tc>
      </w:tr>
    </w:tbl>
    <w:p w14:paraId="3A1D57F9" w14:textId="44071FA8" w:rsidR="0014257B" w:rsidRPr="007906BE" w:rsidRDefault="0014257B" w:rsidP="009407AE">
      <w:pPr>
        <w:spacing w:line="276" w:lineRule="auto"/>
      </w:pPr>
    </w:p>
    <w:p w14:paraId="60E17A9A" w14:textId="5C98F485" w:rsidR="009F0253" w:rsidRPr="00410AD4" w:rsidRDefault="00E70F5D" w:rsidP="005C6DD6">
      <w:pPr>
        <w:pStyle w:val="Heading1"/>
        <w:rPr>
          <w:b/>
          <w:bCs/>
        </w:rPr>
      </w:pPr>
      <w:bookmarkStart w:id="53" w:name="_Toc53957240"/>
      <w:r w:rsidRPr="00410AD4">
        <w:rPr>
          <w:b/>
          <w:bCs/>
        </w:rPr>
        <w:t>2</w:t>
      </w:r>
      <w:r w:rsidR="002E3291" w:rsidRPr="00410AD4">
        <w:rPr>
          <w:b/>
          <w:bCs/>
        </w:rPr>
        <w:t>.5</w:t>
      </w:r>
      <w:r w:rsidR="002E3291" w:rsidRPr="00410AD4">
        <w:rPr>
          <w:b/>
          <w:bCs/>
        </w:rPr>
        <w:tab/>
        <w:t xml:space="preserve">Human </w:t>
      </w:r>
      <w:r w:rsidR="00AE6861" w:rsidRPr="00410AD4">
        <w:rPr>
          <w:b/>
          <w:bCs/>
        </w:rPr>
        <w:t>Resources</w:t>
      </w:r>
      <w:r w:rsidR="002E3291" w:rsidRPr="00410AD4">
        <w:rPr>
          <w:b/>
          <w:bCs/>
        </w:rPr>
        <w:t xml:space="preserve"> </w:t>
      </w:r>
      <w:r w:rsidR="00022D41" w:rsidRPr="00410AD4">
        <w:rPr>
          <w:b/>
          <w:bCs/>
        </w:rPr>
        <w:t xml:space="preserve">Management </w:t>
      </w:r>
      <w:r w:rsidR="002E3291" w:rsidRPr="00410AD4">
        <w:rPr>
          <w:b/>
          <w:bCs/>
        </w:rPr>
        <w:t>(HR</w:t>
      </w:r>
      <w:r w:rsidR="00022D41" w:rsidRPr="00410AD4">
        <w:rPr>
          <w:b/>
          <w:bCs/>
        </w:rPr>
        <w:t>M</w:t>
      </w:r>
      <w:r w:rsidR="002E3291" w:rsidRPr="00410AD4">
        <w:rPr>
          <w:b/>
          <w:bCs/>
        </w:rPr>
        <w:t>)</w:t>
      </w:r>
      <w:bookmarkEnd w:id="53"/>
    </w:p>
    <w:p w14:paraId="30929961" w14:textId="77777777" w:rsidR="00366EDB" w:rsidRDefault="00820DED" w:rsidP="005C6DD6">
      <w:pPr>
        <w:ind w:firstLine="720"/>
      </w:pPr>
      <w:r w:rsidRPr="007906BE">
        <w:t>For more than a century now human resources as a discipline and practice in the management of human beings in an organization ha</w:t>
      </w:r>
      <w:r w:rsidR="008B3FAD" w:rsidRPr="007906BE">
        <w:t>ve</w:t>
      </w:r>
      <w:r w:rsidRPr="007906BE">
        <w:t xml:space="preserve"> evolved and developed into exceptional areas</w:t>
      </w:r>
      <w:r w:rsidR="00A42E69" w:rsidRPr="007906BE">
        <w:t xml:space="preserve">. </w:t>
      </w:r>
      <w:r w:rsidR="009A53AA" w:rsidRPr="007906BE">
        <w:t>These order practices have gone through a process of trial and mistake th</w:t>
      </w:r>
      <w:r w:rsidR="00C044FD" w:rsidRPr="007906BE">
        <w:t>e</w:t>
      </w:r>
      <w:r w:rsidR="009A53AA" w:rsidRPr="007906BE">
        <w:t>ory building and testing of differen</w:t>
      </w:r>
      <w:r w:rsidR="00C044FD" w:rsidRPr="007906BE">
        <w:t>t</w:t>
      </w:r>
      <w:r w:rsidR="009A53AA" w:rsidRPr="007906BE">
        <w:t xml:space="preserve"> concept</w:t>
      </w:r>
      <w:r w:rsidR="00C044FD" w:rsidRPr="007906BE">
        <w:t>s</w:t>
      </w:r>
      <w:r w:rsidR="009A53AA" w:rsidRPr="007906BE">
        <w:t xml:space="preserve"> by practicing managers and academics (Farnham &amp; Pimlott 1979; Storey 1989; Armstrong 1995).</w:t>
      </w:r>
      <w:r w:rsidR="00222179" w:rsidRPr="007906BE">
        <w:t xml:space="preserve"> </w:t>
      </w:r>
    </w:p>
    <w:p w14:paraId="6083B681" w14:textId="0846959D" w:rsidR="004E1B96" w:rsidRPr="007906BE" w:rsidRDefault="00222179" w:rsidP="005C6DD6">
      <w:pPr>
        <w:ind w:firstLine="720"/>
      </w:pPr>
      <w:r w:rsidRPr="007906BE">
        <w:t>The underlying forces behind the evalu</w:t>
      </w:r>
      <w:r w:rsidR="00AF2A2D" w:rsidRPr="007906BE">
        <w:t>a</w:t>
      </w:r>
      <w:r w:rsidRPr="007906BE">
        <w:t>tion and development of human resource management have been (and noneth</w:t>
      </w:r>
      <w:r w:rsidR="00AF2A2D" w:rsidRPr="007906BE">
        <w:t>ele</w:t>
      </w:r>
      <w:r w:rsidRPr="007906BE">
        <w:t xml:space="preserve">ss are) </w:t>
      </w:r>
      <w:r w:rsidR="00AF2A2D" w:rsidRPr="007906BE">
        <w:t>e</w:t>
      </w:r>
      <w:r w:rsidRPr="007906BE">
        <w:t xml:space="preserve">specially environmental, and the quest for </w:t>
      </w:r>
      <w:r w:rsidR="00AF2A2D" w:rsidRPr="007906BE">
        <w:t xml:space="preserve">the </w:t>
      </w:r>
      <w:r w:rsidRPr="007906BE">
        <w:t>know-how of better ways of acquiring and u</w:t>
      </w:r>
      <w:r w:rsidR="00AF2A2D" w:rsidRPr="007906BE">
        <w:t>tiliz</w:t>
      </w:r>
      <w:r w:rsidRPr="007906BE">
        <w:t>ing labor</w:t>
      </w:r>
      <w:r w:rsidR="00840B01" w:rsidRPr="007906BE">
        <w:t>.</w:t>
      </w:r>
    </w:p>
    <w:p w14:paraId="4D6B9E88" w14:textId="5117CF77" w:rsidR="00174D10" w:rsidRPr="007906BE" w:rsidRDefault="000B63B5" w:rsidP="00F115D9">
      <w:pPr>
        <w:ind w:firstLine="720"/>
      </w:pPr>
      <w:r w:rsidRPr="007906BE">
        <w:t>Based on (</w:t>
      </w:r>
      <w:r w:rsidR="004E1B96" w:rsidRPr="007906BE">
        <w:t>Armstrong</w:t>
      </w:r>
      <w:r w:rsidR="004E1B96">
        <w:t xml:space="preserve">, </w:t>
      </w:r>
      <w:r w:rsidRPr="007906BE">
        <w:t xml:space="preserve">2006) human resource management </w:t>
      </w:r>
      <w:r w:rsidR="00016F2E" w:rsidRPr="007906BE">
        <w:t xml:space="preserve">(HRM) is defined as a strategic and coherent approach to the management of </w:t>
      </w:r>
      <w:r w:rsidR="00C0145E" w:rsidRPr="007906BE">
        <w:t xml:space="preserve">the </w:t>
      </w:r>
      <w:r w:rsidR="00016F2E" w:rsidRPr="007906BE">
        <w:t xml:space="preserve">organization’s most valued assets, the people working there who individually and collectively contribute to the achievement of its goal. </w:t>
      </w:r>
      <w:r w:rsidR="00AA284F" w:rsidRPr="007906BE">
        <w:t>With this definition</w:t>
      </w:r>
      <w:r w:rsidR="006426C4" w:rsidRPr="007906BE">
        <w:t>,</w:t>
      </w:r>
      <w:r w:rsidR="00AA284F" w:rsidRPr="007906BE">
        <w:t xml:space="preserve"> we can understand that (HRM) or basically (HR) is a function in organizations designed to maximize employee activities, performance in service of their organization</w:t>
      </w:r>
      <w:r w:rsidR="006426C4" w:rsidRPr="007906BE">
        <w:t>'</w:t>
      </w:r>
      <w:r w:rsidR="00AA284F" w:rsidRPr="007906BE">
        <w:t xml:space="preserve">s strategic goal on policies and systems (Collings &amp; Wood 2009). </w:t>
      </w:r>
    </w:p>
    <w:p w14:paraId="6DF9F901" w14:textId="3123F28A" w:rsidR="00503A99" w:rsidRPr="007906BE" w:rsidRDefault="007219CD" w:rsidP="005C6DD6">
      <w:pPr>
        <w:ind w:firstLine="720"/>
      </w:pPr>
      <w:r w:rsidRPr="007906BE">
        <w:t xml:space="preserve">HR departments and units in organizations are responsible for </w:t>
      </w:r>
      <w:r w:rsidR="00080735" w:rsidRPr="007906BE">
        <w:t xml:space="preserve">the </w:t>
      </w:r>
      <w:r w:rsidRPr="007906BE">
        <w:t>various number of activities, including employee hiring, training and development, performance, assessment</w:t>
      </w:r>
      <w:r w:rsidR="00AE2B2B" w:rsidRPr="007906BE">
        <w:t>,</w:t>
      </w:r>
      <w:r w:rsidRPr="007906BE">
        <w:t xml:space="preserve"> and rewarding like managing pay and ben</w:t>
      </w:r>
      <w:r w:rsidR="00552A77" w:rsidRPr="007906BE">
        <w:t>e</w:t>
      </w:r>
      <w:r w:rsidRPr="007906BE">
        <w:t>fits systems (Paauwe &amp; Boon, 2009)</w:t>
      </w:r>
      <w:r w:rsidR="003410BF" w:rsidRPr="007906BE">
        <w:t>.</w:t>
      </w:r>
    </w:p>
    <w:p w14:paraId="6F5C7BFB" w14:textId="6CAB1BAA" w:rsidR="003F3D3E" w:rsidRPr="00C9521D" w:rsidRDefault="00257ECA" w:rsidP="00B43D7A">
      <w:pPr>
        <w:pStyle w:val="Heading1"/>
        <w:rPr>
          <w:b/>
          <w:bCs/>
        </w:rPr>
      </w:pPr>
      <w:bookmarkStart w:id="54" w:name="_Toc53957241"/>
      <w:r w:rsidRPr="00C9521D">
        <w:rPr>
          <w:b/>
          <w:bCs/>
        </w:rPr>
        <w:t>2.6</w:t>
      </w:r>
      <w:r w:rsidR="00E470E1" w:rsidRPr="00C9521D">
        <w:rPr>
          <w:b/>
          <w:bCs/>
        </w:rPr>
        <w:tab/>
      </w:r>
      <w:r w:rsidR="00BC6DE6" w:rsidRPr="00C9521D">
        <w:rPr>
          <w:b/>
          <w:bCs/>
        </w:rPr>
        <w:t xml:space="preserve">Method of </w:t>
      </w:r>
      <w:r w:rsidR="009527B4" w:rsidRPr="00C9521D">
        <w:rPr>
          <w:b/>
          <w:bCs/>
        </w:rPr>
        <w:t>d</w:t>
      </w:r>
      <w:r w:rsidR="00E470E1" w:rsidRPr="00C9521D">
        <w:rPr>
          <w:b/>
          <w:bCs/>
        </w:rPr>
        <w:t xml:space="preserve">ata </w:t>
      </w:r>
      <w:r w:rsidR="009527B4" w:rsidRPr="00C9521D">
        <w:rPr>
          <w:b/>
          <w:bCs/>
        </w:rPr>
        <w:t>c</w:t>
      </w:r>
      <w:r w:rsidR="00E470E1" w:rsidRPr="00C9521D">
        <w:rPr>
          <w:b/>
          <w:bCs/>
        </w:rPr>
        <w:t>ollecting</w:t>
      </w:r>
      <w:bookmarkEnd w:id="54"/>
      <w:r w:rsidR="00E470E1" w:rsidRPr="00C9521D">
        <w:rPr>
          <w:b/>
          <w:bCs/>
        </w:rPr>
        <w:t xml:space="preserve"> </w:t>
      </w:r>
    </w:p>
    <w:p w14:paraId="608BE9BB" w14:textId="724B0A21" w:rsidR="00F16B22" w:rsidRPr="007906BE" w:rsidRDefault="00426C3A" w:rsidP="00B43D7A">
      <w:pPr>
        <w:ind w:firstLine="720"/>
      </w:pPr>
      <w:r w:rsidRPr="007906BE">
        <w:t xml:space="preserve">The method used by the author in the process of collecting data, the processes are as follows: </w:t>
      </w:r>
    </w:p>
    <w:p w14:paraId="43D0971D" w14:textId="0ECAA5DE" w:rsidR="00426C3A" w:rsidRPr="007906BE" w:rsidRDefault="00EF3B84" w:rsidP="004E4304">
      <w:pPr>
        <w:pStyle w:val="Heading2"/>
      </w:pPr>
      <w:bookmarkStart w:id="55" w:name="_Toc53957242"/>
      <w:r w:rsidRPr="007906BE">
        <w:t>2.6.</w:t>
      </w:r>
      <w:r w:rsidR="00CB6720" w:rsidRPr="007906BE">
        <w:t>1</w:t>
      </w:r>
      <w:r w:rsidR="00CB6720" w:rsidRPr="007906BE">
        <w:tab/>
      </w:r>
      <w:r w:rsidRPr="007906BE">
        <w:t>Observation</w:t>
      </w:r>
      <w:bookmarkEnd w:id="55"/>
    </w:p>
    <w:p w14:paraId="71F2DCE3" w14:textId="7010A011" w:rsidR="00417CF3" w:rsidRPr="007906BE" w:rsidRDefault="00417CF3" w:rsidP="00B5775D">
      <w:pPr>
        <w:ind w:firstLine="720"/>
        <w:rPr>
          <w:rFonts w:cstheme="majorBidi"/>
          <w:shd w:val="clear" w:color="auto" w:fill="FFFFFF"/>
        </w:rPr>
      </w:pPr>
      <w:r w:rsidRPr="007906BE">
        <w:rPr>
          <w:rFonts w:cstheme="majorBidi"/>
          <w:shd w:val="clear" w:color="auto" w:fill="FFFFFF"/>
        </w:rPr>
        <w:t>Observation is a method of data collection in which researchers observe within specific research. These obser</w:t>
      </w:r>
      <w:r>
        <w:rPr>
          <w:rFonts w:cstheme="majorBidi"/>
          <w:shd w:val="clear" w:color="auto" w:fill="FFFFFF"/>
        </w:rPr>
        <w:t xml:space="preserve">vations are made by looking at </w:t>
      </w:r>
      <w:r w:rsidR="000234AA">
        <w:rPr>
          <w:rFonts w:cstheme="majorBidi"/>
          <w:shd w:val="clear" w:color="auto" w:fill="FFFFFF"/>
        </w:rPr>
        <w:t xml:space="preserve">A.S Private High </w:t>
      </w:r>
      <w:r w:rsidR="00AE6861">
        <w:rPr>
          <w:rFonts w:cstheme="majorBidi"/>
          <w:shd w:val="clear" w:color="auto" w:fill="FFFFFF"/>
        </w:rPr>
        <w:t>School, which</w:t>
      </w:r>
      <w:r>
        <w:rPr>
          <w:rFonts w:cstheme="majorBidi"/>
          <w:shd w:val="clear" w:color="auto" w:fill="FFFFFF"/>
        </w:rPr>
        <w:t xml:space="preserve"> is </w:t>
      </w:r>
      <w:r w:rsidRPr="007906BE">
        <w:rPr>
          <w:rFonts w:cstheme="majorBidi"/>
          <w:shd w:val="clear" w:color="auto" w:fill="FFFFFF"/>
        </w:rPr>
        <w:t xml:space="preserve">located in </w:t>
      </w:r>
      <w:r>
        <w:rPr>
          <w:rFonts w:cstheme="majorBidi"/>
          <w:shd w:val="clear" w:color="auto" w:fill="FFFFFF"/>
        </w:rPr>
        <w:t xml:space="preserve">Afghanistan / Kabul </w:t>
      </w:r>
      <w:r w:rsidR="00AE6861">
        <w:rPr>
          <w:rFonts w:cstheme="majorBidi"/>
          <w:shd w:val="clear" w:color="auto" w:fill="FFFFFF"/>
        </w:rPr>
        <w:t xml:space="preserve">/ </w:t>
      </w:r>
      <w:r w:rsidR="00AE6861" w:rsidRPr="007906BE">
        <w:rPr>
          <w:rFonts w:cstheme="majorBidi"/>
          <w:shd w:val="clear" w:color="auto" w:fill="FFFFFF"/>
        </w:rPr>
        <w:t>Darul</w:t>
      </w:r>
      <w:r w:rsidR="00AE6861">
        <w:rPr>
          <w:rFonts w:cstheme="majorBidi"/>
          <w:shd w:val="clear" w:color="auto" w:fill="FFFFFF"/>
        </w:rPr>
        <w:t xml:space="preserve"> Aman</w:t>
      </w:r>
      <w:r>
        <w:rPr>
          <w:rFonts w:cstheme="majorBidi"/>
          <w:shd w:val="clear" w:color="auto" w:fill="FFFFFF"/>
        </w:rPr>
        <w:t xml:space="preserve"> / postcode 1004</w:t>
      </w:r>
      <w:r w:rsidRPr="007906BE">
        <w:rPr>
          <w:rFonts w:cstheme="majorBidi"/>
          <w:shd w:val="clear" w:color="auto" w:fill="FFFFFF"/>
        </w:rPr>
        <w:t xml:space="preserve">. </w:t>
      </w:r>
      <w:r>
        <w:rPr>
          <w:rFonts w:cstheme="majorBidi"/>
          <w:shd w:val="clear" w:color="auto" w:fill="FFFFFF"/>
        </w:rPr>
        <w:t>O</w:t>
      </w:r>
      <w:r w:rsidRPr="007906BE">
        <w:rPr>
          <w:rFonts w:cstheme="majorBidi"/>
          <w:shd w:val="clear" w:color="auto" w:fill="FFFFFF"/>
        </w:rPr>
        <w:t>n another hand, it provides a chance to learn things that students and student families</w:t>
      </w:r>
      <w:r>
        <w:rPr>
          <w:rFonts w:cstheme="majorBidi"/>
          <w:shd w:val="clear" w:color="auto" w:fill="FFFFFF"/>
        </w:rPr>
        <w:t xml:space="preserve"> may</w:t>
      </w:r>
      <w:r w:rsidRPr="007906BE">
        <w:rPr>
          <w:rFonts w:cstheme="majorBidi"/>
          <w:shd w:val="clear" w:color="auto" w:fill="FFFFFF"/>
        </w:rPr>
        <w:t xml:space="preserve"> unwilling to discuss in an interview.</w:t>
      </w:r>
    </w:p>
    <w:p w14:paraId="0D10F757" w14:textId="77777777" w:rsidR="00417CF3" w:rsidRPr="007906BE" w:rsidRDefault="00417CF3" w:rsidP="00417CF3">
      <w:pPr>
        <w:rPr>
          <w:rFonts w:cstheme="majorBidi"/>
          <w:shd w:val="clear" w:color="auto" w:fill="FFFFFF"/>
        </w:rPr>
      </w:pPr>
      <w:r w:rsidRPr="007906BE">
        <w:rPr>
          <w:rFonts w:cstheme="majorBidi"/>
          <w:shd w:val="clear" w:color="auto" w:fill="FFFFFF"/>
        </w:rPr>
        <w:t xml:space="preserve">This observation took place </w:t>
      </w:r>
      <w:r>
        <w:rPr>
          <w:rFonts w:cstheme="majorBidi"/>
          <w:shd w:val="clear" w:color="auto" w:fill="FFFFFF"/>
        </w:rPr>
        <w:t>from January 2020 to August 2020</w:t>
      </w:r>
      <w:r w:rsidRPr="007906BE">
        <w:rPr>
          <w:rFonts w:cstheme="majorBidi"/>
          <w:shd w:val="clear" w:color="auto" w:fill="FFFFFF"/>
        </w:rPr>
        <w:t>.</w:t>
      </w:r>
    </w:p>
    <w:p w14:paraId="1104B124" w14:textId="7088CD71" w:rsidR="00BB7FF9" w:rsidRPr="007906BE" w:rsidRDefault="00BB7FF9" w:rsidP="004E4304">
      <w:pPr>
        <w:pStyle w:val="Heading2"/>
      </w:pPr>
      <w:bookmarkStart w:id="56" w:name="_Toc53957243"/>
      <w:r w:rsidRPr="007906BE">
        <w:t>2.6.2</w:t>
      </w:r>
      <w:r w:rsidR="00A4635D" w:rsidRPr="007906BE">
        <w:tab/>
      </w:r>
      <w:r w:rsidRPr="007906BE">
        <w:t>Literature review</w:t>
      </w:r>
      <w:bookmarkEnd w:id="56"/>
    </w:p>
    <w:p w14:paraId="6FFDB5D1" w14:textId="5457976A" w:rsidR="005737D3" w:rsidRPr="007906BE" w:rsidRDefault="000234AA" w:rsidP="00B43D7A">
      <w:pPr>
        <w:ind w:firstLine="720"/>
      </w:pPr>
      <w:r>
        <w:t>A.S Private High School</w:t>
      </w:r>
      <w:r w:rsidR="00367E55">
        <w:t xml:space="preserve">, decide to develop </w:t>
      </w:r>
      <w:r w:rsidR="00AE6861">
        <w:t xml:space="preserve">a </w:t>
      </w:r>
      <w:r w:rsidR="00AE6861" w:rsidRPr="007906BE">
        <w:t>student</w:t>
      </w:r>
      <w:r w:rsidR="0010723B">
        <w:t xml:space="preserve"> management</w:t>
      </w:r>
      <w:r w:rsidR="00E257BE" w:rsidRPr="007906BE">
        <w:t xml:space="preserve"> system, nowadays </w:t>
      </w:r>
      <w:r w:rsidR="00356FB3" w:rsidRPr="007906BE">
        <w:t xml:space="preserve">school needs to manage more information than ever before. </w:t>
      </w:r>
      <w:r w:rsidR="001B1EDF" w:rsidRPr="007906BE">
        <w:t xml:space="preserve">Without a good internal infrastructure for </w:t>
      </w:r>
      <w:r w:rsidR="0010723B">
        <w:t xml:space="preserve">students, </w:t>
      </w:r>
      <w:r w:rsidR="001B1EDF" w:rsidRPr="007906BE">
        <w:t>teachers, manager</w:t>
      </w:r>
      <w:r w:rsidR="0009300C" w:rsidRPr="007906BE">
        <w:t>s</w:t>
      </w:r>
      <w:r w:rsidR="0010723B">
        <w:t xml:space="preserve">, headmaster </w:t>
      </w:r>
      <w:r w:rsidR="001B1EDF" w:rsidRPr="007906BE">
        <w:t>to share d</w:t>
      </w:r>
      <w:r w:rsidR="0010723B">
        <w:t>ata critical school and</w:t>
      </w:r>
      <w:r w:rsidR="001B1EDF" w:rsidRPr="007906BE">
        <w:t xml:space="preserve"> information will </w:t>
      </w:r>
      <w:r w:rsidR="0009300C" w:rsidRPr="007906BE">
        <w:t xml:space="preserve">be </w:t>
      </w:r>
      <w:r w:rsidR="001B1EDF" w:rsidRPr="007906BE">
        <w:t>lost</w:t>
      </w:r>
      <w:r w:rsidR="000365C9" w:rsidRPr="007906BE">
        <w:t>, or even a bad leading of problem</w:t>
      </w:r>
      <w:r w:rsidR="00A26FF0" w:rsidRPr="007906BE">
        <w:t>s</w:t>
      </w:r>
      <w:r w:rsidR="000365C9" w:rsidRPr="007906BE">
        <w:t xml:space="preserve"> that can </w:t>
      </w:r>
      <w:r w:rsidR="00A26FF0" w:rsidRPr="007906BE">
        <w:t>a</w:t>
      </w:r>
      <w:r w:rsidR="0010723B">
        <w:t>ffect the</w:t>
      </w:r>
      <w:r w:rsidR="000365C9" w:rsidRPr="007906BE">
        <w:t xml:space="preserve"> school.</w:t>
      </w:r>
      <w:r w:rsidR="0044686F" w:rsidRPr="007906BE">
        <w:t xml:space="preserve"> To keep the competitive stage school requires a simple solution that run</w:t>
      </w:r>
      <w:r w:rsidR="0063311F" w:rsidRPr="007906BE">
        <w:t>s</w:t>
      </w:r>
      <w:r w:rsidR="00B350E4" w:rsidRPr="007906BE">
        <w:t xml:space="preserve"> as</w:t>
      </w:r>
      <w:r w:rsidR="0044686F" w:rsidRPr="007906BE">
        <w:t xml:space="preserve"> </w:t>
      </w:r>
      <w:r w:rsidR="00B350E4" w:rsidRPr="007906BE">
        <w:t xml:space="preserve">an </w:t>
      </w:r>
      <w:r w:rsidR="0044686F" w:rsidRPr="007906BE">
        <w:t xml:space="preserve">individual function, and connect their entire operation and use it as a key communication tool. </w:t>
      </w:r>
    </w:p>
    <w:p w14:paraId="76C2EC2D" w14:textId="2B80DEFB" w:rsidR="006A5B34" w:rsidRPr="007906BE" w:rsidRDefault="00A90B8A" w:rsidP="004E4304">
      <w:pPr>
        <w:pStyle w:val="Heading2"/>
      </w:pPr>
      <w:bookmarkStart w:id="57" w:name="_Toc53957244"/>
      <w:r w:rsidRPr="007906BE">
        <w:t>2.6.3</w:t>
      </w:r>
      <w:r w:rsidRPr="007906BE">
        <w:tab/>
        <w:t>Interview</w:t>
      </w:r>
      <w:bookmarkEnd w:id="57"/>
    </w:p>
    <w:p w14:paraId="79B0B5E7" w14:textId="40740173" w:rsidR="0010723B" w:rsidRDefault="0010723B" w:rsidP="00B43D7A">
      <w:pPr>
        <w:ind w:firstLine="720"/>
      </w:pPr>
      <w:r>
        <w:t xml:space="preserve">As I mentioned in the background We were not able to meet face to face, because of COVID-19 as well as the way, </w:t>
      </w:r>
      <w:r w:rsidR="000234AA">
        <w:t>A.S Private High School</w:t>
      </w:r>
      <w:r>
        <w:t xml:space="preserve"> is located in Afghanistan and this thesis was held in Indonesia. </w:t>
      </w:r>
    </w:p>
    <w:p w14:paraId="4A735872" w14:textId="42BA871D" w:rsidR="0010723B" w:rsidRDefault="0010723B" w:rsidP="00B43D7A">
      <w:r>
        <w:t>We had several WhatsApp call</w:t>
      </w:r>
      <w:r w:rsidR="004238EA">
        <w:t>s</w:t>
      </w:r>
      <w:r>
        <w:t xml:space="preserve"> with the manager of the school, and he provided us enough information about the school</w:t>
      </w:r>
      <w:r w:rsidR="008652DE">
        <w:t xml:space="preserve"> for more</w:t>
      </w:r>
      <w:r w:rsidR="00C9521D">
        <w:t xml:space="preserve"> see </w:t>
      </w:r>
      <w:r w:rsidR="008652DE">
        <w:t xml:space="preserve"> </w:t>
      </w:r>
      <w:hyperlink w:anchor="interview_appendix" w:history="1">
        <w:r w:rsidR="008A20DB" w:rsidRPr="005C1D3D">
          <w:rPr>
            <w:rStyle w:val="Hyperlink"/>
            <w:color w:val="000000" w:themeColor="text1"/>
            <w:u w:val="none"/>
          </w:rPr>
          <w:t>appendix I</w:t>
        </w:r>
      </w:hyperlink>
      <w:r w:rsidR="00B43D7A" w:rsidRPr="005C1D3D">
        <w:rPr>
          <w:color w:val="000000" w:themeColor="text1"/>
        </w:rPr>
        <w:t xml:space="preserve"> </w:t>
      </w:r>
    </w:p>
    <w:p w14:paraId="53E66B1D" w14:textId="269D1C00" w:rsidR="00F3531E" w:rsidRPr="00410AD4" w:rsidRDefault="006F3339" w:rsidP="005F363B">
      <w:pPr>
        <w:pStyle w:val="Heading1"/>
        <w:rPr>
          <w:b/>
          <w:bCs/>
        </w:rPr>
      </w:pPr>
      <w:bookmarkStart w:id="58" w:name="_Toc53957245"/>
      <w:r w:rsidRPr="00410AD4">
        <w:rPr>
          <w:b/>
          <w:bCs/>
        </w:rPr>
        <w:t>2.7</w:t>
      </w:r>
      <w:r w:rsidR="00767572" w:rsidRPr="00410AD4">
        <w:rPr>
          <w:b/>
          <w:bCs/>
        </w:rPr>
        <w:tab/>
      </w:r>
      <w:r w:rsidR="000F4E30" w:rsidRPr="00410AD4">
        <w:rPr>
          <w:b/>
          <w:bCs/>
        </w:rPr>
        <w:t>Rapid application development</w:t>
      </w:r>
      <w:r w:rsidR="00B733D7" w:rsidRPr="00410AD4">
        <w:rPr>
          <w:b/>
          <w:bCs/>
        </w:rPr>
        <w:t xml:space="preserve"> method</w:t>
      </w:r>
      <w:r w:rsidR="000F4E30" w:rsidRPr="00410AD4">
        <w:rPr>
          <w:b/>
          <w:bCs/>
        </w:rPr>
        <w:t xml:space="preserve"> (RAD)</w:t>
      </w:r>
      <w:bookmarkEnd w:id="58"/>
    </w:p>
    <w:p w14:paraId="0609BD49" w14:textId="439EB4BB" w:rsidR="007B4B53" w:rsidRPr="007906BE" w:rsidRDefault="002D300B" w:rsidP="00B43D7A">
      <w:pPr>
        <w:ind w:firstLine="720"/>
      </w:pPr>
      <w:r w:rsidRPr="007906BE">
        <w:t xml:space="preserve">Rapid application development (RAD) looks to become </w:t>
      </w:r>
      <w:r w:rsidR="00380E64" w:rsidRPr="007906BE">
        <w:t xml:space="preserve">the </w:t>
      </w:r>
      <w:r w:rsidRPr="007906BE">
        <w:t xml:space="preserve">first topical with the publication </w:t>
      </w:r>
      <w:r w:rsidR="00467E11" w:rsidRPr="007906BE">
        <w:t>for</w:t>
      </w:r>
      <w:r w:rsidRPr="007906BE">
        <w:t xml:space="preserve"> a text by James Martin with the same title (Martin, 1992). </w:t>
      </w:r>
      <w:r w:rsidR="00BC0B9B" w:rsidRPr="007906BE">
        <w:t>The inv</w:t>
      </w:r>
      <w:r w:rsidR="00001580" w:rsidRPr="007906BE">
        <w:t>e</w:t>
      </w:r>
      <w:r w:rsidR="00BC0B9B" w:rsidRPr="007906BE">
        <w:t>ntor</w:t>
      </w:r>
      <w:r w:rsidR="008F1504" w:rsidRPr="007906BE">
        <w:t xml:space="preserve"> of ARD</w:t>
      </w:r>
      <w:r w:rsidR="00D77102" w:rsidRPr="007906BE">
        <w:t>, Martin defines the key objectives of RAD as high</w:t>
      </w:r>
      <w:r w:rsidR="0098670A" w:rsidRPr="007906BE">
        <w:t>-</w:t>
      </w:r>
      <w:r w:rsidR="00D77102" w:rsidRPr="007906BE">
        <w:t>quality systems, fast development</w:t>
      </w:r>
      <w:r w:rsidR="0098670A" w:rsidRPr="007906BE">
        <w:t>,</w:t>
      </w:r>
      <w:r w:rsidR="00D77102" w:rsidRPr="007906BE">
        <w:t xml:space="preserve"> and delivery and low costs. </w:t>
      </w:r>
      <w:r w:rsidR="00BC0B9B" w:rsidRPr="007906BE">
        <w:t xml:space="preserve"> </w:t>
      </w:r>
      <w:r w:rsidR="00130285" w:rsidRPr="007906BE">
        <w:t>These a</w:t>
      </w:r>
      <w:r w:rsidR="008756F0" w:rsidRPr="007906BE">
        <w:t>im</w:t>
      </w:r>
      <w:r w:rsidR="00130285" w:rsidRPr="007906BE">
        <w:t xml:space="preserve">s can be summarized up in one sentence, </w:t>
      </w:r>
      <w:r w:rsidR="00190984" w:rsidRPr="007906BE">
        <w:t>the trade need</w:t>
      </w:r>
      <w:r w:rsidR="00B23B31" w:rsidRPr="007906BE">
        <w:t>s</w:t>
      </w:r>
      <w:r w:rsidR="00190984" w:rsidRPr="007906BE">
        <w:t xml:space="preserve"> to deliver working business applications in </w:t>
      </w:r>
      <w:r w:rsidR="00B23B31" w:rsidRPr="007906BE">
        <w:t xml:space="preserve">a </w:t>
      </w:r>
      <w:r w:rsidR="00190984" w:rsidRPr="007906BE">
        <w:t xml:space="preserve">shorter timescale and for less investment. </w:t>
      </w:r>
    </w:p>
    <w:p w14:paraId="52E885F1" w14:textId="675B738F" w:rsidR="007C5AD3" w:rsidRPr="007906BE" w:rsidRDefault="00C631F8" w:rsidP="00B43D7A">
      <w:pPr>
        <w:ind w:firstLine="720"/>
      </w:pPr>
      <w:r w:rsidRPr="007906BE">
        <w:t>RAD has</w:t>
      </w:r>
      <w:r w:rsidR="00307609" w:rsidRPr="007906BE">
        <w:t xml:space="preserve"> been explained in more detail in practitioner circles, but there looks to be very little academic material assessing RAD. </w:t>
      </w:r>
      <w:r w:rsidR="003D5801" w:rsidRPr="007906BE">
        <w:t>This is not a big deal in the context of a systematic survey of the existing literature on information system development methodologies</w:t>
      </w:r>
      <w:r w:rsidR="000821C5" w:rsidRPr="007906BE">
        <w:t xml:space="preserve"> (ISDMs) conducted by </w:t>
      </w:r>
      <w:r w:rsidR="009D3778" w:rsidRPr="007906BE">
        <w:t xml:space="preserve">Wynkoop </w:t>
      </w:r>
      <w:r w:rsidR="000821C5" w:rsidRPr="007906BE">
        <w:t xml:space="preserve">and Russo (Wynekoop and Russo, 1997). </w:t>
      </w:r>
    </w:p>
    <w:p w14:paraId="4C5B8979" w14:textId="3438D481" w:rsidR="00C10236" w:rsidRPr="007906BE" w:rsidRDefault="00C10236" w:rsidP="00B43D7A">
      <w:pPr>
        <w:ind w:firstLine="720"/>
      </w:pPr>
      <w:r w:rsidRPr="007906BE">
        <w:t xml:space="preserve">Numerous people see the RAD as a complete approach to information systems development in that it covers the whole life cycle, from initiation through to delivery. </w:t>
      </w:r>
    </w:p>
    <w:p w14:paraId="05A46930" w14:textId="2FA4E4BA" w:rsidR="00324C2E" w:rsidRPr="007906BE" w:rsidRDefault="006148B0" w:rsidP="00B43D7A">
      <w:r w:rsidRPr="007906BE">
        <w:t>There are several methods available</w:t>
      </w:r>
      <w:r w:rsidR="000565B7" w:rsidRPr="007906BE">
        <w:t xml:space="preserve"> for RAD such as Martin and more recently in the UK the dynamic systems development metho</w:t>
      </w:r>
      <w:r w:rsidR="00BE650E" w:rsidRPr="007906BE">
        <w:t xml:space="preserve">d dynamic system development method </w:t>
      </w:r>
      <w:r w:rsidR="000565B7" w:rsidRPr="007906BE">
        <w:t xml:space="preserve">(DSDM). </w:t>
      </w:r>
    </w:p>
    <w:p w14:paraId="00ED1FEF" w14:textId="1032BE14" w:rsidR="00783344" w:rsidRPr="007906BE" w:rsidRDefault="00783344" w:rsidP="004E4304">
      <w:pPr>
        <w:pStyle w:val="Heading2"/>
      </w:pPr>
      <w:bookmarkStart w:id="59" w:name="_Toc53957246"/>
      <w:r w:rsidRPr="007906BE">
        <w:t>2.7.1</w:t>
      </w:r>
      <w:r w:rsidRPr="007906BE">
        <w:tab/>
        <w:t>Key benefits of RAD</w:t>
      </w:r>
      <w:bookmarkEnd w:id="59"/>
    </w:p>
    <w:p w14:paraId="20EC8B1B" w14:textId="09938636" w:rsidR="00783344" w:rsidRPr="007906BE" w:rsidRDefault="00051CD7" w:rsidP="00B43D7A">
      <w:pPr>
        <w:pStyle w:val="ListParagraph"/>
        <w:numPr>
          <w:ilvl w:val="0"/>
          <w:numId w:val="11"/>
        </w:numPr>
      </w:pPr>
      <w:r w:rsidRPr="007906BE">
        <w:t>Improve flexibility and ad</w:t>
      </w:r>
      <w:r w:rsidR="000B130E" w:rsidRPr="007906BE">
        <w:t>ap</w:t>
      </w:r>
      <w:r w:rsidRPr="007906BE">
        <w:t xml:space="preserve">tability as developers can make adjustments quickly during the development process. </w:t>
      </w:r>
    </w:p>
    <w:p w14:paraId="7B9074D2" w14:textId="48D2BB5D" w:rsidR="007170BC" w:rsidRPr="007906BE" w:rsidRDefault="000617D1" w:rsidP="00E327ED">
      <w:pPr>
        <w:pStyle w:val="ListParagraph"/>
        <w:numPr>
          <w:ilvl w:val="0"/>
          <w:numId w:val="11"/>
        </w:numPr>
      </w:pPr>
      <w:r w:rsidRPr="007906BE">
        <w:t xml:space="preserve">Fast </w:t>
      </w:r>
      <w:r w:rsidR="00F87798" w:rsidRPr="007906BE">
        <w:t>iteration</w:t>
      </w:r>
      <w:r w:rsidRPr="007906BE">
        <w:t>, decrease</w:t>
      </w:r>
      <w:r w:rsidR="00F87798" w:rsidRPr="007906BE">
        <w:t xml:space="preserve"> development time and </w:t>
      </w:r>
      <w:r w:rsidRPr="007906BE">
        <w:t>speeds</w:t>
      </w:r>
      <w:r w:rsidR="00F87798" w:rsidRPr="007906BE">
        <w:t xml:space="preserve"> up delivery.</w:t>
      </w:r>
    </w:p>
    <w:p w14:paraId="636A48E4" w14:textId="578CD918" w:rsidR="008B5DA4" w:rsidRPr="007906BE" w:rsidRDefault="008B5DA4" w:rsidP="00B43D7A">
      <w:pPr>
        <w:pStyle w:val="ListParagraph"/>
        <w:numPr>
          <w:ilvl w:val="0"/>
          <w:numId w:val="11"/>
        </w:numPr>
      </w:pPr>
      <w:r w:rsidRPr="007906BE">
        <w:t>Encour</w:t>
      </w:r>
      <w:r w:rsidR="0091123C" w:rsidRPr="007906BE">
        <w:t>a</w:t>
      </w:r>
      <w:r w:rsidRPr="007906BE">
        <w:t>gement of code reuse, which means less manual coding, less room for error, and shorter testing times.</w:t>
      </w:r>
    </w:p>
    <w:p w14:paraId="51715040" w14:textId="11CD588C" w:rsidR="00AB7283" w:rsidRPr="007906BE" w:rsidRDefault="004321D3" w:rsidP="00B43D7A">
      <w:pPr>
        <w:pStyle w:val="ListParagraph"/>
        <w:numPr>
          <w:ilvl w:val="0"/>
          <w:numId w:val="11"/>
        </w:numPr>
      </w:pPr>
      <w:r w:rsidRPr="007906BE">
        <w:t xml:space="preserve">Enhance client </w:t>
      </w:r>
      <w:r w:rsidR="00FF744D" w:rsidRPr="007906BE">
        <w:t>satisfaction due to high-level collection and coordination between stakeholders (developers, clients</w:t>
      </w:r>
      <w:r w:rsidR="002F513D" w:rsidRPr="007906BE">
        <w:t>,</w:t>
      </w:r>
      <w:r w:rsidR="00FF744D" w:rsidRPr="007906BE">
        <w:t xml:space="preserve"> and end</w:t>
      </w:r>
      <w:r w:rsidR="002F513D" w:rsidRPr="007906BE">
        <w:t>-</w:t>
      </w:r>
      <w:r w:rsidR="00FF744D" w:rsidRPr="007906BE">
        <w:t>users)</w:t>
      </w:r>
      <w:r w:rsidR="00FF744D" w:rsidRPr="007906BE">
        <w:rPr>
          <w:lang w:bidi="fa-IR"/>
        </w:rPr>
        <w:t>.</w:t>
      </w:r>
    </w:p>
    <w:p w14:paraId="625F05A4" w14:textId="4FDDC01C" w:rsidR="00DE048E" w:rsidRPr="007906BE" w:rsidRDefault="00DE048E" w:rsidP="00B43D7A">
      <w:pPr>
        <w:pStyle w:val="ListParagraph"/>
        <w:numPr>
          <w:ilvl w:val="0"/>
          <w:numId w:val="11"/>
        </w:numPr>
      </w:pPr>
      <w:r w:rsidRPr="007906BE">
        <w:t>Fewer surprises as, unlike the Waterfall method, RAD includes integrations early on in the software development process.</w:t>
      </w:r>
    </w:p>
    <w:p w14:paraId="20FF70C0" w14:textId="2F107C5C" w:rsidR="00A10D55" w:rsidRPr="007906BE" w:rsidRDefault="00D41572" w:rsidP="004E4304">
      <w:pPr>
        <w:pStyle w:val="Heading2"/>
      </w:pPr>
      <w:bookmarkStart w:id="60" w:name="_Toc53957247"/>
      <w:r w:rsidRPr="007906BE">
        <w:t>2.7.2</w:t>
      </w:r>
      <w:r w:rsidR="00152513" w:rsidRPr="007906BE">
        <w:tab/>
      </w:r>
      <w:r w:rsidRPr="007906BE">
        <w:t>RAD stages</w:t>
      </w:r>
      <w:bookmarkEnd w:id="60"/>
      <w:r w:rsidRPr="007906BE">
        <w:t xml:space="preserve"> </w:t>
      </w:r>
    </w:p>
    <w:p w14:paraId="40B6D0D3" w14:textId="4F612127" w:rsidR="00BA367C" w:rsidRPr="007906BE" w:rsidRDefault="004C1067" w:rsidP="009407AE">
      <w:r>
        <w:rPr>
          <w:noProof/>
        </w:rPr>
        <w:drawing>
          <wp:inline distT="0" distB="0" distL="0" distR="0" wp14:anchorId="5C41A93C" wp14:editId="047BFFEC">
            <wp:extent cx="4943476" cy="15335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rapid.PNG"/>
                    <pic:cNvPicPr/>
                  </pic:nvPicPr>
                  <pic:blipFill>
                    <a:blip r:embed="rId27">
                      <a:extLst>
                        <a:ext uri="{28A0092B-C50C-407E-A947-70E740481C1C}">
                          <a14:useLocalDpi xmlns:a14="http://schemas.microsoft.com/office/drawing/2010/main" val="0"/>
                        </a:ext>
                      </a:extLst>
                    </a:blip>
                    <a:stretch>
                      <a:fillRect/>
                    </a:stretch>
                  </pic:blipFill>
                  <pic:spPr>
                    <a:xfrm>
                      <a:off x="0" y="0"/>
                      <a:ext cx="4943486" cy="1533528"/>
                    </a:xfrm>
                    <a:prstGeom prst="rect">
                      <a:avLst/>
                    </a:prstGeom>
                  </pic:spPr>
                </pic:pic>
              </a:graphicData>
            </a:graphic>
          </wp:inline>
        </w:drawing>
      </w:r>
    </w:p>
    <w:p w14:paraId="13BBC081" w14:textId="6724675D" w:rsidR="004E6A76" w:rsidRPr="005C1D3D" w:rsidRDefault="00D83A77" w:rsidP="00337250">
      <w:pPr>
        <w:pStyle w:val="Heading4"/>
      </w:pPr>
      <w:bookmarkStart w:id="61" w:name="_Toc43421081"/>
      <w:bookmarkStart w:id="62" w:name="_Toc53957434"/>
      <w:r w:rsidRPr="005C1D3D">
        <w:t xml:space="preserve">Figure: 2. </w:t>
      </w:r>
      <w:fldSimple w:instr=" SEQ Figure:_2. \* ARABIC ">
        <w:r w:rsidR="00770F7D">
          <w:rPr>
            <w:noProof/>
          </w:rPr>
          <w:t>3</w:t>
        </w:r>
      </w:fldSimple>
      <w:r w:rsidRPr="005C1D3D">
        <w:t xml:space="preserve">   </w:t>
      </w:r>
      <w:r w:rsidR="00180C62" w:rsidRPr="005C1D3D">
        <w:t>RAD stages</w:t>
      </w:r>
      <w:bookmarkEnd w:id="61"/>
      <w:bookmarkEnd w:id="62"/>
    </w:p>
    <w:p w14:paraId="4152D7DD" w14:textId="0AE075CB" w:rsidR="004E6A76" w:rsidRPr="00364F9B" w:rsidRDefault="00210E23" w:rsidP="00FE73E6">
      <w:pPr>
        <w:pStyle w:val="Heading3"/>
        <w:numPr>
          <w:ilvl w:val="3"/>
          <w:numId w:val="34"/>
        </w:numPr>
        <w:spacing w:before="240"/>
        <w:rPr>
          <w:b/>
        </w:rPr>
      </w:pPr>
      <w:r w:rsidRPr="00410AD4">
        <w:rPr>
          <w:bCs/>
        </w:rPr>
        <w:t xml:space="preserve"> </w:t>
      </w:r>
      <w:bookmarkStart w:id="63" w:name="_Toc53957248"/>
      <w:r w:rsidR="004E6A76" w:rsidRPr="00364F9B">
        <w:rPr>
          <w:b/>
        </w:rPr>
        <w:t>Stage Requirements planning</w:t>
      </w:r>
      <w:bookmarkEnd w:id="63"/>
      <w:r w:rsidR="004E6A76" w:rsidRPr="00364F9B">
        <w:rPr>
          <w:b/>
        </w:rPr>
        <w:t xml:space="preserve"> </w:t>
      </w:r>
    </w:p>
    <w:p w14:paraId="0D22FAEF" w14:textId="37996180" w:rsidR="00096963" w:rsidRPr="007906BE" w:rsidRDefault="00923E48" w:rsidP="00B913DE">
      <w:pPr>
        <w:ind w:left="288" w:firstLine="720"/>
      </w:pPr>
      <w:r w:rsidRPr="007906BE">
        <w:t xml:space="preserve">The first stage requirements planning is similar to </w:t>
      </w:r>
      <w:r w:rsidR="00F115D9">
        <w:t xml:space="preserve">a </w:t>
      </w:r>
      <w:r w:rsidRPr="007906BE">
        <w:t xml:space="preserve">project scoping meeting, although the planning stage is condensed compared to other project management methodologies, this is </w:t>
      </w:r>
      <w:r w:rsidR="00B25432" w:rsidRPr="007906BE">
        <w:t xml:space="preserve">a </w:t>
      </w:r>
      <w:r w:rsidRPr="007906BE">
        <w:t>critical step for the ultimate success of the project.</w:t>
      </w:r>
      <w:r w:rsidR="004C5256" w:rsidRPr="007906BE">
        <w:t xml:space="preserve"> During this stage developer</w:t>
      </w:r>
      <w:r w:rsidR="00EE0649" w:rsidRPr="007906BE">
        <w:t>s</w:t>
      </w:r>
      <w:r w:rsidR="004C5256" w:rsidRPr="007906BE">
        <w:t xml:space="preserve">, </w:t>
      </w:r>
      <w:r w:rsidR="00966538" w:rsidRPr="007906BE">
        <w:t>customers (</w:t>
      </w:r>
      <w:r w:rsidR="004C5256" w:rsidRPr="007906BE">
        <w:t>software user</w:t>
      </w:r>
      <w:r w:rsidR="00EE0649" w:rsidRPr="007906BE">
        <w:t>s</w:t>
      </w:r>
      <w:r w:rsidR="004C5256" w:rsidRPr="007906BE">
        <w:t>), and team members communicate to determine the goals and expectations for the project as well as existing issues that would need to be addressed during the build</w:t>
      </w:r>
      <w:r w:rsidR="0012371F" w:rsidRPr="007906BE">
        <w:t>.</w:t>
      </w:r>
    </w:p>
    <w:p w14:paraId="2BF26BE5" w14:textId="2CE41319" w:rsidR="0012371F" w:rsidRPr="007906BE" w:rsidRDefault="0012371F" w:rsidP="005C1D3D">
      <w:pPr>
        <w:ind w:firstLine="288"/>
      </w:pPr>
      <w:r w:rsidRPr="007906BE">
        <w:t>Here is a very basic breakdown of this stage</w:t>
      </w:r>
      <w:r w:rsidR="0081074F" w:rsidRPr="007906BE">
        <w:t>:</w:t>
      </w:r>
    </w:p>
    <w:p w14:paraId="44BD6A0B" w14:textId="1652FC87" w:rsidR="0095756D" w:rsidRPr="007906BE" w:rsidRDefault="0095756D" w:rsidP="00415F76">
      <w:pPr>
        <w:pStyle w:val="ListParagraph"/>
        <w:numPr>
          <w:ilvl w:val="0"/>
          <w:numId w:val="12"/>
        </w:numPr>
      </w:pPr>
      <w:r w:rsidRPr="007906BE">
        <w:t>Finding the current problem</w:t>
      </w:r>
      <w:r w:rsidR="004465A1" w:rsidRPr="007906BE">
        <w:t>.</w:t>
      </w:r>
      <w:r w:rsidRPr="007906BE">
        <w:t xml:space="preserve"> </w:t>
      </w:r>
    </w:p>
    <w:p w14:paraId="46CB04B7" w14:textId="77777777" w:rsidR="00085384" w:rsidRPr="007906BE" w:rsidRDefault="0095756D" w:rsidP="00415F76">
      <w:pPr>
        <w:pStyle w:val="ListParagraph"/>
        <w:numPr>
          <w:ilvl w:val="0"/>
          <w:numId w:val="12"/>
        </w:numPr>
      </w:pPr>
      <w:r w:rsidRPr="007906BE">
        <w:t>Defining the requirements for the project</w:t>
      </w:r>
      <w:r w:rsidR="00085384" w:rsidRPr="007906BE">
        <w:t>.</w:t>
      </w:r>
    </w:p>
    <w:p w14:paraId="2A874CDB" w14:textId="6E83D4E2" w:rsidR="0095756D" w:rsidRPr="007906BE" w:rsidRDefault="001C263A" w:rsidP="00415F76">
      <w:pPr>
        <w:pStyle w:val="ListParagraph"/>
        <w:numPr>
          <w:ilvl w:val="0"/>
          <w:numId w:val="12"/>
        </w:numPr>
      </w:pPr>
      <w:r w:rsidRPr="007906BE">
        <w:t>F</w:t>
      </w:r>
      <w:r w:rsidR="0095756D" w:rsidRPr="007906BE">
        <w:t>inalizing the requirements with every stakeholder</w:t>
      </w:r>
      <w:r w:rsidR="00E54381" w:rsidRPr="007906BE">
        <w:t>'</w:t>
      </w:r>
      <w:r w:rsidR="0095756D" w:rsidRPr="007906BE">
        <w:t xml:space="preserve">s approval. </w:t>
      </w:r>
    </w:p>
    <w:p w14:paraId="35E9ECAD" w14:textId="60B01AB5" w:rsidR="00B25432" w:rsidRPr="00364F9B" w:rsidRDefault="00210E23" w:rsidP="00FE73E6">
      <w:pPr>
        <w:pStyle w:val="Heading3"/>
        <w:numPr>
          <w:ilvl w:val="3"/>
          <w:numId w:val="34"/>
        </w:numPr>
        <w:rPr>
          <w:b/>
        </w:rPr>
      </w:pPr>
      <w:r w:rsidRPr="00364F9B">
        <w:rPr>
          <w:b/>
        </w:rPr>
        <w:t xml:space="preserve"> </w:t>
      </w:r>
      <w:bookmarkStart w:id="64" w:name="_Toc53957249"/>
      <w:r w:rsidR="003563C4" w:rsidRPr="00364F9B">
        <w:rPr>
          <w:b/>
        </w:rPr>
        <w:t xml:space="preserve">Stage </w:t>
      </w:r>
      <w:r w:rsidR="004A77C5" w:rsidRPr="00364F9B">
        <w:rPr>
          <w:b/>
        </w:rPr>
        <w:t>User Design</w:t>
      </w:r>
      <w:bookmarkEnd w:id="64"/>
    </w:p>
    <w:p w14:paraId="0E8202A0" w14:textId="4B39D1DB" w:rsidR="00E14ED0" w:rsidRPr="007906BE" w:rsidRDefault="004A4AF0" w:rsidP="00D732D0">
      <w:pPr>
        <w:ind w:firstLine="288"/>
      </w:pPr>
      <w:r w:rsidRPr="007906BE">
        <w:t xml:space="preserve">This stage is focusing on development and building the user design, once the project scoped out we should start building the design for the user, </w:t>
      </w:r>
      <w:r w:rsidR="00292FB1" w:rsidRPr="007906BE">
        <w:t>this the RAD’s methodology and what sets it apart from other project management strategies.</w:t>
      </w:r>
      <w:r w:rsidR="003B61D7" w:rsidRPr="007906BE">
        <w:t xml:space="preserve"> During this stage customer</w:t>
      </w:r>
      <w:r w:rsidR="0018453A" w:rsidRPr="007906BE">
        <w:t>s</w:t>
      </w:r>
      <w:r w:rsidR="003B61D7" w:rsidRPr="007906BE">
        <w:t xml:space="preserve"> or clients should help the developer met their requirements. </w:t>
      </w:r>
      <w:r w:rsidR="0018453A" w:rsidRPr="007906BE">
        <w:t xml:space="preserve">And this method </w:t>
      </w:r>
      <w:r w:rsidR="00225D92" w:rsidRPr="007906BE">
        <w:t>allows developers</w:t>
      </w:r>
      <w:r w:rsidR="0018453A" w:rsidRPr="007906BE">
        <w:t xml:space="preserve"> to tweak the model as they go until they reach a satisfactory design. </w:t>
      </w:r>
      <w:r w:rsidR="00CF3F46" w:rsidRPr="007906BE">
        <w:t>Both side</w:t>
      </w:r>
      <w:r w:rsidR="002E2A90" w:rsidRPr="007906BE">
        <w:t>s</w:t>
      </w:r>
      <w:r w:rsidR="00CF3F46" w:rsidRPr="007906BE">
        <w:t xml:space="preserve"> the software developers and clients learn from the experience to make user</w:t>
      </w:r>
      <w:r w:rsidR="000536C4" w:rsidRPr="007906BE">
        <w:t>s</w:t>
      </w:r>
      <w:r w:rsidR="00CF3F46" w:rsidRPr="007906BE">
        <w:t xml:space="preserve"> there is everything works p</w:t>
      </w:r>
      <w:r w:rsidR="002E2A90" w:rsidRPr="007906BE">
        <w:t>er</w:t>
      </w:r>
      <w:r w:rsidR="00CF3F46" w:rsidRPr="007906BE">
        <w:t>fect no error is peaking</w:t>
      </w:r>
      <w:r w:rsidR="009E6727" w:rsidRPr="007906BE">
        <w:t>.</w:t>
      </w:r>
    </w:p>
    <w:p w14:paraId="5C2BE57D" w14:textId="150FB375" w:rsidR="005531AC" w:rsidRPr="00364F9B" w:rsidRDefault="00DD5E16" w:rsidP="00FE73E6">
      <w:pPr>
        <w:pStyle w:val="Heading3"/>
        <w:numPr>
          <w:ilvl w:val="3"/>
          <w:numId w:val="34"/>
        </w:numPr>
        <w:rPr>
          <w:b/>
        </w:rPr>
      </w:pPr>
      <w:r w:rsidRPr="00410AD4">
        <w:rPr>
          <w:bCs/>
        </w:rPr>
        <w:t xml:space="preserve"> </w:t>
      </w:r>
      <w:bookmarkStart w:id="65" w:name="_Toc53957250"/>
      <w:r w:rsidR="001B15C9" w:rsidRPr="00364F9B">
        <w:rPr>
          <w:b/>
        </w:rPr>
        <w:t>Stage Rapid construction</w:t>
      </w:r>
      <w:bookmarkEnd w:id="65"/>
    </w:p>
    <w:p w14:paraId="68421161" w14:textId="089A92EF" w:rsidR="00D14A3C" w:rsidRDefault="00D41118" w:rsidP="00E81244">
      <w:pPr>
        <w:ind w:firstLine="360"/>
      </w:pPr>
      <w:r w:rsidRPr="007906BE">
        <w:t>T</w:t>
      </w:r>
      <w:r w:rsidR="007540A6" w:rsidRPr="007906BE">
        <w:t>he t</w:t>
      </w:r>
      <w:r w:rsidRPr="007906BE">
        <w:t>hird stage takes the</w:t>
      </w:r>
      <w:r w:rsidR="007540A6" w:rsidRPr="007906BE">
        <w:t xml:space="preserve"> prototypes and beta systems from the design stage and change</w:t>
      </w:r>
      <w:r w:rsidR="00581489" w:rsidRPr="007906BE">
        <w:t>s</w:t>
      </w:r>
      <w:r w:rsidR="007540A6" w:rsidRPr="007906BE">
        <w:t xml:space="preserve"> them into the working model. </w:t>
      </w:r>
      <w:r w:rsidR="0061476A" w:rsidRPr="007906BE">
        <w:t>Because almost the majority of the problems and changes were addressed during the iterative design stage, developers can build the last and final working model more quickly than they could by following a traditional project management approach</w:t>
      </w:r>
      <w:r w:rsidR="00D75110" w:rsidRPr="007906BE">
        <w:t>.</w:t>
      </w:r>
    </w:p>
    <w:p w14:paraId="3B440A7A" w14:textId="2D9558DE" w:rsidR="00E36366" w:rsidRPr="007906BE" w:rsidRDefault="00E36366" w:rsidP="00E81244">
      <w:pPr>
        <w:ind w:left="-288" w:firstLine="360"/>
      </w:pPr>
      <w:r w:rsidRPr="007906BE">
        <w:t xml:space="preserve">Here </w:t>
      </w:r>
      <w:r w:rsidR="00632890" w:rsidRPr="007906BE">
        <w:t>are</w:t>
      </w:r>
      <w:r w:rsidRPr="007906BE">
        <w:t xml:space="preserve"> the breakdown steps</w:t>
      </w:r>
      <w:r w:rsidR="00632890" w:rsidRPr="007906BE">
        <w:t>:</w:t>
      </w:r>
    </w:p>
    <w:p w14:paraId="67A60F89" w14:textId="36673D4E" w:rsidR="00A20ECD" w:rsidRPr="007906BE" w:rsidRDefault="00D97992" w:rsidP="00E81244">
      <w:pPr>
        <w:pStyle w:val="ListParagraph"/>
        <w:numPr>
          <w:ilvl w:val="0"/>
          <w:numId w:val="13"/>
        </w:numPr>
      </w:pPr>
      <w:r w:rsidRPr="007906BE">
        <w:t>Planning for rapid constructi</w:t>
      </w:r>
      <w:r w:rsidR="006000E2" w:rsidRPr="007906BE">
        <w:t>o</w:t>
      </w:r>
      <w:r w:rsidRPr="007906BE">
        <w:t>n</w:t>
      </w:r>
      <w:r w:rsidR="00ED7F5C" w:rsidRPr="007906BE">
        <w:t>.</w:t>
      </w:r>
    </w:p>
    <w:p w14:paraId="08734B18" w14:textId="52E562FE" w:rsidR="00D97992" w:rsidRPr="007906BE" w:rsidRDefault="00D97992" w:rsidP="00E81244">
      <w:pPr>
        <w:pStyle w:val="ListParagraph"/>
        <w:numPr>
          <w:ilvl w:val="0"/>
          <w:numId w:val="13"/>
        </w:numPr>
      </w:pPr>
      <w:r w:rsidRPr="007906BE">
        <w:t>Program and application development</w:t>
      </w:r>
      <w:r w:rsidR="003504DF" w:rsidRPr="007906BE">
        <w:t>.</w:t>
      </w:r>
    </w:p>
    <w:p w14:paraId="0FE4B0ED" w14:textId="0A388A63" w:rsidR="00D97992" w:rsidRPr="007906BE" w:rsidRDefault="00D97992" w:rsidP="00E81244">
      <w:pPr>
        <w:pStyle w:val="ListParagraph"/>
        <w:numPr>
          <w:ilvl w:val="0"/>
          <w:numId w:val="13"/>
        </w:numPr>
      </w:pPr>
      <w:r w:rsidRPr="007906BE">
        <w:t>Coding</w:t>
      </w:r>
      <w:r w:rsidR="00F52B08" w:rsidRPr="007906BE">
        <w:t>.</w:t>
      </w:r>
    </w:p>
    <w:p w14:paraId="4C94378E" w14:textId="7F86FAE2" w:rsidR="00D97992" w:rsidRPr="007906BE" w:rsidRDefault="00D97992" w:rsidP="00E81244">
      <w:pPr>
        <w:pStyle w:val="ListParagraph"/>
        <w:numPr>
          <w:ilvl w:val="0"/>
          <w:numId w:val="13"/>
        </w:numPr>
      </w:pPr>
      <w:r w:rsidRPr="007906BE">
        <w:t>Unit, integration, and system testing</w:t>
      </w:r>
      <w:r w:rsidR="006000E2" w:rsidRPr="007906BE">
        <w:t>.</w:t>
      </w:r>
    </w:p>
    <w:p w14:paraId="2D8DB180" w14:textId="6D646E46" w:rsidR="00632890" w:rsidRPr="007906BE" w:rsidRDefault="00647D9B" w:rsidP="00E81244">
      <w:pPr>
        <w:ind w:firstLine="360"/>
      </w:pPr>
      <w:r w:rsidRPr="007906BE">
        <w:t>The software development team, programmers, coders, testers, and developers work together during this stage to make sure everything is working smoothly and that the result satisfied the client</w:t>
      </w:r>
      <w:r w:rsidR="00A24772" w:rsidRPr="007906BE">
        <w:t>'</w:t>
      </w:r>
      <w:r w:rsidRPr="007906BE">
        <w:t xml:space="preserve">s expectations and objectives. </w:t>
      </w:r>
    </w:p>
    <w:p w14:paraId="0034B81E" w14:textId="3EAF874A" w:rsidR="001F55B2" w:rsidRPr="007906BE" w:rsidRDefault="00003169" w:rsidP="00E81244">
      <w:r w:rsidRPr="007906BE">
        <w:t>This stage important because the users get to give inputs throughout the process</w:t>
      </w:r>
      <w:r w:rsidR="00946E3B" w:rsidRPr="007906BE">
        <w:t>, they can suggest alterations, changes</w:t>
      </w:r>
      <w:r w:rsidR="009D3778" w:rsidRPr="007906BE">
        <w:t>,</w:t>
      </w:r>
      <w:r w:rsidR="00946E3B" w:rsidRPr="007906BE">
        <w:t xml:space="preserve"> or even new ideas that can solve problems as the</w:t>
      </w:r>
      <w:r w:rsidR="002E7E1A" w:rsidRPr="007906BE">
        <w:t>y</w:t>
      </w:r>
      <w:r w:rsidR="00946E3B" w:rsidRPr="007906BE">
        <w:t xml:space="preserve"> arise. </w:t>
      </w:r>
    </w:p>
    <w:p w14:paraId="6078DC19" w14:textId="600B3093" w:rsidR="001F55B2" w:rsidRPr="00364F9B" w:rsidRDefault="00DD5E16" w:rsidP="00FE73E6">
      <w:pPr>
        <w:pStyle w:val="Heading3"/>
        <w:numPr>
          <w:ilvl w:val="3"/>
          <w:numId w:val="34"/>
        </w:numPr>
        <w:rPr>
          <w:b/>
        </w:rPr>
      </w:pPr>
      <w:r w:rsidRPr="00410AD4">
        <w:rPr>
          <w:bCs/>
        </w:rPr>
        <w:t xml:space="preserve"> </w:t>
      </w:r>
      <w:bookmarkStart w:id="66" w:name="_Toc53957251"/>
      <w:r w:rsidR="00007125" w:rsidRPr="00364F9B">
        <w:rPr>
          <w:b/>
        </w:rPr>
        <w:t>Stage Cutover</w:t>
      </w:r>
      <w:bookmarkEnd w:id="66"/>
    </w:p>
    <w:p w14:paraId="5D5C4748" w14:textId="422728E3" w:rsidR="00007125" w:rsidRPr="007906BE" w:rsidRDefault="0027064A" w:rsidP="00AF2268">
      <w:pPr>
        <w:ind w:firstLine="360"/>
      </w:pPr>
      <w:r w:rsidRPr="007906BE">
        <w:t>Th</w:t>
      </w:r>
      <w:r w:rsidR="000D33F2" w:rsidRPr="007906BE">
        <w:t>is is the implementation stage where t</w:t>
      </w:r>
      <w:r w:rsidR="00123F5C" w:rsidRPr="007906BE">
        <w:t>he output of our product will be</w:t>
      </w:r>
      <w:r w:rsidR="000D33F2" w:rsidRPr="007906BE">
        <w:t xml:space="preserve"> launch. </w:t>
      </w:r>
      <w:r w:rsidR="00B15745" w:rsidRPr="007906BE">
        <w:t>It cont</w:t>
      </w:r>
      <w:r w:rsidR="009D3778" w:rsidRPr="007906BE">
        <w:t>ain</w:t>
      </w:r>
      <w:r w:rsidR="00B15745" w:rsidRPr="007906BE">
        <w:t xml:space="preserve">s data transformation, testing, and changeover the new system. </w:t>
      </w:r>
    </w:p>
    <w:p w14:paraId="33E9C1A7" w14:textId="02F3956D" w:rsidR="00133154" w:rsidRPr="007906BE" w:rsidRDefault="0029585E" w:rsidP="004E4304">
      <w:pPr>
        <w:pStyle w:val="Heading2"/>
      </w:pPr>
      <w:bookmarkStart w:id="67" w:name="_Toc53957252"/>
      <w:r w:rsidRPr="007906BE">
        <w:t>2.7.3</w:t>
      </w:r>
      <w:r w:rsidRPr="007906BE">
        <w:tab/>
        <w:t>Strengths and weakness of RAD</w:t>
      </w:r>
      <w:bookmarkEnd w:id="67"/>
    </w:p>
    <w:p w14:paraId="1A5798D9" w14:textId="2EB27F5C" w:rsidR="009A43D2" w:rsidRPr="007906BE" w:rsidRDefault="006D1C19" w:rsidP="00AF2268">
      <w:pPr>
        <w:ind w:firstLine="720"/>
      </w:pPr>
      <w:r w:rsidRPr="007906BE">
        <w:t xml:space="preserve">RAD has advantages and disadvantages as a methodology application development. Some advantages </w:t>
      </w:r>
      <w:r w:rsidR="00E02716" w:rsidRPr="007906BE">
        <w:t>of</w:t>
      </w:r>
      <w:r w:rsidRPr="007906BE">
        <w:t xml:space="preserve"> using the method RAD is as follows (Shalahuddin and Rosa, 2011):</w:t>
      </w:r>
    </w:p>
    <w:p w14:paraId="10CCB628" w14:textId="559E251E" w:rsidR="00B356F1" w:rsidRPr="007906BE" w:rsidRDefault="00B356F1" w:rsidP="00AF2268">
      <w:pPr>
        <w:pStyle w:val="ListParagraph"/>
        <w:numPr>
          <w:ilvl w:val="0"/>
          <w:numId w:val="14"/>
        </w:numPr>
      </w:pPr>
      <w:r w:rsidRPr="007906BE">
        <w:t xml:space="preserve">The shipping process is </w:t>
      </w:r>
      <w:r w:rsidR="00D83A77" w:rsidRPr="007906BE">
        <w:t>easier;</w:t>
      </w:r>
      <w:r w:rsidRPr="007906BE">
        <w:t xml:space="preserve"> this is because</w:t>
      </w:r>
      <w:r w:rsidR="004C1EC0" w:rsidRPr="007906BE">
        <w:t xml:space="preserve"> of</w:t>
      </w:r>
      <w:r w:rsidRPr="007906BE">
        <w:t xml:space="preserve"> the process of making more </w:t>
      </w:r>
      <w:r w:rsidR="009106EC" w:rsidRPr="007906BE">
        <w:t xml:space="preserve">uses script </w:t>
      </w:r>
      <w:r w:rsidRPr="007906BE">
        <w:t>pieces</w:t>
      </w:r>
    </w:p>
    <w:p w14:paraId="09E9E6FC" w14:textId="564B18CD" w:rsidR="00356A52" w:rsidRPr="007906BE" w:rsidRDefault="00695B01" w:rsidP="00AF2268">
      <w:pPr>
        <w:pStyle w:val="ListParagraph"/>
        <w:numPr>
          <w:ilvl w:val="0"/>
          <w:numId w:val="14"/>
        </w:numPr>
      </w:pPr>
      <w:r w:rsidRPr="007906BE">
        <w:t>Easy to observe because it uses a prototype model, so users understand more about the system being developed.</w:t>
      </w:r>
    </w:p>
    <w:p w14:paraId="1A035B8C" w14:textId="41D35B18" w:rsidR="00D017AC" w:rsidRPr="007906BE" w:rsidRDefault="00A746D3" w:rsidP="00AF2268">
      <w:pPr>
        <w:pStyle w:val="ListParagraph"/>
        <w:numPr>
          <w:ilvl w:val="0"/>
          <w:numId w:val="14"/>
        </w:numPr>
      </w:pPr>
      <w:r w:rsidRPr="007906BE">
        <w:t>More flexible because developers can do the design process repeat at the same time</w:t>
      </w:r>
    </w:p>
    <w:p w14:paraId="645A6DED" w14:textId="73E606C0" w:rsidR="006B528C" w:rsidRPr="007906BE" w:rsidRDefault="00D2415A" w:rsidP="00AF2268">
      <w:pPr>
        <w:pStyle w:val="ListParagraph"/>
        <w:numPr>
          <w:ilvl w:val="0"/>
          <w:numId w:val="14"/>
        </w:numPr>
      </w:pPr>
      <w:r w:rsidRPr="007906BE">
        <w:t>User involvement is increasing because it is apart</w:t>
      </w:r>
      <w:r w:rsidR="00344EBC" w:rsidRPr="007906BE">
        <w:t xml:space="preserve"> </w:t>
      </w:r>
      <w:r w:rsidR="00581CD2" w:rsidRPr="007906BE">
        <w:t>from the team as a whole.</w:t>
      </w:r>
    </w:p>
    <w:p w14:paraId="5A9DE916" w14:textId="66E021B2" w:rsidR="00135146" w:rsidRPr="007906BE" w:rsidRDefault="000C7A1A" w:rsidP="00AF2268">
      <w:pPr>
        <w:pStyle w:val="ListParagraph"/>
        <w:numPr>
          <w:ilvl w:val="0"/>
          <w:numId w:val="14"/>
        </w:numPr>
      </w:pPr>
      <w:r w:rsidRPr="007906BE">
        <w:t>Speed ​​up overall system development time because it tends to ignore quality.</w:t>
      </w:r>
    </w:p>
    <w:p w14:paraId="131A01F8" w14:textId="20C0B404" w:rsidR="0089342C" w:rsidRPr="00AF2268" w:rsidRDefault="001A3406" w:rsidP="00AF2268">
      <w:pPr>
        <w:pStyle w:val="ListParagraph"/>
        <w:numPr>
          <w:ilvl w:val="0"/>
          <w:numId w:val="14"/>
        </w:numPr>
        <w:rPr>
          <w:i/>
          <w:iCs/>
        </w:rPr>
      </w:pPr>
      <w:r w:rsidRPr="007906BE">
        <w:t xml:space="preserve">A more standard and comfortable appearance with help </w:t>
      </w:r>
      <w:r w:rsidRPr="007906BE">
        <w:rPr>
          <w:i/>
          <w:iCs/>
        </w:rPr>
        <w:t>supporting software</w:t>
      </w:r>
      <w:r w:rsidR="007877EA" w:rsidRPr="007906BE">
        <w:rPr>
          <w:i/>
          <w:iCs/>
        </w:rPr>
        <w:t>.</w:t>
      </w:r>
    </w:p>
    <w:p w14:paraId="65E0E50E" w14:textId="77777777" w:rsidR="00B71D2B" w:rsidRPr="00410AD4" w:rsidRDefault="006540B9" w:rsidP="00AF2268">
      <w:pPr>
        <w:pStyle w:val="Heading1"/>
        <w:rPr>
          <w:b/>
          <w:bCs/>
        </w:rPr>
      </w:pPr>
      <w:bookmarkStart w:id="68" w:name="_Toc53957253"/>
      <w:r w:rsidRPr="00410AD4">
        <w:rPr>
          <w:b/>
          <w:bCs/>
        </w:rPr>
        <w:t>2.8</w:t>
      </w:r>
      <w:r w:rsidR="00927684" w:rsidRPr="00410AD4">
        <w:rPr>
          <w:b/>
          <w:bCs/>
        </w:rPr>
        <w:tab/>
      </w:r>
      <w:r w:rsidRPr="00410AD4">
        <w:rPr>
          <w:b/>
          <w:bCs/>
        </w:rPr>
        <w:t>SDLC (System Development Life Cycle)</w:t>
      </w:r>
      <w:bookmarkEnd w:id="68"/>
    </w:p>
    <w:p w14:paraId="2E9218F2" w14:textId="1B583A44" w:rsidR="006540B9" w:rsidRPr="00410AD4" w:rsidRDefault="006540B9" w:rsidP="004E4304">
      <w:pPr>
        <w:pStyle w:val="Heading2"/>
      </w:pPr>
      <w:bookmarkStart w:id="69" w:name="_Toc53957254"/>
      <w:r w:rsidRPr="00410AD4">
        <w:t>2.8.1</w:t>
      </w:r>
      <w:r w:rsidR="001530A6" w:rsidRPr="00410AD4">
        <w:t xml:space="preserve">    </w:t>
      </w:r>
      <w:r w:rsidRPr="00410AD4">
        <w:t>Definition SDLC</w:t>
      </w:r>
      <w:bookmarkEnd w:id="69"/>
    </w:p>
    <w:p w14:paraId="41D03598" w14:textId="321F4D45" w:rsidR="001101A2" w:rsidRPr="007906BE" w:rsidRDefault="0060217C" w:rsidP="00AF2268">
      <w:pPr>
        <w:ind w:firstLine="720"/>
      </w:pPr>
      <w:r w:rsidRPr="007906BE">
        <w:rPr>
          <w:shd w:val="clear" w:color="auto" w:fill="FFFFFF"/>
        </w:rPr>
        <w:t xml:space="preserve">The systems development life cycle (SDLC) is a </w:t>
      </w:r>
      <w:r w:rsidR="00E9527A" w:rsidRPr="007906BE">
        <w:rPr>
          <w:shd w:val="clear" w:color="auto" w:fill="FFFFFF"/>
        </w:rPr>
        <w:t>theoretical</w:t>
      </w:r>
      <w:r w:rsidRPr="007906BE">
        <w:rPr>
          <w:shd w:val="clear" w:color="auto" w:fill="FFFFFF"/>
        </w:rPr>
        <w:t xml:space="preserve"> model used in project </w:t>
      </w:r>
      <w:r w:rsidR="00E9527A" w:rsidRPr="007906BE">
        <w:rPr>
          <w:shd w:val="clear" w:color="auto" w:fill="FFFFFF"/>
        </w:rPr>
        <w:t>organization</w:t>
      </w:r>
      <w:r w:rsidRPr="007906BE">
        <w:rPr>
          <w:shd w:val="clear" w:color="auto" w:fill="FFFFFF"/>
        </w:rPr>
        <w:t xml:space="preserve"> that describes the </w:t>
      </w:r>
      <w:r w:rsidR="00E9527A" w:rsidRPr="007906BE">
        <w:rPr>
          <w:shd w:val="clear" w:color="auto" w:fill="FFFFFF"/>
        </w:rPr>
        <w:t>phases</w:t>
      </w:r>
      <w:r w:rsidRPr="007906BE">
        <w:rPr>
          <w:shd w:val="clear" w:color="auto" w:fill="FFFFFF"/>
        </w:rPr>
        <w:t xml:space="preserve"> involved in an information system development project, from an initial </w:t>
      </w:r>
      <w:r w:rsidR="00E9527A" w:rsidRPr="007906BE">
        <w:rPr>
          <w:shd w:val="clear" w:color="auto" w:fill="FFFFFF"/>
        </w:rPr>
        <w:t>possibility</w:t>
      </w:r>
      <w:r w:rsidRPr="007906BE">
        <w:rPr>
          <w:shd w:val="clear" w:color="auto" w:fill="FFFFFF"/>
        </w:rPr>
        <w:t xml:space="preserve"> study </w:t>
      </w:r>
      <w:r w:rsidR="00E9527A" w:rsidRPr="007906BE">
        <w:rPr>
          <w:shd w:val="clear" w:color="auto" w:fill="FFFFFF"/>
        </w:rPr>
        <w:t>over</w:t>
      </w:r>
      <w:r w:rsidRPr="007906BE">
        <w:rPr>
          <w:shd w:val="clear" w:color="auto" w:fill="FFFFFF"/>
        </w:rPr>
        <w:t xml:space="preserve"> maintenance of the completed application.</w:t>
      </w:r>
      <w:r w:rsidR="007E5878" w:rsidRPr="007906BE">
        <w:rPr>
          <w:shd w:val="clear" w:color="auto" w:fill="FFFFFF"/>
        </w:rPr>
        <w:t xml:space="preserve"> </w:t>
      </w:r>
      <w:r w:rsidR="00B3525C" w:rsidRPr="007906BE">
        <w:t>Software development life cycle (SDLC) could be a technique by that the computer code is developed during a systematic manner and</w:t>
      </w:r>
      <w:r w:rsidR="00BE179C" w:rsidRPr="007906BE">
        <w:t xml:space="preserve"> </w:t>
      </w:r>
      <w:r w:rsidR="00B3525C" w:rsidRPr="007906BE">
        <w:t>which will increase the likelihood of finishing the computer code project inside the time point in time and maintaining the standard of</w:t>
      </w:r>
      <w:r w:rsidR="00BE179C" w:rsidRPr="007906BE">
        <w:t xml:space="preserve"> </w:t>
      </w:r>
      <w:r w:rsidR="00B3525C" w:rsidRPr="007906BE">
        <w:t>the wares as per the quality. The System Development Life Cycle framework provides a sequence of activities for</w:t>
      </w:r>
      <w:r w:rsidR="00BE179C" w:rsidRPr="007906BE">
        <w:t xml:space="preserve"> </w:t>
      </w:r>
      <w:r w:rsidR="00B3525C" w:rsidRPr="007906BE">
        <w:t>system designers and developers to follow for developing computer code</w:t>
      </w:r>
      <w:r w:rsidR="00D97F1C" w:rsidRPr="007906BE">
        <w:t>.</w:t>
      </w:r>
      <w:r w:rsidR="00ED63E6" w:rsidRPr="007906BE">
        <w:t xml:space="preserve"> </w:t>
      </w:r>
      <w:r w:rsidR="004D585D">
        <w:t>(</w:t>
      </w:r>
      <w:r w:rsidR="001101A2" w:rsidRPr="007906BE">
        <w:t>Klopper</w:t>
      </w:r>
      <w:r w:rsidR="004D585D">
        <w:t xml:space="preserve">, R., Gruner, S., &amp; Kourie, D. </w:t>
      </w:r>
      <w:r w:rsidR="001101A2" w:rsidRPr="007906BE">
        <w:t>2007</w:t>
      </w:r>
      <w:r w:rsidR="003B1EB0" w:rsidRPr="007906BE">
        <w:t>).</w:t>
      </w:r>
    </w:p>
    <w:p w14:paraId="57C4110A" w14:textId="242D04C9" w:rsidR="00FC28DC" w:rsidRPr="007906BE" w:rsidRDefault="000403EA" w:rsidP="004E4304">
      <w:pPr>
        <w:pStyle w:val="Heading2"/>
      </w:pPr>
      <w:r>
        <w:t xml:space="preserve"> </w:t>
      </w:r>
      <w:bookmarkStart w:id="70" w:name="_Toc53957255"/>
      <w:r w:rsidR="006D06D6" w:rsidRPr="007906BE">
        <w:t>2.8.2</w:t>
      </w:r>
      <w:r w:rsidR="00785EB8">
        <w:t xml:space="preserve">    </w:t>
      </w:r>
      <w:r w:rsidR="00197181" w:rsidRPr="007906BE">
        <w:t>SDLC Phases</w:t>
      </w:r>
      <w:r w:rsidR="006E6688" w:rsidRPr="007906BE">
        <w:t xml:space="preserve"> Model</w:t>
      </w:r>
      <w:bookmarkEnd w:id="70"/>
    </w:p>
    <w:p w14:paraId="3A30A1BD" w14:textId="402DD8A5" w:rsidR="00B80691" w:rsidRPr="007906BE" w:rsidRDefault="00876B4C" w:rsidP="00A3368E">
      <w:pPr>
        <w:ind w:firstLine="720"/>
      </w:pPr>
      <w:r w:rsidRPr="007906BE">
        <w:t xml:space="preserve">These phases generally demonstrate in every software development life cycle </w:t>
      </w:r>
      <w:r w:rsidR="00F63682" w:rsidRPr="007906BE">
        <w:t>model;</w:t>
      </w:r>
      <w:r w:rsidRPr="007906BE">
        <w:t xml:space="preserve"> the models are as follows:</w:t>
      </w:r>
    </w:p>
    <w:p w14:paraId="3CD57D51" w14:textId="1D71648F" w:rsidR="001207EB" w:rsidRPr="007906BE" w:rsidRDefault="00FA7068" w:rsidP="00AF2268">
      <w:pPr>
        <w:pStyle w:val="ListParagraph"/>
        <w:numPr>
          <w:ilvl w:val="0"/>
          <w:numId w:val="15"/>
        </w:numPr>
      </w:pPr>
      <w:r w:rsidRPr="007906BE">
        <w:t>Understanding the problem (through requirements gathering)</w:t>
      </w:r>
    </w:p>
    <w:p w14:paraId="2D6B113A" w14:textId="503FD34E" w:rsidR="00FA7068" w:rsidRPr="007906BE" w:rsidRDefault="001207EB" w:rsidP="00AF2268">
      <w:pPr>
        <w:pStyle w:val="ListParagraph"/>
        <w:numPr>
          <w:ilvl w:val="0"/>
          <w:numId w:val="15"/>
        </w:numPr>
      </w:pPr>
      <w:r w:rsidRPr="007906BE">
        <w:t>Deciding</w:t>
      </w:r>
      <w:r w:rsidR="00FA7068" w:rsidRPr="007906BE">
        <w:t xml:space="preserve"> a plan for </w:t>
      </w:r>
      <w:r w:rsidRPr="007906BE">
        <w:t xml:space="preserve">a </w:t>
      </w:r>
      <w:r w:rsidR="00FA7068" w:rsidRPr="007906BE">
        <w:t>solution</w:t>
      </w:r>
      <w:r w:rsidRPr="007906BE">
        <w:t xml:space="preserve"> (Design</w:t>
      </w:r>
      <w:r w:rsidR="005D2AEC" w:rsidRPr="007906BE">
        <w:t>)</w:t>
      </w:r>
    </w:p>
    <w:p w14:paraId="3B9A33DF" w14:textId="6FE48CB2" w:rsidR="00640DFD" w:rsidRPr="007906BE" w:rsidRDefault="00640DFD" w:rsidP="00AF2268">
      <w:pPr>
        <w:pStyle w:val="ListParagraph"/>
        <w:numPr>
          <w:ilvl w:val="0"/>
          <w:numId w:val="15"/>
        </w:numPr>
      </w:pPr>
      <w:r w:rsidRPr="007906BE">
        <w:t>Coding the planned solution</w:t>
      </w:r>
    </w:p>
    <w:p w14:paraId="102427F9" w14:textId="4A0E219B" w:rsidR="00B153AF" w:rsidRPr="007906BE" w:rsidRDefault="00B153AF" w:rsidP="00AF2268">
      <w:pPr>
        <w:pStyle w:val="ListParagraph"/>
        <w:numPr>
          <w:ilvl w:val="0"/>
          <w:numId w:val="15"/>
        </w:numPr>
      </w:pPr>
      <w:r w:rsidRPr="007906BE">
        <w:t xml:space="preserve">Testing the actual program </w:t>
      </w:r>
    </w:p>
    <w:p w14:paraId="1B2C0636" w14:textId="117484BC" w:rsidR="00B153AF" w:rsidRPr="007906BE" w:rsidRDefault="00B153AF" w:rsidP="00AF2268">
      <w:pPr>
        <w:pStyle w:val="ListParagraph"/>
        <w:numPr>
          <w:ilvl w:val="0"/>
          <w:numId w:val="15"/>
        </w:numPr>
      </w:pPr>
      <w:r w:rsidRPr="007906BE">
        <w:t>Deployment &amp; maint</w:t>
      </w:r>
      <w:r w:rsidR="001207EB" w:rsidRPr="007906BE">
        <w:t>ena</w:t>
      </w:r>
      <w:r w:rsidRPr="007906BE">
        <w:t>nce of the product</w:t>
      </w:r>
    </w:p>
    <w:p w14:paraId="0ADF6144" w14:textId="5D720127" w:rsidR="00C76604" w:rsidRPr="007906BE" w:rsidRDefault="005C1D3D" w:rsidP="007E2284">
      <w:pPr>
        <w:jc w:val="center"/>
      </w:pPr>
      <w:r w:rsidRPr="007E2284">
        <w:rPr>
          <w:noProof/>
        </w:rPr>
        <w:drawing>
          <wp:inline distT="0" distB="0" distL="0" distR="0" wp14:anchorId="79A312FA" wp14:editId="54C01CAE">
            <wp:extent cx="3562350" cy="244919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DLC model.PNG"/>
                    <pic:cNvPicPr/>
                  </pic:nvPicPr>
                  <pic:blipFill>
                    <a:blip r:embed="rId28">
                      <a:extLst>
                        <a:ext uri="{28A0092B-C50C-407E-A947-70E740481C1C}">
                          <a14:useLocalDpi xmlns:a14="http://schemas.microsoft.com/office/drawing/2010/main" val="0"/>
                        </a:ext>
                      </a:extLst>
                    </a:blip>
                    <a:stretch>
                      <a:fillRect/>
                    </a:stretch>
                  </pic:blipFill>
                  <pic:spPr>
                    <a:xfrm>
                      <a:off x="0" y="0"/>
                      <a:ext cx="3570769" cy="2454983"/>
                    </a:xfrm>
                    <a:prstGeom prst="rect">
                      <a:avLst/>
                    </a:prstGeom>
                  </pic:spPr>
                </pic:pic>
              </a:graphicData>
            </a:graphic>
          </wp:inline>
        </w:drawing>
      </w:r>
    </w:p>
    <w:p w14:paraId="1A18A1D3" w14:textId="578ACEEB" w:rsidR="00375026" w:rsidRPr="00410AD4" w:rsidRDefault="00D83A77" w:rsidP="007E2284">
      <w:pPr>
        <w:pStyle w:val="Heading4"/>
        <w:spacing w:before="240" w:after="0" w:line="480" w:lineRule="auto"/>
      </w:pPr>
      <w:bookmarkStart w:id="71" w:name="_Toc53957435"/>
      <w:r w:rsidRPr="00410AD4">
        <w:t xml:space="preserve">Figure: 2. </w:t>
      </w:r>
      <w:fldSimple w:instr=" SEQ Figure:_2. \* ARABIC ">
        <w:r w:rsidR="00770F7D">
          <w:rPr>
            <w:noProof/>
          </w:rPr>
          <w:t>4</w:t>
        </w:r>
      </w:fldSimple>
      <w:r w:rsidRPr="00410AD4">
        <w:t xml:space="preserve">  </w:t>
      </w:r>
      <w:r w:rsidR="00375026" w:rsidRPr="00410AD4">
        <w:t>SDLC Phases Model</w:t>
      </w:r>
      <w:bookmarkEnd w:id="71"/>
    </w:p>
    <w:p w14:paraId="0804543E" w14:textId="5BDE0334" w:rsidR="00500255" w:rsidRDefault="00F115D9" w:rsidP="00AF2268">
      <w:pPr>
        <w:ind w:firstLine="720"/>
      </w:pPr>
      <w:r>
        <w:t>O</w:t>
      </w:r>
      <w:r w:rsidR="004C4F91" w:rsidRPr="007906BE">
        <w:t xml:space="preserve">n </w:t>
      </w:r>
      <w:r>
        <w:t xml:space="preserve">the </w:t>
      </w:r>
      <w:r w:rsidR="004C4F91" w:rsidRPr="007906BE">
        <w:t>other hand</w:t>
      </w:r>
      <w:r w:rsidR="007D1AD4">
        <w:t>,</w:t>
      </w:r>
      <w:r w:rsidR="004C4F91" w:rsidRPr="007906BE">
        <w:t xml:space="preserve"> activities performed during software development, some activities are performed after the main development is done, sometime there will be </w:t>
      </w:r>
      <w:r>
        <w:t xml:space="preserve">an </w:t>
      </w:r>
      <w:r w:rsidR="004C4F91" w:rsidRPr="007906BE">
        <w:t>installation stage which is connecting with actually installing the system on the client</w:t>
      </w:r>
      <w:r w:rsidR="00C32236" w:rsidRPr="007906BE">
        <w:t>'</w:t>
      </w:r>
      <w:r w:rsidR="004C4F91" w:rsidRPr="007906BE">
        <w:t xml:space="preserve">s computer systems and then testing it. </w:t>
      </w:r>
    </w:p>
    <w:p w14:paraId="407EDB03" w14:textId="77777777" w:rsidR="000403EA" w:rsidRDefault="00D62FD9" w:rsidP="000403EA">
      <w:pPr>
        <w:pStyle w:val="Heading1"/>
        <w:rPr>
          <w:b/>
          <w:bCs/>
        </w:rPr>
      </w:pPr>
      <w:bookmarkStart w:id="72" w:name="_Toc53957256"/>
      <w:r w:rsidRPr="00410AD4">
        <w:rPr>
          <w:b/>
          <w:bCs/>
        </w:rPr>
        <w:t>2.9</w:t>
      </w:r>
      <w:r w:rsidR="005B6D2E" w:rsidRPr="00410AD4">
        <w:rPr>
          <w:b/>
          <w:bCs/>
        </w:rPr>
        <w:tab/>
      </w:r>
      <w:r w:rsidRPr="00410AD4">
        <w:rPr>
          <w:b/>
          <w:bCs/>
        </w:rPr>
        <w:t>Prototyping</w:t>
      </w:r>
      <w:bookmarkEnd w:id="72"/>
      <w:r w:rsidRPr="00410AD4">
        <w:rPr>
          <w:b/>
          <w:bCs/>
        </w:rPr>
        <w:t xml:space="preserve"> </w:t>
      </w:r>
    </w:p>
    <w:p w14:paraId="4BCC86C5" w14:textId="151ACEDE" w:rsidR="00D62FD9" w:rsidRPr="000403EA" w:rsidRDefault="00D62FD9" w:rsidP="004E4304">
      <w:pPr>
        <w:pStyle w:val="Heading2"/>
      </w:pPr>
      <w:bookmarkStart w:id="73" w:name="_Toc53957257"/>
      <w:r w:rsidRPr="007906BE">
        <w:t>2.9.1</w:t>
      </w:r>
      <w:r w:rsidR="0089595D" w:rsidRPr="007906BE">
        <w:t xml:space="preserve">    </w:t>
      </w:r>
      <w:r w:rsidRPr="007906BE">
        <w:t xml:space="preserve">Understanding </w:t>
      </w:r>
      <w:r w:rsidR="006E430A" w:rsidRPr="007906BE">
        <w:t>of</w:t>
      </w:r>
      <w:r w:rsidR="000B74C1" w:rsidRPr="007906BE">
        <w:t xml:space="preserve"> </w:t>
      </w:r>
      <w:r w:rsidRPr="007906BE">
        <w:t>Prototyping</w:t>
      </w:r>
      <w:bookmarkEnd w:id="73"/>
      <w:r w:rsidRPr="007906BE">
        <w:t xml:space="preserve"> </w:t>
      </w:r>
    </w:p>
    <w:p w14:paraId="564FAF15" w14:textId="2B20BD72" w:rsidR="00A815E1" w:rsidRPr="007906BE" w:rsidRDefault="00DB46FA" w:rsidP="00AF2268">
      <w:pPr>
        <w:ind w:firstLine="720"/>
      </w:pPr>
      <w:r w:rsidRPr="007906BE">
        <w:t xml:space="preserve">A feature of RAD is the construction of the prototype </w:t>
      </w:r>
      <w:r w:rsidR="00AB2B95" w:rsidRPr="007906BE">
        <w:t>to jumpstart</w:t>
      </w:r>
      <w:r w:rsidRPr="007906BE">
        <w:t xml:space="preserve"> design</w:t>
      </w:r>
      <w:r w:rsidR="00AB2B95" w:rsidRPr="007906BE">
        <w:t xml:space="preserve"> and building</w:t>
      </w:r>
      <w:r w:rsidR="00F55348" w:rsidRPr="007906BE">
        <w:t xml:space="preserve"> out client requirements. The goal is to build a feature light version of the finished product as of concept for the client, but more importantly</w:t>
      </w:r>
      <w:r w:rsidR="00B235EE" w:rsidRPr="007906BE">
        <w:t>,</w:t>
      </w:r>
      <w:r w:rsidR="00F55348" w:rsidRPr="007906BE">
        <w:t xml:space="preserve"> severs as a talking point </w:t>
      </w:r>
      <w:r w:rsidR="00B10C46" w:rsidRPr="007906BE">
        <w:t>a</w:t>
      </w:r>
      <w:r w:rsidR="00F55348" w:rsidRPr="007906BE">
        <w:t xml:space="preserve"> tool for </w:t>
      </w:r>
      <w:r w:rsidR="00D762FE" w:rsidRPr="007906BE">
        <w:t>clarify</w:t>
      </w:r>
      <w:r w:rsidR="00F754D9" w:rsidRPr="007906BE">
        <w:t>ing</w:t>
      </w:r>
      <w:r w:rsidR="00F55348" w:rsidRPr="007906BE">
        <w:t xml:space="preserve"> requirements</w:t>
      </w:r>
      <w:r w:rsidR="004075AF" w:rsidRPr="007906BE">
        <w:t>.</w:t>
      </w:r>
      <w:r w:rsidR="00F55348" w:rsidRPr="007906BE">
        <w:t xml:space="preserve"> </w:t>
      </w:r>
    </w:p>
    <w:p w14:paraId="0CC9264B" w14:textId="10056B52" w:rsidR="00E346ED" w:rsidRPr="007906BE" w:rsidRDefault="00FB0FEA" w:rsidP="00FB0FEA">
      <w:pPr>
        <w:spacing w:line="276" w:lineRule="auto"/>
        <w:jc w:val="left"/>
      </w:pPr>
      <w:r>
        <w:rPr>
          <w:noProof/>
        </w:rPr>
        <w:drawing>
          <wp:inline distT="0" distB="0" distL="0" distR="0" wp14:anchorId="3AF2D8F8" wp14:editId="1BB798D0">
            <wp:extent cx="4572000" cy="26098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rototyping.png"/>
                    <pic:cNvPicPr/>
                  </pic:nvPicPr>
                  <pic:blipFill>
                    <a:blip r:embed="rId29">
                      <a:extLst>
                        <a:ext uri="{28A0092B-C50C-407E-A947-70E740481C1C}">
                          <a14:useLocalDpi xmlns:a14="http://schemas.microsoft.com/office/drawing/2010/main" val="0"/>
                        </a:ext>
                      </a:extLst>
                    </a:blip>
                    <a:stretch>
                      <a:fillRect/>
                    </a:stretch>
                  </pic:blipFill>
                  <pic:spPr>
                    <a:xfrm>
                      <a:off x="0" y="0"/>
                      <a:ext cx="4572000" cy="2609850"/>
                    </a:xfrm>
                    <a:prstGeom prst="rect">
                      <a:avLst/>
                    </a:prstGeom>
                  </pic:spPr>
                </pic:pic>
              </a:graphicData>
            </a:graphic>
          </wp:inline>
        </w:drawing>
      </w:r>
    </w:p>
    <w:p w14:paraId="3073EAB3" w14:textId="08F819C6" w:rsidR="004154AD" w:rsidRPr="00410AD4" w:rsidRDefault="003112A3" w:rsidP="00907093">
      <w:pPr>
        <w:pStyle w:val="Heading4"/>
        <w:spacing w:before="240" w:after="0" w:line="480" w:lineRule="auto"/>
      </w:pPr>
      <w:bookmarkStart w:id="74" w:name="_Toc53957436"/>
      <w:r w:rsidRPr="00410AD4">
        <w:t xml:space="preserve">Figure: 2. </w:t>
      </w:r>
      <w:fldSimple w:instr=" SEQ Figure:_2. \* ARABIC ">
        <w:r w:rsidR="00770F7D">
          <w:rPr>
            <w:noProof/>
          </w:rPr>
          <w:t>5</w:t>
        </w:r>
      </w:fldSimple>
      <w:r w:rsidRPr="00410AD4">
        <w:t xml:space="preserve">  </w:t>
      </w:r>
      <w:r w:rsidR="008C004E" w:rsidRPr="00410AD4">
        <w:t>Prototype model process</w:t>
      </w:r>
      <w:bookmarkEnd w:id="74"/>
    </w:p>
    <w:p w14:paraId="7ADD695F" w14:textId="331FF442" w:rsidR="007B7C67" w:rsidRPr="007906BE" w:rsidRDefault="00D54E77" w:rsidP="00AF2268">
      <w:pPr>
        <w:ind w:firstLine="720"/>
      </w:pPr>
      <w:r w:rsidRPr="007906BE">
        <w:t>O</w:t>
      </w:r>
      <w:r w:rsidR="00616D54" w:rsidRPr="007906BE">
        <w:t xml:space="preserve">n </w:t>
      </w:r>
      <w:r w:rsidR="00837CB4" w:rsidRPr="007906BE">
        <w:t xml:space="preserve">the </w:t>
      </w:r>
      <w:r w:rsidR="00616D54" w:rsidRPr="007906BE">
        <w:t>other hand</w:t>
      </w:r>
      <w:r w:rsidR="00116CA8" w:rsidRPr="007906BE">
        <w:t>,</w:t>
      </w:r>
      <w:r w:rsidR="00616D54" w:rsidRPr="007906BE">
        <w:t xml:space="preserve"> the prototyping model is a technique for quickly building a function but </w:t>
      </w:r>
      <w:r w:rsidR="00837CB4" w:rsidRPr="007906BE">
        <w:t xml:space="preserve">a </w:t>
      </w:r>
      <w:r w:rsidR="00616D54" w:rsidRPr="007906BE">
        <w:t xml:space="preserve">complete model of the information system. </w:t>
      </w:r>
      <w:r w:rsidR="00E0141B" w:rsidRPr="007906BE">
        <w:t xml:space="preserve"> There </w:t>
      </w:r>
      <w:r w:rsidR="004F4057" w:rsidRPr="007906BE">
        <w:t>is</w:t>
      </w:r>
      <w:r w:rsidR="00E0141B" w:rsidRPr="007906BE">
        <w:t xml:space="preserve"> various type</w:t>
      </w:r>
      <w:r w:rsidR="000150BF" w:rsidRPr="007906BE">
        <w:t xml:space="preserve"> of prototype</w:t>
      </w:r>
      <w:r w:rsidR="00E0141B" w:rsidRPr="007906BE">
        <w:t>s</w:t>
      </w:r>
      <w:r w:rsidR="000150BF" w:rsidRPr="007906BE">
        <w:t xml:space="preserve"> all of them intend to decrease the risk by building a quick and dirty replace</w:t>
      </w:r>
      <w:r w:rsidR="00423857" w:rsidRPr="007906BE">
        <w:t>ment</w:t>
      </w:r>
      <w:r w:rsidR="000150BF" w:rsidRPr="007906BE">
        <w:t xml:space="preserve"> of </w:t>
      </w:r>
      <w:r w:rsidR="006917A3" w:rsidRPr="007906BE">
        <w:t xml:space="preserve">a </w:t>
      </w:r>
      <w:r w:rsidR="000150BF" w:rsidRPr="007906BE">
        <w:t xml:space="preserve">mockup of the intended system. </w:t>
      </w:r>
    </w:p>
    <w:p w14:paraId="549111AF" w14:textId="5FE82D8E" w:rsidR="00892CB8" w:rsidRPr="007906BE" w:rsidRDefault="00C4010C" w:rsidP="004E4304">
      <w:pPr>
        <w:pStyle w:val="Heading2"/>
      </w:pPr>
      <w:bookmarkStart w:id="75" w:name="_Toc53957258"/>
      <w:r w:rsidRPr="007906BE">
        <w:t>2.9.2</w:t>
      </w:r>
      <w:r w:rsidRPr="007906BE">
        <w:tab/>
        <w:t>Advantages of prototype</w:t>
      </w:r>
      <w:bookmarkEnd w:id="75"/>
    </w:p>
    <w:p w14:paraId="7DA630AA" w14:textId="5352C8F2" w:rsidR="00047614" w:rsidRPr="007906BE" w:rsidRDefault="00047614" w:rsidP="00AF2268">
      <w:pPr>
        <w:pStyle w:val="ListParagraph"/>
        <w:numPr>
          <w:ilvl w:val="0"/>
          <w:numId w:val="16"/>
        </w:numPr>
      </w:pPr>
      <w:r w:rsidRPr="007906BE">
        <w:t>Decrease development time</w:t>
      </w:r>
    </w:p>
    <w:p w14:paraId="29F3D796" w14:textId="1619CECD" w:rsidR="00047614" w:rsidRPr="007906BE" w:rsidRDefault="00047614" w:rsidP="00AF2268">
      <w:pPr>
        <w:pStyle w:val="ListParagraph"/>
        <w:numPr>
          <w:ilvl w:val="0"/>
          <w:numId w:val="16"/>
        </w:numPr>
      </w:pPr>
      <w:r w:rsidRPr="007906BE">
        <w:t>Decrease development costs</w:t>
      </w:r>
    </w:p>
    <w:p w14:paraId="3923BF22" w14:textId="473629B6" w:rsidR="00047614" w:rsidRPr="007906BE" w:rsidRDefault="00047614" w:rsidP="00AF2268">
      <w:pPr>
        <w:pStyle w:val="ListParagraph"/>
        <w:numPr>
          <w:ilvl w:val="0"/>
          <w:numId w:val="16"/>
        </w:numPr>
      </w:pPr>
      <w:r w:rsidRPr="007906BE">
        <w:t xml:space="preserve">Needs user involvement </w:t>
      </w:r>
    </w:p>
    <w:p w14:paraId="03EAF3E0" w14:textId="099F17B5" w:rsidR="00047614" w:rsidRPr="007906BE" w:rsidRDefault="00047614" w:rsidP="00AF2268">
      <w:pPr>
        <w:pStyle w:val="ListParagraph"/>
        <w:numPr>
          <w:ilvl w:val="0"/>
          <w:numId w:val="16"/>
        </w:numPr>
      </w:pPr>
      <w:r w:rsidRPr="007906BE">
        <w:t>Developers receive quantifiable user feedback</w:t>
      </w:r>
    </w:p>
    <w:p w14:paraId="46E3CFF5" w14:textId="07B038A5" w:rsidR="00047614" w:rsidRPr="007906BE" w:rsidRDefault="00047614" w:rsidP="00AF2268">
      <w:pPr>
        <w:pStyle w:val="ListParagraph"/>
        <w:numPr>
          <w:ilvl w:val="0"/>
          <w:numId w:val="16"/>
        </w:numPr>
      </w:pPr>
      <w:r w:rsidRPr="007906BE">
        <w:t>Facilitate system implementation since users know what to expect</w:t>
      </w:r>
    </w:p>
    <w:p w14:paraId="0E79D3E2" w14:textId="2AF6C741" w:rsidR="00047614" w:rsidRPr="007906BE" w:rsidRDefault="00047614" w:rsidP="00AF2268">
      <w:pPr>
        <w:pStyle w:val="ListParagraph"/>
        <w:numPr>
          <w:ilvl w:val="0"/>
          <w:numId w:val="16"/>
        </w:numPr>
      </w:pPr>
      <w:r w:rsidRPr="007906BE">
        <w:t>Results in higher user satisfaction</w:t>
      </w:r>
    </w:p>
    <w:p w14:paraId="5846E380" w14:textId="12C7B11C" w:rsidR="00047614" w:rsidRPr="007906BE" w:rsidRDefault="00047614" w:rsidP="00AF2268">
      <w:pPr>
        <w:pStyle w:val="ListParagraph"/>
        <w:numPr>
          <w:ilvl w:val="0"/>
          <w:numId w:val="16"/>
        </w:numPr>
      </w:pPr>
      <w:r w:rsidRPr="007906BE">
        <w:t>Exposes developers to potential future system improvement</w:t>
      </w:r>
    </w:p>
    <w:p w14:paraId="7833B7ED" w14:textId="6A652218" w:rsidR="000403EA" w:rsidRPr="000403EA" w:rsidRDefault="00DE5772" w:rsidP="00E50CFC">
      <w:pPr>
        <w:pStyle w:val="Heading1"/>
        <w:rPr>
          <w:b/>
          <w:bCs/>
        </w:rPr>
      </w:pPr>
      <w:bookmarkStart w:id="76" w:name="_Toc53957259"/>
      <w:r w:rsidRPr="000403EA">
        <w:rPr>
          <w:b/>
          <w:bCs/>
        </w:rPr>
        <w:t>2.10</w:t>
      </w:r>
      <w:r w:rsidRPr="000403EA">
        <w:rPr>
          <w:b/>
          <w:bCs/>
        </w:rPr>
        <w:tab/>
      </w:r>
      <w:r w:rsidR="00E50CFC">
        <w:rPr>
          <w:b/>
          <w:bCs/>
        </w:rPr>
        <w:tab/>
      </w:r>
      <w:r w:rsidR="001241DF" w:rsidRPr="000403EA">
        <w:rPr>
          <w:b/>
          <w:bCs/>
        </w:rPr>
        <w:t>System Testing</w:t>
      </w:r>
      <w:bookmarkEnd w:id="76"/>
      <w:r w:rsidR="001241DF" w:rsidRPr="000403EA">
        <w:rPr>
          <w:b/>
          <w:bCs/>
        </w:rPr>
        <w:t xml:space="preserve"> </w:t>
      </w:r>
    </w:p>
    <w:p w14:paraId="5D3B4E23" w14:textId="4E7BA347" w:rsidR="006E471F" w:rsidRPr="00410AD4" w:rsidRDefault="006E471F" w:rsidP="004E4304">
      <w:pPr>
        <w:pStyle w:val="Heading2"/>
      </w:pPr>
      <w:bookmarkStart w:id="77" w:name="_Toc53957260"/>
      <w:r w:rsidRPr="00410AD4">
        <w:t>2.10.1</w:t>
      </w:r>
      <w:r w:rsidR="005561F6" w:rsidRPr="00410AD4">
        <w:t xml:space="preserve">    </w:t>
      </w:r>
      <w:r w:rsidRPr="00410AD4">
        <w:t>Black-box testing</w:t>
      </w:r>
      <w:bookmarkEnd w:id="77"/>
      <w:r w:rsidRPr="00410AD4">
        <w:t xml:space="preserve"> </w:t>
      </w:r>
    </w:p>
    <w:p w14:paraId="17DD2CEB" w14:textId="6FC17784" w:rsidR="00E30991" w:rsidRPr="007906BE" w:rsidRDefault="008A654A" w:rsidP="0071506E">
      <w:pPr>
        <w:ind w:firstLine="720"/>
      </w:pPr>
      <w:r w:rsidRPr="007906BE">
        <w:t xml:space="preserve">Software testing is </w:t>
      </w:r>
      <w:r w:rsidR="00105BC1" w:rsidRPr="007906BE">
        <w:t>the</w:t>
      </w:r>
      <w:r w:rsidRPr="007906BE">
        <w:t xml:space="preserve"> most often used technique for verifying and valid</w:t>
      </w:r>
      <w:r w:rsidR="00157841">
        <w:t>ating the quality of software</w:t>
      </w:r>
      <w:r w:rsidRPr="007906BE">
        <w:t xml:space="preserve">. Software testing is the procedure of executing a program or system with </w:t>
      </w:r>
      <w:r w:rsidR="00157841">
        <w:t>the intent of finding faults</w:t>
      </w:r>
      <w:r w:rsidRPr="007906BE">
        <w:t>. It is measured to be labor</w:t>
      </w:r>
      <w:r w:rsidR="00105BC1" w:rsidRPr="007906BE">
        <w:t>-</w:t>
      </w:r>
      <w:r w:rsidRPr="007906BE">
        <w:t xml:space="preserve">intensive and expensive, which accounts for &gt; 50 % of the total </w:t>
      </w:r>
      <w:r w:rsidR="00157841">
        <w:t>cost of software development</w:t>
      </w:r>
      <w:r w:rsidRPr="007906BE">
        <w:t xml:space="preserve">. Software testing is a significant activity of the software development life cycle (SDLC). </w:t>
      </w:r>
    </w:p>
    <w:p w14:paraId="68AD9253" w14:textId="6BEC55C8" w:rsidR="00795109" w:rsidRDefault="008A654A" w:rsidP="0071506E">
      <w:pPr>
        <w:ind w:firstLine="720"/>
      </w:pPr>
      <w:r w:rsidRPr="007906BE">
        <w:t xml:space="preserve">It helps in developing the </w:t>
      </w:r>
      <w:r w:rsidR="00A4685B" w:rsidRPr="007906BE">
        <w:t>self-confidence</w:t>
      </w:r>
      <w:r w:rsidRPr="007906BE">
        <w:t xml:space="preserve"> of a developer that a program does what it is intended to do so. In other words, we can say it’s a process of executing a program with intends to find errors (Biswal et al. 2010</w:t>
      </w:r>
      <w:r w:rsidR="00157841">
        <w:t>)</w:t>
      </w:r>
      <w:r w:rsidRPr="007906BE">
        <w:t>. In the language of Verification and Validation (V&amp;V), black</w:t>
      </w:r>
      <w:r w:rsidR="00105BC1" w:rsidRPr="007906BE">
        <w:t>-</w:t>
      </w:r>
      <w:r w:rsidRPr="007906BE">
        <w:t>box testing is often used for validation (i.e. are we building the right software?)</w:t>
      </w:r>
      <w:r w:rsidR="009D3778" w:rsidRPr="007906BE">
        <w:t>,</w:t>
      </w:r>
      <w:r w:rsidRPr="007906BE">
        <w:t xml:space="preserve"> and white box testing is often used for verification (i.e. are we </w:t>
      </w:r>
      <w:r w:rsidR="007D4010" w:rsidRPr="007906BE">
        <w:t>b</w:t>
      </w:r>
      <w:r w:rsidR="00157841">
        <w:t>uilding the software right?)</w:t>
      </w:r>
      <w:r w:rsidRPr="007906BE">
        <w:t xml:space="preserve">. This study emphasizes the need to investigate various testing techniques in </w:t>
      </w:r>
      <w:r w:rsidR="00105BC1" w:rsidRPr="007906BE">
        <w:t xml:space="preserve">the </w:t>
      </w:r>
      <w:r w:rsidR="00A1788A" w:rsidRPr="007906BE">
        <w:t>software testing field,</w:t>
      </w:r>
      <w:r w:rsidRPr="007906BE">
        <w:t xml:space="preserve"> we have conducted a literature review to </w:t>
      </w:r>
      <w:r w:rsidR="00A1788A" w:rsidRPr="007906BE">
        <w:t>achieve</w:t>
      </w:r>
      <w:r w:rsidRPr="007906BE">
        <w:t xml:space="preserve"> reviews from state-of-art.</w:t>
      </w:r>
    </w:p>
    <w:p w14:paraId="362586BC" w14:textId="7CEAAAC6" w:rsidR="00CE0BFC" w:rsidRPr="007906BE" w:rsidRDefault="00C71477" w:rsidP="004E4304">
      <w:pPr>
        <w:pStyle w:val="Heading2"/>
      </w:pPr>
      <w:bookmarkStart w:id="78" w:name="_Toc53957261"/>
      <w:r w:rsidRPr="007906BE">
        <w:t>2.1</w:t>
      </w:r>
      <w:r w:rsidR="003B7B6B">
        <w:t xml:space="preserve">0.2   </w:t>
      </w:r>
      <w:r w:rsidRPr="007906BE">
        <w:t>White-box</w:t>
      </w:r>
      <w:r w:rsidR="00F33745" w:rsidRPr="007906BE">
        <w:t xml:space="preserve"> testing</w:t>
      </w:r>
      <w:bookmarkEnd w:id="78"/>
    </w:p>
    <w:p w14:paraId="43A52F44" w14:textId="328D1024" w:rsidR="00232CAB" w:rsidRDefault="001D7BB5" w:rsidP="00174DEB">
      <w:pPr>
        <w:ind w:firstLine="720"/>
      </w:pPr>
      <w:r w:rsidRPr="007906BE">
        <w:t>White-</w:t>
      </w:r>
      <w:r w:rsidR="0006100A" w:rsidRPr="007906BE">
        <w:t xml:space="preserve">box testing is </w:t>
      </w:r>
      <w:r w:rsidR="00BD63D5" w:rsidRPr="007906BE">
        <w:t>mostly</w:t>
      </w:r>
      <w:r w:rsidR="0006100A" w:rsidRPr="007906BE">
        <w:t xml:space="preserve"> used for </w:t>
      </w:r>
      <w:r w:rsidR="00BD63D5" w:rsidRPr="007906BE">
        <w:t>discovering</w:t>
      </w:r>
      <w:r w:rsidR="0006100A" w:rsidRPr="007906BE">
        <w:t xml:space="preserve"> logical errors in the program code. It is used for </w:t>
      </w:r>
      <w:r w:rsidR="00BD63D5" w:rsidRPr="007906BE">
        <w:t>fixing</w:t>
      </w:r>
      <w:r w:rsidR="0006100A" w:rsidRPr="007906BE">
        <w:t xml:space="preserve"> code, </w:t>
      </w:r>
      <w:r w:rsidR="00BD63D5" w:rsidRPr="007906BE">
        <w:t>discovery</w:t>
      </w:r>
      <w:r w:rsidR="0006100A" w:rsidRPr="007906BE">
        <w:t xml:space="preserve"> random typographical errors, and uncovering incor</w:t>
      </w:r>
      <w:r w:rsidR="00A81E9B" w:rsidRPr="007906BE">
        <w:t>rect programming assumptions</w:t>
      </w:r>
      <w:r w:rsidR="00BD63D5" w:rsidRPr="007906BE">
        <w:t>. White-</w:t>
      </w:r>
      <w:r w:rsidR="0006100A" w:rsidRPr="007906BE">
        <w:t>box testing is done at low</w:t>
      </w:r>
      <w:r w:rsidR="00D74860" w:rsidRPr="007906BE">
        <w:t>-</w:t>
      </w:r>
      <w:r w:rsidR="0006100A" w:rsidRPr="007906BE">
        <w:t>level design and implementable code. It can be applied at all levels of system development especially Unit, system</w:t>
      </w:r>
      <w:r w:rsidR="00D74860" w:rsidRPr="007906BE">
        <w:t>,</w:t>
      </w:r>
      <w:r w:rsidR="0006100A" w:rsidRPr="007906BE">
        <w:t xml:space="preserve"> and integration testing. White box testing can be used for other development art</w:t>
      </w:r>
      <w:r w:rsidR="00D74860" w:rsidRPr="007906BE">
        <w:t>i</w:t>
      </w:r>
      <w:r w:rsidR="0006100A" w:rsidRPr="007906BE">
        <w:t>facts like requirements analys</w:t>
      </w:r>
      <w:r w:rsidR="00A81E9B" w:rsidRPr="007906BE">
        <w:t>is, designing</w:t>
      </w:r>
      <w:r w:rsidR="004363A0" w:rsidRPr="007906BE">
        <w:t>,</w:t>
      </w:r>
      <w:r w:rsidR="00A81E9B" w:rsidRPr="007906BE">
        <w:t xml:space="preserve"> and test cases</w:t>
      </w:r>
      <w:r w:rsidR="0006100A" w:rsidRPr="007906BE">
        <w:t>.</w:t>
      </w:r>
      <w:r w:rsidR="00AD6FFC" w:rsidRPr="007906BE">
        <w:t xml:space="preserve"> (S. Noikajana and T. Suwannasart, 2008)</w:t>
      </w:r>
    </w:p>
    <w:p w14:paraId="506EBB3E" w14:textId="2B94ABD2" w:rsidR="001A408C" w:rsidRPr="00410AD4" w:rsidRDefault="003B7B6B" w:rsidP="00174DEB">
      <w:pPr>
        <w:pStyle w:val="Heading1"/>
        <w:rPr>
          <w:b/>
          <w:bCs/>
        </w:rPr>
      </w:pPr>
      <w:bookmarkStart w:id="79" w:name="_Toc53957262"/>
      <w:r w:rsidRPr="00410AD4">
        <w:rPr>
          <w:b/>
          <w:bCs/>
        </w:rPr>
        <w:t xml:space="preserve">2.11   </w:t>
      </w:r>
      <w:r w:rsidR="00136FFC" w:rsidRPr="00410AD4">
        <w:rPr>
          <w:b/>
          <w:bCs/>
        </w:rPr>
        <w:t xml:space="preserve">Unified Modeling </w:t>
      </w:r>
      <w:r w:rsidR="00F5253E" w:rsidRPr="00410AD4">
        <w:rPr>
          <w:b/>
          <w:bCs/>
        </w:rPr>
        <w:t>L</w:t>
      </w:r>
      <w:r w:rsidR="00136FFC" w:rsidRPr="00410AD4">
        <w:rPr>
          <w:b/>
          <w:bCs/>
        </w:rPr>
        <w:t>anguage (UML)</w:t>
      </w:r>
      <w:bookmarkEnd w:id="79"/>
      <w:r w:rsidR="00162BB3" w:rsidRPr="00410AD4">
        <w:rPr>
          <w:b/>
          <w:bCs/>
        </w:rPr>
        <w:t xml:space="preserve"> </w:t>
      </w:r>
    </w:p>
    <w:p w14:paraId="76563316" w14:textId="07EE5DDB" w:rsidR="00CB3737" w:rsidRPr="007906BE" w:rsidRDefault="00166880" w:rsidP="00A3368E">
      <w:pPr>
        <w:ind w:firstLine="720"/>
      </w:pPr>
      <w:r w:rsidRPr="007906BE">
        <w:t xml:space="preserve">Unified modeling language (UML) is </w:t>
      </w:r>
      <w:r w:rsidR="007552E3" w:rsidRPr="007906BE">
        <w:t>consistent</w:t>
      </w:r>
      <w:r w:rsidRPr="007906BE">
        <w:t xml:space="preserve"> </w:t>
      </w:r>
      <w:r w:rsidR="007552E3" w:rsidRPr="007906BE">
        <w:t xml:space="preserve">and </w:t>
      </w:r>
      <w:r w:rsidRPr="007906BE">
        <w:t>general-purpose modeling in the fi</w:t>
      </w:r>
      <w:r w:rsidR="00790CCD" w:rsidRPr="007906BE">
        <w:t>el</w:t>
      </w:r>
      <w:r w:rsidRPr="007906BE">
        <w:t>d of object</w:t>
      </w:r>
      <w:r w:rsidR="00790CCD" w:rsidRPr="007906BE">
        <w:t>-</w:t>
      </w:r>
      <w:r w:rsidRPr="007906BE">
        <w:t>oriented software engineering.</w:t>
      </w:r>
      <w:r w:rsidR="00122A20" w:rsidRPr="007906BE">
        <w:t xml:space="preserve"> UML itself also provides the standard for writing a blue system</w:t>
      </w:r>
      <w:r w:rsidR="00E84E99" w:rsidRPr="007906BE">
        <w:t xml:space="preserve"> </w:t>
      </w:r>
      <w:r w:rsidR="00122A20" w:rsidRPr="007906BE">
        <w:t>print, which includes the concept of business processes, writing classes in</w:t>
      </w:r>
      <w:r w:rsidR="00E84E99" w:rsidRPr="007906BE">
        <w:t xml:space="preserve"> </w:t>
      </w:r>
      <w:r w:rsidR="00122A20" w:rsidRPr="007906BE">
        <w:t>the specific program language, database schema, and components needed in the software system</w:t>
      </w:r>
      <w:r w:rsidR="00723C19" w:rsidRPr="007906BE">
        <w:t>.</w:t>
      </w:r>
    </w:p>
    <w:p w14:paraId="16FFCAC6" w14:textId="789B1062" w:rsidR="00723C19" w:rsidRDefault="00723C19" w:rsidP="00174DEB">
      <w:pPr>
        <w:ind w:firstLine="360"/>
      </w:pPr>
      <w:r w:rsidRPr="007906BE">
        <w:t>UML is one of the tools models for designing development object</w:t>
      </w:r>
      <w:r w:rsidR="00790CCD" w:rsidRPr="007906BE">
        <w:t>-</w:t>
      </w:r>
      <w:r w:rsidRPr="007906BE">
        <w:t>oriented based software</w:t>
      </w:r>
      <w:r w:rsidR="00790CCD" w:rsidRPr="007906BE">
        <w:t xml:space="preserve">, </w:t>
      </w:r>
      <w:r w:rsidR="0046236A" w:rsidRPr="007906BE">
        <w:t xml:space="preserve">UML as a language that provides vocabulary </w:t>
      </w:r>
      <w:r w:rsidR="00FB68CA" w:rsidRPr="007906BE">
        <w:t>in</w:t>
      </w:r>
      <w:r w:rsidR="0046236A" w:rsidRPr="007906BE">
        <w:t xml:space="preserve"> order of writing words in 'MS Word' for communication purposes. A model language is a language that has vocabulary and concepts of writing arrangements and is physically presented from a system.</w:t>
      </w:r>
      <w:r w:rsidR="00164128" w:rsidRPr="007906BE">
        <w:t xml:space="preserve"> UML is not only a visual programming language, but can also be directly connected to various languages programming, such as JAVA, C ++, Visual Basic, or even connected directly into an object-oriented database.</w:t>
      </w:r>
      <w:r w:rsidR="00916A6E">
        <w:t xml:space="preserve"> The m</w:t>
      </w:r>
      <w:r w:rsidR="00EF7934">
        <w:t>o</w:t>
      </w:r>
      <w:r w:rsidR="006604F9">
        <w:t>del</w:t>
      </w:r>
      <w:r w:rsidR="00D74480">
        <w:t>s</w:t>
      </w:r>
      <w:r w:rsidR="00EF7934">
        <w:t xml:space="preserve"> we used in this </w:t>
      </w:r>
      <w:r w:rsidR="008F3069">
        <w:t>thesis as</w:t>
      </w:r>
      <w:r w:rsidR="00916A6E">
        <w:t xml:space="preserve"> follows: </w:t>
      </w:r>
    </w:p>
    <w:p w14:paraId="2B614939" w14:textId="6541BD6A" w:rsidR="00EF7934" w:rsidRPr="006F0E75" w:rsidRDefault="006F0E75" w:rsidP="00FE73E6">
      <w:pPr>
        <w:pStyle w:val="ListParagraph"/>
        <w:numPr>
          <w:ilvl w:val="0"/>
          <w:numId w:val="40"/>
        </w:numPr>
      </w:pPr>
      <w:r w:rsidRPr="006F0E75">
        <w:t xml:space="preserve">Use Case Diagram </w:t>
      </w:r>
    </w:p>
    <w:p w14:paraId="260C7994" w14:textId="52337359" w:rsidR="006F0E75" w:rsidRPr="006F0E75" w:rsidRDefault="006F0E75" w:rsidP="00FE73E6">
      <w:pPr>
        <w:pStyle w:val="ListParagraph"/>
        <w:numPr>
          <w:ilvl w:val="0"/>
          <w:numId w:val="40"/>
        </w:numPr>
      </w:pPr>
      <w:r w:rsidRPr="006F0E75">
        <w:t>Activity Diagram</w:t>
      </w:r>
    </w:p>
    <w:p w14:paraId="1ADCFE97" w14:textId="4E6BFB5B" w:rsidR="006F0E75" w:rsidRPr="006F0E75" w:rsidRDefault="006F0E75" w:rsidP="00FE73E6">
      <w:pPr>
        <w:pStyle w:val="ListParagraph"/>
        <w:numPr>
          <w:ilvl w:val="0"/>
          <w:numId w:val="40"/>
        </w:numPr>
      </w:pPr>
      <w:r w:rsidRPr="006F0E75">
        <w:t>Class Diagram</w:t>
      </w:r>
    </w:p>
    <w:p w14:paraId="1F969EDD" w14:textId="21937295" w:rsidR="006F0E75" w:rsidRDefault="006F0E75" w:rsidP="00FE73E6">
      <w:pPr>
        <w:pStyle w:val="ListParagraph"/>
        <w:numPr>
          <w:ilvl w:val="0"/>
          <w:numId w:val="40"/>
        </w:numPr>
      </w:pPr>
      <w:r w:rsidRPr="006F0E75">
        <w:t>Sequence Diagram</w:t>
      </w:r>
    </w:p>
    <w:p w14:paraId="13286F37" w14:textId="55E0E2F1" w:rsidR="00162BB3" w:rsidRPr="005904D6" w:rsidRDefault="00E211E8" w:rsidP="004E4304">
      <w:pPr>
        <w:pStyle w:val="Heading2"/>
      </w:pPr>
      <w:bookmarkStart w:id="80" w:name="_Toc53957263"/>
      <w:r>
        <w:t>2.11.1</w:t>
      </w:r>
      <w:r w:rsidR="00FF157E">
        <w:tab/>
      </w:r>
      <w:r w:rsidR="00E52199" w:rsidRPr="005904D6">
        <w:t>Use</w:t>
      </w:r>
      <w:r w:rsidR="007404F9" w:rsidRPr="005904D6">
        <w:t xml:space="preserve"> case diagram</w:t>
      </w:r>
      <w:bookmarkEnd w:id="80"/>
    </w:p>
    <w:p w14:paraId="18901291" w14:textId="5FAC2570" w:rsidR="002F7F54" w:rsidRDefault="000F7B71" w:rsidP="00A3368E">
      <w:pPr>
        <w:ind w:firstLine="360"/>
        <w:rPr>
          <w:b/>
          <w:bCs/>
          <w:i/>
          <w:iCs/>
        </w:rPr>
      </w:pPr>
      <w:r>
        <w:t xml:space="preserve">A use case is a collection of interactions </w:t>
      </w:r>
      <w:r w:rsidR="00F115D9">
        <w:t>that</w:t>
      </w:r>
      <w:r>
        <w:t xml:space="preserve"> delivers a valuable result to a user. A use case should reali</w:t>
      </w:r>
      <w:r w:rsidR="00F115D9">
        <w:t>z</w:t>
      </w:r>
      <w:r>
        <w:t xml:space="preserve">e a goal or objective of a user or a particular class of users. A more precise </w:t>
      </w:r>
      <w:r w:rsidR="009C14BA">
        <w:t xml:space="preserve">definition is given by </w:t>
      </w:r>
      <w:r w:rsidR="009C14BA" w:rsidRPr="003D6EFA">
        <w:t>Cockburn</w:t>
      </w:r>
      <w:r w:rsidR="003D6EFA">
        <w:t xml:space="preserve">: </w:t>
      </w:r>
    </w:p>
    <w:p w14:paraId="31CE759E" w14:textId="68FFAEB7" w:rsidR="000C5E47" w:rsidRDefault="003D6EFA" w:rsidP="00174DEB">
      <w:pPr>
        <w:ind w:firstLine="360"/>
        <w:rPr>
          <w:i/>
          <w:iCs/>
        </w:rPr>
      </w:pPr>
      <w:r w:rsidRPr="003D6EFA">
        <w:rPr>
          <w:i/>
          <w:iCs/>
        </w:rPr>
        <w:t>A use case captures a contract between the stakeholders of a system about its behaviour. The use case describes the system’s behaviour under various conditions as the system responds to a request from one of its stakeholders, called the primary actor.</w:t>
      </w:r>
    </w:p>
    <w:p w14:paraId="33DE8A1B" w14:textId="46315B87" w:rsidR="00C21BEC" w:rsidRDefault="00C21BEC" w:rsidP="00174DEB">
      <w:pPr>
        <w:ind w:firstLine="360"/>
        <w:rPr>
          <w:i/>
          <w:iCs/>
        </w:rPr>
      </w:pPr>
    </w:p>
    <w:p w14:paraId="6E912DD8" w14:textId="592C6FAD" w:rsidR="00C21BEC" w:rsidRPr="00A92480" w:rsidRDefault="00C21BEC" w:rsidP="00A92480"/>
    <w:p w14:paraId="18C51545" w14:textId="6F2F9F26" w:rsidR="00C21BEC" w:rsidRDefault="00C21BEC" w:rsidP="00174DEB">
      <w:pPr>
        <w:ind w:firstLine="360"/>
        <w:rPr>
          <w:i/>
          <w:iCs/>
        </w:rPr>
      </w:pPr>
    </w:p>
    <w:p w14:paraId="10F97037" w14:textId="3C63F1FB" w:rsidR="00C21BEC" w:rsidRDefault="00C21BEC" w:rsidP="00174DEB">
      <w:pPr>
        <w:ind w:firstLine="360"/>
        <w:rPr>
          <w:i/>
          <w:iCs/>
        </w:rPr>
      </w:pPr>
    </w:p>
    <w:p w14:paraId="6146ECB8" w14:textId="53943274" w:rsidR="00C21BEC" w:rsidRDefault="00C21BEC" w:rsidP="00174DEB">
      <w:pPr>
        <w:ind w:firstLine="360"/>
        <w:rPr>
          <w:i/>
          <w:iCs/>
        </w:rPr>
      </w:pPr>
    </w:p>
    <w:p w14:paraId="77608047" w14:textId="661D9AB1" w:rsidR="00C21BEC" w:rsidRDefault="00C21BEC" w:rsidP="00174DEB">
      <w:pPr>
        <w:ind w:firstLine="360"/>
        <w:rPr>
          <w:i/>
          <w:iCs/>
        </w:rPr>
      </w:pPr>
    </w:p>
    <w:p w14:paraId="18C470A3" w14:textId="0174D498" w:rsidR="00C21BEC" w:rsidRDefault="00C21BEC" w:rsidP="00174DEB">
      <w:pPr>
        <w:ind w:firstLine="360"/>
        <w:rPr>
          <w:i/>
          <w:iCs/>
        </w:rPr>
      </w:pPr>
    </w:p>
    <w:p w14:paraId="7A0C830A" w14:textId="4ADE4F35" w:rsidR="00C21BEC" w:rsidRPr="00C21BEC" w:rsidRDefault="002C2435" w:rsidP="00962BB1">
      <w:pPr>
        <w:ind w:left="-1008" w:firstLine="360"/>
      </w:pPr>
      <w:r>
        <w:rPr>
          <w:noProof/>
        </w:rPr>
        <w:drawing>
          <wp:inline distT="0" distB="0" distL="0" distR="0" wp14:anchorId="4D91758D" wp14:editId="34D33295">
            <wp:extent cx="5398770" cy="56769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usecase.png"/>
                    <pic:cNvPicPr/>
                  </pic:nvPicPr>
                  <pic:blipFill>
                    <a:blip r:embed="rId30">
                      <a:extLst>
                        <a:ext uri="{28A0092B-C50C-407E-A947-70E740481C1C}">
                          <a14:useLocalDpi xmlns:a14="http://schemas.microsoft.com/office/drawing/2010/main" val="0"/>
                        </a:ext>
                      </a:extLst>
                    </a:blip>
                    <a:stretch>
                      <a:fillRect/>
                    </a:stretch>
                  </pic:blipFill>
                  <pic:spPr>
                    <a:xfrm>
                      <a:off x="0" y="0"/>
                      <a:ext cx="5398770" cy="5676900"/>
                    </a:xfrm>
                    <a:prstGeom prst="rect">
                      <a:avLst/>
                    </a:prstGeom>
                  </pic:spPr>
                </pic:pic>
              </a:graphicData>
            </a:graphic>
          </wp:inline>
        </w:drawing>
      </w:r>
    </w:p>
    <w:p w14:paraId="56122A90" w14:textId="0A90902F" w:rsidR="00C21BEC" w:rsidRPr="00410AD4" w:rsidRDefault="00C21BEC" w:rsidP="00C21BEC">
      <w:pPr>
        <w:pStyle w:val="Heading4"/>
      </w:pPr>
      <w:bookmarkStart w:id="81" w:name="_Toc53957437"/>
      <w:r w:rsidRPr="00410AD4">
        <w:t xml:space="preserve">Figure: 2. </w:t>
      </w:r>
      <w:fldSimple w:instr=" SEQ Figure:_2. \* ARABIC ">
        <w:r w:rsidR="00770F7D">
          <w:rPr>
            <w:noProof/>
          </w:rPr>
          <w:t>6</w:t>
        </w:r>
      </w:fldSimple>
      <w:r w:rsidRPr="00410AD4">
        <w:t xml:space="preserve">  Use Case Diagram</w:t>
      </w:r>
      <w:bookmarkEnd w:id="81"/>
      <w:r w:rsidRPr="00410AD4">
        <w:t xml:space="preserve"> </w:t>
      </w:r>
    </w:p>
    <w:p w14:paraId="6809F51C" w14:textId="77777777" w:rsidR="00C21BEC" w:rsidRPr="00C21BEC" w:rsidRDefault="00C21BEC" w:rsidP="00C21BEC"/>
    <w:p w14:paraId="32605562" w14:textId="65F1D721" w:rsidR="00C21BEC" w:rsidRDefault="00C21BEC" w:rsidP="00C21BEC"/>
    <w:p w14:paraId="09D6EB8D" w14:textId="77777777" w:rsidR="00962BB1" w:rsidRPr="00C21BEC" w:rsidRDefault="00962BB1" w:rsidP="00C21BEC"/>
    <w:p w14:paraId="7D279920" w14:textId="0F8E6546" w:rsidR="009272D8" w:rsidRPr="00410AD4" w:rsidRDefault="00D1156B" w:rsidP="00197283">
      <w:pPr>
        <w:pStyle w:val="Heading4"/>
      </w:pPr>
      <w:bookmarkStart w:id="82" w:name="_Toc52263970"/>
      <w:r w:rsidRPr="00410AD4">
        <w:t xml:space="preserve">Table: 2. </w:t>
      </w:r>
      <w:fldSimple w:instr=" SEQ Table:_2. \* ARABIC ">
        <w:r w:rsidR="00770F7D">
          <w:rPr>
            <w:noProof/>
          </w:rPr>
          <w:t>1</w:t>
        </w:r>
      </w:fldSimple>
      <w:r w:rsidRPr="00410AD4">
        <w:t xml:space="preserve">  </w:t>
      </w:r>
      <w:r w:rsidR="005909D6" w:rsidRPr="00410AD4">
        <w:t>Properties of</w:t>
      </w:r>
      <w:r w:rsidR="00FF589F" w:rsidRPr="00410AD4">
        <w:t xml:space="preserve"> a use case</w:t>
      </w:r>
      <w:bookmarkEnd w:id="82"/>
    </w:p>
    <w:tbl>
      <w:tblPr>
        <w:tblStyle w:val="TableGrid"/>
        <w:tblW w:w="0" w:type="auto"/>
        <w:tblLook w:val="04A0" w:firstRow="1" w:lastRow="0" w:firstColumn="1" w:lastColumn="0" w:noHBand="0" w:noVBand="1"/>
      </w:tblPr>
      <w:tblGrid>
        <w:gridCol w:w="1722"/>
        <w:gridCol w:w="5756"/>
      </w:tblGrid>
      <w:tr w:rsidR="00887D59" w:rsidRPr="007906BE" w14:paraId="59B1E8B4" w14:textId="77777777" w:rsidTr="008A7B54">
        <w:tc>
          <w:tcPr>
            <w:tcW w:w="1722" w:type="dxa"/>
            <w:shd w:val="clear" w:color="auto" w:fill="F2F2F2" w:themeFill="background1" w:themeFillShade="F2"/>
          </w:tcPr>
          <w:p w14:paraId="774EED36" w14:textId="4C7B6705" w:rsidR="00887D59" w:rsidRPr="007906BE" w:rsidRDefault="00577E15" w:rsidP="008A7B54">
            <w:pPr>
              <w:spacing w:line="360" w:lineRule="auto"/>
              <w:jc w:val="center"/>
              <w:rPr>
                <w:rFonts w:cstheme="majorBidi"/>
              </w:rPr>
            </w:pPr>
            <w:r w:rsidRPr="007906BE">
              <w:rPr>
                <w:rFonts w:cstheme="majorBidi"/>
              </w:rPr>
              <w:t>Property</w:t>
            </w:r>
          </w:p>
        </w:tc>
        <w:tc>
          <w:tcPr>
            <w:tcW w:w="5756" w:type="dxa"/>
          </w:tcPr>
          <w:p w14:paraId="29EF3ADD" w14:textId="352C0DB9" w:rsidR="00887D59" w:rsidRPr="007906BE" w:rsidRDefault="00577E15" w:rsidP="004F5D1E">
            <w:pPr>
              <w:spacing w:line="360" w:lineRule="auto"/>
              <w:jc w:val="center"/>
              <w:rPr>
                <w:rFonts w:cstheme="majorBidi"/>
              </w:rPr>
            </w:pPr>
            <w:r w:rsidRPr="007906BE">
              <w:rPr>
                <w:rFonts w:cstheme="majorBidi"/>
              </w:rPr>
              <w:t>Definition</w:t>
            </w:r>
          </w:p>
        </w:tc>
      </w:tr>
      <w:tr w:rsidR="00577E15" w:rsidRPr="007906BE" w14:paraId="1FCE88FC" w14:textId="77777777" w:rsidTr="008A7B54">
        <w:tc>
          <w:tcPr>
            <w:tcW w:w="1722" w:type="dxa"/>
            <w:shd w:val="clear" w:color="auto" w:fill="F2F2F2" w:themeFill="background1" w:themeFillShade="F2"/>
          </w:tcPr>
          <w:p w14:paraId="5B6A7469" w14:textId="611C11E0" w:rsidR="00577E15" w:rsidRPr="007906BE" w:rsidRDefault="00577E15" w:rsidP="008A7B54">
            <w:pPr>
              <w:spacing w:line="360" w:lineRule="auto"/>
              <w:jc w:val="center"/>
              <w:rPr>
                <w:rFonts w:cstheme="majorBidi"/>
              </w:rPr>
            </w:pPr>
            <w:r w:rsidRPr="007906BE">
              <w:rPr>
                <w:rFonts w:cstheme="majorBidi"/>
              </w:rPr>
              <w:t>Actor</w:t>
            </w:r>
          </w:p>
        </w:tc>
        <w:tc>
          <w:tcPr>
            <w:tcW w:w="5756" w:type="dxa"/>
          </w:tcPr>
          <w:p w14:paraId="1E00CD3E" w14:textId="4A3D4258" w:rsidR="00577E15" w:rsidRPr="007906BE" w:rsidRDefault="00577E15" w:rsidP="009407AE">
            <w:pPr>
              <w:spacing w:line="360" w:lineRule="auto"/>
              <w:rPr>
                <w:rFonts w:cstheme="majorBidi"/>
              </w:rPr>
            </w:pPr>
            <w:r w:rsidRPr="007906BE">
              <w:rPr>
                <w:rFonts w:cstheme="majorBidi"/>
              </w:rPr>
              <w:t>Party who obtains the observable result of the value of the use case, also known as the primary actor. An actor can be a person or another system. A use case can have supporting actors, i.e., other parties who contribute toward the execution of the process defined by the use case for the ultimate delivery of the service.</w:t>
            </w:r>
          </w:p>
        </w:tc>
      </w:tr>
      <w:tr w:rsidR="003B7BB1" w:rsidRPr="007906BE" w14:paraId="1EF4F34C" w14:textId="77777777" w:rsidTr="008A7B54">
        <w:tc>
          <w:tcPr>
            <w:tcW w:w="1722" w:type="dxa"/>
            <w:shd w:val="clear" w:color="auto" w:fill="F2F2F2" w:themeFill="background1" w:themeFillShade="F2"/>
          </w:tcPr>
          <w:p w14:paraId="68D02DFE" w14:textId="0CE6B464" w:rsidR="003B7BB1" w:rsidRPr="007906BE" w:rsidRDefault="00ED107A" w:rsidP="008A7B54">
            <w:pPr>
              <w:spacing w:line="360" w:lineRule="auto"/>
              <w:jc w:val="center"/>
              <w:rPr>
                <w:rFonts w:cstheme="majorBidi"/>
              </w:rPr>
            </w:pPr>
            <w:r w:rsidRPr="007906BE">
              <w:rPr>
                <w:rFonts w:cstheme="majorBidi"/>
              </w:rPr>
              <w:t>Association</w:t>
            </w:r>
          </w:p>
        </w:tc>
        <w:tc>
          <w:tcPr>
            <w:tcW w:w="5756" w:type="dxa"/>
          </w:tcPr>
          <w:p w14:paraId="15815DB7" w14:textId="3BA41C98" w:rsidR="003B7BB1" w:rsidRPr="007906BE" w:rsidRDefault="00F47BD3" w:rsidP="009407AE">
            <w:pPr>
              <w:spacing w:line="360" w:lineRule="auto"/>
              <w:rPr>
                <w:rFonts w:cstheme="majorBidi"/>
              </w:rPr>
            </w:pPr>
            <w:r w:rsidRPr="007906BE">
              <w:rPr>
                <w:rFonts w:cstheme="majorBidi"/>
                <w:color w:val="222222"/>
                <w:shd w:val="clear" w:color="auto" w:fill="FFFFFF"/>
              </w:rPr>
              <w:t xml:space="preserve">An association is </w:t>
            </w:r>
            <w:r w:rsidR="0065685C" w:rsidRPr="007906BE">
              <w:rPr>
                <w:rFonts w:cstheme="majorBidi"/>
                <w:color w:val="222222"/>
                <w:shd w:val="clear" w:color="auto" w:fill="FFFFFF"/>
              </w:rPr>
              <w:t>a</w:t>
            </w:r>
            <w:r w:rsidRPr="007906BE">
              <w:rPr>
                <w:rFonts w:cstheme="majorBidi"/>
                <w:color w:val="222222"/>
                <w:shd w:val="clear" w:color="auto" w:fill="FFFFFF"/>
              </w:rPr>
              <w:t xml:space="preserve"> relationship between an actor and a business use case</w:t>
            </w:r>
          </w:p>
        </w:tc>
      </w:tr>
      <w:tr w:rsidR="00BA4A75" w:rsidRPr="007906BE" w14:paraId="60AEBC99" w14:textId="77777777" w:rsidTr="008A7B54">
        <w:trPr>
          <w:trHeight w:val="647"/>
        </w:trPr>
        <w:tc>
          <w:tcPr>
            <w:tcW w:w="1722" w:type="dxa"/>
            <w:shd w:val="clear" w:color="auto" w:fill="F2F2F2" w:themeFill="background1" w:themeFillShade="F2"/>
          </w:tcPr>
          <w:p w14:paraId="338436D1" w14:textId="0C1A41B7" w:rsidR="00BA4A75" w:rsidRPr="000403EA" w:rsidRDefault="007B60B3" w:rsidP="008A7B54">
            <w:pPr>
              <w:pStyle w:val="Heading4"/>
              <w:spacing w:line="360" w:lineRule="auto"/>
              <w:outlineLvl w:val="3"/>
              <w:rPr>
                <w:i/>
                <w:iCs/>
              </w:rPr>
            </w:pPr>
            <w:r w:rsidRPr="000403EA">
              <w:t>Generalizations</w:t>
            </w:r>
          </w:p>
        </w:tc>
        <w:tc>
          <w:tcPr>
            <w:tcW w:w="5756" w:type="dxa"/>
          </w:tcPr>
          <w:p w14:paraId="7237C5DE" w14:textId="7D2C2B7F" w:rsidR="00BA4A75" w:rsidRPr="007906BE" w:rsidRDefault="007B60B3" w:rsidP="009407AE">
            <w:pPr>
              <w:pStyle w:val="NormalWeb"/>
              <w:shd w:val="clear" w:color="auto" w:fill="FFFFFF"/>
              <w:spacing w:line="360" w:lineRule="auto"/>
              <w:rPr>
                <w:rFonts w:asciiTheme="majorBidi" w:hAnsiTheme="majorBidi" w:cstheme="majorBidi"/>
                <w:color w:val="222222"/>
                <w:shd w:val="clear" w:color="auto" w:fill="FFFFFF"/>
              </w:rPr>
            </w:pPr>
            <w:r w:rsidRPr="007906BE">
              <w:rPr>
                <w:rFonts w:asciiTheme="majorBidi" w:hAnsiTheme="majorBidi" w:cstheme="majorBidi"/>
                <w:color w:val="000000"/>
              </w:rPr>
              <w:t>A relationship between actors to support the re-use of common properties.</w:t>
            </w:r>
          </w:p>
        </w:tc>
      </w:tr>
      <w:tr w:rsidR="007B60B3" w:rsidRPr="007906BE" w14:paraId="3E9F9E75" w14:textId="77777777" w:rsidTr="008A7B54">
        <w:trPr>
          <w:trHeight w:val="917"/>
        </w:trPr>
        <w:tc>
          <w:tcPr>
            <w:tcW w:w="1722" w:type="dxa"/>
            <w:shd w:val="clear" w:color="auto" w:fill="F2F2F2" w:themeFill="background1" w:themeFillShade="F2"/>
          </w:tcPr>
          <w:p w14:paraId="5F60884F" w14:textId="09A31708" w:rsidR="007B60B3" w:rsidRPr="000403EA" w:rsidRDefault="007B60B3" w:rsidP="008A7B54">
            <w:pPr>
              <w:pStyle w:val="Heading4"/>
              <w:spacing w:line="360" w:lineRule="auto"/>
              <w:outlineLvl w:val="3"/>
              <w:rPr>
                <w:i/>
                <w:iCs/>
              </w:rPr>
            </w:pPr>
            <w:r w:rsidRPr="000403EA">
              <w:t>Dependencies</w:t>
            </w:r>
          </w:p>
        </w:tc>
        <w:tc>
          <w:tcPr>
            <w:tcW w:w="5756" w:type="dxa"/>
          </w:tcPr>
          <w:p w14:paraId="155A273A" w14:textId="3615DBB5" w:rsidR="007B60B3" w:rsidRPr="007906BE" w:rsidRDefault="00707804" w:rsidP="009407AE">
            <w:pPr>
              <w:pStyle w:val="NormalWeb"/>
              <w:shd w:val="clear" w:color="auto" w:fill="FFFFFF"/>
              <w:spacing w:line="360" w:lineRule="auto"/>
              <w:rPr>
                <w:rFonts w:ascii="Arial" w:hAnsi="Arial" w:cs="Arial"/>
                <w:color w:val="000000"/>
                <w:sz w:val="20"/>
                <w:szCs w:val="20"/>
                <w:shd w:val="clear" w:color="auto" w:fill="FFFFFF"/>
              </w:rPr>
            </w:pPr>
            <w:r w:rsidRPr="007906BE">
              <w:rPr>
                <w:rFonts w:ascii="Arial" w:hAnsi="Arial" w:cs="Arial"/>
                <w:color w:val="000000"/>
                <w:sz w:val="20"/>
                <w:szCs w:val="20"/>
                <w:shd w:val="clear" w:color="auto" w:fill="FFFFFF"/>
              </w:rPr>
              <w:t>Several</w:t>
            </w:r>
            <w:r w:rsidR="007B60B3" w:rsidRPr="007906BE">
              <w:rPr>
                <w:rFonts w:ascii="Arial" w:hAnsi="Arial" w:cs="Arial"/>
                <w:color w:val="000000"/>
                <w:sz w:val="20"/>
                <w:szCs w:val="20"/>
                <w:shd w:val="clear" w:color="auto" w:fill="FFFFFF"/>
              </w:rPr>
              <w:t xml:space="preserve"> dependency types between use cases are defined i</w:t>
            </w:r>
            <w:r w:rsidR="00963FFF" w:rsidRPr="007906BE">
              <w:rPr>
                <w:rFonts w:ascii="Arial" w:hAnsi="Arial" w:cs="Arial"/>
                <w:color w:val="000000"/>
                <w:sz w:val="20"/>
                <w:szCs w:val="20"/>
                <w:shd w:val="clear" w:color="auto" w:fill="FFFFFF"/>
              </w:rPr>
              <w:t xml:space="preserve">n UML. In particular, extend and </w:t>
            </w:r>
            <w:r w:rsidR="00A01B28" w:rsidRPr="007906BE">
              <w:rPr>
                <w:rFonts w:ascii="Arial" w:hAnsi="Arial" w:cs="Arial"/>
                <w:color w:val="000000"/>
                <w:sz w:val="20"/>
                <w:szCs w:val="20"/>
                <w:shd w:val="clear" w:color="auto" w:fill="FFFFFF"/>
              </w:rPr>
              <w:t>include. Extend</w:t>
            </w:r>
            <w:r w:rsidR="007B60B3" w:rsidRPr="007906BE">
              <w:rPr>
                <w:rFonts w:ascii="Arial" w:hAnsi="Arial" w:cs="Arial"/>
                <w:color w:val="000000"/>
                <w:sz w:val="20"/>
                <w:szCs w:val="20"/>
                <w:shd w:val="clear" w:color="auto" w:fill="FFFFFF"/>
              </w:rPr>
              <w:t xml:space="preserve"> is used to include optional behavior from an extending use case in an extended use case.</w:t>
            </w:r>
          </w:p>
        </w:tc>
      </w:tr>
    </w:tbl>
    <w:p w14:paraId="311D91E0" w14:textId="29446AA0" w:rsidR="00B73D33" w:rsidRPr="00410AD4" w:rsidRDefault="00E211E8" w:rsidP="004D66F6">
      <w:pPr>
        <w:pStyle w:val="Heading2"/>
        <w:spacing w:before="240"/>
      </w:pPr>
      <w:bookmarkStart w:id="83" w:name="_Toc53957264"/>
      <w:r w:rsidRPr="00410AD4">
        <w:t>2.11 2</w:t>
      </w:r>
      <w:r w:rsidR="008C541E" w:rsidRPr="00410AD4">
        <w:tab/>
      </w:r>
      <w:r w:rsidR="008217B6" w:rsidRPr="00410AD4">
        <w:t>Activity Diagram</w:t>
      </w:r>
      <w:bookmarkEnd w:id="83"/>
    </w:p>
    <w:p w14:paraId="0B398279" w14:textId="5AF9856F" w:rsidR="00E33D3A" w:rsidRPr="007906BE" w:rsidRDefault="00586B54" w:rsidP="00174DEB">
      <w:pPr>
        <w:ind w:firstLine="360"/>
      </w:pPr>
      <w:r w:rsidRPr="007906BE">
        <w:t xml:space="preserve">UML activity diagram describes the sequential or concurrent control flow </w:t>
      </w:r>
      <w:r w:rsidR="00E15D99" w:rsidRPr="007906BE">
        <w:t>among</w:t>
      </w:r>
      <w:r w:rsidRPr="007906BE">
        <w:t xml:space="preserve"> activities. </w:t>
      </w:r>
      <w:r w:rsidR="00644961" w:rsidRPr="007906BE">
        <w:t>The a</w:t>
      </w:r>
      <w:r w:rsidR="0005508B" w:rsidRPr="007906BE">
        <w:t>ctivity diagram can be used to</w:t>
      </w:r>
      <w:r w:rsidR="0053797E" w:rsidRPr="007906BE">
        <w:t xml:space="preserve"> modal the dynamic </w:t>
      </w:r>
      <w:r w:rsidR="00E15D99" w:rsidRPr="007906BE">
        <w:t>parts</w:t>
      </w:r>
      <w:r w:rsidR="0053797E" w:rsidRPr="007906BE">
        <w:t xml:space="preserve"> of a group of objects or the control flow of and operation. </w:t>
      </w:r>
      <w:r w:rsidR="0034481A" w:rsidRPr="007906BE">
        <w:t>The a</w:t>
      </w:r>
      <w:r w:rsidR="004F4648" w:rsidRPr="007906BE">
        <w:t>ctivity diagram emphasize</w:t>
      </w:r>
      <w:r w:rsidR="002D3F7D" w:rsidRPr="007906BE">
        <w:t>s</w:t>
      </w:r>
      <w:r w:rsidR="004F4648" w:rsidRPr="007906BE">
        <w:t xml:space="preserve"> the activities of the object so it is the best one to describe the realization of the operation in the design phase and describe the sequence of the activities</w:t>
      </w:r>
      <w:r w:rsidR="00A379BC" w:rsidRPr="007906BE">
        <w:t xml:space="preserve"> (</w:t>
      </w:r>
      <w:r w:rsidR="00164B55" w:rsidRPr="007906BE">
        <w:t xml:space="preserve">Ivar Jackobson, </w:t>
      </w:r>
      <w:r w:rsidR="009C3C55" w:rsidRPr="007906BE">
        <w:t>199</w:t>
      </w:r>
      <w:r w:rsidR="00E96DC3" w:rsidRPr="007906BE">
        <w:t>2</w:t>
      </w:r>
      <w:r w:rsidR="00A379BC" w:rsidRPr="007906BE">
        <w:t>)</w:t>
      </w:r>
      <w:r w:rsidR="0034481A" w:rsidRPr="007906BE">
        <w:t>.</w:t>
      </w:r>
    </w:p>
    <w:p w14:paraId="6E919D0C" w14:textId="09715A53" w:rsidR="005D2084" w:rsidRPr="007906BE" w:rsidRDefault="005D2084" w:rsidP="009407AE"/>
    <w:p w14:paraId="2B937244" w14:textId="3A74A4A8" w:rsidR="00BF7EFE" w:rsidRDefault="00BF7EFE" w:rsidP="002F4743">
      <w:pPr>
        <w:jc w:val="center"/>
      </w:pPr>
    </w:p>
    <w:p w14:paraId="598CA60A" w14:textId="52685AEC" w:rsidR="00C347D5" w:rsidRDefault="008E5648" w:rsidP="00A354D9">
      <w:pPr>
        <w:ind w:left="-1584"/>
      </w:pPr>
      <w:r>
        <w:rPr>
          <w:noProof/>
        </w:rPr>
        <w:drawing>
          <wp:inline distT="0" distB="0" distL="0" distR="0" wp14:anchorId="0874ED06" wp14:editId="5BB15B90">
            <wp:extent cx="6400800" cy="4324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ministration activity diagram.png"/>
                    <pic:cNvPicPr/>
                  </pic:nvPicPr>
                  <pic:blipFill>
                    <a:blip r:embed="rId31">
                      <a:extLst>
                        <a:ext uri="{28A0092B-C50C-407E-A947-70E740481C1C}">
                          <a14:useLocalDpi xmlns:a14="http://schemas.microsoft.com/office/drawing/2010/main" val="0"/>
                        </a:ext>
                      </a:extLst>
                    </a:blip>
                    <a:stretch>
                      <a:fillRect/>
                    </a:stretch>
                  </pic:blipFill>
                  <pic:spPr>
                    <a:xfrm>
                      <a:off x="0" y="0"/>
                      <a:ext cx="6400800" cy="4324350"/>
                    </a:xfrm>
                    <a:prstGeom prst="rect">
                      <a:avLst/>
                    </a:prstGeom>
                  </pic:spPr>
                </pic:pic>
              </a:graphicData>
            </a:graphic>
          </wp:inline>
        </w:drawing>
      </w:r>
    </w:p>
    <w:p w14:paraId="03DCAC16" w14:textId="7810B49F" w:rsidR="000B723F" w:rsidRPr="00C347D5" w:rsidRDefault="000B723F" w:rsidP="00C731F6">
      <w:pPr>
        <w:pStyle w:val="Heading4"/>
      </w:pPr>
      <w:bookmarkStart w:id="84" w:name="_Toc53957438"/>
      <w:r>
        <w:t xml:space="preserve">Figure: 2. </w:t>
      </w:r>
      <w:fldSimple w:instr=" SEQ Figure:_2. \* ARABIC ">
        <w:r w:rsidR="00770F7D">
          <w:rPr>
            <w:noProof/>
          </w:rPr>
          <w:t>7</w:t>
        </w:r>
      </w:fldSimple>
      <w:r w:rsidR="00EF2554">
        <w:t xml:space="preserve"> </w:t>
      </w:r>
      <w:r w:rsidR="00C731F6">
        <w:t>Manage users and full application</w:t>
      </w:r>
      <w:bookmarkEnd w:id="84"/>
    </w:p>
    <w:p w14:paraId="200E05EC" w14:textId="52951F06" w:rsidR="005C01EF" w:rsidRPr="007906BE" w:rsidRDefault="00E211E8" w:rsidP="004E4304">
      <w:pPr>
        <w:pStyle w:val="Heading2"/>
      </w:pPr>
      <w:bookmarkStart w:id="85" w:name="_Toc53957265"/>
      <w:r>
        <w:t>2.11.3</w:t>
      </w:r>
      <w:r w:rsidR="006D04DF">
        <w:tab/>
      </w:r>
      <w:r w:rsidR="00A6283C" w:rsidRPr="007906BE">
        <w:t>Class Diagram</w:t>
      </w:r>
      <w:bookmarkEnd w:id="85"/>
      <w:r w:rsidR="00A6283C" w:rsidRPr="007906BE">
        <w:t xml:space="preserve"> </w:t>
      </w:r>
    </w:p>
    <w:p w14:paraId="10423CF8" w14:textId="1CDAF7BD" w:rsidR="002A2899" w:rsidRPr="007906BE" w:rsidRDefault="00DA0F64" w:rsidP="00174DEB">
      <w:pPr>
        <w:ind w:firstLine="360"/>
      </w:pPr>
      <w:r w:rsidRPr="007906BE">
        <w:t>A UML class diagram shows static aspects of a system in terms of the classes of objects within the system, relationships between these classes</w:t>
      </w:r>
      <w:r w:rsidR="00E00BEE" w:rsidRPr="007906BE">
        <w:t>,</w:t>
      </w:r>
      <w:r w:rsidRPr="007906BE">
        <w:t xml:space="preserve"> and constraints on the relationships. Associations represent relationships between classes. Classes are often</w:t>
      </w:r>
      <w:r w:rsidR="00E8283F" w:rsidRPr="007906BE">
        <w:t xml:space="preserve"> </w:t>
      </w:r>
      <w:r w:rsidRPr="007906BE">
        <w:t>further classified in terms of generalizations. Syntactically, a UML class</w:t>
      </w:r>
      <w:r w:rsidR="00237529" w:rsidRPr="007906BE">
        <w:t xml:space="preserve"> diagram may be a </w:t>
      </w:r>
      <w:r w:rsidRPr="007906BE">
        <w:t>collection of those class constructs. during this section, we offer a particular description for the syntactic structure of sophistication constructs in UML like class, association, association class, and generalization and therefore the static semantics of those class constructs.</w:t>
      </w:r>
      <w:r w:rsidR="00917EC0" w:rsidRPr="007906BE">
        <w:t xml:space="preserve"> </w:t>
      </w:r>
      <w:r w:rsidRPr="007906BE">
        <w:t>Based on this description, class diagrams are formally described</w:t>
      </w:r>
      <w:r w:rsidR="00EF1807" w:rsidRPr="007906BE">
        <w:t xml:space="preserve"> </w:t>
      </w:r>
      <w:r w:rsidR="00EF1807" w:rsidRPr="007906BE">
        <w:rPr>
          <w:rFonts w:cstheme="majorBidi"/>
        </w:rPr>
        <w:t>(</w:t>
      </w:r>
      <w:r w:rsidR="00EF1807" w:rsidRPr="007906BE">
        <w:rPr>
          <w:rFonts w:cstheme="majorBidi"/>
          <w:color w:val="222222"/>
          <w:shd w:val="clear" w:color="auto" w:fill="FFFFFF"/>
        </w:rPr>
        <w:t>Munchen. 1998</w:t>
      </w:r>
      <w:r w:rsidR="00EF1807" w:rsidRPr="007906BE">
        <w:rPr>
          <w:rFonts w:cstheme="majorBidi"/>
        </w:rPr>
        <w:t>)</w:t>
      </w:r>
      <w:r w:rsidRPr="007906BE">
        <w:t>.</w:t>
      </w:r>
    </w:p>
    <w:p w14:paraId="3222D44D" w14:textId="7E84A0BC" w:rsidR="00675E22" w:rsidRPr="007906BE" w:rsidRDefault="00B50FC8" w:rsidP="009407AE">
      <w:r>
        <w:rPr>
          <w:noProof/>
        </w:rPr>
        <w:drawing>
          <wp:inline distT="0" distB="0" distL="0" distR="0" wp14:anchorId="411739FE" wp14:editId="70FE294B">
            <wp:extent cx="4754880" cy="3061336"/>
            <wp:effectExtent l="0" t="0" r="762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lassdiagram_1.png"/>
                    <pic:cNvPicPr/>
                  </pic:nvPicPr>
                  <pic:blipFill>
                    <a:blip r:embed="rId32">
                      <a:extLst>
                        <a:ext uri="{28A0092B-C50C-407E-A947-70E740481C1C}">
                          <a14:useLocalDpi xmlns:a14="http://schemas.microsoft.com/office/drawing/2010/main" val="0"/>
                        </a:ext>
                      </a:extLst>
                    </a:blip>
                    <a:stretch>
                      <a:fillRect/>
                    </a:stretch>
                  </pic:blipFill>
                  <pic:spPr>
                    <a:xfrm>
                      <a:off x="0" y="0"/>
                      <a:ext cx="4754888" cy="3061341"/>
                    </a:xfrm>
                    <a:prstGeom prst="rect">
                      <a:avLst/>
                    </a:prstGeom>
                  </pic:spPr>
                </pic:pic>
              </a:graphicData>
            </a:graphic>
          </wp:inline>
        </w:drawing>
      </w:r>
    </w:p>
    <w:p w14:paraId="10A34E29" w14:textId="65AEB3BC" w:rsidR="00F314F1" w:rsidRPr="00410AD4" w:rsidRDefault="00A33E0F" w:rsidP="00DB298D">
      <w:pPr>
        <w:pStyle w:val="Heading4"/>
      </w:pPr>
      <w:bookmarkStart w:id="86" w:name="_Toc53957439"/>
      <w:r w:rsidRPr="00410AD4">
        <w:t xml:space="preserve">Figure: 2. </w:t>
      </w:r>
      <w:fldSimple w:instr=" SEQ Figure:_2. \* ARABIC ">
        <w:r w:rsidR="00770F7D">
          <w:rPr>
            <w:noProof/>
          </w:rPr>
          <w:t>8</w:t>
        </w:r>
      </w:fldSimple>
      <w:r w:rsidRPr="00410AD4">
        <w:t xml:space="preserve">  </w:t>
      </w:r>
      <w:r w:rsidR="0088596C" w:rsidRPr="00410AD4">
        <w:t>Class Diagram</w:t>
      </w:r>
      <w:bookmarkEnd w:id="86"/>
    </w:p>
    <w:p w14:paraId="279FB86D" w14:textId="54995DE4" w:rsidR="00D72D1B" w:rsidRPr="00410AD4" w:rsidRDefault="00E211E8" w:rsidP="004E4304">
      <w:pPr>
        <w:pStyle w:val="Heading2"/>
      </w:pPr>
      <w:bookmarkStart w:id="87" w:name="_Toc53957266"/>
      <w:r w:rsidRPr="00410AD4">
        <w:t>2.11.4</w:t>
      </w:r>
      <w:r w:rsidR="006D04DF" w:rsidRPr="00410AD4">
        <w:tab/>
      </w:r>
      <w:r w:rsidR="00F314F1" w:rsidRPr="00410AD4">
        <w:t>Sequence Diagram</w:t>
      </w:r>
      <w:bookmarkEnd w:id="87"/>
      <w:r w:rsidR="00F314F1" w:rsidRPr="00410AD4">
        <w:t xml:space="preserve"> </w:t>
      </w:r>
    </w:p>
    <w:p w14:paraId="543073E5" w14:textId="5D63DAC6" w:rsidR="00986A23" w:rsidRPr="007906BE" w:rsidRDefault="00026D9F" w:rsidP="00193CCC">
      <w:pPr>
        <w:ind w:firstLine="360"/>
      </w:pPr>
      <w:r w:rsidRPr="007906BE">
        <w:t>Sequence diagrams illustrate the behavior of objects in the use case</w:t>
      </w:r>
      <w:r w:rsidR="00B93737" w:rsidRPr="007906BE">
        <w:t xml:space="preserve"> </w:t>
      </w:r>
      <w:r w:rsidRPr="007906BE">
        <w:t>by describing the lifetime of the object and the message</w:t>
      </w:r>
      <w:r w:rsidR="00B93737" w:rsidRPr="007906BE">
        <w:t xml:space="preserve"> </w:t>
      </w:r>
      <w:r w:rsidRPr="007906BE">
        <w:t>sent and received between objects. Therefore, for</w:t>
      </w:r>
      <w:r w:rsidR="00B93737" w:rsidRPr="007906BE">
        <w:t xml:space="preserve"> </w:t>
      </w:r>
      <w:r w:rsidRPr="007906BE">
        <w:t>describing sequence diagrams, objects must be known</w:t>
      </w:r>
      <w:r w:rsidR="00B93737" w:rsidRPr="007906BE">
        <w:t xml:space="preserve"> </w:t>
      </w:r>
      <w:r w:rsidRPr="007906BE">
        <w:t>involved in a use case and its methods</w:t>
      </w:r>
      <w:r w:rsidR="00B93737" w:rsidRPr="007906BE">
        <w:t xml:space="preserve"> </w:t>
      </w:r>
      <w:r w:rsidRPr="007906BE">
        <w:t xml:space="preserve">the class instantiated </w:t>
      </w:r>
      <w:r w:rsidR="00A55AA3" w:rsidRPr="007906BE">
        <w:t>into that object (</w:t>
      </w:r>
      <w:r w:rsidR="00B31B42" w:rsidRPr="007906BE">
        <w:rPr>
          <w:rFonts w:cstheme="majorBidi"/>
          <w:color w:val="222222"/>
          <w:shd w:val="clear" w:color="auto" w:fill="FFFFFF"/>
        </w:rPr>
        <w:t>Munchen. 1998</w:t>
      </w:r>
      <w:r w:rsidRPr="007906BE">
        <w:t>).</w:t>
      </w:r>
    </w:p>
    <w:p w14:paraId="045D0DD1" w14:textId="0BAD89AB" w:rsidR="00986A23" w:rsidRPr="007906BE" w:rsidRDefault="007B0450" w:rsidP="009407AE">
      <w:r>
        <w:rPr>
          <w:noProof/>
        </w:rPr>
        <w:drawing>
          <wp:inline distT="0" distB="0" distL="0" distR="0" wp14:anchorId="1B870F02" wp14:editId="46DD6C02">
            <wp:extent cx="4754880" cy="4257675"/>
            <wp:effectExtent l="0" t="0" r="762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equence Diagram.png"/>
                    <pic:cNvPicPr/>
                  </pic:nvPicPr>
                  <pic:blipFill>
                    <a:blip r:embed="rId33">
                      <a:extLst>
                        <a:ext uri="{28A0092B-C50C-407E-A947-70E740481C1C}">
                          <a14:useLocalDpi xmlns:a14="http://schemas.microsoft.com/office/drawing/2010/main" val="0"/>
                        </a:ext>
                      </a:extLst>
                    </a:blip>
                    <a:stretch>
                      <a:fillRect/>
                    </a:stretch>
                  </pic:blipFill>
                  <pic:spPr>
                    <a:xfrm>
                      <a:off x="0" y="0"/>
                      <a:ext cx="4754880" cy="4257675"/>
                    </a:xfrm>
                    <a:prstGeom prst="rect">
                      <a:avLst/>
                    </a:prstGeom>
                  </pic:spPr>
                </pic:pic>
              </a:graphicData>
            </a:graphic>
          </wp:inline>
        </w:drawing>
      </w:r>
    </w:p>
    <w:p w14:paraId="470C9B16" w14:textId="7E36A998" w:rsidR="00986A23" w:rsidRPr="00410AD4" w:rsidRDefault="007A7D44" w:rsidP="007C73B6">
      <w:pPr>
        <w:pStyle w:val="Heading4"/>
      </w:pPr>
      <w:bookmarkStart w:id="88" w:name="_Toc53957440"/>
      <w:r w:rsidRPr="00410AD4">
        <w:t xml:space="preserve">Figure: 2. </w:t>
      </w:r>
      <w:fldSimple w:instr=" SEQ Figure:_2. \* ARABIC ">
        <w:r w:rsidR="00770F7D">
          <w:rPr>
            <w:noProof/>
          </w:rPr>
          <w:t>9</w:t>
        </w:r>
      </w:fldSimple>
      <w:r w:rsidRPr="00410AD4">
        <w:t xml:space="preserve">  </w:t>
      </w:r>
      <w:r w:rsidR="003F7252" w:rsidRPr="00410AD4">
        <w:t xml:space="preserve">Administration </w:t>
      </w:r>
      <w:r w:rsidR="009D7154" w:rsidRPr="00410AD4">
        <w:t>Sequen</w:t>
      </w:r>
      <w:r w:rsidR="00305363" w:rsidRPr="00410AD4">
        <w:t>c</w:t>
      </w:r>
      <w:r w:rsidR="009D7154" w:rsidRPr="00410AD4">
        <w:t>e diagram</w:t>
      </w:r>
      <w:bookmarkEnd w:id="88"/>
    </w:p>
    <w:p w14:paraId="1B328A95" w14:textId="30AC66DD" w:rsidR="003F7252" w:rsidRDefault="003F7252" w:rsidP="003F7252"/>
    <w:p w14:paraId="60F2FCE8" w14:textId="398F90F9" w:rsidR="003F7252" w:rsidRDefault="003F7252" w:rsidP="003F7252"/>
    <w:p w14:paraId="42D9C87E" w14:textId="7AD61DA3" w:rsidR="003F7252" w:rsidRPr="003F7252" w:rsidRDefault="003F7252" w:rsidP="003F7252">
      <w:r>
        <w:rPr>
          <w:noProof/>
        </w:rPr>
        <w:drawing>
          <wp:inline distT="0" distB="0" distL="0" distR="0" wp14:anchorId="033BED6E" wp14:editId="49DF0343">
            <wp:extent cx="4754245" cy="5124450"/>
            <wp:effectExtent l="0" t="0" r="825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admission sequence.png"/>
                    <pic:cNvPicPr/>
                  </pic:nvPicPr>
                  <pic:blipFill>
                    <a:blip r:embed="rId34">
                      <a:extLst>
                        <a:ext uri="{28A0092B-C50C-407E-A947-70E740481C1C}">
                          <a14:useLocalDpi xmlns:a14="http://schemas.microsoft.com/office/drawing/2010/main" val="0"/>
                        </a:ext>
                      </a:extLst>
                    </a:blip>
                    <a:stretch>
                      <a:fillRect/>
                    </a:stretch>
                  </pic:blipFill>
                  <pic:spPr>
                    <a:xfrm>
                      <a:off x="0" y="0"/>
                      <a:ext cx="4770783" cy="5142276"/>
                    </a:xfrm>
                    <a:prstGeom prst="rect">
                      <a:avLst/>
                    </a:prstGeom>
                  </pic:spPr>
                </pic:pic>
              </a:graphicData>
            </a:graphic>
          </wp:inline>
        </w:drawing>
      </w:r>
    </w:p>
    <w:p w14:paraId="7EA79C3A" w14:textId="4CFF3183" w:rsidR="007B0450" w:rsidRPr="003F7252" w:rsidRDefault="003F7252" w:rsidP="00C4518F">
      <w:pPr>
        <w:pStyle w:val="Heading4"/>
      </w:pPr>
      <w:bookmarkStart w:id="89" w:name="_Toc53957441"/>
      <w:r w:rsidRPr="003F7252">
        <w:t xml:space="preserve">Figure: 2. </w:t>
      </w:r>
      <w:fldSimple w:instr=" SEQ Figure:_2. \* ARABIC ">
        <w:r w:rsidR="00770F7D">
          <w:rPr>
            <w:noProof/>
          </w:rPr>
          <w:t>10</w:t>
        </w:r>
      </w:fldSimple>
      <w:r w:rsidRPr="003F7252">
        <w:t xml:space="preserve"> Admissi</w:t>
      </w:r>
      <w:r w:rsidR="00C4518F">
        <w:t>o</w:t>
      </w:r>
      <w:r w:rsidRPr="003F7252">
        <w:t>n Se</w:t>
      </w:r>
      <w:r w:rsidR="00C4518F">
        <w:t>q</w:t>
      </w:r>
      <w:r w:rsidRPr="003F7252">
        <w:t>uence Diagram</w:t>
      </w:r>
      <w:bookmarkEnd w:id="89"/>
    </w:p>
    <w:p w14:paraId="6A18CEA4" w14:textId="426F7419" w:rsidR="007B0450" w:rsidRDefault="007B0450" w:rsidP="007B0450"/>
    <w:p w14:paraId="48C5C670" w14:textId="1F9ED0E3" w:rsidR="00313CD7" w:rsidRDefault="00313CD7" w:rsidP="007B0450"/>
    <w:p w14:paraId="2AC06AA2" w14:textId="5E71FFAB" w:rsidR="00313CD7" w:rsidRDefault="00313CD7" w:rsidP="007B0450"/>
    <w:p w14:paraId="566A2F8B" w14:textId="57F2E900" w:rsidR="00313CD7" w:rsidRDefault="00313CD7" w:rsidP="007B0450"/>
    <w:p w14:paraId="2A913FFE" w14:textId="3B3957BC" w:rsidR="00313CD7" w:rsidRDefault="00E320F2" w:rsidP="007B0450">
      <w:r>
        <w:rPr>
          <w:noProof/>
        </w:rPr>
        <w:drawing>
          <wp:inline distT="0" distB="0" distL="0" distR="0" wp14:anchorId="21E7A81B" wp14:editId="09E86E0B">
            <wp:extent cx="4754880" cy="5629275"/>
            <wp:effectExtent l="0" t="0" r="762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tudent sequence diagram.png"/>
                    <pic:cNvPicPr/>
                  </pic:nvPicPr>
                  <pic:blipFill>
                    <a:blip r:embed="rId35">
                      <a:extLst>
                        <a:ext uri="{28A0092B-C50C-407E-A947-70E740481C1C}">
                          <a14:useLocalDpi xmlns:a14="http://schemas.microsoft.com/office/drawing/2010/main" val="0"/>
                        </a:ext>
                      </a:extLst>
                    </a:blip>
                    <a:stretch>
                      <a:fillRect/>
                    </a:stretch>
                  </pic:blipFill>
                  <pic:spPr>
                    <a:xfrm>
                      <a:off x="0" y="0"/>
                      <a:ext cx="4754880" cy="5629275"/>
                    </a:xfrm>
                    <a:prstGeom prst="rect">
                      <a:avLst/>
                    </a:prstGeom>
                  </pic:spPr>
                </pic:pic>
              </a:graphicData>
            </a:graphic>
          </wp:inline>
        </w:drawing>
      </w:r>
    </w:p>
    <w:p w14:paraId="63AA145C" w14:textId="300C21DD" w:rsidR="00FE73BD" w:rsidRDefault="00313CD7" w:rsidP="00313CD7">
      <w:pPr>
        <w:pStyle w:val="Heading4"/>
      </w:pPr>
      <w:bookmarkStart w:id="90" w:name="_Toc53957442"/>
      <w:r>
        <w:t xml:space="preserve">Figure: 2. </w:t>
      </w:r>
      <w:fldSimple w:instr=" SEQ Figure:_2. \* ARABIC ">
        <w:r w:rsidR="00770F7D">
          <w:rPr>
            <w:noProof/>
          </w:rPr>
          <w:t>11</w:t>
        </w:r>
      </w:fldSimple>
      <w:r>
        <w:t xml:space="preserve"> Student Sequence Diagram</w:t>
      </w:r>
      <w:bookmarkEnd w:id="90"/>
    </w:p>
    <w:p w14:paraId="40EEB57E" w14:textId="53FC07F8" w:rsidR="00767005" w:rsidRDefault="00767005" w:rsidP="00767005"/>
    <w:p w14:paraId="06CA9169" w14:textId="0085DDAF" w:rsidR="00767005" w:rsidRDefault="00767005" w:rsidP="00767005"/>
    <w:p w14:paraId="2A962D23" w14:textId="0D6AF1C1" w:rsidR="00767005" w:rsidRDefault="00767005" w:rsidP="00767005"/>
    <w:p w14:paraId="7F178505" w14:textId="475095C7" w:rsidR="00767005" w:rsidRDefault="00767005" w:rsidP="00767005"/>
    <w:p w14:paraId="798EC93C" w14:textId="0313677C" w:rsidR="00767005" w:rsidRPr="00767005" w:rsidRDefault="005C253C" w:rsidP="00767005">
      <w:r>
        <w:rPr>
          <w:noProof/>
        </w:rPr>
        <w:drawing>
          <wp:inline distT="0" distB="0" distL="0" distR="0" wp14:anchorId="1A75B33A" wp14:editId="24FBC843">
            <wp:extent cx="4754880" cy="588645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eacher sequence diagram.png"/>
                    <pic:cNvPicPr/>
                  </pic:nvPicPr>
                  <pic:blipFill>
                    <a:blip r:embed="rId36">
                      <a:extLst>
                        <a:ext uri="{28A0092B-C50C-407E-A947-70E740481C1C}">
                          <a14:useLocalDpi xmlns:a14="http://schemas.microsoft.com/office/drawing/2010/main" val="0"/>
                        </a:ext>
                      </a:extLst>
                    </a:blip>
                    <a:stretch>
                      <a:fillRect/>
                    </a:stretch>
                  </pic:blipFill>
                  <pic:spPr>
                    <a:xfrm>
                      <a:off x="0" y="0"/>
                      <a:ext cx="4754880" cy="5886450"/>
                    </a:xfrm>
                    <a:prstGeom prst="rect">
                      <a:avLst/>
                    </a:prstGeom>
                  </pic:spPr>
                </pic:pic>
              </a:graphicData>
            </a:graphic>
          </wp:inline>
        </w:drawing>
      </w:r>
    </w:p>
    <w:p w14:paraId="3642BF1B" w14:textId="023B43C9" w:rsidR="004142D3" w:rsidRDefault="005C253C" w:rsidP="005C253C">
      <w:pPr>
        <w:pStyle w:val="Heading4"/>
      </w:pPr>
      <w:bookmarkStart w:id="91" w:name="_Toc53957443"/>
      <w:r>
        <w:t xml:space="preserve">Figure: 2. </w:t>
      </w:r>
      <w:fldSimple w:instr=" SEQ Figure:_2. \* ARABIC ">
        <w:r w:rsidR="00770F7D">
          <w:rPr>
            <w:noProof/>
          </w:rPr>
          <w:t>12</w:t>
        </w:r>
      </w:fldSimple>
      <w:r>
        <w:t xml:space="preserve"> Teacher Sequence Diagram</w:t>
      </w:r>
      <w:bookmarkEnd w:id="91"/>
    </w:p>
    <w:p w14:paraId="15FA8E43" w14:textId="343D6AB5" w:rsidR="004142D3" w:rsidRDefault="004142D3" w:rsidP="007B0450"/>
    <w:p w14:paraId="33336A96" w14:textId="77777777" w:rsidR="004C12B5" w:rsidRDefault="004C12B5" w:rsidP="007B0450"/>
    <w:p w14:paraId="62F5A474" w14:textId="77F33928" w:rsidR="00A6681F" w:rsidRPr="00325449" w:rsidRDefault="00305363" w:rsidP="00C15B01">
      <w:pPr>
        <w:pStyle w:val="Heading1"/>
        <w:rPr>
          <w:b/>
          <w:bCs/>
        </w:rPr>
      </w:pPr>
      <w:bookmarkStart w:id="92" w:name="_Toc53957267"/>
      <w:r w:rsidRPr="00325449">
        <w:rPr>
          <w:b/>
          <w:bCs/>
        </w:rPr>
        <w:t>2.12</w:t>
      </w:r>
      <w:r w:rsidR="00710F12" w:rsidRPr="00325449">
        <w:rPr>
          <w:b/>
          <w:bCs/>
        </w:rPr>
        <w:tab/>
      </w:r>
      <w:r w:rsidR="00D34EC2">
        <w:rPr>
          <w:b/>
          <w:bCs/>
        </w:rPr>
        <w:tab/>
      </w:r>
      <w:r w:rsidR="00710F12" w:rsidRPr="00325449">
        <w:rPr>
          <w:b/>
          <w:bCs/>
        </w:rPr>
        <w:t>Database Concepts</w:t>
      </w:r>
      <w:bookmarkEnd w:id="92"/>
    </w:p>
    <w:p w14:paraId="7F7DA61A" w14:textId="5C939ECF" w:rsidR="00BD3D10" w:rsidRPr="00325449" w:rsidRDefault="00BD3D10" w:rsidP="004E4304">
      <w:pPr>
        <w:pStyle w:val="Heading2"/>
      </w:pPr>
      <w:bookmarkStart w:id="93" w:name="_Toc53957268"/>
      <w:r w:rsidRPr="00325449">
        <w:t>2.12.</w:t>
      </w:r>
      <w:r w:rsidR="00F77ADD" w:rsidRPr="00325449">
        <w:t xml:space="preserve">1     </w:t>
      </w:r>
      <w:r w:rsidRPr="00325449">
        <w:t>Und</w:t>
      </w:r>
      <w:r w:rsidR="00DB4FD1" w:rsidRPr="00325449">
        <w:t>er</w:t>
      </w:r>
      <w:r w:rsidRPr="00325449">
        <w:t>standing of Database</w:t>
      </w:r>
      <w:bookmarkEnd w:id="93"/>
      <w:r w:rsidRPr="00325449">
        <w:t xml:space="preserve"> </w:t>
      </w:r>
    </w:p>
    <w:p w14:paraId="67FD5D36" w14:textId="7011BD05" w:rsidR="00EA544C" w:rsidRPr="007906BE" w:rsidRDefault="00E64BCD" w:rsidP="00C15B01">
      <w:pPr>
        <w:ind w:firstLine="432"/>
      </w:pPr>
      <w:r w:rsidRPr="007906BE">
        <w:t xml:space="preserve">A database is any logically coherent collection of data organized for storage and retrieval by computers, as a single, possibly large, repository of data that can be used </w:t>
      </w:r>
      <w:r w:rsidR="00DA67B1" w:rsidRPr="007906BE">
        <w:t>simultaneously by multi</w:t>
      </w:r>
      <w:r w:rsidR="007A6D1A">
        <w:t>-users</w:t>
      </w:r>
      <w:r w:rsidRPr="007906BE">
        <w:t>.</w:t>
      </w:r>
      <w:r w:rsidR="00734584" w:rsidRPr="007906BE">
        <w:t xml:space="preserve"> Databases provide a high level of structure for the collection of data. </w:t>
      </w:r>
    </w:p>
    <w:p w14:paraId="33B606C8" w14:textId="1AF36FCD" w:rsidR="00986A23" w:rsidRPr="007906BE" w:rsidRDefault="006F2679" w:rsidP="00C15B01">
      <w:pPr>
        <w:ind w:firstLine="432"/>
      </w:pPr>
      <w:r w:rsidRPr="007906BE">
        <w:t>The Database Management System (DBMS) is the software that interacts with the users, database applications, and the database.</w:t>
      </w:r>
      <w:r w:rsidR="00B30EAB" w:rsidRPr="007906BE">
        <w:t xml:space="preserve"> Among other things, the DBMS allows users to insert, update, delete, and retrieve data from the database. Having a central repository for all data and the data descriptions allows the DBMS to provide a general inquiry facility to this data, called a query language</w:t>
      </w:r>
      <w:r w:rsidR="003E634B" w:rsidRPr="007906BE">
        <w:t>.</w:t>
      </w:r>
      <w:r w:rsidR="00833957" w:rsidRPr="007906BE">
        <w:t xml:space="preserve"> The provision of a query language (such as SQL) alleviates the problems with earlier systems where the user has to work with a fixed set of queries or where there is a proliferation of database applications, giving major software management problems</w:t>
      </w:r>
      <w:r w:rsidR="00DB5042" w:rsidRPr="007906BE">
        <w:t>.</w:t>
      </w:r>
    </w:p>
    <w:p w14:paraId="0850FE92" w14:textId="40E724E8" w:rsidR="00986A23" w:rsidRDefault="00C6760C" w:rsidP="00C15B01">
      <w:pPr>
        <w:ind w:firstLine="432"/>
      </w:pPr>
      <w:r w:rsidRPr="007906BE">
        <w:t>Some people use the term DBMS more generically to include functions and tools to help users develop database applications. With the functionality described above, the DBMS is an extremely powerful tool.</w:t>
      </w:r>
    </w:p>
    <w:p w14:paraId="7E7FB02B" w14:textId="3A986D4A" w:rsidR="00C15B01" w:rsidRDefault="00C15B01" w:rsidP="00C15B01">
      <w:pPr>
        <w:ind w:firstLine="432"/>
      </w:pPr>
    </w:p>
    <w:p w14:paraId="04A585FB" w14:textId="64DAFFFD" w:rsidR="00C15B01" w:rsidRDefault="00C15B01" w:rsidP="00C15B01">
      <w:pPr>
        <w:ind w:firstLine="432"/>
      </w:pPr>
    </w:p>
    <w:p w14:paraId="409B7942" w14:textId="77777777" w:rsidR="00C15B01" w:rsidRPr="007906BE" w:rsidRDefault="00C15B01" w:rsidP="00C15B01">
      <w:pPr>
        <w:ind w:firstLine="432"/>
      </w:pPr>
    </w:p>
    <w:p w14:paraId="30C87429" w14:textId="7FEBB625" w:rsidR="00827FED" w:rsidRPr="00325449" w:rsidRDefault="003E7E35" w:rsidP="00A43B26">
      <w:pPr>
        <w:pStyle w:val="Heading1"/>
        <w:rPr>
          <w:b/>
          <w:bCs/>
        </w:rPr>
      </w:pPr>
      <w:bookmarkStart w:id="94" w:name="_Toc53957269"/>
      <w:r w:rsidRPr="00325449">
        <w:rPr>
          <w:b/>
          <w:bCs/>
        </w:rPr>
        <w:t>2.13</w:t>
      </w:r>
      <w:r w:rsidR="00A43B26">
        <w:rPr>
          <w:b/>
          <w:bCs/>
        </w:rPr>
        <w:tab/>
      </w:r>
      <w:r w:rsidR="00A43B26">
        <w:rPr>
          <w:b/>
          <w:bCs/>
        </w:rPr>
        <w:tab/>
      </w:r>
      <w:r w:rsidRPr="00325449">
        <w:rPr>
          <w:b/>
          <w:bCs/>
        </w:rPr>
        <w:t>MySQL Database</w:t>
      </w:r>
      <w:bookmarkEnd w:id="94"/>
      <w:r w:rsidRPr="00325449">
        <w:rPr>
          <w:b/>
          <w:bCs/>
        </w:rPr>
        <w:t xml:space="preserve"> </w:t>
      </w:r>
    </w:p>
    <w:p w14:paraId="40528A36" w14:textId="240B1337" w:rsidR="00EF3944" w:rsidRDefault="00D11BFD" w:rsidP="00C15B01">
      <w:pPr>
        <w:ind w:firstLine="720"/>
      </w:pPr>
      <w:r w:rsidRPr="007906BE">
        <w:t>Data design is an important part of the appliance development cycle. By analogy, building an application is like building a house. Having the proper tools is vital, but we'd like a solid foundation</w:t>
      </w:r>
      <w:r w:rsidR="00914D85" w:rsidRPr="007906BE">
        <w:t>,</w:t>
      </w:r>
      <w:r w:rsidRPr="007906BE">
        <w:t xml:space="preserve"> the info structure. However, producing an honest data structure is</w:t>
      </w:r>
      <w:r w:rsidR="002F2A9B" w:rsidRPr="007906BE">
        <w:t xml:space="preserve"> often a frightening challenge,</w:t>
      </w:r>
      <w:r w:rsidRPr="007906BE">
        <w:t xml:space="preserve"> the search for an ideal arrangement can lead us to new territories where many methods are available</w:t>
      </w:r>
      <w:r w:rsidR="00425F43" w:rsidRPr="007906BE">
        <w:t xml:space="preserve">. </w:t>
      </w:r>
    </w:p>
    <w:p w14:paraId="016B5B3B" w14:textId="65FD4525" w:rsidR="00986A23" w:rsidRPr="007906BE" w:rsidRDefault="00425F43" w:rsidP="00C15B01">
      <w:pPr>
        <w:ind w:firstLine="720"/>
      </w:pPr>
      <w:r w:rsidRPr="007906BE">
        <w:t>Data design for MySQL databases is both a science and an art, and there must be a good balance between the scientific and therefore th</w:t>
      </w:r>
      <w:r w:rsidR="00F8522F" w:rsidRPr="007906BE">
        <w:t>e empiric aspects of the tactic</w:t>
      </w:r>
      <w:r w:rsidRPr="007906BE">
        <w:t>. The scientific aspect refers to information technology (IT) principles, whereas the empiric facet is usually supported</w:t>
      </w:r>
      <w:r w:rsidR="007B58F6" w:rsidRPr="007906BE">
        <w:t xml:space="preserve"> by</w:t>
      </w:r>
      <w:r w:rsidRPr="007906BE">
        <w:t xml:space="preserve"> intuitions and knowledge.</w:t>
      </w:r>
    </w:p>
    <w:p w14:paraId="168DCE4D" w14:textId="7AB8A75A" w:rsidR="00FA65F6" w:rsidRDefault="00FA65F6" w:rsidP="00C15B01">
      <w:pPr>
        <w:ind w:firstLine="720"/>
      </w:pPr>
      <w:r w:rsidRPr="007906BE">
        <w:t>MySQL (</w:t>
      </w:r>
      <w:r w:rsidRPr="007906BE">
        <w:rPr>
          <w:i/>
          <w:iCs/>
        </w:rPr>
        <w:t>www.mysql.com</w:t>
      </w:r>
      <w:r w:rsidRPr="007906BE">
        <w:t>), launched in 1995, has become the most popular open</w:t>
      </w:r>
      <w:r w:rsidR="00450788" w:rsidRPr="007906BE">
        <w:t>-</w:t>
      </w:r>
      <w:r w:rsidRPr="007906BE">
        <w:t>source database system. Virtually all web providers include MySQL as part of their hosting plan, often on the ubiquitous LAMP (Linux, Apache, MySQL, PHP) platform. Another root cause of MySQL's popularity has been the ongoing success of phpMyAdmin (</w:t>
      </w:r>
      <w:r w:rsidRPr="007906BE">
        <w:rPr>
          <w:i/>
          <w:iCs/>
        </w:rPr>
        <w:t>www.phpmyadmin.net</w:t>
      </w:r>
      <w:r w:rsidRPr="007906BE">
        <w:t xml:space="preserve">), a well-established MySQL web-based interface. </w:t>
      </w:r>
      <w:r w:rsidR="00E64DEC" w:rsidRPr="007906BE">
        <w:t>Therefore,</w:t>
      </w:r>
      <w:r w:rsidRPr="007906BE">
        <w:t xml:space="preserve"> many websites use MySQL as their back-end data repository</w:t>
      </w:r>
      <w:r w:rsidR="00450788" w:rsidRPr="007906BE">
        <w:t>.</w:t>
      </w:r>
    </w:p>
    <w:p w14:paraId="18F92B6C" w14:textId="40C7515B" w:rsidR="00C372BA" w:rsidRDefault="00C372BA" w:rsidP="009407AE">
      <w:pPr>
        <w:ind w:firstLine="720"/>
      </w:pPr>
    </w:p>
    <w:p w14:paraId="47CE3A20" w14:textId="649D6D95" w:rsidR="00C15B01" w:rsidRDefault="00C15B01" w:rsidP="00EF72EF"/>
    <w:p w14:paraId="202B85A1" w14:textId="4AFB5226" w:rsidR="000403EA" w:rsidRDefault="00B02B8F" w:rsidP="000403EA">
      <w:pPr>
        <w:pStyle w:val="Heading1"/>
        <w:rPr>
          <w:b/>
          <w:bCs/>
        </w:rPr>
      </w:pPr>
      <w:bookmarkStart w:id="95" w:name="_Toc53957270"/>
      <w:r w:rsidRPr="00325449">
        <w:rPr>
          <w:b/>
          <w:bCs/>
        </w:rPr>
        <w:t>2.14</w:t>
      </w:r>
      <w:r w:rsidR="00866D5D" w:rsidRPr="00325449">
        <w:rPr>
          <w:b/>
          <w:bCs/>
        </w:rPr>
        <w:tab/>
      </w:r>
      <w:r w:rsidR="00A43B26">
        <w:rPr>
          <w:b/>
          <w:bCs/>
        </w:rPr>
        <w:tab/>
      </w:r>
      <w:r w:rsidRPr="00325449">
        <w:rPr>
          <w:b/>
          <w:bCs/>
        </w:rPr>
        <w:t>System Testing Tools</w:t>
      </w:r>
      <w:bookmarkEnd w:id="95"/>
    </w:p>
    <w:p w14:paraId="0CE4F5F9" w14:textId="418CD68E" w:rsidR="00F96BB5" w:rsidRPr="000403EA" w:rsidRDefault="006A48EA" w:rsidP="004E4304">
      <w:pPr>
        <w:pStyle w:val="Heading2"/>
      </w:pPr>
      <w:bookmarkStart w:id="96" w:name="_Toc53957271"/>
      <w:r w:rsidRPr="00325449">
        <w:t>2.14.1</w:t>
      </w:r>
      <w:r w:rsidR="00007A7A">
        <w:tab/>
      </w:r>
      <w:r w:rsidR="007A3000" w:rsidRPr="00325449">
        <w:t>PHP</w:t>
      </w:r>
      <w:bookmarkEnd w:id="96"/>
    </w:p>
    <w:p w14:paraId="3A5D89DC" w14:textId="77777777" w:rsidR="00C241D5" w:rsidRDefault="00566544" w:rsidP="00C15B01">
      <w:pPr>
        <w:ind w:firstLine="720"/>
      </w:pPr>
      <w:r w:rsidRPr="007906BE">
        <w:t>Based on the official website of PHP</w:t>
      </w:r>
      <w:r w:rsidR="002E3948" w:rsidRPr="007906BE">
        <w:t>:</w:t>
      </w:r>
      <w:r w:rsidRPr="007906BE">
        <w:t xml:space="preserve"> PHP (recursive acronym for </w:t>
      </w:r>
      <w:r w:rsidR="00227A7F" w:rsidRPr="007906BE">
        <w:t>PHP,</w:t>
      </w:r>
      <w:r w:rsidRPr="007906BE">
        <w:t xml:space="preserve"> Hypertext Preprocessor) is a widely-used open source general-purpose scripting language that is especially suited for web development and can be embedded into HTML.</w:t>
      </w:r>
      <w:r w:rsidR="00227A7F" w:rsidRPr="007906BE">
        <w:t xml:space="preserve"> What distinguishes PHP from something like client-side JavaScript is that the code is executed on the server, generating HTML which is then sent to the client. The client would receive the results of running that script, but would not know what the underlying code was. </w:t>
      </w:r>
    </w:p>
    <w:p w14:paraId="654D4D6D" w14:textId="221FD5E5" w:rsidR="00DA249C" w:rsidRPr="007906BE" w:rsidRDefault="00227A7F" w:rsidP="00C15B01">
      <w:pPr>
        <w:ind w:firstLine="720"/>
      </w:pPr>
      <w:r w:rsidRPr="007906BE">
        <w:t>You can even configure your webserver to process all your HTML files with PHP, and then there's no way that users can tell what you have up your sleeve.</w:t>
      </w:r>
      <w:r w:rsidR="0085392D" w:rsidRPr="007906BE">
        <w:t xml:space="preserve"> The best things in using PHP are that it is extremely simple for a newcomer, but offers many advanced features for a professional programmer. Don't be afraid</w:t>
      </w:r>
      <w:r w:rsidR="00EB55D3" w:rsidRPr="007906BE">
        <w:t xml:space="preserve"> of</w:t>
      </w:r>
      <w:r w:rsidR="0085392D" w:rsidRPr="007906BE">
        <w:t xml:space="preserve"> reading the long list of PHP's features. You can jump in, in a short time, and start writing simple scripts in a few hours.</w:t>
      </w:r>
    </w:p>
    <w:p w14:paraId="156F80CC" w14:textId="6211CCFD" w:rsidR="000E7792" w:rsidRPr="00325449" w:rsidRDefault="00007A7A" w:rsidP="004E4304">
      <w:pPr>
        <w:pStyle w:val="Heading2"/>
      </w:pPr>
      <w:bookmarkStart w:id="97" w:name="_Toc53957272"/>
      <w:r>
        <w:t>2.14.2</w:t>
      </w:r>
      <w:r>
        <w:tab/>
      </w:r>
      <w:r w:rsidR="00765EFD">
        <w:t xml:space="preserve">XAMMP </w:t>
      </w:r>
      <w:r>
        <w:t>and</w:t>
      </w:r>
      <w:r w:rsidR="00FF2D2B" w:rsidRPr="00325449">
        <w:t xml:space="preserve"> </w:t>
      </w:r>
      <w:r w:rsidR="00765EFD">
        <w:t>p</w:t>
      </w:r>
      <w:r w:rsidR="00AD1E4D" w:rsidRPr="00325449">
        <w:t>hpMyAdmin</w:t>
      </w:r>
      <w:bookmarkEnd w:id="97"/>
    </w:p>
    <w:p w14:paraId="723DF928" w14:textId="77777777" w:rsidR="00E03A7A" w:rsidRDefault="0068122D" w:rsidP="00C15B01">
      <w:pPr>
        <w:ind w:firstLine="720"/>
      </w:pPr>
      <w:r w:rsidRPr="007906BE">
        <w:t>P</w:t>
      </w:r>
      <w:r w:rsidR="0049290F" w:rsidRPr="007906BE">
        <w:t>hpMyAdmin is free and open</w:t>
      </w:r>
      <w:r w:rsidR="00707EA1" w:rsidRPr="007906BE">
        <w:t>-</w:t>
      </w:r>
      <w:r w:rsidR="0049290F" w:rsidRPr="007906BE">
        <w:t xml:space="preserve">source software that lets you handle the administration of MySQL over the web. You can easily manage the database through a graphic user interface known as phpMyAdmin in this case. phpMyAdmin is written in PHP and has gained a lot of popularity in terms of web-based MySQL management solution. </w:t>
      </w:r>
    </w:p>
    <w:p w14:paraId="02C52E0F" w14:textId="595DE387" w:rsidR="00592770" w:rsidRPr="007906BE" w:rsidRDefault="0049290F" w:rsidP="00C15B01">
      <w:pPr>
        <w:ind w:firstLine="720"/>
      </w:pPr>
      <w:r w:rsidRPr="007906BE">
        <w:t xml:space="preserve">You can perform operations on MySQL via </w:t>
      </w:r>
      <w:r w:rsidR="00C4518F">
        <w:t xml:space="preserve">the </w:t>
      </w:r>
      <w:r w:rsidRPr="007906BE">
        <w:t xml:space="preserve">phpMyAdmin user interface while you can still directly execute SQL queries. And it lets you carry out operations like editing, creating, dropping, amend MySQL database, alter fields, tables, indexes, etc. </w:t>
      </w:r>
      <w:r w:rsidR="00643A8E" w:rsidRPr="007906BE">
        <w:t>W</w:t>
      </w:r>
      <w:r w:rsidRPr="007906BE">
        <w:t>hich user should be given what privileges, you can manage that too. phpMyAdmin has huge multi-language community support.</w:t>
      </w:r>
    </w:p>
    <w:p w14:paraId="4EB293F7" w14:textId="2B3197FB" w:rsidR="00986A23" w:rsidRPr="00325449" w:rsidRDefault="000403EA" w:rsidP="00C15B01">
      <w:pPr>
        <w:pStyle w:val="Heading1"/>
        <w:rPr>
          <w:b/>
          <w:bCs/>
        </w:rPr>
      </w:pPr>
      <w:bookmarkStart w:id="98" w:name="_Toc53957273"/>
      <w:r>
        <w:rPr>
          <w:b/>
          <w:bCs/>
        </w:rPr>
        <w:t>2.15</w:t>
      </w:r>
      <w:r>
        <w:rPr>
          <w:b/>
          <w:bCs/>
        </w:rPr>
        <w:tab/>
      </w:r>
      <w:r w:rsidR="00A43B26">
        <w:rPr>
          <w:b/>
          <w:bCs/>
        </w:rPr>
        <w:tab/>
      </w:r>
      <w:r w:rsidR="00982173">
        <w:rPr>
          <w:b/>
          <w:bCs/>
        </w:rPr>
        <w:tab/>
      </w:r>
      <w:r>
        <w:rPr>
          <w:b/>
          <w:bCs/>
        </w:rPr>
        <w:t>Visual Studio C</w:t>
      </w:r>
      <w:r w:rsidR="003A08E0" w:rsidRPr="00325449">
        <w:rPr>
          <w:b/>
          <w:bCs/>
        </w:rPr>
        <w:t>ode</w:t>
      </w:r>
      <w:bookmarkEnd w:id="98"/>
    </w:p>
    <w:p w14:paraId="6825EFEE" w14:textId="6E34C286" w:rsidR="001D3BC1" w:rsidRPr="007906BE" w:rsidRDefault="002E0575" w:rsidP="00932F39">
      <w:pPr>
        <w:ind w:firstLine="720"/>
        <w:rPr>
          <w:rFonts w:cstheme="majorBidi"/>
          <w:shd w:val="clear" w:color="auto" w:fill="FFFFFF"/>
        </w:rPr>
      </w:pPr>
      <w:r w:rsidRPr="007906BE">
        <w:rPr>
          <w:rFonts w:cstheme="majorBidi"/>
        </w:rPr>
        <w:t>Visual Studio Code combines the simplicity of a source code editor with powerful developer tooling, like IntelliSense code completion and debugging</w:t>
      </w:r>
      <w:r w:rsidRPr="007906BE">
        <w:rPr>
          <w:rFonts w:cstheme="majorBidi"/>
          <w:shd w:val="clear" w:color="auto" w:fill="FFFFFF"/>
        </w:rPr>
        <w:t>.</w:t>
      </w:r>
      <w:r w:rsidR="002F7259" w:rsidRPr="007906BE">
        <w:rPr>
          <w:rFonts w:cstheme="majorBidi"/>
          <w:shd w:val="clear" w:color="auto" w:fill="FFFFFF"/>
        </w:rPr>
        <w:t xml:space="preserve"> First and foremost, it is an editor that gets out of your way. The delightfully frictionless edit-build-debug cycle means less time fiddling with your environment, and more time executing on your ideas.</w:t>
      </w:r>
      <w:r w:rsidR="001D3BC1" w:rsidRPr="007906BE">
        <w:rPr>
          <w:rFonts w:cstheme="majorBidi"/>
          <w:shd w:val="clear" w:color="auto" w:fill="FFFFFF"/>
        </w:rPr>
        <w:t xml:space="preserve"> Visual Studio Code supports mac</w:t>
      </w:r>
      <w:r w:rsidR="006B041D" w:rsidRPr="007906BE">
        <w:rPr>
          <w:rFonts w:cstheme="majorBidi"/>
          <w:shd w:val="clear" w:color="auto" w:fill="FFFFFF"/>
        </w:rPr>
        <w:t xml:space="preserve"> </w:t>
      </w:r>
      <w:r w:rsidR="001D3BC1" w:rsidRPr="007906BE">
        <w:rPr>
          <w:rFonts w:cstheme="majorBidi"/>
          <w:shd w:val="clear" w:color="auto" w:fill="FFFFFF"/>
        </w:rPr>
        <w:t>OS, Linux, and Windows - so you can hit the ground running, no matter the platform.</w:t>
      </w:r>
    </w:p>
    <w:p w14:paraId="79178570" w14:textId="452737D1" w:rsidR="00564683" w:rsidRPr="007906BE" w:rsidRDefault="00564683" w:rsidP="009407AE">
      <w:pPr>
        <w:rPr>
          <w:rFonts w:cstheme="majorBidi"/>
          <w:shd w:val="clear" w:color="auto" w:fill="FFFFFF"/>
        </w:rPr>
      </w:pPr>
    </w:p>
    <w:p w14:paraId="5D4C6473" w14:textId="77777777" w:rsidR="00130DF7" w:rsidRPr="007906BE" w:rsidRDefault="00130DF7" w:rsidP="009407AE">
      <w:pPr>
        <w:rPr>
          <w:rFonts w:cstheme="majorBidi"/>
          <w:shd w:val="clear" w:color="auto" w:fill="FFFFFF"/>
        </w:rPr>
        <w:sectPr w:rsidR="00130DF7" w:rsidRPr="007906BE" w:rsidSect="0043540E">
          <w:pgSz w:w="12240" w:h="15840" w:code="1"/>
          <w:pgMar w:top="2592" w:right="1872" w:bottom="1699" w:left="2880" w:header="720" w:footer="720" w:gutter="0"/>
          <w:pgNumType w:start="11"/>
          <w:cols w:space="720"/>
          <w:docGrid w:linePitch="360"/>
        </w:sectPr>
      </w:pPr>
    </w:p>
    <w:p w14:paraId="0C9530E2" w14:textId="6641EEC3" w:rsidR="00564683" w:rsidRPr="007906BE" w:rsidRDefault="00130DF7" w:rsidP="00130DF7">
      <w:r w:rsidRPr="007906BE">
        <w:rPr>
          <w:noProof/>
        </w:rPr>
        <mc:AlternateContent>
          <mc:Choice Requires="wps">
            <w:drawing>
              <wp:anchor distT="0" distB="0" distL="114300" distR="114300" simplePos="0" relativeHeight="251684864" behindDoc="0" locked="0" layoutInCell="1" allowOverlap="1" wp14:anchorId="0A71A2E8" wp14:editId="518310DB">
                <wp:simplePos x="0" y="0"/>
                <wp:positionH relativeFrom="page">
                  <wp:posOffset>0</wp:posOffset>
                </wp:positionH>
                <wp:positionV relativeFrom="paragraph">
                  <wp:posOffset>-1741169</wp:posOffset>
                </wp:positionV>
                <wp:extent cx="7800975" cy="10210800"/>
                <wp:effectExtent l="0" t="0" r="28575" b="19050"/>
                <wp:wrapNone/>
                <wp:docPr id="98" name="Rectangle 98"/>
                <wp:cNvGraphicFramePr/>
                <a:graphic xmlns:a="http://schemas.openxmlformats.org/drawingml/2006/main">
                  <a:graphicData uri="http://schemas.microsoft.com/office/word/2010/wordprocessingShape">
                    <wps:wsp>
                      <wps:cNvSpPr/>
                      <wps:spPr>
                        <a:xfrm>
                          <a:off x="0" y="0"/>
                          <a:ext cx="7800975" cy="10210800"/>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7047E6" w14:textId="0CB9D864" w:rsidR="00144FC8" w:rsidRDefault="00144FC8" w:rsidP="00130DF7">
                            <w:pPr>
                              <w:jc w:val="center"/>
                            </w:pPr>
                            <w:r>
                              <w:rPr>
                                <w:noProof/>
                              </w:rPr>
                              <w:drawing>
                                <wp:inline distT="0" distB="0" distL="0" distR="0" wp14:anchorId="50AF2EB2" wp14:editId="6B9F4F9C">
                                  <wp:extent cx="2238375" cy="1589405"/>
                                  <wp:effectExtent l="0" t="0" r="0" b="0"/>
                                  <wp:docPr id="259" name="Picture 259"/>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a:stretch>
                                            <a:fillRect/>
                                          </a:stretch>
                                        </pic:blipFill>
                                        <pic:spPr>
                                          <a:xfrm>
                                            <a:off x="0" y="0"/>
                                            <a:ext cx="2238375" cy="15894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71A2E8" id="Rectangle 98" o:spid="_x0000_s1029" style="position:absolute;left:0;text-align:left;margin-left:0;margin-top:-137.1pt;width:614.25pt;height:804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" fillcolor="#ffc000 [3207]" strokecolor="#1f4d78 [1604]" strokeweight="1pt">
                <v:textbox>
                  <w:txbxContent>
                    <w:p w14:paraId="3F7047E6" w14:textId="0CB9D864" w:rsidR="00144FC8" w:rsidRDefault="00144FC8" w:rsidP="00130DF7">
                      <w:pPr>
                        <w:jc w:val="center"/>
                      </w:pPr>
                      <w:r>
                        <w:rPr>
                          <w:noProof/>
                        </w:rPr>
                        <w:drawing>
                          <wp:inline distT="0" distB="0" distL="0" distR="0" wp14:anchorId="50AF2EB2" wp14:editId="6B9F4F9C">
                            <wp:extent cx="2238375" cy="1589405"/>
                            <wp:effectExtent l="0" t="0" r="0" b="0"/>
                            <wp:docPr id="259" name="Picture 259"/>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a:stretch>
                                      <a:fillRect/>
                                    </a:stretch>
                                  </pic:blipFill>
                                  <pic:spPr>
                                    <a:xfrm>
                                      <a:off x="0" y="0"/>
                                      <a:ext cx="2238375" cy="1589405"/>
                                    </a:xfrm>
                                    <a:prstGeom prst="rect">
                                      <a:avLst/>
                                    </a:prstGeom>
                                  </pic:spPr>
                                </pic:pic>
                              </a:graphicData>
                            </a:graphic>
                          </wp:inline>
                        </w:drawing>
                      </w:r>
                    </w:p>
                  </w:txbxContent>
                </v:textbox>
                <w10:wrap anchorx="page"/>
              </v:rect>
            </w:pict>
          </mc:Fallback>
        </mc:AlternateContent>
      </w:r>
    </w:p>
    <w:p w14:paraId="6B60E11E" w14:textId="522D060E" w:rsidR="00564683" w:rsidRPr="007906BE" w:rsidRDefault="00564683" w:rsidP="009407AE">
      <w:pPr>
        <w:rPr>
          <w:rFonts w:cstheme="majorBidi"/>
          <w:shd w:val="clear" w:color="auto" w:fill="FFFFFF"/>
        </w:rPr>
      </w:pPr>
    </w:p>
    <w:p w14:paraId="244E19CF" w14:textId="0130D828" w:rsidR="00564683" w:rsidRPr="007906BE" w:rsidRDefault="00564683" w:rsidP="009407AE">
      <w:pPr>
        <w:rPr>
          <w:rFonts w:cstheme="majorBidi"/>
          <w:shd w:val="clear" w:color="auto" w:fill="FFFFFF"/>
        </w:rPr>
      </w:pPr>
    </w:p>
    <w:p w14:paraId="49E12AC2" w14:textId="6C19FB7C" w:rsidR="00564683" w:rsidRPr="007906BE" w:rsidRDefault="00564683" w:rsidP="009407AE">
      <w:pPr>
        <w:rPr>
          <w:rFonts w:cstheme="majorBidi"/>
          <w:shd w:val="clear" w:color="auto" w:fill="FFFFFF"/>
        </w:rPr>
      </w:pPr>
    </w:p>
    <w:p w14:paraId="3BD1B14B" w14:textId="32A53008" w:rsidR="00564683" w:rsidRPr="007906BE" w:rsidRDefault="00564683" w:rsidP="009407AE">
      <w:pPr>
        <w:rPr>
          <w:rFonts w:cstheme="majorBidi"/>
          <w:shd w:val="clear" w:color="auto" w:fill="FFFFFF"/>
        </w:rPr>
      </w:pPr>
    </w:p>
    <w:p w14:paraId="06305F61" w14:textId="2415E107" w:rsidR="00564683" w:rsidRPr="007906BE" w:rsidRDefault="00564683" w:rsidP="009407AE">
      <w:pPr>
        <w:rPr>
          <w:rFonts w:cstheme="majorBidi"/>
          <w:shd w:val="clear" w:color="auto" w:fill="FFFFFF"/>
        </w:rPr>
      </w:pPr>
    </w:p>
    <w:p w14:paraId="76667F43" w14:textId="2659F14A" w:rsidR="00564683" w:rsidRPr="007906BE" w:rsidRDefault="00564683" w:rsidP="009407AE">
      <w:pPr>
        <w:rPr>
          <w:rFonts w:cstheme="majorBidi"/>
          <w:shd w:val="clear" w:color="auto" w:fill="FFFFFF"/>
        </w:rPr>
      </w:pPr>
    </w:p>
    <w:p w14:paraId="638A6EBC" w14:textId="625ED0ED" w:rsidR="00C74393" w:rsidRPr="007906BE" w:rsidRDefault="00C74393" w:rsidP="009407AE">
      <w:pPr>
        <w:rPr>
          <w:rFonts w:cstheme="majorBidi"/>
          <w:shd w:val="clear" w:color="auto" w:fill="FFFFFF"/>
        </w:rPr>
      </w:pPr>
    </w:p>
    <w:p w14:paraId="6A81EDA2" w14:textId="0688B17A" w:rsidR="00C74393" w:rsidRPr="007906BE" w:rsidRDefault="00C74393" w:rsidP="009407AE">
      <w:pPr>
        <w:rPr>
          <w:rFonts w:cstheme="majorBidi"/>
          <w:shd w:val="clear" w:color="auto" w:fill="FFFFFF"/>
        </w:rPr>
      </w:pPr>
    </w:p>
    <w:p w14:paraId="450D48B9" w14:textId="0A5FE6F6" w:rsidR="00C74393" w:rsidRPr="007906BE" w:rsidRDefault="00C74393" w:rsidP="009407AE">
      <w:pPr>
        <w:rPr>
          <w:rFonts w:cstheme="majorBidi"/>
          <w:shd w:val="clear" w:color="auto" w:fill="FFFFFF"/>
        </w:rPr>
      </w:pPr>
    </w:p>
    <w:p w14:paraId="1050FBBD" w14:textId="7F1A52CA" w:rsidR="00564683" w:rsidRPr="007906BE" w:rsidRDefault="00564683" w:rsidP="009407AE">
      <w:pPr>
        <w:rPr>
          <w:rFonts w:cstheme="majorBidi"/>
          <w:shd w:val="clear" w:color="auto" w:fill="FFFFFF"/>
        </w:rPr>
      </w:pPr>
    </w:p>
    <w:p w14:paraId="2FE6F9B5" w14:textId="3A17FC19" w:rsidR="00564683" w:rsidRPr="007906BE" w:rsidRDefault="00564683" w:rsidP="009407AE">
      <w:pPr>
        <w:rPr>
          <w:rFonts w:cstheme="majorBidi"/>
          <w:shd w:val="clear" w:color="auto" w:fill="FFFFFF"/>
        </w:rPr>
      </w:pPr>
    </w:p>
    <w:p w14:paraId="452F2F69" w14:textId="63674E77" w:rsidR="00564683" w:rsidRPr="007906BE" w:rsidRDefault="00564683" w:rsidP="009407AE">
      <w:pPr>
        <w:rPr>
          <w:rFonts w:cstheme="majorBidi"/>
          <w:shd w:val="clear" w:color="auto" w:fill="FFFFFF"/>
        </w:rPr>
      </w:pPr>
    </w:p>
    <w:p w14:paraId="0D3A20A6" w14:textId="77777777" w:rsidR="00564683" w:rsidRPr="007906BE" w:rsidRDefault="00564683" w:rsidP="009407AE">
      <w:pPr>
        <w:rPr>
          <w:rFonts w:cstheme="majorBidi"/>
          <w:shd w:val="clear" w:color="auto" w:fill="FFFFFF"/>
        </w:rPr>
      </w:pPr>
    </w:p>
    <w:p w14:paraId="333DECA8" w14:textId="77777777" w:rsidR="00C60367" w:rsidRPr="007906BE" w:rsidRDefault="00C60367" w:rsidP="00467A81">
      <w:pPr>
        <w:pStyle w:val="Heading1"/>
        <w:rPr>
          <w:shd w:val="clear" w:color="auto" w:fill="FFFFFF"/>
        </w:rPr>
      </w:pPr>
    </w:p>
    <w:p w14:paraId="23D3B5A7" w14:textId="77777777" w:rsidR="00C60367" w:rsidRPr="007906BE" w:rsidRDefault="00C60367" w:rsidP="009407AE">
      <w:pPr>
        <w:spacing w:after="160" w:line="259" w:lineRule="auto"/>
        <w:rPr>
          <w:rFonts w:eastAsiaTheme="majorEastAsia" w:cstheme="majorBidi"/>
          <w:noProof/>
          <w:shd w:val="clear" w:color="auto" w:fill="FFFFFF"/>
        </w:rPr>
      </w:pPr>
      <w:r w:rsidRPr="007906BE">
        <w:rPr>
          <w:shd w:val="clear" w:color="auto" w:fill="FFFFFF"/>
        </w:rPr>
        <w:br w:type="page"/>
      </w:r>
    </w:p>
    <w:p w14:paraId="703A4A18" w14:textId="17CF584D" w:rsidR="00AC29A8" w:rsidRPr="002E2CC4" w:rsidRDefault="00DC3221" w:rsidP="00C15B01">
      <w:pPr>
        <w:pStyle w:val="Heading1"/>
        <w:jc w:val="center"/>
        <w:rPr>
          <w:b/>
          <w:bCs/>
          <w:shd w:val="clear" w:color="auto" w:fill="FFFFFF"/>
        </w:rPr>
      </w:pPr>
      <w:bookmarkStart w:id="99" w:name="_Toc53957274"/>
      <w:r w:rsidRPr="002E2CC4">
        <w:rPr>
          <w:b/>
          <w:bCs/>
          <w:shd w:val="clear" w:color="auto" w:fill="FFFFFF"/>
        </w:rPr>
        <w:t>CHAPTER</w:t>
      </w:r>
      <w:r w:rsidR="00040666" w:rsidRPr="002E2CC4">
        <w:rPr>
          <w:b/>
          <w:bCs/>
          <w:shd w:val="clear" w:color="auto" w:fill="FFFFFF"/>
        </w:rPr>
        <w:t xml:space="preserve"> </w:t>
      </w:r>
      <w:r w:rsidR="00F94653" w:rsidRPr="002E2CC4">
        <w:rPr>
          <w:b/>
          <w:bCs/>
          <w:shd w:val="clear" w:color="auto" w:fill="FFFFFF"/>
        </w:rPr>
        <w:t>III</w:t>
      </w:r>
      <w:bookmarkEnd w:id="99"/>
      <w:r w:rsidR="00F94653" w:rsidRPr="002E2CC4">
        <w:rPr>
          <w:b/>
          <w:bCs/>
          <w:shd w:val="clear" w:color="auto" w:fill="FFFFFF"/>
        </w:rPr>
        <w:t xml:space="preserve"> </w:t>
      </w:r>
    </w:p>
    <w:p w14:paraId="2B93CF6E" w14:textId="69294B4A" w:rsidR="00040666" w:rsidRPr="002E2CC4" w:rsidRDefault="00F94653" w:rsidP="00C15B01">
      <w:pPr>
        <w:pStyle w:val="Heading1"/>
        <w:jc w:val="center"/>
        <w:rPr>
          <w:b/>
          <w:bCs/>
          <w:shd w:val="clear" w:color="auto" w:fill="FFFFFF"/>
        </w:rPr>
      </w:pPr>
      <w:bookmarkStart w:id="100" w:name="_Toc53957275"/>
      <w:r w:rsidRPr="002E2CC4">
        <w:rPr>
          <w:b/>
          <w:bCs/>
          <w:shd w:val="clear" w:color="auto" w:fill="FFFFFF"/>
        </w:rPr>
        <w:t>RESEARCH</w:t>
      </w:r>
      <w:r w:rsidR="00040666" w:rsidRPr="002E2CC4">
        <w:rPr>
          <w:b/>
          <w:bCs/>
          <w:shd w:val="clear" w:color="auto" w:fill="FFFFFF"/>
        </w:rPr>
        <w:t xml:space="preserve"> METHODOLOGY</w:t>
      </w:r>
      <w:bookmarkEnd w:id="100"/>
    </w:p>
    <w:p w14:paraId="37F9FECE" w14:textId="33C6C463" w:rsidR="008C2B47" w:rsidRPr="00EB486C" w:rsidRDefault="008C2B47" w:rsidP="00467A81">
      <w:pPr>
        <w:pStyle w:val="Heading1"/>
        <w:rPr>
          <w:b/>
          <w:bCs/>
          <w:shd w:val="clear" w:color="auto" w:fill="FFFFFF"/>
        </w:rPr>
      </w:pPr>
      <w:bookmarkStart w:id="101" w:name="_Toc53957276"/>
      <w:r w:rsidRPr="00EB486C">
        <w:rPr>
          <w:b/>
          <w:bCs/>
          <w:shd w:val="clear" w:color="auto" w:fill="FFFFFF"/>
        </w:rPr>
        <w:t>3.1</w:t>
      </w:r>
      <w:r w:rsidR="00811FC5" w:rsidRPr="00EB486C">
        <w:rPr>
          <w:b/>
          <w:bCs/>
          <w:shd w:val="clear" w:color="auto" w:fill="FFFFFF"/>
        </w:rPr>
        <w:tab/>
      </w:r>
      <w:r w:rsidRPr="00EB486C">
        <w:rPr>
          <w:b/>
          <w:bCs/>
          <w:shd w:val="clear" w:color="auto" w:fill="FFFFFF"/>
        </w:rPr>
        <w:t>Method data collecting</w:t>
      </w:r>
      <w:bookmarkEnd w:id="101"/>
      <w:r w:rsidRPr="00EB486C">
        <w:rPr>
          <w:b/>
          <w:bCs/>
          <w:shd w:val="clear" w:color="auto" w:fill="FFFFFF"/>
        </w:rPr>
        <w:t xml:space="preserve"> </w:t>
      </w:r>
    </w:p>
    <w:p w14:paraId="3B9D1713" w14:textId="3EF042CA" w:rsidR="002766E4" w:rsidRPr="007906BE" w:rsidRDefault="00150288" w:rsidP="00236AC3">
      <w:pPr>
        <w:ind w:firstLine="720"/>
        <w:rPr>
          <w:shd w:val="clear" w:color="auto" w:fill="FFFFFF"/>
        </w:rPr>
      </w:pPr>
      <w:r w:rsidRPr="007906BE">
        <w:rPr>
          <w:shd w:val="clear" w:color="auto" w:fill="FFFFFF"/>
        </w:rPr>
        <w:t>In this research we have used several data collection method</w:t>
      </w:r>
      <w:r w:rsidR="00B842E8" w:rsidRPr="007906BE">
        <w:rPr>
          <w:shd w:val="clear" w:color="auto" w:fill="FFFFFF"/>
        </w:rPr>
        <w:t>s</w:t>
      </w:r>
      <w:r w:rsidRPr="007906BE">
        <w:rPr>
          <w:shd w:val="clear" w:color="auto" w:fill="FFFFFF"/>
        </w:rPr>
        <w:t xml:space="preserve"> to help us</w:t>
      </w:r>
      <w:r w:rsidR="007C19DA" w:rsidRPr="007906BE">
        <w:rPr>
          <w:shd w:val="clear" w:color="auto" w:fill="FFFFFF"/>
        </w:rPr>
        <w:t xml:space="preserve"> understand more about the student system, the collection of data is collected in the form of library, interview, and observation. </w:t>
      </w:r>
    </w:p>
    <w:p w14:paraId="5A49E7D3" w14:textId="012509A7" w:rsidR="00DD5866" w:rsidRPr="007906BE" w:rsidRDefault="00731967" w:rsidP="004E4304">
      <w:pPr>
        <w:pStyle w:val="Heading2"/>
        <w:rPr>
          <w:shd w:val="clear" w:color="auto" w:fill="FFFFFF"/>
        </w:rPr>
      </w:pPr>
      <w:bookmarkStart w:id="102" w:name="_Toc53957277"/>
      <w:r>
        <w:rPr>
          <w:shd w:val="clear" w:color="auto" w:fill="FFFFFF"/>
        </w:rPr>
        <w:t>3.1.1</w:t>
      </w:r>
      <w:r>
        <w:rPr>
          <w:shd w:val="clear" w:color="auto" w:fill="FFFFFF"/>
        </w:rPr>
        <w:tab/>
      </w:r>
      <w:r w:rsidR="00DD5866" w:rsidRPr="007906BE">
        <w:rPr>
          <w:shd w:val="clear" w:color="auto" w:fill="FFFFFF"/>
        </w:rPr>
        <w:t>Observation</w:t>
      </w:r>
      <w:bookmarkEnd w:id="102"/>
    </w:p>
    <w:p w14:paraId="3EFD661D" w14:textId="58A63FA6" w:rsidR="00543C92" w:rsidRPr="007906BE" w:rsidRDefault="008C20AC" w:rsidP="007D009C">
      <w:pPr>
        <w:ind w:firstLine="720"/>
        <w:rPr>
          <w:rFonts w:cstheme="majorBidi"/>
          <w:shd w:val="clear" w:color="auto" w:fill="FFFFFF"/>
        </w:rPr>
      </w:pPr>
      <w:r w:rsidRPr="007906BE">
        <w:rPr>
          <w:rFonts w:cstheme="majorBidi"/>
          <w:shd w:val="clear" w:color="auto" w:fill="FFFFFF"/>
        </w:rPr>
        <w:t xml:space="preserve">Observation </w:t>
      </w:r>
      <w:r w:rsidR="00EA6083" w:rsidRPr="007906BE">
        <w:rPr>
          <w:rFonts w:cstheme="majorBidi"/>
          <w:shd w:val="clear" w:color="auto" w:fill="FFFFFF"/>
        </w:rPr>
        <w:t>is a method of data collection in which researchers observe within specific research.</w:t>
      </w:r>
      <w:r w:rsidR="00B438F6" w:rsidRPr="007906BE">
        <w:rPr>
          <w:rFonts w:cstheme="majorBidi"/>
          <w:shd w:val="clear" w:color="auto" w:fill="FFFFFF"/>
        </w:rPr>
        <w:t xml:space="preserve"> These obser</w:t>
      </w:r>
      <w:r w:rsidR="005D5D8F">
        <w:rPr>
          <w:rFonts w:cstheme="majorBidi"/>
          <w:shd w:val="clear" w:color="auto" w:fill="FFFFFF"/>
        </w:rPr>
        <w:t xml:space="preserve">vations are made by looking at </w:t>
      </w:r>
      <w:r w:rsidR="000234AA">
        <w:rPr>
          <w:rFonts w:cstheme="majorBidi"/>
          <w:shd w:val="clear" w:color="auto" w:fill="FFFFFF"/>
        </w:rPr>
        <w:t>A.S Private High School</w:t>
      </w:r>
      <w:r w:rsidR="005E380D">
        <w:rPr>
          <w:rFonts w:cstheme="majorBidi"/>
          <w:shd w:val="clear" w:color="auto" w:fill="FFFFFF"/>
        </w:rPr>
        <w:t>,</w:t>
      </w:r>
      <w:r w:rsidR="007D009C">
        <w:rPr>
          <w:rFonts w:cstheme="majorBidi"/>
          <w:shd w:val="clear" w:color="auto" w:fill="FFFFFF"/>
        </w:rPr>
        <w:t xml:space="preserve"> which </w:t>
      </w:r>
      <w:r w:rsidR="005E380D">
        <w:rPr>
          <w:rFonts w:cstheme="majorBidi"/>
          <w:shd w:val="clear" w:color="auto" w:fill="FFFFFF"/>
        </w:rPr>
        <w:t xml:space="preserve">is </w:t>
      </w:r>
      <w:r w:rsidR="00B811A5" w:rsidRPr="007906BE">
        <w:rPr>
          <w:rFonts w:cstheme="majorBidi"/>
          <w:shd w:val="clear" w:color="auto" w:fill="FFFFFF"/>
        </w:rPr>
        <w:t xml:space="preserve">located </w:t>
      </w:r>
      <w:r w:rsidR="00690349" w:rsidRPr="007906BE">
        <w:rPr>
          <w:rFonts w:cstheme="majorBidi"/>
          <w:shd w:val="clear" w:color="auto" w:fill="FFFFFF"/>
        </w:rPr>
        <w:t xml:space="preserve">in </w:t>
      </w:r>
      <w:r w:rsidR="004B76DB">
        <w:rPr>
          <w:rFonts w:cstheme="majorBidi"/>
          <w:shd w:val="clear" w:color="auto" w:fill="FFFFFF"/>
        </w:rPr>
        <w:t xml:space="preserve">Afghanistan / Kabul / </w:t>
      </w:r>
      <w:r w:rsidR="008A21BB" w:rsidRPr="007906BE">
        <w:rPr>
          <w:rFonts w:cstheme="majorBidi"/>
          <w:shd w:val="clear" w:color="auto" w:fill="FFFFFF"/>
        </w:rPr>
        <w:t>Darul</w:t>
      </w:r>
      <w:r w:rsidR="004B76DB">
        <w:rPr>
          <w:rFonts w:cstheme="majorBidi"/>
          <w:shd w:val="clear" w:color="auto" w:fill="FFFFFF"/>
        </w:rPr>
        <w:t xml:space="preserve"> </w:t>
      </w:r>
      <w:r w:rsidR="005D5D8F">
        <w:rPr>
          <w:rFonts w:cstheme="majorBidi"/>
          <w:shd w:val="clear" w:color="auto" w:fill="FFFFFF"/>
        </w:rPr>
        <w:t>Aman /</w:t>
      </w:r>
      <w:r w:rsidR="004B76DB">
        <w:rPr>
          <w:rFonts w:cstheme="majorBidi"/>
          <w:shd w:val="clear" w:color="auto" w:fill="FFFFFF"/>
        </w:rPr>
        <w:t xml:space="preserve"> postcode 1004</w:t>
      </w:r>
      <w:r w:rsidR="008A21BB" w:rsidRPr="007906BE">
        <w:rPr>
          <w:rFonts w:cstheme="majorBidi"/>
          <w:shd w:val="clear" w:color="auto" w:fill="FFFFFF"/>
        </w:rPr>
        <w:t>.</w:t>
      </w:r>
      <w:r w:rsidR="00D021D3" w:rsidRPr="007906BE">
        <w:rPr>
          <w:rFonts w:cstheme="majorBidi"/>
          <w:shd w:val="clear" w:color="auto" w:fill="FFFFFF"/>
        </w:rPr>
        <w:t xml:space="preserve"> </w:t>
      </w:r>
      <w:r w:rsidR="00A64D3D">
        <w:rPr>
          <w:rFonts w:cstheme="majorBidi"/>
          <w:shd w:val="clear" w:color="auto" w:fill="FFFFFF"/>
        </w:rPr>
        <w:t>O</w:t>
      </w:r>
      <w:r w:rsidR="00D06F35" w:rsidRPr="007906BE">
        <w:rPr>
          <w:rFonts w:cstheme="majorBidi"/>
          <w:shd w:val="clear" w:color="auto" w:fill="FFFFFF"/>
        </w:rPr>
        <w:t>n another hand, it provides a chance to learn things that student</w:t>
      </w:r>
      <w:r w:rsidR="00A01E0D" w:rsidRPr="007906BE">
        <w:rPr>
          <w:rFonts w:cstheme="majorBidi"/>
          <w:shd w:val="clear" w:color="auto" w:fill="FFFFFF"/>
        </w:rPr>
        <w:t>s</w:t>
      </w:r>
      <w:r w:rsidR="00D06F35" w:rsidRPr="007906BE">
        <w:rPr>
          <w:rFonts w:cstheme="majorBidi"/>
          <w:shd w:val="clear" w:color="auto" w:fill="FFFFFF"/>
        </w:rPr>
        <w:t xml:space="preserve"> and student famil</w:t>
      </w:r>
      <w:r w:rsidR="00160C94" w:rsidRPr="007906BE">
        <w:rPr>
          <w:rFonts w:cstheme="majorBidi"/>
          <w:shd w:val="clear" w:color="auto" w:fill="FFFFFF"/>
        </w:rPr>
        <w:t>ies</w:t>
      </w:r>
      <w:r w:rsidR="005D5D8F">
        <w:rPr>
          <w:rFonts w:cstheme="majorBidi"/>
          <w:shd w:val="clear" w:color="auto" w:fill="FFFFFF"/>
        </w:rPr>
        <w:t xml:space="preserve"> may</w:t>
      </w:r>
      <w:r w:rsidR="00D06F35" w:rsidRPr="007906BE">
        <w:rPr>
          <w:rFonts w:cstheme="majorBidi"/>
          <w:shd w:val="clear" w:color="auto" w:fill="FFFFFF"/>
        </w:rPr>
        <w:t xml:space="preserve"> unwilling to discuss in an interview.</w:t>
      </w:r>
    </w:p>
    <w:p w14:paraId="4DBCA1B1" w14:textId="4EB2D5CE" w:rsidR="007558FC" w:rsidRPr="007906BE" w:rsidRDefault="00543C92" w:rsidP="00236AC3">
      <w:pPr>
        <w:rPr>
          <w:rFonts w:cstheme="majorBidi"/>
          <w:shd w:val="clear" w:color="auto" w:fill="FFFFFF"/>
        </w:rPr>
      </w:pPr>
      <w:r w:rsidRPr="007906BE">
        <w:rPr>
          <w:rFonts w:cstheme="majorBidi"/>
          <w:shd w:val="clear" w:color="auto" w:fill="FFFFFF"/>
        </w:rPr>
        <w:t>Th</w:t>
      </w:r>
      <w:r w:rsidR="00B5095C" w:rsidRPr="007906BE">
        <w:rPr>
          <w:rFonts w:cstheme="majorBidi"/>
          <w:shd w:val="clear" w:color="auto" w:fill="FFFFFF"/>
        </w:rPr>
        <w:t>is</w:t>
      </w:r>
      <w:r w:rsidRPr="007906BE">
        <w:rPr>
          <w:rFonts w:cstheme="majorBidi"/>
          <w:shd w:val="clear" w:color="auto" w:fill="FFFFFF"/>
        </w:rPr>
        <w:t xml:space="preserve"> observation took place</w:t>
      </w:r>
      <w:r w:rsidR="00D06F35" w:rsidRPr="007906BE">
        <w:rPr>
          <w:rFonts w:cstheme="majorBidi"/>
          <w:shd w:val="clear" w:color="auto" w:fill="FFFFFF"/>
        </w:rPr>
        <w:t xml:space="preserve"> </w:t>
      </w:r>
      <w:r w:rsidR="008C63E6">
        <w:rPr>
          <w:rFonts w:cstheme="majorBidi"/>
          <w:shd w:val="clear" w:color="auto" w:fill="FFFFFF"/>
        </w:rPr>
        <w:t>from January 2020 to August 2020</w:t>
      </w:r>
      <w:r w:rsidR="002A2F7C" w:rsidRPr="007906BE">
        <w:rPr>
          <w:rFonts w:cstheme="majorBidi"/>
          <w:shd w:val="clear" w:color="auto" w:fill="FFFFFF"/>
        </w:rPr>
        <w:t>.</w:t>
      </w:r>
    </w:p>
    <w:p w14:paraId="580F1D72" w14:textId="4A5F462C" w:rsidR="004B22E3" w:rsidRPr="007906BE" w:rsidRDefault="004B22E3" w:rsidP="004E4304">
      <w:pPr>
        <w:pStyle w:val="Heading2"/>
        <w:rPr>
          <w:shd w:val="clear" w:color="auto" w:fill="FFFFFF"/>
        </w:rPr>
      </w:pPr>
      <w:bookmarkStart w:id="103" w:name="_Toc53957278"/>
      <w:r w:rsidRPr="007906BE">
        <w:rPr>
          <w:shd w:val="clear" w:color="auto" w:fill="FFFFFF"/>
        </w:rPr>
        <w:t>3.1.2</w:t>
      </w:r>
      <w:r w:rsidR="00731967">
        <w:rPr>
          <w:shd w:val="clear" w:color="auto" w:fill="FFFFFF"/>
        </w:rPr>
        <w:tab/>
      </w:r>
      <w:r w:rsidRPr="007906BE">
        <w:rPr>
          <w:shd w:val="clear" w:color="auto" w:fill="FFFFFF"/>
        </w:rPr>
        <w:t>Interview</w:t>
      </w:r>
      <w:bookmarkEnd w:id="103"/>
      <w:r w:rsidRPr="007906BE">
        <w:rPr>
          <w:shd w:val="clear" w:color="auto" w:fill="FFFFFF"/>
        </w:rPr>
        <w:t xml:space="preserve"> </w:t>
      </w:r>
    </w:p>
    <w:p w14:paraId="3F25CA49" w14:textId="24C7F704" w:rsidR="007558FC" w:rsidRDefault="00A86F7E" w:rsidP="00236AC3">
      <w:pPr>
        <w:ind w:firstLine="720"/>
        <w:rPr>
          <w:shd w:val="clear" w:color="auto" w:fill="FFFFFF"/>
        </w:rPr>
      </w:pPr>
      <w:r w:rsidRPr="007906BE">
        <w:rPr>
          <w:shd w:val="clear" w:color="auto" w:fill="FFFFFF"/>
        </w:rPr>
        <w:t xml:space="preserve">The interview was conducted </w:t>
      </w:r>
      <w:r w:rsidR="00C44C36" w:rsidRPr="007906BE">
        <w:rPr>
          <w:shd w:val="clear" w:color="auto" w:fill="FFFFFF"/>
        </w:rPr>
        <w:t xml:space="preserve">by interviewing the </w:t>
      </w:r>
      <w:r w:rsidR="004A0C7F" w:rsidRPr="007906BE">
        <w:rPr>
          <w:shd w:val="clear" w:color="auto" w:fill="FFFFFF"/>
        </w:rPr>
        <w:t xml:space="preserve">owner of </w:t>
      </w:r>
      <w:r w:rsidR="008C63E6">
        <w:rPr>
          <w:shd w:val="clear" w:color="auto" w:fill="FFFFFF"/>
        </w:rPr>
        <w:t xml:space="preserve">the </w:t>
      </w:r>
      <w:r w:rsidR="004A0C7F" w:rsidRPr="007906BE">
        <w:rPr>
          <w:shd w:val="clear" w:color="auto" w:fill="FFFFFF"/>
        </w:rPr>
        <w:t>school Muhammad Nadir and</w:t>
      </w:r>
      <w:r w:rsidR="00B34972" w:rsidRPr="007906BE">
        <w:rPr>
          <w:shd w:val="clear" w:color="auto" w:fill="FFFFFF"/>
        </w:rPr>
        <w:t xml:space="preserve"> the</w:t>
      </w:r>
      <w:r w:rsidR="004A0C7F" w:rsidRPr="007906BE">
        <w:rPr>
          <w:shd w:val="clear" w:color="auto" w:fill="FFFFFF"/>
        </w:rPr>
        <w:t xml:space="preserve"> </w:t>
      </w:r>
      <w:r w:rsidR="00C44C36" w:rsidRPr="007906BE">
        <w:rPr>
          <w:shd w:val="clear" w:color="auto" w:fill="FFFFFF"/>
        </w:rPr>
        <w:t>manager of (</w:t>
      </w:r>
      <w:r w:rsidR="000234AA">
        <w:rPr>
          <w:shd w:val="clear" w:color="auto" w:fill="FFFFFF"/>
        </w:rPr>
        <w:t>A.S Private High School</w:t>
      </w:r>
      <w:r w:rsidR="00C44C36" w:rsidRPr="007906BE">
        <w:rPr>
          <w:shd w:val="clear" w:color="auto" w:fill="FFFFFF"/>
        </w:rPr>
        <w:t>)</w:t>
      </w:r>
      <w:r w:rsidR="004A0C7F" w:rsidRPr="007906BE">
        <w:rPr>
          <w:shd w:val="clear" w:color="auto" w:fill="FFFFFF"/>
        </w:rPr>
        <w:t xml:space="preserve"> Khatira, </w:t>
      </w:r>
      <w:r w:rsidR="00C44C36" w:rsidRPr="007906BE">
        <w:rPr>
          <w:shd w:val="clear" w:color="auto" w:fill="FFFFFF"/>
        </w:rPr>
        <w:t>as I mentioned earl</w:t>
      </w:r>
      <w:r w:rsidR="000D55D3" w:rsidRPr="007906BE">
        <w:rPr>
          <w:shd w:val="clear" w:color="auto" w:fill="FFFFFF"/>
        </w:rPr>
        <w:t>ier</w:t>
      </w:r>
      <w:r w:rsidR="00B34972" w:rsidRPr="007906BE">
        <w:rPr>
          <w:shd w:val="clear" w:color="auto" w:fill="FFFFFF"/>
        </w:rPr>
        <w:t xml:space="preserve"> we cannot meet face to face we set everything through </w:t>
      </w:r>
      <w:r w:rsidR="000D55D3" w:rsidRPr="007906BE">
        <w:rPr>
          <w:shd w:val="clear" w:color="auto" w:fill="FFFFFF"/>
        </w:rPr>
        <w:t>WhatsApp</w:t>
      </w:r>
      <w:r w:rsidR="0022008A" w:rsidRPr="007906BE">
        <w:rPr>
          <w:shd w:val="clear" w:color="auto" w:fill="FFFFFF"/>
        </w:rPr>
        <w:t>.</w:t>
      </w:r>
      <w:r w:rsidR="007B0AE2" w:rsidRPr="007906BE">
        <w:rPr>
          <w:shd w:val="clear" w:color="auto" w:fill="FFFFFF"/>
        </w:rPr>
        <w:t xml:space="preserve"> </w:t>
      </w:r>
      <w:r w:rsidR="00E003A3" w:rsidRPr="007906BE">
        <w:rPr>
          <w:shd w:val="clear" w:color="auto" w:fill="FFFFFF"/>
        </w:rPr>
        <w:t>This interview conducted to obtain information regarding the specifications of user requirements that will be later in building a student management system</w:t>
      </w:r>
      <w:r w:rsidR="0028428E" w:rsidRPr="007906BE">
        <w:rPr>
          <w:shd w:val="clear" w:color="auto" w:fill="FFFFFF"/>
        </w:rPr>
        <w:t xml:space="preserve"> and the constrain of what happens so that the student management system </w:t>
      </w:r>
      <w:r w:rsidR="004D72F2">
        <w:rPr>
          <w:shd w:val="clear" w:color="auto" w:fill="FFFFFF"/>
        </w:rPr>
        <w:t xml:space="preserve">is </w:t>
      </w:r>
      <w:r w:rsidR="0028428E" w:rsidRPr="007906BE">
        <w:rPr>
          <w:shd w:val="clear" w:color="auto" w:fill="FFFFFF"/>
        </w:rPr>
        <w:t>neede</w:t>
      </w:r>
      <w:r w:rsidR="004B655F">
        <w:rPr>
          <w:shd w:val="clear" w:color="auto" w:fill="FFFFFF"/>
        </w:rPr>
        <w:t xml:space="preserve">d at </w:t>
      </w:r>
      <w:r w:rsidR="000234AA">
        <w:rPr>
          <w:shd w:val="clear" w:color="auto" w:fill="FFFFFF"/>
        </w:rPr>
        <w:t>A.S Private High School</w:t>
      </w:r>
      <w:r w:rsidR="004B655F">
        <w:rPr>
          <w:shd w:val="clear" w:color="auto" w:fill="FFFFFF"/>
        </w:rPr>
        <w:t>.</w:t>
      </w:r>
    </w:p>
    <w:p w14:paraId="55493D82" w14:textId="6AAAACFE" w:rsidR="0072165B" w:rsidRPr="007906BE" w:rsidRDefault="0072165B" w:rsidP="004E4304">
      <w:pPr>
        <w:pStyle w:val="Heading2"/>
        <w:rPr>
          <w:shd w:val="clear" w:color="auto" w:fill="FFFFFF"/>
        </w:rPr>
      </w:pPr>
      <w:bookmarkStart w:id="104" w:name="_Toc53957279"/>
      <w:r w:rsidRPr="007906BE">
        <w:rPr>
          <w:shd w:val="clear" w:color="auto" w:fill="FFFFFF"/>
        </w:rPr>
        <w:t>2.1</w:t>
      </w:r>
      <w:r w:rsidR="00731967">
        <w:rPr>
          <w:shd w:val="clear" w:color="auto" w:fill="FFFFFF"/>
        </w:rPr>
        <w:t>.3</w:t>
      </w:r>
      <w:r w:rsidR="00731967">
        <w:rPr>
          <w:shd w:val="clear" w:color="auto" w:fill="FFFFFF"/>
        </w:rPr>
        <w:tab/>
      </w:r>
      <w:r w:rsidRPr="007906BE">
        <w:rPr>
          <w:shd w:val="clear" w:color="auto" w:fill="FFFFFF"/>
        </w:rPr>
        <w:t>Literature review</w:t>
      </w:r>
      <w:bookmarkEnd w:id="104"/>
    </w:p>
    <w:p w14:paraId="57029B59" w14:textId="18771714" w:rsidR="007558FC" w:rsidRPr="007906BE" w:rsidRDefault="00881B98" w:rsidP="003769E0">
      <w:pPr>
        <w:ind w:firstLine="720"/>
        <w:rPr>
          <w:rFonts w:cstheme="majorBidi"/>
          <w:color w:val="444444"/>
          <w:shd w:val="clear" w:color="auto" w:fill="FFFFFF"/>
        </w:rPr>
      </w:pPr>
      <w:r w:rsidRPr="007906BE">
        <w:rPr>
          <w:shd w:val="clear" w:color="auto" w:fill="FFFFFF"/>
        </w:rPr>
        <w:t>Researcher</w:t>
      </w:r>
      <w:r w:rsidR="00AC0954" w:rsidRPr="007906BE">
        <w:rPr>
          <w:shd w:val="clear" w:color="auto" w:fill="FFFFFF"/>
        </w:rPr>
        <w:t>s</w:t>
      </w:r>
      <w:r w:rsidRPr="007906BE">
        <w:rPr>
          <w:shd w:val="clear" w:color="auto" w:fill="FFFFFF"/>
        </w:rPr>
        <w:t xml:space="preserve"> use </w:t>
      </w:r>
      <w:r w:rsidR="00D46396" w:rsidRPr="007906BE">
        <w:rPr>
          <w:shd w:val="clear" w:color="auto" w:fill="FFFFFF"/>
        </w:rPr>
        <w:t xml:space="preserve">a </w:t>
      </w:r>
      <w:r w:rsidRPr="007906BE">
        <w:rPr>
          <w:shd w:val="clear" w:color="auto" w:fill="FFFFFF"/>
        </w:rPr>
        <w:t>literature review for colle</w:t>
      </w:r>
      <w:r w:rsidR="002A30C1" w:rsidRPr="007906BE">
        <w:rPr>
          <w:shd w:val="clear" w:color="auto" w:fill="FFFFFF"/>
        </w:rPr>
        <w:t>c</w:t>
      </w:r>
      <w:r w:rsidRPr="007906BE">
        <w:rPr>
          <w:shd w:val="clear" w:color="auto" w:fill="FFFFFF"/>
        </w:rPr>
        <w:t>ting data</w:t>
      </w:r>
      <w:r w:rsidR="002A30C1" w:rsidRPr="007906BE">
        <w:rPr>
          <w:shd w:val="clear" w:color="auto" w:fill="FFFFFF"/>
        </w:rPr>
        <w:t xml:space="preserve"> and inform</w:t>
      </w:r>
      <w:r w:rsidR="007D2FDA" w:rsidRPr="007906BE">
        <w:rPr>
          <w:shd w:val="clear" w:color="auto" w:fill="FFFFFF"/>
        </w:rPr>
        <w:t>ation</w:t>
      </w:r>
      <w:r w:rsidR="00E102E4" w:rsidRPr="007906BE">
        <w:rPr>
          <w:shd w:val="clear" w:color="auto" w:fill="FFFFFF"/>
        </w:rPr>
        <w:t>,</w:t>
      </w:r>
      <w:r w:rsidR="00924826" w:rsidRPr="007906BE">
        <w:rPr>
          <w:shd w:val="clear" w:color="auto" w:fill="FFFFFF"/>
        </w:rPr>
        <w:t xml:space="preserve"> it could be </w:t>
      </w:r>
      <w:r w:rsidR="00C81746" w:rsidRPr="007906BE">
        <w:rPr>
          <w:shd w:val="clear" w:color="auto" w:fill="FFFFFF"/>
        </w:rPr>
        <w:t xml:space="preserve">a </w:t>
      </w:r>
      <w:r w:rsidR="00924826" w:rsidRPr="007906BE">
        <w:rPr>
          <w:shd w:val="clear" w:color="auto" w:fill="FFFFFF"/>
        </w:rPr>
        <w:t xml:space="preserve">book, similar research, </w:t>
      </w:r>
      <w:r w:rsidR="00847A5F" w:rsidRPr="007906BE">
        <w:rPr>
          <w:shd w:val="clear" w:color="auto" w:fill="FFFFFF"/>
        </w:rPr>
        <w:t xml:space="preserve">similar </w:t>
      </w:r>
      <w:r w:rsidR="00924826" w:rsidRPr="007906BE">
        <w:rPr>
          <w:shd w:val="clear" w:color="auto" w:fill="FFFFFF"/>
        </w:rPr>
        <w:t>journal</w:t>
      </w:r>
      <w:r w:rsidR="006D148C" w:rsidRPr="007906BE">
        <w:rPr>
          <w:shd w:val="clear" w:color="auto" w:fill="FFFFFF"/>
        </w:rPr>
        <w:t>,</w:t>
      </w:r>
      <w:r w:rsidR="00924826" w:rsidRPr="007906BE">
        <w:rPr>
          <w:shd w:val="clear" w:color="auto" w:fill="FFFFFF"/>
        </w:rPr>
        <w:t xml:space="preserve"> and internet sites.</w:t>
      </w:r>
      <w:r w:rsidR="00A3353F" w:rsidRPr="007906BE">
        <w:rPr>
          <w:shd w:val="clear" w:color="auto" w:fill="FFFFFF"/>
        </w:rPr>
        <w:t xml:space="preserve"> The simila</w:t>
      </w:r>
      <w:r w:rsidR="006D148C" w:rsidRPr="007906BE">
        <w:rPr>
          <w:shd w:val="clear" w:color="auto" w:fill="FFFFFF"/>
        </w:rPr>
        <w:t>r</w:t>
      </w:r>
      <w:r w:rsidR="00A3353F" w:rsidRPr="007906BE">
        <w:rPr>
          <w:shd w:val="clear" w:color="auto" w:fill="FFFFFF"/>
        </w:rPr>
        <w:t xml:space="preserve"> research table below is a colle</w:t>
      </w:r>
      <w:r w:rsidR="00C81746" w:rsidRPr="007906BE">
        <w:rPr>
          <w:shd w:val="clear" w:color="auto" w:fill="FFFFFF"/>
        </w:rPr>
        <w:t>c</w:t>
      </w:r>
      <w:r w:rsidR="00A3353F" w:rsidRPr="007906BE">
        <w:rPr>
          <w:shd w:val="clear" w:color="auto" w:fill="FFFFFF"/>
        </w:rPr>
        <w:t>tion of similar research as a reference for literature study by researchers.</w:t>
      </w:r>
    </w:p>
    <w:p w14:paraId="26F1AF22" w14:textId="77777777" w:rsidR="00F87819" w:rsidRPr="007906BE" w:rsidRDefault="00F87819" w:rsidP="009407AE">
      <w:pPr>
        <w:rPr>
          <w:rFonts w:cstheme="majorBidi"/>
          <w:color w:val="444444"/>
          <w:shd w:val="clear" w:color="auto" w:fill="FFFFFF"/>
        </w:rPr>
        <w:sectPr w:rsidR="00F87819" w:rsidRPr="007906BE" w:rsidSect="007D1AD4">
          <w:pgSz w:w="12240" w:h="15840" w:code="1"/>
          <w:pgMar w:top="2592" w:right="1872" w:bottom="1699" w:left="2880" w:header="720" w:footer="720" w:gutter="0"/>
          <w:pgNumType w:start="62"/>
          <w:cols w:space="720"/>
          <w:docGrid w:linePitch="360"/>
        </w:sectPr>
      </w:pPr>
    </w:p>
    <w:p w14:paraId="08B79956" w14:textId="2A70386C" w:rsidR="007558FC" w:rsidRPr="00325449" w:rsidRDefault="008D458A" w:rsidP="007C73B6">
      <w:pPr>
        <w:pStyle w:val="Heading4"/>
        <w:rPr>
          <w:color w:val="0D0D0D" w:themeColor="text1" w:themeTint="F2"/>
          <w:shd w:val="clear" w:color="auto" w:fill="FFFFFF"/>
        </w:rPr>
      </w:pPr>
      <w:bookmarkStart w:id="105" w:name="_Toc52263971"/>
      <w:r w:rsidRPr="00325449">
        <w:t xml:space="preserve">Table: 2. </w:t>
      </w:r>
      <w:fldSimple w:instr=" SEQ Table:_2. \* ARABIC ">
        <w:r w:rsidR="00770F7D">
          <w:rPr>
            <w:noProof/>
          </w:rPr>
          <w:t>2</w:t>
        </w:r>
      </w:fldSimple>
      <w:r w:rsidRPr="00325449">
        <w:t xml:space="preserve">  </w:t>
      </w:r>
      <w:r w:rsidR="0058021F" w:rsidRPr="00325449">
        <w:rPr>
          <w:color w:val="0D0D0D" w:themeColor="text1" w:themeTint="F2"/>
          <w:shd w:val="clear" w:color="auto" w:fill="FFFFFF"/>
        </w:rPr>
        <w:t>Comparative Study of Literature</w:t>
      </w:r>
      <w:bookmarkEnd w:id="105"/>
    </w:p>
    <w:tbl>
      <w:tblPr>
        <w:tblStyle w:val="TableGrid"/>
        <w:tblW w:w="0" w:type="auto"/>
        <w:tblLook w:val="04A0" w:firstRow="1" w:lastRow="0" w:firstColumn="1" w:lastColumn="0" w:noHBand="0" w:noVBand="1"/>
      </w:tblPr>
      <w:tblGrid>
        <w:gridCol w:w="576"/>
        <w:gridCol w:w="1296"/>
        <w:gridCol w:w="1611"/>
        <w:gridCol w:w="3032"/>
        <w:gridCol w:w="1803"/>
        <w:gridCol w:w="1637"/>
        <w:gridCol w:w="1555"/>
      </w:tblGrid>
      <w:tr w:rsidR="00831EE9" w:rsidRPr="007906BE" w14:paraId="4792762E" w14:textId="77777777" w:rsidTr="007E5C67">
        <w:tc>
          <w:tcPr>
            <w:tcW w:w="576" w:type="dxa"/>
          </w:tcPr>
          <w:p w14:paraId="64D0BD98" w14:textId="6249CD24" w:rsidR="002F7C7C" w:rsidRPr="007906BE" w:rsidRDefault="002F7C7C" w:rsidP="009407AE">
            <w:pPr>
              <w:rPr>
                <w:rFonts w:cstheme="majorBidi"/>
                <w:shd w:val="clear" w:color="auto" w:fill="FFFFFF"/>
              </w:rPr>
            </w:pPr>
            <w:r w:rsidRPr="007906BE">
              <w:rPr>
                <w:rFonts w:cstheme="majorBidi"/>
                <w:shd w:val="clear" w:color="auto" w:fill="FFFFFF"/>
              </w:rPr>
              <w:t>NO</w:t>
            </w:r>
          </w:p>
        </w:tc>
        <w:tc>
          <w:tcPr>
            <w:tcW w:w="1305" w:type="dxa"/>
          </w:tcPr>
          <w:p w14:paraId="37065AD8" w14:textId="4BC3CDD9" w:rsidR="002F7C7C" w:rsidRPr="007906BE" w:rsidRDefault="002F7C7C" w:rsidP="009407AE">
            <w:pPr>
              <w:rPr>
                <w:rFonts w:cstheme="majorBidi"/>
                <w:shd w:val="clear" w:color="auto" w:fill="FFFFFF"/>
              </w:rPr>
            </w:pPr>
            <w:r w:rsidRPr="007906BE">
              <w:rPr>
                <w:rFonts w:cstheme="majorBidi"/>
                <w:shd w:val="clear" w:color="auto" w:fill="FFFFFF"/>
              </w:rPr>
              <w:t>Name</w:t>
            </w:r>
          </w:p>
        </w:tc>
        <w:tc>
          <w:tcPr>
            <w:tcW w:w="1618" w:type="dxa"/>
          </w:tcPr>
          <w:p w14:paraId="09D7D628" w14:textId="30E5D7BE" w:rsidR="002F7C7C" w:rsidRPr="007906BE" w:rsidRDefault="002F7C7C" w:rsidP="009407AE">
            <w:pPr>
              <w:rPr>
                <w:rFonts w:cstheme="majorBidi"/>
                <w:shd w:val="clear" w:color="auto" w:fill="FFFFFF"/>
              </w:rPr>
            </w:pPr>
            <w:r w:rsidRPr="007906BE">
              <w:rPr>
                <w:rFonts w:cstheme="majorBidi"/>
                <w:shd w:val="clear" w:color="auto" w:fill="FFFFFF"/>
              </w:rPr>
              <w:t>Title</w:t>
            </w:r>
          </w:p>
        </w:tc>
        <w:tc>
          <w:tcPr>
            <w:tcW w:w="3100" w:type="dxa"/>
          </w:tcPr>
          <w:p w14:paraId="383F6D29" w14:textId="20758CB6" w:rsidR="002F7C7C" w:rsidRPr="007906BE" w:rsidRDefault="002F7C7C" w:rsidP="009407AE">
            <w:pPr>
              <w:rPr>
                <w:rFonts w:cstheme="majorBidi"/>
                <w:shd w:val="clear" w:color="auto" w:fill="FFFFFF"/>
              </w:rPr>
            </w:pPr>
            <w:r w:rsidRPr="007906BE">
              <w:rPr>
                <w:rFonts w:cstheme="majorBidi"/>
                <w:shd w:val="clear" w:color="auto" w:fill="FFFFFF"/>
              </w:rPr>
              <w:t>Explanation</w:t>
            </w:r>
          </w:p>
        </w:tc>
        <w:tc>
          <w:tcPr>
            <w:tcW w:w="1669" w:type="dxa"/>
          </w:tcPr>
          <w:p w14:paraId="744B934F" w14:textId="1D1608B2" w:rsidR="002F7C7C" w:rsidRPr="007906BE" w:rsidRDefault="002F7C7C" w:rsidP="009407AE">
            <w:pPr>
              <w:rPr>
                <w:rFonts w:cstheme="majorBidi"/>
                <w:shd w:val="clear" w:color="auto" w:fill="FFFFFF"/>
              </w:rPr>
            </w:pPr>
            <w:r w:rsidRPr="007906BE">
              <w:rPr>
                <w:rFonts w:cstheme="majorBidi"/>
                <w:shd w:val="clear" w:color="auto" w:fill="FFFFFF"/>
              </w:rPr>
              <w:t>Advantage</w:t>
            </w:r>
          </w:p>
        </w:tc>
        <w:tc>
          <w:tcPr>
            <w:tcW w:w="1643" w:type="dxa"/>
          </w:tcPr>
          <w:p w14:paraId="125F409A" w14:textId="5DF4F033" w:rsidR="002F7C7C" w:rsidRPr="007906BE" w:rsidRDefault="002F7C7C" w:rsidP="009407AE">
            <w:pPr>
              <w:rPr>
                <w:rFonts w:cstheme="majorBidi"/>
                <w:shd w:val="clear" w:color="auto" w:fill="FFFFFF"/>
              </w:rPr>
            </w:pPr>
            <w:r w:rsidRPr="007906BE">
              <w:rPr>
                <w:rFonts w:cstheme="majorBidi"/>
                <w:shd w:val="clear" w:color="auto" w:fill="FFFFFF"/>
              </w:rPr>
              <w:t xml:space="preserve">Disadvantage </w:t>
            </w:r>
          </w:p>
        </w:tc>
        <w:tc>
          <w:tcPr>
            <w:tcW w:w="1599" w:type="dxa"/>
          </w:tcPr>
          <w:p w14:paraId="6B3E1402" w14:textId="524D8346" w:rsidR="002F7C7C" w:rsidRPr="007906BE" w:rsidRDefault="002F7C7C" w:rsidP="009407AE">
            <w:pPr>
              <w:rPr>
                <w:rFonts w:cstheme="majorBidi"/>
                <w:shd w:val="clear" w:color="auto" w:fill="FFFFFF"/>
              </w:rPr>
            </w:pPr>
            <w:r w:rsidRPr="007906BE">
              <w:rPr>
                <w:rFonts w:cstheme="majorBidi"/>
                <w:shd w:val="clear" w:color="auto" w:fill="FFFFFF"/>
              </w:rPr>
              <w:t>Year</w:t>
            </w:r>
          </w:p>
        </w:tc>
      </w:tr>
      <w:tr w:rsidR="00831EE9" w:rsidRPr="007906BE" w14:paraId="6247D3C6" w14:textId="77777777" w:rsidTr="007E5C67">
        <w:tc>
          <w:tcPr>
            <w:tcW w:w="576" w:type="dxa"/>
          </w:tcPr>
          <w:p w14:paraId="1504C99F" w14:textId="6FB790FC" w:rsidR="002F7C7C" w:rsidRPr="007906BE" w:rsidRDefault="002F7C7C" w:rsidP="009407AE">
            <w:pPr>
              <w:rPr>
                <w:rFonts w:cstheme="majorBidi"/>
                <w:shd w:val="clear" w:color="auto" w:fill="FFFFFF"/>
              </w:rPr>
            </w:pPr>
            <w:r w:rsidRPr="007906BE">
              <w:rPr>
                <w:rFonts w:cstheme="majorBidi"/>
                <w:shd w:val="clear" w:color="auto" w:fill="FFFFFF"/>
              </w:rPr>
              <w:t>1</w:t>
            </w:r>
          </w:p>
        </w:tc>
        <w:tc>
          <w:tcPr>
            <w:tcW w:w="1305" w:type="dxa"/>
          </w:tcPr>
          <w:p w14:paraId="73B7A077" w14:textId="16A45217" w:rsidR="005F466F" w:rsidRPr="007906BE" w:rsidRDefault="006B66D0" w:rsidP="009407AE">
            <w:pPr>
              <w:rPr>
                <w:rFonts w:cstheme="majorBidi"/>
                <w:shd w:val="clear" w:color="auto" w:fill="FFFFFF"/>
              </w:rPr>
            </w:pPr>
            <w:r w:rsidRPr="007906BE">
              <w:t>Amr Salah Hamed Ramadan Ali*, Ezzat Garras Khalil</w:t>
            </w:r>
          </w:p>
        </w:tc>
        <w:tc>
          <w:tcPr>
            <w:tcW w:w="1618" w:type="dxa"/>
          </w:tcPr>
          <w:p w14:paraId="6693EEE9" w14:textId="7BCA34D5" w:rsidR="002F7C7C" w:rsidRPr="007906BE" w:rsidRDefault="006B66D0" w:rsidP="009407AE">
            <w:pPr>
              <w:rPr>
                <w:rFonts w:cstheme="majorBidi"/>
                <w:shd w:val="clear" w:color="auto" w:fill="FFFFFF"/>
              </w:rPr>
            </w:pPr>
            <w:r w:rsidRPr="007906BE">
              <w:t>Mobile Apps Based Management Information System Using Cloud Computing in E-marketing and E-learning</w:t>
            </w:r>
          </w:p>
        </w:tc>
        <w:tc>
          <w:tcPr>
            <w:tcW w:w="3100" w:type="dxa"/>
          </w:tcPr>
          <w:p w14:paraId="5441603F" w14:textId="38310C40" w:rsidR="002F7C7C" w:rsidRPr="007906BE" w:rsidRDefault="00BC11E5" w:rsidP="004B0925">
            <w:pPr>
              <w:rPr>
                <w:rFonts w:cstheme="majorBidi"/>
                <w:shd w:val="clear" w:color="auto" w:fill="FFFFFF"/>
              </w:rPr>
            </w:pPr>
            <w:r w:rsidRPr="007906BE">
              <w:t>Mobile apps became very important to our daily li</w:t>
            </w:r>
            <w:r w:rsidR="004B0925" w:rsidRPr="007906BE">
              <w:t>f</w:t>
            </w:r>
            <w:r w:rsidRPr="007906BE">
              <w:t>e, especially in global marketing and education. Developer skills and modern technology environment play important roles to improve the function and quality of developed communication using mobile apps</w:t>
            </w:r>
          </w:p>
        </w:tc>
        <w:tc>
          <w:tcPr>
            <w:tcW w:w="1669" w:type="dxa"/>
          </w:tcPr>
          <w:p w14:paraId="6B163789" w14:textId="1E9BFC64" w:rsidR="002F7C7C" w:rsidRPr="007906BE" w:rsidRDefault="00553E37" w:rsidP="009407AE">
            <w:pPr>
              <w:rPr>
                <w:rFonts w:cstheme="majorBidi"/>
                <w:shd w:val="clear" w:color="auto" w:fill="FFFFFF"/>
              </w:rPr>
            </w:pPr>
            <w:r w:rsidRPr="007906BE">
              <w:t xml:space="preserve">The mobile app has become an important tool used in many applicants. The communications using </w:t>
            </w:r>
            <w:r w:rsidR="00EB486C">
              <w:t xml:space="preserve">the </w:t>
            </w:r>
            <w:r w:rsidRPr="007906BE">
              <w:t xml:space="preserve">mobile revolution can reap big profits for </w:t>
            </w:r>
            <w:r w:rsidR="00EB486C">
              <w:t xml:space="preserve">the </w:t>
            </w:r>
            <w:r w:rsidRPr="007906BE">
              <w:t>company and customer</w:t>
            </w:r>
          </w:p>
        </w:tc>
        <w:tc>
          <w:tcPr>
            <w:tcW w:w="1643" w:type="dxa"/>
          </w:tcPr>
          <w:p w14:paraId="4E5D7D20" w14:textId="1986D1B4" w:rsidR="002F7C7C" w:rsidRPr="007906BE" w:rsidRDefault="00560463" w:rsidP="006B3609">
            <w:pPr>
              <w:rPr>
                <w:rFonts w:cstheme="majorBidi"/>
                <w:shd w:val="clear" w:color="auto" w:fill="FFFFFF"/>
              </w:rPr>
            </w:pPr>
            <w:r w:rsidRPr="007906BE">
              <w:rPr>
                <w:rFonts w:cstheme="majorBidi"/>
                <w:shd w:val="clear" w:color="auto" w:fill="FFFFFF"/>
              </w:rPr>
              <w:t>Not support</w:t>
            </w:r>
            <w:r w:rsidR="006B3609" w:rsidRPr="007906BE">
              <w:rPr>
                <w:rFonts w:cstheme="majorBidi"/>
                <w:shd w:val="clear" w:color="auto" w:fill="FFFFFF"/>
              </w:rPr>
              <w:t>ed</w:t>
            </w:r>
            <w:r w:rsidRPr="007906BE">
              <w:rPr>
                <w:rFonts w:cstheme="majorBidi"/>
                <w:shd w:val="clear" w:color="auto" w:fill="FFFFFF"/>
              </w:rPr>
              <w:t xml:space="preserve"> for </w:t>
            </w:r>
            <w:r w:rsidR="00B13324" w:rsidRPr="007906BE">
              <w:rPr>
                <w:rFonts w:cstheme="majorBidi"/>
                <w:shd w:val="clear" w:color="auto" w:fill="FFFFFF"/>
              </w:rPr>
              <w:t xml:space="preserve">the </w:t>
            </w:r>
            <w:r w:rsidRPr="007906BE">
              <w:rPr>
                <w:rFonts w:cstheme="majorBidi"/>
                <w:shd w:val="clear" w:color="auto" w:fill="FFFFFF"/>
              </w:rPr>
              <w:t>old version</w:t>
            </w:r>
          </w:p>
        </w:tc>
        <w:tc>
          <w:tcPr>
            <w:tcW w:w="1599" w:type="dxa"/>
          </w:tcPr>
          <w:p w14:paraId="7396264A" w14:textId="591AD23A" w:rsidR="002F7C7C" w:rsidRPr="007906BE" w:rsidRDefault="00553E37" w:rsidP="009407AE">
            <w:pPr>
              <w:rPr>
                <w:rFonts w:cstheme="majorBidi"/>
                <w:shd w:val="clear" w:color="auto" w:fill="FFFFFF"/>
              </w:rPr>
            </w:pPr>
            <w:r w:rsidRPr="007906BE">
              <w:rPr>
                <w:rFonts w:cstheme="majorBidi"/>
                <w:shd w:val="clear" w:color="auto" w:fill="FFFFFF"/>
              </w:rPr>
              <w:t>2012</w:t>
            </w:r>
          </w:p>
        </w:tc>
      </w:tr>
    </w:tbl>
    <w:p w14:paraId="616C1EEB" w14:textId="723E43D3" w:rsidR="0066188E" w:rsidRPr="007906BE" w:rsidRDefault="0066188E" w:rsidP="009407AE">
      <w:pPr>
        <w:rPr>
          <w:rFonts w:cstheme="majorBidi"/>
          <w:color w:val="444444"/>
          <w:shd w:val="clear" w:color="auto" w:fill="FFFFFF"/>
        </w:rPr>
      </w:pPr>
    </w:p>
    <w:p w14:paraId="59BCECB7" w14:textId="562F3690" w:rsidR="003D0005" w:rsidRPr="007906BE" w:rsidRDefault="003D0005" w:rsidP="009407AE">
      <w:pPr>
        <w:rPr>
          <w:rFonts w:cstheme="majorBidi"/>
          <w:color w:val="444444"/>
          <w:shd w:val="clear" w:color="auto" w:fill="FFFFFF"/>
        </w:rPr>
      </w:pPr>
    </w:p>
    <w:p w14:paraId="6C4D0F72" w14:textId="60CDAA39" w:rsidR="003D0005" w:rsidRPr="007906BE" w:rsidRDefault="003D0005" w:rsidP="009407AE">
      <w:pPr>
        <w:rPr>
          <w:rFonts w:cstheme="majorBidi"/>
          <w:color w:val="444444"/>
          <w:shd w:val="clear" w:color="auto" w:fill="FFFFFF"/>
        </w:rPr>
      </w:pPr>
    </w:p>
    <w:tbl>
      <w:tblPr>
        <w:tblStyle w:val="TableGrid"/>
        <w:tblW w:w="0" w:type="auto"/>
        <w:tblLook w:val="04A0" w:firstRow="1" w:lastRow="0" w:firstColumn="1" w:lastColumn="0" w:noHBand="0" w:noVBand="1"/>
      </w:tblPr>
      <w:tblGrid>
        <w:gridCol w:w="505"/>
        <w:gridCol w:w="1816"/>
        <w:gridCol w:w="1597"/>
        <w:gridCol w:w="2834"/>
        <w:gridCol w:w="1613"/>
        <w:gridCol w:w="1642"/>
        <w:gridCol w:w="1503"/>
      </w:tblGrid>
      <w:tr w:rsidR="009B4EBF" w:rsidRPr="007906BE" w14:paraId="692E5234" w14:textId="77777777" w:rsidTr="00DA4C0F">
        <w:tc>
          <w:tcPr>
            <w:tcW w:w="535" w:type="dxa"/>
          </w:tcPr>
          <w:p w14:paraId="302F517E" w14:textId="3E51D5B0" w:rsidR="00D33078" w:rsidRPr="007906BE" w:rsidRDefault="00D33078" w:rsidP="009407AE">
            <w:pPr>
              <w:rPr>
                <w:rFonts w:cstheme="majorBidi"/>
                <w:color w:val="444444"/>
                <w:shd w:val="clear" w:color="auto" w:fill="FFFFFF"/>
              </w:rPr>
            </w:pPr>
            <w:r w:rsidRPr="007906BE">
              <w:rPr>
                <w:rFonts w:cstheme="majorBidi"/>
                <w:color w:val="444444"/>
                <w:shd w:val="clear" w:color="auto" w:fill="FFFFFF"/>
              </w:rPr>
              <w:t>2</w:t>
            </w:r>
          </w:p>
        </w:tc>
        <w:tc>
          <w:tcPr>
            <w:tcW w:w="1350" w:type="dxa"/>
          </w:tcPr>
          <w:p w14:paraId="563F68C2" w14:textId="3CB9546A" w:rsidR="00D33078" w:rsidRPr="007906BE" w:rsidRDefault="00DD6267" w:rsidP="00FE73E6">
            <w:pPr>
              <w:pStyle w:val="ListParagraph"/>
              <w:numPr>
                <w:ilvl w:val="0"/>
                <w:numId w:val="32"/>
              </w:numPr>
            </w:pPr>
            <w:r w:rsidRPr="007906BE">
              <w:t>Ira Mirawati</w:t>
            </w:r>
          </w:p>
          <w:p w14:paraId="225629E3" w14:textId="59AFCDC3" w:rsidR="00DD6267" w:rsidRPr="007906BE" w:rsidRDefault="00DD6267" w:rsidP="00FE73E6">
            <w:pPr>
              <w:pStyle w:val="ListParagraph"/>
              <w:numPr>
                <w:ilvl w:val="0"/>
                <w:numId w:val="32"/>
              </w:numPr>
              <w:rPr>
                <w:rFonts w:cstheme="majorBidi"/>
                <w:color w:val="444444"/>
                <w:shd w:val="clear" w:color="auto" w:fill="FFFFFF"/>
              </w:rPr>
            </w:pPr>
            <w:r w:rsidRPr="007906BE">
              <w:t>Jenny Ratna Suminar</w:t>
            </w:r>
          </w:p>
        </w:tc>
        <w:tc>
          <w:tcPr>
            <w:tcW w:w="1620" w:type="dxa"/>
          </w:tcPr>
          <w:p w14:paraId="5E91BE82" w14:textId="2274D00B" w:rsidR="00D33078" w:rsidRPr="007906BE" w:rsidRDefault="006B3609" w:rsidP="009407AE">
            <w:pPr>
              <w:rPr>
                <w:rFonts w:cstheme="majorBidi"/>
                <w:color w:val="444444"/>
                <w:shd w:val="clear" w:color="auto" w:fill="FFFFFF"/>
              </w:rPr>
            </w:pPr>
            <w:r w:rsidRPr="007906BE">
              <w:t>Student Appreciation toward Online Learning Management System:</w:t>
            </w:r>
          </w:p>
        </w:tc>
        <w:tc>
          <w:tcPr>
            <w:tcW w:w="3071" w:type="dxa"/>
          </w:tcPr>
          <w:p w14:paraId="1846614A" w14:textId="27F624CF" w:rsidR="00D33078" w:rsidRPr="007906BE" w:rsidRDefault="00DD6267" w:rsidP="00DD6267">
            <w:pPr>
              <w:rPr>
                <w:rFonts w:cstheme="majorBidi"/>
                <w:color w:val="444444"/>
                <w:shd w:val="clear" w:color="auto" w:fill="FFFFFF"/>
              </w:rPr>
            </w:pPr>
            <w:r w:rsidRPr="007906BE">
              <w:t>LMS devices create relationships between teachers and students on a reciprocal basis and may involve two directions participation. Furthermore, LMS guides the student and academic staff in producing a better learning environment</w:t>
            </w:r>
          </w:p>
        </w:tc>
        <w:tc>
          <w:tcPr>
            <w:tcW w:w="1644" w:type="dxa"/>
          </w:tcPr>
          <w:p w14:paraId="5F0F021D" w14:textId="4EB834A3" w:rsidR="00D33078" w:rsidRPr="007906BE" w:rsidRDefault="00DD6267" w:rsidP="009407AE">
            <w:pPr>
              <w:rPr>
                <w:rFonts w:cstheme="majorBidi"/>
                <w:color w:val="444444"/>
                <w:shd w:val="clear" w:color="auto" w:fill="FFFFFF"/>
              </w:rPr>
            </w:pPr>
            <w:r w:rsidRPr="007906BE">
              <w:t>LMS will help educators to connect with students individually, to understand their learning needs</w:t>
            </w:r>
          </w:p>
        </w:tc>
        <w:tc>
          <w:tcPr>
            <w:tcW w:w="1645" w:type="dxa"/>
          </w:tcPr>
          <w:p w14:paraId="5DD0EF25" w14:textId="6F3F6E40" w:rsidR="00D33078" w:rsidRPr="007906BE" w:rsidRDefault="009B4EBF" w:rsidP="009B4EBF">
            <w:pPr>
              <w:spacing w:line="360" w:lineRule="auto"/>
              <w:rPr>
                <w:rFonts w:cstheme="majorBidi"/>
                <w:color w:val="444444"/>
                <w:shd w:val="clear" w:color="auto" w:fill="FFFFFF"/>
              </w:rPr>
            </w:pPr>
            <w:r w:rsidRPr="007906BE">
              <w:rPr>
                <w:rFonts w:cstheme="majorBidi"/>
                <w:shd w:val="clear" w:color="auto" w:fill="FFFFFF"/>
              </w:rPr>
              <w:t>Although there mention no disadvantages, we assume some people do have good access to the internet.</w:t>
            </w:r>
          </w:p>
        </w:tc>
        <w:tc>
          <w:tcPr>
            <w:tcW w:w="1645" w:type="dxa"/>
          </w:tcPr>
          <w:p w14:paraId="33734BC3" w14:textId="45FDD17A" w:rsidR="00D33078" w:rsidRPr="007906BE" w:rsidRDefault="009B4EBF" w:rsidP="009407AE">
            <w:pPr>
              <w:rPr>
                <w:rFonts w:cstheme="majorBidi"/>
                <w:color w:val="444444"/>
                <w:shd w:val="clear" w:color="auto" w:fill="FFFFFF"/>
              </w:rPr>
            </w:pPr>
            <w:r w:rsidRPr="007906BE">
              <w:rPr>
                <w:rFonts w:cstheme="majorBidi"/>
                <w:color w:val="444444"/>
                <w:shd w:val="clear" w:color="auto" w:fill="FFFFFF"/>
              </w:rPr>
              <w:t>2009</w:t>
            </w:r>
          </w:p>
        </w:tc>
      </w:tr>
    </w:tbl>
    <w:p w14:paraId="4D08377B" w14:textId="77777777" w:rsidR="003D0005" w:rsidRPr="007906BE" w:rsidRDefault="003D0005" w:rsidP="009407AE">
      <w:pPr>
        <w:rPr>
          <w:rFonts w:cstheme="majorBidi"/>
          <w:color w:val="444444"/>
          <w:shd w:val="clear" w:color="auto" w:fill="FFFFFF"/>
        </w:rPr>
      </w:pPr>
    </w:p>
    <w:p w14:paraId="5B06C03F" w14:textId="492E3B2C" w:rsidR="00124FFD" w:rsidRDefault="00124FFD" w:rsidP="009407AE">
      <w:pPr>
        <w:rPr>
          <w:rFonts w:cstheme="majorBidi"/>
          <w:color w:val="444444"/>
          <w:shd w:val="clear" w:color="auto" w:fill="FFFFFF"/>
        </w:rPr>
      </w:pPr>
    </w:p>
    <w:p w14:paraId="0DA0D2F7" w14:textId="6046BA06" w:rsidR="00325449" w:rsidRDefault="00325449" w:rsidP="009407AE">
      <w:pPr>
        <w:rPr>
          <w:rFonts w:cstheme="majorBidi"/>
          <w:color w:val="444444"/>
          <w:shd w:val="clear" w:color="auto" w:fill="FFFFFF"/>
        </w:rPr>
      </w:pPr>
    </w:p>
    <w:p w14:paraId="145B5ACA" w14:textId="77777777" w:rsidR="00325449" w:rsidRPr="007906BE" w:rsidRDefault="00325449" w:rsidP="009407AE">
      <w:pPr>
        <w:rPr>
          <w:rFonts w:cstheme="majorBidi"/>
          <w:color w:val="444444"/>
          <w:shd w:val="clear" w:color="auto" w:fill="FFFFFF"/>
        </w:rPr>
      </w:pPr>
    </w:p>
    <w:p w14:paraId="6ADCD6AB" w14:textId="50474BCB" w:rsidR="00124FFD" w:rsidRPr="007906BE" w:rsidRDefault="00124FFD" w:rsidP="009407AE">
      <w:pPr>
        <w:rPr>
          <w:rFonts w:cstheme="majorBidi"/>
          <w:color w:val="444444"/>
          <w:shd w:val="clear" w:color="auto" w:fill="FFFFFF"/>
        </w:rPr>
      </w:pPr>
    </w:p>
    <w:tbl>
      <w:tblPr>
        <w:tblStyle w:val="TableGrid"/>
        <w:tblW w:w="0" w:type="auto"/>
        <w:tblLook w:val="04A0" w:firstRow="1" w:lastRow="0" w:firstColumn="1" w:lastColumn="0" w:noHBand="0" w:noVBand="1"/>
      </w:tblPr>
      <w:tblGrid>
        <w:gridCol w:w="535"/>
        <w:gridCol w:w="1350"/>
        <w:gridCol w:w="1530"/>
        <w:gridCol w:w="3161"/>
        <w:gridCol w:w="1644"/>
        <w:gridCol w:w="1645"/>
        <w:gridCol w:w="1645"/>
      </w:tblGrid>
      <w:tr w:rsidR="00673577" w:rsidRPr="007906BE" w14:paraId="3F49FB1E" w14:textId="77777777" w:rsidTr="0080403A">
        <w:tc>
          <w:tcPr>
            <w:tcW w:w="535" w:type="dxa"/>
          </w:tcPr>
          <w:p w14:paraId="2F887794" w14:textId="1F337E8F" w:rsidR="00673577" w:rsidRPr="007906BE" w:rsidRDefault="009F73B9" w:rsidP="009407AE">
            <w:pPr>
              <w:rPr>
                <w:rFonts w:cstheme="majorBidi"/>
                <w:color w:val="0D0D0D" w:themeColor="text1" w:themeTint="F2"/>
                <w:shd w:val="clear" w:color="auto" w:fill="FFFFFF"/>
              </w:rPr>
            </w:pPr>
            <w:r w:rsidRPr="007906BE">
              <w:rPr>
                <w:rFonts w:cstheme="majorBidi"/>
                <w:color w:val="0D0D0D" w:themeColor="text1" w:themeTint="F2"/>
                <w:shd w:val="clear" w:color="auto" w:fill="FFFFFF"/>
              </w:rPr>
              <w:t>3</w:t>
            </w:r>
          </w:p>
        </w:tc>
        <w:tc>
          <w:tcPr>
            <w:tcW w:w="1350" w:type="dxa"/>
          </w:tcPr>
          <w:p w14:paraId="21602AA1" w14:textId="76DA5104" w:rsidR="00D13248" w:rsidRPr="007906BE" w:rsidRDefault="008B6505" w:rsidP="009407AE">
            <w:pPr>
              <w:rPr>
                <w:rFonts w:cstheme="majorBidi"/>
                <w:color w:val="0D0D0D" w:themeColor="text1" w:themeTint="F2"/>
                <w:shd w:val="clear" w:color="auto" w:fill="FFFFFF"/>
              </w:rPr>
            </w:pPr>
            <w:r w:rsidRPr="007906BE">
              <w:t>Dirk K. F. Meijer*</w:t>
            </w:r>
          </w:p>
        </w:tc>
        <w:tc>
          <w:tcPr>
            <w:tcW w:w="1530" w:type="dxa"/>
          </w:tcPr>
          <w:p w14:paraId="01502F5E" w14:textId="6B17A299" w:rsidR="00673577" w:rsidRPr="007906BE" w:rsidRDefault="008C4EAE" w:rsidP="009407AE">
            <w:pPr>
              <w:rPr>
                <w:rFonts w:cstheme="majorBidi"/>
                <w:color w:val="0D0D0D" w:themeColor="text1" w:themeTint="F2"/>
                <w:shd w:val="clear" w:color="auto" w:fill="FFFFFF"/>
              </w:rPr>
            </w:pPr>
            <w:r w:rsidRPr="007906BE">
              <w:t>Information: what do you mean?</w:t>
            </w:r>
          </w:p>
        </w:tc>
        <w:tc>
          <w:tcPr>
            <w:tcW w:w="3161" w:type="dxa"/>
          </w:tcPr>
          <w:p w14:paraId="7C35EA8F" w14:textId="2DF5170C" w:rsidR="00673577" w:rsidRPr="007906BE" w:rsidRDefault="00EA709D" w:rsidP="009407AE">
            <w:pPr>
              <w:rPr>
                <w:color w:val="0D0D0D" w:themeColor="text1" w:themeTint="F2"/>
              </w:rPr>
            </w:pPr>
            <w:r w:rsidRPr="007906BE">
              <w:t>This essay is based on the thesis that information is as fundamental as matter and energy in the fabric of reality, in other words: information is physical.</w:t>
            </w:r>
          </w:p>
        </w:tc>
        <w:tc>
          <w:tcPr>
            <w:tcW w:w="1644" w:type="dxa"/>
          </w:tcPr>
          <w:p w14:paraId="3B745FBE" w14:textId="5399EBF6" w:rsidR="00673577" w:rsidRPr="007906BE" w:rsidRDefault="00BE56D8" w:rsidP="009407AE">
            <w:pPr>
              <w:spacing w:line="360" w:lineRule="auto"/>
              <w:rPr>
                <w:color w:val="0D0D0D" w:themeColor="text1" w:themeTint="F2"/>
              </w:rPr>
            </w:pPr>
            <w:r w:rsidRPr="007906BE">
              <w:t>In modern physics, quantum mechanics is an essential instrument</w:t>
            </w:r>
          </w:p>
        </w:tc>
        <w:tc>
          <w:tcPr>
            <w:tcW w:w="1645" w:type="dxa"/>
          </w:tcPr>
          <w:p w14:paraId="7A89E1B3" w14:textId="383CC973" w:rsidR="00673577" w:rsidRPr="007906BE" w:rsidRDefault="00DC0BE7" w:rsidP="009407AE">
            <w:pPr>
              <w:rPr>
                <w:color w:val="0D0D0D" w:themeColor="text1" w:themeTint="F2"/>
              </w:rPr>
            </w:pPr>
            <w:r w:rsidRPr="007906BE">
              <w:rPr>
                <w:color w:val="0D0D0D" w:themeColor="text1" w:themeTint="F2"/>
              </w:rPr>
              <w:t>It</w:t>
            </w:r>
            <w:r w:rsidR="005356BE" w:rsidRPr="007906BE">
              <w:rPr>
                <w:color w:val="0D0D0D" w:themeColor="text1" w:themeTint="F2"/>
              </w:rPr>
              <w:t>'</w:t>
            </w:r>
            <w:r w:rsidRPr="007906BE">
              <w:rPr>
                <w:color w:val="0D0D0D" w:themeColor="text1" w:themeTint="F2"/>
              </w:rPr>
              <w:t>s difficult to achieve a clean data</w:t>
            </w:r>
          </w:p>
        </w:tc>
        <w:tc>
          <w:tcPr>
            <w:tcW w:w="1645" w:type="dxa"/>
          </w:tcPr>
          <w:p w14:paraId="16A47C87" w14:textId="5C694879" w:rsidR="00673577" w:rsidRPr="007906BE" w:rsidRDefault="008E67CB" w:rsidP="009407AE">
            <w:pPr>
              <w:rPr>
                <w:rFonts w:cstheme="majorBidi"/>
                <w:color w:val="0D0D0D" w:themeColor="text1" w:themeTint="F2"/>
                <w:shd w:val="clear" w:color="auto" w:fill="FFFFFF"/>
              </w:rPr>
            </w:pPr>
            <w:r w:rsidRPr="007906BE">
              <w:rPr>
                <w:rFonts w:cstheme="majorBidi"/>
                <w:color w:val="0D0D0D" w:themeColor="text1" w:themeTint="F2"/>
                <w:shd w:val="clear" w:color="auto" w:fill="FFFFFF"/>
              </w:rPr>
              <w:t>2012</w:t>
            </w:r>
          </w:p>
        </w:tc>
      </w:tr>
    </w:tbl>
    <w:p w14:paraId="5BC8E5A0" w14:textId="422D9BF6" w:rsidR="00124FFD" w:rsidRPr="007906BE" w:rsidRDefault="00124FFD" w:rsidP="009407AE">
      <w:pPr>
        <w:rPr>
          <w:rFonts w:cstheme="majorBidi"/>
          <w:color w:val="444444"/>
          <w:shd w:val="clear" w:color="auto" w:fill="FFFFFF"/>
        </w:rPr>
      </w:pPr>
    </w:p>
    <w:p w14:paraId="6AC4FEB6" w14:textId="3F310442" w:rsidR="00124FFD" w:rsidRPr="007906BE" w:rsidRDefault="00124FFD" w:rsidP="009407AE">
      <w:pPr>
        <w:rPr>
          <w:rFonts w:cstheme="majorBidi"/>
          <w:color w:val="444444"/>
          <w:shd w:val="clear" w:color="auto" w:fill="FFFFFF"/>
        </w:rPr>
      </w:pPr>
    </w:p>
    <w:p w14:paraId="567D2048" w14:textId="59C0B28B" w:rsidR="00124FFD" w:rsidRPr="007906BE" w:rsidRDefault="00124FFD" w:rsidP="009407AE">
      <w:pPr>
        <w:rPr>
          <w:rFonts w:cstheme="majorBidi"/>
          <w:color w:val="444444"/>
          <w:shd w:val="clear" w:color="auto" w:fill="FFFFFF"/>
        </w:rPr>
      </w:pPr>
    </w:p>
    <w:tbl>
      <w:tblPr>
        <w:tblStyle w:val="TableGrid"/>
        <w:tblpPr w:leftFromText="180" w:rightFromText="180" w:vertAnchor="page" w:horzAnchor="margin" w:tblpY="2926"/>
        <w:tblW w:w="0" w:type="auto"/>
        <w:tblLook w:val="04A0" w:firstRow="1" w:lastRow="0" w:firstColumn="1" w:lastColumn="0" w:noHBand="0" w:noVBand="1"/>
      </w:tblPr>
      <w:tblGrid>
        <w:gridCol w:w="535"/>
        <w:gridCol w:w="1350"/>
        <w:gridCol w:w="1530"/>
        <w:gridCol w:w="3161"/>
        <w:gridCol w:w="1644"/>
        <w:gridCol w:w="1645"/>
        <w:gridCol w:w="1645"/>
      </w:tblGrid>
      <w:tr w:rsidR="00D13815" w:rsidRPr="007906BE" w14:paraId="26C45E11" w14:textId="77777777" w:rsidTr="007B58F6">
        <w:tc>
          <w:tcPr>
            <w:tcW w:w="535" w:type="dxa"/>
          </w:tcPr>
          <w:p w14:paraId="4AAF355B" w14:textId="4874A215" w:rsidR="00D13815" w:rsidRPr="007906BE" w:rsidRDefault="00D13815" w:rsidP="009407AE">
            <w:pPr>
              <w:rPr>
                <w:rFonts w:cstheme="majorBidi"/>
                <w:color w:val="444444"/>
                <w:shd w:val="clear" w:color="auto" w:fill="FFFFFF"/>
              </w:rPr>
            </w:pPr>
            <w:r w:rsidRPr="007906BE">
              <w:rPr>
                <w:rFonts w:cstheme="majorBidi"/>
                <w:color w:val="444444"/>
                <w:shd w:val="clear" w:color="auto" w:fill="FFFFFF"/>
              </w:rPr>
              <w:t>4</w:t>
            </w:r>
          </w:p>
        </w:tc>
        <w:tc>
          <w:tcPr>
            <w:tcW w:w="1350" w:type="dxa"/>
          </w:tcPr>
          <w:p w14:paraId="69E81DBC" w14:textId="66FBE806" w:rsidR="00D13815" w:rsidRPr="007906BE" w:rsidRDefault="00466B29" w:rsidP="009407AE">
            <w:pPr>
              <w:rPr>
                <w:rFonts w:cstheme="majorBidi"/>
                <w:color w:val="444444"/>
                <w:shd w:val="clear" w:color="auto" w:fill="FFFFFF"/>
              </w:rPr>
            </w:pPr>
            <w:r w:rsidRPr="007906BE">
              <w:t>Drucker</w:t>
            </w:r>
          </w:p>
        </w:tc>
        <w:tc>
          <w:tcPr>
            <w:tcW w:w="1530" w:type="dxa"/>
          </w:tcPr>
          <w:p w14:paraId="3AACBF0C" w14:textId="49BD4B05" w:rsidR="00D13815" w:rsidRPr="007906BE" w:rsidRDefault="005A1B7F" w:rsidP="009407AE">
            <w:pPr>
              <w:rPr>
                <w:rFonts w:cstheme="majorBidi"/>
                <w:shd w:val="clear" w:color="auto" w:fill="FFFFFF"/>
              </w:rPr>
            </w:pPr>
            <w:r w:rsidRPr="007906BE">
              <w:rPr>
                <w:rFonts w:cstheme="majorBidi"/>
                <w:shd w:val="clear" w:color="auto" w:fill="FFFFFF"/>
              </w:rPr>
              <w:t>Knowledge management System and practice</w:t>
            </w:r>
          </w:p>
        </w:tc>
        <w:tc>
          <w:tcPr>
            <w:tcW w:w="3161" w:type="dxa"/>
          </w:tcPr>
          <w:p w14:paraId="102A01A2" w14:textId="65FE6983" w:rsidR="00D13815" w:rsidRPr="007906BE" w:rsidRDefault="00793B9F" w:rsidP="009407AE">
            <w:pPr>
              <w:rPr>
                <w:color w:val="0D0D0D" w:themeColor="text1" w:themeTint="F2"/>
              </w:rPr>
            </w:pPr>
            <w:r w:rsidRPr="007906BE">
              <w:rPr>
                <w:color w:val="0D0D0D" w:themeColor="text1" w:themeTint="F2"/>
              </w:rPr>
              <w:t>KM is about making the right knowledge available to the right people. It is about making sure that an organization can learn, and that it will be able to retrieve and use its knowledge assets in current applications as they are needed</w:t>
            </w:r>
          </w:p>
        </w:tc>
        <w:tc>
          <w:tcPr>
            <w:tcW w:w="1644" w:type="dxa"/>
          </w:tcPr>
          <w:p w14:paraId="368D6843" w14:textId="0B6D3E03" w:rsidR="00D13815" w:rsidRPr="007906BE" w:rsidRDefault="0092227B" w:rsidP="009407AE">
            <w:pPr>
              <w:spacing w:line="360" w:lineRule="auto"/>
              <w:rPr>
                <w:color w:val="0D0D0D" w:themeColor="text1" w:themeTint="F2"/>
              </w:rPr>
            </w:pPr>
            <w:r w:rsidRPr="007906BE">
              <w:rPr>
                <w:color w:val="0D0D0D" w:themeColor="text1" w:themeTint="F2"/>
              </w:rPr>
              <w:t>Due to the difficulty in effectively managing embedded knowledge, firms that succeed may enjoy a significant competitive advantage.</w:t>
            </w:r>
          </w:p>
        </w:tc>
        <w:tc>
          <w:tcPr>
            <w:tcW w:w="1645" w:type="dxa"/>
          </w:tcPr>
          <w:p w14:paraId="69E5A5F5" w14:textId="68AF2382" w:rsidR="00D13815" w:rsidRPr="007906BE" w:rsidRDefault="00B02122" w:rsidP="009407AE">
            <w:pPr>
              <w:rPr>
                <w:color w:val="0D0D0D" w:themeColor="text1" w:themeTint="F2"/>
              </w:rPr>
            </w:pPr>
            <w:r w:rsidRPr="007906BE">
              <w:rPr>
                <w:color w:val="0D0D0D" w:themeColor="text1" w:themeTint="F2"/>
              </w:rPr>
              <w:t>The problem could be during transferring and combining  knowledge  across the firm</w:t>
            </w:r>
          </w:p>
        </w:tc>
        <w:tc>
          <w:tcPr>
            <w:tcW w:w="1645" w:type="dxa"/>
          </w:tcPr>
          <w:p w14:paraId="2A1C9D1E" w14:textId="2F79C4C3" w:rsidR="00D13815" w:rsidRPr="007906BE" w:rsidRDefault="00C200E9" w:rsidP="009407AE">
            <w:pPr>
              <w:rPr>
                <w:rFonts w:cstheme="majorBidi"/>
                <w:color w:val="0D0D0D" w:themeColor="text1" w:themeTint="F2"/>
                <w:shd w:val="clear" w:color="auto" w:fill="FFFFFF"/>
              </w:rPr>
            </w:pPr>
            <w:r w:rsidRPr="007906BE">
              <w:rPr>
                <w:rFonts w:cstheme="majorBidi"/>
                <w:color w:val="0D0D0D" w:themeColor="text1" w:themeTint="F2"/>
                <w:shd w:val="clear" w:color="auto" w:fill="FFFFFF"/>
              </w:rPr>
              <w:t>1999</w:t>
            </w:r>
          </w:p>
        </w:tc>
      </w:tr>
    </w:tbl>
    <w:p w14:paraId="508E642C" w14:textId="1FE71659" w:rsidR="00124FFD" w:rsidRPr="007906BE" w:rsidRDefault="00124FFD" w:rsidP="009407AE">
      <w:pPr>
        <w:rPr>
          <w:rFonts w:cstheme="majorBidi"/>
          <w:color w:val="444444"/>
          <w:shd w:val="clear" w:color="auto" w:fill="FFFFFF"/>
        </w:rPr>
      </w:pPr>
    </w:p>
    <w:p w14:paraId="7F510FBF" w14:textId="6FFC4C3C" w:rsidR="00124FFD" w:rsidRPr="007906BE" w:rsidRDefault="00124FFD" w:rsidP="009407AE">
      <w:pPr>
        <w:rPr>
          <w:rFonts w:cstheme="majorBidi"/>
          <w:color w:val="444444"/>
          <w:shd w:val="clear" w:color="auto" w:fill="FFFFFF"/>
        </w:rPr>
      </w:pPr>
    </w:p>
    <w:p w14:paraId="3D057C2E" w14:textId="5EA1B82A" w:rsidR="00124FFD" w:rsidRPr="007906BE" w:rsidRDefault="00124FFD" w:rsidP="009407AE">
      <w:pPr>
        <w:rPr>
          <w:rFonts w:cstheme="majorBidi"/>
          <w:color w:val="444444"/>
          <w:shd w:val="clear" w:color="auto" w:fill="FFFFFF"/>
        </w:rPr>
      </w:pPr>
    </w:p>
    <w:p w14:paraId="7D2307CF" w14:textId="3755BA61" w:rsidR="00124FFD" w:rsidRPr="007906BE" w:rsidRDefault="00124FFD" w:rsidP="009407AE">
      <w:pPr>
        <w:rPr>
          <w:rFonts w:cstheme="majorBidi"/>
          <w:color w:val="444444"/>
          <w:shd w:val="clear" w:color="auto" w:fill="FFFFFF"/>
        </w:rPr>
      </w:pPr>
    </w:p>
    <w:p w14:paraId="6EDBDAA0" w14:textId="671D9973" w:rsidR="003C7B3B" w:rsidRPr="007906BE" w:rsidRDefault="003C7B3B" w:rsidP="009407AE">
      <w:pPr>
        <w:rPr>
          <w:rFonts w:cstheme="majorBidi"/>
          <w:color w:val="444444"/>
          <w:shd w:val="clear" w:color="auto" w:fill="FFFFFF"/>
        </w:rPr>
      </w:pPr>
    </w:p>
    <w:p w14:paraId="7594BF4B" w14:textId="152E44A9" w:rsidR="003D68C6" w:rsidRPr="007906BE" w:rsidRDefault="003D68C6" w:rsidP="009407AE">
      <w:pPr>
        <w:rPr>
          <w:rFonts w:cstheme="majorBidi"/>
          <w:color w:val="444444"/>
          <w:shd w:val="clear" w:color="auto" w:fill="FFFFFF"/>
        </w:rPr>
      </w:pPr>
    </w:p>
    <w:p w14:paraId="2B0CC822" w14:textId="63175BB5" w:rsidR="00EF49EA" w:rsidRPr="007906BE" w:rsidRDefault="00EF49EA" w:rsidP="009407AE">
      <w:pPr>
        <w:rPr>
          <w:rFonts w:cstheme="majorBidi"/>
          <w:color w:val="444444"/>
          <w:shd w:val="clear" w:color="auto" w:fill="FFFFFF"/>
        </w:rPr>
      </w:pPr>
    </w:p>
    <w:p w14:paraId="12262764" w14:textId="18A50AB9" w:rsidR="00EF49EA" w:rsidRPr="007906BE" w:rsidRDefault="00EF49EA" w:rsidP="009407AE">
      <w:pPr>
        <w:rPr>
          <w:rFonts w:cstheme="majorBidi"/>
          <w:color w:val="444444"/>
          <w:shd w:val="clear" w:color="auto" w:fill="FFFFFF"/>
        </w:rPr>
      </w:pPr>
    </w:p>
    <w:tbl>
      <w:tblPr>
        <w:tblStyle w:val="TableGrid"/>
        <w:tblpPr w:leftFromText="180" w:rightFromText="180" w:vertAnchor="page" w:horzAnchor="margin" w:tblpY="1501"/>
        <w:tblW w:w="0" w:type="auto"/>
        <w:tblLook w:val="04A0" w:firstRow="1" w:lastRow="0" w:firstColumn="1" w:lastColumn="0" w:noHBand="0" w:noVBand="1"/>
      </w:tblPr>
      <w:tblGrid>
        <w:gridCol w:w="535"/>
        <w:gridCol w:w="1350"/>
        <w:gridCol w:w="1530"/>
        <w:gridCol w:w="3161"/>
        <w:gridCol w:w="1644"/>
        <w:gridCol w:w="1645"/>
        <w:gridCol w:w="1645"/>
      </w:tblGrid>
      <w:tr w:rsidR="000F1D1F" w:rsidRPr="007906BE" w14:paraId="2B233C7D" w14:textId="77777777" w:rsidTr="000F1D1F">
        <w:tc>
          <w:tcPr>
            <w:tcW w:w="535" w:type="dxa"/>
          </w:tcPr>
          <w:p w14:paraId="003242D6" w14:textId="77777777" w:rsidR="000F1D1F" w:rsidRPr="007906BE" w:rsidRDefault="000F1D1F" w:rsidP="009407AE">
            <w:pPr>
              <w:rPr>
                <w:rFonts w:cstheme="majorBidi"/>
                <w:color w:val="444444"/>
                <w:shd w:val="clear" w:color="auto" w:fill="FFFFFF"/>
              </w:rPr>
            </w:pPr>
            <w:r w:rsidRPr="007906BE">
              <w:rPr>
                <w:rFonts w:cstheme="majorBidi"/>
                <w:color w:val="444444"/>
                <w:shd w:val="clear" w:color="auto" w:fill="FFFFFF"/>
              </w:rPr>
              <w:t>5</w:t>
            </w:r>
          </w:p>
        </w:tc>
        <w:tc>
          <w:tcPr>
            <w:tcW w:w="1350" w:type="dxa"/>
          </w:tcPr>
          <w:p w14:paraId="233ABFAB" w14:textId="77777777" w:rsidR="000F1D1F" w:rsidRPr="007906BE" w:rsidRDefault="000F1D1F" w:rsidP="009407AE">
            <w:pPr>
              <w:rPr>
                <w:rFonts w:cstheme="majorBidi"/>
                <w:color w:val="444444"/>
                <w:shd w:val="clear" w:color="auto" w:fill="FFFFFF"/>
              </w:rPr>
            </w:pPr>
            <w:r w:rsidRPr="007906BE">
              <w:t>Jingyuan Zhao</w:t>
            </w:r>
          </w:p>
        </w:tc>
        <w:tc>
          <w:tcPr>
            <w:tcW w:w="1530" w:type="dxa"/>
          </w:tcPr>
          <w:p w14:paraId="1FD7D83E" w14:textId="10FFB90F" w:rsidR="000F1D1F" w:rsidRPr="007906BE" w:rsidRDefault="000F1D1F" w:rsidP="009407AE">
            <w:pPr>
              <w:rPr>
                <w:rFonts w:cstheme="majorBidi"/>
                <w:shd w:val="clear" w:color="auto" w:fill="FFFFFF"/>
              </w:rPr>
            </w:pPr>
            <w:r w:rsidRPr="007906BE">
              <w:t>School knowledge mana</w:t>
            </w:r>
            <w:r w:rsidR="006A20AA" w:rsidRPr="007906BE">
              <w:t>gement framework and strategies,</w:t>
            </w:r>
            <w:r w:rsidRPr="007906BE">
              <w:t xml:space="preserve"> The new perspective on teacher professional development</w:t>
            </w:r>
          </w:p>
        </w:tc>
        <w:tc>
          <w:tcPr>
            <w:tcW w:w="3161" w:type="dxa"/>
          </w:tcPr>
          <w:p w14:paraId="368F9193" w14:textId="1FDC3DDA" w:rsidR="000F1D1F" w:rsidRPr="007906BE" w:rsidRDefault="00EF751B" w:rsidP="009407AE">
            <w:r w:rsidRPr="007906BE">
              <w:t xml:space="preserve">Teacher </w:t>
            </w:r>
            <w:r w:rsidR="00E46603" w:rsidRPr="007906BE">
              <w:t>professional development means the self-education promoting activities of teachers and the learning process becoming teachers with efficiencies by participating in various further educations related to education fields to make constantly the knowledge, skills</w:t>
            </w:r>
            <w:r w:rsidRPr="007906BE">
              <w:t>,</w:t>
            </w:r>
            <w:r w:rsidR="00E46603" w:rsidRPr="007906BE">
              <w:t xml:space="preserve"> and attitudes related with the basic knowledge, teaching, administration, teacher cooperation, service zeal promoted and developed</w:t>
            </w:r>
          </w:p>
        </w:tc>
        <w:tc>
          <w:tcPr>
            <w:tcW w:w="1644" w:type="dxa"/>
          </w:tcPr>
          <w:p w14:paraId="3CD08015" w14:textId="05DF6690" w:rsidR="000F1D1F" w:rsidRPr="007906BE" w:rsidRDefault="00D21694" w:rsidP="009407AE">
            <w:pPr>
              <w:spacing w:line="360" w:lineRule="auto"/>
              <w:rPr>
                <w:color w:val="0D0D0D" w:themeColor="text1" w:themeTint="F2"/>
              </w:rPr>
            </w:pPr>
            <w:r w:rsidRPr="007906BE">
              <w:t xml:space="preserve">To enhance </w:t>
            </w:r>
            <w:r w:rsidR="00D30517" w:rsidRPr="007906BE">
              <w:t xml:space="preserve">the </w:t>
            </w:r>
            <w:r w:rsidRPr="007906BE">
              <w:t xml:space="preserve">professional development of teachers, the application of knowledge management is worthy of </w:t>
            </w:r>
            <w:r w:rsidR="00E2086B" w:rsidRPr="007906BE">
              <w:t xml:space="preserve">an </w:t>
            </w:r>
            <w:r w:rsidRPr="007906BE">
              <w:t xml:space="preserve">attempt no matter for </w:t>
            </w:r>
            <w:r w:rsidR="00D30517" w:rsidRPr="007906BE">
              <w:t xml:space="preserve">an </w:t>
            </w:r>
            <w:r w:rsidRPr="007906BE">
              <w:t>individual teacher or school.</w:t>
            </w:r>
          </w:p>
        </w:tc>
        <w:tc>
          <w:tcPr>
            <w:tcW w:w="1645" w:type="dxa"/>
          </w:tcPr>
          <w:p w14:paraId="25CE6AA4" w14:textId="1D405D8B" w:rsidR="000F1D1F" w:rsidRPr="007906BE" w:rsidRDefault="00752C8B" w:rsidP="00A3368E">
            <w:pPr>
              <w:rPr>
                <w:color w:val="0D0D0D" w:themeColor="text1" w:themeTint="F2"/>
              </w:rPr>
            </w:pPr>
            <w:r w:rsidRPr="007906BE">
              <w:rPr>
                <w:color w:val="0D0D0D" w:themeColor="text1" w:themeTint="F2"/>
              </w:rPr>
              <w:t xml:space="preserve">The tool may be too complex for </w:t>
            </w:r>
            <w:r w:rsidR="00A3368E">
              <w:rPr>
                <w:color w:val="0D0D0D" w:themeColor="text1" w:themeTint="F2"/>
              </w:rPr>
              <w:t xml:space="preserve">the </w:t>
            </w:r>
            <w:r w:rsidRPr="007906BE">
              <w:rPr>
                <w:color w:val="0D0D0D" w:themeColor="text1" w:themeTint="F2"/>
              </w:rPr>
              <w:t xml:space="preserve">user to comprehend the system and requires much more money. </w:t>
            </w:r>
          </w:p>
        </w:tc>
        <w:tc>
          <w:tcPr>
            <w:tcW w:w="1645" w:type="dxa"/>
          </w:tcPr>
          <w:p w14:paraId="7ADDD437" w14:textId="5C8E2F64" w:rsidR="000F1D1F" w:rsidRPr="007906BE" w:rsidRDefault="00FB7C38" w:rsidP="009407AE">
            <w:pPr>
              <w:rPr>
                <w:rFonts w:cstheme="majorBidi"/>
                <w:color w:val="0D0D0D" w:themeColor="text1" w:themeTint="F2"/>
                <w:shd w:val="clear" w:color="auto" w:fill="FFFFFF"/>
              </w:rPr>
            </w:pPr>
            <w:r w:rsidRPr="007906BE">
              <w:t>17 November 2009</w:t>
            </w:r>
          </w:p>
        </w:tc>
      </w:tr>
    </w:tbl>
    <w:p w14:paraId="0E992CF5" w14:textId="77777777" w:rsidR="00EF49EA" w:rsidRPr="007906BE" w:rsidRDefault="00EF49EA" w:rsidP="009407AE">
      <w:pPr>
        <w:rPr>
          <w:rFonts w:cstheme="majorBidi"/>
          <w:color w:val="444444"/>
          <w:shd w:val="clear" w:color="auto" w:fill="FFFFFF"/>
        </w:rPr>
      </w:pPr>
    </w:p>
    <w:p w14:paraId="6879E0E0" w14:textId="7CAF01D9" w:rsidR="003D68C6" w:rsidRPr="007906BE" w:rsidRDefault="003D68C6" w:rsidP="009407AE">
      <w:pPr>
        <w:rPr>
          <w:rFonts w:cstheme="majorBidi"/>
          <w:color w:val="444444"/>
          <w:shd w:val="clear" w:color="auto" w:fill="FFFFFF"/>
        </w:rPr>
      </w:pPr>
    </w:p>
    <w:p w14:paraId="60E6D838" w14:textId="031E4DCD" w:rsidR="003D68C6" w:rsidRPr="007906BE" w:rsidRDefault="003D68C6" w:rsidP="009407AE">
      <w:pPr>
        <w:rPr>
          <w:rFonts w:cstheme="majorBidi"/>
          <w:color w:val="444444"/>
          <w:shd w:val="clear" w:color="auto" w:fill="FFFFFF"/>
        </w:rPr>
      </w:pPr>
    </w:p>
    <w:tbl>
      <w:tblPr>
        <w:tblStyle w:val="TableGrid"/>
        <w:tblpPr w:leftFromText="180" w:rightFromText="180" w:vertAnchor="page" w:horzAnchor="margin" w:tblpY="1861"/>
        <w:tblW w:w="0" w:type="auto"/>
        <w:tblLook w:val="04A0" w:firstRow="1" w:lastRow="0" w:firstColumn="1" w:lastColumn="0" w:noHBand="0" w:noVBand="1"/>
      </w:tblPr>
      <w:tblGrid>
        <w:gridCol w:w="533"/>
        <w:gridCol w:w="1349"/>
        <w:gridCol w:w="1563"/>
        <w:gridCol w:w="3150"/>
        <w:gridCol w:w="1643"/>
        <w:gridCol w:w="1636"/>
        <w:gridCol w:w="1636"/>
      </w:tblGrid>
      <w:tr w:rsidR="00A51C6C" w:rsidRPr="007906BE" w14:paraId="2D2E90B5" w14:textId="77777777" w:rsidTr="00A06F89">
        <w:tc>
          <w:tcPr>
            <w:tcW w:w="533" w:type="dxa"/>
          </w:tcPr>
          <w:p w14:paraId="498AAD5A" w14:textId="6F26ABB3" w:rsidR="003D68C6" w:rsidRPr="007906BE" w:rsidRDefault="00633660" w:rsidP="009407AE">
            <w:pPr>
              <w:rPr>
                <w:rFonts w:cstheme="majorBidi"/>
                <w:color w:val="444444"/>
                <w:shd w:val="clear" w:color="auto" w:fill="FFFFFF"/>
              </w:rPr>
            </w:pPr>
            <w:r w:rsidRPr="007906BE">
              <w:rPr>
                <w:rFonts w:cstheme="majorBidi"/>
                <w:color w:val="444444"/>
                <w:shd w:val="clear" w:color="auto" w:fill="FFFFFF"/>
              </w:rPr>
              <w:t>6</w:t>
            </w:r>
          </w:p>
        </w:tc>
        <w:tc>
          <w:tcPr>
            <w:tcW w:w="1349" w:type="dxa"/>
          </w:tcPr>
          <w:p w14:paraId="68293946" w14:textId="4A374DC2" w:rsidR="003D68C6" w:rsidRPr="007906BE" w:rsidRDefault="00F46D8D" w:rsidP="009407AE">
            <w:pPr>
              <w:rPr>
                <w:rFonts w:cstheme="majorBidi"/>
                <w:color w:val="444444"/>
                <w:shd w:val="clear" w:color="auto" w:fill="FFFFFF"/>
              </w:rPr>
            </w:pPr>
            <w:r w:rsidRPr="007906BE">
              <w:t>Armstrong</w:t>
            </w:r>
          </w:p>
        </w:tc>
        <w:tc>
          <w:tcPr>
            <w:tcW w:w="1563" w:type="dxa"/>
          </w:tcPr>
          <w:p w14:paraId="10871BA2" w14:textId="4C00A366" w:rsidR="003D68C6" w:rsidRPr="007906BE" w:rsidRDefault="00A51C6C" w:rsidP="009407AE">
            <w:pPr>
              <w:rPr>
                <w:rFonts w:cstheme="majorBidi"/>
                <w:shd w:val="clear" w:color="auto" w:fill="FFFFFF"/>
              </w:rPr>
            </w:pPr>
            <w:r w:rsidRPr="007906BE">
              <w:t>Fundamentals of human resource management</w:t>
            </w:r>
          </w:p>
        </w:tc>
        <w:tc>
          <w:tcPr>
            <w:tcW w:w="3150" w:type="dxa"/>
          </w:tcPr>
          <w:p w14:paraId="2A3BCA3A" w14:textId="27334E7C" w:rsidR="003D68C6" w:rsidRPr="007906BE" w:rsidRDefault="009F1528" w:rsidP="009407AE">
            <w:pPr>
              <w:rPr>
                <w:color w:val="0D0D0D" w:themeColor="text1" w:themeTint="F2"/>
              </w:rPr>
            </w:pPr>
            <w:r w:rsidRPr="007906BE">
              <w:t>For more than a century now, human resource management, as a discipline and practice in the management of people in an organi</w:t>
            </w:r>
            <w:r w:rsidR="006561B7" w:rsidRPr="007906BE">
              <w:t>z</w:t>
            </w:r>
            <w:r w:rsidRPr="007906BE">
              <w:t>ation, has evolved and developed into different areas</w:t>
            </w:r>
            <w:r w:rsidR="00CB1EC4" w:rsidRPr="007906BE">
              <w:t>.</w:t>
            </w:r>
          </w:p>
        </w:tc>
        <w:tc>
          <w:tcPr>
            <w:tcW w:w="1643" w:type="dxa"/>
          </w:tcPr>
          <w:p w14:paraId="52C9EBA2" w14:textId="07287670" w:rsidR="003D68C6" w:rsidRPr="007906BE" w:rsidRDefault="008E3389" w:rsidP="009407AE">
            <w:pPr>
              <w:spacing w:line="276" w:lineRule="auto"/>
              <w:rPr>
                <w:color w:val="0D0D0D" w:themeColor="text1" w:themeTint="F2"/>
              </w:rPr>
            </w:pPr>
            <w:r w:rsidRPr="007906BE">
              <w:t>It c</w:t>
            </w:r>
            <w:r w:rsidR="002A70F5" w:rsidRPr="007906BE">
              <w:t>an use a mixture of training methods. - Gets a learner out of the normal work environment, allowing them to focus their attention on the learning.</w:t>
            </w:r>
          </w:p>
        </w:tc>
        <w:tc>
          <w:tcPr>
            <w:tcW w:w="1636" w:type="dxa"/>
          </w:tcPr>
          <w:p w14:paraId="27619A84" w14:textId="04191BB8" w:rsidR="003D68C6" w:rsidRPr="007906BE" w:rsidRDefault="00D64647" w:rsidP="009407AE">
            <w:pPr>
              <w:spacing w:line="276" w:lineRule="auto"/>
              <w:rPr>
                <w:color w:val="0D0D0D" w:themeColor="text1" w:themeTint="F2"/>
              </w:rPr>
            </w:pPr>
            <w:r w:rsidRPr="007906BE">
              <w:t>Constrained by the needs of the business and cost: trainees and instructors have to get together each time you run an event away from their normal workplace. - Requires trained instructors. - Not necessarily available when learners need it most. - Needs the same entry</w:t>
            </w:r>
            <w:r w:rsidR="00D0498D" w:rsidRPr="007906BE">
              <w:t>-</w:t>
            </w:r>
            <w:r w:rsidRPr="007906BE">
              <w:t>level for all learners.</w:t>
            </w:r>
          </w:p>
        </w:tc>
        <w:tc>
          <w:tcPr>
            <w:tcW w:w="1636" w:type="dxa"/>
          </w:tcPr>
          <w:p w14:paraId="66718CAC" w14:textId="219B9B50" w:rsidR="003D68C6" w:rsidRPr="007906BE" w:rsidRDefault="00074865" w:rsidP="009407AE">
            <w:pPr>
              <w:rPr>
                <w:rFonts w:cstheme="majorBidi"/>
                <w:color w:val="0D0D0D" w:themeColor="text1" w:themeTint="F2"/>
                <w:shd w:val="clear" w:color="auto" w:fill="FFFFFF"/>
              </w:rPr>
            </w:pPr>
            <w:r w:rsidRPr="007906BE">
              <w:rPr>
                <w:rFonts w:cstheme="majorBidi"/>
                <w:color w:val="0D0D0D" w:themeColor="text1" w:themeTint="F2"/>
                <w:shd w:val="clear" w:color="auto" w:fill="FFFFFF"/>
              </w:rPr>
              <w:t>2006</w:t>
            </w:r>
          </w:p>
        </w:tc>
      </w:tr>
    </w:tbl>
    <w:p w14:paraId="3C9B65C6" w14:textId="77777777" w:rsidR="003D68C6" w:rsidRPr="007906BE" w:rsidRDefault="003D68C6" w:rsidP="009407AE">
      <w:pPr>
        <w:rPr>
          <w:rFonts w:cstheme="majorBidi"/>
          <w:color w:val="444444"/>
          <w:shd w:val="clear" w:color="auto" w:fill="FFFFFF"/>
        </w:rPr>
      </w:pPr>
    </w:p>
    <w:p w14:paraId="1E0926F3" w14:textId="1F566A47" w:rsidR="003C7B3B" w:rsidRPr="007906BE" w:rsidRDefault="003C7B3B" w:rsidP="009407AE">
      <w:pPr>
        <w:rPr>
          <w:rFonts w:cstheme="majorBidi"/>
          <w:color w:val="444444"/>
          <w:shd w:val="clear" w:color="auto" w:fill="FFFFFF"/>
        </w:rPr>
      </w:pPr>
    </w:p>
    <w:p w14:paraId="34366711" w14:textId="0107A7F9" w:rsidR="00AA5090" w:rsidRPr="007906BE" w:rsidRDefault="00AA5090" w:rsidP="009407AE">
      <w:pPr>
        <w:rPr>
          <w:rFonts w:cstheme="majorBidi"/>
          <w:color w:val="444444"/>
          <w:shd w:val="clear" w:color="auto" w:fill="FFFFFF"/>
        </w:rPr>
      </w:pPr>
    </w:p>
    <w:p w14:paraId="1DC3A7E4" w14:textId="74F716BE" w:rsidR="00643DD2" w:rsidRPr="007906BE" w:rsidRDefault="00643DD2" w:rsidP="009407AE">
      <w:pPr>
        <w:rPr>
          <w:rFonts w:cstheme="majorBidi"/>
          <w:color w:val="444444"/>
          <w:shd w:val="clear" w:color="auto" w:fill="FFFFFF"/>
        </w:rPr>
      </w:pPr>
    </w:p>
    <w:tbl>
      <w:tblPr>
        <w:tblStyle w:val="TableGrid"/>
        <w:tblpPr w:leftFromText="180" w:rightFromText="180" w:vertAnchor="page" w:horzAnchor="margin" w:tblpY="3031"/>
        <w:tblW w:w="0" w:type="auto"/>
        <w:tblLook w:val="04A0" w:firstRow="1" w:lastRow="0" w:firstColumn="1" w:lastColumn="0" w:noHBand="0" w:noVBand="1"/>
      </w:tblPr>
      <w:tblGrid>
        <w:gridCol w:w="494"/>
        <w:gridCol w:w="1288"/>
        <w:gridCol w:w="1542"/>
        <w:gridCol w:w="2841"/>
        <w:gridCol w:w="1606"/>
        <w:gridCol w:w="2289"/>
        <w:gridCol w:w="1450"/>
      </w:tblGrid>
      <w:tr w:rsidR="00D84A7D" w:rsidRPr="007906BE" w14:paraId="399A2416" w14:textId="77777777" w:rsidTr="00F76A15">
        <w:tc>
          <w:tcPr>
            <w:tcW w:w="494" w:type="dxa"/>
          </w:tcPr>
          <w:p w14:paraId="119F2F85" w14:textId="412C9E47" w:rsidR="009B433C" w:rsidRPr="007906BE" w:rsidRDefault="00633660" w:rsidP="009407AE">
            <w:pPr>
              <w:rPr>
                <w:rFonts w:cstheme="majorBidi"/>
                <w:color w:val="0D0D0D" w:themeColor="text1" w:themeTint="F2"/>
                <w:shd w:val="clear" w:color="auto" w:fill="FFFFFF"/>
              </w:rPr>
            </w:pPr>
            <w:r w:rsidRPr="007906BE">
              <w:rPr>
                <w:rFonts w:cstheme="majorBidi"/>
                <w:color w:val="0D0D0D" w:themeColor="text1" w:themeTint="F2"/>
                <w:shd w:val="clear" w:color="auto" w:fill="FFFFFF"/>
              </w:rPr>
              <w:t>7</w:t>
            </w:r>
          </w:p>
        </w:tc>
        <w:tc>
          <w:tcPr>
            <w:tcW w:w="1288" w:type="dxa"/>
          </w:tcPr>
          <w:p w14:paraId="41590E31" w14:textId="77777777" w:rsidR="00DB7E89" w:rsidRPr="007906BE" w:rsidRDefault="00C52F56" w:rsidP="009407AE">
            <w:pPr>
              <w:rPr>
                <w:color w:val="0D0D0D" w:themeColor="text1" w:themeTint="F2"/>
              </w:rPr>
            </w:pPr>
            <w:r w:rsidRPr="007906BE">
              <w:rPr>
                <w:color w:val="0D0D0D" w:themeColor="text1" w:themeTint="F2"/>
              </w:rPr>
              <w:t>Paul Beynon-Davies</w:t>
            </w:r>
            <w:r w:rsidR="00DB7E89" w:rsidRPr="007906BE">
              <w:rPr>
                <w:color w:val="0D0D0D" w:themeColor="text1" w:themeTint="F2"/>
              </w:rPr>
              <w:t>,</w:t>
            </w:r>
          </w:p>
          <w:p w14:paraId="22EEB6BE" w14:textId="099E35F6" w:rsidR="00DB7E89" w:rsidRPr="007906BE" w:rsidRDefault="00DB7E89" w:rsidP="009407AE">
            <w:pPr>
              <w:rPr>
                <w:color w:val="0D0D0D" w:themeColor="text1" w:themeTint="F2"/>
              </w:rPr>
            </w:pPr>
            <w:r w:rsidRPr="007906BE">
              <w:rPr>
                <w:color w:val="0D0D0D" w:themeColor="text1" w:themeTint="F2"/>
              </w:rPr>
              <w:t>Hugh Mackay</w:t>
            </w:r>
          </w:p>
        </w:tc>
        <w:tc>
          <w:tcPr>
            <w:tcW w:w="1542" w:type="dxa"/>
          </w:tcPr>
          <w:p w14:paraId="3AE55E0E" w14:textId="745EE34F" w:rsidR="009B433C" w:rsidRPr="007906BE" w:rsidRDefault="007C0226" w:rsidP="009407AE">
            <w:pPr>
              <w:rPr>
                <w:rFonts w:cstheme="majorBidi"/>
                <w:color w:val="0D0D0D" w:themeColor="text1" w:themeTint="F2"/>
                <w:shd w:val="clear" w:color="auto" w:fill="FFFFFF"/>
              </w:rPr>
            </w:pPr>
            <w:r w:rsidRPr="007906BE">
              <w:rPr>
                <w:rFonts w:cstheme="majorBidi"/>
                <w:color w:val="0D0D0D" w:themeColor="text1" w:themeTint="F2"/>
                <w:shd w:val="clear" w:color="auto" w:fill="FFFFFF"/>
              </w:rPr>
              <w:t>Rapid application development (RAD): An empirical review</w:t>
            </w:r>
          </w:p>
        </w:tc>
        <w:tc>
          <w:tcPr>
            <w:tcW w:w="2841" w:type="dxa"/>
          </w:tcPr>
          <w:p w14:paraId="0C56206C" w14:textId="415E426A" w:rsidR="009B433C" w:rsidRPr="007906BE" w:rsidRDefault="00702EF2" w:rsidP="009407AE">
            <w:pPr>
              <w:rPr>
                <w:color w:val="0D0D0D" w:themeColor="text1" w:themeTint="F2"/>
              </w:rPr>
            </w:pPr>
            <w:r w:rsidRPr="007906BE">
              <w:rPr>
                <w:color w:val="0D0D0D" w:themeColor="text1" w:themeTint="F2"/>
              </w:rPr>
              <w:t>Rapid application development (RAD) is an approach to information systems (IS) development which is much discussed in the practitioner literature. However, there is comparatively little research data on this topic.</w:t>
            </w:r>
          </w:p>
        </w:tc>
        <w:tc>
          <w:tcPr>
            <w:tcW w:w="1606" w:type="dxa"/>
          </w:tcPr>
          <w:p w14:paraId="671AFFBD" w14:textId="1ECDE2D0" w:rsidR="00EB3540" w:rsidRPr="007906BE" w:rsidRDefault="00EB3540" w:rsidP="005B20A5">
            <w:pPr>
              <w:numPr>
                <w:ilvl w:val="0"/>
                <w:numId w:val="17"/>
              </w:numPr>
              <w:shd w:val="clear" w:color="auto" w:fill="FFFFFF"/>
              <w:ind w:left="0"/>
              <w:textAlignment w:val="baseline"/>
              <w:rPr>
                <w:rFonts w:ascii="inherit" w:eastAsia="Times New Roman" w:hAnsi="inherit" w:cs="Times New Roman"/>
                <w:color w:val="0D0D0D" w:themeColor="text1" w:themeTint="F2"/>
              </w:rPr>
            </w:pPr>
            <w:r w:rsidRPr="007906BE">
              <w:rPr>
                <w:rFonts w:ascii="inherit" w:eastAsia="Times New Roman" w:hAnsi="inherit" w:cs="Times New Roman"/>
                <w:color w:val="0D0D0D" w:themeColor="text1" w:themeTint="F2"/>
              </w:rPr>
              <w:t>Reduce development time.</w:t>
            </w:r>
          </w:p>
          <w:p w14:paraId="5B830BFE" w14:textId="77777777" w:rsidR="00003FC1" w:rsidRPr="007906BE" w:rsidRDefault="00003FC1" w:rsidP="005B20A5">
            <w:pPr>
              <w:numPr>
                <w:ilvl w:val="0"/>
                <w:numId w:val="17"/>
              </w:numPr>
              <w:shd w:val="clear" w:color="auto" w:fill="FFFFFF"/>
              <w:ind w:left="0"/>
              <w:textAlignment w:val="baseline"/>
              <w:rPr>
                <w:rFonts w:ascii="inherit" w:eastAsia="Times New Roman" w:hAnsi="inherit" w:cs="Times New Roman"/>
                <w:color w:val="0D0D0D" w:themeColor="text1" w:themeTint="F2"/>
              </w:rPr>
            </w:pPr>
          </w:p>
          <w:p w14:paraId="11D1F02C" w14:textId="691B0577" w:rsidR="00EB3540" w:rsidRPr="007906BE" w:rsidRDefault="00EB3540" w:rsidP="005B20A5">
            <w:pPr>
              <w:numPr>
                <w:ilvl w:val="0"/>
                <w:numId w:val="17"/>
              </w:numPr>
              <w:shd w:val="clear" w:color="auto" w:fill="FFFFFF"/>
              <w:ind w:left="0"/>
              <w:textAlignment w:val="baseline"/>
              <w:rPr>
                <w:rFonts w:ascii="inherit" w:eastAsia="Times New Roman" w:hAnsi="inherit" w:cs="Times New Roman"/>
                <w:color w:val="0D0D0D" w:themeColor="text1" w:themeTint="F2"/>
              </w:rPr>
            </w:pPr>
            <w:r w:rsidRPr="007906BE">
              <w:rPr>
                <w:rFonts w:ascii="inherit" w:eastAsia="Times New Roman" w:hAnsi="inherit" w:cs="Times New Roman"/>
                <w:color w:val="0D0D0D" w:themeColor="text1" w:themeTint="F2"/>
              </w:rPr>
              <w:t xml:space="preserve">Increases </w:t>
            </w:r>
            <w:r w:rsidR="004D220C" w:rsidRPr="007906BE">
              <w:rPr>
                <w:rFonts w:ascii="inherit" w:eastAsia="Times New Roman" w:hAnsi="inherit" w:cs="Times New Roman"/>
                <w:color w:val="0D0D0D" w:themeColor="text1" w:themeTint="F2"/>
              </w:rPr>
              <w:t xml:space="preserve">the </w:t>
            </w:r>
            <w:r w:rsidRPr="007906BE">
              <w:rPr>
                <w:rFonts w:ascii="inherit" w:eastAsia="Times New Roman" w:hAnsi="inherit" w:cs="Times New Roman"/>
                <w:color w:val="0D0D0D" w:themeColor="text1" w:themeTint="F2"/>
              </w:rPr>
              <w:t>reusability of components</w:t>
            </w:r>
            <w:r w:rsidR="00003FC1" w:rsidRPr="007906BE">
              <w:rPr>
                <w:rFonts w:ascii="inherit" w:eastAsia="Times New Roman" w:hAnsi="inherit" w:cs="Times New Roman"/>
                <w:color w:val="0D0D0D" w:themeColor="text1" w:themeTint="F2"/>
              </w:rPr>
              <w:t>.</w:t>
            </w:r>
          </w:p>
          <w:p w14:paraId="0282B612" w14:textId="77777777" w:rsidR="00003FC1" w:rsidRPr="007906BE" w:rsidRDefault="00003FC1" w:rsidP="005B20A5">
            <w:pPr>
              <w:numPr>
                <w:ilvl w:val="0"/>
                <w:numId w:val="17"/>
              </w:numPr>
              <w:shd w:val="clear" w:color="auto" w:fill="FFFFFF"/>
              <w:ind w:left="0"/>
              <w:textAlignment w:val="baseline"/>
              <w:rPr>
                <w:rFonts w:ascii="inherit" w:eastAsia="Times New Roman" w:hAnsi="inherit" w:cs="Times New Roman"/>
                <w:color w:val="0D0D0D" w:themeColor="text1" w:themeTint="F2"/>
              </w:rPr>
            </w:pPr>
          </w:p>
          <w:p w14:paraId="3DF77AC9" w14:textId="1BA67332" w:rsidR="00EB3540" w:rsidRPr="007906BE" w:rsidRDefault="00EB3540" w:rsidP="005B20A5">
            <w:pPr>
              <w:numPr>
                <w:ilvl w:val="0"/>
                <w:numId w:val="17"/>
              </w:numPr>
              <w:shd w:val="clear" w:color="auto" w:fill="FFFFFF"/>
              <w:ind w:left="0"/>
              <w:textAlignment w:val="baseline"/>
              <w:rPr>
                <w:rFonts w:ascii="inherit" w:eastAsia="Times New Roman" w:hAnsi="inherit" w:cs="Times New Roman"/>
                <w:color w:val="0D0D0D" w:themeColor="text1" w:themeTint="F2"/>
              </w:rPr>
            </w:pPr>
            <w:r w:rsidRPr="007906BE">
              <w:rPr>
                <w:rFonts w:ascii="inherit" w:eastAsia="Times New Roman" w:hAnsi="inherit" w:cs="Times New Roman"/>
                <w:color w:val="0D0D0D" w:themeColor="text1" w:themeTint="F2"/>
              </w:rPr>
              <w:t>Quick initial reviews occur</w:t>
            </w:r>
            <w:r w:rsidR="00325379" w:rsidRPr="007906BE">
              <w:rPr>
                <w:rFonts w:ascii="inherit" w:eastAsia="Times New Roman" w:hAnsi="inherit" w:cs="Times New Roman"/>
                <w:color w:val="0D0D0D" w:themeColor="text1" w:themeTint="F2"/>
              </w:rPr>
              <w:t>.</w:t>
            </w:r>
          </w:p>
          <w:p w14:paraId="5F2680D6" w14:textId="775DDE03" w:rsidR="009B433C" w:rsidRPr="007906BE" w:rsidRDefault="009B433C" w:rsidP="009407AE">
            <w:pPr>
              <w:spacing w:line="276" w:lineRule="auto"/>
              <w:rPr>
                <w:color w:val="0D0D0D" w:themeColor="text1" w:themeTint="F2"/>
              </w:rPr>
            </w:pPr>
          </w:p>
        </w:tc>
        <w:tc>
          <w:tcPr>
            <w:tcW w:w="2289" w:type="dxa"/>
          </w:tcPr>
          <w:p w14:paraId="62FC017A" w14:textId="14778693" w:rsidR="009B433C" w:rsidRPr="007906BE" w:rsidRDefault="00EC2F76" w:rsidP="00EB486C">
            <w:pPr>
              <w:rPr>
                <w:color w:val="0D0D0D" w:themeColor="text1" w:themeTint="F2"/>
                <w:shd w:val="clear" w:color="auto" w:fill="FFFFFF"/>
              </w:rPr>
            </w:pPr>
            <w:r w:rsidRPr="007906BE">
              <w:rPr>
                <w:color w:val="0D0D0D" w:themeColor="text1" w:themeTint="F2"/>
                <w:shd w:val="clear" w:color="auto" w:fill="FFFFFF"/>
              </w:rPr>
              <w:t>Need strong team and individual performances for identifying business requirements</w:t>
            </w:r>
            <w:r w:rsidR="006875B8" w:rsidRPr="007906BE">
              <w:rPr>
                <w:color w:val="0D0D0D" w:themeColor="text1" w:themeTint="F2"/>
                <w:shd w:val="clear" w:color="auto" w:fill="FFFFFF"/>
              </w:rPr>
              <w:t>.</w:t>
            </w:r>
          </w:p>
          <w:p w14:paraId="4872661B" w14:textId="77777777" w:rsidR="00830BC5" w:rsidRPr="007906BE" w:rsidRDefault="00830BC5" w:rsidP="00EB486C">
            <w:pPr>
              <w:rPr>
                <w:color w:val="0D0D0D" w:themeColor="text1" w:themeTint="F2"/>
                <w:shd w:val="clear" w:color="auto" w:fill="FFFFFF"/>
              </w:rPr>
            </w:pPr>
          </w:p>
          <w:p w14:paraId="63297505" w14:textId="17DEF112" w:rsidR="006875B8" w:rsidRPr="007906BE" w:rsidRDefault="006875B8" w:rsidP="00EB486C">
            <w:pPr>
              <w:rPr>
                <w:color w:val="0D0D0D" w:themeColor="text1" w:themeTint="F2"/>
              </w:rPr>
            </w:pPr>
            <w:r w:rsidRPr="007906BE">
              <w:rPr>
                <w:color w:val="0D0D0D" w:themeColor="text1" w:themeTint="F2"/>
                <w:shd w:val="clear" w:color="auto" w:fill="FFFFFF"/>
              </w:rPr>
              <w:t>It requires highly skilled developers/designers.</w:t>
            </w:r>
          </w:p>
        </w:tc>
        <w:tc>
          <w:tcPr>
            <w:tcW w:w="1450" w:type="dxa"/>
          </w:tcPr>
          <w:p w14:paraId="487B3481" w14:textId="747CC853" w:rsidR="009B433C" w:rsidRPr="007906BE" w:rsidRDefault="002B21AD" w:rsidP="009407AE">
            <w:pPr>
              <w:rPr>
                <w:rFonts w:cstheme="majorBidi"/>
                <w:color w:val="0D0D0D" w:themeColor="text1" w:themeTint="F2"/>
                <w:shd w:val="clear" w:color="auto" w:fill="FFFFFF"/>
              </w:rPr>
            </w:pPr>
            <w:r w:rsidRPr="007906BE">
              <w:rPr>
                <w:color w:val="0D0D0D" w:themeColor="text1" w:themeTint="F2"/>
              </w:rPr>
              <w:t>1997</w:t>
            </w:r>
          </w:p>
        </w:tc>
      </w:tr>
    </w:tbl>
    <w:p w14:paraId="46307FFE" w14:textId="30E45AE2" w:rsidR="00643DD2" w:rsidRPr="007906BE" w:rsidRDefault="00643DD2" w:rsidP="009407AE">
      <w:pPr>
        <w:rPr>
          <w:rFonts w:cstheme="majorBidi"/>
          <w:color w:val="444444"/>
          <w:shd w:val="clear" w:color="auto" w:fill="FFFFFF"/>
        </w:rPr>
      </w:pPr>
    </w:p>
    <w:p w14:paraId="437F5303" w14:textId="6DDD4319" w:rsidR="008E3E48" w:rsidRPr="007906BE" w:rsidRDefault="008E3E48" w:rsidP="009407AE">
      <w:pPr>
        <w:rPr>
          <w:rFonts w:cstheme="majorBidi"/>
          <w:color w:val="444444"/>
          <w:shd w:val="clear" w:color="auto" w:fill="FFFFFF"/>
        </w:rPr>
      </w:pPr>
    </w:p>
    <w:p w14:paraId="5C63F910" w14:textId="3F4D83D9" w:rsidR="008E3E48" w:rsidRPr="007906BE" w:rsidRDefault="008E3E48" w:rsidP="009407AE">
      <w:pPr>
        <w:rPr>
          <w:rFonts w:cstheme="majorBidi"/>
          <w:color w:val="444444"/>
          <w:shd w:val="clear" w:color="auto" w:fill="FFFFFF"/>
        </w:rPr>
      </w:pPr>
    </w:p>
    <w:p w14:paraId="1BC7F274" w14:textId="28E49F4F" w:rsidR="008E3E48" w:rsidRPr="007906BE" w:rsidRDefault="008E3E48" w:rsidP="009407AE">
      <w:pPr>
        <w:rPr>
          <w:rFonts w:cstheme="majorBidi"/>
          <w:color w:val="444444"/>
          <w:shd w:val="clear" w:color="auto" w:fill="FFFFFF"/>
        </w:rPr>
      </w:pPr>
    </w:p>
    <w:p w14:paraId="65C05531" w14:textId="5D133ECD" w:rsidR="008E3E48" w:rsidRPr="007906BE" w:rsidRDefault="008E3E48" w:rsidP="009407AE">
      <w:pPr>
        <w:rPr>
          <w:rFonts w:cstheme="majorBidi"/>
          <w:color w:val="444444"/>
          <w:shd w:val="clear" w:color="auto" w:fill="FFFFFF"/>
        </w:rPr>
      </w:pPr>
    </w:p>
    <w:p w14:paraId="465D273A" w14:textId="5504DFBB" w:rsidR="008E3E48" w:rsidRPr="007906BE" w:rsidRDefault="008E3E48" w:rsidP="009407AE">
      <w:pPr>
        <w:rPr>
          <w:rFonts w:cstheme="majorBidi"/>
          <w:color w:val="444444"/>
          <w:shd w:val="clear" w:color="auto" w:fill="FFFFFF"/>
        </w:rPr>
      </w:pPr>
    </w:p>
    <w:p w14:paraId="3707FAC0" w14:textId="266F9FB1" w:rsidR="008E3E48" w:rsidRPr="007906BE" w:rsidRDefault="008E3E48" w:rsidP="009407AE">
      <w:pPr>
        <w:rPr>
          <w:rFonts w:cstheme="majorBidi"/>
          <w:color w:val="444444"/>
          <w:shd w:val="clear" w:color="auto" w:fill="FFFFFF"/>
        </w:rPr>
      </w:pPr>
    </w:p>
    <w:p w14:paraId="234E07F1" w14:textId="1D0A4563" w:rsidR="008E3E48" w:rsidRPr="007906BE" w:rsidRDefault="008E3E48" w:rsidP="009407AE">
      <w:pPr>
        <w:rPr>
          <w:rFonts w:cstheme="majorBidi"/>
          <w:color w:val="444444"/>
          <w:shd w:val="clear" w:color="auto" w:fill="FFFFFF"/>
        </w:rPr>
      </w:pPr>
    </w:p>
    <w:tbl>
      <w:tblPr>
        <w:tblStyle w:val="TableGrid"/>
        <w:tblpPr w:leftFromText="180" w:rightFromText="180" w:vertAnchor="page" w:horzAnchor="margin" w:tblpY="3031"/>
        <w:tblW w:w="0" w:type="auto"/>
        <w:tblLook w:val="04A0" w:firstRow="1" w:lastRow="0" w:firstColumn="1" w:lastColumn="0" w:noHBand="0" w:noVBand="1"/>
      </w:tblPr>
      <w:tblGrid>
        <w:gridCol w:w="485"/>
        <w:gridCol w:w="1268"/>
        <w:gridCol w:w="1736"/>
        <w:gridCol w:w="2771"/>
        <w:gridCol w:w="1605"/>
        <w:gridCol w:w="2237"/>
        <w:gridCol w:w="1408"/>
      </w:tblGrid>
      <w:tr w:rsidR="00834654" w:rsidRPr="007906BE" w14:paraId="2A359CC9" w14:textId="77777777" w:rsidTr="009267FC">
        <w:tc>
          <w:tcPr>
            <w:tcW w:w="494" w:type="dxa"/>
          </w:tcPr>
          <w:p w14:paraId="1E4E6636" w14:textId="6328FADE" w:rsidR="00834654" w:rsidRPr="007906BE" w:rsidRDefault="00633660" w:rsidP="009407AE">
            <w:pPr>
              <w:rPr>
                <w:rFonts w:cstheme="majorBidi"/>
                <w:color w:val="0D0D0D" w:themeColor="text1" w:themeTint="F2"/>
                <w:shd w:val="clear" w:color="auto" w:fill="FFFFFF"/>
              </w:rPr>
            </w:pPr>
            <w:r w:rsidRPr="007906BE">
              <w:rPr>
                <w:rFonts w:cstheme="majorBidi"/>
                <w:color w:val="0D0D0D" w:themeColor="text1" w:themeTint="F2"/>
                <w:shd w:val="clear" w:color="auto" w:fill="FFFFFF"/>
              </w:rPr>
              <w:t>8</w:t>
            </w:r>
          </w:p>
        </w:tc>
        <w:tc>
          <w:tcPr>
            <w:tcW w:w="1288" w:type="dxa"/>
          </w:tcPr>
          <w:p w14:paraId="50B2E756" w14:textId="424720BF" w:rsidR="00834654" w:rsidRPr="007906BE" w:rsidRDefault="005C1796" w:rsidP="009407AE">
            <w:pPr>
              <w:rPr>
                <w:color w:val="0D0D0D" w:themeColor="text1" w:themeTint="F2"/>
              </w:rPr>
            </w:pPr>
            <w:r w:rsidRPr="007906BE">
              <w:t>Yaying Mary Chou Yeh,</w:t>
            </w:r>
          </w:p>
        </w:tc>
        <w:tc>
          <w:tcPr>
            <w:tcW w:w="1542" w:type="dxa"/>
          </w:tcPr>
          <w:p w14:paraId="7A61A861" w14:textId="18D8F5FA" w:rsidR="00834654" w:rsidRPr="007906BE" w:rsidRDefault="003569D7" w:rsidP="009407AE">
            <w:pPr>
              <w:rPr>
                <w:rFonts w:cstheme="majorBidi"/>
                <w:color w:val="0D0D0D" w:themeColor="text1" w:themeTint="F2"/>
                <w:shd w:val="clear" w:color="auto" w:fill="FFFFFF"/>
              </w:rPr>
            </w:pPr>
            <w:r w:rsidRPr="007906BE">
              <w:t>The Implementation Of Knowledge Management System In Taiwan’s Higher Education</w:t>
            </w:r>
          </w:p>
        </w:tc>
        <w:tc>
          <w:tcPr>
            <w:tcW w:w="2841" w:type="dxa"/>
          </w:tcPr>
          <w:p w14:paraId="0F857EC9" w14:textId="30E9827E" w:rsidR="00834654" w:rsidRPr="007906BE" w:rsidRDefault="00B100B7" w:rsidP="009407AE">
            <w:pPr>
              <w:rPr>
                <w:color w:val="0D0D0D" w:themeColor="text1" w:themeTint="F2"/>
              </w:rPr>
            </w:pPr>
            <w:r w:rsidRPr="007906BE">
              <w:t>This paper examines the application of knowledge management systems (KMS) in a private college in Taiwan, wh</w:t>
            </w:r>
            <w:r w:rsidR="00AD03A3" w:rsidRPr="007906BE">
              <w:t>ich</w:t>
            </w:r>
            <w:r w:rsidRPr="007906BE">
              <w:t xml:space="preserve"> is facing administrative challenges and cutting-edge competition. The multi-perspective modeling approach is adopted</w:t>
            </w:r>
          </w:p>
        </w:tc>
        <w:tc>
          <w:tcPr>
            <w:tcW w:w="1606" w:type="dxa"/>
          </w:tcPr>
          <w:p w14:paraId="2B5CABA3" w14:textId="10698BBB" w:rsidR="00834654" w:rsidRPr="007906BE" w:rsidRDefault="00855C48" w:rsidP="00EB486C">
            <w:pPr>
              <w:rPr>
                <w:color w:val="0D0D0D" w:themeColor="text1" w:themeTint="F2"/>
              </w:rPr>
            </w:pPr>
            <w:r w:rsidRPr="007906BE">
              <w:t>Organization culture can inhibit or enhance organizational change efforts in knowledge management initiatives</w:t>
            </w:r>
          </w:p>
        </w:tc>
        <w:tc>
          <w:tcPr>
            <w:tcW w:w="2289" w:type="dxa"/>
          </w:tcPr>
          <w:p w14:paraId="5FF59638" w14:textId="3D1470BB" w:rsidR="00834654" w:rsidRPr="007906BE" w:rsidRDefault="005C104D" w:rsidP="00EB486C">
            <w:pPr>
              <w:rPr>
                <w:color w:val="0D0D0D" w:themeColor="text1" w:themeTint="F2"/>
              </w:rPr>
            </w:pPr>
            <w:r w:rsidRPr="007906BE">
              <w:t>Many KM application experts recommend the multi-perspective modeling approach.</w:t>
            </w:r>
          </w:p>
        </w:tc>
        <w:tc>
          <w:tcPr>
            <w:tcW w:w="1450" w:type="dxa"/>
          </w:tcPr>
          <w:p w14:paraId="6B90B9D2" w14:textId="7AAD0BD9" w:rsidR="00834654" w:rsidRPr="007906BE" w:rsidRDefault="000F1AC6" w:rsidP="009407AE">
            <w:pPr>
              <w:rPr>
                <w:rFonts w:cstheme="majorBidi"/>
                <w:color w:val="0D0D0D" w:themeColor="text1" w:themeTint="F2"/>
                <w:shd w:val="clear" w:color="auto" w:fill="FFFFFF"/>
              </w:rPr>
            </w:pPr>
            <w:r w:rsidRPr="007906BE">
              <w:t>2000</w:t>
            </w:r>
          </w:p>
        </w:tc>
      </w:tr>
    </w:tbl>
    <w:p w14:paraId="21D8A887" w14:textId="6864DDCB" w:rsidR="00780D67" w:rsidRPr="007906BE" w:rsidRDefault="00780D67" w:rsidP="009407AE">
      <w:pPr>
        <w:tabs>
          <w:tab w:val="left" w:pos="7155"/>
        </w:tabs>
        <w:rPr>
          <w:rFonts w:cstheme="majorBidi"/>
        </w:rPr>
      </w:pPr>
      <w:r w:rsidRPr="007906BE">
        <w:rPr>
          <w:rFonts w:cstheme="majorBidi"/>
        </w:rPr>
        <w:tab/>
      </w:r>
    </w:p>
    <w:p w14:paraId="009DA4C5" w14:textId="0D6166B2" w:rsidR="00780D67" w:rsidRPr="007906BE" w:rsidRDefault="00780D67" w:rsidP="009407AE">
      <w:pPr>
        <w:tabs>
          <w:tab w:val="left" w:pos="7155"/>
        </w:tabs>
        <w:rPr>
          <w:rFonts w:cstheme="majorBidi"/>
        </w:rPr>
      </w:pPr>
    </w:p>
    <w:p w14:paraId="6CAD6140" w14:textId="4A408323" w:rsidR="00780D67" w:rsidRPr="007906BE" w:rsidRDefault="00780D67" w:rsidP="009407AE">
      <w:pPr>
        <w:tabs>
          <w:tab w:val="left" w:pos="7155"/>
        </w:tabs>
        <w:rPr>
          <w:rFonts w:cstheme="majorBidi"/>
        </w:rPr>
      </w:pPr>
    </w:p>
    <w:tbl>
      <w:tblPr>
        <w:tblStyle w:val="TableGrid"/>
        <w:tblpPr w:leftFromText="180" w:rightFromText="180" w:vertAnchor="page" w:horzAnchor="margin" w:tblpY="1756"/>
        <w:tblW w:w="0" w:type="auto"/>
        <w:tblLook w:val="04A0" w:firstRow="1" w:lastRow="0" w:firstColumn="1" w:lastColumn="0" w:noHBand="0" w:noVBand="1"/>
      </w:tblPr>
      <w:tblGrid>
        <w:gridCol w:w="485"/>
        <w:gridCol w:w="1268"/>
        <w:gridCol w:w="1736"/>
        <w:gridCol w:w="2771"/>
        <w:gridCol w:w="1605"/>
        <w:gridCol w:w="2237"/>
        <w:gridCol w:w="1408"/>
      </w:tblGrid>
      <w:tr w:rsidR="00974581" w:rsidRPr="00DD5646" w14:paraId="1C4D514F" w14:textId="77777777" w:rsidTr="00974581">
        <w:tc>
          <w:tcPr>
            <w:tcW w:w="485" w:type="dxa"/>
          </w:tcPr>
          <w:p w14:paraId="5E397940" w14:textId="1171BB7A" w:rsidR="00974581" w:rsidRPr="00DD5646" w:rsidRDefault="009147E7" w:rsidP="00DD5646">
            <w:r w:rsidRPr="00DD5646">
              <w:t>9</w:t>
            </w:r>
          </w:p>
        </w:tc>
        <w:tc>
          <w:tcPr>
            <w:tcW w:w="1268" w:type="dxa"/>
          </w:tcPr>
          <w:p w14:paraId="5DED8555" w14:textId="01852E02" w:rsidR="00974581" w:rsidRPr="00DD5646" w:rsidRDefault="005A334B" w:rsidP="00DD5646">
            <w:r w:rsidRPr="00DD5646">
              <w:t>Karen Edge</w:t>
            </w:r>
          </w:p>
        </w:tc>
        <w:tc>
          <w:tcPr>
            <w:tcW w:w="1736" w:type="dxa"/>
          </w:tcPr>
          <w:p w14:paraId="7C20FC18" w14:textId="794DFB4A" w:rsidR="00974581" w:rsidRPr="00DD5646" w:rsidRDefault="00223931" w:rsidP="00DD5646">
            <w:r w:rsidRPr="00DD5646">
              <w:t>Powerful pub</w:t>
            </w:r>
            <w:r w:rsidR="000D354C" w:rsidRPr="00DD5646">
              <w:t>lic sector knowledge management,</w:t>
            </w:r>
            <w:r w:rsidRPr="00DD5646">
              <w:t xml:space="preserve"> a school district example</w:t>
            </w:r>
          </w:p>
        </w:tc>
        <w:tc>
          <w:tcPr>
            <w:tcW w:w="2771" w:type="dxa"/>
          </w:tcPr>
          <w:p w14:paraId="18742C57" w14:textId="16A336D7" w:rsidR="00974581" w:rsidRPr="00DD5646" w:rsidRDefault="00767936" w:rsidP="00DD5646">
            <w:r w:rsidRPr="00DD5646">
              <w:t>benefits of public sector adoption of knowledge management include: improving organizational quality and efficiency (McAdam and Reid, 2001); reducing costs (McAdam and Reid, 2001); and, decreasing interagency fragmentation (Ardichvili et al., 2003).</w:t>
            </w:r>
          </w:p>
        </w:tc>
        <w:tc>
          <w:tcPr>
            <w:tcW w:w="1605" w:type="dxa"/>
          </w:tcPr>
          <w:p w14:paraId="3AF1553E" w14:textId="4AD64D25" w:rsidR="00DD5646" w:rsidRPr="00EB486C" w:rsidRDefault="00942D42" w:rsidP="00A3368E">
            <w:pPr>
              <w:spacing w:line="360" w:lineRule="auto"/>
            </w:pPr>
            <w:r w:rsidRPr="00EB486C">
              <w:t>The network initiative further extends this</w:t>
            </w:r>
          </w:p>
          <w:p w14:paraId="2A1C2173" w14:textId="571DF0BD" w:rsidR="00DD5646" w:rsidRPr="00EB486C" w:rsidRDefault="00942D42" w:rsidP="00A3368E">
            <w:pPr>
              <w:spacing w:line="360" w:lineRule="auto"/>
            </w:pPr>
            <w:r w:rsidRPr="00EB486C">
              <w:t xml:space="preserve"> growing </w:t>
            </w:r>
          </w:p>
          <w:p w14:paraId="3BD5D6C1" w14:textId="35A86160" w:rsidR="00974581" w:rsidRPr="00EB486C" w:rsidRDefault="00942D42" w:rsidP="00A3368E">
            <w:pPr>
              <w:spacing w:line="360" w:lineRule="auto"/>
            </w:pPr>
            <w:r w:rsidRPr="00EB486C">
              <w:t>culture</w:t>
            </w:r>
            <w:r w:rsidR="00A3368E">
              <w:t xml:space="preserve"> </w:t>
            </w:r>
            <w:r w:rsidRPr="00EB486C">
              <w:t>of collaboration by requiring all LCs to participate in networks with their peers from other schools.</w:t>
            </w:r>
          </w:p>
        </w:tc>
        <w:tc>
          <w:tcPr>
            <w:tcW w:w="2237" w:type="dxa"/>
          </w:tcPr>
          <w:p w14:paraId="159C7917" w14:textId="2928DFD1" w:rsidR="00974581" w:rsidRPr="00DD5646" w:rsidRDefault="000C2FA4" w:rsidP="00DD5646">
            <w:r w:rsidRPr="00DD5646">
              <w:t>One of the most significant challenges, from a knowledge management perspective, is the chronic lack of sophisticated technology in schools</w:t>
            </w:r>
          </w:p>
        </w:tc>
        <w:tc>
          <w:tcPr>
            <w:tcW w:w="1408" w:type="dxa"/>
          </w:tcPr>
          <w:p w14:paraId="2EDE2C11" w14:textId="39D2358F" w:rsidR="00974581" w:rsidRPr="00DD5646" w:rsidRDefault="00790F82" w:rsidP="00DD5646">
            <w:r w:rsidRPr="00DD5646">
              <w:t>2005</w:t>
            </w:r>
          </w:p>
        </w:tc>
      </w:tr>
    </w:tbl>
    <w:p w14:paraId="39A031B4" w14:textId="77777777" w:rsidR="00780D67" w:rsidRPr="007906BE" w:rsidRDefault="00780D67" w:rsidP="009407AE">
      <w:pPr>
        <w:rPr>
          <w:rFonts w:cstheme="majorBidi"/>
        </w:rPr>
      </w:pPr>
    </w:p>
    <w:p w14:paraId="7293B775" w14:textId="77777777" w:rsidR="00780D67" w:rsidRPr="007906BE" w:rsidRDefault="00780D67" w:rsidP="009407AE">
      <w:pPr>
        <w:rPr>
          <w:rFonts w:cstheme="majorBidi"/>
        </w:rPr>
      </w:pPr>
    </w:p>
    <w:p w14:paraId="6F49E951" w14:textId="77777777" w:rsidR="00780D67" w:rsidRPr="007906BE" w:rsidRDefault="00780D67" w:rsidP="009407AE">
      <w:pPr>
        <w:rPr>
          <w:rFonts w:cstheme="majorBidi"/>
        </w:rPr>
      </w:pPr>
    </w:p>
    <w:p w14:paraId="61823EEC" w14:textId="4CA84AC9" w:rsidR="008E3E48" w:rsidRPr="007906BE" w:rsidRDefault="008E3E48" w:rsidP="009407AE">
      <w:pPr>
        <w:rPr>
          <w:rFonts w:cstheme="majorBidi"/>
        </w:rPr>
        <w:sectPr w:rsidR="008E3E48" w:rsidRPr="007906BE" w:rsidSect="007D1AD4">
          <w:pgSz w:w="15840" w:h="12240" w:orient="landscape" w:code="1"/>
          <w:pgMar w:top="1440" w:right="2160" w:bottom="1440" w:left="2160" w:header="720" w:footer="720" w:gutter="0"/>
          <w:pgNumType w:start="65"/>
          <w:cols w:space="720"/>
          <w:docGrid w:linePitch="360"/>
        </w:sectPr>
      </w:pPr>
    </w:p>
    <w:p w14:paraId="61A50590" w14:textId="4801F6B7" w:rsidR="007832A7" w:rsidRPr="007906BE" w:rsidRDefault="00D7107B" w:rsidP="00EB7834">
      <w:pPr>
        <w:rPr>
          <w:rFonts w:cstheme="majorBidi"/>
        </w:rPr>
      </w:pPr>
      <w:r w:rsidRPr="007906BE">
        <w:rPr>
          <w:rFonts w:cstheme="majorBidi"/>
        </w:rPr>
        <w:t>Based on the table above there are several advantages of the system to be made by researchers namely:</w:t>
      </w:r>
    </w:p>
    <w:p w14:paraId="0E62AF6A" w14:textId="63184A05" w:rsidR="004B2234" w:rsidRPr="007906BE" w:rsidRDefault="004B2234" w:rsidP="00EB7834">
      <w:pPr>
        <w:pStyle w:val="ListParagraph"/>
        <w:numPr>
          <w:ilvl w:val="0"/>
          <w:numId w:val="18"/>
        </w:numPr>
        <w:rPr>
          <w:rFonts w:cstheme="majorBidi"/>
        </w:rPr>
      </w:pPr>
      <w:r w:rsidRPr="007906BE">
        <w:rPr>
          <w:rFonts w:cstheme="majorBidi"/>
        </w:rPr>
        <w:t>Use the SECI model and core process analysis to analyze knowledge management</w:t>
      </w:r>
    </w:p>
    <w:p w14:paraId="35DC98E1" w14:textId="4A10EE39" w:rsidR="00145FF7" w:rsidRPr="007906BE" w:rsidRDefault="00E21AAD" w:rsidP="00EB7834">
      <w:pPr>
        <w:pStyle w:val="ListParagraph"/>
        <w:numPr>
          <w:ilvl w:val="0"/>
          <w:numId w:val="18"/>
        </w:numPr>
        <w:rPr>
          <w:rFonts w:cstheme="majorBidi"/>
        </w:rPr>
      </w:pPr>
      <w:r w:rsidRPr="007906BE">
        <w:rPr>
          <w:rFonts w:cstheme="majorBidi"/>
        </w:rPr>
        <w:t>Using system design and database design for documenting the system</w:t>
      </w:r>
    </w:p>
    <w:p w14:paraId="068FD801" w14:textId="02C79801" w:rsidR="00E21AAD" w:rsidRPr="007906BE" w:rsidRDefault="004D7A4D" w:rsidP="00EB7834">
      <w:pPr>
        <w:pStyle w:val="ListParagraph"/>
        <w:numPr>
          <w:ilvl w:val="0"/>
          <w:numId w:val="18"/>
        </w:numPr>
        <w:rPr>
          <w:rFonts w:cstheme="majorBidi"/>
        </w:rPr>
      </w:pPr>
      <w:r w:rsidRPr="007906BE">
        <w:rPr>
          <w:rFonts w:cstheme="majorBidi"/>
        </w:rPr>
        <w:t>This system was built using the PHP programming language</w:t>
      </w:r>
    </w:p>
    <w:p w14:paraId="3E1EFE5C" w14:textId="0273D41B" w:rsidR="004D7A4D" w:rsidRPr="007906BE" w:rsidRDefault="004D7A4D" w:rsidP="00EB7834">
      <w:pPr>
        <w:pStyle w:val="ListParagraph"/>
        <w:numPr>
          <w:ilvl w:val="0"/>
          <w:numId w:val="18"/>
        </w:numPr>
        <w:rPr>
          <w:rFonts w:cstheme="majorBidi"/>
        </w:rPr>
      </w:pPr>
      <w:r w:rsidRPr="007906BE">
        <w:rPr>
          <w:rFonts w:cstheme="majorBidi"/>
        </w:rPr>
        <w:t xml:space="preserve">For saving data we are using MySQL </w:t>
      </w:r>
    </w:p>
    <w:p w14:paraId="6CABBBC4" w14:textId="4E59ACFC" w:rsidR="007832A7" w:rsidRPr="007906BE" w:rsidRDefault="0013547B" w:rsidP="00EB7834">
      <w:pPr>
        <w:pStyle w:val="Heading1"/>
      </w:pPr>
      <w:bookmarkStart w:id="106" w:name="_Toc53957280"/>
      <w:r w:rsidRPr="00AA0EC8">
        <w:rPr>
          <w:b/>
          <w:bCs/>
        </w:rPr>
        <w:t>3.2</w:t>
      </w:r>
      <w:r w:rsidRPr="007906BE">
        <w:tab/>
      </w:r>
      <w:r w:rsidRPr="00AA0EC8">
        <w:rPr>
          <w:b/>
          <w:bCs/>
        </w:rPr>
        <w:t>System development method</w:t>
      </w:r>
      <w:bookmarkEnd w:id="106"/>
    </w:p>
    <w:p w14:paraId="4D619B3E" w14:textId="0C769CC8" w:rsidR="007832A7" w:rsidRPr="007906BE" w:rsidRDefault="00164E7E" w:rsidP="00EB7834">
      <w:pPr>
        <w:rPr>
          <w:rFonts w:cstheme="majorBidi"/>
        </w:rPr>
      </w:pPr>
      <w:r w:rsidRPr="007906BE">
        <w:rPr>
          <w:rFonts w:cstheme="majorBidi"/>
        </w:rPr>
        <w:t xml:space="preserve">In this thesis, we are using the </w:t>
      </w:r>
      <w:r w:rsidR="00F90903" w:rsidRPr="007906BE">
        <w:rPr>
          <w:rFonts w:cstheme="majorBidi"/>
        </w:rPr>
        <w:t>Rapid Application Development (</w:t>
      </w:r>
      <w:r w:rsidRPr="007906BE">
        <w:rPr>
          <w:rFonts w:cstheme="majorBidi"/>
        </w:rPr>
        <w:t>RAD</w:t>
      </w:r>
      <w:r w:rsidR="00F90903" w:rsidRPr="007906BE">
        <w:rPr>
          <w:rFonts w:cstheme="majorBidi"/>
        </w:rPr>
        <w:t>)</w:t>
      </w:r>
      <w:r w:rsidRPr="007906BE">
        <w:rPr>
          <w:rFonts w:cstheme="majorBidi"/>
        </w:rPr>
        <w:t xml:space="preserve"> method</w:t>
      </w:r>
    </w:p>
    <w:p w14:paraId="6CAEC0B8" w14:textId="78128734" w:rsidR="00262D34" w:rsidRPr="007906BE" w:rsidRDefault="00262D34" w:rsidP="004E4304">
      <w:pPr>
        <w:pStyle w:val="Heading2"/>
      </w:pPr>
      <w:bookmarkStart w:id="107" w:name="_Toc53957281"/>
      <w:r w:rsidRPr="007906BE">
        <w:t>3.2.1</w:t>
      </w:r>
      <w:r w:rsidRPr="007906BE">
        <w:tab/>
        <w:t>Requirement Planning</w:t>
      </w:r>
      <w:bookmarkEnd w:id="107"/>
    </w:p>
    <w:p w14:paraId="362DCCC4" w14:textId="1CCD70F8" w:rsidR="007832A7" w:rsidRPr="007906BE" w:rsidRDefault="008025CB" w:rsidP="00EB7834">
      <w:pPr>
        <w:ind w:firstLine="720"/>
      </w:pPr>
      <w:r w:rsidRPr="007906BE">
        <w:t xml:space="preserve">In this stage, the researchers do the planning of making </w:t>
      </w:r>
      <w:r w:rsidR="00B538B3" w:rsidRPr="007906BE">
        <w:t xml:space="preserve">a </w:t>
      </w:r>
      <w:r w:rsidRPr="007906BE">
        <w:t xml:space="preserve">knowledge </w:t>
      </w:r>
      <w:r w:rsidR="009C2B10" w:rsidRPr="007906BE">
        <w:t xml:space="preserve">management system for </w:t>
      </w:r>
      <w:r w:rsidR="00975321">
        <w:t xml:space="preserve">the </w:t>
      </w:r>
      <w:r w:rsidR="009C2B10" w:rsidRPr="007906BE">
        <w:t xml:space="preserve">school that will be developed based on the student requirement, the result achieved throughout the meeting, manager with teachers and teachers with </w:t>
      </w:r>
      <w:r w:rsidR="00B538B3" w:rsidRPr="007906BE">
        <w:t xml:space="preserve">the </w:t>
      </w:r>
      <w:r w:rsidR="009C2B10" w:rsidRPr="007906BE">
        <w:t>student.</w:t>
      </w:r>
    </w:p>
    <w:p w14:paraId="25857F38" w14:textId="3920E827" w:rsidR="00160B67" w:rsidRPr="007906BE" w:rsidRDefault="00E66870" w:rsidP="00EB7834">
      <w:pPr>
        <w:pStyle w:val="ListParagraph"/>
        <w:numPr>
          <w:ilvl w:val="0"/>
          <w:numId w:val="19"/>
        </w:numPr>
      </w:pPr>
      <w:r w:rsidRPr="007906BE">
        <w:t>Register student of (</w:t>
      </w:r>
      <w:r w:rsidR="000234AA">
        <w:t>A.S Private High School</w:t>
      </w:r>
      <w:r w:rsidRPr="007906BE">
        <w:t>)</w:t>
      </w:r>
    </w:p>
    <w:p w14:paraId="149DC476" w14:textId="7381E5FE" w:rsidR="00E66870" w:rsidRPr="007906BE" w:rsidRDefault="00E23E02" w:rsidP="00EB7834">
      <w:pPr>
        <w:pStyle w:val="ListParagraph"/>
        <w:numPr>
          <w:ilvl w:val="0"/>
          <w:numId w:val="19"/>
        </w:numPr>
      </w:pPr>
      <w:r w:rsidRPr="007906BE">
        <w:t>Each student of (</w:t>
      </w:r>
      <w:r w:rsidR="000234AA">
        <w:t>A.S Private High School</w:t>
      </w:r>
      <w:r w:rsidRPr="007906BE">
        <w:t>) should have an account</w:t>
      </w:r>
    </w:p>
    <w:p w14:paraId="59178C85" w14:textId="02AF5BEE" w:rsidR="00E23E02" w:rsidRPr="007906BE" w:rsidRDefault="00E23E02" w:rsidP="00EB7834">
      <w:pPr>
        <w:pStyle w:val="ListParagraph"/>
        <w:numPr>
          <w:ilvl w:val="0"/>
          <w:numId w:val="19"/>
        </w:numPr>
      </w:pPr>
      <w:r w:rsidRPr="007906BE">
        <w:t>Each student of (</w:t>
      </w:r>
      <w:r w:rsidR="000234AA">
        <w:t>A.S Private High School</w:t>
      </w:r>
      <w:r w:rsidRPr="007906BE">
        <w:t>) should be able to check his/her grade</w:t>
      </w:r>
    </w:p>
    <w:p w14:paraId="1F1FE32A" w14:textId="224E0F44" w:rsidR="00E23E02" w:rsidRPr="007906BE" w:rsidRDefault="00E23E02" w:rsidP="00EB7834">
      <w:pPr>
        <w:pStyle w:val="ListParagraph"/>
        <w:numPr>
          <w:ilvl w:val="0"/>
          <w:numId w:val="19"/>
        </w:numPr>
      </w:pPr>
      <w:r w:rsidRPr="007906BE">
        <w:t>Each Teacher of (</w:t>
      </w:r>
      <w:r w:rsidR="000234AA">
        <w:t>A.S Private High School</w:t>
      </w:r>
      <w:r w:rsidRPr="007906BE">
        <w:t>) should have an account</w:t>
      </w:r>
    </w:p>
    <w:p w14:paraId="6BEAE0EE" w14:textId="3FB7C84D" w:rsidR="00E23E02" w:rsidRPr="007906BE" w:rsidRDefault="00E23E02" w:rsidP="00EB7834">
      <w:pPr>
        <w:pStyle w:val="ListParagraph"/>
        <w:numPr>
          <w:ilvl w:val="0"/>
          <w:numId w:val="19"/>
        </w:numPr>
      </w:pPr>
      <w:r w:rsidRPr="007906BE">
        <w:t>All the system should be controlled by Admin</w:t>
      </w:r>
    </w:p>
    <w:p w14:paraId="15C317BA" w14:textId="61E7A924" w:rsidR="007832A7" w:rsidRPr="007906BE" w:rsidRDefault="008C1333" w:rsidP="004E4304">
      <w:pPr>
        <w:pStyle w:val="Heading2"/>
      </w:pPr>
      <w:bookmarkStart w:id="108" w:name="_Toc53957282"/>
      <w:r w:rsidRPr="007906BE">
        <w:t>3.2.2</w:t>
      </w:r>
      <w:r w:rsidRPr="007906BE">
        <w:tab/>
        <w:t>Design stage</w:t>
      </w:r>
      <w:bookmarkEnd w:id="108"/>
    </w:p>
    <w:p w14:paraId="0EBB5763" w14:textId="1D53A673" w:rsidR="007832A7" w:rsidRPr="007906BE" w:rsidRDefault="00357E93" w:rsidP="00C736BC">
      <w:pPr>
        <w:ind w:firstLine="720"/>
        <w:rPr>
          <w:rFonts w:cstheme="majorBidi"/>
        </w:rPr>
      </w:pPr>
      <w:r w:rsidRPr="007906BE">
        <w:rPr>
          <w:rFonts w:cstheme="majorBidi"/>
        </w:rPr>
        <w:t>At this stage, the design and improvements are made knowledge management system for (</w:t>
      </w:r>
      <w:r w:rsidR="000234AA">
        <w:rPr>
          <w:rFonts w:cstheme="majorBidi"/>
        </w:rPr>
        <w:t>A.S Private High School</w:t>
      </w:r>
      <w:r w:rsidRPr="007906BE">
        <w:rPr>
          <w:rFonts w:cstheme="majorBidi"/>
        </w:rPr>
        <w:t>) using Unified Modeling L</w:t>
      </w:r>
      <w:r w:rsidR="002107D4" w:rsidRPr="007906BE">
        <w:rPr>
          <w:rFonts w:cstheme="majorBidi"/>
        </w:rPr>
        <w:t>an</w:t>
      </w:r>
      <w:r w:rsidRPr="007906BE">
        <w:rPr>
          <w:rFonts w:cstheme="majorBidi"/>
        </w:rPr>
        <w:t>guage (UML) tools with the following stages</w:t>
      </w:r>
      <w:r w:rsidR="008775AA" w:rsidRPr="007906BE">
        <w:rPr>
          <w:rFonts w:cstheme="majorBidi"/>
        </w:rPr>
        <w:t>:</w:t>
      </w:r>
    </w:p>
    <w:p w14:paraId="37483414" w14:textId="2C5B48AF" w:rsidR="008775AA" w:rsidRPr="007906BE" w:rsidRDefault="008775AA" w:rsidP="00C736BC">
      <w:pPr>
        <w:pStyle w:val="ListParagraph"/>
        <w:numPr>
          <w:ilvl w:val="0"/>
          <w:numId w:val="20"/>
        </w:numPr>
        <w:rPr>
          <w:rFonts w:cstheme="majorBidi"/>
        </w:rPr>
      </w:pPr>
      <w:r w:rsidRPr="007906BE">
        <w:rPr>
          <w:rFonts w:cstheme="majorBidi"/>
        </w:rPr>
        <w:t xml:space="preserve">Make use case diagram </w:t>
      </w:r>
    </w:p>
    <w:p w14:paraId="45001DE4" w14:textId="6B2891B0" w:rsidR="008775AA" w:rsidRPr="007906BE" w:rsidRDefault="008775AA" w:rsidP="00C736BC">
      <w:pPr>
        <w:pStyle w:val="ListParagraph"/>
        <w:numPr>
          <w:ilvl w:val="0"/>
          <w:numId w:val="20"/>
        </w:numPr>
        <w:rPr>
          <w:rFonts w:cstheme="majorBidi"/>
        </w:rPr>
      </w:pPr>
      <w:r w:rsidRPr="007906BE">
        <w:rPr>
          <w:rFonts w:cstheme="majorBidi"/>
        </w:rPr>
        <w:t xml:space="preserve">Make an activity diagram </w:t>
      </w:r>
    </w:p>
    <w:p w14:paraId="593D39B3" w14:textId="1CB26225" w:rsidR="008775AA" w:rsidRPr="007906BE" w:rsidRDefault="008775AA" w:rsidP="00C736BC">
      <w:pPr>
        <w:pStyle w:val="ListParagraph"/>
        <w:numPr>
          <w:ilvl w:val="0"/>
          <w:numId w:val="20"/>
        </w:numPr>
        <w:rPr>
          <w:rFonts w:cstheme="majorBidi"/>
        </w:rPr>
      </w:pPr>
      <w:r w:rsidRPr="007906BE">
        <w:rPr>
          <w:rFonts w:cstheme="majorBidi"/>
        </w:rPr>
        <w:t xml:space="preserve">Make a </w:t>
      </w:r>
      <w:r w:rsidR="002727F0" w:rsidRPr="007906BE">
        <w:rPr>
          <w:rFonts w:cstheme="majorBidi"/>
        </w:rPr>
        <w:t>sequence diagram</w:t>
      </w:r>
      <w:r w:rsidRPr="007906BE">
        <w:rPr>
          <w:rFonts w:cstheme="majorBidi"/>
        </w:rPr>
        <w:t xml:space="preserve"> </w:t>
      </w:r>
    </w:p>
    <w:p w14:paraId="6A3C6AC5" w14:textId="0AD41BF0" w:rsidR="008775AA" w:rsidRPr="007906BE" w:rsidRDefault="008775AA" w:rsidP="00C736BC">
      <w:pPr>
        <w:pStyle w:val="ListParagraph"/>
        <w:numPr>
          <w:ilvl w:val="0"/>
          <w:numId w:val="20"/>
        </w:numPr>
        <w:rPr>
          <w:rFonts w:cstheme="majorBidi"/>
        </w:rPr>
      </w:pPr>
      <w:r w:rsidRPr="007906BE">
        <w:rPr>
          <w:rFonts w:cstheme="majorBidi"/>
        </w:rPr>
        <w:t xml:space="preserve">Make Database specification </w:t>
      </w:r>
    </w:p>
    <w:p w14:paraId="563136B2" w14:textId="4E0DAED3" w:rsidR="008775AA" w:rsidRPr="007906BE" w:rsidRDefault="008775AA" w:rsidP="00C736BC">
      <w:pPr>
        <w:pStyle w:val="ListParagraph"/>
        <w:numPr>
          <w:ilvl w:val="0"/>
          <w:numId w:val="20"/>
        </w:numPr>
        <w:rPr>
          <w:rFonts w:cstheme="majorBidi"/>
        </w:rPr>
      </w:pPr>
      <w:r w:rsidRPr="007906BE">
        <w:rPr>
          <w:rFonts w:cstheme="majorBidi"/>
        </w:rPr>
        <w:t xml:space="preserve">Database schema planning </w:t>
      </w:r>
    </w:p>
    <w:p w14:paraId="7DF8A19A" w14:textId="7771B4C4" w:rsidR="008775AA" w:rsidRPr="007906BE" w:rsidRDefault="008775AA" w:rsidP="00C736BC">
      <w:pPr>
        <w:pStyle w:val="ListParagraph"/>
        <w:numPr>
          <w:ilvl w:val="0"/>
          <w:numId w:val="20"/>
        </w:numPr>
        <w:rPr>
          <w:rFonts w:cstheme="majorBidi"/>
        </w:rPr>
      </w:pPr>
      <w:r w:rsidRPr="007906BE">
        <w:rPr>
          <w:rFonts w:cstheme="majorBidi"/>
        </w:rPr>
        <w:t xml:space="preserve">Make a class diagram </w:t>
      </w:r>
    </w:p>
    <w:p w14:paraId="530A77B7" w14:textId="757FB3F5" w:rsidR="008775AA" w:rsidRPr="007906BE" w:rsidRDefault="008775AA" w:rsidP="00C736BC">
      <w:pPr>
        <w:pStyle w:val="ListParagraph"/>
        <w:numPr>
          <w:ilvl w:val="0"/>
          <w:numId w:val="20"/>
        </w:numPr>
        <w:rPr>
          <w:rFonts w:cstheme="majorBidi"/>
        </w:rPr>
      </w:pPr>
      <w:r w:rsidRPr="007906BE">
        <w:rPr>
          <w:rFonts w:cstheme="majorBidi"/>
        </w:rPr>
        <w:t xml:space="preserve">Database mapping </w:t>
      </w:r>
    </w:p>
    <w:p w14:paraId="3F27A33B" w14:textId="346518B4" w:rsidR="008775AA" w:rsidRPr="007906BE" w:rsidRDefault="008775AA" w:rsidP="00C736BC">
      <w:pPr>
        <w:pStyle w:val="ListParagraph"/>
        <w:numPr>
          <w:ilvl w:val="0"/>
          <w:numId w:val="20"/>
        </w:numPr>
        <w:rPr>
          <w:rFonts w:cstheme="majorBidi"/>
        </w:rPr>
      </w:pPr>
      <w:r w:rsidRPr="007906BE">
        <w:rPr>
          <w:rFonts w:cstheme="majorBidi"/>
        </w:rPr>
        <w:t xml:space="preserve">Matrix CRUD </w:t>
      </w:r>
    </w:p>
    <w:p w14:paraId="257173B4" w14:textId="517BCB59" w:rsidR="008775AA" w:rsidRPr="007906BE" w:rsidRDefault="008775AA" w:rsidP="00C736BC">
      <w:pPr>
        <w:pStyle w:val="ListParagraph"/>
        <w:numPr>
          <w:ilvl w:val="0"/>
          <w:numId w:val="20"/>
        </w:numPr>
        <w:rPr>
          <w:rFonts w:cstheme="majorBidi"/>
        </w:rPr>
      </w:pPr>
      <w:r w:rsidRPr="007906BE">
        <w:rPr>
          <w:rFonts w:cstheme="majorBidi"/>
        </w:rPr>
        <w:t xml:space="preserve">Menu Structure design </w:t>
      </w:r>
    </w:p>
    <w:p w14:paraId="1534F35F" w14:textId="61EE786D" w:rsidR="008775AA" w:rsidRPr="007906BE" w:rsidRDefault="008775AA" w:rsidP="00C736BC">
      <w:pPr>
        <w:pStyle w:val="ListParagraph"/>
        <w:numPr>
          <w:ilvl w:val="0"/>
          <w:numId w:val="20"/>
        </w:numPr>
        <w:rPr>
          <w:rFonts w:cstheme="majorBidi"/>
        </w:rPr>
      </w:pPr>
      <w:r w:rsidRPr="007906BE">
        <w:rPr>
          <w:rFonts w:cstheme="majorBidi"/>
        </w:rPr>
        <w:t>User interface design (UI)</w:t>
      </w:r>
    </w:p>
    <w:p w14:paraId="6D7109DE" w14:textId="18C3FD2F" w:rsidR="00456309" w:rsidRPr="006147FC" w:rsidRDefault="001C3496" w:rsidP="00C736BC">
      <w:pPr>
        <w:pStyle w:val="Heading1"/>
        <w:rPr>
          <w:b/>
          <w:bCs/>
        </w:rPr>
      </w:pPr>
      <w:bookmarkStart w:id="109" w:name="_Toc53957283"/>
      <w:r w:rsidRPr="006147FC">
        <w:rPr>
          <w:b/>
          <w:bCs/>
        </w:rPr>
        <w:t>3.2.3</w:t>
      </w:r>
      <w:r w:rsidRPr="006147FC">
        <w:rPr>
          <w:b/>
          <w:bCs/>
        </w:rPr>
        <w:tab/>
        <w:t>Implementation stage</w:t>
      </w:r>
      <w:bookmarkEnd w:id="109"/>
    </w:p>
    <w:p w14:paraId="04205EB0" w14:textId="0A88E2D2" w:rsidR="00AF5B01" w:rsidRPr="007906BE" w:rsidRDefault="00412BF1" w:rsidP="00C736BC">
      <w:pPr>
        <w:ind w:firstLine="720"/>
      </w:pPr>
      <w:r w:rsidRPr="007906BE">
        <w:t>At this stage, the testing process of the knowledge management system is carried out for (</w:t>
      </w:r>
      <w:r w:rsidR="000234AA">
        <w:t>A.S Private High School</w:t>
      </w:r>
      <w:r w:rsidRPr="007906BE">
        <w:t>),</w:t>
      </w:r>
      <w:r w:rsidR="00774C07" w:rsidRPr="007906BE">
        <w:t xml:space="preserve"> the implementation is as follows:</w:t>
      </w:r>
    </w:p>
    <w:p w14:paraId="60218D8F" w14:textId="5DA6F231" w:rsidR="00B1066B" w:rsidRPr="007906BE" w:rsidRDefault="008058FB" w:rsidP="00C736BC">
      <w:pPr>
        <w:pStyle w:val="ListParagraph"/>
        <w:numPr>
          <w:ilvl w:val="0"/>
          <w:numId w:val="21"/>
        </w:numPr>
      </w:pPr>
      <w:r w:rsidRPr="007906BE">
        <w:t xml:space="preserve">Build a system using the PHP programming language, we are using pure PHP and </w:t>
      </w:r>
      <w:r w:rsidR="00295B13" w:rsidRPr="007906BE">
        <w:t>MySQL as</w:t>
      </w:r>
      <w:r w:rsidRPr="007906BE">
        <w:t xml:space="preserve"> database </w:t>
      </w:r>
    </w:p>
    <w:p w14:paraId="26A4C4D1" w14:textId="6BAB43A9" w:rsidR="008058FB" w:rsidRPr="007906BE" w:rsidRDefault="009267FC" w:rsidP="00C736BC">
      <w:pPr>
        <w:pStyle w:val="ListParagraph"/>
        <w:numPr>
          <w:ilvl w:val="0"/>
          <w:numId w:val="21"/>
        </w:numPr>
      </w:pPr>
      <w:r w:rsidRPr="007906BE">
        <w:t xml:space="preserve">Test the </w:t>
      </w:r>
      <w:r w:rsidR="00C95338" w:rsidRPr="007906BE">
        <w:t>system using black-box testing or behavi</w:t>
      </w:r>
      <w:r w:rsidR="00806DCE" w:rsidRPr="007906BE">
        <w:t>oral testing, within this method</w:t>
      </w:r>
      <w:r w:rsidR="00144B10" w:rsidRPr="007906BE">
        <w:t>,</w:t>
      </w:r>
      <w:r w:rsidR="00806DCE" w:rsidRPr="007906BE">
        <w:t xml:space="preserve"> we would be able to find the errors</w:t>
      </w:r>
      <w:r w:rsidR="00144B10" w:rsidRPr="007906BE">
        <w:t>, within black-box we don’t need our user to understand coding in another hand to be a programmer.</w:t>
      </w:r>
    </w:p>
    <w:p w14:paraId="244F95D8" w14:textId="0F8658CA" w:rsidR="00944338" w:rsidRPr="007906BE" w:rsidRDefault="003178AE" w:rsidP="004E4304">
      <w:pPr>
        <w:pStyle w:val="Heading2"/>
      </w:pPr>
      <w:bookmarkStart w:id="110" w:name="_Toc53957284"/>
      <w:r w:rsidRPr="007906BE">
        <w:t>3.2.4</w:t>
      </w:r>
      <w:r w:rsidRPr="007906BE">
        <w:tab/>
        <w:t>Reasons for using Rapid Application Development</w:t>
      </w:r>
      <w:bookmarkEnd w:id="110"/>
    </w:p>
    <w:p w14:paraId="0ACEAF27" w14:textId="484CCBB1" w:rsidR="00FE76E3" w:rsidRPr="007906BE" w:rsidRDefault="00621248" w:rsidP="004324DE">
      <w:r w:rsidRPr="007906BE">
        <w:t>The reason behind Rapid Application Development (RAD), it’s as follows:</w:t>
      </w:r>
    </w:p>
    <w:p w14:paraId="452F268F" w14:textId="7CD76976" w:rsidR="00621248" w:rsidRPr="007906BE" w:rsidRDefault="00651FAE" w:rsidP="004324DE">
      <w:pPr>
        <w:pStyle w:val="ListParagraph"/>
        <w:numPr>
          <w:ilvl w:val="0"/>
          <w:numId w:val="22"/>
        </w:numPr>
      </w:pPr>
      <w:r w:rsidRPr="007906BE">
        <w:t xml:space="preserve">Improve flexibility adaptability as programmers can make adjustments faster during </w:t>
      </w:r>
      <w:r w:rsidR="00E106CC" w:rsidRPr="007906BE">
        <w:t xml:space="preserve">the </w:t>
      </w:r>
      <w:r w:rsidRPr="007906BE">
        <w:t>development process.</w:t>
      </w:r>
    </w:p>
    <w:p w14:paraId="29A5E141" w14:textId="3FA1F5DD" w:rsidR="00651FAE" w:rsidRPr="007906BE" w:rsidRDefault="009724C3" w:rsidP="004324DE">
      <w:pPr>
        <w:pStyle w:val="ListParagraph"/>
        <w:numPr>
          <w:ilvl w:val="0"/>
          <w:numId w:val="22"/>
        </w:numPr>
      </w:pPr>
      <w:r w:rsidRPr="007906BE">
        <w:t>The quick iteration decreases development time and speeds up delivery.</w:t>
      </w:r>
    </w:p>
    <w:p w14:paraId="436206C3" w14:textId="245C3FD6" w:rsidR="00D95766" w:rsidRPr="007906BE" w:rsidRDefault="00A04A5A" w:rsidP="004324DE">
      <w:pPr>
        <w:pStyle w:val="ListParagraph"/>
        <w:numPr>
          <w:ilvl w:val="0"/>
          <w:numId w:val="22"/>
        </w:numPr>
      </w:pPr>
      <w:r w:rsidRPr="007906BE">
        <w:t>Encouragement for code reuse, reduce the code writing, less error</w:t>
      </w:r>
      <w:r w:rsidR="00DA4B23" w:rsidRPr="007906BE">
        <w:t>,</w:t>
      </w:r>
      <w:r w:rsidRPr="007906BE">
        <w:t xml:space="preserve"> and shorter testing time.</w:t>
      </w:r>
    </w:p>
    <w:p w14:paraId="09E9C213" w14:textId="3D7D68F4" w:rsidR="00DA4B23" w:rsidRPr="007906BE" w:rsidRDefault="00C16AB8" w:rsidP="004324DE">
      <w:pPr>
        <w:pStyle w:val="ListParagraph"/>
        <w:numPr>
          <w:ilvl w:val="0"/>
          <w:numId w:val="22"/>
        </w:numPr>
      </w:pPr>
      <w:r w:rsidRPr="007906BE">
        <w:t>Improve client satisfaction due to high-level collaboration and coordination between stakeholders.</w:t>
      </w:r>
    </w:p>
    <w:p w14:paraId="0F303122" w14:textId="4DF13943" w:rsidR="004E18D4" w:rsidRPr="007906BE" w:rsidRDefault="00E01841" w:rsidP="004324DE">
      <w:pPr>
        <w:pStyle w:val="ListParagraph"/>
        <w:numPr>
          <w:ilvl w:val="0"/>
          <w:numId w:val="22"/>
        </w:numPr>
      </w:pPr>
      <w:r w:rsidRPr="007906BE">
        <w:t>Decrease the rate of risk management as stakeholders can discuss and address code vulnerabilities while keeping development processing going.</w:t>
      </w:r>
    </w:p>
    <w:p w14:paraId="50AB967B" w14:textId="1F5B2BFE" w:rsidR="00C16AB8" w:rsidRDefault="00AC58C8" w:rsidP="004324DE">
      <w:pPr>
        <w:ind w:left="720"/>
      </w:pPr>
      <w:r w:rsidRPr="007906BE">
        <w:t xml:space="preserve">There </w:t>
      </w:r>
      <w:r w:rsidR="004E18D4" w:rsidRPr="007906BE">
        <w:t>is</w:t>
      </w:r>
      <w:r w:rsidRPr="007906BE">
        <w:t xml:space="preserve"> m</w:t>
      </w:r>
      <w:r w:rsidR="00275E65" w:rsidRPr="007906BE">
        <w:t>uch</w:t>
      </w:r>
      <w:r w:rsidRPr="007906BE">
        <w:t xml:space="preserve"> more reason behind </w:t>
      </w:r>
      <w:r w:rsidR="00401544" w:rsidRPr="007906BE">
        <w:t xml:space="preserve">the </w:t>
      </w:r>
      <w:r w:rsidRPr="007906BE">
        <w:t xml:space="preserve">RAD method, these are the key reasons what we </w:t>
      </w:r>
      <w:r w:rsidR="007031BF" w:rsidRPr="007906BE">
        <w:t>ch</w:t>
      </w:r>
      <w:r w:rsidR="001A2EA6" w:rsidRPr="007906BE">
        <w:t>o</w:t>
      </w:r>
      <w:r w:rsidRPr="007906BE">
        <w:t>se RAD methods</w:t>
      </w:r>
      <w:r w:rsidR="00BC2226" w:rsidRPr="007906BE">
        <w:t>.</w:t>
      </w:r>
    </w:p>
    <w:p w14:paraId="07B36A9F" w14:textId="06B3FF2A" w:rsidR="004324DE" w:rsidRDefault="004324DE" w:rsidP="004324DE">
      <w:pPr>
        <w:ind w:left="720"/>
      </w:pPr>
    </w:p>
    <w:p w14:paraId="4250B404" w14:textId="77777777" w:rsidR="00726A2E" w:rsidRPr="007906BE" w:rsidRDefault="00726A2E" w:rsidP="004324DE">
      <w:pPr>
        <w:ind w:left="720"/>
      </w:pPr>
    </w:p>
    <w:p w14:paraId="718389E4" w14:textId="2A72121E" w:rsidR="00456309" w:rsidRPr="007906BE" w:rsidRDefault="002C7F4A" w:rsidP="004E4304">
      <w:pPr>
        <w:pStyle w:val="Heading2"/>
      </w:pPr>
      <w:bookmarkStart w:id="111" w:name="_Toc53957285"/>
      <w:r w:rsidRPr="007906BE">
        <w:t>3.2.5</w:t>
      </w:r>
      <w:r w:rsidRPr="007906BE">
        <w:tab/>
        <w:t>Reasons for using Black-box testing</w:t>
      </w:r>
      <w:bookmarkEnd w:id="111"/>
    </w:p>
    <w:p w14:paraId="61A9CF52" w14:textId="0D31FDA1" w:rsidR="00A13D7D" w:rsidRPr="007906BE" w:rsidRDefault="00A13D7D" w:rsidP="00726A2E">
      <w:r w:rsidRPr="007906BE">
        <w:t>The reason behind using black-box testing (</w:t>
      </w:r>
      <w:r w:rsidR="003448AC" w:rsidRPr="007906BE">
        <w:t>BB</w:t>
      </w:r>
      <w:r w:rsidR="00AC76F2" w:rsidRPr="007906BE">
        <w:t>T</w:t>
      </w:r>
      <w:r w:rsidRPr="007906BE">
        <w:t>) it’s as follows:</w:t>
      </w:r>
    </w:p>
    <w:p w14:paraId="51DBB180" w14:textId="0D34820C" w:rsidR="006160E2" w:rsidRPr="007906BE" w:rsidRDefault="00A4011F" w:rsidP="00726A2E">
      <w:pPr>
        <w:pStyle w:val="ListParagraph"/>
        <w:numPr>
          <w:ilvl w:val="0"/>
          <w:numId w:val="23"/>
        </w:numPr>
      </w:pPr>
      <w:r w:rsidRPr="007906BE">
        <w:t xml:space="preserve">In the </w:t>
      </w:r>
      <w:r w:rsidR="00D26207" w:rsidRPr="007906BE">
        <w:t>bla</w:t>
      </w:r>
      <w:r w:rsidRPr="007906BE">
        <w:t>ck-box testing</w:t>
      </w:r>
      <w:r w:rsidR="00114255" w:rsidRPr="007906BE">
        <w:t>,</w:t>
      </w:r>
      <w:r w:rsidRPr="007906BE">
        <w:t xml:space="preserve"> there is a validation test, where the system can be said to be successful if the functions are there in this system can be accordant what the user desired. </w:t>
      </w:r>
    </w:p>
    <w:p w14:paraId="5E679258" w14:textId="40015C82" w:rsidR="00892767" w:rsidRPr="007906BE" w:rsidRDefault="00D26207" w:rsidP="00726A2E">
      <w:pPr>
        <w:pStyle w:val="ListParagraph"/>
        <w:numPr>
          <w:ilvl w:val="0"/>
          <w:numId w:val="23"/>
        </w:numPr>
      </w:pPr>
      <w:r w:rsidRPr="007906BE">
        <w:t>In the black-box testing does not take a long time</w:t>
      </w:r>
      <w:r w:rsidR="00D952ED" w:rsidRPr="007906BE">
        <w:t>,</w:t>
      </w:r>
      <w:r w:rsidRPr="007906BE">
        <w:t xml:space="preserve"> compare to white-box testing, using the white-box testing requires more time it has to check procedural from scratch and coding one by one to ensure that there will be no error in the system</w:t>
      </w:r>
      <w:r w:rsidR="002B76DB" w:rsidRPr="007906BE">
        <w:t>.</w:t>
      </w:r>
    </w:p>
    <w:p w14:paraId="0F46BC46" w14:textId="62F8DF06" w:rsidR="002B76DB" w:rsidRPr="007906BE" w:rsidRDefault="00192F43" w:rsidP="00726A2E">
      <w:pPr>
        <w:pStyle w:val="ListParagraph"/>
        <w:numPr>
          <w:ilvl w:val="0"/>
          <w:numId w:val="23"/>
        </w:numPr>
      </w:pPr>
      <w:r w:rsidRPr="007906BE">
        <w:t>In the black-box testing, we can use a use case diagram and scenarios developed and analysis as a guideline, whether the output is in</w:t>
      </w:r>
      <w:r w:rsidR="000D1AD7" w:rsidRPr="007906BE">
        <w:t xml:space="preserve"> the same</w:t>
      </w:r>
      <w:r w:rsidRPr="007906BE">
        <w:t xml:space="preserve"> line</w:t>
      </w:r>
      <w:r w:rsidR="000D1AD7" w:rsidRPr="007906BE">
        <w:t xml:space="preserve"> of user </w:t>
      </w:r>
      <w:r w:rsidRPr="007906BE">
        <w:t>expectations</w:t>
      </w:r>
      <w:r w:rsidR="000D1AD7" w:rsidRPr="007906BE">
        <w:t xml:space="preserve"> or not. </w:t>
      </w:r>
    </w:p>
    <w:p w14:paraId="0090D528" w14:textId="54D6CD2B" w:rsidR="000D1AD7" w:rsidRPr="007906BE" w:rsidRDefault="00FE3A54" w:rsidP="00726A2E">
      <w:pPr>
        <w:pStyle w:val="ListParagraph"/>
        <w:numPr>
          <w:ilvl w:val="0"/>
          <w:numId w:val="23"/>
        </w:numPr>
      </w:pPr>
      <w:r w:rsidRPr="007906BE">
        <w:t>With black-box testing, users will run the application directly and the developers will note any input or action taken by the user.</w:t>
      </w:r>
    </w:p>
    <w:p w14:paraId="4F89DDA3" w14:textId="0F30F193" w:rsidR="00791C49" w:rsidRPr="007906BE" w:rsidRDefault="006E54F1" w:rsidP="00726A2E">
      <w:pPr>
        <w:pStyle w:val="ListParagraph"/>
        <w:numPr>
          <w:ilvl w:val="0"/>
          <w:numId w:val="23"/>
        </w:numPr>
      </w:pPr>
      <w:r w:rsidRPr="007906BE">
        <w:t>With black-box testing, a tester pur</w:t>
      </w:r>
      <w:r w:rsidR="00400B4E" w:rsidRPr="007906BE">
        <w:t>e</w:t>
      </w:r>
      <w:r w:rsidRPr="007906BE">
        <w:t>ly checks the input and output of the software. T</w:t>
      </w:r>
      <w:r w:rsidR="002C7D16">
        <w:t>he t</w:t>
      </w:r>
      <w:r w:rsidRPr="007906BE">
        <w:t>ester evaluate</w:t>
      </w:r>
      <w:r w:rsidR="00400B4E" w:rsidRPr="007906BE">
        <w:t>s</w:t>
      </w:r>
      <w:r w:rsidRPr="007906BE">
        <w:t xml:space="preserve"> what system should perform rather than how it is a manual approach to testing.</w:t>
      </w:r>
    </w:p>
    <w:p w14:paraId="1C10D3ED" w14:textId="77777777" w:rsidR="00456309" w:rsidRPr="007906BE" w:rsidRDefault="00456309" w:rsidP="009407AE">
      <w:pPr>
        <w:spacing w:line="276" w:lineRule="auto"/>
        <w:rPr>
          <w:rFonts w:cstheme="majorBidi"/>
        </w:rPr>
      </w:pPr>
    </w:p>
    <w:p w14:paraId="0EAFE202" w14:textId="706172C4" w:rsidR="00456309" w:rsidRDefault="00456309" w:rsidP="009407AE">
      <w:pPr>
        <w:spacing w:line="276" w:lineRule="auto"/>
        <w:rPr>
          <w:rFonts w:cstheme="majorBidi"/>
        </w:rPr>
      </w:pPr>
    </w:p>
    <w:p w14:paraId="657CC7AE" w14:textId="1DD79B39" w:rsidR="002C7D16" w:rsidRDefault="002C7D16" w:rsidP="009407AE">
      <w:pPr>
        <w:spacing w:line="276" w:lineRule="auto"/>
        <w:rPr>
          <w:rFonts w:cstheme="majorBidi"/>
        </w:rPr>
      </w:pPr>
    </w:p>
    <w:p w14:paraId="736A9041" w14:textId="77777777" w:rsidR="002C7D16" w:rsidRPr="007906BE" w:rsidRDefault="002C7D16" w:rsidP="009407AE">
      <w:pPr>
        <w:spacing w:line="276" w:lineRule="auto"/>
        <w:rPr>
          <w:rFonts w:cstheme="majorBidi"/>
        </w:rPr>
      </w:pPr>
    </w:p>
    <w:p w14:paraId="020F46ED" w14:textId="1B639138" w:rsidR="00961277" w:rsidRPr="007906BE" w:rsidRDefault="00961277" w:rsidP="009407AE">
      <w:pPr>
        <w:spacing w:line="276" w:lineRule="auto"/>
        <w:rPr>
          <w:rFonts w:cstheme="majorBidi"/>
        </w:rPr>
      </w:pPr>
    </w:p>
    <w:p w14:paraId="66DA65EA" w14:textId="0E383CF2" w:rsidR="00961277" w:rsidRPr="007906BE" w:rsidRDefault="00961277" w:rsidP="009407AE">
      <w:pPr>
        <w:spacing w:line="276" w:lineRule="auto"/>
        <w:rPr>
          <w:rFonts w:cstheme="majorBidi"/>
        </w:rPr>
      </w:pPr>
    </w:p>
    <w:p w14:paraId="4DAA910C" w14:textId="3F1A3C17" w:rsidR="00961277" w:rsidRPr="006147FC" w:rsidRDefault="009E2BE6" w:rsidP="002A2D4E">
      <w:pPr>
        <w:pStyle w:val="Heading1"/>
        <w:spacing w:after="240"/>
        <w:rPr>
          <w:b/>
          <w:bCs/>
        </w:rPr>
      </w:pPr>
      <w:bookmarkStart w:id="112" w:name="_Toc53957286"/>
      <w:r w:rsidRPr="006147FC">
        <w:rPr>
          <w:b/>
          <w:bCs/>
        </w:rPr>
        <w:t>3.3</w:t>
      </w:r>
      <w:r w:rsidR="001E4BA8">
        <w:rPr>
          <w:b/>
          <w:bCs/>
        </w:rPr>
        <w:tab/>
        <w:t>Mind Mapping</w:t>
      </w:r>
      <w:bookmarkEnd w:id="112"/>
    </w:p>
    <w:p w14:paraId="3A3381D5" w14:textId="2528BB31" w:rsidR="00456309" w:rsidRPr="007906BE" w:rsidRDefault="002A2D4E" w:rsidP="002A2D4E">
      <w:r>
        <w:rPr>
          <w:noProof/>
        </w:rPr>
        <w:drawing>
          <wp:inline distT="0" distB="0" distL="0" distR="0" wp14:anchorId="26A20A77" wp14:editId="2C9E01CC">
            <wp:extent cx="5321935" cy="6057268"/>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Research Framework.png"/>
                    <pic:cNvPicPr/>
                  </pic:nvPicPr>
                  <pic:blipFill>
                    <a:blip r:embed="rId37">
                      <a:extLst>
                        <a:ext uri="{28A0092B-C50C-407E-A947-70E740481C1C}">
                          <a14:useLocalDpi xmlns:a14="http://schemas.microsoft.com/office/drawing/2010/main" val="0"/>
                        </a:ext>
                      </a:extLst>
                    </a:blip>
                    <a:stretch>
                      <a:fillRect/>
                    </a:stretch>
                  </pic:blipFill>
                  <pic:spPr>
                    <a:xfrm>
                      <a:off x="0" y="0"/>
                      <a:ext cx="5321964" cy="6057301"/>
                    </a:xfrm>
                    <a:prstGeom prst="rect">
                      <a:avLst/>
                    </a:prstGeom>
                  </pic:spPr>
                </pic:pic>
              </a:graphicData>
            </a:graphic>
          </wp:inline>
        </w:drawing>
      </w:r>
    </w:p>
    <w:p w14:paraId="717642C5" w14:textId="3772EBC2" w:rsidR="00456309" w:rsidRPr="006147FC" w:rsidRDefault="005B7C9B" w:rsidP="001E4BA8">
      <w:pPr>
        <w:pStyle w:val="Heading4"/>
        <w:rPr>
          <w:rFonts w:cstheme="majorBidi"/>
        </w:rPr>
      </w:pPr>
      <w:bookmarkStart w:id="113" w:name="_Toc52263924"/>
      <w:r w:rsidRPr="006147FC">
        <w:t xml:space="preserve">Figure: 3. </w:t>
      </w:r>
      <w:fldSimple w:instr=" SEQ Figure:_3. \* ARABIC ">
        <w:r w:rsidR="00770F7D">
          <w:rPr>
            <w:noProof/>
          </w:rPr>
          <w:t>1</w:t>
        </w:r>
      </w:fldSimple>
      <w:r w:rsidR="00DA5723" w:rsidRPr="006147FC">
        <w:t xml:space="preserve"> </w:t>
      </w:r>
      <w:r w:rsidR="003C27A9" w:rsidRPr="006147FC">
        <w:t xml:space="preserve"> </w:t>
      </w:r>
      <w:r w:rsidR="001E4BA8">
        <w:rPr>
          <w:rFonts w:cstheme="majorBidi"/>
        </w:rPr>
        <w:t>Mind Mapping</w:t>
      </w:r>
      <w:bookmarkEnd w:id="113"/>
      <w:r w:rsidR="005136E9">
        <w:t xml:space="preserve"> </w:t>
      </w:r>
    </w:p>
    <w:p w14:paraId="3A096F1D" w14:textId="77777777" w:rsidR="00255AC1" w:rsidRPr="007906BE" w:rsidRDefault="00255AC1" w:rsidP="009407AE">
      <w:pPr>
        <w:spacing w:after="160" w:line="259" w:lineRule="auto"/>
        <w:sectPr w:rsidR="00255AC1" w:rsidRPr="007906BE" w:rsidSect="007D1AD4">
          <w:pgSz w:w="12240" w:h="15840" w:code="1"/>
          <w:pgMar w:top="2592" w:right="1872" w:bottom="1699" w:left="2880" w:header="720" w:footer="720" w:gutter="0"/>
          <w:pgNumType w:start="72"/>
          <w:cols w:space="720"/>
          <w:docGrid w:linePitch="360"/>
        </w:sectPr>
      </w:pPr>
    </w:p>
    <w:p w14:paraId="4AF7F16E" w14:textId="70D7D083" w:rsidR="00255AC1" w:rsidRPr="007906BE" w:rsidRDefault="00255AC1" w:rsidP="009407AE">
      <w:pPr>
        <w:spacing w:after="160" w:line="259" w:lineRule="auto"/>
        <w:rPr>
          <w:rFonts w:eastAsiaTheme="majorEastAsia" w:cstheme="majorBidi"/>
          <w:noProof/>
        </w:rPr>
      </w:pPr>
      <w:r w:rsidRPr="007906BE">
        <w:rPr>
          <w:noProof/>
        </w:rPr>
        <mc:AlternateContent>
          <mc:Choice Requires="wps">
            <w:drawing>
              <wp:anchor distT="0" distB="0" distL="114300" distR="114300" simplePos="0" relativeHeight="251674624" behindDoc="0" locked="0" layoutInCell="1" allowOverlap="1" wp14:anchorId="2267182B" wp14:editId="794DADD6">
                <wp:simplePos x="0" y="0"/>
                <wp:positionH relativeFrom="column">
                  <wp:posOffset>-1828800</wp:posOffset>
                </wp:positionH>
                <wp:positionV relativeFrom="paragraph">
                  <wp:posOffset>-1655445</wp:posOffset>
                </wp:positionV>
                <wp:extent cx="7781925" cy="10159365"/>
                <wp:effectExtent l="0" t="0" r="28575" b="13335"/>
                <wp:wrapNone/>
                <wp:docPr id="48" name="Rectangle 48"/>
                <wp:cNvGraphicFramePr/>
                <a:graphic xmlns:a="http://schemas.openxmlformats.org/drawingml/2006/main">
                  <a:graphicData uri="http://schemas.microsoft.com/office/word/2010/wordprocessingShape">
                    <wps:wsp>
                      <wps:cNvSpPr/>
                      <wps:spPr>
                        <a:xfrm>
                          <a:off x="0" y="0"/>
                          <a:ext cx="7781925" cy="10159365"/>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7DFC34A5" w14:textId="0CB7F2D3" w:rsidR="00144FC8" w:rsidRDefault="00144FC8" w:rsidP="006C0E1B">
                            <w:pPr>
                              <w:jc w:val="center"/>
                            </w:pPr>
                            <w:r>
                              <w:rPr>
                                <w:noProof/>
                              </w:rPr>
                              <w:drawing>
                                <wp:inline distT="0" distB="0" distL="0" distR="0" wp14:anchorId="07EB2F78" wp14:editId="6488C584">
                                  <wp:extent cx="2238375" cy="1589405"/>
                                  <wp:effectExtent l="0" t="0" r="0" b="0"/>
                                  <wp:docPr id="280" name="Picture 280"/>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8"/>
                                          <a:stretch>
                                            <a:fillRect/>
                                          </a:stretch>
                                        </pic:blipFill>
                                        <pic:spPr>
                                          <a:xfrm>
                                            <a:off x="0" y="0"/>
                                            <a:ext cx="2238375" cy="15894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67182B" id="Rectangle 48" o:spid="_x0000_s1030" style="position:absolute;left:0;text-align:left;margin-left:-2in;margin-top:-130.35pt;width:612.75pt;height:799.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" fillcolor="#ffc000 [3207]" strokecolor="#1f4d78 [1604]" strokeweight="1pt">
                <v:textbox>
                  <w:txbxContent>
                    <w:p w14:paraId="7DFC34A5" w14:textId="0CB7F2D3" w:rsidR="00144FC8" w:rsidRDefault="00144FC8" w:rsidP="006C0E1B">
                      <w:pPr>
                        <w:jc w:val="center"/>
                      </w:pPr>
                      <w:r>
                        <w:rPr>
                          <w:noProof/>
                        </w:rPr>
                        <w:drawing>
                          <wp:inline distT="0" distB="0" distL="0" distR="0" wp14:anchorId="07EB2F78" wp14:editId="6488C584">
                            <wp:extent cx="2238375" cy="1589405"/>
                            <wp:effectExtent l="0" t="0" r="0" b="0"/>
                            <wp:docPr id="280" name="Picture 280"/>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8"/>
                                    <a:stretch>
                                      <a:fillRect/>
                                    </a:stretch>
                                  </pic:blipFill>
                                  <pic:spPr>
                                    <a:xfrm>
                                      <a:off x="0" y="0"/>
                                      <a:ext cx="2238375" cy="1589405"/>
                                    </a:xfrm>
                                    <a:prstGeom prst="rect">
                                      <a:avLst/>
                                    </a:prstGeom>
                                  </pic:spPr>
                                </pic:pic>
                              </a:graphicData>
                            </a:graphic>
                          </wp:inline>
                        </w:drawing>
                      </w:r>
                    </w:p>
                  </w:txbxContent>
                </v:textbox>
              </v:rect>
            </w:pict>
          </mc:Fallback>
        </mc:AlternateContent>
      </w:r>
      <w:r w:rsidRPr="007906BE">
        <w:br w:type="page"/>
      </w:r>
    </w:p>
    <w:p w14:paraId="3BE4F400" w14:textId="5CDF6042" w:rsidR="00AC29A8" w:rsidRPr="002E2CC4" w:rsidRDefault="00504491" w:rsidP="00CE406A">
      <w:pPr>
        <w:pStyle w:val="Heading1"/>
        <w:jc w:val="center"/>
        <w:rPr>
          <w:b/>
          <w:bCs/>
        </w:rPr>
      </w:pPr>
      <w:bookmarkStart w:id="114" w:name="_Toc53957287"/>
      <w:r w:rsidRPr="002E2CC4">
        <w:rPr>
          <w:b/>
          <w:bCs/>
        </w:rPr>
        <w:t>CHAPTER</w:t>
      </w:r>
      <w:r w:rsidR="003B0BA6" w:rsidRPr="002E2CC4">
        <w:rPr>
          <w:b/>
          <w:bCs/>
        </w:rPr>
        <w:t xml:space="preserve"> </w:t>
      </w:r>
      <w:r w:rsidR="000433D8" w:rsidRPr="002E2CC4">
        <w:rPr>
          <w:b/>
          <w:bCs/>
        </w:rPr>
        <w:t>IV</w:t>
      </w:r>
      <w:bookmarkEnd w:id="114"/>
    </w:p>
    <w:p w14:paraId="60BDCEBB" w14:textId="32E95169" w:rsidR="003B0BA6" w:rsidRPr="002E2CC4" w:rsidRDefault="000433D8" w:rsidP="00CE406A">
      <w:pPr>
        <w:pStyle w:val="Heading1"/>
        <w:jc w:val="center"/>
        <w:rPr>
          <w:b/>
          <w:bCs/>
        </w:rPr>
      </w:pPr>
      <w:r w:rsidRPr="002E2CC4">
        <w:rPr>
          <w:b/>
          <w:bCs/>
        </w:rPr>
        <w:t xml:space="preserve"> </w:t>
      </w:r>
      <w:bookmarkStart w:id="115" w:name="_Toc53957288"/>
      <w:r w:rsidRPr="002E2CC4">
        <w:rPr>
          <w:b/>
          <w:bCs/>
        </w:rPr>
        <w:t>SYSTEM</w:t>
      </w:r>
      <w:r w:rsidR="003B0BA6" w:rsidRPr="002E2CC4">
        <w:rPr>
          <w:b/>
          <w:bCs/>
        </w:rPr>
        <w:t xml:space="preserve"> ANALYSIS AND DESIGN</w:t>
      </w:r>
      <w:bookmarkEnd w:id="115"/>
    </w:p>
    <w:p w14:paraId="3ACD60B8" w14:textId="06745357" w:rsidR="00456309" w:rsidRPr="00731C61" w:rsidRDefault="000D7A9D" w:rsidP="00CE406A">
      <w:pPr>
        <w:pStyle w:val="Heading1"/>
        <w:numPr>
          <w:ilvl w:val="1"/>
          <w:numId w:val="18"/>
        </w:numPr>
        <w:rPr>
          <w:b/>
          <w:bCs/>
        </w:rPr>
      </w:pPr>
      <w:bookmarkStart w:id="116" w:name="_Toc53957289"/>
      <w:r w:rsidRPr="00731C61">
        <w:rPr>
          <w:b/>
          <w:bCs/>
        </w:rPr>
        <w:t>Requirement Planning</w:t>
      </w:r>
      <w:bookmarkEnd w:id="116"/>
    </w:p>
    <w:p w14:paraId="772E9568" w14:textId="1786E629" w:rsidR="00932F39" w:rsidRPr="00932F39" w:rsidRDefault="00DC63F0" w:rsidP="004E4304">
      <w:pPr>
        <w:pStyle w:val="Heading2"/>
      </w:pPr>
      <w:bookmarkStart w:id="117" w:name="_Toc53957290"/>
      <w:r>
        <w:t>4.1.1</w:t>
      </w:r>
      <w:r>
        <w:tab/>
        <w:t>General description of A.</w:t>
      </w:r>
      <w:r w:rsidR="00820023">
        <w:t>S High S</w:t>
      </w:r>
      <w:r w:rsidR="007214F0" w:rsidRPr="00932F39">
        <w:t>chool</w:t>
      </w:r>
      <w:bookmarkEnd w:id="117"/>
      <w:r w:rsidR="007214F0" w:rsidRPr="00932F39">
        <w:t xml:space="preserve"> </w:t>
      </w:r>
    </w:p>
    <w:p w14:paraId="20267C67" w14:textId="772E9337" w:rsidR="00456309" w:rsidRPr="00932F39" w:rsidRDefault="000433D8" w:rsidP="00BF455F">
      <w:pPr>
        <w:pStyle w:val="Heading3"/>
        <w:rPr>
          <w:b/>
          <w:bCs/>
        </w:rPr>
      </w:pPr>
      <w:r w:rsidRPr="00932F39">
        <w:t xml:space="preserve"> </w:t>
      </w:r>
      <w:bookmarkStart w:id="118" w:name="_Toc53957291"/>
      <w:r w:rsidR="00932F39" w:rsidRPr="00932F39">
        <w:rPr>
          <w:b/>
          <w:bCs/>
        </w:rPr>
        <w:t xml:space="preserve">4.1.1.1    </w:t>
      </w:r>
      <w:r w:rsidR="00BF455F">
        <w:rPr>
          <w:b/>
          <w:bCs/>
        </w:rPr>
        <w:t>Profile of A.</w:t>
      </w:r>
      <w:r w:rsidR="002D31A3">
        <w:rPr>
          <w:b/>
          <w:bCs/>
        </w:rPr>
        <w:t>S High S</w:t>
      </w:r>
      <w:r w:rsidR="00752AB7" w:rsidRPr="00932F39">
        <w:rPr>
          <w:b/>
          <w:bCs/>
        </w:rPr>
        <w:t>chool</w:t>
      </w:r>
      <w:bookmarkEnd w:id="118"/>
    </w:p>
    <w:p w14:paraId="54A066D9" w14:textId="7BD13787" w:rsidR="00932F39" w:rsidRDefault="00FB036D" w:rsidP="00CE406A">
      <w:pPr>
        <w:rPr>
          <w:rFonts w:cstheme="majorBidi"/>
        </w:rPr>
      </w:pPr>
      <w:r w:rsidRPr="007906BE">
        <w:rPr>
          <w:rFonts w:cstheme="majorBidi"/>
        </w:rPr>
        <w:tab/>
      </w:r>
      <w:r w:rsidRPr="007906BE">
        <w:rPr>
          <w:rFonts w:cstheme="majorBidi"/>
        </w:rPr>
        <w:tab/>
      </w:r>
      <w:r w:rsidR="000234AA">
        <w:rPr>
          <w:rFonts w:cstheme="majorBidi"/>
        </w:rPr>
        <w:t>A.S Private High School</w:t>
      </w:r>
      <w:r w:rsidR="00025EDC" w:rsidRPr="007906BE">
        <w:rPr>
          <w:rFonts w:cstheme="majorBidi"/>
        </w:rPr>
        <w:t xml:space="preserve">.  It is a private high school </w:t>
      </w:r>
      <w:r w:rsidR="00BE4A73" w:rsidRPr="007906BE">
        <w:rPr>
          <w:rFonts w:cstheme="majorBidi"/>
        </w:rPr>
        <w:t>that</w:t>
      </w:r>
      <w:r w:rsidR="00025EDC" w:rsidRPr="007906BE">
        <w:rPr>
          <w:rFonts w:cstheme="majorBidi"/>
        </w:rPr>
        <w:t xml:space="preserve"> was founded on January 1 of 2010, by Muhammad Nadir. As Afghanistan is an Islamic country, we believe in one Allah, and everything should be based on Isl</w:t>
      </w:r>
      <w:r w:rsidR="00956748">
        <w:rPr>
          <w:rFonts w:cstheme="majorBidi"/>
        </w:rPr>
        <w:t>am according to the Afghanistan constitution</w:t>
      </w:r>
      <w:r w:rsidR="00025EDC" w:rsidRPr="007906BE">
        <w:rPr>
          <w:rFonts w:cstheme="majorBidi"/>
        </w:rPr>
        <w:t xml:space="preserve">. Hence, </w:t>
      </w:r>
      <w:r w:rsidR="006B6D5D" w:rsidRPr="007906BE">
        <w:rPr>
          <w:rFonts w:cstheme="majorBidi"/>
        </w:rPr>
        <w:t>A. S</w:t>
      </w:r>
      <w:r w:rsidR="00C62BE3" w:rsidRPr="007906BE">
        <w:rPr>
          <w:rFonts w:cstheme="majorBidi"/>
        </w:rPr>
        <w:t xml:space="preserve"> private high school</w:t>
      </w:r>
      <w:r w:rsidR="00375732">
        <w:rPr>
          <w:rFonts w:cstheme="majorBidi"/>
        </w:rPr>
        <w:t xml:space="preserve"> teaches</w:t>
      </w:r>
      <w:r w:rsidR="00025EDC" w:rsidRPr="007906BE">
        <w:rPr>
          <w:rFonts w:cstheme="majorBidi"/>
        </w:rPr>
        <w:t xml:space="preserve"> Islamic subjects, besides that it provides computer learning, English learning, Math learning for beginner and advanced levels</w:t>
      </w:r>
      <w:r w:rsidR="00BE4A73" w:rsidRPr="007906BE">
        <w:rPr>
          <w:rFonts w:cstheme="majorBidi"/>
        </w:rPr>
        <w:t>,</w:t>
      </w:r>
      <w:r w:rsidR="00025EDC" w:rsidRPr="007906BE">
        <w:rPr>
          <w:rFonts w:cstheme="majorBidi"/>
        </w:rPr>
        <w:t xml:space="preserve"> and other usual subjects. </w:t>
      </w:r>
    </w:p>
    <w:p w14:paraId="1212D11B" w14:textId="6B166152" w:rsidR="00456309" w:rsidRDefault="00025EDC" w:rsidP="00932F39">
      <w:pPr>
        <w:ind w:firstLine="720"/>
        <w:rPr>
          <w:rFonts w:cstheme="majorBidi"/>
        </w:rPr>
      </w:pPr>
      <w:r w:rsidRPr="007906BE">
        <w:rPr>
          <w:rFonts w:cstheme="majorBidi"/>
        </w:rPr>
        <w:t>This private high school has five more branches around Kabul the capital of Afghanistan and one branch in Baghlan which is one of the northern provinces of Afghanistan</w:t>
      </w:r>
      <w:r w:rsidR="00773F65" w:rsidRPr="007906BE">
        <w:rPr>
          <w:rFonts w:cstheme="majorBidi"/>
        </w:rPr>
        <w:t>.</w:t>
      </w:r>
      <w:r w:rsidR="00BA0962" w:rsidRPr="007906BE">
        <w:rPr>
          <w:rFonts w:cstheme="majorBidi"/>
        </w:rPr>
        <w:t xml:space="preserve"> </w:t>
      </w:r>
      <w:r w:rsidR="00475DD1" w:rsidRPr="007906BE">
        <w:rPr>
          <w:rFonts w:cstheme="majorBidi"/>
        </w:rPr>
        <w:t>As I mentioned earlier, this private high school aims to provide learning facilities every winter they launch a course under the name of (Winter course)</w:t>
      </w:r>
      <w:r w:rsidR="00537277" w:rsidRPr="007906BE">
        <w:rPr>
          <w:rFonts w:cstheme="majorBidi"/>
        </w:rPr>
        <w:t xml:space="preserve">, the subjects will be taught by expert teachers who have more than 10 </w:t>
      </w:r>
      <w:r w:rsidR="00A34A85" w:rsidRPr="007906BE">
        <w:rPr>
          <w:rFonts w:cstheme="majorBidi"/>
        </w:rPr>
        <w:t>years’ experience</w:t>
      </w:r>
      <w:r w:rsidR="00537277" w:rsidRPr="007906BE">
        <w:rPr>
          <w:rFonts w:cstheme="majorBidi"/>
        </w:rPr>
        <w:t>, for those who really can</w:t>
      </w:r>
      <w:r w:rsidR="00956748">
        <w:rPr>
          <w:rFonts w:cstheme="majorBidi"/>
        </w:rPr>
        <w:t>not</w:t>
      </w:r>
      <w:r w:rsidR="00537277" w:rsidRPr="007906BE">
        <w:rPr>
          <w:rFonts w:cstheme="majorBidi"/>
        </w:rPr>
        <w:t xml:space="preserve"> pay school will provide them free classes and give them </w:t>
      </w:r>
      <w:r w:rsidR="001B2418" w:rsidRPr="007906BE">
        <w:rPr>
          <w:rFonts w:cstheme="majorBidi"/>
        </w:rPr>
        <w:t xml:space="preserve">a </w:t>
      </w:r>
      <w:r w:rsidR="00537277" w:rsidRPr="007906BE">
        <w:rPr>
          <w:rFonts w:cstheme="majorBidi"/>
        </w:rPr>
        <w:t>discount.</w:t>
      </w:r>
    </w:p>
    <w:p w14:paraId="573E60FA" w14:textId="7ACD9309" w:rsidR="00CE406A" w:rsidRDefault="00CE406A" w:rsidP="00CE406A">
      <w:pPr>
        <w:rPr>
          <w:rFonts w:cstheme="majorBidi"/>
        </w:rPr>
      </w:pPr>
    </w:p>
    <w:p w14:paraId="3B8EC20C" w14:textId="17D3188D" w:rsidR="00CE406A" w:rsidRDefault="00CE406A" w:rsidP="00CE406A">
      <w:pPr>
        <w:rPr>
          <w:rFonts w:cstheme="majorBidi"/>
        </w:rPr>
      </w:pPr>
    </w:p>
    <w:p w14:paraId="62D55884" w14:textId="34C91B59" w:rsidR="00EA2C8E" w:rsidRPr="007906BE" w:rsidRDefault="000271D6" w:rsidP="004E4304">
      <w:pPr>
        <w:pStyle w:val="Heading2"/>
      </w:pPr>
      <w:bookmarkStart w:id="119" w:name="_Toc53957292"/>
      <w:r w:rsidRPr="007906BE">
        <w:t>4.1.2</w:t>
      </w:r>
      <w:r w:rsidRPr="007906BE">
        <w:tab/>
      </w:r>
      <w:r w:rsidR="00455735" w:rsidRPr="00731C61">
        <w:t>Visi</w:t>
      </w:r>
      <w:r w:rsidR="00A00024" w:rsidRPr="00731C61">
        <w:t>on,</w:t>
      </w:r>
      <w:r w:rsidR="00455735" w:rsidRPr="00731C61">
        <w:t xml:space="preserve"> Mission</w:t>
      </w:r>
      <w:r w:rsidR="00703E62" w:rsidRPr="00731C61">
        <w:t>,</w:t>
      </w:r>
      <w:r w:rsidR="00455735" w:rsidRPr="00731C61">
        <w:t xml:space="preserve"> </w:t>
      </w:r>
      <w:r w:rsidR="00A00024" w:rsidRPr="00731C61">
        <w:t xml:space="preserve">and </w:t>
      </w:r>
      <w:r w:rsidR="005C50E1" w:rsidRPr="00731C61">
        <w:t>V</w:t>
      </w:r>
      <w:r w:rsidR="00455735" w:rsidRPr="00731C61">
        <w:t xml:space="preserve">alue </w:t>
      </w:r>
      <w:r w:rsidR="007661A8" w:rsidRPr="00731C61">
        <w:t xml:space="preserve">of </w:t>
      </w:r>
      <w:r w:rsidR="005C50E1" w:rsidRPr="00731C61">
        <w:t>S</w:t>
      </w:r>
      <w:r w:rsidR="00455735" w:rsidRPr="00731C61">
        <w:t>chool</w:t>
      </w:r>
      <w:bookmarkEnd w:id="119"/>
    </w:p>
    <w:p w14:paraId="6C9C595D" w14:textId="301AA3ED" w:rsidR="0018125C" w:rsidRPr="00550AE4" w:rsidRDefault="006A6410" w:rsidP="00550AE4">
      <w:pPr>
        <w:pStyle w:val="Heading3"/>
        <w:rPr>
          <w:b/>
          <w:bCs/>
        </w:rPr>
      </w:pPr>
      <w:bookmarkStart w:id="120" w:name="_Toc53957293"/>
      <w:r w:rsidRPr="00550AE4">
        <w:rPr>
          <w:b/>
          <w:bCs/>
        </w:rPr>
        <w:t>4.1.2.1</w:t>
      </w:r>
      <w:r w:rsidR="00D72219" w:rsidRPr="00550AE4">
        <w:rPr>
          <w:b/>
          <w:bCs/>
        </w:rPr>
        <w:t xml:space="preserve">   </w:t>
      </w:r>
      <w:r w:rsidR="00920F6C" w:rsidRPr="00550AE4">
        <w:rPr>
          <w:b/>
          <w:bCs/>
        </w:rPr>
        <w:t>Vision</w:t>
      </w:r>
      <w:bookmarkEnd w:id="120"/>
    </w:p>
    <w:p w14:paraId="434B0576" w14:textId="017E4D2E" w:rsidR="001D05AF" w:rsidRPr="007906BE" w:rsidRDefault="001D05AF" w:rsidP="00CE406A">
      <w:pPr>
        <w:ind w:firstLine="720"/>
      </w:pPr>
      <w:r w:rsidRPr="007906BE">
        <w:t xml:space="preserve">We encourage you to learn new </w:t>
      </w:r>
      <w:r w:rsidR="00A05428" w:rsidRPr="007906BE">
        <w:t xml:space="preserve">and </w:t>
      </w:r>
      <w:r w:rsidRPr="007906BE">
        <w:t>exciting things</w:t>
      </w:r>
      <w:r w:rsidR="00A05428" w:rsidRPr="007906BE">
        <w:t xml:space="preserve"> with expert people and help your family by teaching them what you learn. </w:t>
      </w:r>
    </w:p>
    <w:p w14:paraId="65637E27" w14:textId="16FB17BC" w:rsidR="00483499" w:rsidRPr="00550AE4" w:rsidRDefault="00483499" w:rsidP="00550AE4">
      <w:pPr>
        <w:pStyle w:val="Heading3"/>
        <w:rPr>
          <w:b/>
          <w:bCs/>
        </w:rPr>
      </w:pPr>
      <w:bookmarkStart w:id="121" w:name="_Toc53957294"/>
      <w:r w:rsidRPr="00550AE4">
        <w:rPr>
          <w:b/>
          <w:bCs/>
        </w:rPr>
        <w:t>4.1.2.2</w:t>
      </w:r>
      <w:r w:rsidR="00D72219" w:rsidRPr="00550AE4">
        <w:rPr>
          <w:b/>
          <w:bCs/>
        </w:rPr>
        <w:t xml:space="preserve">   </w:t>
      </w:r>
      <w:r w:rsidR="00920F6C" w:rsidRPr="00550AE4">
        <w:rPr>
          <w:b/>
          <w:bCs/>
        </w:rPr>
        <w:t>Mission</w:t>
      </w:r>
      <w:bookmarkEnd w:id="121"/>
      <w:r w:rsidRPr="00550AE4">
        <w:rPr>
          <w:b/>
          <w:bCs/>
        </w:rPr>
        <w:t xml:space="preserve"> </w:t>
      </w:r>
    </w:p>
    <w:p w14:paraId="0938E7FC" w14:textId="4803434A" w:rsidR="00456309" w:rsidRPr="007906BE" w:rsidRDefault="00A7704F" w:rsidP="00486C91">
      <w:pPr>
        <w:ind w:left="720"/>
      </w:pPr>
      <w:r w:rsidRPr="007906BE">
        <w:t>1. Our mission is to provide high-quality education for our beloved children and youths.</w:t>
      </w:r>
    </w:p>
    <w:p w14:paraId="3D96EE5E" w14:textId="4CCB553C" w:rsidR="00A7704F" w:rsidRPr="007906BE" w:rsidRDefault="00A7704F" w:rsidP="00486C91">
      <w:r w:rsidRPr="007906BE">
        <w:tab/>
        <w:t xml:space="preserve">2. We aim to provide safe learning with </w:t>
      </w:r>
      <w:r w:rsidR="00F02791" w:rsidRPr="007906BE">
        <w:t xml:space="preserve">an </w:t>
      </w:r>
      <w:r w:rsidRPr="007906BE">
        <w:t>inclusive environment.</w:t>
      </w:r>
    </w:p>
    <w:p w14:paraId="4FA57AEA" w14:textId="3AA96724" w:rsidR="00456309" w:rsidRPr="007906BE" w:rsidRDefault="00653342" w:rsidP="00486C91">
      <w:pPr>
        <w:ind w:left="720"/>
        <w:rPr>
          <w:rFonts w:cstheme="majorBidi"/>
        </w:rPr>
      </w:pPr>
      <w:r w:rsidRPr="007906BE">
        <w:rPr>
          <w:rFonts w:cstheme="majorBidi"/>
        </w:rPr>
        <w:t>3. Beyond our vision for each child and youths to develop and      strengthen a curiosity of learning new knowledge</w:t>
      </w:r>
    </w:p>
    <w:p w14:paraId="03EB9FCC" w14:textId="026894CB" w:rsidR="00456309" w:rsidRPr="00550AE4" w:rsidRDefault="001F271D" w:rsidP="00550AE4">
      <w:pPr>
        <w:pStyle w:val="Heading3"/>
        <w:rPr>
          <w:b/>
          <w:bCs/>
        </w:rPr>
      </w:pPr>
      <w:bookmarkStart w:id="122" w:name="_Toc53957295"/>
      <w:r w:rsidRPr="00550AE4">
        <w:rPr>
          <w:b/>
          <w:bCs/>
        </w:rPr>
        <w:t>4.1.2.</w:t>
      </w:r>
      <w:r w:rsidR="00D72219" w:rsidRPr="00550AE4">
        <w:rPr>
          <w:b/>
          <w:bCs/>
        </w:rPr>
        <w:t xml:space="preserve">3   </w:t>
      </w:r>
      <w:r w:rsidRPr="00550AE4">
        <w:rPr>
          <w:b/>
          <w:bCs/>
        </w:rPr>
        <w:t>Value</w:t>
      </w:r>
      <w:bookmarkEnd w:id="122"/>
    </w:p>
    <w:p w14:paraId="2EC03214" w14:textId="4A950EE1" w:rsidR="00BC743E" w:rsidRPr="007906BE" w:rsidRDefault="00BC743E" w:rsidP="00486C91">
      <w:r w:rsidRPr="007906BE">
        <w:tab/>
        <w:t>1. Be Good person</w:t>
      </w:r>
    </w:p>
    <w:p w14:paraId="5E12E462" w14:textId="57BA57E1" w:rsidR="00BC743E" w:rsidRPr="007906BE" w:rsidRDefault="00BC743E" w:rsidP="00486C91">
      <w:r w:rsidRPr="007906BE">
        <w:tab/>
        <w:t>2. Be honest with your self</w:t>
      </w:r>
    </w:p>
    <w:p w14:paraId="22CA3E43" w14:textId="68D8AF59" w:rsidR="00BC743E" w:rsidRPr="007906BE" w:rsidRDefault="00BC743E" w:rsidP="00486C91">
      <w:r w:rsidRPr="007906BE">
        <w:tab/>
        <w:t xml:space="preserve">3. Treat everyone based on Islam </w:t>
      </w:r>
    </w:p>
    <w:p w14:paraId="5BCBDF7E" w14:textId="694B8ED3" w:rsidR="00BC743E" w:rsidRPr="007906BE" w:rsidRDefault="00BC743E" w:rsidP="00486C91">
      <w:r w:rsidRPr="007906BE">
        <w:tab/>
        <w:t xml:space="preserve">4. Stand with Al-Quran </w:t>
      </w:r>
    </w:p>
    <w:p w14:paraId="4B96E1E0" w14:textId="0357715A" w:rsidR="00BC743E" w:rsidRPr="007906BE" w:rsidRDefault="00BC743E" w:rsidP="00486C91">
      <w:r w:rsidRPr="007906BE">
        <w:tab/>
        <w:t xml:space="preserve">5. Follow the Sunnah </w:t>
      </w:r>
    </w:p>
    <w:p w14:paraId="4CA42B30" w14:textId="556CB841" w:rsidR="00BC743E" w:rsidRPr="007906BE" w:rsidRDefault="00BC743E" w:rsidP="00486C91">
      <w:r w:rsidRPr="007906BE">
        <w:tab/>
        <w:t>6. Respect elder</w:t>
      </w:r>
      <w:r w:rsidR="00A71673" w:rsidRPr="007906BE">
        <w:t>s and be</w:t>
      </w:r>
      <w:r w:rsidRPr="007906BE">
        <w:t xml:space="preserve"> kind with children </w:t>
      </w:r>
    </w:p>
    <w:p w14:paraId="23ADC929" w14:textId="011593F2" w:rsidR="00D83580" w:rsidRPr="007906BE" w:rsidRDefault="00C149F5" w:rsidP="00486C91">
      <w:r w:rsidRPr="007906BE">
        <w:tab/>
        <w:t xml:space="preserve">7. Have curiosity for leaning </w:t>
      </w:r>
    </w:p>
    <w:p w14:paraId="70F81C93" w14:textId="77777777" w:rsidR="00456309" w:rsidRPr="007906BE" w:rsidRDefault="00456309" w:rsidP="009407AE">
      <w:pPr>
        <w:spacing w:line="276" w:lineRule="auto"/>
        <w:rPr>
          <w:rFonts w:cstheme="majorBidi"/>
        </w:rPr>
      </w:pPr>
    </w:p>
    <w:p w14:paraId="7C275DBF" w14:textId="2C4F9D88" w:rsidR="00456309" w:rsidRDefault="00456309" w:rsidP="009407AE">
      <w:pPr>
        <w:spacing w:line="276" w:lineRule="auto"/>
        <w:rPr>
          <w:rFonts w:cstheme="majorBidi"/>
        </w:rPr>
      </w:pPr>
    </w:p>
    <w:p w14:paraId="055B3F87" w14:textId="45BDBEE9" w:rsidR="003F5F2E" w:rsidRDefault="003F5F2E" w:rsidP="009407AE">
      <w:pPr>
        <w:spacing w:line="276" w:lineRule="auto"/>
        <w:rPr>
          <w:rFonts w:cstheme="majorBidi"/>
        </w:rPr>
      </w:pPr>
    </w:p>
    <w:p w14:paraId="1B51D20E" w14:textId="6567DF5A" w:rsidR="003F5F2E" w:rsidRDefault="003F5F2E" w:rsidP="009407AE">
      <w:pPr>
        <w:spacing w:line="276" w:lineRule="auto"/>
        <w:rPr>
          <w:rFonts w:cstheme="majorBidi"/>
        </w:rPr>
      </w:pPr>
    </w:p>
    <w:p w14:paraId="5CF05DF4" w14:textId="3D4EE051" w:rsidR="003F5F2E" w:rsidRDefault="003F5F2E" w:rsidP="009407AE">
      <w:pPr>
        <w:spacing w:line="276" w:lineRule="auto"/>
        <w:rPr>
          <w:rFonts w:cstheme="majorBidi"/>
        </w:rPr>
      </w:pPr>
    </w:p>
    <w:p w14:paraId="23CEC9F0" w14:textId="174EC8BA" w:rsidR="009B2D9D" w:rsidRPr="00877247" w:rsidRDefault="0074072B" w:rsidP="00731C61">
      <w:pPr>
        <w:pStyle w:val="Heading1"/>
        <w:rPr>
          <w:b/>
          <w:bCs/>
        </w:rPr>
      </w:pPr>
      <w:bookmarkStart w:id="123" w:name="_Toc53957296"/>
      <w:r w:rsidRPr="00877247">
        <w:rPr>
          <w:b/>
          <w:bCs/>
        </w:rPr>
        <w:t>4.1.3</w:t>
      </w:r>
      <w:r w:rsidRPr="00877247">
        <w:rPr>
          <w:b/>
          <w:bCs/>
        </w:rPr>
        <w:tab/>
      </w:r>
      <w:r w:rsidR="009B2D9D" w:rsidRPr="00877247">
        <w:rPr>
          <w:b/>
          <w:bCs/>
        </w:rPr>
        <w:t xml:space="preserve">Logo </w:t>
      </w:r>
      <w:r w:rsidR="00613C36" w:rsidRPr="00877247">
        <w:rPr>
          <w:b/>
          <w:bCs/>
        </w:rPr>
        <w:t xml:space="preserve">of </w:t>
      </w:r>
      <w:r w:rsidR="000234AA">
        <w:rPr>
          <w:b/>
          <w:bCs/>
        </w:rPr>
        <w:t>A.S Private High School</w:t>
      </w:r>
      <w:bookmarkEnd w:id="123"/>
    </w:p>
    <w:p w14:paraId="03CA0CD2" w14:textId="76A594E2" w:rsidR="00456309" w:rsidRPr="007906BE" w:rsidRDefault="00F331C2" w:rsidP="009407AE">
      <w:pPr>
        <w:spacing w:line="276" w:lineRule="auto"/>
        <w:rPr>
          <w:rFonts w:cstheme="majorBidi"/>
        </w:rPr>
      </w:pPr>
      <w:r w:rsidRPr="007906BE">
        <w:rPr>
          <w:rFonts w:cstheme="majorBidi"/>
          <w:noProof/>
        </w:rPr>
        <w:drawing>
          <wp:inline distT="0" distB="0" distL="0" distR="0" wp14:anchorId="494D95F1" wp14:editId="5E42D024">
            <wp:extent cx="4560570" cy="43148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oollogo.ps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560570" cy="4314825"/>
                    </a:xfrm>
                    <a:prstGeom prst="rect">
                      <a:avLst/>
                    </a:prstGeom>
                  </pic:spPr>
                </pic:pic>
              </a:graphicData>
            </a:graphic>
          </wp:inline>
        </w:drawing>
      </w:r>
    </w:p>
    <w:p w14:paraId="3F413605" w14:textId="110067E9" w:rsidR="00456309" w:rsidRPr="00325449" w:rsidRDefault="00285DFD" w:rsidP="00325449">
      <w:pPr>
        <w:pStyle w:val="Heading4"/>
        <w:spacing w:after="0" w:line="480" w:lineRule="auto"/>
        <w:rPr>
          <w:rFonts w:cstheme="majorBidi"/>
        </w:rPr>
      </w:pPr>
      <w:bookmarkStart w:id="124" w:name="_Toc53957345"/>
      <w:r w:rsidRPr="00325449">
        <w:t xml:space="preserve">Figure: 4. </w:t>
      </w:r>
      <w:fldSimple w:instr=" SEQ Figure:_4. \* ARABIC ">
        <w:r w:rsidR="00770F7D">
          <w:rPr>
            <w:noProof/>
          </w:rPr>
          <w:t>1</w:t>
        </w:r>
      </w:fldSimple>
      <w:r w:rsidRPr="00325449">
        <w:t xml:space="preserve"> </w:t>
      </w:r>
      <w:r w:rsidR="005D3CA8" w:rsidRPr="00325449">
        <w:rPr>
          <w:rFonts w:cstheme="majorBidi"/>
        </w:rPr>
        <w:t xml:space="preserve">Logo </w:t>
      </w:r>
      <w:r w:rsidR="000234AA">
        <w:rPr>
          <w:rFonts w:cstheme="majorBidi"/>
        </w:rPr>
        <w:t>A.S Private High School</w:t>
      </w:r>
      <w:bookmarkEnd w:id="124"/>
    </w:p>
    <w:p w14:paraId="65F33D2E" w14:textId="77777777" w:rsidR="00F50D68" w:rsidRPr="007906BE" w:rsidRDefault="00F50D68" w:rsidP="009407AE"/>
    <w:p w14:paraId="529B54D7" w14:textId="087C6EE5" w:rsidR="00F50D68" w:rsidRPr="007906BE" w:rsidRDefault="00F50D68" w:rsidP="009407AE"/>
    <w:p w14:paraId="28B6F041" w14:textId="5C64AE8A" w:rsidR="00A91758" w:rsidRPr="007906BE" w:rsidRDefault="00A91758" w:rsidP="009407AE"/>
    <w:p w14:paraId="1D88CDA2" w14:textId="45BA7968" w:rsidR="00237887" w:rsidRDefault="00237887" w:rsidP="009407AE"/>
    <w:p w14:paraId="1DD0655F" w14:textId="30FCE881" w:rsidR="00AB51D5" w:rsidRDefault="00AB51D5" w:rsidP="009407AE"/>
    <w:p w14:paraId="717075F3" w14:textId="0B71E4E2" w:rsidR="00AB51D5" w:rsidRDefault="00AB51D5" w:rsidP="009407AE"/>
    <w:p w14:paraId="2B665AB7" w14:textId="5A6CC9BC" w:rsidR="00AB51D5" w:rsidRDefault="00AB51D5" w:rsidP="009407AE"/>
    <w:p w14:paraId="58BD6809" w14:textId="0EF1476D" w:rsidR="00456309" w:rsidRPr="00731C61" w:rsidRDefault="008733A9" w:rsidP="00731C61">
      <w:pPr>
        <w:pStyle w:val="Heading1"/>
        <w:rPr>
          <w:b/>
          <w:bCs/>
        </w:rPr>
      </w:pPr>
      <w:bookmarkStart w:id="125" w:name="_Toc53957297"/>
      <w:r w:rsidRPr="00731C61">
        <w:rPr>
          <w:b/>
          <w:bCs/>
        </w:rPr>
        <w:t>4.1.4</w:t>
      </w:r>
      <w:r w:rsidR="00431973" w:rsidRPr="00731C61">
        <w:rPr>
          <w:b/>
          <w:bCs/>
        </w:rPr>
        <w:tab/>
      </w:r>
      <w:r w:rsidR="00AE6D7B">
        <w:rPr>
          <w:b/>
          <w:bCs/>
        </w:rPr>
        <w:t xml:space="preserve">Structure of </w:t>
      </w:r>
      <w:r w:rsidR="000234AA">
        <w:rPr>
          <w:b/>
          <w:bCs/>
        </w:rPr>
        <w:t>A.S Private High School</w:t>
      </w:r>
      <w:bookmarkEnd w:id="125"/>
    </w:p>
    <w:p w14:paraId="3DFF01F8" w14:textId="24211363" w:rsidR="00237887" w:rsidRPr="007906BE" w:rsidRDefault="00F91F48" w:rsidP="000160C8">
      <w:pPr>
        <w:pStyle w:val="TOC1"/>
      </w:pPr>
      <w:r>
        <w:drawing>
          <wp:inline distT="0" distB="0" distL="0" distR="0" wp14:anchorId="23F18B6B" wp14:editId="3C994118">
            <wp:extent cx="4753956" cy="4143376"/>
            <wp:effectExtent l="0" t="0" r="889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tructure.png"/>
                    <pic:cNvPicPr/>
                  </pic:nvPicPr>
                  <pic:blipFill>
                    <a:blip r:embed="rId39">
                      <a:extLst>
                        <a:ext uri="{28A0092B-C50C-407E-A947-70E740481C1C}">
                          <a14:useLocalDpi xmlns:a14="http://schemas.microsoft.com/office/drawing/2010/main" val="0"/>
                        </a:ext>
                      </a:extLst>
                    </a:blip>
                    <a:stretch>
                      <a:fillRect/>
                    </a:stretch>
                  </pic:blipFill>
                  <pic:spPr>
                    <a:xfrm>
                      <a:off x="0" y="0"/>
                      <a:ext cx="4771546" cy="4158707"/>
                    </a:xfrm>
                    <a:prstGeom prst="rect">
                      <a:avLst/>
                    </a:prstGeom>
                  </pic:spPr>
                </pic:pic>
              </a:graphicData>
            </a:graphic>
          </wp:inline>
        </w:drawing>
      </w:r>
    </w:p>
    <w:p w14:paraId="3D3EB2BC" w14:textId="03A3A7AF" w:rsidR="00456309" w:rsidRPr="00325449" w:rsidRDefault="00E42B39" w:rsidP="007C73B6">
      <w:pPr>
        <w:pStyle w:val="Heading4"/>
      </w:pPr>
      <w:bookmarkStart w:id="126" w:name="_Toc53957346"/>
      <w:r w:rsidRPr="00325449">
        <w:t xml:space="preserve">Figure: 4. </w:t>
      </w:r>
      <w:fldSimple w:instr=" SEQ Figure:_4. \* ARABIC ">
        <w:r w:rsidR="00770F7D">
          <w:rPr>
            <w:noProof/>
          </w:rPr>
          <w:t>2</w:t>
        </w:r>
      </w:fldSimple>
      <w:r w:rsidR="003C3CD7" w:rsidRPr="00325449">
        <w:t xml:space="preserve">  </w:t>
      </w:r>
      <w:r w:rsidR="001B42F1" w:rsidRPr="00325449">
        <w:t xml:space="preserve">Structure of </w:t>
      </w:r>
      <w:r w:rsidR="000234AA">
        <w:t>A.S Private High School</w:t>
      </w:r>
      <w:bookmarkEnd w:id="126"/>
    </w:p>
    <w:p w14:paraId="65B39EC7" w14:textId="7D81FD9E" w:rsidR="00101DBA" w:rsidRPr="00731C61" w:rsidRDefault="00E12443" w:rsidP="004E4304">
      <w:pPr>
        <w:pStyle w:val="Heading2"/>
      </w:pPr>
      <w:bookmarkStart w:id="127" w:name="_Toc53957298"/>
      <w:r w:rsidRPr="00731C61">
        <w:t>4.1</w:t>
      </w:r>
      <w:r w:rsidR="00F34E97" w:rsidRPr="00731C61">
        <w:t>.5</w:t>
      </w:r>
      <w:r w:rsidR="00F34E97" w:rsidRPr="00731C61">
        <w:tab/>
      </w:r>
      <w:r w:rsidR="007B4155">
        <w:t>Duties</w:t>
      </w:r>
      <w:r w:rsidRPr="00731C61">
        <w:t xml:space="preserve"> of </w:t>
      </w:r>
      <w:r w:rsidR="00CA1698">
        <w:t>A.S Private High School</w:t>
      </w:r>
      <w:bookmarkEnd w:id="127"/>
    </w:p>
    <w:p w14:paraId="75BB64FF" w14:textId="5F010B9F" w:rsidR="006760EA" w:rsidRPr="007906BE" w:rsidRDefault="006760EA" w:rsidP="00FC48AF">
      <w:pPr>
        <w:ind w:firstLine="720"/>
      </w:pPr>
      <w:r w:rsidRPr="007906BE">
        <w:t xml:space="preserve">Board: A primary responsibility of the school board is to ensure the best possible education experience for all students. </w:t>
      </w:r>
      <w:r w:rsidR="00676E04" w:rsidRPr="007906BE">
        <w:t>This involve</w:t>
      </w:r>
      <w:r w:rsidR="00C4574D" w:rsidRPr="007906BE">
        <w:t>s</w:t>
      </w:r>
      <w:r w:rsidR="00676E04" w:rsidRPr="007906BE">
        <w:t xml:space="preserve"> analyzing schedule and education programs and prioritizing how many should be spent.</w:t>
      </w:r>
    </w:p>
    <w:p w14:paraId="2FE034BE" w14:textId="77777777" w:rsidR="004E3120" w:rsidRPr="007906BE" w:rsidRDefault="001338BD" w:rsidP="00FC48AF">
      <w:r w:rsidRPr="007906BE">
        <w:t>Head: Heads of school are appointed by and are formally responsible to the board, the head will exercise his/her authority in consultation with the school executive, in consideration of a consensus of the school committee.</w:t>
      </w:r>
    </w:p>
    <w:p w14:paraId="4627B584" w14:textId="522DDBBC" w:rsidR="00D241CF" w:rsidRPr="007906BE" w:rsidRDefault="004E3120" w:rsidP="00974D56">
      <w:r w:rsidRPr="007906BE">
        <w:t>Load Study:</w:t>
      </w:r>
      <w:r w:rsidR="009348E1">
        <w:t xml:space="preserve"> The study </w:t>
      </w:r>
      <w:r w:rsidR="00D246FC">
        <w:t xml:space="preserve">load </w:t>
      </w:r>
      <w:r w:rsidR="009348E1">
        <w:t>is based on the grade, as grade goes up, student</w:t>
      </w:r>
      <w:r w:rsidR="00974D56">
        <w:t>s</w:t>
      </w:r>
      <w:r w:rsidR="009348E1">
        <w:t xml:space="preserve"> achieve more subjects</w:t>
      </w:r>
      <w:r w:rsidR="00D246FC">
        <w:t xml:space="preserve">. </w:t>
      </w:r>
    </w:p>
    <w:p w14:paraId="10BF2361" w14:textId="7C46BC0A" w:rsidR="00471A2B" w:rsidRPr="00731C61" w:rsidRDefault="00675EE0" w:rsidP="004E4304">
      <w:pPr>
        <w:pStyle w:val="Heading2"/>
      </w:pPr>
      <w:bookmarkStart w:id="128" w:name="_Toc53957299"/>
      <w:r w:rsidRPr="00731C61">
        <w:t>4.1.6</w:t>
      </w:r>
      <w:r w:rsidRPr="00731C61">
        <w:tab/>
        <w:t>SECI Mode</w:t>
      </w:r>
      <w:r w:rsidR="00471A2B" w:rsidRPr="00731C61">
        <w:t>l</w:t>
      </w:r>
      <w:bookmarkEnd w:id="128"/>
    </w:p>
    <w:p w14:paraId="422AFBA2" w14:textId="5A010B59" w:rsidR="008753C1" w:rsidRPr="007906BE" w:rsidRDefault="00557906" w:rsidP="00FC48AF">
      <w:r w:rsidRPr="007906BE">
        <w:tab/>
      </w:r>
      <w:r w:rsidR="008753C1" w:rsidRPr="007906BE">
        <w:t xml:space="preserve">The SECI model is a </w:t>
      </w:r>
      <w:r w:rsidR="00AB51D5" w:rsidRPr="007906BE">
        <w:t>well-known</w:t>
      </w:r>
      <w:r w:rsidR="008753C1" w:rsidRPr="007906BE">
        <w:t xml:space="preserve"> conceptual model that was first proposed by Nonaka (1991 and expanded by Nonaka and Takeuchi, 1995). It describes how explicit and tacit knowledge is generated, transferred, and recreated in organizations. While it was first proposed within the context of business organizations, the model can easily be applied to education, as explored by Lin, Lin, and Huang (2008) and Yeh, Huang, and Yeh (2011).</w:t>
      </w:r>
    </w:p>
    <w:p w14:paraId="06044A99" w14:textId="77777777" w:rsidR="008753C1" w:rsidRPr="007906BE" w:rsidRDefault="008753C1" w:rsidP="00FC48AF">
      <w:pPr>
        <w:ind w:firstLine="720"/>
      </w:pPr>
      <w:r w:rsidRPr="007906BE">
        <w:t>The SECI model consists of four modes of knowledge conversion: socialization (tacit to tacit), externalization (tacit to explicit), combination (explicit to explicit), and internalization (explicit to tacit).</w:t>
      </w:r>
    </w:p>
    <w:p w14:paraId="2115276F" w14:textId="144AC136" w:rsidR="00A77107" w:rsidRPr="00877247" w:rsidRDefault="00AD4AD4" w:rsidP="00877247">
      <w:pPr>
        <w:pStyle w:val="Heading3"/>
        <w:rPr>
          <w:b/>
          <w:bCs/>
        </w:rPr>
      </w:pPr>
      <w:bookmarkStart w:id="129" w:name="_Toc53957300"/>
      <w:r w:rsidRPr="00877247">
        <w:rPr>
          <w:b/>
          <w:bCs/>
        </w:rPr>
        <w:t>4.1.6.1</w:t>
      </w:r>
      <w:r w:rsidR="00DB0D20" w:rsidRPr="00877247">
        <w:rPr>
          <w:b/>
          <w:bCs/>
        </w:rPr>
        <w:t xml:space="preserve">    </w:t>
      </w:r>
      <w:r w:rsidR="00404E3C" w:rsidRPr="00877247">
        <w:rPr>
          <w:b/>
          <w:bCs/>
        </w:rPr>
        <w:t>Socialization</w:t>
      </w:r>
      <w:bookmarkEnd w:id="129"/>
      <w:r w:rsidR="00404E3C" w:rsidRPr="00877247">
        <w:rPr>
          <w:b/>
          <w:bCs/>
        </w:rPr>
        <w:t xml:space="preserve"> </w:t>
      </w:r>
    </w:p>
    <w:p w14:paraId="35784F29" w14:textId="26AA12B7" w:rsidR="00404E3C" w:rsidRPr="007906BE" w:rsidRDefault="00952709" w:rsidP="00AC40C8">
      <w:pPr>
        <w:ind w:left="720" w:firstLine="720"/>
      </w:pPr>
      <w:r w:rsidRPr="007906BE">
        <w:t>Socialization</w:t>
      </w:r>
      <w:r w:rsidR="00960DA0" w:rsidRPr="007906BE">
        <w:t>,</w:t>
      </w:r>
      <w:r w:rsidRPr="007906BE">
        <w:t xml:space="preserve"> or tacit to tacit, it the process of converting new tacit knowledge through shared experiences in day to day social interaction. </w:t>
      </w:r>
    </w:p>
    <w:p w14:paraId="29261B87" w14:textId="613EFFDA" w:rsidR="00162E15" w:rsidRPr="00877247" w:rsidRDefault="00AD4AD4" w:rsidP="00877247">
      <w:pPr>
        <w:pStyle w:val="Heading3"/>
        <w:rPr>
          <w:b/>
          <w:bCs/>
        </w:rPr>
      </w:pPr>
      <w:bookmarkStart w:id="130" w:name="_Toc53957301"/>
      <w:r w:rsidRPr="00877247">
        <w:rPr>
          <w:b/>
          <w:bCs/>
        </w:rPr>
        <w:t>4.1.6</w:t>
      </w:r>
      <w:r w:rsidR="009772A0" w:rsidRPr="00877247">
        <w:rPr>
          <w:b/>
          <w:bCs/>
        </w:rPr>
        <w:t>.2</w:t>
      </w:r>
      <w:r w:rsidR="00DB0D20" w:rsidRPr="00877247">
        <w:rPr>
          <w:b/>
          <w:bCs/>
        </w:rPr>
        <w:t xml:space="preserve">    </w:t>
      </w:r>
      <w:r w:rsidRPr="00877247">
        <w:rPr>
          <w:b/>
          <w:bCs/>
        </w:rPr>
        <w:t>Externalization</w:t>
      </w:r>
      <w:bookmarkEnd w:id="130"/>
    </w:p>
    <w:p w14:paraId="6F2174E8" w14:textId="6AD5E589" w:rsidR="003B3D3E" w:rsidRPr="007906BE" w:rsidRDefault="006342A5" w:rsidP="00AC40C8">
      <w:pPr>
        <w:ind w:left="720" w:firstLine="720"/>
      </w:pPr>
      <w:r w:rsidRPr="007906BE">
        <w:t>Externalization</w:t>
      </w:r>
      <w:r w:rsidR="00960DA0" w:rsidRPr="007906BE">
        <w:t>,</w:t>
      </w:r>
      <w:r w:rsidRPr="007906BE">
        <w:t xml:space="preserve"> </w:t>
      </w:r>
      <w:r w:rsidR="00E87F3F" w:rsidRPr="007906BE">
        <w:t>or tacit to expli</w:t>
      </w:r>
      <w:r w:rsidR="00D61A0B" w:rsidRPr="007906BE">
        <w:t xml:space="preserve">cit it is the process of share experiences from documentation such as meeting, discussion, documentation during customer visiting, and other types of forums. </w:t>
      </w:r>
    </w:p>
    <w:p w14:paraId="6AEED797" w14:textId="0904133C" w:rsidR="00FC7FF1" w:rsidRPr="00877247" w:rsidRDefault="00B94B72" w:rsidP="00877247">
      <w:pPr>
        <w:pStyle w:val="Heading3"/>
        <w:rPr>
          <w:b/>
        </w:rPr>
      </w:pPr>
      <w:bookmarkStart w:id="131" w:name="_Toc53957302"/>
      <w:r w:rsidRPr="00877247">
        <w:rPr>
          <w:b/>
        </w:rPr>
        <w:t>4.1.6.3</w:t>
      </w:r>
      <w:r w:rsidR="00DB0D20" w:rsidRPr="00877247">
        <w:rPr>
          <w:b/>
        </w:rPr>
        <w:t xml:space="preserve">    </w:t>
      </w:r>
      <w:r w:rsidRPr="00877247">
        <w:rPr>
          <w:b/>
        </w:rPr>
        <w:t>Combination</w:t>
      </w:r>
      <w:bookmarkEnd w:id="131"/>
    </w:p>
    <w:p w14:paraId="22F004AF" w14:textId="14D1F5E0" w:rsidR="00F63FBB" w:rsidRPr="007906BE" w:rsidRDefault="00960DA0" w:rsidP="00AC40C8">
      <w:pPr>
        <w:ind w:left="720" w:firstLine="720"/>
      </w:pPr>
      <w:r w:rsidRPr="007906BE">
        <w:t>Combination, or explicit to explicit</w:t>
      </w:r>
      <w:r w:rsidR="005665F7" w:rsidRPr="007906BE">
        <w:t xml:space="preserve"> is a process because explicit knowledge is collected from inside or outside the organization and then combined, edited, or processed to form more complex and systematic explicit knowledge is then disseminated among the members of the organization. </w:t>
      </w:r>
    </w:p>
    <w:p w14:paraId="425B15BA" w14:textId="03EFF52E" w:rsidR="003E3D39" w:rsidRPr="00877247" w:rsidRDefault="003E3D39" w:rsidP="00877247">
      <w:pPr>
        <w:pStyle w:val="Heading3"/>
        <w:rPr>
          <w:b/>
        </w:rPr>
      </w:pPr>
      <w:bookmarkStart w:id="132" w:name="_Toc53957303"/>
      <w:r w:rsidRPr="00877247">
        <w:rPr>
          <w:b/>
        </w:rPr>
        <w:t>4.1.6.4</w:t>
      </w:r>
      <w:r w:rsidR="00DB0D20" w:rsidRPr="00877247">
        <w:rPr>
          <w:b/>
        </w:rPr>
        <w:t xml:space="preserve">    </w:t>
      </w:r>
      <w:r w:rsidR="00FC50FE" w:rsidRPr="00877247">
        <w:rPr>
          <w:b/>
        </w:rPr>
        <w:t>Internalization</w:t>
      </w:r>
      <w:bookmarkEnd w:id="132"/>
    </w:p>
    <w:p w14:paraId="7986419A" w14:textId="4AB39339" w:rsidR="00002E3E" w:rsidRDefault="00286D10" w:rsidP="00286D10">
      <w:pPr>
        <w:ind w:left="720"/>
      </w:pPr>
      <w:r>
        <w:t xml:space="preserve">        </w:t>
      </w:r>
      <w:r w:rsidR="00582CEF" w:rsidRPr="007906BE">
        <w:t>Internalization or, tacit to explicit is a process because explicit knowledge creates and shared throughout an organization than convert into tacit knowledge by individuals.</w:t>
      </w:r>
    </w:p>
    <w:p w14:paraId="14C424E4" w14:textId="5EBF91DD" w:rsidR="00E932A9" w:rsidRPr="00731C61" w:rsidRDefault="00731C61" w:rsidP="004E4304">
      <w:pPr>
        <w:pStyle w:val="Heading2"/>
      </w:pPr>
      <w:bookmarkStart w:id="133" w:name="_Toc53957304"/>
      <w:r w:rsidRPr="00731C61">
        <w:t>4.1.7</w:t>
      </w:r>
      <w:r w:rsidRPr="00731C61">
        <w:tab/>
      </w:r>
      <w:r w:rsidR="006435D6" w:rsidRPr="00731C61">
        <w:t>Core Process Analysis</w:t>
      </w:r>
      <w:bookmarkEnd w:id="133"/>
    </w:p>
    <w:p w14:paraId="06840D58" w14:textId="164FACA4" w:rsidR="003030AC" w:rsidRPr="00877247" w:rsidRDefault="003030AC" w:rsidP="00877247">
      <w:pPr>
        <w:pStyle w:val="Heading3"/>
        <w:rPr>
          <w:b/>
          <w:bCs/>
        </w:rPr>
      </w:pPr>
      <w:bookmarkStart w:id="134" w:name="_Toc53957305"/>
      <w:r w:rsidRPr="00877247">
        <w:rPr>
          <w:b/>
          <w:bCs/>
        </w:rPr>
        <w:t>4.1.7.1    Knowledge Acquisition</w:t>
      </w:r>
      <w:bookmarkEnd w:id="134"/>
    </w:p>
    <w:p w14:paraId="025FAF79" w14:textId="400C9EB4" w:rsidR="00614680" w:rsidRPr="007906BE" w:rsidRDefault="00940E34" w:rsidP="00940E34">
      <w:pPr>
        <w:ind w:left="720"/>
      </w:pPr>
      <w:r>
        <w:t xml:space="preserve">       </w:t>
      </w:r>
      <w:r w:rsidR="00CC7EDD" w:rsidRPr="007906BE">
        <w:t>Knowledge acquisition refers to the knowledge that an organization tr</w:t>
      </w:r>
      <w:r w:rsidR="00276B0A" w:rsidRPr="007906BE">
        <w:t>ies</w:t>
      </w:r>
      <w:r w:rsidR="00CC7EDD" w:rsidRPr="007906BE">
        <w:t xml:space="preserve"> to obtain from external sources.</w:t>
      </w:r>
      <w:r w:rsidR="003B7E17" w:rsidRPr="007906BE">
        <w:t xml:space="preserve"> External knowledge sources are critical and one should</w:t>
      </w:r>
      <w:r w:rsidR="00276B0A" w:rsidRPr="007906BE">
        <w:t>, therefore,</w:t>
      </w:r>
      <w:r w:rsidR="003B7E17" w:rsidRPr="007906BE">
        <w:t xml:space="preserve"> take a total view of the value chain.</w:t>
      </w:r>
      <w:r w:rsidR="003F17A3" w:rsidRPr="007906BE">
        <w:tab/>
      </w:r>
    </w:p>
    <w:p w14:paraId="71B307BC" w14:textId="0050619B" w:rsidR="00237CE9" w:rsidRPr="00877247" w:rsidRDefault="00237CE9" w:rsidP="00877247">
      <w:pPr>
        <w:pStyle w:val="Heading3"/>
        <w:rPr>
          <w:b/>
          <w:bCs/>
        </w:rPr>
      </w:pPr>
      <w:bookmarkStart w:id="135" w:name="_Toc53957306"/>
      <w:r w:rsidRPr="00877247">
        <w:rPr>
          <w:b/>
          <w:bCs/>
        </w:rPr>
        <w:t>4.1.7.2    Knowledge Development</w:t>
      </w:r>
      <w:bookmarkEnd w:id="135"/>
    </w:p>
    <w:p w14:paraId="7C3CB074" w14:textId="7187C6C3" w:rsidR="00237CE9" w:rsidRPr="007906BE" w:rsidRDefault="007F67BE" w:rsidP="007F67BE">
      <w:pPr>
        <w:ind w:left="720"/>
      </w:pPr>
      <w:r>
        <w:t xml:space="preserve">        </w:t>
      </w:r>
      <w:r w:rsidR="00237CE9" w:rsidRPr="007906BE">
        <w:t>The knowledge development branch wants to improve the knowledge and capacities of the organization in the region. This can be done with the help of sharing ideas through the routine meeting.</w:t>
      </w:r>
    </w:p>
    <w:p w14:paraId="33DA023D" w14:textId="2C1E33F4" w:rsidR="00F423C5" w:rsidRPr="00877247" w:rsidRDefault="001239DB" w:rsidP="00877247">
      <w:pPr>
        <w:pStyle w:val="Heading3"/>
        <w:rPr>
          <w:b/>
          <w:bCs/>
        </w:rPr>
      </w:pPr>
      <w:bookmarkStart w:id="136" w:name="_Toc53957307"/>
      <w:r w:rsidRPr="00877247">
        <w:rPr>
          <w:b/>
          <w:bCs/>
        </w:rPr>
        <w:t>4.1.</w:t>
      </w:r>
      <w:r w:rsidR="00CA605B" w:rsidRPr="00877247">
        <w:rPr>
          <w:b/>
          <w:bCs/>
        </w:rPr>
        <w:t>7</w:t>
      </w:r>
      <w:r w:rsidRPr="00877247">
        <w:rPr>
          <w:b/>
          <w:bCs/>
        </w:rPr>
        <w:t>.3    Knowledge sharing</w:t>
      </w:r>
      <w:bookmarkEnd w:id="136"/>
    </w:p>
    <w:p w14:paraId="77453491" w14:textId="59CA8C41" w:rsidR="00505513" w:rsidRPr="007906BE" w:rsidRDefault="00654A64" w:rsidP="00AC40C8">
      <w:pPr>
        <w:ind w:left="720"/>
      </w:pPr>
      <w:r w:rsidRPr="007906BE">
        <w:tab/>
      </w:r>
      <w:r w:rsidR="007F67BE">
        <w:t xml:space="preserve">     </w:t>
      </w:r>
      <w:r w:rsidR="00AF0CD7" w:rsidRPr="007906BE">
        <w:t>Knowledge sharing can be described as either push o</w:t>
      </w:r>
      <w:r w:rsidR="00586351" w:rsidRPr="007906BE">
        <w:t>r pull, knowledge sharing improves communication among employee</w:t>
      </w:r>
      <w:r w:rsidR="00D43804" w:rsidRPr="007906BE">
        <w:t>s</w:t>
      </w:r>
      <w:r w:rsidR="00586351" w:rsidRPr="007906BE">
        <w:t xml:space="preserve"> and customers. </w:t>
      </w:r>
    </w:p>
    <w:p w14:paraId="38DC189A" w14:textId="1448F200" w:rsidR="00505513" w:rsidRPr="00877247" w:rsidRDefault="00CA605B" w:rsidP="00877247">
      <w:pPr>
        <w:pStyle w:val="Heading3"/>
        <w:rPr>
          <w:b/>
          <w:bCs/>
        </w:rPr>
      </w:pPr>
      <w:bookmarkStart w:id="137" w:name="_Toc53957308"/>
      <w:r w:rsidRPr="00877247">
        <w:rPr>
          <w:b/>
          <w:bCs/>
        </w:rPr>
        <w:t>4.1.7.4    Knowledge Utilization</w:t>
      </w:r>
      <w:bookmarkEnd w:id="137"/>
    </w:p>
    <w:p w14:paraId="4E7D0669" w14:textId="27CD4F17" w:rsidR="00515D83" w:rsidRDefault="000D2F8F" w:rsidP="000D2F8F">
      <w:pPr>
        <w:ind w:left="720"/>
      </w:pPr>
      <w:r>
        <w:t xml:space="preserve">        </w:t>
      </w:r>
      <w:r w:rsidR="006344E6" w:rsidRPr="007906BE">
        <w:t xml:space="preserve">Knowledge utilization is measure information pickup, processing, and application, information pickup means the process of retrieving or receiving information from </w:t>
      </w:r>
      <w:r w:rsidR="00BB62ED" w:rsidRPr="007906BE">
        <w:t xml:space="preserve">the </w:t>
      </w:r>
      <w:r w:rsidR="006344E6" w:rsidRPr="007906BE">
        <w:t xml:space="preserve">organization. </w:t>
      </w:r>
    </w:p>
    <w:p w14:paraId="56F0D8EE" w14:textId="4ABF9ECF" w:rsidR="00FA27EC" w:rsidRPr="00877247" w:rsidRDefault="00643BD5" w:rsidP="00877247">
      <w:pPr>
        <w:pStyle w:val="Heading3"/>
        <w:rPr>
          <w:b/>
          <w:bCs/>
        </w:rPr>
      </w:pPr>
      <w:bookmarkStart w:id="138" w:name="_Toc53957309"/>
      <w:r w:rsidRPr="00877247">
        <w:rPr>
          <w:b/>
          <w:bCs/>
        </w:rPr>
        <w:t>4.1.7.5    Knowledge Retention</w:t>
      </w:r>
      <w:bookmarkEnd w:id="138"/>
    </w:p>
    <w:p w14:paraId="639815D8" w14:textId="6E120777" w:rsidR="00877247" w:rsidRDefault="000D2F8F" w:rsidP="000D2F8F">
      <w:pPr>
        <w:ind w:left="720"/>
      </w:pPr>
      <w:r>
        <w:t xml:space="preserve">        </w:t>
      </w:r>
      <w:r w:rsidR="00ED7FE1" w:rsidRPr="007906BE">
        <w:t>Knowledge retention involves capturing knowledge in the organization and that can be used later.</w:t>
      </w:r>
    </w:p>
    <w:p w14:paraId="59758D75" w14:textId="45E454DA" w:rsidR="00B62C24" w:rsidRPr="00877247" w:rsidRDefault="00E96A8E" w:rsidP="00877247">
      <w:pPr>
        <w:pStyle w:val="Heading3"/>
        <w:rPr>
          <w:b/>
          <w:bCs/>
        </w:rPr>
      </w:pPr>
      <w:bookmarkStart w:id="139" w:name="_Toc53957310"/>
      <w:r w:rsidRPr="00877247">
        <w:rPr>
          <w:b/>
          <w:bCs/>
        </w:rPr>
        <w:t>4.1.7.6    Knowledge Goals</w:t>
      </w:r>
      <w:bookmarkEnd w:id="139"/>
    </w:p>
    <w:p w14:paraId="63CD7CF3" w14:textId="3834FF4B" w:rsidR="00456309" w:rsidRPr="007906BE" w:rsidRDefault="000D2F8F" w:rsidP="000D2F8F">
      <w:pPr>
        <w:ind w:left="720"/>
        <w:rPr>
          <w:rFonts w:cstheme="majorBidi"/>
        </w:rPr>
      </w:pPr>
      <w:r>
        <w:rPr>
          <w:rFonts w:cstheme="majorBidi"/>
        </w:rPr>
        <w:t xml:space="preserve">       </w:t>
      </w:r>
      <w:r w:rsidR="00A17DAA" w:rsidRPr="007906BE">
        <w:rPr>
          <w:rFonts w:cstheme="majorBidi"/>
        </w:rPr>
        <w:t>To capture knowledge - this goal can be gained by creating KM repositories.</w:t>
      </w:r>
    </w:p>
    <w:p w14:paraId="559618B9" w14:textId="3AA705A0" w:rsidR="00456309" w:rsidRPr="007906BE" w:rsidRDefault="00A17DAA" w:rsidP="00AC40C8">
      <w:pPr>
        <w:ind w:left="720" w:firstLine="720"/>
        <w:rPr>
          <w:rFonts w:cstheme="majorBidi"/>
        </w:rPr>
      </w:pPr>
      <w:r w:rsidRPr="007906BE">
        <w:rPr>
          <w:rFonts w:cstheme="majorBidi"/>
        </w:rPr>
        <w:t>To improve knowledge access – to facilitate the processes of knowledge transform between individual and between an organization</w:t>
      </w:r>
    </w:p>
    <w:p w14:paraId="0E08698C" w14:textId="2097442A" w:rsidR="00A17DAA" w:rsidRPr="007906BE" w:rsidRDefault="00A17DAA" w:rsidP="00AC40C8">
      <w:pPr>
        <w:ind w:left="720" w:firstLine="720"/>
        <w:rPr>
          <w:rFonts w:cstheme="majorBidi"/>
        </w:rPr>
      </w:pPr>
      <w:r w:rsidRPr="007906BE">
        <w:rPr>
          <w:rFonts w:cstheme="majorBidi"/>
        </w:rPr>
        <w:t>To improve the knowledge environment -  by proactively facilitating and rewarding knowledge creation, transform</w:t>
      </w:r>
      <w:r w:rsidR="001E74F4" w:rsidRPr="007906BE">
        <w:rPr>
          <w:rFonts w:cstheme="majorBidi"/>
        </w:rPr>
        <w:t>ation,</w:t>
      </w:r>
      <w:r w:rsidRPr="007906BE">
        <w:rPr>
          <w:rFonts w:cstheme="majorBidi"/>
        </w:rPr>
        <w:t xml:space="preserve"> and use. </w:t>
      </w:r>
    </w:p>
    <w:p w14:paraId="35B8E01E" w14:textId="26A87CA3" w:rsidR="001E74F4" w:rsidRPr="007906BE" w:rsidRDefault="001E74F4" w:rsidP="00AC40C8">
      <w:pPr>
        <w:ind w:left="720" w:firstLine="720"/>
        <w:rPr>
          <w:rFonts w:cstheme="majorBidi"/>
        </w:rPr>
      </w:pPr>
      <w:r w:rsidRPr="007906BE">
        <w:rPr>
          <w:rFonts w:cstheme="majorBidi"/>
        </w:rPr>
        <w:t xml:space="preserve">To manage knowledge as an asset – some companies are leveraging their knowledge capital in the balance sheet, others are leveraging their knowledge assets to generate new income from or to reduce costs with their patents base. </w:t>
      </w:r>
    </w:p>
    <w:p w14:paraId="797029C7" w14:textId="1B8C1329" w:rsidR="00837F90" w:rsidRPr="00731C61" w:rsidRDefault="00837F90" w:rsidP="004E4304">
      <w:pPr>
        <w:pStyle w:val="Heading2"/>
      </w:pPr>
      <w:bookmarkStart w:id="140" w:name="_Toc53957311"/>
      <w:r w:rsidRPr="00731C61">
        <w:t>4.1.8</w:t>
      </w:r>
      <w:r w:rsidRPr="00731C61">
        <w:tab/>
        <w:t>Knowledge management analysis</w:t>
      </w:r>
      <w:bookmarkEnd w:id="140"/>
    </w:p>
    <w:p w14:paraId="23026E0B" w14:textId="47436D03" w:rsidR="004715BF" w:rsidRPr="00877247" w:rsidRDefault="0020142B" w:rsidP="00877247">
      <w:pPr>
        <w:pStyle w:val="Heading3"/>
        <w:rPr>
          <w:b/>
          <w:bCs/>
        </w:rPr>
      </w:pPr>
      <w:bookmarkStart w:id="141" w:name="_Toc53957312"/>
      <w:r w:rsidRPr="00877247">
        <w:rPr>
          <w:b/>
          <w:bCs/>
        </w:rPr>
        <w:t>4.1.8.1    Problem analysis</w:t>
      </w:r>
      <w:bookmarkEnd w:id="141"/>
    </w:p>
    <w:p w14:paraId="30AAD5C1" w14:textId="0BB3F068" w:rsidR="008201C9" w:rsidRDefault="006E5B4B" w:rsidP="006E5B4B">
      <w:pPr>
        <w:ind w:left="720"/>
      </w:pPr>
      <w:r>
        <w:t xml:space="preserve">       </w:t>
      </w:r>
      <w:r w:rsidR="008201C9" w:rsidRPr="007906BE">
        <w:t>This problem analysis is based on the background above, the problem identified as follows:</w:t>
      </w:r>
    </w:p>
    <w:p w14:paraId="42A4292E" w14:textId="0408C3A6" w:rsidR="00B3077D" w:rsidRPr="007906BE" w:rsidRDefault="00B3077D" w:rsidP="00AC40C8">
      <w:pPr>
        <w:pStyle w:val="ListParagraph"/>
        <w:numPr>
          <w:ilvl w:val="0"/>
          <w:numId w:val="24"/>
        </w:numPr>
      </w:pPr>
      <w:r w:rsidRPr="007906BE">
        <w:t xml:space="preserve">Not well administration, student information </w:t>
      </w:r>
      <w:r w:rsidR="00533D97" w:rsidRPr="007906BE">
        <w:t>is</w:t>
      </w:r>
      <w:r w:rsidRPr="007906BE">
        <w:t xml:space="preserve"> not accurate, and </w:t>
      </w:r>
      <w:r w:rsidR="00533D97" w:rsidRPr="007906BE">
        <w:t xml:space="preserve">the </w:t>
      </w:r>
      <w:r w:rsidRPr="007906BE">
        <w:t>school do</w:t>
      </w:r>
      <w:r w:rsidR="00533D97" w:rsidRPr="007906BE">
        <w:t>es</w:t>
      </w:r>
      <w:r w:rsidRPr="007906BE">
        <w:t xml:space="preserve"> not have any information about </w:t>
      </w:r>
      <w:r w:rsidR="00533D97" w:rsidRPr="007906BE">
        <w:t xml:space="preserve">the </w:t>
      </w:r>
      <w:r w:rsidRPr="007906BE">
        <w:t xml:space="preserve">student’s </w:t>
      </w:r>
      <w:r w:rsidR="00533D97" w:rsidRPr="007906BE">
        <w:t>family</w:t>
      </w:r>
      <w:r w:rsidRPr="007906BE">
        <w:t xml:space="preserve"> </w:t>
      </w:r>
    </w:p>
    <w:p w14:paraId="67D06B22" w14:textId="18328A84" w:rsidR="00B3077D" w:rsidRPr="007906BE" w:rsidRDefault="00B3077D" w:rsidP="00AC40C8">
      <w:pPr>
        <w:pStyle w:val="ListParagraph"/>
        <w:numPr>
          <w:ilvl w:val="0"/>
          <w:numId w:val="24"/>
        </w:numPr>
      </w:pPr>
      <w:r w:rsidRPr="007906BE">
        <w:t xml:space="preserve">Lack </w:t>
      </w:r>
      <w:r w:rsidR="004C2BD9" w:rsidRPr="007906BE">
        <w:t xml:space="preserve">of knowledge possessed by several teachers of </w:t>
      </w:r>
      <w:r w:rsidR="000234AA">
        <w:t>A.S Private High School</w:t>
      </w:r>
      <w:r w:rsidR="004C2BD9" w:rsidRPr="007906BE">
        <w:t>, regarding student privacy, like student grade, student secret information accurate scheduling</w:t>
      </w:r>
      <w:r w:rsidR="0089722B" w:rsidRPr="007906BE">
        <w:t>,</w:t>
      </w:r>
      <w:r w:rsidR="004C2BD9" w:rsidRPr="007906BE">
        <w:t xml:space="preserve"> and so on.</w:t>
      </w:r>
    </w:p>
    <w:p w14:paraId="6DF3762C" w14:textId="1DA35CE3" w:rsidR="0089722B" w:rsidRPr="007906BE" w:rsidRDefault="0089722B" w:rsidP="00AC40C8">
      <w:pPr>
        <w:pStyle w:val="ListParagraph"/>
        <w:numPr>
          <w:ilvl w:val="0"/>
          <w:numId w:val="24"/>
        </w:numPr>
      </w:pPr>
      <w:r w:rsidRPr="007906BE">
        <w:t>Lack of knowledge sharing, teachers cannot share their knowledge, most of them are in the state of tacit, which is not useful for other teachers.</w:t>
      </w:r>
    </w:p>
    <w:p w14:paraId="1F2F2DFC" w14:textId="10CB626E" w:rsidR="0089722B" w:rsidRPr="007906BE" w:rsidRDefault="00B8686A" w:rsidP="00AC40C8">
      <w:pPr>
        <w:pStyle w:val="ListParagraph"/>
        <w:numPr>
          <w:ilvl w:val="0"/>
          <w:numId w:val="24"/>
        </w:numPr>
      </w:pPr>
      <w:r w:rsidRPr="007906BE">
        <w:t xml:space="preserve">Knowledge is only limited to certain divisions and is not yet published to the entire school, it demonstrates having a bad management system. </w:t>
      </w:r>
    </w:p>
    <w:p w14:paraId="3FB588B9" w14:textId="77777777" w:rsidR="00F85D24" w:rsidRPr="007906BE" w:rsidRDefault="009E647F" w:rsidP="00AC40C8">
      <w:pPr>
        <w:pStyle w:val="ListParagraph"/>
        <w:numPr>
          <w:ilvl w:val="0"/>
          <w:numId w:val="24"/>
        </w:numPr>
        <w:rPr>
          <w:rFonts w:cstheme="majorBidi"/>
        </w:rPr>
      </w:pPr>
      <w:r w:rsidRPr="007906BE">
        <w:t xml:space="preserve">Putting documents separately makes lots of difficulties, especially when someone needs the file. </w:t>
      </w:r>
      <w:r w:rsidR="0020142B" w:rsidRPr="007906BE">
        <w:tab/>
      </w:r>
    </w:p>
    <w:p w14:paraId="5014BCAA" w14:textId="567C0781" w:rsidR="00955C6A" w:rsidRPr="00877247" w:rsidRDefault="00955C6A" w:rsidP="00877247">
      <w:pPr>
        <w:pStyle w:val="Heading3"/>
        <w:rPr>
          <w:b/>
          <w:bCs/>
        </w:rPr>
      </w:pPr>
      <w:bookmarkStart w:id="142" w:name="_Toc53957313"/>
      <w:r w:rsidRPr="00877247">
        <w:rPr>
          <w:b/>
          <w:bCs/>
        </w:rPr>
        <w:t>4.1.8.</w:t>
      </w:r>
      <w:r w:rsidR="00A4585E" w:rsidRPr="00877247">
        <w:rPr>
          <w:b/>
          <w:bCs/>
        </w:rPr>
        <w:t xml:space="preserve">2    </w:t>
      </w:r>
      <w:r w:rsidRPr="00877247">
        <w:rPr>
          <w:b/>
          <w:bCs/>
        </w:rPr>
        <w:t>Component Diagram</w:t>
      </w:r>
      <w:bookmarkEnd w:id="142"/>
    </w:p>
    <w:p w14:paraId="6DC9ECFB" w14:textId="77777777" w:rsidR="002640C5" w:rsidRPr="007906BE" w:rsidRDefault="002640C5" w:rsidP="00877247">
      <w:pPr>
        <w:ind w:left="288"/>
      </w:pPr>
      <w:r w:rsidRPr="007906BE">
        <w:t xml:space="preserve">Details about school automation system component diagram: </w:t>
      </w:r>
    </w:p>
    <w:p w14:paraId="76953B69" w14:textId="77777777" w:rsidR="002640C5" w:rsidRPr="007906BE" w:rsidRDefault="002640C5" w:rsidP="00877247">
      <w:pPr>
        <w:ind w:left="288"/>
      </w:pPr>
      <w:r w:rsidRPr="007906BE">
        <w:t xml:space="preserve">Student component </w:t>
      </w:r>
    </w:p>
    <w:p w14:paraId="56153071" w14:textId="77777777" w:rsidR="002640C5" w:rsidRPr="007906BE" w:rsidRDefault="002640C5" w:rsidP="00877247">
      <w:pPr>
        <w:ind w:left="288"/>
      </w:pPr>
      <w:r w:rsidRPr="007906BE">
        <w:t>Classes component</w:t>
      </w:r>
    </w:p>
    <w:p w14:paraId="05F03E4A" w14:textId="77777777" w:rsidR="002640C5" w:rsidRPr="007906BE" w:rsidRDefault="002640C5" w:rsidP="00877247">
      <w:pPr>
        <w:ind w:left="288"/>
      </w:pPr>
      <w:r w:rsidRPr="007906BE">
        <w:t>Registration component</w:t>
      </w:r>
    </w:p>
    <w:p w14:paraId="6C924B30" w14:textId="77777777" w:rsidR="002640C5" w:rsidRPr="007906BE" w:rsidRDefault="002640C5" w:rsidP="00877247">
      <w:pPr>
        <w:ind w:left="288"/>
      </w:pPr>
      <w:r w:rsidRPr="007906BE">
        <w:t>Courses component</w:t>
      </w:r>
    </w:p>
    <w:p w14:paraId="435B5404" w14:textId="1EBE5D23" w:rsidR="002640C5" w:rsidRDefault="002640C5" w:rsidP="00877247">
      <w:pPr>
        <w:ind w:left="288"/>
      </w:pPr>
      <w:r w:rsidRPr="007906BE">
        <w:t>School component</w:t>
      </w:r>
    </w:p>
    <w:p w14:paraId="47739A0E" w14:textId="158A64A4" w:rsidR="000C52E7" w:rsidRPr="007906BE" w:rsidRDefault="00EB4385" w:rsidP="009E7161">
      <w:pPr>
        <w:jc w:val="center"/>
      </w:pPr>
      <w:r w:rsidRPr="009E7161">
        <w:rPr>
          <w:noProof/>
        </w:rPr>
        <w:drawing>
          <wp:inline distT="0" distB="0" distL="0" distR="0" wp14:anchorId="794398E1" wp14:editId="58376201">
            <wp:extent cx="5193030" cy="2552700"/>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omponent diagram.png"/>
                    <pic:cNvPicPr/>
                  </pic:nvPicPr>
                  <pic:blipFill>
                    <a:blip r:embed="rId40">
                      <a:extLst>
                        <a:ext uri="{28A0092B-C50C-407E-A947-70E740481C1C}">
                          <a14:useLocalDpi xmlns:a14="http://schemas.microsoft.com/office/drawing/2010/main" val="0"/>
                        </a:ext>
                      </a:extLst>
                    </a:blip>
                    <a:stretch>
                      <a:fillRect/>
                    </a:stretch>
                  </pic:blipFill>
                  <pic:spPr>
                    <a:xfrm>
                      <a:off x="0" y="0"/>
                      <a:ext cx="5193030" cy="2552700"/>
                    </a:xfrm>
                    <a:prstGeom prst="rect">
                      <a:avLst/>
                    </a:prstGeom>
                  </pic:spPr>
                </pic:pic>
              </a:graphicData>
            </a:graphic>
          </wp:inline>
        </w:drawing>
      </w:r>
    </w:p>
    <w:p w14:paraId="3F13511A" w14:textId="7C7133E4" w:rsidR="00A27465" w:rsidRPr="00325449" w:rsidRDefault="008D1A2E" w:rsidP="007C73B6">
      <w:pPr>
        <w:pStyle w:val="Heading4"/>
      </w:pPr>
      <w:bookmarkStart w:id="143" w:name="_Toc53957347"/>
      <w:r w:rsidRPr="00325449">
        <w:t xml:space="preserve">Figure: 4. </w:t>
      </w:r>
      <w:fldSimple w:instr=" SEQ Figure:_4. \* ARABIC ">
        <w:r w:rsidR="00770F7D">
          <w:rPr>
            <w:noProof/>
          </w:rPr>
          <w:t>3</w:t>
        </w:r>
      </w:fldSimple>
      <w:r w:rsidRPr="00325449">
        <w:t xml:space="preserve">  </w:t>
      </w:r>
      <w:r w:rsidR="007862B2" w:rsidRPr="00325449">
        <w:t>Component Diagram of school</w:t>
      </w:r>
      <w:bookmarkEnd w:id="143"/>
    </w:p>
    <w:p w14:paraId="66670EAC" w14:textId="27D76596" w:rsidR="000C24A7" w:rsidRPr="007906BE" w:rsidRDefault="00975321" w:rsidP="002170AD">
      <w:r>
        <w:t>The s</w:t>
      </w:r>
      <w:r w:rsidR="00395D5E" w:rsidRPr="007906BE">
        <w:t>chool automation system data flow diagram is using as a</w:t>
      </w:r>
      <w:r w:rsidR="007354BC" w:rsidRPr="007906BE">
        <w:t>n</w:t>
      </w:r>
      <w:r w:rsidR="00395D5E" w:rsidRPr="007906BE">
        <w:t xml:space="preserve"> introductory</w:t>
      </w:r>
      <w:r w:rsidR="004956E6" w:rsidRPr="007906BE">
        <w:t xml:space="preserve"> step to develop </w:t>
      </w:r>
      <w:r w:rsidR="007354BC" w:rsidRPr="007906BE">
        <w:t xml:space="preserve">an </w:t>
      </w:r>
      <w:r w:rsidR="004956E6" w:rsidRPr="007906BE">
        <w:t>overview of the entire school before going into more detail, which can later help, it consist</w:t>
      </w:r>
      <w:r w:rsidR="007354BC" w:rsidRPr="007906BE">
        <w:t>s</w:t>
      </w:r>
      <w:r w:rsidR="004956E6" w:rsidRPr="007906BE">
        <w:t xml:space="preserve"> of overall application dataflow and process of the school system. </w:t>
      </w:r>
    </w:p>
    <w:p w14:paraId="15BDDC2E" w14:textId="6F0F2ED9" w:rsidR="001B206A" w:rsidRPr="00207E22" w:rsidRDefault="001B206A" w:rsidP="00207E22">
      <w:pPr>
        <w:pStyle w:val="Heading3"/>
        <w:rPr>
          <w:b/>
          <w:bCs/>
        </w:rPr>
      </w:pPr>
      <w:bookmarkStart w:id="144" w:name="_Toc53957314"/>
      <w:r w:rsidRPr="00207E22">
        <w:rPr>
          <w:b/>
          <w:bCs/>
        </w:rPr>
        <w:t>4.1.8.3</w:t>
      </w:r>
      <w:r w:rsidR="00594FA3" w:rsidRPr="00207E22">
        <w:rPr>
          <w:b/>
          <w:bCs/>
        </w:rPr>
        <w:t xml:space="preserve">    </w:t>
      </w:r>
      <w:r w:rsidR="00492301" w:rsidRPr="00207E22">
        <w:rPr>
          <w:b/>
          <w:bCs/>
        </w:rPr>
        <w:t>Zero level Data flow diagram (</w:t>
      </w:r>
      <w:r w:rsidR="00CD5C82" w:rsidRPr="00207E22">
        <w:rPr>
          <w:b/>
          <w:bCs/>
        </w:rPr>
        <w:t>Zero Level</w:t>
      </w:r>
      <w:r w:rsidR="005F4014" w:rsidRPr="00207E22">
        <w:rPr>
          <w:b/>
          <w:bCs/>
        </w:rPr>
        <w:t xml:space="preserve"> DFD)</w:t>
      </w:r>
      <w:bookmarkEnd w:id="144"/>
    </w:p>
    <w:p w14:paraId="7A35BEFC" w14:textId="77777777" w:rsidR="009A0BDF" w:rsidRPr="007906BE" w:rsidRDefault="008863A9" w:rsidP="002170AD">
      <w:pPr>
        <w:ind w:firstLine="720"/>
      </w:pPr>
      <w:r w:rsidRPr="007906BE">
        <w:t xml:space="preserve">The </w:t>
      </w:r>
      <w:r w:rsidR="004E43C0" w:rsidRPr="007906BE">
        <w:t>zero level</w:t>
      </w:r>
      <w:r w:rsidR="00D14A27" w:rsidRPr="007906BE">
        <w:t>s</w:t>
      </w:r>
      <w:r w:rsidR="004E43C0" w:rsidRPr="007906BE">
        <w:t xml:space="preserve"> of DFD of the school automation system, </w:t>
      </w:r>
      <w:r w:rsidR="00393B1B" w:rsidRPr="007906BE">
        <w:t xml:space="preserve">we have tried our best to cover the high-level process of school, it’s the overview of the </w:t>
      </w:r>
      <w:r w:rsidR="006E0AA6" w:rsidRPr="007906BE">
        <w:t>entire</w:t>
      </w:r>
      <w:r w:rsidR="00393B1B" w:rsidRPr="007906BE">
        <w:t xml:space="preserve"> school automation system. </w:t>
      </w:r>
    </w:p>
    <w:p w14:paraId="7EAC0F56" w14:textId="1283346D" w:rsidR="009A0BDF" w:rsidRPr="007906BE" w:rsidRDefault="009A0BDF" w:rsidP="002170AD">
      <w:pPr>
        <w:ind w:firstLine="720"/>
      </w:pPr>
      <w:r w:rsidRPr="007906BE">
        <w:t>We designed this process to show the registration and login to the system as a single high-level process, with its relationship to external entities of schools, students</w:t>
      </w:r>
      <w:r w:rsidR="00975321">
        <w:t>,</w:t>
      </w:r>
      <w:r w:rsidRPr="007906BE">
        <w:t xml:space="preserve"> and classes, now it should be easy to grasp by users easily.  </w:t>
      </w:r>
    </w:p>
    <w:p w14:paraId="45AC4320" w14:textId="19D30409" w:rsidR="00D14A27" w:rsidRPr="007906BE" w:rsidRDefault="00BF1356" w:rsidP="007C73B6">
      <w:pPr>
        <w:ind w:left="-864" w:right="-720"/>
        <w:jc w:val="center"/>
      </w:pPr>
      <w:r>
        <w:rPr>
          <w:noProof/>
        </w:rPr>
        <w:drawing>
          <wp:inline distT="0" distB="0" distL="0" distR="0" wp14:anchorId="4F4E94C0" wp14:editId="28AF61B9">
            <wp:extent cx="5132070" cy="29146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Zero levels of DFD.png"/>
                    <pic:cNvPicPr/>
                  </pic:nvPicPr>
                  <pic:blipFill>
                    <a:blip r:embed="rId41">
                      <a:extLst>
                        <a:ext uri="{28A0092B-C50C-407E-A947-70E740481C1C}">
                          <a14:useLocalDpi xmlns:a14="http://schemas.microsoft.com/office/drawing/2010/main" val="0"/>
                        </a:ext>
                      </a:extLst>
                    </a:blip>
                    <a:stretch>
                      <a:fillRect/>
                    </a:stretch>
                  </pic:blipFill>
                  <pic:spPr>
                    <a:xfrm>
                      <a:off x="0" y="0"/>
                      <a:ext cx="5132070" cy="2914650"/>
                    </a:xfrm>
                    <a:prstGeom prst="rect">
                      <a:avLst/>
                    </a:prstGeom>
                  </pic:spPr>
                </pic:pic>
              </a:graphicData>
            </a:graphic>
          </wp:inline>
        </w:drawing>
      </w:r>
    </w:p>
    <w:p w14:paraId="1B67F5A3" w14:textId="2B294DFB" w:rsidR="00211431" w:rsidRPr="00325449" w:rsidRDefault="00A565E9" w:rsidP="007C73B6">
      <w:pPr>
        <w:pStyle w:val="Heading4"/>
      </w:pPr>
      <w:bookmarkStart w:id="145" w:name="_Toc53957348"/>
      <w:r w:rsidRPr="00325449">
        <w:t xml:space="preserve">Figure: 4. </w:t>
      </w:r>
      <w:fldSimple w:instr=" SEQ Figure:_4. \* ARABIC ">
        <w:r w:rsidR="00770F7D">
          <w:rPr>
            <w:noProof/>
          </w:rPr>
          <w:t>4</w:t>
        </w:r>
      </w:fldSimple>
      <w:r w:rsidRPr="00325449">
        <w:t xml:space="preserve">  </w:t>
      </w:r>
      <w:r w:rsidR="00FD5AF8" w:rsidRPr="00325449">
        <w:t>Zero levels of DFD</w:t>
      </w:r>
      <w:bookmarkEnd w:id="145"/>
    </w:p>
    <w:p w14:paraId="25DAAF4C" w14:textId="6B71FF01" w:rsidR="002804FB" w:rsidRPr="007906BE" w:rsidRDefault="00385A55" w:rsidP="002170AD">
      <w:r w:rsidRPr="007906BE">
        <w:t>High</w:t>
      </w:r>
      <w:r w:rsidR="00671C45" w:rsidRPr="007906BE">
        <w:t>-</w:t>
      </w:r>
      <w:r w:rsidRPr="007906BE">
        <w:t>level entities process flow of school automation system as follows:</w:t>
      </w:r>
    </w:p>
    <w:p w14:paraId="593E52E6" w14:textId="6F7A4CCF" w:rsidR="00385A55" w:rsidRPr="007906BE" w:rsidRDefault="00506AEF" w:rsidP="002170AD">
      <w:pPr>
        <w:pStyle w:val="ListParagraph"/>
        <w:numPr>
          <w:ilvl w:val="0"/>
          <w:numId w:val="25"/>
        </w:numPr>
      </w:pPr>
      <w:r w:rsidRPr="007906BE">
        <w:t>Managing all the school</w:t>
      </w:r>
    </w:p>
    <w:p w14:paraId="41E1999C" w14:textId="740F2868" w:rsidR="00506AEF" w:rsidRPr="007906BE" w:rsidRDefault="00506AEF" w:rsidP="002170AD">
      <w:pPr>
        <w:pStyle w:val="ListParagraph"/>
        <w:numPr>
          <w:ilvl w:val="0"/>
          <w:numId w:val="25"/>
        </w:numPr>
      </w:pPr>
      <w:r w:rsidRPr="007906BE">
        <w:t>Managing all the Student</w:t>
      </w:r>
    </w:p>
    <w:p w14:paraId="048E1A3E" w14:textId="4C27E5A9" w:rsidR="00506AEF" w:rsidRPr="007906BE" w:rsidRDefault="00506AEF" w:rsidP="002170AD">
      <w:pPr>
        <w:pStyle w:val="ListParagraph"/>
        <w:numPr>
          <w:ilvl w:val="0"/>
          <w:numId w:val="25"/>
        </w:numPr>
      </w:pPr>
      <w:r w:rsidRPr="007906BE">
        <w:t>Managing all the Classes</w:t>
      </w:r>
    </w:p>
    <w:p w14:paraId="31A26F05" w14:textId="17A2BE2D" w:rsidR="00506AEF" w:rsidRPr="007906BE" w:rsidRDefault="00506AEF" w:rsidP="002170AD">
      <w:pPr>
        <w:pStyle w:val="ListParagraph"/>
        <w:numPr>
          <w:ilvl w:val="0"/>
          <w:numId w:val="25"/>
        </w:numPr>
      </w:pPr>
      <w:r w:rsidRPr="007906BE">
        <w:t>Managing all the Teachers</w:t>
      </w:r>
    </w:p>
    <w:p w14:paraId="3EDB649D" w14:textId="1E1EAC18" w:rsidR="00506AEF" w:rsidRPr="007906BE" w:rsidRDefault="00506AEF" w:rsidP="002170AD">
      <w:pPr>
        <w:pStyle w:val="ListParagraph"/>
        <w:numPr>
          <w:ilvl w:val="0"/>
          <w:numId w:val="25"/>
        </w:numPr>
      </w:pPr>
      <w:r w:rsidRPr="007906BE">
        <w:t xml:space="preserve">Managing all the Courses </w:t>
      </w:r>
    </w:p>
    <w:p w14:paraId="19BCD276" w14:textId="6F5E1546" w:rsidR="00506AEF" w:rsidRPr="007906BE" w:rsidRDefault="00506AEF" w:rsidP="002170AD">
      <w:pPr>
        <w:pStyle w:val="ListParagraph"/>
        <w:numPr>
          <w:ilvl w:val="0"/>
          <w:numId w:val="25"/>
        </w:numPr>
      </w:pPr>
      <w:r w:rsidRPr="007906BE">
        <w:t xml:space="preserve">Managing all the Registration </w:t>
      </w:r>
    </w:p>
    <w:p w14:paraId="2879F5E5" w14:textId="3418BD32" w:rsidR="00D14A27" w:rsidRPr="007906BE" w:rsidRDefault="00506AEF" w:rsidP="002170AD">
      <w:pPr>
        <w:pStyle w:val="ListParagraph"/>
        <w:numPr>
          <w:ilvl w:val="0"/>
          <w:numId w:val="25"/>
        </w:numPr>
      </w:pPr>
      <w:r w:rsidRPr="007906BE">
        <w:t>Managing all the Login</w:t>
      </w:r>
    </w:p>
    <w:p w14:paraId="656311B5" w14:textId="1080B7A9" w:rsidR="003A1B9B" w:rsidRPr="00993D5C" w:rsidRDefault="001B206A" w:rsidP="00207E22">
      <w:pPr>
        <w:pStyle w:val="Heading3"/>
        <w:rPr>
          <w:rStyle w:val="Heading2Char"/>
        </w:rPr>
      </w:pPr>
      <w:bookmarkStart w:id="146" w:name="_Toc53957315"/>
      <w:r w:rsidRPr="00993D5C">
        <w:rPr>
          <w:rStyle w:val="Heading2Char"/>
        </w:rPr>
        <w:t>4.1.8.4</w:t>
      </w:r>
      <w:r w:rsidR="00B674A2" w:rsidRPr="00993D5C">
        <w:rPr>
          <w:rStyle w:val="Heading2Char"/>
        </w:rPr>
        <w:t xml:space="preserve">    </w:t>
      </w:r>
      <w:r w:rsidR="005B662E" w:rsidRPr="00993D5C">
        <w:rPr>
          <w:rStyle w:val="Heading2Char"/>
        </w:rPr>
        <w:t xml:space="preserve">First level Data flow diagram </w:t>
      </w:r>
      <w:r w:rsidR="00DC74B1" w:rsidRPr="00993D5C">
        <w:rPr>
          <w:rStyle w:val="Heading2Char"/>
        </w:rPr>
        <w:t>(1</w:t>
      </w:r>
      <w:r w:rsidR="006817BA" w:rsidRPr="00993D5C">
        <w:rPr>
          <w:rStyle w:val="Heading2Char"/>
          <w:vertAlign w:val="superscript"/>
        </w:rPr>
        <w:t>st</w:t>
      </w:r>
      <w:r w:rsidR="006817BA" w:rsidRPr="00993D5C">
        <w:rPr>
          <w:rStyle w:val="Heading2Char"/>
        </w:rPr>
        <w:t xml:space="preserve"> level</w:t>
      </w:r>
      <w:r w:rsidR="005B662E" w:rsidRPr="00993D5C">
        <w:rPr>
          <w:rStyle w:val="Heading2Char"/>
        </w:rPr>
        <w:t xml:space="preserve"> </w:t>
      </w:r>
      <w:r w:rsidR="00ED1E5A" w:rsidRPr="00993D5C">
        <w:rPr>
          <w:rStyle w:val="Heading2Char"/>
        </w:rPr>
        <w:t>DFD)</w:t>
      </w:r>
      <w:bookmarkEnd w:id="146"/>
    </w:p>
    <w:p w14:paraId="763EF80D" w14:textId="0AE8824B" w:rsidR="009C70BD" w:rsidRPr="007906BE" w:rsidRDefault="009C70BD" w:rsidP="002170AD">
      <w:pPr>
        <w:ind w:firstLine="720"/>
      </w:pPr>
      <w:r w:rsidRPr="007906BE">
        <w:t xml:space="preserve">The first level of data flow diagram (DFD) school automation system shows the system is divided into sub-systems processes, each of which deals with one or more of the data flows to or from an external agent, and which together provide all of the functionality of the school automation system as entire. This also identifies internal data stores of login, registration, courses, teachers, classes, that must be present </w:t>
      </w:r>
      <w:r w:rsidR="00F9677B" w:rsidRPr="007906BE">
        <w:t>fo</w:t>
      </w:r>
      <w:r w:rsidRPr="007906BE">
        <w:t xml:space="preserve">r the school </w:t>
      </w:r>
      <w:r w:rsidR="000968FA" w:rsidRPr="007906BE">
        <w:t>to start</w:t>
      </w:r>
      <w:r w:rsidRPr="007906BE">
        <w:t xml:space="preserve"> its job. </w:t>
      </w:r>
    </w:p>
    <w:p w14:paraId="14DB2601" w14:textId="388145B7" w:rsidR="000908DB" w:rsidRPr="007906BE" w:rsidRDefault="000776A4" w:rsidP="009407AE">
      <w:r w:rsidRPr="007906BE">
        <w:t xml:space="preserve">Main entities and output of the first level of the data flow diagram (DFD) as follows: </w:t>
      </w:r>
    </w:p>
    <w:p w14:paraId="76C30B8A" w14:textId="389D3633" w:rsidR="007625A2" w:rsidRPr="007906BE" w:rsidRDefault="004D483D" w:rsidP="009407AE">
      <w:pPr>
        <w:ind w:left="-720"/>
      </w:pPr>
      <w:r>
        <w:rPr>
          <w:noProof/>
        </w:rPr>
        <w:drawing>
          <wp:inline distT="0" distB="0" distL="0" distR="0" wp14:anchorId="023525F6" wp14:editId="0A74079F">
            <wp:extent cx="5591175" cy="2914650"/>
            <wp:effectExtent l="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First-level Of DFD.png"/>
                    <pic:cNvPicPr/>
                  </pic:nvPicPr>
                  <pic:blipFill>
                    <a:blip r:embed="rId42">
                      <a:extLst>
                        <a:ext uri="{28A0092B-C50C-407E-A947-70E740481C1C}">
                          <a14:useLocalDpi xmlns:a14="http://schemas.microsoft.com/office/drawing/2010/main" val="0"/>
                        </a:ext>
                      </a:extLst>
                    </a:blip>
                    <a:stretch>
                      <a:fillRect/>
                    </a:stretch>
                  </pic:blipFill>
                  <pic:spPr>
                    <a:xfrm>
                      <a:off x="0" y="0"/>
                      <a:ext cx="5591175" cy="2914650"/>
                    </a:xfrm>
                    <a:prstGeom prst="rect">
                      <a:avLst/>
                    </a:prstGeom>
                  </pic:spPr>
                </pic:pic>
              </a:graphicData>
            </a:graphic>
          </wp:inline>
        </w:drawing>
      </w:r>
    </w:p>
    <w:p w14:paraId="6CB37CDC" w14:textId="580DFC4D" w:rsidR="005B534D" w:rsidRPr="00325449" w:rsidRDefault="009B168C" w:rsidP="007C73B6">
      <w:pPr>
        <w:pStyle w:val="Heading4"/>
      </w:pPr>
      <w:bookmarkStart w:id="147" w:name="_Toc53957349"/>
      <w:r w:rsidRPr="00325449">
        <w:t xml:space="preserve">Figure: 4. </w:t>
      </w:r>
      <w:fldSimple w:instr=" SEQ Figure:_4. \* ARABIC ">
        <w:r w:rsidR="00770F7D">
          <w:rPr>
            <w:noProof/>
          </w:rPr>
          <w:t>5</w:t>
        </w:r>
      </w:fldSimple>
      <w:r w:rsidRPr="00325449">
        <w:t xml:space="preserve">  </w:t>
      </w:r>
      <w:r w:rsidR="00DA4D09" w:rsidRPr="00325449">
        <w:t>First</w:t>
      </w:r>
      <w:r w:rsidR="006F3C4D" w:rsidRPr="00325449">
        <w:t>-</w:t>
      </w:r>
      <w:r w:rsidR="00DA4D09" w:rsidRPr="00325449">
        <w:t>level Of DFD</w:t>
      </w:r>
      <w:bookmarkEnd w:id="147"/>
    </w:p>
    <w:p w14:paraId="3B794ADF" w14:textId="5391B6CE" w:rsidR="00FA18CD" w:rsidRPr="007906BE" w:rsidRDefault="000C1E00" w:rsidP="00C82396">
      <w:pPr>
        <w:pStyle w:val="ListParagraph"/>
        <w:numPr>
          <w:ilvl w:val="0"/>
          <w:numId w:val="26"/>
        </w:numPr>
      </w:pPr>
      <w:r w:rsidRPr="007906BE">
        <w:t xml:space="preserve">Processing school records and </w:t>
      </w:r>
      <w:r w:rsidR="007B4654" w:rsidRPr="007906BE">
        <w:t>generate reports</w:t>
      </w:r>
      <w:r w:rsidRPr="007906BE">
        <w:t xml:space="preserve"> of all schools</w:t>
      </w:r>
    </w:p>
    <w:p w14:paraId="4B069C03" w14:textId="4120DFF7" w:rsidR="00DB4D57" w:rsidRPr="007906BE" w:rsidRDefault="00DB4D57" w:rsidP="00C82396">
      <w:pPr>
        <w:pStyle w:val="ListParagraph"/>
        <w:numPr>
          <w:ilvl w:val="0"/>
          <w:numId w:val="26"/>
        </w:numPr>
      </w:pPr>
      <w:r w:rsidRPr="007906BE">
        <w:t xml:space="preserve">Processing </w:t>
      </w:r>
      <w:r w:rsidR="007B4654" w:rsidRPr="007906BE">
        <w:t>student’s</w:t>
      </w:r>
      <w:r w:rsidRPr="007906BE">
        <w:t xml:space="preserve"> records and generate reports of all students</w:t>
      </w:r>
    </w:p>
    <w:p w14:paraId="3E18EA28" w14:textId="77777777" w:rsidR="00DB4D57" w:rsidRPr="007906BE" w:rsidRDefault="00DB4D57" w:rsidP="00C82396">
      <w:pPr>
        <w:pStyle w:val="ListParagraph"/>
        <w:numPr>
          <w:ilvl w:val="0"/>
          <w:numId w:val="26"/>
        </w:numPr>
      </w:pPr>
      <w:r w:rsidRPr="007906BE">
        <w:t>Processing Classes records and generates reports of all classes</w:t>
      </w:r>
    </w:p>
    <w:p w14:paraId="5FDE9CC3" w14:textId="050216D2" w:rsidR="00DB4D57" w:rsidRPr="007906BE" w:rsidRDefault="00DB4D57" w:rsidP="00C82396">
      <w:pPr>
        <w:pStyle w:val="ListParagraph"/>
        <w:numPr>
          <w:ilvl w:val="0"/>
          <w:numId w:val="26"/>
        </w:numPr>
      </w:pPr>
      <w:r w:rsidRPr="007906BE">
        <w:t xml:space="preserve">Processing </w:t>
      </w:r>
      <w:r w:rsidR="007B4654" w:rsidRPr="007906BE">
        <w:t>teacher’s</w:t>
      </w:r>
      <w:r w:rsidRPr="007906BE">
        <w:t xml:space="preserve"> records and generates reports of all teachers</w:t>
      </w:r>
    </w:p>
    <w:p w14:paraId="30135ECD" w14:textId="77777777" w:rsidR="00DB4D57" w:rsidRPr="007906BE" w:rsidRDefault="00DB4D57" w:rsidP="00C82396">
      <w:pPr>
        <w:pStyle w:val="ListParagraph"/>
        <w:numPr>
          <w:ilvl w:val="0"/>
          <w:numId w:val="26"/>
        </w:numPr>
      </w:pPr>
      <w:r w:rsidRPr="007906BE">
        <w:t>Processing courses records and generates reports of all courses</w:t>
      </w:r>
    </w:p>
    <w:p w14:paraId="028A98E2" w14:textId="77777777" w:rsidR="00DB4D57" w:rsidRPr="007906BE" w:rsidRDefault="00DB4D57" w:rsidP="00C82396">
      <w:pPr>
        <w:pStyle w:val="ListParagraph"/>
        <w:numPr>
          <w:ilvl w:val="0"/>
          <w:numId w:val="26"/>
        </w:numPr>
      </w:pPr>
      <w:r w:rsidRPr="007906BE">
        <w:t>Processing registration records and generates reports of all registration</w:t>
      </w:r>
    </w:p>
    <w:p w14:paraId="5D97FC00" w14:textId="58FF12A6" w:rsidR="000C1E00" w:rsidRPr="007906BE" w:rsidRDefault="00DB4D57" w:rsidP="00C82396">
      <w:pPr>
        <w:pStyle w:val="ListParagraph"/>
        <w:numPr>
          <w:ilvl w:val="0"/>
          <w:numId w:val="26"/>
        </w:numPr>
      </w:pPr>
      <w:r w:rsidRPr="007906BE">
        <w:t xml:space="preserve">Processing login records and generates reports of all logins </w:t>
      </w:r>
    </w:p>
    <w:p w14:paraId="2E77F03C" w14:textId="701233EB" w:rsidR="00F14D00" w:rsidRPr="00207E22" w:rsidRDefault="00E71EA2" w:rsidP="00207E22">
      <w:pPr>
        <w:pStyle w:val="Heading3"/>
        <w:rPr>
          <w:b/>
          <w:bCs/>
        </w:rPr>
      </w:pPr>
      <w:bookmarkStart w:id="148" w:name="_Toc53957316"/>
      <w:r w:rsidRPr="00207E22">
        <w:rPr>
          <w:b/>
          <w:bCs/>
        </w:rPr>
        <w:t>4.1.8.5</w:t>
      </w:r>
      <w:r w:rsidR="00E622F4">
        <w:rPr>
          <w:b/>
          <w:bCs/>
        </w:rPr>
        <w:tab/>
      </w:r>
      <w:r w:rsidRPr="00207E22">
        <w:rPr>
          <w:b/>
          <w:bCs/>
        </w:rPr>
        <w:t>Second level data flow diagram (2</w:t>
      </w:r>
      <w:r w:rsidRPr="00207E22">
        <w:rPr>
          <w:b/>
          <w:bCs/>
          <w:vertAlign w:val="superscript"/>
        </w:rPr>
        <w:t>nd</w:t>
      </w:r>
      <w:r w:rsidRPr="00207E22">
        <w:rPr>
          <w:b/>
          <w:bCs/>
        </w:rPr>
        <w:t xml:space="preserve"> level DFD)</w:t>
      </w:r>
      <w:bookmarkEnd w:id="148"/>
    </w:p>
    <w:p w14:paraId="2895DF16" w14:textId="2F1A492A" w:rsidR="00B80D61" w:rsidRPr="007906BE" w:rsidRDefault="00300467" w:rsidP="00C82396">
      <w:r w:rsidRPr="007906BE">
        <w:tab/>
        <w:t>The second level goes one step deeper into parts level one of school, this level requires more functionality of school to reach the necessary level of details about the school activities and functionalities</w:t>
      </w:r>
      <w:r w:rsidR="00B80D61" w:rsidRPr="007906BE">
        <w:t>.</w:t>
      </w:r>
    </w:p>
    <w:p w14:paraId="4E59936B" w14:textId="2A772472" w:rsidR="00CE27F0" w:rsidRPr="007906BE" w:rsidRDefault="00630284" w:rsidP="00EE7C4D">
      <w:pPr>
        <w:ind w:right="-288"/>
      </w:pPr>
      <w:r>
        <w:rPr>
          <w:noProof/>
        </w:rPr>
        <w:drawing>
          <wp:inline distT="0" distB="0" distL="0" distR="0" wp14:anchorId="37BDF791" wp14:editId="10F5F49A">
            <wp:extent cx="4983480" cy="2543175"/>
            <wp:effectExtent l="0" t="0" r="762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Second-level of DFD.png"/>
                    <pic:cNvPicPr/>
                  </pic:nvPicPr>
                  <pic:blipFill>
                    <a:blip r:embed="rId43">
                      <a:extLst>
                        <a:ext uri="{28A0092B-C50C-407E-A947-70E740481C1C}">
                          <a14:useLocalDpi xmlns:a14="http://schemas.microsoft.com/office/drawing/2010/main" val="0"/>
                        </a:ext>
                      </a:extLst>
                    </a:blip>
                    <a:stretch>
                      <a:fillRect/>
                    </a:stretch>
                  </pic:blipFill>
                  <pic:spPr>
                    <a:xfrm>
                      <a:off x="0" y="0"/>
                      <a:ext cx="4983480" cy="2543175"/>
                    </a:xfrm>
                    <a:prstGeom prst="rect">
                      <a:avLst/>
                    </a:prstGeom>
                  </pic:spPr>
                </pic:pic>
              </a:graphicData>
            </a:graphic>
          </wp:inline>
        </w:drawing>
      </w:r>
    </w:p>
    <w:p w14:paraId="59E6C7F5" w14:textId="35E7EE0B" w:rsidR="005B534D" w:rsidRPr="00840389" w:rsidRDefault="00A87381" w:rsidP="00840389">
      <w:pPr>
        <w:pStyle w:val="Heading4"/>
        <w:spacing w:after="0" w:line="480" w:lineRule="auto"/>
      </w:pPr>
      <w:bookmarkStart w:id="149" w:name="_Toc53957350"/>
      <w:r w:rsidRPr="00840389">
        <w:t xml:space="preserve">Figure: 4. </w:t>
      </w:r>
      <w:fldSimple w:instr=" SEQ Figure:_4. \* ARABIC ">
        <w:r w:rsidR="00770F7D">
          <w:rPr>
            <w:noProof/>
          </w:rPr>
          <w:t>6</w:t>
        </w:r>
      </w:fldSimple>
      <w:r w:rsidRPr="00840389">
        <w:t xml:space="preserve">  </w:t>
      </w:r>
      <w:r w:rsidR="002D7D4E" w:rsidRPr="00840389">
        <w:t>S</w:t>
      </w:r>
      <w:r w:rsidR="006F3C4D" w:rsidRPr="00840389">
        <w:t>econd-</w:t>
      </w:r>
      <w:r w:rsidR="002D7D4E" w:rsidRPr="00840389">
        <w:t>level of DFD</w:t>
      </w:r>
      <w:bookmarkEnd w:id="149"/>
    </w:p>
    <w:p w14:paraId="200C67F1" w14:textId="3FFC97B8" w:rsidR="00D62FA2" w:rsidRPr="007906BE" w:rsidRDefault="00D62FA2" w:rsidP="00C82396">
      <w:r w:rsidRPr="007906BE">
        <w:t xml:space="preserve">Low level of functionalities of School automation system as follows: </w:t>
      </w:r>
    </w:p>
    <w:p w14:paraId="4363BF4E" w14:textId="7EFDA1A8" w:rsidR="005E59BA" w:rsidRDefault="00ED784F" w:rsidP="00C82396">
      <w:r w:rsidRPr="007906BE">
        <w:t>This level</w:t>
      </w:r>
      <w:r w:rsidR="00424DF8" w:rsidRPr="007906BE">
        <w:t xml:space="preserve"> shows the</w:t>
      </w:r>
      <w:r w:rsidRPr="007906BE">
        <w:t xml:space="preserve"> admin</w:t>
      </w:r>
      <w:r w:rsidR="00424DF8" w:rsidRPr="007906BE">
        <w:t xml:space="preserve"> functionality, admin </w:t>
      </w:r>
      <w:r w:rsidRPr="007906BE">
        <w:t xml:space="preserve">can control the entire system, like add, edit, manage to add new admin, and so on. </w:t>
      </w:r>
    </w:p>
    <w:p w14:paraId="632FB6F8" w14:textId="4FC32B19" w:rsidR="00E622F4" w:rsidRDefault="00992C2B" w:rsidP="00992C2B">
      <w:pPr>
        <w:pStyle w:val="Heading3"/>
        <w:rPr>
          <w:b/>
          <w:bCs/>
        </w:rPr>
      </w:pPr>
      <w:bookmarkStart w:id="150" w:name="_Toc53957317"/>
      <w:r w:rsidRPr="00992C2B">
        <w:rPr>
          <w:b/>
          <w:bCs/>
        </w:rPr>
        <w:t>4.1.8.6</w:t>
      </w:r>
      <w:r w:rsidRPr="00992C2B">
        <w:rPr>
          <w:b/>
          <w:bCs/>
        </w:rPr>
        <w:tab/>
        <w:t>Current Process</w:t>
      </w:r>
      <w:bookmarkEnd w:id="150"/>
    </w:p>
    <w:p w14:paraId="0D593CB8" w14:textId="7579BB3F" w:rsidR="00992C2B" w:rsidRDefault="000B0CFE" w:rsidP="00992C2B">
      <w:r>
        <w:rPr>
          <w:noProof/>
        </w:rPr>
        <w:drawing>
          <wp:inline distT="0" distB="0" distL="0" distR="0" wp14:anchorId="5A114C75" wp14:editId="3137638D">
            <wp:extent cx="5133975" cy="3723640"/>
            <wp:effectExtent l="0" t="0" r="9525"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manual system.png"/>
                    <pic:cNvPicPr/>
                  </pic:nvPicPr>
                  <pic:blipFill>
                    <a:blip r:embed="rId44">
                      <a:extLst>
                        <a:ext uri="{28A0092B-C50C-407E-A947-70E740481C1C}">
                          <a14:useLocalDpi xmlns:a14="http://schemas.microsoft.com/office/drawing/2010/main" val="0"/>
                        </a:ext>
                      </a:extLst>
                    </a:blip>
                    <a:stretch>
                      <a:fillRect/>
                    </a:stretch>
                  </pic:blipFill>
                  <pic:spPr>
                    <a:xfrm>
                      <a:off x="0" y="0"/>
                      <a:ext cx="5133975" cy="3723640"/>
                    </a:xfrm>
                    <a:prstGeom prst="rect">
                      <a:avLst/>
                    </a:prstGeom>
                  </pic:spPr>
                </pic:pic>
              </a:graphicData>
            </a:graphic>
          </wp:inline>
        </w:drawing>
      </w:r>
    </w:p>
    <w:p w14:paraId="3C2F3FF5" w14:textId="1D5657BC" w:rsidR="005420CA" w:rsidRDefault="005420CA" w:rsidP="005420CA">
      <w:pPr>
        <w:pStyle w:val="Heading4"/>
      </w:pPr>
      <w:bookmarkStart w:id="151" w:name="_Toc53957351"/>
      <w:r>
        <w:t xml:space="preserve">Figure: 4. </w:t>
      </w:r>
      <w:fldSimple w:instr=" SEQ Figure:_4. \* ARABIC ">
        <w:r w:rsidR="00770F7D">
          <w:rPr>
            <w:noProof/>
          </w:rPr>
          <w:t>7</w:t>
        </w:r>
      </w:fldSimple>
      <w:r>
        <w:t xml:space="preserve"> </w:t>
      </w:r>
      <w:r w:rsidR="0033461C">
        <w:t xml:space="preserve">Rich Picture </w:t>
      </w:r>
      <w:r>
        <w:t>Current Process</w:t>
      </w:r>
      <w:bookmarkEnd w:id="151"/>
    </w:p>
    <w:p w14:paraId="35DB5EA4" w14:textId="13E2CAB9" w:rsidR="00D6444E" w:rsidRDefault="003E79FC" w:rsidP="000F649F">
      <w:pPr>
        <w:ind w:left="360"/>
      </w:pPr>
      <w:r>
        <w:t>After analyzing the current system, the author found few problems, the problems are:</w:t>
      </w:r>
    </w:p>
    <w:p w14:paraId="7E87D9C5" w14:textId="5777218F" w:rsidR="003E79FC" w:rsidRDefault="003E79FC" w:rsidP="003E79FC">
      <w:pPr>
        <w:pStyle w:val="ListParagraph"/>
        <w:numPr>
          <w:ilvl w:val="0"/>
          <w:numId w:val="48"/>
        </w:numPr>
      </w:pPr>
      <w:r>
        <w:t>The current system is running manually, the data about student and teacher saving in a notebook.</w:t>
      </w:r>
    </w:p>
    <w:p w14:paraId="3C8FB31C" w14:textId="66BEDB5F" w:rsidR="003E79FC" w:rsidRDefault="003E79FC" w:rsidP="003B0EAF">
      <w:pPr>
        <w:pStyle w:val="ListParagraph"/>
        <w:numPr>
          <w:ilvl w:val="0"/>
          <w:numId w:val="48"/>
        </w:numPr>
      </w:pPr>
      <w:r>
        <w:t xml:space="preserve">It’s hard for </w:t>
      </w:r>
      <w:r w:rsidR="003B0EAF">
        <w:t xml:space="preserve">a </w:t>
      </w:r>
      <w:r>
        <w:t xml:space="preserve">student to note the schedule because it’s still manual and written </w:t>
      </w:r>
      <w:r w:rsidR="003B0EAF">
        <w:t>o</w:t>
      </w:r>
      <w:r>
        <w:t xml:space="preserve">n the board and </w:t>
      </w:r>
      <w:r w:rsidR="003B0EAF">
        <w:t xml:space="preserve">the </w:t>
      </w:r>
      <w:r>
        <w:t>teacher asks student</w:t>
      </w:r>
      <w:r w:rsidR="003B0EAF">
        <w:t>s</w:t>
      </w:r>
      <w:r>
        <w:t xml:space="preserve"> to note it.</w:t>
      </w:r>
    </w:p>
    <w:p w14:paraId="3FA1EA4B" w14:textId="2A8702B9" w:rsidR="003E79FC" w:rsidRDefault="003E79FC" w:rsidP="003E79FC">
      <w:pPr>
        <w:pStyle w:val="ListParagraph"/>
        <w:numPr>
          <w:ilvl w:val="0"/>
          <w:numId w:val="48"/>
        </w:numPr>
      </w:pPr>
      <w:r>
        <w:t xml:space="preserve">There is no privacy for </w:t>
      </w:r>
      <w:r w:rsidR="003B0EAF">
        <w:t xml:space="preserve">a </w:t>
      </w:r>
      <w:r>
        <w:t xml:space="preserve">student, everyone knows each other grades, grading is one of the privacy of each student. </w:t>
      </w:r>
    </w:p>
    <w:p w14:paraId="3E88DA09" w14:textId="3062B4B2" w:rsidR="003B0EAF" w:rsidRDefault="003B0EAF" w:rsidP="003E79FC">
      <w:pPr>
        <w:pStyle w:val="ListParagraph"/>
        <w:numPr>
          <w:ilvl w:val="0"/>
          <w:numId w:val="48"/>
        </w:numPr>
      </w:pPr>
      <w:r>
        <w:t>Lack of knowledge sharing, it’s hard for a teacher to share their knowledge as she/he wa</w:t>
      </w:r>
      <w:r w:rsidR="000F649F">
        <w:t>nts to share it.</w:t>
      </w:r>
    </w:p>
    <w:p w14:paraId="55BAE795" w14:textId="38E4E068" w:rsidR="000F649F" w:rsidRDefault="000F649F" w:rsidP="000F649F">
      <w:pPr>
        <w:ind w:left="360"/>
      </w:pPr>
      <w:r>
        <w:t xml:space="preserve">This system is consuming time, at the same its very expensive compare to the student management system, these are the core problem of A.S Private High School. </w:t>
      </w:r>
    </w:p>
    <w:p w14:paraId="3F81B82B" w14:textId="4264C052" w:rsidR="00E0202A" w:rsidRDefault="00E0202A" w:rsidP="000F649F">
      <w:pPr>
        <w:ind w:left="360"/>
      </w:pPr>
      <w:r>
        <w:rPr>
          <w:noProof/>
        </w:rPr>
        <w:drawing>
          <wp:inline distT="0" distB="0" distL="0" distR="0" wp14:anchorId="73C8404A" wp14:editId="59602E7A">
            <wp:extent cx="4754880" cy="197104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ropsed system.png"/>
                    <pic:cNvPicPr/>
                  </pic:nvPicPr>
                  <pic:blipFill>
                    <a:blip r:embed="rId45">
                      <a:extLst>
                        <a:ext uri="{28A0092B-C50C-407E-A947-70E740481C1C}">
                          <a14:useLocalDpi xmlns:a14="http://schemas.microsoft.com/office/drawing/2010/main" val="0"/>
                        </a:ext>
                      </a:extLst>
                    </a:blip>
                    <a:stretch>
                      <a:fillRect/>
                    </a:stretch>
                  </pic:blipFill>
                  <pic:spPr>
                    <a:xfrm>
                      <a:off x="0" y="0"/>
                      <a:ext cx="4754880" cy="1971040"/>
                    </a:xfrm>
                    <a:prstGeom prst="rect">
                      <a:avLst/>
                    </a:prstGeom>
                  </pic:spPr>
                </pic:pic>
              </a:graphicData>
            </a:graphic>
          </wp:inline>
        </w:drawing>
      </w:r>
    </w:p>
    <w:p w14:paraId="2E32F038" w14:textId="449FF196" w:rsidR="00E0202A" w:rsidRPr="00D6444E" w:rsidRDefault="00E0202A" w:rsidP="00E0202A">
      <w:pPr>
        <w:pStyle w:val="Heading4"/>
        <w:spacing w:line="360" w:lineRule="auto"/>
      </w:pPr>
      <w:bookmarkStart w:id="152" w:name="_Toc53957352"/>
      <w:r>
        <w:t xml:space="preserve">Figure: 4. </w:t>
      </w:r>
      <w:fldSimple w:instr=" SEQ Figure:_4. \* ARABIC ">
        <w:r w:rsidR="00770F7D">
          <w:rPr>
            <w:noProof/>
          </w:rPr>
          <w:t>8</w:t>
        </w:r>
      </w:fldSimple>
      <w:r>
        <w:t xml:space="preserve"> Rich Picture Propose System</w:t>
      </w:r>
      <w:bookmarkEnd w:id="152"/>
    </w:p>
    <w:p w14:paraId="37A3278D" w14:textId="65AAC932" w:rsidR="005E59BA" w:rsidRPr="00207E22" w:rsidRDefault="003049E6" w:rsidP="00E0202A">
      <w:pPr>
        <w:pStyle w:val="Heading3"/>
        <w:spacing w:before="240"/>
        <w:rPr>
          <w:b/>
          <w:bCs/>
        </w:rPr>
      </w:pPr>
      <w:bookmarkStart w:id="153" w:name="_Toc53957318"/>
      <w:r w:rsidRPr="00207E22">
        <w:rPr>
          <w:b/>
          <w:bCs/>
        </w:rPr>
        <w:t>4.1.8.</w:t>
      </w:r>
      <w:r w:rsidR="00992C2B">
        <w:rPr>
          <w:b/>
          <w:bCs/>
        </w:rPr>
        <w:t>7</w:t>
      </w:r>
      <w:r w:rsidR="00E622F4">
        <w:rPr>
          <w:b/>
          <w:bCs/>
        </w:rPr>
        <w:tab/>
      </w:r>
      <w:r w:rsidRPr="00207E22">
        <w:rPr>
          <w:b/>
          <w:bCs/>
        </w:rPr>
        <w:t>System Requirements Analysis</w:t>
      </w:r>
      <w:bookmarkEnd w:id="153"/>
    </w:p>
    <w:p w14:paraId="6A6BD2E6" w14:textId="6287B333" w:rsidR="00780A77" w:rsidRPr="007906BE" w:rsidRDefault="00780A77" w:rsidP="00C82396">
      <w:pPr>
        <w:pStyle w:val="ListParagraph"/>
        <w:numPr>
          <w:ilvl w:val="0"/>
          <w:numId w:val="27"/>
        </w:numPr>
      </w:pPr>
      <w:r w:rsidRPr="007906BE">
        <w:t>Capable of knowledge document process</w:t>
      </w:r>
    </w:p>
    <w:p w14:paraId="715C78D2" w14:textId="24C8EBBB" w:rsidR="00D72128" w:rsidRPr="007906BE" w:rsidRDefault="00780A77" w:rsidP="00C82396">
      <w:pPr>
        <w:pStyle w:val="ListParagraph"/>
        <w:numPr>
          <w:ilvl w:val="0"/>
          <w:numId w:val="27"/>
        </w:numPr>
      </w:pPr>
      <w:r w:rsidRPr="007906BE">
        <w:t>Capable of providing knowledge management facilities</w:t>
      </w:r>
    </w:p>
    <w:p w14:paraId="0316F0D8" w14:textId="7470E3DF" w:rsidR="00B725CC" w:rsidRPr="007906BE" w:rsidRDefault="00B725CC" w:rsidP="00C82396">
      <w:pPr>
        <w:pStyle w:val="ListParagraph"/>
        <w:numPr>
          <w:ilvl w:val="0"/>
          <w:numId w:val="27"/>
        </w:numPr>
      </w:pPr>
      <w:r w:rsidRPr="007906BE">
        <w:t xml:space="preserve">Help user in sharing knowledge </w:t>
      </w:r>
    </w:p>
    <w:p w14:paraId="020BF48F" w14:textId="7546708A" w:rsidR="00B725CC" w:rsidRPr="007906BE" w:rsidRDefault="00F55A22" w:rsidP="00C82396">
      <w:pPr>
        <w:pStyle w:val="ListParagraph"/>
        <w:numPr>
          <w:ilvl w:val="0"/>
          <w:numId w:val="27"/>
        </w:numPr>
      </w:pPr>
      <w:r w:rsidRPr="007906BE">
        <w:t>Software</w:t>
      </w:r>
      <w:r w:rsidR="0007517C" w:rsidRPr="007906BE">
        <w:t xml:space="preserve">: </w:t>
      </w:r>
    </w:p>
    <w:p w14:paraId="579A0105" w14:textId="0F82E5FD" w:rsidR="0007517C" w:rsidRPr="007906BE" w:rsidRDefault="0007517C" w:rsidP="00C82396">
      <w:pPr>
        <w:pStyle w:val="ListParagraph"/>
        <w:numPr>
          <w:ilvl w:val="0"/>
          <w:numId w:val="28"/>
        </w:numPr>
      </w:pPr>
      <w:r w:rsidRPr="007906BE">
        <w:t xml:space="preserve">HTML </w:t>
      </w:r>
    </w:p>
    <w:p w14:paraId="2BBDC83E" w14:textId="6F4C5E8E" w:rsidR="0007517C" w:rsidRPr="007906BE" w:rsidRDefault="0007517C" w:rsidP="00C82396">
      <w:pPr>
        <w:pStyle w:val="ListParagraph"/>
        <w:numPr>
          <w:ilvl w:val="0"/>
          <w:numId w:val="28"/>
        </w:numPr>
      </w:pPr>
      <w:r w:rsidRPr="007906BE">
        <w:t>CSS</w:t>
      </w:r>
    </w:p>
    <w:p w14:paraId="5FD454B0" w14:textId="5DFFE434" w:rsidR="0007517C" w:rsidRPr="007906BE" w:rsidRDefault="0007517C" w:rsidP="00C82396">
      <w:pPr>
        <w:pStyle w:val="ListParagraph"/>
        <w:numPr>
          <w:ilvl w:val="0"/>
          <w:numId w:val="28"/>
        </w:numPr>
      </w:pPr>
      <w:r w:rsidRPr="007906BE">
        <w:t>PHP</w:t>
      </w:r>
    </w:p>
    <w:p w14:paraId="3CE29427" w14:textId="1EF89FF0" w:rsidR="0007517C" w:rsidRPr="007906BE" w:rsidRDefault="0007517C" w:rsidP="00C82396">
      <w:pPr>
        <w:pStyle w:val="ListParagraph"/>
        <w:numPr>
          <w:ilvl w:val="0"/>
          <w:numId w:val="28"/>
        </w:numPr>
      </w:pPr>
      <w:r w:rsidRPr="007906BE">
        <w:t>MySQL</w:t>
      </w:r>
    </w:p>
    <w:p w14:paraId="431C7AB3" w14:textId="64157E51" w:rsidR="0007517C" w:rsidRPr="007906BE" w:rsidRDefault="0007517C" w:rsidP="00C82396">
      <w:pPr>
        <w:pStyle w:val="ListParagraph"/>
        <w:numPr>
          <w:ilvl w:val="0"/>
          <w:numId w:val="28"/>
        </w:numPr>
      </w:pPr>
      <w:r w:rsidRPr="007906BE">
        <w:t>Visual studio code</w:t>
      </w:r>
      <w:r w:rsidR="00953EA7" w:rsidRPr="007906BE">
        <w:t>,</w:t>
      </w:r>
      <w:r w:rsidR="005A30F4" w:rsidRPr="007906BE">
        <w:t xml:space="preserve"> or any</w:t>
      </w:r>
      <w:r w:rsidR="00953EA7" w:rsidRPr="007906BE">
        <w:t xml:space="preserve"> </w:t>
      </w:r>
      <w:r w:rsidR="005A30F4" w:rsidRPr="007906BE">
        <w:t xml:space="preserve">other editor </w:t>
      </w:r>
    </w:p>
    <w:p w14:paraId="04284B00" w14:textId="678D565B" w:rsidR="0007517C" w:rsidRPr="007906BE" w:rsidRDefault="0007517C" w:rsidP="00C82396">
      <w:pPr>
        <w:pStyle w:val="ListParagraph"/>
        <w:numPr>
          <w:ilvl w:val="0"/>
          <w:numId w:val="27"/>
        </w:numPr>
      </w:pPr>
      <w:r w:rsidRPr="007906BE">
        <w:t>Hardware:</w:t>
      </w:r>
    </w:p>
    <w:p w14:paraId="3436DF8A" w14:textId="6538506D" w:rsidR="0007517C" w:rsidRPr="007906BE" w:rsidRDefault="0007517C" w:rsidP="00C82396">
      <w:pPr>
        <w:pStyle w:val="ListParagraph"/>
        <w:numPr>
          <w:ilvl w:val="0"/>
          <w:numId w:val="28"/>
        </w:numPr>
      </w:pPr>
      <w:r w:rsidRPr="007906BE">
        <w:t>Processor intel core i5</w:t>
      </w:r>
    </w:p>
    <w:p w14:paraId="3C724608" w14:textId="23FC1D1B" w:rsidR="0007517C" w:rsidRPr="007906BE" w:rsidRDefault="0007517C" w:rsidP="00C82396">
      <w:pPr>
        <w:pStyle w:val="ListParagraph"/>
        <w:numPr>
          <w:ilvl w:val="0"/>
          <w:numId w:val="28"/>
        </w:numPr>
      </w:pPr>
      <w:r w:rsidRPr="007906BE">
        <w:t xml:space="preserve">RAM 4 BG or above </w:t>
      </w:r>
    </w:p>
    <w:p w14:paraId="19F56A61" w14:textId="0C9E0CD4" w:rsidR="0007517C" w:rsidRPr="007906BE" w:rsidRDefault="0007517C" w:rsidP="00C82396">
      <w:pPr>
        <w:pStyle w:val="ListParagraph"/>
        <w:numPr>
          <w:ilvl w:val="0"/>
          <w:numId w:val="28"/>
        </w:numPr>
      </w:pPr>
      <w:r w:rsidRPr="007906BE">
        <w:t>Hard</w:t>
      </w:r>
      <w:r w:rsidR="00F55A22" w:rsidRPr="007906BE">
        <w:t xml:space="preserve"> d</w:t>
      </w:r>
      <w:r w:rsidRPr="007906BE">
        <w:t>isk &gt;200 GB</w:t>
      </w:r>
    </w:p>
    <w:p w14:paraId="0F2C03E1" w14:textId="3CA9AC3F" w:rsidR="0007517C" w:rsidRPr="007906BE" w:rsidRDefault="0007517C" w:rsidP="00C82396">
      <w:pPr>
        <w:pStyle w:val="ListParagraph"/>
        <w:numPr>
          <w:ilvl w:val="0"/>
          <w:numId w:val="28"/>
        </w:numPr>
      </w:pPr>
      <w:r w:rsidRPr="007906BE">
        <w:t>Keyboard</w:t>
      </w:r>
    </w:p>
    <w:p w14:paraId="5441C168" w14:textId="4C0E774C" w:rsidR="0007517C" w:rsidRDefault="0007517C" w:rsidP="005B20A5">
      <w:pPr>
        <w:pStyle w:val="ListParagraph"/>
        <w:numPr>
          <w:ilvl w:val="0"/>
          <w:numId w:val="28"/>
        </w:numPr>
      </w:pPr>
      <w:r w:rsidRPr="007906BE">
        <w:t>Mouse</w:t>
      </w:r>
    </w:p>
    <w:p w14:paraId="62038855" w14:textId="65F92DFF" w:rsidR="0033461C" w:rsidRDefault="0033461C" w:rsidP="0033461C">
      <w:pPr>
        <w:pStyle w:val="Heading3"/>
        <w:rPr>
          <w:b/>
          <w:bCs/>
        </w:rPr>
      </w:pPr>
      <w:bookmarkStart w:id="154" w:name="_Toc53957319"/>
      <w:r w:rsidRPr="0033461C">
        <w:rPr>
          <w:b/>
          <w:bCs/>
        </w:rPr>
        <w:t>4.1.8.8</w:t>
      </w:r>
      <w:r w:rsidRPr="0033461C">
        <w:rPr>
          <w:b/>
          <w:bCs/>
        </w:rPr>
        <w:tab/>
        <w:t>Proposed System</w:t>
      </w:r>
      <w:bookmarkEnd w:id="154"/>
    </w:p>
    <w:p w14:paraId="4F1577BE" w14:textId="77777777" w:rsidR="00207E22" w:rsidRDefault="00EF6995" w:rsidP="00207E22">
      <w:pPr>
        <w:pStyle w:val="Heading1"/>
        <w:rPr>
          <w:b/>
          <w:bCs/>
        </w:rPr>
      </w:pPr>
      <w:bookmarkStart w:id="155" w:name="_Toc53957320"/>
      <w:r w:rsidRPr="00284A83">
        <w:rPr>
          <w:b/>
          <w:bCs/>
        </w:rPr>
        <w:t>4.2    Design Workshop</w:t>
      </w:r>
      <w:bookmarkEnd w:id="155"/>
      <w:r w:rsidRPr="00284A83">
        <w:rPr>
          <w:b/>
          <w:bCs/>
        </w:rPr>
        <w:t xml:space="preserve"> </w:t>
      </w:r>
    </w:p>
    <w:p w14:paraId="23FECD30" w14:textId="117FAC86" w:rsidR="005B534D" w:rsidRPr="00207E22" w:rsidRDefault="00247BAE" w:rsidP="004E4304">
      <w:pPr>
        <w:pStyle w:val="Heading2"/>
      </w:pPr>
      <w:bookmarkStart w:id="156" w:name="_Toc53957321"/>
      <w:r w:rsidRPr="007906BE">
        <w:t xml:space="preserve">4.2.1    </w:t>
      </w:r>
      <w:r w:rsidRPr="00993D5C">
        <w:rPr>
          <w:rStyle w:val="Heading1Char"/>
        </w:rPr>
        <w:t>Use</w:t>
      </w:r>
      <w:r w:rsidR="00811AA6">
        <w:rPr>
          <w:rStyle w:val="Heading1Char"/>
        </w:rPr>
        <w:t xml:space="preserve"> Case</w:t>
      </w:r>
      <w:r w:rsidRPr="00993D5C">
        <w:rPr>
          <w:rStyle w:val="Heading1Char"/>
        </w:rPr>
        <w:t xml:space="preserve"> Diagram</w:t>
      </w:r>
      <w:bookmarkEnd w:id="156"/>
    </w:p>
    <w:p w14:paraId="5631602B" w14:textId="0B192831" w:rsidR="00E60C04" w:rsidRDefault="003C63A5" w:rsidP="00811AA6">
      <w:pPr>
        <w:ind w:left="720" w:firstLine="720"/>
      </w:pPr>
      <w:r w:rsidRPr="007906BE">
        <w:t>U</w:t>
      </w:r>
      <w:r w:rsidR="00C14364" w:rsidRPr="007906BE">
        <w:t xml:space="preserve">se </w:t>
      </w:r>
      <w:r w:rsidRPr="007906BE">
        <w:t>case di</w:t>
      </w:r>
      <w:r w:rsidR="00FB54DF" w:rsidRPr="007906BE">
        <w:t>agram</w:t>
      </w:r>
      <w:r w:rsidR="003D1435" w:rsidRPr="007906BE">
        <w:t>s</w:t>
      </w:r>
      <w:r w:rsidRPr="007906BE">
        <w:t xml:space="preserve"> describe the relationship between actors and </w:t>
      </w:r>
      <w:r w:rsidR="000234AA">
        <w:t>A.S Private High School</w:t>
      </w:r>
      <w:r w:rsidR="00CF1B4F" w:rsidRPr="007906BE">
        <w:t>.</w:t>
      </w:r>
    </w:p>
    <w:p w14:paraId="6CE5C5D8" w14:textId="526A0CE3" w:rsidR="00FD61F6" w:rsidRPr="007906BE" w:rsidRDefault="00811AA6" w:rsidP="00FE73E6">
      <w:pPr>
        <w:pStyle w:val="ListParagraph"/>
        <w:numPr>
          <w:ilvl w:val="0"/>
          <w:numId w:val="42"/>
        </w:numPr>
      </w:pPr>
      <w:r>
        <w:t>Actor</w:t>
      </w:r>
      <w:r w:rsidR="00436448" w:rsidRPr="007906BE">
        <w:t xml:space="preserve"> Identification</w:t>
      </w:r>
    </w:p>
    <w:p w14:paraId="405CB35A" w14:textId="39750DFB" w:rsidR="00436448" w:rsidRDefault="00D81540" w:rsidP="000525A2">
      <w:pPr>
        <w:pStyle w:val="Heading4"/>
        <w:spacing w:after="0" w:line="480" w:lineRule="auto"/>
      </w:pPr>
      <w:bookmarkStart w:id="157" w:name="_Toc53957390"/>
      <w:r w:rsidRPr="00840389">
        <w:t xml:space="preserve">Table: 4. </w:t>
      </w:r>
      <w:fldSimple w:instr=" SEQ Table:_4. \* ARABIC ">
        <w:r w:rsidR="00770F7D">
          <w:rPr>
            <w:noProof/>
          </w:rPr>
          <w:t>1</w:t>
        </w:r>
      </w:fldSimple>
      <w:r w:rsidRPr="00840389">
        <w:t xml:space="preserve">  </w:t>
      </w:r>
      <w:r w:rsidR="00811AA6">
        <w:t>Actor</w:t>
      </w:r>
      <w:r w:rsidR="00436448" w:rsidRPr="00840389">
        <w:t xml:space="preserve"> Identification</w:t>
      </w:r>
      <w:bookmarkEnd w:id="157"/>
    </w:p>
    <w:tbl>
      <w:tblPr>
        <w:tblStyle w:val="TableGrid"/>
        <w:tblW w:w="7830" w:type="dxa"/>
        <w:tblInd w:w="-5" w:type="dxa"/>
        <w:tblLook w:val="04A0" w:firstRow="1" w:lastRow="0" w:firstColumn="1" w:lastColumn="0" w:noHBand="0" w:noVBand="1"/>
      </w:tblPr>
      <w:tblGrid>
        <w:gridCol w:w="630"/>
        <w:gridCol w:w="2160"/>
        <w:gridCol w:w="5040"/>
      </w:tblGrid>
      <w:tr w:rsidR="00C42EA9" w:rsidRPr="007906BE" w14:paraId="7935A1F6" w14:textId="77777777" w:rsidTr="000736DD">
        <w:tc>
          <w:tcPr>
            <w:tcW w:w="630" w:type="dxa"/>
            <w:shd w:val="clear" w:color="auto" w:fill="F2F2F2" w:themeFill="background1" w:themeFillShade="F2"/>
          </w:tcPr>
          <w:p w14:paraId="426B38E1" w14:textId="77777777" w:rsidR="00C42EA9" w:rsidRPr="00F3653D" w:rsidRDefault="00C42EA9" w:rsidP="007D35A7">
            <w:pPr>
              <w:jc w:val="center"/>
            </w:pPr>
            <w:r w:rsidRPr="00F3653D">
              <w:t>No.</w:t>
            </w:r>
          </w:p>
        </w:tc>
        <w:tc>
          <w:tcPr>
            <w:tcW w:w="2160" w:type="dxa"/>
          </w:tcPr>
          <w:p w14:paraId="2671F7BE" w14:textId="3C2CCE5E" w:rsidR="00C42EA9" w:rsidRPr="00F3653D" w:rsidRDefault="00C42EA9" w:rsidP="007D35A7">
            <w:pPr>
              <w:jc w:val="center"/>
            </w:pPr>
            <w:r>
              <w:t xml:space="preserve">Actor </w:t>
            </w:r>
          </w:p>
        </w:tc>
        <w:tc>
          <w:tcPr>
            <w:tcW w:w="5040" w:type="dxa"/>
          </w:tcPr>
          <w:p w14:paraId="7D39EBFE" w14:textId="77777777" w:rsidR="00C42EA9" w:rsidRPr="00F3653D" w:rsidRDefault="00C42EA9" w:rsidP="007D35A7">
            <w:pPr>
              <w:jc w:val="center"/>
            </w:pPr>
            <w:r w:rsidRPr="00F3653D">
              <w:t>Description</w:t>
            </w:r>
          </w:p>
        </w:tc>
      </w:tr>
      <w:tr w:rsidR="00C42EA9" w:rsidRPr="007906BE" w14:paraId="563CC7CA" w14:textId="77777777" w:rsidTr="000736DD">
        <w:tc>
          <w:tcPr>
            <w:tcW w:w="630" w:type="dxa"/>
            <w:shd w:val="clear" w:color="auto" w:fill="F2F2F2" w:themeFill="background1" w:themeFillShade="F2"/>
          </w:tcPr>
          <w:p w14:paraId="3F7A66D7" w14:textId="5A925E51" w:rsidR="00C42EA9" w:rsidRPr="007906BE" w:rsidRDefault="00C42EA9" w:rsidP="007D35A7">
            <w:pPr>
              <w:jc w:val="center"/>
            </w:pPr>
            <w:r>
              <w:t>1</w:t>
            </w:r>
            <w:r w:rsidRPr="007906BE">
              <w:t>.</w:t>
            </w:r>
          </w:p>
        </w:tc>
        <w:tc>
          <w:tcPr>
            <w:tcW w:w="2160" w:type="dxa"/>
          </w:tcPr>
          <w:p w14:paraId="55C82A6F" w14:textId="77777777" w:rsidR="00C42EA9" w:rsidRPr="007906BE" w:rsidRDefault="00C42EA9" w:rsidP="007D35A7">
            <w:pPr>
              <w:jc w:val="center"/>
            </w:pPr>
            <w:r>
              <w:t>Administration</w:t>
            </w:r>
          </w:p>
        </w:tc>
        <w:tc>
          <w:tcPr>
            <w:tcW w:w="5040" w:type="dxa"/>
          </w:tcPr>
          <w:p w14:paraId="7B10C67A" w14:textId="77777777" w:rsidR="00C42EA9" w:rsidRPr="007906BE" w:rsidRDefault="00C42EA9" w:rsidP="007D35A7">
            <w:r>
              <w:t>This use case has the full right on the system, administration is the owner of the school as well</w:t>
            </w:r>
          </w:p>
        </w:tc>
      </w:tr>
      <w:tr w:rsidR="00C42EA9" w:rsidRPr="007906BE" w14:paraId="2E7A43FC" w14:textId="77777777" w:rsidTr="000736DD">
        <w:tc>
          <w:tcPr>
            <w:tcW w:w="630" w:type="dxa"/>
            <w:shd w:val="clear" w:color="auto" w:fill="F2F2F2" w:themeFill="background1" w:themeFillShade="F2"/>
          </w:tcPr>
          <w:p w14:paraId="74C968CC" w14:textId="18FD6B24" w:rsidR="00C42EA9" w:rsidRPr="007906BE" w:rsidRDefault="00C42EA9" w:rsidP="007D35A7">
            <w:pPr>
              <w:jc w:val="center"/>
            </w:pPr>
            <w:r>
              <w:t>2</w:t>
            </w:r>
            <w:r w:rsidRPr="007906BE">
              <w:t>.</w:t>
            </w:r>
          </w:p>
        </w:tc>
        <w:tc>
          <w:tcPr>
            <w:tcW w:w="2160" w:type="dxa"/>
          </w:tcPr>
          <w:p w14:paraId="6DC640D5" w14:textId="77777777" w:rsidR="00C42EA9" w:rsidRPr="007906BE" w:rsidRDefault="00C42EA9" w:rsidP="007D35A7">
            <w:pPr>
              <w:jc w:val="center"/>
            </w:pPr>
            <w:r>
              <w:t>Admission</w:t>
            </w:r>
          </w:p>
        </w:tc>
        <w:tc>
          <w:tcPr>
            <w:tcW w:w="5040" w:type="dxa"/>
          </w:tcPr>
          <w:p w14:paraId="69B22CC7" w14:textId="0BBF5D43" w:rsidR="00C42EA9" w:rsidRPr="007906BE" w:rsidRDefault="00C42EA9" w:rsidP="007D35A7">
            <w:r>
              <w:t>Admission, register new student, teacher, add classes, make the schedule, an</w:t>
            </w:r>
            <w:r w:rsidR="001D6F3C">
              <w:t xml:space="preserve">d make </w:t>
            </w:r>
            <w:r w:rsidR="00AB2D04">
              <w:t xml:space="preserve">an </w:t>
            </w:r>
            <w:r w:rsidR="001D6F3C">
              <w:t>account, admission is part of administration almost has the full right on the system.</w:t>
            </w:r>
          </w:p>
        </w:tc>
      </w:tr>
      <w:tr w:rsidR="00C42EA9" w:rsidRPr="007906BE" w14:paraId="61D1F94A" w14:textId="77777777" w:rsidTr="000736DD">
        <w:tc>
          <w:tcPr>
            <w:tcW w:w="630" w:type="dxa"/>
            <w:shd w:val="clear" w:color="auto" w:fill="F2F2F2" w:themeFill="background1" w:themeFillShade="F2"/>
          </w:tcPr>
          <w:p w14:paraId="238EEACC" w14:textId="100AFB24" w:rsidR="00C42EA9" w:rsidRPr="007906BE" w:rsidRDefault="00C42EA9" w:rsidP="007D35A7">
            <w:pPr>
              <w:jc w:val="center"/>
            </w:pPr>
            <w:r>
              <w:t>3.</w:t>
            </w:r>
          </w:p>
        </w:tc>
        <w:tc>
          <w:tcPr>
            <w:tcW w:w="2160" w:type="dxa"/>
          </w:tcPr>
          <w:p w14:paraId="3CD25C31" w14:textId="77777777" w:rsidR="00C42EA9" w:rsidRDefault="00C42EA9" w:rsidP="007D35A7">
            <w:pPr>
              <w:jc w:val="center"/>
            </w:pPr>
            <w:r>
              <w:t>Student</w:t>
            </w:r>
          </w:p>
        </w:tc>
        <w:tc>
          <w:tcPr>
            <w:tcW w:w="5040" w:type="dxa"/>
          </w:tcPr>
          <w:p w14:paraId="6D279399" w14:textId="77777777" w:rsidR="00C42EA9" w:rsidRDefault="00C42EA9" w:rsidP="007D35A7">
            <w:r>
              <w:t>A student has only the right to read, the data on his/account and changes the password of his/her account</w:t>
            </w:r>
          </w:p>
        </w:tc>
      </w:tr>
      <w:tr w:rsidR="00C42EA9" w:rsidRPr="007906BE" w14:paraId="53A1342A" w14:textId="77777777" w:rsidTr="000736DD">
        <w:tc>
          <w:tcPr>
            <w:tcW w:w="630" w:type="dxa"/>
            <w:shd w:val="clear" w:color="auto" w:fill="F2F2F2" w:themeFill="background1" w:themeFillShade="F2"/>
          </w:tcPr>
          <w:p w14:paraId="4F5574A2" w14:textId="63D8C59B" w:rsidR="00C42EA9" w:rsidRDefault="00C42EA9" w:rsidP="007D35A7">
            <w:pPr>
              <w:jc w:val="center"/>
            </w:pPr>
            <w:r>
              <w:t>4.</w:t>
            </w:r>
          </w:p>
        </w:tc>
        <w:tc>
          <w:tcPr>
            <w:tcW w:w="2160" w:type="dxa"/>
          </w:tcPr>
          <w:p w14:paraId="1C684225" w14:textId="77777777" w:rsidR="00C42EA9" w:rsidRDefault="00C42EA9" w:rsidP="007D35A7">
            <w:pPr>
              <w:jc w:val="center"/>
            </w:pPr>
            <w:r>
              <w:t>Teacher</w:t>
            </w:r>
          </w:p>
        </w:tc>
        <w:tc>
          <w:tcPr>
            <w:tcW w:w="5040" w:type="dxa"/>
          </w:tcPr>
          <w:p w14:paraId="66BE505E" w14:textId="77777777" w:rsidR="00C42EA9" w:rsidRDefault="00C42EA9" w:rsidP="007D35A7">
            <w:r>
              <w:t>A teacher has the right to read, write, and send including password change, all these done on his/her account</w:t>
            </w:r>
          </w:p>
        </w:tc>
      </w:tr>
    </w:tbl>
    <w:p w14:paraId="74FE3785" w14:textId="5445E50C" w:rsidR="00EA0A28" w:rsidRDefault="00EA0A28" w:rsidP="00EA0A28"/>
    <w:p w14:paraId="2DF3C500" w14:textId="77777777" w:rsidR="00A54ADC" w:rsidRPr="007906BE" w:rsidRDefault="00A54ADC" w:rsidP="00A54ADC">
      <w:pPr>
        <w:pStyle w:val="ListParagraph"/>
        <w:numPr>
          <w:ilvl w:val="0"/>
          <w:numId w:val="42"/>
        </w:numPr>
      </w:pPr>
      <w:r>
        <w:t>Use Case Diagram Identification</w:t>
      </w:r>
      <w:r w:rsidRPr="007906BE">
        <w:t xml:space="preserve"> </w:t>
      </w:r>
    </w:p>
    <w:p w14:paraId="198FFCE2" w14:textId="1AD96AD5" w:rsidR="00A54ADC" w:rsidRDefault="00A54ADC" w:rsidP="00A54ADC">
      <w:pPr>
        <w:pStyle w:val="Heading4"/>
      </w:pPr>
      <w:bookmarkStart w:id="158" w:name="_Toc53957391"/>
      <w:r w:rsidRPr="00840389">
        <w:t xml:space="preserve">Table: 4. </w:t>
      </w:r>
      <w:fldSimple w:instr=" SEQ Table:_4. \* ARABIC ">
        <w:r w:rsidR="00770F7D">
          <w:rPr>
            <w:noProof/>
          </w:rPr>
          <w:t>2</w:t>
        </w:r>
      </w:fldSimple>
      <w:r w:rsidRPr="00840389">
        <w:t xml:space="preserve">  </w:t>
      </w:r>
      <w:r>
        <w:t>Use Case Diagram Identification</w:t>
      </w:r>
      <w:bookmarkEnd w:id="158"/>
    </w:p>
    <w:tbl>
      <w:tblPr>
        <w:tblStyle w:val="TableGrid"/>
        <w:tblW w:w="7830" w:type="dxa"/>
        <w:tblInd w:w="-5" w:type="dxa"/>
        <w:tblLook w:val="04A0" w:firstRow="1" w:lastRow="0" w:firstColumn="1" w:lastColumn="0" w:noHBand="0" w:noVBand="1"/>
      </w:tblPr>
      <w:tblGrid>
        <w:gridCol w:w="634"/>
        <w:gridCol w:w="2143"/>
        <w:gridCol w:w="3383"/>
        <w:gridCol w:w="1670"/>
      </w:tblGrid>
      <w:tr w:rsidR="003F79D0" w:rsidRPr="007906BE" w14:paraId="62ED1671" w14:textId="77777777" w:rsidTr="000736DD">
        <w:tc>
          <w:tcPr>
            <w:tcW w:w="635" w:type="dxa"/>
            <w:shd w:val="clear" w:color="auto" w:fill="F2F2F2" w:themeFill="background1" w:themeFillShade="F2"/>
          </w:tcPr>
          <w:p w14:paraId="11C439A1" w14:textId="77777777" w:rsidR="003F79D0" w:rsidRPr="007906BE" w:rsidRDefault="003F79D0" w:rsidP="007B5BDA">
            <w:pPr>
              <w:jc w:val="center"/>
            </w:pPr>
            <w:r w:rsidRPr="007906BE">
              <w:t>No.</w:t>
            </w:r>
          </w:p>
        </w:tc>
        <w:tc>
          <w:tcPr>
            <w:tcW w:w="2155" w:type="dxa"/>
          </w:tcPr>
          <w:p w14:paraId="39DAD42B" w14:textId="16E37CED" w:rsidR="003F79D0" w:rsidRPr="007906BE" w:rsidRDefault="00730BBF" w:rsidP="007B5BDA">
            <w:pPr>
              <w:jc w:val="center"/>
            </w:pPr>
            <w:r>
              <w:t>Use case name</w:t>
            </w:r>
          </w:p>
        </w:tc>
        <w:tc>
          <w:tcPr>
            <w:tcW w:w="3420" w:type="dxa"/>
          </w:tcPr>
          <w:p w14:paraId="2FE38EB3" w14:textId="404F3617" w:rsidR="003F79D0" w:rsidRPr="007906BE" w:rsidRDefault="003F79D0" w:rsidP="007B5BDA">
            <w:pPr>
              <w:jc w:val="center"/>
            </w:pPr>
            <w:r w:rsidRPr="007906BE">
              <w:t>Description</w:t>
            </w:r>
          </w:p>
        </w:tc>
        <w:tc>
          <w:tcPr>
            <w:tcW w:w="1620" w:type="dxa"/>
          </w:tcPr>
          <w:p w14:paraId="47E62382" w14:textId="77777777" w:rsidR="003F79D0" w:rsidRPr="007906BE" w:rsidRDefault="003F79D0" w:rsidP="007B5BDA">
            <w:pPr>
              <w:jc w:val="center"/>
            </w:pPr>
            <w:r w:rsidRPr="007906BE">
              <w:t>Actor</w:t>
            </w:r>
          </w:p>
        </w:tc>
      </w:tr>
      <w:tr w:rsidR="003F79D0" w:rsidRPr="007906BE" w14:paraId="3AB45C16" w14:textId="77777777" w:rsidTr="000736DD">
        <w:tc>
          <w:tcPr>
            <w:tcW w:w="635" w:type="dxa"/>
            <w:shd w:val="clear" w:color="auto" w:fill="F2F2F2" w:themeFill="background1" w:themeFillShade="F2"/>
          </w:tcPr>
          <w:p w14:paraId="3C82D7E6" w14:textId="77777777" w:rsidR="003F79D0" w:rsidRPr="007906BE" w:rsidRDefault="003F79D0" w:rsidP="007B5BDA">
            <w:pPr>
              <w:jc w:val="center"/>
            </w:pPr>
            <w:r w:rsidRPr="007906BE">
              <w:t>1</w:t>
            </w:r>
          </w:p>
        </w:tc>
        <w:tc>
          <w:tcPr>
            <w:tcW w:w="2155" w:type="dxa"/>
          </w:tcPr>
          <w:p w14:paraId="720DBC46" w14:textId="463594CD" w:rsidR="003F79D0" w:rsidRDefault="003F79D0" w:rsidP="007B5BDA">
            <w:r>
              <w:t>Login</w:t>
            </w:r>
          </w:p>
        </w:tc>
        <w:tc>
          <w:tcPr>
            <w:tcW w:w="3420" w:type="dxa"/>
          </w:tcPr>
          <w:p w14:paraId="02A16D26" w14:textId="1B0A37DC" w:rsidR="003F79D0" w:rsidRPr="007906BE" w:rsidRDefault="003F79D0" w:rsidP="007B5BDA">
            <w:r>
              <w:t>This is a general login, everyone who has the authority can get in through this login page</w:t>
            </w:r>
          </w:p>
        </w:tc>
        <w:tc>
          <w:tcPr>
            <w:tcW w:w="1620" w:type="dxa"/>
          </w:tcPr>
          <w:p w14:paraId="05E4EF13" w14:textId="0024C1B2" w:rsidR="003F79D0" w:rsidRDefault="003F79D0" w:rsidP="007B5BDA">
            <w:pPr>
              <w:jc w:val="center"/>
            </w:pPr>
            <w:r>
              <w:t>All Actors</w:t>
            </w:r>
          </w:p>
        </w:tc>
      </w:tr>
      <w:tr w:rsidR="003F79D0" w:rsidRPr="007906BE" w14:paraId="2BB16C2C" w14:textId="77777777" w:rsidTr="000736DD">
        <w:tc>
          <w:tcPr>
            <w:tcW w:w="635" w:type="dxa"/>
            <w:shd w:val="clear" w:color="auto" w:fill="F2F2F2" w:themeFill="background1" w:themeFillShade="F2"/>
          </w:tcPr>
          <w:p w14:paraId="343D7A98" w14:textId="77777777" w:rsidR="003F79D0" w:rsidRPr="007906BE" w:rsidRDefault="003F79D0" w:rsidP="007B5BDA">
            <w:pPr>
              <w:jc w:val="center"/>
            </w:pPr>
            <w:r w:rsidRPr="007906BE">
              <w:t>2</w:t>
            </w:r>
          </w:p>
        </w:tc>
        <w:tc>
          <w:tcPr>
            <w:tcW w:w="2155" w:type="dxa"/>
          </w:tcPr>
          <w:p w14:paraId="62D0492E" w14:textId="37DF5729" w:rsidR="003F79D0" w:rsidRDefault="000176E7" w:rsidP="007B5BDA">
            <w:r>
              <w:t>Manage user and full a</w:t>
            </w:r>
            <w:r w:rsidR="003F79D0">
              <w:t>pplication</w:t>
            </w:r>
          </w:p>
        </w:tc>
        <w:tc>
          <w:tcPr>
            <w:tcW w:w="3420" w:type="dxa"/>
          </w:tcPr>
          <w:p w14:paraId="3594F621" w14:textId="13FCC2F7" w:rsidR="003F79D0" w:rsidRPr="007906BE" w:rsidRDefault="003F79D0" w:rsidP="007B5BDA">
            <w:r>
              <w:t>This the administration area, where the entire system can be controlled.</w:t>
            </w:r>
          </w:p>
        </w:tc>
        <w:tc>
          <w:tcPr>
            <w:tcW w:w="1620" w:type="dxa"/>
          </w:tcPr>
          <w:p w14:paraId="2EB332D2" w14:textId="132AB986" w:rsidR="003F79D0" w:rsidRDefault="003F79D0" w:rsidP="007B5BDA">
            <w:pPr>
              <w:jc w:val="center"/>
            </w:pPr>
            <w:r>
              <w:t xml:space="preserve">Administration </w:t>
            </w:r>
          </w:p>
        </w:tc>
      </w:tr>
      <w:tr w:rsidR="003F79D0" w:rsidRPr="007906BE" w14:paraId="5DF8BB0B" w14:textId="77777777" w:rsidTr="000736DD">
        <w:tc>
          <w:tcPr>
            <w:tcW w:w="635" w:type="dxa"/>
            <w:shd w:val="clear" w:color="auto" w:fill="F2F2F2" w:themeFill="background1" w:themeFillShade="F2"/>
          </w:tcPr>
          <w:p w14:paraId="508F8B35" w14:textId="77777777" w:rsidR="003F79D0" w:rsidRPr="007906BE" w:rsidRDefault="003F79D0" w:rsidP="007B5BDA">
            <w:pPr>
              <w:jc w:val="center"/>
            </w:pPr>
            <w:r w:rsidRPr="007906BE">
              <w:t>3</w:t>
            </w:r>
          </w:p>
        </w:tc>
        <w:tc>
          <w:tcPr>
            <w:tcW w:w="2155" w:type="dxa"/>
          </w:tcPr>
          <w:p w14:paraId="372EAD80" w14:textId="1CD57F62" w:rsidR="003F79D0" w:rsidRDefault="003F79D0" w:rsidP="007B5BDA">
            <w:r>
              <w:t>Create new administration</w:t>
            </w:r>
          </w:p>
        </w:tc>
        <w:tc>
          <w:tcPr>
            <w:tcW w:w="3420" w:type="dxa"/>
          </w:tcPr>
          <w:p w14:paraId="2DDC4513" w14:textId="07520AAA" w:rsidR="003F79D0" w:rsidRPr="007906BE" w:rsidRDefault="003F79D0" w:rsidP="007B5BDA">
            <w:r>
              <w:t>This option is only allowed for administration, where the administration can add a new user administration for the school to control the system.</w:t>
            </w:r>
          </w:p>
        </w:tc>
        <w:tc>
          <w:tcPr>
            <w:tcW w:w="1620" w:type="dxa"/>
          </w:tcPr>
          <w:p w14:paraId="7652B50D" w14:textId="6EABE8BF" w:rsidR="003F79D0" w:rsidRDefault="00707094" w:rsidP="007B5BDA">
            <w:pPr>
              <w:jc w:val="center"/>
            </w:pPr>
            <w:r>
              <w:t>Administration</w:t>
            </w:r>
          </w:p>
        </w:tc>
      </w:tr>
      <w:tr w:rsidR="003F79D0" w:rsidRPr="007906BE" w14:paraId="112C1AA6" w14:textId="77777777" w:rsidTr="000736DD">
        <w:tc>
          <w:tcPr>
            <w:tcW w:w="635" w:type="dxa"/>
            <w:shd w:val="clear" w:color="auto" w:fill="F2F2F2" w:themeFill="background1" w:themeFillShade="F2"/>
          </w:tcPr>
          <w:p w14:paraId="2A2C70A3" w14:textId="77777777" w:rsidR="003F79D0" w:rsidRPr="007906BE" w:rsidRDefault="003F79D0" w:rsidP="007B5BDA">
            <w:pPr>
              <w:jc w:val="center"/>
            </w:pPr>
            <w:r w:rsidRPr="007906BE">
              <w:t>4</w:t>
            </w:r>
          </w:p>
        </w:tc>
        <w:tc>
          <w:tcPr>
            <w:tcW w:w="2155" w:type="dxa"/>
          </w:tcPr>
          <w:p w14:paraId="1248E3EB" w14:textId="3321A73D" w:rsidR="003F79D0" w:rsidRDefault="00BF155E" w:rsidP="007B5BDA">
            <w:r>
              <w:t>Register student, teacher</w:t>
            </w:r>
          </w:p>
        </w:tc>
        <w:tc>
          <w:tcPr>
            <w:tcW w:w="3420" w:type="dxa"/>
          </w:tcPr>
          <w:p w14:paraId="05E9D650" w14:textId="14943A94" w:rsidR="003F79D0" w:rsidRPr="007906BE" w:rsidRDefault="003F79D0" w:rsidP="001D6F3C">
            <w:r>
              <w:t>Every new and old system can be registered through this user, new users for enrolling to the school, old will be registered for the new academic year</w:t>
            </w:r>
            <w:r w:rsidR="001D6F3C">
              <w:t>.</w:t>
            </w:r>
          </w:p>
        </w:tc>
        <w:tc>
          <w:tcPr>
            <w:tcW w:w="1620" w:type="dxa"/>
          </w:tcPr>
          <w:p w14:paraId="76CF7E45" w14:textId="614A00C3" w:rsidR="003F79D0" w:rsidRDefault="00BF155E" w:rsidP="007B5BDA">
            <w:pPr>
              <w:jc w:val="center"/>
            </w:pPr>
            <w:r>
              <w:t>Admission</w:t>
            </w:r>
          </w:p>
        </w:tc>
      </w:tr>
      <w:tr w:rsidR="003F79D0" w:rsidRPr="007906BE" w14:paraId="40418531" w14:textId="77777777" w:rsidTr="000736DD">
        <w:tc>
          <w:tcPr>
            <w:tcW w:w="635" w:type="dxa"/>
            <w:shd w:val="clear" w:color="auto" w:fill="F2F2F2" w:themeFill="background1" w:themeFillShade="F2"/>
          </w:tcPr>
          <w:p w14:paraId="64071643" w14:textId="77777777" w:rsidR="003F79D0" w:rsidRPr="007906BE" w:rsidRDefault="003F79D0" w:rsidP="007B5BDA">
            <w:pPr>
              <w:jc w:val="center"/>
            </w:pPr>
            <w:r>
              <w:t>5</w:t>
            </w:r>
          </w:p>
        </w:tc>
        <w:tc>
          <w:tcPr>
            <w:tcW w:w="2155" w:type="dxa"/>
          </w:tcPr>
          <w:p w14:paraId="23E8680D" w14:textId="3F4BE9E8" w:rsidR="003F79D0" w:rsidRDefault="00044BE7" w:rsidP="007B5BDA">
            <w:r>
              <w:t>Add new parent</w:t>
            </w:r>
          </w:p>
        </w:tc>
        <w:tc>
          <w:tcPr>
            <w:tcW w:w="3420" w:type="dxa"/>
          </w:tcPr>
          <w:p w14:paraId="7EEDFEDF" w14:textId="115C7B07" w:rsidR="003F79D0" w:rsidRDefault="003F79D0" w:rsidP="007B5BDA">
            <w:r>
              <w:t>This is the information part where a student should provide full information about their parents, we made parents because we are using DBMS, relation database management system</w:t>
            </w:r>
          </w:p>
        </w:tc>
        <w:tc>
          <w:tcPr>
            <w:tcW w:w="1620" w:type="dxa"/>
          </w:tcPr>
          <w:p w14:paraId="0B57BEDB" w14:textId="641A7DDE" w:rsidR="003F79D0" w:rsidRDefault="00F874A5" w:rsidP="007B5BDA">
            <w:pPr>
              <w:jc w:val="center"/>
            </w:pPr>
            <w:r>
              <w:t>Admission</w:t>
            </w:r>
          </w:p>
        </w:tc>
      </w:tr>
      <w:tr w:rsidR="003F79D0" w:rsidRPr="007906BE" w14:paraId="2D65D16A" w14:textId="77777777" w:rsidTr="000736DD">
        <w:tc>
          <w:tcPr>
            <w:tcW w:w="635" w:type="dxa"/>
            <w:shd w:val="clear" w:color="auto" w:fill="F2F2F2" w:themeFill="background1" w:themeFillShade="F2"/>
          </w:tcPr>
          <w:p w14:paraId="2C9F7408" w14:textId="77777777" w:rsidR="003F79D0" w:rsidRDefault="003F79D0" w:rsidP="007B5BDA">
            <w:pPr>
              <w:jc w:val="center"/>
            </w:pPr>
            <w:r>
              <w:t>6</w:t>
            </w:r>
          </w:p>
        </w:tc>
        <w:tc>
          <w:tcPr>
            <w:tcW w:w="2155" w:type="dxa"/>
          </w:tcPr>
          <w:p w14:paraId="7F70F0F7" w14:textId="6319B6F7" w:rsidR="003F79D0" w:rsidRDefault="00F874A5" w:rsidP="007B5BDA">
            <w:r>
              <w:t>Add info about family</w:t>
            </w:r>
          </w:p>
        </w:tc>
        <w:tc>
          <w:tcPr>
            <w:tcW w:w="3420" w:type="dxa"/>
          </w:tcPr>
          <w:p w14:paraId="7C331877" w14:textId="25EC9084" w:rsidR="003F79D0" w:rsidRDefault="003F79D0" w:rsidP="007B5BDA">
            <w:r>
              <w:t>The full information about a student’s family  will be saved in this table</w:t>
            </w:r>
          </w:p>
        </w:tc>
        <w:tc>
          <w:tcPr>
            <w:tcW w:w="1620" w:type="dxa"/>
          </w:tcPr>
          <w:p w14:paraId="4F3E8AF6" w14:textId="289259F4" w:rsidR="003F79D0" w:rsidRDefault="00F874A5" w:rsidP="007B5BDA">
            <w:pPr>
              <w:jc w:val="center"/>
            </w:pPr>
            <w:r>
              <w:t>Admission</w:t>
            </w:r>
          </w:p>
        </w:tc>
      </w:tr>
      <w:tr w:rsidR="003F79D0" w:rsidRPr="007906BE" w14:paraId="32A77798" w14:textId="77777777" w:rsidTr="000736DD">
        <w:tc>
          <w:tcPr>
            <w:tcW w:w="635" w:type="dxa"/>
            <w:shd w:val="clear" w:color="auto" w:fill="F2F2F2" w:themeFill="background1" w:themeFillShade="F2"/>
          </w:tcPr>
          <w:p w14:paraId="361FA560" w14:textId="77777777" w:rsidR="003F79D0" w:rsidRDefault="003F79D0" w:rsidP="007B5BDA">
            <w:pPr>
              <w:jc w:val="center"/>
            </w:pPr>
            <w:r>
              <w:t>7</w:t>
            </w:r>
          </w:p>
        </w:tc>
        <w:tc>
          <w:tcPr>
            <w:tcW w:w="2155" w:type="dxa"/>
          </w:tcPr>
          <w:p w14:paraId="6873B789" w14:textId="1EA26F00" w:rsidR="003F79D0" w:rsidRDefault="00F874A5" w:rsidP="007B5BDA">
            <w:r>
              <w:t>Create a Student and Teacher account</w:t>
            </w:r>
          </w:p>
        </w:tc>
        <w:tc>
          <w:tcPr>
            <w:tcW w:w="3420" w:type="dxa"/>
          </w:tcPr>
          <w:p w14:paraId="771833DB" w14:textId="2AD92BD8" w:rsidR="003F79D0" w:rsidRDefault="003F79D0" w:rsidP="007B5BDA">
            <w:r>
              <w:t>This is where a student or teacher achieve their accounts</w:t>
            </w:r>
          </w:p>
        </w:tc>
        <w:tc>
          <w:tcPr>
            <w:tcW w:w="1620" w:type="dxa"/>
          </w:tcPr>
          <w:p w14:paraId="768A4C8B" w14:textId="5C3BD455" w:rsidR="003F79D0" w:rsidRDefault="00F874A5" w:rsidP="00F874A5">
            <w:pPr>
              <w:jc w:val="center"/>
            </w:pPr>
            <w:r>
              <w:t>Admission / admission</w:t>
            </w:r>
          </w:p>
        </w:tc>
      </w:tr>
      <w:tr w:rsidR="003F79D0" w:rsidRPr="007906BE" w14:paraId="76590C0F" w14:textId="77777777" w:rsidTr="000736DD">
        <w:tc>
          <w:tcPr>
            <w:tcW w:w="635" w:type="dxa"/>
            <w:shd w:val="clear" w:color="auto" w:fill="F2F2F2" w:themeFill="background1" w:themeFillShade="F2"/>
          </w:tcPr>
          <w:p w14:paraId="5DA3C8E0" w14:textId="77777777" w:rsidR="003F79D0" w:rsidRDefault="003F79D0" w:rsidP="007B5BDA">
            <w:pPr>
              <w:jc w:val="center"/>
            </w:pPr>
            <w:r>
              <w:t>8</w:t>
            </w:r>
          </w:p>
        </w:tc>
        <w:tc>
          <w:tcPr>
            <w:tcW w:w="2155" w:type="dxa"/>
          </w:tcPr>
          <w:p w14:paraId="690F8B42" w14:textId="2E4D1E7D" w:rsidR="003F79D0" w:rsidRDefault="00F874A5" w:rsidP="007B5BDA">
            <w:r>
              <w:t>Create new classes</w:t>
            </w:r>
          </w:p>
        </w:tc>
        <w:tc>
          <w:tcPr>
            <w:tcW w:w="3420" w:type="dxa"/>
          </w:tcPr>
          <w:p w14:paraId="6F5E1E3A" w14:textId="3A54FA35" w:rsidR="003F79D0" w:rsidRDefault="003F79D0" w:rsidP="007B5BDA">
            <w:r>
              <w:t>Create a new class for the student to study, and teacher to teach</w:t>
            </w:r>
          </w:p>
        </w:tc>
        <w:tc>
          <w:tcPr>
            <w:tcW w:w="1620" w:type="dxa"/>
          </w:tcPr>
          <w:p w14:paraId="08BA83A5" w14:textId="4AE4D94E" w:rsidR="003F79D0" w:rsidRDefault="00F874A5" w:rsidP="007B5BDA">
            <w:pPr>
              <w:jc w:val="center"/>
            </w:pPr>
            <w:r>
              <w:t>Admission</w:t>
            </w:r>
          </w:p>
        </w:tc>
      </w:tr>
      <w:tr w:rsidR="003F79D0" w:rsidRPr="007906BE" w14:paraId="7EBDC6B0" w14:textId="77777777" w:rsidTr="000736DD">
        <w:tc>
          <w:tcPr>
            <w:tcW w:w="635" w:type="dxa"/>
            <w:shd w:val="clear" w:color="auto" w:fill="F2F2F2" w:themeFill="background1" w:themeFillShade="F2"/>
          </w:tcPr>
          <w:p w14:paraId="5130815A" w14:textId="77777777" w:rsidR="003F79D0" w:rsidRDefault="003F79D0" w:rsidP="007B5BDA">
            <w:pPr>
              <w:jc w:val="center"/>
            </w:pPr>
            <w:r>
              <w:t>9</w:t>
            </w:r>
          </w:p>
        </w:tc>
        <w:tc>
          <w:tcPr>
            <w:tcW w:w="2155" w:type="dxa"/>
          </w:tcPr>
          <w:p w14:paraId="01832ABE" w14:textId="1F2B3F1E" w:rsidR="003F79D0" w:rsidRDefault="00F874A5" w:rsidP="007B5BDA">
            <w:r>
              <w:t>Create a new schedule</w:t>
            </w:r>
          </w:p>
        </w:tc>
        <w:tc>
          <w:tcPr>
            <w:tcW w:w="3420" w:type="dxa"/>
          </w:tcPr>
          <w:p w14:paraId="4CDF34BC" w14:textId="6D61148A" w:rsidR="003F79D0" w:rsidRDefault="003F79D0" w:rsidP="007B5BDA">
            <w:r>
              <w:t>Here student and teacher achieve their schedule</w:t>
            </w:r>
            <w:r w:rsidR="0046623F">
              <w:t>, this can be during admission, or even after that can be added</w:t>
            </w:r>
          </w:p>
        </w:tc>
        <w:tc>
          <w:tcPr>
            <w:tcW w:w="1620" w:type="dxa"/>
          </w:tcPr>
          <w:p w14:paraId="29F6DE60" w14:textId="3A6423FD" w:rsidR="003F79D0" w:rsidRDefault="00F874A5" w:rsidP="007B5BDA">
            <w:pPr>
              <w:jc w:val="center"/>
            </w:pPr>
            <w:r>
              <w:t>Admission</w:t>
            </w:r>
          </w:p>
        </w:tc>
      </w:tr>
      <w:tr w:rsidR="003F79D0" w:rsidRPr="007906BE" w14:paraId="2AF76319" w14:textId="77777777" w:rsidTr="000736DD">
        <w:tc>
          <w:tcPr>
            <w:tcW w:w="635" w:type="dxa"/>
            <w:shd w:val="clear" w:color="auto" w:fill="F2F2F2" w:themeFill="background1" w:themeFillShade="F2"/>
          </w:tcPr>
          <w:p w14:paraId="517C4885" w14:textId="77777777" w:rsidR="003F79D0" w:rsidRDefault="003F79D0" w:rsidP="007B5BDA">
            <w:pPr>
              <w:jc w:val="center"/>
            </w:pPr>
            <w:r>
              <w:t>10</w:t>
            </w:r>
          </w:p>
        </w:tc>
        <w:tc>
          <w:tcPr>
            <w:tcW w:w="2155" w:type="dxa"/>
          </w:tcPr>
          <w:p w14:paraId="73BFFD78" w14:textId="150CF827" w:rsidR="003F79D0" w:rsidRDefault="00730BBF" w:rsidP="007B5BDA">
            <w:r>
              <w:t>Share files</w:t>
            </w:r>
          </w:p>
        </w:tc>
        <w:tc>
          <w:tcPr>
            <w:tcW w:w="3420" w:type="dxa"/>
          </w:tcPr>
          <w:p w14:paraId="27F6F674" w14:textId="200B7CD0" w:rsidR="003F79D0" w:rsidRDefault="003F79D0" w:rsidP="007B5BDA">
            <w:r>
              <w:t>Here a teacher can share files like, PNG, JPG, TXT, DOCS, XLSM, this option is available for administration as well</w:t>
            </w:r>
          </w:p>
        </w:tc>
        <w:tc>
          <w:tcPr>
            <w:tcW w:w="1620" w:type="dxa"/>
          </w:tcPr>
          <w:p w14:paraId="48597557" w14:textId="08696B71" w:rsidR="003F79D0" w:rsidRDefault="00F874A5" w:rsidP="007B5BDA">
            <w:pPr>
              <w:jc w:val="center"/>
            </w:pPr>
            <w:r>
              <w:t>Teacher/ administration</w:t>
            </w:r>
          </w:p>
        </w:tc>
      </w:tr>
      <w:tr w:rsidR="003F79D0" w:rsidRPr="007906BE" w14:paraId="3DAAE8FF" w14:textId="77777777" w:rsidTr="000736DD">
        <w:tc>
          <w:tcPr>
            <w:tcW w:w="635" w:type="dxa"/>
            <w:shd w:val="clear" w:color="auto" w:fill="F2F2F2" w:themeFill="background1" w:themeFillShade="F2"/>
          </w:tcPr>
          <w:p w14:paraId="6FA17D69" w14:textId="77777777" w:rsidR="003F79D0" w:rsidRDefault="003F79D0" w:rsidP="007B5BDA">
            <w:pPr>
              <w:jc w:val="center"/>
            </w:pPr>
            <w:r>
              <w:t>11</w:t>
            </w:r>
          </w:p>
        </w:tc>
        <w:tc>
          <w:tcPr>
            <w:tcW w:w="2155" w:type="dxa"/>
          </w:tcPr>
          <w:p w14:paraId="6FE37703" w14:textId="1A46B947" w:rsidR="003F79D0" w:rsidRDefault="00F874A5" w:rsidP="007B5BDA">
            <w:r>
              <w:t>Logout</w:t>
            </w:r>
          </w:p>
        </w:tc>
        <w:tc>
          <w:tcPr>
            <w:tcW w:w="3420" w:type="dxa"/>
          </w:tcPr>
          <w:p w14:paraId="2155225A" w14:textId="276BDBFE" w:rsidR="003F79D0" w:rsidRDefault="003F79D0" w:rsidP="007B5BDA">
            <w:r>
              <w:t>Every user has to logout through one session, this session is available for everyone, after using the work logout.</w:t>
            </w:r>
          </w:p>
        </w:tc>
        <w:tc>
          <w:tcPr>
            <w:tcW w:w="1620" w:type="dxa"/>
          </w:tcPr>
          <w:p w14:paraId="5A139E40" w14:textId="41FE2070" w:rsidR="003F79D0" w:rsidRDefault="00F874A5" w:rsidP="007B5BDA">
            <w:pPr>
              <w:jc w:val="center"/>
            </w:pPr>
            <w:r>
              <w:t xml:space="preserve">All Actors </w:t>
            </w:r>
          </w:p>
        </w:tc>
      </w:tr>
    </w:tbl>
    <w:p w14:paraId="5C62CCF4" w14:textId="77777777" w:rsidR="00A54ADC" w:rsidRPr="00EA0A28" w:rsidRDefault="00A54ADC" w:rsidP="00EA0A28"/>
    <w:p w14:paraId="5EC93CDD" w14:textId="098DF881" w:rsidR="00822DA4" w:rsidRDefault="00B10345" w:rsidP="00DB4DC5">
      <w:pPr>
        <w:spacing w:before="240"/>
        <w:ind w:left="-720"/>
      </w:pPr>
      <w:r>
        <w:rPr>
          <w:noProof/>
        </w:rPr>
        <w:drawing>
          <wp:inline distT="0" distB="0" distL="0" distR="0" wp14:anchorId="268324C3" wp14:editId="5F5A2F86">
            <wp:extent cx="5494020" cy="612457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ich case use.png"/>
                    <pic:cNvPicPr/>
                  </pic:nvPicPr>
                  <pic:blipFill>
                    <a:blip r:embed="rId46">
                      <a:extLst>
                        <a:ext uri="{28A0092B-C50C-407E-A947-70E740481C1C}">
                          <a14:useLocalDpi xmlns:a14="http://schemas.microsoft.com/office/drawing/2010/main" val="0"/>
                        </a:ext>
                      </a:extLst>
                    </a:blip>
                    <a:stretch>
                      <a:fillRect/>
                    </a:stretch>
                  </pic:blipFill>
                  <pic:spPr>
                    <a:xfrm>
                      <a:off x="0" y="0"/>
                      <a:ext cx="5494026" cy="6124583"/>
                    </a:xfrm>
                    <a:prstGeom prst="rect">
                      <a:avLst/>
                    </a:prstGeom>
                  </pic:spPr>
                </pic:pic>
              </a:graphicData>
            </a:graphic>
          </wp:inline>
        </w:drawing>
      </w:r>
    </w:p>
    <w:p w14:paraId="3BD834BC" w14:textId="0C844B10" w:rsidR="00AE6861" w:rsidRDefault="00AE6861" w:rsidP="00AE6861">
      <w:pPr>
        <w:pStyle w:val="Heading4"/>
      </w:pPr>
      <w:bookmarkStart w:id="159" w:name="_Toc53957353"/>
      <w:r>
        <w:t xml:space="preserve">Figure: 4. </w:t>
      </w:r>
      <w:fldSimple w:instr=" SEQ Figure:_4. \* ARABIC ">
        <w:r w:rsidR="00770F7D">
          <w:rPr>
            <w:noProof/>
          </w:rPr>
          <w:t>9</w:t>
        </w:r>
      </w:fldSimple>
      <w:r w:rsidR="001A44C6">
        <w:t xml:space="preserve"> Rich P</w:t>
      </w:r>
      <w:r>
        <w:t>icture of Use Case</w:t>
      </w:r>
      <w:bookmarkEnd w:id="159"/>
    </w:p>
    <w:p w14:paraId="6BF76ADC" w14:textId="3649FDC3" w:rsidR="00AE6861" w:rsidRDefault="00AE6861" w:rsidP="00AE6861"/>
    <w:p w14:paraId="4F99045F" w14:textId="3B9C668E" w:rsidR="00B10345" w:rsidRDefault="00B10345" w:rsidP="00AE6861"/>
    <w:p w14:paraId="2651E1D8" w14:textId="29BB028F" w:rsidR="004117D7" w:rsidRPr="00057937" w:rsidRDefault="00340836" w:rsidP="00FE73E6">
      <w:pPr>
        <w:pStyle w:val="ListParagraph"/>
        <w:numPr>
          <w:ilvl w:val="0"/>
          <w:numId w:val="42"/>
        </w:numPr>
        <w:rPr>
          <w:rFonts w:cstheme="majorBidi"/>
        </w:rPr>
      </w:pPr>
      <w:r w:rsidRPr="00057937">
        <w:rPr>
          <w:rFonts w:cstheme="majorBidi"/>
        </w:rPr>
        <w:t>Login</w:t>
      </w:r>
    </w:p>
    <w:p w14:paraId="7F498555" w14:textId="19CA1899" w:rsidR="004117D7" w:rsidRPr="00840389" w:rsidRDefault="00113F24" w:rsidP="00E62F5A">
      <w:pPr>
        <w:pStyle w:val="Heading4"/>
        <w:spacing w:line="360" w:lineRule="auto"/>
        <w:rPr>
          <w:rFonts w:cstheme="majorBidi"/>
        </w:rPr>
      </w:pPr>
      <w:bookmarkStart w:id="160" w:name="_Toc53957392"/>
      <w:r w:rsidRPr="00840389">
        <w:t xml:space="preserve">Table: 4. </w:t>
      </w:r>
      <w:fldSimple w:instr=" SEQ Table:_4. \* ARABIC ">
        <w:r w:rsidR="00770F7D">
          <w:rPr>
            <w:noProof/>
          </w:rPr>
          <w:t>3</w:t>
        </w:r>
      </w:fldSimple>
      <w:r w:rsidRPr="00840389">
        <w:t xml:space="preserve"> </w:t>
      </w:r>
      <w:r w:rsidR="006C3A3C" w:rsidRPr="00840389">
        <w:t xml:space="preserve"> Login</w:t>
      </w:r>
      <w:r w:rsidRPr="00840389">
        <w:t xml:space="preserve"> </w:t>
      </w:r>
      <w:r w:rsidR="00386033" w:rsidRPr="00840389">
        <w:rPr>
          <w:rFonts w:cstheme="majorBidi"/>
        </w:rPr>
        <w:t xml:space="preserve">Narrative </w:t>
      </w:r>
      <w:r w:rsidR="006C3A3C" w:rsidRPr="00840389">
        <w:rPr>
          <w:rFonts w:cstheme="majorBidi"/>
        </w:rPr>
        <w:t>Diagram</w:t>
      </w:r>
      <w:bookmarkEnd w:id="160"/>
    </w:p>
    <w:tbl>
      <w:tblPr>
        <w:tblStyle w:val="TableGrid"/>
        <w:tblW w:w="0" w:type="auto"/>
        <w:tblLook w:val="04A0" w:firstRow="1" w:lastRow="0" w:firstColumn="1" w:lastColumn="0" w:noHBand="0" w:noVBand="1"/>
      </w:tblPr>
      <w:tblGrid>
        <w:gridCol w:w="1795"/>
        <w:gridCol w:w="2490"/>
        <w:gridCol w:w="3193"/>
      </w:tblGrid>
      <w:tr w:rsidR="00386033" w:rsidRPr="007906BE" w14:paraId="7A345DD4" w14:textId="77777777" w:rsidTr="001A1100">
        <w:tc>
          <w:tcPr>
            <w:tcW w:w="1795" w:type="dxa"/>
            <w:shd w:val="clear" w:color="auto" w:fill="F2F2F2" w:themeFill="background1" w:themeFillShade="F2"/>
          </w:tcPr>
          <w:p w14:paraId="15DAE623" w14:textId="37D95C86" w:rsidR="00386033" w:rsidRPr="00487969" w:rsidRDefault="00D2361B" w:rsidP="00700798">
            <w:pPr>
              <w:jc w:val="center"/>
              <w:rPr>
                <w:rFonts w:cstheme="majorBidi"/>
              </w:rPr>
            </w:pPr>
            <w:r>
              <w:rPr>
                <w:rFonts w:cstheme="majorBidi"/>
              </w:rPr>
              <w:t>Use case name</w:t>
            </w:r>
          </w:p>
        </w:tc>
        <w:tc>
          <w:tcPr>
            <w:tcW w:w="5683" w:type="dxa"/>
            <w:gridSpan w:val="2"/>
          </w:tcPr>
          <w:p w14:paraId="09BB86F0" w14:textId="75D6E988" w:rsidR="00386033" w:rsidRPr="007906BE" w:rsidRDefault="00B53906" w:rsidP="008269EF">
            <w:pPr>
              <w:jc w:val="left"/>
              <w:rPr>
                <w:rFonts w:cstheme="majorBidi"/>
              </w:rPr>
            </w:pPr>
            <w:r w:rsidRPr="007906BE">
              <w:rPr>
                <w:rFonts w:cstheme="majorBidi"/>
              </w:rPr>
              <w:t>Login</w:t>
            </w:r>
          </w:p>
        </w:tc>
      </w:tr>
      <w:tr w:rsidR="00B53906" w:rsidRPr="007906BE" w14:paraId="463B26CC" w14:textId="77777777" w:rsidTr="001A1100">
        <w:tc>
          <w:tcPr>
            <w:tcW w:w="1795" w:type="dxa"/>
            <w:shd w:val="clear" w:color="auto" w:fill="F2F2F2" w:themeFill="background1" w:themeFillShade="F2"/>
          </w:tcPr>
          <w:p w14:paraId="238F7272" w14:textId="400DB8A3" w:rsidR="00B53906" w:rsidRPr="00487969" w:rsidRDefault="00B53906" w:rsidP="00700798">
            <w:pPr>
              <w:jc w:val="center"/>
              <w:rPr>
                <w:rFonts w:cstheme="majorBidi"/>
              </w:rPr>
            </w:pPr>
            <w:r w:rsidRPr="00487969">
              <w:rPr>
                <w:rFonts w:cstheme="majorBidi"/>
              </w:rPr>
              <w:t>Use case id</w:t>
            </w:r>
          </w:p>
        </w:tc>
        <w:tc>
          <w:tcPr>
            <w:tcW w:w="5683" w:type="dxa"/>
            <w:gridSpan w:val="2"/>
          </w:tcPr>
          <w:p w14:paraId="51265296" w14:textId="7FCD0B0A" w:rsidR="00B53906" w:rsidRPr="007906BE" w:rsidRDefault="00A33437" w:rsidP="00700798">
            <w:pPr>
              <w:rPr>
                <w:rFonts w:cstheme="majorBidi"/>
              </w:rPr>
            </w:pPr>
            <w:r>
              <w:rPr>
                <w:rFonts w:cstheme="majorBidi"/>
              </w:rPr>
              <w:t>1</w:t>
            </w:r>
          </w:p>
        </w:tc>
      </w:tr>
      <w:tr w:rsidR="00B53906" w:rsidRPr="007906BE" w14:paraId="3A7C72F1" w14:textId="77777777" w:rsidTr="001A1100">
        <w:tc>
          <w:tcPr>
            <w:tcW w:w="1795" w:type="dxa"/>
            <w:shd w:val="clear" w:color="auto" w:fill="F2F2F2" w:themeFill="background1" w:themeFillShade="F2"/>
          </w:tcPr>
          <w:p w14:paraId="38830CED" w14:textId="7A4E327D" w:rsidR="00B53906" w:rsidRPr="00487969" w:rsidRDefault="00B53906" w:rsidP="00700798">
            <w:pPr>
              <w:jc w:val="center"/>
              <w:rPr>
                <w:rFonts w:cstheme="majorBidi"/>
              </w:rPr>
            </w:pPr>
            <w:r w:rsidRPr="00487969">
              <w:rPr>
                <w:rFonts w:cstheme="majorBidi"/>
              </w:rPr>
              <w:t>Actor</w:t>
            </w:r>
          </w:p>
        </w:tc>
        <w:tc>
          <w:tcPr>
            <w:tcW w:w="5683" w:type="dxa"/>
            <w:gridSpan w:val="2"/>
          </w:tcPr>
          <w:p w14:paraId="1693ADBA" w14:textId="6FF9DD63" w:rsidR="00B53906" w:rsidRPr="007906BE" w:rsidRDefault="00B53906" w:rsidP="00700798">
            <w:pPr>
              <w:rPr>
                <w:rFonts w:cstheme="majorBidi"/>
              </w:rPr>
            </w:pPr>
            <w:r w:rsidRPr="007906BE">
              <w:rPr>
                <w:rFonts w:cstheme="majorBidi"/>
              </w:rPr>
              <w:t>All Actors</w:t>
            </w:r>
          </w:p>
        </w:tc>
      </w:tr>
      <w:tr w:rsidR="00B53906" w:rsidRPr="007906BE" w14:paraId="04F8A725" w14:textId="77777777" w:rsidTr="001A1100">
        <w:tc>
          <w:tcPr>
            <w:tcW w:w="1795" w:type="dxa"/>
            <w:shd w:val="clear" w:color="auto" w:fill="F2F2F2" w:themeFill="background1" w:themeFillShade="F2"/>
          </w:tcPr>
          <w:p w14:paraId="76599EFE" w14:textId="33D0936D" w:rsidR="00B53906" w:rsidRPr="00487969" w:rsidRDefault="00B53906" w:rsidP="00700798">
            <w:pPr>
              <w:jc w:val="center"/>
              <w:rPr>
                <w:rFonts w:cstheme="majorBidi"/>
              </w:rPr>
            </w:pPr>
            <w:r w:rsidRPr="00487969">
              <w:rPr>
                <w:rFonts w:cstheme="majorBidi"/>
              </w:rPr>
              <w:t>Description</w:t>
            </w:r>
          </w:p>
        </w:tc>
        <w:tc>
          <w:tcPr>
            <w:tcW w:w="5683" w:type="dxa"/>
            <w:gridSpan w:val="2"/>
          </w:tcPr>
          <w:p w14:paraId="67355B33" w14:textId="737A3E2A" w:rsidR="00B53906" w:rsidRPr="007906BE" w:rsidRDefault="00B53906" w:rsidP="00700798">
            <w:pPr>
              <w:rPr>
                <w:rFonts w:cstheme="majorBidi"/>
              </w:rPr>
            </w:pPr>
            <w:r w:rsidRPr="007906BE">
              <w:rPr>
                <w:rFonts w:cstheme="majorBidi"/>
              </w:rPr>
              <w:t>This use case d</w:t>
            </w:r>
            <w:r w:rsidR="00EF08FA" w:rsidRPr="007906BE">
              <w:rPr>
                <w:rFonts w:cstheme="majorBidi"/>
              </w:rPr>
              <w:t>escri</w:t>
            </w:r>
            <w:r w:rsidRPr="007906BE">
              <w:rPr>
                <w:rFonts w:cstheme="majorBidi"/>
              </w:rPr>
              <w:t>bes the login process</w:t>
            </w:r>
          </w:p>
        </w:tc>
      </w:tr>
      <w:tr w:rsidR="00D37213" w:rsidRPr="007906BE" w14:paraId="3280EB40" w14:textId="77777777" w:rsidTr="001A1100">
        <w:tc>
          <w:tcPr>
            <w:tcW w:w="1795" w:type="dxa"/>
            <w:shd w:val="clear" w:color="auto" w:fill="F2F2F2" w:themeFill="background1" w:themeFillShade="F2"/>
          </w:tcPr>
          <w:p w14:paraId="100DF7D0" w14:textId="198768AA" w:rsidR="00D37213" w:rsidRPr="00487969" w:rsidRDefault="005976ED" w:rsidP="00700798">
            <w:pPr>
              <w:jc w:val="center"/>
              <w:rPr>
                <w:rFonts w:cstheme="majorBidi"/>
              </w:rPr>
            </w:pPr>
            <w:r w:rsidRPr="00487969">
              <w:rPr>
                <w:rFonts w:cstheme="majorBidi"/>
              </w:rPr>
              <w:t>Pre-condition</w:t>
            </w:r>
          </w:p>
        </w:tc>
        <w:tc>
          <w:tcPr>
            <w:tcW w:w="5683" w:type="dxa"/>
            <w:gridSpan w:val="2"/>
          </w:tcPr>
          <w:p w14:paraId="02E8A7FB" w14:textId="6EB4C5D5" w:rsidR="00D37213" w:rsidRPr="007906BE" w:rsidRDefault="00D662B4" w:rsidP="00700798">
            <w:pPr>
              <w:rPr>
                <w:rFonts w:cstheme="majorBidi"/>
              </w:rPr>
            </w:pPr>
            <w:r>
              <w:rPr>
                <w:rFonts w:cstheme="majorBidi"/>
              </w:rPr>
              <w:t>This use case shows how to login to the system, any user who wants to login have to be registered</w:t>
            </w:r>
          </w:p>
        </w:tc>
      </w:tr>
      <w:tr w:rsidR="005976ED" w:rsidRPr="007906BE" w14:paraId="77E08FCA" w14:textId="77777777" w:rsidTr="001A1100">
        <w:tc>
          <w:tcPr>
            <w:tcW w:w="1795" w:type="dxa"/>
            <w:shd w:val="clear" w:color="auto" w:fill="F2F2F2" w:themeFill="background1" w:themeFillShade="F2"/>
          </w:tcPr>
          <w:p w14:paraId="373B60D6" w14:textId="557DFCC8" w:rsidR="005976ED" w:rsidRPr="00487969" w:rsidRDefault="005976ED" w:rsidP="00700798">
            <w:pPr>
              <w:jc w:val="center"/>
              <w:rPr>
                <w:rFonts w:cstheme="majorBidi"/>
              </w:rPr>
            </w:pPr>
            <w:r w:rsidRPr="00487969">
              <w:rPr>
                <w:rFonts w:cstheme="majorBidi"/>
              </w:rPr>
              <w:t>Trigger</w:t>
            </w:r>
          </w:p>
        </w:tc>
        <w:tc>
          <w:tcPr>
            <w:tcW w:w="5683" w:type="dxa"/>
            <w:gridSpan w:val="2"/>
          </w:tcPr>
          <w:p w14:paraId="7BFEC535" w14:textId="3AB69B4E" w:rsidR="005976ED" w:rsidRPr="007906BE" w:rsidRDefault="005976ED" w:rsidP="00700798">
            <w:pPr>
              <w:rPr>
                <w:rFonts w:cstheme="majorBidi"/>
              </w:rPr>
            </w:pPr>
            <w:r w:rsidRPr="007906BE">
              <w:rPr>
                <w:rFonts w:cstheme="majorBidi"/>
              </w:rPr>
              <w:t>After validation and user can open the system</w:t>
            </w:r>
          </w:p>
        </w:tc>
      </w:tr>
      <w:tr w:rsidR="005976ED" w:rsidRPr="007906BE" w14:paraId="0151DCA4" w14:textId="557926E7" w:rsidTr="001A1100">
        <w:trPr>
          <w:trHeight w:val="285"/>
        </w:trPr>
        <w:tc>
          <w:tcPr>
            <w:tcW w:w="1795" w:type="dxa"/>
            <w:vMerge w:val="restart"/>
            <w:shd w:val="clear" w:color="auto" w:fill="F2F2F2" w:themeFill="background1" w:themeFillShade="F2"/>
          </w:tcPr>
          <w:p w14:paraId="6C90EFB6" w14:textId="37398990" w:rsidR="005976ED" w:rsidRPr="00487969" w:rsidRDefault="005976ED" w:rsidP="00700798">
            <w:pPr>
              <w:jc w:val="center"/>
              <w:rPr>
                <w:rFonts w:cstheme="majorBidi"/>
              </w:rPr>
            </w:pPr>
            <w:r w:rsidRPr="00487969">
              <w:rPr>
                <w:rFonts w:cstheme="majorBidi"/>
              </w:rPr>
              <w:t>A typical course of the event</w:t>
            </w:r>
          </w:p>
        </w:tc>
        <w:tc>
          <w:tcPr>
            <w:tcW w:w="2490" w:type="dxa"/>
          </w:tcPr>
          <w:p w14:paraId="0F49125B" w14:textId="2700EB5F" w:rsidR="005976ED" w:rsidRPr="007906BE" w:rsidRDefault="005976ED" w:rsidP="00700798">
            <w:pPr>
              <w:rPr>
                <w:rFonts w:cstheme="majorBidi"/>
              </w:rPr>
            </w:pPr>
            <w:r w:rsidRPr="007906BE">
              <w:rPr>
                <w:rFonts w:cstheme="majorBidi"/>
              </w:rPr>
              <w:t>Actor Action</w:t>
            </w:r>
          </w:p>
        </w:tc>
        <w:tc>
          <w:tcPr>
            <w:tcW w:w="3193" w:type="dxa"/>
          </w:tcPr>
          <w:p w14:paraId="23D65DF6" w14:textId="30F342E0" w:rsidR="005976ED" w:rsidRPr="007906BE" w:rsidRDefault="005976ED" w:rsidP="00700798">
            <w:pPr>
              <w:rPr>
                <w:rFonts w:cstheme="majorBidi"/>
              </w:rPr>
            </w:pPr>
            <w:r w:rsidRPr="007906BE">
              <w:rPr>
                <w:rFonts w:cstheme="majorBidi"/>
              </w:rPr>
              <w:t xml:space="preserve">System Response </w:t>
            </w:r>
          </w:p>
        </w:tc>
      </w:tr>
      <w:tr w:rsidR="005976ED" w:rsidRPr="007906BE" w14:paraId="5BD5EB1C" w14:textId="11D1F27C" w:rsidTr="001A1100">
        <w:trPr>
          <w:trHeight w:val="660"/>
        </w:trPr>
        <w:tc>
          <w:tcPr>
            <w:tcW w:w="1795" w:type="dxa"/>
            <w:vMerge/>
            <w:shd w:val="clear" w:color="auto" w:fill="F2F2F2" w:themeFill="background1" w:themeFillShade="F2"/>
          </w:tcPr>
          <w:p w14:paraId="62F1CB53" w14:textId="77777777" w:rsidR="005976ED" w:rsidRPr="00487969" w:rsidRDefault="005976ED" w:rsidP="00700798">
            <w:pPr>
              <w:jc w:val="center"/>
              <w:rPr>
                <w:rFonts w:cstheme="majorBidi"/>
              </w:rPr>
            </w:pPr>
          </w:p>
        </w:tc>
        <w:tc>
          <w:tcPr>
            <w:tcW w:w="2490" w:type="dxa"/>
          </w:tcPr>
          <w:p w14:paraId="71120850" w14:textId="11D52AC7" w:rsidR="005976ED" w:rsidRPr="007906BE" w:rsidRDefault="00AB4585" w:rsidP="00700798">
            <w:pPr>
              <w:rPr>
                <w:rFonts w:cstheme="majorBidi"/>
              </w:rPr>
            </w:pPr>
            <w:r w:rsidRPr="007906BE">
              <w:rPr>
                <w:rFonts w:cstheme="majorBidi"/>
              </w:rPr>
              <w:t>input username and password</w:t>
            </w:r>
          </w:p>
        </w:tc>
        <w:tc>
          <w:tcPr>
            <w:tcW w:w="3193" w:type="dxa"/>
          </w:tcPr>
          <w:p w14:paraId="3E504422" w14:textId="77777777" w:rsidR="005976ED" w:rsidRPr="007906BE" w:rsidRDefault="005976ED" w:rsidP="00700798">
            <w:pPr>
              <w:rPr>
                <w:rFonts w:cstheme="majorBidi"/>
              </w:rPr>
            </w:pPr>
          </w:p>
        </w:tc>
      </w:tr>
      <w:tr w:rsidR="00AB4585" w:rsidRPr="007906BE" w14:paraId="509433C8" w14:textId="77777777" w:rsidTr="001A1100">
        <w:trPr>
          <w:trHeight w:val="660"/>
        </w:trPr>
        <w:tc>
          <w:tcPr>
            <w:tcW w:w="1795" w:type="dxa"/>
            <w:vMerge w:val="restart"/>
            <w:shd w:val="clear" w:color="auto" w:fill="F2F2F2" w:themeFill="background1" w:themeFillShade="F2"/>
          </w:tcPr>
          <w:p w14:paraId="6481C6FD" w14:textId="77777777" w:rsidR="00AB4585" w:rsidRPr="00487969" w:rsidRDefault="00AB4585" w:rsidP="00700798">
            <w:pPr>
              <w:jc w:val="center"/>
              <w:rPr>
                <w:rFonts w:cstheme="majorBidi"/>
              </w:rPr>
            </w:pPr>
          </w:p>
        </w:tc>
        <w:tc>
          <w:tcPr>
            <w:tcW w:w="2490" w:type="dxa"/>
          </w:tcPr>
          <w:p w14:paraId="61BBD497" w14:textId="3CDB2D6F" w:rsidR="00AB4585" w:rsidRPr="007906BE" w:rsidRDefault="00AB4585" w:rsidP="00700798">
            <w:pPr>
              <w:rPr>
                <w:rFonts w:cstheme="majorBidi"/>
              </w:rPr>
            </w:pPr>
            <w:r w:rsidRPr="007906BE">
              <w:rPr>
                <w:rFonts w:cstheme="majorBidi"/>
              </w:rPr>
              <w:t>Click login</w:t>
            </w:r>
          </w:p>
        </w:tc>
        <w:tc>
          <w:tcPr>
            <w:tcW w:w="3193" w:type="dxa"/>
          </w:tcPr>
          <w:p w14:paraId="7DD78848" w14:textId="5D96A36D" w:rsidR="00AB4585" w:rsidRPr="007906BE" w:rsidRDefault="00AB4585" w:rsidP="00700798">
            <w:pPr>
              <w:rPr>
                <w:rFonts w:cstheme="majorBidi"/>
              </w:rPr>
            </w:pPr>
            <w:r w:rsidRPr="007906BE">
              <w:rPr>
                <w:rFonts w:cstheme="majorBidi"/>
              </w:rPr>
              <w:t>System checks and validate</w:t>
            </w:r>
          </w:p>
        </w:tc>
      </w:tr>
      <w:tr w:rsidR="00AB4585" w:rsidRPr="007906BE" w14:paraId="2D006650" w14:textId="77777777" w:rsidTr="001A1100">
        <w:trPr>
          <w:trHeight w:val="660"/>
        </w:trPr>
        <w:tc>
          <w:tcPr>
            <w:tcW w:w="1795" w:type="dxa"/>
            <w:vMerge/>
            <w:shd w:val="clear" w:color="auto" w:fill="F2F2F2" w:themeFill="background1" w:themeFillShade="F2"/>
          </w:tcPr>
          <w:p w14:paraId="491D04FF" w14:textId="77777777" w:rsidR="00AB4585" w:rsidRPr="00487969" w:rsidRDefault="00AB4585" w:rsidP="00700798">
            <w:pPr>
              <w:jc w:val="center"/>
              <w:rPr>
                <w:rFonts w:cstheme="majorBidi"/>
              </w:rPr>
            </w:pPr>
          </w:p>
        </w:tc>
        <w:tc>
          <w:tcPr>
            <w:tcW w:w="2490" w:type="dxa"/>
          </w:tcPr>
          <w:p w14:paraId="79558213" w14:textId="77777777" w:rsidR="00AB4585" w:rsidRPr="007906BE" w:rsidRDefault="00AB4585" w:rsidP="00700798">
            <w:pPr>
              <w:rPr>
                <w:rFonts w:cstheme="majorBidi"/>
              </w:rPr>
            </w:pPr>
          </w:p>
        </w:tc>
        <w:tc>
          <w:tcPr>
            <w:tcW w:w="3193" w:type="dxa"/>
          </w:tcPr>
          <w:p w14:paraId="606C1221" w14:textId="33E924A8" w:rsidR="00AB4585" w:rsidRPr="007906BE" w:rsidRDefault="00AB4585" w:rsidP="00700798">
            <w:pPr>
              <w:rPr>
                <w:rFonts w:cstheme="majorBidi"/>
              </w:rPr>
            </w:pPr>
            <w:r w:rsidRPr="007906BE">
              <w:rPr>
                <w:rFonts w:cstheme="majorBidi"/>
              </w:rPr>
              <w:t>Display the relate</w:t>
            </w:r>
            <w:r w:rsidR="00975321">
              <w:rPr>
                <w:rFonts w:cstheme="majorBidi"/>
              </w:rPr>
              <w:t>d</w:t>
            </w:r>
            <w:r w:rsidRPr="007906BE">
              <w:rPr>
                <w:rFonts w:cstheme="majorBidi"/>
              </w:rPr>
              <w:t xml:space="preserve"> page</w:t>
            </w:r>
          </w:p>
        </w:tc>
      </w:tr>
      <w:tr w:rsidR="00AB4585" w:rsidRPr="007906BE" w14:paraId="314DA6C3" w14:textId="77777777" w:rsidTr="001A1100">
        <w:trPr>
          <w:trHeight w:val="660"/>
        </w:trPr>
        <w:tc>
          <w:tcPr>
            <w:tcW w:w="1795" w:type="dxa"/>
            <w:shd w:val="clear" w:color="auto" w:fill="F2F2F2" w:themeFill="background1" w:themeFillShade="F2"/>
          </w:tcPr>
          <w:p w14:paraId="657B98F9" w14:textId="29C20C57" w:rsidR="00AB4585" w:rsidRPr="00487969" w:rsidRDefault="00AB4585" w:rsidP="00700798">
            <w:pPr>
              <w:jc w:val="center"/>
              <w:rPr>
                <w:rFonts w:cstheme="majorBidi"/>
              </w:rPr>
            </w:pPr>
            <w:r w:rsidRPr="00487969">
              <w:rPr>
                <w:rFonts w:cstheme="majorBidi"/>
              </w:rPr>
              <w:t>Alternative courses</w:t>
            </w:r>
          </w:p>
        </w:tc>
        <w:tc>
          <w:tcPr>
            <w:tcW w:w="5683" w:type="dxa"/>
            <w:gridSpan w:val="2"/>
          </w:tcPr>
          <w:p w14:paraId="47480752" w14:textId="23CC0607" w:rsidR="00AB4585" w:rsidRPr="007906BE" w:rsidRDefault="00493B0E" w:rsidP="00700798">
            <w:pPr>
              <w:rPr>
                <w:rFonts w:cstheme="majorBidi"/>
              </w:rPr>
            </w:pPr>
            <w:r>
              <w:rPr>
                <w:rFonts w:cstheme="majorBidi"/>
              </w:rPr>
              <w:t xml:space="preserve">If </w:t>
            </w:r>
            <w:r w:rsidR="002E4E68">
              <w:rPr>
                <w:rFonts w:cstheme="majorBidi"/>
              </w:rPr>
              <w:t xml:space="preserve">the </w:t>
            </w:r>
            <w:r>
              <w:rPr>
                <w:rFonts w:cstheme="majorBidi"/>
              </w:rPr>
              <w:t xml:space="preserve">user or password </w:t>
            </w:r>
            <w:r w:rsidR="002E4E68">
              <w:rPr>
                <w:rFonts w:cstheme="majorBidi"/>
              </w:rPr>
              <w:t>is</w:t>
            </w:r>
            <w:r>
              <w:rPr>
                <w:rFonts w:cstheme="majorBidi"/>
              </w:rPr>
              <w:t xml:space="preserve"> </w:t>
            </w:r>
            <w:r w:rsidR="002E4E68">
              <w:rPr>
                <w:rFonts w:cstheme="majorBidi"/>
              </w:rPr>
              <w:t xml:space="preserve">the </w:t>
            </w:r>
            <w:r>
              <w:rPr>
                <w:rFonts w:cstheme="majorBidi"/>
              </w:rPr>
              <w:t>wrong</w:t>
            </w:r>
            <w:r w:rsidR="00AB4585" w:rsidRPr="007906BE">
              <w:rPr>
                <w:rFonts w:cstheme="majorBidi"/>
              </w:rPr>
              <w:t xml:space="preserve"> redirect to the same page</w:t>
            </w:r>
          </w:p>
        </w:tc>
      </w:tr>
      <w:tr w:rsidR="00AB4585" w:rsidRPr="007906BE" w14:paraId="0D64B7F5" w14:textId="77777777" w:rsidTr="001A1100">
        <w:trPr>
          <w:trHeight w:val="660"/>
        </w:trPr>
        <w:tc>
          <w:tcPr>
            <w:tcW w:w="1795" w:type="dxa"/>
            <w:shd w:val="clear" w:color="auto" w:fill="F2F2F2" w:themeFill="background1" w:themeFillShade="F2"/>
          </w:tcPr>
          <w:p w14:paraId="3E8C4E94" w14:textId="500CF6EB" w:rsidR="00AB4585" w:rsidRPr="00487969" w:rsidRDefault="00AB4585" w:rsidP="00700798">
            <w:pPr>
              <w:jc w:val="center"/>
              <w:rPr>
                <w:rFonts w:cstheme="majorBidi"/>
              </w:rPr>
            </w:pPr>
            <w:r w:rsidRPr="00487969">
              <w:rPr>
                <w:rFonts w:cstheme="majorBidi"/>
              </w:rPr>
              <w:t>Conclusion</w:t>
            </w:r>
          </w:p>
        </w:tc>
        <w:tc>
          <w:tcPr>
            <w:tcW w:w="5683" w:type="dxa"/>
            <w:gridSpan w:val="2"/>
          </w:tcPr>
          <w:p w14:paraId="27AF5BE2" w14:textId="59E12F2C" w:rsidR="00AB4585" w:rsidRPr="007906BE" w:rsidRDefault="00AB4585" w:rsidP="00700798">
            <w:pPr>
              <w:rPr>
                <w:rFonts w:cstheme="majorBidi"/>
              </w:rPr>
            </w:pPr>
            <w:r w:rsidRPr="007906BE">
              <w:rPr>
                <w:rFonts w:cstheme="majorBidi"/>
              </w:rPr>
              <w:t>After validation actor can get in</w:t>
            </w:r>
          </w:p>
        </w:tc>
      </w:tr>
      <w:tr w:rsidR="00814ED9" w:rsidRPr="007906BE" w14:paraId="0F816E62" w14:textId="77777777" w:rsidTr="001A1100">
        <w:trPr>
          <w:trHeight w:val="660"/>
        </w:trPr>
        <w:tc>
          <w:tcPr>
            <w:tcW w:w="1795" w:type="dxa"/>
            <w:shd w:val="clear" w:color="auto" w:fill="F2F2F2" w:themeFill="background1" w:themeFillShade="F2"/>
          </w:tcPr>
          <w:p w14:paraId="15CF2E0F" w14:textId="2D70AF6A" w:rsidR="00814ED9" w:rsidRPr="00487969" w:rsidRDefault="00814ED9" w:rsidP="00814ED9">
            <w:pPr>
              <w:jc w:val="center"/>
              <w:rPr>
                <w:rFonts w:cstheme="majorBidi"/>
              </w:rPr>
            </w:pPr>
            <w:r w:rsidRPr="00CD0E89">
              <w:rPr>
                <w:sz w:val="22"/>
                <w:szCs w:val="20"/>
              </w:rPr>
              <w:t>P</w:t>
            </w:r>
            <w:r>
              <w:rPr>
                <w:sz w:val="22"/>
                <w:szCs w:val="20"/>
              </w:rPr>
              <w:t xml:space="preserve">ost </w:t>
            </w:r>
            <w:r w:rsidRPr="00CD0E89">
              <w:rPr>
                <w:sz w:val="22"/>
                <w:szCs w:val="20"/>
              </w:rPr>
              <w:t>Condition</w:t>
            </w:r>
          </w:p>
        </w:tc>
        <w:tc>
          <w:tcPr>
            <w:tcW w:w="5683" w:type="dxa"/>
            <w:gridSpan w:val="2"/>
          </w:tcPr>
          <w:p w14:paraId="4826B1D7" w14:textId="1E20861D" w:rsidR="00814ED9" w:rsidRPr="007906BE" w:rsidRDefault="00814ED9" w:rsidP="00814ED9">
            <w:pPr>
              <w:rPr>
                <w:rFonts w:cstheme="majorBidi"/>
              </w:rPr>
            </w:pPr>
            <w:r>
              <w:t>Successfully logged in based on the user level</w:t>
            </w:r>
          </w:p>
        </w:tc>
      </w:tr>
    </w:tbl>
    <w:p w14:paraId="18F6D734" w14:textId="4EAE17AE" w:rsidR="004117D7" w:rsidRDefault="004117D7" w:rsidP="009407AE">
      <w:pPr>
        <w:spacing w:line="276" w:lineRule="auto"/>
        <w:rPr>
          <w:rFonts w:cstheme="majorBidi"/>
        </w:rPr>
      </w:pPr>
    </w:p>
    <w:p w14:paraId="07CF4E0C" w14:textId="78E816F2" w:rsidR="00700798" w:rsidRDefault="00700798" w:rsidP="009407AE">
      <w:pPr>
        <w:spacing w:line="276" w:lineRule="auto"/>
        <w:rPr>
          <w:rFonts w:cstheme="majorBidi"/>
        </w:rPr>
      </w:pPr>
    </w:p>
    <w:p w14:paraId="7AC52D5C" w14:textId="444A0F86" w:rsidR="00700798" w:rsidRDefault="00700798" w:rsidP="009407AE">
      <w:pPr>
        <w:spacing w:line="276" w:lineRule="auto"/>
        <w:rPr>
          <w:rFonts w:cstheme="majorBidi"/>
        </w:rPr>
      </w:pPr>
    </w:p>
    <w:p w14:paraId="22F5CA71" w14:textId="7783556F" w:rsidR="004117D7" w:rsidRPr="00057937" w:rsidRDefault="00D662B4" w:rsidP="00FE73E6">
      <w:pPr>
        <w:pStyle w:val="ListParagraph"/>
        <w:numPr>
          <w:ilvl w:val="0"/>
          <w:numId w:val="42"/>
        </w:numPr>
        <w:rPr>
          <w:rFonts w:cstheme="majorBidi"/>
        </w:rPr>
      </w:pPr>
      <w:r>
        <w:rPr>
          <w:rFonts w:cstheme="majorBidi"/>
        </w:rPr>
        <w:t>Manage user and full application</w:t>
      </w:r>
    </w:p>
    <w:p w14:paraId="3FE44B1C" w14:textId="0C84EAFE" w:rsidR="00307FE5" w:rsidRPr="004358CA" w:rsidRDefault="00C12088" w:rsidP="004358CA">
      <w:pPr>
        <w:pStyle w:val="Heading4"/>
        <w:spacing w:after="0" w:line="480" w:lineRule="auto"/>
        <w:rPr>
          <w:rFonts w:cstheme="majorBidi"/>
        </w:rPr>
      </w:pPr>
      <w:bookmarkStart w:id="161" w:name="_Toc53957393"/>
      <w:r w:rsidRPr="00840389">
        <w:t xml:space="preserve">Table: 4. </w:t>
      </w:r>
      <w:fldSimple w:instr=" SEQ Table:_4. \* ARABIC ">
        <w:r w:rsidR="00770F7D">
          <w:rPr>
            <w:noProof/>
          </w:rPr>
          <w:t>4</w:t>
        </w:r>
      </w:fldSimple>
      <w:r w:rsidRPr="00840389">
        <w:t xml:space="preserve">  </w:t>
      </w:r>
      <w:r w:rsidR="002B5FB3">
        <w:t>Manage user and full application</w:t>
      </w:r>
      <w:r w:rsidR="006C3A3C" w:rsidRPr="00840389">
        <w:t xml:space="preserve">  </w:t>
      </w:r>
      <w:r w:rsidR="00495138" w:rsidRPr="00840389">
        <w:rPr>
          <w:rFonts w:cstheme="majorBidi"/>
        </w:rPr>
        <w:t xml:space="preserve">Narrative </w:t>
      </w:r>
      <w:r w:rsidR="006B632E" w:rsidRPr="00840389">
        <w:rPr>
          <w:rFonts w:cstheme="majorBidi"/>
        </w:rPr>
        <w:t>Diagram</w:t>
      </w:r>
      <w:bookmarkEnd w:id="161"/>
    </w:p>
    <w:tbl>
      <w:tblPr>
        <w:tblStyle w:val="TableGrid"/>
        <w:tblW w:w="0" w:type="auto"/>
        <w:tblLook w:val="04A0" w:firstRow="1" w:lastRow="0" w:firstColumn="1" w:lastColumn="0" w:noHBand="0" w:noVBand="1"/>
      </w:tblPr>
      <w:tblGrid>
        <w:gridCol w:w="1615"/>
        <w:gridCol w:w="2655"/>
        <w:gridCol w:w="3208"/>
      </w:tblGrid>
      <w:tr w:rsidR="00D2361B" w14:paraId="5C3F9FA4" w14:textId="77777777" w:rsidTr="001A1100">
        <w:tc>
          <w:tcPr>
            <w:tcW w:w="1615" w:type="dxa"/>
            <w:shd w:val="clear" w:color="auto" w:fill="F2F2F2" w:themeFill="background1" w:themeFillShade="F2"/>
          </w:tcPr>
          <w:p w14:paraId="30DD230D" w14:textId="1D2D905D" w:rsidR="00D2361B" w:rsidRDefault="00D2361B" w:rsidP="00174609">
            <w:pPr>
              <w:rPr>
                <w:rFonts w:cstheme="majorBidi"/>
              </w:rPr>
            </w:pPr>
            <w:r>
              <w:rPr>
                <w:rFonts w:cstheme="majorBidi"/>
              </w:rPr>
              <w:t>Use case name</w:t>
            </w:r>
          </w:p>
        </w:tc>
        <w:tc>
          <w:tcPr>
            <w:tcW w:w="5863" w:type="dxa"/>
            <w:gridSpan w:val="2"/>
          </w:tcPr>
          <w:p w14:paraId="2E966F7B" w14:textId="1908D378" w:rsidR="00D2361B" w:rsidRPr="00D662B4" w:rsidRDefault="00D662B4" w:rsidP="00D662B4">
            <w:r w:rsidRPr="00D662B4">
              <w:t>Manage users and full application </w:t>
            </w:r>
          </w:p>
        </w:tc>
      </w:tr>
      <w:tr w:rsidR="00D2361B" w14:paraId="6A69CE8D" w14:textId="77777777" w:rsidTr="001A1100">
        <w:tc>
          <w:tcPr>
            <w:tcW w:w="1615" w:type="dxa"/>
            <w:shd w:val="clear" w:color="auto" w:fill="F2F2F2" w:themeFill="background1" w:themeFillShade="F2"/>
          </w:tcPr>
          <w:p w14:paraId="4652DFD6" w14:textId="18A43A87" w:rsidR="00D2361B" w:rsidRDefault="00D2361B" w:rsidP="00174609">
            <w:pPr>
              <w:rPr>
                <w:rFonts w:cstheme="majorBidi"/>
              </w:rPr>
            </w:pPr>
            <w:r>
              <w:rPr>
                <w:rFonts w:cstheme="majorBidi"/>
              </w:rPr>
              <w:t>Use case id</w:t>
            </w:r>
          </w:p>
        </w:tc>
        <w:tc>
          <w:tcPr>
            <w:tcW w:w="5863" w:type="dxa"/>
            <w:gridSpan w:val="2"/>
          </w:tcPr>
          <w:p w14:paraId="7461E3B7" w14:textId="6640EE06" w:rsidR="00D2361B" w:rsidRDefault="00D662B4" w:rsidP="00174609">
            <w:pPr>
              <w:rPr>
                <w:rFonts w:cstheme="majorBidi"/>
              </w:rPr>
            </w:pPr>
            <w:r>
              <w:rPr>
                <w:rFonts w:cstheme="majorBidi"/>
              </w:rPr>
              <w:t>2</w:t>
            </w:r>
          </w:p>
        </w:tc>
      </w:tr>
      <w:tr w:rsidR="00D2361B" w14:paraId="2242D3C0" w14:textId="77777777" w:rsidTr="001A1100">
        <w:tc>
          <w:tcPr>
            <w:tcW w:w="1615" w:type="dxa"/>
            <w:shd w:val="clear" w:color="auto" w:fill="F2F2F2" w:themeFill="background1" w:themeFillShade="F2"/>
          </w:tcPr>
          <w:p w14:paraId="2DE0E5DA" w14:textId="605DC72D" w:rsidR="00D2361B" w:rsidRDefault="00D2361B" w:rsidP="00174609">
            <w:pPr>
              <w:rPr>
                <w:rFonts w:cstheme="majorBidi"/>
              </w:rPr>
            </w:pPr>
            <w:r>
              <w:rPr>
                <w:rFonts w:cstheme="majorBidi"/>
              </w:rPr>
              <w:t>Actor</w:t>
            </w:r>
          </w:p>
        </w:tc>
        <w:tc>
          <w:tcPr>
            <w:tcW w:w="5863" w:type="dxa"/>
            <w:gridSpan w:val="2"/>
          </w:tcPr>
          <w:p w14:paraId="27DE9D3C" w14:textId="3822DA94" w:rsidR="00D2361B" w:rsidRDefault="00D0454F" w:rsidP="00174609">
            <w:pPr>
              <w:rPr>
                <w:rFonts w:cstheme="majorBidi"/>
              </w:rPr>
            </w:pPr>
            <w:r>
              <w:t>Administration</w:t>
            </w:r>
          </w:p>
        </w:tc>
      </w:tr>
      <w:tr w:rsidR="00D2361B" w14:paraId="74ACFB07" w14:textId="77777777" w:rsidTr="001A1100">
        <w:tc>
          <w:tcPr>
            <w:tcW w:w="1615" w:type="dxa"/>
            <w:shd w:val="clear" w:color="auto" w:fill="F2F2F2" w:themeFill="background1" w:themeFillShade="F2"/>
          </w:tcPr>
          <w:p w14:paraId="63132BCC" w14:textId="416B0BD3" w:rsidR="00D2361B" w:rsidRDefault="00D2361B" w:rsidP="00174609">
            <w:pPr>
              <w:rPr>
                <w:rFonts w:cstheme="majorBidi"/>
              </w:rPr>
            </w:pPr>
            <w:r w:rsidRPr="00E74F18">
              <w:t>Pre-condition</w:t>
            </w:r>
          </w:p>
        </w:tc>
        <w:tc>
          <w:tcPr>
            <w:tcW w:w="5863" w:type="dxa"/>
            <w:gridSpan w:val="2"/>
          </w:tcPr>
          <w:p w14:paraId="71841F2D" w14:textId="33A0915F" w:rsidR="00D2361B" w:rsidRPr="00E74F18" w:rsidRDefault="00D662B4" w:rsidP="00174609">
            <w:r>
              <w:t>The actor should have high authority in the school</w:t>
            </w:r>
          </w:p>
        </w:tc>
      </w:tr>
      <w:tr w:rsidR="00D2361B" w14:paraId="1FD70F9A" w14:textId="77777777" w:rsidTr="001A1100">
        <w:tc>
          <w:tcPr>
            <w:tcW w:w="1615" w:type="dxa"/>
            <w:shd w:val="clear" w:color="auto" w:fill="F2F2F2" w:themeFill="background1" w:themeFillShade="F2"/>
          </w:tcPr>
          <w:p w14:paraId="7B5F5331" w14:textId="7CFD97BF" w:rsidR="00D2361B" w:rsidRPr="00E74F18" w:rsidRDefault="00D2361B" w:rsidP="00174609">
            <w:r w:rsidRPr="00E74F18">
              <w:t>Trigger</w:t>
            </w:r>
          </w:p>
        </w:tc>
        <w:tc>
          <w:tcPr>
            <w:tcW w:w="5863" w:type="dxa"/>
            <w:gridSpan w:val="2"/>
          </w:tcPr>
          <w:p w14:paraId="13077318" w14:textId="033E2E0C" w:rsidR="00D2361B" w:rsidRPr="00E74F18" w:rsidRDefault="00D662B4" w:rsidP="00174609">
            <w:r w:rsidRPr="007906BE">
              <w:rPr>
                <w:rFonts w:cstheme="majorBidi"/>
              </w:rPr>
              <w:t>After validation and user can open the system</w:t>
            </w:r>
          </w:p>
        </w:tc>
      </w:tr>
      <w:tr w:rsidR="00D2361B" w14:paraId="289769BC" w14:textId="716BB877" w:rsidTr="001A1100">
        <w:trPr>
          <w:trHeight w:val="555"/>
        </w:trPr>
        <w:tc>
          <w:tcPr>
            <w:tcW w:w="1615" w:type="dxa"/>
            <w:vMerge w:val="restart"/>
            <w:shd w:val="clear" w:color="auto" w:fill="F2F2F2" w:themeFill="background1" w:themeFillShade="F2"/>
          </w:tcPr>
          <w:p w14:paraId="15C8C239" w14:textId="525666A0" w:rsidR="00D2361B" w:rsidRPr="00E74F18" w:rsidRDefault="00D2361B" w:rsidP="00174609">
            <w:r w:rsidRPr="00E74F18">
              <w:t>The typical course of the event</w:t>
            </w:r>
          </w:p>
        </w:tc>
        <w:tc>
          <w:tcPr>
            <w:tcW w:w="2655" w:type="dxa"/>
          </w:tcPr>
          <w:p w14:paraId="51CFB674" w14:textId="21607373" w:rsidR="00D2361B" w:rsidRPr="00E74F18" w:rsidRDefault="00D2361B" w:rsidP="00174609">
            <w:r w:rsidRPr="00E74F18">
              <w:t>Actor Action</w:t>
            </w:r>
          </w:p>
        </w:tc>
        <w:tc>
          <w:tcPr>
            <w:tcW w:w="3208" w:type="dxa"/>
          </w:tcPr>
          <w:p w14:paraId="4C9090A9" w14:textId="0B5135EA" w:rsidR="00D2361B" w:rsidRPr="00E74F18" w:rsidRDefault="00D2361B" w:rsidP="00174609">
            <w:r w:rsidRPr="00E74F18">
              <w:t>System Response</w:t>
            </w:r>
          </w:p>
        </w:tc>
      </w:tr>
      <w:tr w:rsidR="00D2361B" w14:paraId="03F16B5A" w14:textId="77777777" w:rsidTr="001A1100">
        <w:trPr>
          <w:trHeight w:val="675"/>
        </w:trPr>
        <w:tc>
          <w:tcPr>
            <w:tcW w:w="1615" w:type="dxa"/>
            <w:vMerge/>
            <w:shd w:val="clear" w:color="auto" w:fill="F2F2F2" w:themeFill="background1" w:themeFillShade="F2"/>
          </w:tcPr>
          <w:p w14:paraId="4A0C76A6" w14:textId="77777777" w:rsidR="00D2361B" w:rsidRPr="00E74F18" w:rsidRDefault="00D2361B" w:rsidP="00174609"/>
        </w:tc>
        <w:tc>
          <w:tcPr>
            <w:tcW w:w="2655" w:type="dxa"/>
          </w:tcPr>
          <w:p w14:paraId="5B309BF7" w14:textId="66A1DA5B" w:rsidR="00D2361B" w:rsidRPr="00E74F18" w:rsidRDefault="00A8404A" w:rsidP="00174609">
            <w:r>
              <w:t xml:space="preserve">Open dashboard </w:t>
            </w:r>
          </w:p>
        </w:tc>
        <w:tc>
          <w:tcPr>
            <w:tcW w:w="3208" w:type="dxa"/>
          </w:tcPr>
          <w:p w14:paraId="72DC2E84" w14:textId="3C3B5B76" w:rsidR="00D2361B" w:rsidRPr="00E74F18" w:rsidRDefault="00A8404A" w:rsidP="00174609">
            <w:r>
              <w:t>View data, update, delete, delete, share files, change classes</w:t>
            </w:r>
          </w:p>
        </w:tc>
      </w:tr>
      <w:tr w:rsidR="00D2361B" w14:paraId="4D3951C5" w14:textId="77777777" w:rsidTr="001A1100">
        <w:trPr>
          <w:trHeight w:val="675"/>
        </w:trPr>
        <w:tc>
          <w:tcPr>
            <w:tcW w:w="1615" w:type="dxa"/>
            <w:shd w:val="clear" w:color="auto" w:fill="F2F2F2" w:themeFill="background1" w:themeFillShade="F2"/>
          </w:tcPr>
          <w:p w14:paraId="7890B87C" w14:textId="4D3009A3" w:rsidR="00D2361B" w:rsidRPr="00E74F18" w:rsidRDefault="00D2361B" w:rsidP="00174609">
            <w:r>
              <w:t>-</w:t>
            </w:r>
          </w:p>
        </w:tc>
        <w:tc>
          <w:tcPr>
            <w:tcW w:w="2655" w:type="dxa"/>
          </w:tcPr>
          <w:p w14:paraId="630275B7" w14:textId="3AE85726" w:rsidR="00D2361B" w:rsidRPr="00E74F18" w:rsidRDefault="00D2361B" w:rsidP="00174609">
            <w:r>
              <w:t>-</w:t>
            </w:r>
          </w:p>
        </w:tc>
        <w:tc>
          <w:tcPr>
            <w:tcW w:w="3208" w:type="dxa"/>
          </w:tcPr>
          <w:p w14:paraId="706AD34E" w14:textId="641CB755" w:rsidR="00D2361B" w:rsidRPr="00E74F18" w:rsidRDefault="00A8404A" w:rsidP="00174609">
            <w:r>
              <w:t>S</w:t>
            </w:r>
            <w:r w:rsidR="00D2361B">
              <w:t>uccessfully</w:t>
            </w:r>
            <w:r>
              <w:t xml:space="preserve"> updated</w:t>
            </w:r>
          </w:p>
        </w:tc>
      </w:tr>
      <w:tr w:rsidR="00D2361B" w14:paraId="598BDFB5" w14:textId="77777777" w:rsidTr="001A1100">
        <w:trPr>
          <w:trHeight w:val="675"/>
        </w:trPr>
        <w:tc>
          <w:tcPr>
            <w:tcW w:w="1615" w:type="dxa"/>
            <w:shd w:val="clear" w:color="auto" w:fill="F2F2F2" w:themeFill="background1" w:themeFillShade="F2"/>
          </w:tcPr>
          <w:p w14:paraId="29D0D440" w14:textId="134A09EA" w:rsidR="00D2361B" w:rsidRDefault="00D2361B" w:rsidP="00174609">
            <w:r>
              <w:t>Alternative courses</w:t>
            </w:r>
          </w:p>
        </w:tc>
        <w:tc>
          <w:tcPr>
            <w:tcW w:w="5863" w:type="dxa"/>
            <w:gridSpan w:val="2"/>
          </w:tcPr>
          <w:p w14:paraId="72559D99" w14:textId="185E0714" w:rsidR="00D2361B" w:rsidRDefault="00D2361B" w:rsidP="00174609"/>
        </w:tc>
      </w:tr>
      <w:tr w:rsidR="00D2361B" w14:paraId="51CE3FD5" w14:textId="77777777" w:rsidTr="001A1100">
        <w:trPr>
          <w:trHeight w:val="675"/>
        </w:trPr>
        <w:tc>
          <w:tcPr>
            <w:tcW w:w="1615" w:type="dxa"/>
            <w:shd w:val="clear" w:color="auto" w:fill="F2F2F2" w:themeFill="background1" w:themeFillShade="F2"/>
          </w:tcPr>
          <w:p w14:paraId="741B4A99" w14:textId="5F4AE2BC" w:rsidR="00D2361B" w:rsidRDefault="00D2361B" w:rsidP="00174609">
            <w:r>
              <w:t>Conclusion</w:t>
            </w:r>
          </w:p>
        </w:tc>
        <w:tc>
          <w:tcPr>
            <w:tcW w:w="5863" w:type="dxa"/>
            <w:gridSpan w:val="2"/>
          </w:tcPr>
          <w:p w14:paraId="5609D21B" w14:textId="5CFE067A" w:rsidR="00D2361B" w:rsidRDefault="00A8404A" w:rsidP="00174609">
            <w:r>
              <w:t>This user is for controlling the enter system</w:t>
            </w:r>
          </w:p>
        </w:tc>
      </w:tr>
      <w:tr w:rsidR="00D2361B" w14:paraId="0FEFDD7C" w14:textId="77777777" w:rsidTr="001A1100">
        <w:trPr>
          <w:trHeight w:val="675"/>
        </w:trPr>
        <w:tc>
          <w:tcPr>
            <w:tcW w:w="1615" w:type="dxa"/>
            <w:shd w:val="clear" w:color="auto" w:fill="F2F2F2" w:themeFill="background1" w:themeFillShade="F2"/>
          </w:tcPr>
          <w:p w14:paraId="3702E3CA" w14:textId="2CD826F1" w:rsidR="00D2361B" w:rsidRDefault="00CD0E89" w:rsidP="00CD0E89">
            <w:r w:rsidRPr="00CD0E89">
              <w:rPr>
                <w:sz w:val="22"/>
                <w:szCs w:val="20"/>
              </w:rPr>
              <w:t>P</w:t>
            </w:r>
            <w:r w:rsidR="00814ED9">
              <w:rPr>
                <w:sz w:val="22"/>
                <w:szCs w:val="20"/>
              </w:rPr>
              <w:t xml:space="preserve">ost </w:t>
            </w:r>
            <w:r w:rsidRPr="00CD0E89">
              <w:rPr>
                <w:sz w:val="22"/>
                <w:szCs w:val="20"/>
              </w:rPr>
              <w:t>Condition</w:t>
            </w:r>
          </w:p>
        </w:tc>
        <w:tc>
          <w:tcPr>
            <w:tcW w:w="5863" w:type="dxa"/>
            <w:gridSpan w:val="2"/>
          </w:tcPr>
          <w:p w14:paraId="04E9946D" w14:textId="1DE94A59" w:rsidR="00D2361B" w:rsidRDefault="00A8404A" w:rsidP="00174609">
            <w:r>
              <w:t>Data has saved inside the database</w:t>
            </w:r>
          </w:p>
        </w:tc>
      </w:tr>
    </w:tbl>
    <w:p w14:paraId="57FF8620" w14:textId="373C6D53" w:rsidR="00D2361B" w:rsidRDefault="00D2361B" w:rsidP="00C122F5">
      <w:pPr>
        <w:rPr>
          <w:rFonts w:cstheme="majorBidi"/>
        </w:rPr>
      </w:pPr>
    </w:p>
    <w:p w14:paraId="243ADB5A" w14:textId="6EDCC634" w:rsidR="00174609" w:rsidRDefault="00174609" w:rsidP="00C122F5">
      <w:pPr>
        <w:rPr>
          <w:rFonts w:cstheme="majorBidi"/>
        </w:rPr>
      </w:pPr>
    </w:p>
    <w:p w14:paraId="26AC986E" w14:textId="5E4E3F7A" w:rsidR="00174609" w:rsidRDefault="00174609" w:rsidP="00C122F5">
      <w:pPr>
        <w:rPr>
          <w:rFonts w:cstheme="majorBidi"/>
        </w:rPr>
      </w:pPr>
    </w:p>
    <w:p w14:paraId="7AE6224E" w14:textId="7D016359" w:rsidR="00174609" w:rsidRDefault="00174609" w:rsidP="00C122F5">
      <w:pPr>
        <w:rPr>
          <w:rFonts w:cstheme="majorBidi"/>
        </w:rPr>
      </w:pPr>
    </w:p>
    <w:p w14:paraId="52F5D3E9" w14:textId="2D9E2AB7" w:rsidR="00300225" w:rsidRPr="004358CA" w:rsidRDefault="00FE0509" w:rsidP="004358CA">
      <w:pPr>
        <w:pStyle w:val="ListParagraph"/>
        <w:numPr>
          <w:ilvl w:val="0"/>
          <w:numId w:val="42"/>
        </w:numPr>
        <w:rPr>
          <w:rFonts w:cstheme="majorBidi"/>
        </w:rPr>
      </w:pPr>
      <w:r>
        <w:rPr>
          <w:rFonts w:cstheme="majorBidi"/>
        </w:rPr>
        <w:t>Create new administration</w:t>
      </w:r>
    </w:p>
    <w:p w14:paraId="2EB338C6" w14:textId="65D565A7" w:rsidR="00307FE5" w:rsidRPr="00840389" w:rsidRDefault="00300225" w:rsidP="00731C61">
      <w:pPr>
        <w:pStyle w:val="Heading4"/>
        <w:spacing w:after="0" w:line="480" w:lineRule="auto"/>
        <w:rPr>
          <w:rFonts w:cstheme="majorBidi"/>
        </w:rPr>
      </w:pPr>
      <w:r w:rsidRPr="00840389">
        <w:t xml:space="preserve"> </w:t>
      </w:r>
      <w:bookmarkStart w:id="162" w:name="_Toc53957394"/>
      <w:r w:rsidR="0076094E" w:rsidRPr="00840389">
        <w:t xml:space="preserve">Table: 4. </w:t>
      </w:r>
      <w:fldSimple w:instr=" SEQ Table:_4. \* ARABIC ">
        <w:r w:rsidR="00770F7D">
          <w:rPr>
            <w:noProof/>
          </w:rPr>
          <w:t>5</w:t>
        </w:r>
      </w:fldSimple>
      <w:r w:rsidR="0076094E" w:rsidRPr="00840389">
        <w:t xml:space="preserve"> </w:t>
      </w:r>
      <w:r w:rsidR="007F1E87">
        <w:t>Create new administration</w:t>
      </w:r>
      <w:r w:rsidR="006C3A3C" w:rsidRPr="00840389">
        <w:t xml:space="preserve"> </w:t>
      </w:r>
      <w:r w:rsidR="0076094E" w:rsidRPr="00840389">
        <w:t xml:space="preserve"> </w:t>
      </w:r>
      <w:r w:rsidR="00495138" w:rsidRPr="00840389">
        <w:rPr>
          <w:rFonts w:cstheme="majorBidi"/>
        </w:rPr>
        <w:t xml:space="preserve">Narrative </w:t>
      </w:r>
      <w:r w:rsidR="00307FE5" w:rsidRPr="00840389">
        <w:rPr>
          <w:rFonts w:cstheme="majorBidi"/>
        </w:rPr>
        <w:t xml:space="preserve"> Diagram</w:t>
      </w:r>
      <w:bookmarkEnd w:id="162"/>
    </w:p>
    <w:tbl>
      <w:tblPr>
        <w:tblStyle w:val="TableGrid"/>
        <w:tblW w:w="0" w:type="auto"/>
        <w:tblLook w:val="04A0" w:firstRow="1" w:lastRow="0" w:firstColumn="1" w:lastColumn="0" w:noHBand="0" w:noVBand="1"/>
      </w:tblPr>
      <w:tblGrid>
        <w:gridCol w:w="1670"/>
        <w:gridCol w:w="5808"/>
      </w:tblGrid>
      <w:tr w:rsidR="00D2361B" w:rsidRPr="007906BE" w14:paraId="2A2CA9A8" w14:textId="77777777" w:rsidTr="001A1100">
        <w:tc>
          <w:tcPr>
            <w:tcW w:w="1670" w:type="dxa"/>
            <w:shd w:val="clear" w:color="auto" w:fill="F2F2F2" w:themeFill="background1" w:themeFillShade="F2"/>
          </w:tcPr>
          <w:p w14:paraId="68A93977" w14:textId="5BD6E3B5" w:rsidR="00D2361B" w:rsidRPr="007906BE" w:rsidRDefault="00D2361B" w:rsidP="00D2361B">
            <w:pPr>
              <w:spacing w:line="360" w:lineRule="auto"/>
            </w:pPr>
            <w:r>
              <w:rPr>
                <w:rFonts w:cstheme="majorBidi"/>
              </w:rPr>
              <w:t>Use case name</w:t>
            </w:r>
          </w:p>
        </w:tc>
        <w:tc>
          <w:tcPr>
            <w:tcW w:w="5808" w:type="dxa"/>
          </w:tcPr>
          <w:p w14:paraId="3F0E7F0B" w14:textId="3A496A0D" w:rsidR="00D2361B" w:rsidRPr="00861097" w:rsidRDefault="00FE0509" w:rsidP="00861097">
            <w:r w:rsidRPr="00861097">
              <w:t>Create new administration</w:t>
            </w:r>
          </w:p>
        </w:tc>
      </w:tr>
      <w:tr w:rsidR="00D2361B" w:rsidRPr="007906BE" w14:paraId="222C7A66" w14:textId="77777777" w:rsidTr="001A1100">
        <w:tc>
          <w:tcPr>
            <w:tcW w:w="1670" w:type="dxa"/>
            <w:shd w:val="clear" w:color="auto" w:fill="F2F2F2" w:themeFill="background1" w:themeFillShade="F2"/>
          </w:tcPr>
          <w:p w14:paraId="0730C499" w14:textId="17E51862" w:rsidR="00D2361B" w:rsidRPr="007906BE" w:rsidRDefault="00D2361B" w:rsidP="00D2361B">
            <w:pPr>
              <w:spacing w:line="360" w:lineRule="auto"/>
            </w:pPr>
            <w:r w:rsidRPr="007906BE">
              <w:t>Use case Id</w:t>
            </w:r>
          </w:p>
        </w:tc>
        <w:tc>
          <w:tcPr>
            <w:tcW w:w="5808" w:type="dxa"/>
          </w:tcPr>
          <w:p w14:paraId="74F2D042" w14:textId="1F59F986" w:rsidR="00D2361B" w:rsidRPr="007906BE" w:rsidRDefault="001D40E6" w:rsidP="00D2361B">
            <w:pPr>
              <w:spacing w:line="360" w:lineRule="auto"/>
            </w:pPr>
            <w:r>
              <w:t>3</w:t>
            </w:r>
          </w:p>
        </w:tc>
      </w:tr>
      <w:tr w:rsidR="00D2361B" w:rsidRPr="007906BE" w14:paraId="34B29CF2" w14:textId="77777777" w:rsidTr="001A1100">
        <w:tc>
          <w:tcPr>
            <w:tcW w:w="1670" w:type="dxa"/>
            <w:shd w:val="clear" w:color="auto" w:fill="F2F2F2" w:themeFill="background1" w:themeFillShade="F2"/>
          </w:tcPr>
          <w:p w14:paraId="6AA85F82" w14:textId="1D0271AE" w:rsidR="00D2361B" w:rsidRPr="007906BE" w:rsidRDefault="00D2361B" w:rsidP="00D2361B">
            <w:pPr>
              <w:spacing w:line="360" w:lineRule="auto"/>
            </w:pPr>
            <w:r w:rsidRPr="007906BE">
              <w:t xml:space="preserve">Actor </w:t>
            </w:r>
          </w:p>
        </w:tc>
        <w:tc>
          <w:tcPr>
            <w:tcW w:w="5808" w:type="dxa"/>
          </w:tcPr>
          <w:p w14:paraId="5864F908" w14:textId="19FC6BB6" w:rsidR="00D2361B" w:rsidRPr="007906BE" w:rsidRDefault="00D0454F" w:rsidP="00D2361B">
            <w:pPr>
              <w:spacing w:line="360" w:lineRule="auto"/>
            </w:pPr>
            <w:r>
              <w:t>Administration</w:t>
            </w:r>
          </w:p>
        </w:tc>
      </w:tr>
      <w:tr w:rsidR="00D2361B" w:rsidRPr="007906BE" w14:paraId="531788FB" w14:textId="77777777" w:rsidTr="001A1100">
        <w:tc>
          <w:tcPr>
            <w:tcW w:w="1670" w:type="dxa"/>
            <w:shd w:val="clear" w:color="auto" w:fill="F2F2F2" w:themeFill="background1" w:themeFillShade="F2"/>
          </w:tcPr>
          <w:p w14:paraId="26089FB8" w14:textId="02A73371" w:rsidR="00D2361B" w:rsidRPr="007906BE" w:rsidRDefault="00D2361B" w:rsidP="00D2361B">
            <w:pPr>
              <w:spacing w:line="360" w:lineRule="auto"/>
            </w:pPr>
            <w:r w:rsidRPr="007906BE">
              <w:t xml:space="preserve">Description </w:t>
            </w:r>
          </w:p>
        </w:tc>
        <w:tc>
          <w:tcPr>
            <w:tcW w:w="5808" w:type="dxa"/>
          </w:tcPr>
          <w:p w14:paraId="33E42977" w14:textId="100D9859" w:rsidR="00D2361B" w:rsidRPr="007906BE" w:rsidRDefault="001A1223" w:rsidP="00D2361B">
            <w:pPr>
              <w:spacing w:line="360" w:lineRule="auto"/>
            </w:pPr>
            <w:r>
              <w:t xml:space="preserve">This actor should be part of </w:t>
            </w:r>
            <w:r w:rsidR="007F1E87">
              <w:t xml:space="preserve">the </w:t>
            </w:r>
            <w:r>
              <w:t>administration or the owner of the school</w:t>
            </w:r>
          </w:p>
        </w:tc>
      </w:tr>
      <w:tr w:rsidR="00D2361B" w:rsidRPr="007906BE" w14:paraId="4265474F" w14:textId="77777777" w:rsidTr="001A1100">
        <w:tc>
          <w:tcPr>
            <w:tcW w:w="1670" w:type="dxa"/>
            <w:shd w:val="clear" w:color="auto" w:fill="F2F2F2" w:themeFill="background1" w:themeFillShade="F2"/>
          </w:tcPr>
          <w:p w14:paraId="72D32C43" w14:textId="452F09D3" w:rsidR="00D2361B" w:rsidRPr="007906BE" w:rsidRDefault="00D2361B" w:rsidP="009A18D8">
            <w:pPr>
              <w:spacing w:line="360" w:lineRule="auto"/>
            </w:pPr>
            <w:r w:rsidRPr="007906BE">
              <w:t>Pre</w:t>
            </w:r>
            <w:r w:rsidR="009A18D8">
              <w:t>-</w:t>
            </w:r>
            <w:r w:rsidRPr="007906BE">
              <w:t>condition</w:t>
            </w:r>
          </w:p>
        </w:tc>
        <w:tc>
          <w:tcPr>
            <w:tcW w:w="5808" w:type="dxa"/>
          </w:tcPr>
          <w:p w14:paraId="2A560E09" w14:textId="7428ED84" w:rsidR="00D2361B" w:rsidRPr="007906BE" w:rsidRDefault="00861097" w:rsidP="00D2361B">
            <w:pPr>
              <w:spacing w:line="360" w:lineRule="auto"/>
            </w:pPr>
            <w:r>
              <w:t xml:space="preserve">Part of  administration </w:t>
            </w:r>
          </w:p>
        </w:tc>
      </w:tr>
      <w:tr w:rsidR="00D2361B" w:rsidRPr="007906BE" w14:paraId="4CF11158" w14:textId="77777777" w:rsidTr="001A1100">
        <w:tc>
          <w:tcPr>
            <w:tcW w:w="1670" w:type="dxa"/>
            <w:shd w:val="clear" w:color="auto" w:fill="F2F2F2" w:themeFill="background1" w:themeFillShade="F2"/>
          </w:tcPr>
          <w:p w14:paraId="4CE59ABA" w14:textId="05024CE3" w:rsidR="00D2361B" w:rsidRPr="007906BE" w:rsidRDefault="00D2361B" w:rsidP="00D2361B">
            <w:pPr>
              <w:spacing w:line="360" w:lineRule="auto"/>
            </w:pPr>
            <w:r w:rsidRPr="007906BE">
              <w:t>Trigger</w:t>
            </w:r>
          </w:p>
        </w:tc>
        <w:tc>
          <w:tcPr>
            <w:tcW w:w="5808" w:type="dxa"/>
          </w:tcPr>
          <w:p w14:paraId="1F6DA8CA" w14:textId="0151E27A" w:rsidR="00D2361B" w:rsidRPr="007906BE" w:rsidRDefault="00D2361B" w:rsidP="00D2361B">
            <w:pPr>
              <w:spacing w:line="360" w:lineRule="auto"/>
            </w:pPr>
            <w:r w:rsidRPr="007906BE">
              <w:t>-</w:t>
            </w:r>
          </w:p>
        </w:tc>
      </w:tr>
      <w:tr w:rsidR="00D2361B" w:rsidRPr="007906BE" w14:paraId="45F09D0B" w14:textId="77777777" w:rsidTr="001A1100">
        <w:trPr>
          <w:trHeight w:val="570"/>
        </w:trPr>
        <w:tc>
          <w:tcPr>
            <w:tcW w:w="1670" w:type="dxa"/>
            <w:shd w:val="clear" w:color="auto" w:fill="F2F2F2" w:themeFill="background1" w:themeFillShade="F2"/>
          </w:tcPr>
          <w:p w14:paraId="141E6AD0" w14:textId="6C1B8E82" w:rsidR="00D2361B" w:rsidRPr="007906BE" w:rsidRDefault="00D2361B" w:rsidP="00D2361B">
            <w:pPr>
              <w:spacing w:line="360" w:lineRule="auto"/>
            </w:pPr>
            <w:r w:rsidRPr="007906BE">
              <w:t>Alternative course</w:t>
            </w:r>
          </w:p>
        </w:tc>
        <w:tc>
          <w:tcPr>
            <w:tcW w:w="5808" w:type="dxa"/>
          </w:tcPr>
          <w:p w14:paraId="54C28838" w14:textId="430BC644" w:rsidR="00D2361B" w:rsidRPr="007906BE" w:rsidRDefault="00D2361B" w:rsidP="00D2361B">
            <w:pPr>
              <w:spacing w:line="360" w:lineRule="auto"/>
            </w:pPr>
            <w:r w:rsidRPr="007906BE">
              <w:t>-</w:t>
            </w:r>
          </w:p>
        </w:tc>
      </w:tr>
      <w:tr w:rsidR="00D2361B" w:rsidRPr="007906BE" w14:paraId="18D4C8A3" w14:textId="77777777" w:rsidTr="001A1100">
        <w:trPr>
          <w:trHeight w:val="570"/>
        </w:trPr>
        <w:tc>
          <w:tcPr>
            <w:tcW w:w="1670" w:type="dxa"/>
            <w:shd w:val="clear" w:color="auto" w:fill="F2F2F2" w:themeFill="background1" w:themeFillShade="F2"/>
          </w:tcPr>
          <w:p w14:paraId="6EA075A2" w14:textId="08991FB6" w:rsidR="00D2361B" w:rsidRPr="007906BE" w:rsidRDefault="00D2361B" w:rsidP="00D2361B">
            <w:pPr>
              <w:spacing w:line="360" w:lineRule="auto"/>
            </w:pPr>
            <w:r w:rsidRPr="007906BE">
              <w:t>Conclusion</w:t>
            </w:r>
          </w:p>
        </w:tc>
        <w:tc>
          <w:tcPr>
            <w:tcW w:w="5808" w:type="dxa"/>
          </w:tcPr>
          <w:p w14:paraId="1CCDA8E3" w14:textId="6D92EA39" w:rsidR="00D2361B" w:rsidRPr="007906BE" w:rsidRDefault="00D2361B" w:rsidP="00D2361B">
            <w:pPr>
              <w:spacing w:line="360" w:lineRule="auto"/>
            </w:pPr>
            <w:r w:rsidRPr="007906BE">
              <w:t>-</w:t>
            </w:r>
          </w:p>
        </w:tc>
      </w:tr>
      <w:tr w:rsidR="00814ED9" w:rsidRPr="007906BE" w14:paraId="13997D32" w14:textId="77777777" w:rsidTr="001A1100">
        <w:trPr>
          <w:trHeight w:val="570"/>
        </w:trPr>
        <w:tc>
          <w:tcPr>
            <w:tcW w:w="1670" w:type="dxa"/>
            <w:shd w:val="clear" w:color="auto" w:fill="F2F2F2" w:themeFill="background1" w:themeFillShade="F2"/>
          </w:tcPr>
          <w:p w14:paraId="20AEE7FA" w14:textId="23E1BF04" w:rsidR="00814ED9" w:rsidRPr="007906BE" w:rsidRDefault="00814ED9" w:rsidP="00814ED9">
            <w:pPr>
              <w:spacing w:line="360" w:lineRule="auto"/>
            </w:pPr>
            <w:r w:rsidRPr="00CD0E89">
              <w:rPr>
                <w:sz w:val="22"/>
                <w:szCs w:val="20"/>
              </w:rPr>
              <w:t>P</w:t>
            </w:r>
            <w:r>
              <w:rPr>
                <w:sz w:val="22"/>
                <w:szCs w:val="20"/>
              </w:rPr>
              <w:t xml:space="preserve">ost </w:t>
            </w:r>
            <w:r w:rsidRPr="00CD0E89">
              <w:rPr>
                <w:sz w:val="22"/>
                <w:szCs w:val="20"/>
              </w:rPr>
              <w:t>Condition</w:t>
            </w:r>
          </w:p>
        </w:tc>
        <w:tc>
          <w:tcPr>
            <w:tcW w:w="5808" w:type="dxa"/>
          </w:tcPr>
          <w:p w14:paraId="710623D4" w14:textId="1972B41D" w:rsidR="00814ED9" w:rsidRPr="007906BE" w:rsidRDefault="00814ED9" w:rsidP="00814ED9">
            <w:pPr>
              <w:spacing w:line="360" w:lineRule="auto"/>
            </w:pPr>
            <w:r>
              <w:t>Redirect to the login page</w:t>
            </w:r>
          </w:p>
        </w:tc>
      </w:tr>
    </w:tbl>
    <w:p w14:paraId="21BD2FBC" w14:textId="0F6FAFBC" w:rsidR="00D2361B" w:rsidRDefault="00D2361B" w:rsidP="009407AE">
      <w:pPr>
        <w:spacing w:line="276" w:lineRule="auto"/>
        <w:rPr>
          <w:rFonts w:cstheme="majorBidi"/>
        </w:rPr>
      </w:pPr>
    </w:p>
    <w:p w14:paraId="3B40CFC0" w14:textId="77777777" w:rsidR="00174609" w:rsidRDefault="00174609" w:rsidP="009407AE">
      <w:pPr>
        <w:spacing w:line="276" w:lineRule="auto"/>
        <w:rPr>
          <w:rFonts w:cstheme="majorBidi"/>
        </w:rPr>
      </w:pPr>
    </w:p>
    <w:p w14:paraId="3461E88F" w14:textId="4EB47346" w:rsidR="000C70A8" w:rsidRPr="00057937" w:rsidRDefault="002B5FB3" w:rsidP="00FE73E6">
      <w:pPr>
        <w:pStyle w:val="ListParagraph"/>
        <w:numPr>
          <w:ilvl w:val="0"/>
          <w:numId w:val="42"/>
        </w:numPr>
        <w:rPr>
          <w:rFonts w:cstheme="majorBidi"/>
        </w:rPr>
      </w:pPr>
      <w:r>
        <w:rPr>
          <w:rFonts w:cstheme="majorBidi"/>
        </w:rPr>
        <w:t>Register student, teacher</w:t>
      </w:r>
    </w:p>
    <w:p w14:paraId="6C900208" w14:textId="5CC5E47D" w:rsidR="00DB0668" w:rsidRPr="00840389" w:rsidRDefault="00791525" w:rsidP="00E62F5A">
      <w:pPr>
        <w:pStyle w:val="Heading4"/>
        <w:spacing w:line="360" w:lineRule="auto"/>
        <w:rPr>
          <w:rFonts w:cstheme="majorBidi"/>
        </w:rPr>
      </w:pPr>
      <w:bookmarkStart w:id="163" w:name="_Toc53957395"/>
      <w:r w:rsidRPr="00840389">
        <w:t xml:space="preserve">Table: 4. </w:t>
      </w:r>
      <w:fldSimple w:instr=" SEQ Table:_4. \* ARABIC ">
        <w:r w:rsidR="00770F7D">
          <w:rPr>
            <w:noProof/>
          </w:rPr>
          <w:t>6</w:t>
        </w:r>
      </w:fldSimple>
      <w:r w:rsidRPr="00840389">
        <w:t xml:space="preserve">  </w:t>
      </w:r>
      <w:r w:rsidR="003E167C">
        <w:t>Register student, teacher</w:t>
      </w:r>
      <w:r w:rsidR="006C3A3C" w:rsidRPr="00840389">
        <w:t xml:space="preserve"> </w:t>
      </w:r>
      <w:r w:rsidR="006C3A3C" w:rsidRPr="00840389">
        <w:rPr>
          <w:rFonts w:cstheme="majorBidi"/>
        </w:rPr>
        <w:t xml:space="preserve">Narrative </w:t>
      </w:r>
      <w:r w:rsidR="00DB0668" w:rsidRPr="00840389">
        <w:rPr>
          <w:rFonts w:cstheme="majorBidi"/>
        </w:rPr>
        <w:t xml:space="preserve"> Diagram</w:t>
      </w:r>
      <w:bookmarkEnd w:id="163"/>
    </w:p>
    <w:tbl>
      <w:tblPr>
        <w:tblStyle w:val="TableGrid"/>
        <w:tblW w:w="0" w:type="auto"/>
        <w:shd w:val="clear" w:color="auto" w:fill="FFFFFF" w:themeFill="background1"/>
        <w:tblLook w:val="04A0" w:firstRow="1" w:lastRow="0" w:firstColumn="1" w:lastColumn="0" w:noHBand="0" w:noVBand="1"/>
      </w:tblPr>
      <w:tblGrid>
        <w:gridCol w:w="1615"/>
        <w:gridCol w:w="2805"/>
        <w:gridCol w:w="3058"/>
      </w:tblGrid>
      <w:tr w:rsidR="00D2361B" w:rsidRPr="007906BE" w14:paraId="45C91DF3" w14:textId="77777777" w:rsidTr="001A1100">
        <w:tc>
          <w:tcPr>
            <w:tcW w:w="1615" w:type="dxa"/>
            <w:shd w:val="clear" w:color="auto" w:fill="F2F2F2" w:themeFill="background1" w:themeFillShade="F2"/>
          </w:tcPr>
          <w:p w14:paraId="77EF9D8F" w14:textId="7756F7D7" w:rsidR="00D2361B" w:rsidRPr="007906BE" w:rsidRDefault="00D2361B" w:rsidP="00174609">
            <w:pPr>
              <w:rPr>
                <w:rFonts w:cstheme="majorBidi"/>
              </w:rPr>
            </w:pPr>
            <w:r>
              <w:rPr>
                <w:rFonts w:cstheme="majorBidi"/>
              </w:rPr>
              <w:t>Use case name</w:t>
            </w:r>
          </w:p>
        </w:tc>
        <w:tc>
          <w:tcPr>
            <w:tcW w:w="5863" w:type="dxa"/>
            <w:gridSpan w:val="2"/>
            <w:shd w:val="clear" w:color="auto" w:fill="FFFFFF" w:themeFill="background1"/>
          </w:tcPr>
          <w:p w14:paraId="3E7C68B1" w14:textId="3DFF2442" w:rsidR="00D2361B" w:rsidRPr="008269EF" w:rsidRDefault="008269EF" w:rsidP="008269EF">
            <w:r w:rsidRPr="008269EF">
              <w:t>Register student, teacher</w:t>
            </w:r>
          </w:p>
        </w:tc>
      </w:tr>
      <w:tr w:rsidR="00D2361B" w:rsidRPr="007906BE" w14:paraId="52902C6B" w14:textId="77777777" w:rsidTr="001A1100">
        <w:tc>
          <w:tcPr>
            <w:tcW w:w="1615" w:type="dxa"/>
            <w:shd w:val="clear" w:color="auto" w:fill="F2F2F2" w:themeFill="background1" w:themeFillShade="F2"/>
          </w:tcPr>
          <w:p w14:paraId="39D20B93" w14:textId="417D0334" w:rsidR="00D2361B" w:rsidRPr="007906BE" w:rsidRDefault="00D2361B" w:rsidP="00174609">
            <w:pPr>
              <w:rPr>
                <w:rFonts w:cstheme="majorBidi"/>
              </w:rPr>
            </w:pPr>
            <w:r w:rsidRPr="007906BE">
              <w:rPr>
                <w:rFonts w:cstheme="majorBidi"/>
              </w:rPr>
              <w:t>Use case Id</w:t>
            </w:r>
          </w:p>
        </w:tc>
        <w:tc>
          <w:tcPr>
            <w:tcW w:w="5863" w:type="dxa"/>
            <w:gridSpan w:val="2"/>
            <w:shd w:val="clear" w:color="auto" w:fill="FFFFFF" w:themeFill="background1"/>
          </w:tcPr>
          <w:p w14:paraId="4A12E962" w14:textId="2AA5FD02" w:rsidR="00D2361B" w:rsidRPr="007906BE" w:rsidRDefault="001D40E6" w:rsidP="00174609">
            <w:pPr>
              <w:rPr>
                <w:rFonts w:cstheme="majorBidi"/>
              </w:rPr>
            </w:pPr>
            <w:r>
              <w:rPr>
                <w:rFonts w:cstheme="majorBidi"/>
              </w:rPr>
              <w:t>4</w:t>
            </w:r>
          </w:p>
        </w:tc>
      </w:tr>
      <w:tr w:rsidR="00D2361B" w:rsidRPr="007906BE" w14:paraId="33140AD9" w14:textId="77777777" w:rsidTr="001A1100">
        <w:tc>
          <w:tcPr>
            <w:tcW w:w="1615" w:type="dxa"/>
            <w:shd w:val="clear" w:color="auto" w:fill="F2F2F2" w:themeFill="background1" w:themeFillShade="F2"/>
          </w:tcPr>
          <w:p w14:paraId="1B6D8DD4" w14:textId="5B01D2F6" w:rsidR="00D2361B" w:rsidRPr="007906BE" w:rsidRDefault="00D2361B" w:rsidP="00174609">
            <w:pPr>
              <w:rPr>
                <w:rFonts w:cstheme="majorBidi"/>
              </w:rPr>
            </w:pPr>
            <w:r w:rsidRPr="007906BE">
              <w:rPr>
                <w:rFonts w:cstheme="majorBidi"/>
              </w:rPr>
              <w:t>Actor</w:t>
            </w:r>
          </w:p>
        </w:tc>
        <w:tc>
          <w:tcPr>
            <w:tcW w:w="5863" w:type="dxa"/>
            <w:gridSpan w:val="2"/>
            <w:shd w:val="clear" w:color="auto" w:fill="FFFFFF" w:themeFill="background1"/>
          </w:tcPr>
          <w:p w14:paraId="54E6BE01" w14:textId="69420A11" w:rsidR="00D2361B" w:rsidRPr="007906BE" w:rsidRDefault="002B5FB3" w:rsidP="00174609">
            <w:pPr>
              <w:rPr>
                <w:rFonts w:cstheme="majorBidi"/>
              </w:rPr>
            </w:pPr>
            <w:r>
              <w:rPr>
                <w:rFonts w:cstheme="majorBidi"/>
              </w:rPr>
              <w:t>Admission</w:t>
            </w:r>
          </w:p>
        </w:tc>
      </w:tr>
      <w:tr w:rsidR="00D2361B" w:rsidRPr="007906BE" w14:paraId="69BA8BE8" w14:textId="77777777" w:rsidTr="001A1100">
        <w:tc>
          <w:tcPr>
            <w:tcW w:w="1615" w:type="dxa"/>
            <w:shd w:val="clear" w:color="auto" w:fill="F2F2F2" w:themeFill="background1" w:themeFillShade="F2"/>
          </w:tcPr>
          <w:p w14:paraId="1B9209DB" w14:textId="0A3F7A1C" w:rsidR="00D2361B" w:rsidRPr="007906BE" w:rsidRDefault="00D2361B" w:rsidP="00174609">
            <w:pPr>
              <w:rPr>
                <w:rFonts w:cstheme="majorBidi"/>
              </w:rPr>
            </w:pPr>
            <w:r w:rsidRPr="007906BE">
              <w:rPr>
                <w:rFonts w:cstheme="majorBidi"/>
              </w:rPr>
              <w:t>Description</w:t>
            </w:r>
          </w:p>
        </w:tc>
        <w:tc>
          <w:tcPr>
            <w:tcW w:w="5863" w:type="dxa"/>
            <w:gridSpan w:val="2"/>
            <w:shd w:val="clear" w:color="auto" w:fill="FFFFFF" w:themeFill="background1"/>
          </w:tcPr>
          <w:p w14:paraId="4C90CAA2" w14:textId="1E2E0B16" w:rsidR="00D2361B" w:rsidRPr="007906BE" w:rsidRDefault="002B5FB3" w:rsidP="00174609">
            <w:pPr>
              <w:rPr>
                <w:rFonts w:cstheme="majorBidi"/>
              </w:rPr>
            </w:pPr>
            <w:r>
              <w:rPr>
                <w:rFonts w:cstheme="majorBidi"/>
              </w:rPr>
              <w:t>This use case register student and teachers, here all data about a student and teacher will be asked, after collecting the data an account will be made  for each student and teacher</w:t>
            </w:r>
          </w:p>
        </w:tc>
      </w:tr>
      <w:tr w:rsidR="00D2361B" w:rsidRPr="007906BE" w14:paraId="3F49EA58" w14:textId="77777777" w:rsidTr="001A1100">
        <w:tc>
          <w:tcPr>
            <w:tcW w:w="1615" w:type="dxa"/>
            <w:shd w:val="clear" w:color="auto" w:fill="F2F2F2" w:themeFill="background1" w:themeFillShade="F2"/>
          </w:tcPr>
          <w:p w14:paraId="5FC48CFB" w14:textId="33BD6A82" w:rsidR="00D2361B" w:rsidRPr="007906BE" w:rsidRDefault="00D2361B" w:rsidP="00174609">
            <w:pPr>
              <w:rPr>
                <w:rFonts w:cstheme="majorBidi"/>
              </w:rPr>
            </w:pPr>
            <w:r w:rsidRPr="007906BE">
              <w:rPr>
                <w:rFonts w:cstheme="majorBidi"/>
              </w:rPr>
              <w:t>Pre-condition</w:t>
            </w:r>
          </w:p>
        </w:tc>
        <w:tc>
          <w:tcPr>
            <w:tcW w:w="5863" w:type="dxa"/>
            <w:gridSpan w:val="2"/>
            <w:shd w:val="clear" w:color="auto" w:fill="FFFFFF" w:themeFill="background1"/>
          </w:tcPr>
          <w:p w14:paraId="12617172" w14:textId="3F125B5A" w:rsidR="00D2361B" w:rsidRPr="007906BE" w:rsidRDefault="00D2361B" w:rsidP="00174609">
            <w:pPr>
              <w:rPr>
                <w:rFonts w:cstheme="majorBidi"/>
              </w:rPr>
            </w:pPr>
            <w:r w:rsidRPr="007906BE">
              <w:rPr>
                <w:rFonts w:cstheme="majorBidi"/>
              </w:rPr>
              <w:t>-</w:t>
            </w:r>
          </w:p>
        </w:tc>
      </w:tr>
      <w:tr w:rsidR="00D2361B" w:rsidRPr="007906BE" w14:paraId="1A5F2C42" w14:textId="77777777" w:rsidTr="001A1100">
        <w:tc>
          <w:tcPr>
            <w:tcW w:w="1615" w:type="dxa"/>
            <w:shd w:val="clear" w:color="auto" w:fill="F2F2F2" w:themeFill="background1" w:themeFillShade="F2"/>
          </w:tcPr>
          <w:p w14:paraId="3C851D0F" w14:textId="5053EE39" w:rsidR="00D2361B" w:rsidRPr="007906BE" w:rsidRDefault="00D2361B" w:rsidP="00174609">
            <w:pPr>
              <w:rPr>
                <w:rFonts w:cstheme="majorBidi"/>
              </w:rPr>
            </w:pPr>
            <w:r w:rsidRPr="007906BE">
              <w:rPr>
                <w:rFonts w:cstheme="majorBidi"/>
              </w:rPr>
              <w:t>Trigger</w:t>
            </w:r>
          </w:p>
        </w:tc>
        <w:tc>
          <w:tcPr>
            <w:tcW w:w="5863" w:type="dxa"/>
            <w:gridSpan w:val="2"/>
            <w:shd w:val="clear" w:color="auto" w:fill="FFFFFF" w:themeFill="background1"/>
          </w:tcPr>
          <w:p w14:paraId="59B89CAB" w14:textId="5EFF4127" w:rsidR="00D2361B" w:rsidRPr="007906BE" w:rsidRDefault="00D2361B" w:rsidP="00174609">
            <w:pPr>
              <w:rPr>
                <w:rFonts w:cstheme="majorBidi"/>
              </w:rPr>
            </w:pPr>
            <w:r w:rsidRPr="007906BE">
              <w:rPr>
                <w:rFonts w:cstheme="majorBidi"/>
              </w:rPr>
              <w:t>-</w:t>
            </w:r>
          </w:p>
        </w:tc>
      </w:tr>
      <w:tr w:rsidR="00D2361B" w:rsidRPr="007906BE" w14:paraId="1A7872A4" w14:textId="0F6A7628" w:rsidTr="001A1100">
        <w:trPr>
          <w:trHeight w:val="360"/>
        </w:trPr>
        <w:tc>
          <w:tcPr>
            <w:tcW w:w="1615" w:type="dxa"/>
            <w:vMerge w:val="restart"/>
            <w:shd w:val="clear" w:color="auto" w:fill="F2F2F2" w:themeFill="background1" w:themeFillShade="F2"/>
          </w:tcPr>
          <w:p w14:paraId="71B1AC2C" w14:textId="7B897081" w:rsidR="00D2361B" w:rsidRPr="007906BE" w:rsidRDefault="00D2361B" w:rsidP="00174609">
            <w:pPr>
              <w:rPr>
                <w:rFonts w:cstheme="majorBidi"/>
              </w:rPr>
            </w:pPr>
            <w:r w:rsidRPr="007906BE">
              <w:t>Typical courses of event</w:t>
            </w:r>
          </w:p>
        </w:tc>
        <w:tc>
          <w:tcPr>
            <w:tcW w:w="2805" w:type="dxa"/>
            <w:shd w:val="clear" w:color="auto" w:fill="FFFFFF" w:themeFill="background1"/>
          </w:tcPr>
          <w:p w14:paraId="4826FB03" w14:textId="5C76A37C" w:rsidR="00D2361B" w:rsidRPr="007906BE" w:rsidRDefault="00D2361B" w:rsidP="00174609">
            <w:pPr>
              <w:rPr>
                <w:rFonts w:cstheme="majorBidi"/>
              </w:rPr>
            </w:pPr>
            <w:r w:rsidRPr="007906BE">
              <w:rPr>
                <w:rFonts w:cstheme="majorBidi"/>
              </w:rPr>
              <w:t>Actor Action</w:t>
            </w:r>
          </w:p>
        </w:tc>
        <w:tc>
          <w:tcPr>
            <w:tcW w:w="3058" w:type="dxa"/>
            <w:shd w:val="clear" w:color="auto" w:fill="FFFFFF" w:themeFill="background1"/>
          </w:tcPr>
          <w:p w14:paraId="02438FDC" w14:textId="34B38F3E" w:rsidR="00D2361B" w:rsidRPr="007906BE" w:rsidRDefault="00D2361B" w:rsidP="00174609">
            <w:pPr>
              <w:rPr>
                <w:rFonts w:cstheme="majorBidi"/>
              </w:rPr>
            </w:pPr>
            <w:r w:rsidRPr="007906BE">
              <w:rPr>
                <w:rFonts w:cstheme="majorBidi"/>
              </w:rPr>
              <w:t xml:space="preserve">System Response </w:t>
            </w:r>
          </w:p>
        </w:tc>
      </w:tr>
      <w:tr w:rsidR="00D2361B" w:rsidRPr="007906BE" w14:paraId="5EE1C14F" w14:textId="12AE8802" w:rsidTr="001A1100">
        <w:trPr>
          <w:trHeight w:val="585"/>
        </w:trPr>
        <w:tc>
          <w:tcPr>
            <w:tcW w:w="1615" w:type="dxa"/>
            <w:vMerge/>
            <w:shd w:val="clear" w:color="auto" w:fill="F2F2F2" w:themeFill="background1" w:themeFillShade="F2"/>
          </w:tcPr>
          <w:p w14:paraId="36AE9918" w14:textId="77777777" w:rsidR="00D2361B" w:rsidRPr="007906BE" w:rsidRDefault="00D2361B" w:rsidP="00174609">
            <w:pPr>
              <w:rPr>
                <w:rFonts w:cstheme="majorBidi"/>
              </w:rPr>
            </w:pPr>
          </w:p>
        </w:tc>
        <w:tc>
          <w:tcPr>
            <w:tcW w:w="2805" w:type="dxa"/>
            <w:shd w:val="clear" w:color="auto" w:fill="FFFFFF" w:themeFill="background1"/>
          </w:tcPr>
          <w:p w14:paraId="63340CF3" w14:textId="005772F5" w:rsidR="00D2361B" w:rsidRPr="007906BE" w:rsidRDefault="00D2361B" w:rsidP="00174609">
            <w:pPr>
              <w:rPr>
                <w:rFonts w:cstheme="majorBidi"/>
              </w:rPr>
            </w:pPr>
            <w:r w:rsidRPr="007906BE">
              <w:rPr>
                <w:rFonts w:cstheme="majorBidi"/>
              </w:rPr>
              <w:t>Click login</w:t>
            </w:r>
          </w:p>
        </w:tc>
        <w:tc>
          <w:tcPr>
            <w:tcW w:w="3058" w:type="dxa"/>
            <w:shd w:val="clear" w:color="auto" w:fill="FFFFFF" w:themeFill="background1"/>
          </w:tcPr>
          <w:p w14:paraId="4CA4765D" w14:textId="6DE466E1" w:rsidR="00D2361B" w:rsidRPr="007906BE" w:rsidRDefault="00260659" w:rsidP="00260659">
            <w:pPr>
              <w:rPr>
                <w:rFonts w:cstheme="majorBidi"/>
              </w:rPr>
            </w:pPr>
            <w:r>
              <w:rPr>
                <w:rFonts w:cstheme="majorBidi"/>
              </w:rPr>
              <w:t>Display dashboard</w:t>
            </w:r>
          </w:p>
        </w:tc>
      </w:tr>
      <w:tr w:rsidR="00D2361B" w:rsidRPr="007906BE" w14:paraId="55FD8215" w14:textId="77777777" w:rsidTr="001A1100">
        <w:trPr>
          <w:trHeight w:val="585"/>
        </w:trPr>
        <w:tc>
          <w:tcPr>
            <w:tcW w:w="1615" w:type="dxa"/>
            <w:vMerge/>
            <w:shd w:val="clear" w:color="auto" w:fill="F2F2F2" w:themeFill="background1" w:themeFillShade="F2"/>
          </w:tcPr>
          <w:p w14:paraId="11B6F879" w14:textId="77777777" w:rsidR="00D2361B" w:rsidRPr="007906BE" w:rsidRDefault="00D2361B" w:rsidP="00174609">
            <w:pPr>
              <w:rPr>
                <w:rFonts w:cstheme="majorBidi"/>
              </w:rPr>
            </w:pPr>
          </w:p>
        </w:tc>
        <w:tc>
          <w:tcPr>
            <w:tcW w:w="2805" w:type="dxa"/>
            <w:shd w:val="clear" w:color="auto" w:fill="FFFFFF" w:themeFill="background1"/>
          </w:tcPr>
          <w:p w14:paraId="3366FDD8" w14:textId="21421E2C" w:rsidR="00D2361B" w:rsidRPr="007906BE" w:rsidRDefault="00D2361B" w:rsidP="00174609">
            <w:pPr>
              <w:rPr>
                <w:rFonts w:cstheme="majorBidi"/>
              </w:rPr>
            </w:pPr>
            <w:r w:rsidRPr="007906BE">
              <w:rPr>
                <w:rFonts w:cstheme="majorBidi"/>
              </w:rPr>
              <w:t>See all information</w:t>
            </w:r>
          </w:p>
        </w:tc>
        <w:tc>
          <w:tcPr>
            <w:tcW w:w="3058" w:type="dxa"/>
            <w:shd w:val="clear" w:color="auto" w:fill="FFFFFF" w:themeFill="background1"/>
          </w:tcPr>
          <w:p w14:paraId="112510AD" w14:textId="77777777" w:rsidR="00D2361B" w:rsidRPr="007906BE" w:rsidRDefault="00D2361B" w:rsidP="00174609">
            <w:pPr>
              <w:rPr>
                <w:rFonts w:cstheme="majorBidi"/>
              </w:rPr>
            </w:pPr>
          </w:p>
        </w:tc>
      </w:tr>
      <w:tr w:rsidR="00D2361B" w:rsidRPr="007906BE" w14:paraId="247487AC" w14:textId="77777777" w:rsidTr="001A1100">
        <w:trPr>
          <w:trHeight w:val="809"/>
        </w:trPr>
        <w:tc>
          <w:tcPr>
            <w:tcW w:w="1615" w:type="dxa"/>
            <w:shd w:val="clear" w:color="auto" w:fill="F2F2F2" w:themeFill="background1" w:themeFillShade="F2"/>
          </w:tcPr>
          <w:p w14:paraId="5F852990" w14:textId="1B9ACE5B" w:rsidR="00D2361B" w:rsidRPr="007906BE" w:rsidRDefault="00D2361B" w:rsidP="00174609">
            <w:pPr>
              <w:rPr>
                <w:rFonts w:cstheme="majorBidi"/>
              </w:rPr>
            </w:pPr>
            <w:r w:rsidRPr="007906BE">
              <w:rPr>
                <w:rFonts w:cstheme="majorBidi"/>
              </w:rPr>
              <w:t>Alternative</w:t>
            </w:r>
          </w:p>
          <w:p w14:paraId="32815029" w14:textId="33690912" w:rsidR="00D2361B" w:rsidRPr="007906BE" w:rsidRDefault="00D2361B" w:rsidP="00174609">
            <w:pPr>
              <w:rPr>
                <w:rFonts w:cstheme="majorBidi"/>
              </w:rPr>
            </w:pPr>
            <w:r w:rsidRPr="007906BE">
              <w:rPr>
                <w:rFonts w:cstheme="majorBidi"/>
              </w:rPr>
              <w:t>Courses</w:t>
            </w:r>
          </w:p>
        </w:tc>
        <w:tc>
          <w:tcPr>
            <w:tcW w:w="5863" w:type="dxa"/>
            <w:gridSpan w:val="2"/>
            <w:shd w:val="clear" w:color="auto" w:fill="FFFFFF" w:themeFill="background1"/>
          </w:tcPr>
          <w:p w14:paraId="0DEBA70E" w14:textId="3FFFA22A" w:rsidR="00D2361B" w:rsidRPr="007906BE" w:rsidRDefault="00D2361B" w:rsidP="00174609">
            <w:pPr>
              <w:rPr>
                <w:rFonts w:cstheme="majorBidi"/>
              </w:rPr>
            </w:pPr>
            <w:r w:rsidRPr="007906BE">
              <w:rPr>
                <w:rFonts w:cstheme="majorBidi"/>
              </w:rPr>
              <w:t>-</w:t>
            </w:r>
          </w:p>
        </w:tc>
      </w:tr>
      <w:tr w:rsidR="00D2361B" w:rsidRPr="007906BE" w14:paraId="475390F5" w14:textId="77777777" w:rsidTr="001A1100">
        <w:trPr>
          <w:trHeight w:val="585"/>
        </w:trPr>
        <w:tc>
          <w:tcPr>
            <w:tcW w:w="1615" w:type="dxa"/>
            <w:shd w:val="clear" w:color="auto" w:fill="F2F2F2" w:themeFill="background1" w:themeFillShade="F2"/>
          </w:tcPr>
          <w:p w14:paraId="487CC434" w14:textId="57DC9BC5" w:rsidR="00D2361B" w:rsidRPr="007906BE" w:rsidRDefault="00D2361B" w:rsidP="00174609">
            <w:pPr>
              <w:rPr>
                <w:rFonts w:cstheme="majorBidi"/>
              </w:rPr>
            </w:pPr>
            <w:r w:rsidRPr="007906BE">
              <w:rPr>
                <w:rFonts w:cstheme="majorBidi"/>
              </w:rPr>
              <w:t>Conclusion</w:t>
            </w:r>
          </w:p>
        </w:tc>
        <w:tc>
          <w:tcPr>
            <w:tcW w:w="5863" w:type="dxa"/>
            <w:gridSpan w:val="2"/>
            <w:shd w:val="clear" w:color="auto" w:fill="FFFFFF" w:themeFill="background1"/>
          </w:tcPr>
          <w:p w14:paraId="757FEA7C" w14:textId="425A9FEF" w:rsidR="00D2361B" w:rsidRPr="007906BE" w:rsidRDefault="00D2361B" w:rsidP="00174609">
            <w:pPr>
              <w:rPr>
                <w:rFonts w:cstheme="majorBidi"/>
              </w:rPr>
            </w:pPr>
            <w:r w:rsidRPr="007906BE">
              <w:rPr>
                <w:rFonts w:cstheme="majorBidi"/>
              </w:rPr>
              <w:t>-</w:t>
            </w:r>
          </w:p>
        </w:tc>
      </w:tr>
      <w:tr w:rsidR="00814ED9" w:rsidRPr="007906BE" w14:paraId="5ADB0520" w14:textId="77777777" w:rsidTr="001A1100">
        <w:trPr>
          <w:trHeight w:val="585"/>
        </w:trPr>
        <w:tc>
          <w:tcPr>
            <w:tcW w:w="1615" w:type="dxa"/>
            <w:shd w:val="clear" w:color="auto" w:fill="F2F2F2" w:themeFill="background1" w:themeFillShade="F2"/>
          </w:tcPr>
          <w:p w14:paraId="78A28494" w14:textId="36A24853" w:rsidR="00814ED9" w:rsidRPr="007906BE" w:rsidRDefault="00814ED9" w:rsidP="00814ED9">
            <w:pPr>
              <w:rPr>
                <w:rFonts w:cstheme="majorBidi"/>
              </w:rPr>
            </w:pPr>
            <w:r w:rsidRPr="00CD0E89">
              <w:rPr>
                <w:sz w:val="22"/>
                <w:szCs w:val="20"/>
              </w:rPr>
              <w:t>P</w:t>
            </w:r>
            <w:r>
              <w:rPr>
                <w:sz w:val="22"/>
                <w:szCs w:val="20"/>
              </w:rPr>
              <w:t xml:space="preserve">ost </w:t>
            </w:r>
            <w:r w:rsidRPr="00CD0E89">
              <w:rPr>
                <w:sz w:val="22"/>
                <w:szCs w:val="20"/>
              </w:rPr>
              <w:t>Condition</w:t>
            </w:r>
          </w:p>
        </w:tc>
        <w:tc>
          <w:tcPr>
            <w:tcW w:w="5863" w:type="dxa"/>
            <w:gridSpan w:val="2"/>
            <w:shd w:val="clear" w:color="auto" w:fill="FFFFFF" w:themeFill="background1"/>
          </w:tcPr>
          <w:p w14:paraId="0DC50845" w14:textId="059EB86E" w:rsidR="00814ED9" w:rsidRPr="007906BE" w:rsidRDefault="00814ED9" w:rsidP="00814ED9">
            <w:pPr>
              <w:rPr>
                <w:rFonts w:cstheme="majorBidi"/>
              </w:rPr>
            </w:pPr>
            <w:r w:rsidRPr="007906BE">
              <w:rPr>
                <w:rFonts w:cstheme="majorBidi"/>
              </w:rPr>
              <w:t xml:space="preserve">Successfully done activity </w:t>
            </w:r>
          </w:p>
        </w:tc>
      </w:tr>
    </w:tbl>
    <w:p w14:paraId="0B81F985" w14:textId="0C86E4E8" w:rsidR="004117D7" w:rsidRDefault="004117D7" w:rsidP="009407AE">
      <w:pPr>
        <w:spacing w:line="276" w:lineRule="auto"/>
        <w:rPr>
          <w:rFonts w:cstheme="majorBidi"/>
        </w:rPr>
      </w:pPr>
    </w:p>
    <w:p w14:paraId="6FAE5DC9" w14:textId="6E6BF702" w:rsidR="00655CFC" w:rsidRPr="00057937" w:rsidRDefault="00616FD5" w:rsidP="00FE73E6">
      <w:pPr>
        <w:pStyle w:val="ListParagraph"/>
        <w:numPr>
          <w:ilvl w:val="0"/>
          <w:numId w:val="42"/>
        </w:numPr>
        <w:rPr>
          <w:rFonts w:cstheme="majorBidi"/>
        </w:rPr>
      </w:pPr>
      <w:r>
        <w:rPr>
          <w:rFonts w:cstheme="majorBidi"/>
        </w:rPr>
        <w:t>Add new parent</w:t>
      </w:r>
    </w:p>
    <w:p w14:paraId="3E95DD0A" w14:textId="39AB881C" w:rsidR="003512AE" w:rsidRPr="00B25430" w:rsidRDefault="003512AE" w:rsidP="00E62F5A">
      <w:pPr>
        <w:pStyle w:val="Heading4"/>
        <w:spacing w:line="360" w:lineRule="auto"/>
        <w:rPr>
          <w:rFonts w:cstheme="majorBidi"/>
        </w:rPr>
      </w:pPr>
      <w:bookmarkStart w:id="164" w:name="_Toc53957396"/>
      <w:r w:rsidRPr="00B25430">
        <w:t xml:space="preserve">Table: 4. </w:t>
      </w:r>
      <w:fldSimple w:instr=" SEQ Table:_4. \* ARABIC ">
        <w:r w:rsidR="00770F7D">
          <w:rPr>
            <w:noProof/>
          </w:rPr>
          <w:t>7</w:t>
        </w:r>
      </w:fldSimple>
      <w:r w:rsidRPr="00B25430">
        <w:t xml:space="preserve"> </w:t>
      </w:r>
      <w:r w:rsidR="00616FD5">
        <w:t>Add new parent</w:t>
      </w:r>
      <w:r w:rsidR="00E10723" w:rsidRPr="00B25430">
        <w:t xml:space="preserve"> </w:t>
      </w:r>
      <w:r w:rsidRPr="00B25430">
        <w:t xml:space="preserve"> </w:t>
      </w:r>
      <w:r w:rsidR="00244FA1" w:rsidRPr="00B25430">
        <w:rPr>
          <w:rFonts w:cstheme="majorBidi"/>
        </w:rPr>
        <w:t xml:space="preserve">Narrative </w:t>
      </w:r>
      <w:r w:rsidRPr="00B25430">
        <w:rPr>
          <w:rFonts w:cstheme="majorBidi"/>
        </w:rPr>
        <w:t xml:space="preserve"> Diagram</w:t>
      </w:r>
      <w:bookmarkEnd w:id="164"/>
    </w:p>
    <w:tbl>
      <w:tblPr>
        <w:tblStyle w:val="TableGrid"/>
        <w:tblW w:w="0" w:type="auto"/>
        <w:tblLook w:val="04A0" w:firstRow="1" w:lastRow="0" w:firstColumn="1" w:lastColumn="0" w:noHBand="0" w:noVBand="1"/>
      </w:tblPr>
      <w:tblGrid>
        <w:gridCol w:w="1615"/>
        <w:gridCol w:w="2655"/>
        <w:gridCol w:w="3208"/>
      </w:tblGrid>
      <w:tr w:rsidR="00DC0929" w:rsidRPr="007906BE" w14:paraId="50577516" w14:textId="77777777" w:rsidTr="001A1100">
        <w:tc>
          <w:tcPr>
            <w:tcW w:w="1615" w:type="dxa"/>
            <w:shd w:val="clear" w:color="auto" w:fill="F2F2F2" w:themeFill="background1" w:themeFillShade="F2"/>
          </w:tcPr>
          <w:p w14:paraId="1C7A8B6D" w14:textId="4C61F775" w:rsidR="00DC0929" w:rsidRPr="007906BE" w:rsidRDefault="00E20141" w:rsidP="002B04EC">
            <w:pPr>
              <w:rPr>
                <w:rFonts w:cstheme="majorBidi"/>
              </w:rPr>
            </w:pPr>
            <w:r w:rsidRPr="007906BE">
              <w:rPr>
                <w:rFonts w:cstheme="majorBidi"/>
              </w:rPr>
              <w:t>Use case name</w:t>
            </w:r>
          </w:p>
        </w:tc>
        <w:tc>
          <w:tcPr>
            <w:tcW w:w="5863" w:type="dxa"/>
            <w:gridSpan w:val="2"/>
          </w:tcPr>
          <w:p w14:paraId="24439929" w14:textId="32B930DE" w:rsidR="00DC0929" w:rsidRPr="00616FD5" w:rsidRDefault="00616FD5" w:rsidP="00616FD5">
            <w:r w:rsidRPr="00616FD5">
              <w:t>Add new parent</w:t>
            </w:r>
          </w:p>
        </w:tc>
      </w:tr>
      <w:tr w:rsidR="00E20141" w:rsidRPr="007906BE" w14:paraId="301454BF" w14:textId="77777777" w:rsidTr="001A1100">
        <w:tc>
          <w:tcPr>
            <w:tcW w:w="1615" w:type="dxa"/>
            <w:shd w:val="clear" w:color="auto" w:fill="F2F2F2" w:themeFill="background1" w:themeFillShade="F2"/>
          </w:tcPr>
          <w:p w14:paraId="57C5A633" w14:textId="2786F158" w:rsidR="00E20141" w:rsidRPr="007906BE" w:rsidRDefault="00E20141" w:rsidP="002B04EC">
            <w:pPr>
              <w:rPr>
                <w:rFonts w:cstheme="majorBidi"/>
              </w:rPr>
            </w:pPr>
            <w:r w:rsidRPr="007906BE">
              <w:rPr>
                <w:rFonts w:cstheme="majorBidi"/>
              </w:rPr>
              <w:t>Use id</w:t>
            </w:r>
          </w:p>
        </w:tc>
        <w:tc>
          <w:tcPr>
            <w:tcW w:w="5863" w:type="dxa"/>
            <w:gridSpan w:val="2"/>
          </w:tcPr>
          <w:p w14:paraId="5485E7A4" w14:textId="04E3A971" w:rsidR="00E20141" w:rsidRPr="007906BE" w:rsidRDefault="001D40E6" w:rsidP="002B04EC">
            <w:pPr>
              <w:rPr>
                <w:rFonts w:cstheme="majorBidi"/>
              </w:rPr>
            </w:pPr>
            <w:r>
              <w:rPr>
                <w:rFonts w:cstheme="majorBidi"/>
              </w:rPr>
              <w:t>5</w:t>
            </w:r>
          </w:p>
        </w:tc>
      </w:tr>
      <w:tr w:rsidR="00CD7E33" w:rsidRPr="007906BE" w14:paraId="4BB8F3C3" w14:textId="77777777" w:rsidTr="001A1100">
        <w:tc>
          <w:tcPr>
            <w:tcW w:w="1615" w:type="dxa"/>
            <w:shd w:val="clear" w:color="auto" w:fill="F2F2F2" w:themeFill="background1" w:themeFillShade="F2"/>
          </w:tcPr>
          <w:p w14:paraId="49BEE30C" w14:textId="042CBC2B" w:rsidR="00CD7E33" w:rsidRPr="007906BE" w:rsidRDefault="00CD7E33" w:rsidP="002B04EC">
            <w:pPr>
              <w:rPr>
                <w:rFonts w:cstheme="majorBidi"/>
              </w:rPr>
            </w:pPr>
            <w:r w:rsidRPr="007906BE">
              <w:rPr>
                <w:rFonts w:cstheme="majorBidi"/>
              </w:rPr>
              <w:t>Actor</w:t>
            </w:r>
          </w:p>
        </w:tc>
        <w:tc>
          <w:tcPr>
            <w:tcW w:w="5863" w:type="dxa"/>
            <w:gridSpan w:val="2"/>
          </w:tcPr>
          <w:p w14:paraId="3B191149" w14:textId="688D3DC3" w:rsidR="00CD7E33" w:rsidRPr="007906BE" w:rsidRDefault="0065217E" w:rsidP="002B04EC">
            <w:pPr>
              <w:rPr>
                <w:rFonts w:cstheme="majorBidi"/>
              </w:rPr>
            </w:pPr>
            <w:r>
              <w:rPr>
                <w:rFonts w:cstheme="majorBidi"/>
              </w:rPr>
              <w:t>Admission</w:t>
            </w:r>
          </w:p>
        </w:tc>
      </w:tr>
      <w:tr w:rsidR="00CD7E33" w:rsidRPr="007906BE" w14:paraId="5E56FF2B" w14:textId="77777777" w:rsidTr="001A1100">
        <w:tc>
          <w:tcPr>
            <w:tcW w:w="1615" w:type="dxa"/>
            <w:shd w:val="clear" w:color="auto" w:fill="F2F2F2" w:themeFill="background1" w:themeFillShade="F2"/>
          </w:tcPr>
          <w:p w14:paraId="20F7240F" w14:textId="01708798" w:rsidR="00CD7E33" w:rsidRPr="007906BE" w:rsidRDefault="00CD7E33" w:rsidP="002B04EC">
            <w:pPr>
              <w:rPr>
                <w:rFonts w:cstheme="majorBidi"/>
              </w:rPr>
            </w:pPr>
            <w:r w:rsidRPr="007906BE">
              <w:rPr>
                <w:rFonts w:cstheme="majorBidi"/>
              </w:rPr>
              <w:t>Description</w:t>
            </w:r>
          </w:p>
        </w:tc>
        <w:tc>
          <w:tcPr>
            <w:tcW w:w="5863" w:type="dxa"/>
            <w:gridSpan w:val="2"/>
          </w:tcPr>
          <w:p w14:paraId="442F1C21" w14:textId="42337906" w:rsidR="00CD7E33" w:rsidRPr="007906BE" w:rsidRDefault="0065217E" w:rsidP="002B04EC">
            <w:pPr>
              <w:rPr>
                <w:rFonts w:cstheme="majorBidi"/>
              </w:rPr>
            </w:pPr>
            <w:r>
              <w:rPr>
                <w:rFonts w:cstheme="majorBidi"/>
              </w:rPr>
              <w:t>The data about parent will be collected during the registration, and this can be done through the admission use case</w:t>
            </w:r>
          </w:p>
        </w:tc>
      </w:tr>
      <w:tr w:rsidR="00CD7E33" w:rsidRPr="007906BE" w14:paraId="036FC5A1" w14:textId="77777777" w:rsidTr="001A1100">
        <w:tc>
          <w:tcPr>
            <w:tcW w:w="1615" w:type="dxa"/>
            <w:shd w:val="clear" w:color="auto" w:fill="F2F2F2" w:themeFill="background1" w:themeFillShade="F2"/>
          </w:tcPr>
          <w:p w14:paraId="712064D6" w14:textId="61EE3C73" w:rsidR="00CD7E33" w:rsidRPr="007906BE" w:rsidRDefault="00CD7E33" w:rsidP="002B04EC">
            <w:pPr>
              <w:rPr>
                <w:rFonts w:cstheme="majorBidi"/>
              </w:rPr>
            </w:pPr>
            <w:r w:rsidRPr="007906BE">
              <w:rPr>
                <w:rFonts w:cstheme="majorBidi"/>
              </w:rPr>
              <w:t>Pre</w:t>
            </w:r>
            <w:r w:rsidR="00010A18">
              <w:rPr>
                <w:rFonts w:cstheme="majorBidi"/>
              </w:rPr>
              <w:t xml:space="preserve">- </w:t>
            </w:r>
            <w:r w:rsidRPr="007906BE">
              <w:rPr>
                <w:rFonts w:cstheme="majorBidi"/>
              </w:rPr>
              <w:t>condition</w:t>
            </w:r>
          </w:p>
        </w:tc>
        <w:tc>
          <w:tcPr>
            <w:tcW w:w="5863" w:type="dxa"/>
            <w:gridSpan w:val="2"/>
          </w:tcPr>
          <w:p w14:paraId="02C9668C" w14:textId="5F3438DD" w:rsidR="00CD7E33" w:rsidRPr="007906BE" w:rsidRDefault="00010A18" w:rsidP="002B04EC">
            <w:pPr>
              <w:rPr>
                <w:rFonts w:cstheme="majorBidi"/>
              </w:rPr>
            </w:pPr>
            <w:r>
              <w:rPr>
                <w:rFonts w:cstheme="majorBidi"/>
              </w:rPr>
              <w:t>Should  have the admission authority</w:t>
            </w:r>
          </w:p>
        </w:tc>
      </w:tr>
      <w:tr w:rsidR="00CD7E33" w:rsidRPr="007906BE" w14:paraId="74FC8830" w14:textId="77777777" w:rsidTr="001A1100">
        <w:tc>
          <w:tcPr>
            <w:tcW w:w="1615" w:type="dxa"/>
            <w:shd w:val="clear" w:color="auto" w:fill="F2F2F2" w:themeFill="background1" w:themeFillShade="F2"/>
          </w:tcPr>
          <w:p w14:paraId="24CE90A9" w14:textId="595C6621" w:rsidR="00CD7E33" w:rsidRPr="007906BE" w:rsidRDefault="00CD7E33" w:rsidP="002B04EC">
            <w:pPr>
              <w:rPr>
                <w:rFonts w:cstheme="majorBidi"/>
              </w:rPr>
            </w:pPr>
            <w:r w:rsidRPr="007906BE">
              <w:rPr>
                <w:rFonts w:cstheme="majorBidi"/>
              </w:rPr>
              <w:t>Trigger</w:t>
            </w:r>
          </w:p>
        </w:tc>
        <w:tc>
          <w:tcPr>
            <w:tcW w:w="5863" w:type="dxa"/>
            <w:gridSpan w:val="2"/>
          </w:tcPr>
          <w:p w14:paraId="23906196" w14:textId="26100907" w:rsidR="00CD7E33" w:rsidRPr="007906BE" w:rsidRDefault="00CD7E33" w:rsidP="002B04EC">
            <w:pPr>
              <w:rPr>
                <w:rFonts w:cstheme="majorBidi"/>
              </w:rPr>
            </w:pPr>
            <w:r w:rsidRPr="007906BE">
              <w:rPr>
                <w:rFonts w:cstheme="majorBidi"/>
              </w:rPr>
              <w:t>-</w:t>
            </w:r>
          </w:p>
        </w:tc>
      </w:tr>
      <w:tr w:rsidR="00961A19" w:rsidRPr="007906BE" w14:paraId="4A69C1E5" w14:textId="3603012F" w:rsidTr="001A1100">
        <w:trPr>
          <w:trHeight w:val="390"/>
        </w:trPr>
        <w:tc>
          <w:tcPr>
            <w:tcW w:w="1615" w:type="dxa"/>
            <w:vMerge w:val="restart"/>
            <w:shd w:val="clear" w:color="auto" w:fill="F2F2F2" w:themeFill="background1" w:themeFillShade="F2"/>
          </w:tcPr>
          <w:p w14:paraId="4ECC169C" w14:textId="54565744" w:rsidR="00961A19" w:rsidRPr="007906BE" w:rsidRDefault="00961A19" w:rsidP="002B04EC">
            <w:pPr>
              <w:rPr>
                <w:rFonts w:cstheme="majorBidi"/>
              </w:rPr>
            </w:pPr>
            <w:r w:rsidRPr="007906BE">
              <w:rPr>
                <w:rFonts w:cstheme="majorBidi"/>
              </w:rPr>
              <w:t xml:space="preserve">Typical course of  event </w:t>
            </w:r>
          </w:p>
        </w:tc>
        <w:tc>
          <w:tcPr>
            <w:tcW w:w="2655" w:type="dxa"/>
          </w:tcPr>
          <w:p w14:paraId="068C2B67" w14:textId="10B5C753" w:rsidR="00961A19" w:rsidRPr="007906BE" w:rsidRDefault="00961A19" w:rsidP="002B04EC">
            <w:pPr>
              <w:rPr>
                <w:rFonts w:cstheme="majorBidi"/>
              </w:rPr>
            </w:pPr>
            <w:r w:rsidRPr="007906BE">
              <w:rPr>
                <w:rFonts w:cstheme="majorBidi"/>
              </w:rPr>
              <w:t>Actor Action</w:t>
            </w:r>
          </w:p>
        </w:tc>
        <w:tc>
          <w:tcPr>
            <w:tcW w:w="3208" w:type="dxa"/>
          </w:tcPr>
          <w:p w14:paraId="2C5128AA" w14:textId="2321BD5B" w:rsidR="00961A19" w:rsidRPr="007906BE" w:rsidRDefault="002D220E" w:rsidP="002B04EC">
            <w:pPr>
              <w:rPr>
                <w:rFonts w:cstheme="majorBidi"/>
              </w:rPr>
            </w:pPr>
            <w:r>
              <w:t>System response</w:t>
            </w:r>
          </w:p>
        </w:tc>
      </w:tr>
      <w:tr w:rsidR="00961A19" w:rsidRPr="007906BE" w14:paraId="5D10A30C" w14:textId="2F4F2884" w:rsidTr="001A1100">
        <w:trPr>
          <w:trHeight w:val="555"/>
        </w:trPr>
        <w:tc>
          <w:tcPr>
            <w:tcW w:w="1615" w:type="dxa"/>
            <w:vMerge/>
            <w:shd w:val="clear" w:color="auto" w:fill="F2F2F2" w:themeFill="background1" w:themeFillShade="F2"/>
          </w:tcPr>
          <w:p w14:paraId="6440453D" w14:textId="77777777" w:rsidR="00961A19" w:rsidRPr="007906BE" w:rsidRDefault="00961A19" w:rsidP="002B04EC">
            <w:pPr>
              <w:rPr>
                <w:rFonts w:cstheme="majorBidi"/>
              </w:rPr>
            </w:pPr>
          </w:p>
        </w:tc>
        <w:tc>
          <w:tcPr>
            <w:tcW w:w="2655" w:type="dxa"/>
          </w:tcPr>
          <w:p w14:paraId="10AD227C" w14:textId="7D276E4F" w:rsidR="00961A19" w:rsidRPr="007906BE" w:rsidRDefault="00E62F5A" w:rsidP="002B04EC">
            <w:pPr>
              <w:rPr>
                <w:rFonts w:cstheme="majorBidi"/>
              </w:rPr>
            </w:pPr>
            <w:r>
              <w:rPr>
                <w:rFonts w:cstheme="majorBidi"/>
              </w:rPr>
              <w:t>Click login</w:t>
            </w:r>
          </w:p>
        </w:tc>
        <w:tc>
          <w:tcPr>
            <w:tcW w:w="3208" w:type="dxa"/>
          </w:tcPr>
          <w:p w14:paraId="0AD226B9" w14:textId="4E7492CC" w:rsidR="00961A19" w:rsidRPr="007906BE" w:rsidRDefault="002D220E" w:rsidP="002B04EC">
            <w:pPr>
              <w:rPr>
                <w:rFonts w:cstheme="majorBidi"/>
              </w:rPr>
            </w:pPr>
            <w:r>
              <w:t>Display the related page</w:t>
            </w:r>
          </w:p>
        </w:tc>
      </w:tr>
      <w:tr w:rsidR="00010A18" w:rsidRPr="007906BE" w14:paraId="4CC9429B" w14:textId="77777777" w:rsidTr="001A1100">
        <w:trPr>
          <w:trHeight w:val="620"/>
        </w:trPr>
        <w:tc>
          <w:tcPr>
            <w:tcW w:w="1615" w:type="dxa"/>
            <w:vMerge/>
            <w:shd w:val="clear" w:color="auto" w:fill="F2F2F2" w:themeFill="background1" w:themeFillShade="F2"/>
          </w:tcPr>
          <w:p w14:paraId="738D1197" w14:textId="77777777" w:rsidR="00010A18" w:rsidRPr="007906BE" w:rsidRDefault="00010A18" w:rsidP="002B04EC">
            <w:pPr>
              <w:rPr>
                <w:rFonts w:cstheme="majorBidi"/>
              </w:rPr>
            </w:pPr>
          </w:p>
        </w:tc>
        <w:tc>
          <w:tcPr>
            <w:tcW w:w="5863" w:type="dxa"/>
            <w:gridSpan w:val="2"/>
          </w:tcPr>
          <w:p w14:paraId="4C394999" w14:textId="42C88618" w:rsidR="00010A18" w:rsidRPr="007906BE" w:rsidRDefault="00010A18" w:rsidP="002B04EC">
            <w:pPr>
              <w:rPr>
                <w:rFonts w:cstheme="majorBidi"/>
              </w:rPr>
            </w:pPr>
            <w:r>
              <w:rPr>
                <w:rFonts w:cstheme="majorBidi"/>
              </w:rPr>
              <w:t xml:space="preserve">Add information about </w:t>
            </w:r>
            <w:r w:rsidR="00466CB3">
              <w:rPr>
                <w:rFonts w:cstheme="majorBidi"/>
              </w:rPr>
              <w:t xml:space="preserve">the </w:t>
            </w:r>
            <w:r>
              <w:rPr>
                <w:rFonts w:cstheme="majorBidi"/>
              </w:rPr>
              <w:t>parent</w:t>
            </w:r>
          </w:p>
        </w:tc>
      </w:tr>
      <w:tr w:rsidR="00FF3A42" w:rsidRPr="007906BE" w14:paraId="02C7E64B" w14:textId="77777777" w:rsidTr="001A1100">
        <w:trPr>
          <w:trHeight w:val="555"/>
        </w:trPr>
        <w:tc>
          <w:tcPr>
            <w:tcW w:w="1615" w:type="dxa"/>
            <w:shd w:val="clear" w:color="auto" w:fill="F2F2F2" w:themeFill="background1" w:themeFillShade="F2"/>
          </w:tcPr>
          <w:p w14:paraId="5379B11A" w14:textId="744746E7" w:rsidR="00FF3A42" w:rsidRPr="007906BE" w:rsidRDefault="00FF3A42" w:rsidP="002B04EC">
            <w:pPr>
              <w:rPr>
                <w:rFonts w:cstheme="majorBidi"/>
              </w:rPr>
            </w:pPr>
            <w:r w:rsidRPr="007906BE">
              <w:rPr>
                <w:rFonts w:cstheme="majorBidi"/>
              </w:rPr>
              <w:t>Alternative course</w:t>
            </w:r>
          </w:p>
        </w:tc>
        <w:tc>
          <w:tcPr>
            <w:tcW w:w="5863" w:type="dxa"/>
            <w:gridSpan w:val="2"/>
            <w:tcBorders>
              <w:top w:val="single" w:sz="4" w:space="0" w:color="auto"/>
              <w:bottom w:val="single" w:sz="4" w:space="0" w:color="auto"/>
            </w:tcBorders>
          </w:tcPr>
          <w:p w14:paraId="5F134EEE" w14:textId="2BB037EC" w:rsidR="00FF3A42" w:rsidRPr="007906BE" w:rsidRDefault="002D6363" w:rsidP="002B04EC">
            <w:pPr>
              <w:rPr>
                <w:rFonts w:cstheme="majorBidi"/>
              </w:rPr>
            </w:pPr>
            <w:r w:rsidRPr="007906BE">
              <w:rPr>
                <w:rFonts w:cstheme="majorBidi"/>
              </w:rPr>
              <w:t>-</w:t>
            </w:r>
          </w:p>
        </w:tc>
      </w:tr>
      <w:tr w:rsidR="0010124D" w:rsidRPr="007906BE" w14:paraId="6AE6A5BE" w14:textId="77777777" w:rsidTr="001A1100">
        <w:trPr>
          <w:trHeight w:val="555"/>
        </w:trPr>
        <w:tc>
          <w:tcPr>
            <w:tcW w:w="1615" w:type="dxa"/>
            <w:shd w:val="clear" w:color="auto" w:fill="F2F2F2" w:themeFill="background1" w:themeFillShade="F2"/>
          </w:tcPr>
          <w:p w14:paraId="0BAF0263" w14:textId="483521BE" w:rsidR="0010124D" w:rsidRPr="007906BE" w:rsidRDefault="0010124D" w:rsidP="002B04EC">
            <w:pPr>
              <w:rPr>
                <w:rFonts w:cstheme="majorBidi"/>
              </w:rPr>
            </w:pPr>
            <w:r>
              <w:rPr>
                <w:rFonts w:cstheme="majorBidi"/>
              </w:rPr>
              <w:t>Con</w:t>
            </w:r>
            <w:r w:rsidR="00154D88">
              <w:rPr>
                <w:rFonts w:cstheme="majorBidi"/>
              </w:rPr>
              <w:t>c</w:t>
            </w:r>
            <w:r>
              <w:rPr>
                <w:rFonts w:cstheme="majorBidi"/>
              </w:rPr>
              <w:t>lusion</w:t>
            </w:r>
          </w:p>
        </w:tc>
        <w:tc>
          <w:tcPr>
            <w:tcW w:w="5863" w:type="dxa"/>
            <w:gridSpan w:val="2"/>
            <w:tcBorders>
              <w:top w:val="single" w:sz="4" w:space="0" w:color="auto"/>
              <w:bottom w:val="single" w:sz="4" w:space="0" w:color="auto"/>
            </w:tcBorders>
          </w:tcPr>
          <w:p w14:paraId="53FB4DDB" w14:textId="630E966F" w:rsidR="0010124D" w:rsidRPr="007906BE" w:rsidRDefault="0010124D" w:rsidP="002B04EC">
            <w:pPr>
              <w:rPr>
                <w:rFonts w:cstheme="majorBidi"/>
              </w:rPr>
            </w:pPr>
            <w:r>
              <w:rPr>
                <w:rFonts w:cstheme="majorBidi"/>
              </w:rPr>
              <w:t>-</w:t>
            </w:r>
          </w:p>
        </w:tc>
      </w:tr>
      <w:tr w:rsidR="00814ED9" w:rsidRPr="007906BE" w14:paraId="6E83250C" w14:textId="77777777" w:rsidTr="001A1100">
        <w:trPr>
          <w:trHeight w:val="555"/>
        </w:trPr>
        <w:tc>
          <w:tcPr>
            <w:tcW w:w="1615" w:type="dxa"/>
            <w:shd w:val="clear" w:color="auto" w:fill="F2F2F2" w:themeFill="background1" w:themeFillShade="F2"/>
          </w:tcPr>
          <w:p w14:paraId="568C7175" w14:textId="453E50A7" w:rsidR="00814ED9" w:rsidRPr="007906BE" w:rsidRDefault="00814ED9" w:rsidP="00814ED9">
            <w:pPr>
              <w:rPr>
                <w:rFonts w:cstheme="majorBidi"/>
              </w:rPr>
            </w:pPr>
            <w:r w:rsidRPr="00CD0E89">
              <w:rPr>
                <w:sz w:val="22"/>
                <w:szCs w:val="20"/>
              </w:rPr>
              <w:t>P</w:t>
            </w:r>
            <w:r>
              <w:rPr>
                <w:sz w:val="22"/>
                <w:szCs w:val="20"/>
              </w:rPr>
              <w:t xml:space="preserve">ost </w:t>
            </w:r>
            <w:r w:rsidRPr="00CD0E89">
              <w:rPr>
                <w:sz w:val="22"/>
                <w:szCs w:val="20"/>
              </w:rPr>
              <w:t>Condition</w:t>
            </w:r>
          </w:p>
        </w:tc>
        <w:tc>
          <w:tcPr>
            <w:tcW w:w="5863" w:type="dxa"/>
            <w:gridSpan w:val="2"/>
            <w:tcBorders>
              <w:top w:val="single" w:sz="4" w:space="0" w:color="auto"/>
              <w:bottom w:val="single" w:sz="4" w:space="0" w:color="auto"/>
            </w:tcBorders>
          </w:tcPr>
          <w:p w14:paraId="64E98AEA" w14:textId="017E4D90" w:rsidR="00814ED9" w:rsidRPr="007906BE" w:rsidRDefault="00814ED9" w:rsidP="00814ED9">
            <w:pPr>
              <w:rPr>
                <w:rFonts w:cstheme="majorBidi"/>
              </w:rPr>
            </w:pPr>
            <w:r w:rsidRPr="007906BE">
              <w:rPr>
                <w:rFonts w:cstheme="majorBidi"/>
              </w:rPr>
              <w:t>Successfully done activity</w:t>
            </w:r>
          </w:p>
        </w:tc>
      </w:tr>
    </w:tbl>
    <w:p w14:paraId="4AACCA8B" w14:textId="3CBC1B1A" w:rsidR="00AB51D5" w:rsidRDefault="00AB51D5" w:rsidP="009407AE">
      <w:pPr>
        <w:spacing w:line="276" w:lineRule="auto"/>
        <w:rPr>
          <w:rFonts w:cstheme="majorBidi"/>
        </w:rPr>
      </w:pPr>
    </w:p>
    <w:p w14:paraId="4B7F6989" w14:textId="111973E2" w:rsidR="004117D7" w:rsidRPr="00057937" w:rsidRDefault="009C76FA" w:rsidP="00FE73E6">
      <w:pPr>
        <w:pStyle w:val="ListParagraph"/>
        <w:numPr>
          <w:ilvl w:val="0"/>
          <w:numId w:val="42"/>
        </w:numPr>
        <w:rPr>
          <w:rFonts w:cstheme="majorBidi"/>
        </w:rPr>
      </w:pPr>
      <w:r>
        <w:rPr>
          <w:rFonts w:cstheme="majorBidi"/>
        </w:rPr>
        <w:t xml:space="preserve">Add info about family </w:t>
      </w:r>
    </w:p>
    <w:p w14:paraId="7F676F7A" w14:textId="3C7D8719" w:rsidR="004117D7" w:rsidRPr="00B25430" w:rsidRDefault="005467F0" w:rsidP="009E41CA">
      <w:pPr>
        <w:pStyle w:val="Heading4"/>
        <w:spacing w:line="360" w:lineRule="auto"/>
        <w:rPr>
          <w:rFonts w:cstheme="majorBidi"/>
        </w:rPr>
      </w:pPr>
      <w:bookmarkStart w:id="165" w:name="_Toc53957397"/>
      <w:r w:rsidRPr="00B25430">
        <w:t xml:space="preserve">Table: 4. </w:t>
      </w:r>
      <w:fldSimple w:instr=" SEQ Table:_4. \* ARABIC ">
        <w:r w:rsidR="00770F7D">
          <w:rPr>
            <w:noProof/>
          </w:rPr>
          <w:t>8</w:t>
        </w:r>
      </w:fldSimple>
      <w:r w:rsidRPr="00B25430">
        <w:t xml:space="preserve">  </w:t>
      </w:r>
      <w:r w:rsidR="009C76FA">
        <w:t>Add info about family</w:t>
      </w:r>
      <w:r w:rsidR="009E41CA" w:rsidRPr="00B25430">
        <w:t xml:space="preserve">  </w:t>
      </w:r>
      <w:r w:rsidR="009E41CA" w:rsidRPr="00B25430">
        <w:rPr>
          <w:rFonts w:cstheme="majorBidi"/>
        </w:rPr>
        <w:t xml:space="preserve">Narrative  </w:t>
      </w:r>
      <w:r w:rsidR="000C604C" w:rsidRPr="00B25430">
        <w:rPr>
          <w:rFonts w:cstheme="majorBidi"/>
        </w:rPr>
        <w:t>Diagram</w:t>
      </w:r>
      <w:bookmarkEnd w:id="165"/>
    </w:p>
    <w:tbl>
      <w:tblPr>
        <w:tblStyle w:val="TableGrid"/>
        <w:tblW w:w="0" w:type="auto"/>
        <w:tblLook w:val="04A0" w:firstRow="1" w:lastRow="0" w:firstColumn="1" w:lastColumn="0" w:noHBand="0" w:noVBand="1"/>
      </w:tblPr>
      <w:tblGrid>
        <w:gridCol w:w="1617"/>
        <w:gridCol w:w="2564"/>
        <w:gridCol w:w="3297"/>
      </w:tblGrid>
      <w:tr w:rsidR="00340B0A" w:rsidRPr="007906BE" w14:paraId="63C457FF" w14:textId="77777777" w:rsidTr="009D36D9">
        <w:tc>
          <w:tcPr>
            <w:tcW w:w="1617" w:type="dxa"/>
            <w:shd w:val="clear" w:color="auto" w:fill="E7E6E6" w:themeFill="background2"/>
          </w:tcPr>
          <w:p w14:paraId="341F3666" w14:textId="01F06B0B" w:rsidR="00340B0A" w:rsidRPr="007906BE" w:rsidRDefault="00340B0A" w:rsidP="002B04EC">
            <w:pPr>
              <w:rPr>
                <w:rFonts w:cstheme="majorBidi"/>
              </w:rPr>
            </w:pPr>
            <w:r w:rsidRPr="007906BE">
              <w:rPr>
                <w:rFonts w:cstheme="majorBidi"/>
              </w:rPr>
              <w:t>Use case name</w:t>
            </w:r>
          </w:p>
        </w:tc>
        <w:tc>
          <w:tcPr>
            <w:tcW w:w="5861" w:type="dxa"/>
            <w:gridSpan w:val="2"/>
          </w:tcPr>
          <w:p w14:paraId="2C76C730" w14:textId="53208BF2" w:rsidR="00340B0A" w:rsidRPr="009C76FA" w:rsidRDefault="009C76FA" w:rsidP="009C76FA">
            <w:r w:rsidRPr="009C76FA">
              <w:t>Add info about family</w:t>
            </w:r>
          </w:p>
        </w:tc>
      </w:tr>
      <w:tr w:rsidR="00340B0A" w:rsidRPr="007906BE" w14:paraId="06FC26B2" w14:textId="77777777" w:rsidTr="009D36D9">
        <w:tc>
          <w:tcPr>
            <w:tcW w:w="1617" w:type="dxa"/>
            <w:shd w:val="clear" w:color="auto" w:fill="E7E6E6" w:themeFill="background2"/>
          </w:tcPr>
          <w:p w14:paraId="6ECCD8BF" w14:textId="3D55995B" w:rsidR="00340B0A" w:rsidRPr="007906BE" w:rsidRDefault="00E44916" w:rsidP="002B04EC">
            <w:pPr>
              <w:rPr>
                <w:rFonts w:cstheme="majorBidi"/>
              </w:rPr>
            </w:pPr>
            <w:r w:rsidRPr="007906BE">
              <w:rPr>
                <w:rFonts w:cstheme="majorBidi"/>
              </w:rPr>
              <w:t>Use case id</w:t>
            </w:r>
          </w:p>
        </w:tc>
        <w:tc>
          <w:tcPr>
            <w:tcW w:w="5861" w:type="dxa"/>
            <w:gridSpan w:val="2"/>
          </w:tcPr>
          <w:p w14:paraId="43A4090E" w14:textId="13391E84" w:rsidR="00340B0A" w:rsidRPr="007906BE" w:rsidRDefault="001D40E6" w:rsidP="002B04EC">
            <w:pPr>
              <w:rPr>
                <w:rFonts w:cstheme="majorBidi"/>
              </w:rPr>
            </w:pPr>
            <w:r>
              <w:rPr>
                <w:rFonts w:cstheme="majorBidi"/>
              </w:rPr>
              <w:t>6</w:t>
            </w:r>
          </w:p>
        </w:tc>
      </w:tr>
      <w:tr w:rsidR="00E44916" w:rsidRPr="007906BE" w14:paraId="5EE2C2D2" w14:textId="77777777" w:rsidTr="009D36D9">
        <w:tc>
          <w:tcPr>
            <w:tcW w:w="1617" w:type="dxa"/>
            <w:shd w:val="clear" w:color="auto" w:fill="E7E6E6" w:themeFill="background2"/>
          </w:tcPr>
          <w:p w14:paraId="79F75C2C" w14:textId="6D36B8C9" w:rsidR="00E44916" w:rsidRPr="007906BE" w:rsidRDefault="00E44916" w:rsidP="002B04EC">
            <w:pPr>
              <w:rPr>
                <w:rFonts w:cstheme="majorBidi"/>
              </w:rPr>
            </w:pPr>
            <w:r w:rsidRPr="007906BE">
              <w:rPr>
                <w:rFonts w:cstheme="majorBidi"/>
              </w:rPr>
              <w:t>Actor</w:t>
            </w:r>
          </w:p>
        </w:tc>
        <w:tc>
          <w:tcPr>
            <w:tcW w:w="5861" w:type="dxa"/>
            <w:gridSpan w:val="2"/>
          </w:tcPr>
          <w:p w14:paraId="2197FD72" w14:textId="05F5F533" w:rsidR="00E44916" w:rsidRPr="007906BE" w:rsidRDefault="009C76FA" w:rsidP="002B04EC">
            <w:pPr>
              <w:rPr>
                <w:rFonts w:cstheme="majorBidi"/>
              </w:rPr>
            </w:pPr>
            <w:r>
              <w:rPr>
                <w:rFonts w:cstheme="majorBidi"/>
              </w:rPr>
              <w:t>Admission</w:t>
            </w:r>
          </w:p>
        </w:tc>
      </w:tr>
      <w:tr w:rsidR="00E44916" w:rsidRPr="007906BE" w14:paraId="3EBBB97E" w14:textId="77777777" w:rsidTr="009D36D9">
        <w:tc>
          <w:tcPr>
            <w:tcW w:w="1617" w:type="dxa"/>
            <w:shd w:val="clear" w:color="auto" w:fill="E7E6E6" w:themeFill="background2"/>
          </w:tcPr>
          <w:p w14:paraId="70804554" w14:textId="706C12E9" w:rsidR="00E44916" w:rsidRPr="007906BE" w:rsidRDefault="00E44916" w:rsidP="002B04EC">
            <w:pPr>
              <w:rPr>
                <w:rFonts w:cstheme="majorBidi"/>
              </w:rPr>
            </w:pPr>
            <w:r w:rsidRPr="007906BE">
              <w:rPr>
                <w:rFonts w:cstheme="majorBidi"/>
              </w:rPr>
              <w:t>Description</w:t>
            </w:r>
          </w:p>
        </w:tc>
        <w:tc>
          <w:tcPr>
            <w:tcW w:w="5861" w:type="dxa"/>
            <w:gridSpan w:val="2"/>
          </w:tcPr>
          <w:p w14:paraId="03F08F72" w14:textId="40CE7EFF" w:rsidR="00E44916" w:rsidRPr="007906BE" w:rsidRDefault="00B2304E" w:rsidP="002B04EC">
            <w:pPr>
              <w:rPr>
                <w:rFonts w:cstheme="majorBidi"/>
              </w:rPr>
            </w:pPr>
            <w:r>
              <w:rPr>
                <w:rFonts w:cstheme="majorBidi"/>
              </w:rPr>
              <w:t>A</w:t>
            </w:r>
            <w:r w:rsidR="00CF73C1">
              <w:rPr>
                <w:rFonts w:cstheme="majorBidi"/>
              </w:rPr>
              <w:t>n a</w:t>
            </w:r>
            <w:r w:rsidR="009C76FA">
              <w:rPr>
                <w:rFonts w:cstheme="majorBidi"/>
              </w:rPr>
              <w:t>dmission use case can add data about student’s and teacher’s account</w:t>
            </w:r>
          </w:p>
        </w:tc>
      </w:tr>
      <w:tr w:rsidR="00E44916" w:rsidRPr="007906BE" w14:paraId="5CECD8F4" w14:textId="77777777" w:rsidTr="009D36D9">
        <w:tc>
          <w:tcPr>
            <w:tcW w:w="1617" w:type="dxa"/>
            <w:shd w:val="clear" w:color="auto" w:fill="E7E6E6" w:themeFill="background2"/>
          </w:tcPr>
          <w:p w14:paraId="2DE771ED" w14:textId="64994D8C" w:rsidR="00E44916" w:rsidRPr="007906BE" w:rsidRDefault="00E44916" w:rsidP="002B04EC">
            <w:pPr>
              <w:rPr>
                <w:rFonts w:cstheme="majorBidi"/>
              </w:rPr>
            </w:pPr>
            <w:r w:rsidRPr="007906BE">
              <w:rPr>
                <w:rFonts w:cstheme="majorBidi"/>
              </w:rPr>
              <w:t>Pre</w:t>
            </w:r>
            <w:r w:rsidR="002D220E">
              <w:rPr>
                <w:rFonts w:cstheme="majorBidi"/>
              </w:rPr>
              <w:t>-</w:t>
            </w:r>
            <w:r w:rsidRPr="007906BE">
              <w:rPr>
                <w:rFonts w:cstheme="majorBidi"/>
              </w:rPr>
              <w:t>condition</w:t>
            </w:r>
          </w:p>
        </w:tc>
        <w:tc>
          <w:tcPr>
            <w:tcW w:w="5861" w:type="dxa"/>
            <w:gridSpan w:val="2"/>
          </w:tcPr>
          <w:p w14:paraId="230A4B06" w14:textId="2640A7BE" w:rsidR="00E44916" w:rsidRPr="007906BE" w:rsidRDefault="00E44916" w:rsidP="002B04EC">
            <w:pPr>
              <w:rPr>
                <w:rFonts w:cstheme="majorBidi"/>
              </w:rPr>
            </w:pPr>
            <w:r w:rsidRPr="007906BE">
              <w:rPr>
                <w:rFonts w:cstheme="majorBidi"/>
              </w:rPr>
              <w:t>-</w:t>
            </w:r>
          </w:p>
        </w:tc>
      </w:tr>
      <w:tr w:rsidR="00E44916" w:rsidRPr="007906BE" w14:paraId="2B7D55FB" w14:textId="77777777" w:rsidTr="009D36D9">
        <w:tc>
          <w:tcPr>
            <w:tcW w:w="1617" w:type="dxa"/>
            <w:shd w:val="clear" w:color="auto" w:fill="E7E6E6" w:themeFill="background2"/>
          </w:tcPr>
          <w:p w14:paraId="675BC999" w14:textId="599D0DB1" w:rsidR="00E44916" w:rsidRPr="007906BE" w:rsidRDefault="00D302D2" w:rsidP="002B04EC">
            <w:pPr>
              <w:rPr>
                <w:rFonts w:cstheme="majorBidi"/>
              </w:rPr>
            </w:pPr>
            <w:r w:rsidRPr="007906BE">
              <w:rPr>
                <w:rFonts w:cstheme="majorBidi"/>
              </w:rPr>
              <w:t>Trigger</w:t>
            </w:r>
          </w:p>
        </w:tc>
        <w:tc>
          <w:tcPr>
            <w:tcW w:w="5861" w:type="dxa"/>
            <w:gridSpan w:val="2"/>
          </w:tcPr>
          <w:p w14:paraId="4751E2F9" w14:textId="4CADCB8E" w:rsidR="00E44916" w:rsidRPr="007906BE" w:rsidRDefault="00D302D2" w:rsidP="002B04EC">
            <w:pPr>
              <w:rPr>
                <w:rFonts w:cstheme="majorBidi"/>
              </w:rPr>
            </w:pPr>
            <w:r w:rsidRPr="007906BE">
              <w:rPr>
                <w:rFonts w:cstheme="majorBidi"/>
              </w:rPr>
              <w:t>-</w:t>
            </w:r>
          </w:p>
        </w:tc>
      </w:tr>
      <w:tr w:rsidR="00D302D2" w:rsidRPr="007906BE" w14:paraId="2F734192" w14:textId="0F1EFDD5" w:rsidTr="009D36D9">
        <w:trPr>
          <w:trHeight w:val="300"/>
        </w:trPr>
        <w:tc>
          <w:tcPr>
            <w:tcW w:w="1617" w:type="dxa"/>
            <w:vMerge w:val="restart"/>
            <w:shd w:val="clear" w:color="auto" w:fill="E7E6E6" w:themeFill="background2"/>
          </w:tcPr>
          <w:p w14:paraId="3E00DE97" w14:textId="63C8E221" w:rsidR="00D302D2" w:rsidRPr="007906BE" w:rsidRDefault="00D302D2" w:rsidP="002B04EC">
            <w:pPr>
              <w:rPr>
                <w:rFonts w:cstheme="majorBidi"/>
              </w:rPr>
            </w:pPr>
            <w:r w:rsidRPr="007906BE">
              <w:rPr>
                <w:rFonts w:cstheme="majorBidi"/>
              </w:rPr>
              <w:t>Typical courses of event</w:t>
            </w:r>
          </w:p>
        </w:tc>
        <w:tc>
          <w:tcPr>
            <w:tcW w:w="2564" w:type="dxa"/>
          </w:tcPr>
          <w:p w14:paraId="42681ED2" w14:textId="7C17ED82" w:rsidR="00D302D2" w:rsidRPr="007906BE" w:rsidRDefault="00D302D2" w:rsidP="002B04EC">
            <w:pPr>
              <w:rPr>
                <w:rFonts w:cstheme="majorBidi"/>
              </w:rPr>
            </w:pPr>
            <w:r w:rsidRPr="007906BE">
              <w:rPr>
                <w:rFonts w:cstheme="majorBidi"/>
              </w:rPr>
              <w:t>Actor Action</w:t>
            </w:r>
          </w:p>
        </w:tc>
        <w:tc>
          <w:tcPr>
            <w:tcW w:w="3297" w:type="dxa"/>
          </w:tcPr>
          <w:p w14:paraId="32FC8815" w14:textId="3D3CDE61" w:rsidR="00D302D2" w:rsidRPr="007906BE" w:rsidRDefault="00D302D2" w:rsidP="002B04EC">
            <w:pPr>
              <w:rPr>
                <w:rFonts w:cstheme="majorBidi"/>
              </w:rPr>
            </w:pPr>
            <w:r w:rsidRPr="007906BE">
              <w:rPr>
                <w:rFonts w:cstheme="majorBidi"/>
              </w:rPr>
              <w:t xml:space="preserve">System Response </w:t>
            </w:r>
          </w:p>
        </w:tc>
      </w:tr>
      <w:tr w:rsidR="00B2304E" w:rsidRPr="007906BE" w14:paraId="103D135F" w14:textId="5842EE24" w:rsidTr="009D36D9">
        <w:trPr>
          <w:trHeight w:val="645"/>
        </w:trPr>
        <w:tc>
          <w:tcPr>
            <w:tcW w:w="1617" w:type="dxa"/>
            <w:vMerge/>
            <w:shd w:val="clear" w:color="auto" w:fill="E7E6E6" w:themeFill="background2"/>
          </w:tcPr>
          <w:p w14:paraId="32CB5ECC" w14:textId="77777777" w:rsidR="00B2304E" w:rsidRPr="007906BE" w:rsidRDefault="00B2304E" w:rsidP="00B2304E">
            <w:pPr>
              <w:rPr>
                <w:rFonts w:cstheme="majorBidi"/>
              </w:rPr>
            </w:pPr>
          </w:p>
        </w:tc>
        <w:tc>
          <w:tcPr>
            <w:tcW w:w="2564" w:type="dxa"/>
          </w:tcPr>
          <w:p w14:paraId="3F00795F" w14:textId="499D44D9" w:rsidR="00B2304E" w:rsidRPr="007906BE" w:rsidRDefault="00B2304E" w:rsidP="00B2304E">
            <w:pPr>
              <w:rPr>
                <w:rFonts w:cstheme="majorBidi"/>
              </w:rPr>
            </w:pPr>
            <w:r w:rsidRPr="007906BE">
              <w:rPr>
                <w:rFonts w:cstheme="majorBidi"/>
              </w:rPr>
              <w:t>Actor Action</w:t>
            </w:r>
          </w:p>
        </w:tc>
        <w:tc>
          <w:tcPr>
            <w:tcW w:w="3297" w:type="dxa"/>
          </w:tcPr>
          <w:p w14:paraId="1AB6AE8D" w14:textId="5980AAF3" w:rsidR="00B2304E" w:rsidRPr="007906BE" w:rsidRDefault="00B2304E" w:rsidP="00B2304E">
            <w:pPr>
              <w:rPr>
                <w:rFonts w:cstheme="majorBidi"/>
              </w:rPr>
            </w:pPr>
            <w:r w:rsidRPr="007906BE">
              <w:rPr>
                <w:rFonts w:cstheme="majorBidi"/>
              </w:rPr>
              <w:t xml:space="preserve">System Response </w:t>
            </w:r>
          </w:p>
        </w:tc>
      </w:tr>
      <w:tr w:rsidR="00B2304E" w:rsidRPr="007906BE" w14:paraId="4CF774C1" w14:textId="190D1F39" w:rsidTr="009D36D9">
        <w:tc>
          <w:tcPr>
            <w:tcW w:w="1617" w:type="dxa"/>
            <w:vMerge/>
            <w:shd w:val="clear" w:color="auto" w:fill="E7E6E6" w:themeFill="background2"/>
          </w:tcPr>
          <w:p w14:paraId="78D68D58" w14:textId="77777777" w:rsidR="00B2304E" w:rsidRPr="007906BE" w:rsidRDefault="00B2304E" w:rsidP="00B2304E">
            <w:pPr>
              <w:rPr>
                <w:rFonts w:cstheme="majorBidi"/>
              </w:rPr>
            </w:pPr>
          </w:p>
        </w:tc>
        <w:tc>
          <w:tcPr>
            <w:tcW w:w="2564" w:type="dxa"/>
          </w:tcPr>
          <w:p w14:paraId="59F95324" w14:textId="6745AB2B" w:rsidR="00B2304E" w:rsidRPr="007906BE" w:rsidRDefault="00B2304E" w:rsidP="00B2304E">
            <w:pPr>
              <w:rPr>
                <w:rFonts w:cstheme="majorBidi"/>
              </w:rPr>
            </w:pPr>
            <w:r>
              <w:rPr>
                <w:rFonts w:cstheme="majorBidi"/>
              </w:rPr>
              <w:t>Click login</w:t>
            </w:r>
          </w:p>
        </w:tc>
        <w:tc>
          <w:tcPr>
            <w:tcW w:w="3297" w:type="dxa"/>
          </w:tcPr>
          <w:p w14:paraId="27738767" w14:textId="6D3CC899" w:rsidR="00B2304E" w:rsidRPr="007906BE" w:rsidRDefault="00B2304E" w:rsidP="00B2304E">
            <w:pPr>
              <w:rPr>
                <w:rFonts w:cstheme="majorBidi"/>
              </w:rPr>
            </w:pPr>
            <w:r w:rsidRPr="007906BE">
              <w:rPr>
                <w:rFonts w:cstheme="majorBidi"/>
              </w:rPr>
              <w:t xml:space="preserve">Display new page </w:t>
            </w:r>
          </w:p>
        </w:tc>
      </w:tr>
      <w:tr w:rsidR="00B2304E" w:rsidRPr="007906BE" w14:paraId="21D144ED" w14:textId="77777777" w:rsidTr="00EA1484">
        <w:trPr>
          <w:trHeight w:val="539"/>
        </w:trPr>
        <w:tc>
          <w:tcPr>
            <w:tcW w:w="1617" w:type="dxa"/>
            <w:vMerge/>
            <w:shd w:val="clear" w:color="auto" w:fill="E7E6E6" w:themeFill="background2"/>
          </w:tcPr>
          <w:p w14:paraId="1E75F981" w14:textId="77777777" w:rsidR="00B2304E" w:rsidRPr="007906BE" w:rsidRDefault="00B2304E" w:rsidP="00B2304E">
            <w:pPr>
              <w:rPr>
                <w:rFonts w:cstheme="majorBidi"/>
              </w:rPr>
            </w:pPr>
          </w:p>
        </w:tc>
        <w:tc>
          <w:tcPr>
            <w:tcW w:w="5861" w:type="dxa"/>
            <w:gridSpan w:val="2"/>
          </w:tcPr>
          <w:p w14:paraId="03424EAF" w14:textId="1137A334" w:rsidR="00B2304E" w:rsidRPr="007906BE" w:rsidRDefault="00DB7284" w:rsidP="00B2304E">
            <w:pPr>
              <w:rPr>
                <w:rFonts w:cstheme="majorBidi"/>
              </w:rPr>
            </w:pPr>
            <w:r>
              <w:rPr>
                <w:rFonts w:cstheme="majorBidi"/>
              </w:rPr>
              <w:t>Add information about family</w:t>
            </w:r>
          </w:p>
        </w:tc>
      </w:tr>
      <w:tr w:rsidR="00704EAB" w:rsidRPr="007906BE" w14:paraId="31C40485" w14:textId="77777777" w:rsidTr="009D36D9">
        <w:tc>
          <w:tcPr>
            <w:tcW w:w="1617" w:type="dxa"/>
            <w:shd w:val="clear" w:color="auto" w:fill="E7E6E6" w:themeFill="background2"/>
          </w:tcPr>
          <w:p w14:paraId="039222D0" w14:textId="77777777" w:rsidR="00704EAB" w:rsidRPr="007906BE" w:rsidRDefault="00704EAB" w:rsidP="002B04EC">
            <w:pPr>
              <w:rPr>
                <w:rFonts w:cstheme="majorBidi"/>
              </w:rPr>
            </w:pPr>
            <w:r w:rsidRPr="007906BE">
              <w:rPr>
                <w:rFonts w:cstheme="majorBidi"/>
              </w:rPr>
              <w:t>Alternative</w:t>
            </w:r>
          </w:p>
          <w:p w14:paraId="58FE81F6" w14:textId="3A8FBA0F" w:rsidR="00704EAB" w:rsidRPr="007906BE" w:rsidRDefault="00704EAB" w:rsidP="002B04EC">
            <w:pPr>
              <w:rPr>
                <w:rFonts w:cstheme="majorBidi"/>
              </w:rPr>
            </w:pPr>
            <w:r w:rsidRPr="007906BE">
              <w:rPr>
                <w:rFonts w:cstheme="majorBidi"/>
              </w:rPr>
              <w:t>Course</w:t>
            </w:r>
          </w:p>
        </w:tc>
        <w:tc>
          <w:tcPr>
            <w:tcW w:w="5861" w:type="dxa"/>
            <w:gridSpan w:val="2"/>
          </w:tcPr>
          <w:p w14:paraId="60DA4CE0" w14:textId="4D2B00CC" w:rsidR="00704EAB" w:rsidRPr="007906BE" w:rsidRDefault="00704EAB" w:rsidP="002B04EC">
            <w:pPr>
              <w:rPr>
                <w:rFonts w:cstheme="majorBidi"/>
              </w:rPr>
            </w:pPr>
            <w:r w:rsidRPr="007906BE">
              <w:rPr>
                <w:rFonts w:cstheme="majorBidi"/>
              </w:rPr>
              <w:t>-</w:t>
            </w:r>
          </w:p>
        </w:tc>
      </w:tr>
      <w:tr w:rsidR="00704EAB" w:rsidRPr="007906BE" w14:paraId="003B2365" w14:textId="77777777" w:rsidTr="009D36D9">
        <w:tc>
          <w:tcPr>
            <w:tcW w:w="1617" w:type="dxa"/>
            <w:shd w:val="clear" w:color="auto" w:fill="E7E6E6" w:themeFill="background2"/>
          </w:tcPr>
          <w:p w14:paraId="2E89ED85" w14:textId="1DE5D394" w:rsidR="00704EAB" w:rsidRPr="007906BE" w:rsidRDefault="00704EAB" w:rsidP="002B04EC">
            <w:pPr>
              <w:rPr>
                <w:rFonts w:cstheme="majorBidi"/>
              </w:rPr>
            </w:pPr>
            <w:r w:rsidRPr="007906BE">
              <w:rPr>
                <w:rFonts w:cstheme="majorBidi"/>
              </w:rPr>
              <w:t>Conclusion</w:t>
            </w:r>
          </w:p>
        </w:tc>
        <w:tc>
          <w:tcPr>
            <w:tcW w:w="5861" w:type="dxa"/>
            <w:gridSpan w:val="2"/>
          </w:tcPr>
          <w:p w14:paraId="7C69C1C2" w14:textId="49B9ACFC" w:rsidR="00704EAB" w:rsidRPr="007906BE" w:rsidRDefault="00704EAB" w:rsidP="002B04EC">
            <w:pPr>
              <w:rPr>
                <w:rFonts w:cstheme="majorBidi"/>
              </w:rPr>
            </w:pPr>
            <w:r w:rsidRPr="007906BE">
              <w:rPr>
                <w:rFonts w:cstheme="majorBidi"/>
              </w:rPr>
              <w:t>-</w:t>
            </w:r>
          </w:p>
        </w:tc>
      </w:tr>
      <w:tr w:rsidR="00814ED9" w:rsidRPr="007906BE" w14:paraId="6183C563" w14:textId="77777777" w:rsidTr="009D36D9">
        <w:tc>
          <w:tcPr>
            <w:tcW w:w="1617" w:type="dxa"/>
            <w:shd w:val="clear" w:color="auto" w:fill="E7E6E6" w:themeFill="background2"/>
          </w:tcPr>
          <w:p w14:paraId="3FD47EF7" w14:textId="15B599C3" w:rsidR="00814ED9" w:rsidRPr="007906BE" w:rsidRDefault="00814ED9" w:rsidP="00814ED9">
            <w:pPr>
              <w:rPr>
                <w:rFonts w:cstheme="majorBidi"/>
              </w:rPr>
            </w:pPr>
            <w:r w:rsidRPr="00CD0E89">
              <w:rPr>
                <w:sz w:val="22"/>
                <w:szCs w:val="20"/>
              </w:rPr>
              <w:t>P</w:t>
            </w:r>
            <w:r>
              <w:rPr>
                <w:sz w:val="22"/>
                <w:szCs w:val="20"/>
              </w:rPr>
              <w:t xml:space="preserve">ost </w:t>
            </w:r>
            <w:r w:rsidRPr="00CD0E89">
              <w:rPr>
                <w:sz w:val="22"/>
                <w:szCs w:val="20"/>
              </w:rPr>
              <w:t>Condition</w:t>
            </w:r>
          </w:p>
        </w:tc>
        <w:tc>
          <w:tcPr>
            <w:tcW w:w="5861" w:type="dxa"/>
            <w:gridSpan w:val="2"/>
          </w:tcPr>
          <w:p w14:paraId="56179389" w14:textId="4A35326C" w:rsidR="00814ED9" w:rsidRPr="007906BE" w:rsidRDefault="00814ED9" w:rsidP="00814ED9">
            <w:pPr>
              <w:rPr>
                <w:rFonts w:cstheme="majorBidi"/>
              </w:rPr>
            </w:pPr>
            <w:r>
              <w:rPr>
                <w:rFonts w:cstheme="majorBidi"/>
              </w:rPr>
              <w:t>Redirect to the login page</w:t>
            </w:r>
          </w:p>
        </w:tc>
      </w:tr>
    </w:tbl>
    <w:p w14:paraId="778856B2" w14:textId="3B623A9B" w:rsidR="000C604C" w:rsidRDefault="000C604C" w:rsidP="009407AE">
      <w:pPr>
        <w:spacing w:line="276" w:lineRule="auto"/>
        <w:rPr>
          <w:rFonts w:cstheme="majorBidi"/>
        </w:rPr>
      </w:pPr>
    </w:p>
    <w:p w14:paraId="426F1C42" w14:textId="5480A10A" w:rsidR="00FE0D45" w:rsidRDefault="00FE0D45" w:rsidP="00FE0D45">
      <w:pPr>
        <w:pStyle w:val="ListParagraph"/>
        <w:numPr>
          <w:ilvl w:val="0"/>
          <w:numId w:val="42"/>
        </w:numPr>
        <w:rPr>
          <w:rFonts w:cstheme="majorBidi"/>
        </w:rPr>
      </w:pPr>
      <w:r>
        <w:rPr>
          <w:rFonts w:cstheme="majorBidi"/>
        </w:rPr>
        <w:t>Create student and teacher account</w:t>
      </w:r>
    </w:p>
    <w:p w14:paraId="7F04A8C0" w14:textId="23B06F81" w:rsidR="00FE0D45" w:rsidRPr="00B25430" w:rsidRDefault="00FE0D45" w:rsidP="00F02A9D">
      <w:pPr>
        <w:pStyle w:val="Heading4"/>
        <w:rPr>
          <w:rFonts w:cstheme="majorBidi"/>
        </w:rPr>
      </w:pPr>
      <w:bookmarkStart w:id="166" w:name="_Toc53957398"/>
      <w:r>
        <w:t xml:space="preserve">Table: 4. </w:t>
      </w:r>
      <w:fldSimple w:instr=" SEQ Table:_4. \* ARABIC ">
        <w:r w:rsidR="00770F7D">
          <w:rPr>
            <w:noProof/>
          </w:rPr>
          <w:t>9</w:t>
        </w:r>
      </w:fldSimple>
      <w:r>
        <w:t xml:space="preserve">  Add info about family</w:t>
      </w:r>
      <w:r w:rsidRPr="00B25430">
        <w:t xml:space="preserve">  </w:t>
      </w:r>
      <w:r w:rsidRPr="00B25430">
        <w:rPr>
          <w:rFonts w:cstheme="majorBidi"/>
        </w:rPr>
        <w:t>Narrative  Diagram</w:t>
      </w:r>
      <w:bookmarkEnd w:id="166"/>
    </w:p>
    <w:tbl>
      <w:tblPr>
        <w:tblStyle w:val="TableGrid"/>
        <w:tblW w:w="7714" w:type="dxa"/>
        <w:tblLook w:val="04A0" w:firstRow="1" w:lastRow="0" w:firstColumn="1" w:lastColumn="0" w:noHBand="0" w:noVBand="1"/>
      </w:tblPr>
      <w:tblGrid>
        <w:gridCol w:w="1851"/>
        <w:gridCol w:w="2700"/>
        <w:gridCol w:w="3163"/>
      </w:tblGrid>
      <w:tr w:rsidR="00FE0D45" w14:paraId="06006925" w14:textId="77777777" w:rsidTr="007B5BDA">
        <w:tc>
          <w:tcPr>
            <w:tcW w:w="1851" w:type="dxa"/>
            <w:shd w:val="clear" w:color="auto" w:fill="F2F2F2" w:themeFill="background1" w:themeFillShade="F2"/>
          </w:tcPr>
          <w:p w14:paraId="158648C6" w14:textId="4B754058" w:rsidR="00FE0D45" w:rsidRPr="00407B4F" w:rsidRDefault="00407B4F" w:rsidP="00407B4F">
            <w:r w:rsidRPr="00407B4F">
              <w:t xml:space="preserve">Use case name </w:t>
            </w:r>
          </w:p>
        </w:tc>
        <w:tc>
          <w:tcPr>
            <w:tcW w:w="5863" w:type="dxa"/>
            <w:gridSpan w:val="2"/>
          </w:tcPr>
          <w:p w14:paraId="5BA28CCD" w14:textId="196745B6" w:rsidR="00FE0D45" w:rsidRPr="00407B4F" w:rsidRDefault="00407B4F" w:rsidP="00407B4F">
            <w:r w:rsidRPr="00407B4F">
              <w:t>Create  student and teacher account</w:t>
            </w:r>
          </w:p>
        </w:tc>
      </w:tr>
      <w:tr w:rsidR="00407B4F" w14:paraId="6BC7ABB7" w14:textId="77777777" w:rsidTr="007B5BDA">
        <w:tc>
          <w:tcPr>
            <w:tcW w:w="1851" w:type="dxa"/>
            <w:shd w:val="clear" w:color="auto" w:fill="F2F2F2" w:themeFill="background1" w:themeFillShade="F2"/>
          </w:tcPr>
          <w:p w14:paraId="013B96D3" w14:textId="39C27936" w:rsidR="00407B4F" w:rsidRPr="00407B4F" w:rsidRDefault="00407B4F" w:rsidP="00407B4F">
            <w:r>
              <w:t>Use case id</w:t>
            </w:r>
          </w:p>
        </w:tc>
        <w:tc>
          <w:tcPr>
            <w:tcW w:w="5863" w:type="dxa"/>
            <w:gridSpan w:val="2"/>
          </w:tcPr>
          <w:p w14:paraId="6615C230" w14:textId="4869C185" w:rsidR="00407B4F" w:rsidRPr="00407B4F" w:rsidRDefault="001D40E6" w:rsidP="00407B4F">
            <w:r>
              <w:t>7</w:t>
            </w:r>
          </w:p>
        </w:tc>
      </w:tr>
      <w:tr w:rsidR="00407B4F" w14:paraId="79109728" w14:textId="77777777" w:rsidTr="007B5BDA">
        <w:tc>
          <w:tcPr>
            <w:tcW w:w="1851" w:type="dxa"/>
            <w:shd w:val="clear" w:color="auto" w:fill="F2F2F2" w:themeFill="background1" w:themeFillShade="F2"/>
          </w:tcPr>
          <w:p w14:paraId="27F05C8E" w14:textId="60CC6E4C" w:rsidR="00407B4F" w:rsidRDefault="00407B4F" w:rsidP="00407B4F">
            <w:r>
              <w:t xml:space="preserve">Actor </w:t>
            </w:r>
          </w:p>
        </w:tc>
        <w:tc>
          <w:tcPr>
            <w:tcW w:w="5863" w:type="dxa"/>
            <w:gridSpan w:val="2"/>
          </w:tcPr>
          <w:p w14:paraId="4B1B802A" w14:textId="5EA155DE" w:rsidR="00407B4F" w:rsidRDefault="00407B4F" w:rsidP="00407B4F">
            <w:r>
              <w:t xml:space="preserve">Admission </w:t>
            </w:r>
          </w:p>
        </w:tc>
      </w:tr>
      <w:tr w:rsidR="00407B4F" w14:paraId="26A17B0F" w14:textId="77777777" w:rsidTr="007B5BDA">
        <w:tc>
          <w:tcPr>
            <w:tcW w:w="1851" w:type="dxa"/>
            <w:shd w:val="clear" w:color="auto" w:fill="F2F2F2" w:themeFill="background1" w:themeFillShade="F2"/>
          </w:tcPr>
          <w:p w14:paraId="75549DCB" w14:textId="24ED78C4" w:rsidR="00407B4F" w:rsidRDefault="00E76BF4" w:rsidP="00407B4F">
            <w:r>
              <w:t xml:space="preserve">Description </w:t>
            </w:r>
          </w:p>
        </w:tc>
        <w:tc>
          <w:tcPr>
            <w:tcW w:w="5863" w:type="dxa"/>
            <w:gridSpan w:val="2"/>
          </w:tcPr>
          <w:p w14:paraId="4A3677DF" w14:textId="2BAC5214" w:rsidR="00407B4F" w:rsidRDefault="00E76BF4" w:rsidP="00E76BF4">
            <w:r>
              <w:t xml:space="preserve">This is where account made for student and teachers, and the account can be accessible right away </w:t>
            </w:r>
          </w:p>
        </w:tc>
      </w:tr>
      <w:tr w:rsidR="002D220E" w14:paraId="0408ADC1" w14:textId="77777777" w:rsidTr="007B5BDA">
        <w:tc>
          <w:tcPr>
            <w:tcW w:w="1851" w:type="dxa"/>
            <w:shd w:val="clear" w:color="auto" w:fill="F2F2F2" w:themeFill="background1" w:themeFillShade="F2"/>
          </w:tcPr>
          <w:p w14:paraId="05911450" w14:textId="6F193557" w:rsidR="002D220E" w:rsidRDefault="002D220E" w:rsidP="00407B4F">
            <w:r>
              <w:t xml:space="preserve">Pre-condition </w:t>
            </w:r>
          </w:p>
        </w:tc>
        <w:tc>
          <w:tcPr>
            <w:tcW w:w="5863" w:type="dxa"/>
            <w:gridSpan w:val="2"/>
          </w:tcPr>
          <w:p w14:paraId="29C4F571" w14:textId="4ED022AA" w:rsidR="002D220E" w:rsidRDefault="002D220E" w:rsidP="00E76BF4">
            <w:r>
              <w:t xml:space="preserve">This use case should have the admission authority to make an account for student and teacher </w:t>
            </w:r>
          </w:p>
        </w:tc>
      </w:tr>
      <w:tr w:rsidR="002D220E" w14:paraId="7C7D5110" w14:textId="77777777" w:rsidTr="007B5BDA">
        <w:tc>
          <w:tcPr>
            <w:tcW w:w="1851" w:type="dxa"/>
            <w:shd w:val="clear" w:color="auto" w:fill="F2F2F2" w:themeFill="background1" w:themeFillShade="F2"/>
          </w:tcPr>
          <w:p w14:paraId="47629497" w14:textId="20D3F3EA" w:rsidR="002D220E" w:rsidRDefault="002D220E" w:rsidP="00407B4F">
            <w:r>
              <w:t xml:space="preserve">Trigger </w:t>
            </w:r>
          </w:p>
        </w:tc>
        <w:tc>
          <w:tcPr>
            <w:tcW w:w="5863" w:type="dxa"/>
            <w:gridSpan w:val="2"/>
          </w:tcPr>
          <w:p w14:paraId="2BEB49DC" w14:textId="2089B1F2" w:rsidR="002D220E" w:rsidRDefault="002D220E" w:rsidP="00E76BF4">
            <w:r>
              <w:t>-</w:t>
            </w:r>
          </w:p>
        </w:tc>
      </w:tr>
      <w:tr w:rsidR="002D220E" w14:paraId="0673D8E7" w14:textId="539727B1" w:rsidTr="007B5BDA">
        <w:trPr>
          <w:trHeight w:val="765"/>
        </w:trPr>
        <w:tc>
          <w:tcPr>
            <w:tcW w:w="1851" w:type="dxa"/>
            <w:vMerge w:val="restart"/>
            <w:shd w:val="clear" w:color="auto" w:fill="F2F2F2" w:themeFill="background1" w:themeFillShade="F2"/>
          </w:tcPr>
          <w:p w14:paraId="27D10127" w14:textId="24A43AD1" w:rsidR="002D220E" w:rsidRDefault="002D220E" w:rsidP="00407B4F">
            <w:r w:rsidRPr="007906BE">
              <w:rPr>
                <w:rFonts w:cstheme="majorBidi"/>
              </w:rPr>
              <w:t>Typical course of  event</w:t>
            </w:r>
          </w:p>
        </w:tc>
        <w:tc>
          <w:tcPr>
            <w:tcW w:w="2700" w:type="dxa"/>
          </w:tcPr>
          <w:p w14:paraId="18260AAA" w14:textId="1604CA47" w:rsidR="002D220E" w:rsidRDefault="002D220E" w:rsidP="00E76BF4">
            <w:r>
              <w:t>Actor action</w:t>
            </w:r>
          </w:p>
        </w:tc>
        <w:tc>
          <w:tcPr>
            <w:tcW w:w="3163" w:type="dxa"/>
          </w:tcPr>
          <w:p w14:paraId="68DA92DB" w14:textId="63370A2E" w:rsidR="002D220E" w:rsidRDefault="002D220E" w:rsidP="00E76BF4">
            <w:r>
              <w:t>System response</w:t>
            </w:r>
          </w:p>
        </w:tc>
      </w:tr>
      <w:tr w:rsidR="002D220E" w14:paraId="3FC7166F" w14:textId="77777777" w:rsidTr="007B5BDA">
        <w:trPr>
          <w:trHeight w:val="885"/>
        </w:trPr>
        <w:tc>
          <w:tcPr>
            <w:tcW w:w="1851" w:type="dxa"/>
            <w:vMerge/>
            <w:shd w:val="clear" w:color="auto" w:fill="F2F2F2" w:themeFill="background1" w:themeFillShade="F2"/>
          </w:tcPr>
          <w:p w14:paraId="71A49340" w14:textId="77777777" w:rsidR="002D220E" w:rsidRPr="007906BE" w:rsidRDefault="002D220E" w:rsidP="00407B4F">
            <w:pPr>
              <w:rPr>
                <w:rFonts w:cstheme="majorBidi"/>
              </w:rPr>
            </w:pPr>
          </w:p>
        </w:tc>
        <w:tc>
          <w:tcPr>
            <w:tcW w:w="2700" w:type="dxa"/>
          </w:tcPr>
          <w:p w14:paraId="51B1DFE1" w14:textId="3E70B4F9" w:rsidR="002D220E" w:rsidRDefault="002D220E" w:rsidP="00E76BF4">
            <w:r>
              <w:t xml:space="preserve">Click login </w:t>
            </w:r>
          </w:p>
        </w:tc>
        <w:tc>
          <w:tcPr>
            <w:tcW w:w="3163" w:type="dxa"/>
          </w:tcPr>
          <w:p w14:paraId="2FE6AEA7" w14:textId="67A44906" w:rsidR="002D220E" w:rsidRDefault="002D220E" w:rsidP="00E76BF4">
            <w:r>
              <w:t>Display the related page</w:t>
            </w:r>
          </w:p>
        </w:tc>
      </w:tr>
      <w:tr w:rsidR="00B1518A" w14:paraId="4702FDB0" w14:textId="77777777" w:rsidTr="007B5BDA">
        <w:trPr>
          <w:trHeight w:val="885"/>
        </w:trPr>
        <w:tc>
          <w:tcPr>
            <w:tcW w:w="1851" w:type="dxa"/>
            <w:shd w:val="clear" w:color="auto" w:fill="F2F2F2" w:themeFill="background1" w:themeFillShade="F2"/>
          </w:tcPr>
          <w:p w14:paraId="5267565A" w14:textId="5B24E344" w:rsidR="00B1518A" w:rsidRPr="007906BE" w:rsidRDefault="00A7046F" w:rsidP="00407B4F">
            <w:pPr>
              <w:rPr>
                <w:rFonts w:cstheme="majorBidi"/>
              </w:rPr>
            </w:pPr>
            <w:r w:rsidRPr="007906BE">
              <w:rPr>
                <w:rFonts w:cstheme="majorBidi"/>
              </w:rPr>
              <w:t>Alternative course</w:t>
            </w:r>
          </w:p>
        </w:tc>
        <w:tc>
          <w:tcPr>
            <w:tcW w:w="5863" w:type="dxa"/>
            <w:gridSpan w:val="2"/>
          </w:tcPr>
          <w:p w14:paraId="02D52BEE" w14:textId="600B5706" w:rsidR="00B1518A" w:rsidRDefault="00A7046F" w:rsidP="00E76BF4">
            <w:r>
              <w:t>-</w:t>
            </w:r>
          </w:p>
        </w:tc>
      </w:tr>
      <w:tr w:rsidR="00A7046F" w14:paraId="3162A5A2" w14:textId="77777777" w:rsidTr="007B5BDA">
        <w:trPr>
          <w:trHeight w:val="885"/>
        </w:trPr>
        <w:tc>
          <w:tcPr>
            <w:tcW w:w="1851" w:type="dxa"/>
            <w:shd w:val="clear" w:color="auto" w:fill="F2F2F2" w:themeFill="background1" w:themeFillShade="F2"/>
          </w:tcPr>
          <w:p w14:paraId="419404A0" w14:textId="69F29770" w:rsidR="00A7046F" w:rsidRPr="007906BE" w:rsidRDefault="00A7046F" w:rsidP="00407B4F">
            <w:pPr>
              <w:rPr>
                <w:rFonts w:cstheme="majorBidi"/>
              </w:rPr>
            </w:pPr>
            <w:r>
              <w:rPr>
                <w:rFonts w:cstheme="majorBidi"/>
              </w:rPr>
              <w:t>Conclusion</w:t>
            </w:r>
          </w:p>
        </w:tc>
        <w:tc>
          <w:tcPr>
            <w:tcW w:w="5863" w:type="dxa"/>
            <w:gridSpan w:val="2"/>
          </w:tcPr>
          <w:p w14:paraId="66825779" w14:textId="379DC86B" w:rsidR="00A7046F" w:rsidRDefault="00A7046F" w:rsidP="00E76BF4">
            <w:r>
              <w:t>-</w:t>
            </w:r>
          </w:p>
        </w:tc>
      </w:tr>
      <w:tr w:rsidR="00814ED9" w14:paraId="2868A629" w14:textId="77777777" w:rsidTr="007B5BDA">
        <w:trPr>
          <w:trHeight w:val="885"/>
        </w:trPr>
        <w:tc>
          <w:tcPr>
            <w:tcW w:w="1851" w:type="dxa"/>
            <w:shd w:val="clear" w:color="auto" w:fill="F2F2F2" w:themeFill="background1" w:themeFillShade="F2"/>
          </w:tcPr>
          <w:p w14:paraId="3EC864DD" w14:textId="24206F3B" w:rsidR="00814ED9" w:rsidRDefault="00814ED9" w:rsidP="00814ED9">
            <w:pPr>
              <w:rPr>
                <w:rFonts w:cstheme="majorBidi"/>
              </w:rPr>
            </w:pPr>
            <w:r w:rsidRPr="00CD0E89">
              <w:rPr>
                <w:sz w:val="22"/>
                <w:szCs w:val="20"/>
              </w:rPr>
              <w:t>P</w:t>
            </w:r>
            <w:r>
              <w:rPr>
                <w:sz w:val="22"/>
                <w:szCs w:val="20"/>
              </w:rPr>
              <w:t xml:space="preserve">ost </w:t>
            </w:r>
            <w:r w:rsidRPr="00CD0E89">
              <w:rPr>
                <w:sz w:val="22"/>
                <w:szCs w:val="20"/>
              </w:rPr>
              <w:t>Condition</w:t>
            </w:r>
          </w:p>
        </w:tc>
        <w:tc>
          <w:tcPr>
            <w:tcW w:w="5863" w:type="dxa"/>
            <w:gridSpan w:val="2"/>
          </w:tcPr>
          <w:p w14:paraId="28D25737" w14:textId="6A6B4E1B" w:rsidR="00814ED9" w:rsidRDefault="00814ED9" w:rsidP="00814ED9">
            <w:r>
              <w:t>Account successfully created</w:t>
            </w:r>
          </w:p>
        </w:tc>
      </w:tr>
    </w:tbl>
    <w:p w14:paraId="07723743" w14:textId="11479921" w:rsidR="00FE0D45" w:rsidRDefault="00FE0D45" w:rsidP="00FE0D45">
      <w:pPr>
        <w:spacing w:line="276" w:lineRule="auto"/>
        <w:rPr>
          <w:rFonts w:cstheme="majorBidi"/>
        </w:rPr>
      </w:pPr>
    </w:p>
    <w:p w14:paraId="57887A69" w14:textId="6BE35E1D" w:rsidR="004067D4" w:rsidRPr="00F24754" w:rsidRDefault="004067D4" w:rsidP="00F24754">
      <w:pPr>
        <w:pStyle w:val="ListParagraph"/>
        <w:numPr>
          <w:ilvl w:val="0"/>
          <w:numId w:val="42"/>
        </w:numPr>
        <w:rPr>
          <w:rFonts w:cstheme="majorBidi"/>
        </w:rPr>
      </w:pPr>
      <w:r>
        <w:rPr>
          <w:rFonts w:cstheme="majorBidi"/>
        </w:rPr>
        <w:t xml:space="preserve"> Create new classes </w:t>
      </w:r>
    </w:p>
    <w:p w14:paraId="55CD96C2" w14:textId="759A7260" w:rsidR="004067D4" w:rsidRDefault="00F24754" w:rsidP="00F02A9D">
      <w:pPr>
        <w:pStyle w:val="Heading4"/>
        <w:spacing w:after="0" w:line="480" w:lineRule="auto"/>
      </w:pPr>
      <w:bookmarkStart w:id="167" w:name="_Toc53957399"/>
      <w:r>
        <w:t xml:space="preserve">Table: 4. </w:t>
      </w:r>
      <w:fldSimple w:instr=" SEQ Table:_4. \* ARABIC ">
        <w:r w:rsidR="00770F7D">
          <w:rPr>
            <w:noProof/>
          </w:rPr>
          <w:t>10</w:t>
        </w:r>
      </w:fldSimple>
      <w:r>
        <w:t xml:space="preserve"> Create new classes Narrative Diagram</w:t>
      </w:r>
      <w:bookmarkEnd w:id="167"/>
    </w:p>
    <w:tbl>
      <w:tblPr>
        <w:tblStyle w:val="TableGrid"/>
        <w:tblW w:w="0" w:type="auto"/>
        <w:tblLook w:val="04A0" w:firstRow="1" w:lastRow="0" w:firstColumn="1" w:lastColumn="0" w:noHBand="0" w:noVBand="1"/>
      </w:tblPr>
      <w:tblGrid>
        <w:gridCol w:w="1885"/>
        <w:gridCol w:w="2520"/>
        <w:gridCol w:w="3073"/>
      </w:tblGrid>
      <w:tr w:rsidR="008B0DF2" w14:paraId="00FAF329" w14:textId="77777777" w:rsidTr="00755CEB">
        <w:tc>
          <w:tcPr>
            <w:tcW w:w="1885" w:type="dxa"/>
            <w:shd w:val="clear" w:color="auto" w:fill="F2F2F2" w:themeFill="background1" w:themeFillShade="F2"/>
          </w:tcPr>
          <w:p w14:paraId="2F236A82" w14:textId="03563A04" w:rsidR="008B0DF2" w:rsidRDefault="008B0DF2" w:rsidP="00026139">
            <w:r>
              <w:t>Use case name</w:t>
            </w:r>
          </w:p>
        </w:tc>
        <w:tc>
          <w:tcPr>
            <w:tcW w:w="5593" w:type="dxa"/>
            <w:gridSpan w:val="2"/>
          </w:tcPr>
          <w:p w14:paraId="7CB9DA5C" w14:textId="253A617F" w:rsidR="008B0DF2" w:rsidRDefault="004D1B72" w:rsidP="00026139">
            <w:r>
              <w:t>Create new classes</w:t>
            </w:r>
          </w:p>
        </w:tc>
      </w:tr>
      <w:tr w:rsidR="004D1B72" w14:paraId="5AB8DBB8" w14:textId="77777777" w:rsidTr="00755CEB">
        <w:tc>
          <w:tcPr>
            <w:tcW w:w="1885" w:type="dxa"/>
            <w:shd w:val="clear" w:color="auto" w:fill="F2F2F2" w:themeFill="background1" w:themeFillShade="F2"/>
          </w:tcPr>
          <w:p w14:paraId="11870DEF" w14:textId="7EDFBAC7" w:rsidR="004D1B72" w:rsidRDefault="004D1B72" w:rsidP="00024932">
            <w:r>
              <w:t>Use cas</w:t>
            </w:r>
            <w:r w:rsidR="00024932">
              <w:t>e</w:t>
            </w:r>
            <w:r>
              <w:t xml:space="preserve"> id</w:t>
            </w:r>
          </w:p>
        </w:tc>
        <w:tc>
          <w:tcPr>
            <w:tcW w:w="5593" w:type="dxa"/>
            <w:gridSpan w:val="2"/>
          </w:tcPr>
          <w:p w14:paraId="052E4279" w14:textId="5255D13F" w:rsidR="004D1B72" w:rsidRDefault="00755CEB" w:rsidP="00026139">
            <w:r>
              <w:t>8</w:t>
            </w:r>
          </w:p>
        </w:tc>
      </w:tr>
      <w:tr w:rsidR="004D1B72" w14:paraId="4B7975BC" w14:textId="77777777" w:rsidTr="00755CEB">
        <w:tc>
          <w:tcPr>
            <w:tcW w:w="1885" w:type="dxa"/>
            <w:shd w:val="clear" w:color="auto" w:fill="F2F2F2" w:themeFill="background1" w:themeFillShade="F2"/>
          </w:tcPr>
          <w:p w14:paraId="5E9F6627" w14:textId="1ACC8E29" w:rsidR="004D1B72" w:rsidRDefault="004D1B72" w:rsidP="00026139">
            <w:r>
              <w:t xml:space="preserve">Actor </w:t>
            </w:r>
          </w:p>
        </w:tc>
        <w:tc>
          <w:tcPr>
            <w:tcW w:w="5593" w:type="dxa"/>
            <w:gridSpan w:val="2"/>
          </w:tcPr>
          <w:p w14:paraId="241EC507" w14:textId="1C59A233" w:rsidR="004D1B72" w:rsidRDefault="004D1B72" w:rsidP="00026139">
            <w:r>
              <w:t xml:space="preserve">Admission </w:t>
            </w:r>
          </w:p>
        </w:tc>
      </w:tr>
      <w:tr w:rsidR="004D1B72" w14:paraId="704B7E5E" w14:textId="77777777" w:rsidTr="00755CEB">
        <w:tc>
          <w:tcPr>
            <w:tcW w:w="1885" w:type="dxa"/>
            <w:shd w:val="clear" w:color="auto" w:fill="F2F2F2" w:themeFill="background1" w:themeFillShade="F2"/>
          </w:tcPr>
          <w:p w14:paraId="5E776555" w14:textId="41E6A2B1" w:rsidR="004D1B72" w:rsidRDefault="004D1B72" w:rsidP="00026139">
            <w:r>
              <w:t xml:space="preserve">Description </w:t>
            </w:r>
          </w:p>
        </w:tc>
        <w:tc>
          <w:tcPr>
            <w:tcW w:w="5593" w:type="dxa"/>
            <w:gridSpan w:val="2"/>
          </w:tcPr>
          <w:p w14:paraId="25776431" w14:textId="04FC84E2" w:rsidR="004D1B72" w:rsidRDefault="004D1B72" w:rsidP="00AB1F3C">
            <w:r>
              <w:t>This</w:t>
            </w:r>
            <w:r w:rsidR="00AB1F3C">
              <w:t xml:space="preserve"> is</w:t>
            </w:r>
            <w:r>
              <w:t xml:space="preserve"> the respons</w:t>
            </w:r>
            <w:r w:rsidR="00024932">
              <w:t>ib</w:t>
            </w:r>
            <w:r>
              <w:t xml:space="preserve">ility of admission to make </w:t>
            </w:r>
            <w:r w:rsidR="00AB1F3C">
              <w:t xml:space="preserve">or add </w:t>
            </w:r>
            <w:r w:rsidR="00024932">
              <w:t xml:space="preserve">a </w:t>
            </w:r>
            <w:r w:rsidR="00AB1F3C">
              <w:t>new class for student</w:t>
            </w:r>
            <w:r w:rsidR="00024932">
              <w:t>s</w:t>
            </w:r>
            <w:r w:rsidR="00AB1F3C">
              <w:t xml:space="preserve"> as well as</w:t>
            </w:r>
            <w:r>
              <w:t xml:space="preserve"> teachers.</w:t>
            </w:r>
          </w:p>
        </w:tc>
      </w:tr>
      <w:tr w:rsidR="004D1B72" w14:paraId="174CC7F3" w14:textId="77777777" w:rsidTr="00755CEB">
        <w:tc>
          <w:tcPr>
            <w:tcW w:w="1885" w:type="dxa"/>
            <w:shd w:val="clear" w:color="auto" w:fill="F2F2F2" w:themeFill="background1" w:themeFillShade="F2"/>
          </w:tcPr>
          <w:p w14:paraId="5053DBAD" w14:textId="4AF851DD" w:rsidR="004D1B72" w:rsidRDefault="004D1B72" w:rsidP="00026139">
            <w:r>
              <w:t>Pre-cond</w:t>
            </w:r>
            <w:r w:rsidR="00024932">
              <w:t>it</w:t>
            </w:r>
            <w:r>
              <w:t xml:space="preserve">ion </w:t>
            </w:r>
          </w:p>
        </w:tc>
        <w:tc>
          <w:tcPr>
            <w:tcW w:w="5593" w:type="dxa"/>
            <w:gridSpan w:val="2"/>
          </w:tcPr>
          <w:p w14:paraId="3C1F4953" w14:textId="5029E500" w:rsidR="004D1B72" w:rsidRDefault="004D1B72" w:rsidP="00026139">
            <w:r>
              <w:t xml:space="preserve">Required the admission authority </w:t>
            </w:r>
          </w:p>
        </w:tc>
      </w:tr>
      <w:tr w:rsidR="004D1B72" w14:paraId="0430865A" w14:textId="77777777" w:rsidTr="00755CEB">
        <w:tc>
          <w:tcPr>
            <w:tcW w:w="1885" w:type="dxa"/>
            <w:shd w:val="clear" w:color="auto" w:fill="F2F2F2" w:themeFill="background1" w:themeFillShade="F2"/>
          </w:tcPr>
          <w:p w14:paraId="312203A7" w14:textId="21B984B2" w:rsidR="004D1B72" w:rsidRDefault="004D1B72" w:rsidP="00024932">
            <w:r>
              <w:t>Trigger</w:t>
            </w:r>
          </w:p>
        </w:tc>
        <w:tc>
          <w:tcPr>
            <w:tcW w:w="5593" w:type="dxa"/>
            <w:gridSpan w:val="2"/>
          </w:tcPr>
          <w:p w14:paraId="00F2F869" w14:textId="2C7DC9E8" w:rsidR="004D1B72" w:rsidRDefault="004D1B72" w:rsidP="00026139">
            <w:r>
              <w:t>-</w:t>
            </w:r>
          </w:p>
        </w:tc>
      </w:tr>
      <w:tr w:rsidR="004D1B72" w14:paraId="6CE7B228" w14:textId="26CC287B" w:rsidTr="00755CEB">
        <w:trPr>
          <w:trHeight w:val="810"/>
        </w:trPr>
        <w:tc>
          <w:tcPr>
            <w:tcW w:w="1885" w:type="dxa"/>
            <w:vMerge w:val="restart"/>
            <w:shd w:val="clear" w:color="auto" w:fill="F2F2F2" w:themeFill="background1" w:themeFillShade="F2"/>
          </w:tcPr>
          <w:p w14:paraId="5E2BEE33" w14:textId="79F2E446" w:rsidR="004D1B72" w:rsidRDefault="004D1B72" w:rsidP="00026139">
            <w:r>
              <w:t>Typical course of event, alternative course</w:t>
            </w:r>
          </w:p>
        </w:tc>
        <w:tc>
          <w:tcPr>
            <w:tcW w:w="2520" w:type="dxa"/>
          </w:tcPr>
          <w:p w14:paraId="565DF0B2" w14:textId="6CBECC14" w:rsidR="004D1B72" w:rsidRDefault="007B68ED" w:rsidP="00026139">
            <w:r>
              <w:t>Actor action</w:t>
            </w:r>
          </w:p>
        </w:tc>
        <w:tc>
          <w:tcPr>
            <w:tcW w:w="3073" w:type="dxa"/>
          </w:tcPr>
          <w:p w14:paraId="0139C404" w14:textId="63650CB7" w:rsidR="004D1B72" w:rsidRDefault="007B68ED" w:rsidP="009C6918">
            <w:r>
              <w:t>S</w:t>
            </w:r>
            <w:r w:rsidR="009C6918">
              <w:t>ys</w:t>
            </w:r>
            <w:r>
              <w:t xml:space="preserve">tem response </w:t>
            </w:r>
          </w:p>
        </w:tc>
      </w:tr>
      <w:tr w:rsidR="004D1B72" w14:paraId="63B86B2E" w14:textId="47E7FF5A" w:rsidTr="00755CEB">
        <w:trPr>
          <w:trHeight w:val="825"/>
        </w:trPr>
        <w:tc>
          <w:tcPr>
            <w:tcW w:w="1885" w:type="dxa"/>
            <w:vMerge/>
            <w:shd w:val="clear" w:color="auto" w:fill="F2F2F2" w:themeFill="background1" w:themeFillShade="F2"/>
          </w:tcPr>
          <w:p w14:paraId="7FBA8D67" w14:textId="77777777" w:rsidR="004D1B72" w:rsidRDefault="004D1B72" w:rsidP="00026139"/>
        </w:tc>
        <w:tc>
          <w:tcPr>
            <w:tcW w:w="2520" w:type="dxa"/>
          </w:tcPr>
          <w:p w14:paraId="32CFA9F8" w14:textId="0C886481" w:rsidR="004D1B72" w:rsidRDefault="007B68ED" w:rsidP="00026139">
            <w:r>
              <w:t>Click login</w:t>
            </w:r>
          </w:p>
        </w:tc>
        <w:tc>
          <w:tcPr>
            <w:tcW w:w="3073" w:type="dxa"/>
          </w:tcPr>
          <w:p w14:paraId="2A3C042D" w14:textId="6A92CB56" w:rsidR="004D1B72" w:rsidRDefault="007B68ED" w:rsidP="00026139">
            <w:r>
              <w:t>Display the related page</w:t>
            </w:r>
          </w:p>
        </w:tc>
      </w:tr>
      <w:tr w:rsidR="007B68ED" w14:paraId="6BA63D24" w14:textId="77777777" w:rsidTr="00755CEB">
        <w:trPr>
          <w:trHeight w:val="825"/>
        </w:trPr>
        <w:tc>
          <w:tcPr>
            <w:tcW w:w="1885" w:type="dxa"/>
            <w:shd w:val="clear" w:color="auto" w:fill="F2F2F2" w:themeFill="background1" w:themeFillShade="F2"/>
          </w:tcPr>
          <w:p w14:paraId="347F820C" w14:textId="4D09CBB4" w:rsidR="007B68ED" w:rsidRDefault="00765875" w:rsidP="00026139">
            <w:r>
              <w:t xml:space="preserve">Conclusion </w:t>
            </w:r>
          </w:p>
        </w:tc>
        <w:tc>
          <w:tcPr>
            <w:tcW w:w="5593" w:type="dxa"/>
            <w:gridSpan w:val="2"/>
          </w:tcPr>
          <w:p w14:paraId="72561666" w14:textId="57D511C8" w:rsidR="007B68ED" w:rsidRDefault="00765875" w:rsidP="00026139">
            <w:r>
              <w:t>-</w:t>
            </w:r>
          </w:p>
        </w:tc>
      </w:tr>
      <w:tr w:rsidR="00814ED9" w14:paraId="3A1A0996" w14:textId="77777777" w:rsidTr="00755CEB">
        <w:trPr>
          <w:trHeight w:val="825"/>
        </w:trPr>
        <w:tc>
          <w:tcPr>
            <w:tcW w:w="1885" w:type="dxa"/>
            <w:shd w:val="clear" w:color="auto" w:fill="F2F2F2" w:themeFill="background1" w:themeFillShade="F2"/>
          </w:tcPr>
          <w:p w14:paraId="131282D5" w14:textId="24D080D7" w:rsidR="00814ED9" w:rsidRDefault="00814ED9" w:rsidP="00814ED9">
            <w:r w:rsidRPr="00CD0E89">
              <w:rPr>
                <w:sz w:val="22"/>
                <w:szCs w:val="20"/>
              </w:rPr>
              <w:t>P</w:t>
            </w:r>
            <w:r>
              <w:rPr>
                <w:sz w:val="22"/>
                <w:szCs w:val="20"/>
              </w:rPr>
              <w:t xml:space="preserve">ost </w:t>
            </w:r>
            <w:r w:rsidRPr="00CD0E89">
              <w:rPr>
                <w:sz w:val="22"/>
                <w:szCs w:val="20"/>
              </w:rPr>
              <w:t>Condition</w:t>
            </w:r>
          </w:p>
        </w:tc>
        <w:tc>
          <w:tcPr>
            <w:tcW w:w="5593" w:type="dxa"/>
            <w:gridSpan w:val="2"/>
          </w:tcPr>
          <w:p w14:paraId="4831D08A" w14:textId="321484D3" w:rsidR="00814ED9" w:rsidRDefault="00814ED9" w:rsidP="00814ED9">
            <w:r>
              <w:t xml:space="preserve">Class successfully added </w:t>
            </w:r>
          </w:p>
        </w:tc>
      </w:tr>
    </w:tbl>
    <w:p w14:paraId="4728E5AB" w14:textId="5B8A7FA8" w:rsidR="00026139" w:rsidRDefault="00026139" w:rsidP="00026139"/>
    <w:p w14:paraId="6B502440" w14:textId="10420660" w:rsidR="00755CEB" w:rsidRDefault="00755CEB" w:rsidP="00755CEB">
      <w:pPr>
        <w:pStyle w:val="ListParagraph"/>
        <w:numPr>
          <w:ilvl w:val="0"/>
          <w:numId w:val="42"/>
        </w:numPr>
      </w:pPr>
      <w:r>
        <w:t xml:space="preserve"> Create new schedule </w:t>
      </w:r>
    </w:p>
    <w:p w14:paraId="4FFB3B82" w14:textId="133D3792" w:rsidR="00755CEB" w:rsidRDefault="00755CEB" w:rsidP="00C36765">
      <w:pPr>
        <w:pStyle w:val="Heading4"/>
        <w:spacing w:after="0" w:line="480" w:lineRule="auto"/>
      </w:pPr>
      <w:bookmarkStart w:id="168" w:name="_Toc53957400"/>
      <w:r>
        <w:t xml:space="preserve">Table: 4. </w:t>
      </w:r>
      <w:fldSimple w:instr=" SEQ Table:_4. \* ARABIC ">
        <w:r w:rsidR="00770F7D">
          <w:rPr>
            <w:noProof/>
          </w:rPr>
          <w:t>11</w:t>
        </w:r>
      </w:fldSimple>
      <w:r>
        <w:t xml:space="preserve"> Create new schedule Narrative Diagram</w:t>
      </w:r>
      <w:bookmarkEnd w:id="168"/>
    </w:p>
    <w:tbl>
      <w:tblPr>
        <w:tblStyle w:val="TableGrid"/>
        <w:tblW w:w="0" w:type="auto"/>
        <w:tblLook w:val="04A0" w:firstRow="1" w:lastRow="0" w:firstColumn="1" w:lastColumn="0" w:noHBand="0" w:noVBand="1"/>
      </w:tblPr>
      <w:tblGrid>
        <w:gridCol w:w="1885"/>
        <w:gridCol w:w="2520"/>
        <w:gridCol w:w="3073"/>
      </w:tblGrid>
      <w:tr w:rsidR="00755CEB" w14:paraId="6AE9DDBF" w14:textId="77777777" w:rsidTr="000F430C">
        <w:tc>
          <w:tcPr>
            <w:tcW w:w="1885" w:type="dxa"/>
            <w:shd w:val="clear" w:color="auto" w:fill="F2F2F2" w:themeFill="background1" w:themeFillShade="F2"/>
          </w:tcPr>
          <w:p w14:paraId="758D3515" w14:textId="77777777" w:rsidR="00755CEB" w:rsidRDefault="00755CEB" w:rsidP="000F430C">
            <w:r>
              <w:t>Use case name</w:t>
            </w:r>
          </w:p>
        </w:tc>
        <w:tc>
          <w:tcPr>
            <w:tcW w:w="5593" w:type="dxa"/>
            <w:gridSpan w:val="2"/>
          </w:tcPr>
          <w:p w14:paraId="453A5C0B" w14:textId="262CE0B2" w:rsidR="00755CEB" w:rsidRDefault="00AB1F3C" w:rsidP="000F430C">
            <w:r>
              <w:t>Create new schedule</w:t>
            </w:r>
          </w:p>
        </w:tc>
      </w:tr>
      <w:tr w:rsidR="00755CEB" w14:paraId="2A5AE067" w14:textId="77777777" w:rsidTr="000F430C">
        <w:tc>
          <w:tcPr>
            <w:tcW w:w="1885" w:type="dxa"/>
            <w:shd w:val="clear" w:color="auto" w:fill="F2F2F2" w:themeFill="background1" w:themeFillShade="F2"/>
          </w:tcPr>
          <w:p w14:paraId="28ECDABB" w14:textId="7643C4C0" w:rsidR="00755CEB" w:rsidRDefault="00755CEB" w:rsidP="003610CF">
            <w:r>
              <w:t>Use cas</w:t>
            </w:r>
            <w:r w:rsidR="003610CF">
              <w:t>e</w:t>
            </w:r>
            <w:r>
              <w:t xml:space="preserve"> id</w:t>
            </w:r>
          </w:p>
        </w:tc>
        <w:tc>
          <w:tcPr>
            <w:tcW w:w="5593" w:type="dxa"/>
            <w:gridSpan w:val="2"/>
          </w:tcPr>
          <w:p w14:paraId="218FF29B" w14:textId="402468AC" w:rsidR="00755CEB" w:rsidRDefault="00AB1F3C" w:rsidP="000F430C">
            <w:r>
              <w:t>9</w:t>
            </w:r>
          </w:p>
        </w:tc>
      </w:tr>
      <w:tr w:rsidR="00755CEB" w14:paraId="647B81D8" w14:textId="77777777" w:rsidTr="000F430C">
        <w:tc>
          <w:tcPr>
            <w:tcW w:w="1885" w:type="dxa"/>
            <w:shd w:val="clear" w:color="auto" w:fill="F2F2F2" w:themeFill="background1" w:themeFillShade="F2"/>
          </w:tcPr>
          <w:p w14:paraId="7B5F9CD1" w14:textId="77777777" w:rsidR="00755CEB" w:rsidRDefault="00755CEB" w:rsidP="000F430C">
            <w:r>
              <w:t xml:space="preserve">Actor </w:t>
            </w:r>
          </w:p>
        </w:tc>
        <w:tc>
          <w:tcPr>
            <w:tcW w:w="5593" w:type="dxa"/>
            <w:gridSpan w:val="2"/>
          </w:tcPr>
          <w:p w14:paraId="1E0FF01E" w14:textId="77777777" w:rsidR="00755CEB" w:rsidRDefault="00755CEB" w:rsidP="000F430C">
            <w:r>
              <w:t xml:space="preserve">Admission </w:t>
            </w:r>
          </w:p>
        </w:tc>
      </w:tr>
      <w:tr w:rsidR="00755CEB" w14:paraId="2FC4BCB7" w14:textId="77777777" w:rsidTr="000F430C">
        <w:tc>
          <w:tcPr>
            <w:tcW w:w="1885" w:type="dxa"/>
            <w:shd w:val="clear" w:color="auto" w:fill="F2F2F2" w:themeFill="background1" w:themeFillShade="F2"/>
          </w:tcPr>
          <w:p w14:paraId="7131183A" w14:textId="77777777" w:rsidR="00755CEB" w:rsidRDefault="00755CEB" w:rsidP="000F430C">
            <w:r>
              <w:t xml:space="preserve">Description </w:t>
            </w:r>
          </w:p>
        </w:tc>
        <w:tc>
          <w:tcPr>
            <w:tcW w:w="5593" w:type="dxa"/>
            <w:gridSpan w:val="2"/>
          </w:tcPr>
          <w:p w14:paraId="037B6455" w14:textId="5FE9E2FD" w:rsidR="00755CEB" w:rsidRDefault="00755CEB" w:rsidP="00A524F8">
            <w:r>
              <w:t xml:space="preserve">This </w:t>
            </w:r>
            <w:r w:rsidR="00AB1F3C">
              <w:t xml:space="preserve">is </w:t>
            </w:r>
            <w:r>
              <w:t>the respons</w:t>
            </w:r>
            <w:r w:rsidR="003610CF">
              <w:t>ib</w:t>
            </w:r>
            <w:r>
              <w:t>ility of admission to make</w:t>
            </w:r>
            <w:r w:rsidR="00A524F8">
              <w:t xml:space="preserve"> or</w:t>
            </w:r>
            <w:r>
              <w:t xml:space="preserve"> add </w:t>
            </w:r>
            <w:r w:rsidR="003610CF">
              <w:t xml:space="preserve">a </w:t>
            </w:r>
            <w:r w:rsidR="00A524F8">
              <w:t>schedule</w:t>
            </w:r>
            <w:r>
              <w:t xml:space="preserve"> for student</w:t>
            </w:r>
            <w:r w:rsidR="003610CF">
              <w:t>s</w:t>
            </w:r>
            <w:r>
              <w:t xml:space="preserve"> and teachers.</w:t>
            </w:r>
          </w:p>
        </w:tc>
      </w:tr>
      <w:tr w:rsidR="00755CEB" w14:paraId="490534B2" w14:textId="77777777" w:rsidTr="000F430C">
        <w:tc>
          <w:tcPr>
            <w:tcW w:w="1885" w:type="dxa"/>
            <w:shd w:val="clear" w:color="auto" w:fill="F2F2F2" w:themeFill="background1" w:themeFillShade="F2"/>
          </w:tcPr>
          <w:p w14:paraId="298875EC" w14:textId="60B11594" w:rsidR="00755CEB" w:rsidRDefault="00755CEB" w:rsidP="000F430C">
            <w:r>
              <w:t>Pre-cond</w:t>
            </w:r>
            <w:r w:rsidR="003610CF">
              <w:t>it</w:t>
            </w:r>
            <w:r>
              <w:t xml:space="preserve">ion </w:t>
            </w:r>
          </w:p>
        </w:tc>
        <w:tc>
          <w:tcPr>
            <w:tcW w:w="5593" w:type="dxa"/>
            <w:gridSpan w:val="2"/>
          </w:tcPr>
          <w:p w14:paraId="7320B679" w14:textId="77777777" w:rsidR="00755CEB" w:rsidRDefault="00755CEB" w:rsidP="000F430C">
            <w:r>
              <w:t xml:space="preserve">Required the admission authority </w:t>
            </w:r>
          </w:p>
        </w:tc>
      </w:tr>
      <w:tr w:rsidR="00755CEB" w14:paraId="0F23692A" w14:textId="77777777" w:rsidTr="000F430C">
        <w:tc>
          <w:tcPr>
            <w:tcW w:w="1885" w:type="dxa"/>
            <w:shd w:val="clear" w:color="auto" w:fill="F2F2F2" w:themeFill="background1" w:themeFillShade="F2"/>
          </w:tcPr>
          <w:p w14:paraId="67C36A80" w14:textId="5E0DD0BB" w:rsidR="00755CEB" w:rsidRDefault="00755CEB" w:rsidP="003610CF">
            <w:r>
              <w:t>Trigger</w:t>
            </w:r>
          </w:p>
        </w:tc>
        <w:tc>
          <w:tcPr>
            <w:tcW w:w="5593" w:type="dxa"/>
            <w:gridSpan w:val="2"/>
          </w:tcPr>
          <w:p w14:paraId="4ED9A889" w14:textId="77777777" w:rsidR="00755CEB" w:rsidRDefault="00755CEB" w:rsidP="000F430C">
            <w:r>
              <w:t>-</w:t>
            </w:r>
          </w:p>
        </w:tc>
      </w:tr>
      <w:tr w:rsidR="00755CEB" w14:paraId="35763ED8" w14:textId="77777777" w:rsidTr="000F430C">
        <w:trPr>
          <w:trHeight w:val="810"/>
        </w:trPr>
        <w:tc>
          <w:tcPr>
            <w:tcW w:w="1885" w:type="dxa"/>
            <w:vMerge w:val="restart"/>
            <w:shd w:val="clear" w:color="auto" w:fill="F2F2F2" w:themeFill="background1" w:themeFillShade="F2"/>
          </w:tcPr>
          <w:p w14:paraId="5C86181E" w14:textId="77777777" w:rsidR="00755CEB" w:rsidRDefault="00755CEB" w:rsidP="000F430C">
            <w:r>
              <w:t>Typical course of event, alternative course</w:t>
            </w:r>
          </w:p>
        </w:tc>
        <w:tc>
          <w:tcPr>
            <w:tcW w:w="2520" w:type="dxa"/>
          </w:tcPr>
          <w:p w14:paraId="1F582904" w14:textId="77777777" w:rsidR="00755CEB" w:rsidRDefault="00755CEB" w:rsidP="000F430C">
            <w:r>
              <w:t>Actor action</w:t>
            </w:r>
          </w:p>
        </w:tc>
        <w:tc>
          <w:tcPr>
            <w:tcW w:w="3073" w:type="dxa"/>
          </w:tcPr>
          <w:p w14:paraId="142A4A6F" w14:textId="54F4E627" w:rsidR="00755CEB" w:rsidRDefault="00755CEB" w:rsidP="003610CF">
            <w:r>
              <w:t>S</w:t>
            </w:r>
            <w:r w:rsidR="003610CF">
              <w:t>ys</w:t>
            </w:r>
            <w:r>
              <w:t xml:space="preserve">tem response </w:t>
            </w:r>
          </w:p>
        </w:tc>
      </w:tr>
      <w:tr w:rsidR="00755CEB" w14:paraId="5D7A6CBF" w14:textId="77777777" w:rsidTr="000F430C">
        <w:trPr>
          <w:trHeight w:val="825"/>
        </w:trPr>
        <w:tc>
          <w:tcPr>
            <w:tcW w:w="1885" w:type="dxa"/>
            <w:vMerge/>
            <w:shd w:val="clear" w:color="auto" w:fill="F2F2F2" w:themeFill="background1" w:themeFillShade="F2"/>
          </w:tcPr>
          <w:p w14:paraId="1455B8FE" w14:textId="77777777" w:rsidR="00755CEB" w:rsidRDefault="00755CEB" w:rsidP="000F430C"/>
        </w:tc>
        <w:tc>
          <w:tcPr>
            <w:tcW w:w="2520" w:type="dxa"/>
          </w:tcPr>
          <w:p w14:paraId="37A6978E" w14:textId="77777777" w:rsidR="00755CEB" w:rsidRDefault="00755CEB" w:rsidP="000F430C">
            <w:r>
              <w:t>Click login</w:t>
            </w:r>
          </w:p>
        </w:tc>
        <w:tc>
          <w:tcPr>
            <w:tcW w:w="3073" w:type="dxa"/>
          </w:tcPr>
          <w:p w14:paraId="0D10EDAB" w14:textId="77777777" w:rsidR="00755CEB" w:rsidRDefault="00755CEB" w:rsidP="000F430C">
            <w:r>
              <w:t>Display the related page</w:t>
            </w:r>
          </w:p>
        </w:tc>
      </w:tr>
      <w:tr w:rsidR="00755CEB" w14:paraId="031C82FF" w14:textId="77777777" w:rsidTr="000F430C">
        <w:trPr>
          <w:trHeight w:val="825"/>
        </w:trPr>
        <w:tc>
          <w:tcPr>
            <w:tcW w:w="1885" w:type="dxa"/>
            <w:shd w:val="clear" w:color="auto" w:fill="F2F2F2" w:themeFill="background1" w:themeFillShade="F2"/>
          </w:tcPr>
          <w:p w14:paraId="3CAABAFF" w14:textId="77777777" w:rsidR="00755CEB" w:rsidRDefault="00755CEB" w:rsidP="000F430C">
            <w:r>
              <w:t xml:space="preserve">Conclusion </w:t>
            </w:r>
          </w:p>
        </w:tc>
        <w:tc>
          <w:tcPr>
            <w:tcW w:w="5593" w:type="dxa"/>
            <w:gridSpan w:val="2"/>
          </w:tcPr>
          <w:p w14:paraId="7CD499C8" w14:textId="77777777" w:rsidR="00755CEB" w:rsidRDefault="00755CEB" w:rsidP="000F430C">
            <w:r>
              <w:t>-</w:t>
            </w:r>
          </w:p>
        </w:tc>
      </w:tr>
      <w:tr w:rsidR="00755CEB" w14:paraId="6F375E5A" w14:textId="77777777" w:rsidTr="000F430C">
        <w:trPr>
          <w:trHeight w:val="825"/>
        </w:trPr>
        <w:tc>
          <w:tcPr>
            <w:tcW w:w="1885" w:type="dxa"/>
            <w:shd w:val="clear" w:color="auto" w:fill="F2F2F2" w:themeFill="background1" w:themeFillShade="F2"/>
          </w:tcPr>
          <w:p w14:paraId="77DA357E" w14:textId="541D380C" w:rsidR="00755CEB" w:rsidRDefault="00814ED9" w:rsidP="000F430C">
            <w:r w:rsidRPr="00CD0E89">
              <w:rPr>
                <w:sz w:val="22"/>
                <w:szCs w:val="20"/>
              </w:rPr>
              <w:t>P</w:t>
            </w:r>
            <w:r>
              <w:rPr>
                <w:sz w:val="22"/>
                <w:szCs w:val="20"/>
              </w:rPr>
              <w:t xml:space="preserve">ost </w:t>
            </w:r>
            <w:r w:rsidRPr="00CD0E89">
              <w:rPr>
                <w:sz w:val="22"/>
                <w:szCs w:val="20"/>
              </w:rPr>
              <w:t>Condition</w:t>
            </w:r>
          </w:p>
        </w:tc>
        <w:tc>
          <w:tcPr>
            <w:tcW w:w="5593" w:type="dxa"/>
            <w:gridSpan w:val="2"/>
          </w:tcPr>
          <w:p w14:paraId="09432036" w14:textId="67966F57" w:rsidR="00755CEB" w:rsidRDefault="00B823CB" w:rsidP="000F430C">
            <w:r>
              <w:t>Schedule</w:t>
            </w:r>
            <w:r w:rsidR="00755CEB">
              <w:t xml:space="preserve"> successfully added </w:t>
            </w:r>
          </w:p>
        </w:tc>
      </w:tr>
    </w:tbl>
    <w:p w14:paraId="0F8AE1A4" w14:textId="72C29561" w:rsidR="00755CEB" w:rsidRDefault="00755CEB" w:rsidP="00755CEB"/>
    <w:p w14:paraId="2DE99AB5" w14:textId="5516AFC2" w:rsidR="00927359" w:rsidRDefault="00927359" w:rsidP="00755CEB"/>
    <w:p w14:paraId="62618921" w14:textId="6521A8B3" w:rsidR="00927359" w:rsidRDefault="00927359" w:rsidP="00755CEB"/>
    <w:p w14:paraId="5751C32D" w14:textId="4F1AF70F" w:rsidR="00927359" w:rsidRDefault="00927359" w:rsidP="00927359">
      <w:pPr>
        <w:pStyle w:val="ListParagraph"/>
        <w:numPr>
          <w:ilvl w:val="0"/>
          <w:numId w:val="42"/>
        </w:numPr>
      </w:pPr>
      <w:r>
        <w:t xml:space="preserve">Share files </w:t>
      </w:r>
    </w:p>
    <w:p w14:paraId="05AD5350" w14:textId="6696451C" w:rsidR="00927359" w:rsidRPr="00927359" w:rsidRDefault="00927359" w:rsidP="00927359">
      <w:pPr>
        <w:pStyle w:val="Heading4"/>
      </w:pPr>
      <w:bookmarkStart w:id="169" w:name="_Toc53957401"/>
      <w:r>
        <w:t xml:space="preserve">Table: 4. </w:t>
      </w:r>
      <w:fldSimple w:instr=" SEQ Table:_4. \* ARABIC ">
        <w:r w:rsidR="00770F7D">
          <w:rPr>
            <w:noProof/>
          </w:rPr>
          <w:t>12</w:t>
        </w:r>
      </w:fldSimple>
      <w:r>
        <w:t xml:space="preserve"> Share files Narrative Diagrams</w:t>
      </w:r>
      <w:bookmarkEnd w:id="169"/>
    </w:p>
    <w:tbl>
      <w:tblPr>
        <w:tblStyle w:val="TableGrid"/>
        <w:tblW w:w="0" w:type="auto"/>
        <w:tblLook w:val="04A0" w:firstRow="1" w:lastRow="0" w:firstColumn="1" w:lastColumn="0" w:noHBand="0" w:noVBand="1"/>
      </w:tblPr>
      <w:tblGrid>
        <w:gridCol w:w="1885"/>
        <w:gridCol w:w="2520"/>
        <w:gridCol w:w="3073"/>
      </w:tblGrid>
      <w:tr w:rsidR="00250F26" w14:paraId="45E68275" w14:textId="77777777" w:rsidTr="000F430C">
        <w:tc>
          <w:tcPr>
            <w:tcW w:w="1885" w:type="dxa"/>
            <w:shd w:val="clear" w:color="auto" w:fill="F2F2F2" w:themeFill="background1" w:themeFillShade="F2"/>
          </w:tcPr>
          <w:p w14:paraId="77136391" w14:textId="77777777" w:rsidR="00250F26" w:rsidRDefault="00250F26" w:rsidP="000F430C">
            <w:r>
              <w:t>Use case name</w:t>
            </w:r>
          </w:p>
        </w:tc>
        <w:tc>
          <w:tcPr>
            <w:tcW w:w="5593" w:type="dxa"/>
            <w:gridSpan w:val="2"/>
          </w:tcPr>
          <w:p w14:paraId="3DDF9867" w14:textId="511AFF3C" w:rsidR="00250F26" w:rsidRDefault="00250F26" w:rsidP="000F430C">
            <w:r>
              <w:t>Share files</w:t>
            </w:r>
          </w:p>
        </w:tc>
      </w:tr>
      <w:tr w:rsidR="00250F26" w14:paraId="1ED45523" w14:textId="77777777" w:rsidTr="000F430C">
        <w:tc>
          <w:tcPr>
            <w:tcW w:w="1885" w:type="dxa"/>
            <w:shd w:val="clear" w:color="auto" w:fill="F2F2F2" w:themeFill="background1" w:themeFillShade="F2"/>
          </w:tcPr>
          <w:p w14:paraId="37279094" w14:textId="77777777" w:rsidR="00250F26" w:rsidRDefault="00250F26" w:rsidP="000F430C">
            <w:r>
              <w:t>Use case id</w:t>
            </w:r>
          </w:p>
        </w:tc>
        <w:tc>
          <w:tcPr>
            <w:tcW w:w="5593" w:type="dxa"/>
            <w:gridSpan w:val="2"/>
          </w:tcPr>
          <w:p w14:paraId="03E261F3" w14:textId="15D28245" w:rsidR="00250F26" w:rsidRDefault="00250F26" w:rsidP="000F430C">
            <w:r>
              <w:t>10</w:t>
            </w:r>
          </w:p>
        </w:tc>
      </w:tr>
      <w:tr w:rsidR="00250F26" w14:paraId="38F14A2A" w14:textId="77777777" w:rsidTr="000F430C">
        <w:tc>
          <w:tcPr>
            <w:tcW w:w="1885" w:type="dxa"/>
            <w:shd w:val="clear" w:color="auto" w:fill="F2F2F2" w:themeFill="background1" w:themeFillShade="F2"/>
          </w:tcPr>
          <w:p w14:paraId="52D2D97C" w14:textId="77777777" w:rsidR="00250F26" w:rsidRDefault="00250F26" w:rsidP="000F430C">
            <w:r>
              <w:t xml:space="preserve">Actor </w:t>
            </w:r>
          </w:p>
        </w:tc>
        <w:tc>
          <w:tcPr>
            <w:tcW w:w="5593" w:type="dxa"/>
            <w:gridSpan w:val="2"/>
          </w:tcPr>
          <w:p w14:paraId="7DEE459B" w14:textId="059BB00D" w:rsidR="00250F26" w:rsidRDefault="00250F26" w:rsidP="000F430C">
            <w:r>
              <w:t>Admission / teacher</w:t>
            </w:r>
          </w:p>
        </w:tc>
      </w:tr>
      <w:tr w:rsidR="00250F26" w14:paraId="09C3D367" w14:textId="77777777" w:rsidTr="000F430C">
        <w:tc>
          <w:tcPr>
            <w:tcW w:w="1885" w:type="dxa"/>
            <w:shd w:val="clear" w:color="auto" w:fill="F2F2F2" w:themeFill="background1" w:themeFillShade="F2"/>
          </w:tcPr>
          <w:p w14:paraId="1BB6F4AB" w14:textId="77777777" w:rsidR="00250F26" w:rsidRDefault="00250F26" w:rsidP="000F430C">
            <w:r>
              <w:t xml:space="preserve">Description </w:t>
            </w:r>
          </w:p>
        </w:tc>
        <w:tc>
          <w:tcPr>
            <w:tcW w:w="5593" w:type="dxa"/>
            <w:gridSpan w:val="2"/>
          </w:tcPr>
          <w:p w14:paraId="54D4FB91" w14:textId="572055E8" w:rsidR="00250F26" w:rsidRDefault="00250F26" w:rsidP="000F430C">
            <w:r>
              <w:t>This use case shares file with students, only teachers and admission can share files</w:t>
            </w:r>
          </w:p>
        </w:tc>
      </w:tr>
      <w:tr w:rsidR="00250F26" w14:paraId="08BD982B" w14:textId="77777777" w:rsidTr="000F430C">
        <w:tc>
          <w:tcPr>
            <w:tcW w:w="1885" w:type="dxa"/>
            <w:shd w:val="clear" w:color="auto" w:fill="F2F2F2" w:themeFill="background1" w:themeFillShade="F2"/>
          </w:tcPr>
          <w:p w14:paraId="3891D535" w14:textId="77777777" w:rsidR="00250F26" w:rsidRDefault="00250F26" w:rsidP="000F430C">
            <w:r>
              <w:t xml:space="preserve">Pre-condition </w:t>
            </w:r>
          </w:p>
        </w:tc>
        <w:tc>
          <w:tcPr>
            <w:tcW w:w="5593" w:type="dxa"/>
            <w:gridSpan w:val="2"/>
          </w:tcPr>
          <w:p w14:paraId="4DAD3456" w14:textId="19360232" w:rsidR="00250F26" w:rsidRDefault="00250F26" w:rsidP="000F430C">
            <w:r>
              <w:t xml:space="preserve">Required the admission and teacher </w:t>
            </w:r>
          </w:p>
        </w:tc>
      </w:tr>
      <w:tr w:rsidR="00250F26" w14:paraId="5F8F8108" w14:textId="77777777" w:rsidTr="000F430C">
        <w:tc>
          <w:tcPr>
            <w:tcW w:w="1885" w:type="dxa"/>
            <w:shd w:val="clear" w:color="auto" w:fill="F2F2F2" w:themeFill="background1" w:themeFillShade="F2"/>
          </w:tcPr>
          <w:p w14:paraId="6C8363B0" w14:textId="77777777" w:rsidR="00250F26" w:rsidRDefault="00250F26" w:rsidP="000F430C">
            <w:r>
              <w:t>Trigger</w:t>
            </w:r>
          </w:p>
        </w:tc>
        <w:tc>
          <w:tcPr>
            <w:tcW w:w="5593" w:type="dxa"/>
            <w:gridSpan w:val="2"/>
          </w:tcPr>
          <w:p w14:paraId="07944E61" w14:textId="77777777" w:rsidR="00250F26" w:rsidRDefault="00250F26" w:rsidP="000F430C">
            <w:r>
              <w:t>-</w:t>
            </w:r>
          </w:p>
        </w:tc>
      </w:tr>
      <w:tr w:rsidR="00250F26" w14:paraId="26AC2C05" w14:textId="77777777" w:rsidTr="000F430C">
        <w:trPr>
          <w:trHeight w:val="810"/>
        </w:trPr>
        <w:tc>
          <w:tcPr>
            <w:tcW w:w="1885" w:type="dxa"/>
            <w:vMerge w:val="restart"/>
            <w:shd w:val="clear" w:color="auto" w:fill="F2F2F2" w:themeFill="background1" w:themeFillShade="F2"/>
          </w:tcPr>
          <w:p w14:paraId="1F55E6AD" w14:textId="77777777" w:rsidR="00250F26" w:rsidRDefault="00250F26" w:rsidP="000F430C">
            <w:r>
              <w:t>Typical course of event, alternative course</w:t>
            </w:r>
          </w:p>
        </w:tc>
        <w:tc>
          <w:tcPr>
            <w:tcW w:w="2520" w:type="dxa"/>
          </w:tcPr>
          <w:p w14:paraId="3D7F3B5D" w14:textId="77777777" w:rsidR="00250F26" w:rsidRDefault="00250F26" w:rsidP="000F430C">
            <w:r>
              <w:t>Actor action</w:t>
            </w:r>
          </w:p>
        </w:tc>
        <w:tc>
          <w:tcPr>
            <w:tcW w:w="3073" w:type="dxa"/>
          </w:tcPr>
          <w:p w14:paraId="55152152" w14:textId="77777777" w:rsidR="00250F26" w:rsidRDefault="00250F26" w:rsidP="000F430C">
            <w:r>
              <w:t xml:space="preserve">System response </w:t>
            </w:r>
          </w:p>
        </w:tc>
      </w:tr>
      <w:tr w:rsidR="00250F26" w14:paraId="601B993A" w14:textId="77777777" w:rsidTr="000F430C">
        <w:trPr>
          <w:trHeight w:val="825"/>
        </w:trPr>
        <w:tc>
          <w:tcPr>
            <w:tcW w:w="1885" w:type="dxa"/>
            <w:vMerge/>
            <w:shd w:val="clear" w:color="auto" w:fill="F2F2F2" w:themeFill="background1" w:themeFillShade="F2"/>
          </w:tcPr>
          <w:p w14:paraId="36217E81" w14:textId="77777777" w:rsidR="00250F26" w:rsidRDefault="00250F26" w:rsidP="000F430C"/>
        </w:tc>
        <w:tc>
          <w:tcPr>
            <w:tcW w:w="2520" w:type="dxa"/>
          </w:tcPr>
          <w:p w14:paraId="3DFEE7AA" w14:textId="77777777" w:rsidR="00250F26" w:rsidRDefault="00250F26" w:rsidP="000F430C">
            <w:r>
              <w:t>Click login</w:t>
            </w:r>
          </w:p>
        </w:tc>
        <w:tc>
          <w:tcPr>
            <w:tcW w:w="3073" w:type="dxa"/>
          </w:tcPr>
          <w:p w14:paraId="770A4590" w14:textId="77777777" w:rsidR="00250F26" w:rsidRDefault="00250F26" w:rsidP="000F430C">
            <w:r>
              <w:t>Display the related page</w:t>
            </w:r>
          </w:p>
        </w:tc>
      </w:tr>
      <w:tr w:rsidR="00250F26" w14:paraId="3D359FD1" w14:textId="77777777" w:rsidTr="000F430C">
        <w:trPr>
          <w:trHeight w:val="825"/>
        </w:trPr>
        <w:tc>
          <w:tcPr>
            <w:tcW w:w="1885" w:type="dxa"/>
            <w:shd w:val="clear" w:color="auto" w:fill="F2F2F2" w:themeFill="background1" w:themeFillShade="F2"/>
          </w:tcPr>
          <w:p w14:paraId="1DD21FE9" w14:textId="77777777" w:rsidR="00250F26" w:rsidRDefault="00250F26" w:rsidP="000F430C">
            <w:r>
              <w:t xml:space="preserve">Conclusion </w:t>
            </w:r>
          </w:p>
        </w:tc>
        <w:tc>
          <w:tcPr>
            <w:tcW w:w="5593" w:type="dxa"/>
            <w:gridSpan w:val="2"/>
          </w:tcPr>
          <w:p w14:paraId="211EFF52" w14:textId="77777777" w:rsidR="00250F26" w:rsidRDefault="00250F26" w:rsidP="000F430C">
            <w:r>
              <w:t>-</w:t>
            </w:r>
          </w:p>
        </w:tc>
      </w:tr>
      <w:tr w:rsidR="00250F26" w14:paraId="21B09BB7" w14:textId="77777777" w:rsidTr="000F430C">
        <w:trPr>
          <w:trHeight w:val="825"/>
        </w:trPr>
        <w:tc>
          <w:tcPr>
            <w:tcW w:w="1885" w:type="dxa"/>
            <w:shd w:val="clear" w:color="auto" w:fill="F2F2F2" w:themeFill="background1" w:themeFillShade="F2"/>
          </w:tcPr>
          <w:p w14:paraId="4D40E327" w14:textId="5576508C" w:rsidR="00250F26" w:rsidRDefault="00814ED9" w:rsidP="000F430C">
            <w:r w:rsidRPr="00CD0E89">
              <w:rPr>
                <w:sz w:val="22"/>
                <w:szCs w:val="20"/>
              </w:rPr>
              <w:t>P</w:t>
            </w:r>
            <w:r>
              <w:rPr>
                <w:sz w:val="22"/>
                <w:szCs w:val="20"/>
              </w:rPr>
              <w:t xml:space="preserve">ost </w:t>
            </w:r>
            <w:r w:rsidRPr="00CD0E89">
              <w:rPr>
                <w:sz w:val="22"/>
                <w:szCs w:val="20"/>
              </w:rPr>
              <w:t>Condition</w:t>
            </w:r>
          </w:p>
        </w:tc>
        <w:tc>
          <w:tcPr>
            <w:tcW w:w="5593" w:type="dxa"/>
            <w:gridSpan w:val="2"/>
          </w:tcPr>
          <w:p w14:paraId="4D571AEC" w14:textId="77777777" w:rsidR="00250F26" w:rsidRDefault="00250F26" w:rsidP="000F430C">
            <w:r>
              <w:t xml:space="preserve">Schedule successfully added </w:t>
            </w:r>
          </w:p>
        </w:tc>
      </w:tr>
    </w:tbl>
    <w:p w14:paraId="15CAABC0" w14:textId="4AD80057" w:rsidR="0019280F" w:rsidRDefault="0019280F" w:rsidP="009407AE">
      <w:pPr>
        <w:spacing w:line="276" w:lineRule="auto"/>
        <w:rPr>
          <w:rFonts w:cstheme="majorBidi"/>
        </w:rPr>
      </w:pPr>
    </w:p>
    <w:p w14:paraId="5B91E611" w14:textId="0162F94A" w:rsidR="0019280F" w:rsidRDefault="0019280F" w:rsidP="0019280F">
      <w:pPr>
        <w:spacing w:line="276" w:lineRule="auto"/>
        <w:rPr>
          <w:rFonts w:cstheme="majorBidi"/>
        </w:rPr>
      </w:pPr>
    </w:p>
    <w:p w14:paraId="4D024846" w14:textId="5A6BEA81" w:rsidR="0019280F" w:rsidRDefault="0019280F" w:rsidP="0019280F">
      <w:pPr>
        <w:spacing w:line="276" w:lineRule="auto"/>
        <w:rPr>
          <w:rFonts w:cstheme="majorBidi"/>
        </w:rPr>
      </w:pPr>
    </w:p>
    <w:p w14:paraId="7910490D" w14:textId="42DA9A36" w:rsidR="0019280F" w:rsidRDefault="0019280F" w:rsidP="0019280F">
      <w:pPr>
        <w:spacing w:line="276" w:lineRule="auto"/>
        <w:rPr>
          <w:rFonts w:cstheme="majorBidi"/>
        </w:rPr>
      </w:pPr>
    </w:p>
    <w:p w14:paraId="575AE52E" w14:textId="6B3A787C" w:rsidR="0019280F" w:rsidRDefault="0019280F" w:rsidP="0019280F">
      <w:pPr>
        <w:spacing w:line="276" w:lineRule="auto"/>
        <w:rPr>
          <w:rFonts w:cstheme="majorBidi"/>
        </w:rPr>
      </w:pPr>
    </w:p>
    <w:p w14:paraId="3D2D2BE7" w14:textId="5D1A3512" w:rsidR="0019280F" w:rsidRDefault="0019280F" w:rsidP="0019280F">
      <w:pPr>
        <w:spacing w:line="276" w:lineRule="auto"/>
        <w:rPr>
          <w:rFonts w:cstheme="majorBidi"/>
        </w:rPr>
      </w:pPr>
    </w:p>
    <w:p w14:paraId="5172E49B" w14:textId="04D687AA" w:rsidR="0019280F" w:rsidRDefault="0019280F" w:rsidP="0019280F">
      <w:pPr>
        <w:spacing w:line="276" w:lineRule="auto"/>
        <w:rPr>
          <w:rFonts w:cstheme="majorBidi"/>
        </w:rPr>
      </w:pPr>
    </w:p>
    <w:p w14:paraId="351F2654" w14:textId="2120845A" w:rsidR="0019280F" w:rsidRDefault="0019280F" w:rsidP="0019280F">
      <w:pPr>
        <w:spacing w:line="276" w:lineRule="auto"/>
        <w:rPr>
          <w:rFonts w:cstheme="majorBidi"/>
        </w:rPr>
      </w:pPr>
    </w:p>
    <w:p w14:paraId="778236FA" w14:textId="433A1DC8" w:rsidR="0019280F" w:rsidRDefault="0019280F" w:rsidP="0019280F">
      <w:pPr>
        <w:spacing w:line="276" w:lineRule="auto"/>
        <w:rPr>
          <w:rFonts w:cstheme="majorBidi"/>
        </w:rPr>
      </w:pPr>
    </w:p>
    <w:p w14:paraId="27955222" w14:textId="020D4D37" w:rsidR="0019280F" w:rsidRDefault="0019280F" w:rsidP="0019280F">
      <w:pPr>
        <w:spacing w:line="276" w:lineRule="auto"/>
        <w:rPr>
          <w:rFonts w:cstheme="majorBidi"/>
        </w:rPr>
      </w:pPr>
    </w:p>
    <w:p w14:paraId="5357E2F6" w14:textId="76F6FB93" w:rsidR="0019280F" w:rsidRDefault="0019280F" w:rsidP="0019280F">
      <w:pPr>
        <w:pStyle w:val="ListParagraph"/>
        <w:numPr>
          <w:ilvl w:val="0"/>
          <w:numId w:val="42"/>
        </w:numPr>
      </w:pPr>
      <w:r>
        <w:t>Logout</w:t>
      </w:r>
    </w:p>
    <w:p w14:paraId="10CA3960" w14:textId="7DED8894" w:rsidR="0019280F" w:rsidRDefault="0019280F" w:rsidP="001E65AB">
      <w:pPr>
        <w:pStyle w:val="Heading4"/>
        <w:spacing w:line="360" w:lineRule="auto"/>
      </w:pPr>
      <w:bookmarkStart w:id="170" w:name="_Toc53957402"/>
      <w:r>
        <w:t xml:space="preserve">Table: 4. </w:t>
      </w:r>
      <w:fldSimple w:instr=" SEQ Table:_4. \* ARABIC ">
        <w:r w:rsidR="00770F7D">
          <w:rPr>
            <w:noProof/>
          </w:rPr>
          <w:t>13</w:t>
        </w:r>
      </w:fldSimple>
      <w:r>
        <w:t xml:space="preserve"> Logout Narrative Diagram</w:t>
      </w:r>
      <w:bookmarkEnd w:id="170"/>
    </w:p>
    <w:tbl>
      <w:tblPr>
        <w:tblStyle w:val="TableGrid"/>
        <w:tblW w:w="0" w:type="auto"/>
        <w:tblLook w:val="04A0" w:firstRow="1" w:lastRow="0" w:firstColumn="1" w:lastColumn="0" w:noHBand="0" w:noVBand="1"/>
      </w:tblPr>
      <w:tblGrid>
        <w:gridCol w:w="1885"/>
        <w:gridCol w:w="2520"/>
        <w:gridCol w:w="3073"/>
      </w:tblGrid>
      <w:tr w:rsidR="0019280F" w14:paraId="0F4716B6" w14:textId="77777777" w:rsidTr="000F430C">
        <w:tc>
          <w:tcPr>
            <w:tcW w:w="1885" w:type="dxa"/>
            <w:shd w:val="clear" w:color="auto" w:fill="F2F2F2" w:themeFill="background1" w:themeFillShade="F2"/>
          </w:tcPr>
          <w:p w14:paraId="4D1BBAC5" w14:textId="77777777" w:rsidR="0019280F" w:rsidRDefault="0019280F" w:rsidP="000F430C">
            <w:r>
              <w:t>Use case name</w:t>
            </w:r>
          </w:p>
        </w:tc>
        <w:tc>
          <w:tcPr>
            <w:tcW w:w="5593" w:type="dxa"/>
            <w:gridSpan w:val="2"/>
          </w:tcPr>
          <w:p w14:paraId="3BD902A4" w14:textId="2E076EF9" w:rsidR="0019280F" w:rsidRDefault="00DF290C" w:rsidP="000F430C">
            <w:r>
              <w:t>Logout</w:t>
            </w:r>
          </w:p>
        </w:tc>
      </w:tr>
      <w:tr w:rsidR="0019280F" w14:paraId="5B13BB79" w14:textId="77777777" w:rsidTr="000F430C">
        <w:tc>
          <w:tcPr>
            <w:tcW w:w="1885" w:type="dxa"/>
            <w:shd w:val="clear" w:color="auto" w:fill="F2F2F2" w:themeFill="background1" w:themeFillShade="F2"/>
          </w:tcPr>
          <w:p w14:paraId="353F0262" w14:textId="77777777" w:rsidR="0019280F" w:rsidRDefault="0019280F" w:rsidP="000F430C">
            <w:r>
              <w:t>Use case id</w:t>
            </w:r>
          </w:p>
        </w:tc>
        <w:tc>
          <w:tcPr>
            <w:tcW w:w="5593" w:type="dxa"/>
            <w:gridSpan w:val="2"/>
          </w:tcPr>
          <w:p w14:paraId="4D4B4144" w14:textId="074429CA" w:rsidR="0019280F" w:rsidRDefault="00DF290C" w:rsidP="000F430C">
            <w:r>
              <w:t>13</w:t>
            </w:r>
          </w:p>
        </w:tc>
      </w:tr>
      <w:tr w:rsidR="0019280F" w14:paraId="01506F41" w14:textId="77777777" w:rsidTr="000F430C">
        <w:tc>
          <w:tcPr>
            <w:tcW w:w="1885" w:type="dxa"/>
            <w:shd w:val="clear" w:color="auto" w:fill="F2F2F2" w:themeFill="background1" w:themeFillShade="F2"/>
          </w:tcPr>
          <w:p w14:paraId="1F0BEEC5" w14:textId="77777777" w:rsidR="0019280F" w:rsidRDefault="0019280F" w:rsidP="000F430C">
            <w:r>
              <w:t xml:space="preserve">Actor </w:t>
            </w:r>
          </w:p>
        </w:tc>
        <w:tc>
          <w:tcPr>
            <w:tcW w:w="5593" w:type="dxa"/>
            <w:gridSpan w:val="2"/>
          </w:tcPr>
          <w:p w14:paraId="27D3BEEE" w14:textId="3C0242D4" w:rsidR="0019280F" w:rsidRDefault="00DF290C" w:rsidP="000F430C">
            <w:r>
              <w:t>All actors</w:t>
            </w:r>
          </w:p>
        </w:tc>
      </w:tr>
      <w:tr w:rsidR="0019280F" w14:paraId="3BA60967" w14:textId="77777777" w:rsidTr="000F430C">
        <w:tc>
          <w:tcPr>
            <w:tcW w:w="1885" w:type="dxa"/>
            <w:shd w:val="clear" w:color="auto" w:fill="F2F2F2" w:themeFill="background1" w:themeFillShade="F2"/>
          </w:tcPr>
          <w:p w14:paraId="05C8CC56" w14:textId="77777777" w:rsidR="0019280F" w:rsidRDefault="0019280F" w:rsidP="000F430C">
            <w:r>
              <w:t xml:space="preserve">Description </w:t>
            </w:r>
          </w:p>
        </w:tc>
        <w:tc>
          <w:tcPr>
            <w:tcW w:w="5593" w:type="dxa"/>
            <w:gridSpan w:val="2"/>
          </w:tcPr>
          <w:p w14:paraId="0353A9CF" w14:textId="7DA920A4" w:rsidR="0019280F" w:rsidRDefault="00DF290C" w:rsidP="000F430C">
            <w:r>
              <w:t xml:space="preserve">This is where all users should be logged out </w:t>
            </w:r>
          </w:p>
        </w:tc>
      </w:tr>
      <w:tr w:rsidR="0019280F" w14:paraId="384D1A7C" w14:textId="77777777" w:rsidTr="000F430C">
        <w:tc>
          <w:tcPr>
            <w:tcW w:w="1885" w:type="dxa"/>
            <w:shd w:val="clear" w:color="auto" w:fill="F2F2F2" w:themeFill="background1" w:themeFillShade="F2"/>
          </w:tcPr>
          <w:p w14:paraId="6BC38C83" w14:textId="77777777" w:rsidR="0019280F" w:rsidRDefault="0019280F" w:rsidP="000F430C">
            <w:r>
              <w:t xml:space="preserve">Pre-condition </w:t>
            </w:r>
          </w:p>
        </w:tc>
        <w:tc>
          <w:tcPr>
            <w:tcW w:w="5593" w:type="dxa"/>
            <w:gridSpan w:val="2"/>
          </w:tcPr>
          <w:p w14:paraId="47F25FAC" w14:textId="25FE3EB1" w:rsidR="0019280F" w:rsidRDefault="00DF290C" w:rsidP="000F430C">
            <w:r>
              <w:t>Must be logged in</w:t>
            </w:r>
          </w:p>
        </w:tc>
      </w:tr>
      <w:tr w:rsidR="0019280F" w14:paraId="2F83CC4C" w14:textId="77777777" w:rsidTr="000F430C">
        <w:tc>
          <w:tcPr>
            <w:tcW w:w="1885" w:type="dxa"/>
            <w:shd w:val="clear" w:color="auto" w:fill="F2F2F2" w:themeFill="background1" w:themeFillShade="F2"/>
          </w:tcPr>
          <w:p w14:paraId="00FDC817" w14:textId="77777777" w:rsidR="0019280F" w:rsidRDefault="0019280F" w:rsidP="000F430C">
            <w:r>
              <w:t>Trigger</w:t>
            </w:r>
          </w:p>
        </w:tc>
        <w:tc>
          <w:tcPr>
            <w:tcW w:w="5593" w:type="dxa"/>
            <w:gridSpan w:val="2"/>
          </w:tcPr>
          <w:p w14:paraId="22F1C0F2" w14:textId="77777777" w:rsidR="0019280F" w:rsidRDefault="0019280F" w:rsidP="000F430C">
            <w:r>
              <w:t>-</w:t>
            </w:r>
          </w:p>
        </w:tc>
      </w:tr>
      <w:tr w:rsidR="0019280F" w14:paraId="5BB48259" w14:textId="77777777" w:rsidTr="000F430C">
        <w:trPr>
          <w:trHeight w:val="810"/>
        </w:trPr>
        <w:tc>
          <w:tcPr>
            <w:tcW w:w="1885" w:type="dxa"/>
            <w:vMerge w:val="restart"/>
            <w:shd w:val="clear" w:color="auto" w:fill="F2F2F2" w:themeFill="background1" w:themeFillShade="F2"/>
          </w:tcPr>
          <w:p w14:paraId="6E41506B" w14:textId="77777777" w:rsidR="0019280F" w:rsidRDefault="0019280F" w:rsidP="000F430C">
            <w:r>
              <w:t>Typical course of event, alternative course</w:t>
            </w:r>
          </w:p>
        </w:tc>
        <w:tc>
          <w:tcPr>
            <w:tcW w:w="2520" w:type="dxa"/>
          </w:tcPr>
          <w:p w14:paraId="5AB70208" w14:textId="77777777" w:rsidR="0019280F" w:rsidRDefault="0019280F" w:rsidP="000F430C">
            <w:r>
              <w:t>Actor action</w:t>
            </w:r>
          </w:p>
        </w:tc>
        <w:tc>
          <w:tcPr>
            <w:tcW w:w="3073" w:type="dxa"/>
          </w:tcPr>
          <w:p w14:paraId="39D5D761" w14:textId="77777777" w:rsidR="0019280F" w:rsidRDefault="0019280F" w:rsidP="000F430C">
            <w:r>
              <w:t xml:space="preserve">System response </w:t>
            </w:r>
          </w:p>
        </w:tc>
      </w:tr>
      <w:tr w:rsidR="0019280F" w14:paraId="43B93D0F" w14:textId="77777777" w:rsidTr="000F430C">
        <w:trPr>
          <w:trHeight w:val="825"/>
        </w:trPr>
        <w:tc>
          <w:tcPr>
            <w:tcW w:w="1885" w:type="dxa"/>
            <w:vMerge/>
            <w:shd w:val="clear" w:color="auto" w:fill="F2F2F2" w:themeFill="background1" w:themeFillShade="F2"/>
          </w:tcPr>
          <w:p w14:paraId="36F96F91" w14:textId="77777777" w:rsidR="0019280F" w:rsidRDefault="0019280F" w:rsidP="000F430C"/>
        </w:tc>
        <w:tc>
          <w:tcPr>
            <w:tcW w:w="2520" w:type="dxa"/>
          </w:tcPr>
          <w:p w14:paraId="1A39E259" w14:textId="77777777" w:rsidR="0019280F" w:rsidRDefault="0019280F" w:rsidP="000F430C">
            <w:r>
              <w:t>Click login</w:t>
            </w:r>
          </w:p>
        </w:tc>
        <w:tc>
          <w:tcPr>
            <w:tcW w:w="3073" w:type="dxa"/>
          </w:tcPr>
          <w:p w14:paraId="39AD2D8D" w14:textId="77777777" w:rsidR="0019280F" w:rsidRDefault="0019280F" w:rsidP="000F430C">
            <w:r>
              <w:t>Display the related page</w:t>
            </w:r>
          </w:p>
        </w:tc>
      </w:tr>
      <w:tr w:rsidR="0019280F" w14:paraId="072431AB" w14:textId="77777777" w:rsidTr="000F430C">
        <w:trPr>
          <w:trHeight w:val="825"/>
        </w:trPr>
        <w:tc>
          <w:tcPr>
            <w:tcW w:w="1885" w:type="dxa"/>
            <w:shd w:val="clear" w:color="auto" w:fill="F2F2F2" w:themeFill="background1" w:themeFillShade="F2"/>
          </w:tcPr>
          <w:p w14:paraId="34684330" w14:textId="77777777" w:rsidR="0019280F" w:rsidRDefault="0019280F" w:rsidP="000F430C">
            <w:r>
              <w:t xml:space="preserve">Conclusion </w:t>
            </w:r>
          </w:p>
        </w:tc>
        <w:tc>
          <w:tcPr>
            <w:tcW w:w="5593" w:type="dxa"/>
            <w:gridSpan w:val="2"/>
          </w:tcPr>
          <w:p w14:paraId="1EE66101" w14:textId="77777777" w:rsidR="0019280F" w:rsidRDefault="0019280F" w:rsidP="000F430C">
            <w:r>
              <w:t>-</w:t>
            </w:r>
          </w:p>
        </w:tc>
      </w:tr>
      <w:tr w:rsidR="0019280F" w14:paraId="2FA6CE64" w14:textId="77777777" w:rsidTr="000F430C">
        <w:trPr>
          <w:trHeight w:val="825"/>
        </w:trPr>
        <w:tc>
          <w:tcPr>
            <w:tcW w:w="1885" w:type="dxa"/>
            <w:shd w:val="clear" w:color="auto" w:fill="F2F2F2" w:themeFill="background1" w:themeFillShade="F2"/>
          </w:tcPr>
          <w:p w14:paraId="1292197B" w14:textId="6F6A4A44" w:rsidR="0019280F" w:rsidRDefault="00814ED9" w:rsidP="000F430C">
            <w:r w:rsidRPr="00CD0E89">
              <w:rPr>
                <w:sz w:val="22"/>
                <w:szCs w:val="20"/>
              </w:rPr>
              <w:t>P</w:t>
            </w:r>
            <w:r>
              <w:rPr>
                <w:sz w:val="22"/>
                <w:szCs w:val="20"/>
              </w:rPr>
              <w:t xml:space="preserve">ost </w:t>
            </w:r>
            <w:r w:rsidRPr="00CD0E89">
              <w:rPr>
                <w:sz w:val="22"/>
                <w:szCs w:val="20"/>
              </w:rPr>
              <w:t>Condition</w:t>
            </w:r>
          </w:p>
        </w:tc>
        <w:tc>
          <w:tcPr>
            <w:tcW w:w="5593" w:type="dxa"/>
            <w:gridSpan w:val="2"/>
          </w:tcPr>
          <w:p w14:paraId="09E84B8B" w14:textId="450C39C6" w:rsidR="0019280F" w:rsidRDefault="00DF290C" w:rsidP="000F430C">
            <w:r>
              <w:t>Redirect to the login page</w:t>
            </w:r>
          </w:p>
        </w:tc>
      </w:tr>
    </w:tbl>
    <w:p w14:paraId="595F794D" w14:textId="77777777" w:rsidR="0019280F" w:rsidRPr="0019280F" w:rsidRDefault="0019280F" w:rsidP="0019280F">
      <w:pPr>
        <w:pStyle w:val="ListParagraph"/>
        <w:ind w:left="360"/>
      </w:pPr>
    </w:p>
    <w:p w14:paraId="7B707224" w14:textId="0811766D" w:rsidR="004117D7" w:rsidRPr="007906BE" w:rsidRDefault="005B258C" w:rsidP="004E4304">
      <w:pPr>
        <w:pStyle w:val="Heading2"/>
      </w:pPr>
      <w:bookmarkStart w:id="171" w:name="_Toc53957322"/>
      <w:r w:rsidRPr="007906BE">
        <w:t xml:space="preserve">4.2.2    </w:t>
      </w:r>
      <w:r w:rsidRPr="00731C61">
        <w:t>Activity Diagram</w:t>
      </w:r>
      <w:bookmarkEnd w:id="171"/>
      <w:r w:rsidRPr="007906BE">
        <w:t xml:space="preserve"> </w:t>
      </w:r>
    </w:p>
    <w:p w14:paraId="01F037ED" w14:textId="46021EC1" w:rsidR="00154C6C" w:rsidRDefault="00B138E6" w:rsidP="0060660F">
      <w:r w:rsidRPr="007906BE">
        <w:tab/>
      </w:r>
      <w:r w:rsidR="00154C6C" w:rsidRPr="007906BE">
        <w:t>The above diagram shows the activity of actors and roles of them, here a brief description of each.</w:t>
      </w:r>
      <w:r w:rsidR="00C54C2C" w:rsidRPr="007906BE">
        <w:t xml:space="preserve"> </w:t>
      </w:r>
      <w:r w:rsidR="00CA60D0" w:rsidRPr="007906BE">
        <w:t xml:space="preserve">The diagrams as follows: </w:t>
      </w:r>
    </w:p>
    <w:p w14:paraId="37C5AA1B" w14:textId="7C95DDCB" w:rsidR="00B138E6" w:rsidRPr="007906BE" w:rsidRDefault="00B75C87" w:rsidP="00A9197E">
      <w:pPr>
        <w:pStyle w:val="ListParagraph"/>
        <w:numPr>
          <w:ilvl w:val="0"/>
          <w:numId w:val="29"/>
        </w:numPr>
      </w:pPr>
      <w:r w:rsidRPr="007906BE">
        <w:t>Login</w:t>
      </w:r>
    </w:p>
    <w:p w14:paraId="10CFE21A" w14:textId="7649B3A5" w:rsidR="0060660F" w:rsidRDefault="00937F02" w:rsidP="00086C49">
      <w:pPr>
        <w:ind w:left="60" w:firstLine="360"/>
      </w:pPr>
      <w:r w:rsidRPr="007906BE">
        <w:t>This diagram shows the activities of the actor who holds the user and password, to login first user needs to put his/her username and after his/her password and press</w:t>
      </w:r>
      <w:r w:rsidR="00DB6052" w:rsidRPr="007906BE">
        <w:t xml:space="preserve"> the</w:t>
      </w:r>
      <w:r w:rsidRPr="007906BE">
        <w:t xml:space="preserve"> login button</w:t>
      </w:r>
      <w:r w:rsidR="00DB6052" w:rsidRPr="007906BE">
        <w:t xml:space="preserve"> if </w:t>
      </w:r>
      <w:r w:rsidR="00D3720A" w:rsidRPr="007906BE">
        <w:t xml:space="preserve">the password and user </w:t>
      </w:r>
      <w:r w:rsidR="001F7A04" w:rsidRPr="007906BE">
        <w:t>name its</w:t>
      </w:r>
      <w:r w:rsidR="00D3720A" w:rsidRPr="007906BE">
        <w:t xml:space="preserve"> true</w:t>
      </w:r>
      <w:r w:rsidR="00DB6052" w:rsidRPr="007906BE">
        <w:t xml:space="preserve"> sys</w:t>
      </w:r>
      <w:r w:rsidR="00231390" w:rsidRPr="007906BE">
        <w:t>tem</w:t>
      </w:r>
      <w:r w:rsidR="001F7A04" w:rsidRPr="007906BE">
        <w:t xml:space="preserve"> will display a new page with specific</w:t>
      </w:r>
      <w:r w:rsidR="00DB6052" w:rsidRPr="007906BE">
        <w:t xml:space="preserve"> data for </w:t>
      </w:r>
      <w:r w:rsidR="001F7A04" w:rsidRPr="007906BE">
        <w:t>user holder,</w:t>
      </w:r>
      <w:r w:rsidR="00DB6052" w:rsidRPr="007906BE">
        <w:t xml:space="preserve"> if not system will return you in the same page and display a message </w:t>
      </w:r>
      <w:r w:rsidR="00C06D78" w:rsidRPr="007906BE">
        <w:t xml:space="preserve">of </w:t>
      </w:r>
      <w:r w:rsidR="00C06D78">
        <w:t>“</w:t>
      </w:r>
      <w:r w:rsidR="00DB6052" w:rsidRPr="007906BE">
        <w:t>wrong password or username</w:t>
      </w:r>
      <w:r w:rsidR="00683FA9" w:rsidRPr="007906BE">
        <w:t>.</w:t>
      </w:r>
      <w:r w:rsidR="00A13C31" w:rsidRPr="007906BE">
        <w:t>”</w:t>
      </w:r>
      <w:r w:rsidR="00EB6374" w:rsidRPr="007906BE">
        <w:t xml:space="preserve"> </w:t>
      </w:r>
    </w:p>
    <w:p w14:paraId="7C210515" w14:textId="04BF4B1C" w:rsidR="00937F02" w:rsidRPr="007906BE" w:rsidRDefault="00EB6374" w:rsidP="00086C49">
      <w:pPr>
        <w:ind w:left="60" w:firstLine="360"/>
      </w:pPr>
      <w:r w:rsidRPr="007906BE">
        <w:t xml:space="preserve">This is a general login, where every user can get access through this </w:t>
      </w:r>
      <w:r w:rsidR="00B901E3" w:rsidRPr="007906BE">
        <w:t>the same login</w:t>
      </w:r>
      <w:r w:rsidRPr="007906BE">
        <w:t xml:space="preserve"> </w:t>
      </w:r>
      <w:r w:rsidR="00FD6DDE" w:rsidRPr="007906BE">
        <w:t>when a user puts his/her username and password system check</w:t>
      </w:r>
      <w:r w:rsidR="00454460" w:rsidRPr="007906BE">
        <w:t>s</w:t>
      </w:r>
      <w:r w:rsidR="00FD6DDE" w:rsidRPr="007906BE">
        <w:t xml:space="preserve"> for validation and permission</w:t>
      </w:r>
      <w:r w:rsidR="00454460" w:rsidRPr="007906BE">
        <w:t xml:space="preserve"> if the user has the admin authority system will open the admin dashboard if teacher user will open teacher page the same procedure is for students and admission</w:t>
      </w:r>
      <w:r w:rsidR="002E5FE2" w:rsidRPr="007906BE">
        <w:t>.</w:t>
      </w:r>
      <w:r w:rsidR="00965AA8" w:rsidRPr="007906BE">
        <w:t xml:space="preserve"> This login is safe with an encrypted password even a hacker gets access to our password still cannot do anything, because the hacker cannot read the password. </w:t>
      </w:r>
      <w:r w:rsidR="00C557CC" w:rsidRPr="007906BE">
        <w:t xml:space="preserve">We use the highest hash password in our system, the hash password is a functionality of </w:t>
      </w:r>
      <w:r w:rsidR="0077644B">
        <w:t xml:space="preserve">the </w:t>
      </w:r>
      <w:r w:rsidR="00C557CC" w:rsidRPr="007906BE">
        <w:t xml:space="preserve">PHP programming language. </w:t>
      </w:r>
    </w:p>
    <w:p w14:paraId="493AB1A6" w14:textId="3E12905B" w:rsidR="00075466" w:rsidRPr="007906BE" w:rsidRDefault="00075466" w:rsidP="009407AE">
      <w:pPr>
        <w:rPr>
          <w:noProof/>
        </w:rPr>
      </w:pPr>
    </w:p>
    <w:p w14:paraId="6938BBA9" w14:textId="5917B1CA" w:rsidR="00EB3169" w:rsidRDefault="00EB3169" w:rsidP="009407AE">
      <w:pPr>
        <w:rPr>
          <w:noProof/>
        </w:rPr>
      </w:pPr>
    </w:p>
    <w:p w14:paraId="7D0C785B" w14:textId="4E8CF900" w:rsidR="00B74C25" w:rsidRDefault="00B74C25" w:rsidP="009407AE">
      <w:pPr>
        <w:rPr>
          <w:noProof/>
        </w:rPr>
      </w:pPr>
    </w:p>
    <w:p w14:paraId="113941E1" w14:textId="2D829F1D" w:rsidR="00B74C25" w:rsidRDefault="00B74C25" w:rsidP="009407AE">
      <w:pPr>
        <w:rPr>
          <w:noProof/>
        </w:rPr>
      </w:pPr>
    </w:p>
    <w:p w14:paraId="071EE75E" w14:textId="21BC539F" w:rsidR="00B74C25" w:rsidRDefault="00B74C25" w:rsidP="009407AE">
      <w:pPr>
        <w:rPr>
          <w:noProof/>
        </w:rPr>
      </w:pPr>
    </w:p>
    <w:p w14:paraId="50E0BE6C" w14:textId="5AC1033B" w:rsidR="00B74C25" w:rsidRDefault="00B74C25" w:rsidP="009407AE">
      <w:pPr>
        <w:rPr>
          <w:noProof/>
        </w:rPr>
      </w:pPr>
    </w:p>
    <w:p w14:paraId="39A5E532" w14:textId="63A35E12" w:rsidR="00B74C25" w:rsidRDefault="00B74C25" w:rsidP="009407AE">
      <w:pPr>
        <w:rPr>
          <w:noProof/>
        </w:rPr>
      </w:pPr>
    </w:p>
    <w:p w14:paraId="0D5CC03E" w14:textId="08E28A21" w:rsidR="00B74C25" w:rsidRDefault="00B74C25" w:rsidP="009407AE">
      <w:pPr>
        <w:rPr>
          <w:noProof/>
        </w:rPr>
      </w:pPr>
    </w:p>
    <w:p w14:paraId="75D9D89F" w14:textId="12AA8690" w:rsidR="00B74C25" w:rsidRPr="007906BE" w:rsidRDefault="00B74C25" w:rsidP="00B74C25">
      <w:pPr>
        <w:pStyle w:val="ListParagraph"/>
        <w:numPr>
          <w:ilvl w:val="1"/>
          <w:numId w:val="27"/>
        </w:numPr>
        <w:rPr>
          <w:noProof/>
        </w:rPr>
      </w:pPr>
      <w:r>
        <w:rPr>
          <w:noProof/>
        </w:rPr>
        <w:t>Login Activity Diagram</w:t>
      </w:r>
    </w:p>
    <w:p w14:paraId="158C267D" w14:textId="38357EB4" w:rsidR="00EB3169" w:rsidRPr="007906BE" w:rsidRDefault="00FC4865" w:rsidP="009407AE">
      <w:r>
        <w:rPr>
          <w:noProof/>
        </w:rPr>
        <w:drawing>
          <wp:inline distT="0" distB="0" distL="0" distR="0" wp14:anchorId="774A8346" wp14:editId="2927FDAE">
            <wp:extent cx="4524375" cy="5207635"/>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ogin activity diagram.png"/>
                    <pic:cNvPicPr/>
                  </pic:nvPicPr>
                  <pic:blipFill>
                    <a:blip r:embed="rId47">
                      <a:extLst>
                        <a:ext uri="{28A0092B-C50C-407E-A947-70E740481C1C}">
                          <a14:useLocalDpi xmlns:a14="http://schemas.microsoft.com/office/drawing/2010/main" val="0"/>
                        </a:ext>
                      </a:extLst>
                    </a:blip>
                    <a:stretch>
                      <a:fillRect/>
                    </a:stretch>
                  </pic:blipFill>
                  <pic:spPr>
                    <a:xfrm>
                      <a:off x="0" y="0"/>
                      <a:ext cx="4526756" cy="5210376"/>
                    </a:xfrm>
                    <a:prstGeom prst="rect">
                      <a:avLst/>
                    </a:prstGeom>
                  </pic:spPr>
                </pic:pic>
              </a:graphicData>
            </a:graphic>
          </wp:inline>
        </w:drawing>
      </w:r>
    </w:p>
    <w:p w14:paraId="6FC9A6C6" w14:textId="412D7003" w:rsidR="00075466" w:rsidRPr="00731C61" w:rsidRDefault="00F14F0A" w:rsidP="003E53AD">
      <w:pPr>
        <w:pStyle w:val="Heading4"/>
        <w:rPr>
          <w:rFonts w:cstheme="majorBidi"/>
        </w:rPr>
      </w:pPr>
      <w:bookmarkStart w:id="172" w:name="_Toc53957354"/>
      <w:r w:rsidRPr="00731C61">
        <w:t xml:space="preserve">Figure: 4. </w:t>
      </w:r>
      <w:fldSimple w:instr=" SEQ Figure:_4. \* ARABIC ">
        <w:r w:rsidR="00770F7D">
          <w:rPr>
            <w:noProof/>
          </w:rPr>
          <w:t>10</w:t>
        </w:r>
      </w:fldSimple>
      <w:r w:rsidRPr="00731C61">
        <w:t xml:space="preserve">  </w:t>
      </w:r>
      <w:r w:rsidR="003E53AD" w:rsidRPr="00731C61">
        <w:t xml:space="preserve">Login </w:t>
      </w:r>
      <w:r w:rsidR="00701836" w:rsidRPr="00731C61">
        <w:rPr>
          <w:rFonts w:cstheme="majorBidi"/>
        </w:rPr>
        <w:t>Activity Diagram</w:t>
      </w:r>
      <w:bookmarkEnd w:id="172"/>
    </w:p>
    <w:p w14:paraId="2D64219E" w14:textId="0E520162" w:rsidR="00FD5CDF" w:rsidRDefault="00FD5CDF" w:rsidP="009407AE">
      <w:pPr>
        <w:spacing w:line="276" w:lineRule="auto"/>
        <w:rPr>
          <w:rFonts w:cstheme="majorBidi"/>
        </w:rPr>
      </w:pPr>
    </w:p>
    <w:p w14:paraId="7B0BC3F8" w14:textId="160EEFB1" w:rsidR="00055D2C" w:rsidRDefault="00055D2C" w:rsidP="009407AE">
      <w:pPr>
        <w:spacing w:line="276" w:lineRule="auto"/>
        <w:rPr>
          <w:rFonts w:cstheme="majorBidi"/>
        </w:rPr>
      </w:pPr>
    </w:p>
    <w:p w14:paraId="560E2640" w14:textId="57EA6E49" w:rsidR="00055D2C" w:rsidRDefault="00055D2C" w:rsidP="009407AE">
      <w:pPr>
        <w:spacing w:line="276" w:lineRule="auto"/>
        <w:rPr>
          <w:rFonts w:cstheme="majorBidi"/>
        </w:rPr>
      </w:pPr>
    </w:p>
    <w:p w14:paraId="5795D064" w14:textId="5B24CF56" w:rsidR="00B74C25" w:rsidRDefault="00B74C25" w:rsidP="009407AE">
      <w:pPr>
        <w:spacing w:line="276" w:lineRule="auto"/>
        <w:rPr>
          <w:rFonts w:cstheme="majorBidi"/>
        </w:rPr>
      </w:pPr>
    </w:p>
    <w:p w14:paraId="2E32EBE3" w14:textId="26016B94" w:rsidR="00B74C25" w:rsidRDefault="00B74C25" w:rsidP="009407AE">
      <w:pPr>
        <w:spacing w:line="276" w:lineRule="auto"/>
        <w:rPr>
          <w:rFonts w:cstheme="majorBidi"/>
        </w:rPr>
      </w:pPr>
    </w:p>
    <w:p w14:paraId="2FD27C79" w14:textId="2AFF838F" w:rsidR="00055D2C" w:rsidRDefault="00055D2C" w:rsidP="00553DAD">
      <w:pPr>
        <w:spacing w:line="276" w:lineRule="auto"/>
        <w:rPr>
          <w:rFonts w:cstheme="majorBidi"/>
        </w:rPr>
      </w:pPr>
    </w:p>
    <w:p w14:paraId="2766D07B" w14:textId="23A64959" w:rsidR="00553DAD" w:rsidRDefault="00553DAD" w:rsidP="00553DAD">
      <w:pPr>
        <w:pStyle w:val="ListParagraph"/>
        <w:numPr>
          <w:ilvl w:val="1"/>
          <w:numId w:val="27"/>
        </w:numPr>
        <w:rPr>
          <w:rFonts w:cstheme="majorBidi"/>
        </w:rPr>
      </w:pPr>
      <w:r>
        <w:rPr>
          <w:rFonts w:cstheme="majorBidi"/>
        </w:rPr>
        <w:t>Manage users and full application</w:t>
      </w:r>
    </w:p>
    <w:p w14:paraId="3D589DF2" w14:textId="2B1263ED" w:rsidR="00553DAD" w:rsidRDefault="00996BC7" w:rsidP="00553DAD">
      <w:pPr>
        <w:pStyle w:val="ListParagraph"/>
        <w:spacing w:line="276" w:lineRule="auto"/>
        <w:ind w:left="-288"/>
        <w:jc w:val="center"/>
        <w:rPr>
          <w:rFonts w:cstheme="majorBidi"/>
        </w:rPr>
      </w:pPr>
      <w:r>
        <w:rPr>
          <w:rFonts w:cstheme="majorBidi"/>
          <w:noProof/>
        </w:rPr>
        <w:drawing>
          <wp:inline distT="0" distB="0" distL="0" distR="0" wp14:anchorId="7B90371D" wp14:editId="37668516">
            <wp:extent cx="5036820" cy="47821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anage and activity of application.png"/>
                    <pic:cNvPicPr/>
                  </pic:nvPicPr>
                  <pic:blipFill>
                    <a:blip r:embed="rId48">
                      <a:extLst>
                        <a:ext uri="{28A0092B-C50C-407E-A947-70E740481C1C}">
                          <a14:useLocalDpi xmlns:a14="http://schemas.microsoft.com/office/drawing/2010/main" val="0"/>
                        </a:ext>
                      </a:extLst>
                    </a:blip>
                    <a:stretch>
                      <a:fillRect/>
                    </a:stretch>
                  </pic:blipFill>
                  <pic:spPr>
                    <a:xfrm>
                      <a:off x="0" y="0"/>
                      <a:ext cx="5036820" cy="4782185"/>
                    </a:xfrm>
                    <a:prstGeom prst="rect">
                      <a:avLst/>
                    </a:prstGeom>
                  </pic:spPr>
                </pic:pic>
              </a:graphicData>
            </a:graphic>
          </wp:inline>
        </w:drawing>
      </w:r>
    </w:p>
    <w:p w14:paraId="7CA32328" w14:textId="2FC0A7F0" w:rsidR="00553DAD" w:rsidRDefault="00553DAD" w:rsidP="00553DAD">
      <w:pPr>
        <w:pStyle w:val="Heading4"/>
      </w:pPr>
      <w:bookmarkStart w:id="173" w:name="_Toc53957355"/>
      <w:r>
        <w:t xml:space="preserve">Figure: 4. </w:t>
      </w:r>
      <w:fldSimple w:instr=" SEQ Figure:_4. \* ARABIC ">
        <w:r w:rsidR="00770F7D">
          <w:rPr>
            <w:noProof/>
          </w:rPr>
          <w:t>11</w:t>
        </w:r>
      </w:fldSimple>
      <w:r w:rsidR="005769CC">
        <w:tab/>
      </w:r>
      <w:r>
        <w:t>Manage users and full application Activity diagram</w:t>
      </w:r>
      <w:bookmarkEnd w:id="173"/>
    </w:p>
    <w:p w14:paraId="1011C4E9" w14:textId="36DB9074" w:rsidR="00553DAD" w:rsidRPr="00553DAD" w:rsidRDefault="00BD1C0E" w:rsidP="00415056">
      <w:pPr>
        <w:ind w:firstLine="432"/>
      </w:pPr>
      <w:r>
        <w:t>In the above activity diagram, manage users and full application as the name implies it controls the entire system</w:t>
      </w:r>
      <w:r w:rsidR="00985C5C">
        <w:t>,</w:t>
      </w:r>
      <w:r>
        <w:t xml:space="preserve"> and this user is allowed to add new administration user for the school</w:t>
      </w:r>
      <w:r w:rsidR="00985C5C">
        <w:t xml:space="preserve">, </w:t>
      </w:r>
      <w:r w:rsidR="00625D49">
        <w:t>this user</w:t>
      </w:r>
      <w:r w:rsidR="00985C5C">
        <w:t xml:space="preserve"> able to delete and update or even add new student, teacher on the system, this user can be controlled through the owner of the school or the one who has the </w:t>
      </w:r>
      <w:r w:rsidR="00625D49">
        <w:t>high</w:t>
      </w:r>
      <w:r w:rsidR="00985C5C">
        <w:t xml:space="preserve"> authority in the school. </w:t>
      </w:r>
    </w:p>
    <w:p w14:paraId="52AD04F3" w14:textId="155366BE" w:rsidR="00055D2C" w:rsidRDefault="00FE6A0A" w:rsidP="00FE6A0A">
      <w:pPr>
        <w:pStyle w:val="ListParagraph"/>
        <w:numPr>
          <w:ilvl w:val="1"/>
          <w:numId w:val="27"/>
        </w:numPr>
        <w:rPr>
          <w:rFonts w:cstheme="majorBidi"/>
        </w:rPr>
      </w:pPr>
      <w:r>
        <w:rPr>
          <w:rFonts w:cstheme="majorBidi"/>
        </w:rPr>
        <w:t>Create new administration</w:t>
      </w:r>
    </w:p>
    <w:p w14:paraId="18FD8071" w14:textId="2FFC2163" w:rsidR="003C347D" w:rsidRPr="003C347D" w:rsidRDefault="003C347D" w:rsidP="003C347D">
      <w:pPr>
        <w:rPr>
          <w:rFonts w:cstheme="majorBidi"/>
        </w:rPr>
      </w:pPr>
      <w:r>
        <w:rPr>
          <w:rFonts w:cstheme="majorBidi"/>
          <w:noProof/>
        </w:rPr>
        <w:drawing>
          <wp:inline distT="0" distB="0" distL="0" distR="0" wp14:anchorId="76999B31" wp14:editId="3DCE35D6">
            <wp:extent cx="4869182" cy="5756275"/>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reate new administrattion.png"/>
                    <pic:cNvPicPr/>
                  </pic:nvPicPr>
                  <pic:blipFill>
                    <a:blip r:embed="rId49">
                      <a:extLst>
                        <a:ext uri="{28A0092B-C50C-407E-A947-70E740481C1C}">
                          <a14:useLocalDpi xmlns:a14="http://schemas.microsoft.com/office/drawing/2010/main" val="0"/>
                        </a:ext>
                      </a:extLst>
                    </a:blip>
                    <a:stretch>
                      <a:fillRect/>
                    </a:stretch>
                  </pic:blipFill>
                  <pic:spPr>
                    <a:xfrm>
                      <a:off x="0" y="0"/>
                      <a:ext cx="4874205" cy="5762213"/>
                    </a:xfrm>
                    <a:prstGeom prst="rect">
                      <a:avLst/>
                    </a:prstGeom>
                  </pic:spPr>
                </pic:pic>
              </a:graphicData>
            </a:graphic>
          </wp:inline>
        </w:drawing>
      </w:r>
    </w:p>
    <w:p w14:paraId="101E5E45" w14:textId="6D64EFB3" w:rsidR="008B6868" w:rsidRDefault="00C41E97" w:rsidP="008B6868">
      <w:pPr>
        <w:pStyle w:val="Heading4"/>
      </w:pPr>
      <w:bookmarkStart w:id="174" w:name="_Toc53957356"/>
      <w:r>
        <w:t xml:space="preserve">Figure: 4. </w:t>
      </w:r>
      <w:fldSimple w:instr=" SEQ Figure:_4. \* ARABIC ">
        <w:r w:rsidR="00770F7D">
          <w:rPr>
            <w:noProof/>
          </w:rPr>
          <w:t>12</w:t>
        </w:r>
      </w:fldSimple>
      <w:r w:rsidR="005769CC">
        <w:tab/>
      </w:r>
      <w:r>
        <w:t>Create new administration Activity Diagram</w:t>
      </w:r>
      <w:bookmarkEnd w:id="174"/>
    </w:p>
    <w:p w14:paraId="5324399C" w14:textId="5FF13A09" w:rsidR="008B6868" w:rsidRDefault="008B6868" w:rsidP="008B6868"/>
    <w:p w14:paraId="444C4C87" w14:textId="1F65A353" w:rsidR="008B6868" w:rsidRDefault="008B6868" w:rsidP="008B6868"/>
    <w:p w14:paraId="193766FE" w14:textId="0B6C5BB1" w:rsidR="008B6868" w:rsidRDefault="008B6868" w:rsidP="008B6868">
      <w:pPr>
        <w:ind w:firstLine="432"/>
      </w:pPr>
      <w:r>
        <w:t xml:space="preserve">The above activity diagram shows how the system makes a new administration user, only </w:t>
      </w:r>
      <w:r w:rsidR="0046114B">
        <w:t xml:space="preserve">the </w:t>
      </w:r>
      <w:r>
        <w:t xml:space="preserve">administration can make new administration, this user will be able to control the system, with this system we can access to the sensitive data. </w:t>
      </w:r>
    </w:p>
    <w:p w14:paraId="5706427B" w14:textId="02DD6547" w:rsidR="0046114B" w:rsidRPr="008B6868" w:rsidRDefault="009A117B" w:rsidP="009A117B">
      <w:pPr>
        <w:pStyle w:val="ListParagraph"/>
        <w:numPr>
          <w:ilvl w:val="1"/>
          <w:numId w:val="27"/>
        </w:numPr>
      </w:pPr>
      <w:r>
        <w:t>Register student and teacher</w:t>
      </w:r>
    </w:p>
    <w:p w14:paraId="714691F5" w14:textId="1A4C950F" w:rsidR="008319EC" w:rsidRDefault="0092709F" w:rsidP="009407AE">
      <w:pPr>
        <w:spacing w:line="276" w:lineRule="auto"/>
        <w:rPr>
          <w:rFonts w:cstheme="majorBidi"/>
        </w:rPr>
      </w:pPr>
      <w:r>
        <w:rPr>
          <w:rFonts w:cstheme="majorBidi"/>
          <w:noProof/>
        </w:rPr>
        <w:drawing>
          <wp:inline distT="0" distB="0" distL="0" distR="0" wp14:anchorId="06FF313A" wp14:editId="321E7845">
            <wp:extent cx="4660266" cy="4647631"/>
            <wp:effectExtent l="0" t="0" r="698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gister student and teacher.png"/>
                    <pic:cNvPicPr/>
                  </pic:nvPicPr>
                  <pic:blipFill>
                    <a:blip r:embed="rId50">
                      <a:extLst>
                        <a:ext uri="{28A0092B-C50C-407E-A947-70E740481C1C}">
                          <a14:useLocalDpi xmlns:a14="http://schemas.microsoft.com/office/drawing/2010/main" val="0"/>
                        </a:ext>
                      </a:extLst>
                    </a:blip>
                    <a:stretch>
                      <a:fillRect/>
                    </a:stretch>
                  </pic:blipFill>
                  <pic:spPr>
                    <a:xfrm>
                      <a:off x="0" y="0"/>
                      <a:ext cx="4669442" cy="4656782"/>
                    </a:xfrm>
                    <a:prstGeom prst="rect">
                      <a:avLst/>
                    </a:prstGeom>
                  </pic:spPr>
                </pic:pic>
              </a:graphicData>
            </a:graphic>
          </wp:inline>
        </w:drawing>
      </w:r>
    </w:p>
    <w:p w14:paraId="0C0A779F" w14:textId="54FA1DC6" w:rsidR="008319EC" w:rsidRDefault="00DD66BC" w:rsidP="00DD66BC">
      <w:pPr>
        <w:pStyle w:val="Heading4"/>
        <w:rPr>
          <w:rFonts w:cstheme="majorBidi"/>
        </w:rPr>
      </w:pPr>
      <w:bookmarkStart w:id="175" w:name="_Toc53957357"/>
      <w:r>
        <w:t xml:space="preserve">Figure: 4. </w:t>
      </w:r>
      <w:fldSimple w:instr=" SEQ Figure:_4. \* ARABIC ">
        <w:r w:rsidR="00770F7D">
          <w:rPr>
            <w:noProof/>
          </w:rPr>
          <w:t>13</w:t>
        </w:r>
      </w:fldSimple>
      <w:r>
        <w:t xml:space="preserve"> Create student and teacher Activity Diagram</w:t>
      </w:r>
      <w:bookmarkEnd w:id="175"/>
    </w:p>
    <w:p w14:paraId="78178B64" w14:textId="7FAD7FA2" w:rsidR="00D471F4" w:rsidRDefault="005769CC" w:rsidP="009407AE">
      <w:pPr>
        <w:spacing w:line="276" w:lineRule="auto"/>
        <w:rPr>
          <w:rFonts w:cstheme="majorBidi"/>
        </w:rPr>
      </w:pPr>
      <w:r>
        <w:rPr>
          <w:rFonts w:cstheme="majorBidi"/>
        </w:rPr>
        <w:tab/>
      </w:r>
    </w:p>
    <w:p w14:paraId="3E067106" w14:textId="48310EA2" w:rsidR="005769CC" w:rsidRDefault="005769CC" w:rsidP="009407AE">
      <w:pPr>
        <w:spacing w:line="276" w:lineRule="auto"/>
        <w:rPr>
          <w:rFonts w:cstheme="majorBidi"/>
        </w:rPr>
      </w:pPr>
    </w:p>
    <w:p w14:paraId="033D97D4" w14:textId="29925D3D" w:rsidR="005769CC" w:rsidRDefault="005769CC" w:rsidP="009407AE">
      <w:pPr>
        <w:spacing w:line="276" w:lineRule="auto"/>
        <w:rPr>
          <w:rFonts w:cstheme="majorBidi"/>
        </w:rPr>
      </w:pPr>
    </w:p>
    <w:p w14:paraId="0EC4842C" w14:textId="2FDFBBAD" w:rsidR="00D471F4" w:rsidRDefault="000F0252" w:rsidP="00DF009A">
      <w:pPr>
        <w:ind w:firstLine="432"/>
        <w:rPr>
          <w:rFonts w:cstheme="majorBidi"/>
        </w:rPr>
      </w:pPr>
      <w:r>
        <w:rPr>
          <w:rFonts w:cstheme="majorBidi"/>
        </w:rPr>
        <w:t>The above activity diagram shows how a student and teacher can be regist</w:t>
      </w:r>
      <w:r w:rsidR="00582E4C">
        <w:rPr>
          <w:rFonts w:cstheme="majorBidi"/>
        </w:rPr>
        <w:t>e</w:t>
      </w:r>
      <w:r>
        <w:rPr>
          <w:rFonts w:cstheme="majorBidi"/>
        </w:rPr>
        <w:t>red</w:t>
      </w:r>
      <w:r w:rsidR="00582E4C">
        <w:rPr>
          <w:rFonts w:cstheme="majorBidi"/>
        </w:rPr>
        <w:t xml:space="preserve">, student and teacher </w:t>
      </w:r>
      <w:r w:rsidR="00217967">
        <w:rPr>
          <w:rFonts w:cstheme="majorBidi"/>
        </w:rPr>
        <w:t xml:space="preserve">will be made based on the level within one user, this can be done with admission or either administration user, as I mentioned before admission is part of </w:t>
      </w:r>
      <w:r w:rsidR="00503FA3">
        <w:rPr>
          <w:rFonts w:cstheme="majorBidi"/>
        </w:rPr>
        <w:t xml:space="preserve">the </w:t>
      </w:r>
      <w:r w:rsidR="00217967">
        <w:rPr>
          <w:rFonts w:cstheme="majorBidi"/>
        </w:rPr>
        <w:t>administration of the school.</w:t>
      </w:r>
    </w:p>
    <w:p w14:paraId="06544E75" w14:textId="77777777" w:rsidR="00D36B35" w:rsidRDefault="00D36B35" w:rsidP="00D36B35">
      <w:pPr>
        <w:ind w:left="720"/>
        <w:rPr>
          <w:rFonts w:cstheme="majorBidi"/>
        </w:rPr>
      </w:pPr>
      <w:r w:rsidRPr="00D36B35">
        <w:rPr>
          <w:rFonts w:cstheme="majorBidi"/>
        </w:rPr>
        <w:t>5.</w:t>
      </w:r>
      <w:r>
        <w:rPr>
          <w:rFonts w:cstheme="majorBidi"/>
        </w:rPr>
        <w:t xml:space="preserve">   Add new parent</w:t>
      </w:r>
    </w:p>
    <w:p w14:paraId="1F1E3FEA" w14:textId="0D295A54" w:rsidR="00454D75" w:rsidRPr="00D36B35" w:rsidRDefault="00D36B35" w:rsidP="00D36B35">
      <w:pPr>
        <w:ind w:left="720"/>
        <w:rPr>
          <w:rFonts w:cstheme="majorBidi"/>
        </w:rPr>
      </w:pPr>
      <w:r w:rsidRPr="00D36B35">
        <w:tab/>
      </w:r>
      <w:r w:rsidR="00DB68C1">
        <w:rPr>
          <w:rFonts w:cstheme="majorBidi"/>
          <w:noProof/>
        </w:rPr>
        <w:drawing>
          <wp:inline distT="0" distB="0" distL="0" distR="0" wp14:anchorId="067B0942" wp14:editId="1BD8C29F">
            <wp:extent cx="4067176" cy="5210175"/>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arent details.png"/>
                    <pic:cNvPicPr/>
                  </pic:nvPicPr>
                  <pic:blipFill>
                    <a:blip r:embed="rId51">
                      <a:extLst>
                        <a:ext uri="{28A0092B-C50C-407E-A947-70E740481C1C}">
                          <a14:useLocalDpi xmlns:a14="http://schemas.microsoft.com/office/drawing/2010/main" val="0"/>
                        </a:ext>
                      </a:extLst>
                    </a:blip>
                    <a:stretch>
                      <a:fillRect/>
                    </a:stretch>
                  </pic:blipFill>
                  <pic:spPr>
                    <a:xfrm>
                      <a:off x="0" y="0"/>
                      <a:ext cx="4067190" cy="5210193"/>
                    </a:xfrm>
                    <a:prstGeom prst="rect">
                      <a:avLst/>
                    </a:prstGeom>
                  </pic:spPr>
                </pic:pic>
              </a:graphicData>
            </a:graphic>
          </wp:inline>
        </w:drawing>
      </w:r>
    </w:p>
    <w:p w14:paraId="4888C44A" w14:textId="47D2480B" w:rsidR="0047615F" w:rsidRDefault="00BD576F" w:rsidP="00BD576F">
      <w:pPr>
        <w:pStyle w:val="Heading4"/>
        <w:rPr>
          <w:rFonts w:cstheme="majorBidi"/>
        </w:rPr>
      </w:pPr>
      <w:bookmarkStart w:id="176" w:name="_Toc53957358"/>
      <w:r>
        <w:t xml:space="preserve">Figure: 4. </w:t>
      </w:r>
      <w:fldSimple w:instr=" SEQ Figure:_4. \* ARABIC ">
        <w:r w:rsidR="00770F7D">
          <w:rPr>
            <w:noProof/>
          </w:rPr>
          <w:t>14</w:t>
        </w:r>
      </w:fldSimple>
      <w:r>
        <w:t xml:space="preserve"> Add new parent Activity Diagram</w:t>
      </w:r>
      <w:bookmarkEnd w:id="176"/>
    </w:p>
    <w:p w14:paraId="179F3CD2" w14:textId="028AA015" w:rsidR="0047615F" w:rsidRDefault="009B04FC" w:rsidP="000775EA">
      <w:pPr>
        <w:ind w:firstLine="432"/>
        <w:rPr>
          <w:rFonts w:cstheme="majorBidi"/>
        </w:rPr>
      </w:pPr>
      <w:r>
        <w:rPr>
          <w:rFonts w:cstheme="majorBidi"/>
        </w:rPr>
        <w:t xml:space="preserve">The above activity diagram shows </w:t>
      </w:r>
      <w:r w:rsidR="006D69CE">
        <w:rPr>
          <w:rFonts w:cstheme="majorBidi"/>
        </w:rPr>
        <w:t>how student</w:t>
      </w:r>
      <w:r w:rsidR="00F4235D">
        <w:rPr>
          <w:rFonts w:cstheme="majorBidi"/>
        </w:rPr>
        <w:t>s</w:t>
      </w:r>
      <w:r w:rsidR="006D69CE">
        <w:rPr>
          <w:rFonts w:cstheme="majorBidi"/>
        </w:rPr>
        <w:t xml:space="preserve"> related to a parent</w:t>
      </w:r>
      <w:r w:rsidR="00D351AE">
        <w:rPr>
          <w:rFonts w:cstheme="majorBidi"/>
        </w:rPr>
        <w:t>, we are using a relation</w:t>
      </w:r>
      <w:r w:rsidR="00707F94">
        <w:rPr>
          <w:rFonts w:cstheme="majorBidi"/>
        </w:rPr>
        <w:t>al</w:t>
      </w:r>
      <w:r w:rsidR="00D351AE">
        <w:rPr>
          <w:rFonts w:cstheme="majorBidi"/>
        </w:rPr>
        <w:t xml:space="preserve"> database management system DBMS that’s why we made this table on our database although we could do this with only one table </w:t>
      </w:r>
      <w:r w:rsidR="00F4235D">
        <w:rPr>
          <w:rFonts w:cstheme="majorBidi"/>
        </w:rPr>
        <w:t xml:space="preserve">of the </w:t>
      </w:r>
      <w:r w:rsidR="00D351AE">
        <w:rPr>
          <w:rFonts w:cstheme="majorBidi"/>
        </w:rPr>
        <w:t>family</w:t>
      </w:r>
      <w:r w:rsidR="00F4235D">
        <w:rPr>
          <w:rFonts w:cstheme="majorBidi"/>
        </w:rPr>
        <w:t xml:space="preserve">, </w:t>
      </w:r>
      <w:r w:rsidR="00D351AE">
        <w:rPr>
          <w:rFonts w:cstheme="majorBidi"/>
        </w:rPr>
        <w:t>that is not good practice and design.</w:t>
      </w:r>
    </w:p>
    <w:p w14:paraId="5E005153" w14:textId="71E470FF" w:rsidR="0047615F" w:rsidRDefault="00A43708" w:rsidP="00A43708">
      <w:pPr>
        <w:pStyle w:val="ListParagraph"/>
        <w:numPr>
          <w:ilvl w:val="0"/>
          <w:numId w:val="27"/>
        </w:numPr>
        <w:rPr>
          <w:rFonts w:cstheme="majorBidi"/>
        </w:rPr>
      </w:pPr>
      <w:r>
        <w:rPr>
          <w:rFonts w:cstheme="majorBidi"/>
        </w:rPr>
        <w:t>Add info about family</w:t>
      </w:r>
    </w:p>
    <w:p w14:paraId="63CFE005" w14:textId="55B813E0" w:rsidR="00A43708" w:rsidRPr="00A43708" w:rsidRDefault="00B3441A" w:rsidP="00A43708">
      <w:pPr>
        <w:ind w:left="360"/>
        <w:rPr>
          <w:rFonts w:cstheme="majorBidi"/>
        </w:rPr>
      </w:pPr>
      <w:r>
        <w:rPr>
          <w:rFonts w:cstheme="majorBidi"/>
          <w:noProof/>
        </w:rPr>
        <w:drawing>
          <wp:inline distT="0" distB="0" distL="0" distR="0" wp14:anchorId="11DF52E4" wp14:editId="0FF67019">
            <wp:extent cx="4381500" cy="52101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amily details.png"/>
                    <pic:cNvPicPr/>
                  </pic:nvPicPr>
                  <pic:blipFill>
                    <a:blip r:embed="rId52">
                      <a:extLst>
                        <a:ext uri="{28A0092B-C50C-407E-A947-70E740481C1C}">
                          <a14:useLocalDpi xmlns:a14="http://schemas.microsoft.com/office/drawing/2010/main" val="0"/>
                        </a:ext>
                      </a:extLst>
                    </a:blip>
                    <a:stretch>
                      <a:fillRect/>
                    </a:stretch>
                  </pic:blipFill>
                  <pic:spPr>
                    <a:xfrm>
                      <a:off x="0" y="0"/>
                      <a:ext cx="4381500" cy="5210175"/>
                    </a:xfrm>
                    <a:prstGeom prst="rect">
                      <a:avLst/>
                    </a:prstGeom>
                  </pic:spPr>
                </pic:pic>
              </a:graphicData>
            </a:graphic>
          </wp:inline>
        </w:drawing>
      </w:r>
    </w:p>
    <w:p w14:paraId="3A5F2ADE" w14:textId="023A3451" w:rsidR="0047615F" w:rsidRDefault="00A43708" w:rsidP="00A43708">
      <w:pPr>
        <w:pStyle w:val="Heading4"/>
        <w:rPr>
          <w:rFonts w:cstheme="majorBidi"/>
        </w:rPr>
      </w:pPr>
      <w:bookmarkStart w:id="177" w:name="_Toc53957359"/>
      <w:r>
        <w:t xml:space="preserve">Figure: 4. </w:t>
      </w:r>
      <w:fldSimple w:instr=" SEQ Figure:_4. \* ARABIC ">
        <w:r w:rsidR="00770F7D">
          <w:rPr>
            <w:noProof/>
          </w:rPr>
          <w:t>15</w:t>
        </w:r>
      </w:fldSimple>
      <w:r>
        <w:t xml:space="preserve"> Add info about family Activity Diagram</w:t>
      </w:r>
      <w:bookmarkEnd w:id="177"/>
    </w:p>
    <w:p w14:paraId="29B937F8" w14:textId="107027D4" w:rsidR="007F67F7" w:rsidRDefault="007F67F7" w:rsidP="00B26D80">
      <w:pPr>
        <w:ind w:firstLine="360"/>
        <w:rPr>
          <w:rFonts w:cstheme="majorBidi"/>
        </w:rPr>
      </w:pPr>
      <w:r>
        <w:rPr>
          <w:rFonts w:cstheme="majorBidi"/>
        </w:rPr>
        <w:t xml:space="preserve">The above table shows adding information about the family, this table belongs to the parent, a student must have a parent’s ID to add complete details of the student’s family. </w:t>
      </w:r>
    </w:p>
    <w:p w14:paraId="39B4B7B9" w14:textId="48916CB7" w:rsidR="003C5054" w:rsidRDefault="004119F0" w:rsidP="004119F0">
      <w:pPr>
        <w:pStyle w:val="ListParagraph"/>
        <w:numPr>
          <w:ilvl w:val="0"/>
          <w:numId w:val="27"/>
        </w:numPr>
        <w:rPr>
          <w:rFonts w:cstheme="majorBidi"/>
        </w:rPr>
      </w:pPr>
      <w:r>
        <w:rPr>
          <w:rFonts w:cstheme="majorBidi"/>
        </w:rPr>
        <w:t>Create an account for the student, teacher</w:t>
      </w:r>
    </w:p>
    <w:p w14:paraId="0E0495A8" w14:textId="08BD7837" w:rsidR="004119F0" w:rsidRDefault="00235037" w:rsidP="00235037">
      <w:pPr>
        <w:pStyle w:val="ListParagraph"/>
        <w:ind w:left="0"/>
        <w:rPr>
          <w:rFonts w:cstheme="majorBidi"/>
        </w:rPr>
      </w:pPr>
      <w:r>
        <w:rPr>
          <w:rFonts w:cstheme="majorBidi"/>
          <w:noProof/>
        </w:rPr>
        <w:drawing>
          <wp:inline distT="0" distB="0" distL="0" distR="0" wp14:anchorId="67B98688" wp14:editId="3CA36BCE">
            <wp:extent cx="4467324" cy="5081270"/>
            <wp:effectExtent l="0" t="0" r="9525"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reate account for student and teacher.png"/>
                    <pic:cNvPicPr/>
                  </pic:nvPicPr>
                  <pic:blipFill>
                    <a:blip r:embed="rId53">
                      <a:extLst>
                        <a:ext uri="{28A0092B-C50C-407E-A947-70E740481C1C}">
                          <a14:useLocalDpi xmlns:a14="http://schemas.microsoft.com/office/drawing/2010/main" val="0"/>
                        </a:ext>
                      </a:extLst>
                    </a:blip>
                    <a:stretch>
                      <a:fillRect/>
                    </a:stretch>
                  </pic:blipFill>
                  <pic:spPr>
                    <a:xfrm>
                      <a:off x="0" y="0"/>
                      <a:ext cx="4474300" cy="5089205"/>
                    </a:xfrm>
                    <a:prstGeom prst="rect">
                      <a:avLst/>
                    </a:prstGeom>
                  </pic:spPr>
                </pic:pic>
              </a:graphicData>
            </a:graphic>
          </wp:inline>
        </w:drawing>
      </w:r>
    </w:p>
    <w:p w14:paraId="25719CEA" w14:textId="060791BA" w:rsidR="004119F0" w:rsidRDefault="004119F0" w:rsidP="004119F0">
      <w:pPr>
        <w:pStyle w:val="Heading4"/>
      </w:pPr>
      <w:bookmarkStart w:id="178" w:name="_Toc53957360"/>
      <w:r>
        <w:t xml:space="preserve">Figure: 4. </w:t>
      </w:r>
      <w:fldSimple w:instr=" SEQ Figure:_4. \* ARABIC ">
        <w:r w:rsidR="00770F7D">
          <w:rPr>
            <w:noProof/>
          </w:rPr>
          <w:t>16</w:t>
        </w:r>
      </w:fldSimple>
      <w:r>
        <w:t xml:space="preserve"> Create an account for student and teacher</w:t>
      </w:r>
      <w:bookmarkEnd w:id="178"/>
    </w:p>
    <w:p w14:paraId="48A0DBAC" w14:textId="0FD116A0" w:rsidR="00291236" w:rsidRDefault="00291236" w:rsidP="00291236"/>
    <w:p w14:paraId="4218A505" w14:textId="132CB5BF" w:rsidR="00291236" w:rsidRDefault="006F15BF" w:rsidP="000703BD">
      <w:pPr>
        <w:ind w:firstLine="432"/>
      </w:pPr>
      <w:r>
        <w:t xml:space="preserve">The above activity diagram shows how to student and teacher proceed, the only one who can make an account of student and teacher is admission and the owner of the school which is </w:t>
      </w:r>
      <w:r w:rsidR="00707AC1">
        <w:t xml:space="preserve">the </w:t>
      </w:r>
      <w:r>
        <w:t xml:space="preserve">administration. </w:t>
      </w:r>
    </w:p>
    <w:p w14:paraId="36AE4F9B" w14:textId="4EE94E14" w:rsidR="00291236" w:rsidRDefault="00781D29" w:rsidP="00781D29">
      <w:pPr>
        <w:pStyle w:val="ListParagraph"/>
        <w:numPr>
          <w:ilvl w:val="0"/>
          <w:numId w:val="27"/>
        </w:numPr>
      </w:pPr>
      <w:r>
        <w:t>Create new classes</w:t>
      </w:r>
    </w:p>
    <w:p w14:paraId="4E8FAADB" w14:textId="0C7CDF8D" w:rsidR="00781D29" w:rsidRDefault="00B42AE0" w:rsidP="00B42AE0">
      <w:pPr>
        <w:pStyle w:val="ListParagraph"/>
        <w:ind w:left="0"/>
      </w:pPr>
      <w:r>
        <w:rPr>
          <w:noProof/>
        </w:rPr>
        <w:drawing>
          <wp:inline distT="0" distB="0" distL="0" distR="0" wp14:anchorId="2D98DA9F" wp14:editId="544A3367">
            <wp:extent cx="4732656" cy="4829479"/>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reate new classes.png"/>
                    <pic:cNvPicPr/>
                  </pic:nvPicPr>
                  <pic:blipFill>
                    <a:blip r:embed="rId54">
                      <a:extLst>
                        <a:ext uri="{28A0092B-C50C-407E-A947-70E740481C1C}">
                          <a14:useLocalDpi xmlns:a14="http://schemas.microsoft.com/office/drawing/2010/main" val="0"/>
                        </a:ext>
                      </a:extLst>
                    </a:blip>
                    <a:stretch>
                      <a:fillRect/>
                    </a:stretch>
                  </pic:blipFill>
                  <pic:spPr>
                    <a:xfrm>
                      <a:off x="0" y="0"/>
                      <a:ext cx="4745663" cy="4842752"/>
                    </a:xfrm>
                    <a:prstGeom prst="rect">
                      <a:avLst/>
                    </a:prstGeom>
                  </pic:spPr>
                </pic:pic>
              </a:graphicData>
            </a:graphic>
          </wp:inline>
        </w:drawing>
      </w:r>
    </w:p>
    <w:p w14:paraId="46342B48" w14:textId="052456AF" w:rsidR="00781D29" w:rsidRDefault="00781D29" w:rsidP="00781D29">
      <w:pPr>
        <w:pStyle w:val="Heading4"/>
      </w:pPr>
      <w:bookmarkStart w:id="179" w:name="_Toc53957361"/>
      <w:r>
        <w:t xml:space="preserve">Figure: 4. </w:t>
      </w:r>
      <w:fldSimple w:instr=" SEQ Figure:_4. \* ARABIC ">
        <w:r w:rsidR="00770F7D">
          <w:rPr>
            <w:noProof/>
          </w:rPr>
          <w:t>17</w:t>
        </w:r>
      </w:fldSimple>
      <w:r>
        <w:t xml:space="preserve"> Create new classes Activity Diagram</w:t>
      </w:r>
      <w:bookmarkEnd w:id="179"/>
    </w:p>
    <w:p w14:paraId="0528E4F0" w14:textId="5DA5204D" w:rsidR="000A7533" w:rsidRDefault="000A7533" w:rsidP="000A7533"/>
    <w:p w14:paraId="22D52036" w14:textId="250BEF98" w:rsidR="000A7533" w:rsidRDefault="000A7533" w:rsidP="000A7533"/>
    <w:p w14:paraId="55F34D78" w14:textId="67FEEFE3" w:rsidR="000A7533" w:rsidRPr="000A7533" w:rsidRDefault="000A7533" w:rsidP="00C63A80">
      <w:pPr>
        <w:ind w:firstLine="432"/>
      </w:pPr>
      <w:r>
        <w:t>The above activity diagram shows how a new class is made, this activity diagram belongs to a teacher and student, admission has to add subjects, time, teachers</w:t>
      </w:r>
      <w:r w:rsidR="00176F8B">
        <w:t>,</w:t>
      </w:r>
      <w:r>
        <w:t xml:space="preserve"> and other details, like start time and end time. </w:t>
      </w:r>
    </w:p>
    <w:p w14:paraId="46DEC021" w14:textId="3111577C" w:rsidR="00291236" w:rsidRDefault="00402DBC" w:rsidP="00402DBC">
      <w:pPr>
        <w:pStyle w:val="ListParagraph"/>
        <w:numPr>
          <w:ilvl w:val="0"/>
          <w:numId w:val="27"/>
        </w:numPr>
      </w:pPr>
      <w:r>
        <w:t xml:space="preserve">Create </w:t>
      </w:r>
      <w:r w:rsidR="004E391F">
        <w:t xml:space="preserve">new </w:t>
      </w:r>
      <w:r>
        <w:t>schedule</w:t>
      </w:r>
    </w:p>
    <w:p w14:paraId="1D5956D5" w14:textId="7CD17B04" w:rsidR="00402DBC" w:rsidRDefault="00EF249B" w:rsidP="00402DBC">
      <w:pPr>
        <w:ind w:left="360"/>
      </w:pPr>
      <w:r>
        <w:rPr>
          <w:noProof/>
        </w:rPr>
        <w:drawing>
          <wp:inline distT="0" distB="0" distL="0" distR="0" wp14:anchorId="0B6942AA" wp14:editId="1FC2244B">
            <wp:extent cx="4533900" cy="54006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reate schedule.png"/>
                    <pic:cNvPicPr/>
                  </pic:nvPicPr>
                  <pic:blipFill>
                    <a:blip r:embed="rId55">
                      <a:extLst>
                        <a:ext uri="{28A0092B-C50C-407E-A947-70E740481C1C}">
                          <a14:useLocalDpi xmlns:a14="http://schemas.microsoft.com/office/drawing/2010/main" val="0"/>
                        </a:ext>
                      </a:extLst>
                    </a:blip>
                    <a:stretch>
                      <a:fillRect/>
                    </a:stretch>
                  </pic:blipFill>
                  <pic:spPr>
                    <a:xfrm>
                      <a:off x="0" y="0"/>
                      <a:ext cx="4533900" cy="5400675"/>
                    </a:xfrm>
                    <a:prstGeom prst="rect">
                      <a:avLst/>
                    </a:prstGeom>
                  </pic:spPr>
                </pic:pic>
              </a:graphicData>
            </a:graphic>
          </wp:inline>
        </w:drawing>
      </w:r>
    </w:p>
    <w:p w14:paraId="7B7E983B" w14:textId="0C02EA46" w:rsidR="00531EE2" w:rsidRDefault="00480740" w:rsidP="00480740">
      <w:pPr>
        <w:pStyle w:val="Heading4"/>
      </w:pPr>
      <w:bookmarkStart w:id="180" w:name="_Toc53957362"/>
      <w:r>
        <w:t xml:space="preserve">Figure: 4. </w:t>
      </w:r>
      <w:fldSimple w:instr=" SEQ Figure:_4. \* ARABIC ">
        <w:r w:rsidR="00770F7D">
          <w:rPr>
            <w:noProof/>
          </w:rPr>
          <w:t>18</w:t>
        </w:r>
      </w:fldSimple>
      <w:r w:rsidR="00871244">
        <w:t xml:space="preserve"> Create </w:t>
      </w:r>
      <w:r>
        <w:t>new schedule Activity Diagram</w:t>
      </w:r>
      <w:bookmarkEnd w:id="180"/>
    </w:p>
    <w:p w14:paraId="6B298694" w14:textId="4E80060B" w:rsidR="00CB7A68" w:rsidRDefault="0036449D" w:rsidP="004F7C91">
      <w:pPr>
        <w:ind w:firstLine="432"/>
      </w:pPr>
      <w:r>
        <w:t xml:space="preserve">The above diagram shows how the process of creating </w:t>
      </w:r>
      <w:r w:rsidR="004F7C91">
        <w:t xml:space="preserve">a </w:t>
      </w:r>
      <w:r>
        <w:t xml:space="preserve">schedule is, every schedule needs a subject, to make a schedule we need to select a subject as we showed in the activity diagram. </w:t>
      </w:r>
    </w:p>
    <w:p w14:paraId="044A304E" w14:textId="750C749E" w:rsidR="00CB7A68" w:rsidRDefault="00D1675F" w:rsidP="00D1675F">
      <w:pPr>
        <w:pStyle w:val="ListParagraph"/>
        <w:numPr>
          <w:ilvl w:val="0"/>
          <w:numId w:val="27"/>
        </w:numPr>
      </w:pPr>
      <w:r>
        <w:t>Share file</w:t>
      </w:r>
    </w:p>
    <w:p w14:paraId="79E2C3D0" w14:textId="00A0DF24" w:rsidR="00D1675F" w:rsidRDefault="00D1675F" w:rsidP="00D1675F">
      <w:pPr>
        <w:ind w:left="360"/>
      </w:pPr>
      <w:r>
        <w:rPr>
          <w:noProof/>
        </w:rPr>
        <w:drawing>
          <wp:inline distT="0" distB="0" distL="0" distR="0" wp14:anchorId="3CF0AD47" wp14:editId="4C47B191">
            <wp:extent cx="4754880" cy="461010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hare file diagram.png"/>
                    <pic:cNvPicPr/>
                  </pic:nvPicPr>
                  <pic:blipFill>
                    <a:blip r:embed="rId56">
                      <a:extLst>
                        <a:ext uri="{28A0092B-C50C-407E-A947-70E740481C1C}">
                          <a14:useLocalDpi xmlns:a14="http://schemas.microsoft.com/office/drawing/2010/main" val="0"/>
                        </a:ext>
                      </a:extLst>
                    </a:blip>
                    <a:stretch>
                      <a:fillRect/>
                    </a:stretch>
                  </pic:blipFill>
                  <pic:spPr>
                    <a:xfrm>
                      <a:off x="0" y="0"/>
                      <a:ext cx="4754880" cy="4610100"/>
                    </a:xfrm>
                    <a:prstGeom prst="rect">
                      <a:avLst/>
                    </a:prstGeom>
                  </pic:spPr>
                </pic:pic>
              </a:graphicData>
            </a:graphic>
          </wp:inline>
        </w:drawing>
      </w:r>
    </w:p>
    <w:p w14:paraId="369D1316" w14:textId="4846C96A" w:rsidR="00D1675F" w:rsidRDefault="00D1675F" w:rsidP="00D1675F">
      <w:pPr>
        <w:pStyle w:val="Heading4"/>
      </w:pPr>
      <w:bookmarkStart w:id="181" w:name="_Toc53957363"/>
      <w:r>
        <w:t xml:space="preserve">Figure: 4. </w:t>
      </w:r>
      <w:fldSimple w:instr=" SEQ Figure:_4. \* ARABIC ">
        <w:r w:rsidR="00770F7D">
          <w:rPr>
            <w:noProof/>
          </w:rPr>
          <w:t>19</w:t>
        </w:r>
      </w:fldSimple>
      <w:r>
        <w:t xml:space="preserve"> Share file Activity Diagram</w:t>
      </w:r>
      <w:bookmarkEnd w:id="181"/>
    </w:p>
    <w:p w14:paraId="27BCD102" w14:textId="35B77B69" w:rsidR="00D1675F" w:rsidRDefault="00D1675F" w:rsidP="00D1675F">
      <w:pPr>
        <w:ind w:left="360"/>
      </w:pPr>
    </w:p>
    <w:p w14:paraId="5B063E8A" w14:textId="0D4257DF" w:rsidR="00D1675F" w:rsidRDefault="00D1675F" w:rsidP="00D1675F">
      <w:pPr>
        <w:ind w:left="360"/>
      </w:pPr>
    </w:p>
    <w:p w14:paraId="21DB343E" w14:textId="623037FF" w:rsidR="009456B6" w:rsidRDefault="009456B6" w:rsidP="009456B6">
      <w:pPr>
        <w:pStyle w:val="ListParagraph"/>
        <w:numPr>
          <w:ilvl w:val="0"/>
          <w:numId w:val="27"/>
        </w:numPr>
      </w:pPr>
      <w:r>
        <w:t xml:space="preserve">Logout </w:t>
      </w:r>
    </w:p>
    <w:p w14:paraId="50DDB20B" w14:textId="4DD007F7" w:rsidR="00D1675F" w:rsidRDefault="009456B6" w:rsidP="00D1675F">
      <w:pPr>
        <w:ind w:left="360"/>
      </w:pPr>
      <w:r>
        <w:rPr>
          <w:noProof/>
        </w:rPr>
        <w:drawing>
          <wp:inline distT="0" distB="0" distL="0" distR="0" wp14:anchorId="40CE68F2" wp14:editId="499CDA10">
            <wp:extent cx="4141470" cy="5123190"/>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logout.png"/>
                    <pic:cNvPicPr/>
                  </pic:nvPicPr>
                  <pic:blipFill>
                    <a:blip r:embed="rId57">
                      <a:extLst>
                        <a:ext uri="{28A0092B-C50C-407E-A947-70E740481C1C}">
                          <a14:useLocalDpi xmlns:a14="http://schemas.microsoft.com/office/drawing/2010/main" val="0"/>
                        </a:ext>
                      </a:extLst>
                    </a:blip>
                    <a:stretch>
                      <a:fillRect/>
                    </a:stretch>
                  </pic:blipFill>
                  <pic:spPr>
                    <a:xfrm>
                      <a:off x="0" y="0"/>
                      <a:ext cx="4145983" cy="5128773"/>
                    </a:xfrm>
                    <a:prstGeom prst="rect">
                      <a:avLst/>
                    </a:prstGeom>
                  </pic:spPr>
                </pic:pic>
              </a:graphicData>
            </a:graphic>
          </wp:inline>
        </w:drawing>
      </w:r>
    </w:p>
    <w:p w14:paraId="5E50525D" w14:textId="1BC17444" w:rsidR="00D1675F" w:rsidRDefault="00516998" w:rsidP="00516998">
      <w:pPr>
        <w:pStyle w:val="Heading4"/>
      </w:pPr>
      <w:bookmarkStart w:id="182" w:name="_Toc53957364"/>
      <w:r>
        <w:t xml:space="preserve">Figure: 4. </w:t>
      </w:r>
      <w:fldSimple w:instr=" SEQ Figure:_4. \* ARABIC ">
        <w:r w:rsidR="00770F7D">
          <w:rPr>
            <w:noProof/>
          </w:rPr>
          <w:t>20</w:t>
        </w:r>
      </w:fldSimple>
      <w:r>
        <w:t xml:space="preserve"> Logout Activit</w:t>
      </w:r>
      <w:r w:rsidR="005A46AC">
        <w:t>y</w:t>
      </w:r>
      <w:r>
        <w:t xml:space="preserve"> Diagram</w:t>
      </w:r>
      <w:bookmarkEnd w:id="182"/>
    </w:p>
    <w:p w14:paraId="57F6DEA1" w14:textId="77777777" w:rsidR="00D1675F" w:rsidRPr="00291236" w:rsidRDefault="00D1675F" w:rsidP="00D1675F">
      <w:pPr>
        <w:ind w:left="360"/>
      </w:pPr>
    </w:p>
    <w:p w14:paraId="1B91F30E" w14:textId="30D4366C" w:rsidR="00F954E2" w:rsidRPr="00F954E2" w:rsidRDefault="00F954E2" w:rsidP="00483878">
      <w:pPr>
        <w:ind w:firstLine="432"/>
      </w:pPr>
      <w:r>
        <w:t xml:space="preserve">All the users including </w:t>
      </w:r>
      <w:r w:rsidR="0077644B">
        <w:t xml:space="preserve">the </w:t>
      </w:r>
      <w:r>
        <w:t>administration would log</w:t>
      </w:r>
      <w:r w:rsidR="0077644B">
        <w:t xml:space="preserve"> </w:t>
      </w:r>
      <w:r w:rsidR="000C370C">
        <w:t>o</w:t>
      </w:r>
      <w:r>
        <w:t xml:space="preserve">ut from one session, the system shares only one session. </w:t>
      </w:r>
    </w:p>
    <w:p w14:paraId="1D09313D" w14:textId="77777777" w:rsidR="00AB51D5" w:rsidRPr="007906BE" w:rsidRDefault="00AB51D5" w:rsidP="009407AE">
      <w:pPr>
        <w:spacing w:line="276" w:lineRule="auto"/>
        <w:rPr>
          <w:rFonts w:cstheme="majorBidi"/>
        </w:rPr>
      </w:pPr>
    </w:p>
    <w:p w14:paraId="1C6820D7" w14:textId="3F6B6156" w:rsidR="00CC6678" w:rsidRPr="007906BE" w:rsidRDefault="006515F0" w:rsidP="004E4304">
      <w:pPr>
        <w:pStyle w:val="Heading2"/>
      </w:pPr>
      <w:bookmarkStart w:id="183" w:name="_Toc53957323"/>
      <w:r w:rsidRPr="007906BE">
        <w:t>4.2.3</w:t>
      </w:r>
      <w:r w:rsidR="00D72AD5" w:rsidRPr="007906BE">
        <w:t xml:space="preserve">    Class Diagram</w:t>
      </w:r>
      <w:bookmarkEnd w:id="183"/>
    </w:p>
    <w:p w14:paraId="6F2324CE" w14:textId="610A53C6" w:rsidR="00D72AD5" w:rsidRPr="007906BE" w:rsidRDefault="00D72AD5" w:rsidP="00722EAC">
      <w:r w:rsidRPr="007906BE">
        <w:tab/>
      </w:r>
      <w:r w:rsidR="00F52A15" w:rsidRPr="007906BE">
        <w:t xml:space="preserve">The purpose of </w:t>
      </w:r>
      <w:r w:rsidR="004962F3" w:rsidRPr="007906BE">
        <w:t xml:space="preserve">the </w:t>
      </w:r>
      <w:r w:rsidR="00F52A15" w:rsidRPr="007906BE">
        <w:t xml:space="preserve">class diagram is to show the structure of the system, </w:t>
      </w:r>
      <w:r w:rsidR="00BD6F80" w:rsidRPr="007906BE">
        <w:t>the</w:t>
      </w:r>
      <w:r w:rsidR="004962F3" w:rsidRPr="007906BE">
        <w:t xml:space="preserve"> </w:t>
      </w:r>
      <w:r w:rsidR="00F52A15" w:rsidRPr="007906BE">
        <w:t xml:space="preserve">class diagram provides a very basic notation for other structures, and it helps users to understand </w:t>
      </w:r>
      <w:r w:rsidR="006458E8" w:rsidRPr="007906BE">
        <w:t>the system very well.</w:t>
      </w:r>
      <w:r w:rsidR="00F52A15" w:rsidRPr="007906BE">
        <w:t xml:space="preserve"> </w:t>
      </w:r>
    </w:p>
    <w:p w14:paraId="24BA9160" w14:textId="111540E7" w:rsidR="00CC6678" w:rsidRPr="007906BE" w:rsidRDefault="001D12FD" w:rsidP="001D12FD">
      <w:pPr>
        <w:spacing w:line="276" w:lineRule="auto"/>
        <w:ind w:left="-144"/>
        <w:jc w:val="center"/>
        <w:rPr>
          <w:rFonts w:cstheme="majorBidi"/>
        </w:rPr>
      </w:pPr>
      <w:r>
        <w:rPr>
          <w:rFonts w:cstheme="majorBidi"/>
          <w:noProof/>
        </w:rPr>
        <w:drawing>
          <wp:inline distT="0" distB="0" distL="0" distR="0" wp14:anchorId="7767A28D" wp14:editId="613B7FB1">
            <wp:extent cx="5200650" cy="4852036"/>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lassdiagram_1.png"/>
                    <pic:cNvPicPr/>
                  </pic:nvPicPr>
                  <pic:blipFill>
                    <a:blip r:embed="rId32">
                      <a:extLst>
                        <a:ext uri="{28A0092B-C50C-407E-A947-70E740481C1C}">
                          <a14:useLocalDpi xmlns:a14="http://schemas.microsoft.com/office/drawing/2010/main" val="0"/>
                        </a:ext>
                      </a:extLst>
                    </a:blip>
                    <a:stretch>
                      <a:fillRect/>
                    </a:stretch>
                  </pic:blipFill>
                  <pic:spPr>
                    <a:xfrm>
                      <a:off x="0" y="0"/>
                      <a:ext cx="5200676" cy="4852060"/>
                    </a:xfrm>
                    <a:prstGeom prst="rect">
                      <a:avLst/>
                    </a:prstGeom>
                  </pic:spPr>
                </pic:pic>
              </a:graphicData>
            </a:graphic>
          </wp:inline>
        </w:drawing>
      </w:r>
    </w:p>
    <w:p w14:paraId="3FCDCF82" w14:textId="575F4301" w:rsidR="00CC6678" w:rsidRPr="007906BE" w:rsidRDefault="00CC6678" w:rsidP="009407AE">
      <w:pPr>
        <w:spacing w:line="276" w:lineRule="auto"/>
        <w:rPr>
          <w:rFonts w:cstheme="majorBidi"/>
        </w:rPr>
      </w:pPr>
    </w:p>
    <w:p w14:paraId="7C9A6C1B" w14:textId="414DD87D" w:rsidR="00CC6678" w:rsidRPr="00731C61" w:rsidRDefault="003A13FF" w:rsidP="007C73B6">
      <w:pPr>
        <w:pStyle w:val="Heading4"/>
        <w:rPr>
          <w:rFonts w:cstheme="majorBidi"/>
        </w:rPr>
      </w:pPr>
      <w:bookmarkStart w:id="184" w:name="_Toc53957365"/>
      <w:r w:rsidRPr="00731C61">
        <w:t xml:space="preserve">Figure: 4. </w:t>
      </w:r>
      <w:fldSimple w:instr=" SEQ Figure:_4. \* ARABIC ">
        <w:r w:rsidR="00770F7D">
          <w:rPr>
            <w:noProof/>
          </w:rPr>
          <w:t>21</w:t>
        </w:r>
      </w:fldSimple>
      <w:r w:rsidRPr="00731C61">
        <w:t xml:space="preserve">  </w:t>
      </w:r>
      <w:r w:rsidRPr="00731C61">
        <w:rPr>
          <w:rFonts w:cstheme="majorBidi"/>
        </w:rPr>
        <w:t>Class Diagram</w:t>
      </w:r>
      <w:bookmarkEnd w:id="184"/>
    </w:p>
    <w:p w14:paraId="79FAB7F6" w14:textId="5E48D530" w:rsidR="00BB12F5" w:rsidRDefault="00BB12F5" w:rsidP="009407AE"/>
    <w:p w14:paraId="13F2B6CC" w14:textId="68C0C905" w:rsidR="00034730" w:rsidRPr="007906BE" w:rsidRDefault="00151912" w:rsidP="004E4304">
      <w:pPr>
        <w:pStyle w:val="Heading2"/>
      </w:pPr>
      <w:bookmarkStart w:id="185" w:name="_Toc53957324"/>
      <w:r w:rsidRPr="007906BE">
        <w:t>4.2.4    Mapping Cardinality</w:t>
      </w:r>
      <w:bookmarkEnd w:id="185"/>
    </w:p>
    <w:p w14:paraId="703A2746" w14:textId="30B8EB3E" w:rsidR="00034730" w:rsidRPr="007906BE" w:rsidRDefault="00EB61D2" w:rsidP="00722EAC">
      <w:r w:rsidRPr="007906BE">
        <w:tab/>
      </w:r>
      <w:r w:rsidR="00D21D23" w:rsidRPr="007906BE">
        <w:t xml:space="preserve">A mapping cardinality is </w:t>
      </w:r>
      <w:r w:rsidR="00484602" w:rsidRPr="007906BE">
        <w:t>a</w:t>
      </w:r>
      <w:r w:rsidR="00D21D23" w:rsidRPr="007906BE">
        <w:t xml:space="preserve"> data constraint that</w:t>
      </w:r>
      <w:r w:rsidR="00973BEC" w:rsidRPr="007906BE">
        <w:t xml:space="preserve"> specifies how many entities can be related to in a relationship set.</w:t>
      </w:r>
    </w:p>
    <w:p w14:paraId="7D1DA471" w14:textId="0165A741" w:rsidR="00973BEC" w:rsidRPr="007906BE" w:rsidRDefault="009A2D1B" w:rsidP="009A2D1B">
      <w:r>
        <w:rPr>
          <w:noProof/>
        </w:rPr>
        <w:drawing>
          <wp:inline distT="0" distB="0" distL="0" distR="0" wp14:anchorId="33CE1FB0" wp14:editId="61A8CD0E">
            <wp:extent cx="5353050" cy="4825365"/>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cardinality.png"/>
                    <pic:cNvPicPr/>
                  </pic:nvPicPr>
                  <pic:blipFill>
                    <a:blip r:embed="rId58">
                      <a:extLst>
                        <a:ext uri="{28A0092B-C50C-407E-A947-70E740481C1C}">
                          <a14:useLocalDpi xmlns:a14="http://schemas.microsoft.com/office/drawing/2010/main" val="0"/>
                        </a:ext>
                      </a:extLst>
                    </a:blip>
                    <a:stretch>
                      <a:fillRect/>
                    </a:stretch>
                  </pic:blipFill>
                  <pic:spPr>
                    <a:xfrm>
                      <a:off x="0" y="0"/>
                      <a:ext cx="5353050" cy="4825365"/>
                    </a:xfrm>
                    <a:prstGeom prst="rect">
                      <a:avLst/>
                    </a:prstGeom>
                  </pic:spPr>
                </pic:pic>
              </a:graphicData>
            </a:graphic>
          </wp:inline>
        </w:drawing>
      </w:r>
    </w:p>
    <w:p w14:paraId="1FD9641B" w14:textId="2955B0CA" w:rsidR="00034730" w:rsidRPr="00731C61" w:rsidRDefault="00006E9B" w:rsidP="007C73B6">
      <w:pPr>
        <w:pStyle w:val="Heading4"/>
      </w:pPr>
      <w:bookmarkStart w:id="186" w:name="_Toc53957366"/>
      <w:r w:rsidRPr="00731C61">
        <w:t xml:space="preserve">Figure: 4. </w:t>
      </w:r>
      <w:fldSimple w:instr=" SEQ Figure:_4. \* ARABIC ">
        <w:r w:rsidR="00770F7D">
          <w:rPr>
            <w:noProof/>
          </w:rPr>
          <w:t>22</w:t>
        </w:r>
      </w:fldSimple>
      <w:r w:rsidRPr="00731C61">
        <w:t xml:space="preserve">  Mapping Cardinality</w:t>
      </w:r>
      <w:bookmarkEnd w:id="186"/>
    </w:p>
    <w:p w14:paraId="298A4C70" w14:textId="3A4DC183" w:rsidR="00CC6678" w:rsidRPr="007906BE" w:rsidRDefault="00CC6678" w:rsidP="009407AE">
      <w:pPr>
        <w:spacing w:line="276" w:lineRule="auto"/>
        <w:rPr>
          <w:rFonts w:cstheme="majorBidi"/>
        </w:rPr>
      </w:pPr>
    </w:p>
    <w:p w14:paraId="54059C66" w14:textId="64F2FBF6" w:rsidR="00CC6678" w:rsidRPr="007906BE" w:rsidRDefault="00CC6678" w:rsidP="009407AE">
      <w:pPr>
        <w:spacing w:line="276" w:lineRule="auto"/>
        <w:rPr>
          <w:rFonts w:cstheme="majorBidi"/>
        </w:rPr>
      </w:pPr>
    </w:p>
    <w:p w14:paraId="58B8F497" w14:textId="3D4BE429" w:rsidR="00CC6678" w:rsidRDefault="00CC6678" w:rsidP="009407AE">
      <w:pPr>
        <w:spacing w:line="276" w:lineRule="auto"/>
        <w:rPr>
          <w:rFonts w:cstheme="majorBidi"/>
        </w:rPr>
      </w:pPr>
    </w:p>
    <w:p w14:paraId="41D53530" w14:textId="268AEF32" w:rsidR="00AB51D5" w:rsidRDefault="00AB51D5" w:rsidP="009407AE">
      <w:pPr>
        <w:spacing w:line="276" w:lineRule="auto"/>
        <w:rPr>
          <w:rFonts w:cstheme="majorBidi"/>
        </w:rPr>
      </w:pPr>
    </w:p>
    <w:p w14:paraId="6BFFCECA" w14:textId="357D8AC4" w:rsidR="00363EA5" w:rsidRPr="007906BE" w:rsidRDefault="00E45397" w:rsidP="004E4304">
      <w:pPr>
        <w:pStyle w:val="Heading2"/>
      </w:pPr>
      <w:bookmarkStart w:id="187" w:name="_Toc53957325"/>
      <w:r w:rsidRPr="007906BE">
        <w:t>4.2.5    Sequence Diagram</w:t>
      </w:r>
      <w:bookmarkEnd w:id="187"/>
    </w:p>
    <w:p w14:paraId="059E43D0" w14:textId="4D85F8E8" w:rsidR="007B0C61" w:rsidRPr="007906BE" w:rsidRDefault="00353D8B" w:rsidP="00B74C25">
      <w:pPr>
        <w:pStyle w:val="ListParagraph"/>
        <w:numPr>
          <w:ilvl w:val="0"/>
          <w:numId w:val="27"/>
        </w:numPr>
      </w:pPr>
      <w:r w:rsidRPr="007906BE">
        <w:t xml:space="preserve">Login </w:t>
      </w:r>
    </w:p>
    <w:p w14:paraId="678B4F26" w14:textId="07A560B2" w:rsidR="006D59A3" w:rsidRPr="007906BE" w:rsidRDefault="00D436D0" w:rsidP="00722EAC">
      <w:r w:rsidRPr="007906BE">
        <w:tab/>
      </w:r>
      <w:r w:rsidR="00352C13" w:rsidRPr="007906BE">
        <w:t>This</w:t>
      </w:r>
      <w:r w:rsidR="00F8069A" w:rsidRPr="007906BE">
        <w:t xml:space="preserve"> </w:t>
      </w:r>
      <w:r w:rsidR="006D59A3" w:rsidRPr="007906BE">
        <w:t xml:space="preserve">Sequence diagram shows the different parts a system work in a sequence to get something done. The below diagram shows the login sequence, how it functions to allow users inside the system. </w:t>
      </w:r>
      <w:r w:rsidR="005347C1" w:rsidRPr="007906BE">
        <w:t>All users using from one login page, with different password</w:t>
      </w:r>
      <w:r w:rsidR="00CE44A9" w:rsidRPr="007906BE">
        <w:t>s</w:t>
      </w:r>
      <w:r w:rsidR="005347C1" w:rsidRPr="007906BE">
        <w:t xml:space="preserve"> and username</w:t>
      </w:r>
      <w:r w:rsidR="00CE44A9" w:rsidRPr="007906BE">
        <w:t>s</w:t>
      </w:r>
      <w:r w:rsidR="005347C1" w:rsidRPr="007906BE">
        <w:t xml:space="preserve">, </w:t>
      </w:r>
      <w:r w:rsidR="00CE44A9" w:rsidRPr="007906BE">
        <w:t xml:space="preserve">the </w:t>
      </w:r>
      <w:r w:rsidR="005347C1" w:rsidRPr="007906BE">
        <w:t xml:space="preserve">system decides the authority who’s </w:t>
      </w:r>
      <w:r w:rsidR="009A6E9E" w:rsidRPr="007906BE">
        <w:t xml:space="preserve">the </w:t>
      </w:r>
      <w:r w:rsidR="005347C1" w:rsidRPr="007906BE">
        <w:t xml:space="preserve">admin who’s </w:t>
      </w:r>
      <w:r w:rsidR="009A6E9E" w:rsidRPr="007906BE">
        <w:t xml:space="preserve">a </w:t>
      </w:r>
      <w:r w:rsidR="005347C1" w:rsidRPr="007906BE">
        <w:t>teacher</w:t>
      </w:r>
      <w:r w:rsidR="0017156F">
        <w:t>,</w:t>
      </w:r>
      <w:r w:rsidR="005347C1" w:rsidRPr="007906BE">
        <w:t xml:space="preserve"> and who’s </w:t>
      </w:r>
      <w:r w:rsidR="009A6E9E" w:rsidRPr="007906BE">
        <w:t xml:space="preserve">the </w:t>
      </w:r>
      <w:r w:rsidR="005347C1" w:rsidRPr="007906BE">
        <w:t xml:space="preserve">student. </w:t>
      </w:r>
    </w:p>
    <w:p w14:paraId="03DE525A" w14:textId="0397EE6C" w:rsidR="00D8449A" w:rsidRPr="007906BE" w:rsidRDefault="00722EAC" w:rsidP="00722EAC">
      <w:r>
        <w:rPr>
          <w:noProof/>
        </w:rPr>
        <w:drawing>
          <wp:inline distT="0" distB="0" distL="0" distR="0" wp14:anchorId="76A26213" wp14:editId="44DFFA89">
            <wp:extent cx="5000625" cy="4166236"/>
            <wp:effectExtent l="0" t="0" r="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student sequence diagram.png"/>
                    <pic:cNvPicPr/>
                  </pic:nvPicPr>
                  <pic:blipFill>
                    <a:blip r:embed="rId35">
                      <a:extLst>
                        <a:ext uri="{28A0092B-C50C-407E-A947-70E740481C1C}">
                          <a14:useLocalDpi xmlns:a14="http://schemas.microsoft.com/office/drawing/2010/main" val="0"/>
                        </a:ext>
                      </a:extLst>
                    </a:blip>
                    <a:stretch>
                      <a:fillRect/>
                    </a:stretch>
                  </pic:blipFill>
                  <pic:spPr>
                    <a:xfrm>
                      <a:off x="0" y="0"/>
                      <a:ext cx="5000636" cy="4166245"/>
                    </a:xfrm>
                    <a:prstGeom prst="rect">
                      <a:avLst/>
                    </a:prstGeom>
                  </pic:spPr>
                </pic:pic>
              </a:graphicData>
            </a:graphic>
          </wp:inline>
        </w:drawing>
      </w:r>
    </w:p>
    <w:p w14:paraId="69647A96" w14:textId="7C04B23A" w:rsidR="00363EA5" w:rsidRDefault="007F629A" w:rsidP="007C73B6">
      <w:pPr>
        <w:pStyle w:val="Heading4"/>
        <w:rPr>
          <w:rFonts w:cstheme="majorBidi"/>
        </w:rPr>
      </w:pPr>
      <w:bookmarkStart w:id="188" w:name="_Toc53957367"/>
      <w:r w:rsidRPr="00731C61">
        <w:t xml:space="preserve">Figure: 4. </w:t>
      </w:r>
      <w:fldSimple w:instr=" SEQ Figure:_4. \* ARABIC ">
        <w:r w:rsidR="00770F7D">
          <w:rPr>
            <w:noProof/>
          </w:rPr>
          <w:t>23</w:t>
        </w:r>
      </w:fldSimple>
      <w:r w:rsidRPr="00731C61">
        <w:t xml:space="preserve">  </w:t>
      </w:r>
      <w:r w:rsidRPr="00731C61">
        <w:rPr>
          <w:rFonts w:cstheme="majorBidi"/>
        </w:rPr>
        <w:t>Login Sequence Diagram</w:t>
      </w:r>
      <w:bookmarkEnd w:id="188"/>
    </w:p>
    <w:p w14:paraId="3C6D03A9" w14:textId="77777777" w:rsidR="0077644B" w:rsidRPr="0077644B" w:rsidRDefault="0077644B" w:rsidP="0077644B"/>
    <w:p w14:paraId="3DDBDD85" w14:textId="52379C06" w:rsidR="00FA5F2B" w:rsidRPr="00056E8C" w:rsidRDefault="009B2E69" w:rsidP="00B74C25">
      <w:pPr>
        <w:pStyle w:val="ListParagraph"/>
        <w:numPr>
          <w:ilvl w:val="0"/>
          <w:numId w:val="27"/>
        </w:numPr>
        <w:rPr>
          <w:rFonts w:cstheme="majorBidi"/>
        </w:rPr>
      </w:pPr>
      <w:r w:rsidRPr="00056E8C">
        <w:rPr>
          <w:rFonts w:cstheme="majorBidi"/>
        </w:rPr>
        <w:t xml:space="preserve">Logout </w:t>
      </w:r>
    </w:p>
    <w:p w14:paraId="7C801F7D" w14:textId="4A33E4FC" w:rsidR="003B4006" w:rsidRPr="007906BE" w:rsidRDefault="00A65BAB" w:rsidP="009407AE">
      <w:pPr>
        <w:ind w:firstLine="720"/>
        <w:rPr>
          <w:rFonts w:cstheme="majorBidi"/>
        </w:rPr>
      </w:pPr>
      <w:r w:rsidRPr="007906BE">
        <w:rPr>
          <w:rFonts w:cstheme="majorBidi"/>
        </w:rPr>
        <w:t>Sequence logout, in this stage sequence</w:t>
      </w:r>
      <w:r w:rsidR="008374BF" w:rsidRPr="007906BE">
        <w:rPr>
          <w:rFonts w:cstheme="majorBidi"/>
        </w:rPr>
        <w:t>,</w:t>
      </w:r>
      <w:r w:rsidRPr="007906BE">
        <w:rPr>
          <w:rFonts w:cstheme="majorBidi"/>
        </w:rPr>
        <w:t xml:space="preserve"> shows how users logged out from the syste</w:t>
      </w:r>
      <w:r w:rsidR="008374BF" w:rsidRPr="007906BE">
        <w:rPr>
          <w:rFonts w:cstheme="majorBidi"/>
        </w:rPr>
        <w:t>m</w:t>
      </w:r>
      <w:r w:rsidRPr="007906BE">
        <w:rPr>
          <w:rFonts w:cstheme="majorBidi"/>
        </w:rPr>
        <w:t>, every user logged out from one session</w:t>
      </w:r>
      <w:r w:rsidR="00516505" w:rsidRPr="007906BE">
        <w:rPr>
          <w:rFonts w:cstheme="majorBidi"/>
        </w:rPr>
        <w:t>.</w:t>
      </w:r>
      <w:r w:rsidR="003A28AF" w:rsidRPr="007906BE">
        <w:rPr>
          <w:rFonts w:cstheme="majorBidi"/>
        </w:rPr>
        <w:t xml:space="preserve"> In logout user</w:t>
      </w:r>
      <w:r w:rsidR="001E722C" w:rsidRPr="007906BE">
        <w:rPr>
          <w:rFonts w:cstheme="majorBidi"/>
        </w:rPr>
        <w:t>s</w:t>
      </w:r>
      <w:r w:rsidR="003A28AF" w:rsidRPr="007906BE">
        <w:rPr>
          <w:rFonts w:cstheme="majorBidi"/>
        </w:rPr>
        <w:t xml:space="preserve"> don’t need to put </w:t>
      </w:r>
      <w:r w:rsidR="001E722C" w:rsidRPr="007906BE">
        <w:rPr>
          <w:rFonts w:cstheme="majorBidi"/>
        </w:rPr>
        <w:t xml:space="preserve">a </w:t>
      </w:r>
      <w:r w:rsidR="003A28AF" w:rsidRPr="007906BE">
        <w:rPr>
          <w:rFonts w:cstheme="majorBidi"/>
        </w:rPr>
        <w:t xml:space="preserve">password or username, </w:t>
      </w:r>
      <w:r w:rsidR="008374BF" w:rsidRPr="007906BE">
        <w:rPr>
          <w:rFonts w:cstheme="majorBidi"/>
        </w:rPr>
        <w:t xml:space="preserve">the </w:t>
      </w:r>
      <w:r w:rsidR="003A28AF" w:rsidRPr="007906BE">
        <w:rPr>
          <w:rFonts w:cstheme="majorBidi"/>
        </w:rPr>
        <w:t>system just take</w:t>
      </w:r>
      <w:r w:rsidR="008374BF" w:rsidRPr="007906BE">
        <w:rPr>
          <w:rFonts w:cstheme="majorBidi"/>
        </w:rPr>
        <w:t>s</w:t>
      </w:r>
      <w:r w:rsidR="003A28AF" w:rsidRPr="007906BE">
        <w:rPr>
          <w:rFonts w:cstheme="majorBidi"/>
        </w:rPr>
        <w:t xml:space="preserve"> them out, </w:t>
      </w:r>
      <w:r w:rsidR="0017156F">
        <w:rPr>
          <w:rFonts w:cstheme="majorBidi"/>
        </w:rPr>
        <w:t xml:space="preserve">the </w:t>
      </w:r>
      <w:r w:rsidR="003A28AF" w:rsidRPr="007906BE">
        <w:rPr>
          <w:rFonts w:cstheme="majorBidi"/>
        </w:rPr>
        <w:t>system do</w:t>
      </w:r>
      <w:r w:rsidR="008374BF" w:rsidRPr="007906BE">
        <w:rPr>
          <w:rFonts w:cstheme="majorBidi"/>
        </w:rPr>
        <w:t>es</w:t>
      </w:r>
      <w:r w:rsidR="003A28AF" w:rsidRPr="007906BE">
        <w:rPr>
          <w:rFonts w:cstheme="majorBidi"/>
        </w:rPr>
        <w:t xml:space="preserve">n’t need for validation as well. </w:t>
      </w:r>
    </w:p>
    <w:p w14:paraId="7D5ECA83" w14:textId="0BA4C1FB" w:rsidR="00516505" w:rsidRPr="007906BE" w:rsidRDefault="003A28AF" w:rsidP="009407AE">
      <w:pPr>
        <w:pStyle w:val="ListParagraph"/>
        <w:ind w:left="-288"/>
        <w:rPr>
          <w:rFonts w:cstheme="majorBidi"/>
        </w:rPr>
      </w:pPr>
      <w:r w:rsidRPr="007906BE">
        <w:rPr>
          <w:rFonts w:cstheme="majorBidi"/>
          <w:noProof/>
        </w:rPr>
        <w:drawing>
          <wp:inline distT="0" distB="0" distL="0" distR="0" wp14:anchorId="4AB26BA3" wp14:editId="1B7223D6">
            <wp:extent cx="5474970" cy="36868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out sequence.png"/>
                    <pic:cNvPicPr/>
                  </pic:nvPicPr>
                  <pic:blipFill>
                    <a:blip r:embed="rId59">
                      <a:extLst>
                        <a:ext uri="{28A0092B-C50C-407E-A947-70E740481C1C}">
                          <a14:useLocalDpi xmlns:a14="http://schemas.microsoft.com/office/drawing/2010/main" val="0"/>
                        </a:ext>
                      </a:extLst>
                    </a:blip>
                    <a:stretch>
                      <a:fillRect/>
                    </a:stretch>
                  </pic:blipFill>
                  <pic:spPr>
                    <a:xfrm>
                      <a:off x="0" y="0"/>
                      <a:ext cx="5474970" cy="3686810"/>
                    </a:xfrm>
                    <a:prstGeom prst="rect">
                      <a:avLst/>
                    </a:prstGeom>
                  </pic:spPr>
                </pic:pic>
              </a:graphicData>
            </a:graphic>
          </wp:inline>
        </w:drawing>
      </w:r>
    </w:p>
    <w:p w14:paraId="7567B3F0" w14:textId="4FA87CC4" w:rsidR="00363EA5" w:rsidRPr="00731C61" w:rsidRDefault="00DB397A" w:rsidP="007C73B6">
      <w:pPr>
        <w:pStyle w:val="Heading4"/>
      </w:pPr>
      <w:bookmarkStart w:id="189" w:name="_Toc53957368"/>
      <w:r w:rsidRPr="00731C61">
        <w:t xml:space="preserve">Figure: 4. </w:t>
      </w:r>
      <w:fldSimple w:instr=" SEQ Figure:_4. \* ARABIC ">
        <w:r w:rsidR="00770F7D">
          <w:rPr>
            <w:noProof/>
          </w:rPr>
          <w:t>24</w:t>
        </w:r>
      </w:fldSimple>
      <w:r w:rsidRPr="00731C61">
        <w:t xml:space="preserve">  Logout sequence</w:t>
      </w:r>
      <w:bookmarkEnd w:id="189"/>
    </w:p>
    <w:p w14:paraId="43F39D73" w14:textId="77777777" w:rsidR="00363EA5" w:rsidRPr="007906BE" w:rsidRDefault="00363EA5" w:rsidP="009407AE">
      <w:pPr>
        <w:spacing w:line="276" w:lineRule="auto"/>
        <w:rPr>
          <w:rFonts w:cstheme="majorBidi"/>
        </w:rPr>
      </w:pPr>
    </w:p>
    <w:p w14:paraId="7E5EA4B4" w14:textId="77777777" w:rsidR="00363EA5" w:rsidRPr="007906BE" w:rsidRDefault="00363EA5" w:rsidP="009407AE">
      <w:pPr>
        <w:spacing w:line="276" w:lineRule="auto"/>
        <w:rPr>
          <w:rFonts w:cstheme="majorBidi"/>
        </w:rPr>
      </w:pPr>
    </w:p>
    <w:p w14:paraId="781763CA" w14:textId="3CA72F13" w:rsidR="00363EA5" w:rsidRDefault="00363EA5" w:rsidP="009407AE">
      <w:pPr>
        <w:spacing w:line="276" w:lineRule="auto"/>
        <w:rPr>
          <w:rFonts w:cstheme="majorBidi"/>
        </w:rPr>
      </w:pPr>
    </w:p>
    <w:p w14:paraId="74C5AF56" w14:textId="4EB178D2" w:rsidR="00AB51D5" w:rsidRDefault="00AB51D5" w:rsidP="009407AE">
      <w:pPr>
        <w:spacing w:line="276" w:lineRule="auto"/>
        <w:rPr>
          <w:rFonts w:cstheme="majorBidi"/>
        </w:rPr>
      </w:pPr>
    </w:p>
    <w:p w14:paraId="0974F4C6" w14:textId="26B00E46" w:rsidR="00AB51D5" w:rsidRDefault="00AB51D5" w:rsidP="009407AE">
      <w:pPr>
        <w:spacing w:line="276" w:lineRule="auto"/>
        <w:rPr>
          <w:rFonts w:cstheme="majorBidi"/>
        </w:rPr>
      </w:pPr>
    </w:p>
    <w:p w14:paraId="4B204B67" w14:textId="1929D440" w:rsidR="00AB51D5" w:rsidRDefault="00AB51D5" w:rsidP="009407AE">
      <w:pPr>
        <w:spacing w:line="276" w:lineRule="auto"/>
        <w:rPr>
          <w:rFonts w:cstheme="majorBidi"/>
        </w:rPr>
      </w:pPr>
    </w:p>
    <w:p w14:paraId="74C064C0" w14:textId="77777777" w:rsidR="00AB51D5" w:rsidRPr="007906BE" w:rsidRDefault="00AB51D5" w:rsidP="009407AE">
      <w:pPr>
        <w:spacing w:line="276" w:lineRule="auto"/>
        <w:rPr>
          <w:rFonts w:cstheme="majorBidi"/>
        </w:rPr>
      </w:pPr>
    </w:p>
    <w:p w14:paraId="01A8DEB8" w14:textId="28E8591F" w:rsidR="00363EA5" w:rsidRPr="007906BE" w:rsidRDefault="00F74447" w:rsidP="00C2034F">
      <w:pPr>
        <w:pStyle w:val="ListParagraph"/>
        <w:numPr>
          <w:ilvl w:val="0"/>
          <w:numId w:val="3"/>
        </w:numPr>
        <w:rPr>
          <w:rFonts w:cstheme="majorBidi"/>
        </w:rPr>
      </w:pPr>
      <w:r>
        <w:rPr>
          <w:rFonts w:cstheme="majorBidi"/>
        </w:rPr>
        <w:t>Administration</w:t>
      </w:r>
    </w:p>
    <w:p w14:paraId="1F49871C" w14:textId="24995C78" w:rsidR="00D12EC7" w:rsidRPr="007906BE" w:rsidRDefault="00CA2A55" w:rsidP="009407AE">
      <w:pPr>
        <w:ind w:firstLine="360"/>
        <w:rPr>
          <w:rFonts w:cstheme="majorBidi"/>
        </w:rPr>
      </w:pPr>
      <w:r w:rsidRPr="007906BE">
        <w:rPr>
          <w:rFonts w:cstheme="majorBidi"/>
        </w:rPr>
        <w:t>In this stage</w:t>
      </w:r>
      <w:r w:rsidR="00C46531" w:rsidRPr="007906BE">
        <w:rPr>
          <w:rFonts w:cstheme="majorBidi"/>
        </w:rPr>
        <w:t>,</w:t>
      </w:r>
      <w:r w:rsidR="00F74447">
        <w:rPr>
          <w:rFonts w:cstheme="majorBidi"/>
        </w:rPr>
        <w:t xml:space="preserve"> </w:t>
      </w:r>
      <w:r w:rsidR="00172A0E">
        <w:rPr>
          <w:rFonts w:cstheme="majorBidi"/>
        </w:rPr>
        <w:t xml:space="preserve">the </w:t>
      </w:r>
      <w:r w:rsidR="00F74447">
        <w:rPr>
          <w:rFonts w:cstheme="majorBidi"/>
        </w:rPr>
        <w:t>administration</w:t>
      </w:r>
      <w:r w:rsidRPr="007906BE">
        <w:rPr>
          <w:rFonts w:cstheme="majorBidi"/>
        </w:rPr>
        <w:t xml:space="preserve"> has the right to update, delete, and insert new teacher, student, or event can make new admin, any changes will be save</w:t>
      </w:r>
      <w:r w:rsidR="00C46531" w:rsidRPr="007906BE">
        <w:rPr>
          <w:rFonts w:cstheme="majorBidi"/>
        </w:rPr>
        <w:t>d</w:t>
      </w:r>
      <w:r w:rsidRPr="007906BE">
        <w:rPr>
          <w:rFonts w:cstheme="majorBidi"/>
        </w:rPr>
        <w:t xml:space="preserve"> in </w:t>
      </w:r>
      <w:r w:rsidR="00C46531" w:rsidRPr="007906BE">
        <w:rPr>
          <w:rFonts w:cstheme="majorBidi"/>
        </w:rPr>
        <w:t xml:space="preserve">the </w:t>
      </w:r>
      <w:r w:rsidRPr="007906BE">
        <w:rPr>
          <w:rFonts w:cstheme="majorBidi"/>
        </w:rPr>
        <w:t>database.</w:t>
      </w:r>
    </w:p>
    <w:p w14:paraId="1D684398" w14:textId="5825BDA0" w:rsidR="0029118F" w:rsidRPr="007906BE" w:rsidRDefault="00F74447" w:rsidP="00B37B95">
      <w:pPr>
        <w:ind w:left="-432" w:firstLine="360"/>
        <w:rPr>
          <w:rFonts w:cstheme="majorBidi"/>
        </w:rPr>
      </w:pPr>
      <w:r>
        <w:rPr>
          <w:noProof/>
        </w:rPr>
        <w:drawing>
          <wp:inline distT="0" distB="0" distL="0" distR="0" wp14:anchorId="3AE89192" wp14:editId="23910FD3">
            <wp:extent cx="4754880" cy="4257675"/>
            <wp:effectExtent l="0" t="0" r="762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equence Diagram.png"/>
                    <pic:cNvPicPr/>
                  </pic:nvPicPr>
                  <pic:blipFill>
                    <a:blip r:embed="rId33">
                      <a:extLst>
                        <a:ext uri="{28A0092B-C50C-407E-A947-70E740481C1C}">
                          <a14:useLocalDpi xmlns:a14="http://schemas.microsoft.com/office/drawing/2010/main" val="0"/>
                        </a:ext>
                      </a:extLst>
                    </a:blip>
                    <a:stretch>
                      <a:fillRect/>
                    </a:stretch>
                  </pic:blipFill>
                  <pic:spPr>
                    <a:xfrm>
                      <a:off x="0" y="0"/>
                      <a:ext cx="4754880" cy="4257675"/>
                    </a:xfrm>
                    <a:prstGeom prst="rect">
                      <a:avLst/>
                    </a:prstGeom>
                  </pic:spPr>
                </pic:pic>
              </a:graphicData>
            </a:graphic>
          </wp:inline>
        </w:drawing>
      </w:r>
    </w:p>
    <w:p w14:paraId="0C3D3890" w14:textId="6CEA1E3C" w:rsidR="00363EA5" w:rsidRPr="00731C61" w:rsidRDefault="007D12C5" w:rsidP="001B12B0">
      <w:pPr>
        <w:pStyle w:val="Heading4"/>
        <w:rPr>
          <w:rFonts w:cstheme="majorBidi"/>
        </w:rPr>
      </w:pPr>
      <w:bookmarkStart w:id="190" w:name="_Toc53957369"/>
      <w:r w:rsidRPr="00731C61">
        <w:t xml:space="preserve">Figure: 4. </w:t>
      </w:r>
      <w:fldSimple w:instr=" SEQ Figure:_4. \* ARABIC ">
        <w:r w:rsidR="00770F7D">
          <w:rPr>
            <w:noProof/>
          </w:rPr>
          <w:t>25</w:t>
        </w:r>
      </w:fldSimple>
      <w:r w:rsidRPr="00731C61">
        <w:t xml:space="preserve">  </w:t>
      </w:r>
      <w:r w:rsidR="001B12B0" w:rsidRPr="00731C61">
        <w:rPr>
          <w:rFonts w:cstheme="majorBidi"/>
        </w:rPr>
        <w:t xml:space="preserve">administration </w:t>
      </w:r>
      <w:r w:rsidRPr="00731C61">
        <w:rPr>
          <w:rFonts w:cstheme="majorBidi"/>
        </w:rPr>
        <w:t xml:space="preserve"> Sequence Diagram</w:t>
      </w:r>
      <w:bookmarkEnd w:id="190"/>
    </w:p>
    <w:p w14:paraId="76E7B726" w14:textId="1A36F511" w:rsidR="004925EA" w:rsidRDefault="004925EA" w:rsidP="009407AE"/>
    <w:p w14:paraId="49644F30" w14:textId="07673B51" w:rsidR="00AB51D5" w:rsidRDefault="00AB51D5" w:rsidP="009407AE"/>
    <w:p w14:paraId="1E5B4D19" w14:textId="4CD2F1A7" w:rsidR="001B12B0" w:rsidRDefault="001B12B0" w:rsidP="009407AE"/>
    <w:p w14:paraId="1DFACE79" w14:textId="1C7DF6AC" w:rsidR="001B12B0" w:rsidRDefault="001B12B0" w:rsidP="00731C61">
      <w:pPr>
        <w:pStyle w:val="ListParagraph"/>
        <w:numPr>
          <w:ilvl w:val="0"/>
          <w:numId w:val="3"/>
        </w:numPr>
      </w:pPr>
      <w:r>
        <w:t xml:space="preserve">Admission </w:t>
      </w:r>
    </w:p>
    <w:p w14:paraId="276CE706" w14:textId="03BC2BD5" w:rsidR="001B12B0" w:rsidRDefault="001B12B0" w:rsidP="001B12B0">
      <w:r>
        <w:t>The below sequen</w:t>
      </w:r>
      <w:r w:rsidR="00172A0E">
        <w:t>c</w:t>
      </w:r>
      <w:r>
        <w:t>e demonstrate</w:t>
      </w:r>
      <w:r w:rsidR="000A52FC">
        <w:t>s</w:t>
      </w:r>
      <w:r>
        <w:t xml:space="preserve"> the admission interaction with the objects.</w:t>
      </w:r>
    </w:p>
    <w:p w14:paraId="39A910E7" w14:textId="33C9E5AC" w:rsidR="001B12B0" w:rsidRDefault="001B12B0" w:rsidP="001B12B0">
      <w:r>
        <w:rPr>
          <w:noProof/>
        </w:rPr>
        <w:drawing>
          <wp:inline distT="0" distB="0" distL="0" distR="0" wp14:anchorId="1A3971FD" wp14:editId="5D05D01B">
            <wp:extent cx="4754880" cy="4905375"/>
            <wp:effectExtent l="0" t="0" r="762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admission sequence.png"/>
                    <pic:cNvPicPr/>
                  </pic:nvPicPr>
                  <pic:blipFill>
                    <a:blip r:embed="rId34">
                      <a:extLst>
                        <a:ext uri="{28A0092B-C50C-407E-A947-70E740481C1C}">
                          <a14:useLocalDpi xmlns:a14="http://schemas.microsoft.com/office/drawing/2010/main" val="0"/>
                        </a:ext>
                      </a:extLst>
                    </a:blip>
                    <a:stretch>
                      <a:fillRect/>
                    </a:stretch>
                  </pic:blipFill>
                  <pic:spPr>
                    <a:xfrm>
                      <a:off x="0" y="0"/>
                      <a:ext cx="4754880" cy="4905375"/>
                    </a:xfrm>
                    <a:prstGeom prst="rect">
                      <a:avLst/>
                    </a:prstGeom>
                  </pic:spPr>
                </pic:pic>
              </a:graphicData>
            </a:graphic>
          </wp:inline>
        </w:drawing>
      </w:r>
    </w:p>
    <w:p w14:paraId="637CBF30" w14:textId="552B4459" w:rsidR="001B12B0" w:rsidRDefault="001B12B0" w:rsidP="001B12B0">
      <w:pPr>
        <w:pStyle w:val="Heading4"/>
      </w:pPr>
      <w:bookmarkStart w:id="191" w:name="_Toc53957370"/>
      <w:r>
        <w:t xml:space="preserve">Figure: 4. </w:t>
      </w:r>
      <w:fldSimple w:instr=" SEQ Figure:_4. \* ARABIC ">
        <w:r w:rsidR="00770F7D">
          <w:rPr>
            <w:noProof/>
          </w:rPr>
          <w:t>26</w:t>
        </w:r>
      </w:fldSimple>
      <w:r>
        <w:t xml:space="preserve"> Admission Sequence Diagram</w:t>
      </w:r>
      <w:bookmarkEnd w:id="191"/>
    </w:p>
    <w:p w14:paraId="285EF8B1" w14:textId="61793FF2" w:rsidR="00D5282D" w:rsidRDefault="00D5282D" w:rsidP="009407AE"/>
    <w:p w14:paraId="03972399" w14:textId="3FDB208B" w:rsidR="00D5282D" w:rsidRDefault="00D5282D" w:rsidP="009407AE"/>
    <w:p w14:paraId="547C3DB3" w14:textId="2D391DD7" w:rsidR="001B12B0" w:rsidRDefault="001B12B0" w:rsidP="009407AE"/>
    <w:p w14:paraId="033A964E" w14:textId="61B51302" w:rsidR="001B12B0" w:rsidRDefault="001B12B0" w:rsidP="009407AE"/>
    <w:p w14:paraId="07043F37" w14:textId="2FB0A1AF" w:rsidR="001B12B0" w:rsidRDefault="001B12B0" w:rsidP="001B12B0">
      <w:pPr>
        <w:pStyle w:val="ListParagraph"/>
        <w:numPr>
          <w:ilvl w:val="0"/>
          <w:numId w:val="3"/>
        </w:numPr>
      </w:pPr>
      <w:r>
        <w:t xml:space="preserve">Student </w:t>
      </w:r>
    </w:p>
    <w:p w14:paraId="26378D28" w14:textId="28322CA8" w:rsidR="001B12B0" w:rsidRDefault="001B12B0" w:rsidP="00BD22BF">
      <w:r>
        <w:t>The interaction of students with their account</w:t>
      </w:r>
    </w:p>
    <w:p w14:paraId="27E7F8E8" w14:textId="08000D01" w:rsidR="001B12B0" w:rsidRDefault="00BD22BF" w:rsidP="001B12B0">
      <w:r>
        <w:rPr>
          <w:noProof/>
        </w:rPr>
        <w:drawing>
          <wp:inline distT="0" distB="0" distL="0" distR="0" wp14:anchorId="7E4FC4DD" wp14:editId="2F782C56">
            <wp:extent cx="4754880" cy="4482465"/>
            <wp:effectExtent l="0" t="0" r="762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student sequence diagram.png"/>
                    <pic:cNvPicPr/>
                  </pic:nvPicPr>
                  <pic:blipFill>
                    <a:blip r:embed="rId35">
                      <a:extLst>
                        <a:ext uri="{28A0092B-C50C-407E-A947-70E740481C1C}">
                          <a14:useLocalDpi xmlns:a14="http://schemas.microsoft.com/office/drawing/2010/main" val="0"/>
                        </a:ext>
                      </a:extLst>
                    </a:blip>
                    <a:stretch>
                      <a:fillRect/>
                    </a:stretch>
                  </pic:blipFill>
                  <pic:spPr>
                    <a:xfrm>
                      <a:off x="0" y="0"/>
                      <a:ext cx="4754880" cy="4482465"/>
                    </a:xfrm>
                    <a:prstGeom prst="rect">
                      <a:avLst/>
                    </a:prstGeom>
                  </pic:spPr>
                </pic:pic>
              </a:graphicData>
            </a:graphic>
          </wp:inline>
        </w:drawing>
      </w:r>
    </w:p>
    <w:p w14:paraId="04FF826F" w14:textId="07B9AED9" w:rsidR="004F5239" w:rsidRDefault="004F5239" w:rsidP="004F5239">
      <w:pPr>
        <w:pStyle w:val="Heading4"/>
      </w:pPr>
      <w:bookmarkStart w:id="192" w:name="_Toc53957371"/>
      <w:r>
        <w:t xml:space="preserve">Figure: 4. </w:t>
      </w:r>
      <w:fldSimple w:instr=" SEQ Figure:_4. \* ARABIC ">
        <w:r w:rsidR="00770F7D">
          <w:rPr>
            <w:noProof/>
          </w:rPr>
          <w:t>27</w:t>
        </w:r>
      </w:fldSimple>
      <w:r>
        <w:t xml:space="preserve"> Student Sequence Diagram</w:t>
      </w:r>
      <w:bookmarkEnd w:id="192"/>
    </w:p>
    <w:p w14:paraId="769F8971" w14:textId="77777777" w:rsidR="001B12B0" w:rsidRDefault="001B12B0" w:rsidP="001B12B0"/>
    <w:p w14:paraId="677E8BD5" w14:textId="3B43D278" w:rsidR="00D5282D" w:rsidRDefault="00D5282D" w:rsidP="009407AE"/>
    <w:p w14:paraId="33EE110C" w14:textId="3A44AE7B" w:rsidR="004F5239" w:rsidRDefault="004F5239" w:rsidP="009407AE"/>
    <w:p w14:paraId="77E66771" w14:textId="6FCC1511" w:rsidR="004F5239" w:rsidRDefault="004F5239" w:rsidP="009407AE"/>
    <w:p w14:paraId="035113AF" w14:textId="6BBA657A" w:rsidR="004F5239" w:rsidRDefault="004F5239" w:rsidP="009407AE"/>
    <w:p w14:paraId="3DB82556" w14:textId="0AF15DD2" w:rsidR="00363EA5" w:rsidRPr="007906BE" w:rsidRDefault="005458EC" w:rsidP="00C2034F">
      <w:pPr>
        <w:pStyle w:val="ListParagraph"/>
        <w:numPr>
          <w:ilvl w:val="0"/>
          <w:numId w:val="3"/>
        </w:numPr>
        <w:rPr>
          <w:rFonts w:cstheme="majorBidi"/>
        </w:rPr>
      </w:pPr>
      <w:r w:rsidRPr="007906BE">
        <w:rPr>
          <w:rFonts w:cstheme="majorBidi"/>
        </w:rPr>
        <w:t>Teacher</w:t>
      </w:r>
    </w:p>
    <w:p w14:paraId="13728DB7" w14:textId="2D32ACCA" w:rsidR="00363EA5" w:rsidRDefault="000426DF" w:rsidP="001B12B0">
      <w:pPr>
        <w:ind w:left="360" w:firstLine="360"/>
        <w:rPr>
          <w:rFonts w:cstheme="majorBidi"/>
        </w:rPr>
      </w:pPr>
      <w:r w:rsidRPr="007906BE">
        <w:rPr>
          <w:rFonts w:cstheme="majorBidi"/>
        </w:rPr>
        <w:t>The below sequence shows the teacher</w:t>
      </w:r>
      <w:r w:rsidR="00E84AF2" w:rsidRPr="007906BE">
        <w:rPr>
          <w:rFonts w:cstheme="majorBidi"/>
        </w:rPr>
        <w:t>'s</w:t>
      </w:r>
      <w:r w:rsidRPr="007906BE">
        <w:rPr>
          <w:rFonts w:cstheme="majorBidi"/>
        </w:rPr>
        <w:t xml:space="preserve"> interaction with classes and </w:t>
      </w:r>
      <w:r w:rsidR="001B12B0">
        <w:rPr>
          <w:rFonts w:cstheme="majorBidi"/>
        </w:rPr>
        <w:t>t</w:t>
      </w:r>
      <w:r w:rsidR="00172A0E">
        <w:rPr>
          <w:rFonts w:cstheme="majorBidi"/>
        </w:rPr>
        <w:t>e</w:t>
      </w:r>
      <w:r w:rsidR="001B12B0">
        <w:rPr>
          <w:rFonts w:cstheme="majorBidi"/>
        </w:rPr>
        <w:t>achers</w:t>
      </w:r>
      <w:r w:rsidRPr="007906BE">
        <w:rPr>
          <w:rFonts w:cstheme="majorBidi"/>
        </w:rPr>
        <w:t>.</w:t>
      </w:r>
    </w:p>
    <w:p w14:paraId="03F1CACF" w14:textId="6DD52456" w:rsidR="00097D37" w:rsidRPr="007906BE" w:rsidRDefault="00097D37" w:rsidP="00097D37">
      <w:pPr>
        <w:ind w:firstLine="360"/>
        <w:rPr>
          <w:rFonts w:cstheme="majorBidi"/>
        </w:rPr>
      </w:pPr>
      <w:r>
        <w:rPr>
          <w:rFonts w:cstheme="majorBidi"/>
          <w:noProof/>
        </w:rPr>
        <w:drawing>
          <wp:inline distT="0" distB="0" distL="0" distR="0" wp14:anchorId="24DFE277" wp14:editId="4BB098EC">
            <wp:extent cx="4754880" cy="4591685"/>
            <wp:effectExtent l="0" t="0" r="762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teacher sequence diagram.png"/>
                    <pic:cNvPicPr/>
                  </pic:nvPicPr>
                  <pic:blipFill>
                    <a:blip r:embed="rId36">
                      <a:extLst>
                        <a:ext uri="{28A0092B-C50C-407E-A947-70E740481C1C}">
                          <a14:useLocalDpi xmlns:a14="http://schemas.microsoft.com/office/drawing/2010/main" val="0"/>
                        </a:ext>
                      </a:extLst>
                    </a:blip>
                    <a:stretch>
                      <a:fillRect/>
                    </a:stretch>
                  </pic:blipFill>
                  <pic:spPr>
                    <a:xfrm>
                      <a:off x="0" y="0"/>
                      <a:ext cx="4754880" cy="4591685"/>
                    </a:xfrm>
                    <a:prstGeom prst="rect">
                      <a:avLst/>
                    </a:prstGeom>
                  </pic:spPr>
                </pic:pic>
              </a:graphicData>
            </a:graphic>
          </wp:inline>
        </w:drawing>
      </w:r>
    </w:p>
    <w:p w14:paraId="37B35018" w14:textId="59C546C7" w:rsidR="00363EA5" w:rsidRPr="00731C61" w:rsidRDefault="00FE57DF" w:rsidP="007C73B6">
      <w:pPr>
        <w:pStyle w:val="Heading4"/>
        <w:rPr>
          <w:rFonts w:cstheme="majorBidi"/>
        </w:rPr>
      </w:pPr>
      <w:bookmarkStart w:id="193" w:name="_Toc53957372"/>
      <w:r w:rsidRPr="00731C61">
        <w:t xml:space="preserve">Figure: 4. </w:t>
      </w:r>
      <w:fldSimple w:instr=" SEQ Figure:_4. \* ARABIC ">
        <w:r w:rsidR="00770F7D">
          <w:rPr>
            <w:noProof/>
          </w:rPr>
          <w:t>28</w:t>
        </w:r>
      </w:fldSimple>
      <w:r w:rsidRPr="00731C61">
        <w:t xml:space="preserve">  </w:t>
      </w:r>
      <w:r w:rsidR="002308B6" w:rsidRPr="00731C61">
        <w:rPr>
          <w:rFonts w:cstheme="majorBidi"/>
        </w:rPr>
        <w:t>Teacher Sequence Diagram</w:t>
      </w:r>
      <w:bookmarkEnd w:id="193"/>
    </w:p>
    <w:p w14:paraId="6EECBCD4" w14:textId="77777777" w:rsidR="00AB075E" w:rsidRDefault="00AB075E" w:rsidP="009E6110">
      <w:pPr>
        <w:sectPr w:rsidR="00AB075E" w:rsidSect="007D1AD4">
          <w:pgSz w:w="12240" w:h="15840" w:code="1"/>
          <w:pgMar w:top="2592" w:right="1872" w:bottom="1699" w:left="2880" w:header="720" w:footer="720" w:gutter="0"/>
          <w:pgNumType w:start="76"/>
          <w:cols w:space="720"/>
          <w:docGrid w:linePitch="360"/>
        </w:sectPr>
      </w:pPr>
    </w:p>
    <w:p w14:paraId="4BDE0F5A" w14:textId="18B33260" w:rsidR="00AB075E" w:rsidRDefault="009E6110" w:rsidP="004E4304">
      <w:pPr>
        <w:pStyle w:val="Heading2"/>
        <w:numPr>
          <w:ilvl w:val="2"/>
          <w:numId w:val="48"/>
        </w:numPr>
      </w:pPr>
      <w:bookmarkStart w:id="194" w:name="_Toc53957326"/>
      <w:r w:rsidRPr="007906BE">
        <w:t>Crud Matrix</w:t>
      </w:r>
      <w:bookmarkEnd w:id="194"/>
    </w:p>
    <w:p w14:paraId="6CA5A1F9" w14:textId="132B7D93" w:rsidR="00C17594" w:rsidRDefault="00CF7705" w:rsidP="00054D1F">
      <w:pPr>
        <w:ind w:left="360" w:firstLine="360"/>
      </w:pPr>
      <w:r w:rsidRPr="007906BE">
        <w:t>A crud matrix is a table showing the functions in an application containing the SQL, MongoDB, Oracle, MySQL statement affecting parts of the database. We use crud to identify the tables in a database that are used in any use</w:t>
      </w:r>
      <w:r>
        <w:t>r interaction with a web site.</w:t>
      </w:r>
    </w:p>
    <w:tbl>
      <w:tblPr>
        <w:tblStyle w:val="TableGrid"/>
        <w:tblW w:w="13084" w:type="dxa"/>
        <w:tblLook w:val="04A0" w:firstRow="1" w:lastRow="0" w:firstColumn="1" w:lastColumn="0" w:noHBand="0" w:noVBand="1"/>
      </w:tblPr>
      <w:tblGrid>
        <w:gridCol w:w="2576"/>
        <w:gridCol w:w="938"/>
        <w:gridCol w:w="896"/>
        <w:gridCol w:w="1265"/>
        <w:gridCol w:w="710"/>
        <w:gridCol w:w="845"/>
        <w:gridCol w:w="854"/>
        <w:gridCol w:w="978"/>
        <w:gridCol w:w="942"/>
        <w:gridCol w:w="1139"/>
        <w:gridCol w:w="1137"/>
        <w:gridCol w:w="804"/>
      </w:tblGrid>
      <w:tr w:rsidR="00E55A77" w14:paraId="376A4BE0" w14:textId="3FE52C8F" w:rsidTr="007A0979">
        <w:tc>
          <w:tcPr>
            <w:tcW w:w="2576" w:type="dxa"/>
            <w:vAlign w:val="center"/>
          </w:tcPr>
          <w:p w14:paraId="771E75A0" w14:textId="3D64F4EA" w:rsidR="00E020D8" w:rsidRDefault="00E020D8" w:rsidP="00C17594">
            <w:pPr>
              <w:jc w:val="center"/>
            </w:pPr>
            <w:r w:rsidRPr="00AB075E">
              <w:rPr>
                <w:sz w:val="20"/>
                <w:szCs w:val="20"/>
              </w:rPr>
              <w:t>Attributes</w:t>
            </w:r>
          </w:p>
        </w:tc>
        <w:tc>
          <w:tcPr>
            <w:tcW w:w="938" w:type="dxa"/>
            <w:vAlign w:val="center"/>
          </w:tcPr>
          <w:p w14:paraId="669377BB" w14:textId="31657EAF" w:rsidR="00E020D8" w:rsidRDefault="00E020D8" w:rsidP="00C17594">
            <w:pPr>
              <w:jc w:val="center"/>
            </w:pPr>
            <w:r w:rsidRPr="00AB075E">
              <w:rPr>
                <w:sz w:val="20"/>
                <w:szCs w:val="20"/>
              </w:rPr>
              <w:t>Student</w:t>
            </w:r>
          </w:p>
        </w:tc>
        <w:tc>
          <w:tcPr>
            <w:tcW w:w="896" w:type="dxa"/>
            <w:vAlign w:val="center"/>
          </w:tcPr>
          <w:p w14:paraId="42651D78" w14:textId="1DB9BA8C" w:rsidR="00E020D8" w:rsidRDefault="00E020D8" w:rsidP="00C17594">
            <w:pPr>
              <w:jc w:val="center"/>
            </w:pPr>
            <w:r w:rsidRPr="00AB075E">
              <w:rPr>
                <w:sz w:val="20"/>
                <w:szCs w:val="20"/>
              </w:rPr>
              <w:t>Classes</w:t>
            </w:r>
          </w:p>
        </w:tc>
        <w:tc>
          <w:tcPr>
            <w:tcW w:w="1265" w:type="dxa"/>
            <w:vAlign w:val="center"/>
          </w:tcPr>
          <w:p w14:paraId="3C286AF2" w14:textId="5D5D732C" w:rsidR="00E020D8" w:rsidRDefault="00E020D8" w:rsidP="00C17594">
            <w:pPr>
              <w:jc w:val="center"/>
            </w:pPr>
            <w:r w:rsidRPr="00AB075E">
              <w:rPr>
                <w:sz w:val="20"/>
                <w:szCs w:val="20"/>
              </w:rPr>
              <w:t>Class-grade-student</w:t>
            </w:r>
          </w:p>
        </w:tc>
        <w:tc>
          <w:tcPr>
            <w:tcW w:w="710" w:type="dxa"/>
            <w:vAlign w:val="center"/>
          </w:tcPr>
          <w:p w14:paraId="759BA465" w14:textId="6DE6E135" w:rsidR="00E020D8" w:rsidRDefault="00E020D8" w:rsidP="00C17594">
            <w:pPr>
              <w:jc w:val="center"/>
            </w:pPr>
            <w:r w:rsidRPr="00AB075E">
              <w:rPr>
                <w:sz w:val="20"/>
                <w:szCs w:val="20"/>
              </w:rPr>
              <w:t>Years</w:t>
            </w:r>
          </w:p>
        </w:tc>
        <w:tc>
          <w:tcPr>
            <w:tcW w:w="845" w:type="dxa"/>
            <w:vAlign w:val="center"/>
          </w:tcPr>
          <w:p w14:paraId="6EFEB8C4" w14:textId="2B596AE0" w:rsidR="00E020D8" w:rsidRDefault="00E020D8" w:rsidP="00C17594">
            <w:pPr>
              <w:jc w:val="center"/>
            </w:pPr>
            <w:r w:rsidRPr="00AB075E">
              <w:rPr>
                <w:sz w:val="20"/>
                <w:szCs w:val="20"/>
              </w:rPr>
              <w:t>Subject</w:t>
            </w:r>
          </w:p>
        </w:tc>
        <w:tc>
          <w:tcPr>
            <w:tcW w:w="854" w:type="dxa"/>
            <w:vAlign w:val="center"/>
          </w:tcPr>
          <w:p w14:paraId="3D031DA1" w14:textId="7EE5E432" w:rsidR="00E020D8" w:rsidRDefault="00E020D8" w:rsidP="00C17594">
            <w:pPr>
              <w:jc w:val="center"/>
            </w:pPr>
            <w:r w:rsidRPr="00AB075E">
              <w:rPr>
                <w:sz w:val="20"/>
                <w:szCs w:val="20"/>
              </w:rPr>
              <w:t>Grades</w:t>
            </w:r>
          </w:p>
        </w:tc>
        <w:tc>
          <w:tcPr>
            <w:tcW w:w="978" w:type="dxa"/>
            <w:vAlign w:val="center"/>
          </w:tcPr>
          <w:p w14:paraId="3B948F04" w14:textId="73541A7B" w:rsidR="00E020D8" w:rsidRDefault="00E020D8" w:rsidP="00C17594">
            <w:pPr>
              <w:jc w:val="center"/>
            </w:pPr>
            <w:r w:rsidRPr="00AB075E">
              <w:rPr>
                <w:sz w:val="20"/>
                <w:szCs w:val="20"/>
              </w:rPr>
              <w:t>Family</w:t>
            </w:r>
          </w:p>
        </w:tc>
        <w:tc>
          <w:tcPr>
            <w:tcW w:w="942" w:type="dxa"/>
            <w:vAlign w:val="center"/>
          </w:tcPr>
          <w:p w14:paraId="4D3F6B03" w14:textId="2B394A01" w:rsidR="00E020D8" w:rsidRDefault="00E020D8" w:rsidP="00C17594">
            <w:pPr>
              <w:jc w:val="center"/>
            </w:pPr>
            <w:r w:rsidRPr="00AB075E">
              <w:rPr>
                <w:sz w:val="20"/>
                <w:szCs w:val="20"/>
              </w:rPr>
              <w:t>Parent</w:t>
            </w:r>
          </w:p>
        </w:tc>
        <w:tc>
          <w:tcPr>
            <w:tcW w:w="1139" w:type="dxa"/>
            <w:vAlign w:val="center"/>
          </w:tcPr>
          <w:p w14:paraId="14F934C6" w14:textId="3577539C" w:rsidR="00E020D8" w:rsidRDefault="0051617C" w:rsidP="00C17594">
            <w:pPr>
              <w:jc w:val="center"/>
            </w:pPr>
            <w:r>
              <w:rPr>
                <w:sz w:val="20"/>
                <w:szCs w:val="20"/>
              </w:rPr>
              <w:t>All_subject</w:t>
            </w:r>
          </w:p>
        </w:tc>
        <w:tc>
          <w:tcPr>
            <w:tcW w:w="1137" w:type="dxa"/>
            <w:vAlign w:val="center"/>
          </w:tcPr>
          <w:p w14:paraId="70B35EC3" w14:textId="38DB1505" w:rsidR="00E020D8" w:rsidRPr="00E55A77" w:rsidRDefault="00E020D8" w:rsidP="00E55A77">
            <w:r w:rsidRPr="00E55A77">
              <w:rPr>
                <w:sz w:val="20"/>
                <w:szCs w:val="18"/>
              </w:rPr>
              <w:t>professions</w:t>
            </w:r>
          </w:p>
        </w:tc>
        <w:tc>
          <w:tcPr>
            <w:tcW w:w="804" w:type="dxa"/>
            <w:vAlign w:val="center"/>
          </w:tcPr>
          <w:p w14:paraId="55EB2FA2" w14:textId="1580290C" w:rsidR="00E020D8" w:rsidRDefault="00E020D8" w:rsidP="00C17594">
            <w:pPr>
              <w:jc w:val="center"/>
            </w:pPr>
            <w:r>
              <w:rPr>
                <w:sz w:val="20"/>
                <w:szCs w:val="20"/>
              </w:rPr>
              <w:t>Login</w:t>
            </w:r>
          </w:p>
        </w:tc>
      </w:tr>
      <w:tr w:rsidR="00E55A77" w14:paraId="4D465FC7" w14:textId="77777777" w:rsidTr="007A0979">
        <w:tc>
          <w:tcPr>
            <w:tcW w:w="2576" w:type="dxa"/>
            <w:shd w:val="clear" w:color="auto" w:fill="ED7D31" w:themeFill="accent2"/>
          </w:tcPr>
          <w:p w14:paraId="3B0E0629" w14:textId="5780E32B" w:rsidR="00E020D8" w:rsidRPr="00CF7705" w:rsidRDefault="00E020D8" w:rsidP="00CF7705">
            <w:pPr>
              <w:jc w:val="center"/>
            </w:pPr>
            <w:r w:rsidRPr="00CF7705">
              <w:t>student</w:t>
            </w:r>
          </w:p>
        </w:tc>
        <w:tc>
          <w:tcPr>
            <w:tcW w:w="938" w:type="dxa"/>
            <w:shd w:val="clear" w:color="auto" w:fill="ED7D31" w:themeFill="accent2"/>
          </w:tcPr>
          <w:p w14:paraId="240F24A5" w14:textId="17C539E9" w:rsidR="00E020D8" w:rsidRPr="00AB075E" w:rsidRDefault="00E020D8" w:rsidP="004530A3">
            <w:pPr>
              <w:jc w:val="center"/>
              <w:rPr>
                <w:sz w:val="20"/>
                <w:szCs w:val="20"/>
              </w:rPr>
            </w:pPr>
            <w:r w:rsidRPr="00AB075E">
              <w:t>CRUD</w:t>
            </w:r>
          </w:p>
        </w:tc>
        <w:tc>
          <w:tcPr>
            <w:tcW w:w="896" w:type="dxa"/>
            <w:shd w:val="clear" w:color="auto" w:fill="ED7D31" w:themeFill="accent2"/>
          </w:tcPr>
          <w:p w14:paraId="73FD87EF" w14:textId="044B4C28" w:rsidR="00E020D8" w:rsidRPr="00AB075E" w:rsidRDefault="00E020D8" w:rsidP="004530A3">
            <w:pPr>
              <w:jc w:val="center"/>
              <w:rPr>
                <w:sz w:val="20"/>
                <w:szCs w:val="20"/>
              </w:rPr>
            </w:pPr>
            <w:r w:rsidRPr="00AB075E">
              <w:t>RU</w:t>
            </w:r>
          </w:p>
        </w:tc>
        <w:tc>
          <w:tcPr>
            <w:tcW w:w="1265" w:type="dxa"/>
            <w:shd w:val="clear" w:color="auto" w:fill="ED7D31" w:themeFill="accent2"/>
          </w:tcPr>
          <w:p w14:paraId="6054CC4A" w14:textId="57B549F6" w:rsidR="00E020D8" w:rsidRPr="00AB075E" w:rsidRDefault="00E020D8" w:rsidP="004530A3">
            <w:pPr>
              <w:jc w:val="center"/>
              <w:rPr>
                <w:sz w:val="20"/>
                <w:szCs w:val="20"/>
              </w:rPr>
            </w:pPr>
            <w:r w:rsidRPr="00AB075E">
              <w:t>RU</w:t>
            </w:r>
          </w:p>
        </w:tc>
        <w:tc>
          <w:tcPr>
            <w:tcW w:w="710" w:type="dxa"/>
            <w:shd w:val="clear" w:color="auto" w:fill="ED7D31" w:themeFill="accent2"/>
          </w:tcPr>
          <w:p w14:paraId="302E2573" w14:textId="60E33B61" w:rsidR="00E020D8" w:rsidRPr="00AB075E" w:rsidRDefault="00E020D8" w:rsidP="004530A3">
            <w:pPr>
              <w:jc w:val="center"/>
              <w:rPr>
                <w:sz w:val="20"/>
                <w:szCs w:val="20"/>
              </w:rPr>
            </w:pPr>
            <w:r w:rsidRPr="00AB075E">
              <w:t>RU</w:t>
            </w:r>
          </w:p>
        </w:tc>
        <w:tc>
          <w:tcPr>
            <w:tcW w:w="845" w:type="dxa"/>
            <w:shd w:val="clear" w:color="auto" w:fill="ED7D31" w:themeFill="accent2"/>
          </w:tcPr>
          <w:p w14:paraId="755F7C33" w14:textId="0869F05A" w:rsidR="00E020D8" w:rsidRPr="00AB075E" w:rsidRDefault="00E020D8" w:rsidP="004530A3">
            <w:pPr>
              <w:jc w:val="center"/>
              <w:rPr>
                <w:sz w:val="20"/>
                <w:szCs w:val="20"/>
              </w:rPr>
            </w:pPr>
            <w:r w:rsidRPr="00AB075E">
              <w:t>RU</w:t>
            </w:r>
          </w:p>
        </w:tc>
        <w:tc>
          <w:tcPr>
            <w:tcW w:w="854" w:type="dxa"/>
            <w:shd w:val="clear" w:color="auto" w:fill="ED7D31" w:themeFill="accent2"/>
          </w:tcPr>
          <w:p w14:paraId="6B2C9F0B" w14:textId="633666B0" w:rsidR="00E020D8" w:rsidRPr="00AB075E" w:rsidRDefault="00E020D8" w:rsidP="004530A3">
            <w:pPr>
              <w:jc w:val="center"/>
              <w:rPr>
                <w:sz w:val="20"/>
                <w:szCs w:val="20"/>
              </w:rPr>
            </w:pPr>
            <w:r w:rsidRPr="00AB075E">
              <w:t>RU</w:t>
            </w:r>
          </w:p>
        </w:tc>
        <w:tc>
          <w:tcPr>
            <w:tcW w:w="978" w:type="dxa"/>
            <w:shd w:val="clear" w:color="auto" w:fill="ED7D31" w:themeFill="accent2"/>
          </w:tcPr>
          <w:p w14:paraId="29DE6634" w14:textId="390E5E68" w:rsidR="00E020D8" w:rsidRPr="00AB075E" w:rsidRDefault="00E020D8" w:rsidP="004530A3">
            <w:pPr>
              <w:jc w:val="center"/>
              <w:rPr>
                <w:sz w:val="20"/>
                <w:szCs w:val="20"/>
              </w:rPr>
            </w:pPr>
            <w:r w:rsidRPr="00AB075E">
              <w:t>RU</w:t>
            </w:r>
          </w:p>
        </w:tc>
        <w:tc>
          <w:tcPr>
            <w:tcW w:w="942" w:type="dxa"/>
            <w:shd w:val="clear" w:color="auto" w:fill="ED7D31" w:themeFill="accent2"/>
          </w:tcPr>
          <w:p w14:paraId="5403A072" w14:textId="1D873B04" w:rsidR="00E020D8" w:rsidRPr="00AB075E" w:rsidRDefault="00E020D8" w:rsidP="004530A3">
            <w:pPr>
              <w:jc w:val="center"/>
              <w:rPr>
                <w:sz w:val="20"/>
                <w:szCs w:val="20"/>
              </w:rPr>
            </w:pPr>
            <w:r w:rsidRPr="00AB075E">
              <w:t>RU</w:t>
            </w:r>
          </w:p>
        </w:tc>
        <w:tc>
          <w:tcPr>
            <w:tcW w:w="1139" w:type="dxa"/>
            <w:shd w:val="clear" w:color="auto" w:fill="ED7D31" w:themeFill="accent2"/>
          </w:tcPr>
          <w:p w14:paraId="2A2F212A" w14:textId="2F437251" w:rsidR="00E020D8" w:rsidRPr="00AB075E" w:rsidRDefault="00E020D8" w:rsidP="004530A3">
            <w:pPr>
              <w:jc w:val="center"/>
              <w:rPr>
                <w:sz w:val="20"/>
                <w:szCs w:val="20"/>
              </w:rPr>
            </w:pPr>
            <w:r w:rsidRPr="00AB075E">
              <w:t>RU</w:t>
            </w:r>
          </w:p>
        </w:tc>
        <w:tc>
          <w:tcPr>
            <w:tcW w:w="1137" w:type="dxa"/>
            <w:shd w:val="clear" w:color="auto" w:fill="ED7D31" w:themeFill="accent2"/>
          </w:tcPr>
          <w:p w14:paraId="498335D4" w14:textId="532A5A44" w:rsidR="00E020D8" w:rsidRPr="00AB075E" w:rsidRDefault="00E020D8" w:rsidP="004530A3">
            <w:pPr>
              <w:jc w:val="center"/>
            </w:pPr>
            <w:r>
              <w:t>RU</w:t>
            </w:r>
          </w:p>
        </w:tc>
        <w:tc>
          <w:tcPr>
            <w:tcW w:w="804" w:type="dxa"/>
            <w:shd w:val="clear" w:color="auto" w:fill="ED7D31" w:themeFill="accent2"/>
          </w:tcPr>
          <w:p w14:paraId="6D180360" w14:textId="2C4761E4" w:rsidR="00E020D8" w:rsidRDefault="00E020D8" w:rsidP="004530A3">
            <w:pPr>
              <w:jc w:val="center"/>
              <w:rPr>
                <w:sz w:val="20"/>
                <w:szCs w:val="20"/>
              </w:rPr>
            </w:pPr>
            <w:r w:rsidRPr="00AB075E">
              <w:t>RU</w:t>
            </w:r>
          </w:p>
        </w:tc>
      </w:tr>
      <w:tr w:rsidR="00E55A77" w14:paraId="1BE92B62" w14:textId="77777777" w:rsidTr="007A0979">
        <w:tc>
          <w:tcPr>
            <w:tcW w:w="2576" w:type="dxa"/>
            <w:vAlign w:val="center"/>
          </w:tcPr>
          <w:p w14:paraId="67E98A7A" w14:textId="774887E8" w:rsidR="00E020D8" w:rsidRPr="00CF7705" w:rsidRDefault="00E020D8" w:rsidP="00CF7705">
            <w:pPr>
              <w:jc w:val="center"/>
            </w:pPr>
            <w:r w:rsidRPr="00CF7705">
              <w:t>id</w:t>
            </w:r>
          </w:p>
        </w:tc>
        <w:tc>
          <w:tcPr>
            <w:tcW w:w="938" w:type="dxa"/>
          </w:tcPr>
          <w:p w14:paraId="05725971" w14:textId="2D502DED" w:rsidR="00E020D8" w:rsidRPr="00AB075E" w:rsidRDefault="00E020D8" w:rsidP="003B1C5C">
            <w:pPr>
              <w:jc w:val="center"/>
              <w:rPr>
                <w:sz w:val="20"/>
                <w:szCs w:val="20"/>
              </w:rPr>
            </w:pPr>
            <w:r w:rsidRPr="00AB075E">
              <w:t>CR</w:t>
            </w:r>
          </w:p>
        </w:tc>
        <w:tc>
          <w:tcPr>
            <w:tcW w:w="896" w:type="dxa"/>
          </w:tcPr>
          <w:p w14:paraId="0EDE05D7" w14:textId="7CFD1490" w:rsidR="00E020D8" w:rsidRPr="00AB075E" w:rsidRDefault="00E020D8" w:rsidP="003B1C5C">
            <w:pPr>
              <w:jc w:val="center"/>
              <w:rPr>
                <w:sz w:val="20"/>
                <w:szCs w:val="20"/>
              </w:rPr>
            </w:pPr>
            <w:r>
              <w:t>R</w:t>
            </w:r>
          </w:p>
        </w:tc>
        <w:tc>
          <w:tcPr>
            <w:tcW w:w="1265" w:type="dxa"/>
          </w:tcPr>
          <w:p w14:paraId="7692CF03" w14:textId="004084C6" w:rsidR="00E020D8" w:rsidRPr="00AB075E" w:rsidRDefault="00E020D8" w:rsidP="003B1C5C">
            <w:pPr>
              <w:jc w:val="center"/>
              <w:rPr>
                <w:sz w:val="20"/>
                <w:szCs w:val="20"/>
              </w:rPr>
            </w:pPr>
            <w:r>
              <w:t>R</w:t>
            </w:r>
          </w:p>
        </w:tc>
        <w:tc>
          <w:tcPr>
            <w:tcW w:w="710" w:type="dxa"/>
          </w:tcPr>
          <w:p w14:paraId="791C91FC" w14:textId="106C545A" w:rsidR="00E020D8" w:rsidRPr="00AB075E" w:rsidRDefault="00E020D8" w:rsidP="003B1C5C">
            <w:pPr>
              <w:jc w:val="center"/>
              <w:rPr>
                <w:sz w:val="20"/>
                <w:szCs w:val="20"/>
              </w:rPr>
            </w:pPr>
            <w:r>
              <w:t>R</w:t>
            </w:r>
          </w:p>
        </w:tc>
        <w:tc>
          <w:tcPr>
            <w:tcW w:w="845" w:type="dxa"/>
          </w:tcPr>
          <w:p w14:paraId="58195FF7" w14:textId="60DA3863" w:rsidR="00E020D8" w:rsidRPr="00AB075E" w:rsidRDefault="00E020D8" w:rsidP="003B1C5C">
            <w:pPr>
              <w:jc w:val="center"/>
              <w:rPr>
                <w:sz w:val="20"/>
                <w:szCs w:val="20"/>
              </w:rPr>
            </w:pPr>
            <w:r>
              <w:t>R</w:t>
            </w:r>
          </w:p>
        </w:tc>
        <w:tc>
          <w:tcPr>
            <w:tcW w:w="854" w:type="dxa"/>
          </w:tcPr>
          <w:p w14:paraId="60836477" w14:textId="04151FA2" w:rsidR="00E020D8" w:rsidRPr="00AB075E" w:rsidRDefault="00E020D8" w:rsidP="003B1C5C">
            <w:pPr>
              <w:jc w:val="center"/>
              <w:rPr>
                <w:sz w:val="20"/>
                <w:szCs w:val="20"/>
              </w:rPr>
            </w:pPr>
            <w:r>
              <w:t>R</w:t>
            </w:r>
          </w:p>
        </w:tc>
        <w:tc>
          <w:tcPr>
            <w:tcW w:w="978" w:type="dxa"/>
          </w:tcPr>
          <w:p w14:paraId="2BB20BFD" w14:textId="638F6081" w:rsidR="00E020D8" w:rsidRPr="00AB075E" w:rsidRDefault="00E020D8" w:rsidP="003B1C5C">
            <w:pPr>
              <w:jc w:val="center"/>
              <w:rPr>
                <w:sz w:val="20"/>
                <w:szCs w:val="20"/>
              </w:rPr>
            </w:pPr>
            <w:r>
              <w:t>R</w:t>
            </w:r>
          </w:p>
        </w:tc>
        <w:tc>
          <w:tcPr>
            <w:tcW w:w="942" w:type="dxa"/>
          </w:tcPr>
          <w:p w14:paraId="6882ABD2" w14:textId="62DF7865" w:rsidR="00E020D8" w:rsidRPr="00AB075E" w:rsidRDefault="00E020D8" w:rsidP="003B1C5C">
            <w:pPr>
              <w:jc w:val="center"/>
              <w:rPr>
                <w:sz w:val="20"/>
                <w:szCs w:val="20"/>
              </w:rPr>
            </w:pPr>
            <w:r>
              <w:t>R</w:t>
            </w:r>
          </w:p>
        </w:tc>
        <w:tc>
          <w:tcPr>
            <w:tcW w:w="1139" w:type="dxa"/>
          </w:tcPr>
          <w:p w14:paraId="780678FE" w14:textId="454D22B3" w:rsidR="00E020D8" w:rsidRPr="00AB075E" w:rsidRDefault="00E020D8" w:rsidP="003B1C5C">
            <w:pPr>
              <w:jc w:val="center"/>
              <w:rPr>
                <w:sz w:val="20"/>
                <w:szCs w:val="20"/>
              </w:rPr>
            </w:pPr>
            <w:r>
              <w:t>R</w:t>
            </w:r>
          </w:p>
        </w:tc>
        <w:tc>
          <w:tcPr>
            <w:tcW w:w="1137" w:type="dxa"/>
          </w:tcPr>
          <w:p w14:paraId="3B7E0069" w14:textId="10269267" w:rsidR="00E020D8" w:rsidRDefault="00E020D8" w:rsidP="003B1C5C">
            <w:pPr>
              <w:jc w:val="center"/>
            </w:pPr>
            <w:r>
              <w:t>R</w:t>
            </w:r>
          </w:p>
        </w:tc>
        <w:tc>
          <w:tcPr>
            <w:tcW w:w="804" w:type="dxa"/>
          </w:tcPr>
          <w:p w14:paraId="2B5CA315" w14:textId="49B4E33A" w:rsidR="00E020D8" w:rsidRDefault="00E020D8" w:rsidP="003B1C5C">
            <w:pPr>
              <w:jc w:val="center"/>
              <w:rPr>
                <w:sz w:val="20"/>
                <w:szCs w:val="20"/>
              </w:rPr>
            </w:pPr>
            <w:r>
              <w:t>R</w:t>
            </w:r>
          </w:p>
        </w:tc>
      </w:tr>
      <w:tr w:rsidR="00E55A77" w14:paraId="4F2E9753" w14:textId="77777777" w:rsidTr="007A0979">
        <w:tc>
          <w:tcPr>
            <w:tcW w:w="2576" w:type="dxa"/>
            <w:vAlign w:val="center"/>
          </w:tcPr>
          <w:p w14:paraId="1386EDFB" w14:textId="14270F2F" w:rsidR="00E020D8" w:rsidRPr="00CF7705" w:rsidRDefault="00E020D8" w:rsidP="00CF7705">
            <w:pPr>
              <w:jc w:val="center"/>
            </w:pPr>
            <w:r w:rsidRPr="00CF7705">
              <w:t>nim</w:t>
            </w:r>
          </w:p>
        </w:tc>
        <w:tc>
          <w:tcPr>
            <w:tcW w:w="938" w:type="dxa"/>
            <w:vAlign w:val="center"/>
          </w:tcPr>
          <w:p w14:paraId="3A64708E" w14:textId="397E3CF1" w:rsidR="00E020D8" w:rsidRPr="00AB075E" w:rsidRDefault="00E020D8" w:rsidP="004530A3">
            <w:pPr>
              <w:jc w:val="center"/>
              <w:rPr>
                <w:sz w:val="20"/>
                <w:szCs w:val="20"/>
              </w:rPr>
            </w:pPr>
            <w:r w:rsidRPr="00AB075E">
              <w:t>CR</w:t>
            </w:r>
          </w:p>
        </w:tc>
        <w:tc>
          <w:tcPr>
            <w:tcW w:w="896" w:type="dxa"/>
            <w:vAlign w:val="center"/>
          </w:tcPr>
          <w:p w14:paraId="3A3EBE2B" w14:textId="3AF4AC3D" w:rsidR="00E020D8" w:rsidRPr="00AB075E" w:rsidRDefault="00E020D8" w:rsidP="004530A3">
            <w:pPr>
              <w:jc w:val="center"/>
              <w:rPr>
                <w:sz w:val="20"/>
                <w:szCs w:val="20"/>
              </w:rPr>
            </w:pPr>
            <w:r w:rsidRPr="00AB075E">
              <w:t>RU</w:t>
            </w:r>
          </w:p>
        </w:tc>
        <w:tc>
          <w:tcPr>
            <w:tcW w:w="1265" w:type="dxa"/>
            <w:vAlign w:val="center"/>
          </w:tcPr>
          <w:p w14:paraId="14125582" w14:textId="57806CF6" w:rsidR="00E020D8" w:rsidRPr="00AB075E" w:rsidRDefault="00E020D8" w:rsidP="004530A3">
            <w:pPr>
              <w:jc w:val="center"/>
              <w:rPr>
                <w:sz w:val="20"/>
                <w:szCs w:val="20"/>
              </w:rPr>
            </w:pPr>
            <w:r w:rsidRPr="00AB075E">
              <w:t>RU</w:t>
            </w:r>
          </w:p>
        </w:tc>
        <w:tc>
          <w:tcPr>
            <w:tcW w:w="710" w:type="dxa"/>
            <w:vAlign w:val="center"/>
          </w:tcPr>
          <w:p w14:paraId="1E67268F" w14:textId="74E0FA2C" w:rsidR="00E020D8" w:rsidRPr="00AB075E" w:rsidRDefault="00E020D8" w:rsidP="004530A3">
            <w:pPr>
              <w:jc w:val="center"/>
              <w:rPr>
                <w:sz w:val="20"/>
                <w:szCs w:val="20"/>
              </w:rPr>
            </w:pPr>
            <w:r w:rsidRPr="00AB075E">
              <w:t>RU</w:t>
            </w:r>
          </w:p>
        </w:tc>
        <w:tc>
          <w:tcPr>
            <w:tcW w:w="845" w:type="dxa"/>
            <w:vAlign w:val="center"/>
          </w:tcPr>
          <w:p w14:paraId="763EF69D" w14:textId="75EA5DE5" w:rsidR="00E020D8" w:rsidRPr="00AB075E" w:rsidRDefault="00E020D8" w:rsidP="004530A3">
            <w:pPr>
              <w:jc w:val="center"/>
              <w:rPr>
                <w:sz w:val="20"/>
                <w:szCs w:val="20"/>
              </w:rPr>
            </w:pPr>
            <w:r w:rsidRPr="00AB075E">
              <w:t>RU</w:t>
            </w:r>
          </w:p>
        </w:tc>
        <w:tc>
          <w:tcPr>
            <w:tcW w:w="854" w:type="dxa"/>
            <w:vAlign w:val="center"/>
          </w:tcPr>
          <w:p w14:paraId="6887EDDA" w14:textId="3B211A65" w:rsidR="00E020D8" w:rsidRPr="00AB075E" w:rsidRDefault="00E020D8" w:rsidP="004530A3">
            <w:pPr>
              <w:jc w:val="center"/>
              <w:rPr>
                <w:sz w:val="20"/>
                <w:szCs w:val="20"/>
              </w:rPr>
            </w:pPr>
            <w:r w:rsidRPr="00AB075E">
              <w:t>RU</w:t>
            </w:r>
          </w:p>
        </w:tc>
        <w:tc>
          <w:tcPr>
            <w:tcW w:w="978" w:type="dxa"/>
            <w:vAlign w:val="center"/>
          </w:tcPr>
          <w:p w14:paraId="41BCB81C" w14:textId="7FFE666F" w:rsidR="00E020D8" w:rsidRPr="00AB075E" w:rsidRDefault="00E020D8" w:rsidP="004530A3">
            <w:pPr>
              <w:jc w:val="center"/>
              <w:rPr>
                <w:sz w:val="20"/>
                <w:szCs w:val="20"/>
              </w:rPr>
            </w:pPr>
            <w:r w:rsidRPr="00AB075E">
              <w:t>RU</w:t>
            </w:r>
          </w:p>
        </w:tc>
        <w:tc>
          <w:tcPr>
            <w:tcW w:w="942" w:type="dxa"/>
            <w:vAlign w:val="center"/>
          </w:tcPr>
          <w:p w14:paraId="7FEFE3EF" w14:textId="38CC3180" w:rsidR="00E020D8" w:rsidRPr="00AB075E" w:rsidRDefault="00E020D8" w:rsidP="004530A3">
            <w:pPr>
              <w:jc w:val="center"/>
              <w:rPr>
                <w:sz w:val="20"/>
                <w:szCs w:val="20"/>
              </w:rPr>
            </w:pPr>
            <w:r w:rsidRPr="00AB075E">
              <w:t>RU</w:t>
            </w:r>
          </w:p>
        </w:tc>
        <w:tc>
          <w:tcPr>
            <w:tcW w:w="1139" w:type="dxa"/>
            <w:vAlign w:val="center"/>
          </w:tcPr>
          <w:p w14:paraId="310838E4" w14:textId="0C93D544" w:rsidR="00E020D8" w:rsidRPr="00AB075E" w:rsidRDefault="00E020D8" w:rsidP="004530A3">
            <w:pPr>
              <w:jc w:val="center"/>
              <w:rPr>
                <w:sz w:val="20"/>
                <w:szCs w:val="20"/>
              </w:rPr>
            </w:pPr>
            <w:r w:rsidRPr="00AB075E">
              <w:t>RU</w:t>
            </w:r>
          </w:p>
        </w:tc>
        <w:tc>
          <w:tcPr>
            <w:tcW w:w="1137" w:type="dxa"/>
          </w:tcPr>
          <w:p w14:paraId="6F83CC00" w14:textId="3446A273" w:rsidR="00E020D8" w:rsidRPr="00AB075E" w:rsidRDefault="00E020D8" w:rsidP="004530A3">
            <w:pPr>
              <w:jc w:val="center"/>
            </w:pPr>
            <w:r>
              <w:t>RU</w:t>
            </w:r>
          </w:p>
        </w:tc>
        <w:tc>
          <w:tcPr>
            <w:tcW w:w="804" w:type="dxa"/>
            <w:vAlign w:val="center"/>
          </w:tcPr>
          <w:p w14:paraId="237B606A" w14:textId="6BE29BE7" w:rsidR="00E020D8" w:rsidRDefault="00E020D8" w:rsidP="004530A3">
            <w:pPr>
              <w:jc w:val="center"/>
              <w:rPr>
                <w:sz w:val="20"/>
                <w:szCs w:val="20"/>
              </w:rPr>
            </w:pPr>
            <w:r w:rsidRPr="00AB075E">
              <w:t>RU</w:t>
            </w:r>
          </w:p>
        </w:tc>
      </w:tr>
      <w:tr w:rsidR="00E55A77" w14:paraId="52795FFC" w14:textId="77777777" w:rsidTr="007A0979">
        <w:tc>
          <w:tcPr>
            <w:tcW w:w="2576" w:type="dxa"/>
            <w:vAlign w:val="center"/>
          </w:tcPr>
          <w:p w14:paraId="37183990" w14:textId="5DACB70B" w:rsidR="00E020D8" w:rsidRPr="00CF7705" w:rsidRDefault="00E020D8" w:rsidP="00CF7705">
            <w:pPr>
              <w:jc w:val="center"/>
            </w:pPr>
            <w:r w:rsidRPr="00CF7705">
              <w:t>name</w:t>
            </w:r>
          </w:p>
        </w:tc>
        <w:tc>
          <w:tcPr>
            <w:tcW w:w="938" w:type="dxa"/>
            <w:vAlign w:val="center"/>
          </w:tcPr>
          <w:p w14:paraId="37652746" w14:textId="45F7119D" w:rsidR="00E020D8" w:rsidRPr="00AB075E" w:rsidRDefault="00E020D8" w:rsidP="004530A3">
            <w:pPr>
              <w:jc w:val="center"/>
              <w:rPr>
                <w:sz w:val="20"/>
                <w:szCs w:val="20"/>
              </w:rPr>
            </w:pPr>
            <w:r w:rsidRPr="00AB075E">
              <w:t>CR</w:t>
            </w:r>
          </w:p>
        </w:tc>
        <w:tc>
          <w:tcPr>
            <w:tcW w:w="896" w:type="dxa"/>
            <w:vAlign w:val="center"/>
          </w:tcPr>
          <w:p w14:paraId="3EA079BA" w14:textId="326B8E1A" w:rsidR="00E020D8" w:rsidRPr="00AB075E" w:rsidRDefault="00E020D8" w:rsidP="004530A3">
            <w:pPr>
              <w:jc w:val="center"/>
              <w:rPr>
                <w:sz w:val="20"/>
                <w:szCs w:val="20"/>
              </w:rPr>
            </w:pPr>
            <w:r w:rsidRPr="00AB075E">
              <w:t>RU</w:t>
            </w:r>
          </w:p>
        </w:tc>
        <w:tc>
          <w:tcPr>
            <w:tcW w:w="1265" w:type="dxa"/>
            <w:vAlign w:val="center"/>
          </w:tcPr>
          <w:p w14:paraId="2D6AB17C" w14:textId="63373BA8" w:rsidR="00E020D8" w:rsidRPr="00AB075E" w:rsidRDefault="00E020D8" w:rsidP="004530A3">
            <w:pPr>
              <w:jc w:val="center"/>
              <w:rPr>
                <w:sz w:val="20"/>
                <w:szCs w:val="20"/>
              </w:rPr>
            </w:pPr>
            <w:r w:rsidRPr="00AB075E">
              <w:t>RU</w:t>
            </w:r>
          </w:p>
        </w:tc>
        <w:tc>
          <w:tcPr>
            <w:tcW w:w="710" w:type="dxa"/>
            <w:vAlign w:val="center"/>
          </w:tcPr>
          <w:p w14:paraId="71279E83" w14:textId="58F88F6B" w:rsidR="00E020D8" w:rsidRPr="00AB075E" w:rsidRDefault="00E020D8" w:rsidP="004530A3">
            <w:pPr>
              <w:jc w:val="center"/>
              <w:rPr>
                <w:sz w:val="20"/>
                <w:szCs w:val="20"/>
              </w:rPr>
            </w:pPr>
            <w:r w:rsidRPr="00AB075E">
              <w:t>RU</w:t>
            </w:r>
          </w:p>
        </w:tc>
        <w:tc>
          <w:tcPr>
            <w:tcW w:w="845" w:type="dxa"/>
            <w:vAlign w:val="center"/>
          </w:tcPr>
          <w:p w14:paraId="17F8F7D6" w14:textId="52A2F195" w:rsidR="00E020D8" w:rsidRPr="00AB075E" w:rsidRDefault="00E020D8" w:rsidP="004530A3">
            <w:pPr>
              <w:jc w:val="center"/>
              <w:rPr>
                <w:sz w:val="20"/>
                <w:szCs w:val="20"/>
              </w:rPr>
            </w:pPr>
            <w:r w:rsidRPr="00AB075E">
              <w:t>RU</w:t>
            </w:r>
          </w:p>
        </w:tc>
        <w:tc>
          <w:tcPr>
            <w:tcW w:w="854" w:type="dxa"/>
            <w:vAlign w:val="center"/>
          </w:tcPr>
          <w:p w14:paraId="4548841D" w14:textId="501AC8AE" w:rsidR="00E020D8" w:rsidRPr="00AB075E" w:rsidRDefault="00E020D8" w:rsidP="004530A3">
            <w:pPr>
              <w:jc w:val="center"/>
              <w:rPr>
                <w:sz w:val="20"/>
                <w:szCs w:val="20"/>
              </w:rPr>
            </w:pPr>
            <w:r w:rsidRPr="00AB075E">
              <w:t>RU</w:t>
            </w:r>
          </w:p>
        </w:tc>
        <w:tc>
          <w:tcPr>
            <w:tcW w:w="978" w:type="dxa"/>
            <w:vAlign w:val="center"/>
          </w:tcPr>
          <w:p w14:paraId="0A012F4B" w14:textId="2E91961A" w:rsidR="00E020D8" w:rsidRPr="00AB075E" w:rsidRDefault="00E020D8" w:rsidP="004530A3">
            <w:pPr>
              <w:jc w:val="center"/>
              <w:rPr>
                <w:sz w:val="20"/>
                <w:szCs w:val="20"/>
              </w:rPr>
            </w:pPr>
            <w:r w:rsidRPr="00AB075E">
              <w:t>RU</w:t>
            </w:r>
          </w:p>
        </w:tc>
        <w:tc>
          <w:tcPr>
            <w:tcW w:w="942" w:type="dxa"/>
            <w:vAlign w:val="center"/>
          </w:tcPr>
          <w:p w14:paraId="6A801328" w14:textId="26DB2BB2" w:rsidR="00E020D8" w:rsidRPr="00AB075E" w:rsidRDefault="00E020D8" w:rsidP="004530A3">
            <w:pPr>
              <w:jc w:val="center"/>
              <w:rPr>
                <w:sz w:val="20"/>
                <w:szCs w:val="20"/>
              </w:rPr>
            </w:pPr>
            <w:r w:rsidRPr="00AB075E">
              <w:t>RU</w:t>
            </w:r>
          </w:p>
        </w:tc>
        <w:tc>
          <w:tcPr>
            <w:tcW w:w="1139" w:type="dxa"/>
            <w:vAlign w:val="center"/>
          </w:tcPr>
          <w:p w14:paraId="4E6BC73D" w14:textId="41281E29" w:rsidR="00E020D8" w:rsidRPr="00AB075E" w:rsidRDefault="00E020D8" w:rsidP="004530A3">
            <w:pPr>
              <w:jc w:val="center"/>
              <w:rPr>
                <w:sz w:val="20"/>
                <w:szCs w:val="20"/>
              </w:rPr>
            </w:pPr>
            <w:r w:rsidRPr="00AB075E">
              <w:t>RU</w:t>
            </w:r>
          </w:p>
        </w:tc>
        <w:tc>
          <w:tcPr>
            <w:tcW w:w="1137" w:type="dxa"/>
          </w:tcPr>
          <w:p w14:paraId="6A0AA97C" w14:textId="0962C9C9" w:rsidR="00E020D8" w:rsidRPr="00AB075E" w:rsidRDefault="00E020D8" w:rsidP="004530A3">
            <w:pPr>
              <w:jc w:val="center"/>
            </w:pPr>
            <w:r>
              <w:t>RU</w:t>
            </w:r>
          </w:p>
        </w:tc>
        <w:tc>
          <w:tcPr>
            <w:tcW w:w="804" w:type="dxa"/>
            <w:vAlign w:val="center"/>
          </w:tcPr>
          <w:p w14:paraId="17C7439B" w14:textId="2E36092C" w:rsidR="00E020D8" w:rsidRDefault="00E020D8" w:rsidP="004530A3">
            <w:pPr>
              <w:jc w:val="center"/>
              <w:rPr>
                <w:sz w:val="20"/>
                <w:szCs w:val="20"/>
              </w:rPr>
            </w:pPr>
            <w:r w:rsidRPr="00AB075E">
              <w:t>RU</w:t>
            </w:r>
          </w:p>
        </w:tc>
      </w:tr>
      <w:tr w:rsidR="00E55A77" w14:paraId="41BB8C17" w14:textId="77777777" w:rsidTr="007A0979">
        <w:tc>
          <w:tcPr>
            <w:tcW w:w="2576" w:type="dxa"/>
            <w:vAlign w:val="center"/>
          </w:tcPr>
          <w:p w14:paraId="5F6AF3B8" w14:textId="22382396" w:rsidR="00E020D8" w:rsidRPr="00CF7705" w:rsidRDefault="00E020D8" w:rsidP="00CF7705">
            <w:pPr>
              <w:jc w:val="center"/>
            </w:pPr>
            <w:r w:rsidRPr="00CF7705">
              <w:t>last name</w:t>
            </w:r>
          </w:p>
        </w:tc>
        <w:tc>
          <w:tcPr>
            <w:tcW w:w="938" w:type="dxa"/>
            <w:vAlign w:val="center"/>
          </w:tcPr>
          <w:p w14:paraId="2514C5AB" w14:textId="5EB9F78C" w:rsidR="00E020D8" w:rsidRPr="00AB075E" w:rsidRDefault="00E020D8" w:rsidP="004530A3">
            <w:pPr>
              <w:jc w:val="center"/>
              <w:rPr>
                <w:sz w:val="20"/>
                <w:szCs w:val="20"/>
              </w:rPr>
            </w:pPr>
            <w:r w:rsidRPr="00AB075E">
              <w:t>CR</w:t>
            </w:r>
          </w:p>
        </w:tc>
        <w:tc>
          <w:tcPr>
            <w:tcW w:w="896" w:type="dxa"/>
            <w:vAlign w:val="center"/>
          </w:tcPr>
          <w:p w14:paraId="28EFF336" w14:textId="1F5AAFB2" w:rsidR="00E020D8" w:rsidRPr="00AB075E" w:rsidRDefault="00E020D8" w:rsidP="004530A3">
            <w:pPr>
              <w:jc w:val="center"/>
              <w:rPr>
                <w:sz w:val="20"/>
                <w:szCs w:val="20"/>
              </w:rPr>
            </w:pPr>
            <w:r w:rsidRPr="00AB075E">
              <w:t>RU</w:t>
            </w:r>
          </w:p>
        </w:tc>
        <w:tc>
          <w:tcPr>
            <w:tcW w:w="1265" w:type="dxa"/>
            <w:vAlign w:val="center"/>
          </w:tcPr>
          <w:p w14:paraId="18521A0A" w14:textId="75130079" w:rsidR="00E020D8" w:rsidRPr="00AB075E" w:rsidRDefault="00E020D8" w:rsidP="004530A3">
            <w:pPr>
              <w:jc w:val="center"/>
              <w:rPr>
                <w:sz w:val="20"/>
                <w:szCs w:val="20"/>
              </w:rPr>
            </w:pPr>
            <w:r w:rsidRPr="00AB075E">
              <w:t>RU</w:t>
            </w:r>
          </w:p>
        </w:tc>
        <w:tc>
          <w:tcPr>
            <w:tcW w:w="710" w:type="dxa"/>
            <w:vAlign w:val="center"/>
          </w:tcPr>
          <w:p w14:paraId="20BDA6AF" w14:textId="750626BA" w:rsidR="00E020D8" w:rsidRPr="00AB075E" w:rsidRDefault="00E020D8" w:rsidP="004530A3">
            <w:pPr>
              <w:jc w:val="center"/>
              <w:rPr>
                <w:sz w:val="20"/>
                <w:szCs w:val="20"/>
              </w:rPr>
            </w:pPr>
            <w:r w:rsidRPr="00AB075E">
              <w:t>RU</w:t>
            </w:r>
          </w:p>
        </w:tc>
        <w:tc>
          <w:tcPr>
            <w:tcW w:w="845" w:type="dxa"/>
            <w:vAlign w:val="center"/>
          </w:tcPr>
          <w:p w14:paraId="26B05221" w14:textId="0808A8AE" w:rsidR="00E020D8" w:rsidRPr="00AB075E" w:rsidRDefault="00E020D8" w:rsidP="004530A3">
            <w:pPr>
              <w:jc w:val="center"/>
              <w:rPr>
                <w:sz w:val="20"/>
                <w:szCs w:val="20"/>
              </w:rPr>
            </w:pPr>
            <w:r w:rsidRPr="00AB075E">
              <w:t>RU</w:t>
            </w:r>
          </w:p>
        </w:tc>
        <w:tc>
          <w:tcPr>
            <w:tcW w:w="854" w:type="dxa"/>
            <w:vAlign w:val="center"/>
          </w:tcPr>
          <w:p w14:paraId="554B8B90" w14:textId="4F3BDF78" w:rsidR="00E020D8" w:rsidRPr="00AB075E" w:rsidRDefault="00E020D8" w:rsidP="004530A3">
            <w:pPr>
              <w:jc w:val="center"/>
              <w:rPr>
                <w:sz w:val="20"/>
                <w:szCs w:val="20"/>
              </w:rPr>
            </w:pPr>
            <w:r w:rsidRPr="00AB075E">
              <w:t>RU</w:t>
            </w:r>
          </w:p>
        </w:tc>
        <w:tc>
          <w:tcPr>
            <w:tcW w:w="978" w:type="dxa"/>
            <w:vAlign w:val="center"/>
          </w:tcPr>
          <w:p w14:paraId="4E35E968" w14:textId="46F8EAA4" w:rsidR="00E020D8" w:rsidRPr="00AB075E" w:rsidRDefault="00E020D8" w:rsidP="004530A3">
            <w:pPr>
              <w:jc w:val="center"/>
              <w:rPr>
                <w:sz w:val="20"/>
                <w:szCs w:val="20"/>
              </w:rPr>
            </w:pPr>
            <w:r w:rsidRPr="00AB075E">
              <w:t>RU</w:t>
            </w:r>
          </w:p>
        </w:tc>
        <w:tc>
          <w:tcPr>
            <w:tcW w:w="942" w:type="dxa"/>
            <w:vAlign w:val="center"/>
          </w:tcPr>
          <w:p w14:paraId="0548094F" w14:textId="4BBD6795" w:rsidR="00E020D8" w:rsidRPr="00AB075E" w:rsidRDefault="00E020D8" w:rsidP="004530A3">
            <w:pPr>
              <w:jc w:val="center"/>
              <w:rPr>
                <w:sz w:val="20"/>
                <w:szCs w:val="20"/>
              </w:rPr>
            </w:pPr>
            <w:r w:rsidRPr="00AB075E">
              <w:t>RU</w:t>
            </w:r>
          </w:p>
        </w:tc>
        <w:tc>
          <w:tcPr>
            <w:tcW w:w="1139" w:type="dxa"/>
            <w:vAlign w:val="center"/>
          </w:tcPr>
          <w:p w14:paraId="3799DCF6" w14:textId="3C3B96DF" w:rsidR="00E020D8" w:rsidRPr="00AB075E" w:rsidRDefault="00E020D8" w:rsidP="004530A3">
            <w:pPr>
              <w:jc w:val="center"/>
              <w:rPr>
                <w:sz w:val="20"/>
                <w:szCs w:val="20"/>
              </w:rPr>
            </w:pPr>
            <w:r w:rsidRPr="00AB075E">
              <w:t>RU</w:t>
            </w:r>
          </w:p>
        </w:tc>
        <w:tc>
          <w:tcPr>
            <w:tcW w:w="1137" w:type="dxa"/>
          </w:tcPr>
          <w:p w14:paraId="5AAF3F01" w14:textId="01AF348D" w:rsidR="00E020D8" w:rsidRPr="00AB075E" w:rsidRDefault="00E020D8" w:rsidP="004530A3">
            <w:pPr>
              <w:jc w:val="center"/>
            </w:pPr>
            <w:r>
              <w:t>RU</w:t>
            </w:r>
          </w:p>
        </w:tc>
        <w:tc>
          <w:tcPr>
            <w:tcW w:w="804" w:type="dxa"/>
            <w:vAlign w:val="center"/>
          </w:tcPr>
          <w:p w14:paraId="24BEAB3A" w14:textId="3614E558" w:rsidR="00E020D8" w:rsidRDefault="00E020D8" w:rsidP="004530A3">
            <w:pPr>
              <w:jc w:val="center"/>
              <w:rPr>
                <w:sz w:val="20"/>
                <w:szCs w:val="20"/>
              </w:rPr>
            </w:pPr>
            <w:r w:rsidRPr="00AB075E">
              <w:t>RU</w:t>
            </w:r>
          </w:p>
        </w:tc>
      </w:tr>
      <w:tr w:rsidR="00E55A77" w14:paraId="6153EF30" w14:textId="77777777" w:rsidTr="007A0979">
        <w:tc>
          <w:tcPr>
            <w:tcW w:w="2576" w:type="dxa"/>
            <w:vAlign w:val="center"/>
          </w:tcPr>
          <w:p w14:paraId="72B6F29A" w14:textId="564E6C92" w:rsidR="00E020D8" w:rsidRPr="00CF7705" w:rsidRDefault="00E020D8" w:rsidP="00CF7705">
            <w:pPr>
              <w:jc w:val="center"/>
            </w:pPr>
            <w:r w:rsidRPr="00CF7705">
              <w:t>last name</w:t>
            </w:r>
          </w:p>
        </w:tc>
        <w:tc>
          <w:tcPr>
            <w:tcW w:w="938" w:type="dxa"/>
            <w:vAlign w:val="center"/>
          </w:tcPr>
          <w:p w14:paraId="6F85F946" w14:textId="19A7F276" w:rsidR="00E020D8" w:rsidRPr="00AB075E" w:rsidRDefault="00E020D8" w:rsidP="004530A3">
            <w:pPr>
              <w:jc w:val="center"/>
              <w:rPr>
                <w:sz w:val="20"/>
                <w:szCs w:val="20"/>
              </w:rPr>
            </w:pPr>
            <w:r w:rsidRPr="00AB075E">
              <w:t>CR</w:t>
            </w:r>
          </w:p>
        </w:tc>
        <w:tc>
          <w:tcPr>
            <w:tcW w:w="896" w:type="dxa"/>
            <w:vAlign w:val="center"/>
          </w:tcPr>
          <w:p w14:paraId="01B8F209" w14:textId="5B0D4F0A" w:rsidR="00E020D8" w:rsidRPr="00AB075E" w:rsidRDefault="00E020D8" w:rsidP="004530A3">
            <w:pPr>
              <w:jc w:val="center"/>
              <w:rPr>
                <w:sz w:val="20"/>
                <w:szCs w:val="20"/>
              </w:rPr>
            </w:pPr>
            <w:r w:rsidRPr="00AB075E">
              <w:t>RU</w:t>
            </w:r>
          </w:p>
        </w:tc>
        <w:tc>
          <w:tcPr>
            <w:tcW w:w="1265" w:type="dxa"/>
            <w:vAlign w:val="center"/>
          </w:tcPr>
          <w:p w14:paraId="2F2A03A2" w14:textId="289E18FD" w:rsidR="00E020D8" w:rsidRPr="00AB075E" w:rsidRDefault="00E020D8" w:rsidP="004530A3">
            <w:pPr>
              <w:jc w:val="center"/>
              <w:rPr>
                <w:sz w:val="20"/>
                <w:szCs w:val="20"/>
              </w:rPr>
            </w:pPr>
            <w:r w:rsidRPr="00AB075E">
              <w:t>RU</w:t>
            </w:r>
          </w:p>
        </w:tc>
        <w:tc>
          <w:tcPr>
            <w:tcW w:w="710" w:type="dxa"/>
            <w:vAlign w:val="center"/>
          </w:tcPr>
          <w:p w14:paraId="79DA38D0" w14:textId="54315A08" w:rsidR="00E020D8" w:rsidRPr="00AB075E" w:rsidRDefault="00E020D8" w:rsidP="004530A3">
            <w:pPr>
              <w:jc w:val="center"/>
              <w:rPr>
                <w:sz w:val="20"/>
                <w:szCs w:val="20"/>
              </w:rPr>
            </w:pPr>
            <w:r w:rsidRPr="00AB075E">
              <w:t>RU</w:t>
            </w:r>
          </w:p>
        </w:tc>
        <w:tc>
          <w:tcPr>
            <w:tcW w:w="845" w:type="dxa"/>
            <w:vAlign w:val="center"/>
          </w:tcPr>
          <w:p w14:paraId="43C28809" w14:textId="0457C09F" w:rsidR="00E020D8" w:rsidRPr="00AB075E" w:rsidRDefault="00E020D8" w:rsidP="004530A3">
            <w:pPr>
              <w:jc w:val="center"/>
              <w:rPr>
                <w:sz w:val="20"/>
                <w:szCs w:val="20"/>
              </w:rPr>
            </w:pPr>
            <w:r w:rsidRPr="00AB075E">
              <w:t>RU</w:t>
            </w:r>
          </w:p>
        </w:tc>
        <w:tc>
          <w:tcPr>
            <w:tcW w:w="854" w:type="dxa"/>
            <w:vAlign w:val="center"/>
          </w:tcPr>
          <w:p w14:paraId="18E9A082" w14:textId="358553D4" w:rsidR="00E020D8" w:rsidRPr="00AB075E" w:rsidRDefault="00E020D8" w:rsidP="004530A3">
            <w:pPr>
              <w:jc w:val="center"/>
              <w:rPr>
                <w:sz w:val="20"/>
                <w:szCs w:val="20"/>
              </w:rPr>
            </w:pPr>
            <w:r w:rsidRPr="00AB075E">
              <w:t>RU</w:t>
            </w:r>
          </w:p>
        </w:tc>
        <w:tc>
          <w:tcPr>
            <w:tcW w:w="978" w:type="dxa"/>
            <w:vAlign w:val="center"/>
          </w:tcPr>
          <w:p w14:paraId="55BF4988" w14:textId="56EDAB1B" w:rsidR="00E020D8" w:rsidRPr="00AB075E" w:rsidRDefault="00E020D8" w:rsidP="004530A3">
            <w:pPr>
              <w:jc w:val="center"/>
              <w:rPr>
                <w:sz w:val="20"/>
                <w:szCs w:val="20"/>
              </w:rPr>
            </w:pPr>
            <w:r w:rsidRPr="00AB075E">
              <w:t>RU</w:t>
            </w:r>
          </w:p>
        </w:tc>
        <w:tc>
          <w:tcPr>
            <w:tcW w:w="942" w:type="dxa"/>
            <w:vAlign w:val="center"/>
          </w:tcPr>
          <w:p w14:paraId="2674C9FD" w14:textId="517F5076" w:rsidR="00E020D8" w:rsidRPr="00AB075E" w:rsidRDefault="00E020D8" w:rsidP="004530A3">
            <w:pPr>
              <w:jc w:val="center"/>
              <w:rPr>
                <w:sz w:val="20"/>
                <w:szCs w:val="20"/>
              </w:rPr>
            </w:pPr>
            <w:r w:rsidRPr="00AB075E">
              <w:t>RU</w:t>
            </w:r>
          </w:p>
        </w:tc>
        <w:tc>
          <w:tcPr>
            <w:tcW w:w="1139" w:type="dxa"/>
            <w:vAlign w:val="center"/>
          </w:tcPr>
          <w:p w14:paraId="6975B1BE" w14:textId="1C3EA6F2" w:rsidR="00E020D8" w:rsidRPr="00AB075E" w:rsidRDefault="00E020D8" w:rsidP="004530A3">
            <w:pPr>
              <w:jc w:val="center"/>
              <w:rPr>
                <w:sz w:val="20"/>
                <w:szCs w:val="20"/>
              </w:rPr>
            </w:pPr>
            <w:r w:rsidRPr="00AB075E">
              <w:t>RU</w:t>
            </w:r>
          </w:p>
        </w:tc>
        <w:tc>
          <w:tcPr>
            <w:tcW w:w="1137" w:type="dxa"/>
          </w:tcPr>
          <w:p w14:paraId="72ACB647" w14:textId="7A6B1B2D" w:rsidR="00E020D8" w:rsidRPr="00AB075E" w:rsidRDefault="00E020D8" w:rsidP="004530A3">
            <w:pPr>
              <w:jc w:val="center"/>
            </w:pPr>
            <w:r>
              <w:t>RU</w:t>
            </w:r>
          </w:p>
        </w:tc>
        <w:tc>
          <w:tcPr>
            <w:tcW w:w="804" w:type="dxa"/>
            <w:vAlign w:val="center"/>
          </w:tcPr>
          <w:p w14:paraId="6330C720" w14:textId="1010E1A2" w:rsidR="00E020D8" w:rsidRDefault="00E020D8" w:rsidP="004530A3">
            <w:pPr>
              <w:jc w:val="center"/>
              <w:rPr>
                <w:sz w:val="20"/>
                <w:szCs w:val="20"/>
              </w:rPr>
            </w:pPr>
            <w:r w:rsidRPr="00AB075E">
              <w:t>RU</w:t>
            </w:r>
          </w:p>
        </w:tc>
      </w:tr>
      <w:tr w:rsidR="00E55A77" w14:paraId="4F86F57D" w14:textId="77777777" w:rsidTr="007A0979">
        <w:tc>
          <w:tcPr>
            <w:tcW w:w="2576" w:type="dxa"/>
            <w:vAlign w:val="center"/>
          </w:tcPr>
          <w:p w14:paraId="2866430B" w14:textId="76CA0266" w:rsidR="00E020D8" w:rsidRPr="00CF7705" w:rsidRDefault="00E020D8" w:rsidP="00CF7705">
            <w:pPr>
              <w:jc w:val="center"/>
            </w:pPr>
            <w:r w:rsidRPr="00CF7705">
              <w:t>address</w:t>
            </w:r>
          </w:p>
        </w:tc>
        <w:tc>
          <w:tcPr>
            <w:tcW w:w="938" w:type="dxa"/>
            <w:vAlign w:val="center"/>
          </w:tcPr>
          <w:p w14:paraId="7626D7CE" w14:textId="3ECAE9DB" w:rsidR="00E020D8" w:rsidRPr="00AB075E" w:rsidRDefault="00E020D8" w:rsidP="004530A3">
            <w:pPr>
              <w:jc w:val="center"/>
              <w:rPr>
                <w:sz w:val="20"/>
                <w:szCs w:val="20"/>
              </w:rPr>
            </w:pPr>
            <w:r w:rsidRPr="00AB075E">
              <w:t>CR</w:t>
            </w:r>
          </w:p>
        </w:tc>
        <w:tc>
          <w:tcPr>
            <w:tcW w:w="896" w:type="dxa"/>
            <w:vAlign w:val="center"/>
          </w:tcPr>
          <w:p w14:paraId="4B31FFBC" w14:textId="097A587E" w:rsidR="00E020D8" w:rsidRPr="00AB075E" w:rsidRDefault="00E020D8" w:rsidP="004530A3">
            <w:pPr>
              <w:jc w:val="center"/>
              <w:rPr>
                <w:sz w:val="20"/>
                <w:szCs w:val="20"/>
              </w:rPr>
            </w:pPr>
            <w:r w:rsidRPr="00AB075E">
              <w:t>RU</w:t>
            </w:r>
          </w:p>
        </w:tc>
        <w:tc>
          <w:tcPr>
            <w:tcW w:w="1265" w:type="dxa"/>
            <w:vAlign w:val="center"/>
          </w:tcPr>
          <w:p w14:paraId="582C998D" w14:textId="35A19CC3" w:rsidR="00E020D8" w:rsidRPr="00AB075E" w:rsidRDefault="00E020D8" w:rsidP="004530A3">
            <w:pPr>
              <w:jc w:val="center"/>
              <w:rPr>
                <w:sz w:val="20"/>
                <w:szCs w:val="20"/>
              </w:rPr>
            </w:pPr>
            <w:r w:rsidRPr="00AB075E">
              <w:t>RU</w:t>
            </w:r>
          </w:p>
        </w:tc>
        <w:tc>
          <w:tcPr>
            <w:tcW w:w="710" w:type="dxa"/>
            <w:vAlign w:val="center"/>
          </w:tcPr>
          <w:p w14:paraId="420B9049" w14:textId="1407A728" w:rsidR="00E020D8" w:rsidRPr="00AB075E" w:rsidRDefault="00E020D8" w:rsidP="004530A3">
            <w:pPr>
              <w:jc w:val="center"/>
              <w:rPr>
                <w:sz w:val="20"/>
                <w:szCs w:val="20"/>
              </w:rPr>
            </w:pPr>
            <w:r w:rsidRPr="00AB075E">
              <w:t>RU</w:t>
            </w:r>
          </w:p>
        </w:tc>
        <w:tc>
          <w:tcPr>
            <w:tcW w:w="845" w:type="dxa"/>
            <w:vAlign w:val="center"/>
          </w:tcPr>
          <w:p w14:paraId="50AB2718" w14:textId="04A4537F" w:rsidR="00E020D8" w:rsidRPr="00AB075E" w:rsidRDefault="00E020D8" w:rsidP="004530A3">
            <w:pPr>
              <w:jc w:val="center"/>
              <w:rPr>
                <w:sz w:val="20"/>
                <w:szCs w:val="20"/>
              </w:rPr>
            </w:pPr>
            <w:r w:rsidRPr="00AB075E">
              <w:t>RU</w:t>
            </w:r>
          </w:p>
        </w:tc>
        <w:tc>
          <w:tcPr>
            <w:tcW w:w="854" w:type="dxa"/>
            <w:vAlign w:val="center"/>
          </w:tcPr>
          <w:p w14:paraId="5107B71C" w14:textId="2F23D7D3" w:rsidR="00E020D8" w:rsidRPr="00AB075E" w:rsidRDefault="00E020D8" w:rsidP="004530A3">
            <w:pPr>
              <w:jc w:val="center"/>
              <w:rPr>
                <w:sz w:val="20"/>
                <w:szCs w:val="20"/>
              </w:rPr>
            </w:pPr>
            <w:r w:rsidRPr="00AB075E">
              <w:t>RU</w:t>
            </w:r>
          </w:p>
        </w:tc>
        <w:tc>
          <w:tcPr>
            <w:tcW w:w="978" w:type="dxa"/>
            <w:vAlign w:val="center"/>
          </w:tcPr>
          <w:p w14:paraId="30087C86" w14:textId="0D1B8555" w:rsidR="00E020D8" w:rsidRPr="00AB075E" w:rsidRDefault="00E020D8" w:rsidP="004530A3">
            <w:pPr>
              <w:jc w:val="center"/>
              <w:rPr>
                <w:sz w:val="20"/>
                <w:szCs w:val="20"/>
              </w:rPr>
            </w:pPr>
            <w:r w:rsidRPr="00AB075E">
              <w:t>RU</w:t>
            </w:r>
          </w:p>
        </w:tc>
        <w:tc>
          <w:tcPr>
            <w:tcW w:w="942" w:type="dxa"/>
            <w:vAlign w:val="center"/>
          </w:tcPr>
          <w:p w14:paraId="509DE1DE" w14:textId="5665E4F8" w:rsidR="00E020D8" w:rsidRPr="00AB075E" w:rsidRDefault="00E020D8" w:rsidP="004530A3">
            <w:pPr>
              <w:jc w:val="center"/>
              <w:rPr>
                <w:sz w:val="20"/>
                <w:szCs w:val="20"/>
              </w:rPr>
            </w:pPr>
            <w:r w:rsidRPr="00AB075E">
              <w:t>RU</w:t>
            </w:r>
          </w:p>
        </w:tc>
        <w:tc>
          <w:tcPr>
            <w:tcW w:w="1139" w:type="dxa"/>
            <w:vAlign w:val="center"/>
          </w:tcPr>
          <w:p w14:paraId="53EEDC89" w14:textId="1E0DECEA" w:rsidR="00E020D8" w:rsidRPr="00AB075E" w:rsidRDefault="00E020D8" w:rsidP="004530A3">
            <w:pPr>
              <w:jc w:val="center"/>
              <w:rPr>
                <w:sz w:val="20"/>
                <w:szCs w:val="20"/>
              </w:rPr>
            </w:pPr>
            <w:r w:rsidRPr="00AB075E">
              <w:t>RU</w:t>
            </w:r>
          </w:p>
        </w:tc>
        <w:tc>
          <w:tcPr>
            <w:tcW w:w="1137" w:type="dxa"/>
          </w:tcPr>
          <w:p w14:paraId="469BB75C" w14:textId="3877A5A9" w:rsidR="00E020D8" w:rsidRPr="00AB075E" w:rsidRDefault="00E020D8" w:rsidP="004530A3">
            <w:pPr>
              <w:jc w:val="center"/>
            </w:pPr>
            <w:r w:rsidRPr="00AB075E">
              <w:t>RU</w:t>
            </w:r>
          </w:p>
        </w:tc>
        <w:tc>
          <w:tcPr>
            <w:tcW w:w="804" w:type="dxa"/>
            <w:vAlign w:val="center"/>
          </w:tcPr>
          <w:p w14:paraId="0D8F5A46" w14:textId="66D9A4FF" w:rsidR="00E020D8" w:rsidRDefault="00E020D8" w:rsidP="004530A3">
            <w:pPr>
              <w:jc w:val="center"/>
              <w:rPr>
                <w:sz w:val="20"/>
                <w:szCs w:val="20"/>
              </w:rPr>
            </w:pPr>
            <w:r w:rsidRPr="00AB075E">
              <w:t>RU</w:t>
            </w:r>
          </w:p>
        </w:tc>
      </w:tr>
      <w:tr w:rsidR="00E55A77" w14:paraId="09640D1B" w14:textId="77777777" w:rsidTr="007A0979">
        <w:tc>
          <w:tcPr>
            <w:tcW w:w="2576" w:type="dxa"/>
            <w:vAlign w:val="center"/>
          </w:tcPr>
          <w:p w14:paraId="472CC72F" w14:textId="73D6D2E3" w:rsidR="00E020D8" w:rsidRPr="00CF7705" w:rsidRDefault="00E020D8" w:rsidP="00CF7705">
            <w:pPr>
              <w:jc w:val="center"/>
            </w:pPr>
            <w:r w:rsidRPr="00CF7705">
              <w:t>country</w:t>
            </w:r>
          </w:p>
        </w:tc>
        <w:tc>
          <w:tcPr>
            <w:tcW w:w="938" w:type="dxa"/>
            <w:vAlign w:val="center"/>
          </w:tcPr>
          <w:p w14:paraId="1BE2407A" w14:textId="13653379" w:rsidR="00E020D8" w:rsidRPr="00AB075E" w:rsidRDefault="00E020D8" w:rsidP="004530A3">
            <w:pPr>
              <w:jc w:val="center"/>
              <w:rPr>
                <w:sz w:val="20"/>
                <w:szCs w:val="20"/>
              </w:rPr>
            </w:pPr>
            <w:r w:rsidRPr="00AB075E">
              <w:t>CR</w:t>
            </w:r>
          </w:p>
        </w:tc>
        <w:tc>
          <w:tcPr>
            <w:tcW w:w="896" w:type="dxa"/>
            <w:vAlign w:val="center"/>
          </w:tcPr>
          <w:p w14:paraId="51D03919" w14:textId="2C7456BD" w:rsidR="00E020D8" w:rsidRPr="00AB075E" w:rsidRDefault="00E020D8" w:rsidP="004530A3">
            <w:pPr>
              <w:jc w:val="center"/>
              <w:rPr>
                <w:sz w:val="20"/>
                <w:szCs w:val="20"/>
              </w:rPr>
            </w:pPr>
            <w:r w:rsidRPr="00AB075E">
              <w:t>R</w:t>
            </w:r>
          </w:p>
        </w:tc>
        <w:tc>
          <w:tcPr>
            <w:tcW w:w="1265" w:type="dxa"/>
            <w:vAlign w:val="center"/>
          </w:tcPr>
          <w:p w14:paraId="3C2B5770" w14:textId="063069D4" w:rsidR="00E020D8" w:rsidRPr="00AB075E" w:rsidRDefault="00E020D8" w:rsidP="004530A3">
            <w:pPr>
              <w:jc w:val="center"/>
              <w:rPr>
                <w:sz w:val="20"/>
                <w:szCs w:val="20"/>
              </w:rPr>
            </w:pPr>
            <w:r w:rsidRPr="00AB075E">
              <w:t>R</w:t>
            </w:r>
          </w:p>
        </w:tc>
        <w:tc>
          <w:tcPr>
            <w:tcW w:w="710" w:type="dxa"/>
            <w:vAlign w:val="center"/>
          </w:tcPr>
          <w:p w14:paraId="65C637FB" w14:textId="0A58A357" w:rsidR="00E020D8" w:rsidRPr="00AB075E" w:rsidRDefault="00E020D8" w:rsidP="004530A3">
            <w:pPr>
              <w:jc w:val="center"/>
              <w:rPr>
                <w:sz w:val="20"/>
                <w:szCs w:val="20"/>
              </w:rPr>
            </w:pPr>
            <w:r w:rsidRPr="00AB075E">
              <w:t>R</w:t>
            </w:r>
          </w:p>
        </w:tc>
        <w:tc>
          <w:tcPr>
            <w:tcW w:w="845" w:type="dxa"/>
            <w:vAlign w:val="center"/>
          </w:tcPr>
          <w:p w14:paraId="005E7F4A" w14:textId="057EF25D" w:rsidR="00E020D8" w:rsidRPr="00AB075E" w:rsidRDefault="00E020D8" w:rsidP="004530A3">
            <w:pPr>
              <w:jc w:val="center"/>
              <w:rPr>
                <w:sz w:val="20"/>
                <w:szCs w:val="20"/>
              </w:rPr>
            </w:pPr>
            <w:r w:rsidRPr="00AB075E">
              <w:t>R</w:t>
            </w:r>
          </w:p>
        </w:tc>
        <w:tc>
          <w:tcPr>
            <w:tcW w:w="854" w:type="dxa"/>
            <w:vAlign w:val="center"/>
          </w:tcPr>
          <w:p w14:paraId="4445EAF6" w14:textId="72247E46" w:rsidR="00E020D8" w:rsidRPr="00AB075E" w:rsidRDefault="00E020D8" w:rsidP="004530A3">
            <w:pPr>
              <w:jc w:val="center"/>
              <w:rPr>
                <w:sz w:val="20"/>
                <w:szCs w:val="20"/>
              </w:rPr>
            </w:pPr>
            <w:r w:rsidRPr="00AB075E">
              <w:t>R</w:t>
            </w:r>
          </w:p>
        </w:tc>
        <w:tc>
          <w:tcPr>
            <w:tcW w:w="978" w:type="dxa"/>
            <w:vAlign w:val="center"/>
          </w:tcPr>
          <w:p w14:paraId="4953B83C" w14:textId="7D0D2EE0" w:rsidR="00E020D8" w:rsidRPr="00AB075E" w:rsidRDefault="00E020D8" w:rsidP="004530A3">
            <w:pPr>
              <w:jc w:val="center"/>
              <w:rPr>
                <w:sz w:val="20"/>
                <w:szCs w:val="20"/>
              </w:rPr>
            </w:pPr>
            <w:r w:rsidRPr="00AB075E">
              <w:t>R</w:t>
            </w:r>
          </w:p>
        </w:tc>
        <w:tc>
          <w:tcPr>
            <w:tcW w:w="942" w:type="dxa"/>
            <w:vAlign w:val="center"/>
          </w:tcPr>
          <w:p w14:paraId="2BCFA7FF" w14:textId="2205F712" w:rsidR="00E020D8" w:rsidRPr="00AB075E" w:rsidRDefault="00E020D8" w:rsidP="004530A3">
            <w:pPr>
              <w:jc w:val="center"/>
              <w:rPr>
                <w:sz w:val="20"/>
                <w:szCs w:val="20"/>
              </w:rPr>
            </w:pPr>
            <w:r w:rsidRPr="00AB075E">
              <w:t>R</w:t>
            </w:r>
          </w:p>
        </w:tc>
        <w:tc>
          <w:tcPr>
            <w:tcW w:w="1139" w:type="dxa"/>
            <w:vAlign w:val="center"/>
          </w:tcPr>
          <w:p w14:paraId="586C9F14" w14:textId="204942D3" w:rsidR="00E020D8" w:rsidRPr="00AB075E" w:rsidRDefault="00E020D8" w:rsidP="004530A3">
            <w:pPr>
              <w:jc w:val="center"/>
              <w:rPr>
                <w:sz w:val="20"/>
                <w:szCs w:val="20"/>
              </w:rPr>
            </w:pPr>
            <w:r w:rsidRPr="00AB075E">
              <w:t>R</w:t>
            </w:r>
          </w:p>
        </w:tc>
        <w:tc>
          <w:tcPr>
            <w:tcW w:w="1137" w:type="dxa"/>
          </w:tcPr>
          <w:p w14:paraId="54CCFF1C" w14:textId="3361B68D" w:rsidR="00E020D8" w:rsidRPr="00AB075E" w:rsidRDefault="00E020D8" w:rsidP="004530A3">
            <w:pPr>
              <w:jc w:val="center"/>
            </w:pPr>
            <w:r>
              <w:t>R</w:t>
            </w:r>
          </w:p>
        </w:tc>
        <w:tc>
          <w:tcPr>
            <w:tcW w:w="804" w:type="dxa"/>
            <w:vAlign w:val="center"/>
          </w:tcPr>
          <w:p w14:paraId="5A1F9A01" w14:textId="5ED60D67" w:rsidR="00E020D8" w:rsidRDefault="00E020D8" w:rsidP="004530A3">
            <w:pPr>
              <w:jc w:val="center"/>
              <w:rPr>
                <w:sz w:val="20"/>
                <w:szCs w:val="20"/>
              </w:rPr>
            </w:pPr>
            <w:r w:rsidRPr="00AB075E">
              <w:t>R</w:t>
            </w:r>
          </w:p>
        </w:tc>
      </w:tr>
      <w:tr w:rsidR="00E55A77" w14:paraId="4B177C40" w14:textId="77777777" w:rsidTr="007A0979">
        <w:tc>
          <w:tcPr>
            <w:tcW w:w="2576" w:type="dxa"/>
            <w:vAlign w:val="center"/>
          </w:tcPr>
          <w:p w14:paraId="47B172BC" w14:textId="7DCC337E" w:rsidR="00E020D8" w:rsidRPr="00CF7705" w:rsidRDefault="00E020D8" w:rsidP="00CF7705">
            <w:pPr>
              <w:jc w:val="center"/>
            </w:pPr>
            <w:r w:rsidRPr="00CF7705">
              <w:t>password</w:t>
            </w:r>
          </w:p>
        </w:tc>
        <w:tc>
          <w:tcPr>
            <w:tcW w:w="938" w:type="dxa"/>
            <w:vAlign w:val="center"/>
          </w:tcPr>
          <w:p w14:paraId="7D8B7D78" w14:textId="1DE06D2D" w:rsidR="00E020D8" w:rsidRPr="00AB075E" w:rsidRDefault="00E020D8" w:rsidP="004530A3">
            <w:pPr>
              <w:jc w:val="center"/>
              <w:rPr>
                <w:sz w:val="20"/>
                <w:szCs w:val="20"/>
              </w:rPr>
            </w:pPr>
            <w:r w:rsidRPr="00AB075E">
              <w:t>CR</w:t>
            </w:r>
          </w:p>
        </w:tc>
        <w:tc>
          <w:tcPr>
            <w:tcW w:w="896" w:type="dxa"/>
            <w:vAlign w:val="center"/>
          </w:tcPr>
          <w:p w14:paraId="6B59695D" w14:textId="45C90953" w:rsidR="00E020D8" w:rsidRPr="00AB075E" w:rsidRDefault="00E020D8" w:rsidP="004530A3">
            <w:pPr>
              <w:jc w:val="center"/>
              <w:rPr>
                <w:sz w:val="20"/>
                <w:szCs w:val="20"/>
              </w:rPr>
            </w:pPr>
            <w:r w:rsidRPr="00AB075E">
              <w:t>U</w:t>
            </w:r>
          </w:p>
        </w:tc>
        <w:tc>
          <w:tcPr>
            <w:tcW w:w="1265" w:type="dxa"/>
            <w:vAlign w:val="center"/>
          </w:tcPr>
          <w:p w14:paraId="602C0FE4" w14:textId="4C7794E9" w:rsidR="00E020D8" w:rsidRPr="00AB075E" w:rsidRDefault="00E020D8" w:rsidP="004530A3">
            <w:pPr>
              <w:jc w:val="center"/>
              <w:rPr>
                <w:sz w:val="20"/>
                <w:szCs w:val="20"/>
              </w:rPr>
            </w:pPr>
            <w:r w:rsidRPr="00AB075E">
              <w:t>U</w:t>
            </w:r>
          </w:p>
        </w:tc>
        <w:tc>
          <w:tcPr>
            <w:tcW w:w="710" w:type="dxa"/>
            <w:vAlign w:val="center"/>
          </w:tcPr>
          <w:p w14:paraId="156A8874" w14:textId="22988DBB" w:rsidR="00E020D8" w:rsidRPr="00AB075E" w:rsidRDefault="00E020D8" w:rsidP="004530A3">
            <w:pPr>
              <w:jc w:val="center"/>
              <w:rPr>
                <w:sz w:val="20"/>
                <w:szCs w:val="20"/>
              </w:rPr>
            </w:pPr>
            <w:r w:rsidRPr="00AB075E">
              <w:t>U</w:t>
            </w:r>
          </w:p>
        </w:tc>
        <w:tc>
          <w:tcPr>
            <w:tcW w:w="845" w:type="dxa"/>
            <w:vAlign w:val="center"/>
          </w:tcPr>
          <w:p w14:paraId="33018FD3" w14:textId="518205AA" w:rsidR="00E020D8" w:rsidRPr="00AB075E" w:rsidRDefault="00E020D8" w:rsidP="004530A3">
            <w:pPr>
              <w:jc w:val="center"/>
              <w:rPr>
                <w:sz w:val="20"/>
                <w:szCs w:val="20"/>
              </w:rPr>
            </w:pPr>
            <w:r w:rsidRPr="00AB075E">
              <w:t>U</w:t>
            </w:r>
          </w:p>
        </w:tc>
        <w:tc>
          <w:tcPr>
            <w:tcW w:w="854" w:type="dxa"/>
            <w:vAlign w:val="center"/>
          </w:tcPr>
          <w:p w14:paraId="5DF768A5" w14:textId="04203695" w:rsidR="00E020D8" w:rsidRPr="00AB075E" w:rsidRDefault="00E020D8" w:rsidP="004530A3">
            <w:pPr>
              <w:jc w:val="center"/>
              <w:rPr>
                <w:sz w:val="20"/>
                <w:szCs w:val="20"/>
              </w:rPr>
            </w:pPr>
            <w:r w:rsidRPr="00AB075E">
              <w:t>U</w:t>
            </w:r>
          </w:p>
        </w:tc>
        <w:tc>
          <w:tcPr>
            <w:tcW w:w="978" w:type="dxa"/>
            <w:vAlign w:val="center"/>
          </w:tcPr>
          <w:p w14:paraId="7776575B" w14:textId="62DAB437" w:rsidR="00E020D8" w:rsidRPr="00AB075E" w:rsidRDefault="00E020D8" w:rsidP="004530A3">
            <w:pPr>
              <w:jc w:val="center"/>
              <w:rPr>
                <w:sz w:val="20"/>
                <w:szCs w:val="20"/>
              </w:rPr>
            </w:pPr>
            <w:r w:rsidRPr="00AB075E">
              <w:t>U</w:t>
            </w:r>
          </w:p>
        </w:tc>
        <w:tc>
          <w:tcPr>
            <w:tcW w:w="942" w:type="dxa"/>
            <w:vAlign w:val="center"/>
          </w:tcPr>
          <w:p w14:paraId="120240F6" w14:textId="0C38FBB3" w:rsidR="00E020D8" w:rsidRPr="00AB075E" w:rsidRDefault="00E020D8" w:rsidP="004530A3">
            <w:pPr>
              <w:jc w:val="center"/>
              <w:rPr>
                <w:sz w:val="20"/>
                <w:szCs w:val="20"/>
              </w:rPr>
            </w:pPr>
            <w:r w:rsidRPr="00AB075E">
              <w:t>U</w:t>
            </w:r>
          </w:p>
        </w:tc>
        <w:tc>
          <w:tcPr>
            <w:tcW w:w="1139" w:type="dxa"/>
            <w:vAlign w:val="center"/>
          </w:tcPr>
          <w:p w14:paraId="7B82DD6D" w14:textId="011CC2D8" w:rsidR="00E020D8" w:rsidRPr="00AB075E" w:rsidRDefault="00E020D8" w:rsidP="004530A3">
            <w:pPr>
              <w:jc w:val="center"/>
              <w:rPr>
                <w:sz w:val="20"/>
                <w:szCs w:val="20"/>
              </w:rPr>
            </w:pPr>
            <w:r w:rsidRPr="00AB075E">
              <w:t>U</w:t>
            </w:r>
          </w:p>
        </w:tc>
        <w:tc>
          <w:tcPr>
            <w:tcW w:w="1137" w:type="dxa"/>
          </w:tcPr>
          <w:p w14:paraId="2726AD4A" w14:textId="19CE215F" w:rsidR="00E020D8" w:rsidRPr="00AB075E" w:rsidRDefault="00E020D8" w:rsidP="004530A3">
            <w:pPr>
              <w:jc w:val="center"/>
            </w:pPr>
            <w:r>
              <w:t>U</w:t>
            </w:r>
          </w:p>
        </w:tc>
        <w:tc>
          <w:tcPr>
            <w:tcW w:w="804" w:type="dxa"/>
            <w:vAlign w:val="center"/>
          </w:tcPr>
          <w:p w14:paraId="6675AA69" w14:textId="5763B514" w:rsidR="00E020D8" w:rsidRDefault="00E020D8" w:rsidP="004530A3">
            <w:pPr>
              <w:jc w:val="center"/>
              <w:rPr>
                <w:sz w:val="20"/>
                <w:szCs w:val="20"/>
              </w:rPr>
            </w:pPr>
            <w:r w:rsidRPr="00AB075E">
              <w:t>U</w:t>
            </w:r>
          </w:p>
        </w:tc>
      </w:tr>
      <w:tr w:rsidR="00E55A77" w14:paraId="0368BC9B" w14:textId="77777777" w:rsidTr="007A0979">
        <w:tc>
          <w:tcPr>
            <w:tcW w:w="2576" w:type="dxa"/>
            <w:shd w:val="clear" w:color="auto" w:fill="ED7D31" w:themeFill="accent2"/>
          </w:tcPr>
          <w:p w14:paraId="0DE20E5F" w14:textId="42CB9F99" w:rsidR="00E020D8" w:rsidRPr="00CF7705" w:rsidRDefault="00E020D8" w:rsidP="00CF7705">
            <w:pPr>
              <w:jc w:val="center"/>
            </w:pPr>
            <w:r w:rsidRPr="00CF7705">
              <w:t>classes</w:t>
            </w:r>
          </w:p>
        </w:tc>
        <w:tc>
          <w:tcPr>
            <w:tcW w:w="938" w:type="dxa"/>
            <w:shd w:val="clear" w:color="auto" w:fill="ED7D31" w:themeFill="accent2"/>
          </w:tcPr>
          <w:p w14:paraId="344E1BDE" w14:textId="0069883A" w:rsidR="00E020D8" w:rsidRPr="00AB075E" w:rsidRDefault="00E020D8" w:rsidP="003B1C5C">
            <w:pPr>
              <w:jc w:val="center"/>
            </w:pPr>
            <w:r w:rsidRPr="00AB075E">
              <w:t>CRUD</w:t>
            </w:r>
          </w:p>
        </w:tc>
        <w:tc>
          <w:tcPr>
            <w:tcW w:w="896" w:type="dxa"/>
            <w:shd w:val="clear" w:color="auto" w:fill="ED7D31" w:themeFill="accent2"/>
          </w:tcPr>
          <w:p w14:paraId="338FE6D2" w14:textId="52EBE991" w:rsidR="00E020D8" w:rsidRPr="00AB075E" w:rsidRDefault="00E020D8" w:rsidP="003B1C5C">
            <w:pPr>
              <w:jc w:val="center"/>
            </w:pPr>
            <w:r w:rsidRPr="00AB075E">
              <w:t>RU</w:t>
            </w:r>
          </w:p>
        </w:tc>
        <w:tc>
          <w:tcPr>
            <w:tcW w:w="1265" w:type="dxa"/>
            <w:shd w:val="clear" w:color="auto" w:fill="ED7D31" w:themeFill="accent2"/>
          </w:tcPr>
          <w:p w14:paraId="3296D198" w14:textId="372EFFE2" w:rsidR="00E020D8" w:rsidRPr="00AB075E" w:rsidRDefault="00E020D8" w:rsidP="003B1C5C">
            <w:pPr>
              <w:jc w:val="center"/>
            </w:pPr>
            <w:r w:rsidRPr="00AB075E">
              <w:t>RU</w:t>
            </w:r>
          </w:p>
        </w:tc>
        <w:tc>
          <w:tcPr>
            <w:tcW w:w="710" w:type="dxa"/>
            <w:shd w:val="clear" w:color="auto" w:fill="ED7D31" w:themeFill="accent2"/>
          </w:tcPr>
          <w:p w14:paraId="5EF37CBF" w14:textId="3001324C" w:rsidR="00E020D8" w:rsidRPr="00AB075E" w:rsidRDefault="00E020D8" w:rsidP="003B1C5C">
            <w:pPr>
              <w:jc w:val="center"/>
            </w:pPr>
            <w:r w:rsidRPr="00AB075E">
              <w:t>RU</w:t>
            </w:r>
          </w:p>
        </w:tc>
        <w:tc>
          <w:tcPr>
            <w:tcW w:w="845" w:type="dxa"/>
            <w:shd w:val="clear" w:color="auto" w:fill="ED7D31" w:themeFill="accent2"/>
          </w:tcPr>
          <w:p w14:paraId="3E05A4FF" w14:textId="680BEF8A" w:rsidR="00E020D8" w:rsidRPr="00AB075E" w:rsidRDefault="00E020D8" w:rsidP="003B1C5C">
            <w:pPr>
              <w:jc w:val="center"/>
            </w:pPr>
            <w:r w:rsidRPr="00AB075E">
              <w:t>RU</w:t>
            </w:r>
          </w:p>
        </w:tc>
        <w:tc>
          <w:tcPr>
            <w:tcW w:w="854" w:type="dxa"/>
            <w:shd w:val="clear" w:color="auto" w:fill="ED7D31" w:themeFill="accent2"/>
          </w:tcPr>
          <w:p w14:paraId="79979CE8" w14:textId="468BA278" w:rsidR="00E020D8" w:rsidRPr="00AB075E" w:rsidRDefault="00E020D8" w:rsidP="003B1C5C">
            <w:pPr>
              <w:jc w:val="center"/>
            </w:pPr>
            <w:r w:rsidRPr="00AB075E">
              <w:t>RU</w:t>
            </w:r>
          </w:p>
        </w:tc>
        <w:tc>
          <w:tcPr>
            <w:tcW w:w="978" w:type="dxa"/>
            <w:shd w:val="clear" w:color="auto" w:fill="ED7D31" w:themeFill="accent2"/>
          </w:tcPr>
          <w:p w14:paraId="486B5B0E" w14:textId="5FA9D853" w:rsidR="00E020D8" w:rsidRPr="00AB075E" w:rsidRDefault="00E020D8" w:rsidP="003B1C5C">
            <w:pPr>
              <w:jc w:val="center"/>
            </w:pPr>
            <w:r w:rsidRPr="00AB075E">
              <w:t>RU</w:t>
            </w:r>
          </w:p>
        </w:tc>
        <w:tc>
          <w:tcPr>
            <w:tcW w:w="942" w:type="dxa"/>
            <w:shd w:val="clear" w:color="auto" w:fill="ED7D31" w:themeFill="accent2"/>
          </w:tcPr>
          <w:p w14:paraId="5990FBC8" w14:textId="5F3E6599" w:rsidR="00E020D8" w:rsidRPr="00AB075E" w:rsidRDefault="00E020D8" w:rsidP="003B1C5C">
            <w:pPr>
              <w:jc w:val="center"/>
            </w:pPr>
            <w:r w:rsidRPr="00AB075E">
              <w:t>RU</w:t>
            </w:r>
          </w:p>
        </w:tc>
        <w:tc>
          <w:tcPr>
            <w:tcW w:w="1139" w:type="dxa"/>
            <w:shd w:val="clear" w:color="auto" w:fill="ED7D31" w:themeFill="accent2"/>
          </w:tcPr>
          <w:p w14:paraId="2A17FD60" w14:textId="79D2DD4D" w:rsidR="00E020D8" w:rsidRPr="00AB075E" w:rsidRDefault="00E020D8" w:rsidP="003B1C5C">
            <w:pPr>
              <w:jc w:val="center"/>
            </w:pPr>
            <w:r w:rsidRPr="00AB075E">
              <w:t>RU</w:t>
            </w:r>
          </w:p>
        </w:tc>
        <w:tc>
          <w:tcPr>
            <w:tcW w:w="1137" w:type="dxa"/>
            <w:shd w:val="clear" w:color="auto" w:fill="ED7D31" w:themeFill="accent2"/>
          </w:tcPr>
          <w:p w14:paraId="5A785F15" w14:textId="53E2F6FD" w:rsidR="00E020D8" w:rsidRPr="00AB075E" w:rsidRDefault="00E020D8" w:rsidP="003B1C5C">
            <w:pPr>
              <w:jc w:val="center"/>
            </w:pPr>
            <w:r w:rsidRPr="00AB075E">
              <w:t>RU</w:t>
            </w:r>
          </w:p>
        </w:tc>
        <w:tc>
          <w:tcPr>
            <w:tcW w:w="804" w:type="dxa"/>
            <w:shd w:val="clear" w:color="auto" w:fill="ED7D31" w:themeFill="accent2"/>
          </w:tcPr>
          <w:p w14:paraId="75601DEB" w14:textId="11D2AE60" w:rsidR="00E020D8" w:rsidRPr="00AB075E" w:rsidRDefault="00E020D8" w:rsidP="003B1C5C">
            <w:pPr>
              <w:jc w:val="center"/>
            </w:pPr>
            <w:r w:rsidRPr="00AB075E">
              <w:t>RU</w:t>
            </w:r>
          </w:p>
        </w:tc>
      </w:tr>
      <w:tr w:rsidR="00E55A77" w14:paraId="031E4756" w14:textId="77777777" w:rsidTr="007A0979">
        <w:tc>
          <w:tcPr>
            <w:tcW w:w="2576" w:type="dxa"/>
            <w:shd w:val="clear" w:color="auto" w:fill="FFFFFF" w:themeFill="background1"/>
          </w:tcPr>
          <w:p w14:paraId="60A64E1A" w14:textId="1DB0AC1D" w:rsidR="00E020D8" w:rsidRPr="00CF7705" w:rsidRDefault="00E020D8" w:rsidP="00CF7705">
            <w:pPr>
              <w:jc w:val="center"/>
            </w:pPr>
            <w:r w:rsidRPr="00CF7705">
              <w:t>class_id</w:t>
            </w:r>
          </w:p>
        </w:tc>
        <w:tc>
          <w:tcPr>
            <w:tcW w:w="938" w:type="dxa"/>
            <w:shd w:val="clear" w:color="auto" w:fill="FFFFFF" w:themeFill="background1"/>
          </w:tcPr>
          <w:p w14:paraId="670F283D" w14:textId="1DC7A72F" w:rsidR="00E020D8" w:rsidRPr="00AB075E" w:rsidRDefault="00E020D8" w:rsidP="003B1C5C">
            <w:pPr>
              <w:jc w:val="center"/>
            </w:pPr>
            <w:r w:rsidRPr="00AB075E">
              <w:t>CR</w:t>
            </w:r>
          </w:p>
        </w:tc>
        <w:tc>
          <w:tcPr>
            <w:tcW w:w="896" w:type="dxa"/>
            <w:shd w:val="clear" w:color="auto" w:fill="FFFFFF" w:themeFill="background1"/>
          </w:tcPr>
          <w:p w14:paraId="4B87A279" w14:textId="6F12A470" w:rsidR="00E020D8" w:rsidRPr="00AB075E" w:rsidRDefault="00E020D8" w:rsidP="003B1C5C">
            <w:pPr>
              <w:jc w:val="center"/>
            </w:pPr>
            <w:r>
              <w:t>R</w:t>
            </w:r>
          </w:p>
        </w:tc>
        <w:tc>
          <w:tcPr>
            <w:tcW w:w="1265" w:type="dxa"/>
            <w:shd w:val="clear" w:color="auto" w:fill="FFFFFF" w:themeFill="background1"/>
          </w:tcPr>
          <w:p w14:paraId="2D70CE88" w14:textId="07F822AA" w:rsidR="00E020D8" w:rsidRPr="00AB075E" w:rsidRDefault="00E020D8" w:rsidP="003B1C5C">
            <w:pPr>
              <w:jc w:val="center"/>
            </w:pPr>
            <w:r>
              <w:t>R</w:t>
            </w:r>
          </w:p>
        </w:tc>
        <w:tc>
          <w:tcPr>
            <w:tcW w:w="710" w:type="dxa"/>
            <w:shd w:val="clear" w:color="auto" w:fill="FFFFFF" w:themeFill="background1"/>
          </w:tcPr>
          <w:p w14:paraId="5BAFF153" w14:textId="3E0EC071" w:rsidR="00E020D8" w:rsidRPr="00AB075E" w:rsidRDefault="00E020D8" w:rsidP="003B1C5C">
            <w:pPr>
              <w:jc w:val="center"/>
            </w:pPr>
            <w:r>
              <w:t>R</w:t>
            </w:r>
          </w:p>
        </w:tc>
        <w:tc>
          <w:tcPr>
            <w:tcW w:w="845" w:type="dxa"/>
            <w:shd w:val="clear" w:color="auto" w:fill="FFFFFF" w:themeFill="background1"/>
          </w:tcPr>
          <w:p w14:paraId="07C9E6A8" w14:textId="6F125C5D" w:rsidR="00E020D8" w:rsidRPr="00AB075E" w:rsidRDefault="00E020D8" w:rsidP="003B1C5C">
            <w:pPr>
              <w:jc w:val="center"/>
            </w:pPr>
            <w:r>
              <w:t>R</w:t>
            </w:r>
          </w:p>
        </w:tc>
        <w:tc>
          <w:tcPr>
            <w:tcW w:w="854" w:type="dxa"/>
            <w:shd w:val="clear" w:color="auto" w:fill="FFFFFF" w:themeFill="background1"/>
          </w:tcPr>
          <w:p w14:paraId="67A264EA" w14:textId="281A8937" w:rsidR="00E020D8" w:rsidRPr="00AB075E" w:rsidRDefault="00E020D8" w:rsidP="003B1C5C">
            <w:pPr>
              <w:jc w:val="center"/>
            </w:pPr>
            <w:r>
              <w:t>R</w:t>
            </w:r>
          </w:p>
        </w:tc>
        <w:tc>
          <w:tcPr>
            <w:tcW w:w="978" w:type="dxa"/>
            <w:shd w:val="clear" w:color="auto" w:fill="FFFFFF" w:themeFill="background1"/>
          </w:tcPr>
          <w:p w14:paraId="5C065373" w14:textId="020FDFF8" w:rsidR="00E020D8" w:rsidRPr="00AB075E" w:rsidRDefault="00E020D8" w:rsidP="003B1C5C">
            <w:pPr>
              <w:jc w:val="center"/>
            </w:pPr>
            <w:r>
              <w:t>R</w:t>
            </w:r>
          </w:p>
        </w:tc>
        <w:tc>
          <w:tcPr>
            <w:tcW w:w="942" w:type="dxa"/>
            <w:shd w:val="clear" w:color="auto" w:fill="FFFFFF" w:themeFill="background1"/>
          </w:tcPr>
          <w:p w14:paraId="79BC58F0" w14:textId="3D8AFEA5" w:rsidR="00E020D8" w:rsidRPr="00AB075E" w:rsidRDefault="00E020D8" w:rsidP="003B1C5C">
            <w:pPr>
              <w:jc w:val="center"/>
            </w:pPr>
            <w:r>
              <w:t>R</w:t>
            </w:r>
          </w:p>
        </w:tc>
        <w:tc>
          <w:tcPr>
            <w:tcW w:w="1139" w:type="dxa"/>
            <w:shd w:val="clear" w:color="auto" w:fill="FFFFFF" w:themeFill="background1"/>
          </w:tcPr>
          <w:p w14:paraId="49ACDA2F" w14:textId="5F910A93" w:rsidR="00E020D8" w:rsidRPr="00AB075E" w:rsidRDefault="00E020D8" w:rsidP="003B1C5C">
            <w:pPr>
              <w:jc w:val="center"/>
            </w:pPr>
            <w:r>
              <w:t>R</w:t>
            </w:r>
          </w:p>
        </w:tc>
        <w:tc>
          <w:tcPr>
            <w:tcW w:w="1137" w:type="dxa"/>
            <w:shd w:val="clear" w:color="auto" w:fill="FFFFFF" w:themeFill="background1"/>
          </w:tcPr>
          <w:p w14:paraId="18905A35" w14:textId="25CE23B6" w:rsidR="00E020D8" w:rsidRDefault="00E020D8" w:rsidP="003B1C5C">
            <w:pPr>
              <w:jc w:val="center"/>
            </w:pPr>
            <w:r>
              <w:t>R</w:t>
            </w:r>
          </w:p>
        </w:tc>
        <w:tc>
          <w:tcPr>
            <w:tcW w:w="804" w:type="dxa"/>
            <w:shd w:val="clear" w:color="auto" w:fill="FFFFFF" w:themeFill="background1"/>
          </w:tcPr>
          <w:p w14:paraId="073B259A" w14:textId="56E48A09" w:rsidR="00E020D8" w:rsidRPr="00AB075E" w:rsidRDefault="00E020D8" w:rsidP="003B1C5C">
            <w:pPr>
              <w:jc w:val="center"/>
            </w:pPr>
            <w:r>
              <w:t>R</w:t>
            </w:r>
          </w:p>
        </w:tc>
      </w:tr>
      <w:tr w:rsidR="00E55A77" w14:paraId="0C98500C" w14:textId="77777777" w:rsidTr="007A0979">
        <w:tc>
          <w:tcPr>
            <w:tcW w:w="2576" w:type="dxa"/>
            <w:shd w:val="clear" w:color="auto" w:fill="FFFFFF" w:themeFill="background1"/>
          </w:tcPr>
          <w:p w14:paraId="3B2619F0" w14:textId="544042A9" w:rsidR="00E020D8" w:rsidRPr="00CF7705" w:rsidRDefault="00E020D8" w:rsidP="00CF7705">
            <w:pPr>
              <w:jc w:val="center"/>
            </w:pPr>
            <w:r w:rsidRPr="00CF7705">
              <w:t>class_student_grade</w:t>
            </w:r>
          </w:p>
        </w:tc>
        <w:tc>
          <w:tcPr>
            <w:tcW w:w="938" w:type="dxa"/>
            <w:shd w:val="clear" w:color="auto" w:fill="FFFFFF" w:themeFill="background1"/>
          </w:tcPr>
          <w:p w14:paraId="3FBDE92D" w14:textId="404A4235" w:rsidR="00E020D8" w:rsidRPr="00AB075E" w:rsidRDefault="00E020D8" w:rsidP="0048174C">
            <w:pPr>
              <w:jc w:val="center"/>
            </w:pPr>
            <w:r w:rsidRPr="00AB075E">
              <w:t>CR</w:t>
            </w:r>
          </w:p>
        </w:tc>
        <w:tc>
          <w:tcPr>
            <w:tcW w:w="896" w:type="dxa"/>
            <w:shd w:val="clear" w:color="auto" w:fill="FFFFFF" w:themeFill="background1"/>
          </w:tcPr>
          <w:p w14:paraId="73A726C8" w14:textId="7BDACBE8" w:rsidR="00E020D8" w:rsidRPr="00AB075E" w:rsidRDefault="00E020D8" w:rsidP="0048174C">
            <w:pPr>
              <w:jc w:val="center"/>
            </w:pPr>
            <w:r w:rsidRPr="00AB075E">
              <w:t>RU</w:t>
            </w:r>
          </w:p>
        </w:tc>
        <w:tc>
          <w:tcPr>
            <w:tcW w:w="1265" w:type="dxa"/>
            <w:shd w:val="clear" w:color="auto" w:fill="FFFFFF" w:themeFill="background1"/>
          </w:tcPr>
          <w:p w14:paraId="6E87B2C6" w14:textId="13CD8FA0" w:rsidR="00E020D8" w:rsidRPr="00AB075E" w:rsidRDefault="00E020D8" w:rsidP="0048174C">
            <w:pPr>
              <w:jc w:val="center"/>
            </w:pPr>
            <w:r w:rsidRPr="00AB075E">
              <w:t>RU</w:t>
            </w:r>
          </w:p>
        </w:tc>
        <w:tc>
          <w:tcPr>
            <w:tcW w:w="710" w:type="dxa"/>
            <w:shd w:val="clear" w:color="auto" w:fill="FFFFFF" w:themeFill="background1"/>
          </w:tcPr>
          <w:p w14:paraId="66E25A53" w14:textId="500BA8D8" w:rsidR="00E020D8" w:rsidRPr="00AB075E" w:rsidRDefault="00E020D8" w:rsidP="0048174C">
            <w:pPr>
              <w:jc w:val="center"/>
            </w:pPr>
            <w:r w:rsidRPr="00AB075E">
              <w:t>RU</w:t>
            </w:r>
          </w:p>
        </w:tc>
        <w:tc>
          <w:tcPr>
            <w:tcW w:w="845" w:type="dxa"/>
            <w:shd w:val="clear" w:color="auto" w:fill="FFFFFF" w:themeFill="background1"/>
          </w:tcPr>
          <w:p w14:paraId="14B020DC" w14:textId="6A593764" w:rsidR="00E020D8" w:rsidRPr="00AB075E" w:rsidRDefault="00E020D8" w:rsidP="0048174C">
            <w:pPr>
              <w:jc w:val="center"/>
            </w:pPr>
            <w:r w:rsidRPr="00AB075E">
              <w:t>RU</w:t>
            </w:r>
          </w:p>
        </w:tc>
        <w:tc>
          <w:tcPr>
            <w:tcW w:w="854" w:type="dxa"/>
            <w:shd w:val="clear" w:color="auto" w:fill="FFFFFF" w:themeFill="background1"/>
          </w:tcPr>
          <w:p w14:paraId="43E95151" w14:textId="7BAED7C2" w:rsidR="00E020D8" w:rsidRPr="00AB075E" w:rsidRDefault="00E020D8" w:rsidP="0048174C">
            <w:pPr>
              <w:jc w:val="center"/>
            </w:pPr>
            <w:r w:rsidRPr="00AB075E">
              <w:t>RU</w:t>
            </w:r>
          </w:p>
        </w:tc>
        <w:tc>
          <w:tcPr>
            <w:tcW w:w="978" w:type="dxa"/>
            <w:shd w:val="clear" w:color="auto" w:fill="FFFFFF" w:themeFill="background1"/>
          </w:tcPr>
          <w:p w14:paraId="68E16F82" w14:textId="7D9824E9" w:rsidR="00E020D8" w:rsidRPr="00AB075E" w:rsidRDefault="00E020D8" w:rsidP="0048174C">
            <w:pPr>
              <w:jc w:val="center"/>
            </w:pPr>
            <w:r w:rsidRPr="00AB075E">
              <w:t>RU</w:t>
            </w:r>
          </w:p>
        </w:tc>
        <w:tc>
          <w:tcPr>
            <w:tcW w:w="942" w:type="dxa"/>
            <w:shd w:val="clear" w:color="auto" w:fill="FFFFFF" w:themeFill="background1"/>
          </w:tcPr>
          <w:p w14:paraId="2B7FBB53" w14:textId="5D86740A" w:rsidR="00E020D8" w:rsidRPr="00AB075E" w:rsidRDefault="00E020D8" w:rsidP="0048174C">
            <w:pPr>
              <w:jc w:val="center"/>
            </w:pPr>
            <w:r w:rsidRPr="00AB075E">
              <w:t>RU</w:t>
            </w:r>
          </w:p>
        </w:tc>
        <w:tc>
          <w:tcPr>
            <w:tcW w:w="1139" w:type="dxa"/>
            <w:shd w:val="clear" w:color="auto" w:fill="FFFFFF" w:themeFill="background1"/>
          </w:tcPr>
          <w:p w14:paraId="5E42249C" w14:textId="53B123BA" w:rsidR="00E020D8" w:rsidRPr="00AB075E" w:rsidRDefault="00E020D8" w:rsidP="0048174C">
            <w:pPr>
              <w:jc w:val="center"/>
            </w:pPr>
            <w:r w:rsidRPr="00AB075E">
              <w:t>RU</w:t>
            </w:r>
          </w:p>
        </w:tc>
        <w:tc>
          <w:tcPr>
            <w:tcW w:w="1137" w:type="dxa"/>
            <w:shd w:val="clear" w:color="auto" w:fill="FFFFFF" w:themeFill="background1"/>
          </w:tcPr>
          <w:p w14:paraId="04952C6D" w14:textId="1CF0CE84" w:rsidR="00E020D8" w:rsidRPr="00AB075E" w:rsidRDefault="00E020D8" w:rsidP="0048174C">
            <w:pPr>
              <w:jc w:val="center"/>
            </w:pPr>
            <w:r w:rsidRPr="00AB075E">
              <w:t>RU</w:t>
            </w:r>
          </w:p>
        </w:tc>
        <w:tc>
          <w:tcPr>
            <w:tcW w:w="804" w:type="dxa"/>
            <w:shd w:val="clear" w:color="auto" w:fill="FFFFFF" w:themeFill="background1"/>
          </w:tcPr>
          <w:p w14:paraId="2A835D20" w14:textId="74E15C0C" w:rsidR="00E020D8" w:rsidRPr="00AB075E" w:rsidRDefault="00E020D8" w:rsidP="0048174C">
            <w:pPr>
              <w:jc w:val="center"/>
            </w:pPr>
            <w:r w:rsidRPr="00AB075E">
              <w:t>RU</w:t>
            </w:r>
          </w:p>
        </w:tc>
      </w:tr>
      <w:tr w:rsidR="00E55A77" w14:paraId="52B5F221" w14:textId="77777777" w:rsidTr="007A0979">
        <w:tc>
          <w:tcPr>
            <w:tcW w:w="2576" w:type="dxa"/>
            <w:shd w:val="clear" w:color="auto" w:fill="FFFFFF" w:themeFill="background1"/>
          </w:tcPr>
          <w:p w14:paraId="3F5451EA" w14:textId="50CCED2A" w:rsidR="00E020D8" w:rsidRPr="00CF7705" w:rsidRDefault="00E020D8" w:rsidP="00CF7705">
            <w:pPr>
              <w:jc w:val="center"/>
            </w:pPr>
            <w:r w:rsidRPr="00CF7705">
              <w:t>class_student_code</w:t>
            </w:r>
          </w:p>
        </w:tc>
        <w:tc>
          <w:tcPr>
            <w:tcW w:w="938" w:type="dxa"/>
            <w:shd w:val="clear" w:color="auto" w:fill="FFFFFF" w:themeFill="background1"/>
          </w:tcPr>
          <w:p w14:paraId="20D74B43" w14:textId="60B33B19" w:rsidR="00E020D8" w:rsidRPr="00AB075E" w:rsidRDefault="00E020D8" w:rsidP="00281E63">
            <w:pPr>
              <w:jc w:val="center"/>
            </w:pPr>
            <w:r w:rsidRPr="00AB075E">
              <w:t>CR</w:t>
            </w:r>
          </w:p>
        </w:tc>
        <w:tc>
          <w:tcPr>
            <w:tcW w:w="896" w:type="dxa"/>
            <w:shd w:val="clear" w:color="auto" w:fill="FFFFFF" w:themeFill="background1"/>
          </w:tcPr>
          <w:p w14:paraId="7E6F1E3B" w14:textId="56EF1BED" w:rsidR="00E020D8" w:rsidRPr="00AB075E" w:rsidRDefault="00E020D8" w:rsidP="00281E63">
            <w:pPr>
              <w:jc w:val="center"/>
            </w:pPr>
            <w:r w:rsidRPr="00AB075E">
              <w:t>RU</w:t>
            </w:r>
          </w:p>
        </w:tc>
        <w:tc>
          <w:tcPr>
            <w:tcW w:w="1265" w:type="dxa"/>
            <w:shd w:val="clear" w:color="auto" w:fill="FFFFFF" w:themeFill="background1"/>
          </w:tcPr>
          <w:p w14:paraId="07E7B5EC" w14:textId="2E0F37E1" w:rsidR="00E020D8" w:rsidRPr="00AB075E" w:rsidRDefault="00E020D8" w:rsidP="00281E63">
            <w:pPr>
              <w:jc w:val="center"/>
            </w:pPr>
            <w:r w:rsidRPr="00AB075E">
              <w:t>RU</w:t>
            </w:r>
          </w:p>
        </w:tc>
        <w:tc>
          <w:tcPr>
            <w:tcW w:w="710" w:type="dxa"/>
            <w:shd w:val="clear" w:color="auto" w:fill="FFFFFF" w:themeFill="background1"/>
          </w:tcPr>
          <w:p w14:paraId="5F3AD535" w14:textId="18DF71FB" w:rsidR="00E020D8" w:rsidRPr="00AB075E" w:rsidRDefault="00E020D8" w:rsidP="00281E63">
            <w:pPr>
              <w:jc w:val="center"/>
            </w:pPr>
            <w:r w:rsidRPr="00AB075E">
              <w:t>RU</w:t>
            </w:r>
          </w:p>
        </w:tc>
        <w:tc>
          <w:tcPr>
            <w:tcW w:w="845" w:type="dxa"/>
            <w:shd w:val="clear" w:color="auto" w:fill="FFFFFF" w:themeFill="background1"/>
          </w:tcPr>
          <w:p w14:paraId="6F122E1D" w14:textId="4F246959" w:rsidR="00E020D8" w:rsidRPr="00AB075E" w:rsidRDefault="00E020D8" w:rsidP="00281E63">
            <w:pPr>
              <w:jc w:val="center"/>
            </w:pPr>
            <w:r w:rsidRPr="00AB075E">
              <w:t>RU</w:t>
            </w:r>
          </w:p>
        </w:tc>
        <w:tc>
          <w:tcPr>
            <w:tcW w:w="854" w:type="dxa"/>
            <w:shd w:val="clear" w:color="auto" w:fill="FFFFFF" w:themeFill="background1"/>
          </w:tcPr>
          <w:p w14:paraId="278002E7" w14:textId="42EA59E4" w:rsidR="00E020D8" w:rsidRPr="00AB075E" w:rsidRDefault="00E020D8" w:rsidP="00281E63">
            <w:pPr>
              <w:jc w:val="center"/>
            </w:pPr>
            <w:r w:rsidRPr="00AB075E">
              <w:t>RU</w:t>
            </w:r>
          </w:p>
        </w:tc>
        <w:tc>
          <w:tcPr>
            <w:tcW w:w="978" w:type="dxa"/>
            <w:shd w:val="clear" w:color="auto" w:fill="FFFFFF" w:themeFill="background1"/>
          </w:tcPr>
          <w:p w14:paraId="74FC0ED6" w14:textId="33876283" w:rsidR="00E020D8" w:rsidRPr="00AB075E" w:rsidRDefault="00E020D8" w:rsidP="00281E63">
            <w:pPr>
              <w:jc w:val="center"/>
            </w:pPr>
            <w:r w:rsidRPr="00AB075E">
              <w:t>RU</w:t>
            </w:r>
          </w:p>
        </w:tc>
        <w:tc>
          <w:tcPr>
            <w:tcW w:w="942" w:type="dxa"/>
            <w:shd w:val="clear" w:color="auto" w:fill="FFFFFF" w:themeFill="background1"/>
          </w:tcPr>
          <w:p w14:paraId="04D22D6B" w14:textId="4E2693E5" w:rsidR="00E020D8" w:rsidRPr="00AB075E" w:rsidRDefault="00E020D8" w:rsidP="00281E63">
            <w:pPr>
              <w:jc w:val="center"/>
            </w:pPr>
            <w:r w:rsidRPr="00AB075E">
              <w:t>RU</w:t>
            </w:r>
          </w:p>
        </w:tc>
        <w:tc>
          <w:tcPr>
            <w:tcW w:w="1139" w:type="dxa"/>
            <w:shd w:val="clear" w:color="auto" w:fill="FFFFFF" w:themeFill="background1"/>
          </w:tcPr>
          <w:p w14:paraId="0E251726" w14:textId="3904A25E" w:rsidR="00E020D8" w:rsidRPr="00AB075E" w:rsidRDefault="00E020D8" w:rsidP="00281E63">
            <w:pPr>
              <w:jc w:val="center"/>
            </w:pPr>
            <w:r w:rsidRPr="00AB075E">
              <w:t>RU</w:t>
            </w:r>
          </w:p>
        </w:tc>
        <w:tc>
          <w:tcPr>
            <w:tcW w:w="1137" w:type="dxa"/>
            <w:shd w:val="clear" w:color="auto" w:fill="FFFFFF" w:themeFill="background1"/>
          </w:tcPr>
          <w:p w14:paraId="54A42385" w14:textId="26DB0000" w:rsidR="00E020D8" w:rsidRPr="00AB075E" w:rsidRDefault="00E020D8" w:rsidP="00281E63">
            <w:pPr>
              <w:jc w:val="center"/>
            </w:pPr>
            <w:r w:rsidRPr="00AB075E">
              <w:t>RU</w:t>
            </w:r>
          </w:p>
        </w:tc>
        <w:tc>
          <w:tcPr>
            <w:tcW w:w="804" w:type="dxa"/>
            <w:shd w:val="clear" w:color="auto" w:fill="FFFFFF" w:themeFill="background1"/>
          </w:tcPr>
          <w:p w14:paraId="3FF5C5E6" w14:textId="69D61302" w:rsidR="00E020D8" w:rsidRPr="00AB075E" w:rsidRDefault="00E020D8" w:rsidP="00281E63">
            <w:pPr>
              <w:jc w:val="center"/>
            </w:pPr>
            <w:r w:rsidRPr="00AB075E">
              <w:t>RU</w:t>
            </w:r>
          </w:p>
        </w:tc>
      </w:tr>
      <w:tr w:rsidR="00E55A77" w14:paraId="563C46BE" w14:textId="77777777" w:rsidTr="007A0979">
        <w:tc>
          <w:tcPr>
            <w:tcW w:w="2576" w:type="dxa"/>
            <w:shd w:val="clear" w:color="auto" w:fill="FFFFFF" w:themeFill="background1"/>
          </w:tcPr>
          <w:p w14:paraId="4E57E774" w14:textId="6BDAF788" w:rsidR="00E020D8" w:rsidRPr="00CF7705" w:rsidRDefault="00E020D8" w:rsidP="00CF7705">
            <w:pPr>
              <w:jc w:val="center"/>
            </w:pPr>
            <w:r w:rsidRPr="00CF7705">
              <w:t>class_student_days</w:t>
            </w:r>
          </w:p>
        </w:tc>
        <w:tc>
          <w:tcPr>
            <w:tcW w:w="938" w:type="dxa"/>
            <w:shd w:val="clear" w:color="auto" w:fill="FFFFFF" w:themeFill="background1"/>
          </w:tcPr>
          <w:p w14:paraId="1D572808" w14:textId="4A57023C" w:rsidR="00E020D8" w:rsidRPr="00AB075E" w:rsidRDefault="00E020D8" w:rsidP="00281E63">
            <w:pPr>
              <w:jc w:val="center"/>
            </w:pPr>
            <w:r w:rsidRPr="00AB075E">
              <w:t>CR</w:t>
            </w:r>
          </w:p>
        </w:tc>
        <w:tc>
          <w:tcPr>
            <w:tcW w:w="896" w:type="dxa"/>
            <w:shd w:val="clear" w:color="auto" w:fill="FFFFFF" w:themeFill="background1"/>
          </w:tcPr>
          <w:p w14:paraId="33A77B0C" w14:textId="06FD8BF2" w:rsidR="00E020D8" w:rsidRPr="00AB075E" w:rsidRDefault="00E020D8" w:rsidP="00281E63">
            <w:pPr>
              <w:jc w:val="center"/>
            </w:pPr>
            <w:r w:rsidRPr="00AB075E">
              <w:t>RU</w:t>
            </w:r>
          </w:p>
        </w:tc>
        <w:tc>
          <w:tcPr>
            <w:tcW w:w="1265" w:type="dxa"/>
            <w:shd w:val="clear" w:color="auto" w:fill="FFFFFF" w:themeFill="background1"/>
          </w:tcPr>
          <w:p w14:paraId="3B28416B" w14:textId="47EE75B7" w:rsidR="00E020D8" w:rsidRPr="00AB075E" w:rsidRDefault="00E020D8" w:rsidP="00281E63">
            <w:pPr>
              <w:jc w:val="center"/>
            </w:pPr>
            <w:r w:rsidRPr="00AB075E">
              <w:t>RU</w:t>
            </w:r>
          </w:p>
        </w:tc>
        <w:tc>
          <w:tcPr>
            <w:tcW w:w="710" w:type="dxa"/>
            <w:shd w:val="clear" w:color="auto" w:fill="FFFFFF" w:themeFill="background1"/>
          </w:tcPr>
          <w:p w14:paraId="12627958" w14:textId="2226CD2B" w:rsidR="00E020D8" w:rsidRPr="00AB075E" w:rsidRDefault="00E020D8" w:rsidP="00281E63">
            <w:pPr>
              <w:jc w:val="center"/>
            </w:pPr>
            <w:r w:rsidRPr="00AB075E">
              <w:t>RU</w:t>
            </w:r>
          </w:p>
        </w:tc>
        <w:tc>
          <w:tcPr>
            <w:tcW w:w="845" w:type="dxa"/>
            <w:shd w:val="clear" w:color="auto" w:fill="FFFFFF" w:themeFill="background1"/>
          </w:tcPr>
          <w:p w14:paraId="66D5E5C8" w14:textId="45999C60" w:rsidR="00E020D8" w:rsidRPr="00AB075E" w:rsidRDefault="00E020D8" w:rsidP="00281E63">
            <w:pPr>
              <w:jc w:val="center"/>
            </w:pPr>
            <w:r w:rsidRPr="00AB075E">
              <w:t>RU</w:t>
            </w:r>
          </w:p>
        </w:tc>
        <w:tc>
          <w:tcPr>
            <w:tcW w:w="854" w:type="dxa"/>
            <w:shd w:val="clear" w:color="auto" w:fill="FFFFFF" w:themeFill="background1"/>
          </w:tcPr>
          <w:p w14:paraId="36DD0811" w14:textId="3110D9BB" w:rsidR="00E020D8" w:rsidRPr="00AB075E" w:rsidRDefault="00E020D8" w:rsidP="00281E63">
            <w:pPr>
              <w:jc w:val="center"/>
            </w:pPr>
            <w:r w:rsidRPr="00AB075E">
              <w:t>RU</w:t>
            </w:r>
          </w:p>
        </w:tc>
        <w:tc>
          <w:tcPr>
            <w:tcW w:w="978" w:type="dxa"/>
            <w:shd w:val="clear" w:color="auto" w:fill="FFFFFF" w:themeFill="background1"/>
          </w:tcPr>
          <w:p w14:paraId="588B48EB" w14:textId="6E7DA004" w:rsidR="00E020D8" w:rsidRPr="00AB075E" w:rsidRDefault="00E020D8" w:rsidP="00281E63">
            <w:pPr>
              <w:jc w:val="center"/>
            </w:pPr>
            <w:r w:rsidRPr="00AB075E">
              <w:t>RU</w:t>
            </w:r>
          </w:p>
        </w:tc>
        <w:tc>
          <w:tcPr>
            <w:tcW w:w="942" w:type="dxa"/>
            <w:shd w:val="clear" w:color="auto" w:fill="FFFFFF" w:themeFill="background1"/>
          </w:tcPr>
          <w:p w14:paraId="727949EB" w14:textId="3DFD9CF6" w:rsidR="00E020D8" w:rsidRPr="00AB075E" w:rsidRDefault="00E020D8" w:rsidP="00281E63">
            <w:pPr>
              <w:jc w:val="center"/>
            </w:pPr>
            <w:r w:rsidRPr="00AB075E">
              <w:t>RU</w:t>
            </w:r>
          </w:p>
        </w:tc>
        <w:tc>
          <w:tcPr>
            <w:tcW w:w="1139" w:type="dxa"/>
            <w:shd w:val="clear" w:color="auto" w:fill="FFFFFF" w:themeFill="background1"/>
          </w:tcPr>
          <w:p w14:paraId="3215A173" w14:textId="457B5412" w:rsidR="00E020D8" w:rsidRPr="00AB075E" w:rsidRDefault="00E020D8" w:rsidP="00281E63">
            <w:pPr>
              <w:jc w:val="center"/>
            </w:pPr>
            <w:r w:rsidRPr="00AB075E">
              <w:t>RU</w:t>
            </w:r>
          </w:p>
        </w:tc>
        <w:tc>
          <w:tcPr>
            <w:tcW w:w="1137" w:type="dxa"/>
            <w:shd w:val="clear" w:color="auto" w:fill="FFFFFF" w:themeFill="background1"/>
          </w:tcPr>
          <w:p w14:paraId="136D72B0" w14:textId="585AA43C" w:rsidR="00E020D8" w:rsidRPr="00AB075E" w:rsidRDefault="00E020D8" w:rsidP="00281E63">
            <w:pPr>
              <w:jc w:val="center"/>
            </w:pPr>
            <w:r w:rsidRPr="00AB075E">
              <w:t>RU</w:t>
            </w:r>
          </w:p>
        </w:tc>
        <w:tc>
          <w:tcPr>
            <w:tcW w:w="804" w:type="dxa"/>
            <w:shd w:val="clear" w:color="auto" w:fill="FFFFFF" w:themeFill="background1"/>
          </w:tcPr>
          <w:p w14:paraId="02DF93F8" w14:textId="37F37F75" w:rsidR="00E020D8" w:rsidRPr="00AB075E" w:rsidRDefault="00E020D8" w:rsidP="00281E63">
            <w:pPr>
              <w:jc w:val="center"/>
            </w:pPr>
            <w:r w:rsidRPr="00AB075E">
              <w:t>RU</w:t>
            </w:r>
          </w:p>
        </w:tc>
      </w:tr>
      <w:tr w:rsidR="00E55A77" w14:paraId="337FE5C5" w14:textId="77777777" w:rsidTr="007A0979">
        <w:tc>
          <w:tcPr>
            <w:tcW w:w="2576" w:type="dxa"/>
            <w:shd w:val="clear" w:color="auto" w:fill="FFFFFF" w:themeFill="background1"/>
          </w:tcPr>
          <w:p w14:paraId="660B3A06" w14:textId="6470A56C" w:rsidR="00E020D8" w:rsidRPr="00CF7705" w:rsidRDefault="00E020D8" w:rsidP="00CF7705">
            <w:pPr>
              <w:jc w:val="center"/>
            </w:pPr>
            <w:r w:rsidRPr="00CF7705">
              <w:t>class_student_start_time</w:t>
            </w:r>
          </w:p>
        </w:tc>
        <w:tc>
          <w:tcPr>
            <w:tcW w:w="938" w:type="dxa"/>
            <w:shd w:val="clear" w:color="auto" w:fill="FFFFFF" w:themeFill="background1"/>
          </w:tcPr>
          <w:p w14:paraId="57BDDCBB" w14:textId="508716B2" w:rsidR="00E020D8" w:rsidRPr="00AB075E" w:rsidRDefault="00E020D8" w:rsidP="00281E63">
            <w:pPr>
              <w:jc w:val="center"/>
            </w:pPr>
            <w:r w:rsidRPr="00AB075E">
              <w:t>CR</w:t>
            </w:r>
          </w:p>
        </w:tc>
        <w:tc>
          <w:tcPr>
            <w:tcW w:w="896" w:type="dxa"/>
            <w:shd w:val="clear" w:color="auto" w:fill="FFFFFF" w:themeFill="background1"/>
          </w:tcPr>
          <w:p w14:paraId="29C9E8FF" w14:textId="697E8B2B" w:rsidR="00E020D8" w:rsidRPr="00AB075E" w:rsidRDefault="00E020D8" w:rsidP="00281E63">
            <w:pPr>
              <w:jc w:val="center"/>
            </w:pPr>
            <w:r w:rsidRPr="00AB075E">
              <w:t>RU</w:t>
            </w:r>
          </w:p>
        </w:tc>
        <w:tc>
          <w:tcPr>
            <w:tcW w:w="1265" w:type="dxa"/>
            <w:shd w:val="clear" w:color="auto" w:fill="FFFFFF" w:themeFill="background1"/>
          </w:tcPr>
          <w:p w14:paraId="41FC4A2A" w14:textId="36ADEF07" w:rsidR="00E020D8" w:rsidRPr="00AB075E" w:rsidRDefault="00E020D8" w:rsidP="00281E63">
            <w:pPr>
              <w:jc w:val="center"/>
            </w:pPr>
            <w:r w:rsidRPr="00AB075E">
              <w:t>RU</w:t>
            </w:r>
          </w:p>
        </w:tc>
        <w:tc>
          <w:tcPr>
            <w:tcW w:w="710" w:type="dxa"/>
            <w:shd w:val="clear" w:color="auto" w:fill="FFFFFF" w:themeFill="background1"/>
          </w:tcPr>
          <w:p w14:paraId="06B60AB2" w14:textId="49B7A36E" w:rsidR="00E020D8" w:rsidRPr="00AB075E" w:rsidRDefault="00E020D8" w:rsidP="00281E63">
            <w:pPr>
              <w:jc w:val="center"/>
            </w:pPr>
            <w:r w:rsidRPr="00AB075E">
              <w:t>RU</w:t>
            </w:r>
          </w:p>
        </w:tc>
        <w:tc>
          <w:tcPr>
            <w:tcW w:w="845" w:type="dxa"/>
            <w:shd w:val="clear" w:color="auto" w:fill="FFFFFF" w:themeFill="background1"/>
          </w:tcPr>
          <w:p w14:paraId="10C5158D" w14:textId="25057C2B" w:rsidR="00E020D8" w:rsidRPr="00AB075E" w:rsidRDefault="00E020D8" w:rsidP="00281E63">
            <w:pPr>
              <w:jc w:val="center"/>
            </w:pPr>
            <w:r w:rsidRPr="00AB075E">
              <w:t>RU</w:t>
            </w:r>
          </w:p>
        </w:tc>
        <w:tc>
          <w:tcPr>
            <w:tcW w:w="854" w:type="dxa"/>
            <w:shd w:val="clear" w:color="auto" w:fill="FFFFFF" w:themeFill="background1"/>
          </w:tcPr>
          <w:p w14:paraId="73D86F40" w14:textId="5E7942DA" w:rsidR="00E020D8" w:rsidRPr="00AB075E" w:rsidRDefault="00E020D8" w:rsidP="00281E63">
            <w:pPr>
              <w:jc w:val="center"/>
            </w:pPr>
            <w:r w:rsidRPr="00AB075E">
              <w:t>RU</w:t>
            </w:r>
          </w:p>
        </w:tc>
        <w:tc>
          <w:tcPr>
            <w:tcW w:w="978" w:type="dxa"/>
            <w:shd w:val="clear" w:color="auto" w:fill="FFFFFF" w:themeFill="background1"/>
          </w:tcPr>
          <w:p w14:paraId="5130F0D2" w14:textId="6D069F1A" w:rsidR="00E020D8" w:rsidRPr="00AB075E" w:rsidRDefault="00E020D8" w:rsidP="00281E63">
            <w:pPr>
              <w:jc w:val="center"/>
            </w:pPr>
            <w:r w:rsidRPr="00AB075E">
              <w:t>RU</w:t>
            </w:r>
          </w:p>
        </w:tc>
        <w:tc>
          <w:tcPr>
            <w:tcW w:w="942" w:type="dxa"/>
            <w:shd w:val="clear" w:color="auto" w:fill="FFFFFF" w:themeFill="background1"/>
          </w:tcPr>
          <w:p w14:paraId="5D938AD1" w14:textId="354BF001" w:rsidR="00E020D8" w:rsidRPr="00AB075E" w:rsidRDefault="00E020D8" w:rsidP="00281E63">
            <w:pPr>
              <w:jc w:val="center"/>
            </w:pPr>
            <w:r w:rsidRPr="00AB075E">
              <w:t>RU</w:t>
            </w:r>
          </w:p>
        </w:tc>
        <w:tc>
          <w:tcPr>
            <w:tcW w:w="1139" w:type="dxa"/>
            <w:shd w:val="clear" w:color="auto" w:fill="FFFFFF" w:themeFill="background1"/>
          </w:tcPr>
          <w:p w14:paraId="00416EAA" w14:textId="3D431E25" w:rsidR="00E020D8" w:rsidRPr="00AB075E" w:rsidRDefault="00E020D8" w:rsidP="00281E63">
            <w:pPr>
              <w:jc w:val="center"/>
            </w:pPr>
            <w:r w:rsidRPr="00AB075E">
              <w:t>RU</w:t>
            </w:r>
          </w:p>
        </w:tc>
        <w:tc>
          <w:tcPr>
            <w:tcW w:w="1137" w:type="dxa"/>
            <w:shd w:val="clear" w:color="auto" w:fill="FFFFFF" w:themeFill="background1"/>
          </w:tcPr>
          <w:p w14:paraId="646F3831" w14:textId="7F81DE2A" w:rsidR="00E020D8" w:rsidRPr="00AB075E" w:rsidRDefault="00E020D8" w:rsidP="00281E63">
            <w:pPr>
              <w:jc w:val="center"/>
            </w:pPr>
            <w:r w:rsidRPr="00AB075E">
              <w:t>RU</w:t>
            </w:r>
          </w:p>
        </w:tc>
        <w:tc>
          <w:tcPr>
            <w:tcW w:w="804" w:type="dxa"/>
            <w:shd w:val="clear" w:color="auto" w:fill="FFFFFF" w:themeFill="background1"/>
          </w:tcPr>
          <w:p w14:paraId="693F1119" w14:textId="68D592D7" w:rsidR="00E020D8" w:rsidRPr="00AB075E" w:rsidRDefault="00E020D8" w:rsidP="00281E63">
            <w:pPr>
              <w:jc w:val="center"/>
            </w:pPr>
            <w:r w:rsidRPr="00AB075E">
              <w:t>RU</w:t>
            </w:r>
          </w:p>
        </w:tc>
      </w:tr>
      <w:tr w:rsidR="00E55A77" w14:paraId="2102DA97" w14:textId="77777777" w:rsidTr="007A0979">
        <w:tc>
          <w:tcPr>
            <w:tcW w:w="2576" w:type="dxa"/>
            <w:shd w:val="clear" w:color="auto" w:fill="FFFFFF" w:themeFill="background1"/>
          </w:tcPr>
          <w:p w14:paraId="0DEBDC50" w14:textId="32129697" w:rsidR="00E020D8" w:rsidRPr="00CF7705" w:rsidRDefault="00E020D8" w:rsidP="00CF7705">
            <w:pPr>
              <w:jc w:val="center"/>
            </w:pPr>
            <w:r w:rsidRPr="00CF7705">
              <w:t>class_subject_id</w:t>
            </w:r>
          </w:p>
        </w:tc>
        <w:tc>
          <w:tcPr>
            <w:tcW w:w="938" w:type="dxa"/>
            <w:shd w:val="clear" w:color="auto" w:fill="FFFFFF" w:themeFill="background1"/>
          </w:tcPr>
          <w:p w14:paraId="2C6F9379" w14:textId="0E27F94C" w:rsidR="00E020D8" w:rsidRPr="00AB075E" w:rsidRDefault="00E020D8" w:rsidP="00281E63">
            <w:pPr>
              <w:jc w:val="center"/>
            </w:pPr>
            <w:r w:rsidRPr="00AB075E">
              <w:t>CR</w:t>
            </w:r>
          </w:p>
        </w:tc>
        <w:tc>
          <w:tcPr>
            <w:tcW w:w="896" w:type="dxa"/>
            <w:shd w:val="clear" w:color="auto" w:fill="FFFFFF" w:themeFill="background1"/>
          </w:tcPr>
          <w:p w14:paraId="4F795B74" w14:textId="7414EF25" w:rsidR="00E020D8" w:rsidRPr="00AB075E" w:rsidRDefault="00E020D8" w:rsidP="00281E63">
            <w:pPr>
              <w:jc w:val="center"/>
            </w:pPr>
            <w:r>
              <w:t>R</w:t>
            </w:r>
          </w:p>
        </w:tc>
        <w:tc>
          <w:tcPr>
            <w:tcW w:w="1265" w:type="dxa"/>
            <w:shd w:val="clear" w:color="auto" w:fill="FFFFFF" w:themeFill="background1"/>
          </w:tcPr>
          <w:p w14:paraId="7DB64A74" w14:textId="6CBF938E" w:rsidR="00E020D8" w:rsidRPr="00AB075E" w:rsidRDefault="00E020D8" w:rsidP="00281E63">
            <w:pPr>
              <w:jc w:val="center"/>
            </w:pPr>
            <w:r>
              <w:t>R</w:t>
            </w:r>
          </w:p>
        </w:tc>
        <w:tc>
          <w:tcPr>
            <w:tcW w:w="710" w:type="dxa"/>
            <w:shd w:val="clear" w:color="auto" w:fill="FFFFFF" w:themeFill="background1"/>
          </w:tcPr>
          <w:p w14:paraId="555331C2" w14:textId="11EC8B3B" w:rsidR="00E020D8" w:rsidRPr="00AB075E" w:rsidRDefault="00E020D8" w:rsidP="00281E63">
            <w:pPr>
              <w:jc w:val="center"/>
            </w:pPr>
            <w:r>
              <w:t>R</w:t>
            </w:r>
          </w:p>
        </w:tc>
        <w:tc>
          <w:tcPr>
            <w:tcW w:w="845" w:type="dxa"/>
            <w:shd w:val="clear" w:color="auto" w:fill="FFFFFF" w:themeFill="background1"/>
          </w:tcPr>
          <w:p w14:paraId="73A8D5C9" w14:textId="627F50F1" w:rsidR="00E020D8" w:rsidRPr="00AB075E" w:rsidRDefault="00E020D8" w:rsidP="00281E63">
            <w:pPr>
              <w:jc w:val="center"/>
            </w:pPr>
            <w:r>
              <w:t>R</w:t>
            </w:r>
          </w:p>
        </w:tc>
        <w:tc>
          <w:tcPr>
            <w:tcW w:w="854" w:type="dxa"/>
            <w:shd w:val="clear" w:color="auto" w:fill="FFFFFF" w:themeFill="background1"/>
          </w:tcPr>
          <w:p w14:paraId="2F1E78F5" w14:textId="6FBBDD52" w:rsidR="00E020D8" w:rsidRPr="00AB075E" w:rsidRDefault="00E020D8" w:rsidP="00281E63">
            <w:pPr>
              <w:jc w:val="center"/>
            </w:pPr>
            <w:r>
              <w:t>R</w:t>
            </w:r>
          </w:p>
        </w:tc>
        <w:tc>
          <w:tcPr>
            <w:tcW w:w="978" w:type="dxa"/>
            <w:shd w:val="clear" w:color="auto" w:fill="FFFFFF" w:themeFill="background1"/>
          </w:tcPr>
          <w:p w14:paraId="3F130913" w14:textId="4EFC8797" w:rsidR="00E020D8" w:rsidRPr="00AB075E" w:rsidRDefault="00E020D8" w:rsidP="00281E63">
            <w:pPr>
              <w:jc w:val="center"/>
            </w:pPr>
            <w:r>
              <w:t>R</w:t>
            </w:r>
          </w:p>
        </w:tc>
        <w:tc>
          <w:tcPr>
            <w:tcW w:w="942" w:type="dxa"/>
            <w:shd w:val="clear" w:color="auto" w:fill="FFFFFF" w:themeFill="background1"/>
          </w:tcPr>
          <w:p w14:paraId="584FEEF9" w14:textId="196AC4F2" w:rsidR="00E020D8" w:rsidRPr="00AB075E" w:rsidRDefault="00E020D8" w:rsidP="00281E63">
            <w:pPr>
              <w:jc w:val="center"/>
            </w:pPr>
            <w:r>
              <w:t>R</w:t>
            </w:r>
          </w:p>
        </w:tc>
        <w:tc>
          <w:tcPr>
            <w:tcW w:w="1139" w:type="dxa"/>
            <w:shd w:val="clear" w:color="auto" w:fill="FFFFFF" w:themeFill="background1"/>
          </w:tcPr>
          <w:p w14:paraId="0D8FB4D4" w14:textId="1F37D72A" w:rsidR="00E020D8" w:rsidRPr="00AB075E" w:rsidRDefault="00E020D8" w:rsidP="00281E63">
            <w:pPr>
              <w:jc w:val="center"/>
            </w:pPr>
            <w:r>
              <w:t>R</w:t>
            </w:r>
          </w:p>
        </w:tc>
        <w:tc>
          <w:tcPr>
            <w:tcW w:w="1137" w:type="dxa"/>
            <w:shd w:val="clear" w:color="auto" w:fill="FFFFFF" w:themeFill="background1"/>
          </w:tcPr>
          <w:p w14:paraId="31F318AA" w14:textId="57364A47" w:rsidR="00E020D8" w:rsidRDefault="00E020D8" w:rsidP="00281E63">
            <w:pPr>
              <w:jc w:val="center"/>
            </w:pPr>
            <w:r>
              <w:t>R</w:t>
            </w:r>
          </w:p>
        </w:tc>
        <w:tc>
          <w:tcPr>
            <w:tcW w:w="804" w:type="dxa"/>
            <w:shd w:val="clear" w:color="auto" w:fill="FFFFFF" w:themeFill="background1"/>
          </w:tcPr>
          <w:p w14:paraId="5D18F1D8" w14:textId="19CB93D5" w:rsidR="00E020D8" w:rsidRPr="00AB075E" w:rsidRDefault="00E020D8" w:rsidP="00281E63">
            <w:pPr>
              <w:jc w:val="center"/>
            </w:pPr>
            <w:r>
              <w:t>R</w:t>
            </w:r>
          </w:p>
        </w:tc>
      </w:tr>
      <w:tr w:rsidR="00E55A77" w14:paraId="28ED9738" w14:textId="77777777" w:rsidTr="007A0979">
        <w:tc>
          <w:tcPr>
            <w:tcW w:w="2576" w:type="dxa"/>
            <w:shd w:val="clear" w:color="auto" w:fill="FFFFFF" w:themeFill="background1"/>
          </w:tcPr>
          <w:p w14:paraId="0AA0214E" w14:textId="0C73E965" w:rsidR="00E020D8" w:rsidRPr="00CF7705" w:rsidRDefault="00E020D8" w:rsidP="00CF7705">
            <w:pPr>
              <w:jc w:val="center"/>
            </w:pPr>
            <w:r w:rsidRPr="00CF7705">
              <w:t>class_teacher_id</w:t>
            </w:r>
          </w:p>
        </w:tc>
        <w:tc>
          <w:tcPr>
            <w:tcW w:w="938" w:type="dxa"/>
            <w:shd w:val="clear" w:color="auto" w:fill="FFFFFF" w:themeFill="background1"/>
          </w:tcPr>
          <w:p w14:paraId="3C2A556C" w14:textId="55CD8AC0" w:rsidR="00E020D8" w:rsidRPr="00AB075E" w:rsidRDefault="00E020D8" w:rsidP="00281E63">
            <w:pPr>
              <w:jc w:val="center"/>
            </w:pPr>
            <w:r w:rsidRPr="00AB075E">
              <w:t>CR</w:t>
            </w:r>
          </w:p>
        </w:tc>
        <w:tc>
          <w:tcPr>
            <w:tcW w:w="896" w:type="dxa"/>
            <w:shd w:val="clear" w:color="auto" w:fill="FFFFFF" w:themeFill="background1"/>
          </w:tcPr>
          <w:p w14:paraId="3F1BF0E4" w14:textId="60444D4A" w:rsidR="00E020D8" w:rsidRPr="00AB075E" w:rsidRDefault="00E020D8" w:rsidP="00281E63">
            <w:pPr>
              <w:jc w:val="center"/>
            </w:pPr>
            <w:r>
              <w:t>R</w:t>
            </w:r>
          </w:p>
        </w:tc>
        <w:tc>
          <w:tcPr>
            <w:tcW w:w="1265" w:type="dxa"/>
            <w:shd w:val="clear" w:color="auto" w:fill="FFFFFF" w:themeFill="background1"/>
          </w:tcPr>
          <w:p w14:paraId="2DF540CF" w14:textId="7D1E7B75" w:rsidR="00E020D8" w:rsidRPr="00AB075E" w:rsidRDefault="00E020D8" w:rsidP="00281E63">
            <w:pPr>
              <w:jc w:val="center"/>
            </w:pPr>
            <w:r>
              <w:t>R</w:t>
            </w:r>
          </w:p>
        </w:tc>
        <w:tc>
          <w:tcPr>
            <w:tcW w:w="710" w:type="dxa"/>
            <w:shd w:val="clear" w:color="auto" w:fill="FFFFFF" w:themeFill="background1"/>
          </w:tcPr>
          <w:p w14:paraId="34C400D8" w14:textId="21DBF5AA" w:rsidR="00E020D8" w:rsidRPr="00AB075E" w:rsidRDefault="00E020D8" w:rsidP="00281E63">
            <w:pPr>
              <w:jc w:val="center"/>
            </w:pPr>
            <w:r>
              <w:t>R</w:t>
            </w:r>
          </w:p>
        </w:tc>
        <w:tc>
          <w:tcPr>
            <w:tcW w:w="845" w:type="dxa"/>
            <w:shd w:val="clear" w:color="auto" w:fill="FFFFFF" w:themeFill="background1"/>
          </w:tcPr>
          <w:p w14:paraId="5E61286C" w14:textId="78DEA954" w:rsidR="00E020D8" w:rsidRPr="00AB075E" w:rsidRDefault="00E020D8" w:rsidP="00281E63">
            <w:pPr>
              <w:jc w:val="center"/>
            </w:pPr>
            <w:r>
              <w:t>R</w:t>
            </w:r>
          </w:p>
        </w:tc>
        <w:tc>
          <w:tcPr>
            <w:tcW w:w="854" w:type="dxa"/>
            <w:shd w:val="clear" w:color="auto" w:fill="FFFFFF" w:themeFill="background1"/>
          </w:tcPr>
          <w:p w14:paraId="50589BCA" w14:textId="129D7442" w:rsidR="00E020D8" w:rsidRPr="00AB075E" w:rsidRDefault="00E020D8" w:rsidP="00281E63">
            <w:pPr>
              <w:jc w:val="center"/>
            </w:pPr>
            <w:r>
              <w:t>R</w:t>
            </w:r>
          </w:p>
        </w:tc>
        <w:tc>
          <w:tcPr>
            <w:tcW w:w="978" w:type="dxa"/>
            <w:shd w:val="clear" w:color="auto" w:fill="FFFFFF" w:themeFill="background1"/>
          </w:tcPr>
          <w:p w14:paraId="725D6514" w14:textId="3ACC9AEC" w:rsidR="00E020D8" w:rsidRPr="00AB075E" w:rsidRDefault="00E020D8" w:rsidP="00281E63">
            <w:pPr>
              <w:jc w:val="center"/>
            </w:pPr>
            <w:r>
              <w:t>R</w:t>
            </w:r>
          </w:p>
        </w:tc>
        <w:tc>
          <w:tcPr>
            <w:tcW w:w="942" w:type="dxa"/>
            <w:shd w:val="clear" w:color="auto" w:fill="FFFFFF" w:themeFill="background1"/>
          </w:tcPr>
          <w:p w14:paraId="03FBA229" w14:textId="07930F18" w:rsidR="00E020D8" w:rsidRPr="00AB075E" w:rsidRDefault="00E020D8" w:rsidP="00281E63">
            <w:pPr>
              <w:jc w:val="center"/>
            </w:pPr>
            <w:r>
              <w:t>R</w:t>
            </w:r>
          </w:p>
        </w:tc>
        <w:tc>
          <w:tcPr>
            <w:tcW w:w="1139" w:type="dxa"/>
            <w:shd w:val="clear" w:color="auto" w:fill="FFFFFF" w:themeFill="background1"/>
          </w:tcPr>
          <w:p w14:paraId="6788B5F7" w14:textId="649B6DC2" w:rsidR="00E020D8" w:rsidRPr="00AB075E" w:rsidRDefault="00E020D8" w:rsidP="00281E63">
            <w:pPr>
              <w:jc w:val="center"/>
            </w:pPr>
            <w:r>
              <w:t>R</w:t>
            </w:r>
          </w:p>
        </w:tc>
        <w:tc>
          <w:tcPr>
            <w:tcW w:w="1137" w:type="dxa"/>
            <w:shd w:val="clear" w:color="auto" w:fill="FFFFFF" w:themeFill="background1"/>
          </w:tcPr>
          <w:p w14:paraId="3D65A761" w14:textId="4F588847" w:rsidR="00E020D8" w:rsidRDefault="00E020D8" w:rsidP="00281E63">
            <w:pPr>
              <w:jc w:val="center"/>
            </w:pPr>
            <w:r>
              <w:t>R</w:t>
            </w:r>
          </w:p>
        </w:tc>
        <w:tc>
          <w:tcPr>
            <w:tcW w:w="804" w:type="dxa"/>
            <w:shd w:val="clear" w:color="auto" w:fill="FFFFFF" w:themeFill="background1"/>
          </w:tcPr>
          <w:p w14:paraId="02B9B1FB" w14:textId="5605F3C5" w:rsidR="00E020D8" w:rsidRPr="00AB075E" w:rsidRDefault="00E020D8" w:rsidP="00281E63">
            <w:pPr>
              <w:jc w:val="center"/>
            </w:pPr>
            <w:r>
              <w:t>R</w:t>
            </w:r>
          </w:p>
        </w:tc>
      </w:tr>
      <w:tr w:rsidR="00E55A77" w14:paraId="6E5E9EDD" w14:textId="77777777" w:rsidTr="007A0979">
        <w:tc>
          <w:tcPr>
            <w:tcW w:w="2576" w:type="dxa"/>
            <w:shd w:val="clear" w:color="auto" w:fill="FFFFFF" w:themeFill="background1"/>
          </w:tcPr>
          <w:p w14:paraId="3BB81DA7" w14:textId="420A0CF0" w:rsidR="00E020D8" w:rsidRPr="00CF7705" w:rsidRDefault="00E020D8" w:rsidP="00CF7705">
            <w:pPr>
              <w:jc w:val="center"/>
            </w:pPr>
            <w:r w:rsidRPr="00CF7705">
              <w:t>class_student_id</w:t>
            </w:r>
          </w:p>
        </w:tc>
        <w:tc>
          <w:tcPr>
            <w:tcW w:w="938" w:type="dxa"/>
            <w:shd w:val="clear" w:color="auto" w:fill="FFFFFF" w:themeFill="background1"/>
          </w:tcPr>
          <w:p w14:paraId="2156737A" w14:textId="169F386B" w:rsidR="00E020D8" w:rsidRPr="00AB075E" w:rsidRDefault="00E020D8" w:rsidP="00281E63">
            <w:pPr>
              <w:jc w:val="center"/>
            </w:pPr>
            <w:r w:rsidRPr="00AB075E">
              <w:t>CR</w:t>
            </w:r>
          </w:p>
        </w:tc>
        <w:tc>
          <w:tcPr>
            <w:tcW w:w="896" w:type="dxa"/>
            <w:shd w:val="clear" w:color="auto" w:fill="FFFFFF" w:themeFill="background1"/>
          </w:tcPr>
          <w:p w14:paraId="0C98C0B4" w14:textId="7544238E" w:rsidR="00E020D8" w:rsidRPr="00AB075E" w:rsidRDefault="00E020D8" w:rsidP="00281E63">
            <w:pPr>
              <w:jc w:val="center"/>
            </w:pPr>
            <w:r w:rsidRPr="00AB075E">
              <w:t>RU</w:t>
            </w:r>
          </w:p>
        </w:tc>
        <w:tc>
          <w:tcPr>
            <w:tcW w:w="1265" w:type="dxa"/>
            <w:shd w:val="clear" w:color="auto" w:fill="FFFFFF" w:themeFill="background1"/>
          </w:tcPr>
          <w:p w14:paraId="5B256167" w14:textId="5214F1C0" w:rsidR="00E020D8" w:rsidRPr="00AB075E" w:rsidRDefault="00E020D8" w:rsidP="00281E63">
            <w:pPr>
              <w:jc w:val="center"/>
            </w:pPr>
            <w:r w:rsidRPr="00AB075E">
              <w:t>RU</w:t>
            </w:r>
          </w:p>
        </w:tc>
        <w:tc>
          <w:tcPr>
            <w:tcW w:w="710" w:type="dxa"/>
            <w:shd w:val="clear" w:color="auto" w:fill="FFFFFF" w:themeFill="background1"/>
          </w:tcPr>
          <w:p w14:paraId="4416861B" w14:textId="088B33A3" w:rsidR="00E020D8" w:rsidRPr="00AB075E" w:rsidRDefault="00E020D8" w:rsidP="00281E63">
            <w:pPr>
              <w:jc w:val="center"/>
            </w:pPr>
            <w:r w:rsidRPr="00AB075E">
              <w:t>RU</w:t>
            </w:r>
          </w:p>
        </w:tc>
        <w:tc>
          <w:tcPr>
            <w:tcW w:w="845" w:type="dxa"/>
            <w:shd w:val="clear" w:color="auto" w:fill="FFFFFF" w:themeFill="background1"/>
          </w:tcPr>
          <w:p w14:paraId="2F23A3E9" w14:textId="5F48A25E" w:rsidR="00E020D8" w:rsidRPr="00AB075E" w:rsidRDefault="00E020D8" w:rsidP="00281E63">
            <w:pPr>
              <w:jc w:val="center"/>
            </w:pPr>
            <w:r w:rsidRPr="00AB075E">
              <w:t>RU</w:t>
            </w:r>
          </w:p>
        </w:tc>
        <w:tc>
          <w:tcPr>
            <w:tcW w:w="854" w:type="dxa"/>
            <w:shd w:val="clear" w:color="auto" w:fill="FFFFFF" w:themeFill="background1"/>
          </w:tcPr>
          <w:p w14:paraId="0553DCEB" w14:textId="0089EC29" w:rsidR="00E020D8" w:rsidRPr="00AB075E" w:rsidRDefault="00E020D8" w:rsidP="00281E63">
            <w:pPr>
              <w:jc w:val="center"/>
            </w:pPr>
            <w:r w:rsidRPr="00AB075E">
              <w:t>RU</w:t>
            </w:r>
          </w:p>
        </w:tc>
        <w:tc>
          <w:tcPr>
            <w:tcW w:w="978" w:type="dxa"/>
            <w:shd w:val="clear" w:color="auto" w:fill="FFFFFF" w:themeFill="background1"/>
          </w:tcPr>
          <w:p w14:paraId="7D4ECA7B" w14:textId="4635859C" w:rsidR="00E020D8" w:rsidRPr="00AB075E" w:rsidRDefault="00E020D8" w:rsidP="00281E63">
            <w:pPr>
              <w:jc w:val="center"/>
            </w:pPr>
            <w:r w:rsidRPr="00AB075E">
              <w:t>RU</w:t>
            </w:r>
          </w:p>
        </w:tc>
        <w:tc>
          <w:tcPr>
            <w:tcW w:w="942" w:type="dxa"/>
            <w:shd w:val="clear" w:color="auto" w:fill="FFFFFF" w:themeFill="background1"/>
          </w:tcPr>
          <w:p w14:paraId="52BAC9D8" w14:textId="2938A8B0" w:rsidR="00E020D8" w:rsidRPr="00AB075E" w:rsidRDefault="00E020D8" w:rsidP="00281E63">
            <w:pPr>
              <w:jc w:val="center"/>
            </w:pPr>
            <w:r w:rsidRPr="00AB075E">
              <w:t>RU</w:t>
            </w:r>
          </w:p>
        </w:tc>
        <w:tc>
          <w:tcPr>
            <w:tcW w:w="1139" w:type="dxa"/>
            <w:shd w:val="clear" w:color="auto" w:fill="FFFFFF" w:themeFill="background1"/>
          </w:tcPr>
          <w:p w14:paraId="62DE325E" w14:textId="7DAC3E54" w:rsidR="00E020D8" w:rsidRPr="00AB075E" w:rsidRDefault="00E020D8" w:rsidP="00281E63">
            <w:pPr>
              <w:jc w:val="center"/>
            </w:pPr>
            <w:r w:rsidRPr="00AB075E">
              <w:t>RU</w:t>
            </w:r>
          </w:p>
        </w:tc>
        <w:tc>
          <w:tcPr>
            <w:tcW w:w="1137" w:type="dxa"/>
            <w:shd w:val="clear" w:color="auto" w:fill="FFFFFF" w:themeFill="background1"/>
          </w:tcPr>
          <w:p w14:paraId="5FAA5D1B" w14:textId="7633B321" w:rsidR="00E020D8" w:rsidRPr="00AB075E" w:rsidRDefault="00E020D8" w:rsidP="00281E63">
            <w:pPr>
              <w:jc w:val="center"/>
            </w:pPr>
            <w:r w:rsidRPr="00AB075E">
              <w:t>RU</w:t>
            </w:r>
          </w:p>
        </w:tc>
        <w:tc>
          <w:tcPr>
            <w:tcW w:w="804" w:type="dxa"/>
            <w:shd w:val="clear" w:color="auto" w:fill="FFFFFF" w:themeFill="background1"/>
          </w:tcPr>
          <w:p w14:paraId="013F2442" w14:textId="7FD313C5" w:rsidR="00E020D8" w:rsidRPr="00AB075E" w:rsidRDefault="00E020D8" w:rsidP="00281E63">
            <w:pPr>
              <w:jc w:val="center"/>
            </w:pPr>
            <w:r w:rsidRPr="00AB075E">
              <w:t>RU</w:t>
            </w:r>
          </w:p>
        </w:tc>
      </w:tr>
      <w:tr w:rsidR="00E55A77" w14:paraId="0853AD89" w14:textId="77777777" w:rsidTr="007A0979">
        <w:tc>
          <w:tcPr>
            <w:tcW w:w="2576" w:type="dxa"/>
            <w:shd w:val="clear" w:color="auto" w:fill="ED7D31" w:themeFill="accent2"/>
          </w:tcPr>
          <w:p w14:paraId="36100E47" w14:textId="59B26890" w:rsidR="00E020D8" w:rsidRPr="00CF7705" w:rsidRDefault="00E020D8" w:rsidP="00CF7705">
            <w:pPr>
              <w:jc w:val="center"/>
            </w:pPr>
            <w:r w:rsidRPr="00CF7705">
              <w:t>Class-grade-student</w:t>
            </w:r>
          </w:p>
        </w:tc>
        <w:tc>
          <w:tcPr>
            <w:tcW w:w="938" w:type="dxa"/>
            <w:shd w:val="clear" w:color="auto" w:fill="ED7D31" w:themeFill="accent2"/>
          </w:tcPr>
          <w:p w14:paraId="210080C1" w14:textId="4CB943B9" w:rsidR="00E020D8" w:rsidRPr="00AB075E" w:rsidRDefault="00E020D8" w:rsidP="00B32555">
            <w:pPr>
              <w:jc w:val="center"/>
            </w:pPr>
            <w:r w:rsidRPr="00AB075E">
              <w:t>CRUD</w:t>
            </w:r>
          </w:p>
        </w:tc>
        <w:tc>
          <w:tcPr>
            <w:tcW w:w="896" w:type="dxa"/>
            <w:shd w:val="clear" w:color="auto" w:fill="ED7D31" w:themeFill="accent2"/>
          </w:tcPr>
          <w:p w14:paraId="2B58201D" w14:textId="7A67DCB5" w:rsidR="00E020D8" w:rsidRPr="00AB075E" w:rsidRDefault="00E020D8" w:rsidP="00B32555">
            <w:pPr>
              <w:jc w:val="center"/>
            </w:pPr>
            <w:r w:rsidRPr="00AB075E">
              <w:t>RU</w:t>
            </w:r>
          </w:p>
        </w:tc>
        <w:tc>
          <w:tcPr>
            <w:tcW w:w="1265" w:type="dxa"/>
            <w:shd w:val="clear" w:color="auto" w:fill="ED7D31" w:themeFill="accent2"/>
          </w:tcPr>
          <w:p w14:paraId="6ED4D49F" w14:textId="7D8AF70C" w:rsidR="00E020D8" w:rsidRPr="00AB075E" w:rsidRDefault="00E020D8" w:rsidP="00B32555">
            <w:pPr>
              <w:jc w:val="center"/>
            </w:pPr>
            <w:r w:rsidRPr="00AB075E">
              <w:t>RU</w:t>
            </w:r>
          </w:p>
        </w:tc>
        <w:tc>
          <w:tcPr>
            <w:tcW w:w="710" w:type="dxa"/>
            <w:shd w:val="clear" w:color="auto" w:fill="ED7D31" w:themeFill="accent2"/>
          </w:tcPr>
          <w:p w14:paraId="75EDBAAA" w14:textId="57348BC2" w:rsidR="00E020D8" w:rsidRPr="00AB075E" w:rsidRDefault="00E020D8" w:rsidP="00B32555">
            <w:pPr>
              <w:jc w:val="center"/>
            </w:pPr>
            <w:r w:rsidRPr="00AB075E">
              <w:t>RU</w:t>
            </w:r>
          </w:p>
        </w:tc>
        <w:tc>
          <w:tcPr>
            <w:tcW w:w="845" w:type="dxa"/>
            <w:shd w:val="clear" w:color="auto" w:fill="ED7D31" w:themeFill="accent2"/>
          </w:tcPr>
          <w:p w14:paraId="3C1F02F8" w14:textId="15E269D2" w:rsidR="00E020D8" w:rsidRPr="00AB075E" w:rsidRDefault="00E020D8" w:rsidP="00B32555">
            <w:pPr>
              <w:jc w:val="center"/>
            </w:pPr>
            <w:r w:rsidRPr="00AB075E">
              <w:t>RU</w:t>
            </w:r>
          </w:p>
        </w:tc>
        <w:tc>
          <w:tcPr>
            <w:tcW w:w="854" w:type="dxa"/>
            <w:shd w:val="clear" w:color="auto" w:fill="ED7D31" w:themeFill="accent2"/>
          </w:tcPr>
          <w:p w14:paraId="0CC1BDA3" w14:textId="2A0256B0" w:rsidR="00E020D8" w:rsidRPr="00AB075E" w:rsidRDefault="00E020D8" w:rsidP="00B32555">
            <w:pPr>
              <w:jc w:val="center"/>
            </w:pPr>
            <w:r w:rsidRPr="00AB075E">
              <w:t>RU</w:t>
            </w:r>
          </w:p>
        </w:tc>
        <w:tc>
          <w:tcPr>
            <w:tcW w:w="978" w:type="dxa"/>
            <w:shd w:val="clear" w:color="auto" w:fill="ED7D31" w:themeFill="accent2"/>
          </w:tcPr>
          <w:p w14:paraId="7F94CC03" w14:textId="36C456A9" w:rsidR="00E020D8" w:rsidRPr="00AB075E" w:rsidRDefault="00E020D8" w:rsidP="00B32555">
            <w:pPr>
              <w:jc w:val="center"/>
            </w:pPr>
            <w:r w:rsidRPr="00AB075E">
              <w:t>RU</w:t>
            </w:r>
          </w:p>
        </w:tc>
        <w:tc>
          <w:tcPr>
            <w:tcW w:w="942" w:type="dxa"/>
            <w:shd w:val="clear" w:color="auto" w:fill="ED7D31" w:themeFill="accent2"/>
          </w:tcPr>
          <w:p w14:paraId="0A6378F8" w14:textId="253D5821" w:rsidR="00E020D8" w:rsidRPr="00AB075E" w:rsidRDefault="00E020D8" w:rsidP="00B32555">
            <w:pPr>
              <w:jc w:val="center"/>
            </w:pPr>
            <w:r w:rsidRPr="00AB075E">
              <w:t>RU</w:t>
            </w:r>
          </w:p>
        </w:tc>
        <w:tc>
          <w:tcPr>
            <w:tcW w:w="1139" w:type="dxa"/>
            <w:shd w:val="clear" w:color="auto" w:fill="ED7D31" w:themeFill="accent2"/>
          </w:tcPr>
          <w:p w14:paraId="25246889" w14:textId="3D6AAF73" w:rsidR="00E020D8" w:rsidRPr="00AB075E" w:rsidRDefault="00E020D8" w:rsidP="00B32555">
            <w:pPr>
              <w:jc w:val="center"/>
            </w:pPr>
            <w:r w:rsidRPr="00AB075E">
              <w:t>RU</w:t>
            </w:r>
          </w:p>
        </w:tc>
        <w:tc>
          <w:tcPr>
            <w:tcW w:w="1137" w:type="dxa"/>
            <w:shd w:val="clear" w:color="auto" w:fill="ED7D31" w:themeFill="accent2"/>
          </w:tcPr>
          <w:p w14:paraId="3D75B125" w14:textId="76A66C04" w:rsidR="00E020D8" w:rsidRPr="00AB075E" w:rsidRDefault="00E020D8" w:rsidP="00B32555">
            <w:pPr>
              <w:jc w:val="center"/>
            </w:pPr>
            <w:r w:rsidRPr="00AB075E">
              <w:t>RU</w:t>
            </w:r>
          </w:p>
        </w:tc>
        <w:tc>
          <w:tcPr>
            <w:tcW w:w="804" w:type="dxa"/>
            <w:shd w:val="clear" w:color="auto" w:fill="ED7D31" w:themeFill="accent2"/>
          </w:tcPr>
          <w:p w14:paraId="00CB0A38" w14:textId="25C2CE6B" w:rsidR="00E020D8" w:rsidRPr="00AB075E" w:rsidRDefault="00E020D8" w:rsidP="00B32555">
            <w:pPr>
              <w:jc w:val="center"/>
            </w:pPr>
            <w:r w:rsidRPr="00AB075E">
              <w:t>RU</w:t>
            </w:r>
          </w:p>
        </w:tc>
      </w:tr>
      <w:tr w:rsidR="00E55A77" w14:paraId="43D07A5E" w14:textId="77777777" w:rsidTr="007A0979">
        <w:tc>
          <w:tcPr>
            <w:tcW w:w="2576" w:type="dxa"/>
            <w:shd w:val="clear" w:color="auto" w:fill="FFFFFF" w:themeFill="background1"/>
          </w:tcPr>
          <w:p w14:paraId="761FFF4D" w14:textId="33039A59" w:rsidR="00E020D8" w:rsidRPr="00CF7705" w:rsidRDefault="00E020D8" w:rsidP="00CF7705">
            <w:pPr>
              <w:jc w:val="center"/>
            </w:pPr>
            <w:r w:rsidRPr="00CF7705">
              <w:t>student_class_id</w:t>
            </w:r>
          </w:p>
        </w:tc>
        <w:tc>
          <w:tcPr>
            <w:tcW w:w="938" w:type="dxa"/>
            <w:shd w:val="clear" w:color="auto" w:fill="FFFFFF" w:themeFill="background1"/>
          </w:tcPr>
          <w:p w14:paraId="4492283B" w14:textId="67C03545" w:rsidR="00E020D8" w:rsidRPr="00AB075E" w:rsidRDefault="00E020D8" w:rsidP="00B32555">
            <w:pPr>
              <w:jc w:val="center"/>
            </w:pPr>
            <w:r>
              <w:t>CR</w:t>
            </w:r>
          </w:p>
        </w:tc>
        <w:tc>
          <w:tcPr>
            <w:tcW w:w="896" w:type="dxa"/>
            <w:shd w:val="clear" w:color="auto" w:fill="FFFFFF" w:themeFill="background1"/>
          </w:tcPr>
          <w:p w14:paraId="361E31A2" w14:textId="46B3660E" w:rsidR="00E020D8" w:rsidRPr="00AB075E" w:rsidRDefault="00E020D8" w:rsidP="00B32555">
            <w:pPr>
              <w:jc w:val="center"/>
            </w:pPr>
            <w:r>
              <w:t>R</w:t>
            </w:r>
          </w:p>
        </w:tc>
        <w:tc>
          <w:tcPr>
            <w:tcW w:w="1265" w:type="dxa"/>
            <w:shd w:val="clear" w:color="auto" w:fill="FFFFFF" w:themeFill="background1"/>
          </w:tcPr>
          <w:p w14:paraId="3F62D14B" w14:textId="4DE13CF9" w:rsidR="00E020D8" w:rsidRPr="00AB075E" w:rsidRDefault="00E020D8" w:rsidP="00B32555">
            <w:pPr>
              <w:jc w:val="center"/>
            </w:pPr>
            <w:r>
              <w:t>R</w:t>
            </w:r>
          </w:p>
        </w:tc>
        <w:tc>
          <w:tcPr>
            <w:tcW w:w="710" w:type="dxa"/>
            <w:shd w:val="clear" w:color="auto" w:fill="FFFFFF" w:themeFill="background1"/>
          </w:tcPr>
          <w:p w14:paraId="4D0401FD" w14:textId="791D8D7E" w:rsidR="00E020D8" w:rsidRPr="00AB075E" w:rsidRDefault="00E020D8" w:rsidP="00B32555">
            <w:pPr>
              <w:jc w:val="center"/>
            </w:pPr>
            <w:r>
              <w:t>R</w:t>
            </w:r>
          </w:p>
        </w:tc>
        <w:tc>
          <w:tcPr>
            <w:tcW w:w="845" w:type="dxa"/>
            <w:shd w:val="clear" w:color="auto" w:fill="FFFFFF" w:themeFill="background1"/>
          </w:tcPr>
          <w:p w14:paraId="2DCD1549" w14:textId="74F86B09" w:rsidR="00E020D8" w:rsidRPr="00AB075E" w:rsidRDefault="00E020D8" w:rsidP="00B32555">
            <w:pPr>
              <w:jc w:val="center"/>
            </w:pPr>
            <w:r>
              <w:t>R</w:t>
            </w:r>
          </w:p>
        </w:tc>
        <w:tc>
          <w:tcPr>
            <w:tcW w:w="854" w:type="dxa"/>
            <w:shd w:val="clear" w:color="auto" w:fill="FFFFFF" w:themeFill="background1"/>
          </w:tcPr>
          <w:p w14:paraId="2FB66B36" w14:textId="60E8068D" w:rsidR="00E020D8" w:rsidRPr="00AB075E" w:rsidRDefault="00E020D8" w:rsidP="00B32555">
            <w:pPr>
              <w:jc w:val="center"/>
            </w:pPr>
            <w:r>
              <w:t>R</w:t>
            </w:r>
          </w:p>
        </w:tc>
        <w:tc>
          <w:tcPr>
            <w:tcW w:w="978" w:type="dxa"/>
            <w:shd w:val="clear" w:color="auto" w:fill="FFFFFF" w:themeFill="background1"/>
          </w:tcPr>
          <w:p w14:paraId="043BBA5B" w14:textId="4F148FFF" w:rsidR="00E020D8" w:rsidRPr="00AB075E" w:rsidRDefault="00E020D8" w:rsidP="00B32555">
            <w:pPr>
              <w:jc w:val="center"/>
            </w:pPr>
            <w:r>
              <w:t>R</w:t>
            </w:r>
          </w:p>
        </w:tc>
        <w:tc>
          <w:tcPr>
            <w:tcW w:w="942" w:type="dxa"/>
            <w:shd w:val="clear" w:color="auto" w:fill="FFFFFF" w:themeFill="background1"/>
          </w:tcPr>
          <w:p w14:paraId="0268F055" w14:textId="34C01F80" w:rsidR="00E020D8" w:rsidRPr="00AB075E" w:rsidRDefault="00E020D8" w:rsidP="00B32555">
            <w:pPr>
              <w:jc w:val="center"/>
            </w:pPr>
            <w:r>
              <w:t>R</w:t>
            </w:r>
          </w:p>
        </w:tc>
        <w:tc>
          <w:tcPr>
            <w:tcW w:w="1139" w:type="dxa"/>
            <w:shd w:val="clear" w:color="auto" w:fill="FFFFFF" w:themeFill="background1"/>
          </w:tcPr>
          <w:p w14:paraId="0ED893FF" w14:textId="6987BA33" w:rsidR="00E020D8" w:rsidRPr="00AB075E" w:rsidRDefault="00E020D8" w:rsidP="00B32555">
            <w:pPr>
              <w:jc w:val="center"/>
            </w:pPr>
            <w:r>
              <w:t>R</w:t>
            </w:r>
          </w:p>
        </w:tc>
        <w:tc>
          <w:tcPr>
            <w:tcW w:w="1137" w:type="dxa"/>
            <w:shd w:val="clear" w:color="auto" w:fill="FFFFFF" w:themeFill="background1"/>
          </w:tcPr>
          <w:p w14:paraId="5CA32AD0" w14:textId="0724B58F" w:rsidR="00E020D8" w:rsidRDefault="00E020D8" w:rsidP="00B32555">
            <w:pPr>
              <w:jc w:val="center"/>
            </w:pPr>
            <w:r>
              <w:t>R</w:t>
            </w:r>
          </w:p>
        </w:tc>
        <w:tc>
          <w:tcPr>
            <w:tcW w:w="804" w:type="dxa"/>
            <w:shd w:val="clear" w:color="auto" w:fill="FFFFFF" w:themeFill="background1"/>
          </w:tcPr>
          <w:p w14:paraId="25B24A13" w14:textId="67199CD9" w:rsidR="00E020D8" w:rsidRPr="00AB075E" w:rsidRDefault="00E020D8" w:rsidP="00B32555">
            <w:pPr>
              <w:jc w:val="center"/>
            </w:pPr>
            <w:r>
              <w:t>R</w:t>
            </w:r>
          </w:p>
        </w:tc>
      </w:tr>
      <w:tr w:rsidR="00E55A77" w14:paraId="0D841F9B" w14:textId="77777777" w:rsidTr="007A0979">
        <w:tc>
          <w:tcPr>
            <w:tcW w:w="2576" w:type="dxa"/>
            <w:shd w:val="clear" w:color="auto" w:fill="FFFFFF" w:themeFill="background1"/>
          </w:tcPr>
          <w:p w14:paraId="2898E506" w14:textId="70BF909D" w:rsidR="00E020D8" w:rsidRPr="00CF7705" w:rsidRDefault="00E020D8" w:rsidP="00CF7705">
            <w:pPr>
              <w:jc w:val="center"/>
            </w:pPr>
            <w:r w:rsidRPr="00CF7705">
              <w:t>class_grade</w:t>
            </w:r>
          </w:p>
        </w:tc>
        <w:tc>
          <w:tcPr>
            <w:tcW w:w="938" w:type="dxa"/>
            <w:shd w:val="clear" w:color="auto" w:fill="FFFFFF" w:themeFill="background1"/>
          </w:tcPr>
          <w:p w14:paraId="0C96D992" w14:textId="0A97E8F8" w:rsidR="00E020D8" w:rsidRDefault="00E020D8" w:rsidP="00B32555">
            <w:pPr>
              <w:jc w:val="center"/>
            </w:pPr>
            <w:r>
              <w:t>CR</w:t>
            </w:r>
          </w:p>
        </w:tc>
        <w:tc>
          <w:tcPr>
            <w:tcW w:w="896" w:type="dxa"/>
            <w:shd w:val="clear" w:color="auto" w:fill="FFFFFF" w:themeFill="background1"/>
          </w:tcPr>
          <w:p w14:paraId="122566F8" w14:textId="4369B4A7" w:rsidR="00E020D8" w:rsidRDefault="00E020D8" w:rsidP="00B32555">
            <w:pPr>
              <w:jc w:val="center"/>
            </w:pPr>
            <w:r>
              <w:t>R</w:t>
            </w:r>
          </w:p>
        </w:tc>
        <w:tc>
          <w:tcPr>
            <w:tcW w:w="1265" w:type="dxa"/>
            <w:shd w:val="clear" w:color="auto" w:fill="FFFFFF" w:themeFill="background1"/>
          </w:tcPr>
          <w:p w14:paraId="3FEC0306" w14:textId="494437D8" w:rsidR="00E020D8" w:rsidRDefault="00E020D8" w:rsidP="00B32555">
            <w:pPr>
              <w:jc w:val="center"/>
            </w:pPr>
            <w:r>
              <w:t>R</w:t>
            </w:r>
          </w:p>
        </w:tc>
        <w:tc>
          <w:tcPr>
            <w:tcW w:w="710" w:type="dxa"/>
            <w:shd w:val="clear" w:color="auto" w:fill="FFFFFF" w:themeFill="background1"/>
          </w:tcPr>
          <w:p w14:paraId="5C3CC93B" w14:textId="591F36C1" w:rsidR="00E020D8" w:rsidRDefault="00E020D8" w:rsidP="00B32555">
            <w:pPr>
              <w:jc w:val="center"/>
            </w:pPr>
            <w:r>
              <w:t>R</w:t>
            </w:r>
          </w:p>
        </w:tc>
        <w:tc>
          <w:tcPr>
            <w:tcW w:w="845" w:type="dxa"/>
            <w:shd w:val="clear" w:color="auto" w:fill="FFFFFF" w:themeFill="background1"/>
          </w:tcPr>
          <w:p w14:paraId="2300C449" w14:textId="1D84696D" w:rsidR="00E020D8" w:rsidRDefault="00E020D8" w:rsidP="00B32555">
            <w:pPr>
              <w:jc w:val="center"/>
            </w:pPr>
            <w:r>
              <w:t>R</w:t>
            </w:r>
          </w:p>
        </w:tc>
        <w:tc>
          <w:tcPr>
            <w:tcW w:w="854" w:type="dxa"/>
            <w:shd w:val="clear" w:color="auto" w:fill="FFFFFF" w:themeFill="background1"/>
          </w:tcPr>
          <w:p w14:paraId="6F76F4EA" w14:textId="7BCD2FDE" w:rsidR="00E020D8" w:rsidRDefault="00E020D8" w:rsidP="00B32555">
            <w:pPr>
              <w:jc w:val="center"/>
            </w:pPr>
            <w:r>
              <w:t>R</w:t>
            </w:r>
          </w:p>
        </w:tc>
        <w:tc>
          <w:tcPr>
            <w:tcW w:w="978" w:type="dxa"/>
            <w:shd w:val="clear" w:color="auto" w:fill="FFFFFF" w:themeFill="background1"/>
          </w:tcPr>
          <w:p w14:paraId="419EB164" w14:textId="09B25D79" w:rsidR="00E020D8" w:rsidRDefault="00E020D8" w:rsidP="00B32555">
            <w:pPr>
              <w:jc w:val="center"/>
            </w:pPr>
            <w:r>
              <w:t>R</w:t>
            </w:r>
          </w:p>
        </w:tc>
        <w:tc>
          <w:tcPr>
            <w:tcW w:w="942" w:type="dxa"/>
            <w:shd w:val="clear" w:color="auto" w:fill="FFFFFF" w:themeFill="background1"/>
          </w:tcPr>
          <w:p w14:paraId="000810E4" w14:textId="1AB8AE52" w:rsidR="00E020D8" w:rsidRDefault="00E020D8" w:rsidP="00B32555">
            <w:pPr>
              <w:jc w:val="center"/>
            </w:pPr>
            <w:r>
              <w:t>R</w:t>
            </w:r>
          </w:p>
        </w:tc>
        <w:tc>
          <w:tcPr>
            <w:tcW w:w="1139" w:type="dxa"/>
            <w:shd w:val="clear" w:color="auto" w:fill="FFFFFF" w:themeFill="background1"/>
          </w:tcPr>
          <w:p w14:paraId="507C99D9" w14:textId="3A043E94" w:rsidR="00E020D8" w:rsidRDefault="00E020D8" w:rsidP="00B32555">
            <w:pPr>
              <w:jc w:val="center"/>
            </w:pPr>
            <w:r>
              <w:t>R</w:t>
            </w:r>
          </w:p>
        </w:tc>
        <w:tc>
          <w:tcPr>
            <w:tcW w:w="1137" w:type="dxa"/>
            <w:shd w:val="clear" w:color="auto" w:fill="FFFFFF" w:themeFill="background1"/>
          </w:tcPr>
          <w:p w14:paraId="0F0C5D05" w14:textId="34C26F15" w:rsidR="00E020D8" w:rsidRDefault="00E020D8" w:rsidP="00B32555">
            <w:pPr>
              <w:jc w:val="center"/>
            </w:pPr>
            <w:r>
              <w:t>R</w:t>
            </w:r>
          </w:p>
        </w:tc>
        <w:tc>
          <w:tcPr>
            <w:tcW w:w="804" w:type="dxa"/>
            <w:shd w:val="clear" w:color="auto" w:fill="FFFFFF" w:themeFill="background1"/>
          </w:tcPr>
          <w:p w14:paraId="5726FB50" w14:textId="7AAE62AC" w:rsidR="00E020D8" w:rsidRDefault="00E020D8" w:rsidP="00B32555">
            <w:pPr>
              <w:jc w:val="center"/>
            </w:pPr>
            <w:r>
              <w:t>R</w:t>
            </w:r>
          </w:p>
        </w:tc>
      </w:tr>
      <w:tr w:rsidR="00E55A77" w14:paraId="0D4C34A9" w14:textId="77777777" w:rsidTr="007A0979">
        <w:tc>
          <w:tcPr>
            <w:tcW w:w="2576" w:type="dxa"/>
            <w:shd w:val="clear" w:color="auto" w:fill="FFFFFF" w:themeFill="background1"/>
          </w:tcPr>
          <w:p w14:paraId="07331B77" w14:textId="3C873791" w:rsidR="00E020D8" w:rsidRPr="00CF7705" w:rsidRDefault="00E020D8" w:rsidP="00CF7705">
            <w:pPr>
              <w:jc w:val="center"/>
            </w:pPr>
            <w:r w:rsidRPr="00CF7705">
              <w:t>years</w:t>
            </w:r>
          </w:p>
        </w:tc>
        <w:tc>
          <w:tcPr>
            <w:tcW w:w="938" w:type="dxa"/>
            <w:shd w:val="clear" w:color="auto" w:fill="FFFFFF" w:themeFill="background1"/>
          </w:tcPr>
          <w:p w14:paraId="4EB14905" w14:textId="798BE883" w:rsidR="00E020D8" w:rsidRDefault="00E020D8" w:rsidP="00994DE0">
            <w:pPr>
              <w:jc w:val="center"/>
            </w:pPr>
            <w:r w:rsidRPr="00AB075E">
              <w:t>CRUD</w:t>
            </w:r>
          </w:p>
        </w:tc>
        <w:tc>
          <w:tcPr>
            <w:tcW w:w="896" w:type="dxa"/>
            <w:shd w:val="clear" w:color="auto" w:fill="FFFFFF" w:themeFill="background1"/>
          </w:tcPr>
          <w:p w14:paraId="024B25C7" w14:textId="0763D125" w:rsidR="00E020D8" w:rsidRDefault="00E020D8" w:rsidP="00994DE0">
            <w:pPr>
              <w:jc w:val="center"/>
            </w:pPr>
            <w:r w:rsidRPr="00AB075E">
              <w:t>RU</w:t>
            </w:r>
          </w:p>
        </w:tc>
        <w:tc>
          <w:tcPr>
            <w:tcW w:w="1265" w:type="dxa"/>
            <w:shd w:val="clear" w:color="auto" w:fill="FFFFFF" w:themeFill="background1"/>
          </w:tcPr>
          <w:p w14:paraId="17F4F86B" w14:textId="1B5B2D1E" w:rsidR="00E020D8" w:rsidRDefault="00E020D8" w:rsidP="00994DE0">
            <w:pPr>
              <w:jc w:val="center"/>
            </w:pPr>
            <w:r w:rsidRPr="00AB075E">
              <w:t>RU</w:t>
            </w:r>
          </w:p>
        </w:tc>
        <w:tc>
          <w:tcPr>
            <w:tcW w:w="710" w:type="dxa"/>
            <w:shd w:val="clear" w:color="auto" w:fill="FFFFFF" w:themeFill="background1"/>
          </w:tcPr>
          <w:p w14:paraId="2BEAF266" w14:textId="13DEA5FA" w:rsidR="00E020D8" w:rsidRDefault="00E020D8" w:rsidP="00994DE0">
            <w:pPr>
              <w:jc w:val="center"/>
            </w:pPr>
            <w:r w:rsidRPr="00AB075E">
              <w:t>RU</w:t>
            </w:r>
          </w:p>
        </w:tc>
        <w:tc>
          <w:tcPr>
            <w:tcW w:w="845" w:type="dxa"/>
            <w:shd w:val="clear" w:color="auto" w:fill="FFFFFF" w:themeFill="background1"/>
          </w:tcPr>
          <w:p w14:paraId="6F61EF25" w14:textId="5F9225A2" w:rsidR="00E020D8" w:rsidRDefault="00E020D8" w:rsidP="00994DE0">
            <w:pPr>
              <w:jc w:val="center"/>
            </w:pPr>
            <w:r w:rsidRPr="00AB075E">
              <w:t>RU</w:t>
            </w:r>
          </w:p>
        </w:tc>
        <w:tc>
          <w:tcPr>
            <w:tcW w:w="854" w:type="dxa"/>
            <w:shd w:val="clear" w:color="auto" w:fill="FFFFFF" w:themeFill="background1"/>
          </w:tcPr>
          <w:p w14:paraId="1B205235" w14:textId="04BAB270" w:rsidR="00E020D8" w:rsidRDefault="00E020D8" w:rsidP="00994DE0">
            <w:pPr>
              <w:jc w:val="center"/>
            </w:pPr>
            <w:r w:rsidRPr="00AB075E">
              <w:t>RU</w:t>
            </w:r>
          </w:p>
        </w:tc>
        <w:tc>
          <w:tcPr>
            <w:tcW w:w="978" w:type="dxa"/>
            <w:shd w:val="clear" w:color="auto" w:fill="FFFFFF" w:themeFill="background1"/>
          </w:tcPr>
          <w:p w14:paraId="41FE8728" w14:textId="095C2C76" w:rsidR="00E020D8" w:rsidRDefault="00E020D8" w:rsidP="00994DE0">
            <w:pPr>
              <w:jc w:val="center"/>
            </w:pPr>
            <w:r w:rsidRPr="00AB075E">
              <w:t>RU</w:t>
            </w:r>
          </w:p>
        </w:tc>
        <w:tc>
          <w:tcPr>
            <w:tcW w:w="942" w:type="dxa"/>
            <w:shd w:val="clear" w:color="auto" w:fill="FFFFFF" w:themeFill="background1"/>
          </w:tcPr>
          <w:p w14:paraId="5C93E372" w14:textId="30226011" w:rsidR="00E020D8" w:rsidRDefault="00E020D8" w:rsidP="00994DE0">
            <w:pPr>
              <w:jc w:val="center"/>
            </w:pPr>
            <w:r w:rsidRPr="00AB075E">
              <w:t>RU</w:t>
            </w:r>
          </w:p>
        </w:tc>
        <w:tc>
          <w:tcPr>
            <w:tcW w:w="1139" w:type="dxa"/>
            <w:shd w:val="clear" w:color="auto" w:fill="FFFFFF" w:themeFill="background1"/>
          </w:tcPr>
          <w:p w14:paraId="3089650E" w14:textId="31CC44AB" w:rsidR="00E020D8" w:rsidRDefault="00E020D8" w:rsidP="00994DE0">
            <w:pPr>
              <w:jc w:val="center"/>
            </w:pPr>
            <w:r w:rsidRPr="00AB075E">
              <w:t>RU</w:t>
            </w:r>
          </w:p>
        </w:tc>
        <w:tc>
          <w:tcPr>
            <w:tcW w:w="1137" w:type="dxa"/>
            <w:shd w:val="clear" w:color="auto" w:fill="FFFFFF" w:themeFill="background1"/>
          </w:tcPr>
          <w:p w14:paraId="41C9E229" w14:textId="2B4E15F3" w:rsidR="00E020D8" w:rsidRPr="00AB075E" w:rsidRDefault="00E020D8" w:rsidP="00994DE0">
            <w:pPr>
              <w:jc w:val="center"/>
            </w:pPr>
            <w:r w:rsidRPr="00AB075E">
              <w:t>RU</w:t>
            </w:r>
          </w:p>
        </w:tc>
        <w:tc>
          <w:tcPr>
            <w:tcW w:w="804" w:type="dxa"/>
            <w:shd w:val="clear" w:color="auto" w:fill="FFFFFF" w:themeFill="background1"/>
          </w:tcPr>
          <w:p w14:paraId="21F69F5B" w14:textId="68593818" w:rsidR="00E020D8" w:rsidRDefault="00E020D8" w:rsidP="00994DE0">
            <w:pPr>
              <w:jc w:val="center"/>
            </w:pPr>
            <w:r w:rsidRPr="00AB075E">
              <w:t>RU</w:t>
            </w:r>
          </w:p>
        </w:tc>
      </w:tr>
      <w:tr w:rsidR="00E55A77" w14:paraId="7C766878" w14:textId="77777777" w:rsidTr="007A0979">
        <w:tc>
          <w:tcPr>
            <w:tcW w:w="2576" w:type="dxa"/>
            <w:shd w:val="clear" w:color="auto" w:fill="FFFFFF" w:themeFill="background1"/>
          </w:tcPr>
          <w:p w14:paraId="260D18FE" w14:textId="51FDCD9F" w:rsidR="00E020D8" w:rsidRPr="00CF7705" w:rsidRDefault="00E020D8" w:rsidP="00CF7705">
            <w:pPr>
              <w:jc w:val="center"/>
            </w:pPr>
            <w:r w:rsidRPr="00CF7705">
              <w:t>year_id</w:t>
            </w:r>
          </w:p>
        </w:tc>
        <w:tc>
          <w:tcPr>
            <w:tcW w:w="938" w:type="dxa"/>
            <w:shd w:val="clear" w:color="auto" w:fill="FFFFFF" w:themeFill="background1"/>
          </w:tcPr>
          <w:p w14:paraId="5F848869" w14:textId="2BA2240A" w:rsidR="00E020D8" w:rsidRPr="00AB075E" w:rsidRDefault="00E020D8" w:rsidP="00994DE0">
            <w:pPr>
              <w:jc w:val="center"/>
            </w:pPr>
            <w:r w:rsidRPr="00AB075E">
              <w:t>CR</w:t>
            </w:r>
          </w:p>
        </w:tc>
        <w:tc>
          <w:tcPr>
            <w:tcW w:w="896" w:type="dxa"/>
            <w:shd w:val="clear" w:color="auto" w:fill="FFFFFF" w:themeFill="background1"/>
          </w:tcPr>
          <w:p w14:paraId="7A721090" w14:textId="064D6E60" w:rsidR="00E020D8" w:rsidRPr="00AB075E" w:rsidRDefault="00E020D8" w:rsidP="00994DE0">
            <w:pPr>
              <w:jc w:val="center"/>
            </w:pPr>
            <w:r>
              <w:t>R</w:t>
            </w:r>
          </w:p>
        </w:tc>
        <w:tc>
          <w:tcPr>
            <w:tcW w:w="1265" w:type="dxa"/>
            <w:shd w:val="clear" w:color="auto" w:fill="FFFFFF" w:themeFill="background1"/>
          </w:tcPr>
          <w:p w14:paraId="04F25E26" w14:textId="63900B13" w:rsidR="00E020D8" w:rsidRPr="00AB075E" w:rsidRDefault="00E020D8" w:rsidP="00994DE0">
            <w:pPr>
              <w:jc w:val="center"/>
            </w:pPr>
            <w:r>
              <w:t>R</w:t>
            </w:r>
          </w:p>
        </w:tc>
        <w:tc>
          <w:tcPr>
            <w:tcW w:w="710" w:type="dxa"/>
            <w:shd w:val="clear" w:color="auto" w:fill="FFFFFF" w:themeFill="background1"/>
          </w:tcPr>
          <w:p w14:paraId="611298C4" w14:textId="2805CC91" w:rsidR="00E020D8" w:rsidRPr="00AB075E" w:rsidRDefault="00E020D8" w:rsidP="00994DE0">
            <w:pPr>
              <w:jc w:val="center"/>
            </w:pPr>
            <w:r>
              <w:t>R</w:t>
            </w:r>
          </w:p>
        </w:tc>
        <w:tc>
          <w:tcPr>
            <w:tcW w:w="845" w:type="dxa"/>
            <w:shd w:val="clear" w:color="auto" w:fill="FFFFFF" w:themeFill="background1"/>
          </w:tcPr>
          <w:p w14:paraId="217B838D" w14:textId="0185A967" w:rsidR="00E020D8" w:rsidRPr="00AB075E" w:rsidRDefault="00E020D8" w:rsidP="00994DE0">
            <w:pPr>
              <w:jc w:val="center"/>
            </w:pPr>
            <w:r>
              <w:t>R</w:t>
            </w:r>
          </w:p>
        </w:tc>
        <w:tc>
          <w:tcPr>
            <w:tcW w:w="854" w:type="dxa"/>
            <w:shd w:val="clear" w:color="auto" w:fill="FFFFFF" w:themeFill="background1"/>
          </w:tcPr>
          <w:p w14:paraId="1A7284BA" w14:textId="7FC075E8" w:rsidR="00E020D8" w:rsidRPr="00AB075E" w:rsidRDefault="00E020D8" w:rsidP="00994DE0">
            <w:pPr>
              <w:jc w:val="center"/>
            </w:pPr>
            <w:r>
              <w:t>R</w:t>
            </w:r>
          </w:p>
        </w:tc>
        <w:tc>
          <w:tcPr>
            <w:tcW w:w="978" w:type="dxa"/>
            <w:shd w:val="clear" w:color="auto" w:fill="FFFFFF" w:themeFill="background1"/>
          </w:tcPr>
          <w:p w14:paraId="365A9881" w14:textId="15784CE8" w:rsidR="00E020D8" w:rsidRPr="00AB075E" w:rsidRDefault="00E020D8" w:rsidP="00994DE0">
            <w:pPr>
              <w:jc w:val="center"/>
            </w:pPr>
            <w:r>
              <w:t>R</w:t>
            </w:r>
          </w:p>
        </w:tc>
        <w:tc>
          <w:tcPr>
            <w:tcW w:w="942" w:type="dxa"/>
            <w:shd w:val="clear" w:color="auto" w:fill="FFFFFF" w:themeFill="background1"/>
          </w:tcPr>
          <w:p w14:paraId="4C996AE6" w14:textId="432B1674" w:rsidR="00E020D8" w:rsidRPr="00AB075E" w:rsidRDefault="00E020D8" w:rsidP="00994DE0">
            <w:pPr>
              <w:jc w:val="center"/>
            </w:pPr>
            <w:r>
              <w:t>R</w:t>
            </w:r>
          </w:p>
        </w:tc>
        <w:tc>
          <w:tcPr>
            <w:tcW w:w="1139" w:type="dxa"/>
            <w:shd w:val="clear" w:color="auto" w:fill="FFFFFF" w:themeFill="background1"/>
          </w:tcPr>
          <w:p w14:paraId="34A6D1D2" w14:textId="6709467E" w:rsidR="00E020D8" w:rsidRPr="00AB075E" w:rsidRDefault="00E020D8" w:rsidP="00994DE0">
            <w:pPr>
              <w:jc w:val="center"/>
            </w:pPr>
            <w:r>
              <w:t>R</w:t>
            </w:r>
          </w:p>
        </w:tc>
        <w:tc>
          <w:tcPr>
            <w:tcW w:w="1137" w:type="dxa"/>
            <w:shd w:val="clear" w:color="auto" w:fill="FFFFFF" w:themeFill="background1"/>
          </w:tcPr>
          <w:p w14:paraId="142575B7" w14:textId="4ED8B289" w:rsidR="00E020D8" w:rsidRDefault="00E020D8" w:rsidP="00994DE0">
            <w:pPr>
              <w:jc w:val="center"/>
            </w:pPr>
            <w:r>
              <w:t>R</w:t>
            </w:r>
          </w:p>
        </w:tc>
        <w:tc>
          <w:tcPr>
            <w:tcW w:w="804" w:type="dxa"/>
            <w:shd w:val="clear" w:color="auto" w:fill="FFFFFF" w:themeFill="background1"/>
          </w:tcPr>
          <w:p w14:paraId="7ECC3E13" w14:textId="78F618E1" w:rsidR="00E020D8" w:rsidRPr="00AB075E" w:rsidRDefault="00E020D8" w:rsidP="00994DE0">
            <w:pPr>
              <w:jc w:val="center"/>
            </w:pPr>
            <w:r>
              <w:t>R</w:t>
            </w:r>
          </w:p>
        </w:tc>
      </w:tr>
      <w:tr w:rsidR="00E55A77" w14:paraId="44630C6B" w14:textId="77777777" w:rsidTr="007A0979">
        <w:tc>
          <w:tcPr>
            <w:tcW w:w="2576" w:type="dxa"/>
            <w:shd w:val="clear" w:color="auto" w:fill="FFFFFF" w:themeFill="background1"/>
          </w:tcPr>
          <w:p w14:paraId="168528B2" w14:textId="3C54BDB4" w:rsidR="00E020D8" w:rsidRPr="00CF7705" w:rsidRDefault="00E020D8" w:rsidP="00CF7705">
            <w:pPr>
              <w:jc w:val="center"/>
            </w:pPr>
            <w:r w:rsidRPr="00CF7705">
              <w:t>year_name</w:t>
            </w:r>
          </w:p>
        </w:tc>
        <w:tc>
          <w:tcPr>
            <w:tcW w:w="938" w:type="dxa"/>
            <w:shd w:val="clear" w:color="auto" w:fill="FFFFFF" w:themeFill="background1"/>
          </w:tcPr>
          <w:p w14:paraId="0D76FC73" w14:textId="3391855E" w:rsidR="00E020D8" w:rsidRPr="00AB075E" w:rsidRDefault="00E020D8" w:rsidP="00994DE0">
            <w:pPr>
              <w:jc w:val="center"/>
            </w:pPr>
            <w:r w:rsidRPr="00AB075E">
              <w:t>CR</w:t>
            </w:r>
          </w:p>
        </w:tc>
        <w:tc>
          <w:tcPr>
            <w:tcW w:w="896" w:type="dxa"/>
            <w:shd w:val="clear" w:color="auto" w:fill="FFFFFF" w:themeFill="background1"/>
          </w:tcPr>
          <w:p w14:paraId="28BF7BB4" w14:textId="70B62530" w:rsidR="00E020D8" w:rsidRDefault="00E020D8" w:rsidP="00994DE0">
            <w:pPr>
              <w:jc w:val="center"/>
            </w:pPr>
            <w:r w:rsidRPr="00AB075E">
              <w:t>RU</w:t>
            </w:r>
          </w:p>
        </w:tc>
        <w:tc>
          <w:tcPr>
            <w:tcW w:w="1265" w:type="dxa"/>
            <w:shd w:val="clear" w:color="auto" w:fill="FFFFFF" w:themeFill="background1"/>
          </w:tcPr>
          <w:p w14:paraId="54F97D82" w14:textId="16BD8B91" w:rsidR="00E020D8" w:rsidRDefault="00E020D8" w:rsidP="00994DE0">
            <w:pPr>
              <w:jc w:val="center"/>
            </w:pPr>
            <w:r w:rsidRPr="00AB075E">
              <w:t>RU</w:t>
            </w:r>
          </w:p>
        </w:tc>
        <w:tc>
          <w:tcPr>
            <w:tcW w:w="710" w:type="dxa"/>
            <w:shd w:val="clear" w:color="auto" w:fill="FFFFFF" w:themeFill="background1"/>
          </w:tcPr>
          <w:p w14:paraId="0250CB42" w14:textId="009FE729" w:rsidR="00E020D8" w:rsidRDefault="00E020D8" w:rsidP="00994DE0">
            <w:pPr>
              <w:jc w:val="center"/>
            </w:pPr>
            <w:r w:rsidRPr="00AB075E">
              <w:t>RU</w:t>
            </w:r>
          </w:p>
        </w:tc>
        <w:tc>
          <w:tcPr>
            <w:tcW w:w="845" w:type="dxa"/>
            <w:shd w:val="clear" w:color="auto" w:fill="FFFFFF" w:themeFill="background1"/>
          </w:tcPr>
          <w:p w14:paraId="70924D15" w14:textId="1173CD30" w:rsidR="00E020D8" w:rsidRDefault="00E020D8" w:rsidP="00994DE0">
            <w:pPr>
              <w:jc w:val="center"/>
            </w:pPr>
            <w:r w:rsidRPr="00AB075E">
              <w:t>RU</w:t>
            </w:r>
          </w:p>
        </w:tc>
        <w:tc>
          <w:tcPr>
            <w:tcW w:w="854" w:type="dxa"/>
            <w:shd w:val="clear" w:color="auto" w:fill="FFFFFF" w:themeFill="background1"/>
          </w:tcPr>
          <w:p w14:paraId="37A421FB" w14:textId="2293743F" w:rsidR="00E020D8" w:rsidRDefault="00E020D8" w:rsidP="00994DE0">
            <w:pPr>
              <w:jc w:val="center"/>
            </w:pPr>
            <w:r w:rsidRPr="00AB075E">
              <w:t>RU</w:t>
            </w:r>
          </w:p>
        </w:tc>
        <w:tc>
          <w:tcPr>
            <w:tcW w:w="978" w:type="dxa"/>
            <w:shd w:val="clear" w:color="auto" w:fill="FFFFFF" w:themeFill="background1"/>
          </w:tcPr>
          <w:p w14:paraId="2EB874A0" w14:textId="0DDF50A5" w:rsidR="00E020D8" w:rsidRDefault="00E020D8" w:rsidP="00994DE0">
            <w:pPr>
              <w:jc w:val="center"/>
            </w:pPr>
            <w:r w:rsidRPr="00AB075E">
              <w:t>RU</w:t>
            </w:r>
          </w:p>
        </w:tc>
        <w:tc>
          <w:tcPr>
            <w:tcW w:w="942" w:type="dxa"/>
            <w:shd w:val="clear" w:color="auto" w:fill="FFFFFF" w:themeFill="background1"/>
          </w:tcPr>
          <w:p w14:paraId="755EDAD0" w14:textId="4B258B2B" w:rsidR="00E020D8" w:rsidRDefault="00E020D8" w:rsidP="00994DE0">
            <w:pPr>
              <w:jc w:val="center"/>
            </w:pPr>
            <w:r w:rsidRPr="00AB075E">
              <w:t>RU</w:t>
            </w:r>
          </w:p>
        </w:tc>
        <w:tc>
          <w:tcPr>
            <w:tcW w:w="1139" w:type="dxa"/>
            <w:shd w:val="clear" w:color="auto" w:fill="FFFFFF" w:themeFill="background1"/>
          </w:tcPr>
          <w:p w14:paraId="52FD62B6" w14:textId="7A58BBCF" w:rsidR="00E020D8" w:rsidRDefault="00E020D8" w:rsidP="00994DE0">
            <w:pPr>
              <w:jc w:val="center"/>
            </w:pPr>
            <w:r w:rsidRPr="00AB075E">
              <w:t>RU</w:t>
            </w:r>
          </w:p>
        </w:tc>
        <w:tc>
          <w:tcPr>
            <w:tcW w:w="1137" w:type="dxa"/>
            <w:shd w:val="clear" w:color="auto" w:fill="FFFFFF" w:themeFill="background1"/>
          </w:tcPr>
          <w:p w14:paraId="2FDB37AE" w14:textId="589C62C6" w:rsidR="00E020D8" w:rsidRPr="00AB075E" w:rsidRDefault="00E020D8" w:rsidP="00994DE0">
            <w:pPr>
              <w:jc w:val="center"/>
            </w:pPr>
            <w:r w:rsidRPr="00AB075E">
              <w:t>RU</w:t>
            </w:r>
          </w:p>
        </w:tc>
        <w:tc>
          <w:tcPr>
            <w:tcW w:w="804" w:type="dxa"/>
            <w:shd w:val="clear" w:color="auto" w:fill="FFFFFF" w:themeFill="background1"/>
          </w:tcPr>
          <w:p w14:paraId="5DC0B16A" w14:textId="7C219843" w:rsidR="00E020D8" w:rsidRDefault="00E020D8" w:rsidP="00994DE0">
            <w:pPr>
              <w:jc w:val="center"/>
            </w:pPr>
            <w:r w:rsidRPr="00AB075E">
              <w:t>RU</w:t>
            </w:r>
          </w:p>
        </w:tc>
      </w:tr>
      <w:tr w:rsidR="00E55A77" w14:paraId="248A336B" w14:textId="77777777" w:rsidTr="007A0979">
        <w:tc>
          <w:tcPr>
            <w:tcW w:w="2576" w:type="dxa"/>
            <w:shd w:val="clear" w:color="auto" w:fill="ED7D31" w:themeFill="accent2"/>
          </w:tcPr>
          <w:p w14:paraId="62D20B4A" w14:textId="3D1F3366" w:rsidR="00E020D8" w:rsidRPr="00CF7705" w:rsidRDefault="00E020D8" w:rsidP="00CF7705">
            <w:pPr>
              <w:jc w:val="center"/>
            </w:pPr>
            <w:r w:rsidRPr="00CF7705">
              <w:t>subject</w:t>
            </w:r>
          </w:p>
        </w:tc>
        <w:tc>
          <w:tcPr>
            <w:tcW w:w="938" w:type="dxa"/>
            <w:shd w:val="clear" w:color="auto" w:fill="ED7D31" w:themeFill="accent2"/>
          </w:tcPr>
          <w:p w14:paraId="2F0810B1" w14:textId="3849B366" w:rsidR="00E020D8" w:rsidRPr="00AB075E" w:rsidRDefault="00E020D8" w:rsidP="0059010B">
            <w:pPr>
              <w:jc w:val="center"/>
            </w:pPr>
            <w:r w:rsidRPr="00AB075E">
              <w:t>CRUD</w:t>
            </w:r>
          </w:p>
        </w:tc>
        <w:tc>
          <w:tcPr>
            <w:tcW w:w="896" w:type="dxa"/>
            <w:shd w:val="clear" w:color="auto" w:fill="ED7D31" w:themeFill="accent2"/>
          </w:tcPr>
          <w:p w14:paraId="637524F9" w14:textId="7E741DAD" w:rsidR="00E020D8" w:rsidRPr="00AB075E" w:rsidRDefault="00E020D8" w:rsidP="0059010B">
            <w:pPr>
              <w:jc w:val="center"/>
            </w:pPr>
            <w:r w:rsidRPr="00AB075E">
              <w:t>RU</w:t>
            </w:r>
          </w:p>
        </w:tc>
        <w:tc>
          <w:tcPr>
            <w:tcW w:w="1265" w:type="dxa"/>
            <w:shd w:val="clear" w:color="auto" w:fill="ED7D31" w:themeFill="accent2"/>
          </w:tcPr>
          <w:p w14:paraId="20185A06" w14:textId="47A37CF1" w:rsidR="00E020D8" w:rsidRPr="00AB075E" w:rsidRDefault="00E020D8" w:rsidP="0059010B">
            <w:pPr>
              <w:jc w:val="center"/>
            </w:pPr>
            <w:r w:rsidRPr="00AB075E">
              <w:t>RU</w:t>
            </w:r>
          </w:p>
        </w:tc>
        <w:tc>
          <w:tcPr>
            <w:tcW w:w="710" w:type="dxa"/>
            <w:shd w:val="clear" w:color="auto" w:fill="ED7D31" w:themeFill="accent2"/>
          </w:tcPr>
          <w:p w14:paraId="61424B6E" w14:textId="65FD1692" w:rsidR="00E020D8" w:rsidRPr="00AB075E" w:rsidRDefault="00E020D8" w:rsidP="0059010B">
            <w:pPr>
              <w:jc w:val="center"/>
            </w:pPr>
            <w:r w:rsidRPr="00AB075E">
              <w:t>RU</w:t>
            </w:r>
          </w:p>
        </w:tc>
        <w:tc>
          <w:tcPr>
            <w:tcW w:w="845" w:type="dxa"/>
            <w:shd w:val="clear" w:color="auto" w:fill="ED7D31" w:themeFill="accent2"/>
          </w:tcPr>
          <w:p w14:paraId="47549E17" w14:textId="3957C3E5" w:rsidR="00E020D8" w:rsidRPr="00AB075E" w:rsidRDefault="00E020D8" w:rsidP="0059010B">
            <w:pPr>
              <w:jc w:val="center"/>
            </w:pPr>
            <w:r w:rsidRPr="00AB075E">
              <w:t>RU</w:t>
            </w:r>
          </w:p>
        </w:tc>
        <w:tc>
          <w:tcPr>
            <w:tcW w:w="854" w:type="dxa"/>
            <w:shd w:val="clear" w:color="auto" w:fill="ED7D31" w:themeFill="accent2"/>
          </w:tcPr>
          <w:p w14:paraId="1441BE1C" w14:textId="7702EE65" w:rsidR="00E020D8" w:rsidRPr="00AB075E" w:rsidRDefault="00E020D8" w:rsidP="0059010B">
            <w:pPr>
              <w:jc w:val="center"/>
            </w:pPr>
            <w:r w:rsidRPr="00AB075E">
              <w:t>RU</w:t>
            </w:r>
          </w:p>
        </w:tc>
        <w:tc>
          <w:tcPr>
            <w:tcW w:w="978" w:type="dxa"/>
            <w:shd w:val="clear" w:color="auto" w:fill="ED7D31" w:themeFill="accent2"/>
          </w:tcPr>
          <w:p w14:paraId="39270546" w14:textId="4680A076" w:rsidR="00E020D8" w:rsidRPr="00AB075E" w:rsidRDefault="00E020D8" w:rsidP="0059010B">
            <w:pPr>
              <w:jc w:val="center"/>
            </w:pPr>
            <w:r w:rsidRPr="00AB075E">
              <w:t>RU</w:t>
            </w:r>
          </w:p>
        </w:tc>
        <w:tc>
          <w:tcPr>
            <w:tcW w:w="942" w:type="dxa"/>
            <w:shd w:val="clear" w:color="auto" w:fill="ED7D31" w:themeFill="accent2"/>
          </w:tcPr>
          <w:p w14:paraId="290224C0" w14:textId="4F98ADCD" w:rsidR="00E020D8" w:rsidRPr="00AB075E" w:rsidRDefault="00E020D8" w:rsidP="0059010B">
            <w:pPr>
              <w:jc w:val="center"/>
            </w:pPr>
            <w:r w:rsidRPr="00AB075E">
              <w:t>RU</w:t>
            </w:r>
          </w:p>
        </w:tc>
        <w:tc>
          <w:tcPr>
            <w:tcW w:w="1139" w:type="dxa"/>
            <w:shd w:val="clear" w:color="auto" w:fill="ED7D31" w:themeFill="accent2"/>
          </w:tcPr>
          <w:p w14:paraId="524896D1" w14:textId="2F5070A2" w:rsidR="00E020D8" w:rsidRPr="00AB075E" w:rsidRDefault="00E020D8" w:rsidP="0059010B">
            <w:pPr>
              <w:jc w:val="center"/>
            </w:pPr>
            <w:r w:rsidRPr="00AB075E">
              <w:t>RU</w:t>
            </w:r>
          </w:p>
        </w:tc>
        <w:tc>
          <w:tcPr>
            <w:tcW w:w="1137" w:type="dxa"/>
            <w:shd w:val="clear" w:color="auto" w:fill="ED7D31" w:themeFill="accent2"/>
          </w:tcPr>
          <w:p w14:paraId="2FF5309B" w14:textId="02088F6A" w:rsidR="00E020D8" w:rsidRPr="00AB075E" w:rsidRDefault="00E020D8" w:rsidP="0059010B">
            <w:pPr>
              <w:jc w:val="center"/>
            </w:pPr>
            <w:r w:rsidRPr="00AB075E">
              <w:t>RU</w:t>
            </w:r>
          </w:p>
        </w:tc>
        <w:tc>
          <w:tcPr>
            <w:tcW w:w="804" w:type="dxa"/>
            <w:shd w:val="clear" w:color="auto" w:fill="ED7D31" w:themeFill="accent2"/>
          </w:tcPr>
          <w:p w14:paraId="45CEAB30" w14:textId="07F3D313" w:rsidR="00E020D8" w:rsidRPr="00AB075E" w:rsidRDefault="00E020D8" w:rsidP="0059010B">
            <w:pPr>
              <w:jc w:val="center"/>
            </w:pPr>
            <w:r w:rsidRPr="00AB075E">
              <w:t>RU</w:t>
            </w:r>
          </w:p>
        </w:tc>
      </w:tr>
      <w:tr w:rsidR="00E55A77" w14:paraId="5CCDA569" w14:textId="77777777" w:rsidTr="007A0979">
        <w:tc>
          <w:tcPr>
            <w:tcW w:w="2576" w:type="dxa"/>
            <w:shd w:val="clear" w:color="auto" w:fill="FFFFFF" w:themeFill="background1"/>
          </w:tcPr>
          <w:p w14:paraId="418B9CB1" w14:textId="19FE7CAF" w:rsidR="00E020D8" w:rsidRPr="00CF7705" w:rsidRDefault="00E020D8" w:rsidP="00CF7705">
            <w:pPr>
              <w:jc w:val="center"/>
            </w:pPr>
            <w:r w:rsidRPr="00CF7705">
              <w:t>sub_id</w:t>
            </w:r>
          </w:p>
        </w:tc>
        <w:tc>
          <w:tcPr>
            <w:tcW w:w="938" w:type="dxa"/>
            <w:shd w:val="clear" w:color="auto" w:fill="FFFFFF" w:themeFill="background1"/>
          </w:tcPr>
          <w:p w14:paraId="24070553" w14:textId="1404D8DB" w:rsidR="00E020D8" w:rsidRPr="00AB075E" w:rsidRDefault="00E020D8" w:rsidP="00113ADC">
            <w:pPr>
              <w:jc w:val="center"/>
            </w:pPr>
            <w:r>
              <w:t>CR</w:t>
            </w:r>
          </w:p>
        </w:tc>
        <w:tc>
          <w:tcPr>
            <w:tcW w:w="896" w:type="dxa"/>
            <w:shd w:val="clear" w:color="auto" w:fill="FFFFFF" w:themeFill="background1"/>
          </w:tcPr>
          <w:p w14:paraId="3C63FE85" w14:textId="18FFF997" w:rsidR="00E020D8" w:rsidRPr="00AB075E" w:rsidRDefault="00E020D8" w:rsidP="00113ADC">
            <w:pPr>
              <w:jc w:val="center"/>
            </w:pPr>
            <w:r>
              <w:t>R</w:t>
            </w:r>
          </w:p>
        </w:tc>
        <w:tc>
          <w:tcPr>
            <w:tcW w:w="1265" w:type="dxa"/>
            <w:shd w:val="clear" w:color="auto" w:fill="FFFFFF" w:themeFill="background1"/>
          </w:tcPr>
          <w:p w14:paraId="63280516" w14:textId="2F16D9E4" w:rsidR="00E020D8" w:rsidRPr="00AB075E" w:rsidRDefault="00E020D8" w:rsidP="00113ADC">
            <w:pPr>
              <w:jc w:val="center"/>
            </w:pPr>
            <w:r>
              <w:t>R</w:t>
            </w:r>
          </w:p>
        </w:tc>
        <w:tc>
          <w:tcPr>
            <w:tcW w:w="710" w:type="dxa"/>
            <w:shd w:val="clear" w:color="auto" w:fill="FFFFFF" w:themeFill="background1"/>
          </w:tcPr>
          <w:p w14:paraId="115815DB" w14:textId="1AB1D6F9" w:rsidR="00E020D8" w:rsidRPr="00AB075E" w:rsidRDefault="00E020D8" w:rsidP="00113ADC">
            <w:pPr>
              <w:jc w:val="center"/>
            </w:pPr>
            <w:r>
              <w:t>R</w:t>
            </w:r>
          </w:p>
        </w:tc>
        <w:tc>
          <w:tcPr>
            <w:tcW w:w="845" w:type="dxa"/>
            <w:shd w:val="clear" w:color="auto" w:fill="FFFFFF" w:themeFill="background1"/>
          </w:tcPr>
          <w:p w14:paraId="7B4B2582" w14:textId="3390CB73" w:rsidR="00E020D8" w:rsidRPr="00AB075E" w:rsidRDefault="00E020D8" w:rsidP="00113ADC">
            <w:pPr>
              <w:jc w:val="center"/>
            </w:pPr>
            <w:r>
              <w:t>R</w:t>
            </w:r>
          </w:p>
        </w:tc>
        <w:tc>
          <w:tcPr>
            <w:tcW w:w="854" w:type="dxa"/>
            <w:shd w:val="clear" w:color="auto" w:fill="FFFFFF" w:themeFill="background1"/>
          </w:tcPr>
          <w:p w14:paraId="0CEAD9DA" w14:textId="54D9CF12" w:rsidR="00E020D8" w:rsidRPr="00AB075E" w:rsidRDefault="00E020D8" w:rsidP="00113ADC">
            <w:pPr>
              <w:jc w:val="center"/>
            </w:pPr>
            <w:r>
              <w:t>R</w:t>
            </w:r>
          </w:p>
        </w:tc>
        <w:tc>
          <w:tcPr>
            <w:tcW w:w="978" w:type="dxa"/>
            <w:shd w:val="clear" w:color="auto" w:fill="FFFFFF" w:themeFill="background1"/>
          </w:tcPr>
          <w:p w14:paraId="28B429C8" w14:textId="42E9CCA4" w:rsidR="00E020D8" w:rsidRPr="00AB075E" w:rsidRDefault="00E020D8" w:rsidP="00113ADC">
            <w:pPr>
              <w:jc w:val="center"/>
            </w:pPr>
            <w:r>
              <w:t>R</w:t>
            </w:r>
          </w:p>
        </w:tc>
        <w:tc>
          <w:tcPr>
            <w:tcW w:w="942" w:type="dxa"/>
            <w:shd w:val="clear" w:color="auto" w:fill="FFFFFF" w:themeFill="background1"/>
          </w:tcPr>
          <w:p w14:paraId="22B3B03B" w14:textId="1E5C8706" w:rsidR="00E020D8" w:rsidRPr="00AB075E" w:rsidRDefault="00E020D8" w:rsidP="00113ADC">
            <w:pPr>
              <w:jc w:val="center"/>
            </w:pPr>
            <w:r>
              <w:t>R</w:t>
            </w:r>
          </w:p>
        </w:tc>
        <w:tc>
          <w:tcPr>
            <w:tcW w:w="1139" w:type="dxa"/>
            <w:shd w:val="clear" w:color="auto" w:fill="FFFFFF" w:themeFill="background1"/>
          </w:tcPr>
          <w:p w14:paraId="627C815A" w14:textId="5EB4A3AE" w:rsidR="00E020D8" w:rsidRPr="00AB075E" w:rsidRDefault="00E020D8" w:rsidP="00113ADC">
            <w:pPr>
              <w:jc w:val="center"/>
            </w:pPr>
            <w:r>
              <w:t>R</w:t>
            </w:r>
          </w:p>
        </w:tc>
        <w:tc>
          <w:tcPr>
            <w:tcW w:w="1137" w:type="dxa"/>
            <w:shd w:val="clear" w:color="auto" w:fill="FFFFFF" w:themeFill="background1"/>
          </w:tcPr>
          <w:p w14:paraId="4E7A3314" w14:textId="14FC3836" w:rsidR="00E020D8" w:rsidRDefault="00E020D8" w:rsidP="00113ADC">
            <w:pPr>
              <w:jc w:val="center"/>
            </w:pPr>
            <w:r>
              <w:t>R</w:t>
            </w:r>
          </w:p>
        </w:tc>
        <w:tc>
          <w:tcPr>
            <w:tcW w:w="804" w:type="dxa"/>
            <w:shd w:val="clear" w:color="auto" w:fill="FFFFFF" w:themeFill="background1"/>
          </w:tcPr>
          <w:p w14:paraId="5D7B4331" w14:textId="6C5686B1" w:rsidR="00E020D8" w:rsidRPr="00AB075E" w:rsidRDefault="00E020D8" w:rsidP="00113ADC">
            <w:pPr>
              <w:jc w:val="center"/>
            </w:pPr>
            <w:r>
              <w:t>R</w:t>
            </w:r>
          </w:p>
        </w:tc>
      </w:tr>
      <w:tr w:rsidR="00E55A77" w14:paraId="69E22E6D" w14:textId="77777777" w:rsidTr="007A0979">
        <w:tc>
          <w:tcPr>
            <w:tcW w:w="2576" w:type="dxa"/>
            <w:shd w:val="clear" w:color="auto" w:fill="FFFFFF" w:themeFill="background1"/>
          </w:tcPr>
          <w:p w14:paraId="5EAA7117" w14:textId="60969E6D" w:rsidR="00E020D8" w:rsidRPr="00CF7705" w:rsidRDefault="00E020D8" w:rsidP="00CF7705">
            <w:pPr>
              <w:jc w:val="center"/>
            </w:pPr>
            <w:r w:rsidRPr="00CF7705">
              <w:t>subjectid</w:t>
            </w:r>
          </w:p>
        </w:tc>
        <w:tc>
          <w:tcPr>
            <w:tcW w:w="938" w:type="dxa"/>
            <w:shd w:val="clear" w:color="auto" w:fill="FFFFFF" w:themeFill="background1"/>
          </w:tcPr>
          <w:p w14:paraId="4BC16E19" w14:textId="3B5A2933" w:rsidR="00E020D8" w:rsidRDefault="00E020D8" w:rsidP="00113ADC">
            <w:pPr>
              <w:jc w:val="center"/>
            </w:pPr>
            <w:r>
              <w:t>CR</w:t>
            </w:r>
          </w:p>
        </w:tc>
        <w:tc>
          <w:tcPr>
            <w:tcW w:w="896" w:type="dxa"/>
            <w:shd w:val="clear" w:color="auto" w:fill="FFFFFF" w:themeFill="background1"/>
          </w:tcPr>
          <w:p w14:paraId="56A9A0C1" w14:textId="45E0B943" w:rsidR="00E020D8" w:rsidRDefault="00E020D8" w:rsidP="00113ADC">
            <w:pPr>
              <w:jc w:val="center"/>
            </w:pPr>
            <w:r>
              <w:t>R</w:t>
            </w:r>
          </w:p>
        </w:tc>
        <w:tc>
          <w:tcPr>
            <w:tcW w:w="1265" w:type="dxa"/>
            <w:shd w:val="clear" w:color="auto" w:fill="FFFFFF" w:themeFill="background1"/>
          </w:tcPr>
          <w:p w14:paraId="4488E6A0" w14:textId="27DDAD62" w:rsidR="00E020D8" w:rsidRDefault="00E020D8" w:rsidP="00113ADC">
            <w:pPr>
              <w:jc w:val="center"/>
            </w:pPr>
            <w:r>
              <w:t>R</w:t>
            </w:r>
          </w:p>
        </w:tc>
        <w:tc>
          <w:tcPr>
            <w:tcW w:w="710" w:type="dxa"/>
            <w:shd w:val="clear" w:color="auto" w:fill="FFFFFF" w:themeFill="background1"/>
          </w:tcPr>
          <w:p w14:paraId="53047226" w14:textId="0DDC588B" w:rsidR="00E020D8" w:rsidRDefault="00E020D8" w:rsidP="00113ADC">
            <w:pPr>
              <w:jc w:val="center"/>
            </w:pPr>
            <w:r>
              <w:t>R</w:t>
            </w:r>
          </w:p>
        </w:tc>
        <w:tc>
          <w:tcPr>
            <w:tcW w:w="845" w:type="dxa"/>
            <w:shd w:val="clear" w:color="auto" w:fill="FFFFFF" w:themeFill="background1"/>
          </w:tcPr>
          <w:p w14:paraId="6C9BF677" w14:textId="2951AEE3" w:rsidR="00E020D8" w:rsidRDefault="00E020D8" w:rsidP="00113ADC">
            <w:pPr>
              <w:jc w:val="center"/>
            </w:pPr>
            <w:r>
              <w:t>R</w:t>
            </w:r>
          </w:p>
        </w:tc>
        <w:tc>
          <w:tcPr>
            <w:tcW w:w="854" w:type="dxa"/>
            <w:shd w:val="clear" w:color="auto" w:fill="FFFFFF" w:themeFill="background1"/>
          </w:tcPr>
          <w:p w14:paraId="364B2B31" w14:textId="7DDC2656" w:rsidR="00E020D8" w:rsidRDefault="00E020D8" w:rsidP="00113ADC">
            <w:pPr>
              <w:jc w:val="center"/>
            </w:pPr>
            <w:r>
              <w:t>R</w:t>
            </w:r>
          </w:p>
        </w:tc>
        <w:tc>
          <w:tcPr>
            <w:tcW w:w="978" w:type="dxa"/>
            <w:shd w:val="clear" w:color="auto" w:fill="FFFFFF" w:themeFill="background1"/>
          </w:tcPr>
          <w:p w14:paraId="7CC4C94B" w14:textId="7E393E81" w:rsidR="00E020D8" w:rsidRDefault="00E020D8" w:rsidP="00113ADC">
            <w:pPr>
              <w:jc w:val="center"/>
            </w:pPr>
            <w:r>
              <w:t>R</w:t>
            </w:r>
          </w:p>
        </w:tc>
        <w:tc>
          <w:tcPr>
            <w:tcW w:w="942" w:type="dxa"/>
            <w:shd w:val="clear" w:color="auto" w:fill="FFFFFF" w:themeFill="background1"/>
          </w:tcPr>
          <w:p w14:paraId="246B41ED" w14:textId="60C83393" w:rsidR="00E020D8" w:rsidRDefault="00E020D8" w:rsidP="00113ADC">
            <w:pPr>
              <w:jc w:val="center"/>
            </w:pPr>
            <w:r>
              <w:t>R</w:t>
            </w:r>
          </w:p>
        </w:tc>
        <w:tc>
          <w:tcPr>
            <w:tcW w:w="1139" w:type="dxa"/>
            <w:shd w:val="clear" w:color="auto" w:fill="FFFFFF" w:themeFill="background1"/>
          </w:tcPr>
          <w:p w14:paraId="41CCE85B" w14:textId="7B9D2897" w:rsidR="00E020D8" w:rsidRDefault="00E020D8" w:rsidP="00113ADC">
            <w:pPr>
              <w:jc w:val="center"/>
            </w:pPr>
            <w:r>
              <w:t>R</w:t>
            </w:r>
          </w:p>
        </w:tc>
        <w:tc>
          <w:tcPr>
            <w:tcW w:w="1137" w:type="dxa"/>
            <w:shd w:val="clear" w:color="auto" w:fill="FFFFFF" w:themeFill="background1"/>
          </w:tcPr>
          <w:p w14:paraId="2E90273D" w14:textId="537DDE64" w:rsidR="00E020D8" w:rsidRDefault="00E020D8" w:rsidP="00113ADC">
            <w:pPr>
              <w:jc w:val="center"/>
            </w:pPr>
            <w:r>
              <w:t>R</w:t>
            </w:r>
          </w:p>
        </w:tc>
        <w:tc>
          <w:tcPr>
            <w:tcW w:w="804" w:type="dxa"/>
            <w:shd w:val="clear" w:color="auto" w:fill="FFFFFF" w:themeFill="background1"/>
          </w:tcPr>
          <w:p w14:paraId="6CFABAEE" w14:textId="41066CFE" w:rsidR="00E020D8" w:rsidRDefault="00E020D8" w:rsidP="00113ADC">
            <w:pPr>
              <w:jc w:val="center"/>
            </w:pPr>
            <w:r>
              <w:t>R</w:t>
            </w:r>
          </w:p>
        </w:tc>
      </w:tr>
      <w:tr w:rsidR="00E55A77" w14:paraId="7A0FEC8E" w14:textId="77777777" w:rsidTr="007A0979">
        <w:tc>
          <w:tcPr>
            <w:tcW w:w="2576" w:type="dxa"/>
            <w:shd w:val="clear" w:color="auto" w:fill="FFFFFF" w:themeFill="background1"/>
          </w:tcPr>
          <w:p w14:paraId="2E864312" w14:textId="0D489FB5" w:rsidR="00E020D8" w:rsidRPr="00CF7705" w:rsidRDefault="00E020D8" w:rsidP="00CF7705">
            <w:pPr>
              <w:jc w:val="center"/>
            </w:pPr>
            <w:r w:rsidRPr="00CF7705">
              <w:t>subjectname</w:t>
            </w:r>
          </w:p>
        </w:tc>
        <w:tc>
          <w:tcPr>
            <w:tcW w:w="938" w:type="dxa"/>
            <w:shd w:val="clear" w:color="auto" w:fill="FFFFFF" w:themeFill="background1"/>
          </w:tcPr>
          <w:p w14:paraId="6FC7C661" w14:textId="2107A951" w:rsidR="00E020D8" w:rsidRDefault="00E020D8" w:rsidP="00113ADC">
            <w:pPr>
              <w:tabs>
                <w:tab w:val="left" w:pos="240"/>
                <w:tab w:val="center" w:pos="383"/>
              </w:tabs>
              <w:jc w:val="left"/>
            </w:pPr>
            <w:r>
              <w:tab/>
              <w:t>CR</w:t>
            </w:r>
          </w:p>
        </w:tc>
        <w:tc>
          <w:tcPr>
            <w:tcW w:w="896" w:type="dxa"/>
            <w:shd w:val="clear" w:color="auto" w:fill="FFFFFF" w:themeFill="background1"/>
          </w:tcPr>
          <w:p w14:paraId="5E1263F5" w14:textId="09657BA3" w:rsidR="00E020D8" w:rsidRDefault="00E020D8" w:rsidP="00113ADC">
            <w:pPr>
              <w:jc w:val="center"/>
            </w:pPr>
            <w:r>
              <w:t>RU</w:t>
            </w:r>
          </w:p>
        </w:tc>
        <w:tc>
          <w:tcPr>
            <w:tcW w:w="1265" w:type="dxa"/>
            <w:shd w:val="clear" w:color="auto" w:fill="FFFFFF" w:themeFill="background1"/>
          </w:tcPr>
          <w:p w14:paraId="02919D6D" w14:textId="18B9D004" w:rsidR="00E020D8" w:rsidRDefault="00E020D8" w:rsidP="00113ADC">
            <w:pPr>
              <w:jc w:val="center"/>
            </w:pPr>
            <w:r>
              <w:t>RU</w:t>
            </w:r>
          </w:p>
        </w:tc>
        <w:tc>
          <w:tcPr>
            <w:tcW w:w="710" w:type="dxa"/>
            <w:shd w:val="clear" w:color="auto" w:fill="FFFFFF" w:themeFill="background1"/>
          </w:tcPr>
          <w:p w14:paraId="275115E6" w14:textId="66B4B342" w:rsidR="00E020D8" w:rsidRDefault="00E020D8" w:rsidP="00113ADC">
            <w:pPr>
              <w:jc w:val="center"/>
            </w:pPr>
            <w:r>
              <w:t>RU</w:t>
            </w:r>
          </w:p>
        </w:tc>
        <w:tc>
          <w:tcPr>
            <w:tcW w:w="845" w:type="dxa"/>
            <w:shd w:val="clear" w:color="auto" w:fill="FFFFFF" w:themeFill="background1"/>
          </w:tcPr>
          <w:p w14:paraId="6CC1CDFA" w14:textId="2CCA343D" w:rsidR="00E020D8" w:rsidRDefault="00E020D8" w:rsidP="00113ADC">
            <w:pPr>
              <w:jc w:val="center"/>
            </w:pPr>
            <w:r>
              <w:t>RU</w:t>
            </w:r>
          </w:p>
        </w:tc>
        <w:tc>
          <w:tcPr>
            <w:tcW w:w="854" w:type="dxa"/>
            <w:shd w:val="clear" w:color="auto" w:fill="FFFFFF" w:themeFill="background1"/>
          </w:tcPr>
          <w:p w14:paraId="6207F438" w14:textId="5B4500B7" w:rsidR="00E020D8" w:rsidRDefault="00E020D8" w:rsidP="00113ADC">
            <w:pPr>
              <w:jc w:val="center"/>
            </w:pPr>
            <w:r>
              <w:t>RU</w:t>
            </w:r>
          </w:p>
        </w:tc>
        <w:tc>
          <w:tcPr>
            <w:tcW w:w="978" w:type="dxa"/>
            <w:shd w:val="clear" w:color="auto" w:fill="FFFFFF" w:themeFill="background1"/>
          </w:tcPr>
          <w:p w14:paraId="6630E0AF" w14:textId="3D9100D9" w:rsidR="00E020D8" w:rsidRDefault="00E020D8" w:rsidP="00113ADC">
            <w:pPr>
              <w:jc w:val="center"/>
            </w:pPr>
            <w:r>
              <w:t>RU</w:t>
            </w:r>
          </w:p>
        </w:tc>
        <w:tc>
          <w:tcPr>
            <w:tcW w:w="942" w:type="dxa"/>
            <w:shd w:val="clear" w:color="auto" w:fill="FFFFFF" w:themeFill="background1"/>
          </w:tcPr>
          <w:p w14:paraId="7C287954" w14:textId="36A11A52" w:rsidR="00E020D8" w:rsidRDefault="00E020D8" w:rsidP="00113ADC">
            <w:pPr>
              <w:jc w:val="center"/>
            </w:pPr>
            <w:r>
              <w:t>RU</w:t>
            </w:r>
          </w:p>
        </w:tc>
        <w:tc>
          <w:tcPr>
            <w:tcW w:w="1139" w:type="dxa"/>
            <w:shd w:val="clear" w:color="auto" w:fill="FFFFFF" w:themeFill="background1"/>
          </w:tcPr>
          <w:p w14:paraId="37C390F7" w14:textId="58D25BAA" w:rsidR="00E020D8" w:rsidRDefault="00E020D8" w:rsidP="00113ADC">
            <w:pPr>
              <w:jc w:val="center"/>
            </w:pPr>
            <w:r>
              <w:t>RU</w:t>
            </w:r>
          </w:p>
        </w:tc>
        <w:tc>
          <w:tcPr>
            <w:tcW w:w="1137" w:type="dxa"/>
            <w:shd w:val="clear" w:color="auto" w:fill="FFFFFF" w:themeFill="background1"/>
          </w:tcPr>
          <w:p w14:paraId="47E91701" w14:textId="1BEB30DA" w:rsidR="00E020D8" w:rsidRDefault="00E020D8" w:rsidP="00113ADC">
            <w:pPr>
              <w:jc w:val="center"/>
            </w:pPr>
            <w:r w:rsidRPr="00AB075E">
              <w:t>RU</w:t>
            </w:r>
          </w:p>
        </w:tc>
        <w:tc>
          <w:tcPr>
            <w:tcW w:w="804" w:type="dxa"/>
            <w:shd w:val="clear" w:color="auto" w:fill="FFFFFF" w:themeFill="background1"/>
          </w:tcPr>
          <w:p w14:paraId="649D1A89" w14:textId="6B3E1644" w:rsidR="00E020D8" w:rsidRDefault="00E020D8" w:rsidP="00113ADC">
            <w:pPr>
              <w:jc w:val="center"/>
            </w:pPr>
            <w:r>
              <w:t>RU</w:t>
            </w:r>
          </w:p>
        </w:tc>
      </w:tr>
      <w:tr w:rsidR="00E55A77" w14:paraId="6EE32333" w14:textId="77777777" w:rsidTr="007A0979">
        <w:tc>
          <w:tcPr>
            <w:tcW w:w="2576" w:type="dxa"/>
            <w:shd w:val="clear" w:color="auto" w:fill="FFFFFF" w:themeFill="background1"/>
          </w:tcPr>
          <w:p w14:paraId="038EDFCE" w14:textId="362389A5" w:rsidR="00E020D8" w:rsidRPr="00CF7705" w:rsidRDefault="00E020D8" w:rsidP="00CF7705">
            <w:pPr>
              <w:jc w:val="center"/>
            </w:pPr>
            <w:r w:rsidRPr="00CF7705">
              <w:t>subjectcode</w:t>
            </w:r>
          </w:p>
        </w:tc>
        <w:tc>
          <w:tcPr>
            <w:tcW w:w="938" w:type="dxa"/>
            <w:shd w:val="clear" w:color="auto" w:fill="FFFFFF" w:themeFill="background1"/>
          </w:tcPr>
          <w:p w14:paraId="1B2C9F34" w14:textId="53BB8F68" w:rsidR="00E020D8" w:rsidRDefault="00E020D8" w:rsidP="00084AE8">
            <w:pPr>
              <w:tabs>
                <w:tab w:val="left" w:pos="240"/>
                <w:tab w:val="center" w:pos="383"/>
              </w:tabs>
              <w:jc w:val="center"/>
            </w:pPr>
            <w:r>
              <w:t>CR</w:t>
            </w:r>
          </w:p>
        </w:tc>
        <w:tc>
          <w:tcPr>
            <w:tcW w:w="896" w:type="dxa"/>
            <w:shd w:val="clear" w:color="auto" w:fill="FFFFFF" w:themeFill="background1"/>
          </w:tcPr>
          <w:p w14:paraId="19E45EAA" w14:textId="5D796936" w:rsidR="00E020D8" w:rsidRDefault="00E020D8" w:rsidP="00113ADC">
            <w:pPr>
              <w:jc w:val="center"/>
            </w:pPr>
            <w:r>
              <w:t>R</w:t>
            </w:r>
          </w:p>
        </w:tc>
        <w:tc>
          <w:tcPr>
            <w:tcW w:w="1265" w:type="dxa"/>
            <w:shd w:val="clear" w:color="auto" w:fill="FFFFFF" w:themeFill="background1"/>
          </w:tcPr>
          <w:p w14:paraId="69107240" w14:textId="15C6340E" w:rsidR="00E020D8" w:rsidRDefault="00E020D8" w:rsidP="00113ADC">
            <w:pPr>
              <w:jc w:val="center"/>
            </w:pPr>
            <w:r>
              <w:t>R</w:t>
            </w:r>
          </w:p>
        </w:tc>
        <w:tc>
          <w:tcPr>
            <w:tcW w:w="710" w:type="dxa"/>
            <w:shd w:val="clear" w:color="auto" w:fill="FFFFFF" w:themeFill="background1"/>
          </w:tcPr>
          <w:p w14:paraId="36FC00EE" w14:textId="6FC7C517" w:rsidR="00E020D8" w:rsidRDefault="00E020D8" w:rsidP="00113ADC">
            <w:pPr>
              <w:jc w:val="center"/>
            </w:pPr>
            <w:r>
              <w:t>R</w:t>
            </w:r>
          </w:p>
        </w:tc>
        <w:tc>
          <w:tcPr>
            <w:tcW w:w="845" w:type="dxa"/>
            <w:shd w:val="clear" w:color="auto" w:fill="FFFFFF" w:themeFill="background1"/>
          </w:tcPr>
          <w:p w14:paraId="7CBC71B7" w14:textId="5DE0F28C" w:rsidR="00E020D8" w:rsidRDefault="00E020D8" w:rsidP="00113ADC">
            <w:pPr>
              <w:jc w:val="center"/>
            </w:pPr>
            <w:r>
              <w:t>R</w:t>
            </w:r>
          </w:p>
        </w:tc>
        <w:tc>
          <w:tcPr>
            <w:tcW w:w="854" w:type="dxa"/>
            <w:shd w:val="clear" w:color="auto" w:fill="FFFFFF" w:themeFill="background1"/>
          </w:tcPr>
          <w:p w14:paraId="64636FB7" w14:textId="19C5D3FB" w:rsidR="00E020D8" w:rsidRDefault="00E020D8" w:rsidP="00113ADC">
            <w:pPr>
              <w:jc w:val="center"/>
            </w:pPr>
            <w:r>
              <w:t>R</w:t>
            </w:r>
          </w:p>
        </w:tc>
        <w:tc>
          <w:tcPr>
            <w:tcW w:w="978" w:type="dxa"/>
            <w:shd w:val="clear" w:color="auto" w:fill="FFFFFF" w:themeFill="background1"/>
          </w:tcPr>
          <w:p w14:paraId="55C1B198" w14:textId="556205F8" w:rsidR="00E020D8" w:rsidRDefault="00E020D8" w:rsidP="00113ADC">
            <w:pPr>
              <w:jc w:val="center"/>
            </w:pPr>
            <w:r>
              <w:t>R</w:t>
            </w:r>
          </w:p>
        </w:tc>
        <w:tc>
          <w:tcPr>
            <w:tcW w:w="942" w:type="dxa"/>
            <w:shd w:val="clear" w:color="auto" w:fill="FFFFFF" w:themeFill="background1"/>
          </w:tcPr>
          <w:p w14:paraId="02C70690" w14:textId="2C8BE75E" w:rsidR="00E020D8" w:rsidRDefault="00E020D8" w:rsidP="00113ADC">
            <w:pPr>
              <w:jc w:val="center"/>
            </w:pPr>
            <w:r>
              <w:t>R</w:t>
            </w:r>
          </w:p>
        </w:tc>
        <w:tc>
          <w:tcPr>
            <w:tcW w:w="1139" w:type="dxa"/>
            <w:shd w:val="clear" w:color="auto" w:fill="FFFFFF" w:themeFill="background1"/>
          </w:tcPr>
          <w:p w14:paraId="28537CD5" w14:textId="0E37C6AF" w:rsidR="00E020D8" w:rsidRDefault="00E020D8" w:rsidP="00113ADC">
            <w:pPr>
              <w:jc w:val="center"/>
            </w:pPr>
            <w:r>
              <w:t>R</w:t>
            </w:r>
          </w:p>
        </w:tc>
        <w:tc>
          <w:tcPr>
            <w:tcW w:w="1137" w:type="dxa"/>
            <w:shd w:val="clear" w:color="auto" w:fill="FFFFFF" w:themeFill="background1"/>
          </w:tcPr>
          <w:p w14:paraId="10E5B5E9" w14:textId="3BBA5FFC" w:rsidR="00E020D8" w:rsidRDefault="00E020D8" w:rsidP="00113ADC">
            <w:pPr>
              <w:jc w:val="center"/>
            </w:pPr>
            <w:r>
              <w:t>R</w:t>
            </w:r>
          </w:p>
        </w:tc>
        <w:tc>
          <w:tcPr>
            <w:tcW w:w="804" w:type="dxa"/>
            <w:shd w:val="clear" w:color="auto" w:fill="FFFFFF" w:themeFill="background1"/>
          </w:tcPr>
          <w:p w14:paraId="25E8CBE7" w14:textId="54245535" w:rsidR="00E020D8" w:rsidRDefault="00E020D8" w:rsidP="00113ADC">
            <w:pPr>
              <w:jc w:val="center"/>
            </w:pPr>
            <w:r>
              <w:t>R</w:t>
            </w:r>
          </w:p>
        </w:tc>
      </w:tr>
      <w:tr w:rsidR="00E55A77" w14:paraId="5B3414DB" w14:textId="77777777" w:rsidTr="007A0979">
        <w:tc>
          <w:tcPr>
            <w:tcW w:w="2576" w:type="dxa"/>
            <w:shd w:val="clear" w:color="auto" w:fill="ED7D31" w:themeFill="accent2"/>
          </w:tcPr>
          <w:p w14:paraId="33FCB6FD" w14:textId="4B69A017" w:rsidR="00E020D8" w:rsidRPr="00CF7705" w:rsidRDefault="00E020D8" w:rsidP="00A50A53">
            <w:pPr>
              <w:jc w:val="center"/>
            </w:pPr>
            <w:r w:rsidRPr="00CF7705">
              <w:t>grades</w:t>
            </w:r>
          </w:p>
        </w:tc>
        <w:tc>
          <w:tcPr>
            <w:tcW w:w="938" w:type="dxa"/>
            <w:shd w:val="clear" w:color="auto" w:fill="ED7D31" w:themeFill="accent2"/>
          </w:tcPr>
          <w:p w14:paraId="0104E640" w14:textId="13A028C8" w:rsidR="00E020D8" w:rsidRDefault="00E020D8" w:rsidP="00A50A53">
            <w:pPr>
              <w:tabs>
                <w:tab w:val="left" w:pos="240"/>
                <w:tab w:val="center" w:pos="383"/>
              </w:tabs>
              <w:jc w:val="center"/>
            </w:pPr>
            <w:r w:rsidRPr="00AB075E">
              <w:t>CRUD</w:t>
            </w:r>
          </w:p>
        </w:tc>
        <w:tc>
          <w:tcPr>
            <w:tcW w:w="896" w:type="dxa"/>
            <w:shd w:val="clear" w:color="auto" w:fill="ED7D31" w:themeFill="accent2"/>
          </w:tcPr>
          <w:p w14:paraId="3401CCAA" w14:textId="50728AB7" w:rsidR="00E020D8" w:rsidRDefault="00E020D8" w:rsidP="00A50A53">
            <w:pPr>
              <w:jc w:val="center"/>
            </w:pPr>
            <w:r w:rsidRPr="00AB075E">
              <w:t>RU</w:t>
            </w:r>
          </w:p>
        </w:tc>
        <w:tc>
          <w:tcPr>
            <w:tcW w:w="1265" w:type="dxa"/>
            <w:shd w:val="clear" w:color="auto" w:fill="ED7D31" w:themeFill="accent2"/>
          </w:tcPr>
          <w:p w14:paraId="44155E11" w14:textId="26BD6EA0" w:rsidR="00E020D8" w:rsidRDefault="00E020D8" w:rsidP="00A50A53">
            <w:pPr>
              <w:jc w:val="center"/>
            </w:pPr>
            <w:r w:rsidRPr="00AB075E">
              <w:t>RU</w:t>
            </w:r>
          </w:p>
        </w:tc>
        <w:tc>
          <w:tcPr>
            <w:tcW w:w="710" w:type="dxa"/>
            <w:shd w:val="clear" w:color="auto" w:fill="ED7D31" w:themeFill="accent2"/>
          </w:tcPr>
          <w:p w14:paraId="02C67C06" w14:textId="42048660" w:rsidR="00E020D8" w:rsidRDefault="00E020D8" w:rsidP="00A50A53">
            <w:pPr>
              <w:jc w:val="center"/>
            </w:pPr>
            <w:r w:rsidRPr="00AB075E">
              <w:t>RU</w:t>
            </w:r>
          </w:p>
        </w:tc>
        <w:tc>
          <w:tcPr>
            <w:tcW w:w="845" w:type="dxa"/>
            <w:shd w:val="clear" w:color="auto" w:fill="ED7D31" w:themeFill="accent2"/>
          </w:tcPr>
          <w:p w14:paraId="139092B4" w14:textId="22A1A07C" w:rsidR="00E020D8" w:rsidRDefault="00E020D8" w:rsidP="00A50A53">
            <w:pPr>
              <w:jc w:val="center"/>
            </w:pPr>
            <w:r w:rsidRPr="00AB075E">
              <w:t>RU</w:t>
            </w:r>
          </w:p>
        </w:tc>
        <w:tc>
          <w:tcPr>
            <w:tcW w:w="854" w:type="dxa"/>
            <w:shd w:val="clear" w:color="auto" w:fill="ED7D31" w:themeFill="accent2"/>
          </w:tcPr>
          <w:p w14:paraId="2C58B06D" w14:textId="030E767D" w:rsidR="00E020D8" w:rsidRDefault="00E020D8" w:rsidP="00A50A53">
            <w:pPr>
              <w:jc w:val="center"/>
            </w:pPr>
            <w:r w:rsidRPr="00AB075E">
              <w:t>RU</w:t>
            </w:r>
          </w:p>
        </w:tc>
        <w:tc>
          <w:tcPr>
            <w:tcW w:w="978" w:type="dxa"/>
            <w:shd w:val="clear" w:color="auto" w:fill="ED7D31" w:themeFill="accent2"/>
          </w:tcPr>
          <w:p w14:paraId="61751672" w14:textId="3AFF4DD1" w:rsidR="00E020D8" w:rsidRDefault="00E020D8" w:rsidP="00A50A53">
            <w:pPr>
              <w:jc w:val="center"/>
            </w:pPr>
            <w:r w:rsidRPr="00AB075E">
              <w:t>RU</w:t>
            </w:r>
          </w:p>
        </w:tc>
        <w:tc>
          <w:tcPr>
            <w:tcW w:w="942" w:type="dxa"/>
            <w:shd w:val="clear" w:color="auto" w:fill="ED7D31" w:themeFill="accent2"/>
          </w:tcPr>
          <w:p w14:paraId="63EAECE0" w14:textId="477480F0" w:rsidR="00E020D8" w:rsidRDefault="00E020D8" w:rsidP="00A50A53">
            <w:pPr>
              <w:jc w:val="center"/>
            </w:pPr>
            <w:r w:rsidRPr="00AB075E">
              <w:t>RU</w:t>
            </w:r>
          </w:p>
        </w:tc>
        <w:tc>
          <w:tcPr>
            <w:tcW w:w="1139" w:type="dxa"/>
            <w:shd w:val="clear" w:color="auto" w:fill="ED7D31" w:themeFill="accent2"/>
          </w:tcPr>
          <w:p w14:paraId="468E48EF" w14:textId="5982F74C" w:rsidR="00E020D8" w:rsidRDefault="00E020D8" w:rsidP="00A50A53">
            <w:pPr>
              <w:jc w:val="center"/>
            </w:pPr>
            <w:r w:rsidRPr="00AB075E">
              <w:t>RU</w:t>
            </w:r>
          </w:p>
        </w:tc>
        <w:tc>
          <w:tcPr>
            <w:tcW w:w="1137" w:type="dxa"/>
            <w:shd w:val="clear" w:color="auto" w:fill="ED7D31" w:themeFill="accent2"/>
          </w:tcPr>
          <w:p w14:paraId="76269364" w14:textId="4191879B" w:rsidR="00E020D8" w:rsidRPr="00AB075E" w:rsidRDefault="00E020D8" w:rsidP="00A50A53">
            <w:pPr>
              <w:jc w:val="center"/>
            </w:pPr>
            <w:r w:rsidRPr="00AB075E">
              <w:t>RU</w:t>
            </w:r>
          </w:p>
        </w:tc>
        <w:tc>
          <w:tcPr>
            <w:tcW w:w="804" w:type="dxa"/>
            <w:shd w:val="clear" w:color="auto" w:fill="ED7D31" w:themeFill="accent2"/>
          </w:tcPr>
          <w:p w14:paraId="5B90C074" w14:textId="57807573" w:rsidR="00E020D8" w:rsidRDefault="00E020D8" w:rsidP="00A50A53">
            <w:pPr>
              <w:jc w:val="center"/>
            </w:pPr>
            <w:r w:rsidRPr="00AB075E">
              <w:t>RU</w:t>
            </w:r>
          </w:p>
        </w:tc>
      </w:tr>
      <w:tr w:rsidR="00E55A77" w14:paraId="773F5C18" w14:textId="77777777" w:rsidTr="007A0979">
        <w:tc>
          <w:tcPr>
            <w:tcW w:w="2576" w:type="dxa"/>
            <w:shd w:val="clear" w:color="auto" w:fill="FFFFFF" w:themeFill="background1"/>
          </w:tcPr>
          <w:p w14:paraId="78F4A117" w14:textId="24C66358" w:rsidR="00E020D8" w:rsidRPr="00CF7705" w:rsidRDefault="00E020D8" w:rsidP="001D04D4">
            <w:pPr>
              <w:jc w:val="center"/>
            </w:pPr>
            <w:r>
              <w:rPr>
                <w:rFonts w:ascii="Helvetica" w:hAnsi="Helvetica"/>
                <w:color w:val="000000"/>
                <w:sz w:val="18"/>
                <w:szCs w:val="18"/>
                <w:shd w:val="clear" w:color="auto" w:fill="F8F9FA"/>
              </w:rPr>
              <w:t>grade_id </w:t>
            </w:r>
          </w:p>
        </w:tc>
        <w:tc>
          <w:tcPr>
            <w:tcW w:w="938" w:type="dxa"/>
            <w:shd w:val="clear" w:color="auto" w:fill="FFFFFF" w:themeFill="background1"/>
          </w:tcPr>
          <w:p w14:paraId="5BD4F4CD" w14:textId="2AC10754" w:rsidR="00E020D8" w:rsidRPr="00AB075E" w:rsidRDefault="00E020D8" w:rsidP="001D04D4">
            <w:pPr>
              <w:tabs>
                <w:tab w:val="left" w:pos="240"/>
                <w:tab w:val="center" w:pos="383"/>
              </w:tabs>
              <w:jc w:val="center"/>
            </w:pPr>
            <w:r>
              <w:t>CR</w:t>
            </w:r>
          </w:p>
        </w:tc>
        <w:tc>
          <w:tcPr>
            <w:tcW w:w="896" w:type="dxa"/>
            <w:shd w:val="clear" w:color="auto" w:fill="FFFFFF" w:themeFill="background1"/>
          </w:tcPr>
          <w:p w14:paraId="13C049A5" w14:textId="4A42DECF" w:rsidR="00E020D8" w:rsidRPr="00AB075E" w:rsidRDefault="00E020D8" w:rsidP="001D04D4">
            <w:pPr>
              <w:jc w:val="center"/>
            </w:pPr>
            <w:r>
              <w:t>R</w:t>
            </w:r>
          </w:p>
        </w:tc>
        <w:tc>
          <w:tcPr>
            <w:tcW w:w="1265" w:type="dxa"/>
            <w:shd w:val="clear" w:color="auto" w:fill="FFFFFF" w:themeFill="background1"/>
          </w:tcPr>
          <w:p w14:paraId="52D60B5E" w14:textId="026A7502" w:rsidR="00E020D8" w:rsidRPr="00AB075E" w:rsidRDefault="00E020D8" w:rsidP="001D04D4">
            <w:pPr>
              <w:jc w:val="center"/>
            </w:pPr>
            <w:r>
              <w:t>R</w:t>
            </w:r>
          </w:p>
        </w:tc>
        <w:tc>
          <w:tcPr>
            <w:tcW w:w="710" w:type="dxa"/>
            <w:shd w:val="clear" w:color="auto" w:fill="FFFFFF" w:themeFill="background1"/>
          </w:tcPr>
          <w:p w14:paraId="787EF979" w14:textId="49177DFB" w:rsidR="00E020D8" w:rsidRPr="00AB075E" w:rsidRDefault="00E020D8" w:rsidP="001D04D4">
            <w:pPr>
              <w:jc w:val="center"/>
            </w:pPr>
            <w:r>
              <w:t>R</w:t>
            </w:r>
          </w:p>
        </w:tc>
        <w:tc>
          <w:tcPr>
            <w:tcW w:w="845" w:type="dxa"/>
            <w:shd w:val="clear" w:color="auto" w:fill="FFFFFF" w:themeFill="background1"/>
          </w:tcPr>
          <w:p w14:paraId="3A359F7A" w14:textId="2548DF21" w:rsidR="00E020D8" w:rsidRPr="00AB075E" w:rsidRDefault="00E020D8" w:rsidP="001D04D4">
            <w:pPr>
              <w:jc w:val="center"/>
            </w:pPr>
            <w:r>
              <w:t>R</w:t>
            </w:r>
          </w:p>
        </w:tc>
        <w:tc>
          <w:tcPr>
            <w:tcW w:w="854" w:type="dxa"/>
            <w:shd w:val="clear" w:color="auto" w:fill="FFFFFF" w:themeFill="background1"/>
          </w:tcPr>
          <w:p w14:paraId="3633E35D" w14:textId="77A4B067" w:rsidR="00E020D8" w:rsidRPr="00AB075E" w:rsidRDefault="00E020D8" w:rsidP="001D04D4">
            <w:pPr>
              <w:jc w:val="center"/>
            </w:pPr>
            <w:r>
              <w:t>R</w:t>
            </w:r>
          </w:p>
        </w:tc>
        <w:tc>
          <w:tcPr>
            <w:tcW w:w="978" w:type="dxa"/>
            <w:shd w:val="clear" w:color="auto" w:fill="FFFFFF" w:themeFill="background1"/>
          </w:tcPr>
          <w:p w14:paraId="7FA62AAB" w14:textId="04106133" w:rsidR="00E020D8" w:rsidRPr="00AB075E" w:rsidRDefault="00E020D8" w:rsidP="001D04D4">
            <w:pPr>
              <w:jc w:val="center"/>
            </w:pPr>
            <w:r>
              <w:t>R</w:t>
            </w:r>
          </w:p>
        </w:tc>
        <w:tc>
          <w:tcPr>
            <w:tcW w:w="942" w:type="dxa"/>
            <w:shd w:val="clear" w:color="auto" w:fill="FFFFFF" w:themeFill="background1"/>
          </w:tcPr>
          <w:p w14:paraId="24BFD1B1" w14:textId="036D85B9" w:rsidR="00E020D8" w:rsidRPr="00AB075E" w:rsidRDefault="00E020D8" w:rsidP="001D04D4">
            <w:pPr>
              <w:jc w:val="center"/>
            </w:pPr>
            <w:r>
              <w:t>R</w:t>
            </w:r>
          </w:p>
        </w:tc>
        <w:tc>
          <w:tcPr>
            <w:tcW w:w="1139" w:type="dxa"/>
            <w:shd w:val="clear" w:color="auto" w:fill="FFFFFF" w:themeFill="background1"/>
          </w:tcPr>
          <w:p w14:paraId="6DDC389B" w14:textId="1BAFB36C" w:rsidR="00E020D8" w:rsidRPr="00AB075E" w:rsidRDefault="00E020D8" w:rsidP="001D04D4">
            <w:pPr>
              <w:jc w:val="center"/>
            </w:pPr>
            <w:r>
              <w:t>R</w:t>
            </w:r>
          </w:p>
        </w:tc>
        <w:tc>
          <w:tcPr>
            <w:tcW w:w="1137" w:type="dxa"/>
            <w:shd w:val="clear" w:color="auto" w:fill="FFFFFF" w:themeFill="background1"/>
          </w:tcPr>
          <w:p w14:paraId="0761ABB5" w14:textId="604D78D3" w:rsidR="00E020D8" w:rsidRDefault="00E020D8" w:rsidP="001D04D4">
            <w:pPr>
              <w:jc w:val="center"/>
            </w:pPr>
            <w:r>
              <w:t>R</w:t>
            </w:r>
          </w:p>
        </w:tc>
        <w:tc>
          <w:tcPr>
            <w:tcW w:w="804" w:type="dxa"/>
            <w:shd w:val="clear" w:color="auto" w:fill="FFFFFF" w:themeFill="background1"/>
          </w:tcPr>
          <w:p w14:paraId="34749330" w14:textId="40F162A2" w:rsidR="00E020D8" w:rsidRPr="00AB075E" w:rsidRDefault="00E020D8" w:rsidP="001D04D4">
            <w:pPr>
              <w:jc w:val="center"/>
            </w:pPr>
            <w:r>
              <w:t>R</w:t>
            </w:r>
          </w:p>
        </w:tc>
      </w:tr>
      <w:tr w:rsidR="00E55A77" w14:paraId="47E12C3F" w14:textId="77777777" w:rsidTr="007A0979">
        <w:tc>
          <w:tcPr>
            <w:tcW w:w="2576" w:type="dxa"/>
            <w:shd w:val="clear" w:color="auto" w:fill="FFFFFF" w:themeFill="background1"/>
          </w:tcPr>
          <w:p w14:paraId="4ED0EC61" w14:textId="611AF1F5" w:rsidR="00E020D8" w:rsidRPr="00CF7705" w:rsidRDefault="00E020D8" w:rsidP="00CF7705">
            <w:pPr>
              <w:jc w:val="center"/>
            </w:pPr>
            <w:r w:rsidRPr="00CF7705">
              <w:t>grade_number</w:t>
            </w:r>
          </w:p>
        </w:tc>
        <w:tc>
          <w:tcPr>
            <w:tcW w:w="938" w:type="dxa"/>
            <w:shd w:val="clear" w:color="auto" w:fill="FFFFFF" w:themeFill="background1"/>
          </w:tcPr>
          <w:p w14:paraId="40091569" w14:textId="67556AE0" w:rsidR="00E020D8" w:rsidRDefault="00E020D8" w:rsidP="006557FC">
            <w:pPr>
              <w:tabs>
                <w:tab w:val="left" w:pos="240"/>
                <w:tab w:val="center" w:pos="383"/>
              </w:tabs>
              <w:jc w:val="center"/>
            </w:pPr>
            <w:r>
              <w:t>CR</w:t>
            </w:r>
          </w:p>
        </w:tc>
        <w:tc>
          <w:tcPr>
            <w:tcW w:w="896" w:type="dxa"/>
            <w:shd w:val="clear" w:color="auto" w:fill="FFFFFF" w:themeFill="background1"/>
          </w:tcPr>
          <w:p w14:paraId="3787449F" w14:textId="3A942A93" w:rsidR="00E020D8" w:rsidRDefault="00E020D8" w:rsidP="006557FC">
            <w:pPr>
              <w:jc w:val="center"/>
            </w:pPr>
            <w:r>
              <w:t>CRU</w:t>
            </w:r>
          </w:p>
        </w:tc>
        <w:tc>
          <w:tcPr>
            <w:tcW w:w="1265" w:type="dxa"/>
            <w:shd w:val="clear" w:color="auto" w:fill="FFFFFF" w:themeFill="background1"/>
          </w:tcPr>
          <w:p w14:paraId="5B605BAE" w14:textId="1FEA994D" w:rsidR="00E020D8" w:rsidRDefault="00E020D8" w:rsidP="006557FC">
            <w:pPr>
              <w:jc w:val="center"/>
            </w:pPr>
            <w:r>
              <w:t>CRU</w:t>
            </w:r>
          </w:p>
        </w:tc>
        <w:tc>
          <w:tcPr>
            <w:tcW w:w="710" w:type="dxa"/>
            <w:shd w:val="clear" w:color="auto" w:fill="FFFFFF" w:themeFill="background1"/>
          </w:tcPr>
          <w:p w14:paraId="1AAA0CD6" w14:textId="2588FD88" w:rsidR="00E020D8" w:rsidRDefault="00E020D8" w:rsidP="006557FC">
            <w:pPr>
              <w:jc w:val="center"/>
            </w:pPr>
            <w:r>
              <w:t>CRU</w:t>
            </w:r>
          </w:p>
        </w:tc>
        <w:tc>
          <w:tcPr>
            <w:tcW w:w="845" w:type="dxa"/>
            <w:shd w:val="clear" w:color="auto" w:fill="FFFFFF" w:themeFill="background1"/>
          </w:tcPr>
          <w:p w14:paraId="08BB336E" w14:textId="09568F1F" w:rsidR="00E020D8" w:rsidRDefault="00E020D8" w:rsidP="006557FC">
            <w:pPr>
              <w:jc w:val="center"/>
            </w:pPr>
            <w:r>
              <w:t>CRU</w:t>
            </w:r>
          </w:p>
        </w:tc>
        <w:tc>
          <w:tcPr>
            <w:tcW w:w="854" w:type="dxa"/>
            <w:shd w:val="clear" w:color="auto" w:fill="FFFFFF" w:themeFill="background1"/>
          </w:tcPr>
          <w:p w14:paraId="10B0B398" w14:textId="38C4716B" w:rsidR="00E020D8" w:rsidRDefault="00E020D8" w:rsidP="006557FC">
            <w:pPr>
              <w:jc w:val="center"/>
            </w:pPr>
            <w:r>
              <w:t>CRU</w:t>
            </w:r>
          </w:p>
        </w:tc>
        <w:tc>
          <w:tcPr>
            <w:tcW w:w="978" w:type="dxa"/>
            <w:shd w:val="clear" w:color="auto" w:fill="FFFFFF" w:themeFill="background1"/>
          </w:tcPr>
          <w:p w14:paraId="65E67D46" w14:textId="38881A08" w:rsidR="00E020D8" w:rsidRDefault="00E020D8" w:rsidP="006557FC">
            <w:pPr>
              <w:jc w:val="center"/>
            </w:pPr>
            <w:r>
              <w:t>CRU</w:t>
            </w:r>
          </w:p>
        </w:tc>
        <w:tc>
          <w:tcPr>
            <w:tcW w:w="942" w:type="dxa"/>
            <w:shd w:val="clear" w:color="auto" w:fill="FFFFFF" w:themeFill="background1"/>
          </w:tcPr>
          <w:p w14:paraId="5660C2F7" w14:textId="22C06D71" w:rsidR="00E020D8" w:rsidRDefault="00E020D8" w:rsidP="006557FC">
            <w:pPr>
              <w:jc w:val="center"/>
            </w:pPr>
            <w:r>
              <w:t>CRU</w:t>
            </w:r>
          </w:p>
        </w:tc>
        <w:tc>
          <w:tcPr>
            <w:tcW w:w="1139" w:type="dxa"/>
            <w:shd w:val="clear" w:color="auto" w:fill="FFFFFF" w:themeFill="background1"/>
          </w:tcPr>
          <w:p w14:paraId="59246415" w14:textId="1D3648FF" w:rsidR="00E020D8" w:rsidRDefault="00E020D8" w:rsidP="006557FC">
            <w:pPr>
              <w:jc w:val="center"/>
            </w:pPr>
            <w:r>
              <w:t>CRU</w:t>
            </w:r>
          </w:p>
        </w:tc>
        <w:tc>
          <w:tcPr>
            <w:tcW w:w="1137" w:type="dxa"/>
            <w:shd w:val="clear" w:color="auto" w:fill="FFFFFF" w:themeFill="background1"/>
          </w:tcPr>
          <w:p w14:paraId="607114B6" w14:textId="72AAD3FA" w:rsidR="00E020D8" w:rsidRDefault="00E020D8" w:rsidP="006557FC">
            <w:pPr>
              <w:jc w:val="center"/>
            </w:pPr>
            <w:r w:rsidRPr="00AB075E">
              <w:t>RU</w:t>
            </w:r>
          </w:p>
        </w:tc>
        <w:tc>
          <w:tcPr>
            <w:tcW w:w="804" w:type="dxa"/>
            <w:shd w:val="clear" w:color="auto" w:fill="FFFFFF" w:themeFill="background1"/>
          </w:tcPr>
          <w:p w14:paraId="6420581D" w14:textId="490503D6" w:rsidR="00E020D8" w:rsidRDefault="00E020D8" w:rsidP="006557FC">
            <w:pPr>
              <w:jc w:val="center"/>
            </w:pPr>
            <w:r>
              <w:t>CRU</w:t>
            </w:r>
          </w:p>
        </w:tc>
      </w:tr>
      <w:tr w:rsidR="00E55A77" w14:paraId="13BEAA3C" w14:textId="77777777" w:rsidTr="007A0979">
        <w:tc>
          <w:tcPr>
            <w:tcW w:w="2576" w:type="dxa"/>
            <w:shd w:val="clear" w:color="auto" w:fill="FFFFFF" w:themeFill="background1"/>
          </w:tcPr>
          <w:p w14:paraId="79F4FF93" w14:textId="33ECFB9D" w:rsidR="00E020D8" w:rsidRPr="00CF7705" w:rsidRDefault="00E020D8" w:rsidP="00CF7705">
            <w:pPr>
              <w:jc w:val="center"/>
            </w:pPr>
            <w:r>
              <w:t>n</w:t>
            </w:r>
            <w:r w:rsidRPr="00CF7705">
              <w:t>im</w:t>
            </w:r>
          </w:p>
        </w:tc>
        <w:tc>
          <w:tcPr>
            <w:tcW w:w="938" w:type="dxa"/>
            <w:shd w:val="clear" w:color="auto" w:fill="FFFFFF" w:themeFill="background1"/>
          </w:tcPr>
          <w:p w14:paraId="46FDAECD" w14:textId="179D8EA4" w:rsidR="00E020D8" w:rsidRDefault="00E020D8" w:rsidP="006557FC">
            <w:pPr>
              <w:tabs>
                <w:tab w:val="left" w:pos="240"/>
                <w:tab w:val="center" w:pos="383"/>
              </w:tabs>
              <w:jc w:val="center"/>
            </w:pPr>
            <w:r>
              <w:t>CR</w:t>
            </w:r>
          </w:p>
        </w:tc>
        <w:tc>
          <w:tcPr>
            <w:tcW w:w="896" w:type="dxa"/>
            <w:shd w:val="clear" w:color="auto" w:fill="FFFFFF" w:themeFill="background1"/>
          </w:tcPr>
          <w:p w14:paraId="0D27C6D1" w14:textId="6D2820F9" w:rsidR="00E020D8" w:rsidRDefault="00E020D8" w:rsidP="006557FC">
            <w:pPr>
              <w:jc w:val="center"/>
            </w:pPr>
            <w:r>
              <w:t>RU</w:t>
            </w:r>
          </w:p>
        </w:tc>
        <w:tc>
          <w:tcPr>
            <w:tcW w:w="1265" w:type="dxa"/>
            <w:shd w:val="clear" w:color="auto" w:fill="FFFFFF" w:themeFill="background1"/>
          </w:tcPr>
          <w:p w14:paraId="4A02F952" w14:textId="3785DE27" w:rsidR="00E020D8" w:rsidRDefault="00E020D8" w:rsidP="006557FC">
            <w:pPr>
              <w:jc w:val="center"/>
            </w:pPr>
            <w:r>
              <w:t>RU</w:t>
            </w:r>
          </w:p>
        </w:tc>
        <w:tc>
          <w:tcPr>
            <w:tcW w:w="710" w:type="dxa"/>
            <w:shd w:val="clear" w:color="auto" w:fill="FFFFFF" w:themeFill="background1"/>
          </w:tcPr>
          <w:p w14:paraId="6F239DDF" w14:textId="25A85503" w:rsidR="00E020D8" w:rsidRDefault="00E020D8" w:rsidP="006557FC">
            <w:pPr>
              <w:jc w:val="center"/>
            </w:pPr>
            <w:r>
              <w:t>RU</w:t>
            </w:r>
          </w:p>
        </w:tc>
        <w:tc>
          <w:tcPr>
            <w:tcW w:w="845" w:type="dxa"/>
            <w:shd w:val="clear" w:color="auto" w:fill="FFFFFF" w:themeFill="background1"/>
          </w:tcPr>
          <w:p w14:paraId="446C611B" w14:textId="45D21B92" w:rsidR="00E020D8" w:rsidRDefault="00E020D8" w:rsidP="006557FC">
            <w:pPr>
              <w:jc w:val="center"/>
            </w:pPr>
            <w:r>
              <w:t>RU</w:t>
            </w:r>
          </w:p>
        </w:tc>
        <w:tc>
          <w:tcPr>
            <w:tcW w:w="854" w:type="dxa"/>
            <w:shd w:val="clear" w:color="auto" w:fill="FFFFFF" w:themeFill="background1"/>
          </w:tcPr>
          <w:p w14:paraId="0CD634A2" w14:textId="287894D2" w:rsidR="00E020D8" w:rsidRDefault="00E020D8" w:rsidP="006557FC">
            <w:pPr>
              <w:jc w:val="center"/>
            </w:pPr>
            <w:r>
              <w:t>RU</w:t>
            </w:r>
          </w:p>
        </w:tc>
        <w:tc>
          <w:tcPr>
            <w:tcW w:w="978" w:type="dxa"/>
            <w:shd w:val="clear" w:color="auto" w:fill="FFFFFF" w:themeFill="background1"/>
          </w:tcPr>
          <w:p w14:paraId="10ADECF1" w14:textId="34F1FB88" w:rsidR="00E020D8" w:rsidRDefault="00E020D8" w:rsidP="006557FC">
            <w:pPr>
              <w:jc w:val="center"/>
            </w:pPr>
            <w:r>
              <w:t>RU</w:t>
            </w:r>
          </w:p>
        </w:tc>
        <w:tc>
          <w:tcPr>
            <w:tcW w:w="942" w:type="dxa"/>
            <w:shd w:val="clear" w:color="auto" w:fill="FFFFFF" w:themeFill="background1"/>
          </w:tcPr>
          <w:p w14:paraId="7B6794F7" w14:textId="424B4F92" w:rsidR="00E020D8" w:rsidRDefault="00E020D8" w:rsidP="006557FC">
            <w:pPr>
              <w:jc w:val="center"/>
            </w:pPr>
            <w:r>
              <w:t>RU</w:t>
            </w:r>
          </w:p>
        </w:tc>
        <w:tc>
          <w:tcPr>
            <w:tcW w:w="1139" w:type="dxa"/>
            <w:shd w:val="clear" w:color="auto" w:fill="FFFFFF" w:themeFill="background1"/>
          </w:tcPr>
          <w:p w14:paraId="4FCAC981" w14:textId="5E387299" w:rsidR="00E020D8" w:rsidRDefault="00E020D8" w:rsidP="006557FC">
            <w:pPr>
              <w:jc w:val="center"/>
            </w:pPr>
            <w:r>
              <w:t>RU</w:t>
            </w:r>
          </w:p>
        </w:tc>
        <w:tc>
          <w:tcPr>
            <w:tcW w:w="1137" w:type="dxa"/>
            <w:shd w:val="clear" w:color="auto" w:fill="FFFFFF" w:themeFill="background1"/>
          </w:tcPr>
          <w:p w14:paraId="1232AE68" w14:textId="48587682" w:rsidR="00E020D8" w:rsidRDefault="00E020D8" w:rsidP="006557FC">
            <w:pPr>
              <w:jc w:val="center"/>
            </w:pPr>
            <w:r w:rsidRPr="00AB075E">
              <w:t>RU</w:t>
            </w:r>
          </w:p>
        </w:tc>
        <w:tc>
          <w:tcPr>
            <w:tcW w:w="804" w:type="dxa"/>
            <w:shd w:val="clear" w:color="auto" w:fill="FFFFFF" w:themeFill="background1"/>
          </w:tcPr>
          <w:p w14:paraId="31A14AC8" w14:textId="6D348080" w:rsidR="00E020D8" w:rsidRDefault="00E020D8" w:rsidP="006557FC">
            <w:pPr>
              <w:jc w:val="center"/>
            </w:pPr>
            <w:r>
              <w:t>RU</w:t>
            </w:r>
          </w:p>
        </w:tc>
      </w:tr>
      <w:tr w:rsidR="00E55A77" w14:paraId="1062AC4C" w14:textId="77777777" w:rsidTr="007A0979">
        <w:tc>
          <w:tcPr>
            <w:tcW w:w="2576" w:type="dxa"/>
            <w:shd w:val="clear" w:color="auto" w:fill="FFFFFF" w:themeFill="background1"/>
          </w:tcPr>
          <w:p w14:paraId="2902BF58" w14:textId="4A81CEFD" w:rsidR="00E020D8" w:rsidRPr="00CF7705" w:rsidRDefault="00E020D8" w:rsidP="00CF7705">
            <w:pPr>
              <w:jc w:val="center"/>
            </w:pPr>
            <w:r w:rsidRPr="00CF7705">
              <w:t>teacherid</w:t>
            </w:r>
          </w:p>
        </w:tc>
        <w:tc>
          <w:tcPr>
            <w:tcW w:w="938" w:type="dxa"/>
            <w:shd w:val="clear" w:color="auto" w:fill="FFFFFF" w:themeFill="background1"/>
          </w:tcPr>
          <w:p w14:paraId="69734ACA" w14:textId="1294FC8D" w:rsidR="00E020D8" w:rsidRDefault="00E020D8" w:rsidP="006557FC">
            <w:pPr>
              <w:tabs>
                <w:tab w:val="left" w:pos="240"/>
                <w:tab w:val="center" w:pos="383"/>
              </w:tabs>
              <w:jc w:val="center"/>
            </w:pPr>
            <w:r>
              <w:tab/>
              <w:t>CR</w:t>
            </w:r>
          </w:p>
        </w:tc>
        <w:tc>
          <w:tcPr>
            <w:tcW w:w="896" w:type="dxa"/>
            <w:shd w:val="clear" w:color="auto" w:fill="FFFFFF" w:themeFill="background1"/>
          </w:tcPr>
          <w:p w14:paraId="07090D97" w14:textId="78A95B13" w:rsidR="00E020D8" w:rsidRDefault="00E020D8" w:rsidP="006557FC">
            <w:pPr>
              <w:jc w:val="center"/>
            </w:pPr>
            <w:r>
              <w:t>RU</w:t>
            </w:r>
          </w:p>
        </w:tc>
        <w:tc>
          <w:tcPr>
            <w:tcW w:w="1265" w:type="dxa"/>
            <w:shd w:val="clear" w:color="auto" w:fill="FFFFFF" w:themeFill="background1"/>
          </w:tcPr>
          <w:p w14:paraId="015B040B" w14:textId="1417EE67" w:rsidR="00E020D8" w:rsidRDefault="00E020D8" w:rsidP="006557FC">
            <w:pPr>
              <w:jc w:val="center"/>
            </w:pPr>
            <w:r>
              <w:t>RU</w:t>
            </w:r>
          </w:p>
        </w:tc>
        <w:tc>
          <w:tcPr>
            <w:tcW w:w="710" w:type="dxa"/>
            <w:shd w:val="clear" w:color="auto" w:fill="FFFFFF" w:themeFill="background1"/>
          </w:tcPr>
          <w:p w14:paraId="1BB6D797" w14:textId="75219AB0" w:rsidR="00E020D8" w:rsidRDefault="00E020D8" w:rsidP="006557FC">
            <w:pPr>
              <w:jc w:val="center"/>
            </w:pPr>
            <w:r>
              <w:t>RU</w:t>
            </w:r>
          </w:p>
        </w:tc>
        <w:tc>
          <w:tcPr>
            <w:tcW w:w="845" w:type="dxa"/>
            <w:shd w:val="clear" w:color="auto" w:fill="FFFFFF" w:themeFill="background1"/>
          </w:tcPr>
          <w:p w14:paraId="50797B2C" w14:textId="253857C3" w:rsidR="00E020D8" w:rsidRDefault="00E020D8" w:rsidP="006557FC">
            <w:pPr>
              <w:jc w:val="center"/>
            </w:pPr>
            <w:r>
              <w:t>RU</w:t>
            </w:r>
          </w:p>
        </w:tc>
        <w:tc>
          <w:tcPr>
            <w:tcW w:w="854" w:type="dxa"/>
            <w:shd w:val="clear" w:color="auto" w:fill="FFFFFF" w:themeFill="background1"/>
          </w:tcPr>
          <w:p w14:paraId="5F77189E" w14:textId="7D8B9732" w:rsidR="00E020D8" w:rsidRDefault="00E020D8" w:rsidP="006557FC">
            <w:pPr>
              <w:jc w:val="center"/>
            </w:pPr>
            <w:r>
              <w:t>RU</w:t>
            </w:r>
          </w:p>
        </w:tc>
        <w:tc>
          <w:tcPr>
            <w:tcW w:w="978" w:type="dxa"/>
            <w:shd w:val="clear" w:color="auto" w:fill="FFFFFF" w:themeFill="background1"/>
          </w:tcPr>
          <w:p w14:paraId="76F84E72" w14:textId="6F3464AE" w:rsidR="00E020D8" w:rsidRDefault="00E020D8" w:rsidP="006557FC">
            <w:pPr>
              <w:jc w:val="center"/>
            </w:pPr>
            <w:r>
              <w:t>RU</w:t>
            </w:r>
          </w:p>
        </w:tc>
        <w:tc>
          <w:tcPr>
            <w:tcW w:w="942" w:type="dxa"/>
            <w:shd w:val="clear" w:color="auto" w:fill="FFFFFF" w:themeFill="background1"/>
          </w:tcPr>
          <w:p w14:paraId="2EE65E95" w14:textId="48074971" w:rsidR="00E020D8" w:rsidRDefault="00E020D8" w:rsidP="006557FC">
            <w:pPr>
              <w:jc w:val="center"/>
            </w:pPr>
            <w:r>
              <w:t>RU</w:t>
            </w:r>
          </w:p>
        </w:tc>
        <w:tc>
          <w:tcPr>
            <w:tcW w:w="1139" w:type="dxa"/>
            <w:shd w:val="clear" w:color="auto" w:fill="FFFFFF" w:themeFill="background1"/>
          </w:tcPr>
          <w:p w14:paraId="56C734A6" w14:textId="5A9952FC" w:rsidR="00E020D8" w:rsidRDefault="00E020D8" w:rsidP="006557FC">
            <w:pPr>
              <w:jc w:val="center"/>
            </w:pPr>
            <w:r>
              <w:t>RU</w:t>
            </w:r>
          </w:p>
        </w:tc>
        <w:tc>
          <w:tcPr>
            <w:tcW w:w="1137" w:type="dxa"/>
            <w:shd w:val="clear" w:color="auto" w:fill="FFFFFF" w:themeFill="background1"/>
          </w:tcPr>
          <w:p w14:paraId="2DCFD483" w14:textId="42001B0C" w:rsidR="00E020D8" w:rsidRDefault="00E020D8" w:rsidP="006557FC">
            <w:pPr>
              <w:jc w:val="center"/>
            </w:pPr>
            <w:r w:rsidRPr="00AB075E">
              <w:t>RU</w:t>
            </w:r>
          </w:p>
        </w:tc>
        <w:tc>
          <w:tcPr>
            <w:tcW w:w="804" w:type="dxa"/>
            <w:shd w:val="clear" w:color="auto" w:fill="FFFFFF" w:themeFill="background1"/>
          </w:tcPr>
          <w:p w14:paraId="333B98D3" w14:textId="3D5981A8" w:rsidR="00E020D8" w:rsidRDefault="00E020D8" w:rsidP="006557FC">
            <w:pPr>
              <w:jc w:val="center"/>
            </w:pPr>
            <w:r>
              <w:t>RU</w:t>
            </w:r>
          </w:p>
        </w:tc>
      </w:tr>
      <w:tr w:rsidR="00E55A77" w14:paraId="06F4209B" w14:textId="77777777" w:rsidTr="007A0979">
        <w:tc>
          <w:tcPr>
            <w:tcW w:w="2576" w:type="dxa"/>
            <w:shd w:val="clear" w:color="auto" w:fill="FFFFFF" w:themeFill="background1"/>
          </w:tcPr>
          <w:p w14:paraId="4C12FAE0" w14:textId="049AABCB" w:rsidR="00E020D8" w:rsidRPr="00CF7705" w:rsidRDefault="00E020D8" w:rsidP="00CF7705">
            <w:pPr>
              <w:jc w:val="center"/>
            </w:pPr>
            <w:r w:rsidRPr="00CF7705">
              <w:t>subjectid</w:t>
            </w:r>
          </w:p>
        </w:tc>
        <w:tc>
          <w:tcPr>
            <w:tcW w:w="938" w:type="dxa"/>
            <w:shd w:val="clear" w:color="auto" w:fill="FFFFFF" w:themeFill="background1"/>
          </w:tcPr>
          <w:p w14:paraId="0F2F460F" w14:textId="20F77C75" w:rsidR="00E020D8" w:rsidRDefault="00E020D8" w:rsidP="006557FC">
            <w:pPr>
              <w:tabs>
                <w:tab w:val="left" w:pos="240"/>
                <w:tab w:val="center" w:pos="383"/>
              </w:tabs>
              <w:jc w:val="center"/>
            </w:pPr>
            <w:r>
              <w:t>CR</w:t>
            </w:r>
          </w:p>
        </w:tc>
        <w:tc>
          <w:tcPr>
            <w:tcW w:w="896" w:type="dxa"/>
            <w:shd w:val="clear" w:color="auto" w:fill="FFFFFF" w:themeFill="background1"/>
          </w:tcPr>
          <w:p w14:paraId="239F6965" w14:textId="516E45CE" w:rsidR="00E020D8" w:rsidRDefault="00E020D8" w:rsidP="006557FC">
            <w:pPr>
              <w:jc w:val="center"/>
            </w:pPr>
            <w:r>
              <w:t>R</w:t>
            </w:r>
          </w:p>
        </w:tc>
        <w:tc>
          <w:tcPr>
            <w:tcW w:w="1265" w:type="dxa"/>
            <w:shd w:val="clear" w:color="auto" w:fill="FFFFFF" w:themeFill="background1"/>
          </w:tcPr>
          <w:p w14:paraId="359B0728" w14:textId="0E78DD9C" w:rsidR="00E020D8" w:rsidRDefault="00E020D8" w:rsidP="006557FC">
            <w:pPr>
              <w:jc w:val="center"/>
            </w:pPr>
            <w:r>
              <w:t>R</w:t>
            </w:r>
          </w:p>
        </w:tc>
        <w:tc>
          <w:tcPr>
            <w:tcW w:w="710" w:type="dxa"/>
            <w:shd w:val="clear" w:color="auto" w:fill="FFFFFF" w:themeFill="background1"/>
          </w:tcPr>
          <w:p w14:paraId="176E5D9B" w14:textId="4DDA611E" w:rsidR="00E020D8" w:rsidRDefault="00E020D8" w:rsidP="006557FC">
            <w:pPr>
              <w:jc w:val="center"/>
            </w:pPr>
            <w:r>
              <w:t>R</w:t>
            </w:r>
          </w:p>
        </w:tc>
        <w:tc>
          <w:tcPr>
            <w:tcW w:w="845" w:type="dxa"/>
            <w:shd w:val="clear" w:color="auto" w:fill="FFFFFF" w:themeFill="background1"/>
          </w:tcPr>
          <w:p w14:paraId="0009AF25" w14:textId="4DCCA59F" w:rsidR="00E020D8" w:rsidRDefault="00E020D8" w:rsidP="006557FC">
            <w:pPr>
              <w:jc w:val="center"/>
            </w:pPr>
            <w:r>
              <w:t>R</w:t>
            </w:r>
          </w:p>
        </w:tc>
        <w:tc>
          <w:tcPr>
            <w:tcW w:w="854" w:type="dxa"/>
            <w:shd w:val="clear" w:color="auto" w:fill="FFFFFF" w:themeFill="background1"/>
          </w:tcPr>
          <w:p w14:paraId="0E90DBE3" w14:textId="3EFAA9EA" w:rsidR="00E020D8" w:rsidRDefault="00E020D8" w:rsidP="006557FC">
            <w:pPr>
              <w:jc w:val="center"/>
            </w:pPr>
            <w:r>
              <w:t>R</w:t>
            </w:r>
          </w:p>
        </w:tc>
        <w:tc>
          <w:tcPr>
            <w:tcW w:w="978" w:type="dxa"/>
            <w:shd w:val="clear" w:color="auto" w:fill="FFFFFF" w:themeFill="background1"/>
          </w:tcPr>
          <w:p w14:paraId="665044D8" w14:textId="31555817" w:rsidR="00E020D8" w:rsidRDefault="00E020D8" w:rsidP="006557FC">
            <w:pPr>
              <w:jc w:val="center"/>
            </w:pPr>
            <w:r>
              <w:t>R</w:t>
            </w:r>
          </w:p>
        </w:tc>
        <w:tc>
          <w:tcPr>
            <w:tcW w:w="942" w:type="dxa"/>
            <w:shd w:val="clear" w:color="auto" w:fill="FFFFFF" w:themeFill="background1"/>
          </w:tcPr>
          <w:p w14:paraId="306DEE80" w14:textId="32213B47" w:rsidR="00E020D8" w:rsidRDefault="00E020D8" w:rsidP="006557FC">
            <w:pPr>
              <w:jc w:val="center"/>
            </w:pPr>
            <w:r>
              <w:t>R</w:t>
            </w:r>
          </w:p>
        </w:tc>
        <w:tc>
          <w:tcPr>
            <w:tcW w:w="1139" w:type="dxa"/>
            <w:shd w:val="clear" w:color="auto" w:fill="FFFFFF" w:themeFill="background1"/>
          </w:tcPr>
          <w:p w14:paraId="04637893" w14:textId="3FEBF33A" w:rsidR="00E020D8" w:rsidRDefault="00E020D8" w:rsidP="006557FC">
            <w:pPr>
              <w:jc w:val="center"/>
            </w:pPr>
            <w:r>
              <w:t>R</w:t>
            </w:r>
          </w:p>
        </w:tc>
        <w:tc>
          <w:tcPr>
            <w:tcW w:w="1137" w:type="dxa"/>
            <w:shd w:val="clear" w:color="auto" w:fill="FFFFFF" w:themeFill="background1"/>
          </w:tcPr>
          <w:p w14:paraId="59484E60" w14:textId="052E5A02" w:rsidR="00E020D8" w:rsidRDefault="00E020D8" w:rsidP="006557FC">
            <w:pPr>
              <w:jc w:val="center"/>
            </w:pPr>
            <w:r>
              <w:t>R</w:t>
            </w:r>
          </w:p>
        </w:tc>
        <w:tc>
          <w:tcPr>
            <w:tcW w:w="804" w:type="dxa"/>
            <w:shd w:val="clear" w:color="auto" w:fill="FFFFFF" w:themeFill="background1"/>
          </w:tcPr>
          <w:p w14:paraId="77154B3B" w14:textId="19186E33" w:rsidR="00E020D8" w:rsidRDefault="00E020D8" w:rsidP="006557FC">
            <w:pPr>
              <w:jc w:val="center"/>
            </w:pPr>
            <w:r>
              <w:t>R</w:t>
            </w:r>
          </w:p>
        </w:tc>
      </w:tr>
      <w:tr w:rsidR="00E55A77" w14:paraId="34E8D1F8" w14:textId="77777777" w:rsidTr="007A0979">
        <w:tc>
          <w:tcPr>
            <w:tcW w:w="2576" w:type="dxa"/>
            <w:shd w:val="clear" w:color="auto" w:fill="FFFFFF" w:themeFill="background1"/>
          </w:tcPr>
          <w:p w14:paraId="357DC7FE" w14:textId="25B39F8D" w:rsidR="00E020D8" w:rsidRPr="00CF7705" w:rsidRDefault="00E020D8" w:rsidP="00CF7705">
            <w:pPr>
              <w:jc w:val="center"/>
            </w:pPr>
            <w:r w:rsidRPr="00CF7705">
              <w:t>class_grade_id</w:t>
            </w:r>
          </w:p>
        </w:tc>
        <w:tc>
          <w:tcPr>
            <w:tcW w:w="938" w:type="dxa"/>
            <w:shd w:val="clear" w:color="auto" w:fill="FFFFFF" w:themeFill="background1"/>
          </w:tcPr>
          <w:p w14:paraId="356E1F9C" w14:textId="0457591B" w:rsidR="00E020D8" w:rsidRDefault="00E020D8" w:rsidP="006557FC">
            <w:pPr>
              <w:tabs>
                <w:tab w:val="left" w:pos="240"/>
                <w:tab w:val="center" w:pos="383"/>
              </w:tabs>
              <w:jc w:val="center"/>
            </w:pPr>
            <w:r>
              <w:t>CR</w:t>
            </w:r>
          </w:p>
        </w:tc>
        <w:tc>
          <w:tcPr>
            <w:tcW w:w="896" w:type="dxa"/>
            <w:shd w:val="clear" w:color="auto" w:fill="FFFFFF" w:themeFill="background1"/>
          </w:tcPr>
          <w:p w14:paraId="5CBF7052" w14:textId="362774EF" w:rsidR="00E020D8" w:rsidRDefault="00E020D8" w:rsidP="006557FC">
            <w:pPr>
              <w:jc w:val="center"/>
            </w:pPr>
            <w:r>
              <w:t>RU</w:t>
            </w:r>
          </w:p>
        </w:tc>
        <w:tc>
          <w:tcPr>
            <w:tcW w:w="1265" w:type="dxa"/>
            <w:shd w:val="clear" w:color="auto" w:fill="FFFFFF" w:themeFill="background1"/>
          </w:tcPr>
          <w:p w14:paraId="3744F306" w14:textId="3C5D57BF" w:rsidR="00E020D8" w:rsidRDefault="00E020D8" w:rsidP="006557FC">
            <w:pPr>
              <w:jc w:val="center"/>
            </w:pPr>
            <w:r>
              <w:t>RU</w:t>
            </w:r>
          </w:p>
        </w:tc>
        <w:tc>
          <w:tcPr>
            <w:tcW w:w="710" w:type="dxa"/>
            <w:shd w:val="clear" w:color="auto" w:fill="FFFFFF" w:themeFill="background1"/>
          </w:tcPr>
          <w:p w14:paraId="6B2C02F8" w14:textId="363D819A" w:rsidR="00E020D8" w:rsidRDefault="00E020D8" w:rsidP="006557FC">
            <w:pPr>
              <w:jc w:val="center"/>
            </w:pPr>
            <w:r>
              <w:t>RU</w:t>
            </w:r>
          </w:p>
        </w:tc>
        <w:tc>
          <w:tcPr>
            <w:tcW w:w="845" w:type="dxa"/>
            <w:shd w:val="clear" w:color="auto" w:fill="FFFFFF" w:themeFill="background1"/>
          </w:tcPr>
          <w:p w14:paraId="127AE37A" w14:textId="0B0DDBB9" w:rsidR="00E020D8" w:rsidRDefault="00E020D8" w:rsidP="006557FC">
            <w:pPr>
              <w:jc w:val="center"/>
            </w:pPr>
            <w:r>
              <w:t>RU</w:t>
            </w:r>
          </w:p>
        </w:tc>
        <w:tc>
          <w:tcPr>
            <w:tcW w:w="854" w:type="dxa"/>
            <w:shd w:val="clear" w:color="auto" w:fill="FFFFFF" w:themeFill="background1"/>
          </w:tcPr>
          <w:p w14:paraId="0F756AB5" w14:textId="27FDD94C" w:rsidR="00E020D8" w:rsidRDefault="00E020D8" w:rsidP="006557FC">
            <w:pPr>
              <w:jc w:val="center"/>
            </w:pPr>
            <w:r>
              <w:t>RU</w:t>
            </w:r>
          </w:p>
        </w:tc>
        <w:tc>
          <w:tcPr>
            <w:tcW w:w="978" w:type="dxa"/>
            <w:shd w:val="clear" w:color="auto" w:fill="FFFFFF" w:themeFill="background1"/>
          </w:tcPr>
          <w:p w14:paraId="268B5BC0" w14:textId="4EF0D9A4" w:rsidR="00E020D8" w:rsidRDefault="00E020D8" w:rsidP="006557FC">
            <w:pPr>
              <w:jc w:val="center"/>
            </w:pPr>
            <w:r>
              <w:t>RU</w:t>
            </w:r>
          </w:p>
        </w:tc>
        <w:tc>
          <w:tcPr>
            <w:tcW w:w="942" w:type="dxa"/>
            <w:shd w:val="clear" w:color="auto" w:fill="FFFFFF" w:themeFill="background1"/>
          </w:tcPr>
          <w:p w14:paraId="4B4B9EDB" w14:textId="3CA439EE" w:rsidR="00E020D8" w:rsidRDefault="00E020D8" w:rsidP="006557FC">
            <w:pPr>
              <w:jc w:val="center"/>
            </w:pPr>
            <w:r>
              <w:t>RU</w:t>
            </w:r>
          </w:p>
        </w:tc>
        <w:tc>
          <w:tcPr>
            <w:tcW w:w="1139" w:type="dxa"/>
            <w:shd w:val="clear" w:color="auto" w:fill="FFFFFF" w:themeFill="background1"/>
          </w:tcPr>
          <w:p w14:paraId="2F1A03B0" w14:textId="2E898C94" w:rsidR="00E020D8" w:rsidRDefault="00E020D8" w:rsidP="006557FC">
            <w:pPr>
              <w:jc w:val="center"/>
            </w:pPr>
            <w:r>
              <w:t>RU</w:t>
            </w:r>
          </w:p>
        </w:tc>
        <w:tc>
          <w:tcPr>
            <w:tcW w:w="1137" w:type="dxa"/>
            <w:shd w:val="clear" w:color="auto" w:fill="FFFFFF" w:themeFill="background1"/>
          </w:tcPr>
          <w:p w14:paraId="304F9A1D" w14:textId="79DE403E" w:rsidR="00E020D8" w:rsidRDefault="00E020D8" w:rsidP="006557FC">
            <w:pPr>
              <w:jc w:val="center"/>
            </w:pPr>
            <w:r w:rsidRPr="00AB075E">
              <w:t>RU</w:t>
            </w:r>
          </w:p>
        </w:tc>
        <w:tc>
          <w:tcPr>
            <w:tcW w:w="804" w:type="dxa"/>
            <w:shd w:val="clear" w:color="auto" w:fill="FFFFFF" w:themeFill="background1"/>
          </w:tcPr>
          <w:p w14:paraId="140C3F65" w14:textId="45F3AD63" w:rsidR="00E020D8" w:rsidRDefault="00E020D8" w:rsidP="006557FC">
            <w:pPr>
              <w:jc w:val="center"/>
            </w:pPr>
            <w:r>
              <w:t>RU</w:t>
            </w:r>
          </w:p>
        </w:tc>
      </w:tr>
      <w:tr w:rsidR="00E55A77" w14:paraId="62BFF1E2" w14:textId="77777777" w:rsidTr="007A0979">
        <w:tc>
          <w:tcPr>
            <w:tcW w:w="2576" w:type="dxa"/>
            <w:shd w:val="clear" w:color="auto" w:fill="ED7D31" w:themeFill="accent2"/>
          </w:tcPr>
          <w:p w14:paraId="214258AC" w14:textId="07BE894C" w:rsidR="00E020D8" w:rsidRPr="00CF7705" w:rsidRDefault="00E020D8" w:rsidP="00A50A53">
            <w:pPr>
              <w:jc w:val="center"/>
            </w:pPr>
            <w:r>
              <w:t>family</w:t>
            </w:r>
          </w:p>
        </w:tc>
        <w:tc>
          <w:tcPr>
            <w:tcW w:w="938" w:type="dxa"/>
            <w:shd w:val="clear" w:color="auto" w:fill="ED7D31" w:themeFill="accent2"/>
          </w:tcPr>
          <w:p w14:paraId="095071E4" w14:textId="5F9A2FC9" w:rsidR="00E020D8" w:rsidRDefault="00E020D8" w:rsidP="00A50A53">
            <w:pPr>
              <w:tabs>
                <w:tab w:val="left" w:pos="240"/>
                <w:tab w:val="center" w:pos="383"/>
              </w:tabs>
              <w:jc w:val="center"/>
            </w:pPr>
            <w:r w:rsidRPr="00AB075E">
              <w:t>CRUD</w:t>
            </w:r>
          </w:p>
        </w:tc>
        <w:tc>
          <w:tcPr>
            <w:tcW w:w="896" w:type="dxa"/>
            <w:shd w:val="clear" w:color="auto" w:fill="ED7D31" w:themeFill="accent2"/>
          </w:tcPr>
          <w:p w14:paraId="6E2DDC2A" w14:textId="3928123A" w:rsidR="00E020D8" w:rsidRDefault="00E020D8" w:rsidP="00A50A53">
            <w:pPr>
              <w:jc w:val="center"/>
            </w:pPr>
            <w:r w:rsidRPr="00AB075E">
              <w:t>RU</w:t>
            </w:r>
          </w:p>
        </w:tc>
        <w:tc>
          <w:tcPr>
            <w:tcW w:w="1265" w:type="dxa"/>
            <w:shd w:val="clear" w:color="auto" w:fill="ED7D31" w:themeFill="accent2"/>
          </w:tcPr>
          <w:p w14:paraId="70643B21" w14:textId="51501D9A" w:rsidR="00E020D8" w:rsidRDefault="00E020D8" w:rsidP="00A50A53">
            <w:pPr>
              <w:jc w:val="center"/>
            </w:pPr>
            <w:r w:rsidRPr="00AB075E">
              <w:t>RU</w:t>
            </w:r>
          </w:p>
        </w:tc>
        <w:tc>
          <w:tcPr>
            <w:tcW w:w="710" w:type="dxa"/>
            <w:shd w:val="clear" w:color="auto" w:fill="ED7D31" w:themeFill="accent2"/>
          </w:tcPr>
          <w:p w14:paraId="503D5534" w14:textId="098C7151" w:rsidR="00E020D8" w:rsidRDefault="00E020D8" w:rsidP="00A50A53">
            <w:pPr>
              <w:jc w:val="center"/>
            </w:pPr>
            <w:r w:rsidRPr="00AB075E">
              <w:t>RU</w:t>
            </w:r>
          </w:p>
        </w:tc>
        <w:tc>
          <w:tcPr>
            <w:tcW w:w="845" w:type="dxa"/>
            <w:shd w:val="clear" w:color="auto" w:fill="ED7D31" w:themeFill="accent2"/>
          </w:tcPr>
          <w:p w14:paraId="5BFA7B3D" w14:textId="6BE3F821" w:rsidR="00E020D8" w:rsidRDefault="00E020D8" w:rsidP="00A50A53">
            <w:pPr>
              <w:jc w:val="center"/>
            </w:pPr>
            <w:r w:rsidRPr="00AB075E">
              <w:t>RU</w:t>
            </w:r>
          </w:p>
        </w:tc>
        <w:tc>
          <w:tcPr>
            <w:tcW w:w="854" w:type="dxa"/>
            <w:shd w:val="clear" w:color="auto" w:fill="ED7D31" w:themeFill="accent2"/>
          </w:tcPr>
          <w:p w14:paraId="3356BAB6" w14:textId="23B303AD" w:rsidR="00E020D8" w:rsidRDefault="00E020D8" w:rsidP="00A50A53">
            <w:pPr>
              <w:jc w:val="center"/>
            </w:pPr>
            <w:r w:rsidRPr="00AB075E">
              <w:t>RU</w:t>
            </w:r>
          </w:p>
        </w:tc>
        <w:tc>
          <w:tcPr>
            <w:tcW w:w="978" w:type="dxa"/>
            <w:shd w:val="clear" w:color="auto" w:fill="ED7D31" w:themeFill="accent2"/>
          </w:tcPr>
          <w:p w14:paraId="2145B302" w14:textId="25A0B6BA" w:rsidR="00E020D8" w:rsidRDefault="00E020D8" w:rsidP="00A50A53">
            <w:pPr>
              <w:jc w:val="center"/>
            </w:pPr>
            <w:r w:rsidRPr="00AB075E">
              <w:t>RU</w:t>
            </w:r>
          </w:p>
        </w:tc>
        <w:tc>
          <w:tcPr>
            <w:tcW w:w="942" w:type="dxa"/>
            <w:shd w:val="clear" w:color="auto" w:fill="ED7D31" w:themeFill="accent2"/>
          </w:tcPr>
          <w:p w14:paraId="09F113DE" w14:textId="218EBDDC" w:rsidR="00E020D8" w:rsidRDefault="00E020D8" w:rsidP="00A50A53">
            <w:pPr>
              <w:jc w:val="center"/>
            </w:pPr>
            <w:r w:rsidRPr="00AB075E">
              <w:t>RU</w:t>
            </w:r>
          </w:p>
        </w:tc>
        <w:tc>
          <w:tcPr>
            <w:tcW w:w="1139" w:type="dxa"/>
            <w:shd w:val="clear" w:color="auto" w:fill="ED7D31" w:themeFill="accent2"/>
          </w:tcPr>
          <w:p w14:paraId="0093F1B6" w14:textId="7C1674EA" w:rsidR="00E020D8" w:rsidRDefault="00E020D8" w:rsidP="00A50A53">
            <w:pPr>
              <w:jc w:val="center"/>
            </w:pPr>
            <w:r w:rsidRPr="00AB075E">
              <w:t>RU</w:t>
            </w:r>
          </w:p>
        </w:tc>
        <w:tc>
          <w:tcPr>
            <w:tcW w:w="1137" w:type="dxa"/>
            <w:shd w:val="clear" w:color="auto" w:fill="ED7D31" w:themeFill="accent2"/>
          </w:tcPr>
          <w:p w14:paraId="1582995D" w14:textId="619B670A" w:rsidR="00E020D8" w:rsidRPr="00AB075E" w:rsidRDefault="00E020D8" w:rsidP="00A50A53">
            <w:pPr>
              <w:jc w:val="center"/>
            </w:pPr>
            <w:r w:rsidRPr="00AB075E">
              <w:t>RU</w:t>
            </w:r>
          </w:p>
        </w:tc>
        <w:tc>
          <w:tcPr>
            <w:tcW w:w="804" w:type="dxa"/>
            <w:shd w:val="clear" w:color="auto" w:fill="ED7D31" w:themeFill="accent2"/>
          </w:tcPr>
          <w:p w14:paraId="46AC8039" w14:textId="78D81AA1" w:rsidR="00E020D8" w:rsidRDefault="00E020D8" w:rsidP="00A50A53">
            <w:pPr>
              <w:jc w:val="center"/>
            </w:pPr>
            <w:r w:rsidRPr="00AB075E">
              <w:t>RU</w:t>
            </w:r>
          </w:p>
        </w:tc>
      </w:tr>
      <w:tr w:rsidR="00E55A77" w14:paraId="0E334CB5" w14:textId="77777777" w:rsidTr="007A0979">
        <w:tc>
          <w:tcPr>
            <w:tcW w:w="2576" w:type="dxa"/>
            <w:shd w:val="clear" w:color="auto" w:fill="FFFFFF" w:themeFill="background1"/>
          </w:tcPr>
          <w:p w14:paraId="25193D83" w14:textId="63E46797" w:rsidR="00E020D8" w:rsidRPr="0028570B" w:rsidRDefault="00E020D8" w:rsidP="0028570B">
            <w:pPr>
              <w:jc w:val="center"/>
            </w:pPr>
            <w:r w:rsidRPr="0028570B">
              <w:t>family_id</w:t>
            </w:r>
          </w:p>
        </w:tc>
        <w:tc>
          <w:tcPr>
            <w:tcW w:w="938" w:type="dxa"/>
            <w:shd w:val="clear" w:color="auto" w:fill="FFFFFF" w:themeFill="background1"/>
          </w:tcPr>
          <w:p w14:paraId="54598868" w14:textId="33B884BB" w:rsidR="00E020D8" w:rsidRPr="00AB075E" w:rsidRDefault="00E020D8" w:rsidP="0028570B">
            <w:pPr>
              <w:tabs>
                <w:tab w:val="left" w:pos="240"/>
                <w:tab w:val="center" w:pos="383"/>
              </w:tabs>
              <w:jc w:val="center"/>
            </w:pPr>
            <w:r>
              <w:t>CR</w:t>
            </w:r>
          </w:p>
        </w:tc>
        <w:tc>
          <w:tcPr>
            <w:tcW w:w="896" w:type="dxa"/>
            <w:shd w:val="clear" w:color="auto" w:fill="FFFFFF" w:themeFill="background1"/>
          </w:tcPr>
          <w:p w14:paraId="09D2D201" w14:textId="48C8BAE5" w:rsidR="00E020D8" w:rsidRPr="00AB075E" w:rsidRDefault="00E020D8" w:rsidP="0028570B">
            <w:pPr>
              <w:jc w:val="center"/>
            </w:pPr>
            <w:r>
              <w:t>R</w:t>
            </w:r>
          </w:p>
        </w:tc>
        <w:tc>
          <w:tcPr>
            <w:tcW w:w="1265" w:type="dxa"/>
            <w:shd w:val="clear" w:color="auto" w:fill="FFFFFF" w:themeFill="background1"/>
          </w:tcPr>
          <w:p w14:paraId="77CF2A21" w14:textId="57B6CF89" w:rsidR="00E020D8" w:rsidRPr="00AB075E" w:rsidRDefault="00E020D8" w:rsidP="0028570B">
            <w:pPr>
              <w:jc w:val="center"/>
            </w:pPr>
            <w:r>
              <w:t>R</w:t>
            </w:r>
          </w:p>
        </w:tc>
        <w:tc>
          <w:tcPr>
            <w:tcW w:w="710" w:type="dxa"/>
            <w:shd w:val="clear" w:color="auto" w:fill="FFFFFF" w:themeFill="background1"/>
          </w:tcPr>
          <w:p w14:paraId="619035EA" w14:textId="1B44ADA3" w:rsidR="00E020D8" w:rsidRPr="00AB075E" w:rsidRDefault="00E020D8" w:rsidP="0028570B">
            <w:pPr>
              <w:jc w:val="center"/>
            </w:pPr>
            <w:r>
              <w:t>R</w:t>
            </w:r>
          </w:p>
        </w:tc>
        <w:tc>
          <w:tcPr>
            <w:tcW w:w="845" w:type="dxa"/>
            <w:shd w:val="clear" w:color="auto" w:fill="FFFFFF" w:themeFill="background1"/>
          </w:tcPr>
          <w:p w14:paraId="74712AA5" w14:textId="34C60B26" w:rsidR="00E020D8" w:rsidRPr="00AB075E" w:rsidRDefault="00E020D8" w:rsidP="0028570B">
            <w:pPr>
              <w:jc w:val="center"/>
            </w:pPr>
            <w:r>
              <w:t>R</w:t>
            </w:r>
          </w:p>
        </w:tc>
        <w:tc>
          <w:tcPr>
            <w:tcW w:w="854" w:type="dxa"/>
            <w:shd w:val="clear" w:color="auto" w:fill="FFFFFF" w:themeFill="background1"/>
          </w:tcPr>
          <w:p w14:paraId="347DF793" w14:textId="2CA68ED7" w:rsidR="00E020D8" w:rsidRPr="00AB075E" w:rsidRDefault="00E020D8" w:rsidP="0028570B">
            <w:pPr>
              <w:jc w:val="center"/>
            </w:pPr>
            <w:r>
              <w:t>R</w:t>
            </w:r>
          </w:p>
        </w:tc>
        <w:tc>
          <w:tcPr>
            <w:tcW w:w="978" w:type="dxa"/>
            <w:shd w:val="clear" w:color="auto" w:fill="FFFFFF" w:themeFill="background1"/>
          </w:tcPr>
          <w:p w14:paraId="5F8F9126" w14:textId="0CC2A660" w:rsidR="00E020D8" w:rsidRPr="00AB075E" w:rsidRDefault="00E020D8" w:rsidP="0028570B">
            <w:pPr>
              <w:jc w:val="center"/>
            </w:pPr>
            <w:r>
              <w:t>R</w:t>
            </w:r>
          </w:p>
        </w:tc>
        <w:tc>
          <w:tcPr>
            <w:tcW w:w="942" w:type="dxa"/>
            <w:shd w:val="clear" w:color="auto" w:fill="FFFFFF" w:themeFill="background1"/>
          </w:tcPr>
          <w:p w14:paraId="21C05B56" w14:textId="2275634E" w:rsidR="00E020D8" w:rsidRPr="00AB075E" w:rsidRDefault="00E020D8" w:rsidP="0028570B">
            <w:pPr>
              <w:jc w:val="center"/>
            </w:pPr>
            <w:r>
              <w:t>R</w:t>
            </w:r>
          </w:p>
        </w:tc>
        <w:tc>
          <w:tcPr>
            <w:tcW w:w="1139" w:type="dxa"/>
            <w:shd w:val="clear" w:color="auto" w:fill="FFFFFF" w:themeFill="background1"/>
          </w:tcPr>
          <w:p w14:paraId="6B7CC7BC" w14:textId="0C6F642E" w:rsidR="00E020D8" w:rsidRPr="00AB075E" w:rsidRDefault="00E020D8" w:rsidP="0028570B">
            <w:pPr>
              <w:jc w:val="center"/>
            </w:pPr>
            <w:r>
              <w:t>R</w:t>
            </w:r>
          </w:p>
        </w:tc>
        <w:tc>
          <w:tcPr>
            <w:tcW w:w="1137" w:type="dxa"/>
            <w:shd w:val="clear" w:color="auto" w:fill="FFFFFF" w:themeFill="background1"/>
          </w:tcPr>
          <w:p w14:paraId="5D30371D" w14:textId="2174B31F" w:rsidR="00E020D8" w:rsidRDefault="00E020D8" w:rsidP="0028570B">
            <w:pPr>
              <w:jc w:val="center"/>
            </w:pPr>
            <w:r>
              <w:t>R</w:t>
            </w:r>
          </w:p>
        </w:tc>
        <w:tc>
          <w:tcPr>
            <w:tcW w:w="804" w:type="dxa"/>
            <w:shd w:val="clear" w:color="auto" w:fill="FFFFFF" w:themeFill="background1"/>
          </w:tcPr>
          <w:p w14:paraId="2D075ACE" w14:textId="4E423676" w:rsidR="00E020D8" w:rsidRPr="00AB075E" w:rsidRDefault="00E020D8" w:rsidP="0028570B">
            <w:pPr>
              <w:jc w:val="center"/>
            </w:pPr>
            <w:r>
              <w:t>R</w:t>
            </w:r>
          </w:p>
        </w:tc>
      </w:tr>
      <w:tr w:rsidR="00E55A77" w14:paraId="5ECD06C5" w14:textId="77777777" w:rsidTr="007A0979">
        <w:tc>
          <w:tcPr>
            <w:tcW w:w="2576" w:type="dxa"/>
            <w:shd w:val="clear" w:color="auto" w:fill="FFFFFF" w:themeFill="background1"/>
          </w:tcPr>
          <w:p w14:paraId="5680FA74" w14:textId="1FFAA164" w:rsidR="00E020D8" w:rsidRPr="00D1077A" w:rsidRDefault="00E020D8" w:rsidP="00D1077A">
            <w:pPr>
              <w:jc w:val="center"/>
            </w:pPr>
            <w:r w:rsidRPr="00D1077A">
              <w:t>nim</w:t>
            </w:r>
          </w:p>
        </w:tc>
        <w:tc>
          <w:tcPr>
            <w:tcW w:w="938" w:type="dxa"/>
            <w:shd w:val="clear" w:color="auto" w:fill="FFFFFF" w:themeFill="background1"/>
          </w:tcPr>
          <w:p w14:paraId="2D151639" w14:textId="61D1DB6D" w:rsidR="00E020D8" w:rsidRDefault="00E020D8" w:rsidP="0028570B">
            <w:pPr>
              <w:tabs>
                <w:tab w:val="left" w:pos="240"/>
                <w:tab w:val="center" w:pos="383"/>
              </w:tabs>
              <w:jc w:val="center"/>
            </w:pPr>
            <w:r>
              <w:t>CR</w:t>
            </w:r>
          </w:p>
        </w:tc>
        <w:tc>
          <w:tcPr>
            <w:tcW w:w="896" w:type="dxa"/>
            <w:shd w:val="clear" w:color="auto" w:fill="FFFFFF" w:themeFill="background1"/>
          </w:tcPr>
          <w:p w14:paraId="1D0259A2" w14:textId="4ADBC687" w:rsidR="00E020D8" w:rsidRDefault="00E020D8" w:rsidP="0028570B">
            <w:pPr>
              <w:jc w:val="center"/>
            </w:pPr>
            <w:r>
              <w:t>RU</w:t>
            </w:r>
          </w:p>
        </w:tc>
        <w:tc>
          <w:tcPr>
            <w:tcW w:w="1265" w:type="dxa"/>
            <w:shd w:val="clear" w:color="auto" w:fill="FFFFFF" w:themeFill="background1"/>
          </w:tcPr>
          <w:p w14:paraId="7E3555EB" w14:textId="6C5C1264" w:rsidR="00E020D8" w:rsidRDefault="00E020D8" w:rsidP="0028570B">
            <w:pPr>
              <w:jc w:val="center"/>
            </w:pPr>
            <w:r>
              <w:t>RU</w:t>
            </w:r>
          </w:p>
        </w:tc>
        <w:tc>
          <w:tcPr>
            <w:tcW w:w="710" w:type="dxa"/>
            <w:shd w:val="clear" w:color="auto" w:fill="FFFFFF" w:themeFill="background1"/>
          </w:tcPr>
          <w:p w14:paraId="5F2E0FCE" w14:textId="233A6F01" w:rsidR="00E020D8" w:rsidRDefault="00E020D8" w:rsidP="0028570B">
            <w:pPr>
              <w:jc w:val="center"/>
            </w:pPr>
            <w:r>
              <w:t>RU</w:t>
            </w:r>
          </w:p>
        </w:tc>
        <w:tc>
          <w:tcPr>
            <w:tcW w:w="845" w:type="dxa"/>
            <w:shd w:val="clear" w:color="auto" w:fill="FFFFFF" w:themeFill="background1"/>
          </w:tcPr>
          <w:p w14:paraId="0521405C" w14:textId="13C149C4" w:rsidR="00E020D8" w:rsidRDefault="00E020D8" w:rsidP="0028570B">
            <w:pPr>
              <w:jc w:val="center"/>
            </w:pPr>
            <w:r>
              <w:t>RU</w:t>
            </w:r>
          </w:p>
        </w:tc>
        <w:tc>
          <w:tcPr>
            <w:tcW w:w="854" w:type="dxa"/>
            <w:shd w:val="clear" w:color="auto" w:fill="FFFFFF" w:themeFill="background1"/>
          </w:tcPr>
          <w:p w14:paraId="67AEB9D3" w14:textId="793793DB" w:rsidR="00E020D8" w:rsidRDefault="00E020D8" w:rsidP="0028570B">
            <w:pPr>
              <w:jc w:val="center"/>
            </w:pPr>
            <w:r>
              <w:t>RU</w:t>
            </w:r>
          </w:p>
        </w:tc>
        <w:tc>
          <w:tcPr>
            <w:tcW w:w="978" w:type="dxa"/>
            <w:shd w:val="clear" w:color="auto" w:fill="FFFFFF" w:themeFill="background1"/>
          </w:tcPr>
          <w:p w14:paraId="351BBA88" w14:textId="6430267A" w:rsidR="00E020D8" w:rsidRDefault="00E020D8" w:rsidP="0028570B">
            <w:pPr>
              <w:jc w:val="center"/>
            </w:pPr>
            <w:r>
              <w:t>RU</w:t>
            </w:r>
          </w:p>
        </w:tc>
        <w:tc>
          <w:tcPr>
            <w:tcW w:w="942" w:type="dxa"/>
            <w:shd w:val="clear" w:color="auto" w:fill="FFFFFF" w:themeFill="background1"/>
          </w:tcPr>
          <w:p w14:paraId="03CFB5F2" w14:textId="26410225" w:rsidR="00E020D8" w:rsidRDefault="00E020D8" w:rsidP="0028570B">
            <w:pPr>
              <w:jc w:val="center"/>
            </w:pPr>
            <w:r>
              <w:t>RU</w:t>
            </w:r>
          </w:p>
        </w:tc>
        <w:tc>
          <w:tcPr>
            <w:tcW w:w="1139" w:type="dxa"/>
            <w:shd w:val="clear" w:color="auto" w:fill="FFFFFF" w:themeFill="background1"/>
          </w:tcPr>
          <w:p w14:paraId="5283C3C7" w14:textId="26FC0788" w:rsidR="00E020D8" w:rsidRDefault="00E020D8" w:rsidP="0028570B">
            <w:pPr>
              <w:jc w:val="center"/>
            </w:pPr>
            <w:r>
              <w:t>RU</w:t>
            </w:r>
          </w:p>
        </w:tc>
        <w:tc>
          <w:tcPr>
            <w:tcW w:w="1137" w:type="dxa"/>
            <w:shd w:val="clear" w:color="auto" w:fill="FFFFFF" w:themeFill="background1"/>
          </w:tcPr>
          <w:p w14:paraId="4D7E280B" w14:textId="6DBF00B7" w:rsidR="00E020D8" w:rsidRDefault="00E020D8" w:rsidP="0028570B">
            <w:pPr>
              <w:jc w:val="center"/>
            </w:pPr>
            <w:r w:rsidRPr="00AB075E">
              <w:t>RU</w:t>
            </w:r>
          </w:p>
        </w:tc>
        <w:tc>
          <w:tcPr>
            <w:tcW w:w="804" w:type="dxa"/>
            <w:shd w:val="clear" w:color="auto" w:fill="FFFFFF" w:themeFill="background1"/>
          </w:tcPr>
          <w:p w14:paraId="23FA9258" w14:textId="1DBF431B" w:rsidR="00E020D8" w:rsidRDefault="00E020D8" w:rsidP="0028570B">
            <w:pPr>
              <w:jc w:val="center"/>
            </w:pPr>
            <w:r>
              <w:t>RU</w:t>
            </w:r>
          </w:p>
        </w:tc>
      </w:tr>
      <w:tr w:rsidR="00E55A77" w14:paraId="2982179A" w14:textId="77777777" w:rsidTr="007A0979">
        <w:tc>
          <w:tcPr>
            <w:tcW w:w="2576" w:type="dxa"/>
            <w:shd w:val="clear" w:color="auto" w:fill="FFFFFF" w:themeFill="background1"/>
          </w:tcPr>
          <w:p w14:paraId="092EF31C" w14:textId="4F6E4688" w:rsidR="00E020D8" w:rsidRPr="00D1077A" w:rsidRDefault="00E020D8" w:rsidP="00D1077A">
            <w:pPr>
              <w:jc w:val="center"/>
            </w:pPr>
            <w:r w:rsidRPr="00D1077A">
              <w:t>familyname</w:t>
            </w:r>
          </w:p>
        </w:tc>
        <w:tc>
          <w:tcPr>
            <w:tcW w:w="938" w:type="dxa"/>
            <w:shd w:val="clear" w:color="auto" w:fill="FFFFFF" w:themeFill="background1"/>
          </w:tcPr>
          <w:p w14:paraId="6931411A" w14:textId="660D6120" w:rsidR="00E020D8" w:rsidRDefault="00E020D8" w:rsidP="00D1077A">
            <w:pPr>
              <w:tabs>
                <w:tab w:val="left" w:pos="240"/>
                <w:tab w:val="center" w:pos="383"/>
              </w:tabs>
              <w:jc w:val="center"/>
            </w:pPr>
            <w:r>
              <w:t>CR</w:t>
            </w:r>
          </w:p>
        </w:tc>
        <w:tc>
          <w:tcPr>
            <w:tcW w:w="896" w:type="dxa"/>
            <w:shd w:val="clear" w:color="auto" w:fill="FFFFFF" w:themeFill="background1"/>
          </w:tcPr>
          <w:p w14:paraId="219B6AAC" w14:textId="2A53F92B" w:rsidR="00E020D8" w:rsidRDefault="00E020D8" w:rsidP="00D1077A">
            <w:pPr>
              <w:jc w:val="center"/>
            </w:pPr>
            <w:r>
              <w:t>RU</w:t>
            </w:r>
          </w:p>
        </w:tc>
        <w:tc>
          <w:tcPr>
            <w:tcW w:w="1265" w:type="dxa"/>
            <w:shd w:val="clear" w:color="auto" w:fill="FFFFFF" w:themeFill="background1"/>
          </w:tcPr>
          <w:p w14:paraId="6258155C" w14:textId="728AB9B7" w:rsidR="00E020D8" w:rsidRDefault="00E020D8" w:rsidP="00D1077A">
            <w:pPr>
              <w:jc w:val="center"/>
            </w:pPr>
            <w:r>
              <w:t>RU</w:t>
            </w:r>
          </w:p>
        </w:tc>
        <w:tc>
          <w:tcPr>
            <w:tcW w:w="710" w:type="dxa"/>
            <w:shd w:val="clear" w:color="auto" w:fill="FFFFFF" w:themeFill="background1"/>
          </w:tcPr>
          <w:p w14:paraId="68385232" w14:textId="4F038C2E" w:rsidR="00E020D8" w:rsidRDefault="00E020D8" w:rsidP="00D1077A">
            <w:pPr>
              <w:jc w:val="center"/>
            </w:pPr>
            <w:r>
              <w:t>RU</w:t>
            </w:r>
          </w:p>
        </w:tc>
        <w:tc>
          <w:tcPr>
            <w:tcW w:w="845" w:type="dxa"/>
            <w:shd w:val="clear" w:color="auto" w:fill="FFFFFF" w:themeFill="background1"/>
          </w:tcPr>
          <w:p w14:paraId="53B637F5" w14:textId="56258D5D" w:rsidR="00E020D8" w:rsidRDefault="00E020D8" w:rsidP="00D1077A">
            <w:pPr>
              <w:jc w:val="center"/>
            </w:pPr>
            <w:r>
              <w:t>RU</w:t>
            </w:r>
          </w:p>
        </w:tc>
        <w:tc>
          <w:tcPr>
            <w:tcW w:w="854" w:type="dxa"/>
            <w:shd w:val="clear" w:color="auto" w:fill="FFFFFF" w:themeFill="background1"/>
          </w:tcPr>
          <w:p w14:paraId="108D8C25" w14:textId="79ACFBA7" w:rsidR="00E020D8" w:rsidRDefault="00E020D8" w:rsidP="00D1077A">
            <w:pPr>
              <w:jc w:val="center"/>
            </w:pPr>
            <w:r>
              <w:t>RU</w:t>
            </w:r>
          </w:p>
        </w:tc>
        <w:tc>
          <w:tcPr>
            <w:tcW w:w="978" w:type="dxa"/>
            <w:shd w:val="clear" w:color="auto" w:fill="FFFFFF" w:themeFill="background1"/>
          </w:tcPr>
          <w:p w14:paraId="21462EA0" w14:textId="7C3F31D2" w:rsidR="00E020D8" w:rsidRDefault="00E020D8" w:rsidP="00D1077A">
            <w:pPr>
              <w:jc w:val="center"/>
            </w:pPr>
            <w:r>
              <w:t>RU</w:t>
            </w:r>
          </w:p>
        </w:tc>
        <w:tc>
          <w:tcPr>
            <w:tcW w:w="942" w:type="dxa"/>
            <w:shd w:val="clear" w:color="auto" w:fill="FFFFFF" w:themeFill="background1"/>
          </w:tcPr>
          <w:p w14:paraId="1C777908" w14:textId="1F6744BF" w:rsidR="00E020D8" w:rsidRDefault="00E020D8" w:rsidP="00D1077A">
            <w:pPr>
              <w:jc w:val="center"/>
            </w:pPr>
            <w:r>
              <w:t>RU</w:t>
            </w:r>
          </w:p>
        </w:tc>
        <w:tc>
          <w:tcPr>
            <w:tcW w:w="1139" w:type="dxa"/>
            <w:shd w:val="clear" w:color="auto" w:fill="FFFFFF" w:themeFill="background1"/>
          </w:tcPr>
          <w:p w14:paraId="2E6AF7A2" w14:textId="57C505D0" w:rsidR="00E020D8" w:rsidRDefault="00E020D8" w:rsidP="00D1077A">
            <w:pPr>
              <w:jc w:val="center"/>
            </w:pPr>
            <w:r>
              <w:t>RU</w:t>
            </w:r>
          </w:p>
        </w:tc>
        <w:tc>
          <w:tcPr>
            <w:tcW w:w="1137" w:type="dxa"/>
            <w:shd w:val="clear" w:color="auto" w:fill="FFFFFF" w:themeFill="background1"/>
          </w:tcPr>
          <w:p w14:paraId="68EEF946" w14:textId="0CF7B615" w:rsidR="00E020D8" w:rsidRDefault="00E020D8" w:rsidP="00D1077A">
            <w:pPr>
              <w:jc w:val="center"/>
            </w:pPr>
            <w:r w:rsidRPr="00AB075E">
              <w:t>RU</w:t>
            </w:r>
          </w:p>
        </w:tc>
        <w:tc>
          <w:tcPr>
            <w:tcW w:w="804" w:type="dxa"/>
            <w:shd w:val="clear" w:color="auto" w:fill="FFFFFF" w:themeFill="background1"/>
          </w:tcPr>
          <w:p w14:paraId="58AABF84" w14:textId="7BD3018A" w:rsidR="00E020D8" w:rsidRDefault="00E020D8" w:rsidP="00D1077A">
            <w:pPr>
              <w:jc w:val="center"/>
            </w:pPr>
            <w:r>
              <w:t>RU</w:t>
            </w:r>
          </w:p>
        </w:tc>
      </w:tr>
      <w:tr w:rsidR="00E55A77" w14:paraId="5DEFE59C" w14:textId="77777777" w:rsidTr="007A0979">
        <w:tc>
          <w:tcPr>
            <w:tcW w:w="2576" w:type="dxa"/>
            <w:shd w:val="clear" w:color="auto" w:fill="FFFFFF" w:themeFill="background1"/>
          </w:tcPr>
          <w:p w14:paraId="0FC47848" w14:textId="5494A9C5" w:rsidR="00E020D8" w:rsidRPr="00D1077A" w:rsidRDefault="00E020D8" w:rsidP="00D1077A">
            <w:pPr>
              <w:jc w:val="center"/>
            </w:pPr>
            <w:r w:rsidRPr="00D1077A">
              <w:t>familyjob</w:t>
            </w:r>
          </w:p>
        </w:tc>
        <w:tc>
          <w:tcPr>
            <w:tcW w:w="938" w:type="dxa"/>
            <w:shd w:val="clear" w:color="auto" w:fill="FFFFFF" w:themeFill="background1"/>
          </w:tcPr>
          <w:p w14:paraId="7F472703" w14:textId="606B7A39" w:rsidR="00E020D8" w:rsidRDefault="00E020D8" w:rsidP="00D1077A">
            <w:pPr>
              <w:tabs>
                <w:tab w:val="left" w:pos="240"/>
                <w:tab w:val="center" w:pos="383"/>
              </w:tabs>
              <w:jc w:val="center"/>
            </w:pPr>
            <w:r>
              <w:t>CR</w:t>
            </w:r>
          </w:p>
        </w:tc>
        <w:tc>
          <w:tcPr>
            <w:tcW w:w="896" w:type="dxa"/>
            <w:shd w:val="clear" w:color="auto" w:fill="FFFFFF" w:themeFill="background1"/>
          </w:tcPr>
          <w:p w14:paraId="67B09B85" w14:textId="163CD0A0" w:rsidR="00E020D8" w:rsidRDefault="00E020D8" w:rsidP="00D1077A">
            <w:pPr>
              <w:jc w:val="center"/>
            </w:pPr>
            <w:r>
              <w:t>RU</w:t>
            </w:r>
          </w:p>
        </w:tc>
        <w:tc>
          <w:tcPr>
            <w:tcW w:w="1265" w:type="dxa"/>
            <w:shd w:val="clear" w:color="auto" w:fill="FFFFFF" w:themeFill="background1"/>
          </w:tcPr>
          <w:p w14:paraId="7D4B19D9" w14:textId="361C3D87" w:rsidR="00E020D8" w:rsidRDefault="00E020D8" w:rsidP="00D1077A">
            <w:pPr>
              <w:jc w:val="center"/>
            </w:pPr>
            <w:r>
              <w:t>RU</w:t>
            </w:r>
          </w:p>
        </w:tc>
        <w:tc>
          <w:tcPr>
            <w:tcW w:w="710" w:type="dxa"/>
            <w:shd w:val="clear" w:color="auto" w:fill="FFFFFF" w:themeFill="background1"/>
          </w:tcPr>
          <w:p w14:paraId="452BA68C" w14:textId="74712EBE" w:rsidR="00E020D8" w:rsidRDefault="00E020D8" w:rsidP="00D1077A">
            <w:pPr>
              <w:jc w:val="center"/>
            </w:pPr>
            <w:r>
              <w:t>RU</w:t>
            </w:r>
          </w:p>
        </w:tc>
        <w:tc>
          <w:tcPr>
            <w:tcW w:w="845" w:type="dxa"/>
            <w:shd w:val="clear" w:color="auto" w:fill="FFFFFF" w:themeFill="background1"/>
          </w:tcPr>
          <w:p w14:paraId="36A1277F" w14:textId="351B32E6" w:rsidR="00E020D8" w:rsidRDefault="00E020D8" w:rsidP="00D1077A">
            <w:pPr>
              <w:jc w:val="center"/>
            </w:pPr>
            <w:r>
              <w:t>RU</w:t>
            </w:r>
          </w:p>
        </w:tc>
        <w:tc>
          <w:tcPr>
            <w:tcW w:w="854" w:type="dxa"/>
            <w:shd w:val="clear" w:color="auto" w:fill="FFFFFF" w:themeFill="background1"/>
          </w:tcPr>
          <w:p w14:paraId="5F74F66C" w14:textId="6F7C6F67" w:rsidR="00E020D8" w:rsidRDefault="00E020D8" w:rsidP="00D1077A">
            <w:pPr>
              <w:jc w:val="center"/>
            </w:pPr>
            <w:r>
              <w:t>RU</w:t>
            </w:r>
          </w:p>
        </w:tc>
        <w:tc>
          <w:tcPr>
            <w:tcW w:w="978" w:type="dxa"/>
            <w:shd w:val="clear" w:color="auto" w:fill="FFFFFF" w:themeFill="background1"/>
          </w:tcPr>
          <w:p w14:paraId="251E6B6C" w14:textId="13CAB80F" w:rsidR="00E020D8" w:rsidRDefault="00E020D8" w:rsidP="00D1077A">
            <w:pPr>
              <w:jc w:val="center"/>
            </w:pPr>
            <w:r>
              <w:t>RU</w:t>
            </w:r>
          </w:p>
        </w:tc>
        <w:tc>
          <w:tcPr>
            <w:tcW w:w="942" w:type="dxa"/>
            <w:shd w:val="clear" w:color="auto" w:fill="FFFFFF" w:themeFill="background1"/>
          </w:tcPr>
          <w:p w14:paraId="1B0BCE13" w14:textId="6303D1D1" w:rsidR="00E020D8" w:rsidRDefault="00E020D8" w:rsidP="00D1077A">
            <w:pPr>
              <w:jc w:val="center"/>
            </w:pPr>
            <w:r>
              <w:t>RU</w:t>
            </w:r>
          </w:p>
        </w:tc>
        <w:tc>
          <w:tcPr>
            <w:tcW w:w="1139" w:type="dxa"/>
            <w:shd w:val="clear" w:color="auto" w:fill="FFFFFF" w:themeFill="background1"/>
          </w:tcPr>
          <w:p w14:paraId="2EED7F74" w14:textId="24952BE0" w:rsidR="00E020D8" w:rsidRDefault="00E020D8" w:rsidP="00D1077A">
            <w:pPr>
              <w:jc w:val="center"/>
            </w:pPr>
            <w:r>
              <w:t>RU</w:t>
            </w:r>
          </w:p>
        </w:tc>
        <w:tc>
          <w:tcPr>
            <w:tcW w:w="1137" w:type="dxa"/>
            <w:shd w:val="clear" w:color="auto" w:fill="FFFFFF" w:themeFill="background1"/>
          </w:tcPr>
          <w:p w14:paraId="07C9017E" w14:textId="2DAA655A" w:rsidR="00E020D8" w:rsidRDefault="00E020D8" w:rsidP="00D1077A">
            <w:pPr>
              <w:jc w:val="center"/>
            </w:pPr>
            <w:r w:rsidRPr="00AB075E">
              <w:t>RU</w:t>
            </w:r>
          </w:p>
        </w:tc>
        <w:tc>
          <w:tcPr>
            <w:tcW w:w="804" w:type="dxa"/>
            <w:shd w:val="clear" w:color="auto" w:fill="FFFFFF" w:themeFill="background1"/>
          </w:tcPr>
          <w:p w14:paraId="683F42BB" w14:textId="32DDF33C" w:rsidR="00E020D8" w:rsidRDefault="00E020D8" w:rsidP="00D1077A">
            <w:pPr>
              <w:jc w:val="center"/>
            </w:pPr>
            <w:r>
              <w:t>RU</w:t>
            </w:r>
          </w:p>
        </w:tc>
      </w:tr>
      <w:tr w:rsidR="00E55A77" w14:paraId="23DBE6DE" w14:textId="77777777" w:rsidTr="007A0979">
        <w:tc>
          <w:tcPr>
            <w:tcW w:w="2576" w:type="dxa"/>
            <w:shd w:val="clear" w:color="auto" w:fill="FFFFFF" w:themeFill="background1"/>
          </w:tcPr>
          <w:p w14:paraId="699860C2" w14:textId="6641C6A7" w:rsidR="00E020D8" w:rsidRPr="00D1077A" w:rsidRDefault="00E020D8" w:rsidP="00D1077A">
            <w:pPr>
              <w:jc w:val="center"/>
            </w:pPr>
            <w:r w:rsidRPr="00D1077A">
              <w:t>familyincome</w:t>
            </w:r>
          </w:p>
        </w:tc>
        <w:tc>
          <w:tcPr>
            <w:tcW w:w="938" w:type="dxa"/>
            <w:shd w:val="clear" w:color="auto" w:fill="FFFFFF" w:themeFill="background1"/>
          </w:tcPr>
          <w:p w14:paraId="15C4ECC3" w14:textId="4DECC8B0" w:rsidR="00E020D8" w:rsidRDefault="00E020D8" w:rsidP="00D1077A">
            <w:pPr>
              <w:tabs>
                <w:tab w:val="left" w:pos="240"/>
                <w:tab w:val="center" w:pos="383"/>
              </w:tabs>
              <w:jc w:val="center"/>
            </w:pPr>
            <w:r>
              <w:t>CR</w:t>
            </w:r>
          </w:p>
        </w:tc>
        <w:tc>
          <w:tcPr>
            <w:tcW w:w="896" w:type="dxa"/>
            <w:shd w:val="clear" w:color="auto" w:fill="FFFFFF" w:themeFill="background1"/>
          </w:tcPr>
          <w:p w14:paraId="3EBBB91A" w14:textId="0FDBF197" w:rsidR="00E020D8" w:rsidRDefault="00E020D8" w:rsidP="00D1077A">
            <w:pPr>
              <w:jc w:val="center"/>
            </w:pPr>
            <w:r>
              <w:t>RU</w:t>
            </w:r>
          </w:p>
        </w:tc>
        <w:tc>
          <w:tcPr>
            <w:tcW w:w="1265" w:type="dxa"/>
            <w:shd w:val="clear" w:color="auto" w:fill="FFFFFF" w:themeFill="background1"/>
          </w:tcPr>
          <w:p w14:paraId="42B8E021" w14:textId="03CFE5AE" w:rsidR="00E020D8" w:rsidRDefault="00E020D8" w:rsidP="00D1077A">
            <w:pPr>
              <w:jc w:val="center"/>
            </w:pPr>
            <w:r>
              <w:t>RU</w:t>
            </w:r>
          </w:p>
        </w:tc>
        <w:tc>
          <w:tcPr>
            <w:tcW w:w="710" w:type="dxa"/>
            <w:shd w:val="clear" w:color="auto" w:fill="FFFFFF" w:themeFill="background1"/>
          </w:tcPr>
          <w:p w14:paraId="497B28FB" w14:textId="59AB040C" w:rsidR="00E020D8" w:rsidRDefault="00E020D8" w:rsidP="00D1077A">
            <w:pPr>
              <w:jc w:val="center"/>
            </w:pPr>
            <w:r>
              <w:t>RU</w:t>
            </w:r>
          </w:p>
        </w:tc>
        <w:tc>
          <w:tcPr>
            <w:tcW w:w="845" w:type="dxa"/>
            <w:shd w:val="clear" w:color="auto" w:fill="FFFFFF" w:themeFill="background1"/>
          </w:tcPr>
          <w:p w14:paraId="14DFFA9B" w14:textId="10C73746" w:rsidR="00E020D8" w:rsidRDefault="00E020D8" w:rsidP="00D1077A">
            <w:pPr>
              <w:jc w:val="center"/>
            </w:pPr>
            <w:r>
              <w:t>RU</w:t>
            </w:r>
          </w:p>
        </w:tc>
        <w:tc>
          <w:tcPr>
            <w:tcW w:w="854" w:type="dxa"/>
            <w:shd w:val="clear" w:color="auto" w:fill="FFFFFF" w:themeFill="background1"/>
          </w:tcPr>
          <w:p w14:paraId="6F9DC27B" w14:textId="45A03605" w:rsidR="00E020D8" w:rsidRDefault="00E020D8" w:rsidP="00D1077A">
            <w:pPr>
              <w:jc w:val="center"/>
            </w:pPr>
            <w:r>
              <w:t>RU</w:t>
            </w:r>
          </w:p>
        </w:tc>
        <w:tc>
          <w:tcPr>
            <w:tcW w:w="978" w:type="dxa"/>
            <w:shd w:val="clear" w:color="auto" w:fill="FFFFFF" w:themeFill="background1"/>
          </w:tcPr>
          <w:p w14:paraId="123ACF0A" w14:textId="2E45437F" w:rsidR="00E020D8" w:rsidRDefault="00E020D8" w:rsidP="00D1077A">
            <w:pPr>
              <w:jc w:val="center"/>
            </w:pPr>
            <w:r>
              <w:t>RU</w:t>
            </w:r>
          </w:p>
        </w:tc>
        <w:tc>
          <w:tcPr>
            <w:tcW w:w="942" w:type="dxa"/>
            <w:shd w:val="clear" w:color="auto" w:fill="FFFFFF" w:themeFill="background1"/>
          </w:tcPr>
          <w:p w14:paraId="75256AE7" w14:textId="323B2545" w:rsidR="00E020D8" w:rsidRDefault="00E020D8" w:rsidP="00D1077A">
            <w:pPr>
              <w:jc w:val="center"/>
            </w:pPr>
            <w:r>
              <w:t>RU</w:t>
            </w:r>
          </w:p>
        </w:tc>
        <w:tc>
          <w:tcPr>
            <w:tcW w:w="1139" w:type="dxa"/>
            <w:shd w:val="clear" w:color="auto" w:fill="FFFFFF" w:themeFill="background1"/>
          </w:tcPr>
          <w:p w14:paraId="37830991" w14:textId="2211A282" w:rsidR="00E020D8" w:rsidRDefault="00E020D8" w:rsidP="00D1077A">
            <w:pPr>
              <w:jc w:val="center"/>
            </w:pPr>
            <w:r>
              <w:t>RU</w:t>
            </w:r>
          </w:p>
        </w:tc>
        <w:tc>
          <w:tcPr>
            <w:tcW w:w="1137" w:type="dxa"/>
            <w:shd w:val="clear" w:color="auto" w:fill="FFFFFF" w:themeFill="background1"/>
          </w:tcPr>
          <w:p w14:paraId="67FA0A62" w14:textId="30535728" w:rsidR="00E020D8" w:rsidRDefault="00E020D8" w:rsidP="00D1077A">
            <w:pPr>
              <w:jc w:val="center"/>
            </w:pPr>
            <w:r w:rsidRPr="00AB075E">
              <w:t>RU</w:t>
            </w:r>
          </w:p>
        </w:tc>
        <w:tc>
          <w:tcPr>
            <w:tcW w:w="804" w:type="dxa"/>
            <w:shd w:val="clear" w:color="auto" w:fill="FFFFFF" w:themeFill="background1"/>
          </w:tcPr>
          <w:p w14:paraId="3912DE03" w14:textId="454AF732" w:rsidR="00E020D8" w:rsidRDefault="00E020D8" w:rsidP="00D1077A">
            <w:pPr>
              <w:jc w:val="center"/>
            </w:pPr>
            <w:r>
              <w:t>RU</w:t>
            </w:r>
          </w:p>
        </w:tc>
      </w:tr>
      <w:tr w:rsidR="00E55A77" w14:paraId="1CC4F38F" w14:textId="77777777" w:rsidTr="007A0979">
        <w:tc>
          <w:tcPr>
            <w:tcW w:w="2576" w:type="dxa"/>
            <w:shd w:val="clear" w:color="auto" w:fill="ED7D31" w:themeFill="accent2"/>
          </w:tcPr>
          <w:p w14:paraId="6586D8A6" w14:textId="77A1D32F" w:rsidR="00E020D8" w:rsidRPr="00D1077A" w:rsidRDefault="00E020D8" w:rsidP="00465CB3">
            <w:pPr>
              <w:jc w:val="center"/>
            </w:pPr>
            <w:r>
              <w:t>parent</w:t>
            </w:r>
          </w:p>
        </w:tc>
        <w:tc>
          <w:tcPr>
            <w:tcW w:w="938" w:type="dxa"/>
            <w:shd w:val="clear" w:color="auto" w:fill="ED7D31" w:themeFill="accent2"/>
          </w:tcPr>
          <w:p w14:paraId="01324721" w14:textId="29521981" w:rsidR="00E020D8" w:rsidRDefault="00E020D8" w:rsidP="00465CB3">
            <w:pPr>
              <w:tabs>
                <w:tab w:val="left" w:pos="240"/>
                <w:tab w:val="center" w:pos="383"/>
              </w:tabs>
              <w:jc w:val="center"/>
            </w:pPr>
            <w:r w:rsidRPr="00AB075E">
              <w:t>CRUD</w:t>
            </w:r>
          </w:p>
        </w:tc>
        <w:tc>
          <w:tcPr>
            <w:tcW w:w="896" w:type="dxa"/>
            <w:shd w:val="clear" w:color="auto" w:fill="ED7D31" w:themeFill="accent2"/>
          </w:tcPr>
          <w:p w14:paraId="00DF62E8" w14:textId="4DA92415" w:rsidR="00E020D8" w:rsidRDefault="00E020D8" w:rsidP="00465CB3">
            <w:pPr>
              <w:jc w:val="center"/>
            </w:pPr>
            <w:r w:rsidRPr="00AB075E">
              <w:t>RU</w:t>
            </w:r>
          </w:p>
        </w:tc>
        <w:tc>
          <w:tcPr>
            <w:tcW w:w="1265" w:type="dxa"/>
            <w:shd w:val="clear" w:color="auto" w:fill="ED7D31" w:themeFill="accent2"/>
          </w:tcPr>
          <w:p w14:paraId="14E20E50" w14:textId="6CDA18A3" w:rsidR="00E020D8" w:rsidRDefault="00E020D8" w:rsidP="00465CB3">
            <w:pPr>
              <w:jc w:val="center"/>
            </w:pPr>
            <w:r w:rsidRPr="00AB075E">
              <w:t>RU</w:t>
            </w:r>
          </w:p>
        </w:tc>
        <w:tc>
          <w:tcPr>
            <w:tcW w:w="710" w:type="dxa"/>
            <w:shd w:val="clear" w:color="auto" w:fill="ED7D31" w:themeFill="accent2"/>
          </w:tcPr>
          <w:p w14:paraId="3F4BE299" w14:textId="05F00B59" w:rsidR="00E020D8" w:rsidRDefault="00E020D8" w:rsidP="00465CB3">
            <w:pPr>
              <w:jc w:val="center"/>
            </w:pPr>
            <w:r w:rsidRPr="00AB075E">
              <w:t>RU</w:t>
            </w:r>
          </w:p>
        </w:tc>
        <w:tc>
          <w:tcPr>
            <w:tcW w:w="845" w:type="dxa"/>
            <w:shd w:val="clear" w:color="auto" w:fill="ED7D31" w:themeFill="accent2"/>
          </w:tcPr>
          <w:p w14:paraId="5D40D65E" w14:textId="64EFF89F" w:rsidR="00E020D8" w:rsidRDefault="00E020D8" w:rsidP="00465CB3">
            <w:pPr>
              <w:jc w:val="center"/>
            </w:pPr>
            <w:r w:rsidRPr="00AB075E">
              <w:t>RU</w:t>
            </w:r>
          </w:p>
        </w:tc>
        <w:tc>
          <w:tcPr>
            <w:tcW w:w="854" w:type="dxa"/>
            <w:shd w:val="clear" w:color="auto" w:fill="ED7D31" w:themeFill="accent2"/>
          </w:tcPr>
          <w:p w14:paraId="1B6CC0F2" w14:textId="6521DACE" w:rsidR="00E020D8" w:rsidRDefault="00E020D8" w:rsidP="00465CB3">
            <w:pPr>
              <w:jc w:val="center"/>
            </w:pPr>
            <w:r w:rsidRPr="00AB075E">
              <w:t>RU</w:t>
            </w:r>
          </w:p>
        </w:tc>
        <w:tc>
          <w:tcPr>
            <w:tcW w:w="978" w:type="dxa"/>
            <w:shd w:val="clear" w:color="auto" w:fill="ED7D31" w:themeFill="accent2"/>
          </w:tcPr>
          <w:p w14:paraId="3632D3DD" w14:textId="5ED3F204" w:rsidR="00E020D8" w:rsidRDefault="00E020D8" w:rsidP="00465CB3">
            <w:pPr>
              <w:jc w:val="center"/>
            </w:pPr>
            <w:r w:rsidRPr="00AB075E">
              <w:t>RU</w:t>
            </w:r>
          </w:p>
        </w:tc>
        <w:tc>
          <w:tcPr>
            <w:tcW w:w="942" w:type="dxa"/>
            <w:shd w:val="clear" w:color="auto" w:fill="ED7D31" w:themeFill="accent2"/>
          </w:tcPr>
          <w:p w14:paraId="56F697DB" w14:textId="03F873D9" w:rsidR="00E020D8" w:rsidRDefault="00E020D8" w:rsidP="00465CB3">
            <w:pPr>
              <w:jc w:val="center"/>
            </w:pPr>
            <w:r w:rsidRPr="00AB075E">
              <w:t>RU</w:t>
            </w:r>
          </w:p>
        </w:tc>
        <w:tc>
          <w:tcPr>
            <w:tcW w:w="1139" w:type="dxa"/>
            <w:shd w:val="clear" w:color="auto" w:fill="ED7D31" w:themeFill="accent2"/>
          </w:tcPr>
          <w:p w14:paraId="4D2C8CD7" w14:textId="6D8110FD" w:rsidR="00E020D8" w:rsidRDefault="00E020D8" w:rsidP="00465CB3">
            <w:pPr>
              <w:jc w:val="center"/>
            </w:pPr>
            <w:r w:rsidRPr="00AB075E">
              <w:t>RU</w:t>
            </w:r>
          </w:p>
        </w:tc>
        <w:tc>
          <w:tcPr>
            <w:tcW w:w="1137" w:type="dxa"/>
            <w:shd w:val="clear" w:color="auto" w:fill="ED7D31" w:themeFill="accent2"/>
          </w:tcPr>
          <w:p w14:paraId="4252A43C" w14:textId="5FD70916" w:rsidR="00E020D8" w:rsidRPr="00AB075E" w:rsidRDefault="00E020D8" w:rsidP="00465CB3">
            <w:pPr>
              <w:jc w:val="center"/>
            </w:pPr>
            <w:r w:rsidRPr="00AB075E">
              <w:t>RU</w:t>
            </w:r>
          </w:p>
        </w:tc>
        <w:tc>
          <w:tcPr>
            <w:tcW w:w="804" w:type="dxa"/>
            <w:shd w:val="clear" w:color="auto" w:fill="ED7D31" w:themeFill="accent2"/>
          </w:tcPr>
          <w:p w14:paraId="4123FD9B" w14:textId="7E6D4DE7" w:rsidR="00E020D8" w:rsidRDefault="00E020D8" w:rsidP="00465CB3">
            <w:pPr>
              <w:jc w:val="center"/>
            </w:pPr>
            <w:r w:rsidRPr="00AB075E">
              <w:t>RU</w:t>
            </w:r>
          </w:p>
        </w:tc>
      </w:tr>
      <w:tr w:rsidR="00E55A77" w14:paraId="59B78169" w14:textId="77777777" w:rsidTr="007A0979">
        <w:tc>
          <w:tcPr>
            <w:tcW w:w="2576" w:type="dxa"/>
            <w:shd w:val="clear" w:color="auto" w:fill="FFFFFF" w:themeFill="background1"/>
          </w:tcPr>
          <w:p w14:paraId="72DD587F" w14:textId="76D63FAE" w:rsidR="00E020D8" w:rsidRPr="00267014" w:rsidRDefault="00E020D8" w:rsidP="00267014">
            <w:pPr>
              <w:jc w:val="center"/>
            </w:pPr>
            <w:r w:rsidRPr="00267014">
              <w:t>nim</w:t>
            </w:r>
          </w:p>
        </w:tc>
        <w:tc>
          <w:tcPr>
            <w:tcW w:w="938" w:type="dxa"/>
            <w:shd w:val="clear" w:color="auto" w:fill="FFFFFF" w:themeFill="background1"/>
          </w:tcPr>
          <w:p w14:paraId="3098EA63" w14:textId="341AD705" w:rsidR="00E020D8" w:rsidRPr="00AB075E" w:rsidRDefault="00E020D8" w:rsidP="00465CB3">
            <w:pPr>
              <w:tabs>
                <w:tab w:val="left" w:pos="240"/>
                <w:tab w:val="center" w:pos="383"/>
              </w:tabs>
              <w:jc w:val="center"/>
            </w:pPr>
            <w:r>
              <w:t>CR</w:t>
            </w:r>
          </w:p>
        </w:tc>
        <w:tc>
          <w:tcPr>
            <w:tcW w:w="896" w:type="dxa"/>
            <w:shd w:val="clear" w:color="auto" w:fill="FFFFFF" w:themeFill="background1"/>
          </w:tcPr>
          <w:p w14:paraId="7564A151" w14:textId="6F568319" w:rsidR="00E020D8" w:rsidRPr="00AB075E" w:rsidRDefault="00E020D8" w:rsidP="00465CB3">
            <w:pPr>
              <w:jc w:val="center"/>
            </w:pPr>
            <w:r>
              <w:t>R</w:t>
            </w:r>
          </w:p>
        </w:tc>
        <w:tc>
          <w:tcPr>
            <w:tcW w:w="1265" w:type="dxa"/>
            <w:shd w:val="clear" w:color="auto" w:fill="FFFFFF" w:themeFill="background1"/>
          </w:tcPr>
          <w:p w14:paraId="308D99F6" w14:textId="09786708" w:rsidR="00E020D8" w:rsidRPr="00AB075E" w:rsidRDefault="00E020D8" w:rsidP="00465CB3">
            <w:pPr>
              <w:jc w:val="center"/>
            </w:pPr>
            <w:r>
              <w:t>R</w:t>
            </w:r>
          </w:p>
        </w:tc>
        <w:tc>
          <w:tcPr>
            <w:tcW w:w="710" w:type="dxa"/>
            <w:shd w:val="clear" w:color="auto" w:fill="FFFFFF" w:themeFill="background1"/>
          </w:tcPr>
          <w:p w14:paraId="43583DD2" w14:textId="229AB811" w:rsidR="00E020D8" w:rsidRPr="00AB075E" w:rsidRDefault="00E020D8" w:rsidP="00465CB3">
            <w:pPr>
              <w:jc w:val="center"/>
            </w:pPr>
            <w:r>
              <w:t>R</w:t>
            </w:r>
          </w:p>
        </w:tc>
        <w:tc>
          <w:tcPr>
            <w:tcW w:w="845" w:type="dxa"/>
            <w:shd w:val="clear" w:color="auto" w:fill="FFFFFF" w:themeFill="background1"/>
          </w:tcPr>
          <w:p w14:paraId="2B4877C2" w14:textId="2D9D574A" w:rsidR="00E020D8" w:rsidRPr="00AB075E" w:rsidRDefault="00E020D8" w:rsidP="00465CB3">
            <w:pPr>
              <w:jc w:val="center"/>
            </w:pPr>
            <w:r>
              <w:t>R</w:t>
            </w:r>
          </w:p>
        </w:tc>
        <w:tc>
          <w:tcPr>
            <w:tcW w:w="854" w:type="dxa"/>
            <w:shd w:val="clear" w:color="auto" w:fill="FFFFFF" w:themeFill="background1"/>
          </w:tcPr>
          <w:p w14:paraId="1627187C" w14:textId="280C7B27" w:rsidR="00E020D8" w:rsidRPr="00AB075E" w:rsidRDefault="00E020D8" w:rsidP="00465CB3">
            <w:pPr>
              <w:jc w:val="center"/>
            </w:pPr>
            <w:r>
              <w:t>R</w:t>
            </w:r>
          </w:p>
        </w:tc>
        <w:tc>
          <w:tcPr>
            <w:tcW w:w="978" w:type="dxa"/>
            <w:shd w:val="clear" w:color="auto" w:fill="FFFFFF" w:themeFill="background1"/>
          </w:tcPr>
          <w:p w14:paraId="74E2F9B4" w14:textId="38A8B402" w:rsidR="00E020D8" w:rsidRPr="00AB075E" w:rsidRDefault="00E020D8" w:rsidP="00465CB3">
            <w:pPr>
              <w:jc w:val="center"/>
            </w:pPr>
            <w:r>
              <w:t>R</w:t>
            </w:r>
          </w:p>
        </w:tc>
        <w:tc>
          <w:tcPr>
            <w:tcW w:w="942" w:type="dxa"/>
            <w:shd w:val="clear" w:color="auto" w:fill="FFFFFF" w:themeFill="background1"/>
          </w:tcPr>
          <w:p w14:paraId="4292521F" w14:textId="404CA14D" w:rsidR="00E020D8" w:rsidRPr="00AB075E" w:rsidRDefault="00E020D8" w:rsidP="00465CB3">
            <w:pPr>
              <w:jc w:val="center"/>
            </w:pPr>
            <w:r>
              <w:t>R</w:t>
            </w:r>
          </w:p>
        </w:tc>
        <w:tc>
          <w:tcPr>
            <w:tcW w:w="1139" w:type="dxa"/>
            <w:shd w:val="clear" w:color="auto" w:fill="FFFFFF" w:themeFill="background1"/>
          </w:tcPr>
          <w:p w14:paraId="0265401D" w14:textId="1167FF46" w:rsidR="00E020D8" w:rsidRPr="00AB075E" w:rsidRDefault="00E020D8" w:rsidP="00465CB3">
            <w:pPr>
              <w:jc w:val="center"/>
            </w:pPr>
            <w:r>
              <w:t>R</w:t>
            </w:r>
          </w:p>
        </w:tc>
        <w:tc>
          <w:tcPr>
            <w:tcW w:w="1137" w:type="dxa"/>
            <w:shd w:val="clear" w:color="auto" w:fill="FFFFFF" w:themeFill="background1"/>
          </w:tcPr>
          <w:p w14:paraId="1F8839D3" w14:textId="5DC94BE9" w:rsidR="00E020D8" w:rsidRDefault="00E020D8" w:rsidP="00465CB3">
            <w:pPr>
              <w:jc w:val="center"/>
            </w:pPr>
            <w:r>
              <w:t>R</w:t>
            </w:r>
          </w:p>
        </w:tc>
        <w:tc>
          <w:tcPr>
            <w:tcW w:w="804" w:type="dxa"/>
            <w:shd w:val="clear" w:color="auto" w:fill="FFFFFF" w:themeFill="background1"/>
          </w:tcPr>
          <w:p w14:paraId="01594BA4" w14:textId="77735B73" w:rsidR="00E020D8" w:rsidRPr="00AB075E" w:rsidRDefault="00E020D8" w:rsidP="00465CB3">
            <w:pPr>
              <w:jc w:val="center"/>
            </w:pPr>
            <w:r>
              <w:t>R</w:t>
            </w:r>
          </w:p>
        </w:tc>
      </w:tr>
      <w:tr w:rsidR="00E55A77" w14:paraId="4733FC98" w14:textId="77777777" w:rsidTr="007A0979">
        <w:tc>
          <w:tcPr>
            <w:tcW w:w="2576" w:type="dxa"/>
            <w:shd w:val="clear" w:color="auto" w:fill="FFFFFF" w:themeFill="background1"/>
          </w:tcPr>
          <w:p w14:paraId="34E7BCBB" w14:textId="1455E914" w:rsidR="00E020D8" w:rsidRPr="00267014" w:rsidRDefault="00E020D8" w:rsidP="00267014">
            <w:pPr>
              <w:jc w:val="center"/>
            </w:pPr>
            <w:r w:rsidRPr="00267014">
              <w:t>family_id</w:t>
            </w:r>
          </w:p>
        </w:tc>
        <w:tc>
          <w:tcPr>
            <w:tcW w:w="938" w:type="dxa"/>
            <w:shd w:val="clear" w:color="auto" w:fill="FFFFFF" w:themeFill="background1"/>
          </w:tcPr>
          <w:p w14:paraId="39401AFD" w14:textId="498627A0" w:rsidR="00E020D8" w:rsidRDefault="00E020D8" w:rsidP="00465CB3">
            <w:pPr>
              <w:tabs>
                <w:tab w:val="left" w:pos="240"/>
                <w:tab w:val="center" w:pos="383"/>
              </w:tabs>
              <w:jc w:val="center"/>
            </w:pPr>
            <w:r>
              <w:t>R</w:t>
            </w:r>
          </w:p>
        </w:tc>
        <w:tc>
          <w:tcPr>
            <w:tcW w:w="896" w:type="dxa"/>
            <w:shd w:val="clear" w:color="auto" w:fill="FFFFFF" w:themeFill="background1"/>
          </w:tcPr>
          <w:p w14:paraId="6B583991" w14:textId="19614906" w:rsidR="00E020D8" w:rsidRDefault="00E020D8" w:rsidP="00465CB3">
            <w:pPr>
              <w:jc w:val="center"/>
            </w:pPr>
            <w:r>
              <w:t>R</w:t>
            </w:r>
          </w:p>
        </w:tc>
        <w:tc>
          <w:tcPr>
            <w:tcW w:w="1265" w:type="dxa"/>
            <w:shd w:val="clear" w:color="auto" w:fill="FFFFFF" w:themeFill="background1"/>
          </w:tcPr>
          <w:p w14:paraId="32A571D4" w14:textId="16660A17" w:rsidR="00E020D8" w:rsidRDefault="00E020D8" w:rsidP="00465CB3">
            <w:pPr>
              <w:jc w:val="center"/>
            </w:pPr>
            <w:r>
              <w:t>R</w:t>
            </w:r>
          </w:p>
        </w:tc>
        <w:tc>
          <w:tcPr>
            <w:tcW w:w="710" w:type="dxa"/>
            <w:shd w:val="clear" w:color="auto" w:fill="FFFFFF" w:themeFill="background1"/>
          </w:tcPr>
          <w:p w14:paraId="100C9920" w14:textId="339C96B3" w:rsidR="00E020D8" w:rsidRDefault="00E020D8" w:rsidP="00465CB3">
            <w:pPr>
              <w:jc w:val="center"/>
            </w:pPr>
            <w:r>
              <w:t>R</w:t>
            </w:r>
          </w:p>
        </w:tc>
        <w:tc>
          <w:tcPr>
            <w:tcW w:w="845" w:type="dxa"/>
            <w:shd w:val="clear" w:color="auto" w:fill="FFFFFF" w:themeFill="background1"/>
          </w:tcPr>
          <w:p w14:paraId="4E5B2290" w14:textId="70BC967C" w:rsidR="00E020D8" w:rsidRDefault="00E020D8" w:rsidP="00465CB3">
            <w:pPr>
              <w:jc w:val="center"/>
            </w:pPr>
            <w:r>
              <w:t>R</w:t>
            </w:r>
          </w:p>
        </w:tc>
        <w:tc>
          <w:tcPr>
            <w:tcW w:w="854" w:type="dxa"/>
            <w:shd w:val="clear" w:color="auto" w:fill="FFFFFF" w:themeFill="background1"/>
          </w:tcPr>
          <w:p w14:paraId="1949C229" w14:textId="2E88B326" w:rsidR="00E020D8" w:rsidRDefault="00E020D8" w:rsidP="00465CB3">
            <w:pPr>
              <w:jc w:val="center"/>
            </w:pPr>
            <w:r>
              <w:t>R</w:t>
            </w:r>
          </w:p>
        </w:tc>
        <w:tc>
          <w:tcPr>
            <w:tcW w:w="978" w:type="dxa"/>
            <w:shd w:val="clear" w:color="auto" w:fill="FFFFFF" w:themeFill="background1"/>
          </w:tcPr>
          <w:p w14:paraId="3DAA5C30" w14:textId="2B7B27A7" w:rsidR="00E020D8" w:rsidRDefault="00E020D8" w:rsidP="00465CB3">
            <w:pPr>
              <w:jc w:val="center"/>
            </w:pPr>
            <w:r>
              <w:t>R</w:t>
            </w:r>
          </w:p>
        </w:tc>
        <w:tc>
          <w:tcPr>
            <w:tcW w:w="942" w:type="dxa"/>
            <w:shd w:val="clear" w:color="auto" w:fill="FFFFFF" w:themeFill="background1"/>
          </w:tcPr>
          <w:p w14:paraId="4B9F673E" w14:textId="2D2CA2D7" w:rsidR="00E020D8" w:rsidRDefault="00E020D8" w:rsidP="00465CB3">
            <w:pPr>
              <w:jc w:val="center"/>
            </w:pPr>
            <w:r>
              <w:t>R</w:t>
            </w:r>
          </w:p>
        </w:tc>
        <w:tc>
          <w:tcPr>
            <w:tcW w:w="1139" w:type="dxa"/>
            <w:shd w:val="clear" w:color="auto" w:fill="FFFFFF" w:themeFill="background1"/>
          </w:tcPr>
          <w:p w14:paraId="3D488C24" w14:textId="75C7249A" w:rsidR="00E020D8" w:rsidRDefault="00E020D8" w:rsidP="00465CB3">
            <w:pPr>
              <w:jc w:val="center"/>
            </w:pPr>
            <w:r>
              <w:t>R</w:t>
            </w:r>
          </w:p>
        </w:tc>
        <w:tc>
          <w:tcPr>
            <w:tcW w:w="1137" w:type="dxa"/>
            <w:shd w:val="clear" w:color="auto" w:fill="FFFFFF" w:themeFill="background1"/>
          </w:tcPr>
          <w:p w14:paraId="6A80C1BA" w14:textId="2C0A5552" w:rsidR="00E020D8" w:rsidRDefault="00E020D8" w:rsidP="00465CB3">
            <w:pPr>
              <w:jc w:val="center"/>
            </w:pPr>
            <w:r>
              <w:t>R</w:t>
            </w:r>
          </w:p>
        </w:tc>
        <w:tc>
          <w:tcPr>
            <w:tcW w:w="804" w:type="dxa"/>
            <w:shd w:val="clear" w:color="auto" w:fill="FFFFFF" w:themeFill="background1"/>
          </w:tcPr>
          <w:p w14:paraId="23351A05" w14:textId="481F0E9F" w:rsidR="00E020D8" w:rsidRDefault="00E020D8" w:rsidP="00465CB3">
            <w:pPr>
              <w:jc w:val="center"/>
            </w:pPr>
            <w:r>
              <w:t>R</w:t>
            </w:r>
          </w:p>
        </w:tc>
      </w:tr>
      <w:tr w:rsidR="007A0979" w14:paraId="63FBEB14" w14:textId="77777777" w:rsidTr="007A0979">
        <w:tc>
          <w:tcPr>
            <w:tcW w:w="2576" w:type="dxa"/>
            <w:shd w:val="clear" w:color="auto" w:fill="ED7D31" w:themeFill="accent2"/>
          </w:tcPr>
          <w:p w14:paraId="5E1E1B75" w14:textId="04C6DFFD" w:rsidR="007A0979" w:rsidRDefault="00B16B12" w:rsidP="007A0979">
            <w:pPr>
              <w:jc w:val="center"/>
              <w:rPr>
                <w:rFonts w:ascii="Helvetica" w:hAnsi="Helvetica"/>
                <w:color w:val="000000"/>
                <w:sz w:val="18"/>
                <w:szCs w:val="18"/>
                <w:shd w:val="clear" w:color="auto" w:fill="F8F9FA"/>
              </w:rPr>
            </w:pPr>
            <w:r>
              <w:t>a</w:t>
            </w:r>
            <w:r w:rsidR="00FA6A91">
              <w:t>ll_subjects</w:t>
            </w:r>
          </w:p>
        </w:tc>
        <w:tc>
          <w:tcPr>
            <w:tcW w:w="938" w:type="dxa"/>
            <w:shd w:val="clear" w:color="auto" w:fill="ED7D31" w:themeFill="accent2"/>
          </w:tcPr>
          <w:p w14:paraId="44104DBE" w14:textId="174A0EB4" w:rsidR="007A0979" w:rsidRDefault="007A0979" w:rsidP="007A0979">
            <w:pPr>
              <w:tabs>
                <w:tab w:val="left" w:pos="240"/>
                <w:tab w:val="center" w:pos="383"/>
              </w:tabs>
              <w:jc w:val="center"/>
            </w:pPr>
            <w:r w:rsidRPr="00AB075E">
              <w:t>CRUD</w:t>
            </w:r>
          </w:p>
        </w:tc>
        <w:tc>
          <w:tcPr>
            <w:tcW w:w="896" w:type="dxa"/>
            <w:shd w:val="clear" w:color="auto" w:fill="ED7D31" w:themeFill="accent2"/>
          </w:tcPr>
          <w:p w14:paraId="408354A1" w14:textId="0F22C21F" w:rsidR="007A0979" w:rsidRDefault="007A0979" w:rsidP="007A0979">
            <w:pPr>
              <w:jc w:val="center"/>
            </w:pPr>
            <w:r w:rsidRPr="00AB075E">
              <w:t>RU</w:t>
            </w:r>
          </w:p>
        </w:tc>
        <w:tc>
          <w:tcPr>
            <w:tcW w:w="1265" w:type="dxa"/>
            <w:shd w:val="clear" w:color="auto" w:fill="ED7D31" w:themeFill="accent2"/>
          </w:tcPr>
          <w:p w14:paraId="09527FD4" w14:textId="437DD19D" w:rsidR="007A0979" w:rsidRDefault="007A0979" w:rsidP="007A0979">
            <w:pPr>
              <w:jc w:val="center"/>
            </w:pPr>
            <w:r w:rsidRPr="00AB075E">
              <w:t>RU</w:t>
            </w:r>
          </w:p>
        </w:tc>
        <w:tc>
          <w:tcPr>
            <w:tcW w:w="710" w:type="dxa"/>
            <w:shd w:val="clear" w:color="auto" w:fill="ED7D31" w:themeFill="accent2"/>
          </w:tcPr>
          <w:p w14:paraId="3CFEAB9A" w14:textId="4CDF5045" w:rsidR="007A0979" w:rsidRDefault="007A0979" w:rsidP="007A0979">
            <w:pPr>
              <w:jc w:val="center"/>
            </w:pPr>
            <w:r w:rsidRPr="00AB075E">
              <w:t>RU</w:t>
            </w:r>
          </w:p>
        </w:tc>
        <w:tc>
          <w:tcPr>
            <w:tcW w:w="845" w:type="dxa"/>
            <w:shd w:val="clear" w:color="auto" w:fill="ED7D31" w:themeFill="accent2"/>
          </w:tcPr>
          <w:p w14:paraId="110A06A5" w14:textId="2E1757E9" w:rsidR="007A0979" w:rsidRDefault="007A0979" w:rsidP="007A0979">
            <w:pPr>
              <w:jc w:val="center"/>
            </w:pPr>
            <w:r w:rsidRPr="00AB075E">
              <w:t>RU</w:t>
            </w:r>
          </w:p>
        </w:tc>
        <w:tc>
          <w:tcPr>
            <w:tcW w:w="854" w:type="dxa"/>
            <w:shd w:val="clear" w:color="auto" w:fill="ED7D31" w:themeFill="accent2"/>
          </w:tcPr>
          <w:p w14:paraId="48AD974C" w14:textId="50944E40" w:rsidR="007A0979" w:rsidRDefault="007A0979" w:rsidP="007A0979">
            <w:pPr>
              <w:jc w:val="center"/>
            </w:pPr>
            <w:r w:rsidRPr="00AB075E">
              <w:t>RU</w:t>
            </w:r>
          </w:p>
        </w:tc>
        <w:tc>
          <w:tcPr>
            <w:tcW w:w="978" w:type="dxa"/>
            <w:shd w:val="clear" w:color="auto" w:fill="ED7D31" w:themeFill="accent2"/>
          </w:tcPr>
          <w:p w14:paraId="469210A8" w14:textId="648AC776" w:rsidR="007A0979" w:rsidRDefault="007A0979" w:rsidP="007A0979">
            <w:pPr>
              <w:jc w:val="center"/>
            </w:pPr>
            <w:r w:rsidRPr="00AB075E">
              <w:t>RU</w:t>
            </w:r>
          </w:p>
        </w:tc>
        <w:tc>
          <w:tcPr>
            <w:tcW w:w="942" w:type="dxa"/>
            <w:shd w:val="clear" w:color="auto" w:fill="ED7D31" w:themeFill="accent2"/>
          </w:tcPr>
          <w:p w14:paraId="6C95D2E6" w14:textId="3B12EE62" w:rsidR="007A0979" w:rsidRDefault="007A0979" w:rsidP="007A0979">
            <w:pPr>
              <w:jc w:val="center"/>
            </w:pPr>
            <w:r w:rsidRPr="00AB075E">
              <w:t>RU</w:t>
            </w:r>
          </w:p>
        </w:tc>
        <w:tc>
          <w:tcPr>
            <w:tcW w:w="1139" w:type="dxa"/>
            <w:shd w:val="clear" w:color="auto" w:fill="ED7D31" w:themeFill="accent2"/>
          </w:tcPr>
          <w:p w14:paraId="4AC8A18A" w14:textId="604FEA62" w:rsidR="007A0979" w:rsidRDefault="007A0979" w:rsidP="007A0979">
            <w:pPr>
              <w:jc w:val="center"/>
            </w:pPr>
            <w:r w:rsidRPr="00AB075E">
              <w:t>RU</w:t>
            </w:r>
          </w:p>
        </w:tc>
        <w:tc>
          <w:tcPr>
            <w:tcW w:w="1137" w:type="dxa"/>
            <w:shd w:val="clear" w:color="auto" w:fill="ED7D31" w:themeFill="accent2"/>
          </w:tcPr>
          <w:p w14:paraId="325C7B86" w14:textId="74DFA80F" w:rsidR="007A0979" w:rsidRDefault="007A0979" w:rsidP="007A0979">
            <w:pPr>
              <w:jc w:val="center"/>
            </w:pPr>
            <w:r w:rsidRPr="00AB075E">
              <w:t>RU</w:t>
            </w:r>
          </w:p>
        </w:tc>
        <w:tc>
          <w:tcPr>
            <w:tcW w:w="804" w:type="dxa"/>
            <w:shd w:val="clear" w:color="auto" w:fill="ED7D31" w:themeFill="accent2"/>
          </w:tcPr>
          <w:p w14:paraId="0DE9F8D6" w14:textId="433F4E52" w:rsidR="007A0979" w:rsidRDefault="007A0979" w:rsidP="007A0979">
            <w:pPr>
              <w:jc w:val="center"/>
            </w:pPr>
            <w:r w:rsidRPr="00AB075E">
              <w:t>RU</w:t>
            </w:r>
          </w:p>
        </w:tc>
      </w:tr>
      <w:tr w:rsidR="00FA6A91" w14:paraId="0FA477D3" w14:textId="77777777" w:rsidTr="007A0979">
        <w:tc>
          <w:tcPr>
            <w:tcW w:w="2576" w:type="dxa"/>
            <w:shd w:val="clear" w:color="auto" w:fill="FFFFFF" w:themeFill="background1"/>
          </w:tcPr>
          <w:p w14:paraId="6CBC296C" w14:textId="00056260" w:rsidR="00FA6A91" w:rsidRPr="00FA6A91" w:rsidRDefault="00FA6A91" w:rsidP="00FA6A91">
            <w:pPr>
              <w:jc w:val="center"/>
            </w:pPr>
            <w:r w:rsidRPr="00FA6A91">
              <w:t>all_subjectname</w:t>
            </w:r>
          </w:p>
        </w:tc>
        <w:tc>
          <w:tcPr>
            <w:tcW w:w="938" w:type="dxa"/>
            <w:shd w:val="clear" w:color="auto" w:fill="FFFFFF" w:themeFill="background1"/>
          </w:tcPr>
          <w:p w14:paraId="098E1783" w14:textId="0E4F0CDD" w:rsidR="00FA6A91" w:rsidRPr="00AB075E" w:rsidRDefault="00FA6A91" w:rsidP="00FA6A91">
            <w:pPr>
              <w:tabs>
                <w:tab w:val="left" w:pos="240"/>
                <w:tab w:val="center" w:pos="383"/>
              </w:tabs>
              <w:jc w:val="center"/>
            </w:pPr>
            <w:r>
              <w:t>CRU</w:t>
            </w:r>
          </w:p>
        </w:tc>
        <w:tc>
          <w:tcPr>
            <w:tcW w:w="896" w:type="dxa"/>
            <w:shd w:val="clear" w:color="auto" w:fill="FFFFFF" w:themeFill="background1"/>
          </w:tcPr>
          <w:p w14:paraId="2B28B90F" w14:textId="501DF03D" w:rsidR="00FA6A91" w:rsidRPr="00AB075E" w:rsidRDefault="00FA6A91" w:rsidP="00FA6A91">
            <w:pPr>
              <w:jc w:val="center"/>
            </w:pPr>
            <w:r w:rsidRPr="00AB075E">
              <w:t>RU</w:t>
            </w:r>
          </w:p>
        </w:tc>
        <w:tc>
          <w:tcPr>
            <w:tcW w:w="1265" w:type="dxa"/>
            <w:shd w:val="clear" w:color="auto" w:fill="FFFFFF" w:themeFill="background1"/>
          </w:tcPr>
          <w:p w14:paraId="54503E54" w14:textId="2796271C" w:rsidR="00FA6A91" w:rsidRPr="00AB075E" w:rsidRDefault="00FA6A91" w:rsidP="00FA6A91">
            <w:pPr>
              <w:jc w:val="center"/>
            </w:pPr>
            <w:r w:rsidRPr="00AB075E">
              <w:t>RU</w:t>
            </w:r>
          </w:p>
        </w:tc>
        <w:tc>
          <w:tcPr>
            <w:tcW w:w="710" w:type="dxa"/>
            <w:shd w:val="clear" w:color="auto" w:fill="FFFFFF" w:themeFill="background1"/>
          </w:tcPr>
          <w:p w14:paraId="2573FA1A" w14:textId="46671392" w:rsidR="00FA6A91" w:rsidRPr="00AB075E" w:rsidRDefault="00FA6A91" w:rsidP="00FA6A91">
            <w:pPr>
              <w:jc w:val="center"/>
            </w:pPr>
            <w:r w:rsidRPr="00AB075E">
              <w:t>RU</w:t>
            </w:r>
          </w:p>
        </w:tc>
        <w:tc>
          <w:tcPr>
            <w:tcW w:w="845" w:type="dxa"/>
            <w:shd w:val="clear" w:color="auto" w:fill="FFFFFF" w:themeFill="background1"/>
          </w:tcPr>
          <w:p w14:paraId="6D4E8C43" w14:textId="7B669CEE" w:rsidR="00FA6A91" w:rsidRPr="00AB075E" w:rsidRDefault="00FA6A91" w:rsidP="00FA6A91">
            <w:pPr>
              <w:jc w:val="center"/>
            </w:pPr>
            <w:r w:rsidRPr="00AB075E">
              <w:t>RU</w:t>
            </w:r>
          </w:p>
        </w:tc>
        <w:tc>
          <w:tcPr>
            <w:tcW w:w="854" w:type="dxa"/>
            <w:shd w:val="clear" w:color="auto" w:fill="FFFFFF" w:themeFill="background1"/>
          </w:tcPr>
          <w:p w14:paraId="7967D7DA" w14:textId="2A9F4EF2" w:rsidR="00FA6A91" w:rsidRPr="00AB075E" w:rsidRDefault="00FA6A91" w:rsidP="00FA6A91">
            <w:pPr>
              <w:jc w:val="center"/>
            </w:pPr>
            <w:r w:rsidRPr="00AB075E">
              <w:t>RU</w:t>
            </w:r>
          </w:p>
        </w:tc>
        <w:tc>
          <w:tcPr>
            <w:tcW w:w="978" w:type="dxa"/>
            <w:shd w:val="clear" w:color="auto" w:fill="FFFFFF" w:themeFill="background1"/>
          </w:tcPr>
          <w:p w14:paraId="1FD0CD98" w14:textId="3CA476C0" w:rsidR="00FA6A91" w:rsidRPr="00AB075E" w:rsidRDefault="00FA6A91" w:rsidP="00FA6A91">
            <w:pPr>
              <w:jc w:val="center"/>
            </w:pPr>
            <w:r w:rsidRPr="00AB075E">
              <w:t>RU</w:t>
            </w:r>
          </w:p>
        </w:tc>
        <w:tc>
          <w:tcPr>
            <w:tcW w:w="942" w:type="dxa"/>
            <w:shd w:val="clear" w:color="auto" w:fill="FFFFFF" w:themeFill="background1"/>
          </w:tcPr>
          <w:p w14:paraId="286BFC63" w14:textId="0C6C7F9E" w:rsidR="00FA6A91" w:rsidRPr="00AB075E" w:rsidRDefault="00FA6A91" w:rsidP="00FA6A91">
            <w:pPr>
              <w:jc w:val="center"/>
            </w:pPr>
            <w:r w:rsidRPr="00AB075E">
              <w:t>RU</w:t>
            </w:r>
          </w:p>
        </w:tc>
        <w:tc>
          <w:tcPr>
            <w:tcW w:w="1139" w:type="dxa"/>
            <w:shd w:val="clear" w:color="auto" w:fill="FFFFFF" w:themeFill="background1"/>
          </w:tcPr>
          <w:p w14:paraId="51BE3655" w14:textId="39687809" w:rsidR="00FA6A91" w:rsidRPr="00AB075E" w:rsidRDefault="00FA6A91" w:rsidP="00FA6A91">
            <w:pPr>
              <w:jc w:val="center"/>
            </w:pPr>
            <w:r w:rsidRPr="00AB075E">
              <w:t>RU</w:t>
            </w:r>
          </w:p>
        </w:tc>
        <w:tc>
          <w:tcPr>
            <w:tcW w:w="1137" w:type="dxa"/>
            <w:shd w:val="clear" w:color="auto" w:fill="FFFFFF" w:themeFill="background1"/>
          </w:tcPr>
          <w:p w14:paraId="093748F4" w14:textId="77D1CE7A" w:rsidR="00FA6A91" w:rsidRPr="00AB075E" w:rsidRDefault="00FA6A91" w:rsidP="00FA6A91">
            <w:pPr>
              <w:jc w:val="center"/>
            </w:pPr>
            <w:r w:rsidRPr="00AB075E">
              <w:t>RU</w:t>
            </w:r>
          </w:p>
        </w:tc>
        <w:tc>
          <w:tcPr>
            <w:tcW w:w="804" w:type="dxa"/>
            <w:shd w:val="clear" w:color="auto" w:fill="FFFFFF" w:themeFill="background1"/>
          </w:tcPr>
          <w:p w14:paraId="28F66599" w14:textId="46EB1D06" w:rsidR="00FA6A91" w:rsidRPr="00AB075E" w:rsidRDefault="00FA6A91" w:rsidP="00FA6A91">
            <w:pPr>
              <w:jc w:val="center"/>
            </w:pPr>
            <w:r w:rsidRPr="00AB075E">
              <w:t>RU</w:t>
            </w:r>
          </w:p>
        </w:tc>
      </w:tr>
      <w:tr w:rsidR="00FA6A91" w14:paraId="2EF67D67" w14:textId="77777777" w:rsidTr="007A0979">
        <w:tc>
          <w:tcPr>
            <w:tcW w:w="2576" w:type="dxa"/>
            <w:shd w:val="clear" w:color="auto" w:fill="FFFFFF" w:themeFill="background1"/>
          </w:tcPr>
          <w:p w14:paraId="401737DC" w14:textId="699B9A05" w:rsidR="00FA6A91" w:rsidRPr="00FA6A91" w:rsidRDefault="00FA6A91" w:rsidP="00FA6A91">
            <w:pPr>
              <w:jc w:val="center"/>
            </w:pPr>
            <w:r w:rsidRPr="00FA6A91">
              <w:t>all_subjectid</w:t>
            </w:r>
          </w:p>
        </w:tc>
        <w:tc>
          <w:tcPr>
            <w:tcW w:w="938" w:type="dxa"/>
            <w:shd w:val="clear" w:color="auto" w:fill="FFFFFF" w:themeFill="background1"/>
          </w:tcPr>
          <w:p w14:paraId="55C6BB14" w14:textId="408658F8" w:rsidR="00FA6A91" w:rsidRDefault="00FA6A91" w:rsidP="00FA6A91">
            <w:pPr>
              <w:tabs>
                <w:tab w:val="left" w:pos="240"/>
                <w:tab w:val="center" w:pos="383"/>
              </w:tabs>
              <w:jc w:val="center"/>
            </w:pPr>
            <w:r>
              <w:t>CR</w:t>
            </w:r>
          </w:p>
        </w:tc>
        <w:tc>
          <w:tcPr>
            <w:tcW w:w="896" w:type="dxa"/>
            <w:shd w:val="clear" w:color="auto" w:fill="FFFFFF" w:themeFill="background1"/>
          </w:tcPr>
          <w:p w14:paraId="4403C508" w14:textId="7D0FF5C9" w:rsidR="00FA6A91" w:rsidRPr="00AB075E" w:rsidRDefault="00FA6A91" w:rsidP="00FA6A91">
            <w:pPr>
              <w:jc w:val="center"/>
            </w:pPr>
            <w:r>
              <w:t>R</w:t>
            </w:r>
          </w:p>
        </w:tc>
        <w:tc>
          <w:tcPr>
            <w:tcW w:w="1265" w:type="dxa"/>
            <w:shd w:val="clear" w:color="auto" w:fill="FFFFFF" w:themeFill="background1"/>
          </w:tcPr>
          <w:p w14:paraId="5FAAAAC8" w14:textId="68551C19" w:rsidR="00FA6A91" w:rsidRPr="00AB075E" w:rsidRDefault="00FA6A91" w:rsidP="00FA6A91">
            <w:pPr>
              <w:jc w:val="center"/>
            </w:pPr>
            <w:r>
              <w:t>R</w:t>
            </w:r>
          </w:p>
        </w:tc>
        <w:tc>
          <w:tcPr>
            <w:tcW w:w="710" w:type="dxa"/>
            <w:shd w:val="clear" w:color="auto" w:fill="FFFFFF" w:themeFill="background1"/>
          </w:tcPr>
          <w:p w14:paraId="3166A38F" w14:textId="2423E37E" w:rsidR="00FA6A91" w:rsidRPr="00AB075E" w:rsidRDefault="00FA6A91" w:rsidP="00FA6A91">
            <w:pPr>
              <w:jc w:val="center"/>
            </w:pPr>
            <w:r>
              <w:t>R</w:t>
            </w:r>
          </w:p>
        </w:tc>
        <w:tc>
          <w:tcPr>
            <w:tcW w:w="845" w:type="dxa"/>
            <w:shd w:val="clear" w:color="auto" w:fill="FFFFFF" w:themeFill="background1"/>
          </w:tcPr>
          <w:p w14:paraId="499D63D0" w14:textId="0FDB2EA5" w:rsidR="00FA6A91" w:rsidRPr="00AB075E" w:rsidRDefault="00FA6A91" w:rsidP="00FA6A91">
            <w:pPr>
              <w:jc w:val="center"/>
            </w:pPr>
            <w:r>
              <w:t>R</w:t>
            </w:r>
          </w:p>
        </w:tc>
        <w:tc>
          <w:tcPr>
            <w:tcW w:w="854" w:type="dxa"/>
            <w:shd w:val="clear" w:color="auto" w:fill="FFFFFF" w:themeFill="background1"/>
          </w:tcPr>
          <w:p w14:paraId="360B0B9D" w14:textId="6699298F" w:rsidR="00FA6A91" w:rsidRPr="00AB075E" w:rsidRDefault="00FA6A91" w:rsidP="00FA6A91">
            <w:pPr>
              <w:jc w:val="center"/>
            </w:pPr>
            <w:r>
              <w:t>R</w:t>
            </w:r>
          </w:p>
        </w:tc>
        <w:tc>
          <w:tcPr>
            <w:tcW w:w="978" w:type="dxa"/>
            <w:shd w:val="clear" w:color="auto" w:fill="FFFFFF" w:themeFill="background1"/>
          </w:tcPr>
          <w:p w14:paraId="60C952D6" w14:textId="1CDC46F1" w:rsidR="00FA6A91" w:rsidRPr="00AB075E" w:rsidRDefault="00FA6A91" w:rsidP="00FA6A91">
            <w:pPr>
              <w:jc w:val="center"/>
            </w:pPr>
            <w:r>
              <w:t>R</w:t>
            </w:r>
          </w:p>
        </w:tc>
        <w:tc>
          <w:tcPr>
            <w:tcW w:w="942" w:type="dxa"/>
            <w:shd w:val="clear" w:color="auto" w:fill="FFFFFF" w:themeFill="background1"/>
          </w:tcPr>
          <w:p w14:paraId="267BBC8D" w14:textId="499A45EB" w:rsidR="00FA6A91" w:rsidRPr="00AB075E" w:rsidRDefault="00FA6A91" w:rsidP="00FA6A91">
            <w:pPr>
              <w:jc w:val="center"/>
            </w:pPr>
            <w:r>
              <w:t>R</w:t>
            </w:r>
          </w:p>
        </w:tc>
        <w:tc>
          <w:tcPr>
            <w:tcW w:w="1139" w:type="dxa"/>
            <w:shd w:val="clear" w:color="auto" w:fill="FFFFFF" w:themeFill="background1"/>
          </w:tcPr>
          <w:p w14:paraId="73FD3AC5" w14:textId="3E793551" w:rsidR="00FA6A91" w:rsidRPr="00AB075E" w:rsidRDefault="00FA6A91" w:rsidP="00FA6A91">
            <w:pPr>
              <w:jc w:val="center"/>
            </w:pPr>
            <w:r>
              <w:t>R</w:t>
            </w:r>
          </w:p>
        </w:tc>
        <w:tc>
          <w:tcPr>
            <w:tcW w:w="1137" w:type="dxa"/>
            <w:shd w:val="clear" w:color="auto" w:fill="FFFFFF" w:themeFill="background1"/>
          </w:tcPr>
          <w:p w14:paraId="54C497B1" w14:textId="4AFF4250" w:rsidR="00FA6A91" w:rsidRPr="00AB075E" w:rsidRDefault="00FA6A91" w:rsidP="00FA6A91">
            <w:pPr>
              <w:jc w:val="center"/>
            </w:pPr>
            <w:r>
              <w:t>R</w:t>
            </w:r>
          </w:p>
        </w:tc>
        <w:tc>
          <w:tcPr>
            <w:tcW w:w="804" w:type="dxa"/>
            <w:shd w:val="clear" w:color="auto" w:fill="FFFFFF" w:themeFill="background1"/>
          </w:tcPr>
          <w:p w14:paraId="14FC5285" w14:textId="3D9FC164" w:rsidR="00FA6A91" w:rsidRPr="00AB075E" w:rsidRDefault="00FA6A91" w:rsidP="00FA6A91">
            <w:pPr>
              <w:jc w:val="center"/>
            </w:pPr>
            <w:r>
              <w:t>R</w:t>
            </w:r>
          </w:p>
        </w:tc>
      </w:tr>
      <w:tr w:rsidR="00B16B12" w14:paraId="17CBED69" w14:textId="77777777" w:rsidTr="00E55A77">
        <w:tc>
          <w:tcPr>
            <w:tcW w:w="2576" w:type="dxa"/>
            <w:shd w:val="clear" w:color="auto" w:fill="ED7D31" w:themeFill="accent2"/>
          </w:tcPr>
          <w:p w14:paraId="2DA8C2C5" w14:textId="2AE5B442" w:rsidR="00B16B12" w:rsidRPr="00FA6A91" w:rsidRDefault="00B16B12" w:rsidP="00B16B12">
            <w:pPr>
              <w:jc w:val="center"/>
            </w:pPr>
            <w:r>
              <w:t>professions</w:t>
            </w:r>
          </w:p>
        </w:tc>
        <w:tc>
          <w:tcPr>
            <w:tcW w:w="938" w:type="dxa"/>
            <w:shd w:val="clear" w:color="auto" w:fill="ED7D31" w:themeFill="accent2"/>
          </w:tcPr>
          <w:p w14:paraId="3E44DAD4" w14:textId="6D182F63" w:rsidR="00B16B12" w:rsidRDefault="00B16B12" w:rsidP="00B16B12">
            <w:pPr>
              <w:tabs>
                <w:tab w:val="left" w:pos="240"/>
                <w:tab w:val="center" w:pos="383"/>
              </w:tabs>
              <w:jc w:val="center"/>
            </w:pPr>
            <w:r w:rsidRPr="00AB075E">
              <w:t>CRUD</w:t>
            </w:r>
          </w:p>
        </w:tc>
        <w:tc>
          <w:tcPr>
            <w:tcW w:w="896" w:type="dxa"/>
            <w:shd w:val="clear" w:color="auto" w:fill="ED7D31" w:themeFill="accent2"/>
          </w:tcPr>
          <w:p w14:paraId="728BD9FE" w14:textId="53DECE6B" w:rsidR="00B16B12" w:rsidRDefault="00B16B12" w:rsidP="00B16B12">
            <w:pPr>
              <w:jc w:val="center"/>
            </w:pPr>
            <w:r w:rsidRPr="00AB075E">
              <w:t>RU</w:t>
            </w:r>
          </w:p>
        </w:tc>
        <w:tc>
          <w:tcPr>
            <w:tcW w:w="1265" w:type="dxa"/>
            <w:shd w:val="clear" w:color="auto" w:fill="ED7D31" w:themeFill="accent2"/>
          </w:tcPr>
          <w:p w14:paraId="7A36E373" w14:textId="25A1B69D" w:rsidR="00B16B12" w:rsidRDefault="00B16B12" w:rsidP="00B16B12">
            <w:pPr>
              <w:jc w:val="center"/>
            </w:pPr>
            <w:r w:rsidRPr="00AB075E">
              <w:t>RU</w:t>
            </w:r>
          </w:p>
        </w:tc>
        <w:tc>
          <w:tcPr>
            <w:tcW w:w="710" w:type="dxa"/>
            <w:shd w:val="clear" w:color="auto" w:fill="ED7D31" w:themeFill="accent2"/>
          </w:tcPr>
          <w:p w14:paraId="26C0AE7C" w14:textId="47E77369" w:rsidR="00B16B12" w:rsidRDefault="00B16B12" w:rsidP="00B16B12">
            <w:pPr>
              <w:jc w:val="center"/>
            </w:pPr>
            <w:r w:rsidRPr="00AB075E">
              <w:t>RU</w:t>
            </w:r>
          </w:p>
        </w:tc>
        <w:tc>
          <w:tcPr>
            <w:tcW w:w="845" w:type="dxa"/>
            <w:shd w:val="clear" w:color="auto" w:fill="ED7D31" w:themeFill="accent2"/>
          </w:tcPr>
          <w:p w14:paraId="48F2A0B1" w14:textId="15435CD6" w:rsidR="00B16B12" w:rsidRDefault="00B16B12" w:rsidP="00B16B12">
            <w:pPr>
              <w:jc w:val="center"/>
            </w:pPr>
            <w:r w:rsidRPr="00AB075E">
              <w:t>RU</w:t>
            </w:r>
          </w:p>
        </w:tc>
        <w:tc>
          <w:tcPr>
            <w:tcW w:w="854" w:type="dxa"/>
            <w:shd w:val="clear" w:color="auto" w:fill="ED7D31" w:themeFill="accent2"/>
          </w:tcPr>
          <w:p w14:paraId="1F0B7162" w14:textId="544D417A" w:rsidR="00B16B12" w:rsidRDefault="00B16B12" w:rsidP="00B16B12">
            <w:pPr>
              <w:jc w:val="center"/>
            </w:pPr>
            <w:r w:rsidRPr="00AB075E">
              <w:t>RU</w:t>
            </w:r>
          </w:p>
        </w:tc>
        <w:tc>
          <w:tcPr>
            <w:tcW w:w="978" w:type="dxa"/>
            <w:shd w:val="clear" w:color="auto" w:fill="ED7D31" w:themeFill="accent2"/>
          </w:tcPr>
          <w:p w14:paraId="1509703B" w14:textId="32D5C6F4" w:rsidR="00B16B12" w:rsidRDefault="00B16B12" w:rsidP="00B16B12">
            <w:pPr>
              <w:jc w:val="center"/>
            </w:pPr>
            <w:r w:rsidRPr="00AB075E">
              <w:t>RU</w:t>
            </w:r>
          </w:p>
        </w:tc>
        <w:tc>
          <w:tcPr>
            <w:tcW w:w="942" w:type="dxa"/>
            <w:shd w:val="clear" w:color="auto" w:fill="ED7D31" w:themeFill="accent2"/>
          </w:tcPr>
          <w:p w14:paraId="262340AE" w14:textId="4E3E4C1E" w:rsidR="00B16B12" w:rsidRDefault="00B16B12" w:rsidP="00B16B12">
            <w:pPr>
              <w:jc w:val="center"/>
            </w:pPr>
            <w:r w:rsidRPr="00AB075E">
              <w:t>RU</w:t>
            </w:r>
          </w:p>
        </w:tc>
        <w:tc>
          <w:tcPr>
            <w:tcW w:w="1139" w:type="dxa"/>
            <w:shd w:val="clear" w:color="auto" w:fill="ED7D31" w:themeFill="accent2"/>
          </w:tcPr>
          <w:p w14:paraId="3175245C" w14:textId="46FAEDB2" w:rsidR="00B16B12" w:rsidRDefault="00B16B12" w:rsidP="00B16B12">
            <w:pPr>
              <w:jc w:val="center"/>
            </w:pPr>
            <w:r w:rsidRPr="00AB075E">
              <w:t>RU</w:t>
            </w:r>
          </w:p>
        </w:tc>
        <w:tc>
          <w:tcPr>
            <w:tcW w:w="1137" w:type="dxa"/>
            <w:shd w:val="clear" w:color="auto" w:fill="ED7D31" w:themeFill="accent2"/>
          </w:tcPr>
          <w:p w14:paraId="7600AC65" w14:textId="237D947E" w:rsidR="00B16B12" w:rsidRDefault="00B16B12" w:rsidP="00B16B12">
            <w:pPr>
              <w:jc w:val="center"/>
            </w:pPr>
            <w:r w:rsidRPr="00AB075E">
              <w:t>RU</w:t>
            </w:r>
          </w:p>
        </w:tc>
        <w:tc>
          <w:tcPr>
            <w:tcW w:w="804" w:type="dxa"/>
            <w:shd w:val="clear" w:color="auto" w:fill="ED7D31" w:themeFill="accent2"/>
          </w:tcPr>
          <w:p w14:paraId="12E289C4" w14:textId="23B65C8C" w:rsidR="00B16B12" w:rsidRDefault="00B16B12" w:rsidP="00B16B12">
            <w:pPr>
              <w:jc w:val="center"/>
            </w:pPr>
            <w:r w:rsidRPr="00AB075E">
              <w:t>RU</w:t>
            </w:r>
          </w:p>
        </w:tc>
      </w:tr>
      <w:tr w:rsidR="00E55A77" w14:paraId="574B914C" w14:textId="77777777" w:rsidTr="007A0979">
        <w:tc>
          <w:tcPr>
            <w:tcW w:w="2576" w:type="dxa"/>
            <w:shd w:val="clear" w:color="auto" w:fill="FFFFFF" w:themeFill="background1"/>
          </w:tcPr>
          <w:p w14:paraId="610FF9AA" w14:textId="5C1700F9" w:rsidR="00E55A77" w:rsidRPr="00232981" w:rsidRDefault="00E55A77" w:rsidP="00232981">
            <w:pPr>
              <w:jc w:val="center"/>
            </w:pPr>
            <w:r w:rsidRPr="00232981">
              <w:t>profession_id</w:t>
            </w:r>
          </w:p>
        </w:tc>
        <w:tc>
          <w:tcPr>
            <w:tcW w:w="938" w:type="dxa"/>
            <w:shd w:val="clear" w:color="auto" w:fill="FFFFFF" w:themeFill="background1"/>
          </w:tcPr>
          <w:p w14:paraId="3CE9CD18" w14:textId="3AEC7562" w:rsidR="00E55A77" w:rsidRPr="00AB075E" w:rsidRDefault="00E55A77" w:rsidP="00E55A77">
            <w:pPr>
              <w:tabs>
                <w:tab w:val="left" w:pos="240"/>
                <w:tab w:val="center" w:pos="383"/>
              </w:tabs>
              <w:jc w:val="center"/>
            </w:pPr>
            <w:r>
              <w:t>CR</w:t>
            </w:r>
          </w:p>
        </w:tc>
        <w:tc>
          <w:tcPr>
            <w:tcW w:w="896" w:type="dxa"/>
            <w:shd w:val="clear" w:color="auto" w:fill="FFFFFF" w:themeFill="background1"/>
          </w:tcPr>
          <w:p w14:paraId="706DDF7E" w14:textId="1C60147C" w:rsidR="00E55A77" w:rsidRPr="00AB075E" w:rsidRDefault="00E55A77" w:rsidP="00E55A77">
            <w:pPr>
              <w:jc w:val="center"/>
            </w:pPr>
            <w:r>
              <w:t>R</w:t>
            </w:r>
          </w:p>
        </w:tc>
        <w:tc>
          <w:tcPr>
            <w:tcW w:w="1265" w:type="dxa"/>
            <w:shd w:val="clear" w:color="auto" w:fill="FFFFFF" w:themeFill="background1"/>
          </w:tcPr>
          <w:p w14:paraId="4223D371" w14:textId="2CFE9165" w:rsidR="00E55A77" w:rsidRPr="00AB075E" w:rsidRDefault="00E55A77" w:rsidP="00E55A77">
            <w:pPr>
              <w:jc w:val="center"/>
            </w:pPr>
            <w:r>
              <w:t>R</w:t>
            </w:r>
          </w:p>
        </w:tc>
        <w:tc>
          <w:tcPr>
            <w:tcW w:w="710" w:type="dxa"/>
            <w:shd w:val="clear" w:color="auto" w:fill="FFFFFF" w:themeFill="background1"/>
          </w:tcPr>
          <w:p w14:paraId="73737AD4" w14:textId="3D1C99F2" w:rsidR="00E55A77" w:rsidRPr="00AB075E" w:rsidRDefault="00E55A77" w:rsidP="00E55A77">
            <w:pPr>
              <w:jc w:val="center"/>
            </w:pPr>
            <w:r>
              <w:t>R</w:t>
            </w:r>
          </w:p>
        </w:tc>
        <w:tc>
          <w:tcPr>
            <w:tcW w:w="845" w:type="dxa"/>
            <w:shd w:val="clear" w:color="auto" w:fill="FFFFFF" w:themeFill="background1"/>
          </w:tcPr>
          <w:p w14:paraId="303BFC9F" w14:textId="0D4AB2FB" w:rsidR="00E55A77" w:rsidRPr="00AB075E" w:rsidRDefault="00E55A77" w:rsidP="00E55A77">
            <w:pPr>
              <w:jc w:val="center"/>
            </w:pPr>
            <w:r>
              <w:t>R</w:t>
            </w:r>
          </w:p>
        </w:tc>
        <w:tc>
          <w:tcPr>
            <w:tcW w:w="854" w:type="dxa"/>
            <w:shd w:val="clear" w:color="auto" w:fill="FFFFFF" w:themeFill="background1"/>
          </w:tcPr>
          <w:p w14:paraId="08571EEE" w14:textId="05C10767" w:rsidR="00E55A77" w:rsidRPr="00AB075E" w:rsidRDefault="00E55A77" w:rsidP="00E55A77">
            <w:pPr>
              <w:jc w:val="center"/>
            </w:pPr>
            <w:r>
              <w:t>R</w:t>
            </w:r>
          </w:p>
        </w:tc>
        <w:tc>
          <w:tcPr>
            <w:tcW w:w="978" w:type="dxa"/>
            <w:shd w:val="clear" w:color="auto" w:fill="FFFFFF" w:themeFill="background1"/>
          </w:tcPr>
          <w:p w14:paraId="114A48A9" w14:textId="5945A114" w:rsidR="00E55A77" w:rsidRPr="00AB075E" w:rsidRDefault="00E55A77" w:rsidP="00E55A77">
            <w:pPr>
              <w:jc w:val="center"/>
            </w:pPr>
            <w:r>
              <w:t>R</w:t>
            </w:r>
          </w:p>
        </w:tc>
        <w:tc>
          <w:tcPr>
            <w:tcW w:w="942" w:type="dxa"/>
            <w:shd w:val="clear" w:color="auto" w:fill="FFFFFF" w:themeFill="background1"/>
          </w:tcPr>
          <w:p w14:paraId="69D237B6" w14:textId="5F4171FA" w:rsidR="00E55A77" w:rsidRPr="00AB075E" w:rsidRDefault="00E55A77" w:rsidP="00E55A77">
            <w:pPr>
              <w:jc w:val="center"/>
            </w:pPr>
            <w:r>
              <w:t>R</w:t>
            </w:r>
          </w:p>
        </w:tc>
        <w:tc>
          <w:tcPr>
            <w:tcW w:w="1139" w:type="dxa"/>
            <w:shd w:val="clear" w:color="auto" w:fill="FFFFFF" w:themeFill="background1"/>
          </w:tcPr>
          <w:p w14:paraId="40B0236C" w14:textId="6CBE6B5E" w:rsidR="00E55A77" w:rsidRPr="00AB075E" w:rsidRDefault="00E55A77" w:rsidP="00E55A77">
            <w:pPr>
              <w:jc w:val="center"/>
            </w:pPr>
            <w:r>
              <w:t>R</w:t>
            </w:r>
          </w:p>
        </w:tc>
        <w:tc>
          <w:tcPr>
            <w:tcW w:w="1137" w:type="dxa"/>
            <w:shd w:val="clear" w:color="auto" w:fill="FFFFFF" w:themeFill="background1"/>
          </w:tcPr>
          <w:p w14:paraId="404BCC10" w14:textId="6029F666" w:rsidR="00E55A77" w:rsidRPr="00AB075E" w:rsidRDefault="00E55A77" w:rsidP="00E55A77">
            <w:pPr>
              <w:jc w:val="center"/>
            </w:pPr>
            <w:r>
              <w:t>R</w:t>
            </w:r>
          </w:p>
        </w:tc>
        <w:tc>
          <w:tcPr>
            <w:tcW w:w="804" w:type="dxa"/>
            <w:shd w:val="clear" w:color="auto" w:fill="FFFFFF" w:themeFill="background1"/>
          </w:tcPr>
          <w:p w14:paraId="36E055E2" w14:textId="44DE8DA2" w:rsidR="00E55A77" w:rsidRPr="00AB075E" w:rsidRDefault="00E55A77" w:rsidP="00E55A77">
            <w:pPr>
              <w:jc w:val="center"/>
            </w:pPr>
            <w:r>
              <w:t>R</w:t>
            </w:r>
          </w:p>
        </w:tc>
      </w:tr>
      <w:tr w:rsidR="00E55A77" w14:paraId="5673ECBB" w14:textId="77777777" w:rsidTr="007A0979">
        <w:tc>
          <w:tcPr>
            <w:tcW w:w="2576" w:type="dxa"/>
            <w:shd w:val="clear" w:color="auto" w:fill="FFFFFF" w:themeFill="background1"/>
          </w:tcPr>
          <w:p w14:paraId="045DDC60" w14:textId="798D2AAB" w:rsidR="00E55A77" w:rsidRPr="00232981" w:rsidRDefault="00E55A77" w:rsidP="00232981">
            <w:pPr>
              <w:jc w:val="center"/>
            </w:pPr>
            <w:r w:rsidRPr="00232981">
              <w:t>profession_name</w:t>
            </w:r>
          </w:p>
        </w:tc>
        <w:tc>
          <w:tcPr>
            <w:tcW w:w="938" w:type="dxa"/>
            <w:shd w:val="clear" w:color="auto" w:fill="FFFFFF" w:themeFill="background1"/>
          </w:tcPr>
          <w:p w14:paraId="1FDC0BCB" w14:textId="5135A838" w:rsidR="00E55A77" w:rsidRDefault="00E55A77" w:rsidP="00E55A77">
            <w:pPr>
              <w:tabs>
                <w:tab w:val="left" w:pos="240"/>
                <w:tab w:val="center" w:pos="383"/>
              </w:tabs>
              <w:jc w:val="center"/>
            </w:pPr>
            <w:r>
              <w:t>CR</w:t>
            </w:r>
          </w:p>
        </w:tc>
        <w:tc>
          <w:tcPr>
            <w:tcW w:w="896" w:type="dxa"/>
            <w:shd w:val="clear" w:color="auto" w:fill="FFFFFF" w:themeFill="background1"/>
          </w:tcPr>
          <w:p w14:paraId="57BD3812" w14:textId="343E71C1" w:rsidR="00E55A77" w:rsidRDefault="00E55A77" w:rsidP="00E55A77">
            <w:pPr>
              <w:jc w:val="center"/>
            </w:pPr>
            <w:r w:rsidRPr="00AB075E">
              <w:t>RU</w:t>
            </w:r>
          </w:p>
        </w:tc>
        <w:tc>
          <w:tcPr>
            <w:tcW w:w="1265" w:type="dxa"/>
            <w:shd w:val="clear" w:color="auto" w:fill="FFFFFF" w:themeFill="background1"/>
          </w:tcPr>
          <w:p w14:paraId="111CF5C4" w14:textId="5A9ED892" w:rsidR="00E55A77" w:rsidRDefault="00E55A77" w:rsidP="00E55A77">
            <w:pPr>
              <w:jc w:val="center"/>
            </w:pPr>
            <w:r w:rsidRPr="00AB075E">
              <w:t>RU</w:t>
            </w:r>
          </w:p>
        </w:tc>
        <w:tc>
          <w:tcPr>
            <w:tcW w:w="710" w:type="dxa"/>
            <w:shd w:val="clear" w:color="auto" w:fill="FFFFFF" w:themeFill="background1"/>
          </w:tcPr>
          <w:p w14:paraId="1F0D10E9" w14:textId="1AE7429E" w:rsidR="00E55A77" w:rsidRDefault="00E55A77" w:rsidP="00E55A77">
            <w:pPr>
              <w:jc w:val="center"/>
            </w:pPr>
            <w:r w:rsidRPr="00AB075E">
              <w:t>RU</w:t>
            </w:r>
          </w:p>
        </w:tc>
        <w:tc>
          <w:tcPr>
            <w:tcW w:w="845" w:type="dxa"/>
            <w:shd w:val="clear" w:color="auto" w:fill="FFFFFF" w:themeFill="background1"/>
          </w:tcPr>
          <w:p w14:paraId="534E70AB" w14:textId="34F35841" w:rsidR="00E55A77" w:rsidRDefault="00E55A77" w:rsidP="00E55A77">
            <w:pPr>
              <w:jc w:val="center"/>
            </w:pPr>
            <w:r w:rsidRPr="00AB075E">
              <w:t>RU</w:t>
            </w:r>
          </w:p>
        </w:tc>
        <w:tc>
          <w:tcPr>
            <w:tcW w:w="854" w:type="dxa"/>
            <w:shd w:val="clear" w:color="auto" w:fill="FFFFFF" w:themeFill="background1"/>
          </w:tcPr>
          <w:p w14:paraId="0345288A" w14:textId="768D7992" w:rsidR="00E55A77" w:rsidRDefault="00E55A77" w:rsidP="00E55A77">
            <w:pPr>
              <w:jc w:val="center"/>
            </w:pPr>
            <w:r w:rsidRPr="00AB075E">
              <w:t>RU</w:t>
            </w:r>
          </w:p>
        </w:tc>
        <w:tc>
          <w:tcPr>
            <w:tcW w:w="978" w:type="dxa"/>
            <w:shd w:val="clear" w:color="auto" w:fill="FFFFFF" w:themeFill="background1"/>
          </w:tcPr>
          <w:p w14:paraId="0F30F680" w14:textId="2C7DCC94" w:rsidR="00E55A77" w:rsidRDefault="00E55A77" w:rsidP="00E55A77">
            <w:pPr>
              <w:jc w:val="center"/>
            </w:pPr>
            <w:r w:rsidRPr="00AB075E">
              <w:t>RU</w:t>
            </w:r>
          </w:p>
        </w:tc>
        <w:tc>
          <w:tcPr>
            <w:tcW w:w="942" w:type="dxa"/>
            <w:shd w:val="clear" w:color="auto" w:fill="FFFFFF" w:themeFill="background1"/>
          </w:tcPr>
          <w:p w14:paraId="646D411A" w14:textId="711E0B07" w:rsidR="00E55A77" w:rsidRDefault="00E55A77" w:rsidP="00E55A77">
            <w:pPr>
              <w:jc w:val="center"/>
            </w:pPr>
            <w:r w:rsidRPr="00AB075E">
              <w:t>RU</w:t>
            </w:r>
          </w:p>
        </w:tc>
        <w:tc>
          <w:tcPr>
            <w:tcW w:w="1139" w:type="dxa"/>
            <w:shd w:val="clear" w:color="auto" w:fill="FFFFFF" w:themeFill="background1"/>
          </w:tcPr>
          <w:p w14:paraId="4E67608E" w14:textId="2899ED67" w:rsidR="00E55A77" w:rsidRDefault="00E55A77" w:rsidP="00E55A77">
            <w:pPr>
              <w:jc w:val="center"/>
            </w:pPr>
            <w:r w:rsidRPr="00AB075E">
              <w:t>RU</w:t>
            </w:r>
          </w:p>
        </w:tc>
        <w:tc>
          <w:tcPr>
            <w:tcW w:w="1137" w:type="dxa"/>
            <w:shd w:val="clear" w:color="auto" w:fill="FFFFFF" w:themeFill="background1"/>
          </w:tcPr>
          <w:p w14:paraId="6EF006D1" w14:textId="34354496" w:rsidR="00E55A77" w:rsidRDefault="00E55A77" w:rsidP="00E55A77">
            <w:pPr>
              <w:jc w:val="center"/>
            </w:pPr>
            <w:r w:rsidRPr="00AB075E">
              <w:t>RU</w:t>
            </w:r>
          </w:p>
        </w:tc>
        <w:tc>
          <w:tcPr>
            <w:tcW w:w="804" w:type="dxa"/>
            <w:shd w:val="clear" w:color="auto" w:fill="FFFFFF" w:themeFill="background1"/>
          </w:tcPr>
          <w:p w14:paraId="09427AF6" w14:textId="7A9502DC" w:rsidR="00E55A77" w:rsidRDefault="00E55A77" w:rsidP="00E55A77">
            <w:pPr>
              <w:jc w:val="center"/>
            </w:pPr>
            <w:r w:rsidRPr="00AB075E">
              <w:t>RU</w:t>
            </w:r>
          </w:p>
        </w:tc>
      </w:tr>
      <w:tr w:rsidR="008D603B" w14:paraId="262640A4" w14:textId="77777777" w:rsidTr="00883CBA">
        <w:trPr>
          <w:trHeight w:val="332"/>
        </w:trPr>
        <w:tc>
          <w:tcPr>
            <w:tcW w:w="2576" w:type="dxa"/>
            <w:shd w:val="clear" w:color="auto" w:fill="ED7D31" w:themeFill="accent2"/>
          </w:tcPr>
          <w:p w14:paraId="05375A43" w14:textId="00B1F347" w:rsidR="008D603B" w:rsidRPr="00232981" w:rsidRDefault="008D603B" w:rsidP="008D603B">
            <w:pPr>
              <w:jc w:val="center"/>
            </w:pPr>
            <w:r>
              <w:t>login</w:t>
            </w:r>
          </w:p>
        </w:tc>
        <w:tc>
          <w:tcPr>
            <w:tcW w:w="938" w:type="dxa"/>
            <w:shd w:val="clear" w:color="auto" w:fill="ED7D31" w:themeFill="accent2"/>
          </w:tcPr>
          <w:p w14:paraId="378E7DD5" w14:textId="78BC7C51" w:rsidR="008D603B" w:rsidRDefault="008D603B" w:rsidP="008D603B">
            <w:pPr>
              <w:tabs>
                <w:tab w:val="left" w:pos="240"/>
                <w:tab w:val="center" w:pos="383"/>
              </w:tabs>
              <w:jc w:val="center"/>
            </w:pPr>
            <w:r w:rsidRPr="00AB075E">
              <w:t>CRUD</w:t>
            </w:r>
          </w:p>
        </w:tc>
        <w:tc>
          <w:tcPr>
            <w:tcW w:w="896" w:type="dxa"/>
            <w:shd w:val="clear" w:color="auto" w:fill="ED7D31" w:themeFill="accent2"/>
          </w:tcPr>
          <w:p w14:paraId="707E1568" w14:textId="71FA24B0" w:rsidR="008D603B" w:rsidRPr="00AB075E" w:rsidRDefault="008D603B" w:rsidP="008D603B">
            <w:pPr>
              <w:jc w:val="center"/>
            </w:pPr>
            <w:r w:rsidRPr="00AB075E">
              <w:t>RU</w:t>
            </w:r>
          </w:p>
        </w:tc>
        <w:tc>
          <w:tcPr>
            <w:tcW w:w="1265" w:type="dxa"/>
            <w:shd w:val="clear" w:color="auto" w:fill="ED7D31" w:themeFill="accent2"/>
          </w:tcPr>
          <w:p w14:paraId="30081AD0" w14:textId="245E581E" w:rsidR="008D603B" w:rsidRPr="00AB075E" w:rsidRDefault="008D603B" w:rsidP="008D603B">
            <w:pPr>
              <w:jc w:val="center"/>
            </w:pPr>
            <w:r w:rsidRPr="00AB075E">
              <w:t>RU</w:t>
            </w:r>
          </w:p>
        </w:tc>
        <w:tc>
          <w:tcPr>
            <w:tcW w:w="710" w:type="dxa"/>
            <w:shd w:val="clear" w:color="auto" w:fill="ED7D31" w:themeFill="accent2"/>
          </w:tcPr>
          <w:p w14:paraId="41F963EC" w14:textId="52674B31" w:rsidR="008D603B" w:rsidRPr="00AB075E" w:rsidRDefault="008D603B" w:rsidP="008D603B">
            <w:pPr>
              <w:jc w:val="center"/>
            </w:pPr>
            <w:r w:rsidRPr="00AB075E">
              <w:t>RU</w:t>
            </w:r>
          </w:p>
        </w:tc>
        <w:tc>
          <w:tcPr>
            <w:tcW w:w="845" w:type="dxa"/>
            <w:shd w:val="clear" w:color="auto" w:fill="ED7D31" w:themeFill="accent2"/>
          </w:tcPr>
          <w:p w14:paraId="177B1DB8" w14:textId="5FBC7DE7" w:rsidR="008D603B" w:rsidRPr="00AB075E" w:rsidRDefault="008D603B" w:rsidP="008D603B">
            <w:pPr>
              <w:jc w:val="center"/>
            </w:pPr>
            <w:r w:rsidRPr="00AB075E">
              <w:t>RU</w:t>
            </w:r>
          </w:p>
        </w:tc>
        <w:tc>
          <w:tcPr>
            <w:tcW w:w="854" w:type="dxa"/>
            <w:shd w:val="clear" w:color="auto" w:fill="ED7D31" w:themeFill="accent2"/>
          </w:tcPr>
          <w:p w14:paraId="692FCC2C" w14:textId="5D36DE5C" w:rsidR="008D603B" w:rsidRPr="00AB075E" w:rsidRDefault="008D603B" w:rsidP="008D603B">
            <w:pPr>
              <w:jc w:val="center"/>
            </w:pPr>
            <w:r w:rsidRPr="00AB075E">
              <w:t>RU</w:t>
            </w:r>
          </w:p>
        </w:tc>
        <w:tc>
          <w:tcPr>
            <w:tcW w:w="978" w:type="dxa"/>
            <w:shd w:val="clear" w:color="auto" w:fill="ED7D31" w:themeFill="accent2"/>
          </w:tcPr>
          <w:p w14:paraId="69B893E4" w14:textId="1CFD484A" w:rsidR="008D603B" w:rsidRPr="00AB075E" w:rsidRDefault="008D603B" w:rsidP="008D603B">
            <w:pPr>
              <w:jc w:val="center"/>
            </w:pPr>
            <w:r w:rsidRPr="00AB075E">
              <w:t>RU</w:t>
            </w:r>
          </w:p>
        </w:tc>
        <w:tc>
          <w:tcPr>
            <w:tcW w:w="942" w:type="dxa"/>
            <w:shd w:val="clear" w:color="auto" w:fill="ED7D31" w:themeFill="accent2"/>
          </w:tcPr>
          <w:p w14:paraId="690E7ED9" w14:textId="3BCB02B2" w:rsidR="008D603B" w:rsidRPr="00AB075E" w:rsidRDefault="008D603B" w:rsidP="008D603B">
            <w:pPr>
              <w:jc w:val="center"/>
            </w:pPr>
            <w:r w:rsidRPr="00AB075E">
              <w:t>RU</w:t>
            </w:r>
          </w:p>
        </w:tc>
        <w:tc>
          <w:tcPr>
            <w:tcW w:w="1139" w:type="dxa"/>
            <w:shd w:val="clear" w:color="auto" w:fill="ED7D31" w:themeFill="accent2"/>
          </w:tcPr>
          <w:p w14:paraId="6C252FAF" w14:textId="763328E6" w:rsidR="008D603B" w:rsidRPr="00AB075E" w:rsidRDefault="008D603B" w:rsidP="008D603B">
            <w:pPr>
              <w:jc w:val="center"/>
            </w:pPr>
            <w:r w:rsidRPr="00AB075E">
              <w:t>RU</w:t>
            </w:r>
          </w:p>
        </w:tc>
        <w:tc>
          <w:tcPr>
            <w:tcW w:w="1137" w:type="dxa"/>
            <w:shd w:val="clear" w:color="auto" w:fill="ED7D31" w:themeFill="accent2"/>
          </w:tcPr>
          <w:p w14:paraId="69A33925" w14:textId="23B4EF46" w:rsidR="008D603B" w:rsidRPr="00AB075E" w:rsidRDefault="008D603B" w:rsidP="008D603B">
            <w:pPr>
              <w:jc w:val="center"/>
            </w:pPr>
            <w:r w:rsidRPr="00AB075E">
              <w:t>RU</w:t>
            </w:r>
          </w:p>
        </w:tc>
        <w:tc>
          <w:tcPr>
            <w:tcW w:w="804" w:type="dxa"/>
            <w:shd w:val="clear" w:color="auto" w:fill="ED7D31" w:themeFill="accent2"/>
          </w:tcPr>
          <w:p w14:paraId="35D421ED" w14:textId="6F4C23AC" w:rsidR="008D603B" w:rsidRPr="00AB075E" w:rsidRDefault="008D603B" w:rsidP="008D603B">
            <w:pPr>
              <w:jc w:val="center"/>
            </w:pPr>
            <w:r w:rsidRPr="00AB075E">
              <w:t>RU</w:t>
            </w:r>
          </w:p>
        </w:tc>
      </w:tr>
      <w:tr w:rsidR="00A57678" w14:paraId="1115182C" w14:textId="77777777" w:rsidTr="00A57678">
        <w:trPr>
          <w:trHeight w:val="332"/>
        </w:trPr>
        <w:tc>
          <w:tcPr>
            <w:tcW w:w="2576" w:type="dxa"/>
            <w:shd w:val="clear" w:color="auto" w:fill="FFFFFF" w:themeFill="background1"/>
          </w:tcPr>
          <w:p w14:paraId="63211B1A" w14:textId="3A55601B" w:rsidR="00A57678" w:rsidRDefault="00A57678" w:rsidP="00A57678">
            <w:pPr>
              <w:jc w:val="center"/>
            </w:pPr>
            <w:r>
              <w:t>Admin_id</w:t>
            </w:r>
          </w:p>
        </w:tc>
        <w:tc>
          <w:tcPr>
            <w:tcW w:w="938" w:type="dxa"/>
            <w:shd w:val="clear" w:color="auto" w:fill="FFFFFF" w:themeFill="background1"/>
          </w:tcPr>
          <w:p w14:paraId="0819A764" w14:textId="14429E74" w:rsidR="00A57678" w:rsidRPr="00AB075E" w:rsidRDefault="00A57678" w:rsidP="00A57678">
            <w:pPr>
              <w:tabs>
                <w:tab w:val="left" w:pos="240"/>
                <w:tab w:val="center" w:pos="383"/>
              </w:tabs>
              <w:jc w:val="center"/>
            </w:pPr>
            <w:r>
              <w:t>CR</w:t>
            </w:r>
          </w:p>
        </w:tc>
        <w:tc>
          <w:tcPr>
            <w:tcW w:w="896" w:type="dxa"/>
            <w:shd w:val="clear" w:color="auto" w:fill="FFFFFF" w:themeFill="background1"/>
          </w:tcPr>
          <w:p w14:paraId="5B374CDE" w14:textId="5AC58C06" w:rsidR="00A57678" w:rsidRPr="00AB075E" w:rsidRDefault="00A57678" w:rsidP="00A57678">
            <w:pPr>
              <w:jc w:val="center"/>
            </w:pPr>
            <w:r>
              <w:t>R</w:t>
            </w:r>
          </w:p>
        </w:tc>
        <w:tc>
          <w:tcPr>
            <w:tcW w:w="1265" w:type="dxa"/>
            <w:shd w:val="clear" w:color="auto" w:fill="FFFFFF" w:themeFill="background1"/>
          </w:tcPr>
          <w:p w14:paraId="738CBA8F" w14:textId="6799B1BF" w:rsidR="00A57678" w:rsidRPr="00AB075E" w:rsidRDefault="00A57678" w:rsidP="00A57678">
            <w:pPr>
              <w:jc w:val="center"/>
            </w:pPr>
            <w:r>
              <w:t>R</w:t>
            </w:r>
          </w:p>
        </w:tc>
        <w:tc>
          <w:tcPr>
            <w:tcW w:w="710" w:type="dxa"/>
            <w:shd w:val="clear" w:color="auto" w:fill="FFFFFF" w:themeFill="background1"/>
          </w:tcPr>
          <w:p w14:paraId="78DDFEF3" w14:textId="0E44D7FD" w:rsidR="00A57678" w:rsidRPr="00AB075E" w:rsidRDefault="00A57678" w:rsidP="00A57678">
            <w:pPr>
              <w:jc w:val="center"/>
            </w:pPr>
            <w:r>
              <w:t>R</w:t>
            </w:r>
          </w:p>
        </w:tc>
        <w:tc>
          <w:tcPr>
            <w:tcW w:w="845" w:type="dxa"/>
            <w:shd w:val="clear" w:color="auto" w:fill="FFFFFF" w:themeFill="background1"/>
          </w:tcPr>
          <w:p w14:paraId="778AABFB" w14:textId="021EB219" w:rsidR="00A57678" w:rsidRPr="00AB075E" w:rsidRDefault="00A57678" w:rsidP="00A57678">
            <w:pPr>
              <w:jc w:val="center"/>
            </w:pPr>
            <w:r>
              <w:t>R</w:t>
            </w:r>
          </w:p>
        </w:tc>
        <w:tc>
          <w:tcPr>
            <w:tcW w:w="854" w:type="dxa"/>
            <w:shd w:val="clear" w:color="auto" w:fill="FFFFFF" w:themeFill="background1"/>
          </w:tcPr>
          <w:p w14:paraId="1DF4B831" w14:textId="6EA30A7F" w:rsidR="00A57678" w:rsidRPr="00AB075E" w:rsidRDefault="00A57678" w:rsidP="00A57678">
            <w:pPr>
              <w:jc w:val="center"/>
            </w:pPr>
            <w:r>
              <w:t>R</w:t>
            </w:r>
          </w:p>
        </w:tc>
        <w:tc>
          <w:tcPr>
            <w:tcW w:w="978" w:type="dxa"/>
            <w:shd w:val="clear" w:color="auto" w:fill="FFFFFF" w:themeFill="background1"/>
          </w:tcPr>
          <w:p w14:paraId="504AFAF4" w14:textId="7FD6AACA" w:rsidR="00A57678" w:rsidRPr="00AB075E" w:rsidRDefault="00A57678" w:rsidP="00A57678">
            <w:pPr>
              <w:jc w:val="center"/>
            </w:pPr>
            <w:r>
              <w:t>R</w:t>
            </w:r>
          </w:p>
        </w:tc>
        <w:tc>
          <w:tcPr>
            <w:tcW w:w="942" w:type="dxa"/>
            <w:shd w:val="clear" w:color="auto" w:fill="FFFFFF" w:themeFill="background1"/>
          </w:tcPr>
          <w:p w14:paraId="678A4399" w14:textId="6962F381" w:rsidR="00A57678" w:rsidRPr="00AB075E" w:rsidRDefault="00A57678" w:rsidP="00A57678">
            <w:pPr>
              <w:jc w:val="center"/>
            </w:pPr>
            <w:r>
              <w:t>R</w:t>
            </w:r>
          </w:p>
        </w:tc>
        <w:tc>
          <w:tcPr>
            <w:tcW w:w="1139" w:type="dxa"/>
            <w:shd w:val="clear" w:color="auto" w:fill="FFFFFF" w:themeFill="background1"/>
          </w:tcPr>
          <w:p w14:paraId="3E502012" w14:textId="142479E7" w:rsidR="00A57678" w:rsidRPr="00AB075E" w:rsidRDefault="00A57678" w:rsidP="00A57678">
            <w:pPr>
              <w:jc w:val="center"/>
            </w:pPr>
            <w:r>
              <w:t>R</w:t>
            </w:r>
          </w:p>
        </w:tc>
        <w:tc>
          <w:tcPr>
            <w:tcW w:w="1137" w:type="dxa"/>
            <w:shd w:val="clear" w:color="auto" w:fill="FFFFFF" w:themeFill="background1"/>
          </w:tcPr>
          <w:p w14:paraId="22EB2410" w14:textId="566544D2" w:rsidR="00A57678" w:rsidRPr="00AB075E" w:rsidRDefault="00A57678" w:rsidP="00A57678">
            <w:pPr>
              <w:jc w:val="center"/>
            </w:pPr>
            <w:r>
              <w:t>R</w:t>
            </w:r>
          </w:p>
        </w:tc>
        <w:tc>
          <w:tcPr>
            <w:tcW w:w="804" w:type="dxa"/>
            <w:shd w:val="clear" w:color="auto" w:fill="FFFFFF" w:themeFill="background1"/>
          </w:tcPr>
          <w:p w14:paraId="31D34544" w14:textId="060E0515" w:rsidR="00A57678" w:rsidRPr="00AB075E" w:rsidRDefault="00A57678" w:rsidP="00A57678">
            <w:pPr>
              <w:jc w:val="center"/>
            </w:pPr>
            <w:r>
              <w:t>R</w:t>
            </w:r>
          </w:p>
        </w:tc>
      </w:tr>
      <w:tr w:rsidR="00655AB7" w14:paraId="5A5A1DB6" w14:textId="77777777" w:rsidTr="00883CBA">
        <w:trPr>
          <w:trHeight w:val="332"/>
        </w:trPr>
        <w:tc>
          <w:tcPr>
            <w:tcW w:w="2576" w:type="dxa"/>
            <w:shd w:val="clear" w:color="auto" w:fill="FFFFFF" w:themeFill="background1"/>
          </w:tcPr>
          <w:p w14:paraId="28550226" w14:textId="52BCEFB9" w:rsidR="00655AB7" w:rsidRPr="00655AB7" w:rsidRDefault="00655AB7" w:rsidP="00655AB7">
            <w:pPr>
              <w:jc w:val="center"/>
            </w:pPr>
            <w:r w:rsidRPr="00655AB7">
              <w:t>admin_nim</w:t>
            </w:r>
          </w:p>
        </w:tc>
        <w:tc>
          <w:tcPr>
            <w:tcW w:w="938" w:type="dxa"/>
            <w:shd w:val="clear" w:color="auto" w:fill="FFFFFF" w:themeFill="background1"/>
          </w:tcPr>
          <w:p w14:paraId="60403BFA" w14:textId="354563F3" w:rsidR="00655AB7" w:rsidRPr="00AB075E" w:rsidRDefault="00655AB7" w:rsidP="00655AB7">
            <w:pPr>
              <w:tabs>
                <w:tab w:val="left" w:pos="240"/>
                <w:tab w:val="center" w:pos="383"/>
              </w:tabs>
              <w:jc w:val="center"/>
            </w:pPr>
            <w:r w:rsidRPr="00AB075E">
              <w:t>CR</w:t>
            </w:r>
          </w:p>
        </w:tc>
        <w:tc>
          <w:tcPr>
            <w:tcW w:w="896" w:type="dxa"/>
            <w:shd w:val="clear" w:color="auto" w:fill="FFFFFF" w:themeFill="background1"/>
          </w:tcPr>
          <w:p w14:paraId="1B49CD4D" w14:textId="42182FA7" w:rsidR="00655AB7" w:rsidRPr="00AB075E" w:rsidRDefault="00655AB7" w:rsidP="00655AB7">
            <w:pPr>
              <w:jc w:val="center"/>
            </w:pPr>
            <w:r w:rsidRPr="00AB075E">
              <w:t>RU</w:t>
            </w:r>
          </w:p>
        </w:tc>
        <w:tc>
          <w:tcPr>
            <w:tcW w:w="1265" w:type="dxa"/>
            <w:shd w:val="clear" w:color="auto" w:fill="FFFFFF" w:themeFill="background1"/>
          </w:tcPr>
          <w:p w14:paraId="7955B087" w14:textId="34E8F35C" w:rsidR="00655AB7" w:rsidRPr="00AB075E" w:rsidRDefault="00655AB7" w:rsidP="00655AB7">
            <w:pPr>
              <w:jc w:val="center"/>
            </w:pPr>
            <w:r w:rsidRPr="00AB075E">
              <w:t>RU</w:t>
            </w:r>
          </w:p>
        </w:tc>
        <w:tc>
          <w:tcPr>
            <w:tcW w:w="710" w:type="dxa"/>
            <w:shd w:val="clear" w:color="auto" w:fill="FFFFFF" w:themeFill="background1"/>
          </w:tcPr>
          <w:p w14:paraId="676215AA" w14:textId="67CCD428" w:rsidR="00655AB7" w:rsidRPr="00AB075E" w:rsidRDefault="00655AB7" w:rsidP="00655AB7">
            <w:pPr>
              <w:jc w:val="center"/>
            </w:pPr>
            <w:r w:rsidRPr="00AB075E">
              <w:t>RU</w:t>
            </w:r>
          </w:p>
        </w:tc>
        <w:tc>
          <w:tcPr>
            <w:tcW w:w="845" w:type="dxa"/>
            <w:shd w:val="clear" w:color="auto" w:fill="FFFFFF" w:themeFill="background1"/>
          </w:tcPr>
          <w:p w14:paraId="38E606E1" w14:textId="37F3E42A" w:rsidR="00655AB7" w:rsidRPr="00AB075E" w:rsidRDefault="00655AB7" w:rsidP="00655AB7">
            <w:pPr>
              <w:jc w:val="center"/>
            </w:pPr>
            <w:r w:rsidRPr="00AB075E">
              <w:t>RU</w:t>
            </w:r>
          </w:p>
        </w:tc>
        <w:tc>
          <w:tcPr>
            <w:tcW w:w="854" w:type="dxa"/>
            <w:shd w:val="clear" w:color="auto" w:fill="FFFFFF" w:themeFill="background1"/>
          </w:tcPr>
          <w:p w14:paraId="6BA2C3B2" w14:textId="2284ECBC" w:rsidR="00655AB7" w:rsidRPr="00AB075E" w:rsidRDefault="00655AB7" w:rsidP="00655AB7">
            <w:pPr>
              <w:jc w:val="center"/>
            </w:pPr>
            <w:r w:rsidRPr="00AB075E">
              <w:t>RU</w:t>
            </w:r>
          </w:p>
        </w:tc>
        <w:tc>
          <w:tcPr>
            <w:tcW w:w="978" w:type="dxa"/>
            <w:shd w:val="clear" w:color="auto" w:fill="FFFFFF" w:themeFill="background1"/>
          </w:tcPr>
          <w:p w14:paraId="5E3A7B53" w14:textId="607ABB17" w:rsidR="00655AB7" w:rsidRPr="00AB075E" w:rsidRDefault="00655AB7" w:rsidP="00655AB7">
            <w:pPr>
              <w:jc w:val="center"/>
            </w:pPr>
            <w:r w:rsidRPr="00AB075E">
              <w:t>RU</w:t>
            </w:r>
          </w:p>
        </w:tc>
        <w:tc>
          <w:tcPr>
            <w:tcW w:w="942" w:type="dxa"/>
            <w:shd w:val="clear" w:color="auto" w:fill="FFFFFF" w:themeFill="background1"/>
          </w:tcPr>
          <w:p w14:paraId="0499FC24" w14:textId="4F48943B" w:rsidR="00655AB7" w:rsidRPr="00AB075E" w:rsidRDefault="00655AB7" w:rsidP="00655AB7">
            <w:pPr>
              <w:jc w:val="center"/>
            </w:pPr>
            <w:r w:rsidRPr="00AB075E">
              <w:t>RU</w:t>
            </w:r>
          </w:p>
        </w:tc>
        <w:tc>
          <w:tcPr>
            <w:tcW w:w="1139" w:type="dxa"/>
            <w:shd w:val="clear" w:color="auto" w:fill="FFFFFF" w:themeFill="background1"/>
          </w:tcPr>
          <w:p w14:paraId="226AB484" w14:textId="6D90AEC1" w:rsidR="00655AB7" w:rsidRPr="00AB075E" w:rsidRDefault="00655AB7" w:rsidP="00655AB7">
            <w:pPr>
              <w:jc w:val="center"/>
            </w:pPr>
            <w:r w:rsidRPr="00AB075E">
              <w:t>RU</w:t>
            </w:r>
          </w:p>
        </w:tc>
        <w:tc>
          <w:tcPr>
            <w:tcW w:w="1137" w:type="dxa"/>
            <w:shd w:val="clear" w:color="auto" w:fill="FFFFFF" w:themeFill="background1"/>
          </w:tcPr>
          <w:p w14:paraId="729BF1B5" w14:textId="346A318B" w:rsidR="00655AB7" w:rsidRPr="00AB075E" w:rsidRDefault="00655AB7" w:rsidP="00655AB7">
            <w:pPr>
              <w:jc w:val="center"/>
            </w:pPr>
            <w:r w:rsidRPr="00AB075E">
              <w:t>RU</w:t>
            </w:r>
          </w:p>
        </w:tc>
        <w:tc>
          <w:tcPr>
            <w:tcW w:w="804" w:type="dxa"/>
            <w:shd w:val="clear" w:color="auto" w:fill="FFFFFF" w:themeFill="background1"/>
          </w:tcPr>
          <w:p w14:paraId="6394B113" w14:textId="701FAA7F" w:rsidR="00655AB7" w:rsidRPr="00AB075E" w:rsidRDefault="00655AB7" w:rsidP="00655AB7">
            <w:pPr>
              <w:jc w:val="left"/>
            </w:pPr>
            <w:r w:rsidRPr="00AB075E">
              <w:t>RU</w:t>
            </w:r>
          </w:p>
        </w:tc>
      </w:tr>
      <w:tr w:rsidR="00655AB7" w14:paraId="0902C346" w14:textId="77777777" w:rsidTr="00883CBA">
        <w:trPr>
          <w:trHeight w:val="332"/>
        </w:trPr>
        <w:tc>
          <w:tcPr>
            <w:tcW w:w="2576" w:type="dxa"/>
            <w:shd w:val="clear" w:color="auto" w:fill="FFFFFF" w:themeFill="background1"/>
          </w:tcPr>
          <w:p w14:paraId="47C012E8" w14:textId="5F68568B" w:rsidR="00655AB7" w:rsidRPr="00655AB7" w:rsidRDefault="00655AB7" w:rsidP="00655AB7">
            <w:pPr>
              <w:jc w:val="center"/>
            </w:pPr>
            <w:r w:rsidRPr="00655AB7">
              <w:t>name</w:t>
            </w:r>
          </w:p>
        </w:tc>
        <w:tc>
          <w:tcPr>
            <w:tcW w:w="938" w:type="dxa"/>
            <w:shd w:val="clear" w:color="auto" w:fill="FFFFFF" w:themeFill="background1"/>
          </w:tcPr>
          <w:p w14:paraId="2EA23B87" w14:textId="40CCEFA2" w:rsidR="00655AB7" w:rsidRPr="00AB075E" w:rsidRDefault="00655AB7" w:rsidP="00655AB7">
            <w:pPr>
              <w:tabs>
                <w:tab w:val="left" w:pos="240"/>
                <w:tab w:val="center" w:pos="383"/>
              </w:tabs>
              <w:jc w:val="center"/>
            </w:pPr>
            <w:r w:rsidRPr="00AB075E">
              <w:t>CR</w:t>
            </w:r>
          </w:p>
        </w:tc>
        <w:tc>
          <w:tcPr>
            <w:tcW w:w="896" w:type="dxa"/>
            <w:shd w:val="clear" w:color="auto" w:fill="FFFFFF" w:themeFill="background1"/>
          </w:tcPr>
          <w:p w14:paraId="20D27D71" w14:textId="1111EB3A" w:rsidR="00655AB7" w:rsidRPr="00AB075E" w:rsidRDefault="00655AB7" w:rsidP="00655AB7">
            <w:pPr>
              <w:jc w:val="center"/>
            </w:pPr>
            <w:r w:rsidRPr="00AB075E">
              <w:t>RU</w:t>
            </w:r>
          </w:p>
        </w:tc>
        <w:tc>
          <w:tcPr>
            <w:tcW w:w="1265" w:type="dxa"/>
            <w:shd w:val="clear" w:color="auto" w:fill="FFFFFF" w:themeFill="background1"/>
          </w:tcPr>
          <w:p w14:paraId="462311E5" w14:textId="7779CD95" w:rsidR="00655AB7" w:rsidRPr="00AB075E" w:rsidRDefault="00655AB7" w:rsidP="00655AB7">
            <w:pPr>
              <w:jc w:val="center"/>
            </w:pPr>
            <w:r w:rsidRPr="00AB075E">
              <w:t>RU</w:t>
            </w:r>
          </w:p>
        </w:tc>
        <w:tc>
          <w:tcPr>
            <w:tcW w:w="710" w:type="dxa"/>
            <w:shd w:val="clear" w:color="auto" w:fill="FFFFFF" w:themeFill="background1"/>
          </w:tcPr>
          <w:p w14:paraId="4A7260B9" w14:textId="16D0D234" w:rsidR="00655AB7" w:rsidRPr="00AB075E" w:rsidRDefault="00655AB7" w:rsidP="00655AB7">
            <w:pPr>
              <w:jc w:val="center"/>
            </w:pPr>
            <w:r w:rsidRPr="00AB075E">
              <w:t>RU</w:t>
            </w:r>
          </w:p>
        </w:tc>
        <w:tc>
          <w:tcPr>
            <w:tcW w:w="845" w:type="dxa"/>
            <w:shd w:val="clear" w:color="auto" w:fill="FFFFFF" w:themeFill="background1"/>
          </w:tcPr>
          <w:p w14:paraId="20F56D94" w14:textId="641CDF25" w:rsidR="00655AB7" w:rsidRPr="00AB075E" w:rsidRDefault="00655AB7" w:rsidP="00655AB7">
            <w:pPr>
              <w:jc w:val="center"/>
            </w:pPr>
            <w:r w:rsidRPr="00AB075E">
              <w:t>RU</w:t>
            </w:r>
          </w:p>
        </w:tc>
        <w:tc>
          <w:tcPr>
            <w:tcW w:w="854" w:type="dxa"/>
            <w:shd w:val="clear" w:color="auto" w:fill="FFFFFF" w:themeFill="background1"/>
          </w:tcPr>
          <w:p w14:paraId="02798E7A" w14:textId="42A96881" w:rsidR="00655AB7" w:rsidRPr="00AB075E" w:rsidRDefault="00655AB7" w:rsidP="00655AB7">
            <w:pPr>
              <w:jc w:val="center"/>
            </w:pPr>
            <w:r w:rsidRPr="00AB075E">
              <w:t>RU</w:t>
            </w:r>
          </w:p>
        </w:tc>
        <w:tc>
          <w:tcPr>
            <w:tcW w:w="978" w:type="dxa"/>
            <w:shd w:val="clear" w:color="auto" w:fill="FFFFFF" w:themeFill="background1"/>
          </w:tcPr>
          <w:p w14:paraId="0C5B8B48" w14:textId="781B0370" w:rsidR="00655AB7" w:rsidRPr="00AB075E" w:rsidRDefault="00655AB7" w:rsidP="00655AB7">
            <w:pPr>
              <w:jc w:val="center"/>
            </w:pPr>
            <w:r w:rsidRPr="00AB075E">
              <w:t>RU</w:t>
            </w:r>
          </w:p>
        </w:tc>
        <w:tc>
          <w:tcPr>
            <w:tcW w:w="942" w:type="dxa"/>
            <w:shd w:val="clear" w:color="auto" w:fill="FFFFFF" w:themeFill="background1"/>
          </w:tcPr>
          <w:p w14:paraId="2EFAFC09" w14:textId="7ACDBB2C" w:rsidR="00655AB7" w:rsidRPr="00AB075E" w:rsidRDefault="00655AB7" w:rsidP="00655AB7">
            <w:pPr>
              <w:jc w:val="center"/>
            </w:pPr>
            <w:r w:rsidRPr="00AB075E">
              <w:t>RU</w:t>
            </w:r>
          </w:p>
        </w:tc>
        <w:tc>
          <w:tcPr>
            <w:tcW w:w="1139" w:type="dxa"/>
            <w:shd w:val="clear" w:color="auto" w:fill="FFFFFF" w:themeFill="background1"/>
          </w:tcPr>
          <w:p w14:paraId="6DA3BC8D" w14:textId="78576633" w:rsidR="00655AB7" w:rsidRPr="00AB075E" w:rsidRDefault="00655AB7" w:rsidP="00655AB7">
            <w:pPr>
              <w:jc w:val="center"/>
            </w:pPr>
            <w:r w:rsidRPr="00AB075E">
              <w:t>RU</w:t>
            </w:r>
          </w:p>
        </w:tc>
        <w:tc>
          <w:tcPr>
            <w:tcW w:w="1137" w:type="dxa"/>
            <w:shd w:val="clear" w:color="auto" w:fill="FFFFFF" w:themeFill="background1"/>
          </w:tcPr>
          <w:p w14:paraId="3D854F44" w14:textId="39BF0D19" w:rsidR="00655AB7" w:rsidRPr="00AB075E" w:rsidRDefault="00655AB7" w:rsidP="00655AB7">
            <w:pPr>
              <w:jc w:val="center"/>
            </w:pPr>
            <w:r w:rsidRPr="00AB075E">
              <w:t>RU</w:t>
            </w:r>
          </w:p>
        </w:tc>
        <w:tc>
          <w:tcPr>
            <w:tcW w:w="804" w:type="dxa"/>
            <w:shd w:val="clear" w:color="auto" w:fill="FFFFFF" w:themeFill="background1"/>
          </w:tcPr>
          <w:p w14:paraId="3E3EC470" w14:textId="349D76D3" w:rsidR="00655AB7" w:rsidRPr="00AB075E" w:rsidRDefault="00655AB7" w:rsidP="00655AB7">
            <w:pPr>
              <w:jc w:val="center"/>
            </w:pPr>
            <w:r w:rsidRPr="00AB075E">
              <w:t>RU</w:t>
            </w:r>
          </w:p>
        </w:tc>
      </w:tr>
      <w:tr w:rsidR="00655AB7" w14:paraId="3989DA96" w14:textId="77777777" w:rsidTr="00883CBA">
        <w:trPr>
          <w:trHeight w:val="332"/>
        </w:trPr>
        <w:tc>
          <w:tcPr>
            <w:tcW w:w="2576" w:type="dxa"/>
            <w:shd w:val="clear" w:color="auto" w:fill="FFFFFF" w:themeFill="background1"/>
          </w:tcPr>
          <w:p w14:paraId="7786DD52" w14:textId="3F5FD314" w:rsidR="00655AB7" w:rsidRPr="00655AB7" w:rsidRDefault="00655AB7" w:rsidP="00655AB7">
            <w:pPr>
              <w:jc w:val="center"/>
            </w:pPr>
            <w:r w:rsidRPr="00655AB7">
              <w:t>email</w:t>
            </w:r>
          </w:p>
        </w:tc>
        <w:tc>
          <w:tcPr>
            <w:tcW w:w="938" w:type="dxa"/>
            <w:shd w:val="clear" w:color="auto" w:fill="FFFFFF" w:themeFill="background1"/>
          </w:tcPr>
          <w:p w14:paraId="0BE59C10" w14:textId="5A31759D" w:rsidR="00655AB7" w:rsidRPr="00AB075E" w:rsidRDefault="00655AB7" w:rsidP="00655AB7">
            <w:pPr>
              <w:tabs>
                <w:tab w:val="left" w:pos="240"/>
                <w:tab w:val="center" w:pos="383"/>
              </w:tabs>
              <w:jc w:val="center"/>
            </w:pPr>
            <w:r w:rsidRPr="00AB075E">
              <w:t>CR</w:t>
            </w:r>
          </w:p>
        </w:tc>
        <w:tc>
          <w:tcPr>
            <w:tcW w:w="896" w:type="dxa"/>
            <w:shd w:val="clear" w:color="auto" w:fill="FFFFFF" w:themeFill="background1"/>
          </w:tcPr>
          <w:p w14:paraId="02A0BC4D" w14:textId="3679EF96" w:rsidR="00655AB7" w:rsidRPr="00AB075E" w:rsidRDefault="00655AB7" w:rsidP="00655AB7">
            <w:pPr>
              <w:jc w:val="center"/>
            </w:pPr>
            <w:r w:rsidRPr="00AB075E">
              <w:t>RU</w:t>
            </w:r>
          </w:p>
        </w:tc>
        <w:tc>
          <w:tcPr>
            <w:tcW w:w="1265" w:type="dxa"/>
            <w:shd w:val="clear" w:color="auto" w:fill="FFFFFF" w:themeFill="background1"/>
          </w:tcPr>
          <w:p w14:paraId="6B648912" w14:textId="7EE92860" w:rsidR="00655AB7" w:rsidRPr="00AB075E" w:rsidRDefault="00655AB7" w:rsidP="00655AB7">
            <w:pPr>
              <w:jc w:val="center"/>
            </w:pPr>
            <w:r w:rsidRPr="00AB075E">
              <w:t>RU</w:t>
            </w:r>
          </w:p>
        </w:tc>
        <w:tc>
          <w:tcPr>
            <w:tcW w:w="710" w:type="dxa"/>
            <w:shd w:val="clear" w:color="auto" w:fill="FFFFFF" w:themeFill="background1"/>
          </w:tcPr>
          <w:p w14:paraId="0AEB731A" w14:textId="51BEF7BD" w:rsidR="00655AB7" w:rsidRPr="00AB075E" w:rsidRDefault="00655AB7" w:rsidP="00655AB7">
            <w:pPr>
              <w:jc w:val="center"/>
            </w:pPr>
            <w:r w:rsidRPr="00AB075E">
              <w:t>RU</w:t>
            </w:r>
          </w:p>
        </w:tc>
        <w:tc>
          <w:tcPr>
            <w:tcW w:w="845" w:type="dxa"/>
            <w:shd w:val="clear" w:color="auto" w:fill="FFFFFF" w:themeFill="background1"/>
          </w:tcPr>
          <w:p w14:paraId="05AB64B8" w14:textId="2632FA15" w:rsidR="00655AB7" w:rsidRPr="00AB075E" w:rsidRDefault="00655AB7" w:rsidP="00655AB7">
            <w:pPr>
              <w:jc w:val="center"/>
            </w:pPr>
            <w:r w:rsidRPr="00AB075E">
              <w:t>RU</w:t>
            </w:r>
          </w:p>
        </w:tc>
        <w:tc>
          <w:tcPr>
            <w:tcW w:w="854" w:type="dxa"/>
            <w:shd w:val="clear" w:color="auto" w:fill="FFFFFF" w:themeFill="background1"/>
          </w:tcPr>
          <w:p w14:paraId="1B43AA22" w14:textId="0CB0CB1A" w:rsidR="00655AB7" w:rsidRPr="00AB075E" w:rsidRDefault="00655AB7" w:rsidP="00655AB7">
            <w:pPr>
              <w:jc w:val="center"/>
            </w:pPr>
            <w:r w:rsidRPr="00AB075E">
              <w:t>RU</w:t>
            </w:r>
          </w:p>
        </w:tc>
        <w:tc>
          <w:tcPr>
            <w:tcW w:w="978" w:type="dxa"/>
            <w:shd w:val="clear" w:color="auto" w:fill="FFFFFF" w:themeFill="background1"/>
          </w:tcPr>
          <w:p w14:paraId="0DE2922D" w14:textId="756C6541" w:rsidR="00655AB7" w:rsidRPr="00AB075E" w:rsidRDefault="00655AB7" w:rsidP="00655AB7">
            <w:pPr>
              <w:jc w:val="center"/>
            </w:pPr>
            <w:r w:rsidRPr="00AB075E">
              <w:t>RU</w:t>
            </w:r>
          </w:p>
        </w:tc>
        <w:tc>
          <w:tcPr>
            <w:tcW w:w="942" w:type="dxa"/>
            <w:shd w:val="clear" w:color="auto" w:fill="FFFFFF" w:themeFill="background1"/>
          </w:tcPr>
          <w:p w14:paraId="480E8830" w14:textId="765867BC" w:rsidR="00655AB7" w:rsidRPr="00AB075E" w:rsidRDefault="00655AB7" w:rsidP="00655AB7">
            <w:pPr>
              <w:jc w:val="center"/>
            </w:pPr>
            <w:r w:rsidRPr="00AB075E">
              <w:t>RU</w:t>
            </w:r>
          </w:p>
        </w:tc>
        <w:tc>
          <w:tcPr>
            <w:tcW w:w="1139" w:type="dxa"/>
            <w:shd w:val="clear" w:color="auto" w:fill="FFFFFF" w:themeFill="background1"/>
          </w:tcPr>
          <w:p w14:paraId="708B69FC" w14:textId="1DDD6554" w:rsidR="00655AB7" w:rsidRPr="00AB075E" w:rsidRDefault="00655AB7" w:rsidP="00655AB7">
            <w:pPr>
              <w:jc w:val="center"/>
            </w:pPr>
            <w:r w:rsidRPr="00AB075E">
              <w:t>RU</w:t>
            </w:r>
          </w:p>
        </w:tc>
        <w:tc>
          <w:tcPr>
            <w:tcW w:w="1137" w:type="dxa"/>
            <w:shd w:val="clear" w:color="auto" w:fill="FFFFFF" w:themeFill="background1"/>
          </w:tcPr>
          <w:p w14:paraId="2F6DCC81" w14:textId="1F383D44" w:rsidR="00655AB7" w:rsidRPr="00AB075E" w:rsidRDefault="00655AB7" w:rsidP="00655AB7">
            <w:pPr>
              <w:jc w:val="center"/>
            </w:pPr>
            <w:r w:rsidRPr="00AB075E">
              <w:t>RU</w:t>
            </w:r>
          </w:p>
        </w:tc>
        <w:tc>
          <w:tcPr>
            <w:tcW w:w="804" w:type="dxa"/>
            <w:shd w:val="clear" w:color="auto" w:fill="FFFFFF" w:themeFill="background1"/>
          </w:tcPr>
          <w:p w14:paraId="224B3054" w14:textId="0FB9CCF6" w:rsidR="00655AB7" w:rsidRPr="00AB075E" w:rsidRDefault="00655AB7" w:rsidP="00655AB7">
            <w:pPr>
              <w:jc w:val="center"/>
            </w:pPr>
            <w:r w:rsidRPr="00AB075E">
              <w:t>RU</w:t>
            </w:r>
          </w:p>
        </w:tc>
      </w:tr>
      <w:tr w:rsidR="00655AB7" w14:paraId="1070C993" w14:textId="77777777" w:rsidTr="00883CBA">
        <w:trPr>
          <w:trHeight w:val="332"/>
        </w:trPr>
        <w:tc>
          <w:tcPr>
            <w:tcW w:w="2576" w:type="dxa"/>
            <w:shd w:val="clear" w:color="auto" w:fill="FFFFFF" w:themeFill="background1"/>
          </w:tcPr>
          <w:p w14:paraId="7409666F" w14:textId="5A757363" w:rsidR="00655AB7" w:rsidRPr="00655AB7" w:rsidRDefault="00655AB7" w:rsidP="00655AB7">
            <w:pPr>
              <w:jc w:val="center"/>
            </w:pPr>
            <w:r w:rsidRPr="00655AB7">
              <w:t>password</w:t>
            </w:r>
          </w:p>
        </w:tc>
        <w:tc>
          <w:tcPr>
            <w:tcW w:w="938" w:type="dxa"/>
            <w:shd w:val="clear" w:color="auto" w:fill="FFFFFF" w:themeFill="background1"/>
          </w:tcPr>
          <w:p w14:paraId="27AB9ED8" w14:textId="66D871B5" w:rsidR="00655AB7" w:rsidRPr="00AB075E" w:rsidRDefault="00655AB7" w:rsidP="00655AB7">
            <w:pPr>
              <w:tabs>
                <w:tab w:val="left" w:pos="240"/>
                <w:tab w:val="center" w:pos="383"/>
              </w:tabs>
              <w:jc w:val="center"/>
            </w:pPr>
            <w:r w:rsidRPr="00AB075E">
              <w:t>CR</w:t>
            </w:r>
          </w:p>
        </w:tc>
        <w:tc>
          <w:tcPr>
            <w:tcW w:w="896" w:type="dxa"/>
            <w:shd w:val="clear" w:color="auto" w:fill="FFFFFF" w:themeFill="background1"/>
          </w:tcPr>
          <w:p w14:paraId="7DF99B4F" w14:textId="188F174E" w:rsidR="00655AB7" w:rsidRPr="00AB075E" w:rsidRDefault="00655AB7" w:rsidP="00655AB7">
            <w:pPr>
              <w:jc w:val="center"/>
            </w:pPr>
            <w:r w:rsidRPr="00AB075E">
              <w:t>U</w:t>
            </w:r>
          </w:p>
        </w:tc>
        <w:tc>
          <w:tcPr>
            <w:tcW w:w="1265" w:type="dxa"/>
            <w:shd w:val="clear" w:color="auto" w:fill="FFFFFF" w:themeFill="background1"/>
          </w:tcPr>
          <w:p w14:paraId="6BC8138B" w14:textId="447DCA0D" w:rsidR="00655AB7" w:rsidRPr="00AB075E" w:rsidRDefault="00655AB7" w:rsidP="00655AB7">
            <w:pPr>
              <w:jc w:val="center"/>
            </w:pPr>
            <w:r w:rsidRPr="00AB075E">
              <w:t>U</w:t>
            </w:r>
          </w:p>
        </w:tc>
        <w:tc>
          <w:tcPr>
            <w:tcW w:w="710" w:type="dxa"/>
            <w:shd w:val="clear" w:color="auto" w:fill="FFFFFF" w:themeFill="background1"/>
          </w:tcPr>
          <w:p w14:paraId="75A2A06C" w14:textId="28BD2FD6" w:rsidR="00655AB7" w:rsidRPr="00AB075E" w:rsidRDefault="00655AB7" w:rsidP="00655AB7">
            <w:pPr>
              <w:jc w:val="center"/>
            </w:pPr>
            <w:r w:rsidRPr="00AB075E">
              <w:t>U</w:t>
            </w:r>
          </w:p>
        </w:tc>
        <w:tc>
          <w:tcPr>
            <w:tcW w:w="845" w:type="dxa"/>
            <w:shd w:val="clear" w:color="auto" w:fill="FFFFFF" w:themeFill="background1"/>
          </w:tcPr>
          <w:p w14:paraId="7AF142D8" w14:textId="7CE0F9C8" w:rsidR="00655AB7" w:rsidRPr="00AB075E" w:rsidRDefault="00655AB7" w:rsidP="00655AB7">
            <w:pPr>
              <w:jc w:val="center"/>
            </w:pPr>
            <w:r w:rsidRPr="00AB075E">
              <w:t>U</w:t>
            </w:r>
          </w:p>
        </w:tc>
        <w:tc>
          <w:tcPr>
            <w:tcW w:w="854" w:type="dxa"/>
            <w:shd w:val="clear" w:color="auto" w:fill="FFFFFF" w:themeFill="background1"/>
          </w:tcPr>
          <w:p w14:paraId="149E632A" w14:textId="5DDB7413" w:rsidR="00655AB7" w:rsidRPr="00AB075E" w:rsidRDefault="00655AB7" w:rsidP="00655AB7">
            <w:pPr>
              <w:jc w:val="center"/>
            </w:pPr>
            <w:r w:rsidRPr="00AB075E">
              <w:t>U</w:t>
            </w:r>
          </w:p>
        </w:tc>
        <w:tc>
          <w:tcPr>
            <w:tcW w:w="978" w:type="dxa"/>
            <w:shd w:val="clear" w:color="auto" w:fill="FFFFFF" w:themeFill="background1"/>
          </w:tcPr>
          <w:p w14:paraId="1B4EFE21" w14:textId="4700F802" w:rsidR="00655AB7" w:rsidRPr="00AB075E" w:rsidRDefault="00655AB7" w:rsidP="00655AB7">
            <w:pPr>
              <w:jc w:val="center"/>
            </w:pPr>
            <w:r w:rsidRPr="00AB075E">
              <w:t>U</w:t>
            </w:r>
          </w:p>
        </w:tc>
        <w:tc>
          <w:tcPr>
            <w:tcW w:w="942" w:type="dxa"/>
            <w:shd w:val="clear" w:color="auto" w:fill="FFFFFF" w:themeFill="background1"/>
          </w:tcPr>
          <w:p w14:paraId="4077F07C" w14:textId="1D474E4D" w:rsidR="00655AB7" w:rsidRPr="00AB075E" w:rsidRDefault="00655AB7" w:rsidP="00655AB7">
            <w:pPr>
              <w:jc w:val="center"/>
            </w:pPr>
            <w:r>
              <w:t>U</w:t>
            </w:r>
          </w:p>
        </w:tc>
        <w:tc>
          <w:tcPr>
            <w:tcW w:w="1139" w:type="dxa"/>
            <w:shd w:val="clear" w:color="auto" w:fill="FFFFFF" w:themeFill="background1"/>
          </w:tcPr>
          <w:p w14:paraId="54519D3D" w14:textId="26F7871B" w:rsidR="00655AB7" w:rsidRPr="00AB075E" w:rsidRDefault="00655AB7" w:rsidP="00655AB7">
            <w:pPr>
              <w:jc w:val="center"/>
            </w:pPr>
            <w:r>
              <w:t>U</w:t>
            </w:r>
          </w:p>
        </w:tc>
        <w:tc>
          <w:tcPr>
            <w:tcW w:w="1137" w:type="dxa"/>
            <w:shd w:val="clear" w:color="auto" w:fill="FFFFFF" w:themeFill="background1"/>
          </w:tcPr>
          <w:p w14:paraId="5A09FEFB" w14:textId="2948EF57" w:rsidR="00655AB7" w:rsidRPr="00AB075E" w:rsidRDefault="00655AB7" w:rsidP="00655AB7">
            <w:pPr>
              <w:jc w:val="center"/>
            </w:pPr>
            <w:r>
              <w:t>U</w:t>
            </w:r>
          </w:p>
        </w:tc>
        <w:tc>
          <w:tcPr>
            <w:tcW w:w="804" w:type="dxa"/>
            <w:shd w:val="clear" w:color="auto" w:fill="FFFFFF" w:themeFill="background1"/>
          </w:tcPr>
          <w:p w14:paraId="4C87CA82" w14:textId="2600A3F5" w:rsidR="00655AB7" w:rsidRPr="00AB075E" w:rsidRDefault="00655AB7" w:rsidP="00655AB7">
            <w:pPr>
              <w:jc w:val="center"/>
            </w:pPr>
            <w:r>
              <w:t>U</w:t>
            </w:r>
          </w:p>
        </w:tc>
      </w:tr>
      <w:tr w:rsidR="00655AB7" w14:paraId="37C0E15C" w14:textId="77777777" w:rsidTr="00883CBA">
        <w:trPr>
          <w:trHeight w:val="332"/>
        </w:trPr>
        <w:tc>
          <w:tcPr>
            <w:tcW w:w="2576" w:type="dxa"/>
            <w:shd w:val="clear" w:color="auto" w:fill="FFFFFF" w:themeFill="background1"/>
          </w:tcPr>
          <w:p w14:paraId="60DCD2F1" w14:textId="0B374F47" w:rsidR="00655AB7" w:rsidRPr="00655AB7" w:rsidRDefault="00655AB7" w:rsidP="00655AB7">
            <w:pPr>
              <w:jc w:val="center"/>
            </w:pPr>
            <w:r w:rsidRPr="00655AB7">
              <w:t>confirm password</w:t>
            </w:r>
          </w:p>
        </w:tc>
        <w:tc>
          <w:tcPr>
            <w:tcW w:w="938" w:type="dxa"/>
            <w:shd w:val="clear" w:color="auto" w:fill="FFFFFF" w:themeFill="background1"/>
          </w:tcPr>
          <w:p w14:paraId="12955ACB" w14:textId="63E91582" w:rsidR="00655AB7" w:rsidRPr="00AB075E" w:rsidRDefault="00655AB7" w:rsidP="00655AB7">
            <w:pPr>
              <w:tabs>
                <w:tab w:val="left" w:pos="240"/>
                <w:tab w:val="center" w:pos="383"/>
              </w:tabs>
              <w:jc w:val="center"/>
            </w:pPr>
            <w:r w:rsidRPr="00AB075E">
              <w:t>CR</w:t>
            </w:r>
          </w:p>
        </w:tc>
        <w:tc>
          <w:tcPr>
            <w:tcW w:w="896" w:type="dxa"/>
            <w:shd w:val="clear" w:color="auto" w:fill="FFFFFF" w:themeFill="background1"/>
          </w:tcPr>
          <w:p w14:paraId="06C8DF2A" w14:textId="7FEAF756" w:rsidR="00655AB7" w:rsidRPr="00AB075E" w:rsidRDefault="00655AB7" w:rsidP="00655AB7">
            <w:pPr>
              <w:jc w:val="center"/>
            </w:pPr>
            <w:r w:rsidRPr="00AB075E">
              <w:t>U</w:t>
            </w:r>
          </w:p>
        </w:tc>
        <w:tc>
          <w:tcPr>
            <w:tcW w:w="1265" w:type="dxa"/>
            <w:shd w:val="clear" w:color="auto" w:fill="FFFFFF" w:themeFill="background1"/>
          </w:tcPr>
          <w:p w14:paraId="6325F153" w14:textId="741F99A5" w:rsidR="00655AB7" w:rsidRPr="00AB075E" w:rsidRDefault="00655AB7" w:rsidP="00655AB7">
            <w:pPr>
              <w:jc w:val="center"/>
            </w:pPr>
            <w:r w:rsidRPr="00AB075E">
              <w:t>U</w:t>
            </w:r>
          </w:p>
        </w:tc>
        <w:tc>
          <w:tcPr>
            <w:tcW w:w="710" w:type="dxa"/>
            <w:shd w:val="clear" w:color="auto" w:fill="FFFFFF" w:themeFill="background1"/>
          </w:tcPr>
          <w:p w14:paraId="41A7D74B" w14:textId="7B56556F" w:rsidR="00655AB7" w:rsidRPr="00AB075E" w:rsidRDefault="00655AB7" w:rsidP="00655AB7">
            <w:pPr>
              <w:jc w:val="center"/>
            </w:pPr>
            <w:r w:rsidRPr="00AB075E">
              <w:t>U</w:t>
            </w:r>
          </w:p>
        </w:tc>
        <w:tc>
          <w:tcPr>
            <w:tcW w:w="845" w:type="dxa"/>
            <w:shd w:val="clear" w:color="auto" w:fill="FFFFFF" w:themeFill="background1"/>
          </w:tcPr>
          <w:p w14:paraId="5EFB1F6D" w14:textId="3A188553" w:rsidR="00655AB7" w:rsidRPr="00AB075E" w:rsidRDefault="00655AB7" w:rsidP="00655AB7">
            <w:pPr>
              <w:jc w:val="center"/>
            </w:pPr>
            <w:r w:rsidRPr="00AB075E">
              <w:t>U</w:t>
            </w:r>
          </w:p>
        </w:tc>
        <w:tc>
          <w:tcPr>
            <w:tcW w:w="854" w:type="dxa"/>
            <w:shd w:val="clear" w:color="auto" w:fill="FFFFFF" w:themeFill="background1"/>
          </w:tcPr>
          <w:p w14:paraId="62F187DD" w14:textId="59BFA0AF" w:rsidR="00655AB7" w:rsidRPr="00AB075E" w:rsidRDefault="00655AB7" w:rsidP="00655AB7">
            <w:pPr>
              <w:jc w:val="center"/>
            </w:pPr>
            <w:r w:rsidRPr="00AB075E">
              <w:t>U</w:t>
            </w:r>
          </w:p>
        </w:tc>
        <w:tc>
          <w:tcPr>
            <w:tcW w:w="978" w:type="dxa"/>
            <w:shd w:val="clear" w:color="auto" w:fill="FFFFFF" w:themeFill="background1"/>
          </w:tcPr>
          <w:p w14:paraId="66F61F5F" w14:textId="27844A1E" w:rsidR="00655AB7" w:rsidRPr="00AB075E" w:rsidRDefault="00655AB7" w:rsidP="00655AB7">
            <w:pPr>
              <w:jc w:val="center"/>
            </w:pPr>
            <w:r w:rsidRPr="00AB075E">
              <w:t>U</w:t>
            </w:r>
          </w:p>
        </w:tc>
        <w:tc>
          <w:tcPr>
            <w:tcW w:w="942" w:type="dxa"/>
            <w:shd w:val="clear" w:color="auto" w:fill="FFFFFF" w:themeFill="background1"/>
          </w:tcPr>
          <w:p w14:paraId="0B1E638B" w14:textId="2DE425AE" w:rsidR="00655AB7" w:rsidRPr="00AB075E" w:rsidRDefault="00655AB7" w:rsidP="00655AB7">
            <w:pPr>
              <w:jc w:val="center"/>
            </w:pPr>
            <w:r>
              <w:t>U</w:t>
            </w:r>
          </w:p>
        </w:tc>
        <w:tc>
          <w:tcPr>
            <w:tcW w:w="1139" w:type="dxa"/>
            <w:shd w:val="clear" w:color="auto" w:fill="FFFFFF" w:themeFill="background1"/>
          </w:tcPr>
          <w:p w14:paraId="27DD91C8" w14:textId="67E68E89" w:rsidR="00655AB7" w:rsidRPr="00AB075E" w:rsidRDefault="00655AB7" w:rsidP="00655AB7">
            <w:pPr>
              <w:jc w:val="center"/>
            </w:pPr>
            <w:r>
              <w:t>U</w:t>
            </w:r>
          </w:p>
        </w:tc>
        <w:tc>
          <w:tcPr>
            <w:tcW w:w="1137" w:type="dxa"/>
            <w:shd w:val="clear" w:color="auto" w:fill="FFFFFF" w:themeFill="background1"/>
          </w:tcPr>
          <w:p w14:paraId="7A2E67AA" w14:textId="16410ABF" w:rsidR="00655AB7" w:rsidRPr="00AB075E" w:rsidRDefault="00655AB7" w:rsidP="00655AB7">
            <w:pPr>
              <w:jc w:val="center"/>
            </w:pPr>
            <w:r>
              <w:t>U</w:t>
            </w:r>
          </w:p>
        </w:tc>
        <w:tc>
          <w:tcPr>
            <w:tcW w:w="804" w:type="dxa"/>
            <w:shd w:val="clear" w:color="auto" w:fill="FFFFFF" w:themeFill="background1"/>
          </w:tcPr>
          <w:p w14:paraId="614BE5EF" w14:textId="41290391" w:rsidR="00655AB7" w:rsidRPr="00AB075E" w:rsidRDefault="00655AB7" w:rsidP="00655AB7">
            <w:pPr>
              <w:jc w:val="center"/>
            </w:pPr>
            <w:r>
              <w:t>U</w:t>
            </w:r>
          </w:p>
        </w:tc>
      </w:tr>
      <w:tr w:rsidR="00655AB7" w14:paraId="3F492751" w14:textId="77777777" w:rsidTr="00FF33CE">
        <w:trPr>
          <w:trHeight w:val="440"/>
        </w:trPr>
        <w:tc>
          <w:tcPr>
            <w:tcW w:w="2576" w:type="dxa"/>
            <w:shd w:val="clear" w:color="auto" w:fill="FFFFFF" w:themeFill="background1"/>
          </w:tcPr>
          <w:p w14:paraId="04C611B9" w14:textId="191C33FF" w:rsidR="00655AB7" w:rsidRPr="00655AB7" w:rsidRDefault="00655AB7" w:rsidP="00655AB7">
            <w:pPr>
              <w:jc w:val="center"/>
            </w:pPr>
            <w:r w:rsidRPr="00655AB7">
              <w:t>role</w:t>
            </w:r>
          </w:p>
        </w:tc>
        <w:tc>
          <w:tcPr>
            <w:tcW w:w="938" w:type="dxa"/>
            <w:shd w:val="clear" w:color="auto" w:fill="FFFFFF" w:themeFill="background1"/>
          </w:tcPr>
          <w:p w14:paraId="3DA29C3B" w14:textId="6A0381F8" w:rsidR="00655AB7" w:rsidRPr="00AB075E" w:rsidRDefault="00655AB7" w:rsidP="00655AB7">
            <w:pPr>
              <w:tabs>
                <w:tab w:val="left" w:pos="240"/>
                <w:tab w:val="center" w:pos="383"/>
              </w:tabs>
              <w:jc w:val="center"/>
            </w:pPr>
            <w:r w:rsidRPr="00AB075E">
              <w:t>CR</w:t>
            </w:r>
          </w:p>
        </w:tc>
        <w:tc>
          <w:tcPr>
            <w:tcW w:w="896" w:type="dxa"/>
            <w:shd w:val="clear" w:color="auto" w:fill="FFFFFF" w:themeFill="background1"/>
          </w:tcPr>
          <w:p w14:paraId="22505BDA" w14:textId="239DFA1C" w:rsidR="00655AB7" w:rsidRPr="00AB075E" w:rsidRDefault="00655AB7" w:rsidP="00655AB7">
            <w:pPr>
              <w:jc w:val="center"/>
            </w:pPr>
            <w:r w:rsidRPr="00AB075E">
              <w:t>RU</w:t>
            </w:r>
          </w:p>
        </w:tc>
        <w:tc>
          <w:tcPr>
            <w:tcW w:w="1265" w:type="dxa"/>
            <w:shd w:val="clear" w:color="auto" w:fill="FFFFFF" w:themeFill="background1"/>
          </w:tcPr>
          <w:p w14:paraId="7FE07A8E" w14:textId="7E90D70A" w:rsidR="00655AB7" w:rsidRPr="00AB075E" w:rsidRDefault="00655AB7" w:rsidP="00655AB7">
            <w:pPr>
              <w:jc w:val="center"/>
            </w:pPr>
            <w:r w:rsidRPr="00AB075E">
              <w:t>RU</w:t>
            </w:r>
          </w:p>
        </w:tc>
        <w:tc>
          <w:tcPr>
            <w:tcW w:w="710" w:type="dxa"/>
            <w:shd w:val="clear" w:color="auto" w:fill="FFFFFF" w:themeFill="background1"/>
          </w:tcPr>
          <w:p w14:paraId="61CA9AE9" w14:textId="159696CB" w:rsidR="00655AB7" w:rsidRPr="00AB075E" w:rsidRDefault="00655AB7" w:rsidP="00655AB7">
            <w:pPr>
              <w:jc w:val="center"/>
            </w:pPr>
            <w:r w:rsidRPr="00AB075E">
              <w:t>RU</w:t>
            </w:r>
          </w:p>
        </w:tc>
        <w:tc>
          <w:tcPr>
            <w:tcW w:w="845" w:type="dxa"/>
            <w:shd w:val="clear" w:color="auto" w:fill="FFFFFF" w:themeFill="background1"/>
          </w:tcPr>
          <w:p w14:paraId="34A5CA44" w14:textId="4D239C79" w:rsidR="00655AB7" w:rsidRPr="00AB075E" w:rsidRDefault="00655AB7" w:rsidP="00655AB7">
            <w:pPr>
              <w:jc w:val="center"/>
            </w:pPr>
            <w:r w:rsidRPr="00AB075E">
              <w:t>RU</w:t>
            </w:r>
          </w:p>
        </w:tc>
        <w:tc>
          <w:tcPr>
            <w:tcW w:w="854" w:type="dxa"/>
            <w:shd w:val="clear" w:color="auto" w:fill="FFFFFF" w:themeFill="background1"/>
          </w:tcPr>
          <w:p w14:paraId="574D6293" w14:textId="6A36A6AB" w:rsidR="00655AB7" w:rsidRPr="00AB075E" w:rsidRDefault="00655AB7" w:rsidP="00655AB7">
            <w:pPr>
              <w:jc w:val="center"/>
            </w:pPr>
            <w:r w:rsidRPr="00AB075E">
              <w:t>RU</w:t>
            </w:r>
          </w:p>
        </w:tc>
        <w:tc>
          <w:tcPr>
            <w:tcW w:w="978" w:type="dxa"/>
            <w:shd w:val="clear" w:color="auto" w:fill="FFFFFF" w:themeFill="background1"/>
          </w:tcPr>
          <w:p w14:paraId="4ECB935E" w14:textId="4DA4F0B8" w:rsidR="00655AB7" w:rsidRPr="00AB075E" w:rsidRDefault="00655AB7" w:rsidP="00655AB7">
            <w:pPr>
              <w:jc w:val="center"/>
            </w:pPr>
            <w:r w:rsidRPr="00AB075E">
              <w:t>RU</w:t>
            </w:r>
          </w:p>
        </w:tc>
        <w:tc>
          <w:tcPr>
            <w:tcW w:w="942" w:type="dxa"/>
            <w:shd w:val="clear" w:color="auto" w:fill="FFFFFF" w:themeFill="background1"/>
          </w:tcPr>
          <w:p w14:paraId="72E1618D" w14:textId="5EC034C8" w:rsidR="00655AB7" w:rsidRPr="00AB075E" w:rsidRDefault="00655AB7" w:rsidP="00655AB7">
            <w:pPr>
              <w:jc w:val="center"/>
            </w:pPr>
            <w:r w:rsidRPr="00AB075E">
              <w:t>RU</w:t>
            </w:r>
          </w:p>
        </w:tc>
        <w:tc>
          <w:tcPr>
            <w:tcW w:w="1139" w:type="dxa"/>
            <w:shd w:val="clear" w:color="auto" w:fill="FFFFFF" w:themeFill="background1"/>
          </w:tcPr>
          <w:p w14:paraId="4B684759" w14:textId="6C695008" w:rsidR="00655AB7" w:rsidRPr="00AB075E" w:rsidRDefault="00655AB7" w:rsidP="00655AB7">
            <w:pPr>
              <w:jc w:val="center"/>
            </w:pPr>
            <w:r w:rsidRPr="00AB075E">
              <w:t>RU</w:t>
            </w:r>
          </w:p>
        </w:tc>
        <w:tc>
          <w:tcPr>
            <w:tcW w:w="1137" w:type="dxa"/>
            <w:shd w:val="clear" w:color="auto" w:fill="FFFFFF" w:themeFill="background1"/>
          </w:tcPr>
          <w:p w14:paraId="7A85F52C" w14:textId="2EF3D9C8" w:rsidR="00655AB7" w:rsidRPr="00AB075E" w:rsidRDefault="00655AB7" w:rsidP="00655AB7">
            <w:pPr>
              <w:jc w:val="center"/>
            </w:pPr>
            <w:r w:rsidRPr="00AB075E">
              <w:t>RU</w:t>
            </w:r>
          </w:p>
        </w:tc>
        <w:tc>
          <w:tcPr>
            <w:tcW w:w="804" w:type="dxa"/>
            <w:shd w:val="clear" w:color="auto" w:fill="FFFFFF" w:themeFill="background1"/>
          </w:tcPr>
          <w:p w14:paraId="001BA302" w14:textId="7DBCEFFF" w:rsidR="00655AB7" w:rsidRPr="00AB075E" w:rsidRDefault="00655AB7" w:rsidP="00655AB7">
            <w:pPr>
              <w:jc w:val="center"/>
            </w:pPr>
            <w:r w:rsidRPr="00AB075E">
              <w:t>RU</w:t>
            </w:r>
          </w:p>
        </w:tc>
      </w:tr>
    </w:tbl>
    <w:p w14:paraId="70BF8431" w14:textId="7FEB9955" w:rsidR="008F14D4" w:rsidRDefault="008F14D4" w:rsidP="008F14D4">
      <w:pPr>
        <w:spacing w:before="240"/>
        <w:jc w:val="center"/>
      </w:pPr>
      <w:bookmarkStart w:id="195" w:name="_Toc53957403"/>
      <w:r w:rsidRPr="00731C61">
        <w:t xml:space="preserve">Table: 4. </w:t>
      </w:r>
      <w:fldSimple w:instr=" SEQ Table:_4. \* ARABIC ">
        <w:r w:rsidR="00770F7D">
          <w:rPr>
            <w:noProof/>
          </w:rPr>
          <w:t>14</w:t>
        </w:r>
      </w:fldSimple>
      <w:r w:rsidRPr="00731C61">
        <w:t xml:space="preserve">  Crud Matrix</w:t>
      </w:r>
      <w:bookmarkEnd w:id="195"/>
    </w:p>
    <w:p w14:paraId="3F807523" w14:textId="2EF1F29E" w:rsidR="00C17594" w:rsidRPr="00C17594" w:rsidRDefault="00C17594" w:rsidP="00C17594">
      <w:pPr>
        <w:sectPr w:rsidR="00C17594" w:rsidRPr="00C17594" w:rsidSect="00DA5449">
          <w:pgSz w:w="15840" w:h="12240" w:orient="landscape" w:code="1"/>
          <w:pgMar w:top="2016" w:right="2592" w:bottom="1872" w:left="1699" w:header="720" w:footer="720" w:gutter="0"/>
          <w:pgNumType w:start="115"/>
          <w:cols w:space="720"/>
          <w:docGrid w:linePitch="360"/>
        </w:sectPr>
      </w:pPr>
    </w:p>
    <w:p w14:paraId="08F54C29" w14:textId="46576037" w:rsidR="00AC6E84" w:rsidRPr="007906BE" w:rsidRDefault="004E7D8F" w:rsidP="004E4304">
      <w:pPr>
        <w:pStyle w:val="Heading2"/>
      </w:pPr>
      <w:bookmarkStart w:id="196" w:name="_Toc53957327"/>
      <w:r w:rsidRPr="007906BE">
        <w:t>4.2.7    Database Scheme</w:t>
      </w:r>
      <w:bookmarkEnd w:id="196"/>
    </w:p>
    <w:p w14:paraId="76B91D68" w14:textId="77D3042B" w:rsidR="00AC6E84" w:rsidRPr="007906BE" w:rsidRDefault="00011ED5" w:rsidP="00011ED5">
      <w:pPr>
        <w:spacing w:line="276" w:lineRule="auto"/>
        <w:rPr>
          <w:rFonts w:cstheme="majorBidi"/>
        </w:rPr>
      </w:pPr>
      <w:r>
        <w:rPr>
          <w:rFonts w:cstheme="majorBidi"/>
          <w:noProof/>
        </w:rPr>
        <w:drawing>
          <wp:inline distT="0" distB="0" distL="0" distR="0" wp14:anchorId="7553E598" wp14:editId="33BFDC80">
            <wp:extent cx="5629275" cy="61626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atabase schema.png"/>
                    <pic:cNvPicPr/>
                  </pic:nvPicPr>
                  <pic:blipFill>
                    <a:blip r:embed="rId60">
                      <a:extLst>
                        <a:ext uri="{28A0092B-C50C-407E-A947-70E740481C1C}">
                          <a14:useLocalDpi xmlns:a14="http://schemas.microsoft.com/office/drawing/2010/main" val="0"/>
                        </a:ext>
                      </a:extLst>
                    </a:blip>
                    <a:stretch>
                      <a:fillRect/>
                    </a:stretch>
                  </pic:blipFill>
                  <pic:spPr>
                    <a:xfrm>
                      <a:off x="0" y="0"/>
                      <a:ext cx="5629275" cy="6162675"/>
                    </a:xfrm>
                    <a:prstGeom prst="rect">
                      <a:avLst/>
                    </a:prstGeom>
                  </pic:spPr>
                </pic:pic>
              </a:graphicData>
            </a:graphic>
          </wp:inline>
        </w:drawing>
      </w:r>
    </w:p>
    <w:p w14:paraId="3B127FD0" w14:textId="1C179D0F" w:rsidR="00AC6E84" w:rsidRPr="007906BE" w:rsidRDefault="00AC6E84" w:rsidP="009407AE">
      <w:pPr>
        <w:spacing w:line="276" w:lineRule="auto"/>
        <w:rPr>
          <w:rFonts w:cstheme="majorBidi"/>
        </w:rPr>
      </w:pPr>
    </w:p>
    <w:p w14:paraId="50F0FE52" w14:textId="11FCC5EC" w:rsidR="00AC6E84" w:rsidRPr="00731C61" w:rsidRDefault="00522D51" w:rsidP="007C73B6">
      <w:pPr>
        <w:pStyle w:val="Heading4"/>
        <w:rPr>
          <w:rFonts w:cstheme="majorBidi"/>
        </w:rPr>
      </w:pPr>
      <w:bookmarkStart w:id="197" w:name="_Toc53957373"/>
      <w:r w:rsidRPr="00731C61">
        <w:t xml:space="preserve">Figure: 4. </w:t>
      </w:r>
      <w:fldSimple w:instr=" SEQ Figure:_4. \* ARABIC ">
        <w:r w:rsidR="00770F7D">
          <w:rPr>
            <w:noProof/>
          </w:rPr>
          <w:t>29</w:t>
        </w:r>
      </w:fldSimple>
      <w:r w:rsidRPr="00731C61">
        <w:t xml:space="preserve">  </w:t>
      </w:r>
      <w:r w:rsidRPr="00731C61">
        <w:rPr>
          <w:rFonts w:cstheme="majorBidi"/>
        </w:rPr>
        <w:t>Database Schema</w:t>
      </w:r>
      <w:bookmarkEnd w:id="197"/>
    </w:p>
    <w:p w14:paraId="3AF8F4C0" w14:textId="4F70E4FB" w:rsidR="00AB51D5" w:rsidRDefault="00AB51D5" w:rsidP="00AB51D5"/>
    <w:p w14:paraId="52DA9E60" w14:textId="5862EB2A" w:rsidR="00363EA5" w:rsidRPr="007906BE" w:rsidRDefault="00C46968" w:rsidP="004E4304">
      <w:pPr>
        <w:pStyle w:val="Heading2"/>
        <w:numPr>
          <w:ilvl w:val="2"/>
          <w:numId w:val="39"/>
        </w:numPr>
      </w:pPr>
      <w:bookmarkStart w:id="198" w:name="_Toc53957328"/>
      <w:r w:rsidRPr="007906BE">
        <w:t>Database Specification</w:t>
      </w:r>
      <w:bookmarkEnd w:id="198"/>
    </w:p>
    <w:p w14:paraId="380EBC5D" w14:textId="3A2B94DF" w:rsidR="00363EA5" w:rsidRPr="008529A0" w:rsidRDefault="00A3412C" w:rsidP="00FE73E6">
      <w:pPr>
        <w:pStyle w:val="ListParagraph"/>
        <w:numPr>
          <w:ilvl w:val="0"/>
          <w:numId w:val="41"/>
        </w:numPr>
        <w:rPr>
          <w:rFonts w:cstheme="majorBidi"/>
        </w:rPr>
      </w:pPr>
      <w:r w:rsidRPr="008529A0">
        <w:rPr>
          <w:rFonts w:cstheme="majorBidi"/>
        </w:rPr>
        <w:t>Login</w:t>
      </w:r>
    </w:p>
    <w:p w14:paraId="4D39A26E" w14:textId="1E2014EE" w:rsidR="00A3412C" w:rsidRPr="007906BE" w:rsidRDefault="00A3412C" w:rsidP="008529A0">
      <w:pPr>
        <w:rPr>
          <w:rFonts w:cstheme="majorBidi"/>
        </w:rPr>
      </w:pPr>
      <w:r w:rsidRPr="007906BE">
        <w:rPr>
          <w:rFonts w:cstheme="majorBidi"/>
        </w:rPr>
        <w:tab/>
        <w:t>Table Name</w:t>
      </w:r>
      <w:r w:rsidR="00EF438F" w:rsidRPr="007906BE">
        <w:rPr>
          <w:rFonts w:cstheme="majorBidi"/>
        </w:rPr>
        <w:t xml:space="preserve"> </w:t>
      </w:r>
      <w:r w:rsidRPr="007906BE">
        <w:rPr>
          <w:rFonts w:cstheme="majorBidi"/>
        </w:rPr>
        <w:tab/>
      </w:r>
      <w:r w:rsidRPr="007906BE">
        <w:rPr>
          <w:rFonts w:cstheme="majorBidi"/>
        </w:rPr>
        <w:tab/>
        <w:t>: Login</w:t>
      </w:r>
    </w:p>
    <w:p w14:paraId="59E8321E" w14:textId="3310C453" w:rsidR="00A3412C" w:rsidRPr="007906BE" w:rsidRDefault="00A3412C" w:rsidP="008529A0">
      <w:pPr>
        <w:rPr>
          <w:rFonts w:cstheme="majorBidi"/>
        </w:rPr>
      </w:pPr>
      <w:r w:rsidRPr="007906BE">
        <w:rPr>
          <w:rFonts w:cstheme="majorBidi"/>
        </w:rPr>
        <w:tab/>
        <w:t>Primary key</w:t>
      </w:r>
      <w:r w:rsidR="00EF438F" w:rsidRPr="007906BE">
        <w:rPr>
          <w:rFonts w:cstheme="majorBidi"/>
        </w:rPr>
        <w:t xml:space="preserve"> </w:t>
      </w:r>
      <w:r w:rsidRPr="007906BE">
        <w:rPr>
          <w:rFonts w:cstheme="majorBidi"/>
        </w:rPr>
        <w:tab/>
      </w:r>
      <w:r w:rsidRPr="007906BE">
        <w:rPr>
          <w:rFonts w:cstheme="majorBidi"/>
        </w:rPr>
        <w:tab/>
        <w:t>: ID</w:t>
      </w:r>
    </w:p>
    <w:p w14:paraId="6BB17B59" w14:textId="1A4044B1" w:rsidR="00B67A4B" w:rsidRPr="007906BE" w:rsidRDefault="00B67A4B" w:rsidP="008529A0">
      <w:pPr>
        <w:rPr>
          <w:rFonts w:cstheme="majorBidi"/>
        </w:rPr>
      </w:pPr>
      <w:r w:rsidRPr="007906BE">
        <w:rPr>
          <w:rFonts w:cstheme="majorBidi"/>
        </w:rPr>
        <w:tab/>
        <w:t>Type of table</w:t>
      </w:r>
      <w:r w:rsidRPr="007906BE">
        <w:rPr>
          <w:rFonts w:cstheme="majorBidi"/>
        </w:rPr>
        <w:tab/>
      </w:r>
      <w:r w:rsidR="00DB5628" w:rsidRPr="007906BE">
        <w:rPr>
          <w:rFonts w:cstheme="majorBidi"/>
        </w:rPr>
        <w:tab/>
      </w:r>
      <w:r w:rsidRPr="007906BE">
        <w:rPr>
          <w:rFonts w:cstheme="majorBidi"/>
        </w:rPr>
        <w:t>: General</w:t>
      </w:r>
    </w:p>
    <w:p w14:paraId="7F31CBC7" w14:textId="0897F308" w:rsidR="00B67A4B" w:rsidRPr="00731C61" w:rsidRDefault="00B67A4B" w:rsidP="00526D72">
      <w:pPr>
        <w:pStyle w:val="Heading4"/>
        <w:rPr>
          <w:rFonts w:cstheme="majorBidi"/>
        </w:rPr>
      </w:pPr>
      <w:bookmarkStart w:id="199" w:name="_Toc53957404"/>
      <w:r w:rsidRPr="00731C61">
        <w:t xml:space="preserve">Table: 4. </w:t>
      </w:r>
      <w:fldSimple w:instr=" SEQ Table:_4. \* ARABIC ">
        <w:r w:rsidR="00770F7D">
          <w:rPr>
            <w:noProof/>
          </w:rPr>
          <w:t>15</w:t>
        </w:r>
      </w:fldSimple>
      <w:r w:rsidRPr="00731C61">
        <w:t xml:space="preserve">  </w:t>
      </w:r>
      <w:r w:rsidRPr="00731C61">
        <w:rPr>
          <w:rFonts w:cstheme="majorBidi"/>
        </w:rPr>
        <w:t>User Specification</w:t>
      </w:r>
      <w:bookmarkEnd w:id="199"/>
    </w:p>
    <w:tbl>
      <w:tblPr>
        <w:tblStyle w:val="TableGrid"/>
        <w:tblW w:w="0" w:type="auto"/>
        <w:tblLook w:val="04A0" w:firstRow="1" w:lastRow="0" w:firstColumn="1" w:lastColumn="0" w:noHBand="0" w:noVBand="1"/>
      </w:tblPr>
      <w:tblGrid>
        <w:gridCol w:w="601"/>
        <w:gridCol w:w="2036"/>
        <w:gridCol w:w="1326"/>
        <w:gridCol w:w="1112"/>
        <w:gridCol w:w="2403"/>
      </w:tblGrid>
      <w:tr w:rsidR="005B1438" w:rsidRPr="007906BE" w14:paraId="41322660" w14:textId="77777777" w:rsidTr="00EB2BF5">
        <w:tc>
          <w:tcPr>
            <w:tcW w:w="618" w:type="dxa"/>
            <w:shd w:val="clear" w:color="auto" w:fill="E7E6E6" w:themeFill="background2"/>
            <w:vAlign w:val="center"/>
          </w:tcPr>
          <w:p w14:paraId="6319FC06" w14:textId="2372E8BF" w:rsidR="00B67A4B" w:rsidRPr="007906BE" w:rsidRDefault="00B67A4B" w:rsidP="00BB090B">
            <w:pPr>
              <w:spacing w:line="360" w:lineRule="auto"/>
              <w:rPr>
                <w:rFonts w:cstheme="majorBidi"/>
              </w:rPr>
            </w:pPr>
            <w:r w:rsidRPr="007906BE">
              <w:rPr>
                <w:rFonts w:cstheme="majorBidi"/>
              </w:rPr>
              <w:t>No.</w:t>
            </w:r>
          </w:p>
        </w:tc>
        <w:tc>
          <w:tcPr>
            <w:tcW w:w="2294" w:type="dxa"/>
            <w:vAlign w:val="center"/>
          </w:tcPr>
          <w:p w14:paraId="76E65934" w14:textId="22C0A29E" w:rsidR="00B67A4B" w:rsidRPr="007906BE" w:rsidRDefault="00B67A4B" w:rsidP="00BB090B">
            <w:pPr>
              <w:spacing w:line="360" w:lineRule="auto"/>
              <w:rPr>
                <w:rFonts w:cstheme="majorBidi"/>
              </w:rPr>
            </w:pPr>
            <w:r w:rsidRPr="007906BE">
              <w:rPr>
                <w:rFonts w:cstheme="majorBidi"/>
              </w:rPr>
              <w:t>Field</w:t>
            </w:r>
          </w:p>
        </w:tc>
        <w:tc>
          <w:tcPr>
            <w:tcW w:w="1481" w:type="dxa"/>
            <w:vAlign w:val="center"/>
          </w:tcPr>
          <w:p w14:paraId="7DF916B9" w14:textId="56445B22" w:rsidR="00B67A4B" w:rsidRPr="007906BE" w:rsidRDefault="00B67A4B" w:rsidP="00BB090B">
            <w:pPr>
              <w:spacing w:line="360" w:lineRule="auto"/>
              <w:rPr>
                <w:rFonts w:cstheme="majorBidi"/>
              </w:rPr>
            </w:pPr>
            <w:r w:rsidRPr="007906BE">
              <w:rPr>
                <w:rFonts w:cstheme="majorBidi"/>
              </w:rPr>
              <w:t>Type</w:t>
            </w:r>
          </w:p>
        </w:tc>
        <w:tc>
          <w:tcPr>
            <w:tcW w:w="1376" w:type="dxa"/>
            <w:vAlign w:val="center"/>
          </w:tcPr>
          <w:p w14:paraId="57E9BAB4" w14:textId="5348AA52" w:rsidR="00B67A4B" w:rsidRPr="007906BE" w:rsidRDefault="00B67A4B" w:rsidP="00BB090B">
            <w:pPr>
              <w:spacing w:line="360" w:lineRule="auto"/>
              <w:rPr>
                <w:rFonts w:cstheme="majorBidi"/>
              </w:rPr>
            </w:pPr>
            <w:r w:rsidRPr="007906BE">
              <w:rPr>
                <w:rFonts w:cstheme="majorBidi"/>
              </w:rPr>
              <w:t>Size</w:t>
            </w:r>
          </w:p>
        </w:tc>
        <w:tc>
          <w:tcPr>
            <w:tcW w:w="1709" w:type="dxa"/>
            <w:vAlign w:val="center"/>
          </w:tcPr>
          <w:p w14:paraId="3CAC8334" w14:textId="406F55E3" w:rsidR="00B67A4B" w:rsidRPr="007906BE" w:rsidRDefault="00B67A4B" w:rsidP="00BB090B">
            <w:pPr>
              <w:spacing w:line="360" w:lineRule="auto"/>
              <w:rPr>
                <w:rFonts w:cstheme="majorBidi"/>
              </w:rPr>
            </w:pPr>
            <w:r w:rsidRPr="007906BE">
              <w:rPr>
                <w:rFonts w:cstheme="majorBidi"/>
              </w:rPr>
              <w:t>Information</w:t>
            </w:r>
          </w:p>
        </w:tc>
      </w:tr>
      <w:tr w:rsidR="00C225A1" w:rsidRPr="007906BE" w14:paraId="34E317FD" w14:textId="77777777" w:rsidTr="00EB2BF5">
        <w:tc>
          <w:tcPr>
            <w:tcW w:w="618" w:type="dxa"/>
            <w:shd w:val="clear" w:color="auto" w:fill="E7E6E6" w:themeFill="background2"/>
            <w:vAlign w:val="center"/>
          </w:tcPr>
          <w:p w14:paraId="7BF751AC" w14:textId="28DD23A1" w:rsidR="00742B3A" w:rsidRPr="007906BE" w:rsidRDefault="00742B3A" w:rsidP="00BB090B">
            <w:pPr>
              <w:spacing w:line="360" w:lineRule="auto"/>
              <w:rPr>
                <w:rFonts w:cstheme="majorBidi"/>
              </w:rPr>
            </w:pPr>
            <w:r w:rsidRPr="007906BE">
              <w:rPr>
                <w:rFonts w:cstheme="majorBidi"/>
              </w:rPr>
              <w:t>1</w:t>
            </w:r>
          </w:p>
        </w:tc>
        <w:tc>
          <w:tcPr>
            <w:tcW w:w="2294" w:type="dxa"/>
            <w:vAlign w:val="center"/>
          </w:tcPr>
          <w:p w14:paraId="5A053E53" w14:textId="128B060C" w:rsidR="00742B3A" w:rsidRPr="007906BE" w:rsidRDefault="00742B3A" w:rsidP="00BB090B">
            <w:pPr>
              <w:spacing w:line="360" w:lineRule="auto"/>
              <w:rPr>
                <w:rFonts w:cstheme="majorBidi"/>
              </w:rPr>
            </w:pPr>
            <w:r w:rsidRPr="007906BE">
              <w:rPr>
                <w:rFonts w:cstheme="majorBidi"/>
              </w:rPr>
              <w:t>Id</w:t>
            </w:r>
          </w:p>
        </w:tc>
        <w:tc>
          <w:tcPr>
            <w:tcW w:w="1481" w:type="dxa"/>
            <w:vAlign w:val="center"/>
          </w:tcPr>
          <w:p w14:paraId="1634E653" w14:textId="51D0230B" w:rsidR="00742B3A" w:rsidRPr="007906BE" w:rsidRDefault="00BC0867" w:rsidP="00BB090B">
            <w:pPr>
              <w:spacing w:line="360" w:lineRule="auto"/>
              <w:rPr>
                <w:rFonts w:cstheme="majorBidi"/>
              </w:rPr>
            </w:pPr>
            <w:r w:rsidRPr="007906BE">
              <w:rPr>
                <w:rFonts w:cstheme="majorBidi"/>
              </w:rPr>
              <w:t>INT</w:t>
            </w:r>
          </w:p>
        </w:tc>
        <w:tc>
          <w:tcPr>
            <w:tcW w:w="1376" w:type="dxa"/>
            <w:vAlign w:val="center"/>
          </w:tcPr>
          <w:p w14:paraId="0674AE69" w14:textId="322C86C0" w:rsidR="00742B3A" w:rsidRPr="007906BE" w:rsidRDefault="00BD684A" w:rsidP="00BB090B">
            <w:pPr>
              <w:spacing w:line="360" w:lineRule="auto"/>
              <w:rPr>
                <w:rFonts w:cstheme="majorBidi"/>
              </w:rPr>
            </w:pPr>
            <w:r w:rsidRPr="007906BE">
              <w:rPr>
                <w:rFonts w:cstheme="majorBidi"/>
              </w:rPr>
              <w:t>10</w:t>
            </w:r>
          </w:p>
        </w:tc>
        <w:tc>
          <w:tcPr>
            <w:tcW w:w="1709" w:type="dxa"/>
            <w:vAlign w:val="center"/>
          </w:tcPr>
          <w:p w14:paraId="2CC0DAC0" w14:textId="4B71E2B8" w:rsidR="00742B3A" w:rsidRPr="007906BE" w:rsidRDefault="00BD684A" w:rsidP="00BB090B">
            <w:pPr>
              <w:spacing w:line="360" w:lineRule="auto"/>
              <w:rPr>
                <w:rFonts w:cstheme="majorBidi"/>
              </w:rPr>
            </w:pPr>
            <w:r w:rsidRPr="007906BE">
              <w:rPr>
                <w:rFonts w:cstheme="majorBidi"/>
              </w:rPr>
              <w:t>INT</w:t>
            </w:r>
          </w:p>
          <w:p w14:paraId="4553A4B9" w14:textId="32A59AB0" w:rsidR="00742B3A" w:rsidRPr="007906BE" w:rsidRDefault="00BD684A" w:rsidP="00BB090B">
            <w:pPr>
              <w:spacing w:line="360" w:lineRule="auto"/>
              <w:rPr>
                <w:rFonts w:cstheme="majorBidi"/>
              </w:rPr>
            </w:pPr>
            <w:r w:rsidRPr="007906BE">
              <w:rPr>
                <w:rFonts w:cstheme="majorBidi"/>
              </w:rPr>
              <w:t>1: ADMIN_ID PRIMARY KEY AUTO_INCREMENT</w:t>
            </w:r>
          </w:p>
        </w:tc>
      </w:tr>
      <w:tr w:rsidR="008C3570" w:rsidRPr="007906BE" w14:paraId="32687FA0" w14:textId="77777777" w:rsidTr="00EB2BF5">
        <w:tc>
          <w:tcPr>
            <w:tcW w:w="618" w:type="dxa"/>
            <w:shd w:val="clear" w:color="auto" w:fill="E7E6E6" w:themeFill="background2"/>
            <w:vAlign w:val="center"/>
          </w:tcPr>
          <w:p w14:paraId="72E36E8F" w14:textId="5F3F71FA" w:rsidR="008C3570" w:rsidRPr="007906BE" w:rsidRDefault="008C3570" w:rsidP="00BB090B">
            <w:pPr>
              <w:spacing w:line="360" w:lineRule="auto"/>
              <w:rPr>
                <w:rFonts w:cstheme="majorBidi"/>
              </w:rPr>
            </w:pPr>
            <w:r w:rsidRPr="007906BE">
              <w:rPr>
                <w:rFonts w:cstheme="majorBidi"/>
              </w:rPr>
              <w:t>2</w:t>
            </w:r>
          </w:p>
        </w:tc>
        <w:tc>
          <w:tcPr>
            <w:tcW w:w="2294" w:type="dxa"/>
            <w:vAlign w:val="center"/>
          </w:tcPr>
          <w:p w14:paraId="1A155CD0" w14:textId="5AFBF65A" w:rsidR="008C3570" w:rsidRPr="007906BE" w:rsidRDefault="008C3570" w:rsidP="00BB090B">
            <w:pPr>
              <w:spacing w:line="360" w:lineRule="auto"/>
              <w:rPr>
                <w:rFonts w:cstheme="majorBidi"/>
              </w:rPr>
            </w:pPr>
            <w:r w:rsidRPr="007906BE">
              <w:rPr>
                <w:rFonts w:cstheme="majorBidi"/>
              </w:rPr>
              <w:t>Student_nim</w:t>
            </w:r>
          </w:p>
        </w:tc>
        <w:tc>
          <w:tcPr>
            <w:tcW w:w="1481" w:type="dxa"/>
            <w:vAlign w:val="center"/>
          </w:tcPr>
          <w:p w14:paraId="40966184" w14:textId="5C684FB9" w:rsidR="008C3570" w:rsidRPr="007906BE" w:rsidRDefault="008C3570" w:rsidP="00BB090B">
            <w:pPr>
              <w:spacing w:line="360" w:lineRule="auto"/>
              <w:rPr>
                <w:rFonts w:cstheme="majorBidi"/>
              </w:rPr>
            </w:pPr>
            <w:r w:rsidRPr="007906BE">
              <w:rPr>
                <w:rFonts w:cstheme="majorBidi"/>
              </w:rPr>
              <w:t>GIGINT</w:t>
            </w:r>
          </w:p>
        </w:tc>
        <w:tc>
          <w:tcPr>
            <w:tcW w:w="1376" w:type="dxa"/>
            <w:vAlign w:val="center"/>
          </w:tcPr>
          <w:p w14:paraId="6427E981" w14:textId="34CF630A" w:rsidR="008C3570" w:rsidRPr="007906BE" w:rsidRDefault="00BD684A" w:rsidP="00BB090B">
            <w:pPr>
              <w:spacing w:line="360" w:lineRule="auto"/>
              <w:rPr>
                <w:rFonts w:cstheme="majorBidi"/>
              </w:rPr>
            </w:pPr>
            <w:r w:rsidRPr="007906BE">
              <w:rPr>
                <w:rFonts w:cstheme="majorBidi"/>
              </w:rPr>
              <w:t>20</w:t>
            </w:r>
          </w:p>
        </w:tc>
        <w:tc>
          <w:tcPr>
            <w:tcW w:w="1709" w:type="dxa"/>
            <w:vAlign w:val="center"/>
          </w:tcPr>
          <w:p w14:paraId="6A35F0EC" w14:textId="7E54DC33" w:rsidR="008C3570" w:rsidRPr="007906BE" w:rsidRDefault="00BD684A" w:rsidP="00BB090B">
            <w:pPr>
              <w:spacing w:line="360" w:lineRule="auto"/>
              <w:rPr>
                <w:rFonts w:cstheme="majorBidi"/>
              </w:rPr>
            </w:pPr>
            <w:r w:rsidRPr="007906BE">
              <w:rPr>
                <w:rFonts w:cstheme="majorBidi"/>
              </w:rPr>
              <w:t>UNIQUE</w:t>
            </w:r>
          </w:p>
        </w:tc>
      </w:tr>
      <w:tr w:rsidR="008C3570" w:rsidRPr="007906BE" w14:paraId="68B716AF" w14:textId="77777777" w:rsidTr="00EB2BF5">
        <w:tc>
          <w:tcPr>
            <w:tcW w:w="618" w:type="dxa"/>
            <w:shd w:val="clear" w:color="auto" w:fill="E7E6E6" w:themeFill="background2"/>
            <w:vAlign w:val="center"/>
          </w:tcPr>
          <w:p w14:paraId="5F8DA902" w14:textId="3B40C3AC" w:rsidR="008C3570" w:rsidRPr="007906BE" w:rsidRDefault="008C3570" w:rsidP="00BB090B">
            <w:pPr>
              <w:spacing w:line="360" w:lineRule="auto"/>
              <w:rPr>
                <w:rFonts w:cstheme="majorBidi"/>
              </w:rPr>
            </w:pPr>
            <w:r w:rsidRPr="007906BE">
              <w:rPr>
                <w:rFonts w:cstheme="majorBidi"/>
              </w:rPr>
              <w:t>3</w:t>
            </w:r>
          </w:p>
        </w:tc>
        <w:tc>
          <w:tcPr>
            <w:tcW w:w="2294" w:type="dxa"/>
            <w:vAlign w:val="center"/>
          </w:tcPr>
          <w:p w14:paraId="5899AAF6" w14:textId="3179D352" w:rsidR="008C3570" w:rsidRPr="007906BE" w:rsidRDefault="008C3570" w:rsidP="00BB090B">
            <w:pPr>
              <w:spacing w:line="360" w:lineRule="auto"/>
              <w:rPr>
                <w:rFonts w:cstheme="majorBidi"/>
              </w:rPr>
            </w:pPr>
            <w:r w:rsidRPr="007906BE">
              <w:rPr>
                <w:rFonts w:cstheme="majorBidi"/>
              </w:rPr>
              <w:t>Teacher_nim</w:t>
            </w:r>
          </w:p>
        </w:tc>
        <w:tc>
          <w:tcPr>
            <w:tcW w:w="1481" w:type="dxa"/>
            <w:vAlign w:val="center"/>
          </w:tcPr>
          <w:p w14:paraId="1A40752A" w14:textId="05593864" w:rsidR="008C3570" w:rsidRPr="007906BE" w:rsidRDefault="008C3570" w:rsidP="00BB090B">
            <w:pPr>
              <w:spacing w:line="360" w:lineRule="auto"/>
              <w:rPr>
                <w:rFonts w:cstheme="majorBidi"/>
              </w:rPr>
            </w:pPr>
            <w:r w:rsidRPr="007906BE">
              <w:rPr>
                <w:rFonts w:cstheme="majorBidi"/>
              </w:rPr>
              <w:t>BIGINT</w:t>
            </w:r>
          </w:p>
        </w:tc>
        <w:tc>
          <w:tcPr>
            <w:tcW w:w="1376" w:type="dxa"/>
            <w:vAlign w:val="center"/>
          </w:tcPr>
          <w:p w14:paraId="35DB7EE9" w14:textId="7997CF82" w:rsidR="008C3570" w:rsidRPr="007906BE" w:rsidRDefault="00BD684A" w:rsidP="00BB090B">
            <w:pPr>
              <w:spacing w:line="360" w:lineRule="auto"/>
              <w:rPr>
                <w:rFonts w:cstheme="majorBidi"/>
              </w:rPr>
            </w:pPr>
            <w:r w:rsidRPr="007906BE">
              <w:rPr>
                <w:rFonts w:cstheme="majorBidi"/>
              </w:rPr>
              <w:t>20</w:t>
            </w:r>
          </w:p>
        </w:tc>
        <w:tc>
          <w:tcPr>
            <w:tcW w:w="1709" w:type="dxa"/>
            <w:vAlign w:val="center"/>
          </w:tcPr>
          <w:p w14:paraId="40A08264" w14:textId="46A912D7" w:rsidR="008C3570" w:rsidRPr="007906BE" w:rsidRDefault="00BD684A" w:rsidP="00BB090B">
            <w:pPr>
              <w:spacing w:line="360" w:lineRule="auto"/>
              <w:rPr>
                <w:rFonts w:cstheme="majorBidi"/>
              </w:rPr>
            </w:pPr>
            <w:r w:rsidRPr="007906BE">
              <w:rPr>
                <w:rFonts w:cstheme="majorBidi"/>
              </w:rPr>
              <w:t>UNIQUE</w:t>
            </w:r>
          </w:p>
        </w:tc>
      </w:tr>
      <w:tr w:rsidR="008C3570" w:rsidRPr="007906BE" w14:paraId="22EF23D2" w14:textId="77777777" w:rsidTr="00EB2BF5">
        <w:tc>
          <w:tcPr>
            <w:tcW w:w="618" w:type="dxa"/>
            <w:shd w:val="clear" w:color="auto" w:fill="E7E6E6" w:themeFill="background2"/>
            <w:vAlign w:val="center"/>
          </w:tcPr>
          <w:p w14:paraId="29F6D8E2" w14:textId="510340DD" w:rsidR="008C3570" w:rsidRPr="007906BE" w:rsidRDefault="008C3570" w:rsidP="00BB090B">
            <w:pPr>
              <w:spacing w:line="360" w:lineRule="auto"/>
              <w:rPr>
                <w:rFonts w:cstheme="majorBidi"/>
              </w:rPr>
            </w:pPr>
            <w:r w:rsidRPr="007906BE">
              <w:rPr>
                <w:rFonts w:cstheme="majorBidi"/>
              </w:rPr>
              <w:t>4</w:t>
            </w:r>
          </w:p>
        </w:tc>
        <w:tc>
          <w:tcPr>
            <w:tcW w:w="2294" w:type="dxa"/>
            <w:vAlign w:val="center"/>
          </w:tcPr>
          <w:p w14:paraId="7DEB1C28" w14:textId="2C4A994A" w:rsidR="008C3570" w:rsidRPr="007906BE" w:rsidRDefault="008C3570" w:rsidP="00BB090B">
            <w:pPr>
              <w:spacing w:line="360" w:lineRule="auto"/>
              <w:rPr>
                <w:rFonts w:cstheme="majorBidi"/>
              </w:rPr>
            </w:pPr>
            <w:r w:rsidRPr="007906BE">
              <w:rPr>
                <w:rFonts w:cstheme="majorBidi"/>
              </w:rPr>
              <w:t>Admission_id</w:t>
            </w:r>
          </w:p>
        </w:tc>
        <w:tc>
          <w:tcPr>
            <w:tcW w:w="1481" w:type="dxa"/>
            <w:vAlign w:val="center"/>
          </w:tcPr>
          <w:p w14:paraId="3FA4245D" w14:textId="0204E556" w:rsidR="008C3570" w:rsidRPr="007906BE" w:rsidRDefault="008C3570" w:rsidP="00BB090B">
            <w:pPr>
              <w:spacing w:line="360" w:lineRule="auto"/>
              <w:rPr>
                <w:rFonts w:cstheme="majorBidi"/>
              </w:rPr>
            </w:pPr>
            <w:r w:rsidRPr="007906BE">
              <w:rPr>
                <w:rFonts w:cstheme="majorBidi"/>
              </w:rPr>
              <w:t>BIGINT</w:t>
            </w:r>
          </w:p>
        </w:tc>
        <w:tc>
          <w:tcPr>
            <w:tcW w:w="1376" w:type="dxa"/>
            <w:vAlign w:val="center"/>
          </w:tcPr>
          <w:p w14:paraId="1713EB1D" w14:textId="67BA7217" w:rsidR="008C3570" w:rsidRPr="007906BE" w:rsidRDefault="00BD684A" w:rsidP="00BB090B">
            <w:pPr>
              <w:spacing w:line="360" w:lineRule="auto"/>
              <w:rPr>
                <w:rFonts w:cstheme="majorBidi"/>
              </w:rPr>
            </w:pPr>
            <w:r w:rsidRPr="007906BE">
              <w:rPr>
                <w:rFonts w:cstheme="majorBidi"/>
              </w:rPr>
              <w:t>20</w:t>
            </w:r>
          </w:p>
        </w:tc>
        <w:tc>
          <w:tcPr>
            <w:tcW w:w="1709" w:type="dxa"/>
            <w:vAlign w:val="center"/>
          </w:tcPr>
          <w:p w14:paraId="722F7D84" w14:textId="04702454" w:rsidR="008C3570" w:rsidRPr="007906BE" w:rsidRDefault="00BD684A" w:rsidP="00BB090B">
            <w:pPr>
              <w:spacing w:line="360" w:lineRule="auto"/>
              <w:rPr>
                <w:rFonts w:cstheme="majorBidi"/>
              </w:rPr>
            </w:pPr>
            <w:r w:rsidRPr="007906BE">
              <w:rPr>
                <w:rFonts w:cstheme="majorBidi"/>
              </w:rPr>
              <w:t>UNIQUE</w:t>
            </w:r>
          </w:p>
        </w:tc>
      </w:tr>
      <w:tr w:rsidR="00D32E8E" w:rsidRPr="007906BE" w14:paraId="1CB9F3F9" w14:textId="77777777" w:rsidTr="00EB2BF5">
        <w:tc>
          <w:tcPr>
            <w:tcW w:w="618" w:type="dxa"/>
            <w:shd w:val="clear" w:color="auto" w:fill="E7E6E6" w:themeFill="background2"/>
            <w:vAlign w:val="center"/>
          </w:tcPr>
          <w:p w14:paraId="7D869C86" w14:textId="36E29446" w:rsidR="00742B3A" w:rsidRPr="007906BE" w:rsidRDefault="00834938" w:rsidP="00BB090B">
            <w:pPr>
              <w:spacing w:line="360" w:lineRule="auto"/>
              <w:rPr>
                <w:rFonts w:cstheme="majorBidi"/>
              </w:rPr>
            </w:pPr>
            <w:r w:rsidRPr="007906BE">
              <w:rPr>
                <w:rFonts w:cstheme="majorBidi"/>
              </w:rPr>
              <w:t>5</w:t>
            </w:r>
          </w:p>
        </w:tc>
        <w:tc>
          <w:tcPr>
            <w:tcW w:w="2294" w:type="dxa"/>
            <w:vAlign w:val="center"/>
          </w:tcPr>
          <w:p w14:paraId="302FAA41" w14:textId="6F53F1CA" w:rsidR="00742B3A" w:rsidRPr="007906BE" w:rsidRDefault="00742B3A" w:rsidP="00BB090B">
            <w:pPr>
              <w:spacing w:line="360" w:lineRule="auto"/>
              <w:rPr>
                <w:rFonts w:cstheme="majorBidi"/>
              </w:rPr>
            </w:pPr>
            <w:r w:rsidRPr="007906BE">
              <w:rPr>
                <w:rFonts w:cstheme="majorBidi"/>
              </w:rPr>
              <w:t>Admin_nim</w:t>
            </w:r>
          </w:p>
        </w:tc>
        <w:tc>
          <w:tcPr>
            <w:tcW w:w="1481" w:type="dxa"/>
            <w:vAlign w:val="center"/>
          </w:tcPr>
          <w:p w14:paraId="2FA356E8" w14:textId="3F4F77B5" w:rsidR="00742B3A" w:rsidRPr="007906BE" w:rsidRDefault="00BC0867" w:rsidP="00BB090B">
            <w:pPr>
              <w:spacing w:line="360" w:lineRule="auto"/>
              <w:rPr>
                <w:rFonts w:cstheme="majorBidi"/>
              </w:rPr>
            </w:pPr>
            <w:r w:rsidRPr="007906BE">
              <w:rPr>
                <w:rFonts w:cstheme="majorBidi"/>
              </w:rPr>
              <w:t>BIGINT</w:t>
            </w:r>
          </w:p>
        </w:tc>
        <w:tc>
          <w:tcPr>
            <w:tcW w:w="1376" w:type="dxa"/>
            <w:vAlign w:val="center"/>
          </w:tcPr>
          <w:p w14:paraId="2849CD36" w14:textId="54044B89" w:rsidR="00742B3A" w:rsidRPr="007906BE" w:rsidRDefault="00BD684A" w:rsidP="00BB090B">
            <w:pPr>
              <w:spacing w:line="360" w:lineRule="auto"/>
              <w:rPr>
                <w:rFonts w:cstheme="majorBidi"/>
              </w:rPr>
            </w:pPr>
            <w:r w:rsidRPr="007906BE">
              <w:rPr>
                <w:rFonts w:cstheme="majorBidi"/>
              </w:rPr>
              <w:t>20</w:t>
            </w:r>
          </w:p>
        </w:tc>
        <w:tc>
          <w:tcPr>
            <w:tcW w:w="1709" w:type="dxa"/>
            <w:vAlign w:val="center"/>
          </w:tcPr>
          <w:p w14:paraId="32525CAC" w14:textId="02BE8E78" w:rsidR="00742B3A" w:rsidRPr="007906BE" w:rsidRDefault="00BD684A" w:rsidP="00BB090B">
            <w:pPr>
              <w:spacing w:line="360" w:lineRule="auto"/>
              <w:rPr>
                <w:rFonts w:cstheme="majorBidi"/>
              </w:rPr>
            </w:pPr>
            <w:r w:rsidRPr="007906BE">
              <w:rPr>
                <w:rFonts w:cstheme="majorBidi"/>
              </w:rPr>
              <w:t xml:space="preserve">UNIQUE </w:t>
            </w:r>
          </w:p>
        </w:tc>
      </w:tr>
    </w:tbl>
    <w:p w14:paraId="5A6A69BC" w14:textId="77777777" w:rsidR="00EB2BF5" w:rsidRPr="007906BE" w:rsidRDefault="00EB2BF5" w:rsidP="009407AE">
      <w:pPr>
        <w:ind w:firstLine="720"/>
        <w:rPr>
          <w:rFonts w:cstheme="majorBidi"/>
        </w:rPr>
      </w:pPr>
    </w:p>
    <w:p w14:paraId="7055B955" w14:textId="77777777" w:rsidR="00EB2BF5" w:rsidRPr="007906BE" w:rsidRDefault="00EB2BF5" w:rsidP="009407AE">
      <w:pPr>
        <w:ind w:firstLine="720"/>
        <w:rPr>
          <w:rFonts w:cstheme="majorBidi"/>
        </w:rPr>
      </w:pPr>
    </w:p>
    <w:p w14:paraId="4389B241" w14:textId="77777777" w:rsidR="00EB2BF5" w:rsidRPr="007906BE" w:rsidRDefault="00EB2BF5" w:rsidP="009407AE">
      <w:pPr>
        <w:ind w:firstLine="720"/>
        <w:rPr>
          <w:rFonts w:cstheme="majorBidi"/>
        </w:rPr>
      </w:pPr>
    </w:p>
    <w:p w14:paraId="4CF6412B" w14:textId="77777777" w:rsidR="00EB2BF5" w:rsidRPr="007906BE" w:rsidRDefault="00EB2BF5" w:rsidP="009407AE">
      <w:pPr>
        <w:ind w:firstLine="720"/>
        <w:rPr>
          <w:rFonts w:cstheme="majorBidi"/>
        </w:rPr>
      </w:pPr>
    </w:p>
    <w:p w14:paraId="394DE0D1" w14:textId="77777777" w:rsidR="00EB2BF5" w:rsidRPr="007906BE" w:rsidRDefault="00EB2BF5" w:rsidP="009407AE">
      <w:pPr>
        <w:ind w:firstLine="720"/>
        <w:rPr>
          <w:rFonts w:cstheme="majorBidi"/>
        </w:rPr>
      </w:pPr>
    </w:p>
    <w:p w14:paraId="294994C1" w14:textId="750E2C80" w:rsidR="00EB2BF5" w:rsidRDefault="00EB2BF5" w:rsidP="009407AE">
      <w:pPr>
        <w:ind w:firstLine="720"/>
        <w:rPr>
          <w:rFonts w:cstheme="majorBidi"/>
        </w:rPr>
      </w:pPr>
    </w:p>
    <w:p w14:paraId="3BCE120D" w14:textId="27601300" w:rsidR="00AB51D5" w:rsidRDefault="00AB51D5" w:rsidP="009407AE">
      <w:pPr>
        <w:ind w:firstLine="720"/>
        <w:rPr>
          <w:rFonts w:cstheme="majorBidi"/>
        </w:rPr>
      </w:pPr>
    </w:p>
    <w:p w14:paraId="2BC5B2E7" w14:textId="5BB56C41" w:rsidR="00AB51D5" w:rsidRDefault="00AB51D5" w:rsidP="009407AE">
      <w:pPr>
        <w:ind w:firstLine="720"/>
        <w:rPr>
          <w:rFonts w:cstheme="majorBidi"/>
        </w:rPr>
      </w:pPr>
    </w:p>
    <w:p w14:paraId="5452AD86" w14:textId="4745E7A8" w:rsidR="00363EA5" w:rsidRPr="007906BE" w:rsidRDefault="006B7DF0" w:rsidP="00FE73E6">
      <w:pPr>
        <w:pStyle w:val="ListParagraph"/>
        <w:numPr>
          <w:ilvl w:val="0"/>
          <w:numId w:val="30"/>
        </w:numPr>
        <w:rPr>
          <w:rFonts w:cstheme="majorBidi"/>
        </w:rPr>
      </w:pPr>
      <w:r>
        <w:rPr>
          <w:rFonts w:cstheme="majorBidi"/>
        </w:rPr>
        <w:t>Login</w:t>
      </w:r>
    </w:p>
    <w:p w14:paraId="48B4686A" w14:textId="22E0C37B" w:rsidR="007C63B2" w:rsidRPr="007906BE" w:rsidRDefault="007C63B2" w:rsidP="00F14DCB">
      <w:pPr>
        <w:ind w:left="1440"/>
        <w:rPr>
          <w:rFonts w:cstheme="majorBidi"/>
        </w:rPr>
      </w:pPr>
      <w:r w:rsidRPr="007906BE">
        <w:rPr>
          <w:rFonts w:cstheme="majorBidi"/>
        </w:rPr>
        <w:t>Table Name</w:t>
      </w:r>
      <w:r w:rsidR="00AC331A" w:rsidRPr="007906BE">
        <w:rPr>
          <w:rFonts w:cstheme="majorBidi"/>
        </w:rPr>
        <w:t xml:space="preserve"> </w:t>
      </w:r>
      <w:r w:rsidR="00EF438F" w:rsidRPr="007906BE">
        <w:rPr>
          <w:rFonts w:cstheme="majorBidi"/>
        </w:rPr>
        <w:tab/>
      </w:r>
      <w:r w:rsidRPr="007906BE">
        <w:rPr>
          <w:rFonts w:cstheme="majorBidi"/>
        </w:rPr>
        <w:t xml:space="preserve"> </w:t>
      </w:r>
      <w:r w:rsidR="00AC331A" w:rsidRPr="007906BE">
        <w:rPr>
          <w:rFonts w:cstheme="majorBidi"/>
        </w:rPr>
        <w:tab/>
      </w:r>
      <w:r w:rsidR="00FF5AF7" w:rsidRPr="007906BE">
        <w:rPr>
          <w:rFonts w:cstheme="majorBidi"/>
        </w:rPr>
        <w:t xml:space="preserve"> </w:t>
      </w:r>
      <w:r w:rsidR="0057011C" w:rsidRPr="007906BE">
        <w:rPr>
          <w:rFonts w:cstheme="majorBidi"/>
        </w:rPr>
        <w:t xml:space="preserve"> </w:t>
      </w:r>
      <w:r w:rsidR="00DA5449">
        <w:rPr>
          <w:rFonts w:cstheme="majorBidi"/>
        </w:rPr>
        <w:t xml:space="preserve"> </w:t>
      </w:r>
      <w:r w:rsidR="00EF438F" w:rsidRPr="007906BE">
        <w:rPr>
          <w:rFonts w:cstheme="majorBidi"/>
        </w:rPr>
        <w:t>:</w:t>
      </w:r>
      <w:r w:rsidR="001C6104" w:rsidRPr="007906BE">
        <w:rPr>
          <w:rFonts w:cstheme="majorBidi"/>
        </w:rPr>
        <w:t xml:space="preserve"> Login</w:t>
      </w:r>
    </w:p>
    <w:p w14:paraId="33B87E98" w14:textId="7E0A475D" w:rsidR="007C63B2" w:rsidRPr="007906BE" w:rsidRDefault="007C63B2" w:rsidP="00DA5449">
      <w:pPr>
        <w:ind w:left="1440"/>
        <w:rPr>
          <w:rFonts w:cstheme="majorBidi"/>
        </w:rPr>
      </w:pPr>
      <w:r w:rsidRPr="007906BE">
        <w:rPr>
          <w:rFonts w:cstheme="majorBidi"/>
        </w:rPr>
        <w:t>Primary Key</w:t>
      </w:r>
      <w:r w:rsidR="00EF438F" w:rsidRPr="007906BE">
        <w:rPr>
          <w:rFonts w:cstheme="majorBidi"/>
        </w:rPr>
        <w:t xml:space="preserve"> </w:t>
      </w:r>
      <w:r w:rsidR="00AC331A" w:rsidRPr="007906BE">
        <w:rPr>
          <w:rFonts w:cstheme="majorBidi"/>
        </w:rPr>
        <w:t xml:space="preserve">             </w:t>
      </w:r>
      <w:r w:rsidR="00FF5AF7" w:rsidRPr="007906BE">
        <w:rPr>
          <w:rFonts w:cstheme="majorBidi"/>
        </w:rPr>
        <w:t xml:space="preserve">  </w:t>
      </w:r>
      <w:r w:rsidR="00EF438F" w:rsidRPr="007906BE">
        <w:rPr>
          <w:rFonts w:cstheme="majorBidi"/>
        </w:rPr>
        <w:t>:</w:t>
      </w:r>
      <w:r w:rsidR="00C0050F" w:rsidRPr="007906BE">
        <w:rPr>
          <w:rFonts w:cstheme="majorBidi"/>
        </w:rPr>
        <w:t xml:space="preserve"> </w:t>
      </w:r>
      <w:r w:rsidR="00380693" w:rsidRPr="007906BE">
        <w:rPr>
          <w:rFonts w:cstheme="majorBidi"/>
        </w:rPr>
        <w:t>ID</w:t>
      </w:r>
    </w:p>
    <w:p w14:paraId="20EF77BC" w14:textId="5C84E491" w:rsidR="006643FB" w:rsidRPr="007906BE" w:rsidRDefault="006643FB" w:rsidP="009407AE">
      <w:pPr>
        <w:ind w:left="1440"/>
        <w:rPr>
          <w:rFonts w:cstheme="majorBidi"/>
        </w:rPr>
      </w:pPr>
      <w:r w:rsidRPr="007906BE">
        <w:rPr>
          <w:rFonts w:cstheme="majorBidi"/>
        </w:rPr>
        <w:t>Table type</w:t>
      </w:r>
      <w:r w:rsidR="00AC331A" w:rsidRPr="007906BE">
        <w:rPr>
          <w:rFonts w:cstheme="majorBidi"/>
        </w:rPr>
        <w:t xml:space="preserve">   </w:t>
      </w:r>
      <w:r w:rsidR="00AC331A" w:rsidRPr="007906BE">
        <w:rPr>
          <w:rFonts w:cstheme="majorBidi"/>
        </w:rPr>
        <w:tab/>
      </w:r>
      <w:r w:rsidRPr="007906BE">
        <w:rPr>
          <w:rFonts w:cstheme="majorBidi"/>
        </w:rPr>
        <w:tab/>
        <w:t xml:space="preserve"> </w:t>
      </w:r>
      <w:r w:rsidR="0057011C" w:rsidRPr="007906BE">
        <w:rPr>
          <w:rFonts w:cstheme="majorBidi"/>
        </w:rPr>
        <w:t xml:space="preserve"> </w:t>
      </w:r>
      <w:r w:rsidR="00DA5449">
        <w:rPr>
          <w:rFonts w:cstheme="majorBidi"/>
        </w:rPr>
        <w:t xml:space="preserve"> </w:t>
      </w:r>
      <w:r w:rsidR="00EF438F" w:rsidRPr="007906BE">
        <w:rPr>
          <w:rFonts w:cstheme="majorBidi"/>
        </w:rPr>
        <w:t xml:space="preserve">: </w:t>
      </w:r>
      <w:r w:rsidR="00DE662B" w:rsidRPr="007906BE">
        <w:rPr>
          <w:rFonts w:cstheme="majorBidi"/>
        </w:rPr>
        <w:t>Login</w:t>
      </w:r>
    </w:p>
    <w:p w14:paraId="1326E6E4" w14:textId="59BC4DC7" w:rsidR="00AB175E" w:rsidRPr="00731C61" w:rsidRDefault="00AB175E" w:rsidP="00526D72">
      <w:pPr>
        <w:pStyle w:val="Heading4"/>
        <w:rPr>
          <w:rFonts w:cstheme="majorBidi"/>
        </w:rPr>
      </w:pPr>
      <w:bookmarkStart w:id="200" w:name="_Toc53957405"/>
      <w:r w:rsidRPr="00731C61">
        <w:t xml:space="preserve">Table: 4. </w:t>
      </w:r>
      <w:fldSimple w:instr=" SEQ Table:_4. \* ARABIC ">
        <w:r w:rsidR="00770F7D">
          <w:rPr>
            <w:noProof/>
          </w:rPr>
          <w:t>16</w:t>
        </w:r>
      </w:fldSimple>
      <w:r w:rsidRPr="00731C61">
        <w:t xml:space="preserve">  </w:t>
      </w:r>
      <w:r w:rsidR="00B56730" w:rsidRPr="00731C61">
        <w:rPr>
          <w:rFonts w:cstheme="majorBidi"/>
        </w:rPr>
        <w:t>Admin</w:t>
      </w:r>
      <w:r w:rsidRPr="00731C61">
        <w:rPr>
          <w:rFonts w:cstheme="majorBidi"/>
        </w:rPr>
        <w:t xml:space="preserve"> Specification</w:t>
      </w:r>
      <w:bookmarkEnd w:id="200"/>
    </w:p>
    <w:tbl>
      <w:tblPr>
        <w:tblStyle w:val="TableGrid"/>
        <w:tblW w:w="0" w:type="auto"/>
        <w:tblLook w:val="04A0" w:firstRow="1" w:lastRow="0" w:firstColumn="1" w:lastColumn="0" w:noHBand="0" w:noVBand="1"/>
      </w:tblPr>
      <w:tblGrid>
        <w:gridCol w:w="593"/>
        <w:gridCol w:w="2064"/>
        <w:gridCol w:w="1433"/>
        <w:gridCol w:w="985"/>
        <w:gridCol w:w="2403"/>
      </w:tblGrid>
      <w:tr w:rsidR="001A17B2" w:rsidRPr="007906BE" w14:paraId="3B1BE1B4" w14:textId="77777777" w:rsidTr="00EE2DD8">
        <w:tc>
          <w:tcPr>
            <w:tcW w:w="618" w:type="dxa"/>
            <w:shd w:val="clear" w:color="auto" w:fill="E7E6E6" w:themeFill="background2"/>
            <w:vAlign w:val="center"/>
          </w:tcPr>
          <w:p w14:paraId="5D7A9E7B" w14:textId="77777777" w:rsidR="00EC2C82" w:rsidRPr="007906BE" w:rsidRDefault="00EC2C82" w:rsidP="002257A7">
            <w:pPr>
              <w:spacing w:line="360" w:lineRule="auto"/>
              <w:rPr>
                <w:rFonts w:cstheme="majorBidi"/>
              </w:rPr>
            </w:pPr>
            <w:r w:rsidRPr="007906BE">
              <w:rPr>
                <w:rFonts w:cstheme="majorBidi"/>
              </w:rPr>
              <w:t>No.</w:t>
            </w:r>
          </w:p>
        </w:tc>
        <w:tc>
          <w:tcPr>
            <w:tcW w:w="2294" w:type="dxa"/>
            <w:vAlign w:val="center"/>
          </w:tcPr>
          <w:p w14:paraId="441EBFE8" w14:textId="77777777" w:rsidR="00EC2C82" w:rsidRPr="007906BE" w:rsidRDefault="00EC2C82" w:rsidP="002257A7">
            <w:pPr>
              <w:spacing w:line="360" w:lineRule="auto"/>
              <w:rPr>
                <w:rFonts w:cstheme="majorBidi"/>
              </w:rPr>
            </w:pPr>
            <w:r w:rsidRPr="007906BE">
              <w:rPr>
                <w:rFonts w:cstheme="majorBidi"/>
              </w:rPr>
              <w:t>Field</w:t>
            </w:r>
          </w:p>
        </w:tc>
        <w:tc>
          <w:tcPr>
            <w:tcW w:w="1481" w:type="dxa"/>
            <w:vAlign w:val="center"/>
          </w:tcPr>
          <w:p w14:paraId="6AB4FE58" w14:textId="77777777" w:rsidR="00EC2C82" w:rsidRPr="007906BE" w:rsidRDefault="00EC2C82" w:rsidP="002257A7">
            <w:pPr>
              <w:spacing w:line="360" w:lineRule="auto"/>
              <w:rPr>
                <w:rFonts w:cstheme="majorBidi"/>
              </w:rPr>
            </w:pPr>
            <w:r w:rsidRPr="007906BE">
              <w:rPr>
                <w:rFonts w:cstheme="majorBidi"/>
              </w:rPr>
              <w:t>Type</w:t>
            </w:r>
          </w:p>
        </w:tc>
        <w:tc>
          <w:tcPr>
            <w:tcW w:w="1376" w:type="dxa"/>
            <w:vAlign w:val="center"/>
          </w:tcPr>
          <w:p w14:paraId="3C8E78B8" w14:textId="77777777" w:rsidR="00EC2C82" w:rsidRPr="007906BE" w:rsidRDefault="00EC2C82" w:rsidP="002257A7">
            <w:pPr>
              <w:spacing w:line="360" w:lineRule="auto"/>
              <w:rPr>
                <w:rFonts w:cstheme="majorBidi"/>
              </w:rPr>
            </w:pPr>
            <w:r w:rsidRPr="007906BE">
              <w:rPr>
                <w:rFonts w:cstheme="majorBidi"/>
              </w:rPr>
              <w:t>Size</w:t>
            </w:r>
          </w:p>
        </w:tc>
        <w:tc>
          <w:tcPr>
            <w:tcW w:w="1709" w:type="dxa"/>
            <w:vAlign w:val="center"/>
          </w:tcPr>
          <w:p w14:paraId="40BA0342" w14:textId="77777777" w:rsidR="00EC2C82" w:rsidRPr="007906BE" w:rsidRDefault="00EC2C82" w:rsidP="002257A7">
            <w:pPr>
              <w:spacing w:line="360" w:lineRule="auto"/>
              <w:rPr>
                <w:rFonts w:cstheme="majorBidi"/>
              </w:rPr>
            </w:pPr>
            <w:r w:rsidRPr="007906BE">
              <w:rPr>
                <w:rFonts w:cstheme="majorBidi"/>
              </w:rPr>
              <w:t>Information</w:t>
            </w:r>
          </w:p>
        </w:tc>
      </w:tr>
      <w:tr w:rsidR="001A17B2" w:rsidRPr="007906BE" w14:paraId="19ED5054" w14:textId="77777777" w:rsidTr="00EE2DD8">
        <w:tc>
          <w:tcPr>
            <w:tcW w:w="618" w:type="dxa"/>
            <w:shd w:val="clear" w:color="auto" w:fill="E7E6E6" w:themeFill="background2"/>
            <w:vAlign w:val="center"/>
          </w:tcPr>
          <w:p w14:paraId="37AE915B" w14:textId="77777777" w:rsidR="00EC2C82" w:rsidRPr="007906BE" w:rsidRDefault="00EC2C82" w:rsidP="002257A7">
            <w:pPr>
              <w:spacing w:line="360" w:lineRule="auto"/>
              <w:rPr>
                <w:rFonts w:cstheme="majorBidi"/>
              </w:rPr>
            </w:pPr>
            <w:r w:rsidRPr="007906BE">
              <w:rPr>
                <w:rFonts w:cstheme="majorBidi"/>
              </w:rPr>
              <w:t>1</w:t>
            </w:r>
          </w:p>
        </w:tc>
        <w:tc>
          <w:tcPr>
            <w:tcW w:w="2294" w:type="dxa"/>
            <w:vAlign w:val="center"/>
          </w:tcPr>
          <w:p w14:paraId="3F0B172A" w14:textId="77777777" w:rsidR="00EC2C82" w:rsidRPr="007906BE" w:rsidRDefault="00EC2C82" w:rsidP="002257A7">
            <w:pPr>
              <w:spacing w:line="360" w:lineRule="auto"/>
              <w:rPr>
                <w:rFonts w:cstheme="majorBidi"/>
              </w:rPr>
            </w:pPr>
            <w:r w:rsidRPr="007906BE">
              <w:rPr>
                <w:rFonts w:cstheme="majorBidi"/>
              </w:rPr>
              <w:t>Id</w:t>
            </w:r>
          </w:p>
        </w:tc>
        <w:tc>
          <w:tcPr>
            <w:tcW w:w="1481" w:type="dxa"/>
            <w:vAlign w:val="center"/>
          </w:tcPr>
          <w:p w14:paraId="27848E8F" w14:textId="77777777" w:rsidR="00EC2C82" w:rsidRPr="007906BE" w:rsidRDefault="00EC2C82" w:rsidP="002257A7">
            <w:pPr>
              <w:spacing w:line="360" w:lineRule="auto"/>
              <w:rPr>
                <w:rFonts w:cstheme="majorBidi"/>
              </w:rPr>
            </w:pPr>
            <w:r w:rsidRPr="007906BE">
              <w:rPr>
                <w:rFonts w:cstheme="majorBidi"/>
              </w:rPr>
              <w:t>INT</w:t>
            </w:r>
          </w:p>
        </w:tc>
        <w:tc>
          <w:tcPr>
            <w:tcW w:w="1376" w:type="dxa"/>
            <w:vAlign w:val="center"/>
          </w:tcPr>
          <w:p w14:paraId="235DD7CC" w14:textId="77777777" w:rsidR="00EC2C82" w:rsidRPr="007906BE" w:rsidRDefault="00EC2C82" w:rsidP="002257A7">
            <w:pPr>
              <w:spacing w:line="360" w:lineRule="auto"/>
              <w:rPr>
                <w:rFonts w:cstheme="majorBidi"/>
              </w:rPr>
            </w:pPr>
            <w:r w:rsidRPr="007906BE">
              <w:rPr>
                <w:rFonts w:cstheme="majorBidi"/>
              </w:rPr>
              <w:t>10</w:t>
            </w:r>
          </w:p>
        </w:tc>
        <w:tc>
          <w:tcPr>
            <w:tcW w:w="1709" w:type="dxa"/>
            <w:vAlign w:val="center"/>
          </w:tcPr>
          <w:p w14:paraId="622C6A66" w14:textId="1E8ADAE7" w:rsidR="00EC2C82" w:rsidRPr="007906BE" w:rsidRDefault="006E2A58" w:rsidP="002257A7">
            <w:pPr>
              <w:spacing w:line="360" w:lineRule="auto"/>
              <w:rPr>
                <w:rFonts w:cstheme="majorBidi"/>
              </w:rPr>
            </w:pPr>
            <w:r w:rsidRPr="007906BE">
              <w:rPr>
                <w:rFonts w:cstheme="majorBidi"/>
              </w:rPr>
              <w:t>INT</w:t>
            </w:r>
          </w:p>
          <w:p w14:paraId="5CFABB39" w14:textId="68DA2494" w:rsidR="00EC2C82" w:rsidRPr="007906BE" w:rsidRDefault="006E2A58" w:rsidP="002257A7">
            <w:pPr>
              <w:spacing w:line="360" w:lineRule="auto"/>
              <w:rPr>
                <w:rFonts w:cstheme="majorBidi"/>
              </w:rPr>
            </w:pPr>
            <w:r w:rsidRPr="007906BE">
              <w:rPr>
                <w:rFonts w:cstheme="majorBidi"/>
              </w:rPr>
              <w:t>1: ADMIN_ID  PRIMARY KEY AUTO_INCREMENT</w:t>
            </w:r>
          </w:p>
        </w:tc>
      </w:tr>
      <w:tr w:rsidR="001A17B2" w:rsidRPr="007906BE" w14:paraId="072C011C" w14:textId="77777777" w:rsidTr="00EE2DD8">
        <w:tc>
          <w:tcPr>
            <w:tcW w:w="618" w:type="dxa"/>
            <w:shd w:val="clear" w:color="auto" w:fill="E7E6E6" w:themeFill="background2"/>
            <w:vAlign w:val="center"/>
          </w:tcPr>
          <w:p w14:paraId="4F648F07" w14:textId="53CCD6C1" w:rsidR="00EC2C82" w:rsidRPr="007906BE" w:rsidRDefault="0071076A" w:rsidP="002257A7">
            <w:pPr>
              <w:spacing w:line="360" w:lineRule="auto"/>
              <w:rPr>
                <w:rFonts w:cstheme="majorBidi"/>
              </w:rPr>
            </w:pPr>
            <w:r w:rsidRPr="007906BE">
              <w:rPr>
                <w:rFonts w:cstheme="majorBidi"/>
              </w:rPr>
              <w:t>2</w:t>
            </w:r>
          </w:p>
        </w:tc>
        <w:tc>
          <w:tcPr>
            <w:tcW w:w="2294" w:type="dxa"/>
            <w:vAlign w:val="center"/>
          </w:tcPr>
          <w:p w14:paraId="5FCFDDBA" w14:textId="77777777" w:rsidR="00EC2C82" w:rsidRPr="007906BE" w:rsidRDefault="00EC2C82" w:rsidP="002257A7">
            <w:pPr>
              <w:spacing w:line="360" w:lineRule="auto"/>
              <w:rPr>
                <w:rFonts w:cstheme="majorBidi"/>
              </w:rPr>
            </w:pPr>
            <w:r w:rsidRPr="007906BE">
              <w:rPr>
                <w:rFonts w:cstheme="majorBidi"/>
              </w:rPr>
              <w:t>Admin_nim</w:t>
            </w:r>
          </w:p>
        </w:tc>
        <w:tc>
          <w:tcPr>
            <w:tcW w:w="1481" w:type="dxa"/>
            <w:vAlign w:val="center"/>
          </w:tcPr>
          <w:p w14:paraId="447A0EC6" w14:textId="77777777" w:rsidR="00EC2C82" w:rsidRPr="007906BE" w:rsidRDefault="00EC2C82" w:rsidP="002257A7">
            <w:pPr>
              <w:spacing w:line="360" w:lineRule="auto"/>
              <w:rPr>
                <w:rFonts w:cstheme="majorBidi"/>
              </w:rPr>
            </w:pPr>
            <w:r w:rsidRPr="007906BE">
              <w:rPr>
                <w:rFonts w:cstheme="majorBidi"/>
              </w:rPr>
              <w:t>BIGINT</w:t>
            </w:r>
          </w:p>
        </w:tc>
        <w:tc>
          <w:tcPr>
            <w:tcW w:w="1376" w:type="dxa"/>
            <w:vAlign w:val="center"/>
          </w:tcPr>
          <w:p w14:paraId="1995927B" w14:textId="77777777" w:rsidR="00EC2C82" w:rsidRPr="007906BE" w:rsidRDefault="00EC2C82" w:rsidP="002257A7">
            <w:pPr>
              <w:spacing w:line="360" w:lineRule="auto"/>
              <w:rPr>
                <w:rFonts w:cstheme="majorBidi"/>
              </w:rPr>
            </w:pPr>
            <w:r w:rsidRPr="007906BE">
              <w:rPr>
                <w:rFonts w:cstheme="majorBidi"/>
              </w:rPr>
              <w:t>20</w:t>
            </w:r>
          </w:p>
        </w:tc>
        <w:tc>
          <w:tcPr>
            <w:tcW w:w="1709" w:type="dxa"/>
            <w:vAlign w:val="center"/>
          </w:tcPr>
          <w:p w14:paraId="1A213647" w14:textId="682BDF2C" w:rsidR="00EC2C82" w:rsidRPr="007906BE" w:rsidRDefault="006E2A58" w:rsidP="002257A7">
            <w:pPr>
              <w:spacing w:line="360" w:lineRule="auto"/>
              <w:rPr>
                <w:rFonts w:cstheme="majorBidi"/>
              </w:rPr>
            </w:pPr>
            <w:r w:rsidRPr="007906BE">
              <w:rPr>
                <w:rFonts w:cstheme="majorBidi"/>
              </w:rPr>
              <w:t xml:space="preserve">UNIQUE </w:t>
            </w:r>
          </w:p>
        </w:tc>
      </w:tr>
      <w:tr w:rsidR="001A17B2" w:rsidRPr="007906BE" w14:paraId="760DA463" w14:textId="77777777" w:rsidTr="00EE2DD8">
        <w:tc>
          <w:tcPr>
            <w:tcW w:w="618" w:type="dxa"/>
            <w:shd w:val="clear" w:color="auto" w:fill="E7E6E6" w:themeFill="background2"/>
            <w:vAlign w:val="center"/>
          </w:tcPr>
          <w:p w14:paraId="3E33554E" w14:textId="7DCE8A2C" w:rsidR="00EC2C82" w:rsidRPr="007906BE" w:rsidRDefault="0071076A" w:rsidP="002257A7">
            <w:pPr>
              <w:spacing w:line="360" w:lineRule="auto"/>
              <w:rPr>
                <w:rFonts w:cstheme="majorBidi"/>
              </w:rPr>
            </w:pPr>
            <w:r w:rsidRPr="007906BE">
              <w:rPr>
                <w:rFonts w:cstheme="majorBidi"/>
              </w:rPr>
              <w:t>3</w:t>
            </w:r>
          </w:p>
        </w:tc>
        <w:tc>
          <w:tcPr>
            <w:tcW w:w="2294" w:type="dxa"/>
            <w:vAlign w:val="center"/>
          </w:tcPr>
          <w:p w14:paraId="525C6BC6" w14:textId="77777777" w:rsidR="00EC2C82" w:rsidRPr="007906BE" w:rsidRDefault="00EC2C82" w:rsidP="002257A7">
            <w:pPr>
              <w:spacing w:line="360" w:lineRule="auto"/>
              <w:rPr>
                <w:rFonts w:cstheme="majorBidi"/>
              </w:rPr>
            </w:pPr>
            <w:r w:rsidRPr="007906BE">
              <w:rPr>
                <w:rFonts w:cstheme="majorBidi"/>
              </w:rPr>
              <w:t>Admin_name</w:t>
            </w:r>
          </w:p>
        </w:tc>
        <w:tc>
          <w:tcPr>
            <w:tcW w:w="1481" w:type="dxa"/>
            <w:vAlign w:val="center"/>
          </w:tcPr>
          <w:p w14:paraId="3E9F6DFC" w14:textId="77777777" w:rsidR="00EC2C82" w:rsidRPr="007906BE" w:rsidRDefault="00EC2C82" w:rsidP="002257A7">
            <w:pPr>
              <w:spacing w:line="360" w:lineRule="auto"/>
              <w:rPr>
                <w:rFonts w:cstheme="majorBidi"/>
              </w:rPr>
            </w:pPr>
            <w:r w:rsidRPr="007906BE">
              <w:rPr>
                <w:rFonts w:cstheme="majorBidi"/>
              </w:rPr>
              <w:t>VARCHAR</w:t>
            </w:r>
          </w:p>
        </w:tc>
        <w:tc>
          <w:tcPr>
            <w:tcW w:w="1376" w:type="dxa"/>
            <w:vAlign w:val="center"/>
          </w:tcPr>
          <w:p w14:paraId="054B3B56" w14:textId="60D04996" w:rsidR="00EC2C82" w:rsidRPr="007906BE" w:rsidRDefault="002027B8" w:rsidP="002257A7">
            <w:pPr>
              <w:spacing w:line="360" w:lineRule="auto"/>
              <w:rPr>
                <w:rFonts w:cstheme="majorBidi"/>
              </w:rPr>
            </w:pPr>
            <w:r w:rsidRPr="007906BE">
              <w:rPr>
                <w:rFonts w:cstheme="majorBidi"/>
              </w:rPr>
              <w:t>30</w:t>
            </w:r>
          </w:p>
        </w:tc>
        <w:tc>
          <w:tcPr>
            <w:tcW w:w="1709" w:type="dxa"/>
            <w:vAlign w:val="center"/>
          </w:tcPr>
          <w:p w14:paraId="322FFD1A" w14:textId="68393938" w:rsidR="00EC2C82" w:rsidRPr="007906BE" w:rsidRDefault="006E2A58" w:rsidP="002257A7">
            <w:pPr>
              <w:spacing w:line="360" w:lineRule="auto"/>
              <w:rPr>
                <w:rFonts w:cstheme="majorBidi"/>
              </w:rPr>
            </w:pPr>
            <w:r w:rsidRPr="007906BE">
              <w:rPr>
                <w:rFonts w:cstheme="majorBidi"/>
              </w:rPr>
              <w:t>NOT NULL</w:t>
            </w:r>
          </w:p>
        </w:tc>
      </w:tr>
      <w:tr w:rsidR="001A17B2" w:rsidRPr="007906BE" w14:paraId="72DB6E14" w14:textId="77777777" w:rsidTr="00EE2DD8">
        <w:tc>
          <w:tcPr>
            <w:tcW w:w="618" w:type="dxa"/>
            <w:shd w:val="clear" w:color="auto" w:fill="E7E6E6" w:themeFill="background2"/>
            <w:vAlign w:val="center"/>
          </w:tcPr>
          <w:p w14:paraId="046850EC" w14:textId="04F4AC0D" w:rsidR="00EC2C82" w:rsidRPr="007906BE" w:rsidRDefault="0071076A" w:rsidP="002257A7">
            <w:pPr>
              <w:spacing w:line="360" w:lineRule="auto"/>
              <w:rPr>
                <w:rFonts w:cstheme="majorBidi"/>
              </w:rPr>
            </w:pPr>
            <w:r w:rsidRPr="007906BE">
              <w:rPr>
                <w:rFonts w:cstheme="majorBidi"/>
              </w:rPr>
              <w:t>4</w:t>
            </w:r>
          </w:p>
        </w:tc>
        <w:tc>
          <w:tcPr>
            <w:tcW w:w="2294" w:type="dxa"/>
            <w:vAlign w:val="center"/>
          </w:tcPr>
          <w:p w14:paraId="30F51107" w14:textId="77777777" w:rsidR="00EC2C82" w:rsidRPr="007906BE" w:rsidRDefault="00EC2C82" w:rsidP="002257A7">
            <w:pPr>
              <w:spacing w:line="360" w:lineRule="auto"/>
              <w:rPr>
                <w:rFonts w:cstheme="majorBidi"/>
              </w:rPr>
            </w:pPr>
            <w:r w:rsidRPr="007906BE">
              <w:rPr>
                <w:rFonts w:cstheme="majorBidi"/>
              </w:rPr>
              <w:t>Admin_lastname</w:t>
            </w:r>
          </w:p>
        </w:tc>
        <w:tc>
          <w:tcPr>
            <w:tcW w:w="1481" w:type="dxa"/>
            <w:vAlign w:val="center"/>
          </w:tcPr>
          <w:p w14:paraId="449B0239" w14:textId="77777777" w:rsidR="00EC2C82" w:rsidRPr="007906BE" w:rsidRDefault="00EC2C82" w:rsidP="002257A7">
            <w:pPr>
              <w:spacing w:line="360" w:lineRule="auto"/>
              <w:rPr>
                <w:rFonts w:cstheme="majorBidi"/>
              </w:rPr>
            </w:pPr>
            <w:r w:rsidRPr="007906BE">
              <w:rPr>
                <w:rFonts w:cstheme="majorBidi"/>
              </w:rPr>
              <w:t>VARCHAR</w:t>
            </w:r>
          </w:p>
        </w:tc>
        <w:tc>
          <w:tcPr>
            <w:tcW w:w="1376" w:type="dxa"/>
            <w:vAlign w:val="center"/>
          </w:tcPr>
          <w:p w14:paraId="09B125E5" w14:textId="37515872" w:rsidR="00EC2C82" w:rsidRPr="007906BE" w:rsidRDefault="002027B8" w:rsidP="002257A7">
            <w:pPr>
              <w:spacing w:line="360" w:lineRule="auto"/>
              <w:rPr>
                <w:rFonts w:cstheme="majorBidi"/>
              </w:rPr>
            </w:pPr>
            <w:r w:rsidRPr="007906BE">
              <w:rPr>
                <w:rFonts w:cstheme="majorBidi"/>
              </w:rPr>
              <w:t>30</w:t>
            </w:r>
          </w:p>
        </w:tc>
        <w:tc>
          <w:tcPr>
            <w:tcW w:w="1709" w:type="dxa"/>
            <w:vAlign w:val="center"/>
          </w:tcPr>
          <w:p w14:paraId="6C0765DB" w14:textId="392C6842" w:rsidR="00EC2C82" w:rsidRPr="007906BE" w:rsidRDefault="006E2A58" w:rsidP="002257A7">
            <w:pPr>
              <w:spacing w:line="360" w:lineRule="auto"/>
              <w:rPr>
                <w:rFonts w:cstheme="majorBidi"/>
              </w:rPr>
            </w:pPr>
            <w:r w:rsidRPr="007906BE">
              <w:rPr>
                <w:rFonts w:cstheme="majorBidi"/>
              </w:rPr>
              <w:t>NOT NULL</w:t>
            </w:r>
          </w:p>
        </w:tc>
      </w:tr>
      <w:tr w:rsidR="001A17B2" w:rsidRPr="007906BE" w14:paraId="2D782CEF" w14:textId="77777777" w:rsidTr="00EE2DD8">
        <w:tc>
          <w:tcPr>
            <w:tcW w:w="618" w:type="dxa"/>
            <w:shd w:val="clear" w:color="auto" w:fill="E7E6E6" w:themeFill="background2"/>
            <w:vAlign w:val="center"/>
          </w:tcPr>
          <w:p w14:paraId="671AE847" w14:textId="5057BA7E" w:rsidR="00EC2C82" w:rsidRPr="007906BE" w:rsidRDefault="0071076A" w:rsidP="002257A7">
            <w:pPr>
              <w:spacing w:line="360" w:lineRule="auto"/>
              <w:rPr>
                <w:rFonts w:cstheme="majorBidi"/>
              </w:rPr>
            </w:pPr>
            <w:r w:rsidRPr="007906BE">
              <w:rPr>
                <w:rFonts w:cstheme="majorBidi"/>
              </w:rPr>
              <w:t>5</w:t>
            </w:r>
          </w:p>
        </w:tc>
        <w:tc>
          <w:tcPr>
            <w:tcW w:w="2294" w:type="dxa"/>
            <w:vAlign w:val="center"/>
          </w:tcPr>
          <w:p w14:paraId="0E4DE51B" w14:textId="77777777" w:rsidR="00EC2C82" w:rsidRPr="007906BE" w:rsidRDefault="00EC2C82" w:rsidP="002257A7">
            <w:pPr>
              <w:spacing w:line="360" w:lineRule="auto"/>
              <w:rPr>
                <w:rFonts w:cstheme="majorBidi"/>
              </w:rPr>
            </w:pPr>
            <w:r w:rsidRPr="007906BE">
              <w:rPr>
                <w:rFonts w:cstheme="majorBidi"/>
              </w:rPr>
              <w:t>Admin_email</w:t>
            </w:r>
          </w:p>
        </w:tc>
        <w:tc>
          <w:tcPr>
            <w:tcW w:w="1481" w:type="dxa"/>
            <w:vAlign w:val="center"/>
          </w:tcPr>
          <w:p w14:paraId="5D5AF334" w14:textId="77777777" w:rsidR="00EC2C82" w:rsidRPr="007906BE" w:rsidRDefault="00EC2C82" w:rsidP="002257A7">
            <w:pPr>
              <w:spacing w:line="360" w:lineRule="auto"/>
              <w:rPr>
                <w:rFonts w:cstheme="majorBidi"/>
              </w:rPr>
            </w:pPr>
            <w:r w:rsidRPr="007906BE">
              <w:rPr>
                <w:rFonts w:cstheme="majorBidi"/>
              </w:rPr>
              <w:t>VARCHAR</w:t>
            </w:r>
          </w:p>
        </w:tc>
        <w:tc>
          <w:tcPr>
            <w:tcW w:w="1376" w:type="dxa"/>
            <w:vAlign w:val="center"/>
          </w:tcPr>
          <w:p w14:paraId="05310D27" w14:textId="77777777" w:rsidR="00EC2C82" w:rsidRPr="007906BE" w:rsidRDefault="00EC2C82" w:rsidP="002257A7">
            <w:pPr>
              <w:spacing w:line="360" w:lineRule="auto"/>
              <w:rPr>
                <w:rFonts w:cstheme="majorBidi"/>
              </w:rPr>
            </w:pPr>
            <w:r w:rsidRPr="007906BE">
              <w:rPr>
                <w:rFonts w:cstheme="majorBidi"/>
              </w:rPr>
              <w:t>50</w:t>
            </w:r>
          </w:p>
        </w:tc>
        <w:tc>
          <w:tcPr>
            <w:tcW w:w="1709" w:type="dxa"/>
            <w:vAlign w:val="center"/>
          </w:tcPr>
          <w:p w14:paraId="45D23CED" w14:textId="14B59089" w:rsidR="00EC2C82" w:rsidRPr="007906BE" w:rsidRDefault="006E2A58" w:rsidP="002257A7">
            <w:pPr>
              <w:spacing w:line="360" w:lineRule="auto"/>
              <w:rPr>
                <w:rFonts w:cstheme="majorBidi"/>
              </w:rPr>
            </w:pPr>
            <w:r w:rsidRPr="007906BE">
              <w:rPr>
                <w:rFonts w:cstheme="majorBidi"/>
              </w:rPr>
              <w:t>NOT NULL</w:t>
            </w:r>
          </w:p>
        </w:tc>
      </w:tr>
      <w:tr w:rsidR="001A17B2" w:rsidRPr="007906BE" w14:paraId="7525C0D3" w14:textId="77777777" w:rsidTr="00EE2DD8">
        <w:tc>
          <w:tcPr>
            <w:tcW w:w="618" w:type="dxa"/>
            <w:shd w:val="clear" w:color="auto" w:fill="E7E6E6" w:themeFill="background2"/>
            <w:vAlign w:val="center"/>
          </w:tcPr>
          <w:p w14:paraId="7660A8AF" w14:textId="26C73A93" w:rsidR="00EC2C82" w:rsidRPr="007906BE" w:rsidRDefault="0071076A" w:rsidP="002257A7">
            <w:pPr>
              <w:spacing w:line="360" w:lineRule="auto"/>
              <w:rPr>
                <w:rFonts w:cstheme="majorBidi"/>
              </w:rPr>
            </w:pPr>
            <w:r w:rsidRPr="007906BE">
              <w:rPr>
                <w:rFonts w:cstheme="majorBidi"/>
              </w:rPr>
              <w:t>6</w:t>
            </w:r>
          </w:p>
        </w:tc>
        <w:tc>
          <w:tcPr>
            <w:tcW w:w="2294" w:type="dxa"/>
            <w:vAlign w:val="center"/>
          </w:tcPr>
          <w:p w14:paraId="753435EF" w14:textId="77777777" w:rsidR="00EC2C82" w:rsidRPr="007906BE" w:rsidRDefault="00EC2C82" w:rsidP="002257A7">
            <w:pPr>
              <w:spacing w:line="360" w:lineRule="auto"/>
              <w:rPr>
                <w:rFonts w:cstheme="majorBidi"/>
              </w:rPr>
            </w:pPr>
            <w:r w:rsidRPr="007906BE">
              <w:rPr>
                <w:rFonts w:cstheme="majorBidi"/>
              </w:rPr>
              <w:t>Admin_pass</w:t>
            </w:r>
          </w:p>
        </w:tc>
        <w:tc>
          <w:tcPr>
            <w:tcW w:w="1481" w:type="dxa"/>
            <w:vAlign w:val="center"/>
          </w:tcPr>
          <w:p w14:paraId="6F061578" w14:textId="77777777" w:rsidR="00EC2C82" w:rsidRPr="007906BE" w:rsidRDefault="00EC2C82" w:rsidP="002257A7">
            <w:pPr>
              <w:spacing w:line="360" w:lineRule="auto"/>
              <w:rPr>
                <w:rFonts w:cstheme="majorBidi"/>
              </w:rPr>
            </w:pPr>
            <w:r w:rsidRPr="007906BE">
              <w:rPr>
                <w:rFonts w:cstheme="majorBidi"/>
              </w:rPr>
              <w:t>TEXT</w:t>
            </w:r>
          </w:p>
        </w:tc>
        <w:tc>
          <w:tcPr>
            <w:tcW w:w="1376" w:type="dxa"/>
            <w:vAlign w:val="center"/>
          </w:tcPr>
          <w:p w14:paraId="5772A257" w14:textId="77777777" w:rsidR="00EC2C82" w:rsidRPr="007906BE" w:rsidRDefault="00EC2C82" w:rsidP="002257A7">
            <w:pPr>
              <w:spacing w:line="360" w:lineRule="auto"/>
              <w:rPr>
                <w:rFonts w:cstheme="majorBidi"/>
              </w:rPr>
            </w:pPr>
            <w:r w:rsidRPr="007906BE">
              <w:rPr>
                <w:rFonts w:cstheme="majorBidi"/>
              </w:rPr>
              <w:t>-</w:t>
            </w:r>
          </w:p>
        </w:tc>
        <w:tc>
          <w:tcPr>
            <w:tcW w:w="1709" w:type="dxa"/>
            <w:vAlign w:val="center"/>
          </w:tcPr>
          <w:p w14:paraId="63CAC649" w14:textId="23E834A1" w:rsidR="00EC2C82" w:rsidRPr="007906BE" w:rsidRDefault="006E2A58" w:rsidP="002257A7">
            <w:pPr>
              <w:spacing w:line="360" w:lineRule="auto"/>
              <w:rPr>
                <w:rFonts w:cstheme="majorBidi"/>
              </w:rPr>
            </w:pPr>
            <w:r w:rsidRPr="007906BE">
              <w:rPr>
                <w:rFonts w:cstheme="majorBidi"/>
              </w:rPr>
              <w:t>NOT NULL</w:t>
            </w:r>
          </w:p>
        </w:tc>
      </w:tr>
      <w:tr w:rsidR="001A17B2" w:rsidRPr="007906BE" w14:paraId="34E2720E" w14:textId="77777777" w:rsidTr="00EE2DD8">
        <w:tc>
          <w:tcPr>
            <w:tcW w:w="618" w:type="dxa"/>
            <w:shd w:val="clear" w:color="auto" w:fill="E7E6E6" w:themeFill="background2"/>
            <w:vAlign w:val="center"/>
          </w:tcPr>
          <w:p w14:paraId="4463447B" w14:textId="42B355CA" w:rsidR="00EC2C82" w:rsidRPr="007906BE" w:rsidRDefault="0071076A" w:rsidP="002257A7">
            <w:pPr>
              <w:spacing w:line="360" w:lineRule="auto"/>
              <w:rPr>
                <w:rFonts w:cstheme="majorBidi"/>
              </w:rPr>
            </w:pPr>
            <w:r w:rsidRPr="007906BE">
              <w:rPr>
                <w:rFonts w:cstheme="majorBidi"/>
              </w:rPr>
              <w:t>7</w:t>
            </w:r>
          </w:p>
        </w:tc>
        <w:tc>
          <w:tcPr>
            <w:tcW w:w="2294" w:type="dxa"/>
            <w:vAlign w:val="center"/>
          </w:tcPr>
          <w:p w14:paraId="2F46F6D4" w14:textId="77777777" w:rsidR="00EC2C82" w:rsidRPr="007906BE" w:rsidRDefault="00EC2C82" w:rsidP="002257A7">
            <w:pPr>
              <w:spacing w:line="360" w:lineRule="auto"/>
              <w:rPr>
                <w:rFonts w:cstheme="majorBidi"/>
              </w:rPr>
            </w:pPr>
            <w:r w:rsidRPr="007906BE">
              <w:rPr>
                <w:rFonts w:cstheme="majorBidi"/>
              </w:rPr>
              <w:t>Admin_conpass</w:t>
            </w:r>
          </w:p>
        </w:tc>
        <w:tc>
          <w:tcPr>
            <w:tcW w:w="1481" w:type="dxa"/>
            <w:vAlign w:val="center"/>
          </w:tcPr>
          <w:p w14:paraId="5077FC2E" w14:textId="77777777" w:rsidR="00EC2C82" w:rsidRPr="007906BE" w:rsidRDefault="00EC2C82" w:rsidP="002257A7">
            <w:pPr>
              <w:spacing w:line="360" w:lineRule="auto"/>
              <w:rPr>
                <w:rFonts w:cstheme="majorBidi"/>
              </w:rPr>
            </w:pPr>
            <w:r w:rsidRPr="007906BE">
              <w:rPr>
                <w:rFonts w:cstheme="majorBidi"/>
              </w:rPr>
              <w:t>TEXT</w:t>
            </w:r>
          </w:p>
        </w:tc>
        <w:tc>
          <w:tcPr>
            <w:tcW w:w="1376" w:type="dxa"/>
            <w:vAlign w:val="center"/>
          </w:tcPr>
          <w:p w14:paraId="26125065" w14:textId="77777777" w:rsidR="00EC2C82" w:rsidRPr="007906BE" w:rsidRDefault="00EC2C82" w:rsidP="002257A7">
            <w:pPr>
              <w:spacing w:line="360" w:lineRule="auto"/>
              <w:rPr>
                <w:rFonts w:cstheme="majorBidi"/>
              </w:rPr>
            </w:pPr>
            <w:r w:rsidRPr="007906BE">
              <w:rPr>
                <w:rFonts w:cstheme="majorBidi"/>
              </w:rPr>
              <w:t>-</w:t>
            </w:r>
          </w:p>
        </w:tc>
        <w:tc>
          <w:tcPr>
            <w:tcW w:w="1709" w:type="dxa"/>
            <w:vAlign w:val="center"/>
          </w:tcPr>
          <w:p w14:paraId="27A30ACF" w14:textId="5C03801B" w:rsidR="00EC2C82" w:rsidRPr="007906BE" w:rsidRDefault="006E2A58" w:rsidP="002257A7">
            <w:pPr>
              <w:spacing w:line="360" w:lineRule="auto"/>
              <w:rPr>
                <w:rFonts w:cstheme="majorBidi"/>
              </w:rPr>
            </w:pPr>
            <w:r w:rsidRPr="007906BE">
              <w:rPr>
                <w:rFonts w:cstheme="majorBidi"/>
              </w:rPr>
              <w:t>NOT NULL</w:t>
            </w:r>
          </w:p>
        </w:tc>
      </w:tr>
      <w:tr w:rsidR="001A17B2" w:rsidRPr="007906BE" w14:paraId="3C11F389" w14:textId="77777777" w:rsidTr="00EE2DD8">
        <w:tc>
          <w:tcPr>
            <w:tcW w:w="618" w:type="dxa"/>
            <w:shd w:val="clear" w:color="auto" w:fill="E7E6E6" w:themeFill="background2"/>
            <w:vAlign w:val="center"/>
          </w:tcPr>
          <w:p w14:paraId="6E3E482B" w14:textId="484F4E42" w:rsidR="00EC2C82" w:rsidRPr="007906BE" w:rsidRDefault="0071076A" w:rsidP="002257A7">
            <w:pPr>
              <w:spacing w:line="360" w:lineRule="auto"/>
              <w:rPr>
                <w:rFonts w:cstheme="majorBidi"/>
              </w:rPr>
            </w:pPr>
            <w:r w:rsidRPr="007906BE">
              <w:rPr>
                <w:rFonts w:cstheme="majorBidi"/>
              </w:rPr>
              <w:t>8</w:t>
            </w:r>
          </w:p>
        </w:tc>
        <w:tc>
          <w:tcPr>
            <w:tcW w:w="2294" w:type="dxa"/>
            <w:vAlign w:val="center"/>
          </w:tcPr>
          <w:p w14:paraId="66638597" w14:textId="77777777" w:rsidR="00EC2C82" w:rsidRPr="007906BE" w:rsidRDefault="00EC2C82" w:rsidP="002257A7">
            <w:pPr>
              <w:spacing w:line="360" w:lineRule="auto"/>
              <w:rPr>
                <w:rFonts w:cstheme="majorBidi"/>
              </w:rPr>
            </w:pPr>
            <w:r w:rsidRPr="007906BE">
              <w:rPr>
                <w:rFonts w:cstheme="majorBidi"/>
              </w:rPr>
              <w:t>Admin_level</w:t>
            </w:r>
          </w:p>
        </w:tc>
        <w:tc>
          <w:tcPr>
            <w:tcW w:w="1481" w:type="dxa"/>
            <w:vAlign w:val="center"/>
          </w:tcPr>
          <w:p w14:paraId="1308E852" w14:textId="77777777" w:rsidR="00EC2C82" w:rsidRPr="007906BE" w:rsidRDefault="00EC2C82" w:rsidP="002257A7">
            <w:pPr>
              <w:spacing w:line="360" w:lineRule="auto"/>
              <w:rPr>
                <w:rFonts w:cstheme="majorBidi"/>
              </w:rPr>
            </w:pPr>
            <w:r w:rsidRPr="007906BE">
              <w:rPr>
                <w:rFonts w:cstheme="majorBidi"/>
              </w:rPr>
              <w:t>VARCHAR</w:t>
            </w:r>
          </w:p>
        </w:tc>
        <w:tc>
          <w:tcPr>
            <w:tcW w:w="1376" w:type="dxa"/>
            <w:vAlign w:val="center"/>
          </w:tcPr>
          <w:p w14:paraId="57C54BEF" w14:textId="029845C1" w:rsidR="00EC2C82" w:rsidRPr="007906BE" w:rsidRDefault="002027B8" w:rsidP="002257A7">
            <w:pPr>
              <w:spacing w:line="360" w:lineRule="auto"/>
              <w:rPr>
                <w:rFonts w:cstheme="majorBidi"/>
              </w:rPr>
            </w:pPr>
            <w:r w:rsidRPr="007906BE">
              <w:rPr>
                <w:rFonts w:cstheme="majorBidi"/>
              </w:rPr>
              <w:t>15</w:t>
            </w:r>
          </w:p>
        </w:tc>
        <w:tc>
          <w:tcPr>
            <w:tcW w:w="1709" w:type="dxa"/>
            <w:vAlign w:val="center"/>
          </w:tcPr>
          <w:p w14:paraId="46FEE7DD" w14:textId="492144F9" w:rsidR="00EC2C82" w:rsidRPr="007906BE" w:rsidRDefault="006E2A58" w:rsidP="002257A7">
            <w:pPr>
              <w:spacing w:line="360" w:lineRule="auto"/>
              <w:rPr>
                <w:rFonts w:cstheme="majorBidi"/>
              </w:rPr>
            </w:pPr>
            <w:r w:rsidRPr="007906BE">
              <w:rPr>
                <w:rFonts w:cstheme="majorBidi"/>
              </w:rPr>
              <w:t>NOT NULL</w:t>
            </w:r>
          </w:p>
        </w:tc>
      </w:tr>
    </w:tbl>
    <w:p w14:paraId="21D1F0C3" w14:textId="77777777" w:rsidR="001C03C0" w:rsidRPr="007906BE" w:rsidRDefault="001C03C0" w:rsidP="009407AE"/>
    <w:p w14:paraId="4BC2AB15" w14:textId="055DF046" w:rsidR="00AB175E" w:rsidRDefault="00AB175E" w:rsidP="009407AE">
      <w:pPr>
        <w:spacing w:line="276" w:lineRule="auto"/>
        <w:rPr>
          <w:rFonts w:cstheme="majorBidi"/>
        </w:rPr>
      </w:pPr>
    </w:p>
    <w:p w14:paraId="7FD761F3" w14:textId="6AF4774B" w:rsidR="00AB51D5" w:rsidRDefault="00AB51D5" w:rsidP="009407AE">
      <w:pPr>
        <w:spacing w:line="276" w:lineRule="auto"/>
        <w:rPr>
          <w:rFonts w:cstheme="majorBidi"/>
        </w:rPr>
      </w:pPr>
    </w:p>
    <w:p w14:paraId="3F916E55" w14:textId="6EB9A319" w:rsidR="00AB51D5" w:rsidRDefault="00AB51D5" w:rsidP="009407AE">
      <w:pPr>
        <w:spacing w:line="276" w:lineRule="auto"/>
        <w:rPr>
          <w:rFonts w:cstheme="majorBidi"/>
        </w:rPr>
      </w:pPr>
    </w:p>
    <w:p w14:paraId="62B2E69F" w14:textId="4849945F" w:rsidR="00AB51D5" w:rsidRDefault="00AB51D5" w:rsidP="009407AE">
      <w:pPr>
        <w:spacing w:line="276" w:lineRule="auto"/>
        <w:rPr>
          <w:rFonts w:cstheme="majorBidi"/>
        </w:rPr>
      </w:pPr>
    </w:p>
    <w:p w14:paraId="49CDD21C" w14:textId="67B91375" w:rsidR="00AB51D5" w:rsidRDefault="00AB51D5" w:rsidP="009407AE">
      <w:pPr>
        <w:spacing w:line="276" w:lineRule="auto"/>
        <w:rPr>
          <w:rFonts w:cstheme="majorBidi"/>
        </w:rPr>
      </w:pPr>
    </w:p>
    <w:p w14:paraId="422C697D" w14:textId="2B669A57" w:rsidR="00AB51D5" w:rsidRDefault="00AB51D5" w:rsidP="009407AE">
      <w:pPr>
        <w:spacing w:line="276" w:lineRule="auto"/>
        <w:rPr>
          <w:rFonts w:cstheme="majorBidi"/>
        </w:rPr>
      </w:pPr>
    </w:p>
    <w:p w14:paraId="1A3BB41B" w14:textId="7794C46F" w:rsidR="00AB51D5" w:rsidRDefault="00AB51D5" w:rsidP="009407AE">
      <w:pPr>
        <w:spacing w:line="276" w:lineRule="auto"/>
        <w:rPr>
          <w:rFonts w:cstheme="majorBidi"/>
        </w:rPr>
      </w:pPr>
    </w:p>
    <w:p w14:paraId="2140DC39" w14:textId="42AC2E1E" w:rsidR="00AB51D5" w:rsidRDefault="00AB51D5" w:rsidP="009407AE">
      <w:pPr>
        <w:spacing w:line="276" w:lineRule="auto"/>
        <w:rPr>
          <w:rFonts w:cstheme="majorBidi"/>
        </w:rPr>
      </w:pPr>
    </w:p>
    <w:p w14:paraId="6271FDF4" w14:textId="2D2C38A6" w:rsidR="00AB51D5" w:rsidRDefault="00AB51D5" w:rsidP="009407AE">
      <w:pPr>
        <w:spacing w:line="276" w:lineRule="auto"/>
        <w:rPr>
          <w:rFonts w:cstheme="majorBidi"/>
        </w:rPr>
      </w:pPr>
    </w:p>
    <w:p w14:paraId="17A2C70F" w14:textId="77777777" w:rsidR="00BB090B" w:rsidRDefault="00BB090B" w:rsidP="009407AE">
      <w:pPr>
        <w:spacing w:line="276" w:lineRule="auto"/>
        <w:rPr>
          <w:rFonts w:cstheme="majorBidi"/>
        </w:rPr>
      </w:pPr>
    </w:p>
    <w:p w14:paraId="702CF883" w14:textId="16C8AC04" w:rsidR="00094A00" w:rsidRPr="007906BE" w:rsidRDefault="00F850CA" w:rsidP="00FE73E6">
      <w:pPr>
        <w:pStyle w:val="ListParagraph"/>
        <w:numPr>
          <w:ilvl w:val="0"/>
          <w:numId w:val="30"/>
        </w:numPr>
        <w:rPr>
          <w:rFonts w:cstheme="majorBidi"/>
        </w:rPr>
      </w:pPr>
      <w:r w:rsidRPr="007906BE">
        <w:rPr>
          <w:rFonts w:cstheme="majorBidi"/>
        </w:rPr>
        <w:t>Student</w:t>
      </w:r>
    </w:p>
    <w:p w14:paraId="008E8E85" w14:textId="2FB95633" w:rsidR="00F850CA" w:rsidRPr="007906BE" w:rsidRDefault="00F850CA" w:rsidP="002257A7">
      <w:pPr>
        <w:pStyle w:val="ListParagraph"/>
        <w:ind w:left="1440"/>
        <w:rPr>
          <w:rFonts w:cstheme="majorBidi"/>
        </w:rPr>
      </w:pPr>
      <w:r w:rsidRPr="007906BE">
        <w:rPr>
          <w:rFonts w:cstheme="majorBidi"/>
        </w:rPr>
        <w:t xml:space="preserve">Table Name </w:t>
      </w:r>
      <w:r w:rsidRPr="007906BE">
        <w:rPr>
          <w:rFonts w:cstheme="majorBidi"/>
        </w:rPr>
        <w:tab/>
      </w:r>
      <w:r w:rsidRPr="007906BE">
        <w:rPr>
          <w:rFonts w:cstheme="majorBidi"/>
        </w:rPr>
        <w:tab/>
      </w:r>
      <w:r w:rsidR="00DF7A0A" w:rsidRPr="007906BE">
        <w:rPr>
          <w:rFonts w:cstheme="majorBidi"/>
        </w:rPr>
        <w:t xml:space="preserve"> </w:t>
      </w:r>
      <w:r w:rsidRPr="007906BE">
        <w:rPr>
          <w:rFonts w:cstheme="majorBidi"/>
        </w:rPr>
        <w:t>: Student</w:t>
      </w:r>
    </w:p>
    <w:p w14:paraId="621FC02C" w14:textId="7CC783C9" w:rsidR="00F850CA" w:rsidRPr="007906BE" w:rsidRDefault="00F850CA" w:rsidP="002257A7">
      <w:pPr>
        <w:pStyle w:val="ListParagraph"/>
        <w:ind w:left="1440"/>
        <w:rPr>
          <w:rFonts w:cstheme="majorBidi"/>
        </w:rPr>
      </w:pPr>
      <w:r w:rsidRPr="007906BE">
        <w:rPr>
          <w:rFonts w:cstheme="majorBidi"/>
        </w:rPr>
        <w:t xml:space="preserve">Primary Key </w:t>
      </w:r>
      <w:r w:rsidRPr="007906BE">
        <w:rPr>
          <w:rFonts w:cstheme="majorBidi"/>
        </w:rPr>
        <w:tab/>
      </w:r>
      <w:r w:rsidRPr="007906BE">
        <w:rPr>
          <w:rFonts w:cstheme="majorBidi"/>
        </w:rPr>
        <w:tab/>
      </w:r>
      <w:r w:rsidR="00DF7A0A" w:rsidRPr="007906BE">
        <w:rPr>
          <w:rFonts w:cstheme="majorBidi"/>
        </w:rPr>
        <w:t xml:space="preserve"> </w:t>
      </w:r>
      <w:r w:rsidRPr="007906BE">
        <w:rPr>
          <w:rFonts w:cstheme="majorBidi"/>
        </w:rPr>
        <w:t>: nim</w:t>
      </w:r>
    </w:p>
    <w:p w14:paraId="1E3D7C65" w14:textId="53CFACB0" w:rsidR="00F850CA" w:rsidRPr="007906BE" w:rsidRDefault="00F850CA" w:rsidP="002257A7">
      <w:pPr>
        <w:pStyle w:val="ListParagraph"/>
        <w:ind w:left="1440"/>
        <w:rPr>
          <w:rFonts w:cstheme="majorBidi"/>
        </w:rPr>
      </w:pPr>
      <w:r w:rsidRPr="007906BE">
        <w:rPr>
          <w:rFonts w:cstheme="majorBidi"/>
        </w:rPr>
        <w:t xml:space="preserve">Foreign Key </w:t>
      </w:r>
      <w:r w:rsidRPr="007906BE">
        <w:rPr>
          <w:rFonts w:cstheme="majorBidi"/>
        </w:rPr>
        <w:tab/>
      </w:r>
      <w:r w:rsidRPr="007906BE">
        <w:rPr>
          <w:rFonts w:cstheme="majorBidi"/>
        </w:rPr>
        <w:tab/>
      </w:r>
      <w:r w:rsidR="00DF7A0A" w:rsidRPr="007906BE">
        <w:rPr>
          <w:rFonts w:cstheme="majorBidi"/>
        </w:rPr>
        <w:t xml:space="preserve"> </w:t>
      </w:r>
      <w:r w:rsidRPr="007906BE">
        <w:rPr>
          <w:rFonts w:cstheme="majorBidi"/>
        </w:rPr>
        <w:t>: nim</w:t>
      </w:r>
    </w:p>
    <w:p w14:paraId="305CCD38" w14:textId="7A84FC88" w:rsidR="00F850CA" w:rsidRPr="002257A7" w:rsidRDefault="00F850CA" w:rsidP="002257A7">
      <w:pPr>
        <w:pStyle w:val="ListParagraph"/>
        <w:ind w:left="1440"/>
        <w:rPr>
          <w:rFonts w:cstheme="majorBidi"/>
        </w:rPr>
      </w:pPr>
      <w:r w:rsidRPr="007906BE">
        <w:rPr>
          <w:rFonts w:cstheme="majorBidi"/>
        </w:rPr>
        <w:t>Table Type</w:t>
      </w:r>
      <w:r w:rsidRPr="007906BE">
        <w:rPr>
          <w:rFonts w:cstheme="majorBidi"/>
        </w:rPr>
        <w:tab/>
      </w:r>
      <w:r w:rsidRPr="007906BE">
        <w:rPr>
          <w:rFonts w:cstheme="majorBidi"/>
        </w:rPr>
        <w:tab/>
      </w:r>
      <w:r w:rsidR="00683912" w:rsidRPr="007906BE">
        <w:rPr>
          <w:rFonts w:cstheme="majorBidi"/>
        </w:rPr>
        <w:t xml:space="preserve"> </w:t>
      </w:r>
      <w:r w:rsidR="00DA5449">
        <w:rPr>
          <w:rFonts w:cstheme="majorBidi"/>
        </w:rPr>
        <w:tab/>
      </w:r>
      <w:r w:rsidRPr="007906BE">
        <w:rPr>
          <w:rFonts w:cstheme="majorBidi"/>
        </w:rPr>
        <w:t>: Student Registration</w:t>
      </w:r>
    </w:p>
    <w:p w14:paraId="4D78C2FA" w14:textId="4DFF832E" w:rsidR="00F850CA" w:rsidRPr="00731C61" w:rsidRDefault="00F850CA" w:rsidP="00526D72">
      <w:pPr>
        <w:pStyle w:val="Heading4"/>
        <w:rPr>
          <w:rFonts w:cstheme="majorBidi"/>
        </w:rPr>
      </w:pPr>
      <w:bookmarkStart w:id="201" w:name="_Toc53957406"/>
      <w:r w:rsidRPr="00731C61">
        <w:t xml:space="preserve">Table: 4. </w:t>
      </w:r>
      <w:fldSimple w:instr=" SEQ Table:_4. \* ARABIC ">
        <w:r w:rsidR="00770F7D">
          <w:rPr>
            <w:noProof/>
          </w:rPr>
          <w:t>17</w:t>
        </w:r>
      </w:fldSimple>
      <w:r w:rsidRPr="00731C61">
        <w:t xml:space="preserve">  </w:t>
      </w:r>
      <w:r w:rsidRPr="00731C61">
        <w:rPr>
          <w:rFonts w:cstheme="majorBidi"/>
        </w:rPr>
        <w:t>Student Specification</w:t>
      </w:r>
      <w:bookmarkEnd w:id="201"/>
    </w:p>
    <w:tbl>
      <w:tblPr>
        <w:tblStyle w:val="TableGrid"/>
        <w:tblW w:w="0" w:type="auto"/>
        <w:tblLook w:val="04A0" w:firstRow="1" w:lastRow="0" w:firstColumn="1" w:lastColumn="0" w:noHBand="0" w:noVBand="1"/>
      </w:tblPr>
      <w:tblGrid>
        <w:gridCol w:w="599"/>
        <w:gridCol w:w="1965"/>
        <w:gridCol w:w="1443"/>
        <w:gridCol w:w="1068"/>
        <w:gridCol w:w="2403"/>
      </w:tblGrid>
      <w:tr w:rsidR="00F850CA" w:rsidRPr="007906BE" w14:paraId="666331F9" w14:textId="77777777" w:rsidTr="006A3E2A">
        <w:tc>
          <w:tcPr>
            <w:tcW w:w="618" w:type="dxa"/>
            <w:shd w:val="clear" w:color="auto" w:fill="E7E6E6" w:themeFill="background2"/>
            <w:vAlign w:val="center"/>
          </w:tcPr>
          <w:p w14:paraId="554A2100" w14:textId="77777777" w:rsidR="00F850CA" w:rsidRPr="007906BE" w:rsidRDefault="00F850CA" w:rsidP="002257A7">
            <w:pPr>
              <w:spacing w:line="360" w:lineRule="auto"/>
              <w:rPr>
                <w:rFonts w:cstheme="majorBidi"/>
              </w:rPr>
            </w:pPr>
            <w:r w:rsidRPr="007906BE">
              <w:rPr>
                <w:rFonts w:cstheme="majorBidi"/>
              </w:rPr>
              <w:t>No.</w:t>
            </w:r>
          </w:p>
        </w:tc>
        <w:tc>
          <w:tcPr>
            <w:tcW w:w="2294" w:type="dxa"/>
            <w:vAlign w:val="center"/>
          </w:tcPr>
          <w:p w14:paraId="17E0E66D" w14:textId="77777777" w:rsidR="00F850CA" w:rsidRPr="007906BE" w:rsidRDefault="00F850CA" w:rsidP="002257A7">
            <w:pPr>
              <w:spacing w:line="360" w:lineRule="auto"/>
              <w:rPr>
                <w:rFonts w:cstheme="majorBidi"/>
              </w:rPr>
            </w:pPr>
            <w:r w:rsidRPr="007906BE">
              <w:rPr>
                <w:rFonts w:cstheme="majorBidi"/>
              </w:rPr>
              <w:t>Field</w:t>
            </w:r>
          </w:p>
        </w:tc>
        <w:tc>
          <w:tcPr>
            <w:tcW w:w="1481" w:type="dxa"/>
            <w:vAlign w:val="center"/>
          </w:tcPr>
          <w:p w14:paraId="29F4ACE1" w14:textId="77777777" w:rsidR="00F850CA" w:rsidRPr="007906BE" w:rsidRDefault="00F850CA" w:rsidP="002257A7">
            <w:pPr>
              <w:spacing w:line="360" w:lineRule="auto"/>
              <w:rPr>
                <w:rFonts w:cstheme="majorBidi"/>
              </w:rPr>
            </w:pPr>
            <w:r w:rsidRPr="007906BE">
              <w:rPr>
                <w:rFonts w:cstheme="majorBidi"/>
              </w:rPr>
              <w:t>Type</w:t>
            </w:r>
          </w:p>
        </w:tc>
        <w:tc>
          <w:tcPr>
            <w:tcW w:w="1376" w:type="dxa"/>
            <w:vAlign w:val="center"/>
          </w:tcPr>
          <w:p w14:paraId="2A98FFF1" w14:textId="77777777" w:rsidR="00F850CA" w:rsidRPr="007906BE" w:rsidRDefault="00F850CA" w:rsidP="002257A7">
            <w:pPr>
              <w:spacing w:line="360" w:lineRule="auto"/>
              <w:rPr>
                <w:rFonts w:cstheme="majorBidi"/>
              </w:rPr>
            </w:pPr>
            <w:r w:rsidRPr="007906BE">
              <w:rPr>
                <w:rFonts w:cstheme="majorBidi"/>
              </w:rPr>
              <w:t>Size</w:t>
            </w:r>
          </w:p>
        </w:tc>
        <w:tc>
          <w:tcPr>
            <w:tcW w:w="1709" w:type="dxa"/>
            <w:vAlign w:val="center"/>
          </w:tcPr>
          <w:p w14:paraId="4A9F8FF9" w14:textId="77777777" w:rsidR="00F850CA" w:rsidRPr="007906BE" w:rsidRDefault="00F850CA" w:rsidP="002257A7">
            <w:pPr>
              <w:spacing w:line="360" w:lineRule="auto"/>
              <w:rPr>
                <w:rFonts w:cstheme="majorBidi"/>
              </w:rPr>
            </w:pPr>
            <w:r w:rsidRPr="007906BE">
              <w:rPr>
                <w:rFonts w:cstheme="majorBidi"/>
              </w:rPr>
              <w:t>Information</w:t>
            </w:r>
          </w:p>
        </w:tc>
      </w:tr>
      <w:tr w:rsidR="00F850CA" w:rsidRPr="007906BE" w14:paraId="1502776B" w14:textId="77777777" w:rsidTr="006A3E2A">
        <w:tc>
          <w:tcPr>
            <w:tcW w:w="618" w:type="dxa"/>
            <w:shd w:val="clear" w:color="auto" w:fill="E7E6E6" w:themeFill="background2"/>
            <w:vAlign w:val="center"/>
          </w:tcPr>
          <w:p w14:paraId="06811A97" w14:textId="77777777" w:rsidR="00F850CA" w:rsidRPr="007906BE" w:rsidRDefault="00F850CA" w:rsidP="002257A7">
            <w:pPr>
              <w:spacing w:line="360" w:lineRule="auto"/>
              <w:rPr>
                <w:rFonts w:cstheme="majorBidi"/>
              </w:rPr>
            </w:pPr>
            <w:r w:rsidRPr="007906BE">
              <w:rPr>
                <w:rFonts w:cstheme="majorBidi"/>
              </w:rPr>
              <w:t>1</w:t>
            </w:r>
          </w:p>
        </w:tc>
        <w:tc>
          <w:tcPr>
            <w:tcW w:w="2294" w:type="dxa"/>
            <w:vAlign w:val="center"/>
          </w:tcPr>
          <w:p w14:paraId="21E5D35F" w14:textId="514921EE" w:rsidR="00F850CA" w:rsidRPr="007906BE" w:rsidRDefault="00D63941" w:rsidP="002257A7">
            <w:pPr>
              <w:spacing w:line="360" w:lineRule="auto"/>
              <w:rPr>
                <w:rFonts w:cstheme="majorBidi"/>
              </w:rPr>
            </w:pPr>
            <w:r>
              <w:rPr>
                <w:rFonts w:cstheme="majorBidi"/>
              </w:rPr>
              <w:t>id</w:t>
            </w:r>
          </w:p>
        </w:tc>
        <w:tc>
          <w:tcPr>
            <w:tcW w:w="1481" w:type="dxa"/>
            <w:vAlign w:val="center"/>
          </w:tcPr>
          <w:p w14:paraId="08EAA60D" w14:textId="77777777" w:rsidR="00F850CA" w:rsidRPr="007906BE" w:rsidRDefault="00F850CA" w:rsidP="002257A7">
            <w:pPr>
              <w:spacing w:line="360" w:lineRule="auto"/>
              <w:rPr>
                <w:rFonts w:cstheme="majorBidi"/>
              </w:rPr>
            </w:pPr>
            <w:r w:rsidRPr="007906BE">
              <w:rPr>
                <w:rFonts w:cstheme="majorBidi"/>
              </w:rPr>
              <w:t>INT</w:t>
            </w:r>
          </w:p>
        </w:tc>
        <w:tc>
          <w:tcPr>
            <w:tcW w:w="1376" w:type="dxa"/>
            <w:vAlign w:val="center"/>
          </w:tcPr>
          <w:p w14:paraId="2CF0FF97" w14:textId="77777777" w:rsidR="00F850CA" w:rsidRPr="007906BE" w:rsidRDefault="00F850CA" w:rsidP="002257A7">
            <w:pPr>
              <w:spacing w:line="360" w:lineRule="auto"/>
              <w:rPr>
                <w:rFonts w:cstheme="majorBidi"/>
              </w:rPr>
            </w:pPr>
            <w:r w:rsidRPr="007906BE">
              <w:rPr>
                <w:rFonts w:cstheme="majorBidi"/>
              </w:rPr>
              <w:t>10</w:t>
            </w:r>
          </w:p>
        </w:tc>
        <w:tc>
          <w:tcPr>
            <w:tcW w:w="1709" w:type="dxa"/>
            <w:vAlign w:val="center"/>
          </w:tcPr>
          <w:p w14:paraId="348A068B" w14:textId="2B63BAFF" w:rsidR="00F850CA" w:rsidRPr="007906BE" w:rsidRDefault="001A20F2" w:rsidP="002257A7">
            <w:pPr>
              <w:spacing w:line="360" w:lineRule="auto"/>
              <w:rPr>
                <w:rFonts w:cstheme="majorBidi"/>
              </w:rPr>
            </w:pPr>
            <w:r w:rsidRPr="007906BE">
              <w:rPr>
                <w:rFonts w:cstheme="majorBidi"/>
              </w:rPr>
              <w:t>INT</w:t>
            </w:r>
          </w:p>
          <w:p w14:paraId="2E29CF4D" w14:textId="076062DE" w:rsidR="00F850CA" w:rsidRPr="007906BE" w:rsidRDefault="001A20F2" w:rsidP="002257A7">
            <w:pPr>
              <w:spacing w:line="360" w:lineRule="auto"/>
              <w:rPr>
                <w:rFonts w:cstheme="majorBidi"/>
              </w:rPr>
            </w:pPr>
            <w:r w:rsidRPr="007906BE">
              <w:rPr>
                <w:rFonts w:cstheme="majorBidi"/>
              </w:rPr>
              <w:t>1: ADMIN_ID  PRIMARY KEY AUTO_INCREMENT</w:t>
            </w:r>
          </w:p>
        </w:tc>
      </w:tr>
      <w:tr w:rsidR="00F850CA" w:rsidRPr="007906BE" w14:paraId="7AB641D6" w14:textId="77777777" w:rsidTr="006A3E2A">
        <w:tc>
          <w:tcPr>
            <w:tcW w:w="618" w:type="dxa"/>
            <w:shd w:val="clear" w:color="auto" w:fill="E7E6E6" w:themeFill="background2"/>
            <w:vAlign w:val="center"/>
          </w:tcPr>
          <w:p w14:paraId="1AAC116D" w14:textId="77777777" w:rsidR="00F850CA" w:rsidRPr="007906BE" w:rsidRDefault="00F850CA" w:rsidP="002257A7">
            <w:pPr>
              <w:spacing w:line="360" w:lineRule="auto"/>
              <w:rPr>
                <w:rFonts w:cstheme="majorBidi"/>
              </w:rPr>
            </w:pPr>
            <w:r w:rsidRPr="007906BE">
              <w:rPr>
                <w:rFonts w:cstheme="majorBidi"/>
              </w:rPr>
              <w:t>2</w:t>
            </w:r>
          </w:p>
        </w:tc>
        <w:tc>
          <w:tcPr>
            <w:tcW w:w="2294" w:type="dxa"/>
            <w:vAlign w:val="center"/>
          </w:tcPr>
          <w:p w14:paraId="562535FF" w14:textId="206B55B3" w:rsidR="00F850CA" w:rsidRPr="007906BE" w:rsidRDefault="00D63941" w:rsidP="002257A7">
            <w:pPr>
              <w:spacing w:line="360" w:lineRule="auto"/>
              <w:rPr>
                <w:rFonts w:cstheme="majorBidi"/>
              </w:rPr>
            </w:pPr>
            <w:r w:rsidRPr="00D63941">
              <w:rPr>
                <w:rFonts w:cstheme="majorBidi"/>
              </w:rPr>
              <w:t>nim</w:t>
            </w:r>
          </w:p>
        </w:tc>
        <w:tc>
          <w:tcPr>
            <w:tcW w:w="1481" w:type="dxa"/>
            <w:vAlign w:val="center"/>
          </w:tcPr>
          <w:p w14:paraId="6C9568B3" w14:textId="77777777" w:rsidR="00F850CA" w:rsidRPr="007906BE" w:rsidRDefault="00F850CA" w:rsidP="002257A7">
            <w:pPr>
              <w:spacing w:line="360" w:lineRule="auto"/>
              <w:rPr>
                <w:rFonts w:cstheme="majorBidi"/>
              </w:rPr>
            </w:pPr>
            <w:r w:rsidRPr="007906BE">
              <w:rPr>
                <w:rFonts w:cstheme="majorBidi"/>
              </w:rPr>
              <w:t>BIGINT</w:t>
            </w:r>
          </w:p>
        </w:tc>
        <w:tc>
          <w:tcPr>
            <w:tcW w:w="1376" w:type="dxa"/>
            <w:vAlign w:val="center"/>
          </w:tcPr>
          <w:p w14:paraId="3ADE9EE7" w14:textId="77777777" w:rsidR="00F850CA" w:rsidRPr="007906BE" w:rsidRDefault="00F850CA" w:rsidP="002257A7">
            <w:pPr>
              <w:spacing w:line="360" w:lineRule="auto"/>
              <w:rPr>
                <w:rFonts w:cstheme="majorBidi"/>
              </w:rPr>
            </w:pPr>
            <w:r w:rsidRPr="007906BE">
              <w:rPr>
                <w:rFonts w:cstheme="majorBidi"/>
              </w:rPr>
              <w:t>20</w:t>
            </w:r>
          </w:p>
        </w:tc>
        <w:tc>
          <w:tcPr>
            <w:tcW w:w="1709" w:type="dxa"/>
            <w:vAlign w:val="center"/>
          </w:tcPr>
          <w:p w14:paraId="0982D1C6" w14:textId="6092B0AA" w:rsidR="00F850CA" w:rsidRPr="007906BE" w:rsidRDefault="001A20F2" w:rsidP="002257A7">
            <w:pPr>
              <w:spacing w:line="360" w:lineRule="auto"/>
              <w:rPr>
                <w:rFonts w:cstheme="majorBidi"/>
              </w:rPr>
            </w:pPr>
            <w:r w:rsidRPr="007906BE">
              <w:rPr>
                <w:rFonts w:cstheme="majorBidi"/>
              </w:rPr>
              <w:t xml:space="preserve">UNIQUE </w:t>
            </w:r>
          </w:p>
        </w:tc>
      </w:tr>
      <w:tr w:rsidR="00F850CA" w:rsidRPr="007906BE" w14:paraId="13F00025" w14:textId="77777777" w:rsidTr="006A3E2A">
        <w:tc>
          <w:tcPr>
            <w:tcW w:w="618" w:type="dxa"/>
            <w:shd w:val="clear" w:color="auto" w:fill="E7E6E6" w:themeFill="background2"/>
            <w:vAlign w:val="center"/>
          </w:tcPr>
          <w:p w14:paraId="3D08B5B0" w14:textId="77777777" w:rsidR="00F850CA" w:rsidRPr="007906BE" w:rsidRDefault="00F850CA" w:rsidP="002257A7">
            <w:pPr>
              <w:spacing w:line="360" w:lineRule="auto"/>
              <w:rPr>
                <w:rFonts w:cstheme="majorBidi"/>
              </w:rPr>
            </w:pPr>
            <w:r w:rsidRPr="007906BE">
              <w:rPr>
                <w:rFonts w:cstheme="majorBidi"/>
              </w:rPr>
              <w:t>3</w:t>
            </w:r>
          </w:p>
        </w:tc>
        <w:tc>
          <w:tcPr>
            <w:tcW w:w="2294" w:type="dxa"/>
            <w:vAlign w:val="center"/>
          </w:tcPr>
          <w:p w14:paraId="122F0006" w14:textId="101C46BE" w:rsidR="00F850CA" w:rsidRPr="007906BE" w:rsidRDefault="00D63941" w:rsidP="002257A7">
            <w:pPr>
              <w:spacing w:line="360" w:lineRule="auto"/>
              <w:rPr>
                <w:rFonts w:cstheme="majorBidi"/>
              </w:rPr>
            </w:pPr>
            <w:r w:rsidRPr="00D63941">
              <w:rPr>
                <w:rFonts w:cstheme="majorBidi"/>
              </w:rPr>
              <w:t>name</w:t>
            </w:r>
          </w:p>
        </w:tc>
        <w:tc>
          <w:tcPr>
            <w:tcW w:w="1481" w:type="dxa"/>
            <w:vAlign w:val="center"/>
          </w:tcPr>
          <w:p w14:paraId="3020ACEA" w14:textId="77777777" w:rsidR="00F850CA" w:rsidRPr="007906BE" w:rsidRDefault="00F850CA" w:rsidP="002257A7">
            <w:pPr>
              <w:spacing w:line="360" w:lineRule="auto"/>
              <w:rPr>
                <w:rFonts w:cstheme="majorBidi"/>
              </w:rPr>
            </w:pPr>
            <w:r w:rsidRPr="007906BE">
              <w:rPr>
                <w:rFonts w:cstheme="majorBidi"/>
              </w:rPr>
              <w:t>VARCHAR</w:t>
            </w:r>
          </w:p>
        </w:tc>
        <w:tc>
          <w:tcPr>
            <w:tcW w:w="1376" w:type="dxa"/>
            <w:vAlign w:val="center"/>
          </w:tcPr>
          <w:p w14:paraId="70965277" w14:textId="5739149E" w:rsidR="00F850CA" w:rsidRPr="007906BE" w:rsidRDefault="00AE5A18" w:rsidP="002257A7">
            <w:pPr>
              <w:spacing w:line="360" w:lineRule="auto"/>
              <w:rPr>
                <w:rFonts w:cstheme="majorBidi"/>
              </w:rPr>
            </w:pPr>
            <w:r w:rsidRPr="007906BE">
              <w:rPr>
                <w:rFonts w:cstheme="majorBidi"/>
              </w:rPr>
              <w:t>30</w:t>
            </w:r>
          </w:p>
        </w:tc>
        <w:tc>
          <w:tcPr>
            <w:tcW w:w="1709" w:type="dxa"/>
            <w:vAlign w:val="center"/>
          </w:tcPr>
          <w:p w14:paraId="51E687AE" w14:textId="1894E9B6" w:rsidR="00F850CA" w:rsidRPr="007906BE" w:rsidRDefault="001A20F2" w:rsidP="002257A7">
            <w:pPr>
              <w:spacing w:line="360" w:lineRule="auto"/>
              <w:rPr>
                <w:rFonts w:cstheme="majorBidi"/>
              </w:rPr>
            </w:pPr>
            <w:r w:rsidRPr="007906BE">
              <w:rPr>
                <w:rFonts w:cstheme="majorBidi"/>
              </w:rPr>
              <w:t>NOT NULL</w:t>
            </w:r>
          </w:p>
        </w:tc>
      </w:tr>
      <w:tr w:rsidR="00F850CA" w:rsidRPr="007906BE" w14:paraId="30E19C4B" w14:textId="77777777" w:rsidTr="006A3E2A">
        <w:tc>
          <w:tcPr>
            <w:tcW w:w="618" w:type="dxa"/>
            <w:shd w:val="clear" w:color="auto" w:fill="E7E6E6" w:themeFill="background2"/>
            <w:vAlign w:val="center"/>
          </w:tcPr>
          <w:p w14:paraId="79424E6D" w14:textId="77777777" w:rsidR="00F850CA" w:rsidRPr="007906BE" w:rsidRDefault="00F850CA" w:rsidP="002257A7">
            <w:pPr>
              <w:spacing w:line="360" w:lineRule="auto"/>
              <w:rPr>
                <w:rFonts w:cstheme="majorBidi"/>
              </w:rPr>
            </w:pPr>
            <w:r w:rsidRPr="007906BE">
              <w:rPr>
                <w:rFonts w:cstheme="majorBidi"/>
              </w:rPr>
              <w:t>4</w:t>
            </w:r>
          </w:p>
        </w:tc>
        <w:tc>
          <w:tcPr>
            <w:tcW w:w="2294" w:type="dxa"/>
            <w:vAlign w:val="center"/>
          </w:tcPr>
          <w:p w14:paraId="7FC79445" w14:textId="6EFAF916" w:rsidR="00F850CA" w:rsidRPr="007906BE" w:rsidRDefault="00D63941" w:rsidP="002257A7">
            <w:pPr>
              <w:spacing w:line="360" w:lineRule="auto"/>
              <w:rPr>
                <w:rFonts w:cstheme="majorBidi"/>
              </w:rPr>
            </w:pPr>
            <w:r w:rsidRPr="00D63941">
              <w:rPr>
                <w:rFonts w:cstheme="majorBidi"/>
              </w:rPr>
              <w:t>lastname</w:t>
            </w:r>
          </w:p>
        </w:tc>
        <w:tc>
          <w:tcPr>
            <w:tcW w:w="1481" w:type="dxa"/>
            <w:vAlign w:val="center"/>
          </w:tcPr>
          <w:p w14:paraId="269011D4" w14:textId="77777777" w:rsidR="00F850CA" w:rsidRPr="007906BE" w:rsidRDefault="00F850CA" w:rsidP="002257A7">
            <w:pPr>
              <w:spacing w:line="360" w:lineRule="auto"/>
              <w:rPr>
                <w:rFonts w:cstheme="majorBidi"/>
              </w:rPr>
            </w:pPr>
            <w:r w:rsidRPr="007906BE">
              <w:rPr>
                <w:rFonts w:cstheme="majorBidi"/>
              </w:rPr>
              <w:t>VARCHAR</w:t>
            </w:r>
          </w:p>
        </w:tc>
        <w:tc>
          <w:tcPr>
            <w:tcW w:w="1376" w:type="dxa"/>
            <w:vAlign w:val="center"/>
          </w:tcPr>
          <w:p w14:paraId="0008C81D" w14:textId="31F6D2F4" w:rsidR="00F850CA" w:rsidRPr="007906BE" w:rsidRDefault="00AE5A18" w:rsidP="002257A7">
            <w:pPr>
              <w:spacing w:line="360" w:lineRule="auto"/>
              <w:rPr>
                <w:rFonts w:cstheme="majorBidi"/>
              </w:rPr>
            </w:pPr>
            <w:r w:rsidRPr="007906BE">
              <w:rPr>
                <w:rFonts w:cstheme="majorBidi"/>
              </w:rPr>
              <w:t>30</w:t>
            </w:r>
          </w:p>
        </w:tc>
        <w:tc>
          <w:tcPr>
            <w:tcW w:w="1709" w:type="dxa"/>
            <w:vAlign w:val="center"/>
          </w:tcPr>
          <w:p w14:paraId="6BF1A8B2" w14:textId="7ED65920" w:rsidR="00F850CA" w:rsidRPr="007906BE" w:rsidRDefault="001A20F2" w:rsidP="002257A7">
            <w:pPr>
              <w:spacing w:line="360" w:lineRule="auto"/>
              <w:rPr>
                <w:rFonts w:cstheme="majorBidi"/>
              </w:rPr>
            </w:pPr>
            <w:r w:rsidRPr="007906BE">
              <w:rPr>
                <w:rFonts w:cstheme="majorBidi"/>
              </w:rPr>
              <w:t>NOT NULL</w:t>
            </w:r>
          </w:p>
        </w:tc>
      </w:tr>
      <w:tr w:rsidR="00F850CA" w:rsidRPr="007906BE" w14:paraId="42ABB324" w14:textId="77777777" w:rsidTr="006A3E2A">
        <w:tc>
          <w:tcPr>
            <w:tcW w:w="618" w:type="dxa"/>
            <w:shd w:val="clear" w:color="auto" w:fill="E7E6E6" w:themeFill="background2"/>
            <w:vAlign w:val="center"/>
          </w:tcPr>
          <w:p w14:paraId="5A35B273" w14:textId="77777777" w:rsidR="00F850CA" w:rsidRPr="007906BE" w:rsidRDefault="00F850CA" w:rsidP="002257A7">
            <w:pPr>
              <w:spacing w:line="360" w:lineRule="auto"/>
              <w:rPr>
                <w:rFonts w:cstheme="majorBidi"/>
              </w:rPr>
            </w:pPr>
            <w:r w:rsidRPr="007906BE">
              <w:rPr>
                <w:rFonts w:cstheme="majorBidi"/>
              </w:rPr>
              <w:t>5</w:t>
            </w:r>
          </w:p>
        </w:tc>
        <w:tc>
          <w:tcPr>
            <w:tcW w:w="2294" w:type="dxa"/>
            <w:vAlign w:val="center"/>
          </w:tcPr>
          <w:p w14:paraId="590BD160" w14:textId="16FF515F" w:rsidR="00F850CA" w:rsidRPr="007906BE" w:rsidRDefault="00D63941" w:rsidP="002257A7">
            <w:pPr>
              <w:spacing w:line="360" w:lineRule="auto"/>
              <w:rPr>
                <w:rFonts w:cstheme="majorBidi"/>
              </w:rPr>
            </w:pPr>
            <w:r w:rsidRPr="00D63941">
              <w:rPr>
                <w:rFonts w:cstheme="majorBidi"/>
              </w:rPr>
              <w:t>address</w:t>
            </w:r>
          </w:p>
        </w:tc>
        <w:tc>
          <w:tcPr>
            <w:tcW w:w="1481" w:type="dxa"/>
            <w:vAlign w:val="center"/>
          </w:tcPr>
          <w:p w14:paraId="356C236C" w14:textId="77777777" w:rsidR="00F850CA" w:rsidRPr="007906BE" w:rsidRDefault="00F850CA" w:rsidP="002257A7">
            <w:pPr>
              <w:spacing w:line="360" w:lineRule="auto"/>
              <w:rPr>
                <w:rFonts w:cstheme="majorBidi"/>
              </w:rPr>
            </w:pPr>
            <w:r w:rsidRPr="007906BE">
              <w:rPr>
                <w:rFonts w:cstheme="majorBidi"/>
              </w:rPr>
              <w:t>VARCHAR</w:t>
            </w:r>
          </w:p>
        </w:tc>
        <w:tc>
          <w:tcPr>
            <w:tcW w:w="1376" w:type="dxa"/>
            <w:vAlign w:val="center"/>
          </w:tcPr>
          <w:p w14:paraId="1097AE05" w14:textId="18E4B20D" w:rsidR="00F850CA" w:rsidRPr="007906BE" w:rsidRDefault="00D63941" w:rsidP="002257A7">
            <w:pPr>
              <w:spacing w:line="360" w:lineRule="auto"/>
              <w:rPr>
                <w:rFonts w:cstheme="majorBidi"/>
              </w:rPr>
            </w:pPr>
            <w:r>
              <w:rPr>
                <w:rFonts w:cstheme="majorBidi"/>
              </w:rPr>
              <w:t>50</w:t>
            </w:r>
          </w:p>
        </w:tc>
        <w:tc>
          <w:tcPr>
            <w:tcW w:w="1709" w:type="dxa"/>
            <w:vAlign w:val="center"/>
          </w:tcPr>
          <w:p w14:paraId="25FBA9BE" w14:textId="4F988FDA" w:rsidR="00F850CA" w:rsidRPr="007906BE" w:rsidRDefault="001A20F2" w:rsidP="002257A7">
            <w:pPr>
              <w:spacing w:line="360" w:lineRule="auto"/>
              <w:rPr>
                <w:rFonts w:cstheme="majorBidi"/>
              </w:rPr>
            </w:pPr>
            <w:r w:rsidRPr="007906BE">
              <w:rPr>
                <w:rFonts w:cstheme="majorBidi"/>
              </w:rPr>
              <w:t>NOT NULL</w:t>
            </w:r>
          </w:p>
        </w:tc>
      </w:tr>
      <w:tr w:rsidR="00F850CA" w:rsidRPr="007906BE" w14:paraId="0BB1431A" w14:textId="77777777" w:rsidTr="006A3E2A">
        <w:tc>
          <w:tcPr>
            <w:tcW w:w="618" w:type="dxa"/>
            <w:shd w:val="clear" w:color="auto" w:fill="E7E6E6" w:themeFill="background2"/>
            <w:vAlign w:val="center"/>
          </w:tcPr>
          <w:p w14:paraId="5004531B" w14:textId="77777777" w:rsidR="00F850CA" w:rsidRPr="007906BE" w:rsidRDefault="00F850CA" w:rsidP="002257A7">
            <w:pPr>
              <w:spacing w:line="360" w:lineRule="auto"/>
              <w:rPr>
                <w:rFonts w:cstheme="majorBidi"/>
              </w:rPr>
            </w:pPr>
            <w:r w:rsidRPr="007906BE">
              <w:rPr>
                <w:rFonts w:cstheme="majorBidi"/>
              </w:rPr>
              <w:t>6</w:t>
            </w:r>
          </w:p>
        </w:tc>
        <w:tc>
          <w:tcPr>
            <w:tcW w:w="2294" w:type="dxa"/>
            <w:vAlign w:val="center"/>
          </w:tcPr>
          <w:p w14:paraId="50F50348" w14:textId="6D1C2F4F" w:rsidR="00F850CA" w:rsidRPr="007906BE" w:rsidRDefault="00D63941" w:rsidP="002257A7">
            <w:pPr>
              <w:spacing w:line="360" w:lineRule="auto"/>
              <w:rPr>
                <w:rFonts w:cstheme="majorBidi"/>
              </w:rPr>
            </w:pPr>
            <w:r w:rsidRPr="00D63941">
              <w:rPr>
                <w:rFonts w:cstheme="majorBidi"/>
              </w:rPr>
              <w:t>email</w:t>
            </w:r>
          </w:p>
        </w:tc>
        <w:tc>
          <w:tcPr>
            <w:tcW w:w="1481" w:type="dxa"/>
            <w:vAlign w:val="center"/>
          </w:tcPr>
          <w:p w14:paraId="628BBE24" w14:textId="5260FC87" w:rsidR="00F850CA" w:rsidRPr="007906BE" w:rsidRDefault="00DE11DC" w:rsidP="002257A7">
            <w:pPr>
              <w:spacing w:line="360" w:lineRule="auto"/>
              <w:rPr>
                <w:rFonts w:cstheme="majorBidi"/>
              </w:rPr>
            </w:pPr>
            <w:r w:rsidRPr="007906BE">
              <w:rPr>
                <w:rFonts w:cstheme="majorBidi"/>
              </w:rPr>
              <w:t>VARCHAR</w:t>
            </w:r>
          </w:p>
        </w:tc>
        <w:tc>
          <w:tcPr>
            <w:tcW w:w="1376" w:type="dxa"/>
            <w:vAlign w:val="center"/>
          </w:tcPr>
          <w:p w14:paraId="260A54E1" w14:textId="578731D0" w:rsidR="00F850CA" w:rsidRPr="007906BE" w:rsidRDefault="00AE5A18" w:rsidP="002257A7">
            <w:pPr>
              <w:spacing w:line="360" w:lineRule="auto"/>
              <w:rPr>
                <w:rFonts w:cstheme="majorBidi"/>
              </w:rPr>
            </w:pPr>
            <w:r w:rsidRPr="007906BE">
              <w:rPr>
                <w:rFonts w:cstheme="majorBidi"/>
              </w:rPr>
              <w:t>50</w:t>
            </w:r>
          </w:p>
        </w:tc>
        <w:tc>
          <w:tcPr>
            <w:tcW w:w="1709" w:type="dxa"/>
            <w:vAlign w:val="center"/>
          </w:tcPr>
          <w:p w14:paraId="7567017E" w14:textId="02CD97CD" w:rsidR="00F850CA" w:rsidRPr="007906BE" w:rsidRDefault="001A20F2" w:rsidP="002257A7">
            <w:pPr>
              <w:spacing w:line="360" w:lineRule="auto"/>
              <w:rPr>
                <w:rFonts w:cstheme="majorBidi"/>
              </w:rPr>
            </w:pPr>
            <w:r w:rsidRPr="007906BE">
              <w:rPr>
                <w:rFonts w:cstheme="majorBidi"/>
              </w:rPr>
              <w:t>NOT NULL</w:t>
            </w:r>
          </w:p>
        </w:tc>
      </w:tr>
      <w:tr w:rsidR="00F850CA" w:rsidRPr="007906BE" w14:paraId="33B786DC" w14:textId="77777777" w:rsidTr="006A3E2A">
        <w:tc>
          <w:tcPr>
            <w:tcW w:w="618" w:type="dxa"/>
            <w:shd w:val="clear" w:color="auto" w:fill="E7E6E6" w:themeFill="background2"/>
            <w:vAlign w:val="center"/>
          </w:tcPr>
          <w:p w14:paraId="2A67E788" w14:textId="77777777" w:rsidR="00F850CA" w:rsidRPr="007906BE" w:rsidRDefault="00F850CA" w:rsidP="002257A7">
            <w:pPr>
              <w:spacing w:line="360" w:lineRule="auto"/>
              <w:rPr>
                <w:rFonts w:cstheme="majorBidi"/>
              </w:rPr>
            </w:pPr>
            <w:r w:rsidRPr="007906BE">
              <w:rPr>
                <w:rFonts w:cstheme="majorBidi"/>
              </w:rPr>
              <w:t>7</w:t>
            </w:r>
          </w:p>
        </w:tc>
        <w:tc>
          <w:tcPr>
            <w:tcW w:w="2294" w:type="dxa"/>
            <w:vAlign w:val="center"/>
          </w:tcPr>
          <w:p w14:paraId="6F2A10E3" w14:textId="1EEE134F" w:rsidR="00F850CA" w:rsidRPr="007906BE" w:rsidRDefault="00D63941" w:rsidP="002257A7">
            <w:pPr>
              <w:spacing w:line="360" w:lineRule="auto"/>
              <w:rPr>
                <w:rFonts w:cstheme="majorBidi"/>
              </w:rPr>
            </w:pPr>
            <w:r w:rsidRPr="00D63941">
              <w:rPr>
                <w:rFonts w:cstheme="majorBidi"/>
              </w:rPr>
              <w:t>age</w:t>
            </w:r>
          </w:p>
        </w:tc>
        <w:tc>
          <w:tcPr>
            <w:tcW w:w="1481" w:type="dxa"/>
            <w:vAlign w:val="center"/>
          </w:tcPr>
          <w:p w14:paraId="3BD6D56B" w14:textId="5BB86004" w:rsidR="00F850CA" w:rsidRPr="007906BE" w:rsidRDefault="00DE11DC" w:rsidP="002257A7">
            <w:pPr>
              <w:spacing w:line="360" w:lineRule="auto"/>
              <w:rPr>
                <w:rFonts w:cstheme="majorBidi"/>
              </w:rPr>
            </w:pPr>
            <w:r w:rsidRPr="007906BE">
              <w:rPr>
                <w:rFonts w:cstheme="majorBidi"/>
              </w:rPr>
              <w:t>INT</w:t>
            </w:r>
          </w:p>
        </w:tc>
        <w:tc>
          <w:tcPr>
            <w:tcW w:w="1376" w:type="dxa"/>
            <w:vAlign w:val="center"/>
          </w:tcPr>
          <w:p w14:paraId="3BC63493" w14:textId="143467F9" w:rsidR="00F850CA" w:rsidRPr="007906BE" w:rsidRDefault="00DE11DC" w:rsidP="002257A7">
            <w:pPr>
              <w:spacing w:line="360" w:lineRule="auto"/>
              <w:rPr>
                <w:rFonts w:cstheme="majorBidi"/>
              </w:rPr>
            </w:pPr>
            <w:r w:rsidRPr="007906BE">
              <w:rPr>
                <w:rFonts w:cstheme="majorBidi"/>
              </w:rPr>
              <w:t>11</w:t>
            </w:r>
          </w:p>
        </w:tc>
        <w:tc>
          <w:tcPr>
            <w:tcW w:w="1709" w:type="dxa"/>
            <w:vAlign w:val="center"/>
          </w:tcPr>
          <w:p w14:paraId="3DDBC8EA" w14:textId="110A6698" w:rsidR="00F850CA" w:rsidRPr="007906BE" w:rsidRDefault="001A20F2" w:rsidP="002257A7">
            <w:pPr>
              <w:spacing w:line="360" w:lineRule="auto"/>
              <w:rPr>
                <w:rFonts w:cstheme="majorBidi"/>
              </w:rPr>
            </w:pPr>
            <w:r w:rsidRPr="007906BE">
              <w:rPr>
                <w:rFonts w:cstheme="majorBidi"/>
              </w:rPr>
              <w:t>NOT NULL</w:t>
            </w:r>
          </w:p>
        </w:tc>
      </w:tr>
      <w:tr w:rsidR="00F850CA" w:rsidRPr="007906BE" w14:paraId="29D596BA" w14:textId="77777777" w:rsidTr="006A3E2A">
        <w:tc>
          <w:tcPr>
            <w:tcW w:w="618" w:type="dxa"/>
            <w:shd w:val="clear" w:color="auto" w:fill="E7E6E6" w:themeFill="background2"/>
            <w:vAlign w:val="center"/>
          </w:tcPr>
          <w:p w14:paraId="22BD7533" w14:textId="77777777" w:rsidR="00F850CA" w:rsidRPr="007906BE" w:rsidRDefault="00F850CA" w:rsidP="002257A7">
            <w:pPr>
              <w:spacing w:line="360" w:lineRule="auto"/>
              <w:rPr>
                <w:rFonts w:cstheme="majorBidi"/>
              </w:rPr>
            </w:pPr>
            <w:r w:rsidRPr="007906BE">
              <w:rPr>
                <w:rFonts w:cstheme="majorBidi"/>
              </w:rPr>
              <w:t>8</w:t>
            </w:r>
          </w:p>
        </w:tc>
        <w:tc>
          <w:tcPr>
            <w:tcW w:w="2294" w:type="dxa"/>
            <w:vAlign w:val="center"/>
          </w:tcPr>
          <w:p w14:paraId="5945DFBF" w14:textId="7837E4CB" w:rsidR="00F850CA" w:rsidRPr="007906BE" w:rsidRDefault="00D63941" w:rsidP="002257A7">
            <w:pPr>
              <w:spacing w:line="360" w:lineRule="auto"/>
              <w:rPr>
                <w:rFonts w:cstheme="majorBidi"/>
              </w:rPr>
            </w:pPr>
            <w:r w:rsidRPr="00D63941">
              <w:rPr>
                <w:rFonts w:cstheme="majorBidi"/>
              </w:rPr>
              <w:t>country</w:t>
            </w:r>
          </w:p>
        </w:tc>
        <w:tc>
          <w:tcPr>
            <w:tcW w:w="1481" w:type="dxa"/>
            <w:vAlign w:val="center"/>
          </w:tcPr>
          <w:p w14:paraId="68A58165" w14:textId="77777777" w:rsidR="00F850CA" w:rsidRPr="007906BE" w:rsidRDefault="00F850CA" w:rsidP="002257A7">
            <w:pPr>
              <w:spacing w:line="360" w:lineRule="auto"/>
              <w:rPr>
                <w:rFonts w:cstheme="majorBidi"/>
              </w:rPr>
            </w:pPr>
            <w:r w:rsidRPr="007906BE">
              <w:rPr>
                <w:rFonts w:cstheme="majorBidi"/>
              </w:rPr>
              <w:t>VARCHAR</w:t>
            </w:r>
          </w:p>
        </w:tc>
        <w:tc>
          <w:tcPr>
            <w:tcW w:w="1376" w:type="dxa"/>
            <w:vAlign w:val="center"/>
          </w:tcPr>
          <w:p w14:paraId="3061E5D2" w14:textId="1914455A" w:rsidR="00F850CA" w:rsidRPr="007906BE" w:rsidRDefault="00D63941" w:rsidP="002257A7">
            <w:pPr>
              <w:spacing w:line="360" w:lineRule="auto"/>
              <w:rPr>
                <w:rFonts w:cstheme="majorBidi"/>
              </w:rPr>
            </w:pPr>
            <w:r>
              <w:rPr>
                <w:rFonts w:cstheme="majorBidi"/>
              </w:rPr>
              <w:t>20</w:t>
            </w:r>
          </w:p>
        </w:tc>
        <w:tc>
          <w:tcPr>
            <w:tcW w:w="1709" w:type="dxa"/>
            <w:vAlign w:val="center"/>
          </w:tcPr>
          <w:p w14:paraId="36BA72DF" w14:textId="627113EA" w:rsidR="00F850CA" w:rsidRPr="007906BE" w:rsidRDefault="001A20F2" w:rsidP="002257A7">
            <w:pPr>
              <w:spacing w:line="360" w:lineRule="auto"/>
              <w:rPr>
                <w:rFonts w:cstheme="majorBidi"/>
              </w:rPr>
            </w:pPr>
            <w:r w:rsidRPr="007906BE">
              <w:rPr>
                <w:rFonts w:cstheme="majorBidi"/>
              </w:rPr>
              <w:t>NOT NULL</w:t>
            </w:r>
          </w:p>
        </w:tc>
      </w:tr>
      <w:tr w:rsidR="00DE11DC" w:rsidRPr="007906BE" w14:paraId="50E0A7AB" w14:textId="77777777" w:rsidTr="006A3E2A">
        <w:tc>
          <w:tcPr>
            <w:tcW w:w="618" w:type="dxa"/>
            <w:shd w:val="clear" w:color="auto" w:fill="E7E6E6" w:themeFill="background2"/>
            <w:vAlign w:val="center"/>
          </w:tcPr>
          <w:p w14:paraId="20066455" w14:textId="7E55CE35" w:rsidR="00DE11DC" w:rsidRPr="007906BE" w:rsidRDefault="00DE11DC" w:rsidP="002257A7">
            <w:pPr>
              <w:spacing w:line="360" w:lineRule="auto"/>
              <w:rPr>
                <w:rFonts w:cstheme="majorBidi"/>
              </w:rPr>
            </w:pPr>
            <w:r w:rsidRPr="007906BE">
              <w:rPr>
                <w:rFonts w:cstheme="majorBidi"/>
              </w:rPr>
              <w:t>9</w:t>
            </w:r>
          </w:p>
        </w:tc>
        <w:tc>
          <w:tcPr>
            <w:tcW w:w="2294" w:type="dxa"/>
            <w:vAlign w:val="center"/>
          </w:tcPr>
          <w:p w14:paraId="3043C3AE" w14:textId="1850F7AC" w:rsidR="00DE11DC" w:rsidRPr="007906BE" w:rsidRDefault="00D63941" w:rsidP="002257A7">
            <w:pPr>
              <w:spacing w:line="360" w:lineRule="auto"/>
              <w:rPr>
                <w:rFonts w:cstheme="majorBidi"/>
              </w:rPr>
            </w:pPr>
            <w:r w:rsidRPr="00D63941">
              <w:rPr>
                <w:rFonts w:cstheme="majorBidi"/>
              </w:rPr>
              <w:t>password</w:t>
            </w:r>
          </w:p>
        </w:tc>
        <w:tc>
          <w:tcPr>
            <w:tcW w:w="1481" w:type="dxa"/>
            <w:vAlign w:val="center"/>
          </w:tcPr>
          <w:p w14:paraId="32B6C9E5" w14:textId="1CB2D02D" w:rsidR="00DE11DC" w:rsidRPr="007906BE" w:rsidRDefault="00DE11DC" w:rsidP="002257A7">
            <w:pPr>
              <w:spacing w:line="360" w:lineRule="auto"/>
              <w:rPr>
                <w:rFonts w:cstheme="majorBidi"/>
              </w:rPr>
            </w:pPr>
            <w:r w:rsidRPr="007906BE">
              <w:rPr>
                <w:rFonts w:cstheme="majorBidi"/>
              </w:rPr>
              <w:t>TEXT</w:t>
            </w:r>
          </w:p>
        </w:tc>
        <w:tc>
          <w:tcPr>
            <w:tcW w:w="1376" w:type="dxa"/>
            <w:vAlign w:val="center"/>
          </w:tcPr>
          <w:p w14:paraId="296C2E4F" w14:textId="0EB9C5DC" w:rsidR="00DE11DC" w:rsidRPr="007906BE" w:rsidRDefault="00DE11DC" w:rsidP="002257A7">
            <w:pPr>
              <w:spacing w:line="360" w:lineRule="auto"/>
              <w:rPr>
                <w:rFonts w:cstheme="majorBidi"/>
              </w:rPr>
            </w:pPr>
            <w:r w:rsidRPr="007906BE">
              <w:rPr>
                <w:rFonts w:cstheme="majorBidi"/>
              </w:rPr>
              <w:t>-</w:t>
            </w:r>
          </w:p>
        </w:tc>
        <w:tc>
          <w:tcPr>
            <w:tcW w:w="1709" w:type="dxa"/>
            <w:vAlign w:val="center"/>
          </w:tcPr>
          <w:p w14:paraId="3639578E" w14:textId="0CAA11CA" w:rsidR="00DE11DC" w:rsidRPr="007906BE" w:rsidRDefault="001A20F2" w:rsidP="002257A7">
            <w:pPr>
              <w:spacing w:line="360" w:lineRule="auto"/>
              <w:rPr>
                <w:rFonts w:cstheme="majorBidi"/>
              </w:rPr>
            </w:pPr>
            <w:r w:rsidRPr="007906BE">
              <w:rPr>
                <w:rFonts w:cstheme="majorBidi"/>
              </w:rPr>
              <w:t>NOT NULL</w:t>
            </w:r>
          </w:p>
        </w:tc>
      </w:tr>
      <w:tr w:rsidR="00DE11DC" w:rsidRPr="007906BE" w14:paraId="0967483F" w14:textId="77777777" w:rsidTr="006A3E2A">
        <w:tc>
          <w:tcPr>
            <w:tcW w:w="618" w:type="dxa"/>
            <w:shd w:val="clear" w:color="auto" w:fill="E7E6E6" w:themeFill="background2"/>
            <w:vAlign w:val="center"/>
          </w:tcPr>
          <w:p w14:paraId="71E9AAAA" w14:textId="6AAEBF41" w:rsidR="00DE11DC" w:rsidRPr="007906BE" w:rsidRDefault="00DE11DC" w:rsidP="002257A7">
            <w:pPr>
              <w:spacing w:line="360" w:lineRule="auto"/>
              <w:rPr>
                <w:rFonts w:cstheme="majorBidi"/>
              </w:rPr>
            </w:pPr>
            <w:r w:rsidRPr="007906BE">
              <w:rPr>
                <w:rFonts w:cstheme="majorBidi"/>
              </w:rPr>
              <w:t>10</w:t>
            </w:r>
          </w:p>
        </w:tc>
        <w:tc>
          <w:tcPr>
            <w:tcW w:w="2294" w:type="dxa"/>
            <w:vAlign w:val="center"/>
          </w:tcPr>
          <w:p w14:paraId="2C4538AA" w14:textId="0C873D23" w:rsidR="00DE11DC" w:rsidRPr="007906BE" w:rsidRDefault="00D63941" w:rsidP="002257A7">
            <w:pPr>
              <w:spacing w:line="360" w:lineRule="auto"/>
              <w:rPr>
                <w:rFonts w:cstheme="majorBidi"/>
              </w:rPr>
            </w:pPr>
            <w:r w:rsidRPr="00D63941">
              <w:rPr>
                <w:rFonts w:cstheme="majorBidi"/>
              </w:rPr>
              <w:t>student_level</w:t>
            </w:r>
          </w:p>
        </w:tc>
        <w:tc>
          <w:tcPr>
            <w:tcW w:w="1481" w:type="dxa"/>
            <w:vAlign w:val="center"/>
          </w:tcPr>
          <w:p w14:paraId="769BA3CD" w14:textId="244662DB" w:rsidR="00DE11DC" w:rsidRPr="007906BE" w:rsidRDefault="00DE11DC" w:rsidP="002257A7">
            <w:pPr>
              <w:spacing w:line="360" w:lineRule="auto"/>
              <w:rPr>
                <w:rFonts w:cstheme="majorBidi"/>
              </w:rPr>
            </w:pPr>
            <w:r w:rsidRPr="007906BE">
              <w:rPr>
                <w:rFonts w:cstheme="majorBidi"/>
              </w:rPr>
              <w:t>VARCHAR</w:t>
            </w:r>
          </w:p>
        </w:tc>
        <w:tc>
          <w:tcPr>
            <w:tcW w:w="1376" w:type="dxa"/>
            <w:vAlign w:val="center"/>
          </w:tcPr>
          <w:p w14:paraId="4BE7EBB4" w14:textId="4A73590F" w:rsidR="00DE11DC" w:rsidRPr="007906BE" w:rsidRDefault="00D63941" w:rsidP="002257A7">
            <w:pPr>
              <w:spacing w:line="360" w:lineRule="auto"/>
              <w:rPr>
                <w:rFonts w:cstheme="majorBidi"/>
              </w:rPr>
            </w:pPr>
            <w:r>
              <w:rPr>
                <w:rFonts w:cstheme="majorBidi"/>
              </w:rPr>
              <w:t>10</w:t>
            </w:r>
          </w:p>
        </w:tc>
        <w:tc>
          <w:tcPr>
            <w:tcW w:w="1709" w:type="dxa"/>
            <w:vAlign w:val="center"/>
          </w:tcPr>
          <w:p w14:paraId="1B4A3887" w14:textId="0B3DC89F" w:rsidR="00DE11DC" w:rsidRPr="007906BE" w:rsidRDefault="001A20F2" w:rsidP="002257A7">
            <w:pPr>
              <w:spacing w:line="360" w:lineRule="auto"/>
              <w:rPr>
                <w:rFonts w:cstheme="majorBidi"/>
              </w:rPr>
            </w:pPr>
            <w:r w:rsidRPr="007906BE">
              <w:rPr>
                <w:rFonts w:cstheme="majorBidi"/>
              </w:rPr>
              <w:t>NOT NULL</w:t>
            </w:r>
          </w:p>
        </w:tc>
      </w:tr>
    </w:tbl>
    <w:p w14:paraId="1BA00C32" w14:textId="77777777" w:rsidR="00F850CA" w:rsidRPr="007906BE" w:rsidRDefault="00F850CA" w:rsidP="009407AE"/>
    <w:p w14:paraId="7330C0CA" w14:textId="4BDE7F22" w:rsidR="00094A00" w:rsidRDefault="00094A00" w:rsidP="009407AE">
      <w:pPr>
        <w:spacing w:line="276" w:lineRule="auto"/>
        <w:rPr>
          <w:rFonts w:cstheme="majorBidi"/>
        </w:rPr>
      </w:pPr>
    </w:p>
    <w:p w14:paraId="31C026CD" w14:textId="0464205D" w:rsidR="00AB51D5" w:rsidRDefault="00AB51D5" w:rsidP="009407AE">
      <w:pPr>
        <w:spacing w:line="276" w:lineRule="auto"/>
        <w:rPr>
          <w:rFonts w:cstheme="majorBidi"/>
        </w:rPr>
      </w:pPr>
    </w:p>
    <w:p w14:paraId="103A3ACC" w14:textId="7217E59A" w:rsidR="00AB51D5" w:rsidRDefault="00AB51D5" w:rsidP="009407AE">
      <w:pPr>
        <w:spacing w:line="276" w:lineRule="auto"/>
        <w:rPr>
          <w:rFonts w:cstheme="majorBidi"/>
        </w:rPr>
      </w:pPr>
    </w:p>
    <w:p w14:paraId="19D03856" w14:textId="7AC7F6DB" w:rsidR="00AB51D5" w:rsidRDefault="00AB51D5" w:rsidP="009407AE">
      <w:pPr>
        <w:spacing w:line="276" w:lineRule="auto"/>
        <w:rPr>
          <w:rFonts w:cstheme="majorBidi"/>
        </w:rPr>
      </w:pPr>
    </w:p>
    <w:p w14:paraId="645619F4" w14:textId="4E47FE39" w:rsidR="00AB51D5" w:rsidRDefault="00AB51D5" w:rsidP="009407AE">
      <w:pPr>
        <w:spacing w:line="276" w:lineRule="auto"/>
        <w:rPr>
          <w:rFonts w:cstheme="majorBidi"/>
        </w:rPr>
      </w:pPr>
    </w:p>
    <w:p w14:paraId="2A00B05A" w14:textId="1700CA8D" w:rsidR="00B51058" w:rsidRPr="002257A7" w:rsidRDefault="00B51058" w:rsidP="00FE73E6">
      <w:pPr>
        <w:pStyle w:val="ListParagraph"/>
        <w:numPr>
          <w:ilvl w:val="0"/>
          <w:numId w:val="30"/>
        </w:numPr>
        <w:rPr>
          <w:rFonts w:cstheme="majorBidi"/>
        </w:rPr>
      </w:pPr>
      <w:r w:rsidRPr="007906BE">
        <w:rPr>
          <w:rFonts w:cstheme="majorBidi"/>
        </w:rPr>
        <w:t>Family</w:t>
      </w:r>
    </w:p>
    <w:p w14:paraId="2597AC0E" w14:textId="18D49696" w:rsidR="00B51058" w:rsidRPr="007906BE" w:rsidRDefault="00B51058" w:rsidP="002257A7">
      <w:pPr>
        <w:pStyle w:val="ListParagraph"/>
        <w:ind w:left="1440"/>
        <w:rPr>
          <w:rFonts w:cstheme="majorBidi"/>
        </w:rPr>
      </w:pPr>
      <w:r w:rsidRPr="007906BE">
        <w:rPr>
          <w:rFonts w:cstheme="majorBidi"/>
        </w:rPr>
        <w:t>Table Name</w:t>
      </w:r>
      <w:r w:rsidRPr="007906BE">
        <w:rPr>
          <w:rFonts w:cstheme="majorBidi"/>
        </w:rPr>
        <w:tab/>
      </w:r>
      <w:r w:rsidRPr="007906BE">
        <w:rPr>
          <w:rFonts w:cstheme="majorBidi"/>
        </w:rPr>
        <w:tab/>
      </w:r>
      <w:r w:rsidR="00C6377F" w:rsidRPr="007906BE">
        <w:rPr>
          <w:rFonts w:cstheme="majorBidi"/>
        </w:rPr>
        <w:t xml:space="preserve"> </w:t>
      </w:r>
      <w:r w:rsidRPr="007906BE">
        <w:rPr>
          <w:rFonts w:cstheme="majorBidi"/>
        </w:rPr>
        <w:t xml:space="preserve">: </w:t>
      </w:r>
      <w:r w:rsidR="0094445F" w:rsidRPr="007906BE">
        <w:rPr>
          <w:rFonts w:cstheme="majorBidi"/>
        </w:rPr>
        <w:t>fam</w:t>
      </w:r>
      <w:r w:rsidR="00337F58" w:rsidRPr="007906BE">
        <w:rPr>
          <w:rFonts w:cstheme="majorBidi"/>
        </w:rPr>
        <w:t>ily</w:t>
      </w:r>
    </w:p>
    <w:p w14:paraId="5D475EED" w14:textId="09F3D7C8" w:rsidR="00B51058" w:rsidRPr="007906BE" w:rsidRDefault="00B51058" w:rsidP="002257A7">
      <w:pPr>
        <w:pStyle w:val="ListParagraph"/>
        <w:ind w:left="1440"/>
        <w:rPr>
          <w:rFonts w:cstheme="majorBidi"/>
        </w:rPr>
      </w:pPr>
      <w:r w:rsidRPr="007906BE">
        <w:rPr>
          <w:rFonts w:cstheme="majorBidi"/>
        </w:rPr>
        <w:t xml:space="preserve">Primary Key </w:t>
      </w:r>
      <w:r w:rsidRPr="007906BE">
        <w:rPr>
          <w:rFonts w:cstheme="majorBidi"/>
        </w:rPr>
        <w:tab/>
      </w:r>
      <w:r w:rsidRPr="007906BE">
        <w:rPr>
          <w:rFonts w:cstheme="majorBidi"/>
        </w:rPr>
        <w:tab/>
      </w:r>
      <w:r w:rsidR="00C6377F" w:rsidRPr="007906BE">
        <w:rPr>
          <w:rFonts w:cstheme="majorBidi"/>
        </w:rPr>
        <w:t xml:space="preserve"> </w:t>
      </w:r>
      <w:r w:rsidRPr="007906BE">
        <w:rPr>
          <w:rFonts w:cstheme="majorBidi"/>
        </w:rPr>
        <w:t>: Family_id</w:t>
      </w:r>
    </w:p>
    <w:p w14:paraId="0184BB58" w14:textId="098807F2" w:rsidR="00B51058" w:rsidRPr="007906BE" w:rsidRDefault="00B51058" w:rsidP="002257A7">
      <w:pPr>
        <w:pStyle w:val="ListParagraph"/>
        <w:ind w:left="1440"/>
        <w:rPr>
          <w:rFonts w:cstheme="majorBidi"/>
        </w:rPr>
      </w:pPr>
      <w:r w:rsidRPr="007906BE">
        <w:rPr>
          <w:rFonts w:cstheme="majorBidi"/>
        </w:rPr>
        <w:t xml:space="preserve">Foreign Key </w:t>
      </w:r>
      <w:r w:rsidRPr="007906BE">
        <w:rPr>
          <w:rFonts w:cstheme="majorBidi"/>
        </w:rPr>
        <w:tab/>
      </w:r>
      <w:r w:rsidRPr="007906BE">
        <w:rPr>
          <w:rFonts w:cstheme="majorBidi"/>
        </w:rPr>
        <w:tab/>
      </w:r>
      <w:r w:rsidR="00C6377F" w:rsidRPr="007906BE">
        <w:rPr>
          <w:rFonts w:cstheme="majorBidi"/>
        </w:rPr>
        <w:t xml:space="preserve"> </w:t>
      </w:r>
      <w:r w:rsidRPr="007906BE">
        <w:rPr>
          <w:rFonts w:cstheme="majorBidi"/>
        </w:rPr>
        <w:t>: Family_id</w:t>
      </w:r>
    </w:p>
    <w:p w14:paraId="112E8A48" w14:textId="78BBF6C6" w:rsidR="000F5826" w:rsidRPr="002257A7" w:rsidRDefault="002257A7" w:rsidP="002257A7">
      <w:pPr>
        <w:pStyle w:val="ListParagraph"/>
        <w:ind w:left="1440"/>
        <w:rPr>
          <w:rFonts w:cstheme="majorBidi"/>
        </w:rPr>
      </w:pPr>
      <w:r>
        <w:rPr>
          <w:rFonts w:cstheme="majorBidi"/>
        </w:rPr>
        <w:t>Table Type</w:t>
      </w:r>
      <w:r>
        <w:rPr>
          <w:rFonts w:cstheme="majorBidi"/>
        </w:rPr>
        <w:tab/>
      </w:r>
      <w:r>
        <w:rPr>
          <w:rFonts w:cstheme="majorBidi"/>
        </w:rPr>
        <w:tab/>
      </w:r>
      <w:r w:rsidR="00CB56C2">
        <w:rPr>
          <w:rFonts w:cstheme="majorBidi"/>
        </w:rPr>
        <w:tab/>
      </w:r>
      <w:r>
        <w:rPr>
          <w:rFonts w:cstheme="majorBidi"/>
        </w:rPr>
        <w:t xml:space="preserve"> : Family info</w:t>
      </w:r>
    </w:p>
    <w:p w14:paraId="03FBED5F" w14:textId="0EB2C7B4" w:rsidR="000F5826" w:rsidRPr="00731C61" w:rsidRDefault="004F208F" w:rsidP="00526D72">
      <w:pPr>
        <w:pStyle w:val="Heading4"/>
      </w:pPr>
      <w:bookmarkStart w:id="202" w:name="_Toc53957407"/>
      <w:r w:rsidRPr="00731C61">
        <w:t xml:space="preserve">Table: 4. </w:t>
      </w:r>
      <w:fldSimple w:instr=" SEQ Table:_4. \* ARABIC ">
        <w:r w:rsidR="00770F7D">
          <w:rPr>
            <w:noProof/>
          </w:rPr>
          <w:t>18</w:t>
        </w:r>
      </w:fldSimple>
      <w:r w:rsidRPr="00731C61">
        <w:t xml:space="preserve">  Family Specification</w:t>
      </w:r>
      <w:bookmarkEnd w:id="202"/>
    </w:p>
    <w:tbl>
      <w:tblPr>
        <w:tblStyle w:val="TableGrid"/>
        <w:tblW w:w="0" w:type="auto"/>
        <w:tblLook w:val="04A0" w:firstRow="1" w:lastRow="0" w:firstColumn="1" w:lastColumn="0" w:noHBand="0" w:noVBand="1"/>
      </w:tblPr>
      <w:tblGrid>
        <w:gridCol w:w="1027"/>
        <w:gridCol w:w="1549"/>
        <w:gridCol w:w="1442"/>
        <w:gridCol w:w="1057"/>
        <w:gridCol w:w="2403"/>
      </w:tblGrid>
      <w:tr w:rsidR="005C6C94" w:rsidRPr="007906BE" w14:paraId="268AF2CC" w14:textId="77777777" w:rsidTr="003E256A">
        <w:trPr>
          <w:trHeight w:val="449"/>
        </w:trPr>
        <w:tc>
          <w:tcPr>
            <w:tcW w:w="1495" w:type="dxa"/>
            <w:shd w:val="clear" w:color="auto" w:fill="E7E6E6" w:themeFill="background2"/>
            <w:vAlign w:val="center"/>
          </w:tcPr>
          <w:p w14:paraId="14B46B6E" w14:textId="7083AEE9" w:rsidR="009E7F4A" w:rsidRPr="007906BE" w:rsidRDefault="009E7F4A" w:rsidP="002257A7">
            <w:pPr>
              <w:spacing w:line="360" w:lineRule="auto"/>
            </w:pPr>
            <w:r w:rsidRPr="007906BE">
              <w:t>No.</w:t>
            </w:r>
          </w:p>
        </w:tc>
        <w:tc>
          <w:tcPr>
            <w:tcW w:w="1495" w:type="dxa"/>
            <w:vAlign w:val="center"/>
          </w:tcPr>
          <w:p w14:paraId="688A049E" w14:textId="0513B6E4" w:rsidR="009E7F4A" w:rsidRPr="007906BE" w:rsidRDefault="009E7F4A" w:rsidP="002257A7">
            <w:pPr>
              <w:spacing w:line="360" w:lineRule="auto"/>
            </w:pPr>
            <w:r w:rsidRPr="007906BE">
              <w:t>Field</w:t>
            </w:r>
          </w:p>
        </w:tc>
        <w:tc>
          <w:tcPr>
            <w:tcW w:w="1496" w:type="dxa"/>
            <w:vAlign w:val="center"/>
          </w:tcPr>
          <w:p w14:paraId="11E0214E" w14:textId="26749A56" w:rsidR="009E7F4A" w:rsidRPr="007906BE" w:rsidRDefault="005C6C94" w:rsidP="002257A7">
            <w:pPr>
              <w:spacing w:line="360" w:lineRule="auto"/>
            </w:pPr>
            <w:r w:rsidRPr="007906BE">
              <w:t>Type</w:t>
            </w:r>
          </w:p>
        </w:tc>
        <w:tc>
          <w:tcPr>
            <w:tcW w:w="1496" w:type="dxa"/>
            <w:vAlign w:val="center"/>
          </w:tcPr>
          <w:p w14:paraId="5E6A6322" w14:textId="157DA09C" w:rsidR="009E7F4A" w:rsidRPr="007906BE" w:rsidRDefault="005C6C94" w:rsidP="002257A7">
            <w:pPr>
              <w:spacing w:line="360" w:lineRule="auto"/>
            </w:pPr>
            <w:r w:rsidRPr="007906BE">
              <w:t>Size</w:t>
            </w:r>
          </w:p>
        </w:tc>
        <w:tc>
          <w:tcPr>
            <w:tcW w:w="1496" w:type="dxa"/>
            <w:vAlign w:val="center"/>
          </w:tcPr>
          <w:p w14:paraId="3269F93A" w14:textId="740413A6" w:rsidR="009E7F4A" w:rsidRPr="007906BE" w:rsidRDefault="009E7F4A" w:rsidP="002257A7">
            <w:pPr>
              <w:spacing w:line="360" w:lineRule="auto"/>
            </w:pPr>
            <w:r w:rsidRPr="007906BE">
              <w:t>Information</w:t>
            </w:r>
          </w:p>
        </w:tc>
      </w:tr>
      <w:tr w:rsidR="005C6C94" w:rsidRPr="007906BE" w14:paraId="2C5F5051" w14:textId="77777777" w:rsidTr="008C7C1E">
        <w:tc>
          <w:tcPr>
            <w:tcW w:w="1495" w:type="dxa"/>
            <w:shd w:val="clear" w:color="auto" w:fill="E7E6E6" w:themeFill="background2"/>
          </w:tcPr>
          <w:p w14:paraId="1559F74A" w14:textId="3931A94A" w:rsidR="009E7F4A" w:rsidRPr="007906BE" w:rsidRDefault="009E7F4A" w:rsidP="002257A7">
            <w:pPr>
              <w:spacing w:line="360" w:lineRule="auto"/>
            </w:pPr>
            <w:r w:rsidRPr="007906BE">
              <w:t>1</w:t>
            </w:r>
          </w:p>
        </w:tc>
        <w:tc>
          <w:tcPr>
            <w:tcW w:w="1495" w:type="dxa"/>
          </w:tcPr>
          <w:p w14:paraId="3770910C" w14:textId="3AEE3D7E" w:rsidR="009E7F4A" w:rsidRPr="007906BE" w:rsidRDefault="005C6C94" w:rsidP="002257A7">
            <w:pPr>
              <w:spacing w:line="360" w:lineRule="auto"/>
            </w:pPr>
            <w:r w:rsidRPr="007906BE">
              <w:t>family_id</w:t>
            </w:r>
          </w:p>
        </w:tc>
        <w:tc>
          <w:tcPr>
            <w:tcW w:w="1496" w:type="dxa"/>
          </w:tcPr>
          <w:p w14:paraId="747957EA" w14:textId="19F528E8" w:rsidR="009E7F4A" w:rsidRPr="007906BE" w:rsidRDefault="005C6C94" w:rsidP="002257A7">
            <w:pPr>
              <w:spacing w:line="360" w:lineRule="auto"/>
            </w:pPr>
            <w:r w:rsidRPr="007906BE">
              <w:t>INT</w:t>
            </w:r>
          </w:p>
        </w:tc>
        <w:tc>
          <w:tcPr>
            <w:tcW w:w="1496" w:type="dxa"/>
          </w:tcPr>
          <w:p w14:paraId="6E2EB50D" w14:textId="505FED29" w:rsidR="009E7F4A" w:rsidRPr="007906BE" w:rsidRDefault="005C6C94" w:rsidP="002257A7">
            <w:pPr>
              <w:spacing w:line="360" w:lineRule="auto"/>
            </w:pPr>
            <w:r w:rsidRPr="007906BE">
              <w:t>10</w:t>
            </w:r>
          </w:p>
        </w:tc>
        <w:tc>
          <w:tcPr>
            <w:tcW w:w="1496" w:type="dxa"/>
          </w:tcPr>
          <w:p w14:paraId="1D79AD71" w14:textId="40CD1250" w:rsidR="009E7F4A" w:rsidRPr="007906BE" w:rsidRDefault="008378C8" w:rsidP="002257A7">
            <w:pPr>
              <w:spacing w:line="360" w:lineRule="auto"/>
            </w:pPr>
            <w:r w:rsidRPr="007906BE">
              <w:t xml:space="preserve">INT </w:t>
            </w:r>
          </w:p>
          <w:p w14:paraId="50D033DD" w14:textId="5979E1C0" w:rsidR="005C6C94" w:rsidRPr="007906BE" w:rsidRDefault="008378C8" w:rsidP="002257A7">
            <w:pPr>
              <w:spacing w:line="360" w:lineRule="auto"/>
            </w:pPr>
            <w:r w:rsidRPr="007906BE">
              <w:t xml:space="preserve">1: FAMILY_ID AUTO_INCREMENT </w:t>
            </w:r>
          </w:p>
          <w:p w14:paraId="10E4961B" w14:textId="44821DCF" w:rsidR="005C6C94" w:rsidRPr="007906BE" w:rsidRDefault="008378C8" w:rsidP="002257A7">
            <w:pPr>
              <w:spacing w:line="360" w:lineRule="auto"/>
            </w:pPr>
            <w:r w:rsidRPr="007906BE">
              <w:t>PRIMARY KEY</w:t>
            </w:r>
          </w:p>
        </w:tc>
      </w:tr>
      <w:tr w:rsidR="005C6C94" w:rsidRPr="007906BE" w14:paraId="70595D4D" w14:textId="77777777" w:rsidTr="008C7C1E">
        <w:tc>
          <w:tcPr>
            <w:tcW w:w="1495" w:type="dxa"/>
            <w:shd w:val="clear" w:color="auto" w:fill="E7E6E6" w:themeFill="background2"/>
          </w:tcPr>
          <w:p w14:paraId="22C797E9" w14:textId="63B60599" w:rsidR="005C6C94" w:rsidRPr="007906BE" w:rsidRDefault="005C6C94" w:rsidP="002257A7">
            <w:pPr>
              <w:spacing w:line="360" w:lineRule="auto"/>
            </w:pPr>
            <w:r w:rsidRPr="007906BE">
              <w:t>2</w:t>
            </w:r>
          </w:p>
        </w:tc>
        <w:tc>
          <w:tcPr>
            <w:tcW w:w="1495" w:type="dxa"/>
          </w:tcPr>
          <w:p w14:paraId="5E1B8149" w14:textId="2B4F1B9B" w:rsidR="005C6C94" w:rsidRPr="007906BE" w:rsidRDefault="005C6C94" w:rsidP="002257A7">
            <w:pPr>
              <w:spacing w:line="360" w:lineRule="auto"/>
            </w:pPr>
            <w:r w:rsidRPr="007906BE">
              <w:t>nim</w:t>
            </w:r>
          </w:p>
        </w:tc>
        <w:tc>
          <w:tcPr>
            <w:tcW w:w="1496" w:type="dxa"/>
          </w:tcPr>
          <w:p w14:paraId="603BBDD6" w14:textId="1354FB5F" w:rsidR="005C6C94" w:rsidRPr="007906BE" w:rsidRDefault="005C6C94" w:rsidP="002257A7">
            <w:pPr>
              <w:spacing w:line="360" w:lineRule="auto"/>
            </w:pPr>
            <w:r w:rsidRPr="007906BE">
              <w:t>BIGINT</w:t>
            </w:r>
          </w:p>
        </w:tc>
        <w:tc>
          <w:tcPr>
            <w:tcW w:w="1496" w:type="dxa"/>
          </w:tcPr>
          <w:p w14:paraId="6EEE9F4B" w14:textId="0106B14B" w:rsidR="005C6C94" w:rsidRPr="007906BE" w:rsidRDefault="005C6C94" w:rsidP="002257A7">
            <w:pPr>
              <w:spacing w:line="360" w:lineRule="auto"/>
            </w:pPr>
            <w:r w:rsidRPr="007906BE">
              <w:t>20</w:t>
            </w:r>
          </w:p>
        </w:tc>
        <w:tc>
          <w:tcPr>
            <w:tcW w:w="1496" w:type="dxa"/>
          </w:tcPr>
          <w:p w14:paraId="5361F74E" w14:textId="789345D9" w:rsidR="005C6C94" w:rsidRPr="007906BE" w:rsidRDefault="008378C8" w:rsidP="002257A7">
            <w:pPr>
              <w:spacing w:line="360" w:lineRule="auto"/>
            </w:pPr>
            <w:r w:rsidRPr="007906BE">
              <w:t>FOREIGN KEY</w:t>
            </w:r>
          </w:p>
        </w:tc>
      </w:tr>
      <w:tr w:rsidR="005C6C94" w:rsidRPr="007906BE" w14:paraId="73F0A56B" w14:textId="77777777" w:rsidTr="008C7C1E">
        <w:tc>
          <w:tcPr>
            <w:tcW w:w="1495" w:type="dxa"/>
            <w:shd w:val="clear" w:color="auto" w:fill="E7E6E6" w:themeFill="background2"/>
          </w:tcPr>
          <w:p w14:paraId="29CDAA29" w14:textId="11D02B2B" w:rsidR="005C6C94" w:rsidRPr="007906BE" w:rsidRDefault="005C6C94" w:rsidP="002257A7">
            <w:pPr>
              <w:spacing w:line="360" w:lineRule="auto"/>
            </w:pPr>
            <w:r w:rsidRPr="007906BE">
              <w:t>3</w:t>
            </w:r>
          </w:p>
        </w:tc>
        <w:tc>
          <w:tcPr>
            <w:tcW w:w="1495" w:type="dxa"/>
          </w:tcPr>
          <w:p w14:paraId="5205BDBC" w14:textId="08F6E9F5" w:rsidR="005C6C94" w:rsidRPr="007906BE" w:rsidRDefault="00364836" w:rsidP="002257A7">
            <w:pPr>
              <w:spacing w:line="360" w:lineRule="auto"/>
            </w:pPr>
            <w:r w:rsidRPr="00364836">
              <w:t>familyname</w:t>
            </w:r>
          </w:p>
        </w:tc>
        <w:tc>
          <w:tcPr>
            <w:tcW w:w="1496" w:type="dxa"/>
          </w:tcPr>
          <w:p w14:paraId="414CC324" w14:textId="21333E7B" w:rsidR="005C6C94" w:rsidRPr="007906BE" w:rsidRDefault="005C6C94" w:rsidP="002257A7">
            <w:pPr>
              <w:spacing w:line="360" w:lineRule="auto"/>
            </w:pPr>
            <w:r w:rsidRPr="007906BE">
              <w:t>VARCHAR</w:t>
            </w:r>
          </w:p>
        </w:tc>
        <w:tc>
          <w:tcPr>
            <w:tcW w:w="1496" w:type="dxa"/>
          </w:tcPr>
          <w:p w14:paraId="38E720DC" w14:textId="1928F4CC" w:rsidR="005C6C94" w:rsidRPr="007906BE" w:rsidRDefault="00745392" w:rsidP="002257A7">
            <w:pPr>
              <w:spacing w:line="360" w:lineRule="auto"/>
            </w:pPr>
            <w:r w:rsidRPr="007906BE">
              <w:rPr>
                <w:rFonts w:cstheme="majorBidi"/>
              </w:rPr>
              <w:t>30</w:t>
            </w:r>
          </w:p>
        </w:tc>
        <w:tc>
          <w:tcPr>
            <w:tcW w:w="1496" w:type="dxa"/>
          </w:tcPr>
          <w:p w14:paraId="15E4572A" w14:textId="1980B021" w:rsidR="005C6C94" w:rsidRPr="007906BE" w:rsidRDefault="008378C8" w:rsidP="002257A7">
            <w:pPr>
              <w:spacing w:line="360" w:lineRule="auto"/>
            </w:pPr>
            <w:r w:rsidRPr="007906BE">
              <w:t>NOT NULL</w:t>
            </w:r>
          </w:p>
        </w:tc>
      </w:tr>
      <w:tr w:rsidR="005C6C94" w:rsidRPr="007906BE" w14:paraId="13569098" w14:textId="77777777" w:rsidTr="008C7C1E">
        <w:tc>
          <w:tcPr>
            <w:tcW w:w="1495" w:type="dxa"/>
            <w:shd w:val="clear" w:color="auto" w:fill="E7E6E6" w:themeFill="background2"/>
          </w:tcPr>
          <w:p w14:paraId="4452FBCC" w14:textId="605052FA" w:rsidR="005C6C94" w:rsidRPr="007906BE" w:rsidRDefault="005C6C94" w:rsidP="002257A7">
            <w:pPr>
              <w:spacing w:line="360" w:lineRule="auto"/>
            </w:pPr>
            <w:r w:rsidRPr="007906BE">
              <w:t>4</w:t>
            </w:r>
          </w:p>
        </w:tc>
        <w:tc>
          <w:tcPr>
            <w:tcW w:w="1495" w:type="dxa"/>
          </w:tcPr>
          <w:p w14:paraId="3E92A5D0" w14:textId="2AB5598B" w:rsidR="005C6C94" w:rsidRPr="007906BE" w:rsidRDefault="00364836" w:rsidP="002257A7">
            <w:pPr>
              <w:spacing w:line="360" w:lineRule="auto"/>
            </w:pPr>
            <w:r w:rsidRPr="00364836">
              <w:t>familyjob</w:t>
            </w:r>
          </w:p>
        </w:tc>
        <w:tc>
          <w:tcPr>
            <w:tcW w:w="1496" w:type="dxa"/>
          </w:tcPr>
          <w:p w14:paraId="1AEFFB33" w14:textId="74C4B7B8" w:rsidR="005C6C94" w:rsidRPr="007906BE" w:rsidRDefault="005C6C94" w:rsidP="002257A7">
            <w:pPr>
              <w:spacing w:line="360" w:lineRule="auto"/>
            </w:pPr>
            <w:r w:rsidRPr="007906BE">
              <w:t>VARCHAR</w:t>
            </w:r>
          </w:p>
        </w:tc>
        <w:tc>
          <w:tcPr>
            <w:tcW w:w="1496" w:type="dxa"/>
          </w:tcPr>
          <w:p w14:paraId="038496D1" w14:textId="3422F06D" w:rsidR="005C6C94" w:rsidRPr="007906BE" w:rsidRDefault="00745392" w:rsidP="002257A7">
            <w:pPr>
              <w:spacing w:line="360" w:lineRule="auto"/>
            </w:pPr>
            <w:r w:rsidRPr="007906BE">
              <w:t>30</w:t>
            </w:r>
          </w:p>
        </w:tc>
        <w:tc>
          <w:tcPr>
            <w:tcW w:w="1496" w:type="dxa"/>
          </w:tcPr>
          <w:p w14:paraId="109A87C0" w14:textId="6A164456" w:rsidR="005C6C94" w:rsidRPr="007906BE" w:rsidRDefault="008378C8" w:rsidP="002257A7">
            <w:pPr>
              <w:spacing w:line="360" w:lineRule="auto"/>
            </w:pPr>
            <w:r w:rsidRPr="007906BE">
              <w:t>NOT NULL</w:t>
            </w:r>
          </w:p>
        </w:tc>
      </w:tr>
      <w:tr w:rsidR="005C6C94" w:rsidRPr="007906BE" w14:paraId="3BF51809" w14:textId="77777777" w:rsidTr="008C7C1E">
        <w:tc>
          <w:tcPr>
            <w:tcW w:w="1495" w:type="dxa"/>
            <w:shd w:val="clear" w:color="auto" w:fill="E7E6E6" w:themeFill="background2"/>
          </w:tcPr>
          <w:p w14:paraId="39F0729F" w14:textId="6AF525A8" w:rsidR="005C6C94" w:rsidRPr="007906BE" w:rsidRDefault="005C6C94" w:rsidP="002257A7">
            <w:pPr>
              <w:spacing w:line="360" w:lineRule="auto"/>
            </w:pPr>
            <w:r w:rsidRPr="007906BE">
              <w:t>5</w:t>
            </w:r>
          </w:p>
        </w:tc>
        <w:tc>
          <w:tcPr>
            <w:tcW w:w="1495" w:type="dxa"/>
          </w:tcPr>
          <w:p w14:paraId="586A17C0" w14:textId="73FF626A" w:rsidR="005C6C94" w:rsidRPr="007906BE" w:rsidRDefault="00364836" w:rsidP="002257A7">
            <w:pPr>
              <w:spacing w:line="360" w:lineRule="auto"/>
            </w:pPr>
            <w:r w:rsidRPr="00364836">
              <w:t>familyincome</w:t>
            </w:r>
          </w:p>
        </w:tc>
        <w:tc>
          <w:tcPr>
            <w:tcW w:w="1496" w:type="dxa"/>
          </w:tcPr>
          <w:p w14:paraId="791E005B" w14:textId="06A6C943" w:rsidR="005C6C94" w:rsidRPr="007906BE" w:rsidRDefault="005C6C94" w:rsidP="002257A7">
            <w:pPr>
              <w:spacing w:line="360" w:lineRule="auto"/>
            </w:pPr>
            <w:r w:rsidRPr="007906BE">
              <w:t>VARCHAR</w:t>
            </w:r>
          </w:p>
        </w:tc>
        <w:tc>
          <w:tcPr>
            <w:tcW w:w="1496" w:type="dxa"/>
          </w:tcPr>
          <w:p w14:paraId="0F009A93" w14:textId="7AC3A473" w:rsidR="005C6C94" w:rsidRPr="007906BE" w:rsidRDefault="00745392" w:rsidP="002257A7">
            <w:pPr>
              <w:spacing w:line="360" w:lineRule="auto"/>
            </w:pPr>
            <w:r w:rsidRPr="007906BE">
              <w:rPr>
                <w:rFonts w:cstheme="majorBidi"/>
              </w:rPr>
              <w:t>30</w:t>
            </w:r>
          </w:p>
        </w:tc>
        <w:tc>
          <w:tcPr>
            <w:tcW w:w="1496" w:type="dxa"/>
          </w:tcPr>
          <w:p w14:paraId="2536A217" w14:textId="3FBC268E" w:rsidR="005C6C94" w:rsidRPr="007906BE" w:rsidRDefault="008378C8" w:rsidP="002257A7">
            <w:pPr>
              <w:spacing w:line="360" w:lineRule="auto"/>
            </w:pPr>
            <w:r w:rsidRPr="007906BE">
              <w:t>NOT NULL</w:t>
            </w:r>
          </w:p>
        </w:tc>
      </w:tr>
    </w:tbl>
    <w:p w14:paraId="7AD7117E" w14:textId="77777777" w:rsidR="00CE206E" w:rsidRPr="007906BE" w:rsidRDefault="00CE206E" w:rsidP="009407AE"/>
    <w:p w14:paraId="50096778" w14:textId="307CEF6D" w:rsidR="00094A00" w:rsidRPr="007906BE" w:rsidRDefault="00094A00" w:rsidP="009407AE">
      <w:pPr>
        <w:spacing w:line="276" w:lineRule="auto"/>
        <w:rPr>
          <w:rFonts w:cstheme="majorBidi"/>
        </w:rPr>
      </w:pPr>
    </w:p>
    <w:p w14:paraId="43F9F5BD" w14:textId="6D851394" w:rsidR="00094A00" w:rsidRPr="007906BE" w:rsidRDefault="00094A00" w:rsidP="009407AE">
      <w:pPr>
        <w:spacing w:line="276" w:lineRule="auto"/>
        <w:rPr>
          <w:rFonts w:cstheme="majorBidi"/>
        </w:rPr>
      </w:pPr>
    </w:p>
    <w:p w14:paraId="254D0649" w14:textId="69CFC8F9" w:rsidR="00094A00" w:rsidRPr="007906BE" w:rsidRDefault="00094A00" w:rsidP="009407AE">
      <w:pPr>
        <w:spacing w:line="276" w:lineRule="auto"/>
        <w:rPr>
          <w:rFonts w:cstheme="majorBidi"/>
        </w:rPr>
      </w:pPr>
    </w:p>
    <w:p w14:paraId="635DF0F1" w14:textId="57DBBE5A" w:rsidR="00094A00" w:rsidRDefault="00094A00" w:rsidP="009407AE">
      <w:pPr>
        <w:spacing w:line="276" w:lineRule="auto"/>
        <w:rPr>
          <w:rFonts w:cstheme="majorBidi"/>
        </w:rPr>
      </w:pPr>
    </w:p>
    <w:p w14:paraId="242268F9" w14:textId="6A42DA30" w:rsidR="00AB51D5" w:rsidRDefault="00AB51D5" w:rsidP="009407AE">
      <w:pPr>
        <w:spacing w:line="276" w:lineRule="auto"/>
        <w:rPr>
          <w:rFonts w:cstheme="majorBidi"/>
        </w:rPr>
      </w:pPr>
    </w:p>
    <w:p w14:paraId="21B94B37" w14:textId="5D474CB2" w:rsidR="00AB51D5" w:rsidRDefault="00AB51D5" w:rsidP="009407AE">
      <w:pPr>
        <w:spacing w:line="276" w:lineRule="auto"/>
        <w:rPr>
          <w:rFonts w:cstheme="majorBidi"/>
        </w:rPr>
      </w:pPr>
    </w:p>
    <w:p w14:paraId="13562F9E" w14:textId="6566FF3A" w:rsidR="00AB51D5" w:rsidRDefault="00AB51D5" w:rsidP="009407AE">
      <w:pPr>
        <w:spacing w:line="276" w:lineRule="auto"/>
        <w:rPr>
          <w:rFonts w:cstheme="majorBidi"/>
        </w:rPr>
      </w:pPr>
    </w:p>
    <w:p w14:paraId="3B5A3F25" w14:textId="1876F3E6" w:rsidR="00AB51D5" w:rsidRDefault="00AB51D5" w:rsidP="009407AE">
      <w:pPr>
        <w:spacing w:line="276" w:lineRule="auto"/>
        <w:rPr>
          <w:rFonts w:cstheme="majorBidi"/>
        </w:rPr>
      </w:pPr>
    </w:p>
    <w:p w14:paraId="26777986" w14:textId="622440C7" w:rsidR="00AB51D5" w:rsidRDefault="00AB51D5" w:rsidP="009407AE">
      <w:pPr>
        <w:spacing w:line="276" w:lineRule="auto"/>
        <w:rPr>
          <w:rFonts w:cstheme="majorBidi"/>
        </w:rPr>
      </w:pPr>
    </w:p>
    <w:p w14:paraId="23D5F02E" w14:textId="1026DAEC" w:rsidR="00AB51D5" w:rsidRDefault="00AB51D5" w:rsidP="009407AE">
      <w:pPr>
        <w:spacing w:line="276" w:lineRule="auto"/>
        <w:rPr>
          <w:rFonts w:cstheme="majorBidi"/>
        </w:rPr>
      </w:pPr>
    </w:p>
    <w:p w14:paraId="3DA93C78" w14:textId="01D48DE7" w:rsidR="00AB51D5" w:rsidRDefault="00AB51D5" w:rsidP="009407AE">
      <w:pPr>
        <w:spacing w:line="276" w:lineRule="auto"/>
        <w:rPr>
          <w:rFonts w:cstheme="majorBidi"/>
        </w:rPr>
      </w:pPr>
    </w:p>
    <w:p w14:paraId="52549626" w14:textId="77777777" w:rsidR="00AB51D5" w:rsidRPr="007906BE" w:rsidRDefault="00AB51D5" w:rsidP="009407AE">
      <w:pPr>
        <w:spacing w:line="276" w:lineRule="auto"/>
        <w:rPr>
          <w:rFonts w:cstheme="majorBidi"/>
        </w:rPr>
      </w:pPr>
    </w:p>
    <w:p w14:paraId="560FF782" w14:textId="50874295" w:rsidR="00094A00" w:rsidRPr="007906BE" w:rsidRDefault="008C7C1E" w:rsidP="00FE73E6">
      <w:pPr>
        <w:pStyle w:val="ListParagraph"/>
        <w:numPr>
          <w:ilvl w:val="0"/>
          <w:numId w:val="30"/>
        </w:numPr>
        <w:rPr>
          <w:rFonts w:cstheme="majorBidi"/>
        </w:rPr>
      </w:pPr>
      <w:r w:rsidRPr="007906BE">
        <w:rPr>
          <w:rFonts w:cstheme="majorBidi"/>
        </w:rPr>
        <w:t>Parent</w:t>
      </w:r>
    </w:p>
    <w:p w14:paraId="50035541" w14:textId="7C9E0C89" w:rsidR="008C7C1E" w:rsidRPr="007906BE" w:rsidRDefault="008C7C1E" w:rsidP="002257A7">
      <w:pPr>
        <w:ind w:left="1440"/>
        <w:rPr>
          <w:rFonts w:cstheme="majorBidi"/>
        </w:rPr>
      </w:pPr>
      <w:r w:rsidRPr="007906BE">
        <w:rPr>
          <w:rFonts w:cstheme="majorBidi"/>
        </w:rPr>
        <w:t>Table Name</w:t>
      </w:r>
      <w:r w:rsidRPr="007906BE">
        <w:rPr>
          <w:rFonts w:cstheme="majorBidi"/>
        </w:rPr>
        <w:tab/>
      </w:r>
      <w:r w:rsidRPr="007906BE">
        <w:rPr>
          <w:rFonts w:cstheme="majorBidi"/>
        </w:rPr>
        <w:tab/>
        <w:t xml:space="preserve">  : </w:t>
      </w:r>
      <w:r w:rsidR="0094445F" w:rsidRPr="007906BE">
        <w:rPr>
          <w:rFonts w:cstheme="majorBidi"/>
        </w:rPr>
        <w:t>parent</w:t>
      </w:r>
    </w:p>
    <w:p w14:paraId="71D55D47" w14:textId="34F64A28" w:rsidR="008C7C1E" w:rsidRPr="007906BE" w:rsidRDefault="008C7C1E" w:rsidP="002257A7">
      <w:pPr>
        <w:ind w:left="1440"/>
        <w:rPr>
          <w:rFonts w:cstheme="majorBidi"/>
        </w:rPr>
      </w:pPr>
      <w:r w:rsidRPr="007906BE">
        <w:rPr>
          <w:rFonts w:cstheme="majorBidi"/>
        </w:rPr>
        <w:t>Primary Key</w:t>
      </w:r>
      <w:r w:rsidRPr="007906BE">
        <w:rPr>
          <w:rFonts w:cstheme="majorBidi"/>
        </w:rPr>
        <w:tab/>
      </w:r>
      <w:r w:rsidRPr="007906BE">
        <w:rPr>
          <w:rFonts w:cstheme="majorBidi"/>
        </w:rPr>
        <w:tab/>
        <w:t xml:space="preserve">  : parent_id</w:t>
      </w:r>
    </w:p>
    <w:p w14:paraId="6787A7C9" w14:textId="619D8331" w:rsidR="008C7C1E" w:rsidRPr="007906BE" w:rsidRDefault="008C7C1E" w:rsidP="002257A7">
      <w:pPr>
        <w:ind w:left="1440"/>
        <w:rPr>
          <w:rFonts w:cstheme="majorBidi"/>
        </w:rPr>
      </w:pPr>
      <w:r w:rsidRPr="007906BE">
        <w:rPr>
          <w:rFonts w:cstheme="majorBidi"/>
        </w:rPr>
        <w:t xml:space="preserve">Foreign key </w:t>
      </w:r>
      <w:r w:rsidRPr="007906BE">
        <w:rPr>
          <w:rFonts w:cstheme="majorBidi"/>
        </w:rPr>
        <w:tab/>
      </w:r>
      <w:r w:rsidRPr="007906BE">
        <w:rPr>
          <w:rFonts w:cstheme="majorBidi"/>
        </w:rPr>
        <w:tab/>
        <w:t xml:space="preserve">  : nim</w:t>
      </w:r>
    </w:p>
    <w:p w14:paraId="72BEE7BB" w14:textId="2750455D" w:rsidR="008C7C1E" w:rsidRPr="007906BE" w:rsidRDefault="008C7C1E" w:rsidP="002257A7">
      <w:pPr>
        <w:ind w:left="1440"/>
        <w:rPr>
          <w:rFonts w:cstheme="majorBidi"/>
        </w:rPr>
      </w:pPr>
      <w:r w:rsidRPr="007906BE">
        <w:rPr>
          <w:rFonts w:cstheme="majorBidi"/>
        </w:rPr>
        <w:t>Foreign key</w:t>
      </w:r>
      <w:r w:rsidRPr="007906BE">
        <w:rPr>
          <w:rFonts w:cstheme="majorBidi"/>
        </w:rPr>
        <w:tab/>
      </w:r>
      <w:r w:rsidRPr="007906BE">
        <w:rPr>
          <w:rFonts w:cstheme="majorBidi"/>
        </w:rPr>
        <w:tab/>
        <w:t xml:space="preserve">  : family_id</w:t>
      </w:r>
    </w:p>
    <w:p w14:paraId="4D81BE3A" w14:textId="25EF1911" w:rsidR="008C7C1E" w:rsidRPr="007906BE" w:rsidRDefault="008C7C1E" w:rsidP="002257A7">
      <w:pPr>
        <w:ind w:left="1440"/>
        <w:rPr>
          <w:rFonts w:cstheme="majorBidi"/>
        </w:rPr>
      </w:pPr>
      <w:r w:rsidRPr="007906BE">
        <w:rPr>
          <w:rFonts w:cstheme="majorBidi"/>
        </w:rPr>
        <w:t>Table Type</w:t>
      </w:r>
      <w:r w:rsidRPr="007906BE">
        <w:rPr>
          <w:rFonts w:cstheme="majorBidi"/>
        </w:rPr>
        <w:tab/>
      </w:r>
      <w:r w:rsidRPr="007906BE">
        <w:rPr>
          <w:rFonts w:cstheme="majorBidi"/>
        </w:rPr>
        <w:tab/>
      </w:r>
      <w:r w:rsidR="00A65E9F">
        <w:rPr>
          <w:rFonts w:cstheme="majorBidi"/>
        </w:rPr>
        <w:tab/>
      </w:r>
      <w:r w:rsidRPr="007906BE">
        <w:rPr>
          <w:rFonts w:cstheme="majorBidi"/>
        </w:rPr>
        <w:t xml:space="preserve">  : Parents infor</w:t>
      </w:r>
    </w:p>
    <w:p w14:paraId="2290BA72" w14:textId="47555753" w:rsidR="006E1F77" w:rsidRPr="00731C61" w:rsidRDefault="006E1F77" w:rsidP="00526D72">
      <w:pPr>
        <w:pStyle w:val="Heading4"/>
      </w:pPr>
      <w:bookmarkStart w:id="203" w:name="_Toc53957408"/>
      <w:r w:rsidRPr="00731C61">
        <w:t xml:space="preserve">Table: 4. </w:t>
      </w:r>
      <w:fldSimple w:instr=" SEQ Table:_4. \* ARABIC ">
        <w:r w:rsidR="00770F7D">
          <w:rPr>
            <w:noProof/>
          </w:rPr>
          <w:t>19</w:t>
        </w:r>
      </w:fldSimple>
      <w:r w:rsidRPr="00731C61">
        <w:t xml:space="preserve">  Parents Specification</w:t>
      </w:r>
      <w:bookmarkEnd w:id="203"/>
    </w:p>
    <w:tbl>
      <w:tblPr>
        <w:tblStyle w:val="TableGrid"/>
        <w:tblW w:w="0" w:type="auto"/>
        <w:tblLook w:val="04A0" w:firstRow="1" w:lastRow="0" w:firstColumn="1" w:lastColumn="0" w:noHBand="0" w:noVBand="1"/>
      </w:tblPr>
      <w:tblGrid>
        <w:gridCol w:w="1110"/>
        <w:gridCol w:w="1352"/>
        <w:gridCol w:w="1303"/>
        <w:gridCol w:w="1137"/>
        <w:gridCol w:w="2576"/>
      </w:tblGrid>
      <w:tr w:rsidR="001929E4" w:rsidRPr="007906BE" w14:paraId="43512850" w14:textId="77777777" w:rsidTr="003E256A">
        <w:tc>
          <w:tcPr>
            <w:tcW w:w="1495" w:type="dxa"/>
            <w:shd w:val="clear" w:color="auto" w:fill="E7E6E6" w:themeFill="background2"/>
          </w:tcPr>
          <w:p w14:paraId="0BC8701C" w14:textId="687FB1F2" w:rsidR="001929E4" w:rsidRPr="007906BE" w:rsidRDefault="003E256A" w:rsidP="002257A7">
            <w:pPr>
              <w:spacing w:line="360" w:lineRule="auto"/>
              <w:rPr>
                <w:rFonts w:cstheme="majorBidi"/>
              </w:rPr>
            </w:pPr>
            <w:r w:rsidRPr="007906BE">
              <w:rPr>
                <w:rFonts w:cstheme="majorBidi"/>
              </w:rPr>
              <w:t>No.</w:t>
            </w:r>
          </w:p>
        </w:tc>
        <w:tc>
          <w:tcPr>
            <w:tcW w:w="1495" w:type="dxa"/>
          </w:tcPr>
          <w:p w14:paraId="23818CBC" w14:textId="05E36B09" w:rsidR="001929E4" w:rsidRPr="007906BE" w:rsidRDefault="003E256A" w:rsidP="002257A7">
            <w:pPr>
              <w:spacing w:line="360" w:lineRule="auto"/>
              <w:rPr>
                <w:rFonts w:cstheme="majorBidi"/>
              </w:rPr>
            </w:pPr>
            <w:r w:rsidRPr="007906BE">
              <w:rPr>
                <w:rFonts w:cstheme="majorBidi"/>
              </w:rPr>
              <w:t xml:space="preserve">Field </w:t>
            </w:r>
          </w:p>
        </w:tc>
        <w:tc>
          <w:tcPr>
            <w:tcW w:w="1496" w:type="dxa"/>
          </w:tcPr>
          <w:p w14:paraId="3C00C25E" w14:textId="6918188F" w:rsidR="001929E4" w:rsidRPr="007906BE" w:rsidRDefault="003E256A" w:rsidP="002257A7">
            <w:pPr>
              <w:spacing w:line="360" w:lineRule="auto"/>
              <w:rPr>
                <w:rFonts w:cstheme="majorBidi"/>
              </w:rPr>
            </w:pPr>
            <w:r w:rsidRPr="007906BE">
              <w:rPr>
                <w:rFonts w:cstheme="majorBidi"/>
              </w:rPr>
              <w:t>Type</w:t>
            </w:r>
          </w:p>
        </w:tc>
        <w:tc>
          <w:tcPr>
            <w:tcW w:w="1496" w:type="dxa"/>
          </w:tcPr>
          <w:p w14:paraId="042D613A" w14:textId="6FCDF9C2" w:rsidR="001929E4" w:rsidRPr="007906BE" w:rsidRDefault="003E256A" w:rsidP="002257A7">
            <w:pPr>
              <w:spacing w:line="360" w:lineRule="auto"/>
              <w:rPr>
                <w:rFonts w:cstheme="majorBidi"/>
              </w:rPr>
            </w:pPr>
            <w:r w:rsidRPr="007906BE">
              <w:rPr>
                <w:rFonts w:cstheme="majorBidi"/>
              </w:rPr>
              <w:t xml:space="preserve">Size </w:t>
            </w:r>
          </w:p>
        </w:tc>
        <w:tc>
          <w:tcPr>
            <w:tcW w:w="1496" w:type="dxa"/>
          </w:tcPr>
          <w:p w14:paraId="5BF78FB6" w14:textId="534C7EA5" w:rsidR="001929E4" w:rsidRPr="007906BE" w:rsidRDefault="003E256A" w:rsidP="002257A7">
            <w:pPr>
              <w:spacing w:line="360" w:lineRule="auto"/>
              <w:rPr>
                <w:rFonts w:cstheme="majorBidi"/>
              </w:rPr>
            </w:pPr>
            <w:r w:rsidRPr="007906BE">
              <w:rPr>
                <w:rFonts w:cstheme="majorBidi"/>
              </w:rPr>
              <w:t>Information</w:t>
            </w:r>
          </w:p>
        </w:tc>
      </w:tr>
      <w:tr w:rsidR="003E256A" w:rsidRPr="007906BE" w14:paraId="4059EA57" w14:textId="77777777" w:rsidTr="003E256A">
        <w:tc>
          <w:tcPr>
            <w:tcW w:w="1495" w:type="dxa"/>
            <w:shd w:val="clear" w:color="auto" w:fill="E7E6E6" w:themeFill="background2"/>
          </w:tcPr>
          <w:p w14:paraId="74127E62" w14:textId="7F4BE346" w:rsidR="003E256A" w:rsidRPr="007906BE" w:rsidRDefault="003E256A" w:rsidP="002257A7">
            <w:pPr>
              <w:spacing w:line="360" w:lineRule="auto"/>
              <w:rPr>
                <w:rFonts w:cstheme="majorBidi"/>
              </w:rPr>
            </w:pPr>
            <w:r w:rsidRPr="007906BE">
              <w:rPr>
                <w:rFonts w:cstheme="majorBidi"/>
              </w:rPr>
              <w:t>1</w:t>
            </w:r>
          </w:p>
        </w:tc>
        <w:tc>
          <w:tcPr>
            <w:tcW w:w="1495" w:type="dxa"/>
          </w:tcPr>
          <w:p w14:paraId="04877CED" w14:textId="613C98A2" w:rsidR="003E256A" w:rsidRPr="007906BE" w:rsidRDefault="006562C1" w:rsidP="002257A7">
            <w:pPr>
              <w:spacing w:line="360" w:lineRule="auto"/>
              <w:rPr>
                <w:rFonts w:cstheme="majorBidi"/>
              </w:rPr>
            </w:pPr>
            <w:r w:rsidRPr="006562C1">
              <w:rPr>
                <w:rFonts w:cstheme="majorBidi"/>
              </w:rPr>
              <w:t>parent_id</w:t>
            </w:r>
          </w:p>
        </w:tc>
        <w:tc>
          <w:tcPr>
            <w:tcW w:w="1496" w:type="dxa"/>
          </w:tcPr>
          <w:p w14:paraId="5CD0455F" w14:textId="60415195" w:rsidR="003E256A" w:rsidRPr="007906BE" w:rsidRDefault="003E256A" w:rsidP="002257A7">
            <w:pPr>
              <w:spacing w:line="360" w:lineRule="auto"/>
              <w:rPr>
                <w:rFonts w:cstheme="majorBidi"/>
              </w:rPr>
            </w:pPr>
            <w:r w:rsidRPr="007906BE">
              <w:rPr>
                <w:rFonts w:cstheme="majorBidi"/>
              </w:rPr>
              <w:t>INT</w:t>
            </w:r>
          </w:p>
        </w:tc>
        <w:tc>
          <w:tcPr>
            <w:tcW w:w="1496" w:type="dxa"/>
          </w:tcPr>
          <w:p w14:paraId="3D022CF9" w14:textId="124DA1CC" w:rsidR="003E256A" w:rsidRPr="007906BE" w:rsidRDefault="003E256A" w:rsidP="002257A7">
            <w:pPr>
              <w:spacing w:line="360" w:lineRule="auto"/>
              <w:rPr>
                <w:rFonts w:cstheme="majorBidi"/>
              </w:rPr>
            </w:pPr>
            <w:r w:rsidRPr="007906BE">
              <w:rPr>
                <w:rFonts w:cstheme="majorBidi"/>
              </w:rPr>
              <w:t>10</w:t>
            </w:r>
          </w:p>
        </w:tc>
        <w:tc>
          <w:tcPr>
            <w:tcW w:w="1496" w:type="dxa"/>
          </w:tcPr>
          <w:p w14:paraId="5ABD5E18" w14:textId="2AF5DB67" w:rsidR="003E256A" w:rsidRPr="007906BE" w:rsidRDefault="008378C8" w:rsidP="002257A7">
            <w:pPr>
              <w:spacing w:line="360" w:lineRule="auto"/>
              <w:rPr>
                <w:rFonts w:cstheme="majorBidi"/>
              </w:rPr>
            </w:pPr>
            <w:r w:rsidRPr="007906BE">
              <w:rPr>
                <w:rFonts w:cstheme="majorBidi"/>
              </w:rPr>
              <w:t>INT: 1</w:t>
            </w:r>
          </w:p>
          <w:p w14:paraId="3B36C2D5" w14:textId="46F186EC" w:rsidR="003E256A" w:rsidRPr="007906BE" w:rsidRDefault="008378C8" w:rsidP="002257A7">
            <w:pPr>
              <w:spacing w:line="360" w:lineRule="auto"/>
              <w:rPr>
                <w:rFonts w:cstheme="majorBidi"/>
              </w:rPr>
            </w:pPr>
            <w:r w:rsidRPr="007906BE">
              <w:rPr>
                <w:rFonts w:cstheme="majorBidi"/>
              </w:rPr>
              <w:t xml:space="preserve">AUATO_INCREMENT </w:t>
            </w:r>
          </w:p>
          <w:p w14:paraId="17840FAC" w14:textId="22A2FB98" w:rsidR="003E256A" w:rsidRPr="007906BE" w:rsidRDefault="008378C8" w:rsidP="002257A7">
            <w:pPr>
              <w:spacing w:line="360" w:lineRule="auto"/>
              <w:rPr>
                <w:rFonts w:cstheme="majorBidi"/>
              </w:rPr>
            </w:pPr>
            <w:r w:rsidRPr="007906BE">
              <w:rPr>
                <w:rFonts w:cstheme="majorBidi"/>
              </w:rPr>
              <w:t>PRIMARY KEY</w:t>
            </w:r>
          </w:p>
        </w:tc>
      </w:tr>
      <w:tr w:rsidR="003E256A" w:rsidRPr="007906BE" w14:paraId="2F3F4A11" w14:textId="77777777" w:rsidTr="003E256A">
        <w:tc>
          <w:tcPr>
            <w:tcW w:w="1495" w:type="dxa"/>
            <w:shd w:val="clear" w:color="auto" w:fill="E7E6E6" w:themeFill="background2"/>
          </w:tcPr>
          <w:p w14:paraId="4D8FC007" w14:textId="34F0BE50" w:rsidR="003E256A" w:rsidRPr="007906BE" w:rsidRDefault="003E256A" w:rsidP="002257A7">
            <w:pPr>
              <w:spacing w:line="360" w:lineRule="auto"/>
              <w:rPr>
                <w:rFonts w:cstheme="majorBidi"/>
              </w:rPr>
            </w:pPr>
            <w:r w:rsidRPr="007906BE">
              <w:rPr>
                <w:rFonts w:cstheme="majorBidi"/>
              </w:rPr>
              <w:t>2</w:t>
            </w:r>
          </w:p>
        </w:tc>
        <w:tc>
          <w:tcPr>
            <w:tcW w:w="1495" w:type="dxa"/>
          </w:tcPr>
          <w:p w14:paraId="1EC6AD21" w14:textId="00940731" w:rsidR="003E256A" w:rsidRPr="007906BE" w:rsidRDefault="006562C1" w:rsidP="002257A7">
            <w:pPr>
              <w:spacing w:line="360" w:lineRule="auto"/>
              <w:rPr>
                <w:rFonts w:cstheme="majorBidi"/>
              </w:rPr>
            </w:pPr>
            <w:r w:rsidRPr="006562C1">
              <w:rPr>
                <w:rFonts w:cstheme="majorBidi"/>
              </w:rPr>
              <w:t>nim</w:t>
            </w:r>
          </w:p>
        </w:tc>
        <w:tc>
          <w:tcPr>
            <w:tcW w:w="1496" w:type="dxa"/>
          </w:tcPr>
          <w:p w14:paraId="46EC83A2" w14:textId="0FC10272" w:rsidR="003E256A" w:rsidRPr="007906BE" w:rsidRDefault="003E256A" w:rsidP="002257A7">
            <w:pPr>
              <w:spacing w:line="360" w:lineRule="auto"/>
              <w:rPr>
                <w:rFonts w:cstheme="majorBidi"/>
              </w:rPr>
            </w:pPr>
            <w:r w:rsidRPr="007906BE">
              <w:rPr>
                <w:rFonts w:cstheme="majorBidi"/>
              </w:rPr>
              <w:t>BIGINT</w:t>
            </w:r>
          </w:p>
        </w:tc>
        <w:tc>
          <w:tcPr>
            <w:tcW w:w="1496" w:type="dxa"/>
          </w:tcPr>
          <w:p w14:paraId="7A82C3FA" w14:textId="6D4C7E58" w:rsidR="003E256A" w:rsidRPr="007906BE" w:rsidRDefault="003E256A" w:rsidP="002257A7">
            <w:pPr>
              <w:spacing w:line="360" w:lineRule="auto"/>
              <w:rPr>
                <w:rFonts w:cstheme="majorBidi"/>
              </w:rPr>
            </w:pPr>
            <w:r w:rsidRPr="007906BE">
              <w:rPr>
                <w:rFonts w:cstheme="majorBidi"/>
              </w:rPr>
              <w:t>20</w:t>
            </w:r>
          </w:p>
        </w:tc>
        <w:tc>
          <w:tcPr>
            <w:tcW w:w="1496" w:type="dxa"/>
          </w:tcPr>
          <w:p w14:paraId="05A53DC4" w14:textId="052DA62F" w:rsidR="003E256A" w:rsidRPr="007906BE" w:rsidRDefault="008378C8" w:rsidP="002257A7">
            <w:pPr>
              <w:spacing w:line="360" w:lineRule="auto"/>
              <w:rPr>
                <w:rFonts w:cstheme="majorBidi"/>
              </w:rPr>
            </w:pPr>
            <w:r w:rsidRPr="007906BE">
              <w:rPr>
                <w:rFonts w:cstheme="majorBidi"/>
              </w:rPr>
              <w:t>FOREIGN KEY</w:t>
            </w:r>
          </w:p>
        </w:tc>
      </w:tr>
      <w:tr w:rsidR="003E256A" w:rsidRPr="007906BE" w14:paraId="79473262" w14:textId="77777777" w:rsidTr="003E256A">
        <w:tc>
          <w:tcPr>
            <w:tcW w:w="1495" w:type="dxa"/>
            <w:shd w:val="clear" w:color="auto" w:fill="E7E6E6" w:themeFill="background2"/>
          </w:tcPr>
          <w:p w14:paraId="68F7A012" w14:textId="04359B3B" w:rsidR="003E256A" w:rsidRPr="007906BE" w:rsidRDefault="003E256A" w:rsidP="002257A7">
            <w:pPr>
              <w:spacing w:line="360" w:lineRule="auto"/>
              <w:rPr>
                <w:rFonts w:cstheme="majorBidi"/>
              </w:rPr>
            </w:pPr>
            <w:r w:rsidRPr="007906BE">
              <w:rPr>
                <w:rFonts w:cstheme="majorBidi"/>
              </w:rPr>
              <w:t>3</w:t>
            </w:r>
          </w:p>
        </w:tc>
        <w:tc>
          <w:tcPr>
            <w:tcW w:w="1495" w:type="dxa"/>
          </w:tcPr>
          <w:p w14:paraId="7EC4B7D7" w14:textId="7DA77DDC" w:rsidR="003E256A" w:rsidRPr="007906BE" w:rsidRDefault="006562C1" w:rsidP="002257A7">
            <w:pPr>
              <w:spacing w:line="360" w:lineRule="auto"/>
              <w:rPr>
                <w:rFonts w:cstheme="majorBidi"/>
              </w:rPr>
            </w:pPr>
            <w:r w:rsidRPr="006562C1">
              <w:rPr>
                <w:rFonts w:cstheme="majorBidi"/>
              </w:rPr>
              <w:t>family_id</w:t>
            </w:r>
          </w:p>
        </w:tc>
        <w:tc>
          <w:tcPr>
            <w:tcW w:w="1496" w:type="dxa"/>
          </w:tcPr>
          <w:p w14:paraId="5BCDA31F" w14:textId="4456BF21" w:rsidR="003E256A" w:rsidRPr="007906BE" w:rsidRDefault="003E256A" w:rsidP="002257A7">
            <w:pPr>
              <w:spacing w:line="360" w:lineRule="auto"/>
              <w:rPr>
                <w:rFonts w:cstheme="majorBidi"/>
              </w:rPr>
            </w:pPr>
            <w:r w:rsidRPr="007906BE">
              <w:rPr>
                <w:rFonts w:cstheme="majorBidi"/>
              </w:rPr>
              <w:t>I</w:t>
            </w:r>
            <w:r w:rsidR="00B62928" w:rsidRPr="007906BE">
              <w:rPr>
                <w:rFonts w:cstheme="majorBidi"/>
              </w:rPr>
              <w:t>NT</w:t>
            </w:r>
          </w:p>
        </w:tc>
        <w:tc>
          <w:tcPr>
            <w:tcW w:w="1496" w:type="dxa"/>
          </w:tcPr>
          <w:p w14:paraId="7AF7CB61" w14:textId="690F554F" w:rsidR="003E256A" w:rsidRPr="007906BE" w:rsidRDefault="003E256A" w:rsidP="002257A7">
            <w:pPr>
              <w:spacing w:line="360" w:lineRule="auto"/>
              <w:rPr>
                <w:rFonts w:cstheme="majorBidi"/>
              </w:rPr>
            </w:pPr>
            <w:r w:rsidRPr="007906BE">
              <w:rPr>
                <w:rFonts w:cstheme="majorBidi"/>
              </w:rPr>
              <w:t>10</w:t>
            </w:r>
          </w:p>
        </w:tc>
        <w:tc>
          <w:tcPr>
            <w:tcW w:w="1496" w:type="dxa"/>
          </w:tcPr>
          <w:p w14:paraId="0F423064" w14:textId="7FECB79D" w:rsidR="003E256A" w:rsidRPr="007906BE" w:rsidRDefault="008378C8" w:rsidP="002257A7">
            <w:pPr>
              <w:spacing w:line="360" w:lineRule="auto"/>
              <w:rPr>
                <w:rFonts w:cstheme="majorBidi"/>
              </w:rPr>
            </w:pPr>
            <w:r w:rsidRPr="007906BE">
              <w:rPr>
                <w:rFonts w:cstheme="majorBidi"/>
              </w:rPr>
              <w:t>FOREIGN KEY</w:t>
            </w:r>
          </w:p>
        </w:tc>
      </w:tr>
    </w:tbl>
    <w:p w14:paraId="191A93D2" w14:textId="5D69CA05" w:rsidR="00094A00" w:rsidRPr="007906BE" w:rsidRDefault="00094A00" w:rsidP="009407AE">
      <w:pPr>
        <w:spacing w:line="276" w:lineRule="auto"/>
        <w:rPr>
          <w:rFonts w:cstheme="majorBidi"/>
        </w:rPr>
      </w:pPr>
    </w:p>
    <w:p w14:paraId="3E77FD14" w14:textId="4E9D5F99" w:rsidR="00094A00" w:rsidRPr="007906BE" w:rsidRDefault="00094A00" w:rsidP="009407AE">
      <w:pPr>
        <w:spacing w:line="276" w:lineRule="auto"/>
        <w:rPr>
          <w:rFonts w:cstheme="majorBidi"/>
        </w:rPr>
      </w:pPr>
    </w:p>
    <w:p w14:paraId="06694123" w14:textId="74DE19ED" w:rsidR="00094A00" w:rsidRPr="007906BE" w:rsidRDefault="00094A00" w:rsidP="009407AE">
      <w:pPr>
        <w:spacing w:line="276" w:lineRule="auto"/>
        <w:rPr>
          <w:rFonts w:cstheme="majorBidi"/>
        </w:rPr>
      </w:pPr>
    </w:p>
    <w:p w14:paraId="07959422" w14:textId="59F46856" w:rsidR="00094A00" w:rsidRPr="007906BE" w:rsidRDefault="00094A00" w:rsidP="009407AE">
      <w:pPr>
        <w:spacing w:line="276" w:lineRule="auto"/>
        <w:rPr>
          <w:rFonts w:cstheme="majorBidi"/>
        </w:rPr>
      </w:pPr>
    </w:p>
    <w:p w14:paraId="10538FA6" w14:textId="0418B40C" w:rsidR="00094A00" w:rsidRDefault="00094A00" w:rsidP="009407AE">
      <w:pPr>
        <w:spacing w:line="276" w:lineRule="auto"/>
        <w:rPr>
          <w:rFonts w:cstheme="majorBidi"/>
        </w:rPr>
      </w:pPr>
    </w:p>
    <w:p w14:paraId="42BFF226" w14:textId="5CFDAEE1" w:rsidR="00AB51D5" w:rsidRDefault="00AB51D5" w:rsidP="009407AE">
      <w:pPr>
        <w:spacing w:line="276" w:lineRule="auto"/>
        <w:rPr>
          <w:rFonts w:cstheme="majorBidi"/>
        </w:rPr>
      </w:pPr>
    </w:p>
    <w:p w14:paraId="0B2AC4CF" w14:textId="053CA8C0" w:rsidR="00AB51D5" w:rsidRDefault="00AB51D5" w:rsidP="009407AE">
      <w:pPr>
        <w:spacing w:line="276" w:lineRule="auto"/>
        <w:rPr>
          <w:rFonts w:cstheme="majorBidi"/>
        </w:rPr>
      </w:pPr>
    </w:p>
    <w:p w14:paraId="03228952" w14:textId="399B3FFB" w:rsidR="00AB51D5" w:rsidRDefault="00AB51D5" w:rsidP="009407AE">
      <w:pPr>
        <w:spacing w:line="276" w:lineRule="auto"/>
        <w:rPr>
          <w:rFonts w:cstheme="majorBidi"/>
        </w:rPr>
      </w:pPr>
    </w:p>
    <w:p w14:paraId="13F24977" w14:textId="180CD4EA" w:rsidR="00AB51D5" w:rsidRDefault="00AB51D5" w:rsidP="009407AE">
      <w:pPr>
        <w:spacing w:line="276" w:lineRule="auto"/>
        <w:rPr>
          <w:rFonts w:cstheme="majorBidi"/>
        </w:rPr>
      </w:pPr>
    </w:p>
    <w:p w14:paraId="3F50DB97" w14:textId="72AE124E" w:rsidR="00AB51D5" w:rsidRDefault="00AB51D5" w:rsidP="009407AE">
      <w:pPr>
        <w:spacing w:line="276" w:lineRule="auto"/>
        <w:rPr>
          <w:rFonts w:cstheme="majorBidi"/>
        </w:rPr>
      </w:pPr>
    </w:p>
    <w:p w14:paraId="1B013346" w14:textId="77777777" w:rsidR="00AB51D5" w:rsidRPr="007906BE" w:rsidRDefault="00AB51D5" w:rsidP="009407AE">
      <w:pPr>
        <w:spacing w:line="276" w:lineRule="auto"/>
        <w:rPr>
          <w:rFonts w:cstheme="majorBidi"/>
        </w:rPr>
      </w:pPr>
    </w:p>
    <w:p w14:paraId="17A275D3" w14:textId="5CF6D11D" w:rsidR="00094A00" w:rsidRPr="007906BE" w:rsidRDefault="00094A00" w:rsidP="009407AE">
      <w:pPr>
        <w:spacing w:line="276" w:lineRule="auto"/>
        <w:rPr>
          <w:rFonts w:cstheme="majorBidi"/>
        </w:rPr>
      </w:pPr>
    </w:p>
    <w:p w14:paraId="03C12992" w14:textId="31CA3DD3" w:rsidR="00094A00" w:rsidRPr="007906BE" w:rsidRDefault="00094A00" w:rsidP="009407AE">
      <w:pPr>
        <w:spacing w:line="276" w:lineRule="auto"/>
        <w:rPr>
          <w:rFonts w:cstheme="majorBidi"/>
        </w:rPr>
      </w:pPr>
    </w:p>
    <w:p w14:paraId="36B2944E" w14:textId="3CD88264" w:rsidR="00094A00" w:rsidRPr="007906BE" w:rsidRDefault="00094A00" w:rsidP="009407AE">
      <w:pPr>
        <w:spacing w:line="276" w:lineRule="auto"/>
        <w:rPr>
          <w:rFonts w:cstheme="majorBidi"/>
        </w:rPr>
      </w:pPr>
    </w:p>
    <w:p w14:paraId="590F12B7" w14:textId="45575DB9" w:rsidR="00094A00" w:rsidRPr="007906BE" w:rsidRDefault="00094A00" w:rsidP="009407AE">
      <w:pPr>
        <w:spacing w:line="276" w:lineRule="auto"/>
        <w:rPr>
          <w:rFonts w:cstheme="majorBidi"/>
        </w:rPr>
      </w:pPr>
    </w:p>
    <w:p w14:paraId="43B36B55" w14:textId="42C8381A" w:rsidR="00094A00" w:rsidRPr="007906BE" w:rsidRDefault="00094A00" w:rsidP="009407AE">
      <w:pPr>
        <w:spacing w:line="276" w:lineRule="auto"/>
        <w:rPr>
          <w:rFonts w:cstheme="majorBidi"/>
        </w:rPr>
      </w:pPr>
    </w:p>
    <w:p w14:paraId="26086A98" w14:textId="4327B192" w:rsidR="0063086A" w:rsidRPr="007906BE" w:rsidRDefault="0063086A" w:rsidP="00FE73E6">
      <w:pPr>
        <w:pStyle w:val="ListParagraph"/>
        <w:numPr>
          <w:ilvl w:val="0"/>
          <w:numId w:val="30"/>
        </w:numPr>
        <w:rPr>
          <w:rFonts w:cstheme="majorBidi"/>
        </w:rPr>
      </w:pPr>
      <w:r w:rsidRPr="007906BE">
        <w:rPr>
          <w:rFonts w:cstheme="majorBidi"/>
        </w:rPr>
        <w:t>Classes</w:t>
      </w:r>
    </w:p>
    <w:p w14:paraId="6E860816" w14:textId="4E2E2BB1" w:rsidR="0063086A" w:rsidRPr="007906BE" w:rsidRDefault="0063086A" w:rsidP="002257A7">
      <w:pPr>
        <w:ind w:left="1440"/>
        <w:rPr>
          <w:rFonts w:cstheme="majorBidi"/>
        </w:rPr>
      </w:pPr>
      <w:r w:rsidRPr="007906BE">
        <w:rPr>
          <w:rFonts w:cstheme="majorBidi"/>
        </w:rPr>
        <w:t>Table Name</w:t>
      </w:r>
      <w:r w:rsidRPr="007906BE">
        <w:rPr>
          <w:rFonts w:cstheme="majorBidi"/>
        </w:rPr>
        <w:tab/>
      </w:r>
      <w:r w:rsidRPr="007906BE">
        <w:rPr>
          <w:rFonts w:cstheme="majorBidi"/>
        </w:rPr>
        <w:tab/>
        <w:t xml:space="preserve">  : </w:t>
      </w:r>
      <w:r w:rsidR="0094445F" w:rsidRPr="007906BE">
        <w:rPr>
          <w:rFonts w:cstheme="majorBidi"/>
        </w:rPr>
        <w:t>classes</w:t>
      </w:r>
    </w:p>
    <w:p w14:paraId="26F13565" w14:textId="2B456DF4" w:rsidR="0063086A" w:rsidRPr="007906BE" w:rsidRDefault="00844B17" w:rsidP="002257A7">
      <w:pPr>
        <w:ind w:left="1440"/>
        <w:rPr>
          <w:rFonts w:cstheme="majorBidi"/>
        </w:rPr>
      </w:pPr>
      <w:r w:rsidRPr="007906BE">
        <w:rPr>
          <w:rFonts w:cstheme="majorBidi"/>
        </w:rPr>
        <w:t>Primary key</w:t>
      </w:r>
      <w:r w:rsidR="0063086A" w:rsidRPr="007906BE">
        <w:rPr>
          <w:rFonts w:cstheme="majorBidi"/>
        </w:rPr>
        <w:tab/>
      </w:r>
      <w:r w:rsidR="0063086A" w:rsidRPr="007906BE">
        <w:rPr>
          <w:rFonts w:cstheme="majorBidi"/>
        </w:rPr>
        <w:tab/>
        <w:t xml:space="preserve">  : id</w:t>
      </w:r>
    </w:p>
    <w:p w14:paraId="0E9A31D8" w14:textId="42A77FE2" w:rsidR="0063086A" w:rsidRPr="007906BE" w:rsidRDefault="00844B17" w:rsidP="002257A7">
      <w:pPr>
        <w:ind w:left="1440"/>
        <w:rPr>
          <w:rFonts w:cstheme="majorBidi"/>
        </w:rPr>
      </w:pPr>
      <w:r w:rsidRPr="007906BE">
        <w:rPr>
          <w:rFonts w:cstheme="majorBidi"/>
        </w:rPr>
        <w:t xml:space="preserve">Foreign key </w:t>
      </w:r>
      <w:r w:rsidR="0063086A" w:rsidRPr="007906BE">
        <w:rPr>
          <w:rFonts w:cstheme="majorBidi"/>
        </w:rPr>
        <w:tab/>
      </w:r>
      <w:r w:rsidR="0063086A" w:rsidRPr="007906BE">
        <w:rPr>
          <w:rFonts w:cstheme="majorBidi"/>
        </w:rPr>
        <w:tab/>
        <w:t xml:space="preserve">  : subjectid</w:t>
      </w:r>
    </w:p>
    <w:p w14:paraId="4C76F041" w14:textId="76FCBF6A" w:rsidR="0063086A" w:rsidRPr="007906BE" w:rsidRDefault="00844B17" w:rsidP="002257A7">
      <w:pPr>
        <w:ind w:left="1440"/>
        <w:rPr>
          <w:rFonts w:cstheme="majorBidi"/>
        </w:rPr>
      </w:pPr>
      <w:r w:rsidRPr="007906BE">
        <w:rPr>
          <w:rFonts w:cstheme="majorBidi"/>
        </w:rPr>
        <w:t>Foreign key</w:t>
      </w:r>
      <w:r w:rsidRPr="007906BE">
        <w:rPr>
          <w:rFonts w:cstheme="majorBidi"/>
        </w:rPr>
        <w:tab/>
      </w:r>
      <w:r w:rsidR="0063086A" w:rsidRPr="007906BE">
        <w:rPr>
          <w:rFonts w:cstheme="majorBidi"/>
        </w:rPr>
        <w:tab/>
        <w:t xml:space="preserve">  : teacherid</w:t>
      </w:r>
    </w:p>
    <w:p w14:paraId="770496ED" w14:textId="38C45214" w:rsidR="0063086A" w:rsidRPr="007906BE" w:rsidRDefault="00844B17" w:rsidP="002257A7">
      <w:pPr>
        <w:ind w:left="1440"/>
        <w:rPr>
          <w:rFonts w:cstheme="majorBidi"/>
        </w:rPr>
      </w:pPr>
      <w:r w:rsidRPr="007906BE">
        <w:rPr>
          <w:rFonts w:cstheme="majorBidi"/>
        </w:rPr>
        <w:t xml:space="preserve">Foreign key </w:t>
      </w:r>
      <w:r w:rsidR="0063086A" w:rsidRPr="007906BE">
        <w:rPr>
          <w:rFonts w:cstheme="majorBidi"/>
        </w:rPr>
        <w:tab/>
      </w:r>
      <w:r w:rsidR="0063086A" w:rsidRPr="007906BE">
        <w:rPr>
          <w:rFonts w:cstheme="majorBidi"/>
        </w:rPr>
        <w:tab/>
        <w:t xml:space="preserve">  : nim</w:t>
      </w:r>
    </w:p>
    <w:p w14:paraId="09EBBDB7" w14:textId="5BAC90C5" w:rsidR="0063086A" w:rsidRPr="007906BE" w:rsidRDefault="00844B17" w:rsidP="002257A7">
      <w:pPr>
        <w:ind w:left="1440"/>
        <w:rPr>
          <w:rFonts w:cstheme="majorBidi"/>
        </w:rPr>
      </w:pPr>
      <w:r w:rsidRPr="007906BE">
        <w:rPr>
          <w:rFonts w:cstheme="majorBidi"/>
        </w:rPr>
        <w:t>Table type</w:t>
      </w:r>
      <w:r w:rsidR="0063086A" w:rsidRPr="007906BE">
        <w:rPr>
          <w:rFonts w:cstheme="majorBidi"/>
        </w:rPr>
        <w:tab/>
      </w:r>
      <w:r w:rsidR="0063086A" w:rsidRPr="007906BE">
        <w:rPr>
          <w:rFonts w:cstheme="majorBidi"/>
        </w:rPr>
        <w:tab/>
        <w:t xml:space="preserve"> </w:t>
      </w:r>
      <w:r w:rsidR="00A65E9F">
        <w:rPr>
          <w:rFonts w:cstheme="majorBidi"/>
        </w:rPr>
        <w:tab/>
      </w:r>
      <w:r w:rsidR="0063086A" w:rsidRPr="007906BE">
        <w:rPr>
          <w:rFonts w:cstheme="majorBidi"/>
        </w:rPr>
        <w:t xml:space="preserve"> : Classes </w:t>
      </w:r>
      <w:r w:rsidR="00225ADE" w:rsidRPr="007906BE">
        <w:rPr>
          <w:rFonts w:cstheme="majorBidi"/>
        </w:rPr>
        <w:t>i</w:t>
      </w:r>
      <w:r w:rsidR="001B17CE" w:rsidRPr="007906BE">
        <w:rPr>
          <w:rFonts w:cstheme="majorBidi"/>
        </w:rPr>
        <w:t>nfo</w:t>
      </w:r>
    </w:p>
    <w:p w14:paraId="45FF052A" w14:textId="21E736D5" w:rsidR="0063086A" w:rsidRPr="00731C61" w:rsidRDefault="000E67DE" w:rsidP="00526D72">
      <w:pPr>
        <w:pStyle w:val="Heading4"/>
      </w:pPr>
      <w:bookmarkStart w:id="204" w:name="_Toc53957409"/>
      <w:r w:rsidRPr="00731C61">
        <w:t xml:space="preserve">Table: 4. </w:t>
      </w:r>
      <w:fldSimple w:instr=" SEQ Table:_4. \* ARABIC ">
        <w:r w:rsidR="00770F7D">
          <w:rPr>
            <w:noProof/>
          </w:rPr>
          <w:t>20</w:t>
        </w:r>
      </w:fldSimple>
      <w:r w:rsidRPr="00731C61">
        <w:t xml:space="preserve">  </w:t>
      </w:r>
      <w:r w:rsidR="0063086A" w:rsidRPr="00731C61">
        <w:t xml:space="preserve"> Parents Specification</w:t>
      </w:r>
      <w:bookmarkEnd w:id="204"/>
    </w:p>
    <w:tbl>
      <w:tblPr>
        <w:tblStyle w:val="TableGrid"/>
        <w:tblW w:w="0" w:type="auto"/>
        <w:tblLook w:val="04A0" w:firstRow="1" w:lastRow="0" w:firstColumn="1" w:lastColumn="0" w:noHBand="0" w:noVBand="1"/>
      </w:tblPr>
      <w:tblGrid>
        <w:gridCol w:w="932"/>
        <w:gridCol w:w="1398"/>
        <w:gridCol w:w="1603"/>
        <w:gridCol w:w="969"/>
        <w:gridCol w:w="2576"/>
      </w:tblGrid>
      <w:tr w:rsidR="0063086A" w:rsidRPr="007906BE" w14:paraId="1FC74288" w14:textId="77777777" w:rsidTr="006A3E2A">
        <w:tc>
          <w:tcPr>
            <w:tcW w:w="1495" w:type="dxa"/>
            <w:shd w:val="clear" w:color="auto" w:fill="E7E6E6" w:themeFill="background2"/>
          </w:tcPr>
          <w:p w14:paraId="63760681" w14:textId="77777777" w:rsidR="0063086A" w:rsidRPr="007906BE" w:rsidRDefault="0063086A" w:rsidP="002257A7">
            <w:pPr>
              <w:spacing w:line="360" w:lineRule="auto"/>
              <w:rPr>
                <w:rFonts w:cstheme="majorBidi"/>
              </w:rPr>
            </w:pPr>
            <w:r w:rsidRPr="007906BE">
              <w:rPr>
                <w:rFonts w:cstheme="majorBidi"/>
              </w:rPr>
              <w:t>No.</w:t>
            </w:r>
          </w:p>
        </w:tc>
        <w:tc>
          <w:tcPr>
            <w:tcW w:w="1495" w:type="dxa"/>
          </w:tcPr>
          <w:p w14:paraId="41E4726F" w14:textId="77777777" w:rsidR="0063086A" w:rsidRPr="007906BE" w:rsidRDefault="0063086A" w:rsidP="002257A7">
            <w:pPr>
              <w:spacing w:line="360" w:lineRule="auto"/>
              <w:rPr>
                <w:rFonts w:cstheme="majorBidi"/>
              </w:rPr>
            </w:pPr>
            <w:r w:rsidRPr="007906BE">
              <w:rPr>
                <w:rFonts w:cstheme="majorBidi"/>
              </w:rPr>
              <w:t xml:space="preserve">Field </w:t>
            </w:r>
          </w:p>
        </w:tc>
        <w:tc>
          <w:tcPr>
            <w:tcW w:w="1496" w:type="dxa"/>
          </w:tcPr>
          <w:p w14:paraId="7406D18E" w14:textId="77777777" w:rsidR="0063086A" w:rsidRPr="007906BE" w:rsidRDefault="0063086A" w:rsidP="002257A7">
            <w:pPr>
              <w:spacing w:line="360" w:lineRule="auto"/>
              <w:rPr>
                <w:rFonts w:cstheme="majorBidi"/>
              </w:rPr>
            </w:pPr>
            <w:r w:rsidRPr="007906BE">
              <w:rPr>
                <w:rFonts w:cstheme="majorBidi"/>
              </w:rPr>
              <w:t>Type</w:t>
            </w:r>
          </w:p>
        </w:tc>
        <w:tc>
          <w:tcPr>
            <w:tcW w:w="1496" w:type="dxa"/>
          </w:tcPr>
          <w:p w14:paraId="44A22E7F" w14:textId="77777777" w:rsidR="0063086A" w:rsidRPr="007906BE" w:rsidRDefault="0063086A" w:rsidP="002257A7">
            <w:pPr>
              <w:spacing w:line="360" w:lineRule="auto"/>
              <w:rPr>
                <w:rFonts w:cstheme="majorBidi"/>
              </w:rPr>
            </w:pPr>
            <w:r w:rsidRPr="007906BE">
              <w:rPr>
                <w:rFonts w:cstheme="majorBidi"/>
              </w:rPr>
              <w:t xml:space="preserve">Size </w:t>
            </w:r>
          </w:p>
        </w:tc>
        <w:tc>
          <w:tcPr>
            <w:tcW w:w="1496" w:type="dxa"/>
          </w:tcPr>
          <w:p w14:paraId="1CDE85FF" w14:textId="77777777" w:rsidR="0063086A" w:rsidRPr="007906BE" w:rsidRDefault="0063086A" w:rsidP="002257A7">
            <w:pPr>
              <w:spacing w:line="360" w:lineRule="auto"/>
              <w:rPr>
                <w:rFonts w:cstheme="majorBidi"/>
              </w:rPr>
            </w:pPr>
            <w:r w:rsidRPr="007906BE">
              <w:rPr>
                <w:rFonts w:cstheme="majorBidi"/>
              </w:rPr>
              <w:t>Information</w:t>
            </w:r>
          </w:p>
        </w:tc>
      </w:tr>
      <w:tr w:rsidR="0063086A" w:rsidRPr="007906BE" w14:paraId="751851F1" w14:textId="77777777" w:rsidTr="006A3E2A">
        <w:tc>
          <w:tcPr>
            <w:tcW w:w="1495" w:type="dxa"/>
            <w:shd w:val="clear" w:color="auto" w:fill="E7E6E6" w:themeFill="background2"/>
          </w:tcPr>
          <w:p w14:paraId="3A502C68" w14:textId="77777777" w:rsidR="0063086A" w:rsidRPr="007906BE" w:rsidRDefault="0063086A" w:rsidP="002257A7">
            <w:pPr>
              <w:spacing w:line="360" w:lineRule="auto"/>
              <w:rPr>
                <w:rFonts w:cstheme="majorBidi"/>
              </w:rPr>
            </w:pPr>
            <w:r w:rsidRPr="007906BE">
              <w:rPr>
                <w:rFonts w:cstheme="majorBidi"/>
              </w:rPr>
              <w:t>1</w:t>
            </w:r>
          </w:p>
        </w:tc>
        <w:tc>
          <w:tcPr>
            <w:tcW w:w="1495" w:type="dxa"/>
          </w:tcPr>
          <w:p w14:paraId="30C452D2" w14:textId="3FEB9E14" w:rsidR="0063086A" w:rsidRPr="007906BE" w:rsidRDefault="0063086A" w:rsidP="002257A7">
            <w:pPr>
              <w:spacing w:line="360" w:lineRule="auto"/>
              <w:rPr>
                <w:rFonts w:cstheme="majorBidi"/>
              </w:rPr>
            </w:pPr>
            <w:r w:rsidRPr="007906BE">
              <w:rPr>
                <w:rFonts w:cstheme="majorBidi"/>
              </w:rPr>
              <w:t>id</w:t>
            </w:r>
          </w:p>
        </w:tc>
        <w:tc>
          <w:tcPr>
            <w:tcW w:w="1496" w:type="dxa"/>
          </w:tcPr>
          <w:p w14:paraId="76AA0F3D" w14:textId="77777777" w:rsidR="0063086A" w:rsidRPr="007906BE" w:rsidRDefault="0063086A" w:rsidP="002257A7">
            <w:pPr>
              <w:spacing w:line="360" w:lineRule="auto"/>
              <w:rPr>
                <w:rFonts w:cstheme="majorBidi"/>
              </w:rPr>
            </w:pPr>
            <w:r w:rsidRPr="007906BE">
              <w:rPr>
                <w:rFonts w:cstheme="majorBidi"/>
              </w:rPr>
              <w:t>INT</w:t>
            </w:r>
          </w:p>
        </w:tc>
        <w:tc>
          <w:tcPr>
            <w:tcW w:w="1496" w:type="dxa"/>
          </w:tcPr>
          <w:p w14:paraId="751785E7" w14:textId="77777777" w:rsidR="0063086A" w:rsidRPr="007906BE" w:rsidRDefault="0063086A" w:rsidP="002257A7">
            <w:pPr>
              <w:spacing w:line="360" w:lineRule="auto"/>
              <w:rPr>
                <w:rFonts w:cstheme="majorBidi"/>
              </w:rPr>
            </w:pPr>
            <w:r w:rsidRPr="007906BE">
              <w:rPr>
                <w:rFonts w:cstheme="majorBidi"/>
              </w:rPr>
              <w:t>10</w:t>
            </w:r>
          </w:p>
        </w:tc>
        <w:tc>
          <w:tcPr>
            <w:tcW w:w="1496" w:type="dxa"/>
          </w:tcPr>
          <w:p w14:paraId="2278DABE" w14:textId="28CE077D" w:rsidR="0063086A" w:rsidRPr="007906BE" w:rsidRDefault="00A545E1" w:rsidP="002257A7">
            <w:pPr>
              <w:spacing w:line="360" w:lineRule="auto"/>
              <w:rPr>
                <w:rFonts w:cstheme="majorBidi"/>
              </w:rPr>
            </w:pPr>
            <w:r w:rsidRPr="007906BE">
              <w:rPr>
                <w:rFonts w:cstheme="majorBidi"/>
              </w:rPr>
              <w:t>INT: 1</w:t>
            </w:r>
          </w:p>
          <w:p w14:paraId="116C6D30" w14:textId="7FDED3FC" w:rsidR="0063086A" w:rsidRPr="007906BE" w:rsidRDefault="00A545E1" w:rsidP="002257A7">
            <w:pPr>
              <w:spacing w:line="360" w:lineRule="auto"/>
              <w:rPr>
                <w:rFonts w:cstheme="majorBidi"/>
              </w:rPr>
            </w:pPr>
            <w:r w:rsidRPr="007906BE">
              <w:rPr>
                <w:rFonts w:cstheme="majorBidi"/>
              </w:rPr>
              <w:t xml:space="preserve">AUATO_INCREMENT </w:t>
            </w:r>
          </w:p>
          <w:p w14:paraId="07A58CD4" w14:textId="58E5A068" w:rsidR="0063086A" w:rsidRPr="007906BE" w:rsidRDefault="00A545E1" w:rsidP="002257A7">
            <w:pPr>
              <w:spacing w:line="360" w:lineRule="auto"/>
              <w:rPr>
                <w:rFonts w:cstheme="majorBidi"/>
              </w:rPr>
            </w:pPr>
            <w:r w:rsidRPr="007906BE">
              <w:rPr>
                <w:rFonts w:cstheme="majorBidi"/>
              </w:rPr>
              <w:t>PRIMARY KEY</w:t>
            </w:r>
          </w:p>
        </w:tc>
      </w:tr>
      <w:tr w:rsidR="0063086A" w:rsidRPr="007906BE" w14:paraId="548E234C" w14:textId="77777777" w:rsidTr="006A3E2A">
        <w:tc>
          <w:tcPr>
            <w:tcW w:w="1495" w:type="dxa"/>
            <w:shd w:val="clear" w:color="auto" w:fill="E7E6E6" w:themeFill="background2"/>
          </w:tcPr>
          <w:p w14:paraId="410C7BD8" w14:textId="77777777" w:rsidR="0063086A" w:rsidRPr="007906BE" w:rsidRDefault="0063086A" w:rsidP="002257A7">
            <w:pPr>
              <w:spacing w:line="360" w:lineRule="auto"/>
              <w:rPr>
                <w:rFonts w:cstheme="majorBidi"/>
              </w:rPr>
            </w:pPr>
            <w:r w:rsidRPr="007906BE">
              <w:rPr>
                <w:rFonts w:cstheme="majorBidi"/>
              </w:rPr>
              <w:t>2</w:t>
            </w:r>
          </w:p>
        </w:tc>
        <w:tc>
          <w:tcPr>
            <w:tcW w:w="1495" w:type="dxa"/>
          </w:tcPr>
          <w:p w14:paraId="16F7D986" w14:textId="7532A33C" w:rsidR="0063086A" w:rsidRPr="007906BE" w:rsidRDefault="006562C1" w:rsidP="002257A7">
            <w:pPr>
              <w:spacing w:line="360" w:lineRule="auto"/>
              <w:rPr>
                <w:rFonts w:cstheme="majorBidi"/>
              </w:rPr>
            </w:pPr>
            <w:r w:rsidRPr="006562C1">
              <w:rPr>
                <w:rFonts w:cstheme="majorBidi"/>
              </w:rPr>
              <w:t>class_grade</w:t>
            </w:r>
          </w:p>
        </w:tc>
        <w:tc>
          <w:tcPr>
            <w:tcW w:w="1496" w:type="dxa"/>
          </w:tcPr>
          <w:p w14:paraId="3D60AB2B" w14:textId="6A356613" w:rsidR="0063086A" w:rsidRPr="007906BE" w:rsidRDefault="00A545E1" w:rsidP="002257A7">
            <w:pPr>
              <w:spacing w:line="360" w:lineRule="auto"/>
              <w:rPr>
                <w:rFonts w:cstheme="majorBidi"/>
              </w:rPr>
            </w:pPr>
            <w:r w:rsidRPr="007906BE">
              <w:rPr>
                <w:rFonts w:cstheme="majorBidi"/>
              </w:rPr>
              <w:t>INT</w:t>
            </w:r>
          </w:p>
        </w:tc>
        <w:tc>
          <w:tcPr>
            <w:tcW w:w="1496" w:type="dxa"/>
          </w:tcPr>
          <w:p w14:paraId="40936105" w14:textId="35E40DB3" w:rsidR="0063086A" w:rsidRPr="007906BE" w:rsidRDefault="0063086A" w:rsidP="002257A7">
            <w:pPr>
              <w:spacing w:line="360" w:lineRule="auto"/>
              <w:rPr>
                <w:rFonts w:cstheme="majorBidi"/>
              </w:rPr>
            </w:pPr>
            <w:r w:rsidRPr="007906BE">
              <w:rPr>
                <w:rFonts w:cstheme="majorBidi"/>
              </w:rPr>
              <w:t>11</w:t>
            </w:r>
          </w:p>
        </w:tc>
        <w:tc>
          <w:tcPr>
            <w:tcW w:w="1496" w:type="dxa"/>
          </w:tcPr>
          <w:p w14:paraId="70FDD2D5" w14:textId="2DB96234" w:rsidR="0063086A" w:rsidRPr="007906BE" w:rsidRDefault="0063086A" w:rsidP="002257A7">
            <w:pPr>
              <w:spacing w:line="360" w:lineRule="auto"/>
              <w:rPr>
                <w:rFonts w:cstheme="majorBidi"/>
              </w:rPr>
            </w:pPr>
            <w:r w:rsidRPr="007906BE">
              <w:rPr>
                <w:rFonts w:cstheme="majorBidi"/>
              </w:rPr>
              <w:t>NOT NULL</w:t>
            </w:r>
          </w:p>
        </w:tc>
      </w:tr>
      <w:tr w:rsidR="0063086A" w:rsidRPr="007906BE" w14:paraId="79267B4F" w14:textId="77777777" w:rsidTr="006A3E2A">
        <w:tc>
          <w:tcPr>
            <w:tcW w:w="1495" w:type="dxa"/>
            <w:shd w:val="clear" w:color="auto" w:fill="E7E6E6" w:themeFill="background2"/>
          </w:tcPr>
          <w:p w14:paraId="6BED066E" w14:textId="77777777" w:rsidR="0063086A" w:rsidRPr="007906BE" w:rsidRDefault="0063086A" w:rsidP="002257A7">
            <w:pPr>
              <w:spacing w:line="360" w:lineRule="auto"/>
              <w:rPr>
                <w:rFonts w:cstheme="majorBidi"/>
              </w:rPr>
            </w:pPr>
            <w:r w:rsidRPr="007906BE">
              <w:rPr>
                <w:rFonts w:cstheme="majorBidi"/>
              </w:rPr>
              <w:t>3</w:t>
            </w:r>
          </w:p>
        </w:tc>
        <w:tc>
          <w:tcPr>
            <w:tcW w:w="1495" w:type="dxa"/>
          </w:tcPr>
          <w:p w14:paraId="7F1C9268" w14:textId="648DDB75" w:rsidR="0063086A" w:rsidRPr="007906BE" w:rsidRDefault="0063086A" w:rsidP="002257A7">
            <w:pPr>
              <w:spacing w:line="360" w:lineRule="auto"/>
              <w:rPr>
                <w:rFonts w:cstheme="majorBidi"/>
              </w:rPr>
            </w:pPr>
            <w:r w:rsidRPr="007906BE">
              <w:rPr>
                <w:rFonts w:cstheme="majorBidi"/>
              </w:rPr>
              <w:t>class_code</w:t>
            </w:r>
          </w:p>
        </w:tc>
        <w:tc>
          <w:tcPr>
            <w:tcW w:w="1496" w:type="dxa"/>
          </w:tcPr>
          <w:p w14:paraId="0629A814" w14:textId="2FA37DC4" w:rsidR="0063086A" w:rsidRPr="007906BE" w:rsidRDefault="00A545E1" w:rsidP="002257A7">
            <w:pPr>
              <w:spacing w:line="360" w:lineRule="auto"/>
              <w:rPr>
                <w:rFonts w:cstheme="majorBidi"/>
              </w:rPr>
            </w:pPr>
            <w:r w:rsidRPr="007906BE">
              <w:rPr>
                <w:rFonts w:cstheme="majorBidi"/>
              </w:rPr>
              <w:t>INT</w:t>
            </w:r>
          </w:p>
        </w:tc>
        <w:tc>
          <w:tcPr>
            <w:tcW w:w="1496" w:type="dxa"/>
          </w:tcPr>
          <w:p w14:paraId="0721CA55" w14:textId="4CBA9EBE" w:rsidR="0063086A" w:rsidRPr="007906BE" w:rsidRDefault="0063086A" w:rsidP="002257A7">
            <w:pPr>
              <w:spacing w:line="360" w:lineRule="auto"/>
              <w:rPr>
                <w:rFonts w:cstheme="majorBidi"/>
              </w:rPr>
            </w:pPr>
            <w:r w:rsidRPr="007906BE">
              <w:rPr>
                <w:rFonts w:cstheme="majorBidi"/>
              </w:rPr>
              <w:t>11</w:t>
            </w:r>
          </w:p>
        </w:tc>
        <w:tc>
          <w:tcPr>
            <w:tcW w:w="1496" w:type="dxa"/>
          </w:tcPr>
          <w:p w14:paraId="365BC1CC" w14:textId="38B5D6EA" w:rsidR="0063086A" w:rsidRPr="007906BE" w:rsidRDefault="0063086A" w:rsidP="002257A7">
            <w:pPr>
              <w:spacing w:line="360" w:lineRule="auto"/>
              <w:rPr>
                <w:rFonts w:cstheme="majorBidi"/>
              </w:rPr>
            </w:pPr>
            <w:r w:rsidRPr="007906BE">
              <w:rPr>
                <w:rFonts w:cstheme="majorBidi"/>
              </w:rPr>
              <w:t>UNIQUE</w:t>
            </w:r>
          </w:p>
        </w:tc>
      </w:tr>
      <w:tr w:rsidR="0063086A" w:rsidRPr="007906BE" w14:paraId="5C309712" w14:textId="77777777" w:rsidTr="006A3E2A">
        <w:tc>
          <w:tcPr>
            <w:tcW w:w="1495" w:type="dxa"/>
            <w:shd w:val="clear" w:color="auto" w:fill="E7E6E6" w:themeFill="background2"/>
          </w:tcPr>
          <w:p w14:paraId="14AE8782" w14:textId="7B7D6D95" w:rsidR="0063086A" w:rsidRPr="007906BE" w:rsidRDefault="0063086A" w:rsidP="002257A7">
            <w:pPr>
              <w:spacing w:line="360" w:lineRule="auto"/>
              <w:rPr>
                <w:rFonts w:cstheme="majorBidi"/>
              </w:rPr>
            </w:pPr>
            <w:r w:rsidRPr="007906BE">
              <w:rPr>
                <w:rFonts w:cstheme="majorBidi"/>
              </w:rPr>
              <w:t>4</w:t>
            </w:r>
          </w:p>
        </w:tc>
        <w:tc>
          <w:tcPr>
            <w:tcW w:w="1495" w:type="dxa"/>
          </w:tcPr>
          <w:p w14:paraId="06915534" w14:textId="10149596" w:rsidR="0063086A" w:rsidRPr="007906BE" w:rsidRDefault="0063086A" w:rsidP="002257A7">
            <w:pPr>
              <w:spacing w:line="360" w:lineRule="auto"/>
              <w:rPr>
                <w:rFonts w:cstheme="majorBidi"/>
              </w:rPr>
            </w:pPr>
            <w:r w:rsidRPr="007906BE">
              <w:rPr>
                <w:rFonts w:cstheme="majorBidi"/>
              </w:rPr>
              <w:t>days</w:t>
            </w:r>
          </w:p>
        </w:tc>
        <w:tc>
          <w:tcPr>
            <w:tcW w:w="1496" w:type="dxa"/>
          </w:tcPr>
          <w:p w14:paraId="107E709A" w14:textId="172BC397" w:rsidR="0063086A" w:rsidRPr="007906BE" w:rsidRDefault="00A545E1" w:rsidP="002257A7">
            <w:pPr>
              <w:spacing w:line="360" w:lineRule="auto"/>
              <w:rPr>
                <w:rFonts w:cstheme="majorBidi"/>
              </w:rPr>
            </w:pPr>
            <w:r w:rsidRPr="007906BE">
              <w:rPr>
                <w:rFonts w:cstheme="majorBidi"/>
              </w:rPr>
              <w:t>VARCHAR</w:t>
            </w:r>
          </w:p>
        </w:tc>
        <w:tc>
          <w:tcPr>
            <w:tcW w:w="1496" w:type="dxa"/>
          </w:tcPr>
          <w:p w14:paraId="5DB28D13" w14:textId="2442F73A" w:rsidR="0063086A" w:rsidRPr="007906BE" w:rsidRDefault="001E7AF2" w:rsidP="002257A7">
            <w:pPr>
              <w:spacing w:line="360" w:lineRule="auto"/>
              <w:rPr>
                <w:rFonts w:cstheme="majorBidi"/>
              </w:rPr>
            </w:pPr>
            <w:r w:rsidRPr="007906BE">
              <w:rPr>
                <w:rFonts w:cstheme="majorBidi"/>
              </w:rPr>
              <w:t>30</w:t>
            </w:r>
          </w:p>
        </w:tc>
        <w:tc>
          <w:tcPr>
            <w:tcW w:w="1496" w:type="dxa"/>
          </w:tcPr>
          <w:p w14:paraId="25DAF688" w14:textId="57DAD617" w:rsidR="0063086A" w:rsidRPr="007906BE" w:rsidRDefault="0063086A" w:rsidP="002257A7">
            <w:pPr>
              <w:spacing w:line="360" w:lineRule="auto"/>
              <w:rPr>
                <w:rFonts w:cstheme="majorBidi"/>
              </w:rPr>
            </w:pPr>
            <w:r w:rsidRPr="007906BE">
              <w:rPr>
                <w:rFonts w:cstheme="majorBidi"/>
              </w:rPr>
              <w:t>NOT NULL</w:t>
            </w:r>
          </w:p>
        </w:tc>
      </w:tr>
      <w:tr w:rsidR="0063086A" w:rsidRPr="007906BE" w14:paraId="0026D982" w14:textId="77777777" w:rsidTr="006A3E2A">
        <w:tc>
          <w:tcPr>
            <w:tcW w:w="1495" w:type="dxa"/>
            <w:shd w:val="clear" w:color="auto" w:fill="E7E6E6" w:themeFill="background2"/>
          </w:tcPr>
          <w:p w14:paraId="08EE77AB" w14:textId="63462227" w:rsidR="0063086A" w:rsidRPr="007906BE" w:rsidRDefault="0063086A" w:rsidP="002257A7">
            <w:pPr>
              <w:spacing w:line="360" w:lineRule="auto"/>
              <w:rPr>
                <w:rFonts w:cstheme="majorBidi"/>
              </w:rPr>
            </w:pPr>
            <w:r w:rsidRPr="007906BE">
              <w:rPr>
                <w:rFonts w:cstheme="majorBidi"/>
              </w:rPr>
              <w:t>5</w:t>
            </w:r>
          </w:p>
        </w:tc>
        <w:tc>
          <w:tcPr>
            <w:tcW w:w="1495" w:type="dxa"/>
          </w:tcPr>
          <w:p w14:paraId="3F718E5F" w14:textId="103B2738" w:rsidR="0063086A" w:rsidRPr="007906BE" w:rsidRDefault="006562C1" w:rsidP="002257A7">
            <w:pPr>
              <w:spacing w:line="360" w:lineRule="auto"/>
              <w:rPr>
                <w:rFonts w:cstheme="majorBidi"/>
              </w:rPr>
            </w:pPr>
            <w:r w:rsidRPr="006562C1">
              <w:rPr>
                <w:rFonts w:cstheme="majorBidi"/>
              </w:rPr>
              <w:t>start_time</w:t>
            </w:r>
          </w:p>
        </w:tc>
        <w:tc>
          <w:tcPr>
            <w:tcW w:w="1496" w:type="dxa"/>
          </w:tcPr>
          <w:p w14:paraId="026FB5A5" w14:textId="35550F8C" w:rsidR="0063086A" w:rsidRPr="007906BE" w:rsidRDefault="00A545E1" w:rsidP="002257A7">
            <w:pPr>
              <w:spacing w:line="360" w:lineRule="auto"/>
              <w:rPr>
                <w:rFonts w:cstheme="majorBidi"/>
              </w:rPr>
            </w:pPr>
            <w:r w:rsidRPr="007906BE">
              <w:rPr>
                <w:rFonts w:cstheme="majorBidi"/>
              </w:rPr>
              <w:t>VARCHAR</w:t>
            </w:r>
          </w:p>
        </w:tc>
        <w:tc>
          <w:tcPr>
            <w:tcW w:w="1496" w:type="dxa"/>
          </w:tcPr>
          <w:p w14:paraId="12983A55" w14:textId="17981EA4" w:rsidR="0063086A" w:rsidRPr="007906BE" w:rsidRDefault="0063086A" w:rsidP="002257A7">
            <w:pPr>
              <w:spacing w:line="360" w:lineRule="auto"/>
              <w:rPr>
                <w:rFonts w:cstheme="majorBidi"/>
              </w:rPr>
            </w:pPr>
            <w:r w:rsidRPr="007906BE">
              <w:rPr>
                <w:rFonts w:cstheme="majorBidi"/>
              </w:rPr>
              <w:t>30</w:t>
            </w:r>
          </w:p>
        </w:tc>
        <w:tc>
          <w:tcPr>
            <w:tcW w:w="1496" w:type="dxa"/>
          </w:tcPr>
          <w:p w14:paraId="75029BFB" w14:textId="01696FFA" w:rsidR="0063086A" w:rsidRPr="007906BE" w:rsidRDefault="0063086A" w:rsidP="002257A7">
            <w:pPr>
              <w:spacing w:line="360" w:lineRule="auto"/>
              <w:rPr>
                <w:rFonts w:cstheme="majorBidi"/>
              </w:rPr>
            </w:pPr>
            <w:r w:rsidRPr="007906BE">
              <w:rPr>
                <w:rFonts w:cstheme="majorBidi"/>
              </w:rPr>
              <w:t>NOT NULL</w:t>
            </w:r>
          </w:p>
        </w:tc>
      </w:tr>
      <w:tr w:rsidR="0063086A" w:rsidRPr="007906BE" w14:paraId="7A3B93DA" w14:textId="77777777" w:rsidTr="006A3E2A">
        <w:tc>
          <w:tcPr>
            <w:tcW w:w="1495" w:type="dxa"/>
            <w:shd w:val="clear" w:color="auto" w:fill="E7E6E6" w:themeFill="background2"/>
          </w:tcPr>
          <w:p w14:paraId="1D968AB5" w14:textId="67A449B6" w:rsidR="0063086A" w:rsidRPr="007906BE" w:rsidRDefault="0063086A" w:rsidP="002257A7">
            <w:pPr>
              <w:spacing w:line="360" w:lineRule="auto"/>
              <w:rPr>
                <w:rFonts w:cstheme="majorBidi"/>
              </w:rPr>
            </w:pPr>
            <w:r w:rsidRPr="007906BE">
              <w:rPr>
                <w:rFonts w:cstheme="majorBidi"/>
              </w:rPr>
              <w:t>6</w:t>
            </w:r>
          </w:p>
        </w:tc>
        <w:tc>
          <w:tcPr>
            <w:tcW w:w="1495" w:type="dxa"/>
          </w:tcPr>
          <w:p w14:paraId="33541620" w14:textId="3328FB25" w:rsidR="0063086A" w:rsidRPr="007906BE" w:rsidRDefault="006562C1" w:rsidP="002257A7">
            <w:pPr>
              <w:spacing w:line="360" w:lineRule="auto"/>
              <w:rPr>
                <w:rFonts w:cstheme="majorBidi"/>
              </w:rPr>
            </w:pPr>
            <w:r w:rsidRPr="006562C1">
              <w:rPr>
                <w:rFonts w:cstheme="majorBidi"/>
              </w:rPr>
              <w:t>end_time</w:t>
            </w:r>
          </w:p>
        </w:tc>
        <w:tc>
          <w:tcPr>
            <w:tcW w:w="1496" w:type="dxa"/>
          </w:tcPr>
          <w:p w14:paraId="3BE19155" w14:textId="59272B4D" w:rsidR="0063086A" w:rsidRPr="007906BE" w:rsidRDefault="00A545E1" w:rsidP="002257A7">
            <w:pPr>
              <w:spacing w:line="360" w:lineRule="auto"/>
              <w:rPr>
                <w:rFonts w:cstheme="majorBidi"/>
              </w:rPr>
            </w:pPr>
            <w:r w:rsidRPr="006562C1">
              <w:rPr>
                <w:rFonts w:cstheme="majorBidi"/>
              </w:rPr>
              <w:t>TIMESTAMP</w:t>
            </w:r>
          </w:p>
        </w:tc>
        <w:tc>
          <w:tcPr>
            <w:tcW w:w="1496" w:type="dxa"/>
          </w:tcPr>
          <w:p w14:paraId="57913D33" w14:textId="4B8C362E" w:rsidR="0063086A" w:rsidRPr="007906BE" w:rsidRDefault="0063086A" w:rsidP="002257A7">
            <w:pPr>
              <w:spacing w:line="360" w:lineRule="auto"/>
              <w:rPr>
                <w:rFonts w:cstheme="majorBidi"/>
              </w:rPr>
            </w:pPr>
            <w:r w:rsidRPr="007906BE">
              <w:rPr>
                <w:rFonts w:cstheme="majorBidi"/>
              </w:rPr>
              <w:t>-</w:t>
            </w:r>
          </w:p>
        </w:tc>
        <w:tc>
          <w:tcPr>
            <w:tcW w:w="1496" w:type="dxa"/>
          </w:tcPr>
          <w:p w14:paraId="79E5A6C4" w14:textId="7F615C98" w:rsidR="0063086A" w:rsidRPr="007906BE" w:rsidRDefault="0063086A" w:rsidP="002257A7">
            <w:pPr>
              <w:spacing w:line="360" w:lineRule="auto"/>
              <w:rPr>
                <w:rFonts w:cstheme="majorBidi"/>
              </w:rPr>
            </w:pPr>
            <w:r w:rsidRPr="007906BE">
              <w:rPr>
                <w:rFonts w:cstheme="majorBidi"/>
              </w:rPr>
              <w:t>NOT NULL</w:t>
            </w:r>
          </w:p>
        </w:tc>
      </w:tr>
      <w:tr w:rsidR="0063086A" w:rsidRPr="007906BE" w14:paraId="0B60D5CC" w14:textId="77777777" w:rsidTr="006A3E2A">
        <w:tc>
          <w:tcPr>
            <w:tcW w:w="1495" w:type="dxa"/>
            <w:shd w:val="clear" w:color="auto" w:fill="E7E6E6" w:themeFill="background2"/>
          </w:tcPr>
          <w:p w14:paraId="49D8E63C" w14:textId="3BACFEF7" w:rsidR="0063086A" w:rsidRPr="007906BE" w:rsidRDefault="0063086A" w:rsidP="002257A7">
            <w:pPr>
              <w:spacing w:line="360" w:lineRule="auto"/>
              <w:rPr>
                <w:rFonts w:cstheme="majorBidi"/>
              </w:rPr>
            </w:pPr>
            <w:r w:rsidRPr="007906BE">
              <w:rPr>
                <w:rFonts w:cstheme="majorBidi"/>
              </w:rPr>
              <w:t>7</w:t>
            </w:r>
          </w:p>
        </w:tc>
        <w:tc>
          <w:tcPr>
            <w:tcW w:w="1495" w:type="dxa"/>
          </w:tcPr>
          <w:p w14:paraId="2105687C" w14:textId="1EFC1EA9" w:rsidR="0063086A" w:rsidRPr="007906BE" w:rsidRDefault="006562C1" w:rsidP="002257A7">
            <w:pPr>
              <w:spacing w:line="360" w:lineRule="auto"/>
              <w:rPr>
                <w:rFonts w:cstheme="majorBidi"/>
              </w:rPr>
            </w:pPr>
            <w:r w:rsidRPr="006562C1">
              <w:rPr>
                <w:rFonts w:cstheme="majorBidi"/>
              </w:rPr>
              <w:t>subjectid</w:t>
            </w:r>
          </w:p>
        </w:tc>
        <w:tc>
          <w:tcPr>
            <w:tcW w:w="1496" w:type="dxa"/>
          </w:tcPr>
          <w:p w14:paraId="67862AF8" w14:textId="132820FE" w:rsidR="0063086A" w:rsidRPr="007906BE" w:rsidRDefault="00A545E1" w:rsidP="002257A7">
            <w:pPr>
              <w:spacing w:line="360" w:lineRule="auto"/>
              <w:rPr>
                <w:rFonts w:cstheme="majorBidi"/>
              </w:rPr>
            </w:pPr>
            <w:r w:rsidRPr="007906BE">
              <w:rPr>
                <w:rFonts w:cstheme="majorBidi"/>
              </w:rPr>
              <w:t>INT</w:t>
            </w:r>
          </w:p>
        </w:tc>
        <w:tc>
          <w:tcPr>
            <w:tcW w:w="1496" w:type="dxa"/>
          </w:tcPr>
          <w:p w14:paraId="212B68B4" w14:textId="15D53A65" w:rsidR="0063086A" w:rsidRPr="007906BE" w:rsidRDefault="006562C1" w:rsidP="002257A7">
            <w:pPr>
              <w:spacing w:line="360" w:lineRule="auto"/>
              <w:rPr>
                <w:rFonts w:cstheme="majorBidi"/>
              </w:rPr>
            </w:pPr>
            <w:r>
              <w:rPr>
                <w:rFonts w:cstheme="majorBidi"/>
              </w:rPr>
              <w:t>11</w:t>
            </w:r>
          </w:p>
        </w:tc>
        <w:tc>
          <w:tcPr>
            <w:tcW w:w="1496" w:type="dxa"/>
          </w:tcPr>
          <w:p w14:paraId="195C777E" w14:textId="21A47CA7" w:rsidR="0063086A" w:rsidRPr="007906BE" w:rsidRDefault="00657C00" w:rsidP="002257A7">
            <w:pPr>
              <w:spacing w:line="360" w:lineRule="auto"/>
              <w:rPr>
                <w:rFonts w:cstheme="majorBidi"/>
              </w:rPr>
            </w:pPr>
            <w:r w:rsidRPr="007906BE">
              <w:rPr>
                <w:rFonts w:cstheme="majorBidi"/>
              </w:rPr>
              <w:t>FOREIGN KEY</w:t>
            </w:r>
          </w:p>
        </w:tc>
      </w:tr>
      <w:tr w:rsidR="00657C00" w:rsidRPr="007906BE" w14:paraId="447FB2D7" w14:textId="77777777" w:rsidTr="006A3E2A">
        <w:tc>
          <w:tcPr>
            <w:tcW w:w="1495" w:type="dxa"/>
            <w:shd w:val="clear" w:color="auto" w:fill="E7E6E6" w:themeFill="background2"/>
          </w:tcPr>
          <w:p w14:paraId="54840BC0" w14:textId="6FAB9965" w:rsidR="00657C00" w:rsidRPr="007906BE" w:rsidRDefault="00657C00" w:rsidP="002257A7">
            <w:pPr>
              <w:spacing w:line="360" w:lineRule="auto"/>
              <w:rPr>
                <w:rFonts w:cstheme="majorBidi"/>
              </w:rPr>
            </w:pPr>
            <w:r w:rsidRPr="007906BE">
              <w:rPr>
                <w:rFonts w:cstheme="majorBidi"/>
              </w:rPr>
              <w:t>8</w:t>
            </w:r>
          </w:p>
        </w:tc>
        <w:tc>
          <w:tcPr>
            <w:tcW w:w="1495" w:type="dxa"/>
          </w:tcPr>
          <w:p w14:paraId="68C3B61D" w14:textId="77A023E3" w:rsidR="00657C00" w:rsidRPr="007906BE" w:rsidRDefault="006562C1" w:rsidP="002257A7">
            <w:pPr>
              <w:spacing w:line="360" w:lineRule="auto"/>
              <w:rPr>
                <w:rFonts w:cstheme="majorBidi"/>
              </w:rPr>
            </w:pPr>
            <w:r w:rsidRPr="006562C1">
              <w:rPr>
                <w:rFonts w:cstheme="majorBidi"/>
              </w:rPr>
              <w:t>teacherid</w:t>
            </w:r>
          </w:p>
        </w:tc>
        <w:tc>
          <w:tcPr>
            <w:tcW w:w="1496" w:type="dxa"/>
          </w:tcPr>
          <w:p w14:paraId="372E6FEB" w14:textId="129EAC8B" w:rsidR="00657C00" w:rsidRPr="007906BE" w:rsidRDefault="00A545E1" w:rsidP="002257A7">
            <w:pPr>
              <w:spacing w:line="360" w:lineRule="auto"/>
              <w:rPr>
                <w:rFonts w:cstheme="majorBidi"/>
              </w:rPr>
            </w:pPr>
            <w:r w:rsidRPr="007906BE">
              <w:rPr>
                <w:rFonts w:cstheme="majorBidi"/>
              </w:rPr>
              <w:t>BIGINT</w:t>
            </w:r>
          </w:p>
        </w:tc>
        <w:tc>
          <w:tcPr>
            <w:tcW w:w="1496" w:type="dxa"/>
          </w:tcPr>
          <w:p w14:paraId="0B886E1B" w14:textId="74F19E2F" w:rsidR="00657C00" w:rsidRPr="007906BE" w:rsidRDefault="00657C00" w:rsidP="002257A7">
            <w:pPr>
              <w:spacing w:line="360" w:lineRule="auto"/>
              <w:rPr>
                <w:rFonts w:cstheme="majorBidi"/>
              </w:rPr>
            </w:pPr>
            <w:r w:rsidRPr="007906BE">
              <w:rPr>
                <w:rFonts w:cstheme="majorBidi"/>
              </w:rPr>
              <w:t>20</w:t>
            </w:r>
          </w:p>
        </w:tc>
        <w:tc>
          <w:tcPr>
            <w:tcW w:w="1496" w:type="dxa"/>
          </w:tcPr>
          <w:p w14:paraId="0BF4AC39" w14:textId="63206151" w:rsidR="00657C00" w:rsidRPr="007906BE" w:rsidRDefault="00657C00" w:rsidP="002257A7">
            <w:pPr>
              <w:spacing w:line="360" w:lineRule="auto"/>
              <w:rPr>
                <w:rFonts w:cstheme="majorBidi"/>
              </w:rPr>
            </w:pPr>
            <w:r w:rsidRPr="007906BE">
              <w:rPr>
                <w:rFonts w:cstheme="majorBidi"/>
              </w:rPr>
              <w:t>FOREIGN KEY</w:t>
            </w:r>
          </w:p>
        </w:tc>
      </w:tr>
      <w:tr w:rsidR="00657C00" w:rsidRPr="007906BE" w14:paraId="725A5104" w14:textId="77777777" w:rsidTr="006A3E2A">
        <w:tc>
          <w:tcPr>
            <w:tcW w:w="1495" w:type="dxa"/>
            <w:shd w:val="clear" w:color="auto" w:fill="E7E6E6" w:themeFill="background2"/>
          </w:tcPr>
          <w:p w14:paraId="50E944C9" w14:textId="1A9C87F4" w:rsidR="00657C00" w:rsidRPr="007906BE" w:rsidRDefault="00657C00" w:rsidP="002257A7">
            <w:pPr>
              <w:spacing w:line="360" w:lineRule="auto"/>
              <w:rPr>
                <w:rFonts w:cstheme="majorBidi"/>
              </w:rPr>
            </w:pPr>
            <w:r w:rsidRPr="007906BE">
              <w:rPr>
                <w:rFonts w:cstheme="majorBidi"/>
              </w:rPr>
              <w:t>9</w:t>
            </w:r>
          </w:p>
        </w:tc>
        <w:tc>
          <w:tcPr>
            <w:tcW w:w="1495" w:type="dxa"/>
          </w:tcPr>
          <w:p w14:paraId="2000C4C3" w14:textId="5740B5CE" w:rsidR="00657C00" w:rsidRPr="007906BE" w:rsidRDefault="006562C1" w:rsidP="002257A7">
            <w:pPr>
              <w:spacing w:line="360" w:lineRule="auto"/>
              <w:rPr>
                <w:rFonts w:cstheme="majorBidi"/>
              </w:rPr>
            </w:pPr>
            <w:r w:rsidRPr="006562C1">
              <w:rPr>
                <w:rFonts w:cstheme="majorBidi"/>
              </w:rPr>
              <w:t>nim</w:t>
            </w:r>
          </w:p>
        </w:tc>
        <w:tc>
          <w:tcPr>
            <w:tcW w:w="1496" w:type="dxa"/>
          </w:tcPr>
          <w:p w14:paraId="58893C56" w14:textId="0715437B" w:rsidR="00657C00" w:rsidRPr="007906BE" w:rsidRDefault="00A545E1" w:rsidP="002257A7">
            <w:pPr>
              <w:spacing w:line="360" w:lineRule="auto"/>
              <w:rPr>
                <w:rFonts w:cstheme="majorBidi"/>
              </w:rPr>
            </w:pPr>
            <w:r w:rsidRPr="007906BE">
              <w:rPr>
                <w:rFonts w:cstheme="majorBidi"/>
              </w:rPr>
              <w:t>BIGINT</w:t>
            </w:r>
          </w:p>
        </w:tc>
        <w:tc>
          <w:tcPr>
            <w:tcW w:w="1496" w:type="dxa"/>
          </w:tcPr>
          <w:p w14:paraId="23DCA4BB" w14:textId="35AA5395" w:rsidR="00657C00" w:rsidRPr="007906BE" w:rsidRDefault="00657C00" w:rsidP="002257A7">
            <w:pPr>
              <w:spacing w:line="360" w:lineRule="auto"/>
              <w:rPr>
                <w:rFonts w:cstheme="majorBidi"/>
              </w:rPr>
            </w:pPr>
            <w:r w:rsidRPr="007906BE">
              <w:rPr>
                <w:rFonts w:cstheme="majorBidi"/>
              </w:rPr>
              <w:t>20</w:t>
            </w:r>
          </w:p>
        </w:tc>
        <w:tc>
          <w:tcPr>
            <w:tcW w:w="1496" w:type="dxa"/>
          </w:tcPr>
          <w:p w14:paraId="62A86C94" w14:textId="7AA80100" w:rsidR="00657C00" w:rsidRPr="007906BE" w:rsidRDefault="00657C00" w:rsidP="002257A7">
            <w:pPr>
              <w:spacing w:line="360" w:lineRule="auto"/>
              <w:rPr>
                <w:rFonts w:cstheme="majorBidi"/>
              </w:rPr>
            </w:pPr>
            <w:r w:rsidRPr="007906BE">
              <w:rPr>
                <w:rFonts w:cstheme="majorBidi"/>
              </w:rPr>
              <w:t>FOREIGN KEY</w:t>
            </w:r>
          </w:p>
        </w:tc>
      </w:tr>
    </w:tbl>
    <w:p w14:paraId="38BB2A20" w14:textId="42F0D0AD" w:rsidR="0063086A" w:rsidRPr="007906BE" w:rsidRDefault="0063086A" w:rsidP="009407AE">
      <w:pPr>
        <w:spacing w:line="276" w:lineRule="auto"/>
        <w:rPr>
          <w:rFonts w:cstheme="majorBidi"/>
        </w:rPr>
      </w:pPr>
    </w:p>
    <w:p w14:paraId="0BFE5F68" w14:textId="7BA053F6" w:rsidR="00094A00" w:rsidRPr="007906BE" w:rsidRDefault="00094A00" w:rsidP="009407AE">
      <w:pPr>
        <w:spacing w:line="276" w:lineRule="auto"/>
        <w:rPr>
          <w:rFonts w:cstheme="majorBidi"/>
        </w:rPr>
      </w:pPr>
    </w:p>
    <w:p w14:paraId="50C209E4" w14:textId="4D99542D" w:rsidR="00094A00" w:rsidRDefault="00094A00" w:rsidP="009407AE">
      <w:pPr>
        <w:spacing w:line="276" w:lineRule="auto"/>
        <w:rPr>
          <w:rFonts w:cstheme="majorBidi"/>
        </w:rPr>
      </w:pPr>
    </w:p>
    <w:p w14:paraId="0E3F29C1" w14:textId="7CFD4EFC" w:rsidR="00AB51D5" w:rsidRDefault="00AB51D5" w:rsidP="009407AE">
      <w:pPr>
        <w:spacing w:line="276" w:lineRule="auto"/>
        <w:rPr>
          <w:rFonts w:cstheme="majorBidi"/>
        </w:rPr>
      </w:pPr>
    </w:p>
    <w:p w14:paraId="1CCC22AB" w14:textId="6C0898F8" w:rsidR="00AB51D5" w:rsidRDefault="00AB51D5" w:rsidP="009407AE">
      <w:pPr>
        <w:spacing w:line="276" w:lineRule="auto"/>
        <w:rPr>
          <w:rFonts w:cstheme="majorBidi"/>
        </w:rPr>
      </w:pPr>
    </w:p>
    <w:p w14:paraId="20E15CFA" w14:textId="3B26EA47" w:rsidR="00AB51D5" w:rsidRDefault="00AB51D5" w:rsidP="009407AE">
      <w:pPr>
        <w:spacing w:line="276" w:lineRule="auto"/>
        <w:rPr>
          <w:rFonts w:cstheme="majorBidi"/>
        </w:rPr>
      </w:pPr>
    </w:p>
    <w:p w14:paraId="71B12C54" w14:textId="586A10D0" w:rsidR="00094A00" w:rsidRPr="007906BE" w:rsidRDefault="0094445F" w:rsidP="00FE73E6">
      <w:pPr>
        <w:pStyle w:val="ListParagraph"/>
        <w:numPr>
          <w:ilvl w:val="0"/>
          <w:numId w:val="30"/>
        </w:numPr>
        <w:rPr>
          <w:rFonts w:cstheme="majorBidi"/>
        </w:rPr>
      </w:pPr>
      <w:r w:rsidRPr="007906BE">
        <w:rPr>
          <w:rFonts w:cstheme="majorBidi"/>
        </w:rPr>
        <w:t>Subjects</w:t>
      </w:r>
    </w:p>
    <w:p w14:paraId="13F5CC85" w14:textId="311C303C" w:rsidR="0094445F" w:rsidRPr="007906BE" w:rsidRDefault="0094445F" w:rsidP="002257A7">
      <w:pPr>
        <w:ind w:left="1440"/>
        <w:rPr>
          <w:rFonts w:cstheme="majorBidi"/>
        </w:rPr>
      </w:pPr>
      <w:r w:rsidRPr="007906BE">
        <w:rPr>
          <w:rFonts w:cstheme="majorBidi"/>
        </w:rPr>
        <w:t>Table Name</w:t>
      </w:r>
      <w:r w:rsidRPr="007906BE">
        <w:rPr>
          <w:rFonts w:cstheme="majorBidi"/>
        </w:rPr>
        <w:tab/>
      </w:r>
      <w:r w:rsidRPr="007906BE">
        <w:rPr>
          <w:rFonts w:cstheme="majorBidi"/>
        </w:rPr>
        <w:tab/>
        <w:t xml:space="preserve">  : subjects</w:t>
      </w:r>
    </w:p>
    <w:p w14:paraId="57B3D4F2" w14:textId="63F8FF7A" w:rsidR="0094445F" w:rsidRPr="007906BE" w:rsidRDefault="0094445F" w:rsidP="002257A7">
      <w:pPr>
        <w:ind w:left="1440"/>
        <w:rPr>
          <w:rFonts w:cstheme="majorBidi"/>
        </w:rPr>
      </w:pPr>
      <w:r w:rsidRPr="007906BE">
        <w:rPr>
          <w:rFonts w:cstheme="majorBidi"/>
        </w:rPr>
        <w:t xml:space="preserve">Primary </w:t>
      </w:r>
      <w:r w:rsidR="00844B17" w:rsidRPr="007906BE">
        <w:rPr>
          <w:rFonts w:cstheme="majorBidi"/>
        </w:rPr>
        <w:t>key</w:t>
      </w:r>
      <w:r w:rsidRPr="007906BE">
        <w:rPr>
          <w:rFonts w:cstheme="majorBidi"/>
        </w:rPr>
        <w:tab/>
      </w:r>
      <w:r w:rsidRPr="007906BE">
        <w:rPr>
          <w:rFonts w:cstheme="majorBidi"/>
        </w:rPr>
        <w:tab/>
        <w:t xml:space="preserve">  : </w:t>
      </w:r>
      <w:r w:rsidR="00C10BC3" w:rsidRPr="007906BE">
        <w:rPr>
          <w:rFonts w:cstheme="majorBidi"/>
        </w:rPr>
        <w:t>sub_id</w:t>
      </w:r>
    </w:p>
    <w:p w14:paraId="28FD1E75" w14:textId="294E9913" w:rsidR="0094445F" w:rsidRPr="007906BE" w:rsidRDefault="0094445F" w:rsidP="002257A7">
      <w:pPr>
        <w:ind w:left="1440"/>
        <w:rPr>
          <w:rFonts w:cstheme="majorBidi"/>
        </w:rPr>
      </w:pPr>
      <w:r w:rsidRPr="007906BE">
        <w:rPr>
          <w:rFonts w:cstheme="majorBidi"/>
        </w:rPr>
        <w:t xml:space="preserve">Foreign </w:t>
      </w:r>
      <w:r w:rsidR="00844B17" w:rsidRPr="007906BE">
        <w:rPr>
          <w:rFonts w:cstheme="majorBidi"/>
        </w:rPr>
        <w:t>key</w:t>
      </w:r>
      <w:r w:rsidRPr="007906BE">
        <w:rPr>
          <w:rFonts w:cstheme="majorBidi"/>
        </w:rPr>
        <w:t xml:space="preserve"> </w:t>
      </w:r>
      <w:r w:rsidRPr="007906BE">
        <w:rPr>
          <w:rFonts w:cstheme="majorBidi"/>
        </w:rPr>
        <w:tab/>
      </w:r>
      <w:r w:rsidRPr="007906BE">
        <w:rPr>
          <w:rFonts w:cstheme="majorBidi"/>
        </w:rPr>
        <w:tab/>
        <w:t xml:space="preserve">  : subjectid</w:t>
      </w:r>
    </w:p>
    <w:p w14:paraId="3272E373" w14:textId="0C624CA0" w:rsidR="0094445F" w:rsidRPr="007906BE" w:rsidRDefault="0094445F" w:rsidP="002257A7">
      <w:pPr>
        <w:ind w:left="1440"/>
        <w:rPr>
          <w:rFonts w:cstheme="majorBidi"/>
        </w:rPr>
      </w:pPr>
      <w:r w:rsidRPr="007906BE">
        <w:rPr>
          <w:rFonts w:cstheme="majorBidi"/>
        </w:rPr>
        <w:t>Table Type</w:t>
      </w:r>
      <w:r w:rsidRPr="007906BE">
        <w:rPr>
          <w:rFonts w:cstheme="majorBidi"/>
        </w:rPr>
        <w:tab/>
      </w:r>
      <w:r w:rsidRPr="007906BE">
        <w:rPr>
          <w:rFonts w:cstheme="majorBidi"/>
        </w:rPr>
        <w:tab/>
        <w:t xml:space="preserve"> </w:t>
      </w:r>
      <w:r w:rsidR="00A65E9F">
        <w:rPr>
          <w:rFonts w:cstheme="majorBidi"/>
        </w:rPr>
        <w:tab/>
      </w:r>
      <w:r w:rsidRPr="007906BE">
        <w:rPr>
          <w:rFonts w:cstheme="majorBidi"/>
        </w:rPr>
        <w:t xml:space="preserve"> : </w:t>
      </w:r>
      <w:r w:rsidR="000C498F" w:rsidRPr="007906BE">
        <w:rPr>
          <w:rFonts w:cstheme="majorBidi"/>
        </w:rPr>
        <w:t>subjects</w:t>
      </w:r>
      <w:r w:rsidRPr="007906BE">
        <w:rPr>
          <w:rFonts w:cstheme="majorBidi"/>
        </w:rPr>
        <w:t xml:space="preserve"> </w:t>
      </w:r>
      <w:r w:rsidR="000C498F" w:rsidRPr="007906BE">
        <w:rPr>
          <w:rFonts w:cstheme="majorBidi"/>
        </w:rPr>
        <w:t>info</w:t>
      </w:r>
    </w:p>
    <w:p w14:paraId="0C14A20C" w14:textId="02AF4E6F" w:rsidR="00434955" w:rsidRPr="00731C61" w:rsidRDefault="00434955" w:rsidP="002257A7">
      <w:pPr>
        <w:pStyle w:val="Heading4"/>
        <w:spacing w:line="360" w:lineRule="auto"/>
      </w:pPr>
      <w:bookmarkStart w:id="205" w:name="_Toc53957410"/>
      <w:r w:rsidRPr="00731C61">
        <w:t xml:space="preserve">Table: 4. </w:t>
      </w:r>
      <w:fldSimple w:instr=" SEQ Table:_4. \* ARABIC ">
        <w:r w:rsidR="00770F7D">
          <w:rPr>
            <w:noProof/>
          </w:rPr>
          <w:t>21</w:t>
        </w:r>
      </w:fldSimple>
      <w:r w:rsidRPr="00731C61">
        <w:t xml:space="preserve">  Subjects Specification</w:t>
      </w:r>
      <w:bookmarkEnd w:id="205"/>
    </w:p>
    <w:tbl>
      <w:tblPr>
        <w:tblStyle w:val="TableGrid"/>
        <w:tblW w:w="0" w:type="auto"/>
        <w:tblLook w:val="04A0" w:firstRow="1" w:lastRow="0" w:firstColumn="1" w:lastColumn="0" w:noHBand="0" w:noVBand="1"/>
      </w:tblPr>
      <w:tblGrid>
        <w:gridCol w:w="989"/>
        <w:gridCol w:w="1452"/>
        <w:gridCol w:w="1438"/>
        <w:gridCol w:w="1023"/>
        <w:gridCol w:w="2576"/>
      </w:tblGrid>
      <w:tr w:rsidR="000023D4" w:rsidRPr="007906BE" w14:paraId="36310357" w14:textId="77777777" w:rsidTr="006A3E2A">
        <w:tc>
          <w:tcPr>
            <w:tcW w:w="1495" w:type="dxa"/>
            <w:shd w:val="clear" w:color="auto" w:fill="E7E6E6" w:themeFill="background2"/>
          </w:tcPr>
          <w:p w14:paraId="2B3D9852" w14:textId="77777777" w:rsidR="006D6D8F" w:rsidRPr="007906BE" w:rsidRDefault="006D6D8F" w:rsidP="002257A7">
            <w:pPr>
              <w:spacing w:line="360" w:lineRule="auto"/>
              <w:rPr>
                <w:rFonts w:cstheme="majorBidi"/>
              </w:rPr>
            </w:pPr>
            <w:r w:rsidRPr="007906BE">
              <w:rPr>
                <w:rFonts w:cstheme="majorBidi"/>
              </w:rPr>
              <w:t>No.</w:t>
            </w:r>
          </w:p>
        </w:tc>
        <w:tc>
          <w:tcPr>
            <w:tcW w:w="1495" w:type="dxa"/>
          </w:tcPr>
          <w:p w14:paraId="75094FC9" w14:textId="77777777" w:rsidR="006D6D8F" w:rsidRPr="007906BE" w:rsidRDefault="006D6D8F" w:rsidP="002257A7">
            <w:pPr>
              <w:spacing w:line="360" w:lineRule="auto"/>
              <w:rPr>
                <w:rFonts w:cstheme="majorBidi"/>
              </w:rPr>
            </w:pPr>
            <w:r w:rsidRPr="007906BE">
              <w:rPr>
                <w:rFonts w:cstheme="majorBidi"/>
              </w:rPr>
              <w:t xml:space="preserve">Field </w:t>
            </w:r>
          </w:p>
        </w:tc>
        <w:tc>
          <w:tcPr>
            <w:tcW w:w="1496" w:type="dxa"/>
          </w:tcPr>
          <w:p w14:paraId="0146D599" w14:textId="77777777" w:rsidR="006D6D8F" w:rsidRPr="007906BE" w:rsidRDefault="006D6D8F" w:rsidP="002257A7">
            <w:pPr>
              <w:spacing w:line="360" w:lineRule="auto"/>
              <w:rPr>
                <w:rFonts w:cstheme="majorBidi"/>
              </w:rPr>
            </w:pPr>
            <w:r w:rsidRPr="007906BE">
              <w:rPr>
                <w:rFonts w:cstheme="majorBidi"/>
              </w:rPr>
              <w:t>Type</w:t>
            </w:r>
          </w:p>
        </w:tc>
        <w:tc>
          <w:tcPr>
            <w:tcW w:w="1496" w:type="dxa"/>
          </w:tcPr>
          <w:p w14:paraId="157D0090" w14:textId="77777777" w:rsidR="006D6D8F" w:rsidRPr="007906BE" w:rsidRDefault="006D6D8F" w:rsidP="002257A7">
            <w:pPr>
              <w:spacing w:line="360" w:lineRule="auto"/>
              <w:rPr>
                <w:rFonts w:cstheme="majorBidi"/>
              </w:rPr>
            </w:pPr>
            <w:r w:rsidRPr="007906BE">
              <w:rPr>
                <w:rFonts w:cstheme="majorBidi"/>
              </w:rPr>
              <w:t xml:space="preserve">Size </w:t>
            </w:r>
          </w:p>
        </w:tc>
        <w:tc>
          <w:tcPr>
            <w:tcW w:w="1496" w:type="dxa"/>
          </w:tcPr>
          <w:p w14:paraId="778B4DB5" w14:textId="77777777" w:rsidR="006D6D8F" w:rsidRPr="007906BE" w:rsidRDefault="006D6D8F" w:rsidP="002257A7">
            <w:pPr>
              <w:spacing w:line="360" w:lineRule="auto"/>
              <w:rPr>
                <w:rFonts w:cstheme="majorBidi"/>
              </w:rPr>
            </w:pPr>
            <w:r w:rsidRPr="007906BE">
              <w:rPr>
                <w:rFonts w:cstheme="majorBidi"/>
              </w:rPr>
              <w:t>Information</w:t>
            </w:r>
          </w:p>
        </w:tc>
      </w:tr>
      <w:tr w:rsidR="000023D4" w:rsidRPr="007906BE" w14:paraId="78ECC383" w14:textId="77777777" w:rsidTr="006A3E2A">
        <w:tc>
          <w:tcPr>
            <w:tcW w:w="1495" w:type="dxa"/>
            <w:shd w:val="clear" w:color="auto" w:fill="E7E6E6" w:themeFill="background2"/>
          </w:tcPr>
          <w:p w14:paraId="1159F61A" w14:textId="77777777" w:rsidR="006D6D8F" w:rsidRPr="007906BE" w:rsidRDefault="006D6D8F" w:rsidP="002257A7">
            <w:pPr>
              <w:spacing w:line="360" w:lineRule="auto"/>
              <w:rPr>
                <w:rFonts w:cstheme="majorBidi"/>
              </w:rPr>
            </w:pPr>
            <w:r w:rsidRPr="007906BE">
              <w:rPr>
                <w:rFonts w:cstheme="majorBidi"/>
              </w:rPr>
              <w:t>1</w:t>
            </w:r>
          </w:p>
        </w:tc>
        <w:tc>
          <w:tcPr>
            <w:tcW w:w="1495" w:type="dxa"/>
          </w:tcPr>
          <w:p w14:paraId="43430096" w14:textId="13660D92" w:rsidR="006D6D8F" w:rsidRPr="007906BE" w:rsidRDefault="000023D4" w:rsidP="002257A7">
            <w:pPr>
              <w:spacing w:line="360" w:lineRule="auto"/>
              <w:rPr>
                <w:rFonts w:cstheme="majorBidi"/>
              </w:rPr>
            </w:pPr>
            <w:r w:rsidRPr="007906BE">
              <w:rPr>
                <w:rFonts w:cstheme="majorBidi"/>
              </w:rPr>
              <w:t>sub_id</w:t>
            </w:r>
          </w:p>
        </w:tc>
        <w:tc>
          <w:tcPr>
            <w:tcW w:w="1496" w:type="dxa"/>
          </w:tcPr>
          <w:p w14:paraId="7C7A5CB8" w14:textId="77777777" w:rsidR="006D6D8F" w:rsidRPr="007906BE" w:rsidRDefault="006D6D8F" w:rsidP="002257A7">
            <w:pPr>
              <w:spacing w:line="360" w:lineRule="auto"/>
              <w:rPr>
                <w:rFonts w:cstheme="majorBidi"/>
              </w:rPr>
            </w:pPr>
            <w:r w:rsidRPr="007906BE">
              <w:rPr>
                <w:rFonts w:cstheme="majorBidi"/>
              </w:rPr>
              <w:t>INT</w:t>
            </w:r>
          </w:p>
        </w:tc>
        <w:tc>
          <w:tcPr>
            <w:tcW w:w="1496" w:type="dxa"/>
          </w:tcPr>
          <w:p w14:paraId="7D440410" w14:textId="77777777" w:rsidR="006D6D8F" w:rsidRPr="007906BE" w:rsidRDefault="006D6D8F" w:rsidP="002257A7">
            <w:pPr>
              <w:spacing w:line="360" w:lineRule="auto"/>
              <w:rPr>
                <w:rFonts w:cstheme="majorBidi"/>
              </w:rPr>
            </w:pPr>
            <w:r w:rsidRPr="007906BE">
              <w:rPr>
                <w:rFonts w:cstheme="majorBidi"/>
              </w:rPr>
              <w:t>10</w:t>
            </w:r>
          </w:p>
        </w:tc>
        <w:tc>
          <w:tcPr>
            <w:tcW w:w="1496" w:type="dxa"/>
          </w:tcPr>
          <w:p w14:paraId="355CD884" w14:textId="773C3DC8" w:rsidR="006D6D8F" w:rsidRPr="007906BE" w:rsidRDefault="00A545E1" w:rsidP="002257A7">
            <w:pPr>
              <w:spacing w:line="360" w:lineRule="auto"/>
              <w:rPr>
                <w:rFonts w:cstheme="majorBidi"/>
              </w:rPr>
            </w:pPr>
            <w:r w:rsidRPr="007906BE">
              <w:rPr>
                <w:rFonts w:cstheme="majorBidi"/>
              </w:rPr>
              <w:t>INT: 1</w:t>
            </w:r>
          </w:p>
          <w:p w14:paraId="45EB1FC9" w14:textId="762538B3" w:rsidR="006D6D8F" w:rsidRPr="007906BE" w:rsidRDefault="00A545E1" w:rsidP="002257A7">
            <w:pPr>
              <w:spacing w:line="360" w:lineRule="auto"/>
              <w:rPr>
                <w:rFonts w:cstheme="majorBidi"/>
              </w:rPr>
            </w:pPr>
            <w:r w:rsidRPr="007906BE">
              <w:rPr>
                <w:rFonts w:cstheme="majorBidi"/>
              </w:rPr>
              <w:t xml:space="preserve">AUATO_INCREMENT </w:t>
            </w:r>
          </w:p>
          <w:p w14:paraId="682F4812" w14:textId="64F504D6" w:rsidR="006D6D8F" w:rsidRPr="007906BE" w:rsidRDefault="00A545E1" w:rsidP="002257A7">
            <w:pPr>
              <w:spacing w:line="360" w:lineRule="auto"/>
              <w:rPr>
                <w:rFonts w:cstheme="majorBidi"/>
              </w:rPr>
            </w:pPr>
            <w:r w:rsidRPr="007906BE">
              <w:rPr>
                <w:rFonts w:cstheme="majorBidi"/>
              </w:rPr>
              <w:t>PRIMARY KEY</w:t>
            </w:r>
          </w:p>
        </w:tc>
      </w:tr>
      <w:tr w:rsidR="006D6D8F" w:rsidRPr="007906BE" w14:paraId="6E46F4C9" w14:textId="77777777" w:rsidTr="006A3E2A">
        <w:tc>
          <w:tcPr>
            <w:tcW w:w="1495" w:type="dxa"/>
            <w:shd w:val="clear" w:color="auto" w:fill="E7E6E6" w:themeFill="background2"/>
          </w:tcPr>
          <w:p w14:paraId="2E1564CA" w14:textId="77777777" w:rsidR="006D6D8F" w:rsidRPr="007906BE" w:rsidRDefault="006D6D8F" w:rsidP="002257A7">
            <w:pPr>
              <w:spacing w:line="360" w:lineRule="auto"/>
              <w:rPr>
                <w:rFonts w:cstheme="majorBidi"/>
              </w:rPr>
            </w:pPr>
            <w:r w:rsidRPr="007906BE">
              <w:rPr>
                <w:rFonts w:cstheme="majorBidi"/>
              </w:rPr>
              <w:t>2</w:t>
            </w:r>
          </w:p>
        </w:tc>
        <w:tc>
          <w:tcPr>
            <w:tcW w:w="1495" w:type="dxa"/>
          </w:tcPr>
          <w:p w14:paraId="05C857F4" w14:textId="18AF0530" w:rsidR="006D6D8F" w:rsidRPr="007906BE" w:rsidRDefault="00210E41" w:rsidP="002257A7">
            <w:pPr>
              <w:spacing w:line="360" w:lineRule="auto"/>
              <w:rPr>
                <w:rFonts w:cstheme="majorBidi"/>
              </w:rPr>
            </w:pPr>
            <w:r w:rsidRPr="00210E41">
              <w:rPr>
                <w:rFonts w:cstheme="majorBidi"/>
              </w:rPr>
              <w:t>subjectid</w:t>
            </w:r>
          </w:p>
        </w:tc>
        <w:tc>
          <w:tcPr>
            <w:tcW w:w="1496" w:type="dxa"/>
          </w:tcPr>
          <w:p w14:paraId="71E2D273" w14:textId="1DE4DDF9" w:rsidR="006D6D8F" w:rsidRPr="007906BE" w:rsidRDefault="000023D4" w:rsidP="002257A7">
            <w:pPr>
              <w:spacing w:line="360" w:lineRule="auto"/>
              <w:rPr>
                <w:rFonts w:cstheme="majorBidi"/>
              </w:rPr>
            </w:pPr>
            <w:r w:rsidRPr="007906BE">
              <w:rPr>
                <w:rFonts w:cstheme="majorBidi"/>
              </w:rPr>
              <w:t>INT</w:t>
            </w:r>
          </w:p>
        </w:tc>
        <w:tc>
          <w:tcPr>
            <w:tcW w:w="1496" w:type="dxa"/>
          </w:tcPr>
          <w:p w14:paraId="25B0896E" w14:textId="18E5C118" w:rsidR="006D6D8F" w:rsidRPr="007906BE" w:rsidRDefault="000023D4" w:rsidP="002257A7">
            <w:pPr>
              <w:spacing w:line="360" w:lineRule="auto"/>
              <w:rPr>
                <w:rFonts w:cstheme="majorBidi"/>
              </w:rPr>
            </w:pPr>
            <w:r w:rsidRPr="007906BE">
              <w:rPr>
                <w:rFonts w:cstheme="majorBidi"/>
              </w:rPr>
              <w:t>11</w:t>
            </w:r>
          </w:p>
        </w:tc>
        <w:tc>
          <w:tcPr>
            <w:tcW w:w="1496" w:type="dxa"/>
          </w:tcPr>
          <w:p w14:paraId="0094F9FC" w14:textId="4A31C2B9" w:rsidR="006D6D8F" w:rsidRPr="007906BE" w:rsidRDefault="00A545E1" w:rsidP="002257A7">
            <w:pPr>
              <w:spacing w:line="360" w:lineRule="auto"/>
              <w:rPr>
                <w:rFonts w:cstheme="majorBidi"/>
              </w:rPr>
            </w:pPr>
            <w:r w:rsidRPr="007906BE">
              <w:rPr>
                <w:rFonts w:cstheme="majorBidi"/>
              </w:rPr>
              <w:t>UNIQUE</w:t>
            </w:r>
          </w:p>
        </w:tc>
      </w:tr>
      <w:tr w:rsidR="006D6D8F" w:rsidRPr="007906BE" w14:paraId="3B812D19" w14:textId="77777777" w:rsidTr="006A3E2A">
        <w:tc>
          <w:tcPr>
            <w:tcW w:w="1495" w:type="dxa"/>
            <w:shd w:val="clear" w:color="auto" w:fill="E7E6E6" w:themeFill="background2"/>
          </w:tcPr>
          <w:p w14:paraId="3329C4B9" w14:textId="77777777" w:rsidR="006D6D8F" w:rsidRPr="007906BE" w:rsidRDefault="006D6D8F" w:rsidP="002257A7">
            <w:pPr>
              <w:spacing w:line="360" w:lineRule="auto"/>
              <w:rPr>
                <w:rFonts w:cstheme="majorBidi"/>
              </w:rPr>
            </w:pPr>
            <w:r w:rsidRPr="007906BE">
              <w:rPr>
                <w:rFonts w:cstheme="majorBidi"/>
              </w:rPr>
              <w:t>3</w:t>
            </w:r>
          </w:p>
        </w:tc>
        <w:tc>
          <w:tcPr>
            <w:tcW w:w="1495" w:type="dxa"/>
          </w:tcPr>
          <w:p w14:paraId="646CBC68" w14:textId="04194353" w:rsidR="006D6D8F" w:rsidRPr="007906BE" w:rsidRDefault="00210E41" w:rsidP="002257A7">
            <w:pPr>
              <w:spacing w:line="360" w:lineRule="auto"/>
              <w:rPr>
                <w:rFonts w:cstheme="majorBidi"/>
              </w:rPr>
            </w:pPr>
            <w:r w:rsidRPr="00210E41">
              <w:rPr>
                <w:rFonts w:cstheme="majorBidi"/>
              </w:rPr>
              <w:t>subjectname</w:t>
            </w:r>
          </w:p>
        </w:tc>
        <w:tc>
          <w:tcPr>
            <w:tcW w:w="1496" w:type="dxa"/>
          </w:tcPr>
          <w:p w14:paraId="3A84BB65" w14:textId="6F2C4F07" w:rsidR="006D6D8F" w:rsidRPr="007906BE" w:rsidRDefault="000023D4" w:rsidP="002257A7">
            <w:pPr>
              <w:spacing w:line="360" w:lineRule="auto"/>
              <w:rPr>
                <w:rFonts w:cstheme="majorBidi"/>
              </w:rPr>
            </w:pPr>
            <w:r w:rsidRPr="007906BE">
              <w:rPr>
                <w:rFonts w:cstheme="majorBidi"/>
              </w:rPr>
              <w:t>VARCHAR</w:t>
            </w:r>
          </w:p>
        </w:tc>
        <w:tc>
          <w:tcPr>
            <w:tcW w:w="1496" w:type="dxa"/>
          </w:tcPr>
          <w:p w14:paraId="1115F4D3" w14:textId="41AB2709" w:rsidR="006D6D8F" w:rsidRPr="007906BE" w:rsidRDefault="001E7AF2" w:rsidP="002257A7">
            <w:pPr>
              <w:spacing w:line="360" w:lineRule="auto"/>
              <w:rPr>
                <w:rFonts w:cstheme="majorBidi"/>
              </w:rPr>
            </w:pPr>
            <w:r w:rsidRPr="007906BE">
              <w:rPr>
                <w:rFonts w:cstheme="majorBidi"/>
              </w:rPr>
              <w:t>30</w:t>
            </w:r>
          </w:p>
        </w:tc>
        <w:tc>
          <w:tcPr>
            <w:tcW w:w="1496" w:type="dxa"/>
          </w:tcPr>
          <w:p w14:paraId="125E020B" w14:textId="39903B0B" w:rsidR="006D6D8F" w:rsidRPr="007906BE" w:rsidRDefault="00A545E1" w:rsidP="002257A7">
            <w:pPr>
              <w:spacing w:line="360" w:lineRule="auto"/>
              <w:rPr>
                <w:rFonts w:cstheme="majorBidi"/>
              </w:rPr>
            </w:pPr>
            <w:r w:rsidRPr="007906BE">
              <w:rPr>
                <w:rFonts w:cstheme="majorBidi"/>
              </w:rPr>
              <w:t>NOT NULL</w:t>
            </w:r>
          </w:p>
        </w:tc>
      </w:tr>
      <w:tr w:rsidR="000023D4" w:rsidRPr="007906BE" w14:paraId="0963E33B" w14:textId="77777777" w:rsidTr="006A3E2A">
        <w:tc>
          <w:tcPr>
            <w:tcW w:w="1495" w:type="dxa"/>
            <w:shd w:val="clear" w:color="auto" w:fill="E7E6E6" w:themeFill="background2"/>
          </w:tcPr>
          <w:p w14:paraId="49B525CE" w14:textId="7614DDE1" w:rsidR="000023D4" w:rsidRPr="007906BE" w:rsidRDefault="000023D4" w:rsidP="002257A7">
            <w:pPr>
              <w:spacing w:line="360" w:lineRule="auto"/>
              <w:rPr>
                <w:rFonts w:cstheme="majorBidi"/>
              </w:rPr>
            </w:pPr>
            <w:r w:rsidRPr="007906BE">
              <w:rPr>
                <w:rFonts w:cstheme="majorBidi"/>
              </w:rPr>
              <w:t>4</w:t>
            </w:r>
          </w:p>
        </w:tc>
        <w:tc>
          <w:tcPr>
            <w:tcW w:w="1495" w:type="dxa"/>
          </w:tcPr>
          <w:p w14:paraId="45781FC9" w14:textId="3C035648" w:rsidR="000023D4" w:rsidRPr="007906BE" w:rsidRDefault="00210E41" w:rsidP="002257A7">
            <w:pPr>
              <w:spacing w:line="360" w:lineRule="auto"/>
              <w:rPr>
                <w:rFonts w:cstheme="majorBidi"/>
              </w:rPr>
            </w:pPr>
            <w:r w:rsidRPr="00210E41">
              <w:rPr>
                <w:rFonts w:cstheme="majorBidi"/>
              </w:rPr>
              <w:t>subjectcode</w:t>
            </w:r>
          </w:p>
        </w:tc>
        <w:tc>
          <w:tcPr>
            <w:tcW w:w="1496" w:type="dxa"/>
          </w:tcPr>
          <w:p w14:paraId="2C683498" w14:textId="164B3699" w:rsidR="000023D4" w:rsidRPr="007906BE" w:rsidRDefault="000023D4" w:rsidP="002257A7">
            <w:pPr>
              <w:spacing w:line="360" w:lineRule="auto"/>
              <w:rPr>
                <w:rFonts w:cstheme="majorBidi"/>
              </w:rPr>
            </w:pPr>
            <w:r w:rsidRPr="007906BE">
              <w:rPr>
                <w:rFonts w:cstheme="majorBidi"/>
              </w:rPr>
              <w:t>VARCHAR</w:t>
            </w:r>
          </w:p>
        </w:tc>
        <w:tc>
          <w:tcPr>
            <w:tcW w:w="1496" w:type="dxa"/>
          </w:tcPr>
          <w:p w14:paraId="34B66524" w14:textId="01CF71D5" w:rsidR="000023D4" w:rsidRPr="007906BE" w:rsidRDefault="00210E41" w:rsidP="002257A7">
            <w:pPr>
              <w:spacing w:line="360" w:lineRule="auto"/>
              <w:rPr>
                <w:rFonts w:cstheme="majorBidi"/>
              </w:rPr>
            </w:pPr>
            <w:r>
              <w:rPr>
                <w:rFonts w:cstheme="majorBidi"/>
              </w:rPr>
              <w:t>15</w:t>
            </w:r>
          </w:p>
        </w:tc>
        <w:tc>
          <w:tcPr>
            <w:tcW w:w="1496" w:type="dxa"/>
          </w:tcPr>
          <w:p w14:paraId="5452D937" w14:textId="4530066B" w:rsidR="000023D4" w:rsidRPr="007906BE" w:rsidRDefault="00A545E1" w:rsidP="002257A7">
            <w:pPr>
              <w:spacing w:line="360" w:lineRule="auto"/>
              <w:rPr>
                <w:rFonts w:cstheme="majorBidi"/>
              </w:rPr>
            </w:pPr>
            <w:r w:rsidRPr="007906BE">
              <w:rPr>
                <w:rFonts w:cstheme="majorBidi"/>
              </w:rPr>
              <w:t>NOT NULL</w:t>
            </w:r>
          </w:p>
        </w:tc>
      </w:tr>
    </w:tbl>
    <w:p w14:paraId="0B42B57D" w14:textId="7D9A9E96" w:rsidR="00F013D8" w:rsidRPr="007906BE" w:rsidRDefault="00F013D8" w:rsidP="009407AE">
      <w:pPr>
        <w:spacing w:line="276" w:lineRule="auto"/>
        <w:rPr>
          <w:rFonts w:cstheme="majorBidi"/>
        </w:rPr>
      </w:pPr>
    </w:p>
    <w:p w14:paraId="2FC2E591" w14:textId="7C3185BC" w:rsidR="00F013D8" w:rsidRPr="007906BE" w:rsidRDefault="00F013D8" w:rsidP="009407AE">
      <w:pPr>
        <w:spacing w:line="276" w:lineRule="auto"/>
        <w:rPr>
          <w:rFonts w:cstheme="majorBidi"/>
        </w:rPr>
      </w:pPr>
    </w:p>
    <w:p w14:paraId="12E46FDE" w14:textId="343F9BBF" w:rsidR="00F013D8" w:rsidRPr="007906BE" w:rsidRDefault="00F013D8" w:rsidP="009407AE">
      <w:pPr>
        <w:spacing w:line="276" w:lineRule="auto"/>
        <w:rPr>
          <w:rFonts w:cstheme="majorBidi"/>
        </w:rPr>
      </w:pPr>
    </w:p>
    <w:p w14:paraId="0746C622" w14:textId="7BD19663" w:rsidR="00F013D8" w:rsidRPr="007906BE" w:rsidRDefault="00F013D8" w:rsidP="009407AE">
      <w:pPr>
        <w:spacing w:line="276" w:lineRule="auto"/>
        <w:rPr>
          <w:rFonts w:cstheme="majorBidi"/>
        </w:rPr>
      </w:pPr>
    </w:p>
    <w:p w14:paraId="32835E6F" w14:textId="36D49323" w:rsidR="00F013D8" w:rsidRPr="007906BE" w:rsidRDefault="00F013D8" w:rsidP="009407AE">
      <w:pPr>
        <w:spacing w:line="276" w:lineRule="auto"/>
        <w:rPr>
          <w:rFonts w:cstheme="majorBidi"/>
        </w:rPr>
      </w:pPr>
    </w:p>
    <w:p w14:paraId="141D7B96" w14:textId="129BE92F" w:rsidR="00F013D8" w:rsidRDefault="00F013D8" w:rsidP="009407AE">
      <w:pPr>
        <w:spacing w:line="276" w:lineRule="auto"/>
        <w:rPr>
          <w:rFonts w:cstheme="majorBidi"/>
        </w:rPr>
      </w:pPr>
    </w:p>
    <w:p w14:paraId="024D6C8C" w14:textId="257EC23B" w:rsidR="00AB51D5" w:rsidRDefault="00AB51D5" w:rsidP="009407AE">
      <w:pPr>
        <w:spacing w:line="276" w:lineRule="auto"/>
        <w:rPr>
          <w:rFonts w:cstheme="majorBidi"/>
        </w:rPr>
      </w:pPr>
    </w:p>
    <w:p w14:paraId="0AEE237C" w14:textId="679B9CD9" w:rsidR="00AB51D5" w:rsidRDefault="00AB51D5" w:rsidP="009407AE">
      <w:pPr>
        <w:spacing w:line="276" w:lineRule="auto"/>
        <w:rPr>
          <w:rFonts w:cstheme="majorBidi"/>
        </w:rPr>
      </w:pPr>
    </w:p>
    <w:p w14:paraId="57DD1190" w14:textId="71A78585" w:rsidR="00AB51D5" w:rsidRDefault="00AB51D5" w:rsidP="009407AE">
      <w:pPr>
        <w:spacing w:line="276" w:lineRule="auto"/>
        <w:rPr>
          <w:rFonts w:cstheme="majorBidi"/>
        </w:rPr>
      </w:pPr>
    </w:p>
    <w:p w14:paraId="42BA25F8" w14:textId="0466D09B" w:rsidR="00AB51D5" w:rsidRDefault="00AB51D5" w:rsidP="009407AE">
      <w:pPr>
        <w:spacing w:line="276" w:lineRule="auto"/>
        <w:rPr>
          <w:rFonts w:cstheme="majorBidi"/>
        </w:rPr>
      </w:pPr>
    </w:p>
    <w:p w14:paraId="775D8D24" w14:textId="609A26F1" w:rsidR="00AB51D5" w:rsidRDefault="00AB51D5" w:rsidP="009407AE">
      <w:pPr>
        <w:spacing w:line="276" w:lineRule="auto"/>
        <w:rPr>
          <w:rFonts w:cstheme="majorBidi"/>
        </w:rPr>
      </w:pPr>
    </w:p>
    <w:p w14:paraId="14D4D6E3" w14:textId="064F2FAE" w:rsidR="00AB51D5" w:rsidRDefault="00AB51D5" w:rsidP="009407AE">
      <w:pPr>
        <w:spacing w:line="276" w:lineRule="auto"/>
        <w:rPr>
          <w:rFonts w:cstheme="majorBidi"/>
        </w:rPr>
      </w:pPr>
    </w:p>
    <w:p w14:paraId="26E4E574" w14:textId="77777777" w:rsidR="00AB51D5" w:rsidRPr="007906BE" w:rsidRDefault="00AB51D5" w:rsidP="009407AE">
      <w:pPr>
        <w:spacing w:line="276" w:lineRule="auto"/>
        <w:rPr>
          <w:rFonts w:cstheme="majorBidi"/>
        </w:rPr>
      </w:pPr>
    </w:p>
    <w:p w14:paraId="775A3971" w14:textId="57D88BDC" w:rsidR="00F013D8" w:rsidRPr="007906BE" w:rsidRDefault="00F013D8" w:rsidP="009407AE">
      <w:pPr>
        <w:spacing w:line="276" w:lineRule="auto"/>
        <w:rPr>
          <w:rFonts w:cstheme="majorBidi"/>
        </w:rPr>
      </w:pPr>
    </w:p>
    <w:p w14:paraId="297A54A9" w14:textId="5B941A67" w:rsidR="00F013D8" w:rsidRPr="007906BE" w:rsidRDefault="00F013D8" w:rsidP="009407AE">
      <w:pPr>
        <w:spacing w:line="276" w:lineRule="auto"/>
        <w:rPr>
          <w:rFonts w:cstheme="majorBidi"/>
        </w:rPr>
      </w:pPr>
    </w:p>
    <w:p w14:paraId="5BC5C48C" w14:textId="7489AA48" w:rsidR="00F013D8" w:rsidRPr="007906BE" w:rsidRDefault="00F013D8" w:rsidP="009407AE">
      <w:pPr>
        <w:spacing w:line="276" w:lineRule="auto"/>
        <w:rPr>
          <w:rFonts w:cstheme="majorBidi"/>
        </w:rPr>
      </w:pPr>
    </w:p>
    <w:p w14:paraId="7FB09F76" w14:textId="121B9C27" w:rsidR="00F013D8" w:rsidRPr="007906BE" w:rsidRDefault="00BB2024" w:rsidP="00FE73E6">
      <w:pPr>
        <w:pStyle w:val="ListParagraph"/>
        <w:numPr>
          <w:ilvl w:val="0"/>
          <w:numId w:val="30"/>
        </w:numPr>
        <w:rPr>
          <w:rFonts w:cstheme="majorBidi"/>
        </w:rPr>
      </w:pPr>
      <w:r w:rsidRPr="007906BE">
        <w:rPr>
          <w:rFonts w:cstheme="majorBidi"/>
        </w:rPr>
        <w:t>Teachers</w:t>
      </w:r>
    </w:p>
    <w:p w14:paraId="240E4E77" w14:textId="4DF957E0" w:rsidR="00BB2024" w:rsidRPr="007906BE" w:rsidRDefault="00BB2024" w:rsidP="002257A7">
      <w:pPr>
        <w:ind w:left="1440"/>
        <w:rPr>
          <w:rFonts w:cstheme="majorBidi"/>
        </w:rPr>
      </w:pPr>
      <w:r w:rsidRPr="007906BE">
        <w:rPr>
          <w:rFonts w:cstheme="majorBidi"/>
        </w:rPr>
        <w:t>Table Name</w:t>
      </w:r>
      <w:r w:rsidRPr="007906BE">
        <w:rPr>
          <w:rFonts w:cstheme="majorBidi"/>
        </w:rPr>
        <w:tab/>
      </w:r>
      <w:r w:rsidRPr="007906BE">
        <w:rPr>
          <w:rFonts w:cstheme="majorBidi"/>
        </w:rPr>
        <w:tab/>
        <w:t xml:space="preserve">  : teacher</w:t>
      </w:r>
    </w:p>
    <w:p w14:paraId="53E4E500" w14:textId="208B58CE" w:rsidR="00BB2024" w:rsidRPr="007906BE" w:rsidRDefault="00BB2024" w:rsidP="002257A7">
      <w:pPr>
        <w:ind w:left="1440"/>
        <w:rPr>
          <w:rFonts w:cstheme="majorBidi"/>
        </w:rPr>
      </w:pPr>
      <w:r w:rsidRPr="007906BE">
        <w:rPr>
          <w:rFonts w:cstheme="majorBidi"/>
        </w:rPr>
        <w:t xml:space="preserve">Primary </w:t>
      </w:r>
      <w:r w:rsidR="00844B17" w:rsidRPr="007906BE">
        <w:rPr>
          <w:rFonts w:cstheme="majorBidi"/>
        </w:rPr>
        <w:t>key</w:t>
      </w:r>
      <w:r w:rsidRPr="007906BE">
        <w:rPr>
          <w:rFonts w:cstheme="majorBidi"/>
        </w:rPr>
        <w:tab/>
      </w:r>
      <w:r w:rsidRPr="007906BE">
        <w:rPr>
          <w:rFonts w:cstheme="majorBidi"/>
        </w:rPr>
        <w:tab/>
        <w:t xml:space="preserve">  : tec_id</w:t>
      </w:r>
    </w:p>
    <w:p w14:paraId="0F320C91" w14:textId="2146926A" w:rsidR="00BB2024" w:rsidRPr="007906BE" w:rsidRDefault="00BB2024" w:rsidP="002257A7">
      <w:pPr>
        <w:ind w:left="1440"/>
        <w:rPr>
          <w:rFonts w:cstheme="majorBidi"/>
        </w:rPr>
      </w:pPr>
      <w:r w:rsidRPr="007906BE">
        <w:rPr>
          <w:rFonts w:cstheme="majorBidi"/>
        </w:rPr>
        <w:t xml:space="preserve">Foreign </w:t>
      </w:r>
      <w:r w:rsidR="00844B17" w:rsidRPr="007906BE">
        <w:rPr>
          <w:rFonts w:cstheme="majorBidi"/>
        </w:rPr>
        <w:t>key</w:t>
      </w:r>
      <w:r w:rsidRPr="007906BE">
        <w:rPr>
          <w:rFonts w:cstheme="majorBidi"/>
        </w:rPr>
        <w:t xml:space="preserve"> </w:t>
      </w:r>
      <w:r w:rsidRPr="007906BE">
        <w:rPr>
          <w:rFonts w:cstheme="majorBidi"/>
        </w:rPr>
        <w:tab/>
      </w:r>
      <w:r w:rsidRPr="007906BE">
        <w:rPr>
          <w:rFonts w:cstheme="majorBidi"/>
        </w:rPr>
        <w:tab/>
        <w:t xml:space="preserve">  : </w:t>
      </w:r>
      <w:r w:rsidR="00C44F52" w:rsidRPr="007906BE">
        <w:rPr>
          <w:rFonts w:cstheme="majorBidi"/>
        </w:rPr>
        <w:t>teacherid</w:t>
      </w:r>
    </w:p>
    <w:p w14:paraId="0E18C8CE" w14:textId="64933B6C" w:rsidR="00BB2024" w:rsidRPr="007906BE" w:rsidRDefault="00BB2024" w:rsidP="002257A7">
      <w:pPr>
        <w:ind w:left="1440"/>
        <w:rPr>
          <w:rFonts w:cstheme="majorBidi"/>
        </w:rPr>
      </w:pPr>
      <w:r w:rsidRPr="007906BE">
        <w:rPr>
          <w:rFonts w:cstheme="majorBidi"/>
        </w:rPr>
        <w:t>Table Type</w:t>
      </w:r>
      <w:r w:rsidRPr="007906BE">
        <w:rPr>
          <w:rFonts w:cstheme="majorBidi"/>
        </w:rPr>
        <w:tab/>
      </w:r>
      <w:r w:rsidRPr="007906BE">
        <w:rPr>
          <w:rFonts w:cstheme="majorBidi"/>
        </w:rPr>
        <w:tab/>
        <w:t xml:space="preserve">  </w:t>
      </w:r>
      <w:r w:rsidR="00A65E9F">
        <w:rPr>
          <w:rFonts w:cstheme="majorBidi"/>
        </w:rPr>
        <w:tab/>
      </w:r>
      <w:r w:rsidR="00460480">
        <w:rPr>
          <w:rFonts w:cstheme="majorBidi"/>
        </w:rPr>
        <w:t xml:space="preserve">  </w:t>
      </w:r>
      <w:r w:rsidRPr="007906BE">
        <w:rPr>
          <w:rFonts w:cstheme="majorBidi"/>
        </w:rPr>
        <w:t xml:space="preserve">: </w:t>
      </w:r>
      <w:r w:rsidR="00C44F52" w:rsidRPr="007906BE">
        <w:rPr>
          <w:rFonts w:cstheme="majorBidi"/>
        </w:rPr>
        <w:t>teacher</w:t>
      </w:r>
      <w:r w:rsidRPr="007906BE">
        <w:rPr>
          <w:rFonts w:cstheme="majorBidi"/>
        </w:rPr>
        <w:t xml:space="preserve"> info</w:t>
      </w:r>
    </w:p>
    <w:p w14:paraId="62CD60BD" w14:textId="39E5DB77" w:rsidR="00BB2024" w:rsidRPr="00731C61" w:rsidRDefault="002D6F54" w:rsidP="002257A7">
      <w:pPr>
        <w:pStyle w:val="Heading4"/>
        <w:spacing w:line="360" w:lineRule="auto"/>
      </w:pPr>
      <w:bookmarkStart w:id="206" w:name="_Toc53957411"/>
      <w:r w:rsidRPr="00731C61">
        <w:t xml:space="preserve">Table: 4. </w:t>
      </w:r>
      <w:fldSimple w:instr=" SEQ Table:_4. \* ARABIC ">
        <w:r w:rsidR="00770F7D">
          <w:rPr>
            <w:noProof/>
          </w:rPr>
          <w:t>22</w:t>
        </w:r>
      </w:fldSimple>
      <w:r w:rsidRPr="00731C61">
        <w:t xml:space="preserve">  Teacher Specification</w:t>
      </w:r>
      <w:bookmarkEnd w:id="206"/>
    </w:p>
    <w:tbl>
      <w:tblPr>
        <w:tblStyle w:val="TableGrid"/>
        <w:tblW w:w="0" w:type="auto"/>
        <w:tblLook w:val="04A0" w:firstRow="1" w:lastRow="0" w:firstColumn="1" w:lastColumn="0" w:noHBand="0" w:noVBand="1"/>
      </w:tblPr>
      <w:tblGrid>
        <w:gridCol w:w="1026"/>
        <w:gridCol w:w="1378"/>
        <w:gridCol w:w="1442"/>
        <w:gridCol w:w="1056"/>
        <w:gridCol w:w="2576"/>
      </w:tblGrid>
      <w:tr w:rsidR="002D6F54" w:rsidRPr="007906BE" w14:paraId="674E62F3" w14:textId="77777777" w:rsidTr="002D6F54">
        <w:tc>
          <w:tcPr>
            <w:tcW w:w="1314" w:type="dxa"/>
            <w:shd w:val="clear" w:color="auto" w:fill="E7E6E6" w:themeFill="background2"/>
          </w:tcPr>
          <w:p w14:paraId="0AE50577" w14:textId="77777777" w:rsidR="002D6F54" w:rsidRPr="007906BE" w:rsidRDefault="002D6F54" w:rsidP="002257A7">
            <w:pPr>
              <w:spacing w:line="360" w:lineRule="auto"/>
              <w:rPr>
                <w:rFonts w:cstheme="majorBidi"/>
              </w:rPr>
            </w:pPr>
            <w:r w:rsidRPr="007906BE">
              <w:rPr>
                <w:rFonts w:cstheme="majorBidi"/>
              </w:rPr>
              <w:t>No.</w:t>
            </w:r>
          </w:p>
        </w:tc>
        <w:tc>
          <w:tcPr>
            <w:tcW w:w="1480" w:type="dxa"/>
          </w:tcPr>
          <w:p w14:paraId="0F0F61BA" w14:textId="77777777" w:rsidR="002D6F54" w:rsidRPr="007906BE" w:rsidRDefault="002D6F54" w:rsidP="002257A7">
            <w:pPr>
              <w:spacing w:line="360" w:lineRule="auto"/>
              <w:rPr>
                <w:rFonts w:cstheme="majorBidi"/>
              </w:rPr>
            </w:pPr>
            <w:r w:rsidRPr="007906BE">
              <w:rPr>
                <w:rFonts w:cstheme="majorBidi"/>
              </w:rPr>
              <w:t xml:space="preserve">Field </w:t>
            </w:r>
          </w:p>
        </w:tc>
        <w:tc>
          <w:tcPr>
            <w:tcW w:w="1475" w:type="dxa"/>
          </w:tcPr>
          <w:p w14:paraId="5C24D896" w14:textId="77777777" w:rsidR="002D6F54" w:rsidRPr="007906BE" w:rsidRDefault="002D6F54" w:rsidP="002257A7">
            <w:pPr>
              <w:spacing w:line="360" w:lineRule="auto"/>
              <w:rPr>
                <w:rFonts w:cstheme="majorBidi"/>
              </w:rPr>
            </w:pPr>
            <w:r w:rsidRPr="007906BE">
              <w:rPr>
                <w:rFonts w:cstheme="majorBidi"/>
              </w:rPr>
              <w:t>Type</w:t>
            </w:r>
          </w:p>
        </w:tc>
        <w:tc>
          <w:tcPr>
            <w:tcW w:w="1326" w:type="dxa"/>
          </w:tcPr>
          <w:p w14:paraId="0C95DF4B" w14:textId="77777777" w:rsidR="002D6F54" w:rsidRPr="007906BE" w:rsidRDefault="002D6F54" w:rsidP="002257A7">
            <w:pPr>
              <w:spacing w:line="360" w:lineRule="auto"/>
              <w:rPr>
                <w:rFonts w:cstheme="majorBidi"/>
              </w:rPr>
            </w:pPr>
            <w:r w:rsidRPr="007906BE">
              <w:rPr>
                <w:rFonts w:cstheme="majorBidi"/>
              </w:rPr>
              <w:t xml:space="preserve">Size </w:t>
            </w:r>
          </w:p>
        </w:tc>
        <w:tc>
          <w:tcPr>
            <w:tcW w:w="1883" w:type="dxa"/>
          </w:tcPr>
          <w:p w14:paraId="6CA3E9D4" w14:textId="77777777" w:rsidR="002D6F54" w:rsidRPr="007906BE" w:rsidRDefault="002D6F54" w:rsidP="002257A7">
            <w:pPr>
              <w:spacing w:line="360" w:lineRule="auto"/>
              <w:rPr>
                <w:rFonts w:cstheme="majorBidi"/>
              </w:rPr>
            </w:pPr>
            <w:r w:rsidRPr="007906BE">
              <w:rPr>
                <w:rFonts w:cstheme="majorBidi"/>
              </w:rPr>
              <w:t>Information</w:t>
            </w:r>
          </w:p>
        </w:tc>
      </w:tr>
      <w:tr w:rsidR="002D6F54" w:rsidRPr="007906BE" w14:paraId="205F191A" w14:textId="77777777" w:rsidTr="002D6F54">
        <w:tc>
          <w:tcPr>
            <w:tcW w:w="1314" w:type="dxa"/>
            <w:shd w:val="clear" w:color="auto" w:fill="E7E6E6" w:themeFill="background2"/>
          </w:tcPr>
          <w:p w14:paraId="4536E4B6" w14:textId="77777777" w:rsidR="002D6F54" w:rsidRPr="007906BE" w:rsidRDefault="002D6F54" w:rsidP="002257A7">
            <w:pPr>
              <w:spacing w:line="360" w:lineRule="auto"/>
              <w:rPr>
                <w:rFonts w:cstheme="majorBidi"/>
              </w:rPr>
            </w:pPr>
            <w:r w:rsidRPr="007906BE">
              <w:rPr>
                <w:rFonts w:cstheme="majorBidi"/>
              </w:rPr>
              <w:t>1</w:t>
            </w:r>
          </w:p>
        </w:tc>
        <w:tc>
          <w:tcPr>
            <w:tcW w:w="1480" w:type="dxa"/>
          </w:tcPr>
          <w:p w14:paraId="65F0EB30" w14:textId="797B28D9" w:rsidR="002D6F54" w:rsidRPr="007906BE" w:rsidRDefault="0003398E" w:rsidP="002257A7">
            <w:pPr>
              <w:spacing w:line="360" w:lineRule="auto"/>
              <w:rPr>
                <w:rFonts w:cstheme="majorBidi"/>
              </w:rPr>
            </w:pPr>
            <w:r w:rsidRPr="007906BE">
              <w:rPr>
                <w:rFonts w:cstheme="majorBidi"/>
              </w:rPr>
              <w:t>tec_id</w:t>
            </w:r>
          </w:p>
        </w:tc>
        <w:tc>
          <w:tcPr>
            <w:tcW w:w="1475" w:type="dxa"/>
          </w:tcPr>
          <w:p w14:paraId="667B7ECE" w14:textId="77777777" w:rsidR="002D6F54" w:rsidRPr="007906BE" w:rsidRDefault="002D6F54" w:rsidP="002257A7">
            <w:pPr>
              <w:spacing w:line="360" w:lineRule="auto"/>
              <w:rPr>
                <w:rFonts w:cstheme="majorBidi"/>
              </w:rPr>
            </w:pPr>
            <w:r w:rsidRPr="007906BE">
              <w:rPr>
                <w:rFonts w:cstheme="majorBidi"/>
              </w:rPr>
              <w:t>INT</w:t>
            </w:r>
          </w:p>
        </w:tc>
        <w:tc>
          <w:tcPr>
            <w:tcW w:w="1326" w:type="dxa"/>
          </w:tcPr>
          <w:p w14:paraId="2ABC9408" w14:textId="77777777" w:rsidR="002D6F54" w:rsidRPr="007906BE" w:rsidRDefault="002D6F54" w:rsidP="002257A7">
            <w:pPr>
              <w:spacing w:line="360" w:lineRule="auto"/>
              <w:rPr>
                <w:rFonts w:cstheme="majorBidi"/>
              </w:rPr>
            </w:pPr>
            <w:r w:rsidRPr="007906BE">
              <w:rPr>
                <w:rFonts w:cstheme="majorBidi"/>
              </w:rPr>
              <w:t>10</w:t>
            </w:r>
          </w:p>
        </w:tc>
        <w:tc>
          <w:tcPr>
            <w:tcW w:w="1883" w:type="dxa"/>
          </w:tcPr>
          <w:p w14:paraId="1F87BFAA" w14:textId="345DEDD6" w:rsidR="002D6F54" w:rsidRPr="007906BE" w:rsidRDefault="00A764CD" w:rsidP="002257A7">
            <w:pPr>
              <w:spacing w:line="360" w:lineRule="auto"/>
              <w:rPr>
                <w:rFonts w:cstheme="majorBidi"/>
              </w:rPr>
            </w:pPr>
            <w:r w:rsidRPr="007906BE">
              <w:rPr>
                <w:rFonts w:cstheme="majorBidi"/>
              </w:rPr>
              <w:t>INT: 1</w:t>
            </w:r>
          </w:p>
          <w:p w14:paraId="35D09E8C" w14:textId="6DB85DAE" w:rsidR="002D6F54" w:rsidRPr="007906BE" w:rsidRDefault="00A764CD" w:rsidP="002257A7">
            <w:pPr>
              <w:spacing w:line="360" w:lineRule="auto"/>
              <w:rPr>
                <w:rFonts w:cstheme="majorBidi"/>
              </w:rPr>
            </w:pPr>
            <w:r w:rsidRPr="007906BE">
              <w:rPr>
                <w:rFonts w:cstheme="majorBidi"/>
              </w:rPr>
              <w:t xml:space="preserve">AUATO_INCREMENT </w:t>
            </w:r>
          </w:p>
          <w:p w14:paraId="1F5F26C5" w14:textId="66015480" w:rsidR="002D6F54" w:rsidRPr="007906BE" w:rsidRDefault="00A764CD" w:rsidP="002257A7">
            <w:pPr>
              <w:spacing w:line="360" w:lineRule="auto"/>
              <w:rPr>
                <w:rFonts w:cstheme="majorBidi"/>
              </w:rPr>
            </w:pPr>
            <w:r w:rsidRPr="007906BE">
              <w:rPr>
                <w:rFonts w:cstheme="majorBidi"/>
              </w:rPr>
              <w:t>PRIMARY KEY</w:t>
            </w:r>
          </w:p>
        </w:tc>
      </w:tr>
      <w:tr w:rsidR="002D6F54" w:rsidRPr="007906BE" w14:paraId="5CAC2E06" w14:textId="77777777" w:rsidTr="002D6F54">
        <w:tc>
          <w:tcPr>
            <w:tcW w:w="1314" w:type="dxa"/>
            <w:shd w:val="clear" w:color="auto" w:fill="E7E6E6" w:themeFill="background2"/>
          </w:tcPr>
          <w:p w14:paraId="7B52C37F" w14:textId="77777777" w:rsidR="002D6F54" w:rsidRPr="007906BE" w:rsidRDefault="002D6F54" w:rsidP="002257A7">
            <w:pPr>
              <w:spacing w:line="360" w:lineRule="auto"/>
              <w:rPr>
                <w:rFonts w:cstheme="majorBidi"/>
              </w:rPr>
            </w:pPr>
            <w:r w:rsidRPr="007906BE">
              <w:rPr>
                <w:rFonts w:cstheme="majorBidi"/>
              </w:rPr>
              <w:t>2</w:t>
            </w:r>
          </w:p>
        </w:tc>
        <w:tc>
          <w:tcPr>
            <w:tcW w:w="1480" w:type="dxa"/>
          </w:tcPr>
          <w:p w14:paraId="3122E329" w14:textId="20B173F3" w:rsidR="002D6F54" w:rsidRPr="007906BE" w:rsidRDefault="00E0634C" w:rsidP="002257A7">
            <w:pPr>
              <w:spacing w:line="360" w:lineRule="auto"/>
              <w:rPr>
                <w:rFonts w:cstheme="majorBidi"/>
              </w:rPr>
            </w:pPr>
            <w:r w:rsidRPr="00E0634C">
              <w:rPr>
                <w:rFonts w:cstheme="majorBidi"/>
              </w:rPr>
              <w:t>teacherid</w:t>
            </w:r>
          </w:p>
        </w:tc>
        <w:tc>
          <w:tcPr>
            <w:tcW w:w="1475" w:type="dxa"/>
          </w:tcPr>
          <w:p w14:paraId="227177D5" w14:textId="4054A141" w:rsidR="002D6F54" w:rsidRPr="007906BE" w:rsidRDefault="0003398E" w:rsidP="002257A7">
            <w:pPr>
              <w:spacing w:line="360" w:lineRule="auto"/>
              <w:rPr>
                <w:rFonts w:cstheme="majorBidi"/>
              </w:rPr>
            </w:pPr>
            <w:r w:rsidRPr="007906BE">
              <w:rPr>
                <w:rFonts w:cstheme="majorBidi"/>
              </w:rPr>
              <w:t>BIGINT</w:t>
            </w:r>
          </w:p>
        </w:tc>
        <w:tc>
          <w:tcPr>
            <w:tcW w:w="1326" w:type="dxa"/>
          </w:tcPr>
          <w:p w14:paraId="760EFB58" w14:textId="0C73AF20" w:rsidR="002D6F54" w:rsidRPr="007906BE" w:rsidRDefault="0003398E" w:rsidP="002257A7">
            <w:pPr>
              <w:spacing w:line="360" w:lineRule="auto"/>
              <w:rPr>
                <w:rFonts w:cstheme="majorBidi"/>
              </w:rPr>
            </w:pPr>
            <w:r w:rsidRPr="007906BE">
              <w:rPr>
                <w:rFonts w:cstheme="majorBidi"/>
              </w:rPr>
              <w:t>20</w:t>
            </w:r>
          </w:p>
        </w:tc>
        <w:tc>
          <w:tcPr>
            <w:tcW w:w="1883" w:type="dxa"/>
          </w:tcPr>
          <w:p w14:paraId="37CD5E6C" w14:textId="77777777" w:rsidR="002D6F54" w:rsidRPr="007906BE" w:rsidRDefault="002D6F54" w:rsidP="002257A7">
            <w:pPr>
              <w:spacing w:line="360" w:lineRule="auto"/>
              <w:rPr>
                <w:rFonts w:cstheme="majorBidi"/>
              </w:rPr>
            </w:pPr>
            <w:r w:rsidRPr="007906BE">
              <w:rPr>
                <w:rFonts w:cstheme="majorBidi"/>
              </w:rPr>
              <w:t>UNIQUE</w:t>
            </w:r>
          </w:p>
        </w:tc>
      </w:tr>
      <w:tr w:rsidR="002D6F54" w:rsidRPr="007906BE" w14:paraId="7C9F8EEF" w14:textId="77777777" w:rsidTr="002D6F54">
        <w:tc>
          <w:tcPr>
            <w:tcW w:w="1314" w:type="dxa"/>
            <w:shd w:val="clear" w:color="auto" w:fill="E7E6E6" w:themeFill="background2"/>
          </w:tcPr>
          <w:p w14:paraId="546E7F62" w14:textId="77777777" w:rsidR="002D6F54" w:rsidRPr="007906BE" w:rsidRDefault="002D6F54" w:rsidP="002257A7">
            <w:pPr>
              <w:spacing w:line="360" w:lineRule="auto"/>
              <w:rPr>
                <w:rFonts w:cstheme="majorBidi"/>
              </w:rPr>
            </w:pPr>
            <w:r w:rsidRPr="007906BE">
              <w:rPr>
                <w:rFonts w:cstheme="majorBidi"/>
              </w:rPr>
              <w:t>3</w:t>
            </w:r>
          </w:p>
        </w:tc>
        <w:tc>
          <w:tcPr>
            <w:tcW w:w="1480" w:type="dxa"/>
          </w:tcPr>
          <w:p w14:paraId="2E19BF53" w14:textId="504CDE50" w:rsidR="002D6F54" w:rsidRPr="007906BE" w:rsidRDefault="0003398E" w:rsidP="002257A7">
            <w:pPr>
              <w:spacing w:line="360" w:lineRule="auto"/>
              <w:rPr>
                <w:rFonts w:cstheme="majorBidi"/>
              </w:rPr>
            </w:pPr>
            <w:r w:rsidRPr="007906BE">
              <w:rPr>
                <w:rFonts w:cstheme="majorBidi"/>
              </w:rPr>
              <w:t>tname</w:t>
            </w:r>
          </w:p>
        </w:tc>
        <w:tc>
          <w:tcPr>
            <w:tcW w:w="1475" w:type="dxa"/>
          </w:tcPr>
          <w:p w14:paraId="2CCD9C22" w14:textId="77777777" w:rsidR="002D6F54" w:rsidRPr="007906BE" w:rsidRDefault="002D6F54" w:rsidP="002257A7">
            <w:pPr>
              <w:spacing w:line="360" w:lineRule="auto"/>
              <w:rPr>
                <w:rFonts w:cstheme="majorBidi"/>
              </w:rPr>
            </w:pPr>
            <w:r w:rsidRPr="007906BE">
              <w:rPr>
                <w:rFonts w:cstheme="majorBidi"/>
              </w:rPr>
              <w:t>VARCHAR</w:t>
            </w:r>
          </w:p>
        </w:tc>
        <w:tc>
          <w:tcPr>
            <w:tcW w:w="1326" w:type="dxa"/>
          </w:tcPr>
          <w:p w14:paraId="66EB9B0B" w14:textId="606FFDE9" w:rsidR="002D6F54" w:rsidRPr="007906BE" w:rsidRDefault="00EE6B4E" w:rsidP="002257A7">
            <w:pPr>
              <w:spacing w:line="360" w:lineRule="auto"/>
              <w:rPr>
                <w:rFonts w:cstheme="majorBidi"/>
              </w:rPr>
            </w:pPr>
            <w:r w:rsidRPr="007906BE">
              <w:rPr>
                <w:rFonts w:cstheme="majorBidi"/>
              </w:rPr>
              <w:t>30</w:t>
            </w:r>
          </w:p>
        </w:tc>
        <w:tc>
          <w:tcPr>
            <w:tcW w:w="1883" w:type="dxa"/>
          </w:tcPr>
          <w:p w14:paraId="77A7D4E7" w14:textId="77777777" w:rsidR="002D6F54" w:rsidRPr="007906BE" w:rsidRDefault="002D6F54" w:rsidP="002257A7">
            <w:pPr>
              <w:spacing w:line="360" w:lineRule="auto"/>
              <w:rPr>
                <w:rFonts w:cstheme="majorBidi"/>
              </w:rPr>
            </w:pPr>
            <w:r w:rsidRPr="007906BE">
              <w:rPr>
                <w:rFonts w:cstheme="majorBidi"/>
              </w:rPr>
              <w:t>NOT NULL</w:t>
            </w:r>
          </w:p>
        </w:tc>
      </w:tr>
      <w:tr w:rsidR="002D6F54" w:rsidRPr="007906BE" w14:paraId="33850002" w14:textId="77777777" w:rsidTr="002D6F54">
        <w:tc>
          <w:tcPr>
            <w:tcW w:w="1314" w:type="dxa"/>
            <w:shd w:val="clear" w:color="auto" w:fill="E7E6E6" w:themeFill="background2"/>
          </w:tcPr>
          <w:p w14:paraId="103B721F" w14:textId="77777777" w:rsidR="002D6F54" w:rsidRPr="007906BE" w:rsidRDefault="002D6F54" w:rsidP="002257A7">
            <w:pPr>
              <w:spacing w:line="360" w:lineRule="auto"/>
              <w:rPr>
                <w:rFonts w:cstheme="majorBidi"/>
              </w:rPr>
            </w:pPr>
            <w:r w:rsidRPr="007906BE">
              <w:rPr>
                <w:rFonts w:cstheme="majorBidi"/>
              </w:rPr>
              <w:t>4</w:t>
            </w:r>
          </w:p>
        </w:tc>
        <w:tc>
          <w:tcPr>
            <w:tcW w:w="1480" w:type="dxa"/>
          </w:tcPr>
          <w:p w14:paraId="5395B626" w14:textId="13E1A4E2" w:rsidR="002D6F54" w:rsidRPr="007906BE" w:rsidRDefault="0003398E" w:rsidP="002257A7">
            <w:pPr>
              <w:spacing w:line="360" w:lineRule="auto"/>
              <w:rPr>
                <w:rFonts w:cstheme="majorBidi"/>
              </w:rPr>
            </w:pPr>
            <w:r w:rsidRPr="007906BE">
              <w:rPr>
                <w:rFonts w:cstheme="majorBidi"/>
              </w:rPr>
              <w:t>lastname</w:t>
            </w:r>
          </w:p>
        </w:tc>
        <w:tc>
          <w:tcPr>
            <w:tcW w:w="1475" w:type="dxa"/>
          </w:tcPr>
          <w:p w14:paraId="3179B40F" w14:textId="77777777" w:rsidR="002D6F54" w:rsidRPr="007906BE" w:rsidRDefault="002D6F54" w:rsidP="002257A7">
            <w:pPr>
              <w:spacing w:line="360" w:lineRule="auto"/>
              <w:rPr>
                <w:rFonts w:cstheme="majorBidi"/>
              </w:rPr>
            </w:pPr>
            <w:r w:rsidRPr="007906BE">
              <w:rPr>
                <w:rFonts w:cstheme="majorBidi"/>
              </w:rPr>
              <w:t>VARCHAR</w:t>
            </w:r>
          </w:p>
        </w:tc>
        <w:tc>
          <w:tcPr>
            <w:tcW w:w="1326" w:type="dxa"/>
          </w:tcPr>
          <w:p w14:paraId="24FD7EA4" w14:textId="40C2CDED" w:rsidR="002D6F54" w:rsidRPr="007906BE" w:rsidRDefault="00EE6B4E" w:rsidP="002257A7">
            <w:pPr>
              <w:spacing w:line="360" w:lineRule="auto"/>
              <w:rPr>
                <w:rFonts w:cstheme="majorBidi"/>
              </w:rPr>
            </w:pPr>
            <w:r w:rsidRPr="007906BE">
              <w:rPr>
                <w:rFonts w:cstheme="majorBidi"/>
              </w:rPr>
              <w:t>30</w:t>
            </w:r>
          </w:p>
        </w:tc>
        <w:tc>
          <w:tcPr>
            <w:tcW w:w="1883" w:type="dxa"/>
          </w:tcPr>
          <w:p w14:paraId="2BF00F3A" w14:textId="77777777" w:rsidR="002D6F54" w:rsidRPr="007906BE" w:rsidRDefault="002D6F54" w:rsidP="002257A7">
            <w:pPr>
              <w:spacing w:line="360" w:lineRule="auto"/>
              <w:rPr>
                <w:rFonts w:cstheme="majorBidi"/>
              </w:rPr>
            </w:pPr>
            <w:r w:rsidRPr="007906BE">
              <w:rPr>
                <w:rFonts w:cstheme="majorBidi"/>
              </w:rPr>
              <w:t>NOT NULL</w:t>
            </w:r>
          </w:p>
        </w:tc>
      </w:tr>
      <w:tr w:rsidR="0003398E" w:rsidRPr="007906BE" w14:paraId="1C840BF9" w14:textId="77777777" w:rsidTr="002D6F54">
        <w:tc>
          <w:tcPr>
            <w:tcW w:w="1314" w:type="dxa"/>
            <w:shd w:val="clear" w:color="auto" w:fill="E7E6E6" w:themeFill="background2"/>
          </w:tcPr>
          <w:p w14:paraId="448F97C4" w14:textId="0839091E" w:rsidR="0003398E" w:rsidRPr="007906BE" w:rsidRDefault="0003398E" w:rsidP="002257A7">
            <w:pPr>
              <w:spacing w:line="360" w:lineRule="auto"/>
              <w:rPr>
                <w:rFonts w:cstheme="majorBidi"/>
              </w:rPr>
            </w:pPr>
            <w:r w:rsidRPr="007906BE">
              <w:rPr>
                <w:rFonts w:cstheme="majorBidi"/>
              </w:rPr>
              <w:t>5</w:t>
            </w:r>
          </w:p>
        </w:tc>
        <w:tc>
          <w:tcPr>
            <w:tcW w:w="1480" w:type="dxa"/>
          </w:tcPr>
          <w:p w14:paraId="53BE0A27" w14:textId="7CF5612B" w:rsidR="0003398E" w:rsidRPr="007906BE" w:rsidRDefault="0003398E" w:rsidP="002257A7">
            <w:pPr>
              <w:spacing w:line="360" w:lineRule="auto"/>
              <w:rPr>
                <w:rFonts w:cstheme="majorBidi"/>
              </w:rPr>
            </w:pPr>
            <w:r w:rsidRPr="007906BE">
              <w:rPr>
                <w:rFonts w:cstheme="majorBidi"/>
              </w:rPr>
              <w:t>address</w:t>
            </w:r>
          </w:p>
        </w:tc>
        <w:tc>
          <w:tcPr>
            <w:tcW w:w="1475" w:type="dxa"/>
          </w:tcPr>
          <w:p w14:paraId="3C984CBD" w14:textId="0CFAED09" w:rsidR="0003398E" w:rsidRPr="007906BE" w:rsidRDefault="0003398E" w:rsidP="002257A7">
            <w:pPr>
              <w:spacing w:line="360" w:lineRule="auto"/>
              <w:rPr>
                <w:rFonts w:cstheme="majorBidi"/>
              </w:rPr>
            </w:pPr>
            <w:r w:rsidRPr="007906BE">
              <w:rPr>
                <w:rFonts w:cstheme="majorBidi"/>
              </w:rPr>
              <w:t>VARCHAR</w:t>
            </w:r>
          </w:p>
        </w:tc>
        <w:tc>
          <w:tcPr>
            <w:tcW w:w="1326" w:type="dxa"/>
          </w:tcPr>
          <w:p w14:paraId="39C4CEF2" w14:textId="27B2B77C" w:rsidR="0003398E" w:rsidRPr="007906BE" w:rsidRDefault="00EE6B4E" w:rsidP="002257A7">
            <w:pPr>
              <w:spacing w:line="360" w:lineRule="auto"/>
              <w:rPr>
                <w:rFonts w:cstheme="majorBidi"/>
              </w:rPr>
            </w:pPr>
            <w:r w:rsidRPr="007906BE">
              <w:rPr>
                <w:rFonts w:cstheme="majorBidi"/>
              </w:rPr>
              <w:t>70</w:t>
            </w:r>
          </w:p>
        </w:tc>
        <w:tc>
          <w:tcPr>
            <w:tcW w:w="1883" w:type="dxa"/>
          </w:tcPr>
          <w:p w14:paraId="4E43DD0D" w14:textId="1498C437" w:rsidR="0003398E" w:rsidRPr="007906BE" w:rsidRDefault="0003398E" w:rsidP="002257A7">
            <w:pPr>
              <w:spacing w:line="360" w:lineRule="auto"/>
              <w:rPr>
                <w:rFonts w:cstheme="majorBidi"/>
              </w:rPr>
            </w:pPr>
            <w:r w:rsidRPr="007906BE">
              <w:rPr>
                <w:rFonts w:cstheme="majorBidi"/>
              </w:rPr>
              <w:t>NOT NULL</w:t>
            </w:r>
          </w:p>
        </w:tc>
      </w:tr>
      <w:tr w:rsidR="0003398E" w:rsidRPr="007906BE" w14:paraId="3F5060A9" w14:textId="77777777" w:rsidTr="002D6F54">
        <w:tc>
          <w:tcPr>
            <w:tcW w:w="1314" w:type="dxa"/>
            <w:shd w:val="clear" w:color="auto" w:fill="E7E6E6" w:themeFill="background2"/>
          </w:tcPr>
          <w:p w14:paraId="2EE8656C" w14:textId="4CDD65B2" w:rsidR="0003398E" w:rsidRPr="007906BE" w:rsidRDefault="0003398E" w:rsidP="002257A7">
            <w:pPr>
              <w:spacing w:line="360" w:lineRule="auto"/>
              <w:rPr>
                <w:rFonts w:cstheme="majorBidi"/>
              </w:rPr>
            </w:pPr>
            <w:r w:rsidRPr="007906BE">
              <w:rPr>
                <w:rFonts w:cstheme="majorBidi"/>
              </w:rPr>
              <w:t>6</w:t>
            </w:r>
          </w:p>
        </w:tc>
        <w:tc>
          <w:tcPr>
            <w:tcW w:w="1480" w:type="dxa"/>
          </w:tcPr>
          <w:p w14:paraId="2487A1CC" w14:textId="29786D15" w:rsidR="0003398E" w:rsidRPr="007906BE" w:rsidRDefault="0003398E" w:rsidP="002257A7">
            <w:pPr>
              <w:spacing w:line="360" w:lineRule="auto"/>
              <w:rPr>
                <w:rFonts w:cstheme="majorBidi"/>
              </w:rPr>
            </w:pPr>
            <w:r w:rsidRPr="007906BE">
              <w:rPr>
                <w:rFonts w:cstheme="majorBidi"/>
              </w:rPr>
              <w:t>country</w:t>
            </w:r>
          </w:p>
        </w:tc>
        <w:tc>
          <w:tcPr>
            <w:tcW w:w="1475" w:type="dxa"/>
          </w:tcPr>
          <w:p w14:paraId="0256E67B" w14:textId="46A3A501" w:rsidR="0003398E" w:rsidRPr="007906BE" w:rsidRDefault="0003398E" w:rsidP="002257A7">
            <w:pPr>
              <w:spacing w:line="360" w:lineRule="auto"/>
              <w:rPr>
                <w:rFonts w:cstheme="majorBidi"/>
              </w:rPr>
            </w:pPr>
            <w:r w:rsidRPr="007906BE">
              <w:rPr>
                <w:rFonts w:cstheme="majorBidi"/>
              </w:rPr>
              <w:t>VARCHAR</w:t>
            </w:r>
          </w:p>
        </w:tc>
        <w:tc>
          <w:tcPr>
            <w:tcW w:w="1326" w:type="dxa"/>
          </w:tcPr>
          <w:p w14:paraId="5AD4A837" w14:textId="75D17A68" w:rsidR="0003398E" w:rsidRPr="007906BE" w:rsidRDefault="00EE6B4E" w:rsidP="002257A7">
            <w:pPr>
              <w:spacing w:line="360" w:lineRule="auto"/>
              <w:rPr>
                <w:rFonts w:cstheme="majorBidi"/>
              </w:rPr>
            </w:pPr>
            <w:r w:rsidRPr="007906BE">
              <w:rPr>
                <w:rFonts w:cstheme="majorBidi"/>
              </w:rPr>
              <w:t>30</w:t>
            </w:r>
          </w:p>
        </w:tc>
        <w:tc>
          <w:tcPr>
            <w:tcW w:w="1883" w:type="dxa"/>
          </w:tcPr>
          <w:p w14:paraId="2B463447" w14:textId="4F0BD20A" w:rsidR="0003398E" w:rsidRPr="007906BE" w:rsidRDefault="0003398E" w:rsidP="002257A7">
            <w:pPr>
              <w:spacing w:line="360" w:lineRule="auto"/>
              <w:rPr>
                <w:rFonts w:cstheme="majorBidi"/>
              </w:rPr>
            </w:pPr>
            <w:r w:rsidRPr="007906BE">
              <w:rPr>
                <w:rFonts w:cstheme="majorBidi"/>
              </w:rPr>
              <w:t>NOT NULL</w:t>
            </w:r>
          </w:p>
        </w:tc>
      </w:tr>
      <w:tr w:rsidR="0003398E" w:rsidRPr="007906BE" w14:paraId="0AA65656" w14:textId="77777777" w:rsidTr="002D6F54">
        <w:tc>
          <w:tcPr>
            <w:tcW w:w="1314" w:type="dxa"/>
            <w:shd w:val="clear" w:color="auto" w:fill="E7E6E6" w:themeFill="background2"/>
          </w:tcPr>
          <w:p w14:paraId="61683B7A" w14:textId="44A6807B" w:rsidR="0003398E" w:rsidRPr="007906BE" w:rsidRDefault="0003398E" w:rsidP="002257A7">
            <w:pPr>
              <w:spacing w:line="360" w:lineRule="auto"/>
              <w:rPr>
                <w:rFonts w:cstheme="majorBidi"/>
              </w:rPr>
            </w:pPr>
            <w:r w:rsidRPr="007906BE">
              <w:rPr>
                <w:rFonts w:cstheme="majorBidi"/>
              </w:rPr>
              <w:t>7</w:t>
            </w:r>
          </w:p>
        </w:tc>
        <w:tc>
          <w:tcPr>
            <w:tcW w:w="1480" w:type="dxa"/>
          </w:tcPr>
          <w:p w14:paraId="76BEB4BF" w14:textId="0BF64393" w:rsidR="0003398E" w:rsidRPr="007906BE" w:rsidRDefault="0003398E" w:rsidP="002257A7">
            <w:pPr>
              <w:spacing w:line="360" w:lineRule="auto"/>
              <w:rPr>
                <w:rFonts w:cstheme="majorBidi"/>
              </w:rPr>
            </w:pPr>
            <w:r w:rsidRPr="007906BE">
              <w:rPr>
                <w:rFonts w:cstheme="majorBidi"/>
              </w:rPr>
              <w:t>profession</w:t>
            </w:r>
          </w:p>
        </w:tc>
        <w:tc>
          <w:tcPr>
            <w:tcW w:w="1475" w:type="dxa"/>
          </w:tcPr>
          <w:p w14:paraId="0D290624" w14:textId="5C017575" w:rsidR="0003398E" w:rsidRPr="007906BE" w:rsidRDefault="0003398E" w:rsidP="002257A7">
            <w:pPr>
              <w:spacing w:line="360" w:lineRule="auto"/>
              <w:rPr>
                <w:rFonts w:cstheme="majorBidi"/>
              </w:rPr>
            </w:pPr>
            <w:r w:rsidRPr="007906BE">
              <w:rPr>
                <w:rFonts w:cstheme="majorBidi"/>
              </w:rPr>
              <w:t>VARCHAR</w:t>
            </w:r>
          </w:p>
        </w:tc>
        <w:tc>
          <w:tcPr>
            <w:tcW w:w="1326" w:type="dxa"/>
          </w:tcPr>
          <w:p w14:paraId="79DD4534" w14:textId="30309521" w:rsidR="0003398E" w:rsidRPr="007906BE" w:rsidRDefault="00EE6B4E" w:rsidP="002257A7">
            <w:pPr>
              <w:spacing w:line="360" w:lineRule="auto"/>
              <w:rPr>
                <w:rFonts w:cstheme="majorBidi"/>
              </w:rPr>
            </w:pPr>
            <w:r w:rsidRPr="007906BE">
              <w:rPr>
                <w:rFonts w:cstheme="majorBidi"/>
              </w:rPr>
              <w:t>30</w:t>
            </w:r>
          </w:p>
        </w:tc>
        <w:tc>
          <w:tcPr>
            <w:tcW w:w="1883" w:type="dxa"/>
          </w:tcPr>
          <w:p w14:paraId="38B4C996" w14:textId="79FBF1B1" w:rsidR="0003398E" w:rsidRPr="007906BE" w:rsidRDefault="0003398E" w:rsidP="002257A7">
            <w:pPr>
              <w:spacing w:line="360" w:lineRule="auto"/>
              <w:rPr>
                <w:rFonts w:cstheme="majorBidi"/>
              </w:rPr>
            </w:pPr>
            <w:r w:rsidRPr="007906BE">
              <w:rPr>
                <w:rFonts w:cstheme="majorBidi"/>
              </w:rPr>
              <w:t>NOT NULL</w:t>
            </w:r>
          </w:p>
        </w:tc>
      </w:tr>
      <w:tr w:rsidR="0003398E" w:rsidRPr="007906BE" w14:paraId="184078B8" w14:textId="77777777" w:rsidTr="002D6F54">
        <w:tc>
          <w:tcPr>
            <w:tcW w:w="1314" w:type="dxa"/>
            <w:shd w:val="clear" w:color="auto" w:fill="E7E6E6" w:themeFill="background2"/>
          </w:tcPr>
          <w:p w14:paraId="43C522BF" w14:textId="3AF7F365" w:rsidR="0003398E" w:rsidRPr="007906BE" w:rsidRDefault="0003398E" w:rsidP="002257A7">
            <w:pPr>
              <w:spacing w:line="360" w:lineRule="auto"/>
              <w:rPr>
                <w:rFonts w:cstheme="majorBidi"/>
              </w:rPr>
            </w:pPr>
            <w:r w:rsidRPr="007906BE">
              <w:rPr>
                <w:rFonts w:cstheme="majorBidi"/>
              </w:rPr>
              <w:t>8</w:t>
            </w:r>
          </w:p>
        </w:tc>
        <w:tc>
          <w:tcPr>
            <w:tcW w:w="1480" w:type="dxa"/>
          </w:tcPr>
          <w:p w14:paraId="7CD2D159" w14:textId="11FB1126" w:rsidR="0003398E" w:rsidRPr="007906BE" w:rsidRDefault="0003398E" w:rsidP="002257A7">
            <w:pPr>
              <w:spacing w:line="360" w:lineRule="auto"/>
              <w:rPr>
                <w:rFonts w:cstheme="majorBidi"/>
              </w:rPr>
            </w:pPr>
            <w:r w:rsidRPr="007906BE">
              <w:rPr>
                <w:rFonts w:cstheme="majorBidi"/>
              </w:rPr>
              <w:t>pass</w:t>
            </w:r>
          </w:p>
        </w:tc>
        <w:tc>
          <w:tcPr>
            <w:tcW w:w="1475" w:type="dxa"/>
          </w:tcPr>
          <w:p w14:paraId="3EB64CFA" w14:textId="23C11147" w:rsidR="0003398E" w:rsidRPr="007906BE" w:rsidRDefault="0003398E" w:rsidP="002257A7">
            <w:pPr>
              <w:spacing w:line="360" w:lineRule="auto"/>
              <w:rPr>
                <w:rFonts w:cstheme="majorBidi"/>
              </w:rPr>
            </w:pPr>
            <w:r w:rsidRPr="007906BE">
              <w:rPr>
                <w:rFonts w:cstheme="majorBidi"/>
              </w:rPr>
              <w:t>TEXT</w:t>
            </w:r>
          </w:p>
        </w:tc>
        <w:tc>
          <w:tcPr>
            <w:tcW w:w="1326" w:type="dxa"/>
          </w:tcPr>
          <w:p w14:paraId="72B3E038" w14:textId="1FAB5DE6" w:rsidR="0003398E" w:rsidRPr="007906BE" w:rsidRDefault="0003398E" w:rsidP="002257A7">
            <w:pPr>
              <w:spacing w:line="360" w:lineRule="auto"/>
              <w:rPr>
                <w:rFonts w:cstheme="majorBidi"/>
              </w:rPr>
            </w:pPr>
            <w:r w:rsidRPr="007906BE">
              <w:rPr>
                <w:rFonts w:cstheme="majorBidi"/>
              </w:rPr>
              <w:t>-</w:t>
            </w:r>
          </w:p>
        </w:tc>
        <w:tc>
          <w:tcPr>
            <w:tcW w:w="1883" w:type="dxa"/>
          </w:tcPr>
          <w:p w14:paraId="79ADB688" w14:textId="6B394483" w:rsidR="0003398E" w:rsidRPr="007906BE" w:rsidRDefault="0003398E" w:rsidP="002257A7">
            <w:pPr>
              <w:spacing w:line="360" w:lineRule="auto"/>
              <w:rPr>
                <w:rFonts w:cstheme="majorBidi"/>
              </w:rPr>
            </w:pPr>
            <w:r w:rsidRPr="007906BE">
              <w:rPr>
                <w:rFonts w:cstheme="majorBidi"/>
              </w:rPr>
              <w:t>NOT NULL</w:t>
            </w:r>
          </w:p>
        </w:tc>
      </w:tr>
    </w:tbl>
    <w:p w14:paraId="6D569998" w14:textId="7DD559C8" w:rsidR="00F013D8" w:rsidRPr="007906BE" w:rsidRDefault="00F013D8" w:rsidP="009407AE">
      <w:pPr>
        <w:spacing w:line="276" w:lineRule="auto"/>
        <w:rPr>
          <w:rFonts w:cstheme="majorBidi"/>
        </w:rPr>
      </w:pPr>
    </w:p>
    <w:p w14:paraId="7CE25041" w14:textId="1244A9D5" w:rsidR="00F013D8" w:rsidRDefault="00F013D8" w:rsidP="009407AE">
      <w:pPr>
        <w:spacing w:line="276" w:lineRule="auto"/>
        <w:rPr>
          <w:rFonts w:cstheme="majorBidi"/>
        </w:rPr>
      </w:pPr>
    </w:p>
    <w:p w14:paraId="6F340281" w14:textId="39A16FED" w:rsidR="00AB51D5" w:rsidRDefault="00AB51D5" w:rsidP="009407AE">
      <w:pPr>
        <w:spacing w:line="276" w:lineRule="auto"/>
        <w:rPr>
          <w:rFonts w:cstheme="majorBidi"/>
        </w:rPr>
      </w:pPr>
    </w:p>
    <w:p w14:paraId="014FA8A0" w14:textId="11658AE4" w:rsidR="00AB51D5" w:rsidRDefault="00AB51D5" w:rsidP="009407AE">
      <w:pPr>
        <w:spacing w:line="276" w:lineRule="auto"/>
        <w:rPr>
          <w:rFonts w:cstheme="majorBidi"/>
        </w:rPr>
      </w:pPr>
    </w:p>
    <w:p w14:paraId="7F8E186D" w14:textId="4FAFAD17" w:rsidR="00AB51D5" w:rsidRDefault="00AB51D5" w:rsidP="009407AE">
      <w:pPr>
        <w:spacing w:line="276" w:lineRule="auto"/>
        <w:rPr>
          <w:rFonts w:cstheme="majorBidi"/>
        </w:rPr>
      </w:pPr>
    </w:p>
    <w:p w14:paraId="2190219A" w14:textId="640D4A80" w:rsidR="00AB51D5" w:rsidRDefault="00AB51D5" w:rsidP="009407AE">
      <w:pPr>
        <w:spacing w:line="276" w:lineRule="auto"/>
        <w:rPr>
          <w:rFonts w:cstheme="majorBidi"/>
        </w:rPr>
      </w:pPr>
    </w:p>
    <w:p w14:paraId="6CF005FC" w14:textId="2C04BD36" w:rsidR="00AB51D5" w:rsidRDefault="00AB51D5" w:rsidP="009407AE">
      <w:pPr>
        <w:spacing w:line="276" w:lineRule="auto"/>
        <w:rPr>
          <w:rFonts w:cstheme="majorBidi"/>
        </w:rPr>
      </w:pPr>
    </w:p>
    <w:p w14:paraId="4CDB8972" w14:textId="5C35FA71" w:rsidR="00AB51D5" w:rsidRDefault="00AB51D5" w:rsidP="009407AE">
      <w:pPr>
        <w:spacing w:line="276" w:lineRule="auto"/>
        <w:rPr>
          <w:rFonts w:cstheme="majorBidi"/>
        </w:rPr>
      </w:pPr>
    </w:p>
    <w:p w14:paraId="1DD5B139" w14:textId="653A5DCC" w:rsidR="00AB51D5" w:rsidRDefault="00AB51D5" w:rsidP="009407AE">
      <w:pPr>
        <w:spacing w:line="276" w:lineRule="auto"/>
        <w:rPr>
          <w:rFonts w:cstheme="majorBidi"/>
        </w:rPr>
      </w:pPr>
    </w:p>
    <w:p w14:paraId="0B2D35C7" w14:textId="102D55E4" w:rsidR="00AB51D5" w:rsidRDefault="00AB51D5" w:rsidP="009407AE">
      <w:pPr>
        <w:spacing w:line="276" w:lineRule="auto"/>
        <w:rPr>
          <w:rFonts w:cstheme="majorBidi"/>
        </w:rPr>
      </w:pPr>
    </w:p>
    <w:p w14:paraId="3644CA05" w14:textId="1DA88FFF" w:rsidR="00AB51D5" w:rsidRDefault="00AB51D5" w:rsidP="009407AE">
      <w:pPr>
        <w:spacing w:line="276" w:lineRule="auto"/>
        <w:rPr>
          <w:rFonts w:cstheme="majorBidi"/>
        </w:rPr>
      </w:pPr>
    </w:p>
    <w:p w14:paraId="6468C888" w14:textId="68B53022" w:rsidR="00F013D8" w:rsidRPr="007906BE" w:rsidRDefault="008640C9" w:rsidP="00FE73E6">
      <w:pPr>
        <w:pStyle w:val="ListParagraph"/>
        <w:numPr>
          <w:ilvl w:val="0"/>
          <w:numId w:val="30"/>
        </w:numPr>
        <w:rPr>
          <w:rFonts w:cstheme="majorBidi"/>
        </w:rPr>
      </w:pPr>
      <w:r w:rsidRPr="007906BE">
        <w:rPr>
          <w:rFonts w:cstheme="majorBidi"/>
        </w:rPr>
        <w:t>Grades</w:t>
      </w:r>
    </w:p>
    <w:p w14:paraId="450E69CA" w14:textId="360E4FBD" w:rsidR="008640C9" w:rsidRPr="007906BE" w:rsidRDefault="008640C9" w:rsidP="002257A7">
      <w:pPr>
        <w:ind w:left="1440"/>
        <w:rPr>
          <w:rFonts w:cstheme="majorBidi"/>
        </w:rPr>
      </w:pPr>
      <w:r w:rsidRPr="007906BE">
        <w:rPr>
          <w:rFonts w:cstheme="majorBidi"/>
        </w:rPr>
        <w:t>Table Name</w:t>
      </w:r>
      <w:r w:rsidRPr="007906BE">
        <w:rPr>
          <w:rFonts w:cstheme="majorBidi"/>
        </w:rPr>
        <w:tab/>
      </w:r>
      <w:r w:rsidRPr="007906BE">
        <w:rPr>
          <w:rFonts w:cstheme="majorBidi"/>
        </w:rPr>
        <w:tab/>
        <w:t xml:space="preserve">  : grades</w:t>
      </w:r>
    </w:p>
    <w:p w14:paraId="54FD456B" w14:textId="220C0294" w:rsidR="008640C9" w:rsidRPr="007906BE" w:rsidRDefault="008640C9" w:rsidP="002257A7">
      <w:pPr>
        <w:ind w:left="1440"/>
        <w:rPr>
          <w:rFonts w:cstheme="majorBidi"/>
        </w:rPr>
      </w:pPr>
      <w:r w:rsidRPr="007906BE">
        <w:rPr>
          <w:rFonts w:cstheme="majorBidi"/>
        </w:rPr>
        <w:t xml:space="preserve">Primary </w:t>
      </w:r>
      <w:r w:rsidR="00844B17" w:rsidRPr="007906BE">
        <w:rPr>
          <w:rFonts w:cstheme="majorBidi"/>
        </w:rPr>
        <w:t>key</w:t>
      </w:r>
      <w:r w:rsidRPr="007906BE">
        <w:rPr>
          <w:rFonts w:cstheme="majorBidi"/>
        </w:rPr>
        <w:tab/>
      </w:r>
      <w:r w:rsidRPr="007906BE">
        <w:rPr>
          <w:rFonts w:cstheme="majorBidi"/>
        </w:rPr>
        <w:tab/>
        <w:t xml:space="preserve">  : grade_id</w:t>
      </w:r>
    </w:p>
    <w:p w14:paraId="135D0E50" w14:textId="65F56496" w:rsidR="008640C9" w:rsidRPr="007906BE" w:rsidRDefault="008640C9" w:rsidP="002257A7">
      <w:pPr>
        <w:ind w:left="1440"/>
        <w:rPr>
          <w:rFonts w:cstheme="majorBidi"/>
        </w:rPr>
      </w:pPr>
      <w:r w:rsidRPr="007906BE">
        <w:rPr>
          <w:rFonts w:cstheme="majorBidi"/>
        </w:rPr>
        <w:t xml:space="preserve">Foreign </w:t>
      </w:r>
      <w:r w:rsidR="00844B17" w:rsidRPr="007906BE">
        <w:rPr>
          <w:rFonts w:cstheme="majorBidi"/>
        </w:rPr>
        <w:t>key</w:t>
      </w:r>
      <w:r w:rsidRPr="007906BE">
        <w:rPr>
          <w:rFonts w:cstheme="majorBidi"/>
        </w:rPr>
        <w:t xml:space="preserve"> </w:t>
      </w:r>
      <w:r w:rsidRPr="007906BE">
        <w:rPr>
          <w:rFonts w:cstheme="majorBidi"/>
        </w:rPr>
        <w:tab/>
      </w:r>
      <w:r w:rsidRPr="007906BE">
        <w:rPr>
          <w:rFonts w:cstheme="majorBidi"/>
        </w:rPr>
        <w:tab/>
        <w:t xml:space="preserve">  : nim</w:t>
      </w:r>
    </w:p>
    <w:p w14:paraId="6BD3F74C" w14:textId="7DBD88C4" w:rsidR="008640C9" w:rsidRPr="007906BE" w:rsidRDefault="008640C9" w:rsidP="002257A7">
      <w:pPr>
        <w:ind w:left="1440"/>
        <w:rPr>
          <w:rFonts w:cstheme="majorBidi"/>
        </w:rPr>
      </w:pPr>
      <w:r w:rsidRPr="007906BE">
        <w:rPr>
          <w:rFonts w:cstheme="majorBidi"/>
        </w:rPr>
        <w:t xml:space="preserve">Foreign </w:t>
      </w:r>
      <w:r w:rsidR="00844B17" w:rsidRPr="007906BE">
        <w:rPr>
          <w:rFonts w:cstheme="majorBidi"/>
        </w:rPr>
        <w:t>key</w:t>
      </w:r>
      <w:r w:rsidR="00002751" w:rsidRPr="007906BE">
        <w:rPr>
          <w:rFonts w:cstheme="majorBidi"/>
        </w:rPr>
        <w:tab/>
      </w:r>
      <w:r w:rsidR="00002751" w:rsidRPr="007906BE">
        <w:rPr>
          <w:rFonts w:cstheme="majorBidi"/>
        </w:rPr>
        <w:tab/>
        <w:t xml:space="preserve">  : teacherid</w:t>
      </w:r>
    </w:p>
    <w:p w14:paraId="6B34B472" w14:textId="65502B21" w:rsidR="00002751" w:rsidRPr="007906BE" w:rsidRDefault="00002751" w:rsidP="002257A7">
      <w:pPr>
        <w:ind w:left="1440"/>
        <w:rPr>
          <w:rFonts w:cstheme="majorBidi"/>
        </w:rPr>
      </w:pPr>
      <w:r w:rsidRPr="007906BE">
        <w:rPr>
          <w:rFonts w:cstheme="majorBidi"/>
        </w:rPr>
        <w:t>Foreign key</w:t>
      </w:r>
      <w:r w:rsidRPr="007906BE">
        <w:rPr>
          <w:rFonts w:cstheme="majorBidi"/>
        </w:rPr>
        <w:tab/>
      </w:r>
      <w:r w:rsidRPr="007906BE">
        <w:rPr>
          <w:rFonts w:cstheme="majorBidi"/>
        </w:rPr>
        <w:tab/>
        <w:t xml:space="preserve">  : subjected</w:t>
      </w:r>
    </w:p>
    <w:p w14:paraId="73FAD0E0" w14:textId="3244582C" w:rsidR="008640C9" w:rsidRPr="007906BE" w:rsidRDefault="008640C9" w:rsidP="002257A7">
      <w:pPr>
        <w:ind w:left="1440"/>
        <w:rPr>
          <w:rFonts w:cstheme="majorBidi"/>
        </w:rPr>
      </w:pPr>
      <w:r w:rsidRPr="007906BE">
        <w:rPr>
          <w:rFonts w:cstheme="majorBidi"/>
        </w:rPr>
        <w:t>Table Type</w:t>
      </w:r>
      <w:r w:rsidRPr="007906BE">
        <w:rPr>
          <w:rFonts w:cstheme="majorBidi"/>
        </w:rPr>
        <w:tab/>
      </w:r>
      <w:r w:rsidRPr="007906BE">
        <w:rPr>
          <w:rFonts w:cstheme="majorBidi"/>
        </w:rPr>
        <w:tab/>
        <w:t xml:space="preserve">  </w:t>
      </w:r>
      <w:r w:rsidR="00A65E9F">
        <w:rPr>
          <w:rFonts w:cstheme="majorBidi"/>
        </w:rPr>
        <w:tab/>
      </w:r>
      <w:r w:rsidR="00803A22">
        <w:rPr>
          <w:rFonts w:cstheme="majorBidi"/>
        </w:rPr>
        <w:t xml:space="preserve">  </w:t>
      </w:r>
      <w:r w:rsidRPr="007906BE">
        <w:rPr>
          <w:rFonts w:cstheme="majorBidi"/>
        </w:rPr>
        <w:t xml:space="preserve">: </w:t>
      </w:r>
      <w:r w:rsidR="00002751" w:rsidRPr="007906BE">
        <w:rPr>
          <w:rFonts w:cstheme="majorBidi"/>
        </w:rPr>
        <w:t>grades</w:t>
      </w:r>
      <w:r w:rsidRPr="007906BE">
        <w:rPr>
          <w:rFonts w:cstheme="majorBidi"/>
        </w:rPr>
        <w:t xml:space="preserve"> info</w:t>
      </w:r>
    </w:p>
    <w:p w14:paraId="15095C96" w14:textId="60D9D344" w:rsidR="00002751" w:rsidRPr="00731C61" w:rsidRDefault="00002751" w:rsidP="002257A7">
      <w:pPr>
        <w:pStyle w:val="Heading4"/>
        <w:spacing w:line="360" w:lineRule="auto"/>
      </w:pPr>
      <w:bookmarkStart w:id="207" w:name="_Toc53957412"/>
      <w:r w:rsidRPr="00731C61">
        <w:t xml:space="preserve">Table: 4. </w:t>
      </w:r>
      <w:fldSimple w:instr=" SEQ Table:_4. \* ARABIC ">
        <w:r w:rsidR="00770F7D">
          <w:rPr>
            <w:noProof/>
          </w:rPr>
          <w:t>23</w:t>
        </w:r>
      </w:fldSimple>
      <w:r w:rsidRPr="00731C61">
        <w:t xml:space="preserve">  Grades Specification</w:t>
      </w:r>
      <w:bookmarkEnd w:id="207"/>
    </w:p>
    <w:tbl>
      <w:tblPr>
        <w:tblStyle w:val="TableGrid"/>
        <w:tblW w:w="0" w:type="auto"/>
        <w:tblLook w:val="04A0" w:firstRow="1" w:lastRow="0" w:firstColumn="1" w:lastColumn="0" w:noHBand="0" w:noVBand="1"/>
      </w:tblPr>
      <w:tblGrid>
        <w:gridCol w:w="966"/>
        <w:gridCol w:w="1643"/>
        <w:gridCol w:w="1291"/>
        <w:gridCol w:w="1002"/>
        <w:gridCol w:w="2576"/>
      </w:tblGrid>
      <w:tr w:rsidR="008700D6" w:rsidRPr="007906BE" w14:paraId="71B38EC9" w14:textId="77777777" w:rsidTr="00320B35">
        <w:tc>
          <w:tcPr>
            <w:tcW w:w="1234" w:type="dxa"/>
            <w:shd w:val="clear" w:color="auto" w:fill="E7E6E6" w:themeFill="background2"/>
          </w:tcPr>
          <w:p w14:paraId="4F7587F1" w14:textId="77777777" w:rsidR="008700D6" w:rsidRPr="007906BE" w:rsidRDefault="008700D6" w:rsidP="002257A7">
            <w:pPr>
              <w:spacing w:line="360" w:lineRule="auto"/>
              <w:rPr>
                <w:rFonts w:cstheme="majorBidi"/>
              </w:rPr>
            </w:pPr>
            <w:r w:rsidRPr="007906BE">
              <w:rPr>
                <w:rFonts w:cstheme="majorBidi"/>
              </w:rPr>
              <w:t>No.</w:t>
            </w:r>
          </w:p>
        </w:tc>
        <w:tc>
          <w:tcPr>
            <w:tcW w:w="1643" w:type="dxa"/>
          </w:tcPr>
          <w:p w14:paraId="6AED0622" w14:textId="77777777" w:rsidR="008700D6" w:rsidRPr="007906BE" w:rsidRDefault="008700D6" w:rsidP="002257A7">
            <w:pPr>
              <w:spacing w:line="360" w:lineRule="auto"/>
              <w:rPr>
                <w:rFonts w:cstheme="majorBidi"/>
              </w:rPr>
            </w:pPr>
            <w:r w:rsidRPr="007906BE">
              <w:rPr>
                <w:rFonts w:cstheme="majorBidi"/>
              </w:rPr>
              <w:t xml:space="preserve">Field </w:t>
            </w:r>
          </w:p>
        </w:tc>
        <w:tc>
          <w:tcPr>
            <w:tcW w:w="1466" w:type="dxa"/>
          </w:tcPr>
          <w:p w14:paraId="22114189" w14:textId="77777777" w:rsidR="008700D6" w:rsidRPr="007906BE" w:rsidRDefault="008700D6" w:rsidP="002257A7">
            <w:pPr>
              <w:spacing w:line="360" w:lineRule="auto"/>
              <w:rPr>
                <w:rFonts w:cstheme="majorBidi"/>
              </w:rPr>
            </w:pPr>
            <w:r w:rsidRPr="007906BE">
              <w:rPr>
                <w:rFonts w:cstheme="majorBidi"/>
              </w:rPr>
              <w:t>Type</w:t>
            </w:r>
          </w:p>
        </w:tc>
        <w:tc>
          <w:tcPr>
            <w:tcW w:w="1252" w:type="dxa"/>
          </w:tcPr>
          <w:p w14:paraId="0B0BEFED" w14:textId="77777777" w:rsidR="008700D6" w:rsidRPr="007906BE" w:rsidRDefault="008700D6" w:rsidP="002257A7">
            <w:pPr>
              <w:spacing w:line="360" w:lineRule="auto"/>
              <w:rPr>
                <w:rFonts w:cstheme="majorBidi"/>
              </w:rPr>
            </w:pPr>
            <w:r w:rsidRPr="007906BE">
              <w:rPr>
                <w:rFonts w:cstheme="majorBidi"/>
              </w:rPr>
              <w:t xml:space="preserve">Size </w:t>
            </w:r>
          </w:p>
        </w:tc>
        <w:tc>
          <w:tcPr>
            <w:tcW w:w="1883" w:type="dxa"/>
          </w:tcPr>
          <w:p w14:paraId="640011B1" w14:textId="77777777" w:rsidR="008700D6" w:rsidRPr="007906BE" w:rsidRDefault="008700D6" w:rsidP="002257A7">
            <w:pPr>
              <w:spacing w:line="360" w:lineRule="auto"/>
              <w:rPr>
                <w:rFonts w:cstheme="majorBidi"/>
              </w:rPr>
            </w:pPr>
            <w:r w:rsidRPr="007906BE">
              <w:rPr>
                <w:rFonts w:cstheme="majorBidi"/>
              </w:rPr>
              <w:t>Information</w:t>
            </w:r>
          </w:p>
        </w:tc>
      </w:tr>
      <w:tr w:rsidR="008700D6" w:rsidRPr="007906BE" w14:paraId="748CA79D" w14:textId="77777777" w:rsidTr="00320B35">
        <w:tc>
          <w:tcPr>
            <w:tcW w:w="1234" w:type="dxa"/>
            <w:shd w:val="clear" w:color="auto" w:fill="E7E6E6" w:themeFill="background2"/>
          </w:tcPr>
          <w:p w14:paraId="1079ACE8" w14:textId="77777777" w:rsidR="008700D6" w:rsidRPr="007906BE" w:rsidRDefault="008700D6" w:rsidP="002257A7">
            <w:pPr>
              <w:spacing w:line="360" w:lineRule="auto"/>
              <w:rPr>
                <w:rFonts w:cstheme="majorBidi"/>
              </w:rPr>
            </w:pPr>
            <w:r w:rsidRPr="007906BE">
              <w:rPr>
                <w:rFonts w:cstheme="majorBidi"/>
              </w:rPr>
              <w:t>1</w:t>
            </w:r>
          </w:p>
        </w:tc>
        <w:tc>
          <w:tcPr>
            <w:tcW w:w="1643" w:type="dxa"/>
          </w:tcPr>
          <w:p w14:paraId="26EB0BBC" w14:textId="51B28D5C" w:rsidR="008700D6" w:rsidRPr="007906BE" w:rsidRDefault="00E0634C" w:rsidP="002257A7">
            <w:pPr>
              <w:spacing w:line="360" w:lineRule="auto"/>
              <w:rPr>
                <w:rFonts w:cstheme="majorBidi"/>
              </w:rPr>
            </w:pPr>
            <w:r w:rsidRPr="00E0634C">
              <w:rPr>
                <w:rFonts w:cstheme="majorBidi"/>
              </w:rPr>
              <w:t>grade_id</w:t>
            </w:r>
          </w:p>
        </w:tc>
        <w:tc>
          <w:tcPr>
            <w:tcW w:w="1466" w:type="dxa"/>
          </w:tcPr>
          <w:p w14:paraId="222E01C4" w14:textId="77777777" w:rsidR="008700D6" w:rsidRPr="007906BE" w:rsidRDefault="008700D6" w:rsidP="002257A7">
            <w:pPr>
              <w:spacing w:line="360" w:lineRule="auto"/>
              <w:rPr>
                <w:rFonts w:cstheme="majorBidi"/>
              </w:rPr>
            </w:pPr>
            <w:r w:rsidRPr="007906BE">
              <w:rPr>
                <w:rFonts w:cstheme="majorBidi"/>
              </w:rPr>
              <w:t>INT</w:t>
            </w:r>
          </w:p>
        </w:tc>
        <w:tc>
          <w:tcPr>
            <w:tcW w:w="1252" w:type="dxa"/>
          </w:tcPr>
          <w:p w14:paraId="5A068735" w14:textId="77777777" w:rsidR="008700D6" w:rsidRPr="007906BE" w:rsidRDefault="008700D6" w:rsidP="002257A7">
            <w:pPr>
              <w:spacing w:line="360" w:lineRule="auto"/>
              <w:rPr>
                <w:rFonts w:cstheme="majorBidi"/>
              </w:rPr>
            </w:pPr>
            <w:r w:rsidRPr="007906BE">
              <w:rPr>
                <w:rFonts w:cstheme="majorBidi"/>
              </w:rPr>
              <w:t>10</w:t>
            </w:r>
          </w:p>
        </w:tc>
        <w:tc>
          <w:tcPr>
            <w:tcW w:w="1883" w:type="dxa"/>
          </w:tcPr>
          <w:p w14:paraId="477DCF46" w14:textId="4834457F" w:rsidR="008700D6" w:rsidRPr="007906BE" w:rsidRDefault="00AC49C3" w:rsidP="002257A7">
            <w:pPr>
              <w:spacing w:line="360" w:lineRule="auto"/>
              <w:rPr>
                <w:rFonts w:cstheme="majorBidi"/>
              </w:rPr>
            </w:pPr>
            <w:r w:rsidRPr="007906BE">
              <w:rPr>
                <w:rFonts w:cstheme="majorBidi"/>
              </w:rPr>
              <w:t>INT: 1</w:t>
            </w:r>
          </w:p>
          <w:p w14:paraId="40859429" w14:textId="734DBC51" w:rsidR="008700D6" w:rsidRPr="007906BE" w:rsidRDefault="00AC49C3" w:rsidP="002257A7">
            <w:pPr>
              <w:spacing w:line="360" w:lineRule="auto"/>
              <w:rPr>
                <w:rFonts w:cstheme="majorBidi"/>
              </w:rPr>
            </w:pPr>
            <w:r w:rsidRPr="007906BE">
              <w:rPr>
                <w:rFonts w:cstheme="majorBidi"/>
              </w:rPr>
              <w:t xml:space="preserve">AUATO_INCREMENT </w:t>
            </w:r>
          </w:p>
          <w:p w14:paraId="5F91B9AA" w14:textId="5F2D7B25" w:rsidR="008700D6" w:rsidRPr="007906BE" w:rsidRDefault="00AC49C3" w:rsidP="002257A7">
            <w:pPr>
              <w:spacing w:line="360" w:lineRule="auto"/>
              <w:rPr>
                <w:rFonts w:cstheme="majorBidi"/>
              </w:rPr>
            </w:pPr>
            <w:r w:rsidRPr="007906BE">
              <w:rPr>
                <w:rFonts w:cstheme="majorBidi"/>
              </w:rPr>
              <w:t>PRIMARY KEY</w:t>
            </w:r>
          </w:p>
        </w:tc>
      </w:tr>
      <w:tr w:rsidR="008700D6" w:rsidRPr="007906BE" w14:paraId="2B974F01" w14:textId="77777777" w:rsidTr="00320B35">
        <w:tc>
          <w:tcPr>
            <w:tcW w:w="1234" w:type="dxa"/>
            <w:shd w:val="clear" w:color="auto" w:fill="E7E6E6" w:themeFill="background2"/>
          </w:tcPr>
          <w:p w14:paraId="530731B6" w14:textId="77777777" w:rsidR="008700D6" w:rsidRPr="007906BE" w:rsidRDefault="008700D6" w:rsidP="002257A7">
            <w:pPr>
              <w:spacing w:line="360" w:lineRule="auto"/>
              <w:rPr>
                <w:rFonts w:cstheme="majorBidi"/>
              </w:rPr>
            </w:pPr>
            <w:r w:rsidRPr="007906BE">
              <w:rPr>
                <w:rFonts w:cstheme="majorBidi"/>
              </w:rPr>
              <w:t>2</w:t>
            </w:r>
          </w:p>
        </w:tc>
        <w:tc>
          <w:tcPr>
            <w:tcW w:w="1643" w:type="dxa"/>
          </w:tcPr>
          <w:p w14:paraId="560B00BC" w14:textId="69A61719" w:rsidR="008700D6" w:rsidRPr="007906BE" w:rsidRDefault="00320B35" w:rsidP="002257A7">
            <w:pPr>
              <w:spacing w:line="360" w:lineRule="auto"/>
              <w:rPr>
                <w:rFonts w:cstheme="majorBidi"/>
              </w:rPr>
            </w:pPr>
            <w:r w:rsidRPr="007906BE">
              <w:rPr>
                <w:rFonts w:cstheme="majorBidi"/>
              </w:rPr>
              <w:t>grade_number</w:t>
            </w:r>
          </w:p>
        </w:tc>
        <w:tc>
          <w:tcPr>
            <w:tcW w:w="1466" w:type="dxa"/>
          </w:tcPr>
          <w:p w14:paraId="7F282288" w14:textId="526950E7" w:rsidR="008700D6" w:rsidRPr="007906BE" w:rsidRDefault="00320B35" w:rsidP="002257A7">
            <w:pPr>
              <w:spacing w:line="360" w:lineRule="auto"/>
              <w:rPr>
                <w:rFonts w:cstheme="majorBidi"/>
              </w:rPr>
            </w:pPr>
            <w:r w:rsidRPr="007906BE">
              <w:rPr>
                <w:rFonts w:cstheme="majorBidi"/>
              </w:rPr>
              <w:t>INT</w:t>
            </w:r>
          </w:p>
        </w:tc>
        <w:tc>
          <w:tcPr>
            <w:tcW w:w="1252" w:type="dxa"/>
          </w:tcPr>
          <w:p w14:paraId="41C1AD5F" w14:textId="15BF1366" w:rsidR="008700D6" w:rsidRPr="007906BE" w:rsidRDefault="00320B35" w:rsidP="002257A7">
            <w:pPr>
              <w:spacing w:line="360" w:lineRule="auto"/>
              <w:rPr>
                <w:rFonts w:cstheme="majorBidi"/>
              </w:rPr>
            </w:pPr>
            <w:r w:rsidRPr="007906BE">
              <w:rPr>
                <w:rFonts w:cstheme="majorBidi"/>
              </w:rPr>
              <w:t>1</w:t>
            </w:r>
            <w:r w:rsidR="008700D6" w:rsidRPr="007906BE">
              <w:rPr>
                <w:rFonts w:cstheme="majorBidi"/>
              </w:rPr>
              <w:t>0</w:t>
            </w:r>
          </w:p>
        </w:tc>
        <w:tc>
          <w:tcPr>
            <w:tcW w:w="1883" w:type="dxa"/>
          </w:tcPr>
          <w:p w14:paraId="3E24F9FE" w14:textId="3073F8EE" w:rsidR="008700D6" w:rsidRPr="007906BE" w:rsidRDefault="00930B09" w:rsidP="002257A7">
            <w:pPr>
              <w:spacing w:line="360" w:lineRule="auto"/>
              <w:rPr>
                <w:rFonts w:cstheme="majorBidi"/>
              </w:rPr>
            </w:pPr>
            <w:r>
              <w:rPr>
                <w:rFonts w:cstheme="majorBidi"/>
              </w:rPr>
              <w:t>0</w:t>
            </w:r>
          </w:p>
        </w:tc>
      </w:tr>
      <w:tr w:rsidR="00320B35" w:rsidRPr="007906BE" w14:paraId="128680DF" w14:textId="77777777" w:rsidTr="00320B35">
        <w:tc>
          <w:tcPr>
            <w:tcW w:w="1234" w:type="dxa"/>
            <w:shd w:val="clear" w:color="auto" w:fill="E7E6E6" w:themeFill="background2"/>
          </w:tcPr>
          <w:p w14:paraId="66BEA903" w14:textId="77777777" w:rsidR="008700D6" w:rsidRPr="007906BE" w:rsidRDefault="008700D6" w:rsidP="002257A7">
            <w:pPr>
              <w:spacing w:line="360" w:lineRule="auto"/>
              <w:rPr>
                <w:rFonts w:cstheme="majorBidi"/>
              </w:rPr>
            </w:pPr>
            <w:r w:rsidRPr="007906BE">
              <w:rPr>
                <w:rFonts w:cstheme="majorBidi"/>
              </w:rPr>
              <w:t>3</w:t>
            </w:r>
          </w:p>
        </w:tc>
        <w:tc>
          <w:tcPr>
            <w:tcW w:w="1643" w:type="dxa"/>
          </w:tcPr>
          <w:p w14:paraId="3B66B527" w14:textId="1CC9B2C0" w:rsidR="008700D6" w:rsidRPr="007906BE" w:rsidRDefault="00320B35" w:rsidP="002257A7">
            <w:pPr>
              <w:spacing w:line="360" w:lineRule="auto"/>
              <w:rPr>
                <w:rFonts w:cstheme="majorBidi"/>
              </w:rPr>
            </w:pPr>
            <w:r w:rsidRPr="007906BE">
              <w:rPr>
                <w:rFonts w:cstheme="majorBidi"/>
              </w:rPr>
              <w:t>grade_string</w:t>
            </w:r>
          </w:p>
        </w:tc>
        <w:tc>
          <w:tcPr>
            <w:tcW w:w="1466" w:type="dxa"/>
          </w:tcPr>
          <w:p w14:paraId="6E406392" w14:textId="5ACEA0C1" w:rsidR="008700D6" w:rsidRPr="007906BE" w:rsidRDefault="00320B35" w:rsidP="002257A7">
            <w:pPr>
              <w:spacing w:line="360" w:lineRule="auto"/>
              <w:rPr>
                <w:rFonts w:cstheme="majorBidi"/>
              </w:rPr>
            </w:pPr>
            <w:r w:rsidRPr="007906BE">
              <w:rPr>
                <w:rFonts w:cstheme="majorBidi"/>
              </w:rPr>
              <w:t>CHAR</w:t>
            </w:r>
          </w:p>
        </w:tc>
        <w:tc>
          <w:tcPr>
            <w:tcW w:w="1252" w:type="dxa"/>
          </w:tcPr>
          <w:p w14:paraId="3738C00A" w14:textId="6C7719A6" w:rsidR="008700D6" w:rsidRPr="007906BE" w:rsidRDefault="00320B35" w:rsidP="002257A7">
            <w:pPr>
              <w:spacing w:line="360" w:lineRule="auto"/>
              <w:rPr>
                <w:rFonts w:cstheme="majorBidi"/>
              </w:rPr>
            </w:pPr>
            <w:r w:rsidRPr="007906BE">
              <w:rPr>
                <w:rFonts w:cstheme="majorBidi"/>
              </w:rPr>
              <w:t>1</w:t>
            </w:r>
          </w:p>
        </w:tc>
        <w:tc>
          <w:tcPr>
            <w:tcW w:w="1883" w:type="dxa"/>
          </w:tcPr>
          <w:p w14:paraId="172C1DF8" w14:textId="32C37DAE" w:rsidR="008700D6" w:rsidRPr="007906BE" w:rsidRDefault="00AC49C3" w:rsidP="002257A7">
            <w:pPr>
              <w:spacing w:line="360" w:lineRule="auto"/>
              <w:rPr>
                <w:rFonts w:cstheme="majorBidi"/>
              </w:rPr>
            </w:pPr>
            <w:r w:rsidRPr="007906BE">
              <w:rPr>
                <w:rFonts w:cstheme="majorBidi"/>
              </w:rPr>
              <w:t>FOREIGN KEY</w:t>
            </w:r>
          </w:p>
        </w:tc>
      </w:tr>
      <w:tr w:rsidR="008700D6" w:rsidRPr="007906BE" w14:paraId="119722B9" w14:textId="77777777" w:rsidTr="00320B35">
        <w:tc>
          <w:tcPr>
            <w:tcW w:w="1234" w:type="dxa"/>
            <w:shd w:val="clear" w:color="auto" w:fill="E7E6E6" w:themeFill="background2"/>
          </w:tcPr>
          <w:p w14:paraId="4D0AB351" w14:textId="77777777" w:rsidR="008700D6" w:rsidRPr="007906BE" w:rsidRDefault="008700D6" w:rsidP="002257A7">
            <w:pPr>
              <w:spacing w:line="360" w:lineRule="auto"/>
              <w:rPr>
                <w:rFonts w:cstheme="majorBidi"/>
              </w:rPr>
            </w:pPr>
            <w:r w:rsidRPr="007906BE">
              <w:rPr>
                <w:rFonts w:cstheme="majorBidi"/>
              </w:rPr>
              <w:t>4</w:t>
            </w:r>
          </w:p>
        </w:tc>
        <w:tc>
          <w:tcPr>
            <w:tcW w:w="1643" w:type="dxa"/>
          </w:tcPr>
          <w:p w14:paraId="2E8E0F21" w14:textId="21BB426F" w:rsidR="008700D6" w:rsidRPr="007906BE" w:rsidRDefault="00320B35" w:rsidP="002257A7">
            <w:pPr>
              <w:spacing w:line="360" w:lineRule="auto"/>
              <w:rPr>
                <w:rFonts w:cstheme="majorBidi"/>
              </w:rPr>
            </w:pPr>
            <w:r w:rsidRPr="007906BE">
              <w:rPr>
                <w:rFonts w:cstheme="majorBidi"/>
              </w:rPr>
              <w:t>nim</w:t>
            </w:r>
          </w:p>
        </w:tc>
        <w:tc>
          <w:tcPr>
            <w:tcW w:w="1466" w:type="dxa"/>
          </w:tcPr>
          <w:p w14:paraId="1AE743A0" w14:textId="74B506BD" w:rsidR="008700D6" w:rsidRPr="007906BE" w:rsidRDefault="00320B35" w:rsidP="002257A7">
            <w:pPr>
              <w:spacing w:line="360" w:lineRule="auto"/>
              <w:rPr>
                <w:rFonts w:cstheme="majorBidi"/>
              </w:rPr>
            </w:pPr>
            <w:r w:rsidRPr="007906BE">
              <w:rPr>
                <w:rFonts w:cstheme="majorBidi"/>
              </w:rPr>
              <w:t>BIGINT</w:t>
            </w:r>
          </w:p>
        </w:tc>
        <w:tc>
          <w:tcPr>
            <w:tcW w:w="1252" w:type="dxa"/>
          </w:tcPr>
          <w:p w14:paraId="351A1469" w14:textId="618CE942" w:rsidR="008700D6" w:rsidRPr="007906BE" w:rsidRDefault="00320B35" w:rsidP="002257A7">
            <w:pPr>
              <w:spacing w:line="360" w:lineRule="auto"/>
              <w:rPr>
                <w:rFonts w:cstheme="majorBidi"/>
              </w:rPr>
            </w:pPr>
            <w:r w:rsidRPr="007906BE">
              <w:rPr>
                <w:rFonts w:cstheme="majorBidi"/>
              </w:rPr>
              <w:t>20</w:t>
            </w:r>
          </w:p>
        </w:tc>
        <w:tc>
          <w:tcPr>
            <w:tcW w:w="1883" w:type="dxa"/>
          </w:tcPr>
          <w:p w14:paraId="448DDE54" w14:textId="4229C4F9" w:rsidR="008700D6" w:rsidRPr="007906BE" w:rsidRDefault="00AC49C3" w:rsidP="002257A7">
            <w:pPr>
              <w:spacing w:line="360" w:lineRule="auto"/>
              <w:rPr>
                <w:rFonts w:cstheme="majorBidi"/>
              </w:rPr>
            </w:pPr>
            <w:r w:rsidRPr="007906BE">
              <w:rPr>
                <w:rFonts w:cstheme="majorBidi"/>
              </w:rPr>
              <w:t>FOREIGN KEY</w:t>
            </w:r>
          </w:p>
        </w:tc>
      </w:tr>
      <w:tr w:rsidR="00320B35" w:rsidRPr="007906BE" w14:paraId="21FDA107" w14:textId="77777777" w:rsidTr="00320B35">
        <w:tc>
          <w:tcPr>
            <w:tcW w:w="1234" w:type="dxa"/>
            <w:shd w:val="clear" w:color="auto" w:fill="E7E6E6" w:themeFill="background2"/>
          </w:tcPr>
          <w:p w14:paraId="6E1BBD64" w14:textId="77777777" w:rsidR="00320B35" w:rsidRPr="007906BE" w:rsidRDefault="00320B35" w:rsidP="002257A7">
            <w:pPr>
              <w:spacing w:line="360" w:lineRule="auto"/>
              <w:rPr>
                <w:rFonts w:cstheme="majorBidi"/>
              </w:rPr>
            </w:pPr>
            <w:r w:rsidRPr="007906BE">
              <w:rPr>
                <w:rFonts w:cstheme="majorBidi"/>
              </w:rPr>
              <w:t>5</w:t>
            </w:r>
          </w:p>
        </w:tc>
        <w:tc>
          <w:tcPr>
            <w:tcW w:w="1643" w:type="dxa"/>
          </w:tcPr>
          <w:p w14:paraId="393D8949" w14:textId="3B73E23D" w:rsidR="00320B35" w:rsidRPr="007906BE" w:rsidRDefault="00320B35" w:rsidP="002257A7">
            <w:pPr>
              <w:spacing w:line="360" w:lineRule="auto"/>
              <w:rPr>
                <w:rFonts w:cstheme="majorBidi"/>
              </w:rPr>
            </w:pPr>
            <w:r w:rsidRPr="007906BE">
              <w:rPr>
                <w:rFonts w:cstheme="majorBidi"/>
              </w:rPr>
              <w:t>teacherid</w:t>
            </w:r>
          </w:p>
        </w:tc>
        <w:tc>
          <w:tcPr>
            <w:tcW w:w="1466" w:type="dxa"/>
          </w:tcPr>
          <w:p w14:paraId="08C874FD" w14:textId="6AAA93D2" w:rsidR="00320B35" w:rsidRPr="007906BE" w:rsidRDefault="00320B35" w:rsidP="002257A7">
            <w:pPr>
              <w:spacing w:line="360" w:lineRule="auto"/>
              <w:rPr>
                <w:rFonts w:cstheme="majorBidi"/>
              </w:rPr>
            </w:pPr>
            <w:r w:rsidRPr="007906BE">
              <w:rPr>
                <w:rFonts w:cstheme="majorBidi"/>
              </w:rPr>
              <w:t>BIGINT</w:t>
            </w:r>
          </w:p>
        </w:tc>
        <w:tc>
          <w:tcPr>
            <w:tcW w:w="1252" w:type="dxa"/>
          </w:tcPr>
          <w:p w14:paraId="0D3CBB9F" w14:textId="6EB42024" w:rsidR="00320B35" w:rsidRPr="007906BE" w:rsidRDefault="00320B35" w:rsidP="002257A7">
            <w:pPr>
              <w:spacing w:line="360" w:lineRule="auto"/>
              <w:rPr>
                <w:rFonts w:cstheme="majorBidi"/>
              </w:rPr>
            </w:pPr>
            <w:r w:rsidRPr="007906BE">
              <w:rPr>
                <w:rFonts w:cstheme="majorBidi"/>
              </w:rPr>
              <w:t>20</w:t>
            </w:r>
          </w:p>
        </w:tc>
        <w:tc>
          <w:tcPr>
            <w:tcW w:w="1883" w:type="dxa"/>
          </w:tcPr>
          <w:p w14:paraId="6DF66E98" w14:textId="7248E413" w:rsidR="00320B35" w:rsidRPr="007906BE" w:rsidRDefault="00AC49C3" w:rsidP="002257A7">
            <w:pPr>
              <w:spacing w:line="360" w:lineRule="auto"/>
              <w:rPr>
                <w:rFonts w:cstheme="majorBidi"/>
              </w:rPr>
            </w:pPr>
            <w:r w:rsidRPr="007906BE">
              <w:rPr>
                <w:rFonts w:cstheme="majorBidi"/>
              </w:rPr>
              <w:t>FOREIGN KEY</w:t>
            </w:r>
          </w:p>
        </w:tc>
      </w:tr>
      <w:tr w:rsidR="00320B35" w:rsidRPr="007906BE" w14:paraId="68E5CD40" w14:textId="77777777" w:rsidTr="00320B35">
        <w:tc>
          <w:tcPr>
            <w:tcW w:w="1234" w:type="dxa"/>
            <w:shd w:val="clear" w:color="auto" w:fill="E7E6E6" w:themeFill="background2"/>
          </w:tcPr>
          <w:p w14:paraId="1A173AEC" w14:textId="77777777" w:rsidR="00320B35" w:rsidRPr="007906BE" w:rsidRDefault="00320B35" w:rsidP="002257A7">
            <w:pPr>
              <w:spacing w:line="360" w:lineRule="auto"/>
              <w:rPr>
                <w:rFonts w:cstheme="majorBidi"/>
              </w:rPr>
            </w:pPr>
            <w:r w:rsidRPr="007906BE">
              <w:rPr>
                <w:rFonts w:cstheme="majorBidi"/>
              </w:rPr>
              <w:t>6</w:t>
            </w:r>
          </w:p>
        </w:tc>
        <w:tc>
          <w:tcPr>
            <w:tcW w:w="1643" w:type="dxa"/>
          </w:tcPr>
          <w:p w14:paraId="083C3E1D" w14:textId="47EEBF4E" w:rsidR="00320B35" w:rsidRPr="007906BE" w:rsidRDefault="00320B35" w:rsidP="002257A7">
            <w:pPr>
              <w:spacing w:line="360" w:lineRule="auto"/>
              <w:rPr>
                <w:rFonts w:cstheme="majorBidi"/>
              </w:rPr>
            </w:pPr>
            <w:r w:rsidRPr="007906BE">
              <w:rPr>
                <w:rFonts w:cstheme="majorBidi"/>
              </w:rPr>
              <w:t>subjectid</w:t>
            </w:r>
          </w:p>
        </w:tc>
        <w:tc>
          <w:tcPr>
            <w:tcW w:w="1466" w:type="dxa"/>
          </w:tcPr>
          <w:p w14:paraId="0A2791DD" w14:textId="0D58DCB0" w:rsidR="00320B35" w:rsidRPr="007906BE" w:rsidRDefault="00320B35" w:rsidP="002257A7">
            <w:pPr>
              <w:spacing w:line="360" w:lineRule="auto"/>
              <w:rPr>
                <w:rFonts w:cstheme="majorBidi"/>
              </w:rPr>
            </w:pPr>
            <w:r w:rsidRPr="007906BE">
              <w:rPr>
                <w:rFonts w:cstheme="majorBidi"/>
              </w:rPr>
              <w:t>INT</w:t>
            </w:r>
          </w:p>
        </w:tc>
        <w:tc>
          <w:tcPr>
            <w:tcW w:w="1252" w:type="dxa"/>
          </w:tcPr>
          <w:p w14:paraId="2B138F06" w14:textId="2F75180D" w:rsidR="00320B35" w:rsidRPr="007906BE" w:rsidRDefault="00320B35" w:rsidP="002257A7">
            <w:pPr>
              <w:spacing w:line="360" w:lineRule="auto"/>
              <w:rPr>
                <w:rFonts w:cstheme="majorBidi"/>
              </w:rPr>
            </w:pPr>
            <w:r w:rsidRPr="007906BE">
              <w:rPr>
                <w:rFonts w:cstheme="majorBidi"/>
              </w:rPr>
              <w:t>11</w:t>
            </w:r>
          </w:p>
        </w:tc>
        <w:tc>
          <w:tcPr>
            <w:tcW w:w="1883" w:type="dxa"/>
          </w:tcPr>
          <w:p w14:paraId="28629473" w14:textId="6D87255E" w:rsidR="00320B35" w:rsidRPr="007906BE" w:rsidRDefault="00AC49C3" w:rsidP="002257A7">
            <w:pPr>
              <w:spacing w:line="360" w:lineRule="auto"/>
              <w:rPr>
                <w:rFonts w:cstheme="majorBidi"/>
              </w:rPr>
            </w:pPr>
            <w:r w:rsidRPr="007906BE">
              <w:rPr>
                <w:rFonts w:cstheme="majorBidi"/>
              </w:rPr>
              <w:t>NOT NULL</w:t>
            </w:r>
          </w:p>
        </w:tc>
      </w:tr>
      <w:tr w:rsidR="00320B35" w:rsidRPr="007906BE" w14:paraId="4DCBCF30" w14:textId="77777777" w:rsidTr="00320B35">
        <w:tc>
          <w:tcPr>
            <w:tcW w:w="1234" w:type="dxa"/>
            <w:shd w:val="clear" w:color="auto" w:fill="E7E6E6" w:themeFill="background2"/>
          </w:tcPr>
          <w:p w14:paraId="53000969" w14:textId="77777777" w:rsidR="00320B35" w:rsidRPr="007906BE" w:rsidRDefault="00320B35" w:rsidP="002257A7">
            <w:pPr>
              <w:spacing w:line="360" w:lineRule="auto"/>
              <w:rPr>
                <w:rFonts w:cstheme="majorBidi"/>
              </w:rPr>
            </w:pPr>
            <w:r w:rsidRPr="007906BE">
              <w:rPr>
                <w:rFonts w:cstheme="majorBidi"/>
              </w:rPr>
              <w:t>7</w:t>
            </w:r>
          </w:p>
        </w:tc>
        <w:tc>
          <w:tcPr>
            <w:tcW w:w="1643" w:type="dxa"/>
          </w:tcPr>
          <w:p w14:paraId="4375CFF8" w14:textId="3EA931DE" w:rsidR="00320B35" w:rsidRPr="007906BE" w:rsidRDefault="00320B35" w:rsidP="002257A7">
            <w:pPr>
              <w:spacing w:line="360" w:lineRule="auto"/>
              <w:rPr>
                <w:rFonts w:cstheme="majorBidi"/>
              </w:rPr>
            </w:pPr>
            <w:r w:rsidRPr="007906BE">
              <w:rPr>
                <w:rFonts w:cstheme="majorBidi"/>
              </w:rPr>
              <w:t>class_grade_id</w:t>
            </w:r>
          </w:p>
        </w:tc>
        <w:tc>
          <w:tcPr>
            <w:tcW w:w="1466" w:type="dxa"/>
          </w:tcPr>
          <w:p w14:paraId="19B83A3B" w14:textId="2C3D5DB0" w:rsidR="00320B35" w:rsidRPr="007906BE" w:rsidRDefault="00320B35" w:rsidP="002257A7">
            <w:pPr>
              <w:spacing w:line="360" w:lineRule="auto"/>
              <w:rPr>
                <w:rFonts w:cstheme="majorBidi"/>
              </w:rPr>
            </w:pPr>
            <w:r w:rsidRPr="007906BE">
              <w:rPr>
                <w:rFonts w:cstheme="majorBidi"/>
              </w:rPr>
              <w:t>INT</w:t>
            </w:r>
          </w:p>
        </w:tc>
        <w:tc>
          <w:tcPr>
            <w:tcW w:w="1252" w:type="dxa"/>
          </w:tcPr>
          <w:p w14:paraId="4B9EBACE" w14:textId="37BA3DD6" w:rsidR="00320B35" w:rsidRPr="007906BE" w:rsidRDefault="00320B35" w:rsidP="002257A7">
            <w:pPr>
              <w:spacing w:line="360" w:lineRule="auto"/>
              <w:rPr>
                <w:rFonts w:cstheme="majorBidi"/>
              </w:rPr>
            </w:pPr>
            <w:r w:rsidRPr="007906BE">
              <w:rPr>
                <w:rFonts w:cstheme="majorBidi"/>
              </w:rPr>
              <w:t>10</w:t>
            </w:r>
          </w:p>
        </w:tc>
        <w:tc>
          <w:tcPr>
            <w:tcW w:w="1883" w:type="dxa"/>
          </w:tcPr>
          <w:p w14:paraId="237154B8" w14:textId="59F89590" w:rsidR="00320B35" w:rsidRPr="007906BE" w:rsidRDefault="00AC49C3" w:rsidP="002257A7">
            <w:pPr>
              <w:spacing w:line="360" w:lineRule="auto"/>
              <w:rPr>
                <w:rFonts w:cstheme="majorBidi"/>
              </w:rPr>
            </w:pPr>
            <w:r w:rsidRPr="007906BE">
              <w:rPr>
                <w:rFonts w:cstheme="majorBidi"/>
              </w:rPr>
              <w:t>NOT NULL</w:t>
            </w:r>
          </w:p>
        </w:tc>
      </w:tr>
    </w:tbl>
    <w:p w14:paraId="1F4ACCB2" w14:textId="15102D00" w:rsidR="00253AB8" w:rsidRPr="007906BE" w:rsidRDefault="00253AB8" w:rsidP="009407AE">
      <w:pPr>
        <w:spacing w:line="276" w:lineRule="auto"/>
        <w:rPr>
          <w:rFonts w:cstheme="majorBidi"/>
        </w:rPr>
      </w:pPr>
    </w:p>
    <w:p w14:paraId="289B0CC7" w14:textId="3601AEA1" w:rsidR="00253AB8" w:rsidRPr="007906BE" w:rsidRDefault="00253AB8" w:rsidP="009407AE">
      <w:pPr>
        <w:spacing w:line="276" w:lineRule="auto"/>
        <w:rPr>
          <w:rFonts w:cstheme="majorBidi"/>
        </w:rPr>
      </w:pPr>
    </w:p>
    <w:p w14:paraId="79952981" w14:textId="1B837BAF" w:rsidR="00253AB8" w:rsidRPr="007906BE" w:rsidRDefault="00253AB8" w:rsidP="009407AE">
      <w:pPr>
        <w:spacing w:line="276" w:lineRule="auto"/>
        <w:rPr>
          <w:rFonts w:cstheme="majorBidi"/>
        </w:rPr>
      </w:pPr>
    </w:p>
    <w:p w14:paraId="1E2CA87E" w14:textId="2A64939A" w:rsidR="00253AB8" w:rsidRDefault="00253AB8" w:rsidP="009407AE">
      <w:pPr>
        <w:spacing w:line="276" w:lineRule="auto"/>
        <w:rPr>
          <w:rFonts w:cstheme="majorBidi"/>
        </w:rPr>
      </w:pPr>
    </w:p>
    <w:p w14:paraId="6F7F54DB" w14:textId="3F12988F" w:rsidR="00AB51D5" w:rsidRDefault="00AB51D5" w:rsidP="009407AE">
      <w:pPr>
        <w:spacing w:line="276" w:lineRule="auto"/>
        <w:rPr>
          <w:rFonts w:cstheme="majorBidi"/>
        </w:rPr>
      </w:pPr>
    </w:p>
    <w:p w14:paraId="4773899B" w14:textId="1D1266DE" w:rsidR="00AB51D5" w:rsidRDefault="00AB51D5" w:rsidP="009407AE">
      <w:pPr>
        <w:spacing w:line="276" w:lineRule="auto"/>
        <w:rPr>
          <w:rFonts w:cstheme="majorBidi"/>
        </w:rPr>
      </w:pPr>
    </w:p>
    <w:p w14:paraId="6601018D" w14:textId="0841994E" w:rsidR="00AB51D5" w:rsidRDefault="00AB51D5" w:rsidP="009407AE">
      <w:pPr>
        <w:spacing w:line="276" w:lineRule="auto"/>
        <w:rPr>
          <w:rFonts w:cstheme="majorBidi"/>
        </w:rPr>
      </w:pPr>
    </w:p>
    <w:p w14:paraId="57A2F896" w14:textId="6DC9ECCF" w:rsidR="00AB51D5" w:rsidRDefault="00AB51D5" w:rsidP="009407AE">
      <w:pPr>
        <w:spacing w:line="276" w:lineRule="auto"/>
        <w:rPr>
          <w:rFonts w:cstheme="majorBidi"/>
        </w:rPr>
      </w:pPr>
    </w:p>
    <w:p w14:paraId="768EBD34" w14:textId="441D388F" w:rsidR="00AB51D5" w:rsidRDefault="00AB51D5" w:rsidP="009407AE">
      <w:pPr>
        <w:spacing w:line="276" w:lineRule="auto"/>
        <w:rPr>
          <w:rFonts w:cstheme="majorBidi"/>
        </w:rPr>
      </w:pPr>
    </w:p>
    <w:p w14:paraId="0B8CAAEA" w14:textId="7DA42EF1" w:rsidR="00253AB8" w:rsidRPr="007906BE" w:rsidRDefault="008C1FF3" w:rsidP="00FE73E6">
      <w:pPr>
        <w:pStyle w:val="ListParagraph"/>
        <w:numPr>
          <w:ilvl w:val="0"/>
          <w:numId w:val="30"/>
        </w:numPr>
        <w:rPr>
          <w:rFonts w:cstheme="majorBidi"/>
        </w:rPr>
      </w:pPr>
      <w:r w:rsidRPr="007906BE">
        <w:rPr>
          <w:rFonts w:cstheme="majorBidi"/>
        </w:rPr>
        <w:t xml:space="preserve">Years </w:t>
      </w:r>
    </w:p>
    <w:p w14:paraId="0C00E497" w14:textId="795C35F7" w:rsidR="008C1FF3" w:rsidRPr="007906BE" w:rsidRDefault="008C1FF3" w:rsidP="002257A7">
      <w:pPr>
        <w:ind w:left="1440"/>
        <w:rPr>
          <w:rFonts w:cstheme="majorBidi"/>
        </w:rPr>
      </w:pPr>
      <w:r w:rsidRPr="007906BE">
        <w:rPr>
          <w:rFonts w:cstheme="majorBidi"/>
        </w:rPr>
        <w:t>Table Name</w:t>
      </w:r>
      <w:r w:rsidRPr="007906BE">
        <w:rPr>
          <w:rFonts w:cstheme="majorBidi"/>
        </w:rPr>
        <w:tab/>
      </w:r>
      <w:r w:rsidRPr="007906BE">
        <w:rPr>
          <w:rFonts w:cstheme="majorBidi"/>
        </w:rPr>
        <w:tab/>
        <w:t xml:space="preserve">  : years</w:t>
      </w:r>
    </w:p>
    <w:p w14:paraId="194E28A2" w14:textId="05E6B114" w:rsidR="008C1FF3" w:rsidRPr="007906BE" w:rsidRDefault="008C1FF3" w:rsidP="002257A7">
      <w:pPr>
        <w:ind w:left="1440"/>
        <w:rPr>
          <w:rFonts w:cstheme="majorBidi"/>
        </w:rPr>
      </w:pPr>
      <w:r w:rsidRPr="007906BE">
        <w:rPr>
          <w:rFonts w:cstheme="majorBidi"/>
        </w:rPr>
        <w:t>Primary key</w:t>
      </w:r>
      <w:r w:rsidRPr="007906BE">
        <w:rPr>
          <w:rFonts w:cstheme="majorBidi"/>
        </w:rPr>
        <w:tab/>
      </w:r>
      <w:r w:rsidRPr="007906BE">
        <w:rPr>
          <w:rFonts w:cstheme="majorBidi"/>
        </w:rPr>
        <w:tab/>
        <w:t xml:space="preserve">  : year_id</w:t>
      </w:r>
    </w:p>
    <w:p w14:paraId="73E301A1" w14:textId="121E9C0B" w:rsidR="008C1FF3" w:rsidRPr="007906BE" w:rsidRDefault="008C1FF3" w:rsidP="002257A7">
      <w:pPr>
        <w:pStyle w:val="ListParagraph"/>
        <w:ind w:left="1080"/>
        <w:rPr>
          <w:rFonts w:cstheme="majorBidi"/>
        </w:rPr>
      </w:pPr>
      <w:r w:rsidRPr="007906BE">
        <w:rPr>
          <w:rFonts w:cstheme="majorBidi"/>
        </w:rPr>
        <w:tab/>
      </w:r>
      <w:r w:rsidR="00AD6197">
        <w:rPr>
          <w:rFonts w:cstheme="majorBidi"/>
        </w:rPr>
        <w:t xml:space="preserve">  </w:t>
      </w:r>
      <w:r w:rsidRPr="007906BE">
        <w:rPr>
          <w:rFonts w:cstheme="majorBidi"/>
        </w:rPr>
        <w:t xml:space="preserve">Table </w:t>
      </w:r>
      <w:r w:rsidR="00E97AA2" w:rsidRPr="007906BE">
        <w:rPr>
          <w:rFonts w:cstheme="majorBidi"/>
        </w:rPr>
        <w:t>Type</w:t>
      </w:r>
      <w:r w:rsidRPr="007906BE">
        <w:rPr>
          <w:rFonts w:cstheme="majorBidi"/>
        </w:rPr>
        <w:tab/>
      </w:r>
      <w:r w:rsidRPr="007906BE">
        <w:rPr>
          <w:rFonts w:cstheme="majorBidi"/>
        </w:rPr>
        <w:tab/>
        <w:t xml:space="preserve"> </w:t>
      </w:r>
      <w:r w:rsidR="00A65E9F">
        <w:rPr>
          <w:rFonts w:cstheme="majorBidi"/>
        </w:rPr>
        <w:tab/>
      </w:r>
      <w:r w:rsidRPr="007906BE">
        <w:rPr>
          <w:rFonts w:cstheme="majorBidi"/>
        </w:rPr>
        <w:t xml:space="preserve"> : Years Info</w:t>
      </w:r>
    </w:p>
    <w:p w14:paraId="6F6CC72A" w14:textId="16A9E8AB" w:rsidR="00253AB8" w:rsidRPr="00731C61" w:rsidRDefault="0027678C" w:rsidP="00731C61">
      <w:pPr>
        <w:pStyle w:val="Heading4"/>
        <w:spacing w:after="0" w:line="480" w:lineRule="auto"/>
        <w:rPr>
          <w:rFonts w:cstheme="majorBidi"/>
        </w:rPr>
      </w:pPr>
      <w:bookmarkStart w:id="208" w:name="_Toc53957413"/>
      <w:r w:rsidRPr="00731C61">
        <w:t xml:space="preserve">Table: 4. </w:t>
      </w:r>
      <w:fldSimple w:instr=" SEQ Table:_4. \* ARABIC ">
        <w:r w:rsidR="00770F7D">
          <w:rPr>
            <w:noProof/>
          </w:rPr>
          <w:t>24</w:t>
        </w:r>
      </w:fldSimple>
      <w:r w:rsidRPr="00731C61">
        <w:t xml:space="preserve">  </w:t>
      </w:r>
      <w:r w:rsidRPr="00731C61">
        <w:rPr>
          <w:rFonts w:cstheme="majorBidi"/>
        </w:rPr>
        <w:t>Years Specification</w:t>
      </w:r>
      <w:bookmarkEnd w:id="208"/>
    </w:p>
    <w:tbl>
      <w:tblPr>
        <w:tblStyle w:val="TableGrid"/>
        <w:tblW w:w="0" w:type="auto"/>
        <w:tblLook w:val="04A0" w:firstRow="1" w:lastRow="0" w:firstColumn="1" w:lastColumn="0" w:noHBand="0" w:noVBand="1"/>
      </w:tblPr>
      <w:tblGrid>
        <w:gridCol w:w="1041"/>
        <w:gridCol w:w="1378"/>
        <w:gridCol w:w="1411"/>
        <w:gridCol w:w="1072"/>
        <w:gridCol w:w="2576"/>
      </w:tblGrid>
      <w:tr w:rsidR="00822DBA" w:rsidRPr="007906BE" w14:paraId="28E6B9B8" w14:textId="77777777" w:rsidTr="00822DBA">
        <w:tc>
          <w:tcPr>
            <w:tcW w:w="1354" w:type="dxa"/>
            <w:shd w:val="clear" w:color="auto" w:fill="E7E6E6" w:themeFill="background2"/>
          </w:tcPr>
          <w:p w14:paraId="3FA26F56" w14:textId="77777777" w:rsidR="0027678C" w:rsidRPr="007906BE" w:rsidRDefault="0027678C" w:rsidP="002257A7">
            <w:pPr>
              <w:spacing w:line="360" w:lineRule="auto"/>
              <w:rPr>
                <w:rFonts w:cstheme="majorBidi"/>
              </w:rPr>
            </w:pPr>
            <w:r w:rsidRPr="007906BE">
              <w:rPr>
                <w:rFonts w:cstheme="majorBidi"/>
              </w:rPr>
              <w:t>No.</w:t>
            </w:r>
          </w:p>
        </w:tc>
        <w:tc>
          <w:tcPr>
            <w:tcW w:w="1451" w:type="dxa"/>
          </w:tcPr>
          <w:p w14:paraId="559606B7" w14:textId="77777777" w:rsidR="0027678C" w:rsidRPr="007906BE" w:rsidRDefault="0027678C" w:rsidP="002257A7">
            <w:pPr>
              <w:spacing w:line="360" w:lineRule="auto"/>
              <w:rPr>
                <w:rFonts w:cstheme="majorBidi"/>
              </w:rPr>
            </w:pPr>
            <w:r w:rsidRPr="007906BE">
              <w:rPr>
                <w:rFonts w:cstheme="majorBidi"/>
              </w:rPr>
              <w:t xml:space="preserve">Field </w:t>
            </w:r>
          </w:p>
        </w:tc>
        <w:tc>
          <w:tcPr>
            <w:tcW w:w="1425" w:type="dxa"/>
          </w:tcPr>
          <w:p w14:paraId="778C7777" w14:textId="77777777" w:rsidR="0027678C" w:rsidRPr="007906BE" w:rsidRDefault="0027678C" w:rsidP="002257A7">
            <w:pPr>
              <w:spacing w:line="360" w:lineRule="auto"/>
              <w:rPr>
                <w:rFonts w:cstheme="majorBidi"/>
              </w:rPr>
            </w:pPr>
            <w:r w:rsidRPr="007906BE">
              <w:rPr>
                <w:rFonts w:cstheme="majorBidi"/>
              </w:rPr>
              <w:t>Type</w:t>
            </w:r>
          </w:p>
        </w:tc>
        <w:tc>
          <w:tcPr>
            <w:tcW w:w="1365" w:type="dxa"/>
          </w:tcPr>
          <w:p w14:paraId="62CFFA07" w14:textId="77777777" w:rsidR="0027678C" w:rsidRPr="007906BE" w:rsidRDefault="0027678C" w:rsidP="002257A7">
            <w:pPr>
              <w:spacing w:line="360" w:lineRule="auto"/>
              <w:rPr>
                <w:rFonts w:cstheme="majorBidi"/>
              </w:rPr>
            </w:pPr>
            <w:r w:rsidRPr="007906BE">
              <w:rPr>
                <w:rFonts w:cstheme="majorBidi"/>
              </w:rPr>
              <w:t xml:space="preserve">Size </w:t>
            </w:r>
          </w:p>
        </w:tc>
        <w:tc>
          <w:tcPr>
            <w:tcW w:w="1883" w:type="dxa"/>
          </w:tcPr>
          <w:p w14:paraId="5FB7CAAA" w14:textId="77777777" w:rsidR="0027678C" w:rsidRPr="007906BE" w:rsidRDefault="0027678C" w:rsidP="002257A7">
            <w:pPr>
              <w:spacing w:line="360" w:lineRule="auto"/>
              <w:rPr>
                <w:rFonts w:cstheme="majorBidi"/>
              </w:rPr>
            </w:pPr>
            <w:r w:rsidRPr="007906BE">
              <w:rPr>
                <w:rFonts w:cstheme="majorBidi"/>
              </w:rPr>
              <w:t>Information</w:t>
            </w:r>
          </w:p>
        </w:tc>
      </w:tr>
      <w:tr w:rsidR="0027678C" w:rsidRPr="007906BE" w14:paraId="3F7557D7" w14:textId="77777777" w:rsidTr="00822DBA">
        <w:tc>
          <w:tcPr>
            <w:tcW w:w="1354" w:type="dxa"/>
            <w:shd w:val="clear" w:color="auto" w:fill="E7E6E6" w:themeFill="background2"/>
          </w:tcPr>
          <w:p w14:paraId="366F9924" w14:textId="77777777" w:rsidR="0027678C" w:rsidRPr="007906BE" w:rsidRDefault="0027678C" w:rsidP="002257A7">
            <w:pPr>
              <w:spacing w:line="360" w:lineRule="auto"/>
              <w:rPr>
                <w:rFonts w:cstheme="majorBidi"/>
              </w:rPr>
            </w:pPr>
            <w:r w:rsidRPr="007906BE">
              <w:rPr>
                <w:rFonts w:cstheme="majorBidi"/>
              </w:rPr>
              <w:t>1</w:t>
            </w:r>
          </w:p>
        </w:tc>
        <w:tc>
          <w:tcPr>
            <w:tcW w:w="1451" w:type="dxa"/>
          </w:tcPr>
          <w:p w14:paraId="7252D6FD" w14:textId="72608399" w:rsidR="0027678C" w:rsidRPr="007906BE" w:rsidRDefault="00822DBA" w:rsidP="002257A7">
            <w:pPr>
              <w:spacing w:line="360" w:lineRule="auto"/>
              <w:rPr>
                <w:rFonts w:cstheme="majorBidi"/>
              </w:rPr>
            </w:pPr>
            <w:r w:rsidRPr="007906BE">
              <w:rPr>
                <w:rFonts w:cstheme="majorBidi"/>
              </w:rPr>
              <w:t>year_id</w:t>
            </w:r>
          </w:p>
        </w:tc>
        <w:tc>
          <w:tcPr>
            <w:tcW w:w="1425" w:type="dxa"/>
          </w:tcPr>
          <w:p w14:paraId="6F0E8ABD" w14:textId="77777777" w:rsidR="0027678C" w:rsidRPr="007906BE" w:rsidRDefault="0027678C" w:rsidP="002257A7">
            <w:pPr>
              <w:spacing w:line="360" w:lineRule="auto"/>
              <w:rPr>
                <w:rFonts w:cstheme="majorBidi"/>
              </w:rPr>
            </w:pPr>
            <w:r w:rsidRPr="007906BE">
              <w:rPr>
                <w:rFonts w:cstheme="majorBidi"/>
              </w:rPr>
              <w:t>INT</w:t>
            </w:r>
          </w:p>
        </w:tc>
        <w:tc>
          <w:tcPr>
            <w:tcW w:w="1365" w:type="dxa"/>
          </w:tcPr>
          <w:p w14:paraId="1BED64FB" w14:textId="77777777" w:rsidR="0027678C" w:rsidRPr="007906BE" w:rsidRDefault="0027678C" w:rsidP="002257A7">
            <w:pPr>
              <w:spacing w:line="360" w:lineRule="auto"/>
              <w:rPr>
                <w:rFonts w:cstheme="majorBidi"/>
              </w:rPr>
            </w:pPr>
            <w:r w:rsidRPr="007906BE">
              <w:rPr>
                <w:rFonts w:cstheme="majorBidi"/>
              </w:rPr>
              <w:t>10</w:t>
            </w:r>
          </w:p>
        </w:tc>
        <w:tc>
          <w:tcPr>
            <w:tcW w:w="1883" w:type="dxa"/>
          </w:tcPr>
          <w:p w14:paraId="7D47AF72" w14:textId="5B9688AF" w:rsidR="0027678C" w:rsidRPr="007906BE" w:rsidRDefault="00AC49C3" w:rsidP="002257A7">
            <w:pPr>
              <w:spacing w:line="360" w:lineRule="auto"/>
              <w:rPr>
                <w:rFonts w:cstheme="majorBidi"/>
              </w:rPr>
            </w:pPr>
            <w:r w:rsidRPr="007906BE">
              <w:rPr>
                <w:rFonts w:cstheme="majorBidi"/>
              </w:rPr>
              <w:t>INT: 1</w:t>
            </w:r>
          </w:p>
          <w:p w14:paraId="4222A672" w14:textId="4851E7D6" w:rsidR="0027678C" w:rsidRPr="007906BE" w:rsidRDefault="00AC49C3" w:rsidP="002257A7">
            <w:pPr>
              <w:spacing w:line="360" w:lineRule="auto"/>
              <w:rPr>
                <w:rFonts w:cstheme="majorBidi"/>
              </w:rPr>
            </w:pPr>
            <w:r w:rsidRPr="007906BE">
              <w:rPr>
                <w:rFonts w:cstheme="majorBidi"/>
              </w:rPr>
              <w:t xml:space="preserve">AUATO_INCREMENT </w:t>
            </w:r>
          </w:p>
          <w:p w14:paraId="46582AF8" w14:textId="3D5B2D5F" w:rsidR="0027678C" w:rsidRPr="007906BE" w:rsidRDefault="00AC49C3" w:rsidP="002257A7">
            <w:pPr>
              <w:spacing w:line="360" w:lineRule="auto"/>
              <w:rPr>
                <w:rFonts w:cstheme="majorBidi"/>
              </w:rPr>
            </w:pPr>
            <w:r w:rsidRPr="007906BE">
              <w:rPr>
                <w:rFonts w:cstheme="majorBidi"/>
              </w:rPr>
              <w:t>PRIMARY KEY</w:t>
            </w:r>
          </w:p>
        </w:tc>
      </w:tr>
      <w:tr w:rsidR="0027678C" w:rsidRPr="007906BE" w14:paraId="58A37193" w14:textId="77777777" w:rsidTr="00822DBA">
        <w:tc>
          <w:tcPr>
            <w:tcW w:w="1354" w:type="dxa"/>
            <w:shd w:val="clear" w:color="auto" w:fill="E7E6E6" w:themeFill="background2"/>
          </w:tcPr>
          <w:p w14:paraId="13B7B497" w14:textId="77777777" w:rsidR="0027678C" w:rsidRPr="007906BE" w:rsidRDefault="0027678C" w:rsidP="002257A7">
            <w:pPr>
              <w:spacing w:line="360" w:lineRule="auto"/>
              <w:rPr>
                <w:rFonts w:cstheme="majorBidi"/>
              </w:rPr>
            </w:pPr>
            <w:r w:rsidRPr="007906BE">
              <w:rPr>
                <w:rFonts w:cstheme="majorBidi"/>
              </w:rPr>
              <w:t>2</w:t>
            </w:r>
          </w:p>
        </w:tc>
        <w:tc>
          <w:tcPr>
            <w:tcW w:w="1451" w:type="dxa"/>
          </w:tcPr>
          <w:p w14:paraId="0997C466" w14:textId="18087019" w:rsidR="0027678C" w:rsidRPr="007906BE" w:rsidRDefault="00C367DA" w:rsidP="002257A7">
            <w:pPr>
              <w:spacing w:line="360" w:lineRule="auto"/>
              <w:rPr>
                <w:rFonts w:cstheme="majorBidi"/>
              </w:rPr>
            </w:pPr>
            <w:r w:rsidRPr="007906BE">
              <w:rPr>
                <w:rFonts w:cstheme="majorBidi"/>
              </w:rPr>
              <w:t>year_name</w:t>
            </w:r>
          </w:p>
        </w:tc>
        <w:tc>
          <w:tcPr>
            <w:tcW w:w="1425" w:type="dxa"/>
          </w:tcPr>
          <w:p w14:paraId="1E5631BB" w14:textId="2EC6872D" w:rsidR="0027678C" w:rsidRPr="007906BE" w:rsidRDefault="00C367DA" w:rsidP="002257A7">
            <w:pPr>
              <w:spacing w:line="360" w:lineRule="auto"/>
              <w:rPr>
                <w:rFonts w:cstheme="majorBidi"/>
              </w:rPr>
            </w:pPr>
            <w:r w:rsidRPr="007906BE">
              <w:rPr>
                <w:rFonts w:cstheme="majorBidi"/>
              </w:rPr>
              <w:t>VARCHAR</w:t>
            </w:r>
          </w:p>
        </w:tc>
        <w:tc>
          <w:tcPr>
            <w:tcW w:w="1365" w:type="dxa"/>
          </w:tcPr>
          <w:p w14:paraId="6BBEA102" w14:textId="5032B30E" w:rsidR="0027678C" w:rsidRPr="007906BE" w:rsidRDefault="00C367DA" w:rsidP="002257A7">
            <w:pPr>
              <w:spacing w:line="360" w:lineRule="auto"/>
              <w:rPr>
                <w:rFonts w:cstheme="majorBidi"/>
              </w:rPr>
            </w:pPr>
            <w:r w:rsidRPr="007906BE">
              <w:rPr>
                <w:rFonts w:cstheme="majorBidi"/>
              </w:rPr>
              <w:t>30</w:t>
            </w:r>
          </w:p>
        </w:tc>
        <w:tc>
          <w:tcPr>
            <w:tcW w:w="1883" w:type="dxa"/>
          </w:tcPr>
          <w:p w14:paraId="0B33ADE9" w14:textId="0B89BC63" w:rsidR="0027678C" w:rsidRPr="007906BE" w:rsidRDefault="00C367DA" w:rsidP="002257A7">
            <w:pPr>
              <w:spacing w:line="360" w:lineRule="auto"/>
              <w:rPr>
                <w:rFonts w:cstheme="majorBidi"/>
              </w:rPr>
            </w:pPr>
            <w:r w:rsidRPr="007906BE">
              <w:rPr>
                <w:rFonts w:cstheme="majorBidi"/>
              </w:rPr>
              <w:t>UNIQUE</w:t>
            </w:r>
          </w:p>
        </w:tc>
      </w:tr>
    </w:tbl>
    <w:p w14:paraId="702A2EC7" w14:textId="7E2E57EF" w:rsidR="00253AB8" w:rsidRDefault="00253AB8" w:rsidP="009407AE">
      <w:pPr>
        <w:spacing w:line="276" w:lineRule="auto"/>
        <w:rPr>
          <w:rFonts w:cstheme="majorBidi"/>
        </w:rPr>
      </w:pPr>
    </w:p>
    <w:p w14:paraId="52F07910" w14:textId="001F08EA" w:rsidR="00AD6197" w:rsidRDefault="00AD6197" w:rsidP="00AD6197">
      <w:pPr>
        <w:pStyle w:val="ListParagraph"/>
        <w:numPr>
          <w:ilvl w:val="0"/>
          <w:numId w:val="30"/>
        </w:numPr>
        <w:spacing w:line="276" w:lineRule="auto"/>
        <w:rPr>
          <w:rFonts w:cstheme="majorBidi"/>
        </w:rPr>
      </w:pPr>
      <w:r>
        <w:rPr>
          <w:rFonts w:cstheme="majorBidi"/>
        </w:rPr>
        <w:t>Professions</w:t>
      </w:r>
    </w:p>
    <w:p w14:paraId="41A59961" w14:textId="54A9FC7A" w:rsidR="00AD6197" w:rsidRDefault="00AD6197" w:rsidP="00AD6197">
      <w:pPr>
        <w:pStyle w:val="ListParagraph"/>
        <w:spacing w:line="276" w:lineRule="auto"/>
        <w:ind w:left="1080"/>
        <w:rPr>
          <w:rFonts w:cstheme="majorBidi"/>
        </w:rPr>
      </w:pPr>
    </w:p>
    <w:p w14:paraId="1847A6F8" w14:textId="606C090F" w:rsidR="00AD6197" w:rsidRDefault="00AD6197" w:rsidP="00AD6197">
      <w:pPr>
        <w:pStyle w:val="ListParagraph"/>
        <w:ind w:left="1080"/>
        <w:rPr>
          <w:rFonts w:cstheme="majorBidi"/>
        </w:rPr>
      </w:pPr>
      <w:r>
        <w:rPr>
          <w:rFonts w:cstheme="majorBidi"/>
        </w:rPr>
        <w:t>Table Name</w:t>
      </w:r>
      <w:r>
        <w:rPr>
          <w:rFonts w:cstheme="majorBidi"/>
        </w:rPr>
        <w:tab/>
      </w:r>
      <w:r>
        <w:rPr>
          <w:rFonts w:cstheme="majorBidi"/>
        </w:rPr>
        <w:tab/>
      </w:r>
      <w:r>
        <w:rPr>
          <w:rFonts w:cstheme="majorBidi"/>
        </w:rPr>
        <w:tab/>
      </w:r>
      <w:r>
        <w:rPr>
          <w:rFonts w:cstheme="majorBidi"/>
        </w:rPr>
        <w:tab/>
        <w:t xml:space="preserve">: professions </w:t>
      </w:r>
    </w:p>
    <w:p w14:paraId="2BA46901" w14:textId="16C8382B" w:rsidR="00AD6197" w:rsidRDefault="00AD6197" w:rsidP="00AD6197">
      <w:pPr>
        <w:pStyle w:val="ListParagraph"/>
        <w:ind w:left="1080"/>
        <w:rPr>
          <w:rFonts w:cstheme="majorBidi"/>
        </w:rPr>
      </w:pPr>
      <w:r>
        <w:rPr>
          <w:rFonts w:cstheme="majorBidi"/>
        </w:rPr>
        <w:t>Primary key</w:t>
      </w:r>
      <w:r>
        <w:rPr>
          <w:rFonts w:cstheme="majorBidi"/>
        </w:rPr>
        <w:tab/>
      </w:r>
      <w:r>
        <w:rPr>
          <w:rFonts w:cstheme="majorBidi"/>
        </w:rPr>
        <w:tab/>
      </w:r>
      <w:r>
        <w:rPr>
          <w:rFonts w:cstheme="majorBidi"/>
        </w:rPr>
        <w:tab/>
      </w:r>
      <w:r>
        <w:rPr>
          <w:rFonts w:cstheme="majorBidi"/>
        </w:rPr>
        <w:tab/>
        <w:t>: profession_id</w:t>
      </w:r>
    </w:p>
    <w:p w14:paraId="1A1F79F4" w14:textId="0DEB68DC" w:rsidR="00AD6197" w:rsidRDefault="00AD6197" w:rsidP="00AD6197">
      <w:pPr>
        <w:pStyle w:val="ListParagraph"/>
        <w:ind w:left="1080"/>
        <w:rPr>
          <w:rFonts w:cstheme="majorBidi"/>
        </w:rPr>
      </w:pPr>
      <w:r>
        <w:rPr>
          <w:rFonts w:cstheme="majorBidi"/>
        </w:rPr>
        <w:t>Table Type</w:t>
      </w:r>
      <w:r>
        <w:rPr>
          <w:rFonts w:cstheme="majorBidi"/>
        </w:rPr>
        <w:tab/>
      </w:r>
      <w:r>
        <w:rPr>
          <w:rFonts w:cstheme="majorBidi"/>
        </w:rPr>
        <w:tab/>
      </w:r>
      <w:r>
        <w:rPr>
          <w:rFonts w:cstheme="majorBidi"/>
        </w:rPr>
        <w:tab/>
      </w:r>
      <w:r>
        <w:rPr>
          <w:rFonts w:cstheme="majorBidi"/>
        </w:rPr>
        <w:tab/>
        <w:t>: Professions of teacher</w:t>
      </w:r>
    </w:p>
    <w:p w14:paraId="2A08F716" w14:textId="687A76F6" w:rsidR="00AD6197" w:rsidRPr="00AD6197" w:rsidRDefault="00E8496F" w:rsidP="00E8496F">
      <w:pPr>
        <w:pStyle w:val="Heading4"/>
        <w:rPr>
          <w:rFonts w:cstheme="majorBidi"/>
        </w:rPr>
      </w:pPr>
      <w:bookmarkStart w:id="209" w:name="_Toc53957414"/>
      <w:r>
        <w:t xml:space="preserve">Table: 4. </w:t>
      </w:r>
      <w:fldSimple w:instr=" SEQ Table:_4. \* ARABIC ">
        <w:r w:rsidR="00770F7D">
          <w:rPr>
            <w:noProof/>
          </w:rPr>
          <w:t>25</w:t>
        </w:r>
      </w:fldSimple>
      <w:r>
        <w:t xml:space="preserve"> Professions Specification</w:t>
      </w:r>
      <w:bookmarkEnd w:id="209"/>
    </w:p>
    <w:tbl>
      <w:tblPr>
        <w:tblStyle w:val="TableGrid"/>
        <w:tblW w:w="0" w:type="auto"/>
        <w:tblLook w:val="04A0" w:firstRow="1" w:lastRow="0" w:firstColumn="1" w:lastColumn="0" w:noHBand="0" w:noVBand="1"/>
      </w:tblPr>
      <w:tblGrid>
        <w:gridCol w:w="800"/>
        <w:gridCol w:w="1856"/>
        <w:gridCol w:w="1400"/>
        <w:gridCol w:w="846"/>
        <w:gridCol w:w="2576"/>
      </w:tblGrid>
      <w:tr w:rsidR="009C2EDF" w:rsidRPr="007906BE" w14:paraId="7AE89FF5" w14:textId="77777777" w:rsidTr="00D20F1D">
        <w:tc>
          <w:tcPr>
            <w:tcW w:w="1354" w:type="dxa"/>
            <w:shd w:val="clear" w:color="auto" w:fill="E7E6E6" w:themeFill="background2"/>
          </w:tcPr>
          <w:p w14:paraId="6541A8BF" w14:textId="77777777" w:rsidR="009C2EDF" w:rsidRPr="007906BE" w:rsidRDefault="009C2EDF" w:rsidP="00D20F1D">
            <w:pPr>
              <w:spacing w:line="360" w:lineRule="auto"/>
              <w:rPr>
                <w:rFonts w:cstheme="majorBidi"/>
              </w:rPr>
            </w:pPr>
            <w:r w:rsidRPr="007906BE">
              <w:rPr>
                <w:rFonts w:cstheme="majorBidi"/>
              </w:rPr>
              <w:t>No.</w:t>
            </w:r>
          </w:p>
        </w:tc>
        <w:tc>
          <w:tcPr>
            <w:tcW w:w="1451" w:type="dxa"/>
          </w:tcPr>
          <w:p w14:paraId="22F38D37" w14:textId="77777777" w:rsidR="009C2EDF" w:rsidRPr="007906BE" w:rsidRDefault="009C2EDF" w:rsidP="00D20F1D">
            <w:pPr>
              <w:spacing w:line="360" w:lineRule="auto"/>
              <w:rPr>
                <w:rFonts w:cstheme="majorBidi"/>
              </w:rPr>
            </w:pPr>
            <w:r w:rsidRPr="007906BE">
              <w:rPr>
                <w:rFonts w:cstheme="majorBidi"/>
              </w:rPr>
              <w:t xml:space="preserve">Field </w:t>
            </w:r>
          </w:p>
        </w:tc>
        <w:tc>
          <w:tcPr>
            <w:tcW w:w="1425" w:type="dxa"/>
          </w:tcPr>
          <w:p w14:paraId="747D4B0C" w14:textId="77777777" w:rsidR="009C2EDF" w:rsidRPr="007906BE" w:rsidRDefault="009C2EDF" w:rsidP="00D20F1D">
            <w:pPr>
              <w:spacing w:line="360" w:lineRule="auto"/>
              <w:rPr>
                <w:rFonts w:cstheme="majorBidi"/>
              </w:rPr>
            </w:pPr>
            <w:r w:rsidRPr="007906BE">
              <w:rPr>
                <w:rFonts w:cstheme="majorBidi"/>
              </w:rPr>
              <w:t>Type</w:t>
            </w:r>
          </w:p>
        </w:tc>
        <w:tc>
          <w:tcPr>
            <w:tcW w:w="1365" w:type="dxa"/>
          </w:tcPr>
          <w:p w14:paraId="05B503EC" w14:textId="77777777" w:rsidR="009C2EDF" w:rsidRPr="007906BE" w:rsidRDefault="009C2EDF" w:rsidP="00D20F1D">
            <w:pPr>
              <w:spacing w:line="360" w:lineRule="auto"/>
              <w:rPr>
                <w:rFonts w:cstheme="majorBidi"/>
              </w:rPr>
            </w:pPr>
            <w:r w:rsidRPr="007906BE">
              <w:rPr>
                <w:rFonts w:cstheme="majorBidi"/>
              </w:rPr>
              <w:t xml:space="preserve">Size </w:t>
            </w:r>
          </w:p>
        </w:tc>
        <w:tc>
          <w:tcPr>
            <w:tcW w:w="1883" w:type="dxa"/>
          </w:tcPr>
          <w:p w14:paraId="0C643241" w14:textId="77777777" w:rsidR="009C2EDF" w:rsidRPr="007906BE" w:rsidRDefault="009C2EDF" w:rsidP="00D20F1D">
            <w:pPr>
              <w:spacing w:line="360" w:lineRule="auto"/>
              <w:rPr>
                <w:rFonts w:cstheme="majorBidi"/>
              </w:rPr>
            </w:pPr>
            <w:r w:rsidRPr="007906BE">
              <w:rPr>
                <w:rFonts w:cstheme="majorBidi"/>
              </w:rPr>
              <w:t>Information</w:t>
            </w:r>
          </w:p>
        </w:tc>
      </w:tr>
      <w:tr w:rsidR="009C2EDF" w:rsidRPr="007906BE" w14:paraId="5BD9CEE7" w14:textId="77777777" w:rsidTr="00D20F1D">
        <w:tc>
          <w:tcPr>
            <w:tcW w:w="1354" w:type="dxa"/>
            <w:shd w:val="clear" w:color="auto" w:fill="E7E6E6" w:themeFill="background2"/>
          </w:tcPr>
          <w:p w14:paraId="494D6A9F" w14:textId="77777777" w:rsidR="009C2EDF" w:rsidRPr="007906BE" w:rsidRDefault="009C2EDF" w:rsidP="00D20F1D">
            <w:pPr>
              <w:spacing w:line="360" w:lineRule="auto"/>
              <w:rPr>
                <w:rFonts w:cstheme="majorBidi"/>
              </w:rPr>
            </w:pPr>
            <w:r w:rsidRPr="007906BE">
              <w:rPr>
                <w:rFonts w:cstheme="majorBidi"/>
              </w:rPr>
              <w:t>1</w:t>
            </w:r>
          </w:p>
        </w:tc>
        <w:tc>
          <w:tcPr>
            <w:tcW w:w="1451" w:type="dxa"/>
          </w:tcPr>
          <w:p w14:paraId="3A002FE7" w14:textId="10A6AE5E" w:rsidR="009C2EDF" w:rsidRPr="009C2EDF" w:rsidRDefault="009C2EDF" w:rsidP="009C2EDF">
            <w:r w:rsidRPr="009C2EDF">
              <w:t>profession_id</w:t>
            </w:r>
          </w:p>
        </w:tc>
        <w:tc>
          <w:tcPr>
            <w:tcW w:w="1425" w:type="dxa"/>
          </w:tcPr>
          <w:p w14:paraId="343A781A" w14:textId="77777777" w:rsidR="009C2EDF" w:rsidRPr="007906BE" w:rsidRDefault="009C2EDF" w:rsidP="00D20F1D">
            <w:pPr>
              <w:spacing w:line="360" w:lineRule="auto"/>
              <w:rPr>
                <w:rFonts w:cstheme="majorBidi"/>
              </w:rPr>
            </w:pPr>
            <w:r w:rsidRPr="007906BE">
              <w:rPr>
                <w:rFonts w:cstheme="majorBidi"/>
              </w:rPr>
              <w:t>INT</w:t>
            </w:r>
          </w:p>
        </w:tc>
        <w:tc>
          <w:tcPr>
            <w:tcW w:w="1365" w:type="dxa"/>
          </w:tcPr>
          <w:p w14:paraId="421E465A" w14:textId="0A1244EA" w:rsidR="009C2EDF" w:rsidRPr="007906BE" w:rsidRDefault="009C2EDF" w:rsidP="00D20F1D">
            <w:pPr>
              <w:spacing w:line="360" w:lineRule="auto"/>
              <w:rPr>
                <w:rFonts w:cstheme="majorBidi"/>
              </w:rPr>
            </w:pPr>
            <w:r>
              <w:rPr>
                <w:rFonts w:cstheme="majorBidi"/>
              </w:rPr>
              <w:t>11</w:t>
            </w:r>
          </w:p>
        </w:tc>
        <w:tc>
          <w:tcPr>
            <w:tcW w:w="1883" w:type="dxa"/>
          </w:tcPr>
          <w:p w14:paraId="1E7DBA6C" w14:textId="6F1453C8" w:rsidR="009C2EDF" w:rsidRPr="007906BE" w:rsidRDefault="005915A0" w:rsidP="00D20F1D">
            <w:pPr>
              <w:spacing w:line="360" w:lineRule="auto"/>
              <w:rPr>
                <w:rFonts w:cstheme="majorBidi"/>
              </w:rPr>
            </w:pPr>
            <w:r w:rsidRPr="007906BE">
              <w:rPr>
                <w:rFonts w:cstheme="majorBidi"/>
              </w:rPr>
              <w:t>INT: 1</w:t>
            </w:r>
          </w:p>
          <w:p w14:paraId="58657EE6" w14:textId="7DED62A7" w:rsidR="009C2EDF" w:rsidRPr="007906BE" w:rsidRDefault="005915A0" w:rsidP="00D20F1D">
            <w:pPr>
              <w:spacing w:line="360" w:lineRule="auto"/>
              <w:rPr>
                <w:rFonts w:cstheme="majorBidi"/>
              </w:rPr>
            </w:pPr>
            <w:r w:rsidRPr="007906BE">
              <w:rPr>
                <w:rFonts w:cstheme="majorBidi"/>
              </w:rPr>
              <w:t xml:space="preserve">AUATO_INCREMENT </w:t>
            </w:r>
          </w:p>
          <w:p w14:paraId="48C22A33" w14:textId="585CC243" w:rsidR="009C2EDF" w:rsidRPr="007906BE" w:rsidRDefault="005915A0" w:rsidP="00D20F1D">
            <w:pPr>
              <w:spacing w:line="360" w:lineRule="auto"/>
              <w:rPr>
                <w:rFonts w:cstheme="majorBidi"/>
              </w:rPr>
            </w:pPr>
            <w:r w:rsidRPr="007906BE">
              <w:rPr>
                <w:rFonts w:cstheme="majorBidi"/>
              </w:rPr>
              <w:t>PRIMARY KEY</w:t>
            </w:r>
          </w:p>
        </w:tc>
      </w:tr>
      <w:tr w:rsidR="009C2EDF" w:rsidRPr="007906BE" w14:paraId="2EF2CF64" w14:textId="77777777" w:rsidTr="00D20F1D">
        <w:tc>
          <w:tcPr>
            <w:tcW w:w="1354" w:type="dxa"/>
            <w:shd w:val="clear" w:color="auto" w:fill="E7E6E6" w:themeFill="background2"/>
          </w:tcPr>
          <w:p w14:paraId="4DE34EBB" w14:textId="77777777" w:rsidR="009C2EDF" w:rsidRPr="007906BE" w:rsidRDefault="009C2EDF" w:rsidP="00D20F1D">
            <w:pPr>
              <w:spacing w:line="360" w:lineRule="auto"/>
              <w:rPr>
                <w:rFonts w:cstheme="majorBidi"/>
              </w:rPr>
            </w:pPr>
            <w:r w:rsidRPr="007906BE">
              <w:rPr>
                <w:rFonts w:cstheme="majorBidi"/>
              </w:rPr>
              <w:t>2</w:t>
            </w:r>
          </w:p>
        </w:tc>
        <w:tc>
          <w:tcPr>
            <w:tcW w:w="1451" w:type="dxa"/>
          </w:tcPr>
          <w:p w14:paraId="24503B78" w14:textId="2516E667" w:rsidR="009C2EDF" w:rsidRPr="009C2EDF" w:rsidRDefault="009C2EDF" w:rsidP="009C2EDF">
            <w:r w:rsidRPr="009C2EDF">
              <w:t>profession_name</w:t>
            </w:r>
          </w:p>
        </w:tc>
        <w:tc>
          <w:tcPr>
            <w:tcW w:w="1425" w:type="dxa"/>
          </w:tcPr>
          <w:p w14:paraId="350634C6" w14:textId="77777777" w:rsidR="009C2EDF" w:rsidRPr="007906BE" w:rsidRDefault="009C2EDF" w:rsidP="00D20F1D">
            <w:pPr>
              <w:spacing w:line="360" w:lineRule="auto"/>
              <w:rPr>
                <w:rFonts w:cstheme="majorBidi"/>
              </w:rPr>
            </w:pPr>
            <w:r w:rsidRPr="007906BE">
              <w:rPr>
                <w:rFonts w:cstheme="majorBidi"/>
              </w:rPr>
              <w:t>VARCHAR</w:t>
            </w:r>
          </w:p>
        </w:tc>
        <w:tc>
          <w:tcPr>
            <w:tcW w:w="1365" w:type="dxa"/>
          </w:tcPr>
          <w:p w14:paraId="4A236306" w14:textId="77777777" w:rsidR="009C2EDF" w:rsidRPr="007906BE" w:rsidRDefault="009C2EDF" w:rsidP="00D20F1D">
            <w:pPr>
              <w:spacing w:line="360" w:lineRule="auto"/>
              <w:rPr>
                <w:rFonts w:cstheme="majorBidi"/>
              </w:rPr>
            </w:pPr>
            <w:r w:rsidRPr="007906BE">
              <w:rPr>
                <w:rFonts w:cstheme="majorBidi"/>
              </w:rPr>
              <w:t>30</w:t>
            </w:r>
          </w:p>
        </w:tc>
        <w:tc>
          <w:tcPr>
            <w:tcW w:w="1883" w:type="dxa"/>
          </w:tcPr>
          <w:p w14:paraId="4A9AC7E1" w14:textId="6618804E" w:rsidR="009C2EDF" w:rsidRPr="007906BE" w:rsidRDefault="009C2EDF" w:rsidP="009C2EDF">
            <w:pPr>
              <w:spacing w:line="360" w:lineRule="auto"/>
              <w:rPr>
                <w:rFonts w:cstheme="majorBidi"/>
              </w:rPr>
            </w:pPr>
            <w:r>
              <w:rPr>
                <w:rFonts w:cstheme="majorBidi"/>
              </w:rPr>
              <w:t>-</w:t>
            </w:r>
          </w:p>
        </w:tc>
      </w:tr>
    </w:tbl>
    <w:p w14:paraId="0DDA3411" w14:textId="75D079E1" w:rsidR="00577101" w:rsidRDefault="00577101" w:rsidP="009407AE">
      <w:pPr>
        <w:spacing w:line="276" w:lineRule="auto"/>
        <w:rPr>
          <w:rFonts w:cstheme="majorBidi"/>
        </w:rPr>
      </w:pPr>
    </w:p>
    <w:p w14:paraId="59E09E8E" w14:textId="6A5A2744" w:rsidR="00AB51D5" w:rsidRDefault="00AB51D5" w:rsidP="009407AE">
      <w:pPr>
        <w:spacing w:line="276" w:lineRule="auto"/>
        <w:rPr>
          <w:rFonts w:cstheme="majorBidi"/>
        </w:rPr>
      </w:pPr>
    </w:p>
    <w:p w14:paraId="1FA13FCF" w14:textId="4F8FCB18" w:rsidR="00AB51D5" w:rsidRDefault="00AB51D5" w:rsidP="009407AE">
      <w:pPr>
        <w:spacing w:line="276" w:lineRule="auto"/>
        <w:rPr>
          <w:rFonts w:cstheme="majorBidi"/>
        </w:rPr>
      </w:pPr>
    </w:p>
    <w:p w14:paraId="5A6F33BB" w14:textId="6593016C" w:rsidR="00AB51D5" w:rsidRDefault="00AB51D5" w:rsidP="009407AE">
      <w:pPr>
        <w:spacing w:line="276" w:lineRule="auto"/>
        <w:rPr>
          <w:rFonts w:cstheme="majorBidi"/>
        </w:rPr>
      </w:pPr>
    </w:p>
    <w:p w14:paraId="53AA72E3" w14:textId="4E23AA71" w:rsidR="00AB51D5" w:rsidRDefault="00A00B73" w:rsidP="00A00B73">
      <w:pPr>
        <w:pStyle w:val="ListParagraph"/>
        <w:numPr>
          <w:ilvl w:val="0"/>
          <w:numId w:val="30"/>
        </w:numPr>
        <w:spacing w:line="276" w:lineRule="auto"/>
        <w:rPr>
          <w:rFonts w:cstheme="majorBidi"/>
        </w:rPr>
      </w:pPr>
      <w:r>
        <w:rPr>
          <w:rFonts w:cstheme="majorBidi"/>
        </w:rPr>
        <w:t>Share files</w:t>
      </w:r>
    </w:p>
    <w:p w14:paraId="494EA0FE" w14:textId="756164C6" w:rsidR="00A00B73" w:rsidRDefault="00A00B73" w:rsidP="00A00B73">
      <w:pPr>
        <w:pStyle w:val="ListParagraph"/>
        <w:spacing w:line="276" w:lineRule="auto"/>
        <w:ind w:left="1080"/>
        <w:rPr>
          <w:rFonts w:cstheme="majorBidi"/>
        </w:rPr>
      </w:pPr>
    </w:p>
    <w:p w14:paraId="3463F99D" w14:textId="6788B674" w:rsidR="00A00B73" w:rsidRDefault="00A00B73" w:rsidP="00A00B73">
      <w:pPr>
        <w:pStyle w:val="ListParagraph"/>
        <w:spacing w:line="276" w:lineRule="auto"/>
        <w:ind w:left="1080"/>
        <w:rPr>
          <w:rFonts w:cstheme="majorBidi"/>
        </w:rPr>
      </w:pPr>
      <w:r>
        <w:rPr>
          <w:rFonts w:cstheme="majorBidi"/>
        </w:rPr>
        <w:t>Table Name</w:t>
      </w:r>
      <w:r>
        <w:rPr>
          <w:rFonts w:cstheme="majorBidi"/>
        </w:rPr>
        <w:tab/>
      </w:r>
      <w:r>
        <w:rPr>
          <w:rFonts w:cstheme="majorBidi"/>
        </w:rPr>
        <w:tab/>
      </w:r>
      <w:r>
        <w:rPr>
          <w:rFonts w:cstheme="majorBidi"/>
        </w:rPr>
        <w:tab/>
      </w:r>
      <w:r>
        <w:rPr>
          <w:rFonts w:cstheme="majorBidi"/>
        </w:rPr>
        <w:tab/>
      </w:r>
      <w:r>
        <w:rPr>
          <w:rFonts w:cstheme="majorBidi"/>
        </w:rPr>
        <w:tab/>
        <w:t>: files</w:t>
      </w:r>
    </w:p>
    <w:p w14:paraId="02CC6898" w14:textId="25AF08A5" w:rsidR="00A00B73" w:rsidRDefault="00A00B73" w:rsidP="00A00B73">
      <w:pPr>
        <w:pStyle w:val="ListParagraph"/>
        <w:spacing w:line="276" w:lineRule="auto"/>
        <w:ind w:left="1080"/>
        <w:rPr>
          <w:rFonts w:cstheme="majorBidi"/>
        </w:rPr>
      </w:pPr>
      <w:r>
        <w:rPr>
          <w:rFonts w:cstheme="majorBidi"/>
        </w:rPr>
        <w:t>Primary key</w:t>
      </w:r>
      <w:r>
        <w:rPr>
          <w:rFonts w:cstheme="majorBidi"/>
        </w:rPr>
        <w:tab/>
      </w:r>
      <w:r>
        <w:rPr>
          <w:rFonts w:cstheme="majorBidi"/>
        </w:rPr>
        <w:tab/>
      </w:r>
      <w:r>
        <w:rPr>
          <w:rFonts w:cstheme="majorBidi"/>
        </w:rPr>
        <w:tab/>
      </w:r>
      <w:r>
        <w:rPr>
          <w:rFonts w:cstheme="majorBidi"/>
        </w:rPr>
        <w:tab/>
      </w:r>
      <w:r>
        <w:rPr>
          <w:rFonts w:cstheme="majorBidi"/>
        </w:rPr>
        <w:tab/>
        <w:t>: file_id</w:t>
      </w:r>
    </w:p>
    <w:p w14:paraId="3C6C24D3" w14:textId="3B8C7CF4" w:rsidR="00A00B73" w:rsidRDefault="00A00B73" w:rsidP="00A00B73">
      <w:pPr>
        <w:pStyle w:val="ListParagraph"/>
        <w:spacing w:line="276" w:lineRule="auto"/>
        <w:ind w:left="1080"/>
        <w:rPr>
          <w:rFonts w:cstheme="majorBidi"/>
        </w:rPr>
      </w:pPr>
      <w:r>
        <w:rPr>
          <w:rFonts w:cstheme="majorBidi"/>
        </w:rPr>
        <w:t>Foreign key</w:t>
      </w:r>
      <w:r>
        <w:rPr>
          <w:rFonts w:cstheme="majorBidi"/>
        </w:rPr>
        <w:tab/>
      </w:r>
      <w:r>
        <w:rPr>
          <w:rFonts w:cstheme="majorBidi"/>
        </w:rPr>
        <w:tab/>
      </w:r>
      <w:r>
        <w:rPr>
          <w:rFonts w:cstheme="majorBidi"/>
        </w:rPr>
        <w:tab/>
      </w:r>
      <w:r>
        <w:rPr>
          <w:rFonts w:cstheme="majorBidi"/>
        </w:rPr>
        <w:tab/>
      </w:r>
      <w:r>
        <w:rPr>
          <w:rFonts w:cstheme="majorBidi"/>
        </w:rPr>
        <w:tab/>
        <w:t>: teacherid</w:t>
      </w:r>
    </w:p>
    <w:p w14:paraId="17A26F24" w14:textId="60F4B7E0" w:rsidR="00A00B73" w:rsidRDefault="00A00B73" w:rsidP="00A00B73">
      <w:pPr>
        <w:pStyle w:val="ListParagraph"/>
        <w:spacing w:line="276" w:lineRule="auto"/>
        <w:ind w:left="1080"/>
        <w:rPr>
          <w:rFonts w:cstheme="majorBidi"/>
        </w:rPr>
      </w:pPr>
      <w:r>
        <w:rPr>
          <w:rFonts w:cstheme="majorBidi"/>
        </w:rPr>
        <w:t>Foreign key</w:t>
      </w:r>
      <w:r>
        <w:rPr>
          <w:rFonts w:cstheme="majorBidi"/>
        </w:rPr>
        <w:tab/>
      </w:r>
      <w:r>
        <w:rPr>
          <w:rFonts w:cstheme="majorBidi"/>
        </w:rPr>
        <w:tab/>
      </w:r>
      <w:r>
        <w:rPr>
          <w:rFonts w:cstheme="majorBidi"/>
        </w:rPr>
        <w:tab/>
      </w:r>
      <w:r>
        <w:rPr>
          <w:rFonts w:cstheme="majorBidi"/>
        </w:rPr>
        <w:tab/>
      </w:r>
      <w:r>
        <w:rPr>
          <w:rFonts w:cstheme="majorBidi"/>
        </w:rPr>
        <w:tab/>
        <w:t>: nim</w:t>
      </w:r>
    </w:p>
    <w:p w14:paraId="7E533813" w14:textId="7C3BB765" w:rsidR="00A00B73" w:rsidRPr="00A00B73" w:rsidRDefault="00A00B73" w:rsidP="00A00B73">
      <w:pPr>
        <w:pStyle w:val="ListParagraph"/>
        <w:spacing w:line="276" w:lineRule="auto"/>
        <w:ind w:left="1080"/>
        <w:rPr>
          <w:rFonts w:cstheme="majorBidi"/>
        </w:rPr>
      </w:pPr>
    </w:p>
    <w:p w14:paraId="24A5A307" w14:textId="28849B60" w:rsidR="00AB51D5" w:rsidRDefault="002C5604" w:rsidP="002C5604">
      <w:pPr>
        <w:pStyle w:val="Heading4"/>
        <w:rPr>
          <w:rFonts w:cstheme="majorBidi"/>
        </w:rPr>
      </w:pPr>
      <w:bookmarkStart w:id="210" w:name="_Toc53957415"/>
      <w:r>
        <w:t xml:space="preserve">Table: 4. </w:t>
      </w:r>
      <w:fldSimple w:instr=" SEQ Table:_4. \* ARABIC ">
        <w:r w:rsidR="00770F7D">
          <w:rPr>
            <w:noProof/>
          </w:rPr>
          <w:t>26</w:t>
        </w:r>
      </w:fldSimple>
      <w:r>
        <w:t xml:space="preserve"> Share file Specification</w:t>
      </w:r>
      <w:bookmarkEnd w:id="210"/>
    </w:p>
    <w:tbl>
      <w:tblPr>
        <w:tblStyle w:val="TableGrid"/>
        <w:tblW w:w="0" w:type="auto"/>
        <w:tblLook w:val="04A0" w:firstRow="1" w:lastRow="0" w:firstColumn="1" w:lastColumn="0" w:noHBand="0" w:noVBand="1"/>
      </w:tblPr>
      <w:tblGrid>
        <w:gridCol w:w="716"/>
        <w:gridCol w:w="1816"/>
        <w:gridCol w:w="1603"/>
        <w:gridCol w:w="767"/>
        <w:gridCol w:w="2576"/>
      </w:tblGrid>
      <w:tr w:rsidR="002C5604" w:rsidRPr="007906BE" w14:paraId="4DAD9627" w14:textId="77777777" w:rsidTr="00D20F1D">
        <w:tc>
          <w:tcPr>
            <w:tcW w:w="1354" w:type="dxa"/>
            <w:shd w:val="clear" w:color="auto" w:fill="E7E6E6" w:themeFill="background2"/>
          </w:tcPr>
          <w:p w14:paraId="247B6835" w14:textId="77777777" w:rsidR="002C5604" w:rsidRPr="007906BE" w:rsidRDefault="002C5604" w:rsidP="00D20F1D">
            <w:pPr>
              <w:spacing w:line="360" w:lineRule="auto"/>
              <w:rPr>
                <w:rFonts w:cstheme="majorBidi"/>
              </w:rPr>
            </w:pPr>
            <w:r w:rsidRPr="007906BE">
              <w:rPr>
                <w:rFonts w:cstheme="majorBidi"/>
              </w:rPr>
              <w:t>No.</w:t>
            </w:r>
          </w:p>
        </w:tc>
        <w:tc>
          <w:tcPr>
            <w:tcW w:w="1451" w:type="dxa"/>
          </w:tcPr>
          <w:p w14:paraId="2D597A4B" w14:textId="77777777" w:rsidR="002C5604" w:rsidRPr="007906BE" w:rsidRDefault="002C5604" w:rsidP="00D20F1D">
            <w:pPr>
              <w:spacing w:line="360" w:lineRule="auto"/>
              <w:rPr>
                <w:rFonts w:cstheme="majorBidi"/>
              </w:rPr>
            </w:pPr>
            <w:r w:rsidRPr="007906BE">
              <w:rPr>
                <w:rFonts w:cstheme="majorBidi"/>
              </w:rPr>
              <w:t xml:space="preserve">Field </w:t>
            </w:r>
          </w:p>
        </w:tc>
        <w:tc>
          <w:tcPr>
            <w:tcW w:w="1425" w:type="dxa"/>
          </w:tcPr>
          <w:p w14:paraId="5CB55C32" w14:textId="77777777" w:rsidR="002C5604" w:rsidRPr="007906BE" w:rsidRDefault="002C5604" w:rsidP="00D20F1D">
            <w:pPr>
              <w:spacing w:line="360" w:lineRule="auto"/>
              <w:rPr>
                <w:rFonts w:cstheme="majorBidi"/>
              </w:rPr>
            </w:pPr>
            <w:r w:rsidRPr="007906BE">
              <w:rPr>
                <w:rFonts w:cstheme="majorBidi"/>
              </w:rPr>
              <w:t>Type</w:t>
            </w:r>
          </w:p>
        </w:tc>
        <w:tc>
          <w:tcPr>
            <w:tcW w:w="1365" w:type="dxa"/>
          </w:tcPr>
          <w:p w14:paraId="349ED8E9" w14:textId="77777777" w:rsidR="002C5604" w:rsidRPr="007906BE" w:rsidRDefault="002C5604" w:rsidP="00D20F1D">
            <w:pPr>
              <w:spacing w:line="360" w:lineRule="auto"/>
              <w:rPr>
                <w:rFonts w:cstheme="majorBidi"/>
              </w:rPr>
            </w:pPr>
            <w:r w:rsidRPr="007906BE">
              <w:rPr>
                <w:rFonts w:cstheme="majorBidi"/>
              </w:rPr>
              <w:t xml:space="preserve">Size </w:t>
            </w:r>
          </w:p>
        </w:tc>
        <w:tc>
          <w:tcPr>
            <w:tcW w:w="1883" w:type="dxa"/>
          </w:tcPr>
          <w:p w14:paraId="4CF427F4" w14:textId="77777777" w:rsidR="002C5604" w:rsidRPr="007906BE" w:rsidRDefault="002C5604" w:rsidP="00D20F1D">
            <w:pPr>
              <w:spacing w:line="360" w:lineRule="auto"/>
              <w:rPr>
                <w:rFonts w:cstheme="majorBidi"/>
              </w:rPr>
            </w:pPr>
            <w:r w:rsidRPr="007906BE">
              <w:rPr>
                <w:rFonts w:cstheme="majorBidi"/>
              </w:rPr>
              <w:t>Information</w:t>
            </w:r>
          </w:p>
        </w:tc>
      </w:tr>
      <w:tr w:rsidR="002C5604" w:rsidRPr="007906BE" w14:paraId="765CA2F5" w14:textId="77777777" w:rsidTr="00D20F1D">
        <w:tc>
          <w:tcPr>
            <w:tcW w:w="1354" w:type="dxa"/>
            <w:shd w:val="clear" w:color="auto" w:fill="E7E6E6" w:themeFill="background2"/>
          </w:tcPr>
          <w:p w14:paraId="17664032" w14:textId="77777777" w:rsidR="002C5604" w:rsidRPr="007906BE" w:rsidRDefault="002C5604" w:rsidP="00D20F1D">
            <w:pPr>
              <w:spacing w:line="360" w:lineRule="auto"/>
              <w:rPr>
                <w:rFonts w:cstheme="majorBidi"/>
              </w:rPr>
            </w:pPr>
            <w:r w:rsidRPr="007906BE">
              <w:rPr>
                <w:rFonts w:cstheme="majorBidi"/>
              </w:rPr>
              <w:t>1</w:t>
            </w:r>
          </w:p>
        </w:tc>
        <w:tc>
          <w:tcPr>
            <w:tcW w:w="1451" w:type="dxa"/>
          </w:tcPr>
          <w:p w14:paraId="48B97277" w14:textId="59523821" w:rsidR="002C5604" w:rsidRPr="009C2EDF" w:rsidRDefault="004F6CA0" w:rsidP="00D20F1D">
            <w:r>
              <w:t>file_id</w:t>
            </w:r>
          </w:p>
        </w:tc>
        <w:tc>
          <w:tcPr>
            <w:tcW w:w="1425" w:type="dxa"/>
          </w:tcPr>
          <w:p w14:paraId="0D6910D5" w14:textId="502BFA95" w:rsidR="002C5604" w:rsidRPr="007906BE" w:rsidRDefault="004F6CA0" w:rsidP="00D20F1D">
            <w:pPr>
              <w:spacing w:line="360" w:lineRule="auto"/>
              <w:rPr>
                <w:rFonts w:cstheme="majorBidi"/>
              </w:rPr>
            </w:pPr>
            <w:r w:rsidRPr="007906BE">
              <w:rPr>
                <w:rFonts w:cstheme="majorBidi"/>
              </w:rPr>
              <w:t>INT</w:t>
            </w:r>
          </w:p>
        </w:tc>
        <w:tc>
          <w:tcPr>
            <w:tcW w:w="1365" w:type="dxa"/>
          </w:tcPr>
          <w:p w14:paraId="12B76771" w14:textId="77777777" w:rsidR="002C5604" w:rsidRPr="007906BE" w:rsidRDefault="002C5604" w:rsidP="00D20F1D">
            <w:pPr>
              <w:spacing w:line="360" w:lineRule="auto"/>
              <w:rPr>
                <w:rFonts w:cstheme="majorBidi"/>
              </w:rPr>
            </w:pPr>
            <w:r>
              <w:rPr>
                <w:rFonts w:cstheme="majorBidi"/>
              </w:rPr>
              <w:t>11</w:t>
            </w:r>
          </w:p>
        </w:tc>
        <w:tc>
          <w:tcPr>
            <w:tcW w:w="1883" w:type="dxa"/>
          </w:tcPr>
          <w:p w14:paraId="21080609" w14:textId="7AE2F6D2" w:rsidR="002C5604" w:rsidRPr="007906BE" w:rsidRDefault="00EC25A2" w:rsidP="00D20F1D">
            <w:pPr>
              <w:spacing w:line="360" w:lineRule="auto"/>
              <w:rPr>
                <w:rFonts w:cstheme="majorBidi"/>
              </w:rPr>
            </w:pPr>
            <w:r w:rsidRPr="007906BE">
              <w:rPr>
                <w:rFonts w:cstheme="majorBidi"/>
              </w:rPr>
              <w:t>INT: 1</w:t>
            </w:r>
          </w:p>
          <w:p w14:paraId="4BDC52A6" w14:textId="2A4D0D12" w:rsidR="002C5604" w:rsidRPr="007906BE" w:rsidRDefault="00EC25A2" w:rsidP="00D20F1D">
            <w:pPr>
              <w:spacing w:line="360" w:lineRule="auto"/>
              <w:rPr>
                <w:rFonts w:cstheme="majorBidi"/>
              </w:rPr>
            </w:pPr>
            <w:r w:rsidRPr="007906BE">
              <w:rPr>
                <w:rFonts w:cstheme="majorBidi"/>
              </w:rPr>
              <w:t xml:space="preserve">AUATO_INCREMENT </w:t>
            </w:r>
          </w:p>
          <w:p w14:paraId="5E5B79CD" w14:textId="084B86D0" w:rsidR="002C5604" w:rsidRPr="007906BE" w:rsidRDefault="00EC25A2" w:rsidP="00D20F1D">
            <w:pPr>
              <w:spacing w:line="360" w:lineRule="auto"/>
              <w:rPr>
                <w:rFonts w:cstheme="majorBidi"/>
              </w:rPr>
            </w:pPr>
            <w:r w:rsidRPr="007906BE">
              <w:rPr>
                <w:rFonts w:cstheme="majorBidi"/>
              </w:rPr>
              <w:t>PRIMARY KEY</w:t>
            </w:r>
          </w:p>
        </w:tc>
      </w:tr>
      <w:tr w:rsidR="002C5604" w:rsidRPr="007906BE" w14:paraId="64E9EF4A" w14:textId="77777777" w:rsidTr="00D20F1D">
        <w:tc>
          <w:tcPr>
            <w:tcW w:w="1354" w:type="dxa"/>
            <w:shd w:val="clear" w:color="auto" w:fill="E7E6E6" w:themeFill="background2"/>
          </w:tcPr>
          <w:p w14:paraId="5AE48A03" w14:textId="77777777" w:rsidR="002C5604" w:rsidRPr="007906BE" w:rsidRDefault="002C5604" w:rsidP="00D20F1D">
            <w:pPr>
              <w:spacing w:line="360" w:lineRule="auto"/>
              <w:rPr>
                <w:rFonts w:cstheme="majorBidi"/>
              </w:rPr>
            </w:pPr>
            <w:r w:rsidRPr="007906BE">
              <w:rPr>
                <w:rFonts w:cstheme="majorBidi"/>
              </w:rPr>
              <w:t>2</w:t>
            </w:r>
          </w:p>
        </w:tc>
        <w:tc>
          <w:tcPr>
            <w:tcW w:w="1451" w:type="dxa"/>
          </w:tcPr>
          <w:p w14:paraId="0C8F7C6B" w14:textId="1AC50D1F" w:rsidR="002C5604" w:rsidRPr="009C2EDF" w:rsidRDefault="004F6CA0" w:rsidP="00D20F1D">
            <w:r>
              <w:t>nim</w:t>
            </w:r>
          </w:p>
        </w:tc>
        <w:tc>
          <w:tcPr>
            <w:tcW w:w="1425" w:type="dxa"/>
          </w:tcPr>
          <w:p w14:paraId="77A4DADA" w14:textId="29A57C24" w:rsidR="002C5604" w:rsidRPr="007906BE" w:rsidRDefault="004F6CA0" w:rsidP="00D20F1D">
            <w:pPr>
              <w:spacing w:line="360" w:lineRule="auto"/>
              <w:rPr>
                <w:rFonts w:cstheme="majorBidi"/>
              </w:rPr>
            </w:pPr>
            <w:r>
              <w:rPr>
                <w:rFonts w:cstheme="majorBidi"/>
              </w:rPr>
              <w:t>BIGNINT</w:t>
            </w:r>
          </w:p>
        </w:tc>
        <w:tc>
          <w:tcPr>
            <w:tcW w:w="1365" w:type="dxa"/>
          </w:tcPr>
          <w:p w14:paraId="0A6CD010" w14:textId="0AF418D3" w:rsidR="002C5604" w:rsidRPr="007906BE" w:rsidRDefault="002C5604" w:rsidP="00D20F1D">
            <w:pPr>
              <w:spacing w:line="360" w:lineRule="auto"/>
              <w:rPr>
                <w:rFonts w:cstheme="majorBidi"/>
              </w:rPr>
            </w:pPr>
            <w:r>
              <w:rPr>
                <w:rFonts w:cstheme="majorBidi"/>
              </w:rPr>
              <w:t>20</w:t>
            </w:r>
          </w:p>
        </w:tc>
        <w:tc>
          <w:tcPr>
            <w:tcW w:w="1883" w:type="dxa"/>
          </w:tcPr>
          <w:p w14:paraId="0B76BAD3" w14:textId="3A3159A2" w:rsidR="002C5604" w:rsidRPr="007906BE" w:rsidRDefault="00EC25A2" w:rsidP="00D20F1D">
            <w:pPr>
              <w:spacing w:line="360" w:lineRule="auto"/>
              <w:rPr>
                <w:rFonts w:cstheme="majorBidi"/>
              </w:rPr>
            </w:pPr>
            <w:r>
              <w:rPr>
                <w:rFonts w:cstheme="majorBidi"/>
              </w:rPr>
              <w:t>FOREIGN KEY</w:t>
            </w:r>
          </w:p>
        </w:tc>
      </w:tr>
      <w:tr w:rsidR="002C5604" w:rsidRPr="007906BE" w14:paraId="66961E17" w14:textId="77777777" w:rsidTr="00D20F1D">
        <w:tc>
          <w:tcPr>
            <w:tcW w:w="1354" w:type="dxa"/>
            <w:shd w:val="clear" w:color="auto" w:fill="E7E6E6" w:themeFill="background2"/>
          </w:tcPr>
          <w:p w14:paraId="5937CCFC" w14:textId="771A5729" w:rsidR="002C5604" w:rsidRPr="007906BE" w:rsidRDefault="002C5604" w:rsidP="00D20F1D">
            <w:pPr>
              <w:spacing w:line="360" w:lineRule="auto"/>
              <w:rPr>
                <w:rFonts w:cstheme="majorBidi"/>
              </w:rPr>
            </w:pPr>
            <w:r>
              <w:rPr>
                <w:rFonts w:cstheme="majorBidi"/>
              </w:rPr>
              <w:t>3</w:t>
            </w:r>
          </w:p>
        </w:tc>
        <w:tc>
          <w:tcPr>
            <w:tcW w:w="1451" w:type="dxa"/>
          </w:tcPr>
          <w:p w14:paraId="4CBFD2F0" w14:textId="1AF34F64" w:rsidR="002C5604" w:rsidRDefault="004F6CA0" w:rsidP="00D20F1D">
            <w:r>
              <w:t>teacherid</w:t>
            </w:r>
          </w:p>
        </w:tc>
        <w:tc>
          <w:tcPr>
            <w:tcW w:w="1425" w:type="dxa"/>
          </w:tcPr>
          <w:p w14:paraId="760C1089" w14:textId="6579F687" w:rsidR="002C5604" w:rsidRDefault="004F6CA0" w:rsidP="00D20F1D">
            <w:pPr>
              <w:spacing w:line="360" w:lineRule="auto"/>
              <w:rPr>
                <w:rFonts w:cstheme="majorBidi"/>
              </w:rPr>
            </w:pPr>
            <w:r>
              <w:rPr>
                <w:rFonts w:cstheme="majorBidi"/>
              </w:rPr>
              <w:t>BIGINT</w:t>
            </w:r>
          </w:p>
        </w:tc>
        <w:tc>
          <w:tcPr>
            <w:tcW w:w="1365" w:type="dxa"/>
          </w:tcPr>
          <w:p w14:paraId="47E33F52" w14:textId="71915546" w:rsidR="002C5604" w:rsidRDefault="002C5604" w:rsidP="00D20F1D">
            <w:pPr>
              <w:spacing w:line="360" w:lineRule="auto"/>
              <w:rPr>
                <w:rFonts w:cstheme="majorBidi"/>
              </w:rPr>
            </w:pPr>
            <w:r>
              <w:rPr>
                <w:rFonts w:cstheme="majorBidi"/>
              </w:rPr>
              <w:t>20</w:t>
            </w:r>
          </w:p>
        </w:tc>
        <w:tc>
          <w:tcPr>
            <w:tcW w:w="1883" w:type="dxa"/>
          </w:tcPr>
          <w:p w14:paraId="740107D3" w14:textId="44BA1317" w:rsidR="002C5604" w:rsidRDefault="00EC25A2" w:rsidP="00D20F1D">
            <w:pPr>
              <w:spacing w:line="360" w:lineRule="auto"/>
              <w:rPr>
                <w:rFonts w:cstheme="majorBidi"/>
              </w:rPr>
            </w:pPr>
            <w:r>
              <w:rPr>
                <w:rFonts w:cstheme="majorBidi"/>
              </w:rPr>
              <w:t>FOREIGN KEY</w:t>
            </w:r>
          </w:p>
        </w:tc>
      </w:tr>
      <w:tr w:rsidR="002C5604" w:rsidRPr="007906BE" w14:paraId="67E720F1" w14:textId="77777777" w:rsidTr="00D20F1D">
        <w:tc>
          <w:tcPr>
            <w:tcW w:w="1354" w:type="dxa"/>
            <w:shd w:val="clear" w:color="auto" w:fill="E7E6E6" w:themeFill="background2"/>
          </w:tcPr>
          <w:p w14:paraId="3C8BA5A9" w14:textId="49916806" w:rsidR="002C5604" w:rsidRDefault="002C5604" w:rsidP="00D20F1D">
            <w:pPr>
              <w:spacing w:line="360" w:lineRule="auto"/>
              <w:rPr>
                <w:rFonts w:cstheme="majorBidi"/>
              </w:rPr>
            </w:pPr>
            <w:r>
              <w:rPr>
                <w:rFonts w:cstheme="majorBidi"/>
              </w:rPr>
              <w:t>4</w:t>
            </w:r>
          </w:p>
        </w:tc>
        <w:tc>
          <w:tcPr>
            <w:tcW w:w="1451" w:type="dxa"/>
          </w:tcPr>
          <w:p w14:paraId="545F1012" w14:textId="4CCD4EBF" w:rsidR="002C5604" w:rsidRDefault="004F6CA0" w:rsidP="00D20F1D">
            <w:r>
              <w:t>file_title</w:t>
            </w:r>
          </w:p>
        </w:tc>
        <w:tc>
          <w:tcPr>
            <w:tcW w:w="1425" w:type="dxa"/>
          </w:tcPr>
          <w:p w14:paraId="5DF86DE9" w14:textId="5AEA53CD" w:rsidR="002C5604" w:rsidRDefault="004F6CA0" w:rsidP="00D20F1D">
            <w:pPr>
              <w:spacing w:line="360" w:lineRule="auto"/>
              <w:rPr>
                <w:rFonts w:cstheme="majorBidi"/>
              </w:rPr>
            </w:pPr>
            <w:r>
              <w:rPr>
                <w:rFonts w:cstheme="majorBidi"/>
              </w:rPr>
              <w:t>VARCHAR</w:t>
            </w:r>
          </w:p>
        </w:tc>
        <w:tc>
          <w:tcPr>
            <w:tcW w:w="1365" w:type="dxa"/>
          </w:tcPr>
          <w:p w14:paraId="1E9D68A6" w14:textId="03965133" w:rsidR="002C5604" w:rsidRDefault="002C5604" w:rsidP="00D20F1D">
            <w:pPr>
              <w:spacing w:line="360" w:lineRule="auto"/>
              <w:rPr>
                <w:rFonts w:cstheme="majorBidi"/>
              </w:rPr>
            </w:pPr>
            <w:r>
              <w:rPr>
                <w:rFonts w:cstheme="majorBidi"/>
              </w:rPr>
              <w:t>30</w:t>
            </w:r>
          </w:p>
        </w:tc>
        <w:tc>
          <w:tcPr>
            <w:tcW w:w="1883" w:type="dxa"/>
          </w:tcPr>
          <w:p w14:paraId="17C47C74" w14:textId="76945321" w:rsidR="002C5604" w:rsidRDefault="002C5604" w:rsidP="00D20F1D">
            <w:pPr>
              <w:spacing w:line="360" w:lineRule="auto"/>
              <w:rPr>
                <w:rFonts w:cstheme="majorBidi"/>
              </w:rPr>
            </w:pPr>
            <w:r>
              <w:rPr>
                <w:rFonts w:cstheme="majorBidi"/>
              </w:rPr>
              <w:t>-</w:t>
            </w:r>
          </w:p>
        </w:tc>
      </w:tr>
      <w:tr w:rsidR="002C5604" w:rsidRPr="007906BE" w14:paraId="529FA9D0" w14:textId="77777777" w:rsidTr="00D20F1D">
        <w:tc>
          <w:tcPr>
            <w:tcW w:w="1354" w:type="dxa"/>
            <w:shd w:val="clear" w:color="auto" w:fill="E7E6E6" w:themeFill="background2"/>
          </w:tcPr>
          <w:p w14:paraId="46638E8E" w14:textId="1BCB9281" w:rsidR="002C5604" w:rsidRDefault="002C5604" w:rsidP="00D20F1D">
            <w:pPr>
              <w:spacing w:line="360" w:lineRule="auto"/>
              <w:rPr>
                <w:rFonts w:cstheme="majorBidi"/>
              </w:rPr>
            </w:pPr>
            <w:r>
              <w:rPr>
                <w:rFonts w:cstheme="majorBidi"/>
              </w:rPr>
              <w:t>5</w:t>
            </w:r>
          </w:p>
        </w:tc>
        <w:tc>
          <w:tcPr>
            <w:tcW w:w="1451" w:type="dxa"/>
          </w:tcPr>
          <w:p w14:paraId="7460C8BB" w14:textId="1DD9FE46" w:rsidR="002C5604" w:rsidRDefault="004F6CA0" w:rsidP="00D20F1D">
            <w:r>
              <w:t>file_description</w:t>
            </w:r>
          </w:p>
        </w:tc>
        <w:tc>
          <w:tcPr>
            <w:tcW w:w="1425" w:type="dxa"/>
          </w:tcPr>
          <w:p w14:paraId="4001A465" w14:textId="428FC491" w:rsidR="002C5604" w:rsidRDefault="004F6CA0" w:rsidP="00D20F1D">
            <w:pPr>
              <w:spacing w:line="360" w:lineRule="auto"/>
              <w:rPr>
                <w:rFonts w:cstheme="majorBidi"/>
              </w:rPr>
            </w:pPr>
            <w:r>
              <w:rPr>
                <w:rFonts w:cstheme="majorBidi"/>
              </w:rPr>
              <w:t>TEXT</w:t>
            </w:r>
          </w:p>
        </w:tc>
        <w:tc>
          <w:tcPr>
            <w:tcW w:w="1365" w:type="dxa"/>
          </w:tcPr>
          <w:p w14:paraId="1A0C9747" w14:textId="7ADCED6F" w:rsidR="002C5604" w:rsidRDefault="002C5604" w:rsidP="00D20F1D">
            <w:pPr>
              <w:spacing w:line="360" w:lineRule="auto"/>
              <w:rPr>
                <w:rFonts w:cstheme="majorBidi"/>
              </w:rPr>
            </w:pPr>
            <w:r>
              <w:rPr>
                <w:rFonts w:cstheme="majorBidi"/>
              </w:rPr>
              <w:t>-</w:t>
            </w:r>
          </w:p>
        </w:tc>
        <w:tc>
          <w:tcPr>
            <w:tcW w:w="1883" w:type="dxa"/>
          </w:tcPr>
          <w:p w14:paraId="70143770" w14:textId="7A159A4D" w:rsidR="002C5604" w:rsidRDefault="002C5604" w:rsidP="00D20F1D">
            <w:pPr>
              <w:spacing w:line="360" w:lineRule="auto"/>
              <w:rPr>
                <w:rFonts w:cstheme="majorBidi"/>
              </w:rPr>
            </w:pPr>
            <w:r>
              <w:rPr>
                <w:rFonts w:cstheme="majorBidi"/>
              </w:rPr>
              <w:t>-</w:t>
            </w:r>
          </w:p>
        </w:tc>
      </w:tr>
      <w:tr w:rsidR="002C5604" w:rsidRPr="007906BE" w14:paraId="305737F8" w14:textId="77777777" w:rsidTr="00D20F1D">
        <w:tc>
          <w:tcPr>
            <w:tcW w:w="1354" w:type="dxa"/>
            <w:shd w:val="clear" w:color="auto" w:fill="E7E6E6" w:themeFill="background2"/>
          </w:tcPr>
          <w:p w14:paraId="4ACB3FCE" w14:textId="1DA70731" w:rsidR="002C5604" w:rsidRDefault="002C5604" w:rsidP="00D20F1D">
            <w:pPr>
              <w:spacing w:line="360" w:lineRule="auto"/>
              <w:rPr>
                <w:rFonts w:cstheme="majorBidi"/>
              </w:rPr>
            </w:pPr>
            <w:r>
              <w:rPr>
                <w:rFonts w:cstheme="majorBidi"/>
              </w:rPr>
              <w:t>6</w:t>
            </w:r>
          </w:p>
        </w:tc>
        <w:tc>
          <w:tcPr>
            <w:tcW w:w="1451" w:type="dxa"/>
          </w:tcPr>
          <w:p w14:paraId="725BAE2E" w14:textId="51B2DE14" w:rsidR="002C5604" w:rsidRDefault="004F6CA0" w:rsidP="00D20F1D">
            <w:r>
              <w:t>file_attachement</w:t>
            </w:r>
          </w:p>
        </w:tc>
        <w:tc>
          <w:tcPr>
            <w:tcW w:w="1425" w:type="dxa"/>
          </w:tcPr>
          <w:p w14:paraId="42360D94" w14:textId="521C4085" w:rsidR="002C5604" w:rsidRDefault="004F6CA0" w:rsidP="00D20F1D">
            <w:pPr>
              <w:spacing w:line="360" w:lineRule="auto"/>
              <w:rPr>
                <w:rFonts w:cstheme="majorBidi"/>
              </w:rPr>
            </w:pPr>
            <w:r>
              <w:rPr>
                <w:rFonts w:cstheme="majorBidi"/>
              </w:rPr>
              <w:t>BLOG</w:t>
            </w:r>
          </w:p>
        </w:tc>
        <w:tc>
          <w:tcPr>
            <w:tcW w:w="1365" w:type="dxa"/>
          </w:tcPr>
          <w:p w14:paraId="2EB3ABC7" w14:textId="4864AE5D" w:rsidR="002C5604" w:rsidRDefault="002C5604" w:rsidP="00D20F1D">
            <w:pPr>
              <w:spacing w:line="360" w:lineRule="auto"/>
              <w:rPr>
                <w:rFonts w:cstheme="majorBidi"/>
              </w:rPr>
            </w:pPr>
            <w:r>
              <w:rPr>
                <w:rFonts w:cstheme="majorBidi"/>
              </w:rPr>
              <w:t>-</w:t>
            </w:r>
          </w:p>
        </w:tc>
        <w:tc>
          <w:tcPr>
            <w:tcW w:w="1883" w:type="dxa"/>
          </w:tcPr>
          <w:p w14:paraId="3DD1AFEF" w14:textId="09CF562D" w:rsidR="002C5604" w:rsidRDefault="002C5604" w:rsidP="00D20F1D">
            <w:pPr>
              <w:spacing w:line="360" w:lineRule="auto"/>
              <w:rPr>
                <w:rFonts w:cstheme="majorBidi"/>
              </w:rPr>
            </w:pPr>
            <w:r>
              <w:rPr>
                <w:rFonts w:cstheme="majorBidi"/>
              </w:rPr>
              <w:t>-</w:t>
            </w:r>
          </w:p>
        </w:tc>
      </w:tr>
      <w:tr w:rsidR="002C5604" w:rsidRPr="007906BE" w14:paraId="6B47E9A6" w14:textId="77777777" w:rsidTr="00D20F1D">
        <w:tc>
          <w:tcPr>
            <w:tcW w:w="1354" w:type="dxa"/>
            <w:shd w:val="clear" w:color="auto" w:fill="E7E6E6" w:themeFill="background2"/>
          </w:tcPr>
          <w:p w14:paraId="3C88B13D" w14:textId="117B2D42" w:rsidR="002C5604" w:rsidRDefault="002C5604" w:rsidP="00D20F1D">
            <w:pPr>
              <w:spacing w:line="360" w:lineRule="auto"/>
              <w:rPr>
                <w:rFonts w:cstheme="majorBidi"/>
              </w:rPr>
            </w:pPr>
            <w:r>
              <w:rPr>
                <w:rFonts w:cstheme="majorBidi"/>
              </w:rPr>
              <w:t>7</w:t>
            </w:r>
          </w:p>
        </w:tc>
        <w:tc>
          <w:tcPr>
            <w:tcW w:w="1451" w:type="dxa"/>
          </w:tcPr>
          <w:p w14:paraId="63043ABD" w14:textId="523BF3EF" w:rsidR="002C5604" w:rsidRDefault="004F6CA0" w:rsidP="00D20F1D">
            <w:r>
              <w:t>send_date</w:t>
            </w:r>
          </w:p>
        </w:tc>
        <w:tc>
          <w:tcPr>
            <w:tcW w:w="1425" w:type="dxa"/>
          </w:tcPr>
          <w:p w14:paraId="344E5833" w14:textId="6784CF4F" w:rsidR="002C5604" w:rsidRDefault="004F6CA0" w:rsidP="00D20F1D">
            <w:pPr>
              <w:spacing w:line="360" w:lineRule="auto"/>
              <w:rPr>
                <w:rFonts w:cstheme="majorBidi"/>
              </w:rPr>
            </w:pPr>
            <w:r>
              <w:rPr>
                <w:rFonts w:cstheme="majorBidi"/>
              </w:rPr>
              <w:t>TIMESTAMP</w:t>
            </w:r>
          </w:p>
        </w:tc>
        <w:tc>
          <w:tcPr>
            <w:tcW w:w="1365" w:type="dxa"/>
          </w:tcPr>
          <w:p w14:paraId="3C9A79D0" w14:textId="35863B73" w:rsidR="002C5604" w:rsidRDefault="002C5604" w:rsidP="00D20F1D">
            <w:pPr>
              <w:spacing w:line="360" w:lineRule="auto"/>
              <w:rPr>
                <w:rFonts w:cstheme="majorBidi"/>
              </w:rPr>
            </w:pPr>
            <w:r>
              <w:rPr>
                <w:rFonts w:cstheme="majorBidi"/>
              </w:rPr>
              <w:t>-</w:t>
            </w:r>
          </w:p>
        </w:tc>
        <w:tc>
          <w:tcPr>
            <w:tcW w:w="1883" w:type="dxa"/>
          </w:tcPr>
          <w:p w14:paraId="0D3FFFE0" w14:textId="263D3B99" w:rsidR="002C5604" w:rsidRDefault="002C5604" w:rsidP="00D20F1D">
            <w:pPr>
              <w:spacing w:line="360" w:lineRule="auto"/>
              <w:rPr>
                <w:rFonts w:cstheme="majorBidi"/>
              </w:rPr>
            </w:pPr>
            <w:r>
              <w:rPr>
                <w:rFonts w:cstheme="majorBidi"/>
              </w:rPr>
              <w:t>-</w:t>
            </w:r>
          </w:p>
        </w:tc>
      </w:tr>
    </w:tbl>
    <w:p w14:paraId="12F897D7" w14:textId="7F88005E" w:rsidR="00AB51D5" w:rsidRDefault="00AB51D5" w:rsidP="009407AE">
      <w:pPr>
        <w:spacing w:line="276" w:lineRule="auto"/>
        <w:rPr>
          <w:rFonts w:cstheme="majorBidi"/>
        </w:rPr>
      </w:pPr>
    </w:p>
    <w:p w14:paraId="1F8312C2" w14:textId="5034827B" w:rsidR="00AB51D5" w:rsidRDefault="00AB51D5" w:rsidP="009407AE">
      <w:pPr>
        <w:spacing w:line="276" w:lineRule="auto"/>
        <w:rPr>
          <w:rFonts w:cstheme="majorBidi"/>
        </w:rPr>
      </w:pPr>
    </w:p>
    <w:p w14:paraId="097E8EF7" w14:textId="3EB89587" w:rsidR="00AB51D5" w:rsidRDefault="00AB51D5" w:rsidP="009407AE">
      <w:pPr>
        <w:spacing w:line="276" w:lineRule="auto"/>
        <w:rPr>
          <w:rFonts w:cstheme="majorBidi"/>
        </w:rPr>
      </w:pPr>
    </w:p>
    <w:p w14:paraId="4A4D40F9" w14:textId="37237D63" w:rsidR="00AB51D5" w:rsidRDefault="00AB51D5" w:rsidP="009407AE">
      <w:pPr>
        <w:spacing w:line="276" w:lineRule="auto"/>
        <w:rPr>
          <w:rFonts w:cstheme="majorBidi"/>
        </w:rPr>
      </w:pPr>
    </w:p>
    <w:p w14:paraId="678E022C" w14:textId="578705B6" w:rsidR="00AB51D5" w:rsidRDefault="00AB51D5" w:rsidP="009407AE">
      <w:pPr>
        <w:spacing w:line="276" w:lineRule="auto"/>
        <w:rPr>
          <w:rFonts w:cstheme="majorBidi"/>
        </w:rPr>
      </w:pPr>
    </w:p>
    <w:p w14:paraId="71F2F97F" w14:textId="1640CC44" w:rsidR="00AB51D5" w:rsidRDefault="00AB51D5" w:rsidP="009407AE">
      <w:pPr>
        <w:spacing w:line="276" w:lineRule="auto"/>
        <w:rPr>
          <w:rFonts w:cstheme="majorBidi"/>
        </w:rPr>
      </w:pPr>
    </w:p>
    <w:p w14:paraId="4EE90B1E" w14:textId="1EC90FEF" w:rsidR="00AB51D5" w:rsidRDefault="00AB51D5" w:rsidP="009407AE">
      <w:pPr>
        <w:spacing w:line="276" w:lineRule="auto"/>
        <w:rPr>
          <w:rFonts w:cstheme="majorBidi"/>
        </w:rPr>
      </w:pPr>
    </w:p>
    <w:p w14:paraId="2275034B" w14:textId="7369350E" w:rsidR="00AB51D5" w:rsidRDefault="00AB51D5" w:rsidP="009407AE">
      <w:pPr>
        <w:spacing w:line="276" w:lineRule="auto"/>
        <w:rPr>
          <w:rFonts w:cstheme="majorBidi"/>
        </w:rPr>
      </w:pPr>
    </w:p>
    <w:p w14:paraId="262555B8" w14:textId="13266D2C" w:rsidR="00AB51D5" w:rsidRDefault="00AB51D5" w:rsidP="009407AE">
      <w:pPr>
        <w:spacing w:line="276" w:lineRule="auto"/>
        <w:rPr>
          <w:rFonts w:cstheme="majorBidi"/>
        </w:rPr>
      </w:pPr>
    </w:p>
    <w:p w14:paraId="4436FF22" w14:textId="16A3F6FA" w:rsidR="00AB51D5" w:rsidRDefault="00AB51D5" w:rsidP="009407AE">
      <w:pPr>
        <w:spacing w:line="276" w:lineRule="auto"/>
        <w:rPr>
          <w:rFonts w:cstheme="majorBidi"/>
        </w:rPr>
      </w:pPr>
    </w:p>
    <w:p w14:paraId="2B469F73" w14:textId="790DD0AF" w:rsidR="00AB51D5" w:rsidRDefault="00AB51D5" w:rsidP="009407AE">
      <w:pPr>
        <w:spacing w:line="276" w:lineRule="auto"/>
        <w:rPr>
          <w:rFonts w:cstheme="majorBidi"/>
        </w:rPr>
      </w:pPr>
    </w:p>
    <w:p w14:paraId="220BC4E9" w14:textId="6B87DB96" w:rsidR="00AB51D5" w:rsidRDefault="00AB51D5" w:rsidP="009407AE">
      <w:pPr>
        <w:spacing w:line="276" w:lineRule="auto"/>
        <w:rPr>
          <w:rFonts w:cstheme="majorBidi"/>
        </w:rPr>
      </w:pPr>
    </w:p>
    <w:p w14:paraId="1C96E964" w14:textId="49D75EC3" w:rsidR="00577101" w:rsidRPr="007906BE" w:rsidRDefault="003B0A30" w:rsidP="004E4304">
      <w:pPr>
        <w:pStyle w:val="Heading2"/>
      </w:pPr>
      <w:bookmarkStart w:id="211" w:name="_Toc53957329"/>
      <w:r>
        <w:t>4.2.9</w:t>
      </w:r>
      <w:r>
        <w:tab/>
      </w:r>
      <w:r w:rsidR="00E72C83" w:rsidRPr="007906BE">
        <w:t>Menu Structure Design</w:t>
      </w:r>
      <w:bookmarkEnd w:id="211"/>
    </w:p>
    <w:p w14:paraId="39D270D6" w14:textId="4B4B812A" w:rsidR="00CB1200" w:rsidRPr="007906BE" w:rsidRDefault="00CB1200" w:rsidP="0073563E">
      <w:pPr>
        <w:pStyle w:val="Heading3"/>
        <w:ind w:left="0"/>
        <w:rPr>
          <w:b/>
        </w:rPr>
      </w:pPr>
    </w:p>
    <w:p w14:paraId="4478C7BD" w14:textId="3ECE5AD5" w:rsidR="00253AB8" w:rsidRPr="007906BE" w:rsidRDefault="00D85728" w:rsidP="009407AE">
      <w:pPr>
        <w:spacing w:line="276" w:lineRule="auto"/>
        <w:ind w:left="-2736"/>
        <w:rPr>
          <w:rFonts w:cstheme="majorBidi"/>
        </w:rPr>
      </w:pPr>
      <w:r w:rsidRPr="007906BE">
        <w:rPr>
          <w:rFonts w:cstheme="majorBidi"/>
          <w:noProof/>
        </w:rPr>
        <w:drawing>
          <wp:inline distT="0" distB="0" distL="0" distR="0" wp14:anchorId="0D7F647D" wp14:editId="3263824F">
            <wp:extent cx="7505700" cy="43815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menu structure design.png"/>
                    <pic:cNvPicPr/>
                  </pic:nvPicPr>
                  <pic:blipFill>
                    <a:blip r:embed="rId61">
                      <a:extLst>
                        <a:ext uri="{28A0092B-C50C-407E-A947-70E740481C1C}">
                          <a14:useLocalDpi xmlns:a14="http://schemas.microsoft.com/office/drawing/2010/main" val="0"/>
                        </a:ext>
                      </a:extLst>
                    </a:blip>
                    <a:stretch>
                      <a:fillRect/>
                    </a:stretch>
                  </pic:blipFill>
                  <pic:spPr>
                    <a:xfrm>
                      <a:off x="0" y="0"/>
                      <a:ext cx="7505700" cy="4381500"/>
                    </a:xfrm>
                    <a:prstGeom prst="rect">
                      <a:avLst/>
                    </a:prstGeom>
                  </pic:spPr>
                </pic:pic>
              </a:graphicData>
            </a:graphic>
          </wp:inline>
        </w:drawing>
      </w:r>
    </w:p>
    <w:p w14:paraId="7AE4955E" w14:textId="66FF6181" w:rsidR="00253AB8" w:rsidRPr="007906BE" w:rsidRDefault="00253AB8" w:rsidP="009407AE">
      <w:pPr>
        <w:spacing w:line="276" w:lineRule="auto"/>
        <w:rPr>
          <w:rFonts w:cstheme="majorBidi"/>
        </w:rPr>
      </w:pPr>
    </w:p>
    <w:p w14:paraId="6E4C8733" w14:textId="51561BBA" w:rsidR="00253AB8" w:rsidRPr="00731C61" w:rsidRDefault="00B87525" w:rsidP="00526D72">
      <w:pPr>
        <w:pStyle w:val="Heading4"/>
        <w:rPr>
          <w:rFonts w:cstheme="majorBidi"/>
        </w:rPr>
      </w:pPr>
      <w:bookmarkStart w:id="212" w:name="_Toc53957374"/>
      <w:r w:rsidRPr="00731C61">
        <w:t xml:space="preserve">Figure: 4. </w:t>
      </w:r>
      <w:fldSimple w:instr=" SEQ Figure:_4. \* ARABIC ">
        <w:r w:rsidR="00770F7D">
          <w:rPr>
            <w:noProof/>
          </w:rPr>
          <w:t>30</w:t>
        </w:r>
      </w:fldSimple>
      <w:r w:rsidRPr="00731C61">
        <w:t xml:space="preserve">  </w:t>
      </w:r>
      <w:r w:rsidR="006363BC" w:rsidRPr="00731C61">
        <w:rPr>
          <w:rFonts w:cstheme="majorBidi"/>
        </w:rPr>
        <w:t>Admin Menu Application</w:t>
      </w:r>
      <w:bookmarkEnd w:id="212"/>
    </w:p>
    <w:p w14:paraId="6CD09095" w14:textId="542AD70D" w:rsidR="00253AB8" w:rsidRPr="007906BE" w:rsidRDefault="00253AB8" w:rsidP="009407AE">
      <w:pPr>
        <w:spacing w:line="276" w:lineRule="auto"/>
        <w:rPr>
          <w:rFonts w:cstheme="majorBidi"/>
        </w:rPr>
      </w:pPr>
    </w:p>
    <w:p w14:paraId="0A88F474" w14:textId="3D2E8ABC" w:rsidR="00253AB8" w:rsidRPr="007906BE" w:rsidRDefault="00253AB8" w:rsidP="009407AE">
      <w:pPr>
        <w:spacing w:line="276" w:lineRule="auto"/>
        <w:rPr>
          <w:rFonts w:cstheme="majorBidi"/>
        </w:rPr>
      </w:pPr>
    </w:p>
    <w:p w14:paraId="6322060A" w14:textId="6DB2AD64" w:rsidR="00253AB8" w:rsidRDefault="00253AB8" w:rsidP="009407AE">
      <w:pPr>
        <w:spacing w:line="276" w:lineRule="auto"/>
        <w:rPr>
          <w:rFonts w:cstheme="majorBidi"/>
        </w:rPr>
      </w:pPr>
    </w:p>
    <w:p w14:paraId="7AB2C711" w14:textId="6FA111E8" w:rsidR="00AB51D5" w:rsidRDefault="00AB51D5" w:rsidP="009407AE">
      <w:pPr>
        <w:spacing w:line="276" w:lineRule="auto"/>
        <w:rPr>
          <w:rFonts w:cstheme="majorBidi"/>
        </w:rPr>
      </w:pPr>
    </w:p>
    <w:p w14:paraId="1138E1E7" w14:textId="723D0FA1" w:rsidR="00AB51D5" w:rsidRDefault="00AB51D5" w:rsidP="009407AE">
      <w:pPr>
        <w:spacing w:line="276" w:lineRule="auto"/>
        <w:rPr>
          <w:rFonts w:cstheme="majorBidi"/>
        </w:rPr>
      </w:pPr>
    </w:p>
    <w:p w14:paraId="2B8D8023" w14:textId="13F41F9A" w:rsidR="00AB51D5" w:rsidRDefault="00AB51D5" w:rsidP="009407AE">
      <w:pPr>
        <w:spacing w:line="276" w:lineRule="auto"/>
        <w:rPr>
          <w:rFonts w:cstheme="majorBidi"/>
        </w:rPr>
      </w:pPr>
    </w:p>
    <w:p w14:paraId="176D1224" w14:textId="77777777" w:rsidR="00AB51D5" w:rsidRPr="007906BE" w:rsidRDefault="00AB51D5" w:rsidP="009407AE">
      <w:pPr>
        <w:spacing w:line="276" w:lineRule="auto"/>
        <w:rPr>
          <w:rFonts w:cstheme="majorBidi"/>
        </w:rPr>
      </w:pPr>
    </w:p>
    <w:p w14:paraId="6605796F" w14:textId="34B15DDC" w:rsidR="00253AB8" w:rsidRPr="007906BE" w:rsidRDefault="00253AB8" w:rsidP="009407AE">
      <w:pPr>
        <w:spacing w:line="276" w:lineRule="auto"/>
        <w:rPr>
          <w:rFonts w:cstheme="majorBidi"/>
        </w:rPr>
      </w:pPr>
    </w:p>
    <w:p w14:paraId="136A931F" w14:textId="1252FD9E" w:rsidR="00253AB8" w:rsidRPr="007906BE" w:rsidRDefault="00253AB8" w:rsidP="009407AE">
      <w:pPr>
        <w:spacing w:line="276" w:lineRule="auto"/>
        <w:rPr>
          <w:rFonts w:cstheme="majorBidi"/>
        </w:rPr>
      </w:pPr>
    </w:p>
    <w:p w14:paraId="0EE45ED7" w14:textId="4BF11720" w:rsidR="00064807" w:rsidRPr="00731C61" w:rsidRDefault="00FF698B" w:rsidP="00FE73E6">
      <w:pPr>
        <w:pStyle w:val="Heading1"/>
        <w:numPr>
          <w:ilvl w:val="2"/>
          <w:numId w:val="35"/>
        </w:numPr>
        <w:rPr>
          <w:b/>
          <w:bCs/>
        </w:rPr>
      </w:pPr>
      <w:bookmarkStart w:id="213" w:name="_Toc53957330"/>
      <w:r w:rsidRPr="00731C61">
        <w:rPr>
          <w:b/>
          <w:bCs/>
        </w:rPr>
        <w:t>Interface Design</w:t>
      </w:r>
      <w:bookmarkEnd w:id="213"/>
    </w:p>
    <w:p w14:paraId="7F68EEF9" w14:textId="0354D695" w:rsidR="00064807" w:rsidRPr="007906BE" w:rsidRDefault="00064807" w:rsidP="004873AD">
      <w:pPr>
        <w:jc w:val="center"/>
      </w:pPr>
      <w:r w:rsidRPr="007906BE">
        <w:t>Login</w:t>
      </w:r>
    </w:p>
    <w:p w14:paraId="044BF442" w14:textId="03463AA4" w:rsidR="00A565CE" w:rsidRPr="007906BE" w:rsidRDefault="00FD1495" w:rsidP="000160C8">
      <w:pPr>
        <w:pStyle w:val="TOC1"/>
      </w:pPr>
      <w:r w:rsidRPr="007906BE">
        <w:drawing>
          <wp:inline distT="0" distB="0" distL="0" distR="0" wp14:anchorId="38445190" wp14:editId="06C1E7A9">
            <wp:extent cx="4705350" cy="4677410"/>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ogin cap.png"/>
                    <pic:cNvPicPr/>
                  </pic:nvPicPr>
                  <pic:blipFill>
                    <a:blip r:embed="rId62">
                      <a:extLst>
                        <a:ext uri="{28A0092B-C50C-407E-A947-70E740481C1C}">
                          <a14:useLocalDpi xmlns:a14="http://schemas.microsoft.com/office/drawing/2010/main" val="0"/>
                        </a:ext>
                      </a:extLst>
                    </a:blip>
                    <a:stretch>
                      <a:fillRect/>
                    </a:stretch>
                  </pic:blipFill>
                  <pic:spPr>
                    <a:xfrm>
                      <a:off x="0" y="0"/>
                      <a:ext cx="4765367" cy="4737071"/>
                    </a:xfrm>
                    <a:prstGeom prst="rect">
                      <a:avLst/>
                    </a:prstGeom>
                  </pic:spPr>
                </pic:pic>
              </a:graphicData>
            </a:graphic>
          </wp:inline>
        </w:drawing>
      </w:r>
    </w:p>
    <w:p w14:paraId="72EB3BB1" w14:textId="7D80A039" w:rsidR="00253AB8" w:rsidRPr="00731C61" w:rsidRDefault="00326919" w:rsidP="00731C61">
      <w:pPr>
        <w:pStyle w:val="Heading4"/>
        <w:spacing w:before="240"/>
        <w:rPr>
          <w:rFonts w:cstheme="majorBidi"/>
        </w:rPr>
      </w:pPr>
      <w:bookmarkStart w:id="214" w:name="_Toc53957375"/>
      <w:r w:rsidRPr="00731C61">
        <w:t xml:space="preserve">Figure: 4. </w:t>
      </w:r>
      <w:fldSimple w:instr=" SEQ Figure:_4. \* ARABIC ">
        <w:r w:rsidR="00770F7D">
          <w:rPr>
            <w:noProof/>
          </w:rPr>
          <w:t>31</w:t>
        </w:r>
      </w:fldSimple>
      <w:r w:rsidRPr="00731C61">
        <w:t xml:space="preserve">  </w:t>
      </w:r>
      <w:r w:rsidRPr="00731C61">
        <w:rPr>
          <w:rFonts w:cstheme="majorBidi"/>
        </w:rPr>
        <w:t>Login Interface Design</w:t>
      </w:r>
      <w:bookmarkEnd w:id="214"/>
    </w:p>
    <w:p w14:paraId="26FA29DB" w14:textId="62336C46" w:rsidR="00253AB8" w:rsidRPr="007906BE" w:rsidRDefault="00253AB8" w:rsidP="009407AE">
      <w:pPr>
        <w:spacing w:line="276" w:lineRule="auto"/>
        <w:rPr>
          <w:rFonts w:cstheme="majorBidi"/>
        </w:rPr>
      </w:pPr>
    </w:p>
    <w:p w14:paraId="69CD94B1" w14:textId="39E9629B" w:rsidR="00253AB8" w:rsidRPr="007906BE" w:rsidRDefault="00253AB8" w:rsidP="009407AE">
      <w:pPr>
        <w:spacing w:line="276" w:lineRule="auto"/>
        <w:rPr>
          <w:rFonts w:cstheme="majorBidi"/>
        </w:rPr>
      </w:pPr>
    </w:p>
    <w:p w14:paraId="312CADAF" w14:textId="7F5E1CA3" w:rsidR="00C04A7C" w:rsidRPr="007906BE" w:rsidRDefault="00C04A7C" w:rsidP="009407AE">
      <w:pPr>
        <w:spacing w:line="276" w:lineRule="auto"/>
        <w:rPr>
          <w:rFonts w:cstheme="majorBidi"/>
        </w:rPr>
      </w:pPr>
    </w:p>
    <w:p w14:paraId="587DA2EF" w14:textId="48B6B58C" w:rsidR="00C04A7C" w:rsidRPr="007906BE" w:rsidRDefault="00C04A7C" w:rsidP="009407AE">
      <w:pPr>
        <w:spacing w:line="276" w:lineRule="auto"/>
        <w:rPr>
          <w:rFonts w:cstheme="majorBidi"/>
        </w:rPr>
      </w:pPr>
    </w:p>
    <w:p w14:paraId="245F93C1" w14:textId="7E7AE9CA" w:rsidR="00C04A7C" w:rsidRDefault="00C04A7C" w:rsidP="009407AE">
      <w:pPr>
        <w:spacing w:line="276" w:lineRule="auto"/>
        <w:rPr>
          <w:rFonts w:cstheme="majorBidi"/>
        </w:rPr>
      </w:pPr>
    </w:p>
    <w:p w14:paraId="4C67DCA6" w14:textId="77777777" w:rsidR="00AB51D5" w:rsidRPr="007906BE" w:rsidRDefault="00AB51D5" w:rsidP="009407AE">
      <w:pPr>
        <w:spacing w:line="276" w:lineRule="auto"/>
        <w:rPr>
          <w:rFonts w:cstheme="majorBidi"/>
        </w:rPr>
      </w:pPr>
    </w:p>
    <w:p w14:paraId="0C081C38" w14:textId="134751A9" w:rsidR="00C04A7C" w:rsidRPr="007906BE" w:rsidRDefault="0095643D" w:rsidP="004873AD">
      <w:pPr>
        <w:jc w:val="center"/>
      </w:pPr>
      <w:r w:rsidRPr="007906BE">
        <w:t>Dashboard</w:t>
      </w:r>
    </w:p>
    <w:p w14:paraId="10BE57D6" w14:textId="450CEFFA" w:rsidR="0095643D" w:rsidRPr="007906BE" w:rsidRDefault="00607631" w:rsidP="00731C61">
      <w:pPr>
        <w:pStyle w:val="ListParagraph"/>
        <w:spacing w:line="276" w:lineRule="auto"/>
        <w:ind w:left="-1008"/>
        <w:jc w:val="center"/>
        <w:rPr>
          <w:rFonts w:cstheme="majorBidi"/>
        </w:rPr>
      </w:pPr>
      <w:r w:rsidRPr="007906BE">
        <w:rPr>
          <w:rFonts w:cstheme="majorBidi"/>
          <w:noProof/>
        </w:rPr>
        <w:drawing>
          <wp:inline distT="0" distB="0" distL="0" distR="0" wp14:anchorId="1C5F14D3" wp14:editId="54855A9F">
            <wp:extent cx="4210050" cy="408564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dashboard cap.JPG"/>
                    <pic:cNvPicPr/>
                  </pic:nvPicPr>
                  <pic:blipFill>
                    <a:blip r:embed="rId63">
                      <a:extLst>
                        <a:ext uri="{28A0092B-C50C-407E-A947-70E740481C1C}">
                          <a14:useLocalDpi xmlns:a14="http://schemas.microsoft.com/office/drawing/2010/main" val="0"/>
                        </a:ext>
                      </a:extLst>
                    </a:blip>
                    <a:stretch>
                      <a:fillRect/>
                    </a:stretch>
                  </pic:blipFill>
                  <pic:spPr>
                    <a:xfrm>
                      <a:off x="0" y="0"/>
                      <a:ext cx="4229844" cy="4104857"/>
                    </a:xfrm>
                    <a:prstGeom prst="rect">
                      <a:avLst/>
                    </a:prstGeom>
                  </pic:spPr>
                </pic:pic>
              </a:graphicData>
            </a:graphic>
          </wp:inline>
        </w:drawing>
      </w:r>
    </w:p>
    <w:p w14:paraId="6055CDBC" w14:textId="1AF299C1" w:rsidR="00C04A7C" w:rsidRPr="00731C61" w:rsidRDefault="00607631" w:rsidP="00731C61">
      <w:pPr>
        <w:pStyle w:val="Heading4"/>
        <w:spacing w:before="240" w:after="0" w:line="480" w:lineRule="auto"/>
        <w:rPr>
          <w:rFonts w:cstheme="majorBidi"/>
        </w:rPr>
      </w:pPr>
      <w:bookmarkStart w:id="215" w:name="_Toc53957376"/>
      <w:r w:rsidRPr="00731C61">
        <w:t xml:space="preserve">Figure: 4. </w:t>
      </w:r>
      <w:fldSimple w:instr=" SEQ Figure:_4. \* ARABIC ">
        <w:r w:rsidR="00770F7D">
          <w:rPr>
            <w:noProof/>
          </w:rPr>
          <w:t>32</w:t>
        </w:r>
      </w:fldSimple>
      <w:r w:rsidRPr="00731C61">
        <w:t xml:space="preserve">  </w:t>
      </w:r>
      <w:r w:rsidRPr="00731C61">
        <w:rPr>
          <w:rFonts w:cstheme="majorBidi"/>
        </w:rPr>
        <w:t>Dashboard Interface Design</w:t>
      </w:r>
      <w:bookmarkEnd w:id="215"/>
    </w:p>
    <w:p w14:paraId="323147BB" w14:textId="7BFD542D" w:rsidR="00C04A7C" w:rsidRPr="007906BE" w:rsidRDefault="00C04A7C" w:rsidP="009407AE">
      <w:pPr>
        <w:spacing w:line="276" w:lineRule="auto"/>
        <w:rPr>
          <w:rFonts w:cstheme="majorBidi"/>
        </w:rPr>
      </w:pPr>
    </w:p>
    <w:p w14:paraId="409329C0" w14:textId="732A0A08" w:rsidR="00C04A7C" w:rsidRPr="007906BE" w:rsidRDefault="00C04A7C" w:rsidP="009407AE">
      <w:pPr>
        <w:spacing w:line="276" w:lineRule="auto"/>
        <w:rPr>
          <w:rFonts w:cstheme="majorBidi"/>
        </w:rPr>
      </w:pPr>
    </w:p>
    <w:p w14:paraId="2ECFC287" w14:textId="77777777" w:rsidR="00C04A7C" w:rsidRPr="007906BE" w:rsidRDefault="00C04A7C" w:rsidP="009407AE">
      <w:pPr>
        <w:spacing w:line="276" w:lineRule="auto"/>
        <w:rPr>
          <w:rFonts w:cstheme="majorBidi"/>
        </w:rPr>
      </w:pPr>
    </w:p>
    <w:p w14:paraId="10A521AF" w14:textId="5938CF29" w:rsidR="00253AB8" w:rsidRPr="007906BE" w:rsidRDefault="00253AB8" w:rsidP="009407AE">
      <w:pPr>
        <w:spacing w:line="276" w:lineRule="auto"/>
        <w:rPr>
          <w:rFonts w:cstheme="majorBidi"/>
        </w:rPr>
      </w:pPr>
    </w:p>
    <w:p w14:paraId="73704CB4" w14:textId="0A54F7F6" w:rsidR="00253AB8" w:rsidRPr="007906BE" w:rsidRDefault="00253AB8" w:rsidP="009407AE">
      <w:pPr>
        <w:spacing w:line="276" w:lineRule="auto"/>
        <w:rPr>
          <w:rFonts w:cstheme="majorBidi"/>
        </w:rPr>
      </w:pPr>
    </w:p>
    <w:p w14:paraId="78B95EA6" w14:textId="5AF0B419" w:rsidR="00253AB8" w:rsidRPr="007906BE" w:rsidRDefault="00253AB8" w:rsidP="009407AE">
      <w:pPr>
        <w:spacing w:line="276" w:lineRule="auto"/>
        <w:rPr>
          <w:rFonts w:cstheme="majorBidi"/>
        </w:rPr>
      </w:pPr>
    </w:p>
    <w:p w14:paraId="5F3A0995" w14:textId="5E17E8C5" w:rsidR="00253AB8" w:rsidRPr="007906BE" w:rsidRDefault="00253AB8" w:rsidP="009407AE">
      <w:pPr>
        <w:spacing w:line="276" w:lineRule="auto"/>
        <w:rPr>
          <w:rFonts w:cstheme="majorBidi"/>
        </w:rPr>
      </w:pPr>
    </w:p>
    <w:p w14:paraId="5649A8AE" w14:textId="00AE7CA2" w:rsidR="00253AB8" w:rsidRPr="007906BE" w:rsidRDefault="00253AB8" w:rsidP="009407AE">
      <w:pPr>
        <w:spacing w:line="276" w:lineRule="auto"/>
        <w:rPr>
          <w:rFonts w:cstheme="majorBidi"/>
        </w:rPr>
      </w:pPr>
    </w:p>
    <w:p w14:paraId="40F00F78" w14:textId="6B7753CD" w:rsidR="00253AB8" w:rsidRPr="007906BE" w:rsidRDefault="00253AB8" w:rsidP="009407AE">
      <w:pPr>
        <w:spacing w:line="276" w:lineRule="auto"/>
        <w:rPr>
          <w:rFonts w:cstheme="majorBidi"/>
        </w:rPr>
      </w:pPr>
    </w:p>
    <w:p w14:paraId="5BD6D196" w14:textId="1BABD303" w:rsidR="00253AB8" w:rsidRDefault="00253AB8" w:rsidP="009407AE">
      <w:pPr>
        <w:spacing w:line="276" w:lineRule="auto"/>
        <w:rPr>
          <w:rFonts w:cstheme="majorBidi"/>
        </w:rPr>
      </w:pPr>
    </w:p>
    <w:p w14:paraId="29CAE22C" w14:textId="77777777" w:rsidR="00CB22F3" w:rsidRPr="007906BE" w:rsidRDefault="00CB22F3" w:rsidP="009407AE">
      <w:pPr>
        <w:spacing w:line="276" w:lineRule="auto"/>
        <w:rPr>
          <w:rFonts w:cstheme="majorBidi"/>
        </w:rPr>
      </w:pPr>
    </w:p>
    <w:p w14:paraId="3372D8EC" w14:textId="7E52ED78" w:rsidR="00253AB8" w:rsidRPr="00F27941" w:rsidRDefault="00881D06" w:rsidP="004873AD">
      <w:pPr>
        <w:jc w:val="center"/>
        <w:rPr>
          <w:rFonts w:cstheme="majorBidi"/>
        </w:rPr>
      </w:pPr>
      <w:r w:rsidRPr="00F27941">
        <w:rPr>
          <w:rFonts w:cstheme="majorBidi"/>
        </w:rPr>
        <w:t>Student</w:t>
      </w:r>
    </w:p>
    <w:p w14:paraId="4E6D2342" w14:textId="7730BF7A" w:rsidR="00881D06" w:rsidRPr="007906BE" w:rsidRDefault="00881D06" w:rsidP="00CB22F3">
      <w:pPr>
        <w:spacing w:line="276" w:lineRule="auto"/>
        <w:ind w:left="-1008"/>
        <w:jc w:val="center"/>
        <w:rPr>
          <w:rFonts w:cstheme="majorBidi"/>
        </w:rPr>
      </w:pPr>
      <w:r w:rsidRPr="007906BE">
        <w:rPr>
          <w:rFonts w:cstheme="majorBidi"/>
          <w:noProof/>
        </w:rPr>
        <w:drawing>
          <wp:inline distT="0" distB="0" distL="0" distR="0" wp14:anchorId="242EA335" wp14:editId="1552C752">
            <wp:extent cx="5657850" cy="47326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tudent cap.JPG"/>
                    <pic:cNvPicPr/>
                  </pic:nvPicPr>
                  <pic:blipFill>
                    <a:blip r:embed="rId64">
                      <a:extLst>
                        <a:ext uri="{28A0092B-C50C-407E-A947-70E740481C1C}">
                          <a14:useLocalDpi xmlns:a14="http://schemas.microsoft.com/office/drawing/2010/main" val="0"/>
                        </a:ext>
                      </a:extLst>
                    </a:blip>
                    <a:stretch>
                      <a:fillRect/>
                    </a:stretch>
                  </pic:blipFill>
                  <pic:spPr>
                    <a:xfrm>
                      <a:off x="0" y="0"/>
                      <a:ext cx="5680835" cy="4751881"/>
                    </a:xfrm>
                    <a:prstGeom prst="rect">
                      <a:avLst/>
                    </a:prstGeom>
                  </pic:spPr>
                </pic:pic>
              </a:graphicData>
            </a:graphic>
          </wp:inline>
        </w:drawing>
      </w:r>
    </w:p>
    <w:p w14:paraId="63B4C521" w14:textId="1892D90D" w:rsidR="00253AB8" w:rsidRPr="007906BE" w:rsidRDefault="00253AB8" w:rsidP="009407AE">
      <w:pPr>
        <w:spacing w:line="276" w:lineRule="auto"/>
        <w:rPr>
          <w:rFonts w:cstheme="majorBidi"/>
        </w:rPr>
      </w:pPr>
    </w:p>
    <w:p w14:paraId="549D89E2" w14:textId="3C34D8A7" w:rsidR="00253AB8" w:rsidRPr="00731C61" w:rsidRDefault="00D4117A" w:rsidP="00526D72">
      <w:pPr>
        <w:pStyle w:val="Heading4"/>
        <w:rPr>
          <w:rFonts w:cstheme="majorBidi"/>
        </w:rPr>
      </w:pPr>
      <w:bookmarkStart w:id="216" w:name="_Toc53957377"/>
      <w:r w:rsidRPr="00731C61">
        <w:t xml:space="preserve">Figure: 4. </w:t>
      </w:r>
      <w:fldSimple w:instr=" SEQ Figure:_4. \* ARABIC ">
        <w:r w:rsidR="00770F7D">
          <w:rPr>
            <w:noProof/>
          </w:rPr>
          <w:t>33</w:t>
        </w:r>
      </w:fldSimple>
      <w:r w:rsidRPr="00731C61">
        <w:t xml:space="preserve">  </w:t>
      </w:r>
      <w:r w:rsidRPr="00731C61">
        <w:rPr>
          <w:rFonts w:cstheme="majorBidi"/>
        </w:rPr>
        <w:t>Student Interface Design</w:t>
      </w:r>
      <w:bookmarkEnd w:id="216"/>
    </w:p>
    <w:p w14:paraId="44B27E72" w14:textId="71E45755" w:rsidR="00253AB8" w:rsidRPr="007906BE" w:rsidRDefault="00253AB8" w:rsidP="009407AE">
      <w:pPr>
        <w:spacing w:line="276" w:lineRule="auto"/>
        <w:rPr>
          <w:rFonts w:cstheme="majorBidi"/>
        </w:rPr>
      </w:pPr>
    </w:p>
    <w:p w14:paraId="5FF75B60" w14:textId="7525077D" w:rsidR="00253AB8" w:rsidRDefault="00253AB8" w:rsidP="009407AE">
      <w:pPr>
        <w:spacing w:line="276" w:lineRule="auto"/>
        <w:rPr>
          <w:rFonts w:cstheme="majorBidi"/>
        </w:rPr>
      </w:pPr>
    </w:p>
    <w:p w14:paraId="289D3E86" w14:textId="77777777" w:rsidR="00CB22F3" w:rsidRPr="007906BE" w:rsidRDefault="00CB22F3" w:rsidP="009407AE">
      <w:pPr>
        <w:spacing w:line="276" w:lineRule="auto"/>
        <w:rPr>
          <w:rFonts w:cstheme="majorBidi"/>
        </w:rPr>
      </w:pPr>
    </w:p>
    <w:p w14:paraId="716BFBFF" w14:textId="0171708F" w:rsidR="00253AB8" w:rsidRPr="007906BE" w:rsidRDefault="00253AB8" w:rsidP="009407AE">
      <w:pPr>
        <w:spacing w:line="276" w:lineRule="auto"/>
        <w:rPr>
          <w:rFonts w:cstheme="majorBidi"/>
        </w:rPr>
      </w:pPr>
    </w:p>
    <w:p w14:paraId="77F7D013" w14:textId="43A8D7B7" w:rsidR="00253AB8" w:rsidRPr="007906BE" w:rsidRDefault="00253AB8" w:rsidP="009407AE">
      <w:pPr>
        <w:spacing w:line="276" w:lineRule="auto"/>
        <w:rPr>
          <w:rFonts w:cstheme="majorBidi"/>
        </w:rPr>
      </w:pPr>
    </w:p>
    <w:p w14:paraId="3F686823" w14:textId="6C8C0E67" w:rsidR="00253AB8" w:rsidRPr="007906BE" w:rsidRDefault="00253AB8" w:rsidP="009407AE">
      <w:pPr>
        <w:spacing w:line="276" w:lineRule="auto"/>
        <w:rPr>
          <w:rFonts w:cstheme="majorBidi"/>
        </w:rPr>
      </w:pPr>
    </w:p>
    <w:p w14:paraId="5411774F" w14:textId="285CD9EF" w:rsidR="00253AB8" w:rsidRDefault="00253AB8" w:rsidP="009407AE">
      <w:pPr>
        <w:spacing w:line="276" w:lineRule="auto"/>
        <w:rPr>
          <w:rFonts w:cstheme="majorBidi"/>
        </w:rPr>
      </w:pPr>
    </w:p>
    <w:p w14:paraId="0D216A63" w14:textId="77777777" w:rsidR="004E08B5" w:rsidRPr="007906BE" w:rsidRDefault="004E08B5" w:rsidP="009407AE">
      <w:pPr>
        <w:spacing w:line="276" w:lineRule="auto"/>
        <w:rPr>
          <w:rFonts w:cstheme="majorBidi"/>
        </w:rPr>
      </w:pPr>
    </w:p>
    <w:p w14:paraId="5723D78B" w14:textId="3D1E7BF9" w:rsidR="00253AB8" w:rsidRPr="0055634B" w:rsidRDefault="002345CF" w:rsidP="004873AD">
      <w:pPr>
        <w:spacing w:line="276" w:lineRule="auto"/>
        <w:jc w:val="center"/>
        <w:rPr>
          <w:rFonts w:cstheme="majorBidi"/>
        </w:rPr>
      </w:pPr>
      <w:r w:rsidRPr="0055634B">
        <w:rPr>
          <w:rFonts w:cstheme="majorBidi"/>
        </w:rPr>
        <w:t>Teacher</w:t>
      </w:r>
    </w:p>
    <w:p w14:paraId="0D978ADB" w14:textId="73AD4677" w:rsidR="002345CF" w:rsidRPr="007906BE" w:rsidRDefault="002345CF" w:rsidP="009407AE">
      <w:pPr>
        <w:pStyle w:val="ListParagraph"/>
        <w:spacing w:line="276" w:lineRule="auto"/>
        <w:rPr>
          <w:rFonts w:cstheme="majorBidi"/>
        </w:rPr>
      </w:pPr>
    </w:p>
    <w:p w14:paraId="59753918" w14:textId="4D60D3C5" w:rsidR="002345CF" w:rsidRPr="007906BE" w:rsidRDefault="002345CF" w:rsidP="00CB22F3">
      <w:pPr>
        <w:pStyle w:val="ListParagraph"/>
        <w:spacing w:line="276" w:lineRule="auto"/>
        <w:ind w:left="-720"/>
        <w:jc w:val="center"/>
        <w:rPr>
          <w:rFonts w:cstheme="majorBidi"/>
        </w:rPr>
      </w:pPr>
      <w:r w:rsidRPr="007906BE">
        <w:rPr>
          <w:rFonts w:cstheme="majorBidi"/>
          <w:noProof/>
        </w:rPr>
        <w:drawing>
          <wp:inline distT="0" distB="0" distL="0" distR="0" wp14:anchorId="16A8FE64" wp14:editId="0D30F53B">
            <wp:extent cx="5326380" cy="2457450"/>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teacher cap.JP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326380" cy="2457450"/>
                    </a:xfrm>
                    <a:prstGeom prst="rect">
                      <a:avLst/>
                    </a:prstGeom>
                  </pic:spPr>
                </pic:pic>
              </a:graphicData>
            </a:graphic>
          </wp:inline>
        </w:drawing>
      </w:r>
    </w:p>
    <w:p w14:paraId="7A821E37" w14:textId="3DFA8BE0" w:rsidR="00253AB8" w:rsidRPr="004E08B5" w:rsidRDefault="002345CF" w:rsidP="004E08B5">
      <w:pPr>
        <w:pStyle w:val="Heading4"/>
        <w:spacing w:before="240"/>
        <w:rPr>
          <w:rFonts w:cstheme="majorBidi"/>
        </w:rPr>
      </w:pPr>
      <w:bookmarkStart w:id="217" w:name="_Toc53957378"/>
      <w:r w:rsidRPr="004E08B5">
        <w:t xml:space="preserve">Figure: 4. </w:t>
      </w:r>
      <w:fldSimple w:instr=" SEQ Figure:_4. \* ARABIC ">
        <w:r w:rsidR="00770F7D">
          <w:rPr>
            <w:noProof/>
          </w:rPr>
          <w:t>34</w:t>
        </w:r>
      </w:fldSimple>
      <w:r w:rsidRPr="004E08B5">
        <w:t xml:space="preserve">  </w:t>
      </w:r>
      <w:r w:rsidRPr="004E08B5">
        <w:rPr>
          <w:rFonts w:cstheme="majorBidi"/>
        </w:rPr>
        <w:t>Teacher Interface Design</w:t>
      </w:r>
      <w:bookmarkEnd w:id="217"/>
    </w:p>
    <w:p w14:paraId="31C87BDF" w14:textId="6642B6D3" w:rsidR="00253AB8" w:rsidRPr="00E527D6" w:rsidRDefault="00F46940" w:rsidP="004873AD">
      <w:pPr>
        <w:spacing w:line="276" w:lineRule="auto"/>
        <w:jc w:val="center"/>
        <w:rPr>
          <w:rFonts w:cstheme="majorBidi"/>
        </w:rPr>
      </w:pPr>
      <w:r w:rsidRPr="00E527D6">
        <w:rPr>
          <w:rFonts w:cstheme="majorBidi"/>
        </w:rPr>
        <w:t>Teacher add grade</w:t>
      </w:r>
    </w:p>
    <w:p w14:paraId="286CA421" w14:textId="668CDDCF" w:rsidR="00F46940" w:rsidRPr="007906BE" w:rsidRDefault="00F46940" w:rsidP="00526D72">
      <w:pPr>
        <w:pStyle w:val="ListParagraph"/>
        <w:spacing w:line="276" w:lineRule="auto"/>
        <w:jc w:val="center"/>
        <w:rPr>
          <w:rFonts w:cstheme="majorBidi"/>
        </w:rPr>
      </w:pPr>
    </w:p>
    <w:p w14:paraId="452630BB" w14:textId="71A96DAB" w:rsidR="00F46940" w:rsidRPr="007906BE" w:rsidRDefault="00F46940" w:rsidP="00526D72">
      <w:pPr>
        <w:pStyle w:val="ListParagraph"/>
        <w:spacing w:line="276" w:lineRule="auto"/>
        <w:ind w:left="-144"/>
        <w:jc w:val="center"/>
        <w:rPr>
          <w:rFonts w:cstheme="majorBidi"/>
        </w:rPr>
      </w:pPr>
      <w:r w:rsidRPr="007906BE">
        <w:rPr>
          <w:rFonts w:cstheme="majorBidi"/>
          <w:noProof/>
        </w:rPr>
        <w:drawing>
          <wp:inline distT="0" distB="0" distL="0" distR="0" wp14:anchorId="0BE13009" wp14:editId="33DA9FEE">
            <wp:extent cx="3743328" cy="28575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teacher add grade.JPG"/>
                    <pic:cNvPicPr/>
                  </pic:nvPicPr>
                  <pic:blipFill>
                    <a:blip r:embed="rId66">
                      <a:extLst>
                        <a:ext uri="{28A0092B-C50C-407E-A947-70E740481C1C}">
                          <a14:useLocalDpi xmlns:a14="http://schemas.microsoft.com/office/drawing/2010/main" val="0"/>
                        </a:ext>
                      </a:extLst>
                    </a:blip>
                    <a:stretch>
                      <a:fillRect/>
                    </a:stretch>
                  </pic:blipFill>
                  <pic:spPr>
                    <a:xfrm>
                      <a:off x="0" y="0"/>
                      <a:ext cx="3743435" cy="2857582"/>
                    </a:xfrm>
                    <a:prstGeom prst="rect">
                      <a:avLst/>
                    </a:prstGeom>
                  </pic:spPr>
                </pic:pic>
              </a:graphicData>
            </a:graphic>
          </wp:inline>
        </w:drawing>
      </w:r>
    </w:p>
    <w:p w14:paraId="5C1AF27B" w14:textId="4C946D18" w:rsidR="00094A00" w:rsidRPr="004E08B5" w:rsidRDefault="00F46940" w:rsidP="00731C61">
      <w:pPr>
        <w:pStyle w:val="Heading4"/>
        <w:spacing w:before="240" w:after="0" w:line="480" w:lineRule="auto"/>
        <w:rPr>
          <w:rFonts w:cstheme="majorBidi"/>
        </w:rPr>
      </w:pPr>
      <w:bookmarkStart w:id="218" w:name="_Toc53957379"/>
      <w:r w:rsidRPr="004E08B5">
        <w:t xml:space="preserve">Figure: 4. </w:t>
      </w:r>
      <w:fldSimple w:instr=" SEQ Figure:_4. \* ARABIC ">
        <w:r w:rsidR="00770F7D">
          <w:rPr>
            <w:noProof/>
          </w:rPr>
          <w:t>35</w:t>
        </w:r>
      </w:fldSimple>
      <w:r w:rsidRPr="004E08B5">
        <w:t xml:space="preserve">  </w:t>
      </w:r>
      <w:r w:rsidRPr="004E08B5">
        <w:rPr>
          <w:rFonts w:cstheme="majorBidi"/>
        </w:rPr>
        <w:t xml:space="preserve">Teacher add </w:t>
      </w:r>
      <w:r w:rsidR="00526D72" w:rsidRPr="004E08B5">
        <w:rPr>
          <w:rFonts w:cstheme="majorBidi"/>
        </w:rPr>
        <w:t xml:space="preserve">the </w:t>
      </w:r>
      <w:r w:rsidRPr="004E08B5">
        <w:rPr>
          <w:rFonts w:cstheme="majorBidi"/>
        </w:rPr>
        <w:t>grade</w:t>
      </w:r>
      <w:bookmarkEnd w:id="218"/>
    </w:p>
    <w:p w14:paraId="0D7C77F1" w14:textId="77777777" w:rsidR="004E08B5" w:rsidRDefault="004E08B5" w:rsidP="00731C61">
      <w:pPr>
        <w:pStyle w:val="ListParagraph"/>
        <w:ind w:left="480"/>
      </w:pPr>
    </w:p>
    <w:p w14:paraId="1765E814" w14:textId="24CAA72F" w:rsidR="009E4BEF" w:rsidRPr="007906BE" w:rsidRDefault="00A071AC" w:rsidP="004873AD">
      <w:pPr>
        <w:pStyle w:val="ListParagraph"/>
        <w:ind w:left="480"/>
        <w:jc w:val="center"/>
      </w:pPr>
      <w:r w:rsidRPr="007906BE">
        <w:t>Register Student</w:t>
      </w:r>
    </w:p>
    <w:p w14:paraId="7DB84CDA" w14:textId="08CA9342" w:rsidR="00A071AC" w:rsidRPr="007906BE" w:rsidRDefault="00A071AC" w:rsidP="00526D72">
      <w:pPr>
        <w:pStyle w:val="ListParagraph"/>
        <w:ind w:left="-144"/>
        <w:jc w:val="center"/>
      </w:pPr>
      <w:r w:rsidRPr="007906BE">
        <w:rPr>
          <w:noProof/>
        </w:rPr>
        <w:drawing>
          <wp:inline distT="0" distB="0" distL="0" distR="0" wp14:anchorId="57ECAE2E" wp14:editId="52889B72">
            <wp:extent cx="3779520" cy="2704703"/>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dd student cap.JPG"/>
                    <pic:cNvPicPr/>
                  </pic:nvPicPr>
                  <pic:blipFill>
                    <a:blip r:embed="rId67">
                      <a:extLst>
                        <a:ext uri="{28A0092B-C50C-407E-A947-70E740481C1C}">
                          <a14:useLocalDpi xmlns:a14="http://schemas.microsoft.com/office/drawing/2010/main" val="0"/>
                        </a:ext>
                      </a:extLst>
                    </a:blip>
                    <a:stretch>
                      <a:fillRect/>
                    </a:stretch>
                  </pic:blipFill>
                  <pic:spPr>
                    <a:xfrm>
                      <a:off x="0" y="0"/>
                      <a:ext cx="3835932" cy="2745073"/>
                    </a:xfrm>
                    <a:prstGeom prst="rect">
                      <a:avLst/>
                    </a:prstGeom>
                  </pic:spPr>
                </pic:pic>
              </a:graphicData>
            </a:graphic>
          </wp:inline>
        </w:drawing>
      </w:r>
    </w:p>
    <w:p w14:paraId="5E800784" w14:textId="7A95915D" w:rsidR="00BB06D8" w:rsidRPr="004E08B5" w:rsidRDefault="00BB06D8" w:rsidP="004E08B5">
      <w:pPr>
        <w:pStyle w:val="Heading4"/>
        <w:spacing w:before="240"/>
      </w:pPr>
      <w:bookmarkStart w:id="219" w:name="_Toc53957380"/>
      <w:r w:rsidRPr="004E08B5">
        <w:t xml:space="preserve">Figure: 4. </w:t>
      </w:r>
      <w:fldSimple w:instr=" SEQ Figure:_4. \* ARABIC ">
        <w:r w:rsidR="00770F7D">
          <w:rPr>
            <w:noProof/>
          </w:rPr>
          <w:t>36</w:t>
        </w:r>
      </w:fldSimple>
      <w:r w:rsidRPr="004E08B5">
        <w:t xml:space="preserve">  Register Student Interface Design</w:t>
      </w:r>
      <w:bookmarkEnd w:id="219"/>
    </w:p>
    <w:p w14:paraId="32DB9A06" w14:textId="42598811" w:rsidR="001327BC" w:rsidRPr="007906BE" w:rsidRDefault="001327BC" w:rsidP="004873AD">
      <w:pPr>
        <w:pStyle w:val="ListParagraph"/>
        <w:ind w:left="480"/>
        <w:jc w:val="center"/>
      </w:pPr>
      <w:r w:rsidRPr="007906BE">
        <w:t>Update Student</w:t>
      </w:r>
    </w:p>
    <w:p w14:paraId="63D4D7A8" w14:textId="0530E066" w:rsidR="001327BC" w:rsidRPr="007906BE" w:rsidRDefault="00BB06D8" w:rsidP="00526D72">
      <w:pPr>
        <w:pStyle w:val="ListParagraph"/>
        <w:ind w:left="-144"/>
        <w:jc w:val="center"/>
      </w:pPr>
      <w:r w:rsidRPr="007906BE">
        <w:rPr>
          <w:noProof/>
        </w:rPr>
        <w:drawing>
          <wp:inline distT="0" distB="0" distL="0" distR="0" wp14:anchorId="32628061" wp14:editId="2BC5C5F6">
            <wp:extent cx="3895726" cy="2257425"/>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update studnet cap.JPG"/>
                    <pic:cNvPicPr/>
                  </pic:nvPicPr>
                  <pic:blipFill>
                    <a:blip r:embed="rId68">
                      <a:extLst>
                        <a:ext uri="{28A0092B-C50C-407E-A947-70E740481C1C}">
                          <a14:useLocalDpi xmlns:a14="http://schemas.microsoft.com/office/drawing/2010/main" val="0"/>
                        </a:ext>
                      </a:extLst>
                    </a:blip>
                    <a:stretch>
                      <a:fillRect/>
                    </a:stretch>
                  </pic:blipFill>
                  <pic:spPr>
                    <a:xfrm>
                      <a:off x="0" y="0"/>
                      <a:ext cx="3925098" cy="2274445"/>
                    </a:xfrm>
                    <a:prstGeom prst="rect">
                      <a:avLst/>
                    </a:prstGeom>
                  </pic:spPr>
                </pic:pic>
              </a:graphicData>
            </a:graphic>
          </wp:inline>
        </w:drawing>
      </w:r>
    </w:p>
    <w:p w14:paraId="3F1D56B0" w14:textId="52C2A6CB" w:rsidR="00BB06D8" w:rsidRPr="004E08B5" w:rsidRDefault="00BB06D8" w:rsidP="004873AD">
      <w:pPr>
        <w:pStyle w:val="Heading4"/>
      </w:pPr>
      <w:bookmarkStart w:id="220" w:name="_Toc53957381"/>
      <w:r w:rsidRPr="004E08B5">
        <w:t xml:space="preserve">Figure: 4. </w:t>
      </w:r>
      <w:fldSimple w:instr=" SEQ Figure:_4. \* ARABIC ">
        <w:r w:rsidR="00770F7D">
          <w:rPr>
            <w:noProof/>
          </w:rPr>
          <w:t>37</w:t>
        </w:r>
      </w:fldSimple>
      <w:r w:rsidRPr="004E08B5">
        <w:t xml:space="preserve">  Update Student Interface Design</w:t>
      </w:r>
      <w:bookmarkEnd w:id="220"/>
    </w:p>
    <w:p w14:paraId="057A95ED" w14:textId="77777777" w:rsidR="004873AD" w:rsidRDefault="004873AD" w:rsidP="004E08B5">
      <w:pPr>
        <w:pStyle w:val="ListParagraph"/>
        <w:ind w:left="480"/>
      </w:pPr>
    </w:p>
    <w:p w14:paraId="7A838738" w14:textId="5DF7C62D" w:rsidR="005A42DD" w:rsidRPr="007906BE" w:rsidRDefault="00E62BD2" w:rsidP="004873AD">
      <w:pPr>
        <w:pStyle w:val="ListParagraph"/>
        <w:ind w:left="480" w:firstLine="240"/>
        <w:jc w:val="center"/>
      </w:pPr>
      <w:r w:rsidRPr="007906BE">
        <w:t>Add New Teacher</w:t>
      </w:r>
    </w:p>
    <w:p w14:paraId="38DA237F" w14:textId="583874ED" w:rsidR="00E62BD2" w:rsidRPr="007906BE" w:rsidRDefault="00D97F67" w:rsidP="00526D72">
      <w:pPr>
        <w:ind w:left="-144"/>
        <w:jc w:val="center"/>
      </w:pPr>
      <w:r w:rsidRPr="007906BE">
        <w:rPr>
          <w:noProof/>
        </w:rPr>
        <w:drawing>
          <wp:inline distT="0" distB="0" distL="0" distR="0" wp14:anchorId="08EA883C" wp14:editId="721A8928">
            <wp:extent cx="3687446" cy="4057250"/>
            <wp:effectExtent l="0" t="0" r="8255"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dd teacher cap.JPG"/>
                    <pic:cNvPicPr/>
                  </pic:nvPicPr>
                  <pic:blipFill>
                    <a:blip r:embed="rId69">
                      <a:extLst>
                        <a:ext uri="{28A0092B-C50C-407E-A947-70E740481C1C}">
                          <a14:useLocalDpi xmlns:a14="http://schemas.microsoft.com/office/drawing/2010/main" val="0"/>
                        </a:ext>
                      </a:extLst>
                    </a:blip>
                    <a:stretch>
                      <a:fillRect/>
                    </a:stretch>
                  </pic:blipFill>
                  <pic:spPr>
                    <a:xfrm>
                      <a:off x="0" y="0"/>
                      <a:ext cx="3733387" cy="4107798"/>
                    </a:xfrm>
                    <a:prstGeom prst="rect">
                      <a:avLst/>
                    </a:prstGeom>
                  </pic:spPr>
                </pic:pic>
              </a:graphicData>
            </a:graphic>
          </wp:inline>
        </w:drawing>
      </w:r>
    </w:p>
    <w:p w14:paraId="2F7FC7F6" w14:textId="48137D2F" w:rsidR="005A42DD" w:rsidRPr="004E08B5" w:rsidRDefault="00D97F67" w:rsidP="004E08B5">
      <w:pPr>
        <w:pStyle w:val="Heading4"/>
        <w:spacing w:before="240"/>
      </w:pPr>
      <w:bookmarkStart w:id="221" w:name="_Toc53957382"/>
      <w:r w:rsidRPr="004E08B5">
        <w:t xml:space="preserve">Figure: 4. </w:t>
      </w:r>
      <w:fldSimple w:instr=" SEQ Figure:_4. \* ARABIC ">
        <w:r w:rsidR="00770F7D">
          <w:rPr>
            <w:noProof/>
          </w:rPr>
          <w:t>38</w:t>
        </w:r>
      </w:fldSimple>
      <w:r w:rsidRPr="004E08B5">
        <w:t xml:space="preserve">  Add New Teacher</w:t>
      </w:r>
      <w:bookmarkEnd w:id="221"/>
    </w:p>
    <w:p w14:paraId="0A329AD9" w14:textId="3C44C5B0" w:rsidR="005A42DD" w:rsidRPr="004E08B5" w:rsidRDefault="005A42DD" w:rsidP="004E08B5"/>
    <w:p w14:paraId="3560BA12" w14:textId="151D61D5" w:rsidR="005A42DD" w:rsidRPr="004E08B5" w:rsidRDefault="005A42DD" w:rsidP="004E08B5"/>
    <w:p w14:paraId="233ED317" w14:textId="5646C35E" w:rsidR="005A42DD" w:rsidRPr="007906BE" w:rsidRDefault="005A42DD" w:rsidP="009407AE"/>
    <w:p w14:paraId="73C1CACE" w14:textId="2700D88A" w:rsidR="005A42DD" w:rsidRPr="007906BE" w:rsidRDefault="005A42DD" w:rsidP="009407AE"/>
    <w:p w14:paraId="667FFF38" w14:textId="3151429A" w:rsidR="005A42DD" w:rsidRPr="007906BE" w:rsidRDefault="005A42DD" w:rsidP="009407AE"/>
    <w:p w14:paraId="1574DE0C" w14:textId="0F55E329" w:rsidR="005A42DD" w:rsidRPr="007906BE" w:rsidRDefault="005A42DD" w:rsidP="009407AE"/>
    <w:p w14:paraId="28BB0D4D" w14:textId="08E8FBBE" w:rsidR="00CB22F3" w:rsidRDefault="00CB22F3" w:rsidP="009407AE"/>
    <w:p w14:paraId="0A50137C" w14:textId="13C3325F" w:rsidR="002B33FA" w:rsidRPr="007906BE" w:rsidRDefault="002B33FA" w:rsidP="004873AD">
      <w:pPr>
        <w:pStyle w:val="ListParagraph"/>
        <w:ind w:left="480"/>
        <w:jc w:val="center"/>
      </w:pPr>
      <w:r w:rsidRPr="007906BE">
        <w:t>Update Teacher</w:t>
      </w:r>
    </w:p>
    <w:p w14:paraId="3F70CBE5" w14:textId="39E984F8" w:rsidR="005A42DD" w:rsidRPr="007906BE" w:rsidRDefault="00B85BBE" w:rsidP="00526D72">
      <w:pPr>
        <w:ind w:left="-144"/>
        <w:jc w:val="center"/>
      </w:pPr>
      <w:r w:rsidRPr="007906BE">
        <w:rPr>
          <w:noProof/>
        </w:rPr>
        <w:drawing>
          <wp:inline distT="0" distB="0" distL="0" distR="0" wp14:anchorId="4E9EE640" wp14:editId="23E415FE">
            <wp:extent cx="3924300" cy="414337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Update teacher cap.JPG"/>
                    <pic:cNvPicPr/>
                  </pic:nvPicPr>
                  <pic:blipFill>
                    <a:blip r:embed="rId70">
                      <a:extLst>
                        <a:ext uri="{28A0092B-C50C-407E-A947-70E740481C1C}">
                          <a14:useLocalDpi xmlns:a14="http://schemas.microsoft.com/office/drawing/2010/main" val="0"/>
                        </a:ext>
                      </a:extLst>
                    </a:blip>
                    <a:stretch>
                      <a:fillRect/>
                    </a:stretch>
                  </pic:blipFill>
                  <pic:spPr>
                    <a:xfrm>
                      <a:off x="0" y="0"/>
                      <a:ext cx="3924300" cy="4143375"/>
                    </a:xfrm>
                    <a:prstGeom prst="rect">
                      <a:avLst/>
                    </a:prstGeom>
                  </pic:spPr>
                </pic:pic>
              </a:graphicData>
            </a:graphic>
          </wp:inline>
        </w:drawing>
      </w:r>
    </w:p>
    <w:p w14:paraId="517EC9C5" w14:textId="59586ADA" w:rsidR="005A42DD" w:rsidRPr="004E08B5" w:rsidRDefault="00B85BBE" w:rsidP="004E08B5">
      <w:pPr>
        <w:pStyle w:val="Heading4"/>
        <w:spacing w:before="240"/>
      </w:pPr>
      <w:bookmarkStart w:id="222" w:name="_Toc53957383"/>
      <w:r w:rsidRPr="004E08B5">
        <w:t xml:space="preserve">Figure: 4. </w:t>
      </w:r>
      <w:fldSimple w:instr=" SEQ Figure:_4. \* ARABIC ">
        <w:r w:rsidR="00770F7D">
          <w:rPr>
            <w:noProof/>
          </w:rPr>
          <w:t>39</w:t>
        </w:r>
      </w:fldSimple>
      <w:r w:rsidRPr="004E08B5">
        <w:t xml:space="preserve">  Update Teacher</w:t>
      </w:r>
      <w:bookmarkEnd w:id="222"/>
    </w:p>
    <w:p w14:paraId="5795DD37" w14:textId="64B31D39" w:rsidR="005A42DD" w:rsidRPr="007906BE" w:rsidRDefault="005A42DD" w:rsidP="009407AE"/>
    <w:p w14:paraId="46750D51" w14:textId="70501B9B" w:rsidR="00EA72DC" w:rsidRPr="007906BE" w:rsidRDefault="00EA72DC" w:rsidP="009407AE"/>
    <w:p w14:paraId="4C4007DD" w14:textId="35A4C3B8" w:rsidR="00EA72DC" w:rsidRPr="007906BE" w:rsidRDefault="00EA72DC" w:rsidP="009407AE"/>
    <w:p w14:paraId="0CF536B9" w14:textId="28745450" w:rsidR="00EA72DC" w:rsidRDefault="00EA72DC" w:rsidP="009407AE"/>
    <w:p w14:paraId="11D336A4" w14:textId="361F4DF5" w:rsidR="00CB22F3" w:rsidRDefault="00CB22F3" w:rsidP="009407AE"/>
    <w:p w14:paraId="219E47E6" w14:textId="12757324" w:rsidR="00EA72DC" w:rsidRPr="007906BE" w:rsidRDefault="00EA72DC" w:rsidP="009407AE"/>
    <w:p w14:paraId="2D708E55" w14:textId="3D06284B" w:rsidR="006915A5" w:rsidRPr="007906BE" w:rsidRDefault="004560D9" w:rsidP="004873AD">
      <w:pPr>
        <w:pStyle w:val="ListParagraph"/>
        <w:ind w:left="480"/>
        <w:jc w:val="center"/>
      </w:pPr>
      <w:r w:rsidRPr="007906BE">
        <w:t>Settings</w:t>
      </w:r>
    </w:p>
    <w:p w14:paraId="3D1F78F4" w14:textId="4B30ECDE" w:rsidR="004560D9" w:rsidRPr="007906BE" w:rsidRDefault="004560D9" w:rsidP="00CB22F3">
      <w:pPr>
        <w:pStyle w:val="ListParagraph"/>
        <w:ind w:left="-288"/>
        <w:jc w:val="center"/>
      </w:pPr>
      <w:r w:rsidRPr="007906BE">
        <w:rPr>
          <w:noProof/>
        </w:rPr>
        <w:drawing>
          <wp:inline distT="0" distB="0" distL="0" distR="0" wp14:anchorId="2EFBD4CB" wp14:editId="468259EA">
            <wp:extent cx="4928586" cy="2503805"/>
            <wp:effectExtent l="0" t="0" r="571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ettings cap.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954573" cy="2517007"/>
                    </a:xfrm>
                    <a:prstGeom prst="rect">
                      <a:avLst/>
                    </a:prstGeom>
                  </pic:spPr>
                </pic:pic>
              </a:graphicData>
            </a:graphic>
          </wp:inline>
        </w:drawing>
      </w:r>
    </w:p>
    <w:p w14:paraId="606967BB" w14:textId="36CC7F78" w:rsidR="006915A5" w:rsidRPr="00872BC2" w:rsidRDefault="009440E6" w:rsidP="00526D72">
      <w:pPr>
        <w:pStyle w:val="Heading4"/>
      </w:pPr>
      <w:bookmarkStart w:id="223" w:name="_Toc53957384"/>
      <w:r w:rsidRPr="00872BC2">
        <w:t xml:space="preserve">Figure: 4. </w:t>
      </w:r>
      <w:fldSimple w:instr=" SEQ Figure:_4. \* ARABIC ">
        <w:r w:rsidR="00770F7D">
          <w:rPr>
            <w:noProof/>
          </w:rPr>
          <w:t>40</w:t>
        </w:r>
      </w:fldSimple>
      <w:r w:rsidRPr="00872BC2">
        <w:t xml:space="preserve">  Settings Interface Design</w:t>
      </w:r>
      <w:bookmarkEnd w:id="223"/>
    </w:p>
    <w:p w14:paraId="0DA2DD7B" w14:textId="6B6E3FD0" w:rsidR="006915A5" w:rsidRPr="007906BE" w:rsidRDefault="00CB57BD" w:rsidP="004873AD">
      <w:pPr>
        <w:pStyle w:val="ListParagraph"/>
        <w:ind w:left="480"/>
        <w:jc w:val="center"/>
      </w:pPr>
      <w:r w:rsidRPr="007906BE">
        <w:t>Add New Family</w:t>
      </w:r>
    </w:p>
    <w:p w14:paraId="7CFFF0A6" w14:textId="759950A9" w:rsidR="006915A5" w:rsidRPr="007906BE" w:rsidRDefault="002624B8" w:rsidP="00526D72">
      <w:pPr>
        <w:ind w:left="-144"/>
        <w:jc w:val="center"/>
      </w:pPr>
      <w:r w:rsidRPr="007906BE">
        <w:rPr>
          <w:noProof/>
        </w:rPr>
        <w:drawing>
          <wp:inline distT="0" distB="0" distL="0" distR="0" wp14:anchorId="15B84B06" wp14:editId="1735ED12">
            <wp:extent cx="3876676" cy="29146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add new family.JPG"/>
                    <pic:cNvPicPr/>
                  </pic:nvPicPr>
                  <pic:blipFill>
                    <a:blip r:embed="rId72">
                      <a:extLst>
                        <a:ext uri="{28A0092B-C50C-407E-A947-70E740481C1C}">
                          <a14:useLocalDpi xmlns:a14="http://schemas.microsoft.com/office/drawing/2010/main" val="0"/>
                        </a:ext>
                      </a:extLst>
                    </a:blip>
                    <a:stretch>
                      <a:fillRect/>
                    </a:stretch>
                  </pic:blipFill>
                  <pic:spPr>
                    <a:xfrm>
                      <a:off x="0" y="0"/>
                      <a:ext cx="3876718" cy="2914682"/>
                    </a:xfrm>
                    <a:prstGeom prst="rect">
                      <a:avLst/>
                    </a:prstGeom>
                  </pic:spPr>
                </pic:pic>
              </a:graphicData>
            </a:graphic>
          </wp:inline>
        </w:drawing>
      </w:r>
    </w:p>
    <w:p w14:paraId="7F376065" w14:textId="7300AAEC" w:rsidR="006915A5" w:rsidRPr="00872BC2" w:rsidRDefault="001C0099" w:rsidP="00526D72">
      <w:pPr>
        <w:pStyle w:val="Heading4"/>
      </w:pPr>
      <w:bookmarkStart w:id="224" w:name="_Toc53957385"/>
      <w:r w:rsidRPr="00872BC2">
        <w:t xml:space="preserve">Figure: 4. </w:t>
      </w:r>
      <w:fldSimple w:instr=" SEQ Figure:_4. \* ARABIC ">
        <w:r w:rsidR="00770F7D">
          <w:rPr>
            <w:noProof/>
          </w:rPr>
          <w:t>41</w:t>
        </w:r>
      </w:fldSimple>
      <w:r w:rsidRPr="00872BC2">
        <w:t xml:space="preserve">  Add New Family</w:t>
      </w:r>
      <w:bookmarkEnd w:id="224"/>
    </w:p>
    <w:p w14:paraId="76C89269" w14:textId="77777777" w:rsidR="004873AD" w:rsidRDefault="004873AD" w:rsidP="004E08B5">
      <w:pPr>
        <w:pStyle w:val="ListParagraph"/>
        <w:ind w:left="480"/>
      </w:pPr>
    </w:p>
    <w:p w14:paraId="26EE0909" w14:textId="0E2D314A" w:rsidR="006915A5" w:rsidRPr="007906BE" w:rsidRDefault="00C1336B" w:rsidP="004873AD">
      <w:pPr>
        <w:pStyle w:val="ListParagraph"/>
        <w:ind w:left="480"/>
        <w:jc w:val="center"/>
      </w:pPr>
      <w:r w:rsidRPr="007906BE">
        <w:t>Add New Parent</w:t>
      </w:r>
    </w:p>
    <w:p w14:paraId="0D3F2B4C" w14:textId="7B75FC71" w:rsidR="001950A1" w:rsidRPr="007906BE" w:rsidRDefault="00DE0F77" w:rsidP="009407AE">
      <w:pPr>
        <w:pStyle w:val="ListParagraph"/>
      </w:pPr>
      <w:r w:rsidRPr="007906BE">
        <w:rPr>
          <w:noProof/>
        </w:rPr>
        <w:drawing>
          <wp:inline distT="0" distB="0" distL="0" distR="0" wp14:anchorId="786279D4" wp14:editId="7E214FFD">
            <wp:extent cx="3800475" cy="196215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add new parent.JPG"/>
                    <pic:cNvPicPr/>
                  </pic:nvPicPr>
                  <pic:blipFill>
                    <a:blip r:embed="rId73">
                      <a:extLst>
                        <a:ext uri="{28A0092B-C50C-407E-A947-70E740481C1C}">
                          <a14:useLocalDpi xmlns:a14="http://schemas.microsoft.com/office/drawing/2010/main" val="0"/>
                        </a:ext>
                      </a:extLst>
                    </a:blip>
                    <a:stretch>
                      <a:fillRect/>
                    </a:stretch>
                  </pic:blipFill>
                  <pic:spPr>
                    <a:xfrm>
                      <a:off x="0" y="0"/>
                      <a:ext cx="3800475" cy="1962150"/>
                    </a:xfrm>
                    <a:prstGeom prst="rect">
                      <a:avLst/>
                    </a:prstGeom>
                  </pic:spPr>
                </pic:pic>
              </a:graphicData>
            </a:graphic>
          </wp:inline>
        </w:drawing>
      </w:r>
    </w:p>
    <w:p w14:paraId="56B5A4CB" w14:textId="323AF547" w:rsidR="006915A5" w:rsidRPr="004E08B5" w:rsidRDefault="00F972E5" w:rsidP="00526D72">
      <w:pPr>
        <w:pStyle w:val="Heading4"/>
      </w:pPr>
      <w:bookmarkStart w:id="225" w:name="_Toc53957386"/>
      <w:r w:rsidRPr="004E08B5">
        <w:t xml:space="preserve">Figure: 4. </w:t>
      </w:r>
      <w:fldSimple w:instr=" SEQ Figure:_4. \* ARABIC ">
        <w:r w:rsidR="00770F7D">
          <w:rPr>
            <w:noProof/>
          </w:rPr>
          <w:t>42</w:t>
        </w:r>
      </w:fldSimple>
      <w:r w:rsidRPr="004E08B5">
        <w:t xml:space="preserve">  Add New Parent</w:t>
      </w:r>
      <w:bookmarkEnd w:id="225"/>
    </w:p>
    <w:p w14:paraId="55E47A71" w14:textId="57BB7EAE" w:rsidR="009C37C3" w:rsidRPr="007906BE" w:rsidRDefault="009C37C3" w:rsidP="004873AD">
      <w:pPr>
        <w:pStyle w:val="ListParagraph"/>
        <w:ind w:left="480"/>
        <w:jc w:val="center"/>
      </w:pPr>
      <w:r w:rsidRPr="007906BE">
        <w:t>Add New Classes</w:t>
      </w:r>
    </w:p>
    <w:p w14:paraId="2FA7AD13" w14:textId="01016EFE" w:rsidR="006915A5" w:rsidRPr="007906BE" w:rsidRDefault="009C37C3" w:rsidP="00526D72">
      <w:pPr>
        <w:jc w:val="center"/>
      </w:pPr>
      <w:r w:rsidRPr="007906BE">
        <w:rPr>
          <w:noProof/>
        </w:rPr>
        <w:drawing>
          <wp:inline distT="0" distB="0" distL="0" distR="0" wp14:anchorId="2F0BBDB9" wp14:editId="481E139B">
            <wp:extent cx="3847465" cy="3438490"/>
            <wp:effectExtent l="0" t="0" r="63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add new classes.JPG"/>
                    <pic:cNvPicPr/>
                  </pic:nvPicPr>
                  <pic:blipFill>
                    <a:blip r:embed="rId74">
                      <a:extLst>
                        <a:ext uri="{28A0092B-C50C-407E-A947-70E740481C1C}">
                          <a14:useLocalDpi xmlns:a14="http://schemas.microsoft.com/office/drawing/2010/main" val="0"/>
                        </a:ext>
                      </a:extLst>
                    </a:blip>
                    <a:stretch>
                      <a:fillRect/>
                    </a:stretch>
                  </pic:blipFill>
                  <pic:spPr>
                    <a:xfrm>
                      <a:off x="0" y="0"/>
                      <a:ext cx="3858317" cy="3448189"/>
                    </a:xfrm>
                    <a:prstGeom prst="rect">
                      <a:avLst/>
                    </a:prstGeom>
                  </pic:spPr>
                </pic:pic>
              </a:graphicData>
            </a:graphic>
          </wp:inline>
        </w:drawing>
      </w:r>
    </w:p>
    <w:p w14:paraId="6892077D" w14:textId="6AFCB291" w:rsidR="006915A5" w:rsidRPr="004E08B5" w:rsidRDefault="00A14F63" w:rsidP="00526D72">
      <w:pPr>
        <w:pStyle w:val="Heading4"/>
      </w:pPr>
      <w:bookmarkStart w:id="226" w:name="_Toc53957387"/>
      <w:r w:rsidRPr="004E08B5">
        <w:t xml:space="preserve">Figure: 4. </w:t>
      </w:r>
      <w:fldSimple w:instr=" SEQ Figure:_4. \* ARABIC ">
        <w:r w:rsidR="00770F7D">
          <w:rPr>
            <w:noProof/>
          </w:rPr>
          <w:t>43</w:t>
        </w:r>
      </w:fldSimple>
      <w:r w:rsidRPr="004E08B5">
        <w:t xml:space="preserve">  </w:t>
      </w:r>
      <w:r w:rsidR="009C37C3" w:rsidRPr="004E08B5">
        <w:t>A</w:t>
      </w:r>
      <w:r w:rsidRPr="004E08B5">
        <w:t>dd New Classes</w:t>
      </w:r>
      <w:bookmarkEnd w:id="226"/>
    </w:p>
    <w:p w14:paraId="7CF234B3" w14:textId="6AF68915" w:rsidR="00CB22F3" w:rsidRDefault="00CB22F3" w:rsidP="00CB22F3"/>
    <w:p w14:paraId="425A8EE3" w14:textId="760C0E9F" w:rsidR="006915A5" w:rsidRPr="007906BE" w:rsidRDefault="00F44AE9" w:rsidP="004873AD">
      <w:pPr>
        <w:pStyle w:val="ListParagraph"/>
        <w:ind w:left="480"/>
        <w:jc w:val="center"/>
      </w:pPr>
      <w:r w:rsidRPr="007906BE">
        <w:t>Add New Grade</w:t>
      </w:r>
    </w:p>
    <w:p w14:paraId="4799DB5A" w14:textId="12270013" w:rsidR="00F44AE9" w:rsidRPr="007906BE" w:rsidRDefault="00CE0AD3" w:rsidP="004E08B5">
      <w:pPr>
        <w:pStyle w:val="ListParagraph"/>
        <w:ind w:left="0"/>
        <w:jc w:val="center"/>
      </w:pPr>
      <w:r w:rsidRPr="007906BE">
        <w:rPr>
          <w:noProof/>
        </w:rPr>
        <w:drawing>
          <wp:inline distT="0" distB="0" distL="0" distR="0" wp14:anchorId="7D3A9631" wp14:editId="50DBEEDC">
            <wp:extent cx="4163038" cy="4227830"/>
            <wp:effectExtent l="0" t="0" r="9525"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teacher add grade.JPG"/>
                    <pic:cNvPicPr/>
                  </pic:nvPicPr>
                  <pic:blipFill>
                    <a:blip r:embed="rId66">
                      <a:extLst>
                        <a:ext uri="{28A0092B-C50C-407E-A947-70E740481C1C}">
                          <a14:useLocalDpi xmlns:a14="http://schemas.microsoft.com/office/drawing/2010/main" val="0"/>
                        </a:ext>
                      </a:extLst>
                    </a:blip>
                    <a:stretch>
                      <a:fillRect/>
                    </a:stretch>
                  </pic:blipFill>
                  <pic:spPr>
                    <a:xfrm>
                      <a:off x="0" y="0"/>
                      <a:ext cx="4239417" cy="4305398"/>
                    </a:xfrm>
                    <a:prstGeom prst="rect">
                      <a:avLst/>
                    </a:prstGeom>
                  </pic:spPr>
                </pic:pic>
              </a:graphicData>
            </a:graphic>
          </wp:inline>
        </w:drawing>
      </w:r>
    </w:p>
    <w:p w14:paraId="0179EEAF" w14:textId="4B04BEAB" w:rsidR="006915A5" w:rsidRPr="004E08B5" w:rsidRDefault="00CB0D1C" w:rsidP="00526D72">
      <w:pPr>
        <w:pStyle w:val="Heading4"/>
      </w:pPr>
      <w:bookmarkStart w:id="227" w:name="_Toc53957388"/>
      <w:r w:rsidRPr="004E08B5">
        <w:t xml:space="preserve">Figure: 4. </w:t>
      </w:r>
      <w:fldSimple w:instr=" SEQ Figure:_4. \* ARABIC ">
        <w:r w:rsidR="00770F7D">
          <w:rPr>
            <w:noProof/>
          </w:rPr>
          <w:t>44</w:t>
        </w:r>
      </w:fldSimple>
      <w:r w:rsidRPr="004E08B5">
        <w:t xml:space="preserve">  Add New Grades</w:t>
      </w:r>
      <w:bookmarkEnd w:id="227"/>
    </w:p>
    <w:p w14:paraId="54AB2867" w14:textId="72B9998B" w:rsidR="006915A5" w:rsidRPr="007906BE" w:rsidRDefault="006915A5" w:rsidP="009407AE"/>
    <w:p w14:paraId="55446799" w14:textId="3F08EC8C" w:rsidR="006915A5" w:rsidRPr="007906BE" w:rsidRDefault="006915A5" w:rsidP="009407AE"/>
    <w:p w14:paraId="54679066" w14:textId="029DFF4B" w:rsidR="006915A5" w:rsidRPr="007906BE" w:rsidRDefault="006915A5" w:rsidP="009407AE"/>
    <w:p w14:paraId="02578617" w14:textId="2C32B0E7" w:rsidR="006915A5" w:rsidRPr="007906BE" w:rsidRDefault="006915A5" w:rsidP="009407AE"/>
    <w:p w14:paraId="2FB94B23" w14:textId="64ACFAC6" w:rsidR="006915A5" w:rsidRPr="007906BE" w:rsidRDefault="006915A5" w:rsidP="009407AE"/>
    <w:p w14:paraId="5B1D645A" w14:textId="54051565" w:rsidR="006915A5" w:rsidRDefault="006915A5" w:rsidP="009407AE"/>
    <w:p w14:paraId="4DAF29F7" w14:textId="2E2F2119" w:rsidR="006915A5" w:rsidRPr="007906BE" w:rsidRDefault="002B0516" w:rsidP="004873AD">
      <w:pPr>
        <w:pStyle w:val="ListParagraph"/>
        <w:ind w:left="480"/>
        <w:jc w:val="center"/>
      </w:pPr>
      <w:r w:rsidRPr="007906BE">
        <w:t>Add New Subject</w:t>
      </w:r>
    </w:p>
    <w:p w14:paraId="044088D7" w14:textId="446E33AE" w:rsidR="002B0516" w:rsidRPr="007906BE" w:rsidRDefault="002B0516" w:rsidP="00890A5E">
      <w:pPr>
        <w:pStyle w:val="ListParagraph"/>
        <w:ind w:left="432"/>
      </w:pPr>
      <w:r w:rsidRPr="007906BE">
        <w:rPr>
          <w:noProof/>
        </w:rPr>
        <w:drawing>
          <wp:inline distT="0" distB="0" distL="0" distR="0" wp14:anchorId="52C165BD" wp14:editId="4F8A3480">
            <wp:extent cx="3933825" cy="1676400"/>
            <wp:effectExtent l="0" t="0" r="952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dd new subject.JPG"/>
                    <pic:cNvPicPr/>
                  </pic:nvPicPr>
                  <pic:blipFill>
                    <a:blip r:embed="rId75">
                      <a:extLst>
                        <a:ext uri="{28A0092B-C50C-407E-A947-70E740481C1C}">
                          <a14:useLocalDpi xmlns:a14="http://schemas.microsoft.com/office/drawing/2010/main" val="0"/>
                        </a:ext>
                      </a:extLst>
                    </a:blip>
                    <a:stretch>
                      <a:fillRect/>
                    </a:stretch>
                  </pic:blipFill>
                  <pic:spPr>
                    <a:xfrm>
                      <a:off x="0" y="0"/>
                      <a:ext cx="3933825" cy="1676400"/>
                    </a:xfrm>
                    <a:prstGeom prst="rect">
                      <a:avLst/>
                    </a:prstGeom>
                  </pic:spPr>
                </pic:pic>
              </a:graphicData>
            </a:graphic>
          </wp:inline>
        </w:drawing>
      </w:r>
    </w:p>
    <w:p w14:paraId="28F6E37C" w14:textId="2B624A17" w:rsidR="006915A5" w:rsidRPr="00890A5E" w:rsidRDefault="00693E02" w:rsidP="00890A5E">
      <w:pPr>
        <w:pStyle w:val="Heading4"/>
        <w:spacing w:before="240"/>
      </w:pPr>
      <w:bookmarkStart w:id="228" w:name="_Toc53957389"/>
      <w:r w:rsidRPr="00890A5E">
        <w:t xml:space="preserve">Figure: 4. </w:t>
      </w:r>
      <w:fldSimple w:instr=" SEQ Figure:_4. \* ARABIC ">
        <w:r w:rsidR="00770F7D">
          <w:rPr>
            <w:noProof/>
          </w:rPr>
          <w:t>45</w:t>
        </w:r>
      </w:fldSimple>
      <w:r w:rsidRPr="00890A5E">
        <w:t xml:space="preserve">  </w:t>
      </w:r>
      <w:r w:rsidR="002B0516" w:rsidRPr="00890A5E">
        <w:t>Add New Subject</w:t>
      </w:r>
      <w:bookmarkEnd w:id="228"/>
    </w:p>
    <w:p w14:paraId="5182C99E" w14:textId="28842E7E" w:rsidR="006915A5" w:rsidRPr="007906BE" w:rsidRDefault="006915A5" w:rsidP="009407AE"/>
    <w:p w14:paraId="71F858A9" w14:textId="4063B8B7" w:rsidR="006915A5" w:rsidRPr="007906BE" w:rsidRDefault="006915A5" w:rsidP="009407AE"/>
    <w:p w14:paraId="4CB21B9F" w14:textId="266D54BA" w:rsidR="007351FE" w:rsidRPr="007906BE" w:rsidRDefault="007351FE" w:rsidP="009407AE"/>
    <w:p w14:paraId="4B582AC0" w14:textId="46644C09" w:rsidR="007351FE" w:rsidRPr="007906BE" w:rsidRDefault="007351FE" w:rsidP="009407AE"/>
    <w:p w14:paraId="10C5E1B2" w14:textId="064353A3" w:rsidR="007351FE" w:rsidRPr="007906BE" w:rsidRDefault="007351FE" w:rsidP="009407AE"/>
    <w:p w14:paraId="5FEC42E5" w14:textId="100672DA" w:rsidR="007351FE" w:rsidRPr="007906BE" w:rsidRDefault="007351FE" w:rsidP="009407AE"/>
    <w:p w14:paraId="6270BFAE" w14:textId="0DC3096B" w:rsidR="007351FE" w:rsidRDefault="007351FE" w:rsidP="009407AE"/>
    <w:p w14:paraId="0E4D1009" w14:textId="5B4CF687" w:rsidR="00CB22F3" w:rsidRDefault="00CB22F3" w:rsidP="009407AE"/>
    <w:p w14:paraId="329A7189" w14:textId="032753A9" w:rsidR="00CB22F3" w:rsidRDefault="00CB22F3" w:rsidP="009407AE"/>
    <w:p w14:paraId="16C13152" w14:textId="716FC517" w:rsidR="00CB22F3" w:rsidRDefault="00CB22F3" w:rsidP="009407AE"/>
    <w:p w14:paraId="67E8FC4A" w14:textId="2A294695" w:rsidR="00CB22F3" w:rsidRDefault="00CB22F3" w:rsidP="009407AE"/>
    <w:p w14:paraId="0C858A83" w14:textId="77777777" w:rsidR="00CB22F3" w:rsidRPr="007906BE" w:rsidRDefault="00CB22F3" w:rsidP="009407AE"/>
    <w:p w14:paraId="2C8D40BB" w14:textId="1416C42F" w:rsidR="007351FE" w:rsidRPr="007906BE" w:rsidRDefault="007351FE" w:rsidP="009407AE"/>
    <w:p w14:paraId="02371FDF" w14:textId="3A126758" w:rsidR="007351FE" w:rsidRPr="00872BC2" w:rsidRDefault="008F4786" w:rsidP="00FE73E6">
      <w:pPr>
        <w:pStyle w:val="Heading1"/>
        <w:numPr>
          <w:ilvl w:val="1"/>
          <w:numId w:val="35"/>
        </w:numPr>
        <w:rPr>
          <w:b/>
          <w:bCs/>
        </w:rPr>
      </w:pPr>
      <w:bookmarkStart w:id="229" w:name="_Toc53957331"/>
      <w:r w:rsidRPr="00872BC2">
        <w:rPr>
          <w:b/>
          <w:bCs/>
        </w:rPr>
        <w:t>Implementation</w:t>
      </w:r>
      <w:bookmarkEnd w:id="229"/>
    </w:p>
    <w:p w14:paraId="4332A20B" w14:textId="3BF5A492" w:rsidR="00870B1F" w:rsidRPr="007906BE" w:rsidRDefault="00360CA6" w:rsidP="00F0747A">
      <w:pPr>
        <w:ind w:firstLine="480"/>
      </w:pPr>
      <w:r w:rsidRPr="007906BE">
        <w:t xml:space="preserve">In the coding stage </w:t>
      </w:r>
      <w:r w:rsidR="00C52857" w:rsidRPr="007906BE">
        <w:t xml:space="preserve">of </w:t>
      </w:r>
      <w:r w:rsidR="00CA05DA" w:rsidRPr="007906BE">
        <w:t xml:space="preserve">the </w:t>
      </w:r>
      <w:r w:rsidR="009B2FF7">
        <w:t>knowledge management system of A. S private high school</w:t>
      </w:r>
      <w:r w:rsidR="00C52857" w:rsidRPr="007906BE">
        <w:t xml:space="preserve"> we have u</w:t>
      </w:r>
      <w:r w:rsidR="00CA05DA" w:rsidRPr="007906BE">
        <w:t>sed</w:t>
      </w:r>
      <w:r w:rsidR="00C52857" w:rsidRPr="007906BE">
        <w:t xml:space="preserve"> pure PHP programming language version 7.5, </w:t>
      </w:r>
      <w:r w:rsidR="007C3E19" w:rsidRPr="007906BE">
        <w:t>and MySQL as database as well phpMyAdmin for database management, we used visual studio code (</w:t>
      </w:r>
      <w:r w:rsidR="00CA05DA" w:rsidRPr="007906BE">
        <w:t>VSC</w:t>
      </w:r>
      <w:r w:rsidR="007C3E19" w:rsidRPr="007906BE">
        <w:t xml:space="preserve">) for writing the script. </w:t>
      </w:r>
    </w:p>
    <w:p w14:paraId="44C200CD" w14:textId="732976D3" w:rsidR="006915A5" w:rsidRPr="007906BE" w:rsidRDefault="00E51D82" w:rsidP="004E4304">
      <w:pPr>
        <w:pStyle w:val="Heading2"/>
      </w:pPr>
      <w:bookmarkStart w:id="230" w:name="_Toc53957332"/>
      <w:r>
        <w:t>4.4.1</w:t>
      </w:r>
      <w:r w:rsidR="0025218C" w:rsidRPr="007906BE">
        <w:t xml:space="preserve">    Testing</w:t>
      </w:r>
      <w:bookmarkEnd w:id="230"/>
    </w:p>
    <w:p w14:paraId="524F641D" w14:textId="301D13E2" w:rsidR="006915A5" w:rsidRPr="007906BE" w:rsidRDefault="009130A8" w:rsidP="00687BA8">
      <w:pPr>
        <w:ind w:firstLine="720"/>
      </w:pPr>
      <w:r w:rsidRPr="007906BE">
        <w:t xml:space="preserve">In this stage, we are using black-box testing or behavioral testing, the testing process carried out in the form of experiments and examination by running the system, as for the party that runs it the system in the testing process is (A. S private high school), this test shown as follows: </w:t>
      </w:r>
    </w:p>
    <w:p w14:paraId="52C3824E" w14:textId="77777777" w:rsidR="00943908" w:rsidRDefault="00BA07A8" w:rsidP="00943908">
      <w:r w:rsidRPr="007906BE">
        <w:t xml:space="preserve">The testing displayed is based on the </w:t>
      </w:r>
      <w:r w:rsidR="00020D63" w:rsidRPr="007906BE">
        <w:t>system namely</w:t>
      </w:r>
      <w:r w:rsidR="00EE01A0" w:rsidRPr="007906BE">
        <w:t>:</w:t>
      </w:r>
    </w:p>
    <w:p w14:paraId="65F71540" w14:textId="02C94CDC" w:rsidR="00EE01A0" w:rsidRPr="007906BE" w:rsidRDefault="000D1624" w:rsidP="00943908">
      <w:pPr>
        <w:pStyle w:val="ListParagraph"/>
        <w:numPr>
          <w:ilvl w:val="0"/>
          <w:numId w:val="45"/>
        </w:numPr>
      </w:pPr>
      <w:r w:rsidRPr="007906BE">
        <w:t>Testing Login Menu</w:t>
      </w:r>
    </w:p>
    <w:p w14:paraId="559C77E4" w14:textId="4C909A06" w:rsidR="00B57765" w:rsidRPr="007906BE" w:rsidRDefault="00B57765" w:rsidP="00943908">
      <w:r w:rsidRPr="007906BE">
        <w:t>The Te</w:t>
      </w:r>
      <w:r w:rsidR="00BA42E2" w:rsidRPr="007906BE">
        <w:t>sting result</w:t>
      </w:r>
      <w:r w:rsidRPr="007906BE">
        <w:t xml:space="preserve"> for login design is shown in the table below: </w:t>
      </w:r>
    </w:p>
    <w:p w14:paraId="7B654839" w14:textId="673D835C" w:rsidR="000D1624" w:rsidRPr="00872BC2" w:rsidRDefault="002A6703" w:rsidP="00526D72">
      <w:pPr>
        <w:pStyle w:val="Heading4"/>
      </w:pPr>
      <w:bookmarkStart w:id="231" w:name="_Toc53957416"/>
      <w:r w:rsidRPr="00872BC2">
        <w:t xml:space="preserve">Table: 4. </w:t>
      </w:r>
      <w:fldSimple w:instr=" SEQ Table:_4. \* ARABIC ">
        <w:r w:rsidR="00770F7D">
          <w:rPr>
            <w:noProof/>
          </w:rPr>
          <w:t>27</w:t>
        </w:r>
      </w:fldSimple>
      <w:r w:rsidRPr="00872BC2">
        <w:t xml:space="preserve">  </w:t>
      </w:r>
      <w:r w:rsidR="000D1624" w:rsidRPr="00872BC2">
        <w:t>Testing Login Menu</w:t>
      </w:r>
      <w:bookmarkEnd w:id="231"/>
    </w:p>
    <w:tbl>
      <w:tblPr>
        <w:tblStyle w:val="TableGrid"/>
        <w:tblW w:w="8545" w:type="dxa"/>
        <w:tblLook w:val="04A0" w:firstRow="1" w:lastRow="0" w:firstColumn="1" w:lastColumn="0" w:noHBand="0" w:noVBand="1"/>
      </w:tblPr>
      <w:tblGrid>
        <w:gridCol w:w="570"/>
        <w:gridCol w:w="1855"/>
        <w:gridCol w:w="1170"/>
        <w:gridCol w:w="2585"/>
        <w:gridCol w:w="1483"/>
        <w:gridCol w:w="882"/>
      </w:tblGrid>
      <w:tr w:rsidR="006D7777" w:rsidRPr="007906BE" w14:paraId="758183EA" w14:textId="77777777" w:rsidTr="000321E2">
        <w:trPr>
          <w:trHeight w:val="800"/>
        </w:trPr>
        <w:tc>
          <w:tcPr>
            <w:tcW w:w="570" w:type="dxa"/>
            <w:vAlign w:val="bottom"/>
          </w:tcPr>
          <w:p w14:paraId="40DC7DA0" w14:textId="28957AD0" w:rsidR="00524E45" w:rsidRPr="007906BE" w:rsidRDefault="00524E45" w:rsidP="009B2FF7">
            <w:pPr>
              <w:jc w:val="center"/>
            </w:pPr>
            <w:r w:rsidRPr="007906BE">
              <w:t>No.</w:t>
            </w:r>
          </w:p>
        </w:tc>
        <w:tc>
          <w:tcPr>
            <w:tcW w:w="1855" w:type="dxa"/>
            <w:vAlign w:val="bottom"/>
          </w:tcPr>
          <w:p w14:paraId="65CC3B2A" w14:textId="6B617A30" w:rsidR="00524E45" w:rsidRPr="007906BE" w:rsidRDefault="00524E45" w:rsidP="009B2FF7">
            <w:pPr>
              <w:jc w:val="center"/>
            </w:pPr>
            <w:r w:rsidRPr="007906BE">
              <w:t>Design process</w:t>
            </w:r>
          </w:p>
        </w:tc>
        <w:tc>
          <w:tcPr>
            <w:tcW w:w="1170" w:type="dxa"/>
            <w:vAlign w:val="bottom"/>
          </w:tcPr>
          <w:p w14:paraId="6706A481" w14:textId="46B32844" w:rsidR="00524E45" w:rsidRPr="007906BE" w:rsidRDefault="00524E45" w:rsidP="009B2FF7">
            <w:pPr>
              <w:jc w:val="center"/>
            </w:pPr>
            <w:r w:rsidRPr="007906BE">
              <w:t>User</w:t>
            </w:r>
          </w:p>
        </w:tc>
        <w:tc>
          <w:tcPr>
            <w:tcW w:w="2585" w:type="dxa"/>
            <w:vAlign w:val="bottom"/>
          </w:tcPr>
          <w:p w14:paraId="04E1D86F" w14:textId="09DAFF3D" w:rsidR="00524E45" w:rsidRPr="007906BE" w:rsidRDefault="00524E45" w:rsidP="009B2FF7">
            <w:pPr>
              <w:jc w:val="center"/>
            </w:pPr>
            <w:r w:rsidRPr="007906BE">
              <w:t>Expected result</w:t>
            </w:r>
          </w:p>
        </w:tc>
        <w:tc>
          <w:tcPr>
            <w:tcW w:w="1483" w:type="dxa"/>
            <w:vAlign w:val="bottom"/>
          </w:tcPr>
          <w:p w14:paraId="6738DF8E" w14:textId="023E025F" w:rsidR="00524E45" w:rsidRPr="007906BE" w:rsidRDefault="00E30EEB" w:rsidP="009B2FF7">
            <w:pPr>
              <w:jc w:val="center"/>
            </w:pPr>
            <w:r w:rsidRPr="007906BE">
              <w:t>Nor</w:t>
            </w:r>
            <w:r w:rsidR="004B0DD9" w:rsidRPr="007906BE">
              <w:t>ma</w:t>
            </w:r>
            <w:r w:rsidRPr="007906BE">
              <w:t>lized</w:t>
            </w:r>
          </w:p>
        </w:tc>
        <w:tc>
          <w:tcPr>
            <w:tcW w:w="882" w:type="dxa"/>
            <w:vAlign w:val="bottom"/>
          </w:tcPr>
          <w:p w14:paraId="0BE5447F" w14:textId="39C6CBB3" w:rsidR="00524E45" w:rsidRPr="007906BE" w:rsidRDefault="00E30EEB" w:rsidP="009B2FF7">
            <w:pPr>
              <w:jc w:val="center"/>
            </w:pPr>
            <w:r w:rsidRPr="007906BE">
              <w:t>Result</w:t>
            </w:r>
          </w:p>
        </w:tc>
      </w:tr>
      <w:tr w:rsidR="00E30EEB" w:rsidRPr="007906BE" w14:paraId="7BBEE1CA" w14:textId="77777777" w:rsidTr="000321E2">
        <w:tc>
          <w:tcPr>
            <w:tcW w:w="570" w:type="dxa"/>
          </w:tcPr>
          <w:p w14:paraId="3C32A052" w14:textId="49BEAFB3" w:rsidR="00E30EEB" w:rsidRPr="007906BE" w:rsidRDefault="00E30EEB" w:rsidP="009407AE">
            <w:r w:rsidRPr="007906BE">
              <w:t>1</w:t>
            </w:r>
          </w:p>
        </w:tc>
        <w:tc>
          <w:tcPr>
            <w:tcW w:w="1855" w:type="dxa"/>
          </w:tcPr>
          <w:p w14:paraId="7D3D469F" w14:textId="72D418DE" w:rsidR="00E30EEB" w:rsidRPr="007906BE" w:rsidRDefault="00E30EEB" w:rsidP="009407AE">
            <w:r w:rsidRPr="007906BE">
              <w:t>Input ID and password click login</w:t>
            </w:r>
          </w:p>
        </w:tc>
        <w:tc>
          <w:tcPr>
            <w:tcW w:w="1170" w:type="dxa"/>
          </w:tcPr>
          <w:p w14:paraId="32CB43FD" w14:textId="52CC3147" w:rsidR="00E30EEB" w:rsidRPr="007906BE" w:rsidRDefault="00E30EEB" w:rsidP="009407AE">
            <w:r w:rsidRPr="007906BE">
              <w:t xml:space="preserve">All actors </w:t>
            </w:r>
          </w:p>
        </w:tc>
        <w:tc>
          <w:tcPr>
            <w:tcW w:w="2585" w:type="dxa"/>
          </w:tcPr>
          <w:p w14:paraId="1A812684" w14:textId="77777777" w:rsidR="00E30EEB" w:rsidRPr="007906BE" w:rsidRDefault="00E30EEB" w:rsidP="009407AE">
            <w:r w:rsidRPr="007906BE">
              <w:t>-If the ID and passwords are the same main page will open for use.</w:t>
            </w:r>
          </w:p>
          <w:p w14:paraId="3AFC0F10" w14:textId="418B6554" w:rsidR="00E30EEB" w:rsidRPr="007906BE" w:rsidRDefault="00E30EEB" w:rsidP="009407AE">
            <w:r w:rsidRPr="007906BE">
              <w:t xml:space="preserve">-If the ID or password is not the same an error message will show </w:t>
            </w:r>
            <w:r w:rsidR="004B0DD9" w:rsidRPr="007906BE">
              <w:t xml:space="preserve">the </w:t>
            </w:r>
            <w:r w:rsidRPr="007906BE">
              <w:t xml:space="preserve">wrong user or ID </w:t>
            </w:r>
          </w:p>
        </w:tc>
        <w:tc>
          <w:tcPr>
            <w:tcW w:w="1483" w:type="dxa"/>
          </w:tcPr>
          <w:p w14:paraId="2D9C5EEC" w14:textId="77777777" w:rsidR="00E30EEB" w:rsidRPr="007906BE" w:rsidRDefault="00770A47" w:rsidP="009407AE">
            <w:r w:rsidRPr="007906BE">
              <w:t>Login Form</w:t>
            </w:r>
          </w:p>
          <w:p w14:paraId="39C02A6E" w14:textId="77777777" w:rsidR="00770A47" w:rsidRPr="007906BE" w:rsidRDefault="00770A47" w:rsidP="009407AE">
            <w:r w:rsidRPr="007906BE">
              <w:t xml:space="preserve">And Main </w:t>
            </w:r>
          </w:p>
          <w:p w14:paraId="72DA9D98" w14:textId="47A94558" w:rsidR="00770A47" w:rsidRPr="007906BE" w:rsidRDefault="00770A47" w:rsidP="009407AE">
            <w:r w:rsidRPr="007906BE">
              <w:t>Page</w:t>
            </w:r>
          </w:p>
        </w:tc>
        <w:tc>
          <w:tcPr>
            <w:tcW w:w="882" w:type="dxa"/>
          </w:tcPr>
          <w:p w14:paraId="47DCC6AE" w14:textId="4052F90D" w:rsidR="00E30EEB" w:rsidRPr="007906BE" w:rsidRDefault="00770A47" w:rsidP="009407AE">
            <w:r w:rsidRPr="007906BE">
              <w:t>Ok</w:t>
            </w:r>
          </w:p>
        </w:tc>
      </w:tr>
    </w:tbl>
    <w:p w14:paraId="0E024CB9" w14:textId="77777777" w:rsidR="004157F0" w:rsidRPr="007906BE" w:rsidRDefault="004157F0" w:rsidP="009407AE"/>
    <w:p w14:paraId="029C6576" w14:textId="43E79004" w:rsidR="006915A5" w:rsidRPr="007906BE" w:rsidRDefault="00512CB1" w:rsidP="00943908">
      <w:pPr>
        <w:pStyle w:val="ListParagraph"/>
        <w:numPr>
          <w:ilvl w:val="0"/>
          <w:numId w:val="45"/>
        </w:numPr>
      </w:pPr>
      <w:r w:rsidRPr="007906BE">
        <w:t xml:space="preserve">Testing Dashboard Menu </w:t>
      </w:r>
    </w:p>
    <w:p w14:paraId="18613C00" w14:textId="776089F5" w:rsidR="00BA42E2" w:rsidRPr="007906BE" w:rsidRDefault="00BA42E2" w:rsidP="009407AE">
      <w:pPr>
        <w:ind w:left="360"/>
      </w:pPr>
      <w:r w:rsidRPr="007906BE">
        <w:t xml:space="preserve">The Testing result for </w:t>
      </w:r>
      <w:r w:rsidR="00FA35CF" w:rsidRPr="007906BE">
        <w:t>dashboard</w:t>
      </w:r>
      <w:r w:rsidRPr="007906BE">
        <w:t xml:space="preserve"> design is shown in the table below: </w:t>
      </w:r>
    </w:p>
    <w:p w14:paraId="4083072B" w14:textId="02444898" w:rsidR="005033E5" w:rsidRPr="00872BC2" w:rsidRDefault="00BF5689" w:rsidP="00526D72">
      <w:pPr>
        <w:pStyle w:val="Heading4"/>
      </w:pPr>
      <w:bookmarkStart w:id="232" w:name="_Toc53957417"/>
      <w:r w:rsidRPr="00872BC2">
        <w:t xml:space="preserve">Table: 4. </w:t>
      </w:r>
      <w:fldSimple w:instr=" SEQ Table:_4. \* ARABIC ">
        <w:r w:rsidR="00770F7D">
          <w:rPr>
            <w:noProof/>
          </w:rPr>
          <w:t>28</w:t>
        </w:r>
      </w:fldSimple>
      <w:r w:rsidRPr="00872BC2">
        <w:t xml:space="preserve">  Testing Dashboard Menu</w:t>
      </w:r>
      <w:bookmarkEnd w:id="232"/>
    </w:p>
    <w:tbl>
      <w:tblPr>
        <w:tblStyle w:val="TableGrid"/>
        <w:tblW w:w="8545" w:type="dxa"/>
        <w:tblLook w:val="04A0" w:firstRow="1" w:lastRow="0" w:firstColumn="1" w:lastColumn="0" w:noHBand="0" w:noVBand="1"/>
      </w:tblPr>
      <w:tblGrid>
        <w:gridCol w:w="570"/>
        <w:gridCol w:w="1765"/>
        <w:gridCol w:w="810"/>
        <w:gridCol w:w="2970"/>
        <w:gridCol w:w="1530"/>
        <w:gridCol w:w="900"/>
      </w:tblGrid>
      <w:tr w:rsidR="005033E5" w:rsidRPr="007906BE" w14:paraId="10B73E21" w14:textId="77777777" w:rsidTr="00D23E8A">
        <w:tc>
          <w:tcPr>
            <w:tcW w:w="570" w:type="dxa"/>
            <w:vAlign w:val="bottom"/>
          </w:tcPr>
          <w:p w14:paraId="6A13BA97" w14:textId="77777777" w:rsidR="005033E5" w:rsidRPr="007906BE" w:rsidRDefault="005033E5" w:rsidP="000321E2">
            <w:pPr>
              <w:jc w:val="center"/>
            </w:pPr>
            <w:r w:rsidRPr="007906BE">
              <w:t>No.</w:t>
            </w:r>
          </w:p>
        </w:tc>
        <w:tc>
          <w:tcPr>
            <w:tcW w:w="1765" w:type="dxa"/>
            <w:vAlign w:val="bottom"/>
          </w:tcPr>
          <w:p w14:paraId="11EA2C78" w14:textId="77777777" w:rsidR="005033E5" w:rsidRPr="007906BE" w:rsidRDefault="005033E5" w:rsidP="000321E2">
            <w:pPr>
              <w:jc w:val="center"/>
            </w:pPr>
            <w:r w:rsidRPr="007906BE">
              <w:t>Design process</w:t>
            </w:r>
          </w:p>
        </w:tc>
        <w:tc>
          <w:tcPr>
            <w:tcW w:w="810" w:type="dxa"/>
            <w:vAlign w:val="bottom"/>
          </w:tcPr>
          <w:p w14:paraId="5FB8A380" w14:textId="77777777" w:rsidR="005033E5" w:rsidRPr="007906BE" w:rsidRDefault="005033E5" w:rsidP="000321E2">
            <w:pPr>
              <w:jc w:val="center"/>
            </w:pPr>
            <w:r w:rsidRPr="007906BE">
              <w:t>User</w:t>
            </w:r>
          </w:p>
        </w:tc>
        <w:tc>
          <w:tcPr>
            <w:tcW w:w="2970" w:type="dxa"/>
            <w:vAlign w:val="bottom"/>
          </w:tcPr>
          <w:p w14:paraId="49655046" w14:textId="77777777" w:rsidR="005033E5" w:rsidRPr="007906BE" w:rsidRDefault="005033E5" w:rsidP="000321E2">
            <w:pPr>
              <w:jc w:val="center"/>
            </w:pPr>
            <w:r w:rsidRPr="007906BE">
              <w:t>Expected result</w:t>
            </w:r>
          </w:p>
        </w:tc>
        <w:tc>
          <w:tcPr>
            <w:tcW w:w="1530" w:type="dxa"/>
            <w:vAlign w:val="bottom"/>
          </w:tcPr>
          <w:p w14:paraId="4EC5610D" w14:textId="7534E386" w:rsidR="005033E5" w:rsidRPr="007906BE" w:rsidRDefault="005033E5" w:rsidP="000321E2">
            <w:pPr>
              <w:jc w:val="center"/>
            </w:pPr>
            <w:r w:rsidRPr="007906BE">
              <w:t>Nor</w:t>
            </w:r>
            <w:r w:rsidR="004B0DD9" w:rsidRPr="007906BE">
              <w:t>ma</w:t>
            </w:r>
            <w:r w:rsidRPr="007906BE">
              <w:t>lized</w:t>
            </w:r>
          </w:p>
        </w:tc>
        <w:tc>
          <w:tcPr>
            <w:tcW w:w="900" w:type="dxa"/>
            <w:vAlign w:val="bottom"/>
          </w:tcPr>
          <w:p w14:paraId="0528FE7A" w14:textId="77777777" w:rsidR="005033E5" w:rsidRPr="007906BE" w:rsidRDefault="005033E5" w:rsidP="000321E2">
            <w:pPr>
              <w:jc w:val="center"/>
            </w:pPr>
            <w:r w:rsidRPr="007906BE">
              <w:t>Result</w:t>
            </w:r>
          </w:p>
        </w:tc>
      </w:tr>
      <w:tr w:rsidR="005033E5" w:rsidRPr="007906BE" w14:paraId="26FB3F64" w14:textId="77777777" w:rsidTr="00D23E8A">
        <w:tc>
          <w:tcPr>
            <w:tcW w:w="570" w:type="dxa"/>
          </w:tcPr>
          <w:p w14:paraId="60D7271E" w14:textId="77777777" w:rsidR="005033E5" w:rsidRPr="007906BE" w:rsidRDefault="005033E5" w:rsidP="009407AE">
            <w:r w:rsidRPr="007906BE">
              <w:t>1</w:t>
            </w:r>
          </w:p>
        </w:tc>
        <w:tc>
          <w:tcPr>
            <w:tcW w:w="1765" w:type="dxa"/>
          </w:tcPr>
          <w:p w14:paraId="39048D67" w14:textId="3BCDF4D6" w:rsidR="005033E5" w:rsidRPr="007906BE" w:rsidRDefault="00FF5AC6" w:rsidP="009407AE">
            <w:r w:rsidRPr="007906BE">
              <w:t xml:space="preserve">Click Dashboard menu for registration, add, </w:t>
            </w:r>
            <w:r w:rsidR="0059459A" w:rsidRPr="007906BE">
              <w:t>update, delete</w:t>
            </w:r>
          </w:p>
        </w:tc>
        <w:tc>
          <w:tcPr>
            <w:tcW w:w="810" w:type="dxa"/>
          </w:tcPr>
          <w:p w14:paraId="7EB18AA5" w14:textId="77777777" w:rsidR="005033E5" w:rsidRPr="007906BE" w:rsidRDefault="005033E5" w:rsidP="009407AE">
            <w:r w:rsidRPr="007906BE">
              <w:t xml:space="preserve">All actors </w:t>
            </w:r>
          </w:p>
        </w:tc>
        <w:tc>
          <w:tcPr>
            <w:tcW w:w="2970" w:type="dxa"/>
          </w:tcPr>
          <w:p w14:paraId="146AE09A" w14:textId="6834618A" w:rsidR="005033E5" w:rsidRPr="007906BE" w:rsidRDefault="005033E5" w:rsidP="009407AE">
            <w:r w:rsidRPr="007906BE">
              <w:t>-If the ID</w:t>
            </w:r>
            <w:r w:rsidR="00E37FAC" w:rsidRPr="007906BE">
              <w:t xml:space="preserve"> and Password </w:t>
            </w:r>
            <w:r w:rsidR="004B0DD9" w:rsidRPr="007906BE">
              <w:t>are</w:t>
            </w:r>
            <w:r w:rsidR="00E37FAC" w:rsidRPr="007906BE">
              <w:t xml:space="preserve"> correct show the dashboard.</w:t>
            </w:r>
          </w:p>
        </w:tc>
        <w:tc>
          <w:tcPr>
            <w:tcW w:w="1530" w:type="dxa"/>
          </w:tcPr>
          <w:p w14:paraId="6FD253EC" w14:textId="3E3FBF18" w:rsidR="005033E5" w:rsidRPr="007906BE" w:rsidRDefault="008A63C8" w:rsidP="009407AE">
            <w:r w:rsidRPr="007906BE">
              <w:t>Dashboard</w:t>
            </w:r>
            <w:r w:rsidR="005033E5" w:rsidRPr="007906BE">
              <w:t xml:space="preserve"> Fo</w:t>
            </w:r>
            <w:r w:rsidR="00344B2B" w:rsidRPr="007906BE">
              <w:t>rm and modals</w:t>
            </w:r>
          </w:p>
        </w:tc>
        <w:tc>
          <w:tcPr>
            <w:tcW w:w="900" w:type="dxa"/>
          </w:tcPr>
          <w:p w14:paraId="72EA70EE" w14:textId="77777777" w:rsidR="005033E5" w:rsidRPr="007906BE" w:rsidRDefault="005033E5" w:rsidP="009407AE">
            <w:r w:rsidRPr="007906BE">
              <w:t>Ok</w:t>
            </w:r>
          </w:p>
        </w:tc>
      </w:tr>
    </w:tbl>
    <w:p w14:paraId="6539F944" w14:textId="294ADB27" w:rsidR="006915A5" w:rsidRPr="007906BE" w:rsidRDefault="006915A5" w:rsidP="009407AE"/>
    <w:p w14:paraId="7FC36841" w14:textId="75E85DD3" w:rsidR="006915A5" w:rsidRPr="007906BE" w:rsidRDefault="00014877" w:rsidP="00943908">
      <w:pPr>
        <w:pStyle w:val="ListParagraph"/>
        <w:numPr>
          <w:ilvl w:val="0"/>
          <w:numId w:val="45"/>
        </w:numPr>
      </w:pPr>
      <w:r w:rsidRPr="007906BE">
        <w:t>Students</w:t>
      </w:r>
    </w:p>
    <w:p w14:paraId="0838ED2D" w14:textId="127ABAE4" w:rsidR="006B61CE" w:rsidRPr="007906BE" w:rsidRDefault="006B61CE" w:rsidP="009407AE">
      <w:pPr>
        <w:ind w:left="360"/>
      </w:pPr>
      <w:r w:rsidRPr="007906BE">
        <w:t xml:space="preserve">The Testing result for </w:t>
      </w:r>
      <w:r w:rsidR="00647E2C" w:rsidRPr="007906BE">
        <w:t>student</w:t>
      </w:r>
      <w:r w:rsidRPr="007906BE">
        <w:t xml:space="preserve"> design is shown in the table below: </w:t>
      </w:r>
    </w:p>
    <w:p w14:paraId="6E646395" w14:textId="44CFB011" w:rsidR="006B61CE" w:rsidRPr="00872BC2" w:rsidRDefault="00671299" w:rsidP="000321E2">
      <w:pPr>
        <w:pStyle w:val="Heading4"/>
        <w:spacing w:after="0" w:line="360" w:lineRule="auto"/>
      </w:pPr>
      <w:bookmarkStart w:id="233" w:name="_Toc53957418"/>
      <w:r w:rsidRPr="00872BC2">
        <w:t xml:space="preserve">Table: 4. </w:t>
      </w:r>
      <w:fldSimple w:instr=" SEQ Table:_4. \* ARABIC ">
        <w:r w:rsidR="00770F7D">
          <w:rPr>
            <w:noProof/>
          </w:rPr>
          <w:t>29</w:t>
        </w:r>
      </w:fldSimple>
      <w:r w:rsidRPr="00872BC2">
        <w:t xml:space="preserve">  Testing Student Menu</w:t>
      </w:r>
      <w:bookmarkEnd w:id="233"/>
    </w:p>
    <w:tbl>
      <w:tblPr>
        <w:tblStyle w:val="TableGrid"/>
        <w:tblW w:w="8545" w:type="dxa"/>
        <w:tblLook w:val="04A0" w:firstRow="1" w:lastRow="0" w:firstColumn="1" w:lastColumn="0" w:noHBand="0" w:noVBand="1"/>
      </w:tblPr>
      <w:tblGrid>
        <w:gridCol w:w="570"/>
        <w:gridCol w:w="1765"/>
        <w:gridCol w:w="810"/>
        <w:gridCol w:w="2970"/>
        <w:gridCol w:w="1530"/>
        <w:gridCol w:w="900"/>
      </w:tblGrid>
      <w:tr w:rsidR="00014877" w:rsidRPr="007906BE" w14:paraId="19362854" w14:textId="77777777" w:rsidTr="00D23E8A">
        <w:tc>
          <w:tcPr>
            <w:tcW w:w="570" w:type="dxa"/>
            <w:vAlign w:val="bottom"/>
          </w:tcPr>
          <w:p w14:paraId="49F39ACA" w14:textId="77777777" w:rsidR="00014877" w:rsidRPr="007906BE" w:rsidRDefault="00014877" w:rsidP="009407AE">
            <w:r w:rsidRPr="007906BE">
              <w:t>No.</w:t>
            </w:r>
          </w:p>
        </w:tc>
        <w:tc>
          <w:tcPr>
            <w:tcW w:w="1765" w:type="dxa"/>
            <w:vAlign w:val="bottom"/>
          </w:tcPr>
          <w:p w14:paraId="218618CB" w14:textId="77777777" w:rsidR="00014877" w:rsidRPr="007906BE" w:rsidRDefault="00014877" w:rsidP="009407AE">
            <w:r w:rsidRPr="007906BE">
              <w:t>Design process</w:t>
            </w:r>
          </w:p>
        </w:tc>
        <w:tc>
          <w:tcPr>
            <w:tcW w:w="810" w:type="dxa"/>
            <w:vAlign w:val="bottom"/>
          </w:tcPr>
          <w:p w14:paraId="3071DC51" w14:textId="77777777" w:rsidR="00014877" w:rsidRPr="007906BE" w:rsidRDefault="00014877" w:rsidP="009407AE">
            <w:r w:rsidRPr="007906BE">
              <w:t>User</w:t>
            </w:r>
          </w:p>
        </w:tc>
        <w:tc>
          <w:tcPr>
            <w:tcW w:w="2970" w:type="dxa"/>
            <w:vAlign w:val="bottom"/>
          </w:tcPr>
          <w:p w14:paraId="1B1DEE96" w14:textId="77777777" w:rsidR="00014877" w:rsidRPr="007906BE" w:rsidRDefault="00014877" w:rsidP="009407AE">
            <w:r w:rsidRPr="007906BE">
              <w:t>Expected result</w:t>
            </w:r>
          </w:p>
        </w:tc>
        <w:tc>
          <w:tcPr>
            <w:tcW w:w="1530" w:type="dxa"/>
            <w:vAlign w:val="bottom"/>
          </w:tcPr>
          <w:p w14:paraId="6656BE31" w14:textId="35583AFE" w:rsidR="00014877" w:rsidRPr="007906BE" w:rsidRDefault="00014877" w:rsidP="009407AE">
            <w:r w:rsidRPr="007906BE">
              <w:t>Nor</w:t>
            </w:r>
            <w:r w:rsidR="004B0DD9" w:rsidRPr="007906BE">
              <w:t>ma</w:t>
            </w:r>
            <w:r w:rsidRPr="007906BE">
              <w:t>lized</w:t>
            </w:r>
          </w:p>
        </w:tc>
        <w:tc>
          <w:tcPr>
            <w:tcW w:w="900" w:type="dxa"/>
            <w:vAlign w:val="bottom"/>
          </w:tcPr>
          <w:p w14:paraId="28CB4581" w14:textId="77777777" w:rsidR="00014877" w:rsidRPr="007906BE" w:rsidRDefault="00014877" w:rsidP="009407AE">
            <w:r w:rsidRPr="007906BE">
              <w:t>Result</w:t>
            </w:r>
          </w:p>
        </w:tc>
      </w:tr>
      <w:tr w:rsidR="00014877" w:rsidRPr="007906BE" w14:paraId="5BF13329" w14:textId="77777777" w:rsidTr="00D23E8A">
        <w:tc>
          <w:tcPr>
            <w:tcW w:w="570" w:type="dxa"/>
          </w:tcPr>
          <w:p w14:paraId="4DB5D669" w14:textId="77777777" w:rsidR="00014877" w:rsidRPr="007906BE" w:rsidRDefault="00014877" w:rsidP="009407AE">
            <w:r w:rsidRPr="007906BE">
              <w:t>1</w:t>
            </w:r>
          </w:p>
        </w:tc>
        <w:tc>
          <w:tcPr>
            <w:tcW w:w="1765" w:type="dxa"/>
          </w:tcPr>
          <w:p w14:paraId="53EF6750" w14:textId="1BC42681" w:rsidR="00014877" w:rsidRPr="007906BE" w:rsidRDefault="00014877" w:rsidP="009407AE">
            <w:r w:rsidRPr="007906BE">
              <w:t xml:space="preserve">Click </w:t>
            </w:r>
            <w:r w:rsidR="00935148" w:rsidRPr="007906BE">
              <w:t xml:space="preserve">login in </w:t>
            </w:r>
            <w:r w:rsidR="004B0DD9" w:rsidRPr="007906BE">
              <w:t>the</w:t>
            </w:r>
            <w:r w:rsidR="00935148" w:rsidRPr="007906BE">
              <w:t xml:space="preserve"> student account</w:t>
            </w:r>
          </w:p>
        </w:tc>
        <w:tc>
          <w:tcPr>
            <w:tcW w:w="810" w:type="dxa"/>
          </w:tcPr>
          <w:p w14:paraId="225B5ADB" w14:textId="77777777" w:rsidR="00014877" w:rsidRPr="007906BE" w:rsidRDefault="00014877" w:rsidP="009407AE">
            <w:r w:rsidRPr="007906BE">
              <w:t xml:space="preserve">All actors </w:t>
            </w:r>
          </w:p>
        </w:tc>
        <w:tc>
          <w:tcPr>
            <w:tcW w:w="2970" w:type="dxa"/>
          </w:tcPr>
          <w:p w14:paraId="25B94187" w14:textId="0914E22B" w:rsidR="00014877" w:rsidRPr="007906BE" w:rsidRDefault="00014877" w:rsidP="009407AE">
            <w:r w:rsidRPr="007906BE">
              <w:t xml:space="preserve">-If the ID and Password </w:t>
            </w:r>
            <w:r w:rsidR="004B0DD9" w:rsidRPr="007906BE">
              <w:t>are</w:t>
            </w:r>
            <w:r w:rsidRPr="007906BE">
              <w:t xml:space="preserve"> correct </w:t>
            </w:r>
            <w:r w:rsidR="004B0DD9" w:rsidRPr="007906BE">
              <w:t xml:space="preserve">to </w:t>
            </w:r>
            <w:r w:rsidRPr="007906BE">
              <w:t xml:space="preserve">show the </w:t>
            </w:r>
            <w:r w:rsidR="00935148" w:rsidRPr="007906BE">
              <w:t>student</w:t>
            </w:r>
            <w:r w:rsidRPr="007906BE">
              <w:t>.</w:t>
            </w:r>
          </w:p>
        </w:tc>
        <w:tc>
          <w:tcPr>
            <w:tcW w:w="1530" w:type="dxa"/>
          </w:tcPr>
          <w:p w14:paraId="4F1393D6" w14:textId="602F8B5C" w:rsidR="00014877" w:rsidRPr="007906BE" w:rsidRDefault="00935148" w:rsidP="009407AE">
            <w:r w:rsidRPr="007906BE">
              <w:t>Every student must see his/her account</w:t>
            </w:r>
          </w:p>
        </w:tc>
        <w:tc>
          <w:tcPr>
            <w:tcW w:w="900" w:type="dxa"/>
          </w:tcPr>
          <w:p w14:paraId="3D1B50A2" w14:textId="77777777" w:rsidR="00014877" w:rsidRPr="007906BE" w:rsidRDefault="00014877" w:rsidP="009407AE">
            <w:r w:rsidRPr="007906BE">
              <w:t>Ok</w:t>
            </w:r>
          </w:p>
        </w:tc>
      </w:tr>
    </w:tbl>
    <w:p w14:paraId="5C98E118" w14:textId="77777777" w:rsidR="00014877" w:rsidRPr="007906BE" w:rsidRDefault="00014877" w:rsidP="009407AE">
      <w:pPr>
        <w:ind w:left="360"/>
      </w:pPr>
    </w:p>
    <w:p w14:paraId="7F19E449" w14:textId="70FB10B0" w:rsidR="006915A5" w:rsidRPr="007906BE" w:rsidRDefault="00935148" w:rsidP="00943908">
      <w:pPr>
        <w:pStyle w:val="ListParagraph"/>
        <w:numPr>
          <w:ilvl w:val="0"/>
          <w:numId w:val="45"/>
        </w:numPr>
      </w:pPr>
      <w:r w:rsidRPr="007906BE">
        <w:t xml:space="preserve">Teacher </w:t>
      </w:r>
    </w:p>
    <w:p w14:paraId="6ABC1B88" w14:textId="285B3FF2" w:rsidR="00935148" w:rsidRPr="007906BE" w:rsidRDefault="00935148" w:rsidP="009407AE">
      <w:pPr>
        <w:ind w:left="360"/>
      </w:pPr>
      <w:r w:rsidRPr="007906BE">
        <w:t>The Testing result for teacher design is shown in the table below:</w:t>
      </w:r>
    </w:p>
    <w:p w14:paraId="49D37AC3" w14:textId="619E1820" w:rsidR="00935148" w:rsidRPr="00872BC2" w:rsidRDefault="00935148" w:rsidP="00526D72">
      <w:pPr>
        <w:pStyle w:val="Heading4"/>
      </w:pPr>
      <w:bookmarkStart w:id="234" w:name="_Toc53957419"/>
      <w:r w:rsidRPr="00872BC2">
        <w:t xml:space="preserve">Table: 4. </w:t>
      </w:r>
      <w:fldSimple w:instr=" SEQ Table:_4. \* ARABIC ">
        <w:r w:rsidR="00770F7D">
          <w:rPr>
            <w:noProof/>
          </w:rPr>
          <w:t>30</w:t>
        </w:r>
      </w:fldSimple>
      <w:r w:rsidRPr="00872BC2">
        <w:t xml:space="preserve">  Testing Teacher Menu</w:t>
      </w:r>
      <w:bookmarkEnd w:id="234"/>
    </w:p>
    <w:tbl>
      <w:tblPr>
        <w:tblStyle w:val="TableGrid"/>
        <w:tblW w:w="8545" w:type="dxa"/>
        <w:tblLook w:val="04A0" w:firstRow="1" w:lastRow="0" w:firstColumn="1" w:lastColumn="0" w:noHBand="0" w:noVBand="1"/>
      </w:tblPr>
      <w:tblGrid>
        <w:gridCol w:w="570"/>
        <w:gridCol w:w="1765"/>
        <w:gridCol w:w="810"/>
        <w:gridCol w:w="2970"/>
        <w:gridCol w:w="1530"/>
        <w:gridCol w:w="900"/>
      </w:tblGrid>
      <w:tr w:rsidR="00935148" w:rsidRPr="007906BE" w14:paraId="4FC7E02D" w14:textId="77777777" w:rsidTr="00E72A19">
        <w:tc>
          <w:tcPr>
            <w:tcW w:w="570" w:type="dxa"/>
            <w:vAlign w:val="bottom"/>
          </w:tcPr>
          <w:p w14:paraId="32A8F44D" w14:textId="77777777" w:rsidR="00935148" w:rsidRPr="007906BE" w:rsidRDefault="00935148" w:rsidP="009407AE">
            <w:r w:rsidRPr="007906BE">
              <w:t>No.</w:t>
            </w:r>
          </w:p>
        </w:tc>
        <w:tc>
          <w:tcPr>
            <w:tcW w:w="1765" w:type="dxa"/>
            <w:vAlign w:val="bottom"/>
          </w:tcPr>
          <w:p w14:paraId="16B0E9B1" w14:textId="674235EB" w:rsidR="00935148" w:rsidRPr="007906BE" w:rsidRDefault="00935148" w:rsidP="009407AE">
            <w:r w:rsidRPr="007906BE">
              <w:t>Design process</w:t>
            </w:r>
          </w:p>
        </w:tc>
        <w:tc>
          <w:tcPr>
            <w:tcW w:w="810" w:type="dxa"/>
            <w:vAlign w:val="bottom"/>
          </w:tcPr>
          <w:p w14:paraId="1C01FC3A" w14:textId="77777777" w:rsidR="00935148" w:rsidRPr="007906BE" w:rsidRDefault="00935148" w:rsidP="009407AE">
            <w:r w:rsidRPr="007906BE">
              <w:t>User</w:t>
            </w:r>
          </w:p>
        </w:tc>
        <w:tc>
          <w:tcPr>
            <w:tcW w:w="2970" w:type="dxa"/>
            <w:vAlign w:val="bottom"/>
          </w:tcPr>
          <w:p w14:paraId="1335F725" w14:textId="77777777" w:rsidR="00935148" w:rsidRPr="007906BE" w:rsidRDefault="00935148" w:rsidP="009407AE">
            <w:r w:rsidRPr="007906BE">
              <w:t>Expected result</w:t>
            </w:r>
          </w:p>
        </w:tc>
        <w:tc>
          <w:tcPr>
            <w:tcW w:w="1530" w:type="dxa"/>
            <w:vAlign w:val="bottom"/>
          </w:tcPr>
          <w:p w14:paraId="1856F127" w14:textId="6B629C2C" w:rsidR="00935148" w:rsidRPr="007906BE" w:rsidRDefault="00935148" w:rsidP="009407AE">
            <w:r w:rsidRPr="007906BE">
              <w:t>Nor</w:t>
            </w:r>
            <w:r w:rsidR="004B0DD9" w:rsidRPr="007906BE">
              <w:t>ma</w:t>
            </w:r>
            <w:r w:rsidRPr="007906BE">
              <w:t>lized</w:t>
            </w:r>
          </w:p>
        </w:tc>
        <w:tc>
          <w:tcPr>
            <w:tcW w:w="900" w:type="dxa"/>
            <w:vAlign w:val="bottom"/>
          </w:tcPr>
          <w:p w14:paraId="5A6E2D2C" w14:textId="77777777" w:rsidR="00935148" w:rsidRPr="007906BE" w:rsidRDefault="00935148" w:rsidP="009407AE">
            <w:r w:rsidRPr="007906BE">
              <w:t>Result</w:t>
            </w:r>
          </w:p>
        </w:tc>
      </w:tr>
      <w:tr w:rsidR="00935148" w:rsidRPr="007906BE" w14:paraId="51DE70F3" w14:textId="77777777" w:rsidTr="00E72A19">
        <w:tc>
          <w:tcPr>
            <w:tcW w:w="570" w:type="dxa"/>
          </w:tcPr>
          <w:p w14:paraId="41F00D77" w14:textId="77777777" w:rsidR="00935148" w:rsidRPr="007906BE" w:rsidRDefault="00935148" w:rsidP="009407AE">
            <w:r w:rsidRPr="007906BE">
              <w:t>1</w:t>
            </w:r>
          </w:p>
        </w:tc>
        <w:tc>
          <w:tcPr>
            <w:tcW w:w="1765" w:type="dxa"/>
          </w:tcPr>
          <w:p w14:paraId="31417662" w14:textId="42980183" w:rsidR="00935148" w:rsidRPr="007906BE" w:rsidRDefault="00935148" w:rsidP="009407AE">
            <w:r w:rsidRPr="007906BE">
              <w:t xml:space="preserve">Click </w:t>
            </w:r>
            <w:r w:rsidR="00B6400B" w:rsidRPr="007906BE">
              <w:t>login</w:t>
            </w:r>
            <w:r w:rsidRPr="007906BE">
              <w:t xml:space="preserve"> in </w:t>
            </w:r>
            <w:r w:rsidR="004B0DD9" w:rsidRPr="007906BE">
              <w:t>the</w:t>
            </w:r>
            <w:r w:rsidRPr="007906BE">
              <w:t xml:space="preserve"> </w:t>
            </w:r>
            <w:r w:rsidR="00B6400B" w:rsidRPr="007906BE">
              <w:t xml:space="preserve">teacher </w:t>
            </w:r>
            <w:r w:rsidRPr="007906BE">
              <w:t>account</w:t>
            </w:r>
          </w:p>
        </w:tc>
        <w:tc>
          <w:tcPr>
            <w:tcW w:w="810" w:type="dxa"/>
          </w:tcPr>
          <w:p w14:paraId="37675383" w14:textId="77777777" w:rsidR="00935148" w:rsidRPr="007906BE" w:rsidRDefault="00935148" w:rsidP="009407AE">
            <w:r w:rsidRPr="007906BE">
              <w:t xml:space="preserve">All actors </w:t>
            </w:r>
          </w:p>
        </w:tc>
        <w:tc>
          <w:tcPr>
            <w:tcW w:w="2970" w:type="dxa"/>
          </w:tcPr>
          <w:p w14:paraId="11FB8E20" w14:textId="56E15B7C" w:rsidR="00935148" w:rsidRPr="007906BE" w:rsidRDefault="00935148" w:rsidP="009407AE">
            <w:r w:rsidRPr="007906BE">
              <w:t xml:space="preserve">-If the ID and Password </w:t>
            </w:r>
            <w:r w:rsidR="004B0DD9" w:rsidRPr="007906BE">
              <w:t>are</w:t>
            </w:r>
            <w:r w:rsidRPr="007906BE">
              <w:t xml:space="preserve"> correct </w:t>
            </w:r>
            <w:r w:rsidR="004B0DD9" w:rsidRPr="007906BE">
              <w:t xml:space="preserve">to </w:t>
            </w:r>
            <w:r w:rsidRPr="007906BE">
              <w:t xml:space="preserve">show the </w:t>
            </w:r>
            <w:r w:rsidR="00E021BE" w:rsidRPr="007906BE">
              <w:t>teacher</w:t>
            </w:r>
            <w:r w:rsidRPr="007906BE">
              <w:t>.</w:t>
            </w:r>
          </w:p>
        </w:tc>
        <w:tc>
          <w:tcPr>
            <w:tcW w:w="1530" w:type="dxa"/>
          </w:tcPr>
          <w:p w14:paraId="08954DCB" w14:textId="77777777" w:rsidR="00935148" w:rsidRPr="007906BE" w:rsidRDefault="00935148" w:rsidP="009407AE">
            <w:r w:rsidRPr="007906BE">
              <w:t xml:space="preserve">Every </w:t>
            </w:r>
            <w:r w:rsidR="00E021BE" w:rsidRPr="007906BE">
              <w:t>teacher</w:t>
            </w:r>
            <w:r w:rsidRPr="007906BE">
              <w:t xml:space="preserve"> must see his/her account</w:t>
            </w:r>
            <w:r w:rsidR="00E021BE" w:rsidRPr="007906BE">
              <w:t xml:space="preserve">. </w:t>
            </w:r>
          </w:p>
          <w:p w14:paraId="7A882AAD" w14:textId="46FF6120" w:rsidR="00E021BE" w:rsidRPr="007906BE" w:rsidRDefault="00E021BE" w:rsidP="009407AE">
            <w:r w:rsidRPr="007906BE">
              <w:t xml:space="preserve">Add grade for </w:t>
            </w:r>
            <w:r w:rsidR="00943908">
              <w:t xml:space="preserve">the </w:t>
            </w:r>
            <w:r w:rsidRPr="007906BE">
              <w:t>stud</w:t>
            </w:r>
            <w:r w:rsidR="004B0DD9" w:rsidRPr="007906BE">
              <w:t>en</w:t>
            </w:r>
            <w:r w:rsidRPr="007906BE">
              <w:t>t</w:t>
            </w:r>
          </w:p>
        </w:tc>
        <w:tc>
          <w:tcPr>
            <w:tcW w:w="900" w:type="dxa"/>
          </w:tcPr>
          <w:p w14:paraId="54DA32DF" w14:textId="77777777" w:rsidR="00935148" w:rsidRPr="007906BE" w:rsidRDefault="00935148" w:rsidP="009407AE">
            <w:r w:rsidRPr="007906BE">
              <w:t>Ok</w:t>
            </w:r>
          </w:p>
        </w:tc>
      </w:tr>
    </w:tbl>
    <w:p w14:paraId="49983798" w14:textId="2DC6D41F" w:rsidR="006915A5" w:rsidRPr="007906BE" w:rsidRDefault="006915A5" w:rsidP="009407AE"/>
    <w:p w14:paraId="17A0FAE4" w14:textId="1BB9D533" w:rsidR="006915A5" w:rsidRPr="007906BE" w:rsidRDefault="006915A5" w:rsidP="009407AE"/>
    <w:p w14:paraId="700008A9" w14:textId="77777777" w:rsidR="00D64B1F" w:rsidRDefault="00D64B1F" w:rsidP="00C01E02">
      <w:pPr>
        <w:sectPr w:rsidR="00D64B1F" w:rsidSect="00DA5449">
          <w:pgSz w:w="12240" w:h="15840" w:code="1"/>
          <w:pgMar w:top="2592" w:right="1872" w:bottom="1699" w:left="2880" w:header="720" w:footer="720" w:gutter="0"/>
          <w:pgNumType w:start="120"/>
          <w:cols w:space="720"/>
          <w:docGrid w:linePitch="360"/>
        </w:sectPr>
      </w:pPr>
    </w:p>
    <w:p w14:paraId="4334C118" w14:textId="43344636" w:rsidR="006915A5" w:rsidRPr="00C01E02" w:rsidRDefault="00D64B1F" w:rsidP="00C01E02">
      <w:r>
        <w:rPr>
          <w:noProof/>
        </w:rPr>
        <mc:AlternateContent>
          <mc:Choice Requires="wps">
            <w:drawing>
              <wp:anchor distT="0" distB="0" distL="114300" distR="114300" simplePos="0" relativeHeight="251686912" behindDoc="0" locked="0" layoutInCell="1" allowOverlap="1" wp14:anchorId="47766E38" wp14:editId="1D76A76F">
                <wp:simplePos x="0" y="0"/>
                <wp:positionH relativeFrom="page">
                  <wp:align>left</wp:align>
                </wp:positionH>
                <wp:positionV relativeFrom="paragraph">
                  <wp:posOffset>-1636395</wp:posOffset>
                </wp:positionV>
                <wp:extent cx="7905750" cy="10191750"/>
                <wp:effectExtent l="0" t="0" r="19050" b="19050"/>
                <wp:wrapNone/>
                <wp:docPr id="256" name="Rectangle 256"/>
                <wp:cNvGraphicFramePr/>
                <a:graphic xmlns:a="http://schemas.openxmlformats.org/drawingml/2006/main">
                  <a:graphicData uri="http://schemas.microsoft.com/office/word/2010/wordprocessingShape">
                    <wps:wsp>
                      <wps:cNvSpPr/>
                      <wps:spPr>
                        <a:xfrm>
                          <a:off x="0" y="0"/>
                          <a:ext cx="7905750" cy="10191750"/>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981BFE" w14:textId="2978CBF3" w:rsidR="00144FC8" w:rsidRDefault="00144FC8" w:rsidP="00D64B1F">
                            <w:pPr>
                              <w:jc w:val="center"/>
                            </w:pPr>
                            <w:r>
                              <w:rPr>
                                <w:noProof/>
                              </w:rPr>
                              <w:drawing>
                                <wp:inline distT="0" distB="0" distL="0" distR="0" wp14:anchorId="1A34FD59" wp14:editId="7DE81186">
                                  <wp:extent cx="1933575" cy="1704975"/>
                                  <wp:effectExtent l="0" t="0" r="0" b="9525"/>
                                  <wp:docPr id="121" name="Picture 12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8"/>
                                          <a:stretch>
                                            <a:fillRect/>
                                          </a:stretch>
                                        </pic:blipFill>
                                        <pic:spPr>
                                          <a:xfrm>
                                            <a:off x="0" y="0"/>
                                            <a:ext cx="1933575" cy="17049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766E38" id="Rectangle 256" o:spid="_x0000_s1031" style="position:absolute;left:0;text-align:left;margin-left:0;margin-top:-128.85pt;width:622.5pt;height:802.5pt;z-index:25168691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" fillcolor="#ffc000 [3207]" strokecolor="#1f4d78 [1604]" strokeweight="1pt">
                <v:textbox>
                  <w:txbxContent>
                    <w:p w14:paraId="23981BFE" w14:textId="2978CBF3" w:rsidR="00144FC8" w:rsidRDefault="00144FC8" w:rsidP="00D64B1F">
                      <w:pPr>
                        <w:jc w:val="center"/>
                      </w:pPr>
                      <w:r>
                        <w:rPr>
                          <w:noProof/>
                        </w:rPr>
                        <w:drawing>
                          <wp:inline distT="0" distB="0" distL="0" distR="0" wp14:anchorId="1A34FD59" wp14:editId="7DE81186">
                            <wp:extent cx="1933575" cy="1704975"/>
                            <wp:effectExtent l="0" t="0" r="0" b="9525"/>
                            <wp:docPr id="121" name="Picture 12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8"/>
                                    <a:stretch>
                                      <a:fillRect/>
                                    </a:stretch>
                                  </pic:blipFill>
                                  <pic:spPr>
                                    <a:xfrm>
                                      <a:off x="0" y="0"/>
                                      <a:ext cx="1933575" cy="1704975"/>
                                    </a:xfrm>
                                    <a:prstGeom prst="rect">
                                      <a:avLst/>
                                    </a:prstGeom>
                                  </pic:spPr>
                                </pic:pic>
                              </a:graphicData>
                            </a:graphic>
                          </wp:inline>
                        </w:drawing>
                      </w:r>
                    </w:p>
                  </w:txbxContent>
                </v:textbox>
                <w10:wrap anchorx="page"/>
              </v:rect>
            </w:pict>
          </mc:Fallback>
        </mc:AlternateContent>
      </w:r>
    </w:p>
    <w:p w14:paraId="65D5E837" w14:textId="77502910" w:rsidR="006915A5" w:rsidRPr="007906BE" w:rsidRDefault="006915A5" w:rsidP="009407AE"/>
    <w:p w14:paraId="59443A9B" w14:textId="2F47A293" w:rsidR="006915A5" w:rsidRPr="007906BE" w:rsidRDefault="006915A5" w:rsidP="009407AE"/>
    <w:p w14:paraId="6A34BC37" w14:textId="541BABC6" w:rsidR="006915A5" w:rsidRPr="007906BE" w:rsidRDefault="006915A5" w:rsidP="009407AE"/>
    <w:p w14:paraId="4499ABD0" w14:textId="4F0135A2" w:rsidR="006915A5" w:rsidRPr="007906BE" w:rsidRDefault="006915A5" w:rsidP="009407AE"/>
    <w:p w14:paraId="7C735673" w14:textId="6052DF8D" w:rsidR="006915A5" w:rsidRPr="007906BE" w:rsidRDefault="006915A5" w:rsidP="009407AE"/>
    <w:p w14:paraId="62558080" w14:textId="77777777" w:rsidR="00C01E02" w:rsidRDefault="00C01E02" w:rsidP="009407AE">
      <w:pPr>
        <w:sectPr w:rsidR="00C01E02" w:rsidSect="00255AC1">
          <w:pgSz w:w="12240" w:h="15840" w:code="1"/>
          <w:pgMar w:top="2592" w:right="1872" w:bottom="1699" w:left="2880" w:header="720" w:footer="720" w:gutter="0"/>
          <w:pgNumType w:start="72"/>
          <w:cols w:space="720"/>
          <w:docGrid w:linePitch="360"/>
        </w:sectPr>
      </w:pPr>
    </w:p>
    <w:p w14:paraId="7BB609DE" w14:textId="41B0A884" w:rsidR="00AC29A8" w:rsidRPr="002E2CC4" w:rsidRDefault="00B60737" w:rsidP="00230751">
      <w:pPr>
        <w:pStyle w:val="Heading1"/>
        <w:jc w:val="center"/>
        <w:rPr>
          <w:b/>
          <w:bCs/>
        </w:rPr>
      </w:pPr>
      <w:bookmarkStart w:id="235" w:name="_Toc53957333"/>
      <w:r w:rsidRPr="002E2CC4">
        <w:rPr>
          <w:b/>
          <w:bCs/>
        </w:rPr>
        <w:t>CHAPTER</w:t>
      </w:r>
      <w:r w:rsidR="008B3922" w:rsidRPr="002E2CC4">
        <w:rPr>
          <w:b/>
          <w:bCs/>
        </w:rPr>
        <w:t xml:space="preserve"> </w:t>
      </w:r>
      <w:r w:rsidR="006417E3" w:rsidRPr="002E2CC4">
        <w:rPr>
          <w:b/>
          <w:bCs/>
        </w:rPr>
        <w:t>V</w:t>
      </w:r>
      <w:bookmarkEnd w:id="235"/>
      <w:r w:rsidR="006417E3" w:rsidRPr="002E2CC4">
        <w:rPr>
          <w:b/>
          <w:bCs/>
        </w:rPr>
        <w:t xml:space="preserve"> </w:t>
      </w:r>
    </w:p>
    <w:p w14:paraId="41A59A1B" w14:textId="2462C1EB" w:rsidR="008B3922" w:rsidRPr="002E2CC4" w:rsidRDefault="006417E3" w:rsidP="00230751">
      <w:pPr>
        <w:pStyle w:val="Heading1"/>
        <w:jc w:val="center"/>
        <w:rPr>
          <w:b/>
          <w:bCs/>
        </w:rPr>
      </w:pPr>
      <w:bookmarkStart w:id="236" w:name="_Toc53957334"/>
      <w:r w:rsidRPr="002E2CC4">
        <w:rPr>
          <w:b/>
          <w:bCs/>
        </w:rPr>
        <w:t>CLOSING</w:t>
      </w:r>
      <w:bookmarkEnd w:id="236"/>
    </w:p>
    <w:p w14:paraId="4169D2B9" w14:textId="692CD111" w:rsidR="008B3922" w:rsidRPr="00872BC2" w:rsidRDefault="00A43C99" w:rsidP="00467A81">
      <w:pPr>
        <w:pStyle w:val="Heading1"/>
        <w:rPr>
          <w:b/>
          <w:bCs/>
        </w:rPr>
      </w:pPr>
      <w:bookmarkStart w:id="237" w:name="_Toc53957335"/>
      <w:r w:rsidRPr="00872BC2">
        <w:rPr>
          <w:b/>
          <w:bCs/>
        </w:rPr>
        <w:t>5.1    Con</w:t>
      </w:r>
      <w:r w:rsidR="004B0DD9" w:rsidRPr="00872BC2">
        <w:rPr>
          <w:b/>
          <w:bCs/>
        </w:rPr>
        <w:t>c</w:t>
      </w:r>
      <w:r w:rsidRPr="00872BC2">
        <w:rPr>
          <w:b/>
          <w:bCs/>
        </w:rPr>
        <w:t>lusion</w:t>
      </w:r>
      <w:bookmarkEnd w:id="237"/>
    </w:p>
    <w:p w14:paraId="28B33957" w14:textId="4554F66E" w:rsidR="00497BDB" w:rsidRDefault="000A4912" w:rsidP="007E398A">
      <w:r>
        <w:tab/>
        <w:t xml:space="preserve">The manual system of the school was insecure consuming time and expose all the privacy of the students, with the new version of the student management system </w:t>
      </w:r>
      <w:r w:rsidR="00197D49">
        <w:t>we enhanced the school performance and secured the privacy of each student and teacher.</w:t>
      </w:r>
    </w:p>
    <w:p w14:paraId="64CD4D2B" w14:textId="256D75E8" w:rsidR="00497BDB" w:rsidRDefault="004B0DD9" w:rsidP="007E398A">
      <w:pPr>
        <w:ind w:firstLine="720"/>
      </w:pPr>
      <w:r w:rsidRPr="007906BE">
        <w:t xml:space="preserve">This conclusion is based on the description and discussion in previous chapters, it can be concluded as follows: </w:t>
      </w:r>
    </w:p>
    <w:p w14:paraId="01FDF08C" w14:textId="772DAA46" w:rsidR="00562AE8" w:rsidRDefault="00B95C8C" w:rsidP="007E398A">
      <w:pPr>
        <w:ind w:firstLine="360"/>
      </w:pPr>
      <w:r>
        <w:t>In this thesis,</w:t>
      </w:r>
      <w:r w:rsidR="004C21AD" w:rsidRPr="007906BE">
        <w:t xml:space="preserve"> the knowledge management documentation process </w:t>
      </w:r>
      <w:r w:rsidR="00197D49">
        <w:t xml:space="preserve">is </w:t>
      </w:r>
      <w:r>
        <w:t xml:space="preserve">owned by </w:t>
      </w:r>
      <w:r w:rsidR="000234AA">
        <w:t>A.S Private High School</w:t>
      </w:r>
      <w:r w:rsidR="004C21AD" w:rsidRPr="007906BE">
        <w:t>. Now data can be stored using computers and database</w:t>
      </w:r>
      <w:r w:rsidR="00E72A19">
        <w:t>s</w:t>
      </w:r>
      <w:r w:rsidR="004C21AD" w:rsidRPr="007906BE">
        <w:t xml:space="preserve"> and data can be manipulated more effectively. </w:t>
      </w:r>
    </w:p>
    <w:p w14:paraId="60A79271" w14:textId="6C725ADD" w:rsidR="00562AE8" w:rsidRDefault="00497BDB" w:rsidP="007E398A">
      <w:pPr>
        <w:ind w:firstLine="360"/>
      </w:pPr>
      <w:r>
        <w:t>The result of this thesis</w:t>
      </w:r>
      <w:r w:rsidR="004C21AD" w:rsidRPr="007906BE">
        <w:t xml:space="preserve"> is a student management system, in which student can see all their data within a personal account which will be</w:t>
      </w:r>
      <w:r>
        <w:t xml:space="preserve"> made during registration</w:t>
      </w:r>
      <w:r w:rsidR="007E398A">
        <w:t>.</w:t>
      </w:r>
    </w:p>
    <w:p w14:paraId="653F9FA3" w14:textId="19294E25" w:rsidR="00E366BA" w:rsidRPr="007906BE" w:rsidRDefault="004C21AD" w:rsidP="007E398A">
      <w:pPr>
        <w:ind w:firstLine="360"/>
      </w:pPr>
      <w:r w:rsidRPr="007906BE">
        <w:t xml:space="preserve">Developing a web-based system for A. S private high school using PHP programming language and MySQL for storing data, MySQL database allows all students, teachers, to see their account as well as admin to control the system including information about a student and teacher. </w:t>
      </w:r>
    </w:p>
    <w:p w14:paraId="3EBFC45E" w14:textId="4DCEBA8D" w:rsidR="00CA64AC" w:rsidRDefault="00CA64AC" w:rsidP="009407AE"/>
    <w:p w14:paraId="144D9253" w14:textId="6DEF02AF" w:rsidR="00E9751F" w:rsidRDefault="00E9751F" w:rsidP="009407AE"/>
    <w:p w14:paraId="78D3FF35" w14:textId="5A60AF1F" w:rsidR="00CA64AC" w:rsidRPr="00872BC2" w:rsidRDefault="00712E12" w:rsidP="007E398A">
      <w:pPr>
        <w:pStyle w:val="Heading1"/>
        <w:rPr>
          <w:b/>
          <w:bCs/>
        </w:rPr>
      </w:pPr>
      <w:bookmarkStart w:id="238" w:name="_Toc53957336"/>
      <w:r w:rsidRPr="00872BC2">
        <w:rPr>
          <w:b/>
          <w:bCs/>
        </w:rPr>
        <w:t>5.</w:t>
      </w:r>
      <w:r w:rsidR="00F94E6A" w:rsidRPr="00872BC2">
        <w:rPr>
          <w:b/>
          <w:bCs/>
        </w:rPr>
        <w:t>2</w:t>
      </w:r>
      <w:r w:rsidRPr="00872BC2">
        <w:rPr>
          <w:b/>
          <w:bCs/>
        </w:rPr>
        <w:t xml:space="preserve">    </w:t>
      </w:r>
      <w:r w:rsidR="00CA64AC" w:rsidRPr="00872BC2">
        <w:rPr>
          <w:b/>
          <w:bCs/>
        </w:rPr>
        <w:t>Suggestion</w:t>
      </w:r>
      <w:bookmarkEnd w:id="238"/>
    </w:p>
    <w:p w14:paraId="35BDB8E9" w14:textId="14174AC2" w:rsidR="008A37B4" w:rsidRPr="007906BE" w:rsidRDefault="004D50C4" w:rsidP="00E0634C">
      <w:r w:rsidRPr="007906BE">
        <w:tab/>
      </w:r>
      <w:r w:rsidR="00F30188" w:rsidRPr="007906BE">
        <w:t>For further developmen</w:t>
      </w:r>
      <w:r w:rsidR="00C616B7">
        <w:t>t of this research, I suggest investigate</w:t>
      </w:r>
      <w:r w:rsidR="00F30188" w:rsidRPr="007906BE">
        <w:t xml:space="preserve"> </w:t>
      </w:r>
      <w:r w:rsidR="00C91F1B">
        <w:t>deeper</w:t>
      </w:r>
      <w:r w:rsidR="00F30188" w:rsidRPr="007906BE">
        <w:t xml:space="preserve"> about</w:t>
      </w:r>
      <w:r w:rsidR="00E0634C">
        <w:t xml:space="preserve"> </w:t>
      </w:r>
      <w:r w:rsidR="00F30188" w:rsidRPr="007906BE">
        <w:t xml:space="preserve">students, including staff, families, teachers the details are </w:t>
      </w:r>
      <w:r w:rsidR="00E0634C">
        <w:t>as follows</w:t>
      </w:r>
      <w:r w:rsidR="00726406" w:rsidRPr="007906BE">
        <w:t>:</w:t>
      </w:r>
    </w:p>
    <w:p w14:paraId="7CF82B5D" w14:textId="23BD0367" w:rsidR="00726406" w:rsidRPr="007906BE" w:rsidRDefault="00591F83" w:rsidP="007E398A">
      <w:pPr>
        <w:ind w:firstLine="360"/>
      </w:pPr>
      <w:r w:rsidRPr="007906BE">
        <w:t xml:space="preserve">Further research can extend more functionality for students to ease student activities like online socialization, an online library based on their grades. </w:t>
      </w:r>
    </w:p>
    <w:p w14:paraId="25384C54" w14:textId="540CDDBC" w:rsidR="00591F83" w:rsidRPr="007906BE" w:rsidRDefault="00521E0E" w:rsidP="007E398A">
      <w:pPr>
        <w:ind w:firstLine="360"/>
      </w:pPr>
      <w:r w:rsidRPr="007906BE">
        <w:t xml:space="preserve">Allow specific students on the system to contribute to other students, ask students for their opinion about the system. </w:t>
      </w:r>
    </w:p>
    <w:p w14:paraId="02B0C75D" w14:textId="4406A20C" w:rsidR="00521E0E" w:rsidRPr="007906BE" w:rsidRDefault="000E2DF8" w:rsidP="007E398A">
      <w:pPr>
        <w:ind w:firstLine="360"/>
      </w:pPr>
      <w:r w:rsidRPr="007906BE">
        <w:t>MySQL is one of the best databases in the world, I suggest go for</w:t>
      </w:r>
      <w:r w:rsidR="00C616B7">
        <w:t xml:space="preserve"> MariaDB, Oracle, or MongoDB, </w:t>
      </w:r>
      <w:r w:rsidRPr="007906BE">
        <w:t xml:space="preserve">with more space. </w:t>
      </w:r>
    </w:p>
    <w:p w14:paraId="662F0E1C" w14:textId="71A61354" w:rsidR="000E2DF8" w:rsidRPr="007906BE" w:rsidRDefault="000E2DF8" w:rsidP="00E21365">
      <w:pPr>
        <w:ind w:firstLine="360"/>
      </w:pPr>
      <w:r w:rsidRPr="007906BE">
        <w:t>PHP has lots of Librar</w:t>
      </w:r>
      <w:r w:rsidR="00E21365">
        <w:t xml:space="preserve">ies use one of them to make the </w:t>
      </w:r>
      <w:r w:rsidRPr="007906BE">
        <w:t xml:space="preserve">system </w:t>
      </w:r>
      <w:r w:rsidR="00E21365">
        <w:t xml:space="preserve">more professional and user friendly, </w:t>
      </w:r>
      <w:r w:rsidRPr="007906BE">
        <w:t>if you a</w:t>
      </w:r>
      <w:r w:rsidR="00E21365">
        <w:t>re not comfort</w:t>
      </w:r>
      <w:r w:rsidR="007E0D29">
        <w:t xml:space="preserve">ed with PHP choose a different language, like Django, Node.js, or Java. </w:t>
      </w:r>
    </w:p>
    <w:p w14:paraId="7DBE9524" w14:textId="474ED32D" w:rsidR="00E366BA" w:rsidRPr="007906BE" w:rsidRDefault="00E366BA" w:rsidP="009407AE"/>
    <w:p w14:paraId="36084BED" w14:textId="7B29B882" w:rsidR="00E366BA" w:rsidRPr="007906BE" w:rsidRDefault="00E366BA" w:rsidP="009407AE"/>
    <w:p w14:paraId="0A98480B" w14:textId="6F9B1B50" w:rsidR="00E366BA" w:rsidRPr="007906BE" w:rsidRDefault="00E366BA" w:rsidP="009407AE"/>
    <w:p w14:paraId="2C73CBAB" w14:textId="00999158" w:rsidR="00E366BA" w:rsidRDefault="00E366BA" w:rsidP="009407AE"/>
    <w:p w14:paraId="1E6988F4" w14:textId="07EF1DA8" w:rsidR="008B595D" w:rsidRDefault="008B595D" w:rsidP="009407AE"/>
    <w:p w14:paraId="7B515BB8" w14:textId="4E560666" w:rsidR="008B595D" w:rsidRDefault="008B595D" w:rsidP="009407AE"/>
    <w:p w14:paraId="55406799" w14:textId="5CA0637E" w:rsidR="008B595D" w:rsidRDefault="008B595D" w:rsidP="009407AE"/>
    <w:p w14:paraId="1015BC6E" w14:textId="3A5BC437" w:rsidR="008B595D" w:rsidRDefault="008B595D" w:rsidP="009407AE"/>
    <w:p w14:paraId="6D833424" w14:textId="3C24942F" w:rsidR="008B595D" w:rsidRDefault="008B595D" w:rsidP="009407AE"/>
    <w:p w14:paraId="3270908D" w14:textId="0A91EFC2" w:rsidR="006C2E8E" w:rsidRPr="002E2CC4" w:rsidRDefault="00313E91" w:rsidP="00467A81">
      <w:pPr>
        <w:pStyle w:val="Heading1"/>
        <w:rPr>
          <w:b/>
          <w:bCs/>
        </w:rPr>
      </w:pPr>
      <w:bookmarkStart w:id="239" w:name="_Toc53957337"/>
      <w:r w:rsidRPr="002E2CC4">
        <w:rPr>
          <w:b/>
          <w:bCs/>
        </w:rPr>
        <w:t>REFERENCES</w:t>
      </w:r>
      <w:bookmarkEnd w:id="239"/>
    </w:p>
    <w:sdt>
      <w:sdtPr>
        <w:rPr>
          <w:rFonts w:cstheme="minorBidi"/>
          <w:szCs w:val="22"/>
        </w:rPr>
        <w:id w:val="-1847546855"/>
        <w:docPartObj>
          <w:docPartGallery w:val="Bibliographies"/>
          <w:docPartUnique/>
        </w:docPartObj>
      </w:sdtPr>
      <w:sdtContent>
        <w:p w14:paraId="48724924" w14:textId="3AA884D7" w:rsidR="008066DA" w:rsidRPr="007906BE" w:rsidRDefault="008066DA" w:rsidP="00467A81">
          <w:pPr>
            <w:pStyle w:val="Heading1"/>
          </w:pPr>
        </w:p>
        <w:sdt>
          <w:sdtPr>
            <w:id w:val="111145805"/>
            <w:bibliography/>
          </w:sdtPr>
          <w:sdtContent>
            <w:p w14:paraId="37904BD8" w14:textId="095C71D3" w:rsidR="00AC3002" w:rsidRPr="007906BE" w:rsidRDefault="008066DA" w:rsidP="007E0D29">
              <w:pPr>
                <w:pStyle w:val="Bibliography"/>
                <w:ind w:left="720" w:hanging="720"/>
                <w:rPr>
                  <w:noProof/>
                  <w:szCs w:val="24"/>
                </w:rPr>
              </w:pPr>
              <w:r w:rsidRPr="007906BE">
                <w:fldChar w:fldCharType="begin"/>
              </w:r>
              <w:r w:rsidRPr="007906BE">
                <w:instrText xml:space="preserve"> BIBLIOGRAPHY </w:instrText>
              </w:r>
              <w:r w:rsidRPr="007906BE">
                <w:fldChar w:fldCharType="separate"/>
              </w:r>
              <w:r w:rsidR="00AC3002" w:rsidRPr="007906BE">
                <w:rPr>
                  <w:noProof/>
                </w:rPr>
                <w:t xml:space="preserve">Amr Salah Hamed Ramadan Ali*, E. G. (2013). Mobile Apps Based Management Information System Using Cloud Computing in E-marketing and E-learning. </w:t>
              </w:r>
              <w:r w:rsidR="00AC3002" w:rsidRPr="007906BE">
                <w:rPr>
                  <w:i/>
                  <w:iCs/>
                  <w:noProof/>
                </w:rPr>
                <w:t>Management Information System</w:t>
              </w:r>
              <w:r w:rsidR="00AC3002" w:rsidRPr="007906BE">
                <w:rPr>
                  <w:noProof/>
                </w:rPr>
                <w:t>, 3.</w:t>
              </w:r>
            </w:p>
            <w:p w14:paraId="35BA7CA2" w14:textId="77777777" w:rsidR="00AC3002" w:rsidRPr="007906BE" w:rsidRDefault="00AC3002" w:rsidP="00AC3002">
              <w:pPr>
                <w:pStyle w:val="Bibliography"/>
                <w:ind w:left="720" w:hanging="720"/>
                <w:rPr>
                  <w:noProof/>
                </w:rPr>
              </w:pPr>
              <w:r w:rsidRPr="007906BE">
                <w:rPr>
                  <w:noProof/>
                </w:rPr>
                <w:t xml:space="preserve">Bergeron, B. (2003). Essentials of knowledge management. </w:t>
              </w:r>
              <w:r w:rsidRPr="007906BE">
                <w:rPr>
                  <w:i/>
                  <w:iCs/>
                  <w:noProof/>
                </w:rPr>
                <w:t>Hoboken, New Jersey</w:t>
              </w:r>
              <w:r w:rsidRPr="007906BE">
                <w:rPr>
                  <w:noProof/>
                </w:rPr>
                <w:t>.</w:t>
              </w:r>
            </w:p>
            <w:p w14:paraId="4E4C1131" w14:textId="77777777" w:rsidR="00AC3002" w:rsidRPr="007906BE" w:rsidRDefault="00AC3002" w:rsidP="00AC3002">
              <w:pPr>
                <w:pStyle w:val="Bibliography"/>
                <w:ind w:left="720" w:hanging="720"/>
                <w:rPr>
                  <w:noProof/>
                </w:rPr>
              </w:pPr>
              <w:r w:rsidRPr="007906BE">
                <w:rPr>
                  <w:noProof/>
                </w:rPr>
                <w:t xml:space="preserve">C.K.Ow, R. W. (2001). Building a Knowledge-based Business School. </w:t>
              </w:r>
              <w:r w:rsidRPr="007906BE">
                <w:rPr>
                  <w:i/>
                  <w:iCs/>
                  <w:noProof/>
                </w:rPr>
                <w:t>Education &amp; Training. .2001, 43 (4/5): 268-274.</w:t>
              </w:r>
              <w:r w:rsidRPr="007906BE">
                <w:rPr>
                  <w:noProof/>
                </w:rPr>
                <w:t xml:space="preserve"> </w:t>
              </w:r>
            </w:p>
            <w:p w14:paraId="573C636F" w14:textId="77777777" w:rsidR="00AC3002" w:rsidRPr="007906BE" w:rsidRDefault="00AC3002" w:rsidP="00AC3002">
              <w:pPr>
                <w:pStyle w:val="Bibliography"/>
                <w:ind w:left="720" w:hanging="720"/>
                <w:rPr>
                  <w:noProof/>
                </w:rPr>
              </w:pPr>
              <w:r w:rsidRPr="007906BE">
                <w:rPr>
                  <w:noProof/>
                </w:rPr>
                <w:t xml:space="preserve">Collings, D. G. (2009). Human resource management: A critical approach. In D. G. </w:t>
              </w:r>
              <w:r w:rsidRPr="007906BE">
                <w:rPr>
                  <w:i/>
                  <w:iCs/>
                  <w:noProof/>
                </w:rPr>
                <w:t>A critical approach. In D. G.</w:t>
              </w:r>
              <w:r w:rsidRPr="007906BE">
                <w:rPr>
                  <w:noProof/>
                </w:rPr>
                <w:t xml:space="preserve"> </w:t>
              </w:r>
            </w:p>
            <w:p w14:paraId="42BF82F9" w14:textId="77777777" w:rsidR="00AC3002" w:rsidRPr="007906BE" w:rsidRDefault="00AC3002" w:rsidP="00AC3002">
              <w:pPr>
                <w:pStyle w:val="Bibliography"/>
                <w:ind w:left="720" w:hanging="720"/>
                <w:rPr>
                  <w:noProof/>
                </w:rPr>
              </w:pPr>
              <w:r w:rsidRPr="007906BE">
                <w:rPr>
                  <w:noProof/>
                </w:rPr>
                <w:t xml:space="preserve">D. Shao, S. K. (2007). A Case for White-box Testing Using Declarative Specifications Poster Abstract,. </w:t>
              </w:r>
              <w:r w:rsidRPr="007906BE">
                <w:rPr>
                  <w:i/>
                  <w:iCs/>
                  <w:noProof/>
                </w:rPr>
                <w:t>in Testing: Academic and Industrial Conference Practice and Research Techniques - MUTATION, 2007. TAICPART-MUTATION 2007, 2007, p. 137</w:t>
              </w:r>
              <w:r w:rsidRPr="007906BE">
                <w:rPr>
                  <w:noProof/>
                </w:rPr>
                <w:t>.</w:t>
              </w:r>
            </w:p>
            <w:p w14:paraId="481068A4" w14:textId="77777777" w:rsidR="00AC3002" w:rsidRPr="007906BE" w:rsidRDefault="00AC3002" w:rsidP="00AC3002">
              <w:pPr>
                <w:pStyle w:val="Bibliography"/>
                <w:ind w:left="720" w:hanging="720"/>
                <w:rPr>
                  <w:noProof/>
                </w:rPr>
              </w:pPr>
              <w:r w:rsidRPr="007906BE">
                <w:rPr>
                  <w:noProof/>
                </w:rPr>
                <w:t xml:space="preserve">G. J. Myers, T. B. (2004). The Art of Software Testing. John Wiley &amp; Sons, 2004. </w:t>
              </w:r>
              <w:r w:rsidRPr="007906BE">
                <w:rPr>
                  <w:i/>
                  <w:iCs/>
                  <w:noProof/>
                </w:rPr>
                <w:t>The Art of Software Testing. John Wiley &amp; Sons, 2004</w:t>
              </w:r>
              <w:r w:rsidRPr="007906BE">
                <w:rPr>
                  <w:noProof/>
                </w:rPr>
                <w:t>.</w:t>
              </w:r>
            </w:p>
            <w:p w14:paraId="388B41C8" w14:textId="77777777" w:rsidR="00AC3002" w:rsidRPr="007906BE" w:rsidRDefault="00AC3002" w:rsidP="00AC3002">
              <w:pPr>
                <w:pStyle w:val="Bibliography"/>
                <w:ind w:left="720" w:hanging="720"/>
                <w:rPr>
                  <w:noProof/>
                </w:rPr>
              </w:pPr>
              <w:r w:rsidRPr="007906BE">
                <w:rPr>
                  <w:noProof/>
                </w:rPr>
                <w:t xml:space="preserve">G. Natarajan, a. S. (2000). Knowledge Management. </w:t>
              </w:r>
              <w:r w:rsidRPr="007906BE">
                <w:rPr>
                  <w:i/>
                  <w:iCs/>
                  <w:noProof/>
                </w:rPr>
                <w:t>McGraw Hill International Edition, Boston Burr Ridge, 2000</w:t>
              </w:r>
              <w:r w:rsidRPr="007906BE">
                <w:rPr>
                  <w:noProof/>
                </w:rPr>
                <w:t>.</w:t>
              </w:r>
            </w:p>
            <w:p w14:paraId="51676634" w14:textId="77777777" w:rsidR="00AC3002" w:rsidRPr="007906BE" w:rsidRDefault="00AC3002" w:rsidP="00AC3002">
              <w:pPr>
                <w:pStyle w:val="Bibliography"/>
                <w:ind w:left="720" w:hanging="720"/>
                <w:rPr>
                  <w:noProof/>
                </w:rPr>
              </w:pPr>
              <w:r w:rsidRPr="007906BE">
                <w:rPr>
                  <w:noProof/>
                </w:rPr>
                <w:t xml:space="preserve">G. Probst, S. R. (2000). Managing Knowledge: Building Blocks for Success. </w:t>
              </w:r>
              <w:r w:rsidRPr="007906BE">
                <w:rPr>
                  <w:i/>
                  <w:iCs/>
                  <w:noProof/>
                </w:rPr>
                <w:t>Building Blocks for Success 2000</w:t>
              </w:r>
              <w:r w:rsidRPr="007906BE">
                <w:rPr>
                  <w:noProof/>
                </w:rPr>
                <w:t>.</w:t>
              </w:r>
            </w:p>
            <w:p w14:paraId="06C8BCD9" w14:textId="331108BC" w:rsidR="00AC3002" w:rsidRPr="007906BE" w:rsidRDefault="00AC3002" w:rsidP="00AC3002">
              <w:pPr>
                <w:pStyle w:val="Bibliography"/>
                <w:ind w:left="720" w:hanging="720"/>
                <w:rPr>
                  <w:noProof/>
                </w:rPr>
              </w:pPr>
              <w:r w:rsidRPr="007906BE">
                <w:rPr>
                  <w:noProof/>
                </w:rPr>
                <w:t>GABRIEL, J. M. (2012). Management</w:t>
              </w:r>
              <w:r w:rsidR="007E0D29">
                <w:rPr>
                  <w:noProof/>
                </w:rPr>
                <w:t xml:space="preserve"> of</w:t>
              </w:r>
              <w:r w:rsidRPr="007906BE">
                <w:rPr>
                  <w:noProof/>
                </w:rPr>
                <w:t xml:space="preserve"> Information Systems And Corporate. </w:t>
              </w:r>
              <w:r w:rsidRPr="007906BE">
                <w:rPr>
                  <w:i/>
                  <w:iCs/>
                  <w:noProof/>
                </w:rPr>
                <w:t>Management Information System</w:t>
              </w:r>
              <w:r w:rsidRPr="007906BE">
                <w:rPr>
                  <w:noProof/>
                </w:rPr>
                <w:t>, 3.</w:t>
              </w:r>
            </w:p>
            <w:p w14:paraId="5E019025" w14:textId="77777777" w:rsidR="00AC3002" w:rsidRPr="007906BE" w:rsidRDefault="00AC3002" w:rsidP="00AC3002">
              <w:pPr>
                <w:pStyle w:val="Bibliography"/>
                <w:ind w:left="720" w:hanging="720"/>
                <w:rPr>
                  <w:noProof/>
                </w:rPr>
              </w:pPr>
              <w:r w:rsidRPr="007906BE">
                <w:rPr>
                  <w:noProof/>
                </w:rPr>
                <w:t xml:space="preserve">Gehani, N. (2006). The Database Book: Principles and practice using MySQL. </w:t>
              </w:r>
              <w:r w:rsidRPr="007906BE">
                <w:rPr>
                  <w:i/>
                  <w:iCs/>
                  <w:noProof/>
                </w:rPr>
                <w:t>1st ed., Summit, NJ.: Silicon Press, (2006).</w:t>
              </w:r>
              <w:r w:rsidRPr="007906BE">
                <w:rPr>
                  <w:noProof/>
                </w:rPr>
                <w:t xml:space="preserve"> </w:t>
              </w:r>
            </w:p>
            <w:p w14:paraId="7D03C7EF" w14:textId="77777777" w:rsidR="00AC3002" w:rsidRPr="007906BE" w:rsidRDefault="00AC3002" w:rsidP="00AC3002">
              <w:pPr>
                <w:pStyle w:val="Bibliography"/>
                <w:ind w:left="720" w:hanging="720"/>
                <w:rPr>
                  <w:noProof/>
                </w:rPr>
              </w:pPr>
              <w:r w:rsidRPr="007906BE">
                <w:rPr>
                  <w:noProof/>
                </w:rPr>
                <w:t xml:space="preserve">Ira Mirawati, J. R. (2009). Student Appreciation toward Online Learning Management System. </w:t>
              </w:r>
              <w:r w:rsidRPr="007906BE">
                <w:rPr>
                  <w:i/>
                  <w:iCs/>
                  <w:noProof/>
                </w:rPr>
                <w:t>Student Appreciation toward Online Learning Management System</w:t>
              </w:r>
              <w:r w:rsidRPr="007906BE">
                <w:rPr>
                  <w:noProof/>
                </w:rPr>
                <w:t>, 2.</w:t>
              </w:r>
            </w:p>
            <w:p w14:paraId="151A1CA1" w14:textId="77777777" w:rsidR="00AC3002" w:rsidRPr="007906BE" w:rsidRDefault="00AC3002" w:rsidP="00AC3002">
              <w:pPr>
                <w:pStyle w:val="Bibliography"/>
                <w:ind w:left="720" w:hanging="720"/>
                <w:rPr>
                  <w:noProof/>
                </w:rPr>
              </w:pPr>
              <w:r w:rsidRPr="007906BE">
                <w:rPr>
                  <w:noProof/>
                </w:rPr>
                <w:t xml:space="preserve">Klopper, R. G. (2007). Assessment of a framework to compare software development methodologies. </w:t>
              </w:r>
              <w:r w:rsidRPr="007906BE">
                <w:rPr>
                  <w:i/>
                  <w:iCs/>
                  <w:noProof/>
                </w:rPr>
                <w:t>Proceedings of the 2007 Annual Research Conference of the South African Institute of Computer Scientists and Information Technologists on IT Research in Developing Countries, 56-65. doi: 10.1145/1292491.1292498.</w:t>
              </w:r>
              <w:r w:rsidRPr="007906BE">
                <w:rPr>
                  <w:noProof/>
                </w:rPr>
                <w:t xml:space="preserve"> </w:t>
              </w:r>
            </w:p>
            <w:p w14:paraId="25C90942" w14:textId="77777777" w:rsidR="00AC3002" w:rsidRPr="007906BE" w:rsidRDefault="00AC3002" w:rsidP="00AC3002">
              <w:pPr>
                <w:pStyle w:val="Bibliography"/>
                <w:ind w:left="720" w:hanging="720"/>
                <w:rPr>
                  <w:noProof/>
                </w:rPr>
              </w:pPr>
              <w:r w:rsidRPr="007906BE">
                <w:rPr>
                  <w:noProof/>
                </w:rPr>
                <w:t xml:space="preserve">Leidner, M. A. (2001). Review: Knowledge Management and Knowledge Management Systems Conceptual Foundations and Research Knowledge Management Systems Conceptual Foundations and Research Knowledge Management Systems Conceptual Foundations and Research Issues. </w:t>
              </w:r>
              <w:r w:rsidRPr="007906BE">
                <w:rPr>
                  <w:i/>
                  <w:iCs/>
                  <w:noProof/>
                </w:rPr>
                <w:t>MIS Quarterly vol. 25(1), pp. 107-136, 2001</w:t>
              </w:r>
              <w:r w:rsidRPr="007906BE">
                <w:rPr>
                  <w:noProof/>
                </w:rPr>
                <w:t>.</w:t>
              </w:r>
            </w:p>
            <w:p w14:paraId="2C74E85E" w14:textId="77777777" w:rsidR="00AC3002" w:rsidRPr="007906BE" w:rsidRDefault="00AC3002" w:rsidP="00AC3002">
              <w:pPr>
                <w:pStyle w:val="Bibliography"/>
                <w:ind w:left="720" w:hanging="720"/>
                <w:rPr>
                  <w:noProof/>
                </w:rPr>
              </w:pPr>
              <w:r w:rsidRPr="007906BE">
                <w:rPr>
                  <w:noProof/>
                </w:rPr>
                <w:t xml:space="preserve">M. R. Keyvanpour, H. H. (2011). Automatic Software Test Case Generation,. </w:t>
              </w:r>
              <w:r w:rsidRPr="007906BE">
                <w:rPr>
                  <w:i/>
                  <w:iCs/>
                  <w:noProof/>
                </w:rPr>
                <w:t>Journal of Software Engineering, vol. 5, no. 3, pp. 91–101, Mar. 2011.</w:t>
              </w:r>
              <w:r w:rsidRPr="007906BE">
                <w:rPr>
                  <w:noProof/>
                </w:rPr>
                <w:t xml:space="preserve"> </w:t>
              </w:r>
            </w:p>
            <w:p w14:paraId="1C032B41" w14:textId="77777777" w:rsidR="00AC3002" w:rsidRPr="007906BE" w:rsidRDefault="00AC3002" w:rsidP="00AC3002">
              <w:pPr>
                <w:pStyle w:val="Bibliography"/>
                <w:ind w:left="720" w:hanging="720"/>
                <w:rPr>
                  <w:noProof/>
                </w:rPr>
              </w:pPr>
              <w:r w:rsidRPr="007906BE">
                <w:rPr>
                  <w:noProof/>
                </w:rPr>
                <w:t xml:space="preserve">M. Santosus, a. J. (2001). The ABCs of Knowledge Management. CIO. </w:t>
              </w:r>
              <w:r w:rsidRPr="007906BE">
                <w:rPr>
                  <w:i/>
                  <w:iCs/>
                  <w:noProof/>
                </w:rPr>
                <w:t>The ABCs</w:t>
              </w:r>
              <w:r w:rsidRPr="007906BE">
                <w:rPr>
                  <w:noProof/>
                </w:rPr>
                <w:t>.</w:t>
              </w:r>
            </w:p>
            <w:p w14:paraId="409F0C91" w14:textId="77777777" w:rsidR="00AC3002" w:rsidRPr="007906BE" w:rsidRDefault="00AC3002" w:rsidP="00AC3002">
              <w:pPr>
                <w:pStyle w:val="Bibliography"/>
                <w:ind w:left="720" w:hanging="720"/>
                <w:rPr>
                  <w:noProof/>
                </w:rPr>
              </w:pPr>
              <w:r w:rsidRPr="007906BE">
                <w:rPr>
                  <w:noProof/>
                </w:rPr>
                <w:t xml:space="preserve">M. Sharma and B. S. Chandra. (2010). Automatic Generation of Test Suites from Decision Table - Theory and Implementation. </w:t>
              </w:r>
              <w:r w:rsidRPr="007906BE">
                <w:rPr>
                  <w:i/>
                  <w:iCs/>
                  <w:noProof/>
                </w:rPr>
                <w:t>in Software Engineering Advances (ICSEA), 2010 Fifth International Conference on, 2010, pp. 459 –464</w:t>
              </w:r>
              <w:r w:rsidRPr="007906BE">
                <w:rPr>
                  <w:noProof/>
                </w:rPr>
                <w:t>.</w:t>
              </w:r>
            </w:p>
            <w:p w14:paraId="30B1FA1B" w14:textId="77777777" w:rsidR="00AC3002" w:rsidRPr="007906BE" w:rsidRDefault="00AC3002" w:rsidP="00AC3002">
              <w:pPr>
                <w:pStyle w:val="Bibliography"/>
                <w:ind w:left="720" w:hanging="720"/>
                <w:rPr>
                  <w:noProof/>
                </w:rPr>
              </w:pPr>
              <w:r w:rsidRPr="007906BE">
                <w:rPr>
                  <w:noProof/>
                </w:rPr>
                <w:t xml:space="preserve">Meijer, D. K. (2010). Information: what do you mean. </w:t>
              </w:r>
              <w:r w:rsidRPr="007906BE">
                <w:rPr>
                  <w:i/>
                  <w:iCs/>
                  <w:noProof/>
                </w:rPr>
                <w:t>Information</w:t>
              </w:r>
              <w:r w:rsidRPr="007906BE">
                <w:rPr>
                  <w:noProof/>
                </w:rPr>
                <w:t>, 15.</w:t>
              </w:r>
            </w:p>
            <w:p w14:paraId="36D4B912" w14:textId="77777777" w:rsidR="00AC3002" w:rsidRPr="007906BE" w:rsidRDefault="00AC3002" w:rsidP="00AC3002">
              <w:pPr>
                <w:pStyle w:val="Bibliography"/>
                <w:ind w:left="720" w:hanging="720"/>
                <w:rPr>
                  <w:noProof/>
                </w:rPr>
              </w:pPr>
              <w:r w:rsidRPr="007906BE">
                <w:rPr>
                  <w:noProof/>
                </w:rPr>
                <w:t xml:space="preserve">Nowduri, S. (2006,2010). Management information systems and business decision making:. </w:t>
              </w:r>
              <w:r w:rsidRPr="007906BE">
                <w:rPr>
                  <w:i/>
                  <w:iCs/>
                  <w:noProof/>
                </w:rPr>
                <w:t>Management information systems</w:t>
              </w:r>
              <w:r w:rsidRPr="007906BE">
                <w:rPr>
                  <w:noProof/>
                </w:rPr>
                <w:t>, 2.</w:t>
              </w:r>
            </w:p>
            <w:p w14:paraId="19CCCA86" w14:textId="77777777" w:rsidR="00AC3002" w:rsidRPr="007906BE" w:rsidRDefault="00AC3002" w:rsidP="00AC3002">
              <w:pPr>
                <w:pStyle w:val="Bibliography"/>
                <w:ind w:left="720" w:hanging="720"/>
                <w:rPr>
                  <w:noProof/>
                </w:rPr>
              </w:pPr>
              <w:r w:rsidRPr="007906BE">
                <w:rPr>
                  <w:noProof/>
                </w:rPr>
                <w:t xml:space="preserve">Piccoli, G., &amp; Pigni, F. (July 2018). Information systems for managers. </w:t>
              </w:r>
              <w:r w:rsidRPr="007906BE">
                <w:rPr>
                  <w:i/>
                  <w:iCs/>
                  <w:noProof/>
                </w:rPr>
                <w:t>with cases (Edition 4.0 ed.). Prospect Press. p. 28</w:t>
              </w:r>
              <w:r w:rsidRPr="007906BE">
                <w:rPr>
                  <w:noProof/>
                </w:rPr>
                <w:t>.</w:t>
              </w:r>
            </w:p>
            <w:p w14:paraId="60822821" w14:textId="77777777" w:rsidR="00AC3002" w:rsidRPr="007906BE" w:rsidRDefault="00AC3002" w:rsidP="00AC3002">
              <w:pPr>
                <w:pStyle w:val="Bibliography"/>
                <w:ind w:left="720" w:hanging="720"/>
                <w:rPr>
                  <w:noProof/>
                </w:rPr>
              </w:pPr>
              <w:r w:rsidRPr="007906BE">
                <w:rPr>
                  <w:noProof/>
                </w:rPr>
                <w:t xml:space="preserve">Rune Pettersson, P. e. (2007). Information Design–Principles and. </w:t>
              </w:r>
              <w:r w:rsidRPr="007906BE">
                <w:rPr>
                  <w:i/>
                  <w:iCs/>
                  <w:noProof/>
                </w:rPr>
                <w:t>Information Design</w:t>
              </w:r>
              <w:r w:rsidRPr="007906BE">
                <w:rPr>
                  <w:noProof/>
                </w:rPr>
                <w:t>, 2.</w:t>
              </w:r>
            </w:p>
            <w:p w14:paraId="7C4A75B1" w14:textId="77777777" w:rsidR="00AC3002" w:rsidRPr="007906BE" w:rsidRDefault="00AC3002" w:rsidP="00AC3002">
              <w:pPr>
                <w:pStyle w:val="Bibliography"/>
                <w:ind w:left="720" w:hanging="720"/>
                <w:rPr>
                  <w:noProof/>
                </w:rPr>
              </w:pPr>
              <w:r w:rsidRPr="007906BE">
                <w:rPr>
                  <w:noProof/>
                </w:rPr>
                <w:t xml:space="preserve">Shaw, M. (2002). What makes good research in software engineering?,. </w:t>
              </w:r>
              <w:r w:rsidRPr="007906BE">
                <w:rPr>
                  <w:i/>
                  <w:iCs/>
                  <w:noProof/>
                </w:rPr>
                <w:t>International Journal on Software Tools for Technology Transfer (STTT), vol. 4, no. 1, pp. 1–7, 2002</w:t>
              </w:r>
              <w:r w:rsidRPr="007906BE">
                <w:rPr>
                  <w:noProof/>
                </w:rPr>
                <w:t>.</w:t>
              </w:r>
            </w:p>
            <w:p w14:paraId="636CB561" w14:textId="572913D2" w:rsidR="008066DA" w:rsidRPr="007906BE" w:rsidRDefault="008066DA" w:rsidP="00AC3002">
              <w:r w:rsidRPr="007906BE">
                <w:rPr>
                  <w:noProof/>
                </w:rPr>
                <w:fldChar w:fldCharType="end"/>
              </w:r>
            </w:p>
          </w:sdtContent>
        </w:sdt>
      </w:sdtContent>
    </w:sdt>
    <w:p w14:paraId="228FB93E" w14:textId="249825FA" w:rsidR="007B4C01" w:rsidRPr="007906BE" w:rsidRDefault="007B4C01" w:rsidP="009407AE"/>
    <w:p w14:paraId="2DA597E5" w14:textId="5DACB637" w:rsidR="003E6284" w:rsidRPr="007906BE" w:rsidRDefault="003E6284" w:rsidP="009407AE">
      <w:pPr>
        <w:rPr>
          <w:rFonts w:cstheme="majorBidi"/>
        </w:rPr>
        <w:sectPr w:rsidR="003E6284" w:rsidRPr="007906BE" w:rsidSect="007D1AD4">
          <w:pgSz w:w="12240" w:h="15840" w:code="1"/>
          <w:pgMar w:top="2592" w:right="1872" w:bottom="1699" w:left="2880" w:header="720" w:footer="720" w:gutter="0"/>
          <w:pgNumType w:start="142"/>
          <w:cols w:space="720"/>
          <w:docGrid w:linePitch="360"/>
        </w:sectPr>
      </w:pPr>
    </w:p>
    <w:p w14:paraId="400D62C5" w14:textId="460FDE41" w:rsidR="006C2E8E" w:rsidRPr="007906BE" w:rsidRDefault="006417E3" w:rsidP="009407AE">
      <w:pPr>
        <w:rPr>
          <w:rFonts w:cstheme="majorBidi"/>
        </w:rPr>
      </w:pPr>
      <w:r>
        <w:rPr>
          <w:rFonts w:cstheme="majorBidi"/>
          <w:noProof/>
        </w:rPr>
        <mc:AlternateContent>
          <mc:Choice Requires="wps">
            <w:drawing>
              <wp:anchor distT="0" distB="0" distL="114300" distR="114300" simplePos="0" relativeHeight="251687936" behindDoc="0" locked="0" layoutInCell="1" allowOverlap="1" wp14:anchorId="69CE4E3C" wp14:editId="53A3A1A3">
                <wp:simplePos x="0" y="0"/>
                <wp:positionH relativeFrom="page">
                  <wp:align>left</wp:align>
                </wp:positionH>
                <wp:positionV relativeFrom="paragraph">
                  <wp:posOffset>-1626870</wp:posOffset>
                </wp:positionV>
                <wp:extent cx="7867650" cy="10229850"/>
                <wp:effectExtent l="0" t="0" r="19050" b="19050"/>
                <wp:wrapNone/>
                <wp:docPr id="257" name="Rectangle 257"/>
                <wp:cNvGraphicFramePr/>
                <a:graphic xmlns:a="http://schemas.openxmlformats.org/drawingml/2006/main">
                  <a:graphicData uri="http://schemas.microsoft.com/office/word/2010/wordprocessingShape">
                    <wps:wsp>
                      <wps:cNvSpPr/>
                      <wps:spPr>
                        <a:xfrm>
                          <a:off x="0" y="0"/>
                          <a:ext cx="7867650" cy="10229850"/>
                        </a:xfrm>
                        <a:prstGeom prst="rect">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txbx>
                        <w:txbxContent>
                          <w:p w14:paraId="55488466" w14:textId="546CA2C6" w:rsidR="00144FC8" w:rsidRDefault="00144FC8" w:rsidP="006417E3">
                            <w:pPr>
                              <w:jc w:val="center"/>
                            </w:pPr>
                            <w:r>
                              <w:rPr>
                                <w:noProof/>
                              </w:rPr>
                              <w:drawing>
                                <wp:inline distT="0" distB="0" distL="0" distR="0" wp14:anchorId="66AD71F9" wp14:editId="26FA5AD0">
                                  <wp:extent cx="1933575" cy="1589405"/>
                                  <wp:effectExtent l="0" t="0" r="0" b="0"/>
                                  <wp:docPr id="122" name="Picture 122"/>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8"/>
                                          <a:stretch>
                                            <a:fillRect/>
                                          </a:stretch>
                                        </pic:blipFill>
                                        <pic:spPr>
                                          <a:xfrm>
                                            <a:off x="0" y="0"/>
                                            <a:ext cx="1933575" cy="158940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E4E3C" id="Rectangle 257" o:spid="_x0000_s1032" style="position:absolute;left:0;text-align:left;margin-left:0;margin-top:-128.1pt;width:619.5pt;height:805.5pt;z-index:25168793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" fillcolor="#ffc000 [3207]" strokecolor="#1f4d78 [1604]" strokeweight="1pt">
                <v:textbox>
                  <w:txbxContent>
                    <w:p w14:paraId="55488466" w14:textId="546CA2C6" w:rsidR="00144FC8" w:rsidRDefault="00144FC8" w:rsidP="006417E3">
                      <w:pPr>
                        <w:jc w:val="center"/>
                      </w:pPr>
                      <w:r>
                        <w:rPr>
                          <w:noProof/>
                        </w:rPr>
                        <w:drawing>
                          <wp:inline distT="0" distB="0" distL="0" distR="0" wp14:anchorId="66AD71F9" wp14:editId="26FA5AD0">
                            <wp:extent cx="1933575" cy="1589405"/>
                            <wp:effectExtent l="0" t="0" r="0" b="0"/>
                            <wp:docPr id="122" name="Picture 122"/>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8"/>
                                    <a:stretch>
                                      <a:fillRect/>
                                    </a:stretch>
                                  </pic:blipFill>
                                  <pic:spPr>
                                    <a:xfrm>
                                      <a:off x="0" y="0"/>
                                      <a:ext cx="1933575" cy="1589405"/>
                                    </a:xfrm>
                                    <a:prstGeom prst="rect">
                                      <a:avLst/>
                                    </a:prstGeom>
                                  </pic:spPr>
                                </pic:pic>
                              </a:graphicData>
                            </a:graphic>
                          </wp:inline>
                        </w:drawing>
                      </w:r>
                    </w:p>
                  </w:txbxContent>
                </v:textbox>
                <w10:wrap anchorx="page"/>
              </v:rect>
            </w:pict>
          </mc:Fallback>
        </mc:AlternateContent>
      </w:r>
    </w:p>
    <w:p w14:paraId="5C92E7DF" w14:textId="230252A7" w:rsidR="006C2E8E" w:rsidRPr="007906BE" w:rsidRDefault="006C2E8E" w:rsidP="009407AE">
      <w:pPr>
        <w:rPr>
          <w:rFonts w:cstheme="majorBidi"/>
        </w:rPr>
      </w:pPr>
    </w:p>
    <w:p w14:paraId="0AD63AB8" w14:textId="7740EF95" w:rsidR="006C2E8E" w:rsidRPr="007906BE" w:rsidRDefault="006C2E8E" w:rsidP="009407AE">
      <w:pPr>
        <w:rPr>
          <w:rFonts w:cstheme="majorBidi"/>
        </w:rPr>
      </w:pPr>
    </w:p>
    <w:p w14:paraId="57975D1D" w14:textId="692AF683" w:rsidR="006C2E8E" w:rsidRPr="007906BE" w:rsidRDefault="006C2E8E" w:rsidP="009407AE">
      <w:pPr>
        <w:rPr>
          <w:rFonts w:cstheme="majorBidi"/>
        </w:rPr>
      </w:pPr>
    </w:p>
    <w:p w14:paraId="64DC0B2F" w14:textId="6DFA7304" w:rsidR="006C2E8E" w:rsidRPr="007906BE" w:rsidRDefault="006C2E8E" w:rsidP="009407AE">
      <w:pPr>
        <w:rPr>
          <w:rFonts w:cstheme="majorBidi"/>
        </w:rPr>
      </w:pPr>
    </w:p>
    <w:p w14:paraId="68A5E842" w14:textId="7A6DA6CD" w:rsidR="006C2E8E" w:rsidRPr="007906BE" w:rsidRDefault="006C2E8E" w:rsidP="009407AE">
      <w:pPr>
        <w:rPr>
          <w:rFonts w:cstheme="majorBidi"/>
        </w:rPr>
      </w:pPr>
    </w:p>
    <w:p w14:paraId="3FCC122E" w14:textId="7CBA0697" w:rsidR="006C2E8E" w:rsidRPr="007906BE" w:rsidRDefault="006C2E8E" w:rsidP="009407AE">
      <w:pPr>
        <w:rPr>
          <w:rFonts w:cstheme="majorBidi"/>
        </w:rPr>
      </w:pPr>
    </w:p>
    <w:p w14:paraId="12E23F43" w14:textId="257B7E10" w:rsidR="006C2E8E" w:rsidRPr="007906BE" w:rsidRDefault="006C2E8E" w:rsidP="009407AE">
      <w:pPr>
        <w:rPr>
          <w:rFonts w:cstheme="majorBidi"/>
        </w:rPr>
      </w:pPr>
    </w:p>
    <w:p w14:paraId="0CA1AAEF" w14:textId="35F1072B" w:rsidR="006C2E8E" w:rsidRPr="007906BE" w:rsidRDefault="006C2E8E" w:rsidP="009407AE">
      <w:pPr>
        <w:rPr>
          <w:rFonts w:cstheme="majorBidi"/>
        </w:rPr>
      </w:pPr>
    </w:p>
    <w:p w14:paraId="31275224" w14:textId="35ACEAC0" w:rsidR="006C2E8E" w:rsidRPr="007906BE" w:rsidRDefault="006C2E8E" w:rsidP="009407AE">
      <w:pPr>
        <w:rPr>
          <w:rFonts w:cstheme="majorBidi"/>
        </w:rPr>
      </w:pPr>
    </w:p>
    <w:p w14:paraId="4C86F536" w14:textId="14B8D6AA" w:rsidR="006C2E8E" w:rsidRPr="007906BE" w:rsidRDefault="006C2E8E" w:rsidP="009407AE">
      <w:pPr>
        <w:rPr>
          <w:rFonts w:cstheme="majorBidi"/>
        </w:rPr>
      </w:pPr>
    </w:p>
    <w:p w14:paraId="7079F30E" w14:textId="3F7B0F88" w:rsidR="002E6E3B" w:rsidRPr="007906BE" w:rsidRDefault="002E6E3B" w:rsidP="009407AE"/>
    <w:p w14:paraId="02FAF4EB" w14:textId="525C0401" w:rsidR="000E463D" w:rsidRPr="007906BE" w:rsidRDefault="000E463D" w:rsidP="009407AE"/>
    <w:p w14:paraId="49A43660" w14:textId="512EDAB9" w:rsidR="000E463D" w:rsidRPr="007906BE" w:rsidRDefault="000E463D" w:rsidP="009407AE"/>
    <w:p w14:paraId="36A420E6" w14:textId="626B1DE3" w:rsidR="000E463D" w:rsidRPr="007906BE" w:rsidRDefault="000E463D" w:rsidP="009407AE"/>
    <w:p w14:paraId="5E320F6F" w14:textId="5091F3E0" w:rsidR="000E463D" w:rsidRPr="007906BE" w:rsidRDefault="000E463D" w:rsidP="009407AE"/>
    <w:p w14:paraId="0A45BD4F" w14:textId="02430414" w:rsidR="000E463D" w:rsidRPr="007906BE" w:rsidRDefault="000E463D" w:rsidP="009407AE"/>
    <w:p w14:paraId="600036A0" w14:textId="59BD699D" w:rsidR="000E463D" w:rsidRPr="007906BE" w:rsidRDefault="000E463D" w:rsidP="009407AE"/>
    <w:p w14:paraId="52899442" w14:textId="344FFFE9" w:rsidR="000E463D" w:rsidRPr="007906BE" w:rsidRDefault="000E463D" w:rsidP="009407AE"/>
    <w:p w14:paraId="7C19586B" w14:textId="1FD10837" w:rsidR="000E463D" w:rsidRPr="007906BE" w:rsidRDefault="000E463D" w:rsidP="009407AE"/>
    <w:p w14:paraId="6C8888AB" w14:textId="77777777" w:rsidR="009975A0" w:rsidRPr="007906BE" w:rsidRDefault="009975A0" w:rsidP="009407AE">
      <w:pPr>
        <w:sectPr w:rsidR="009975A0" w:rsidRPr="007906BE" w:rsidSect="003E6284">
          <w:pgSz w:w="12240" w:h="15840" w:code="1"/>
          <w:pgMar w:top="2592" w:right="1872" w:bottom="1699" w:left="2880" w:header="720" w:footer="720" w:gutter="0"/>
          <w:pgNumType w:start="1"/>
          <w:cols w:space="720"/>
          <w:docGrid w:linePitch="360"/>
        </w:sectPr>
      </w:pPr>
    </w:p>
    <w:p w14:paraId="0EFFF270" w14:textId="245DB33D" w:rsidR="00A66F7C" w:rsidRDefault="00A66F7C" w:rsidP="00A66F7C">
      <w:r>
        <w:br w:type="page"/>
      </w:r>
    </w:p>
    <w:p w14:paraId="5D72CF0B" w14:textId="77777777" w:rsidR="00A66F7C" w:rsidRDefault="00A66F7C" w:rsidP="006417E3">
      <w:pPr>
        <w:pStyle w:val="Heading1"/>
        <w:jc w:val="center"/>
        <w:sectPr w:rsidR="00A66F7C" w:rsidSect="00A66F7C">
          <w:type w:val="continuous"/>
          <w:pgSz w:w="12240" w:h="15840" w:code="1"/>
          <w:pgMar w:top="2592" w:right="1872" w:bottom="1699" w:left="2880" w:header="720" w:footer="720" w:gutter="0"/>
          <w:pgNumType w:fmt="upperRoman" w:start="72"/>
          <w:cols w:space="720"/>
          <w:docGrid w:linePitch="360"/>
        </w:sectPr>
      </w:pPr>
    </w:p>
    <w:p w14:paraId="1586F20D" w14:textId="77777777" w:rsidR="00A66F7C" w:rsidRPr="00C91F1B" w:rsidRDefault="00A66F7C" w:rsidP="00C91F1B"/>
    <w:p w14:paraId="6C0227D1" w14:textId="77777777" w:rsidR="00A66F7C" w:rsidRPr="00C91F1B" w:rsidRDefault="00A66F7C" w:rsidP="00C91F1B"/>
    <w:p w14:paraId="6B410722" w14:textId="77777777" w:rsidR="00A66F7C" w:rsidRPr="00C91F1B" w:rsidRDefault="00A66F7C" w:rsidP="00C91F1B"/>
    <w:p w14:paraId="0957D82C" w14:textId="77777777" w:rsidR="00A66F7C" w:rsidRPr="00C91F1B" w:rsidRDefault="00A66F7C" w:rsidP="00C91F1B"/>
    <w:p w14:paraId="46AE05DC" w14:textId="77777777" w:rsidR="00A66F7C" w:rsidRPr="00C91F1B" w:rsidRDefault="00A66F7C" w:rsidP="00C91F1B"/>
    <w:p w14:paraId="41827211" w14:textId="5D677DFC" w:rsidR="00A66F7C" w:rsidRPr="00C91F1B" w:rsidRDefault="00A66F7C" w:rsidP="00C91F1B"/>
    <w:p w14:paraId="6659081B" w14:textId="15CADFF4" w:rsidR="00C91F1B" w:rsidRPr="00C91F1B" w:rsidRDefault="00C91F1B" w:rsidP="00C91F1B"/>
    <w:p w14:paraId="22FE526F" w14:textId="6E735A50" w:rsidR="00C91F1B" w:rsidRPr="00C91F1B" w:rsidRDefault="00C91F1B" w:rsidP="00C91F1B">
      <w:pPr>
        <w:spacing w:line="240" w:lineRule="auto"/>
        <w:jc w:val="center"/>
        <w:rPr>
          <w:sz w:val="72"/>
          <w:szCs w:val="56"/>
        </w:rPr>
      </w:pPr>
      <w:r w:rsidRPr="00C91F1B">
        <w:rPr>
          <w:sz w:val="72"/>
          <w:szCs w:val="56"/>
        </w:rPr>
        <w:t>APPENDIX</w:t>
      </w:r>
    </w:p>
    <w:p w14:paraId="363059C4" w14:textId="5B9F6E7E" w:rsidR="00C91F1B" w:rsidRPr="00C91F1B" w:rsidRDefault="00C91F1B" w:rsidP="00C91F1B"/>
    <w:p w14:paraId="0E5ECF96" w14:textId="598354E0" w:rsidR="00C91F1B" w:rsidRPr="00C91F1B" w:rsidRDefault="00C91F1B" w:rsidP="00C91F1B"/>
    <w:p w14:paraId="1E5C04B9" w14:textId="0BD26143" w:rsidR="00C91F1B" w:rsidRPr="00C91F1B" w:rsidRDefault="00C91F1B" w:rsidP="00C91F1B"/>
    <w:p w14:paraId="20EA0E86" w14:textId="3FED7048" w:rsidR="00C91F1B" w:rsidRPr="00C91F1B" w:rsidRDefault="00C91F1B" w:rsidP="00C91F1B"/>
    <w:p w14:paraId="12F947DC" w14:textId="1634260E" w:rsidR="00C91F1B" w:rsidRPr="00C91F1B" w:rsidRDefault="00C91F1B" w:rsidP="00C91F1B"/>
    <w:p w14:paraId="69A4A1E7" w14:textId="1829000D" w:rsidR="00C91F1B" w:rsidRPr="00C91F1B" w:rsidRDefault="00C91F1B" w:rsidP="00C91F1B"/>
    <w:p w14:paraId="77F3B2A2" w14:textId="3BDF4AFB" w:rsidR="00C91F1B" w:rsidRPr="00C91F1B" w:rsidRDefault="00C91F1B" w:rsidP="00C91F1B"/>
    <w:p w14:paraId="004C610B" w14:textId="3C1D9169" w:rsidR="00C91F1B" w:rsidRPr="00C91F1B" w:rsidRDefault="00C91F1B" w:rsidP="00C91F1B"/>
    <w:p w14:paraId="55603C8A" w14:textId="33E7B894" w:rsidR="00C91F1B" w:rsidRPr="00C91F1B" w:rsidRDefault="00C91F1B" w:rsidP="00C91F1B"/>
    <w:p w14:paraId="5BA0E599" w14:textId="7D6C173A" w:rsidR="00C91F1B" w:rsidRPr="00C91F1B" w:rsidRDefault="00C91F1B" w:rsidP="00C91F1B"/>
    <w:p w14:paraId="36C3FE0A" w14:textId="096EBCDF" w:rsidR="00C91F1B" w:rsidRPr="00C91F1B" w:rsidRDefault="00C91F1B" w:rsidP="00C91F1B"/>
    <w:p w14:paraId="7850665D" w14:textId="1524AEEB" w:rsidR="00C91F1B" w:rsidRPr="00C91F1B" w:rsidRDefault="00C91F1B" w:rsidP="00C91F1B"/>
    <w:p w14:paraId="15BA824B" w14:textId="7F441446" w:rsidR="00A66F7C" w:rsidRPr="00872BC2" w:rsidRDefault="009975A0" w:rsidP="00872BC2">
      <w:pPr>
        <w:pStyle w:val="Heading1"/>
        <w:jc w:val="center"/>
      </w:pPr>
      <w:bookmarkStart w:id="240" w:name="interview_appendix"/>
      <w:bookmarkStart w:id="241" w:name="_Toc53957338"/>
      <w:r w:rsidRPr="002E2CC4">
        <w:rPr>
          <w:b/>
          <w:bCs/>
        </w:rPr>
        <w:t xml:space="preserve">APPENDIX </w:t>
      </w:r>
      <w:r w:rsidR="0020615F">
        <w:rPr>
          <w:b/>
          <w:bCs/>
        </w:rPr>
        <w:t>1</w:t>
      </w:r>
      <w:bookmarkEnd w:id="241"/>
    </w:p>
    <w:p w14:paraId="4DCA9FFB" w14:textId="4ED8D119" w:rsidR="00E63AD4" w:rsidRDefault="00B16D11" w:rsidP="00AF7ADF">
      <w:pPr>
        <w:pStyle w:val="Heading1"/>
        <w:jc w:val="center"/>
        <w:rPr>
          <w:b/>
          <w:bCs/>
        </w:rPr>
      </w:pPr>
      <w:r w:rsidRPr="002E2CC4">
        <w:rPr>
          <w:b/>
          <w:bCs/>
        </w:rPr>
        <w:t xml:space="preserve"> </w:t>
      </w:r>
      <w:bookmarkStart w:id="242" w:name="_Toc53957339"/>
      <w:r w:rsidR="009975A0" w:rsidRPr="002E2CC4">
        <w:rPr>
          <w:b/>
          <w:bCs/>
        </w:rPr>
        <w:t>INTERVIEW</w:t>
      </w:r>
      <w:bookmarkEnd w:id="242"/>
    </w:p>
    <w:p w14:paraId="6EDA8193" w14:textId="2D82882F" w:rsidR="00AF7ADF" w:rsidRDefault="00AF7ADF" w:rsidP="00AF7ADF"/>
    <w:bookmarkEnd w:id="240"/>
    <w:p w14:paraId="5E7590E3" w14:textId="530A27EF" w:rsidR="006645C4" w:rsidRPr="007906BE" w:rsidRDefault="00DC1CF6" w:rsidP="000A5359">
      <w:r w:rsidRPr="007906BE">
        <w:t xml:space="preserve"> </w:t>
      </w:r>
      <w:r w:rsidR="000A5359">
        <w:t xml:space="preserve">    </w:t>
      </w:r>
      <w:r w:rsidRPr="007906BE">
        <w:t xml:space="preserve"> Interviewees</w:t>
      </w:r>
      <w:r w:rsidR="00FD404B" w:rsidRPr="007906BE">
        <w:t xml:space="preserve"> </w:t>
      </w:r>
      <w:r w:rsidR="00FD404B" w:rsidRPr="007906BE">
        <w:tab/>
      </w:r>
      <w:r w:rsidR="00FD404B" w:rsidRPr="007906BE">
        <w:tab/>
      </w:r>
      <w:r w:rsidR="000E4E6D" w:rsidRPr="007906BE">
        <w:tab/>
      </w:r>
      <w:r w:rsidR="00FD404B" w:rsidRPr="007906BE">
        <w:t xml:space="preserve"> </w:t>
      </w:r>
      <w:r w:rsidR="00723F4B" w:rsidRPr="000A5359">
        <w:rPr>
          <w:b/>
          <w:bCs/>
        </w:rPr>
        <w:t>:</w:t>
      </w:r>
      <w:r w:rsidR="00FF054A">
        <w:t xml:space="preserve"> </w:t>
      </w:r>
      <w:r w:rsidR="00FD404B" w:rsidRPr="007906BE">
        <w:t>Mr. Muhmmad Nadir</w:t>
      </w:r>
      <w:r w:rsidRPr="007906BE">
        <w:t xml:space="preserve"> </w:t>
      </w:r>
    </w:p>
    <w:p w14:paraId="63DA7178" w14:textId="788F323D" w:rsidR="00DC1CF6" w:rsidRPr="007906BE" w:rsidRDefault="00DC1CF6" w:rsidP="000A5359">
      <w:pPr>
        <w:ind w:firstLine="360"/>
      </w:pPr>
      <w:r w:rsidRPr="007906BE">
        <w:t xml:space="preserve">Questioner </w:t>
      </w:r>
      <w:r w:rsidR="00FD404B" w:rsidRPr="007906BE">
        <w:tab/>
      </w:r>
      <w:r w:rsidR="00FD404B" w:rsidRPr="007906BE">
        <w:tab/>
      </w:r>
      <w:r w:rsidR="00FD404B" w:rsidRPr="007906BE">
        <w:tab/>
      </w:r>
      <w:r w:rsidR="000A5359">
        <w:t xml:space="preserve"> </w:t>
      </w:r>
      <w:r w:rsidR="00FD404B" w:rsidRPr="000A5359">
        <w:rPr>
          <w:b/>
          <w:bCs/>
        </w:rPr>
        <w:t xml:space="preserve"> </w:t>
      </w:r>
      <w:r w:rsidR="00723F4B" w:rsidRPr="000A5359">
        <w:rPr>
          <w:b/>
          <w:bCs/>
        </w:rPr>
        <w:t>:</w:t>
      </w:r>
      <w:r w:rsidR="00FF054A">
        <w:t xml:space="preserve"> </w:t>
      </w:r>
      <w:r w:rsidR="00FD404B" w:rsidRPr="007906BE">
        <w:t>Abdul Saboor Hamedi</w:t>
      </w:r>
    </w:p>
    <w:p w14:paraId="400F1F9E" w14:textId="77777777" w:rsidR="00C77BF8" w:rsidRPr="007906BE" w:rsidRDefault="00C77BF8" w:rsidP="009407AE">
      <w:pPr>
        <w:ind w:left="360"/>
      </w:pPr>
    </w:p>
    <w:p w14:paraId="2638060E" w14:textId="4B054856" w:rsidR="00F27CBC" w:rsidRPr="007906BE" w:rsidRDefault="00AD4E8D" w:rsidP="00AD4E8D">
      <w:pPr>
        <w:tabs>
          <w:tab w:val="left" w:pos="270"/>
        </w:tabs>
      </w:pPr>
      <w:r>
        <w:t xml:space="preserve">  </w:t>
      </w:r>
      <w:r w:rsidR="00522F2F">
        <w:t xml:space="preserve">1  </w:t>
      </w:r>
      <w:r>
        <w:t xml:space="preserve">     </w:t>
      </w:r>
      <w:r w:rsidR="00522F2F">
        <w:t xml:space="preserve"> </w:t>
      </w:r>
      <w:r w:rsidR="000C20EF" w:rsidRPr="007906BE">
        <w:t>What is the big issue of the school?</w:t>
      </w:r>
    </w:p>
    <w:p w14:paraId="70BF8035" w14:textId="126EAC2B" w:rsidR="008E21FB" w:rsidRPr="00522F2F" w:rsidRDefault="000C20EF" w:rsidP="00522F2F">
      <w:pPr>
        <w:ind w:left="720" w:firstLine="60"/>
      </w:pPr>
      <w:r w:rsidRPr="00522F2F">
        <w:t>Consuming time, It’s one of the big challenges we</w:t>
      </w:r>
      <w:r w:rsidR="002767A0" w:rsidRPr="00522F2F">
        <w:t>’re</w:t>
      </w:r>
      <w:r w:rsidRPr="00522F2F">
        <w:t xml:space="preserve"> </w:t>
      </w:r>
      <w:r w:rsidR="002767A0" w:rsidRPr="00522F2F">
        <w:t>facing</w:t>
      </w:r>
      <w:r w:rsidRPr="00522F2F">
        <w:t>, every teacher</w:t>
      </w:r>
      <w:r w:rsidR="002767A0" w:rsidRPr="00522F2F">
        <w:t xml:space="preserve"> has the responsibility to collect information about their students for giving the grades. </w:t>
      </w:r>
    </w:p>
    <w:p w14:paraId="2D3D6CB2" w14:textId="2A97BB64" w:rsidR="00BA6985" w:rsidRPr="007906BE" w:rsidRDefault="00522F2F" w:rsidP="00AD4E8D">
      <w:r>
        <w:t xml:space="preserve"> </w:t>
      </w:r>
      <w:r w:rsidR="00AD4E8D">
        <w:t xml:space="preserve"> </w:t>
      </w:r>
      <w:r w:rsidR="008E21FB">
        <w:t xml:space="preserve">2  </w:t>
      </w:r>
      <w:r w:rsidR="00BA6985" w:rsidRPr="007906BE">
        <w:t xml:space="preserve"> </w:t>
      </w:r>
      <w:r w:rsidR="00AD4E8D">
        <w:t xml:space="preserve">     </w:t>
      </w:r>
      <w:r w:rsidR="00BA6985" w:rsidRPr="007906BE">
        <w:t xml:space="preserve">How is the </w:t>
      </w:r>
      <w:r w:rsidR="0005467E" w:rsidRPr="007906BE">
        <w:t>registration system?</w:t>
      </w:r>
    </w:p>
    <w:p w14:paraId="7416383F" w14:textId="36B42DA9" w:rsidR="00BB090B" w:rsidRDefault="0005467E" w:rsidP="00522F2F">
      <w:pPr>
        <w:ind w:left="720"/>
      </w:pPr>
      <w:r w:rsidRPr="007906BE">
        <w:t>In our school, A. S private high school everything is manual we ask students about their biodata, like name, last name, email, nationality, and some other information and we write them in a piece of paper and kee</w:t>
      </w:r>
      <w:r w:rsidR="00664768">
        <w:t xml:space="preserve">p them on the yearly document. </w:t>
      </w:r>
    </w:p>
    <w:p w14:paraId="34AC5B0E" w14:textId="067ED0EB" w:rsidR="00BA6985" w:rsidRPr="007906BE" w:rsidRDefault="008E21FB" w:rsidP="00AD4E8D">
      <w:pPr>
        <w:tabs>
          <w:tab w:val="left" w:pos="810"/>
        </w:tabs>
        <w:ind w:left="720" w:hanging="720"/>
      </w:pPr>
      <w:r>
        <w:t xml:space="preserve">   </w:t>
      </w:r>
      <w:r w:rsidR="00AF7ADF">
        <w:t>3</w:t>
      </w:r>
      <w:r>
        <w:t xml:space="preserve">   </w:t>
      </w:r>
      <w:r w:rsidR="00522F2F">
        <w:t xml:space="preserve">   </w:t>
      </w:r>
      <w:r w:rsidR="005C7C89" w:rsidRPr="007906BE">
        <w:t xml:space="preserve">What about </w:t>
      </w:r>
      <w:r w:rsidR="00664768">
        <w:t xml:space="preserve">the </w:t>
      </w:r>
      <w:r w:rsidR="005C7C89" w:rsidRPr="007906BE">
        <w:t xml:space="preserve">student family, do you know the student’s family? </w:t>
      </w:r>
    </w:p>
    <w:p w14:paraId="72990161" w14:textId="2325A3AB" w:rsidR="005C7C89" w:rsidRDefault="00FC0548" w:rsidP="009407AE">
      <w:pPr>
        <w:ind w:left="720" w:hanging="720"/>
      </w:pPr>
      <w:r w:rsidRPr="007906BE">
        <w:tab/>
      </w:r>
      <w:r w:rsidR="005C7C89" w:rsidRPr="007906BE">
        <w:t xml:space="preserve">Yeas we do know them, this our responsibility, it’s the same as </w:t>
      </w:r>
      <w:r w:rsidR="001602AC" w:rsidRPr="007906BE">
        <w:t xml:space="preserve">the </w:t>
      </w:r>
      <w:r w:rsidR="005C7C89" w:rsidRPr="007906BE">
        <w:t>student registration method, but don’t go so deep about family, we ask them their names jobs</w:t>
      </w:r>
      <w:r w:rsidR="00664768">
        <w:t>,</w:t>
      </w:r>
      <w:r w:rsidR="005C7C89" w:rsidRPr="007906BE">
        <w:t xml:space="preserve"> and incomes, and we save it in the families</w:t>
      </w:r>
      <w:r w:rsidR="001602AC" w:rsidRPr="007906BE">
        <w:t>'</w:t>
      </w:r>
      <w:r w:rsidR="005C7C89" w:rsidRPr="007906BE">
        <w:t xml:space="preserve"> document</w:t>
      </w:r>
      <w:r w:rsidR="001602AC" w:rsidRPr="007906BE">
        <w:t>.</w:t>
      </w:r>
    </w:p>
    <w:p w14:paraId="139EC788" w14:textId="77777777" w:rsidR="00522F2F" w:rsidRDefault="00522F2F" w:rsidP="00522F2F"/>
    <w:p w14:paraId="224021C2" w14:textId="0442EB63" w:rsidR="00D76F2C" w:rsidRPr="007906BE" w:rsidRDefault="00522F2F" w:rsidP="00522F2F">
      <w:r>
        <w:t xml:space="preserve">4     </w:t>
      </w:r>
      <w:r w:rsidR="00D76F2C" w:rsidRPr="007906BE">
        <w:t xml:space="preserve">How is the grade announcing system? </w:t>
      </w:r>
    </w:p>
    <w:p w14:paraId="02193D8E" w14:textId="47245135" w:rsidR="00D76F2C" w:rsidRPr="00522F2F" w:rsidRDefault="00842F3F" w:rsidP="00522F2F">
      <w:pPr>
        <w:ind w:left="420"/>
      </w:pPr>
      <w:r w:rsidRPr="00522F2F">
        <w:t xml:space="preserve">Every teacher is responsible for distributing the grades, every teacher should give grades at the end of the academic year. </w:t>
      </w:r>
    </w:p>
    <w:p w14:paraId="53D8A681" w14:textId="104EBE37" w:rsidR="00FB641F" w:rsidRDefault="00FB641F" w:rsidP="00435D19">
      <w:pPr>
        <w:ind w:left="720" w:hanging="720"/>
      </w:pPr>
    </w:p>
    <w:p w14:paraId="37E403BF" w14:textId="6A9F0E4A" w:rsidR="00FB641F" w:rsidRDefault="00FB641F" w:rsidP="00435D19">
      <w:pPr>
        <w:ind w:left="720" w:hanging="720"/>
      </w:pPr>
    </w:p>
    <w:p w14:paraId="72F42BE2" w14:textId="55AE4C46" w:rsidR="00FB641F" w:rsidRDefault="00FB641F" w:rsidP="00435D19">
      <w:pPr>
        <w:ind w:left="720" w:hanging="720"/>
      </w:pPr>
    </w:p>
    <w:p w14:paraId="1AB0FBAA" w14:textId="7119C1C9" w:rsidR="00FB641F" w:rsidRDefault="00FB641F" w:rsidP="00435D19">
      <w:pPr>
        <w:ind w:left="720" w:hanging="720"/>
      </w:pPr>
    </w:p>
    <w:p w14:paraId="042C2A9E" w14:textId="7D60EEF0" w:rsidR="00AD4E8D" w:rsidRDefault="00AD4E8D" w:rsidP="00435D19">
      <w:pPr>
        <w:ind w:left="720" w:hanging="720"/>
      </w:pPr>
    </w:p>
    <w:p w14:paraId="0ABB64C7" w14:textId="6ED98751" w:rsidR="00AD4E8D" w:rsidRDefault="00AD4E8D" w:rsidP="00435D19">
      <w:pPr>
        <w:ind w:left="720" w:hanging="720"/>
      </w:pPr>
    </w:p>
    <w:p w14:paraId="2A291767" w14:textId="0223C3DE" w:rsidR="00AD4E8D" w:rsidRDefault="00AD4E8D" w:rsidP="00435D19">
      <w:pPr>
        <w:ind w:left="720" w:hanging="720"/>
      </w:pPr>
    </w:p>
    <w:p w14:paraId="311DD3C5" w14:textId="34B68AC0" w:rsidR="00AD4E8D" w:rsidRDefault="00AD4E8D" w:rsidP="00435D19">
      <w:pPr>
        <w:ind w:left="720" w:hanging="720"/>
      </w:pPr>
    </w:p>
    <w:p w14:paraId="59F5A5F0" w14:textId="19B041FE" w:rsidR="00AD4E8D" w:rsidRDefault="00AD4E8D" w:rsidP="00435D19">
      <w:pPr>
        <w:ind w:left="720" w:hanging="720"/>
      </w:pPr>
    </w:p>
    <w:p w14:paraId="19E06745" w14:textId="7F899FBC" w:rsidR="00AD4E8D" w:rsidRDefault="00AD4E8D" w:rsidP="00435D19">
      <w:pPr>
        <w:ind w:left="720" w:hanging="720"/>
      </w:pPr>
    </w:p>
    <w:p w14:paraId="5DC1FCFC" w14:textId="6B0EC81F" w:rsidR="00AD4E8D" w:rsidRDefault="00AD4E8D" w:rsidP="00435D19">
      <w:pPr>
        <w:ind w:left="720" w:hanging="720"/>
      </w:pPr>
    </w:p>
    <w:p w14:paraId="31202E98" w14:textId="03F7FAC8" w:rsidR="00AD4E8D" w:rsidRDefault="00AD4E8D" w:rsidP="00435D19">
      <w:pPr>
        <w:ind w:left="720" w:hanging="720"/>
      </w:pPr>
    </w:p>
    <w:p w14:paraId="5B5C6F5F" w14:textId="2D111B5B" w:rsidR="00AD4E8D" w:rsidRDefault="00AD4E8D" w:rsidP="00435D19">
      <w:pPr>
        <w:ind w:left="720" w:hanging="720"/>
      </w:pPr>
    </w:p>
    <w:p w14:paraId="0453430F" w14:textId="35338228" w:rsidR="00AD4E8D" w:rsidRDefault="00AD4E8D" w:rsidP="00435D19">
      <w:pPr>
        <w:ind w:left="720" w:hanging="720"/>
      </w:pPr>
    </w:p>
    <w:p w14:paraId="14150808" w14:textId="36D7D928" w:rsidR="00AD4E8D" w:rsidRDefault="00AD4E8D" w:rsidP="00435D19">
      <w:pPr>
        <w:ind w:left="720" w:hanging="720"/>
      </w:pPr>
    </w:p>
    <w:p w14:paraId="11B2B192" w14:textId="76FA299F" w:rsidR="00AD4E8D" w:rsidRDefault="00AD4E8D" w:rsidP="00435D19">
      <w:pPr>
        <w:ind w:left="720" w:hanging="720"/>
      </w:pPr>
    </w:p>
    <w:p w14:paraId="761BA195" w14:textId="77777777" w:rsidR="00AD4E8D" w:rsidRDefault="00AD4E8D" w:rsidP="00435D19">
      <w:pPr>
        <w:ind w:left="720" w:hanging="720"/>
      </w:pPr>
    </w:p>
    <w:p w14:paraId="17834DF6" w14:textId="7511F855" w:rsidR="00FB641F" w:rsidRDefault="00FB641F" w:rsidP="00435D19">
      <w:pPr>
        <w:ind w:left="720" w:hanging="720"/>
      </w:pPr>
    </w:p>
    <w:p w14:paraId="65523BA5" w14:textId="48EDD4B3" w:rsidR="00B16D11" w:rsidRPr="002E2CC4" w:rsidRDefault="003D577D" w:rsidP="002E2CC4">
      <w:pPr>
        <w:pStyle w:val="Heading1"/>
        <w:jc w:val="center"/>
        <w:rPr>
          <w:b/>
          <w:bCs/>
        </w:rPr>
      </w:pPr>
      <w:bookmarkStart w:id="243" w:name="_Toc53957340"/>
      <w:r w:rsidRPr="002E2CC4">
        <w:rPr>
          <w:b/>
          <w:bCs/>
        </w:rPr>
        <w:t>THESIS ACKNOWLEDGEMENT</w:t>
      </w:r>
      <w:bookmarkEnd w:id="243"/>
    </w:p>
    <w:p w14:paraId="20674D3D" w14:textId="059FF81A" w:rsidR="0073638D" w:rsidRDefault="0073638D" w:rsidP="0073638D">
      <w:r>
        <w:t>Assalamu’alaikum wr. wb.</w:t>
      </w:r>
    </w:p>
    <w:p w14:paraId="621980A4" w14:textId="104E423D" w:rsidR="00CF49B0" w:rsidRDefault="00016A2A" w:rsidP="00E30BFE">
      <w:pPr>
        <w:rPr>
          <w:rFonts w:cstheme="majorBidi"/>
          <w:szCs w:val="24"/>
        </w:rPr>
      </w:pPr>
      <w:r>
        <w:t xml:space="preserve">All praise be to Allah S.W.T who </w:t>
      </w:r>
      <w:r w:rsidR="00397E0E">
        <w:t>has given me</w:t>
      </w:r>
      <w:r>
        <w:t xml:space="preserve"> all these opportunities, to finish this thesis successfully. </w:t>
      </w:r>
      <w:r w:rsidR="00E30BFE">
        <w:t xml:space="preserve">Indeed, without support and help of my lecturers I would never been able to finish my thesis, </w:t>
      </w:r>
      <w:r w:rsidR="00490EBB" w:rsidRPr="00A26762">
        <w:rPr>
          <w:rFonts w:cstheme="majorBidi"/>
          <w:szCs w:val="24"/>
        </w:rPr>
        <w:t xml:space="preserve">I’m grateful </w:t>
      </w:r>
      <w:r w:rsidR="00E30BFE">
        <w:rPr>
          <w:rFonts w:cstheme="majorBidi"/>
          <w:szCs w:val="24"/>
        </w:rPr>
        <w:t xml:space="preserve">to have lecturer like them and </w:t>
      </w:r>
      <w:r w:rsidR="00E30BFE" w:rsidRPr="00A26762">
        <w:rPr>
          <w:rFonts w:cstheme="majorBidi"/>
          <w:szCs w:val="24"/>
        </w:rPr>
        <w:t>I</w:t>
      </w:r>
      <w:r w:rsidR="00ED2769" w:rsidRPr="00A26762">
        <w:rPr>
          <w:rFonts w:cstheme="majorBidi"/>
          <w:szCs w:val="24"/>
        </w:rPr>
        <w:t xml:space="preserve"> </w:t>
      </w:r>
      <w:r w:rsidR="001F1B53" w:rsidRPr="00A26762">
        <w:rPr>
          <w:rFonts w:cstheme="majorBidi"/>
          <w:szCs w:val="24"/>
        </w:rPr>
        <w:t xml:space="preserve">would </w:t>
      </w:r>
      <w:r w:rsidR="001F1B53">
        <w:rPr>
          <w:rFonts w:cstheme="majorBidi"/>
          <w:szCs w:val="24"/>
        </w:rPr>
        <w:t>like</w:t>
      </w:r>
      <w:r w:rsidR="00E30BFE">
        <w:rPr>
          <w:rFonts w:cstheme="majorBidi"/>
          <w:szCs w:val="24"/>
        </w:rPr>
        <w:t xml:space="preserve"> </w:t>
      </w:r>
      <w:r w:rsidR="006B0C4B">
        <w:rPr>
          <w:rFonts w:cstheme="majorBidi"/>
          <w:szCs w:val="24"/>
        </w:rPr>
        <w:t>thanks to</w:t>
      </w:r>
      <w:r w:rsidR="00CF49B0">
        <w:rPr>
          <w:rFonts w:cstheme="majorBidi"/>
          <w:szCs w:val="24"/>
        </w:rPr>
        <w:t xml:space="preserve">: </w:t>
      </w:r>
    </w:p>
    <w:p w14:paraId="2C8E509B" w14:textId="178D8D0C" w:rsidR="00CF49B0" w:rsidRDefault="00CF49B0" w:rsidP="00560C4A">
      <w:pPr>
        <w:pStyle w:val="ListParagraph"/>
        <w:numPr>
          <w:ilvl w:val="0"/>
          <w:numId w:val="47"/>
        </w:numPr>
      </w:pPr>
      <w:r>
        <w:t xml:space="preserve">Mrs. Prof. </w:t>
      </w:r>
      <w:r w:rsidR="00560C4A">
        <w:t>Dr. Lily Surraya Eka Putri, M.Eka.S</w:t>
      </w:r>
      <w:r>
        <w:t>tud</w:t>
      </w:r>
      <w:r w:rsidR="00560C4A">
        <w:t>. T</w:t>
      </w:r>
      <w:r>
        <w:t>he deen of faculty of science and technology UIN Syarif Hidayatullah Jakarta.</w:t>
      </w:r>
    </w:p>
    <w:p w14:paraId="59F4AE32" w14:textId="66C1BE85" w:rsidR="00CF49B0" w:rsidRDefault="00CF49B0" w:rsidP="00A0540E">
      <w:pPr>
        <w:pStyle w:val="ListParagraph"/>
        <w:numPr>
          <w:ilvl w:val="0"/>
          <w:numId w:val="47"/>
        </w:numPr>
      </w:pPr>
      <w:r>
        <w:t>Mr. A’ang Subiyakto, Ph.D. The head of science and technology UIN Syarif Hidayatullah Jakarta</w:t>
      </w:r>
      <w:r w:rsidR="00A0540E">
        <w:t>.</w:t>
      </w:r>
    </w:p>
    <w:p w14:paraId="448A36C8" w14:textId="1DC45CC4" w:rsidR="00A0540E" w:rsidRDefault="00A0540E" w:rsidP="00A0540E">
      <w:pPr>
        <w:pStyle w:val="ListParagraph"/>
        <w:numPr>
          <w:ilvl w:val="0"/>
          <w:numId w:val="47"/>
        </w:numPr>
      </w:pPr>
      <w:r>
        <w:t>Mrs. Nida’ul Hasanati, S.T. MMSI secretary of faculty of science and technology UIN Syarif Hidayatullah Jakarta.</w:t>
      </w:r>
    </w:p>
    <w:p w14:paraId="73FACC12" w14:textId="51B47CE2" w:rsidR="00A0540E" w:rsidRDefault="00A0540E" w:rsidP="00A0540E">
      <w:pPr>
        <w:pStyle w:val="ListParagraph"/>
        <w:numPr>
          <w:ilvl w:val="0"/>
          <w:numId w:val="47"/>
        </w:numPr>
      </w:pPr>
      <w:r>
        <w:t>Mrs. Evy Nurmiati, MMSI, lecturer of UIN Syarif Hidayatullah Jakarta.</w:t>
      </w:r>
    </w:p>
    <w:p w14:paraId="161AF796" w14:textId="2B4AE212" w:rsidR="003D577D" w:rsidRPr="00CF49B0" w:rsidRDefault="00786087" w:rsidP="00CF49B0">
      <w:pPr>
        <w:rPr>
          <w:rFonts w:cstheme="majorBidi"/>
          <w:szCs w:val="24"/>
        </w:rPr>
      </w:pPr>
      <w:r>
        <w:rPr>
          <w:rFonts w:cstheme="majorBidi"/>
          <w:szCs w:val="24"/>
          <w:shd w:val="clear" w:color="auto" w:fill="FFFFFF"/>
        </w:rPr>
        <w:t>T</w:t>
      </w:r>
      <w:r w:rsidR="00CF49B0" w:rsidRPr="00CF49B0">
        <w:rPr>
          <w:rFonts w:cstheme="majorBidi"/>
          <w:szCs w:val="24"/>
          <w:shd w:val="clear" w:color="auto" w:fill="FFFFFF"/>
        </w:rPr>
        <w:t>hat accept me to continue this</w:t>
      </w:r>
      <w:r w:rsidR="000E2670" w:rsidRPr="00CF49B0">
        <w:rPr>
          <w:rFonts w:cstheme="majorBidi"/>
          <w:szCs w:val="24"/>
          <w:shd w:val="clear" w:color="auto" w:fill="FFFFFF"/>
        </w:rPr>
        <w:t xml:space="preserve"> thesis </w:t>
      </w:r>
      <w:r w:rsidR="00CF49B0" w:rsidRPr="00CF49B0">
        <w:rPr>
          <w:rFonts w:cstheme="majorBidi"/>
          <w:szCs w:val="24"/>
          <w:shd w:val="clear" w:color="auto" w:fill="FFFFFF"/>
        </w:rPr>
        <w:t xml:space="preserve">under their </w:t>
      </w:r>
      <w:r>
        <w:rPr>
          <w:rFonts w:cstheme="majorBidi"/>
          <w:szCs w:val="24"/>
          <w:shd w:val="clear" w:color="auto" w:fill="FFFFFF"/>
        </w:rPr>
        <w:t>guidance</w:t>
      </w:r>
      <w:r w:rsidR="000E2670" w:rsidRPr="00CF49B0">
        <w:rPr>
          <w:rFonts w:cstheme="majorBidi"/>
          <w:szCs w:val="24"/>
          <w:shd w:val="clear" w:color="auto" w:fill="FFFFFF"/>
        </w:rPr>
        <w:t>.</w:t>
      </w:r>
      <w:r w:rsidR="00014B78" w:rsidRPr="00CF49B0">
        <w:rPr>
          <w:rFonts w:cstheme="majorBidi"/>
          <w:szCs w:val="24"/>
          <w:shd w:val="clear" w:color="auto" w:fill="FFFFFF"/>
        </w:rPr>
        <w:t xml:space="preserve"> I start writing my thesis at the beginning of COVID-19 and I acknowledge plagiarism</w:t>
      </w:r>
    </w:p>
    <w:p w14:paraId="37534058" w14:textId="25586045" w:rsidR="00A207A2" w:rsidRPr="00F106E0" w:rsidRDefault="00980596" w:rsidP="00F106E0">
      <w:pPr>
        <w:ind w:left="4752"/>
        <w:jc w:val="center"/>
      </w:pPr>
      <w:r w:rsidRPr="00F106E0">
        <w:t xml:space="preserve">Sunday, August </w:t>
      </w:r>
      <w:r w:rsidR="00C70958" w:rsidRPr="00F106E0">
        <w:t>20, 2020</w:t>
      </w:r>
    </w:p>
    <w:p w14:paraId="6C3B4210" w14:textId="3A8A4D69" w:rsidR="00A207A2" w:rsidRPr="00F106E0" w:rsidRDefault="00A207A2" w:rsidP="00F106E0">
      <w:pPr>
        <w:ind w:left="4752"/>
        <w:jc w:val="center"/>
      </w:pPr>
    </w:p>
    <w:p w14:paraId="66C8901B" w14:textId="1DFF2E27" w:rsidR="00A207A2" w:rsidRPr="00F106E0" w:rsidRDefault="00A207A2" w:rsidP="00F106E0">
      <w:pPr>
        <w:ind w:left="4752"/>
        <w:jc w:val="center"/>
        <w:rPr>
          <w:b/>
          <w:bCs/>
          <w:u w:val="single"/>
        </w:rPr>
      </w:pPr>
      <w:r w:rsidRPr="00F106E0">
        <w:rPr>
          <w:b/>
          <w:bCs/>
          <w:u w:val="single"/>
        </w:rPr>
        <w:t>Abdul Saboor Hamedi</w:t>
      </w:r>
    </w:p>
    <w:p w14:paraId="619A5965" w14:textId="4A720CC9" w:rsidR="00A207A2" w:rsidRPr="00F106E0" w:rsidRDefault="00A207A2" w:rsidP="00F106E0">
      <w:pPr>
        <w:ind w:left="4752"/>
        <w:jc w:val="center"/>
      </w:pPr>
      <w:r w:rsidRPr="00F106E0">
        <w:t>11160930000120</w:t>
      </w:r>
    </w:p>
    <w:p w14:paraId="765D0647" w14:textId="35D75CF7" w:rsidR="00A207A2" w:rsidRPr="007906BE" w:rsidRDefault="00A207A2" w:rsidP="00A207A2">
      <w:pPr>
        <w:ind w:left="720"/>
        <w:jc w:val="right"/>
      </w:pPr>
    </w:p>
    <w:p w14:paraId="221642C1" w14:textId="77777777" w:rsidR="00A207A2" w:rsidRPr="007906BE" w:rsidRDefault="00A207A2" w:rsidP="00A207A2">
      <w:pPr>
        <w:ind w:left="720"/>
        <w:jc w:val="right"/>
      </w:pPr>
    </w:p>
    <w:p w14:paraId="23340DE3" w14:textId="2F9A791F" w:rsidR="000C4DBC" w:rsidRPr="002E2CC4" w:rsidRDefault="000C4DBC" w:rsidP="002E2CC4">
      <w:pPr>
        <w:pStyle w:val="Heading1"/>
        <w:jc w:val="center"/>
        <w:rPr>
          <w:b/>
          <w:bCs/>
        </w:rPr>
      </w:pPr>
      <w:bookmarkStart w:id="244" w:name="_Toc53957341"/>
      <w:r w:rsidRPr="002E2CC4">
        <w:rPr>
          <w:b/>
          <w:bCs/>
        </w:rPr>
        <w:t xml:space="preserve">APPENDIX </w:t>
      </w:r>
      <w:r w:rsidR="006144D7">
        <w:rPr>
          <w:b/>
          <w:bCs/>
        </w:rPr>
        <w:t>2</w:t>
      </w:r>
      <w:bookmarkEnd w:id="244"/>
    </w:p>
    <w:p w14:paraId="0239AFDC" w14:textId="7B578601" w:rsidR="005F1EE8" w:rsidRPr="002E2CC4" w:rsidRDefault="000C4DBC" w:rsidP="002E2CC4">
      <w:pPr>
        <w:pStyle w:val="Heading1"/>
        <w:jc w:val="center"/>
        <w:rPr>
          <w:b/>
          <w:bCs/>
        </w:rPr>
      </w:pPr>
      <w:bookmarkStart w:id="245" w:name="_Toc53957342"/>
      <w:r w:rsidRPr="002E2CC4">
        <w:rPr>
          <w:b/>
          <w:bCs/>
        </w:rPr>
        <w:t>LETTERS</w:t>
      </w:r>
      <w:bookmarkEnd w:id="245"/>
    </w:p>
    <w:p w14:paraId="67BCC461" w14:textId="618C8ED4" w:rsidR="004D2E5A" w:rsidRPr="007906BE" w:rsidRDefault="006144D7" w:rsidP="006144D7">
      <w:r>
        <w:t>Note: I have not received the letters</w:t>
      </w:r>
      <w:r w:rsidR="007E0D29">
        <w:t xml:space="preserve"> yet</w:t>
      </w:r>
      <w:r>
        <w:t xml:space="preserve">, after all my revision is </w:t>
      </w:r>
      <w:r w:rsidR="008515E0">
        <w:t>done, Prodi</w:t>
      </w:r>
      <w:r>
        <w:t xml:space="preserve"> will send me</w:t>
      </w:r>
      <w:r w:rsidR="007E0D29">
        <w:t xml:space="preserve"> those letters</w:t>
      </w:r>
      <w:r>
        <w:t xml:space="preserve">. </w:t>
      </w:r>
    </w:p>
    <w:p w14:paraId="2432BBF4" w14:textId="226B9696" w:rsidR="004D2E5A" w:rsidRPr="007906BE" w:rsidRDefault="004D2E5A" w:rsidP="009407AE"/>
    <w:p w14:paraId="147CD076" w14:textId="468AEA31" w:rsidR="004D2E5A" w:rsidRPr="007906BE" w:rsidRDefault="004D2E5A" w:rsidP="009407AE"/>
    <w:p w14:paraId="5A4730DE" w14:textId="000DC64E" w:rsidR="004D2E5A" w:rsidRPr="007906BE" w:rsidRDefault="004D2E5A" w:rsidP="009407AE"/>
    <w:p w14:paraId="2B7D52F0" w14:textId="797E302A" w:rsidR="004D2E5A" w:rsidRPr="007906BE" w:rsidRDefault="004D2E5A" w:rsidP="009407AE"/>
    <w:p w14:paraId="790AC725" w14:textId="10E33E4D" w:rsidR="004D2E5A" w:rsidRPr="007906BE" w:rsidRDefault="004D2E5A" w:rsidP="009407AE"/>
    <w:p w14:paraId="78D9CBB0" w14:textId="39B35B27" w:rsidR="004D2E5A" w:rsidRPr="007906BE" w:rsidRDefault="004D2E5A" w:rsidP="009407AE"/>
    <w:p w14:paraId="30BCAF53" w14:textId="62F2A0C9" w:rsidR="004D2E5A" w:rsidRPr="007906BE" w:rsidRDefault="004D2E5A" w:rsidP="009407AE"/>
    <w:p w14:paraId="110F2440" w14:textId="398836B8" w:rsidR="004D2E5A" w:rsidRPr="007906BE" w:rsidRDefault="004D2E5A" w:rsidP="009407AE"/>
    <w:p w14:paraId="39A7FE65" w14:textId="2427C7D7" w:rsidR="004D2E5A" w:rsidRPr="007906BE" w:rsidRDefault="004D2E5A" w:rsidP="009407AE"/>
    <w:p w14:paraId="252A57ED" w14:textId="0D8E41C8" w:rsidR="004D2E5A" w:rsidRPr="007906BE" w:rsidRDefault="004D2E5A" w:rsidP="009407AE"/>
    <w:p w14:paraId="1A40CD04" w14:textId="240F3359" w:rsidR="00160AEE" w:rsidRPr="007906BE" w:rsidRDefault="00160AEE" w:rsidP="009407AE"/>
    <w:p w14:paraId="7631A722" w14:textId="6997412E" w:rsidR="003D21CA" w:rsidRPr="007906BE" w:rsidRDefault="003D21CA" w:rsidP="009407AE"/>
    <w:p w14:paraId="6AAC82A9" w14:textId="31B570D8" w:rsidR="003D21CA" w:rsidRPr="007906BE" w:rsidRDefault="003D21CA" w:rsidP="009407AE"/>
    <w:p w14:paraId="18B6D8CD" w14:textId="2189C6DA" w:rsidR="003D21CA" w:rsidRPr="007906BE" w:rsidRDefault="003D21CA" w:rsidP="009407AE"/>
    <w:p w14:paraId="3D9E506B" w14:textId="3F65854C" w:rsidR="003D21CA" w:rsidRPr="007906BE" w:rsidRDefault="003D21CA" w:rsidP="009407AE"/>
    <w:p w14:paraId="34B79DE2" w14:textId="430D2557" w:rsidR="003D21CA" w:rsidRPr="007906BE" w:rsidRDefault="003D21CA" w:rsidP="009407AE"/>
    <w:p w14:paraId="6A5E4322" w14:textId="405F7FF8" w:rsidR="003D21CA" w:rsidRPr="007906BE" w:rsidRDefault="003D21CA" w:rsidP="009407AE"/>
    <w:p w14:paraId="0D1808C8" w14:textId="0C6752A3" w:rsidR="00160AEE" w:rsidRPr="002E2CC4" w:rsidRDefault="00160AEE" w:rsidP="002E2CC4">
      <w:pPr>
        <w:pStyle w:val="Heading1"/>
        <w:jc w:val="center"/>
        <w:rPr>
          <w:b/>
          <w:bCs/>
        </w:rPr>
      </w:pPr>
      <w:bookmarkStart w:id="246" w:name="_Toc53957343"/>
      <w:r w:rsidRPr="002E2CC4">
        <w:rPr>
          <w:b/>
          <w:bCs/>
        </w:rPr>
        <w:t xml:space="preserve">APPENDIX </w:t>
      </w:r>
      <w:r w:rsidR="004D663B">
        <w:rPr>
          <w:b/>
          <w:bCs/>
        </w:rPr>
        <w:t>2</w:t>
      </w:r>
      <w:bookmarkEnd w:id="246"/>
    </w:p>
    <w:p w14:paraId="5E6DAD89" w14:textId="658EDAB9" w:rsidR="002833D3" w:rsidRDefault="00160AEE" w:rsidP="009F12D6">
      <w:pPr>
        <w:pStyle w:val="Heading1"/>
        <w:jc w:val="center"/>
      </w:pPr>
      <w:bookmarkStart w:id="247" w:name="_Toc53957344"/>
      <w:r w:rsidRPr="002E2CC4">
        <w:rPr>
          <w:b/>
          <w:bCs/>
        </w:rPr>
        <w:t>USER INTERFACE</w:t>
      </w:r>
      <w:bookmarkEnd w:id="247"/>
    </w:p>
    <w:p w14:paraId="17AACF5A" w14:textId="41B98BFA" w:rsidR="00055DA6" w:rsidRDefault="00055DA6" w:rsidP="002833D3"/>
    <w:p w14:paraId="505C352A" w14:textId="6773CD14" w:rsidR="009F12D6" w:rsidRDefault="009F12D6" w:rsidP="00924746">
      <w:pPr>
        <w:jc w:val="center"/>
      </w:pPr>
      <w:r>
        <w:t>Login</w:t>
      </w:r>
    </w:p>
    <w:p w14:paraId="53CB8FDE" w14:textId="380E1DDE" w:rsidR="009F12D6" w:rsidRPr="009F12D6" w:rsidRDefault="009F12D6" w:rsidP="009F12D6">
      <w:pPr>
        <w:sectPr w:rsidR="009F12D6" w:rsidRPr="009F12D6" w:rsidSect="006144D7">
          <w:pgSz w:w="12240" w:h="15840" w:code="1"/>
          <w:pgMar w:top="2592" w:right="1872" w:bottom="1699" w:left="2880" w:header="720" w:footer="720" w:gutter="0"/>
          <w:pgNumType w:start="147"/>
          <w:cols w:space="720"/>
          <w:docGrid w:linePitch="360"/>
        </w:sectPr>
      </w:pPr>
      <w:r>
        <w:rPr>
          <w:noProof/>
        </w:rPr>
        <w:drawing>
          <wp:inline distT="0" distB="0" distL="0" distR="0" wp14:anchorId="109CA817" wp14:editId="0BCBF4B1">
            <wp:extent cx="4754880" cy="2276475"/>
            <wp:effectExtent l="0" t="0" r="762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gin cap.png"/>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754880" cy="2276475"/>
                    </a:xfrm>
                    <a:prstGeom prst="rect">
                      <a:avLst/>
                    </a:prstGeom>
                  </pic:spPr>
                </pic:pic>
              </a:graphicData>
            </a:graphic>
          </wp:inline>
        </w:drawing>
      </w:r>
    </w:p>
    <w:p w14:paraId="2009F32D" w14:textId="22F22ECD" w:rsidR="00F111EB" w:rsidRPr="007906BE" w:rsidRDefault="008E6388" w:rsidP="00924746">
      <w:pPr>
        <w:jc w:val="center"/>
      </w:pPr>
      <w:r>
        <w:t>Dashboard</w:t>
      </w:r>
      <w:r w:rsidR="004A2265" w:rsidRPr="007906BE">
        <w:rPr>
          <w:noProof/>
        </w:rPr>
        <w:drawing>
          <wp:inline distT="0" distB="0" distL="0" distR="0" wp14:anchorId="5E874014" wp14:editId="67EFEDE6">
            <wp:extent cx="7002780" cy="3141800"/>
            <wp:effectExtent l="0" t="0" r="7620" b="190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cap2.JPG"/>
                    <pic:cNvPicPr/>
                  </pic:nvPicPr>
                  <pic:blipFill>
                    <a:blip r:embed="rId77">
                      <a:extLst>
                        <a:ext uri="{28A0092B-C50C-407E-A947-70E740481C1C}">
                          <a14:useLocalDpi xmlns:a14="http://schemas.microsoft.com/office/drawing/2010/main" val="0"/>
                        </a:ext>
                      </a:extLst>
                    </a:blip>
                    <a:stretch>
                      <a:fillRect/>
                    </a:stretch>
                  </pic:blipFill>
                  <pic:spPr>
                    <a:xfrm>
                      <a:off x="0" y="0"/>
                      <a:ext cx="7187260" cy="3224567"/>
                    </a:xfrm>
                    <a:prstGeom prst="rect">
                      <a:avLst/>
                    </a:prstGeom>
                  </pic:spPr>
                </pic:pic>
              </a:graphicData>
            </a:graphic>
          </wp:inline>
        </w:drawing>
      </w:r>
    </w:p>
    <w:p w14:paraId="6C54698F" w14:textId="761B7A55" w:rsidR="004A2265" w:rsidRPr="007906BE" w:rsidRDefault="004A2265" w:rsidP="00924746">
      <w:pPr>
        <w:jc w:val="center"/>
      </w:pPr>
      <w:r w:rsidRPr="007906BE">
        <w:t>Admin Users</w:t>
      </w:r>
    </w:p>
    <w:p w14:paraId="1730FFA6" w14:textId="26D09C94" w:rsidR="004A2265" w:rsidRPr="007906BE" w:rsidRDefault="002D3E02" w:rsidP="008E6388">
      <w:pPr>
        <w:pStyle w:val="ListParagraph"/>
        <w:ind w:left="0"/>
      </w:pPr>
      <w:r w:rsidRPr="007906BE">
        <w:rPr>
          <w:noProof/>
        </w:rPr>
        <w:drawing>
          <wp:inline distT="0" distB="0" distL="0" distR="0" wp14:anchorId="2CC4F9F3" wp14:editId="659F0328">
            <wp:extent cx="7077710" cy="1540310"/>
            <wp:effectExtent l="0" t="0" r="0" b="31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cap3.JPG"/>
                    <pic:cNvPicPr/>
                  </pic:nvPicPr>
                  <pic:blipFill>
                    <a:blip r:embed="rId78">
                      <a:extLst>
                        <a:ext uri="{28A0092B-C50C-407E-A947-70E740481C1C}">
                          <a14:useLocalDpi xmlns:a14="http://schemas.microsoft.com/office/drawing/2010/main" val="0"/>
                        </a:ext>
                      </a:extLst>
                    </a:blip>
                    <a:stretch>
                      <a:fillRect/>
                    </a:stretch>
                  </pic:blipFill>
                  <pic:spPr>
                    <a:xfrm>
                      <a:off x="0" y="0"/>
                      <a:ext cx="7127166" cy="1551073"/>
                    </a:xfrm>
                    <a:prstGeom prst="rect">
                      <a:avLst/>
                    </a:prstGeom>
                  </pic:spPr>
                </pic:pic>
              </a:graphicData>
            </a:graphic>
          </wp:inline>
        </w:drawing>
      </w:r>
    </w:p>
    <w:p w14:paraId="2C13B3D5" w14:textId="6B0BD85E" w:rsidR="002D3E02" w:rsidRPr="007906BE" w:rsidRDefault="002D3E02" w:rsidP="009407AE">
      <w:pPr>
        <w:pStyle w:val="ListParagraph"/>
        <w:ind w:left="360"/>
      </w:pPr>
    </w:p>
    <w:p w14:paraId="40788296" w14:textId="653D32FF" w:rsidR="002D3E02" w:rsidRDefault="002D3E02" w:rsidP="009407AE">
      <w:pPr>
        <w:pStyle w:val="ListParagraph"/>
        <w:ind w:left="360"/>
      </w:pPr>
    </w:p>
    <w:p w14:paraId="77DA5765" w14:textId="4ED40BCB" w:rsidR="008E6388" w:rsidRDefault="008E6388" w:rsidP="009407AE">
      <w:pPr>
        <w:pStyle w:val="ListParagraph"/>
        <w:ind w:left="360"/>
      </w:pPr>
    </w:p>
    <w:p w14:paraId="37D55931" w14:textId="25F87B25" w:rsidR="008E6388" w:rsidRDefault="008E6388" w:rsidP="009407AE">
      <w:pPr>
        <w:pStyle w:val="ListParagraph"/>
        <w:ind w:left="360"/>
      </w:pPr>
    </w:p>
    <w:p w14:paraId="4899055F" w14:textId="476A9947" w:rsidR="008E6388" w:rsidRDefault="008E6388" w:rsidP="009407AE">
      <w:pPr>
        <w:pStyle w:val="ListParagraph"/>
        <w:ind w:left="360"/>
      </w:pPr>
    </w:p>
    <w:p w14:paraId="12689723" w14:textId="043932E9" w:rsidR="002D3E02" w:rsidRPr="007906BE" w:rsidRDefault="00063A51" w:rsidP="00924746">
      <w:pPr>
        <w:ind w:firstLine="360"/>
        <w:jc w:val="center"/>
      </w:pPr>
      <w:r w:rsidRPr="007906BE">
        <w:t>Student Data</w:t>
      </w:r>
    </w:p>
    <w:p w14:paraId="2162C460" w14:textId="4AD9C790" w:rsidR="00063A51" w:rsidRPr="007906BE" w:rsidRDefault="00281C6B" w:rsidP="009407AE">
      <w:pPr>
        <w:pStyle w:val="ListParagraph"/>
        <w:ind w:left="360"/>
      </w:pPr>
      <w:r w:rsidRPr="007906BE">
        <w:rPr>
          <w:noProof/>
        </w:rPr>
        <w:drawing>
          <wp:inline distT="0" distB="0" distL="0" distR="0" wp14:anchorId="3054B655" wp14:editId="1D355CE2">
            <wp:extent cx="6808470" cy="17907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cap4.JPG"/>
                    <pic:cNvPicPr/>
                  </pic:nvPicPr>
                  <pic:blipFill>
                    <a:blip r:embed="rId79">
                      <a:extLst>
                        <a:ext uri="{28A0092B-C50C-407E-A947-70E740481C1C}">
                          <a14:useLocalDpi xmlns:a14="http://schemas.microsoft.com/office/drawing/2010/main" val="0"/>
                        </a:ext>
                      </a:extLst>
                    </a:blip>
                    <a:stretch>
                      <a:fillRect/>
                    </a:stretch>
                  </pic:blipFill>
                  <pic:spPr>
                    <a:xfrm>
                      <a:off x="0" y="0"/>
                      <a:ext cx="6808470" cy="1790700"/>
                    </a:xfrm>
                    <a:prstGeom prst="rect">
                      <a:avLst/>
                    </a:prstGeom>
                  </pic:spPr>
                </pic:pic>
              </a:graphicData>
            </a:graphic>
          </wp:inline>
        </w:drawing>
      </w:r>
    </w:p>
    <w:p w14:paraId="1FC9B70E" w14:textId="35D80FBF" w:rsidR="001364E3" w:rsidRPr="007906BE" w:rsidRDefault="0071310F" w:rsidP="00924746">
      <w:pPr>
        <w:ind w:firstLine="360"/>
        <w:jc w:val="center"/>
      </w:pPr>
      <w:r w:rsidRPr="007906BE">
        <w:t>Teacher Data</w:t>
      </w:r>
    </w:p>
    <w:p w14:paraId="3CE0EE19" w14:textId="38765C47" w:rsidR="0071310F" w:rsidRPr="007906BE" w:rsidRDefault="0071310F" w:rsidP="009407AE">
      <w:pPr>
        <w:ind w:left="360"/>
      </w:pPr>
      <w:r w:rsidRPr="007906BE">
        <w:rPr>
          <w:noProof/>
        </w:rPr>
        <w:drawing>
          <wp:inline distT="0" distB="0" distL="0" distR="0" wp14:anchorId="5574E93D" wp14:editId="1E20FBFB">
            <wp:extent cx="6884670" cy="214312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ap5.JPG"/>
                    <pic:cNvPicPr/>
                  </pic:nvPicPr>
                  <pic:blipFill>
                    <a:blip r:embed="rId80">
                      <a:extLst>
                        <a:ext uri="{28A0092B-C50C-407E-A947-70E740481C1C}">
                          <a14:useLocalDpi xmlns:a14="http://schemas.microsoft.com/office/drawing/2010/main" val="0"/>
                        </a:ext>
                      </a:extLst>
                    </a:blip>
                    <a:stretch>
                      <a:fillRect/>
                    </a:stretch>
                  </pic:blipFill>
                  <pic:spPr>
                    <a:xfrm>
                      <a:off x="0" y="0"/>
                      <a:ext cx="6884670" cy="2143125"/>
                    </a:xfrm>
                    <a:prstGeom prst="rect">
                      <a:avLst/>
                    </a:prstGeom>
                  </pic:spPr>
                </pic:pic>
              </a:graphicData>
            </a:graphic>
          </wp:inline>
        </w:drawing>
      </w:r>
    </w:p>
    <w:p w14:paraId="46B303DB" w14:textId="77777777" w:rsidR="002833D3" w:rsidRDefault="002833D3" w:rsidP="002833D3">
      <w:pPr>
        <w:pStyle w:val="ListParagraph"/>
      </w:pPr>
    </w:p>
    <w:p w14:paraId="668887CE" w14:textId="432325A8" w:rsidR="0071310F" w:rsidRPr="007906BE" w:rsidRDefault="0071310F" w:rsidP="00924746">
      <w:pPr>
        <w:ind w:firstLine="360"/>
        <w:jc w:val="center"/>
      </w:pPr>
      <w:r w:rsidRPr="007906BE">
        <w:t>Schedules</w:t>
      </w:r>
    </w:p>
    <w:p w14:paraId="30DED905" w14:textId="3DD4CA18" w:rsidR="0071310F" w:rsidRPr="007906BE" w:rsidRDefault="00BD1F57" w:rsidP="009407AE">
      <w:pPr>
        <w:ind w:left="360"/>
      </w:pPr>
      <w:r w:rsidRPr="007906BE">
        <w:rPr>
          <w:noProof/>
        </w:rPr>
        <w:drawing>
          <wp:inline distT="0" distB="0" distL="0" distR="0" wp14:anchorId="36BC2264" wp14:editId="1CF2CC23">
            <wp:extent cx="6789420" cy="174307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ap 6.JPG"/>
                    <pic:cNvPicPr/>
                  </pic:nvPicPr>
                  <pic:blipFill>
                    <a:blip r:embed="rId81">
                      <a:extLst>
                        <a:ext uri="{28A0092B-C50C-407E-A947-70E740481C1C}">
                          <a14:useLocalDpi xmlns:a14="http://schemas.microsoft.com/office/drawing/2010/main" val="0"/>
                        </a:ext>
                      </a:extLst>
                    </a:blip>
                    <a:stretch>
                      <a:fillRect/>
                    </a:stretch>
                  </pic:blipFill>
                  <pic:spPr>
                    <a:xfrm>
                      <a:off x="0" y="0"/>
                      <a:ext cx="6789420" cy="1743075"/>
                    </a:xfrm>
                    <a:prstGeom prst="rect">
                      <a:avLst/>
                    </a:prstGeom>
                  </pic:spPr>
                </pic:pic>
              </a:graphicData>
            </a:graphic>
          </wp:inline>
        </w:drawing>
      </w:r>
    </w:p>
    <w:p w14:paraId="2759C92C" w14:textId="10658562" w:rsidR="00BD1F57" w:rsidRPr="007906BE" w:rsidRDefault="00BD1F57" w:rsidP="00924746">
      <w:pPr>
        <w:ind w:firstLine="360"/>
        <w:jc w:val="center"/>
      </w:pPr>
      <w:r w:rsidRPr="007906BE">
        <w:t>Family Data</w:t>
      </w:r>
    </w:p>
    <w:p w14:paraId="21BAC8C2" w14:textId="0311D338" w:rsidR="00BD1F57" w:rsidRPr="007906BE" w:rsidRDefault="005F7319" w:rsidP="009407AE">
      <w:pPr>
        <w:ind w:left="360"/>
      </w:pPr>
      <w:r w:rsidRPr="007906BE">
        <w:rPr>
          <w:noProof/>
        </w:rPr>
        <w:drawing>
          <wp:inline distT="0" distB="0" distL="0" distR="0" wp14:anchorId="1BD2C61F" wp14:editId="2FCC74A4">
            <wp:extent cx="6789420" cy="19145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cap7.JPG"/>
                    <pic:cNvPicPr/>
                  </pic:nvPicPr>
                  <pic:blipFill>
                    <a:blip r:embed="rId82">
                      <a:extLst>
                        <a:ext uri="{28A0092B-C50C-407E-A947-70E740481C1C}">
                          <a14:useLocalDpi xmlns:a14="http://schemas.microsoft.com/office/drawing/2010/main" val="0"/>
                        </a:ext>
                      </a:extLst>
                    </a:blip>
                    <a:stretch>
                      <a:fillRect/>
                    </a:stretch>
                  </pic:blipFill>
                  <pic:spPr>
                    <a:xfrm>
                      <a:off x="0" y="0"/>
                      <a:ext cx="6789420" cy="1914525"/>
                    </a:xfrm>
                    <a:prstGeom prst="rect">
                      <a:avLst/>
                    </a:prstGeom>
                  </pic:spPr>
                </pic:pic>
              </a:graphicData>
            </a:graphic>
          </wp:inline>
        </w:drawing>
      </w:r>
    </w:p>
    <w:p w14:paraId="4F1D1DAC" w14:textId="77777777" w:rsidR="008F0FCA" w:rsidRDefault="008F0FCA" w:rsidP="002833D3">
      <w:pPr>
        <w:pStyle w:val="ListParagraph"/>
        <w:jc w:val="center"/>
      </w:pPr>
    </w:p>
    <w:p w14:paraId="5DE0AE42" w14:textId="4C5D519B" w:rsidR="005F7319" w:rsidRPr="007906BE" w:rsidRDefault="00B949E8" w:rsidP="00924746">
      <w:pPr>
        <w:ind w:firstLine="360"/>
        <w:jc w:val="center"/>
      </w:pPr>
      <w:r w:rsidRPr="007906BE">
        <w:t>Parent Data</w:t>
      </w:r>
    </w:p>
    <w:p w14:paraId="63FA1052" w14:textId="264B0F51" w:rsidR="00B949E8" w:rsidRPr="007906BE" w:rsidRDefault="00B949E8" w:rsidP="009407AE">
      <w:pPr>
        <w:ind w:left="360"/>
      </w:pPr>
      <w:r w:rsidRPr="007906BE">
        <w:rPr>
          <w:noProof/>
        </w:rPr>
        <w:drawing>
          <wp:inline distT="0" distB="0" distL="0" distR="0" wp14:anchorId="45442A79" wp14:editId="078035B0">
            <wp:extent cx="6865620" cy="12573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cap 8.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6865620" cy="1257300"/>
                    </a:xfrm>
                    <a:prstGeom prst="rect">
                      <a:avLst/>
                    </a:prstGeom>
                  </pic:spPr>
                </pic:pic>
              </a:graphicData>
            </a:graphic>
          </wp:inline>
        </w:drawing>
      </w:r>
    </w:p>
    <w:p w14:paraId="0C51D2E7" w14:textId="77777777" w:rsidR="002833D3" w:rsidRDefault="002833D3" w:rsidP="002833D3">
      <w:pPr>
        <w:pStyle w:val="ListParagraph"/>
      </w:pPr>
    </w:p>
    <w:p w14:paraId="28974EA0" w14:textId="2290E9EB" w:rsidR="00B949E8" w:rsidRPr="007906BE" w:rsidRDefault="000278C0" w:rsidP="00924746">
      <w:pPr>
        <w:ind w:firstLine="360"/>
        <w:jc w:val="center"/>
      </w:pPr>
      <w:r w:rsidRPr="007906BE">
        <w:t>Subjects</w:t>
      </w:r>
    </w:p>
    <w:p w14:paraId="5C293FF0" w14:textId="4DC87E7F" w:rsidR="000278C0" w:rsidRPr="007906BE" w:rsidRDefault="000278C0" w:rsidP="009407AE">
      <w:pPr>
        <w:ind w:left="360"/>
      </w:pPr>
      <w:r w:rsidRPr="007906BE">
        <w:rPr>
          <w:noProof/>
        </w:rPr>
        <w:drawing>
          <wp:inline distT="0" distB="0" distL="0" distR="0" wp14:anchorId="77B0A96A" wp14:editId="5C66DF7F">
            <wp:extent cx="6877050" cy="1441450"/>
            <wp:effectExtent l="0" t="0" r="0" b="635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cap 9.JP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6877050" cy="1441450"/>
                    </a:xfrm>
                    <a:prstGeom prst="rect">
                      <a:avLst/>
                    </a:prstGeom>
                  </pic:spPr>
                </pic:pic>
              </a:graphicData>
            </a:graphic>
          </wp:inline>
        </w:drawing>
      </w:r>
    </w:p>
    <w:p w14:paraId="1FA9BC10" w14:textId="576B25ED" w:rsidR="000278C0" w:rsidRDefault="000278C0" w:rsidP="009407AE">
      <w:pPr>
        <w:ind w:left="360"/>
      </w:pPr>
    </w:p>
    <w:p w14:paraId="449AD6A8" w14:textId="77777777" w:rsidR="00F05017" w:rsidRPr="007906BE" w:rsidRDefault="00F05017" w:rsidP="009407AE">
      <w:pPr>
        <w:ind w:left="360"/>
      </w:pPr>
    </w:p>
    <w:p w14:paraId="10A9E500" w14:textId="4F5FD8F9" w:rsidR="000278C0" w:rsidRPr="007906BE" w:rsidRDefault="009C1D8D" w:rsidP="00924746">
      <w:pPr>
        <w:ind w:firstLine="360"/>
        <w:jc w:val="center"/>
      </w:pPr>
      <w:r w:rsidRPr="007906BE">
        <w:t>All Classes</w:t>
      </w:r>
    </w:p>
    <w:p w14:paraId="23C0C387" w14:textId="5EFF9280" w:rsidR="001B1584" w:rsidRDefault="00C864D6" w:rsidP="00F05017">
      <w:pPr>
        <w:ind w:left="360"/>
        <w:jc w:val="center"/>
      </w:pPr>
      <w:r w:rsidRPr="007906BE">
        <w:rPr>
          <w:noProof/>
        </w:rPr>
        <w:drawing>
          <wp:inline distT="0" distB="0" distL="0" distR="0" wp14:anchorId="69C86D5F" wp14:editId="2146DDDB">
            <wp:extent cx="6941820" cy="26314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cap 10.JP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6941820" cy="2631440"/>
                    </a:xfrm>
                    <a:prstGeom prst="rect">
                      <a:avLst/>
                    </a:prstGeom>
                  </pic:spPr>
                </pic:pic>
              </a:graphicData>
            </a:graphic>
          </wp:inline>
        </w:drawing>
      </w:r>
      <w:r w:rsidR="0027650E" w:rsidRPr="007906BE">
        <w:t>Add new Admin</w:t>
      </w:r>
    </w:p>
    <w:p w14:paraId="503DDFA8" w14:textId="7EFA6BC2" w:rsidR="00C76DA0" w:rsidRPr="007906BE" w:rsidRDefault="00F05017" w:rsidP="00F05017">
      <w:pPr>
        <w:ind w:left="360"/>
        <w:jc w:val="center"/>
      </w:pPr>
      <w:r w:rsidRPr="007906BE">
        <w:rPr>
          <w:noProof/>
        </w:rPr>
        <w:drawing>
          <wp:inline distT="0" distB="0" distL="0" distR="0" wp14:anchorId="6804E71D" wp14:editId="3BC1D456">
            <wp:extent cx="2806166" cy="2812676"/>
            <wp:effectExtent l="0" t="0" r="0"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cap 11.JPG"/>
                    <pic:cNvPicPr/>
                  </pic:nvPicPr>
                  <pic:blipFill>
                    <a:blip r:embed="rId86">
                      <a:extLst>
                        <a:ext uri="{28A0092B-C50C-407E-A947-70E740481C1C}">
                          <a14:useLocalDpi xmlns:a14="http://schemas.microsoft.com/office/drawing/2010/main" val="0"/>
                        </a:ext>
                      </a:extLst>
                    </a:blip>
                    <a:stretch>
                      <a:fillRect/>
                    </a:stretch>
                  </pic:blipFill>
                  <pic:spPr>
                    <a:xfrm>
                      <a:off x="0" y="0"/>
                      <a:ext cx="2809662" cy="2816180"/>
                    </a:xfrm>
                    <a:prstGeom prst="rect">
                      <a:avLst/>
                    </a:prstGeom>
                  </pic:spPr>
                </pic:pic>
              </a:graphicData>
            </a:graphic>
          </wp:inline>
        </w:drawing>
      </w:r>
    </w:p>
    <w:p w14:paraId="7A798D13" w14:textId="77777777" w:rsidR="002833D3" w:rsidRDefault="002833D3" w:rsidP="002833D3">
      <w:pPr>
        <w:pStyle w:val="ListParagraph"/>
      </w:pPr>
    </w:p>
    <w:p w14:paraId="74BC5BEF" w14:textId="77777777" w:rsidR="002833D3" w:rsidRDefault="002833D3" w:rsidP="002833D3">
      <w:pPr>
        <w:pStyle w:val="ListParagraph"/>
      </w:pPr>
    </w:p>
    <w:p w14:paraId="3FF78DB0" w14:textId="77777777" w:rsidR="002833D3" w:rsidRDefault="002833D3" w:rsidP="002833D3">
      <w:pPr>
        <w:pStyle w:val="ListParagraph"/>
      </w:pPr>
    </w:p>
    <w:p w14:paraId="55225E3D" w14:textId="1F861785" w:rsidR="00C76DA0" w:rsidRPr="007906BE" w:rsidRDefault="00D60B17" w:rsidP="00E3383A">
      <w:pPr>
        <w:pStyle w:val="ListParagraph"/>
        <w:jc w:val="center"/>
      </w:pPr>
      <w:r w:rsidRPr="007906BE">
        <w:t>Register New Student</w:t>
      </w:r>
    </w:p>
    <w:p w14:paraId="2E32B304" w14:textId="05034D17" w:rsidR="00D60B17" w:rsidRPr="007906BE" w:rsidRDefault="003C66E2" w:rsidP="00104F2F">
      <w:pPr>
        <w:ind w:left="360"/>
        <w:jc w:val="center"/>
      </w:pPr>
      <w:r w:rsidRPr="007906BE">
        <w:rPr>
          <w:noProof/>
        </w:rPr>
        <w:drawing>
          <wp:inline distT="0" distB="0" distL="0" distR="0" wp14:anchorId="6AB11F0E" wp14:editId="63237B16">
            <wp:extent cx="3762375" cy="4486275"/>
            <wp:effectExtent l="0" t="0" r="9525"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cap 12.JPG"/>
                    <pic:cNvPicPr/>
                  </pic:nvPicPr>
                  <pic:blipFill>
                    <a:blip r:embed="rId87">
                      <a:extLst>
                        <a:ext uri="{28A0092B-C50C-407E-A947-70E740481C1C}">
                          <a14:useLocalDpi xmlns:a14="http://schemas.microsoft.com/office/drawing/2010/main" val="0"/>
                        </a:ext>
                      </a:extLst>
                    </a:blip>
                    <a:stretch>
                      <a:fillRect/>
                    </a:stretch>
                  </pic:blipFill>
                  <pic:spPr>
                    <a:xfrm>
                      <a:off x="0" y="0"/>
                      <a:ext cx="3762375" cy="4486275"/>
                    </a:xfrm>
                    <a:prstGeom prst="rect">
                      <a:avLst/>
                    </a:prstGeom>
                  </pic:spPr>
                </pic:pic>
              </a:graphicData>
            </a:graphic>
          </wp:inline>
        </w:drawing>
      </w:r>
    </w:p>
    <w:p w14:paraId="51DE0A26" w14:textId="21BCB804" w:rsidR="00D60B17" w:rsidRPr="007906BE" w:rsidRDefault="00D60B17" w:rsidP="009407AE">
      <w:pPr>
        <w:ind w:left="360"/>
      </w:pPr>
    </w:p>
    <w:p w14:paraId="5FEC2E4B" w14:textId="67110D98" w:rsidR="00A00AF3" w:rsidRPr="007906BE" w:rsidRDefault="00A00AF3" w:rsidP="009407AE">
      <w:pPr>
        <w:ind w:left="360"/>
      </w:pPr>
    </w:p>
    <w:p w14:paraId="14437720" w14:textId="78C6115A" w:rsidR="00A00AF3" w:rsidRPr="007906BE" w:rsidRDefault="00A00AF3" w:rsidP="009407AE">
      <w:pPr>
        <w:ind w:left="360"/>
      </w:pPr>
    </w:p>
    <w:p w14:paraId="61949EBB" w14:textId="2AD2E49D" w:rsidR="00A00AF3" w:rsidRPr="007906BE" w:rsidRDefault="00A00AF3" w:rsidP="009407AE">
      <w:pPr>
        <w:ind w:left="360"/>
      </w:pPr>
    </w:p>
    <w:p w14:paraId="77992E81" w14:textId="59C6829C" w:rsidR="00A00AF3" w:rsidRPr="007906BE" w:rsidRDefault="00A00AF3" w:rsidP="009407AE">
      <w:pPr>
        <w:ind w:left="360"/>
      </w:pPr>
    </w:p>
    <w:p w14:paraId="2F8D811A" w14:textId="249E8630" w:rsidR="00A00AF3" w:rsidRDefault="00A00AF3" w:rsidP="009407AE">
      <w:pPr>
        <w:ind w:left="360"/>
      </w:pPr>
    </w:p>
    <w:p w14:paraId="708EB753" w14:textId="7C6CDFA1" w:rsidR="00520F55" w:rsidRDefault="00520F55" w:rsidP="009407AE">
      <w:pPr>
        <w:ind w:left="360"/>
      </w:pPr>
    </w:p>
    <w:p w14:paraId="77CC1860" w14:textId="201E3F3E" w:rsidR="00520F55" w:rsidRDefault="00520F55" w:rsidP="009407AE">
      <w:pPr>
        <w:ind w:left="360"/>
      </w:pPr>
    </w:p>
    <w:p w14:paraId="436CE499" w14:textId="3F90CD84" w:rsidR="00520F55" w:rsidRDefault="00520F55" w:rsidP="009407AE">
      <w:pPr>
        <w:ind w:left="360"/>
      </w:pPr>
    </w:p>
    <w:p w14:paraId="312908A9" w14:textId="77777777" w:rsidR="00520F55" w:rsidRPr="007906BE" w:rsidRDefault="00520F55" w:rsidP="009407AE">
      <w:pPr>
        <w:ind w:left="360"/>
      </w:pPr>
    </w:p>
    <w:p w14:paraId="501E78A3" w14:textId="6EC5E38C" w:rsidR="00A00AF3" w:rsidRPr="007906BE" w:rsidRDefault="00A00AF3" w:rsidP="00E3383A">
      <w:pPr>
        <w:pStyle w:val="ListParagraph"/>
        <w:jc w:val="center"/>
      </w:pPr>
      <w:r w:rsidRPr="007906BE">
        <w:t>Add New Teacher</w:t>
      </w:r>
    </w:p>
    <w:p w14:paraId="38B773DC" w14:textId="1A242650" w:rsidR="00A00AF3" w:rsidRPr="007906BE" w:rsidRDefault="00AA5C11" w:rsidP="00C23A1C">
      <w:pPr>
        <w:ind w:left="360"/>
        <w:jc w:val="center"/>
      </w:pPr>
      <w:r w:rsidRPr="007906BE">
        <w:rPr>
          <w:noProof/>
        </w:rPr>
        <w:drawing>
          <wp:inline distT="0" distB="0" distL="0" distR="0" wp14:anchorId="74438BE9" wp14:editId="1CDA5965">
            <wp:extent cx="3515004" cy="3190874"/>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cap 14.JPG"/>
                    <pic:cNvPicPr/>
                  </pic:nvPicPr>
                  <pic:blipFill>
                    <a:blip r:embed="rId88">
                      <a:extLst>
                        <a:ext uri="{28A0092B-C50C-407E-A947-70E740481C1C}">
                          <a14:useLocalDpi xmlns:a14="http://schemas.microsoft.com/office/drawing/2010/main" val="0"/>
                        </a:ext>
                      </a:extLst>
                    </a:blip>
                    <a:stretch>
                      <a:fillRect/>
                    </a:stretch>
                  </pic:blipFill>
                  <pic:spPr>
                    <a:xfrm>
                      <a:off x="0" y="0"/>
                      <a:ext cx="3556774" cy="3228793"/>
                    </a:xfrm>
                    <a:prstGeom prst="rect">
                      <a:avLst/>
                    </a:prstGeom>
                  </pic:spPr>
                </pic:pic>
              </a:graphicData>
            </a:graphic>
          </wp:inline>
        </w:drawing>
      </w:r>
    </w:p>
    <w:p w14:paraId="77DE7CE3" w14:textId="322D922E" w:rsidR="000F4F08" w:rsidRPr="007906BE" w:rsidRDefault="000F4F08" w:rsidP="009407AE">
      <w:pPr>
        <w:ind w:left="360"/>
      </w:pPr>
    </w:p>
    <w:p w14:paraId="194DC3C2" w14:textId="2E834161" w:rsidR="000F4F08" w:rsidRPr="007906BE" w:rsidRDefault="000F4F08" w:rsidP="009407AE">
      <w:pPr>
        <w:ind w:left="360"/>
      </w:pPr>
    </w:p>
    <w:p w14:paraId="7C6FED31" w14:textId="05CFA8B7" w:rsidR="000F4F08" w:rsidRPr="007906BE" w:rsidRDefault="000F4F08" w:rsidP="009407AE">
      <w:pPr>
        <w:ind w:left="360"/>
      </w:pPr>
    </w:p>
    <w:p w14:paraId="0A881DB2" w14:textId="429D6147" w:rsidR="000F4F08" w:rsidRDefault="000F4F08" w:rsidP="009407AE">
      <w:pPr>
        <w:ind w:left="360"/>
      </w:pPr>
    </w:p>
    <w:p w14:paraId="2AA9A727" w14:textId="75CCC14E" w:rsidR="00520F55" w:rsidRDefault="00520F55" w:rsidP="009407AE">
      <w:pPr>
        <w:ind w:left="360"/>
      </w:pPr>
    </w:p>
    <w:p w14:paraId="4B20B9E8" w14:textId="2D6FF3A5" w:rsidR="00520F55" w:rsidRDefault="00520F55" w:rsidP="009407AE">
      <w:pPr>
        <w:ind w:left="360"/>
      </w:pPr>
    </w:p>
    <w:p w14:paraId="3AE2D529" w14:textId="4005C62E" w:rsidR="00520F55" w:rsidRDefault="00520F55" w:rsidP="009407AE">
      <w:pPr>
        <w:ind w:left="360"/>
      </w:pPr>
    </w:p>
    <w:p w14:paraId="38909A31" w14:textId="44FB3776" w:rsidR="00520F55" w:rsidRDefault="00520F55" w:rsidP="009407AE">
      <w:pPr>
        <w:ind w:left="360"/>
      </w:pPr>
    </w:p>
    <w:p w14:paraId="2B14F4D8" w14:textId="5CE86A73" w:rsidR="000F4F08" w:rsidRPr="007906BE" w:rsidRDefault="0055593A" w:rsidP="00E3383A">
      <w:pPr>
        <w:pStyle w:val="ListParagraph"/>
        <w:jc w:val="center"/>
      </w:pPr>
      <w:r w:rsidRPr="007906BE">
        <w:t>Add New Family</w:t>
      </w:r>
    </w:p>
    <w:p w14:paraId="362C5301" w14:textId="7F409B1C" w:rsidR="0055593A" w:rsidRPr="007906BE" w:rsidRDefault="00E77CBB" w:rsidP="00BE502F">
      <w:pPr>
        <w:ind w:left="360"/>
        <w:jc w:val="center"/>
      </w:pPr>
      <w:r w:rsidRPr="007906BE">
        <w:rPr>
          <w:noProof/>
        </w:rPr>
        <w:drawing>
          <wp:inline distT="0" distB="0" distL="0" distR="0" wp14:anchorId="3DA24258" wp14:editId="43AE22C9">
            <wp:extent cx="3077122" cy="255270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cap 13.JPG"/>
                    <pic:cNvPicPr/>
                  </pic:nvPicPr>
                  <pic:blipFill>
                    <a:blip r:embed="rId89">
                      <a:extLst>
                        <a:ext uri="{28A0092B-C50C-407E-A947-70E740481C1C}">
                          <a14:useLocalDpi xmlns:a14="http://schemas.microsoft.com/office/drawing/2010/main" val="0"/>
                        </a:ext>
                      </a:extLst>
                    </a:blip>
                    <a:stretch>
                      <a:fillRect/>
                    </a:stretch>
                  </pic:blipFill>
                  <pic:spPr>
                    <a:xfrm>
                      <a:off x="0" y="0"/>
                      <a:ext cx="3087135" cy="2561006"/>
                    </a:xfrm>
                    <a:prstGeom prst="rect">
                      <a:avLst/>
                    </a:prstGeom>
                  </pic:spPr>
                </pic:pic>
              </a:graphicData>
            </a:graphic>
          </wp:inline>
        </w:drawing>
      </w:r>
    </w:p>
    <w:p w14:paraId="6C8B75FC" w14:textId="315BEC43" w:rsidR="00E77CBB" w:rsidRPr="007906BE" w:rsidRDefault="00E77CBB" w:rsidP="00E3383A">
      <w:pPr>
        <w:pStyle w:val="ListParagraph"/>
        <w:jc w:val="center"/>
      </w:pPr>
      <w:r w:rsidRPr="007906BE">
        <w:t>Add New Parent</w:t>
      </w:r>
    </w:p>
    <w:p w14:paraId="2E838668" w14:textId="50233DA0" w:rsidR="00E77CBB" w:rsidRPr="007906BE" w:rsidRDefault="00861FEB" w:rsidP="00BE502F">
      <w:pPr>
        <w:ind w:left="360"/>
        <w:jc w:val="center"/>
      </w:pPr>
      <w:r w:rsidRPr="007906BE">
        <w:rPr>
          <w:noProof/>
        </w:rPr>
        <w:drawing>
          <wp:inline distT="0" distB="0" distL="0" distR="0" wp14:anchorId="4063697C" wp14:editId="0710D43B">
            <wp:extent cx="3152776" cy="172184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cap 15.JPG"/>
                    <pic:cNvPicPr/>
                  </pic:nvPicPr>
                  <pic:blipFill>
                    <a:blip r:embed="rId90">
                      <a:extLst>
                        <a:ext uri="{28A0092B-C50C-407E-A947-70E740481C1C}">
                          <a14:useLocalDpi xmlns:a14="http://schemas.microsoft.com/office/drawing/2010/main" val="0"/>
                        </a:ext>
                      </a:extLst>
                    </a:blip>
                    <a:stretch>
                      <a:fillRect/>
                    </a:stretch>
                  </pic:blipFill>
                  <pic:spPr>
                    <a:xfrm>
                      <a:off x="0" y="0"/>
                      <a:ext cx="3172786" cy="1732768"/>
                    </a:xfrm>
                    <a:prstGeom prst="rect">
                      <a:avLst/>
                    </a:prstGeom>
                  </pic:spPr>
                </pic:pic>
              </a:graphicData>
            </a:graphic>
          </wp:inline>
        </w:drawing>
      </w:r>
    </w:p>
    <w:p w14:paraId="7300104B" w14:textId="794BF8BC" w:rsidR="00617AD7" w:rsidRPr="007906BE" w:rsidRDefault="00617AD7" w:rsidP="009407AE">
      <w:pPr>
        <w:ind w:left="360"/>
      </w:pPr>
    </w:p>
    <w:p w14:paraId="7292428C" w14:textId="6695B6AA" w:rsidR="00617AD7" w:rsidRPr="007906BE" w:rsidRDefault="00617AD7" w:rsidP="009407AE">
      <w:pPr>
        <w:ind w:left="360"/>
      </w:pPr>
    </w:p>
    <w:p w14:paraId="188D7592" w14:textId="4D979656" w:rsidR="00617AD7" w:rsidRPr="007906BE" w:rsidRDefault="00617AD7" w:rsidP="009407AE">
      <w:pPr>
        <w:ind w:left="360"/>
      </w:pPr>
    </w:p>
    <w:p w14:paraId="4B6F322A" w14:textId="2BECC739" w:rsidR="00617AD7" w:rsidRDefault="00617AD7" w:rsidP="009407AE">
      <w:pPr>
        <w:ind w:left="360"/>
      </w:pPr>
    </w:p>
    <w:p w14:paraId="35A3921A" w14:textId="72FB9388" w:rsidR="00520F55" w:rsidRDefault="00520F55" w:rsidP="009407AE">
      <w:pPr>
        <w:ind w:left="360"/>
      </w:pPr>
    </w:p>
    <w:p w14:paraId="3857B008" w14:textId="37965B7C" w:rsidR="00520F55" w:rsidRDefault="00520F55" w:rsidP="009407AE">
      <w:pPr>
        <w:ind w:left="360"/>
      </w:pPr>
    </w:p>
    <w:p w14:paraId="7AF6D2B0" w14:textId="366AD76C" w:rsidR="00617AD7" w:rsidRPr="007906BE" w:rsidRDefault="00D776AE" w:rsidP="00E3383A">
      <w:pPr>
        <w:pStyle w:val="ListParagraph"/>
        <w:jc w:val="center"/>
      </w:pPr>
      <w:r w:rsidRPr="007906BE">
        <w:t>Add New Classes</w:t>
      </w:r>
    </w:p>
    <w:p w14:paraId="4C72A8FD" w14:textId="4F090CEF" w:rsidR="00D776AE" w:rsidRPr="007906BE" w:rsidRDefault="00D776AE" w:rsidP="00F868B3">
      <w:pPr>
        <w:ind w:left="360"/>
        <w:jc w:val="center"/>
      </w:pPr>
      <w:r w:rsidRPr="007906BE">
        <w:rPr>
          <w:noProof/>
        </w:rPr>
        <w:drawing>
          <wp:inline distT="0" distB="0" distL="0" distR="0" wp14:anchorId="2646FFFF" wp14:editId="282FA6A2">
            <wp:extent cx="3971925" cy="4324350"/>
            <wp:effectExtent l="0" t="0" r="9525"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cap 16.JPG"/>
                    <pic:cNvPicPr/>
                  </pic:nvPicPr>
                  <pic:blipFill>
                    <a:blip r:embed="rId91">
                      <a:extLst>
                        <a:ext uri="{28A0092B-C50C-407E-A947-70E740481C1C}">
                          <a14:useLocalDpi xmlns:a14="http://schemas.microsoft.com/office/drawing/2010/main" val="0"/>
                        </a:ext>
                      </a:extLst>
                    </a:blip>
                    <a:stretch>
                      <a:fillRect/>
                    </a:stretch>
                  </pic:blipFill>
                  <pic:spPr>
                    <a:xfrm>
                      <a:off x="0" y="0"/>
                      <a:ext cx="3971925" cy="4324350"/>
                    </a:xfrm>
                    <a:prstGeom prst="rect">
                      <a:avLst/>
                    </a:prstGeom>
                  </pic:spPr>
                </pic:pic>
              </a:graphicData>
            </a:graphic>
          </wp:inline>
        </w:drawing>
      </w:r>
    </w:p>
    <w:p w14:paraId="29421B1F" w14:textId="2FDA4E25" w:rsidR="00AC6349" w:rsidRPr="007906BE" w:rsidRDefault="00AC6349" w:rsidP="009407AE">
      <w:pPr>
        <w:ind w:left="360"/>
      </w:pPr>
    </w:p>
    <w:p w14:paraId="64F4B549" w14:textId="35C413C9" w:rsidR="00AC6349" w:rsidRPr="007906BE" w:rsidRDefault="00AC6349" w:rsidP="009407AE">
      <w:pPr>
        <w:ind w:left="360"/>
      </w:pPr>
    </w:p>
    <w:p w14:paraId="3E37DEF6" w14:textId="5EE8B877" w:rsidR="00AC6349" w:rsidRPr="007906BE" w:rsidRDefault="00AC6349" w:rsidP="009407AE">
      <w:pPr>
        <w:ind w:left="360"/>
      </w:pPr>
    </w:p>
    <w:p w14:paraId="20F98862" w14:textId="49439F72" w:rsidR="00AC6349" w:rsidRPr="007906BE" w:rsidRDefault="00AC6349" w:rsidP="009407AE">
      <w:pPr>
        <w:ind w:left="360"/>
      </w:pPr>
    </w:p>
    <w:p w14:paraId="4248B374" w14:textId="19338231" w:rsidR="00AC6349" w:rsidRPr="007906BE" w:rsidRDefault="00AC6349" w:rsidP="009407AE">
      <w:pPr>
        <w:ind w:left="360"/>
      </w:pPr>
    </w:p>
    <w:p w14:paraId="68165289" w14:textId="0D99055D" w:rsidR="00AC6349" w:rsidRDefault="00AC6349" w:rsidP="009407AE">
      <w:pPr>
        <w:ind w:left="360"/>
      </w:pPr>
    </w:p>
    <w:p w14:paraId="426F7FF3" w14:textId="6CE70183" w:rsidR="00520F55" w:rsidRDefault="00520F55" w:rsidP="009407AE">
      <w:pPr>
        <w:ind w:left="360"/>
      </w:pPr>
    </w:p>
    <w:p w14:paraId="7531EFCE" w14:textId="46C4CD39" w:rsidR="00520F55" w:rsidRDefault="00520F55" w:rsidP="009407AE">
      <w:pPr>
        <w:ind w:left="360"/>
      </w:pPr>
    </w:p>
    <w:p w14:paraId="6B196D2F" w14:textId="1444E0FE" w:rsidR="00AC6349" w:rsidRPr="007906BE" w:rsidRDefault="006C77E0" w:rsidP="00E3383A">
      <w:pPr>
        <w:pStyle w:val="ListParagraph"/>
        <w:jc w:val="center"/>
      </w:pPr>
      <w:r w:rsidRPr="007906BE">
        <w:t>Add Grades</w:t>
      </w:r>
    </w:p>
    <w:p w14:paraId="31783DE6" w14:textId="5CD9B53F" w:rsidR="006C77E0" w:rsidRPr="007906BE" w:rsidRDefault="006C77E0" w:rsidP="00BA59F5">
      <w:pPr>
        <w:ind w:left="360"/>
        <w:jc w:val="center"/>
      </w:pPr>
      <w:r w:rsidRPr="007906BE">
        <w:rPr>
          <w:noProof/>
        </w:rPr>
        <w:drawing>
          <wp:inline distT="0" distB="0" distL="0" distR="0" wp14:anchorId="0C47697C" wp14:editId="1360326C">
            <wp:extent cx="3800475" cy="411480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cap 17.JPG"/>
                    <pic:cNvPicPr/>
                  </pic:nvPicPr>
                  <pic:blipFill>
                    <a:blip r:embed="rId92">
                      <a:extLst>
                        <a:ext uri="{28A0092B-C50C-407E-A947-70E740481C1C}">
                          <a14:useLocalDpi xmlns:a14="http://schemas.microsoft.com/office/drawing/2010/main" val="0"/>
                        </a:ext>
                      </a:extLst>
                    </a:blip>
                    <a:stretch>
                      <a:fillRect/>
                    </a:stretch>
                  </pic:blipFill>
                  <pic:spPr>
                    <a:xfrm>
                      <a:off x="0" y="0"/>
                      <a:ext cx="3800475" cy="4114800"/>
                    </a:xfrm>
                    <a:prstGeom prst="rect">
                      <a:avLst/>
                    </a:prstGeom>
                  </pic:spPr>
                </pic:pic>
              </a:graphicData>
            </a:graphic>
          </wp:inline>
        </w:drawing>
      </w:r>
    </w:p>
    <w:p w14:paraId="270B1DA3" w14:textId="2CE77574" w:rsidR="006C77E0" w:rsidRPr="007906BE" w:rsidRDefault="006C77E0" w:rsidP="009407AE">
      <w:pPr>
        <w:ind w:left="360"/>
      </w:pPr>
    </w:p>
    <w:p w14:paraId="4691A707" w14:textId="53333917" w:rsidR="006C77E0" w:rsidRPr="007906BE" w:rsidRDefault="006C77E0" w:rsidP="009407AE">
      <w:pPr>
        <w:ind w:left="360"/>
      </w:pPr>
    </w:p>
    <w:p w14:paraId="6F22157F" w14:textId="64C81865" w:rsidR="006C77E0" w:rsidRPr="007906BE" w:rsidRDefault="006C77E0" w:rsidP="009407AE">
      <w:pPr>
        <w:ind w:left="360"/>
      </w:pPr>
    </w:p>
    <w:p w14:paraId="6B5CCD68" w14:textId="326C9E47" w:rsidR="006C77E0" w:rsidRPr="007906BE" w:rsidRDefault="006C77E0" w:rsidP="009407AE">
      <w:pPr>
        <w:ind w:left="360"/>
      </w:pPr>
    </w:p>
    <w:p w14:paraId="0C00CC68" w14:textId="5ED4734A" w:rsidR="000C0354" w:rsidRDefault="000C0354" w:rsidP="009407AE">
      <w:pPr>
        <w:ind w:left="360"/>
      </w:pPr>
    </w:p>
    <w:p w14:paraId="1757CC68" w14:textId="4B7B17EA" w:rsidR="00520F55" w:rsidRDefault="00520F55" w:rsidP="009407AE">
      <w:pPr>
        <w:ind w:left="360"/>
      </w:pPr>
    </w:p>
    <w:p w14:paraId="4C513AFB" w14:textId="44771577" w:rsidR="00520F55" w:rsidRDefault="00520F55" w:rsidP="009407AE">
      <w:pPr>
        <w:ind w:left="360"/>
      </w:pPr>
    </w:p>
    <w:p w14:paraId="277F540B" w14:textId="686E27B5" w:rsidR="00520F55" w:rsidRDefault="00520F55" w:rsidP="009407AE">
      <w:pPr>
        <w:ind w:left="360"/>
      </w:pPr>
    </w:p>
    <w:p w14:paraId="64F64230" w14:textId="6142F19F" w:rsidR="00520F55" w:rsidRDefault="00520F55" w:rsidP="009407AE">
      <w:pPr>
        <w:ind w:left="360"/>
      </w:pPr>
    </w:p>
    <w:p w14:paraId="613FD632" w14:textId="290DDA6D" w:rsidR="000C0354" w:rsidRPr="007906BE" w:rsidRDefault="000C0354" w:rsidP="00E3383A">
      <w:pPr>
        <w:pStyle w:val="ListParagraph"/>
        <w:jc w:val="center"/>
      </w:pPr>
      <w:r w:rsidRPr="007906BE">
        <w:t>Student Account</w:t>
      </w:r>
    </w:p>
    <w:p w14:paraId="138151A1" w14:textId="18BF3B38" w:rsidR="000C0354" w:rsidRPr="007906BE" w:rsidRDefault="00EA13F0" w:rsidP="009407AE">
      <w:pPr>
        <w:ind w:left="360"/>
      </w:pPr>
      <w:r w:rsidRPr="007906BE">
        <w:rPr>
          <w:noProof/>
        </w:rPr>
        <w:drawing>
          <wp:inline distT="0" distB="0" distL="0" distR="0" wp14:anchorId="7B4F95E0" wp14:editId="5AC8A31D">
            <wp:extent cx="6846570" cy="2726056"/>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cap 18.JPG"/>
                    <pic:cNvPicPr/>
                  </pic:nvPicPr>
                  <pic:blipFill>
                    <a:blip r:embed="rId93">
                      <a:extLst>
                        <a:ext uri="{28A0092B-C50C-407E-A947-70E740481C1C}">
                          <a14:useLocalDpi xmlns:a14="http://schemas.microsoft.com/office/drawing/2010/main" val="0"/>
                        </a:ext>
                      </a:extLst>
                    </a:blip>
                    <a:stretch>
                      <a:fillRect/>
                    </a:stretch>
                  </pic:blipFill>
                  <pic:spPr>
                    <a:xfrm>
                      <a:off x="0" y="0"/>
                      <a:ext cx="6846829" cy="2726159"/>
                    </a:xfrm>
                    <a:prstGeom prst="rect">
                      <a:avLst/>
                    </a:prstGeom>
                  </pic:spPr>
                </pic:pic>
              </a:graphicData>
            </a:graphic>
          </wp:inline>
        </w:drawing>
      </w:r>
    </w:p>
    <w:p w14:paraId="1DCA8C2B" w14:textId="6ECFB6B1" w:rsidR="006C77E0" w:rsidRPr="007906BE" w:rsidRDefault="006707B5" w:rsidP="00E3383A">
      <w:pPr>
        <w:pStyle w:val="ListParagraph"/>
        <w:jc w:val="center"/>
      </w:pPr>
      <w:r w:rsidRPr="007906BE">
        <w:t xml:space="preserve">Student </w:t>
      </w:r>
      <w:r w:rsidR="007F494B" w:rsidRPr="007906BE">
        <w:t xml:space="preserve">Class </w:t>
      </w:r>
      <w:r w:rsidRPr="007906BE">
        <w:t>Grade</w:t>
      </w:r>
    </w:p>
    <w:p w14:paraId="4EDA769B" w14:textId="4D053851" w:rsidR="006707B5" w:rsidRPr="007906BE" w:rsidRDefault="006707B5" w:rsidP="009407AE">
      <w:pPr>
        <w:ind w:left="360"/>
      </w:pPr>
      <w:r w:rsidRPr="007906BE">
        <w:rPr>
          <w:noProof/>
        </w:rPr>
        <w:drawing>
          <wp:inline distT="0" distB="0" distL="0" distR="0" wp14:anchorId="07D34912" wp14:editId="6447AABA">
            <wp:extent cx="6865617" cy="2505076"/>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ap 19.JPG"/>
                    <pic:cNvPicPr/>
                  </pic:nvPicPr>
                  <pic:blipFill>
                    <a:blip r:embed="rId94">
                      <a:extLst>
                        <a:ext uri="{28A0092B-C50C-407E-A947-70E740481C1C}">
                          <a14:useLocalDpi xmlns:a14="http://schemas.microsoft.com/office/drawing/2010/main" val="0"/>
                        </a:ext>
                      </a:extLst>
                    </a:blip>
                    <a:stretch>
                      <a:fillRect/>
                    </a:stretch>
                  </pic:blipFill>
                  <pic:spPr>
                    <a:xfrm>
                      <a:off x="0" y="0"/>
                      <a:ext cx="6872617" cy="2507630"/>
                    </a:xfrm>
                    <a:prstGeom prst="rect">
                      <a:avLst/>
                    </a:prstGeom>
                  </pic:spPr>
                </pic:pic>
              </a:graphicData>
            </a:graphic>
          </wp:inline>
        </w:drawing>
      </w:r>
    </w:p>
    <w:p w14:paraId="007C2D7B" w14:textId="77777777" w:rsidR="00520F55" w:rsidRDefault="00520F55" w:rsidP="00E3383A">
      <w:pPr>
        <w:pStyle w:val="ListParagraph"/>
        <w:jc w:val="center"/>
      </w:pPr>
    </w:p>
    <w:p w14:paraId="2937DC9E" w14:textId="77777777" w:rsidR="00520F55" w:rsidRDefault="00520F55" w:rsidP="00E3383A">
      <w:pPr>
        <w:pStyle w:val="ListParagraph"/>
        <w:jc w:val="center"/>
      </w:pPr>
    </w:p>
    <w:p w14:paraId="038C6144" w14:textId="77777777" w:rsidR="00520F55" w:rsidRDefault="00520F55" w:rsidP="00E3383A">
      <w:pPr>
        <w:pStyle w:val="ListParagraph"/>
        <w:jc w:val="center"/>
      </w:pPr>
    </w:p>
    <w:p w14:paraId="5C4E5437" w14:textId="2399B993" w:rsidR="00B921AF" w:rsidRPr="007906BE" w:rsidRDefault="007F494B" w:rsidP="00E3383A">
      <w:pPr>
        <w:pStyle w:val="ListParagraph"/>
        <w:jc w:val="center"/>
      </w:pPr>
      <w:r w:rsidRPr="007906BE">
        <w:t>Student Grades</w:t>
      </w:r>
    </w:p>
    <w:p w14:paraId="1C87E345" w14:textId="46C381B7" w:rsidR="007F494B" w:rsidRPr="007906BE" w:rsidRDefault="007F494B" w:rsidP="009407AE">
      <w:pPr>
        <w:ind w:left="360"/>
      </w:pPr>
      <w:r w:rsidRPr="007906BE">
        <w:rPr>
          <w:noProof/>
        </w:rPr>
        <w:drawing>
          <wp:inline distT="0" distB="0" distL="0" distR="0" wp14:anchorId="76BC9034" wp14:editId="42ADCF99">
            <wp:extent cx="6903720" cy="2185036"/>
            <wp:effectExtent l="0" t="0" r="0"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cap 20.JPG"/>
                    <pic:cNvPicPr/>
                  </pic:nvPicPr>
                  <pic:blipFill>
                    <a:blip r:embed="rId95" cstate="print">
                      <a:extLst>
                        <a:ext uri="{28A0092B-C50C-407E-A947-70E740481C1C}">
                          <a14:useLocalDpi xmlns:a14="http://schemas.microsoft.com/office/drawing/2010/main" val="0"/>
                        </a:ext>
                      </a:extLst>
                    </a:blip>
                    <a:stretch>
                      <a:fillRect/>
                    </a:stretch>
                  </pic:blipFill>
                  <pic:spPr>
                    <a:xfrm>
                      <a:off x="0" y="0"/>
                      <a:ext cx="6903764" cy="2185050"/>
                    </a:xfrm>
                    <a:prstGeom prst="rect">
                      <a:avLst/>
                    </a:prstGeom>
                  </pic:spPr>
                </pic:pic>
              </a:graphicData>
            </a:graphic>
          </wp:inline>
        </w:drawing>
      </w:r>
    </w:p>
    <w:p w14:paraId="16056D1B" w14:textId="22274A99" w:rsidR="00D24F55" w:rsidRPr="007906BE" w:rsidRDefault="00D24F55" w:rsidP="009407AE">
      <w:pPr>
        <w:ind w:left="360"/>
      </w:pPr>
    </w:p>
    <w:p w14:paraId="5865A0A7" w14:textId="11261A62" w:rsidR="00692904" w:rsidRPr="007906BE" w:rsidRDefault="00880A38" w:rsidP="00E3383A">
      <w:pPr>
        <w:pStyle w:val="ListParagraph"/>
        <w:jc w:val="center"/>
      </w:pPr>
      <w:r w:rsidRPr="007906BE">
        <w:t>Teacher Account</w:t>
      </w:r>
    </w:p>
    <w:p w14:paraId="7DCEE87B" w14:textId="0F75A5C1" w:rsidR="00880A38" w:rsidRPr="007906BE" w:rsidRDefault="00880A38" w:rsidP="009407AE">
      <w:pPr>
        <w:ind w:left="360"/>
      </w:pPr>
      <w:r w:rsidRPr="007906BE">
        <w:rPr>
          <w:noProof/>
        </w:rPr>
        <w:drawing>
          <wp:inline distT="0" distB="0" distL="0" distR="0" wp14:anchorId="2F648E91" wp14:editId="2A813442">
            <wp:extent cx="6903720" cy="200914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cap 21.JPG"/>
                    <pic:cNvPicPr/>
                  </pic:nvPicPr>
                  <pic:blipFill>
                    <a:blip r:embed="rId96">
                      <a:extLst>
                        <a:ext uri="{28A0092B-C50C-407E-A947-70E740481C1C}">
                          <a14:useLocalDpi xmlns:a14="http://schemas.microsoft.com/office/drawing/2010/main" val="0"/>
                        </a:ext>
                      </a:extLst>
                    </a:blip>
                    <a:stretch>
                      <a:fillRect/>
                    </a:stretch>
                  </pic:blipFill>
                  <pic:spPr>
                    <a:xfrm>
                      <a:off x="0" y="0"/>
                      <a:ext cx="6903720" cy="2009140"/>
                    </a:xfrm>
                    <a:prstGeom prst="rect">
                      <a:avLst/>
                    </a:prstGeom>
                  </pic:spPr>
                </pic:pic>
              </a:graphicData>
            </a:graphic>
          </wp:inline>
        </w:drawing>
      </w:r>
    </w:p>
    <w:p w14:paraId="64184FBA" w14:textId="02F9DEA4" w:rsidR="006C77E0" w:rsidRPr="007906BE" w:rsidRDefault="00880A38" w:rsidP="00E3383A">
      <w:pPr>
        <w:pStyle w:val="ListParagraph"/>
        <w:jc w:val="center"/>
      </w:pPr>
      <w:r w:rsidRPr="007906BE">
        <w:t>Teacher Classes</w:t>
      </w:r>
    </w:p>
    <w:p w14:paraId="58279C4D" w14:textId="08721B9F" w:rsidR="00880A38" w:rsidRPr="007906BE" w:rsidRDefault="00880A38" w:rsidP="009407AE">
      <w:pPr>
        <w:ind w:left="360"/>
      </w:pPr>
      <w:r w:rsidRPr="007906BE">
        <w:rPr>
          <w:noProof/>
        </w:rPr>
        <w:drawing>
          <wp:inline distT="0" distB="0" distL="0" distR="0" wp14:anchorId="153E0FDD" wp14:editId="17C052E7">
            <wp:extent cx="6867525" cy="1438910"/>
            <wp:effectExtent l="0" t="0" r="9525"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cap 22.JPG"/>
                    <pic:cNvPicPr/>
                  </pic:nvPicPr>
                  <pic:blipFill>
                    <a:blip r:embed="rId97" cstate="print">
                      <a:extLst>
                        <a:ext uri="{28A0092B-C50C-407E-A947-70E740481C1C}">
                          <a14:useLocalDpi xmlns:a14="http://schemas.microsoft.com/office/drawing/2010/main" val="0"/>
                        </a:ext>
                      </a:extLst>
                    </a:blip>
                    <a:stretch>
                      <a:fillRect/>
                    </a:stretch>
                  </pic:blipFill>
                  <pic:spPr>
                    <a:xfrm>
                      <a:off x="0" y="0"/>
                      <a:ext cx="6867525" cy="1438910"/>
                    </a:xfrm>
                    <a:prstGeom prst="rect">
                      <a:avLst/>
                    </a:prstGeom>
                  </pic:spPr>
                </pic:pic>
              </a:graphicData>
            </a:graphic>
          </wp:inline>
        </w:drawing>
      </w:r>
    </w:p>
    <w:p w14:paraId="1C9A5B7C" w14:textId="71F34310" w:rsidR="00880A38" w:rsidRPr="007906BE" w:rsidRDefault="00880A38" w:rsidP="00E3383A">
      <w:pPr>
        <w:pStyle w:val="ListParagraph"/>
        <w:jc w:val="center"/>
      </w:pPr>
      <w:r w:rsidRPr="007906BE">
        <w:t>Teacher Add Grades</w:t>
      </w:r>
    </w:p>
    <w:p w14:paraId="4A303C8B" w14:textId="4CECD87D" w:rsidR="00880A38" w:rsidRPr="007906BE" w:rsidRDefault="00233A79" w:rsidP="00520F55">
      <w:pPr>
        <w:ind w:left="360"/>
        <w:jc w:val="center"/>
      </w:pPr>
      <w:r w:rsidRPr="007906BE">
        <w:rPr>
          <w:noProof/>
        </w:rPr>
        <w:drawing>
          <wp:inline distT="0" distB="0" distL="0" distR="0" wp14:anchorId="353A145E" wp14:editId="364CC396">
            <wp:extent cx="3457575" cy="2861310"/>
            <wp:effectExtent l="0" t="0" r="9525"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cap 23.JPG"/>
                    <pic:cNvPicPr/>
                  </pic:nvPicPr>
                  <pic:blipFill>
                    <a:blip r:embed="rId98">
                      <a:extLst>
                        <a:ext uri="{28A0092B-C50C-407E-A947-70E740481C1C}">
                          <a14:useLocalDpi xmlns:a14="http://schemas.microsoft.com/office/drawing/2010/main" val="0"/>
                        </a:ext>
                      </a:extLst>
                    </a:blip>
                    <a:stretch>
                      <a:fillRect/>
                    </a:stretch>
                  </pic:blipFill>
                  <pic:spPr>
                    <a:xfrm>
                      <a:off x="0" y="0"/>
                      <a:ext cx="3473359" cy="2874372"/>
                    </a:xfrm>
                    <a:prstGeom prst="rect">
                      <a:avLst/>
                    </a:prstGeom>
                  </pic:spPr>
                </pic:pic>
              </a:graphicData>
            </a:graphic>
          </wp:inline>
        </w:drawing>
      </w:r>
    </w:p>
    <w:sectPr w:rsidR="00880A38" w:rsidRPr="007906BE" w:rsidSect="00F05017">
      <w:pgSz w:w="12240" w:h="15840" w:code="1"/>
      <w:pgMar w:top="2304" w:right="864" w:bottom="1699" w:left="576" w:header="720" w:footer="720" w:gutter="0"/>
      <w:pgNumType w:start="153"/>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75AF5C" w14:textId="77777777" w:rsidR="00AA4A25" w:rsidRDefault="00AA4A25">
      <w:pPr>
        <w:spacing w:line="240" w:lineRule="auto"/>
      </w:pPr>
      <w:r>
        <w:separator/>
      </w:r>
    </w:p>
  </w:endnote>
  <w:endnote w:type="continuationSeparator" w:id="0">
    <w:p w14:paraId="765F75C2" w14:textId="77777777" w:rsidR="00AA4A25" w:rsidRDefault="00AA4A2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0053411"/>
      <w:docPartObj>
        <w:docPartGallery w:val="Page Numbers (Bottom of Page)"/>
        <w:docPartUnique/>
      </w:docPartObj>
    </w:sdtPr>
    <w:sdtEndPr>
      <w:rPr>
        <w:noProof/>
      </w:rPr>
    </w:sdtEndPr>
    <w:sdtContent>
      <w:p w14:paraId="130AB6EB" w14:textId="782AF08D" w:rsidR="00144FC8" w:rsidRDefault="00144FC8">
        <w:pPr>
          <w:pStyle w:val="Footer"/>
          <w:jc w:val="center"/>
        </w:pPr>
        <w:r w:rsidRPr="00C216AD">
          <w:rPr>
            <w:sz w:val="20"/>
            <w:szCs w:val="18"/>
          </w:rPr>
          <w:fldChar w:fldCharType="begin"/>
        </w:r>
        <w:r w:rsidRPr="00C216AD">
          <w:rPr>
            <w:sz w:val="20"/>
            <w:szCs w:val="18"/>
          </w:rPr>
          <w:instrText xml:space="preserve"> PAGE   \* MERGEFORMAT </w:instrText>
        </w:r>
        <w:r w:rsidRPr="00C216AD">
          <w:rPr>
            <w:sz w:val="20"/>
            <w:szCs w:val="18"/>
          </w:rPr>
          <w:fldChar w:fldCharType="separate"/>
        </w:r>
        <w:r w:rsidR="00AA4A25">
          <w:rPr>
            <w:noProof/>
            <w:sz w:val="20"/>
            <w:szCs w:val="18"/>
          </w:rPr>
          <w:t>I</w:t>
        </w:r>
        <w:r w:rsidRPr="00C216AD">
          <w:rPr>
            <w:noProof/>
            <w:sz w:val="20"/>
            <w:szCs w:val="18"/>
          </w:rPr>
          <w:fldChar w:fldCharType="end"/>
        </w:r>
      </w:p>
    </w:sdtContent>
  </w:sdt>
  <w:p w14:paraId="1D18069A" w14:textId="77777777" w:rsidR="00144FC8" w:rsidRDefault="00144FC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E7ADEC" w14:textId="77777777" w:rsidR="00AA4A25" w:rsidRDefault="00AA4A25">
      <w:pPr>
        <w:spacing w:line="240" w:lineRule="auto"/>
      </w:pPr>
      <w:r>
        <w:separator/>
      </w:r>
    </w:p>
  </w:footnote>
  <w:footnote w:type="continuationSeparator" w:id="0">
    <w:p w14:paraId="5B28F7D1" w14:textId="77777777" w:rsidR="00AA4A25" w:rsidRDefault="00AA4A2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7119E"/>
    <w:multiLevelType w:val="hybridMultilevel"/>
    <w:tmpl w:val="FFC49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EA76A6"/>
    <w:multiLevelType w:val="multilevel"/>
    <w:tmpl w:val="27A8B81E"/>
    <w:lvl w:ilvl="0">
      <w:start w:val="2"/>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8D74C33"/>
    <w:multiLevelType w:val="hybridMultilevel"/>
    <w:tmpl w:val="F0DE17D6"/>
    <w:lvl w:ilvl="0" w:tplc="0E5AFD8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A02CB5"/>
    <w:multiLevelType w:val="hybridMultilevel"/>
    <w:tmpl w:val="631EF7FE"/>
    <w:lvl w:ilvl="0" w:tplc="8A846AB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04F4FE8"/>
    <w:multiLevelType w:val="multilevel"/>
    <w:tmpl w:val="5B3EF26E"/>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7D61A13"/>
    <w:multiLevelType w:val="hybridMultilevel"/>
    <w:tmpl w:val="C40C8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5B1BC7"/>
    <w:multiLevelType w:val="hybridMultilevel"/>
    <w:tmpl w:val="8EE6AA7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645D18"/>
    <w:multiLevelType w:val="multilevel"/>
    <w:tmpl w:val="08D88AA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39A7878"/>
    <w:multiLevelType w:val="multilevel"/>
    <w:tmpl w:val="DD92B410"/>
    <w:lvl w:ilvl="0">
      <w:start w:val="1"/>
      <w:numFmt w:val="decimal"/>
      <w:lvlText w:val="%1."/>
      <w:lvlJc w:val="left"/>
      <w:pPr>
        <w:ind w:left="360" w:hanging="360"/>
      </w:pPr>
    </w:lvl>
    <w:lvl w:ilvl="1">
      <w:start w:val="12"/>
      <w:numFmt w:val="decimal"/>
      <w:isLgl/>
      <w:lvlText w:val="%1.%2"/>
      <w:lvlJc w:val="left"/>
      <w:pPr>
        <w:ind w:left="723" w:hanging="435"/>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584" w:hanging="720"/>
      </w:pPr>
      <w:rPr>
        <w:rFonts w:hint="default"/>
      </w:rPr>
    </w:lvl>
    <w:lvl w:ilvl="4">
      <w:start w:val="1"/>
      <w:numFmt w:val="decimal"/>
      <w:isLgl/>
      <w:lvlText w:val="%1.%2.%3.%4.%5"/>
      <w:lvlJc w:val="left"/>
      <w:pPr>
        <w:ind w:left="2232"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3168" w:hanging="1440"/>
      </w:pPr>
      <w:rPr>
        <w:rFonts w:hint="default"/>
      </w:rPr>
    </w:lvl>
    <w:lvl w:ilvl="7">
      <w:start w:val="1"/>
      <w:numFmt w:val="decimal"/>
      <w:isLgl/>
      <w:lvlText w:val="%1.%2.%3.%4.%5.%6.%7.%8"/>
      <w:lvlJc w:val="left"/>
      <w:pPr>
        <w:ind w:left="3456" w:hanging="1440"/>
      </w:pPr>
      <w:rPr>
        <w:rFonts w:hint="default"/>
      </w:rPr>
    </w:lvl>
    <w:lvl w:ilvl="8">
      <w:start w:val="1"/>
      <w:numFmt w:val="decimal"/>
      <w:isLgl/>
      <w:lvlText w:val="%1.%2.%3.%4.%5.%6.%7.%8.%9"/>
      <w:lvlJc w:val="left"/>
      <w:pPr>
        <w:ind w:left="4104" w:hanging="1800"/>
      </w:pPr>
      <w:rPr>
        <w:rFonts w:hint="default"/>
      </w:rPr>
    </w:lvl>
  </w:abstractNum>
  <w:abstractNum w:abstractNumId="9" w15:restartNumberingAfterBreak="0">
    <w:nsid w:val="246A3BC7"/>
    <w:multiLevelType w:val="hybridMultilevel"/>
    <w:tmpl w:val="7DEA1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78517A"/>
    <w:multiLevelType w:val="hybridMultilevel"/>
    <w:tmpl w:val="9982B56C"/>
    <w:lvl w:ilvl="0" w:tplc="0E5AFD8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3358A5"/>
    <w:multiLevelType w:val="hybridMultilevel"/>
    <w:tmpl w:val="2F6E17C2"/>
    <w:lvl w:ilvl="0" w:tplc="F2C8A9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733EE7"/>
    <w:multiLevelType w:val="hybridMultilevel"/>
    <w:tmpl w:val="B824B86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7711B3"/>
    <w:multiLevelType w:val="hybridMultilevel"/>
    <w:tmpl w:val="635426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E76609"/>
    <w:multiLevelType w:val="multilevel"/>
    <w:tmpl w:val="10D03EAC"/>
    <w:lvl w:ilvl="0">
      <w:start w:val="1"/>
      <w:numFmt w:val="decimal"/>
      <w:lvlText w:val="%1."/>
      <w:lvlJc w:val="left"/>
      <w:pPr>
        <w:ind w:left="720" w:hanging="360"/>
      </w:pPr>
      <w:rPr>
        <w:rFonts w:hint="default"/>
      </w:rPr>
    </w:lvl>
    <w:lvl w:ilvl="1">
      <w:start w:val="4"/>
      <w:numFmt w:val="decimal"/>
      <w:isLgl/>
      <w:lvlText w:val="%1.%2"/>
      <w:lvlJc w:val="left"/>
      <w:pPr>
        <w:ind w:left="840" w:hanging="480"/>
      </w:pPr>
      <w:rPr>
        <w:rFonts w:hint="default"/>
      </w:rPr>
    </w:lvl>
    <w:lvl w:ilvl="2">
      <w:start w:val="9"/>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D08481C"/>
    <w:multiLevelType w:val="hybridMultilevel"/>
    <w:tmpl w:val="A8CC3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3C1949"/>
    <w:multiLevelType w:val="multilevel"/>
    <w:tmpl w:val="15385226"/>
    <w:lvl w:ilvl="0">
      <w:start w:val="1"/>
      <w:numFmt w:val="decimal"/>
      <w:lvlText w:val="%1."/>
      <w:lvlJc w:val="left"/>
      <w:pPr>
        <w:ind w:left="360" w:hanging="36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34FA1CF3"/>
    <w:multiLevelType w:val="hybridMultilevel"/>
    <w:tmpl w:val="E84EB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394EF6"/>
    <w:multiLevelType w:val="multilevel"/>
    <w:tmpl w:val="E6D052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687EAB"/>
    <w:multiLevelType w:val="hybridMultilevel"/>
    <w:tmpl w:val="A8E037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132B49"/>
    <w:multiLevelType w:val="multilevel"/>
    <w:tmpl w:val="A0EC0566"/>
    <w:lvl w:ilvl="0">
      <w:start w:val="4"/>
      <w:numFmt w:val="decimal"/>
      <w:lvlText w:val="%1"/>
      <w:lvlJc w:val="left"/>
      <w:pPr>
        <w:ind w:left="480" w:hanging="480"/>
      </w:pPr>
      <w:rPr>
        <w:rFonts w:eastAsiaTheme="minorHAnsi" w:hint="default"/>
      </w:rPr>
    </w:lvl>
    <w:lvl w:ilvl="1">
      <w:start w:val="3"/>
      <w:numFmt w:val="decimal"/>
      <w:lvlText w:val="%1.%2"/>
      <w:lvlJc w:val="left"/>
      <w:pPr>
        <w:ind w:left="480" w:hanging="48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21" w15:restartNumberingAfterBreak="0">
    <w:nsid w:val="4A69748D"/>
    <w:multiLevelType w:val="multilevel"/>
    <w:tmpl w:val="6C4AD766"/>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4E1E290A"/>
    <w:multiLevelType w:val="multilevel"/>
    <w:tmpl w:val="0409001D"/>
    <w:styleLink w:val="Style2"/>
    <w:lvl w:ilvl="0">
      <w:start w:val="1"/>
      <w:numFmt w:val="ordinalText"/>
      <w:lvlText w:val="%1"/>
      <w:lvlJc w:val="left"/>
      <w:pPr>
        <w:ind w:left="360" w:hanging="360"/>
      </w:pPr>
      <w:rPr>
        <w:rFonts w:ascii="Times New Roman" w:hAnsi="Times New Roman" w:cs="Times New Roman" w:hint="default"/>
        <w:b/>
        <w:color w:val="auto"/>
        <w:sz w:val="24"/>
        <w:szCs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FF373BC"/>
    <w:multiLevelType w:val="hybridMultilevel"/>
    <w:tmpl w:val="0C1291C2"/>
    <w:lvl w:ilvl="0" w:tplc="D602C3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3F56BC"/>
    <w:multiLevelType w:val="multilevel"/>
    <w:tmpl w:val="E7240D7E"/>
    <w:lvl w:ilvl="0">
      <w:start w:val="1"/>
      <w:numFmt w:val="decimal"/>
      <w:lvlText w:val="%1."/>
      <w:lvlJc w:val="left"/>
      <w:pPr>
        <w:ind w:left="360" w:hanging="360"/>
      </w:pPr>
      <w:rPr>
        <w:rFonts w:eastAsiaTheme="majorEastAsia" w:cstheme="majorBidi" w:hint="default"/>
        <w:b w:val="0"/>
        <w:bCs/>
      </w:rPr>
    </w:lvl>
    <w:lvl w:ilvl="1">
      <w:start w:val="4"/>
      <w:numFmt w:val="decimal"/>
      <w:isLgl/>
      <w:lvlText w:val="%1.%2"/>
      <w:lvlJc w:val="left"/>
      <w:pPr>
        <w:ind w:left="720" w:hanging="720"/>
      </w:pPr>
      <w:rPr>
        <w:rFonts w:hint="default"/>
      </w:rPr>
    </w:lvl>
    <w:lvl w:ilvl="2">
      <w:start w:val="7"/>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15:restartNumberingAfterBreak="0">
    <w:nsid w:val="509F2F10"/>
    <w:multiLevelType w:val="hybridMultilevel"/>
    <w:tmpl w:val="C5E2014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0F50DDA"/>
    <w:multiLevelType w:val="hybridMultilevel"/>
    <w:tmpl w:val="7C4AB0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3F26AA"/>
    <w:multiLevelType w:val="hybridMultilevel"/>
    <w:tmpl w:val="C3D457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1C8321C"/>
    <w:multiLevelType w:val="multilevel"/>
    <w:tmpl w:val="DD92B410"/>
    <w:lvl w:ilvl="0">
      <w:start w:val="1"/>
      <w:numFmt w:val="decimal"/>
      <w:lvlText w:val="%1."/>
      <w:lvlJc w:val="left"/>
      <w:pPr>
        <w:ind w:left="360" w:hanging="360"/>
      </w:pPr>
    </w:lvl>
    <w:lvl w:ilvl="1">
      <w:start w:val="12"/>
      <w:numFmt w:val="decimal"/>
      <w:isLgl/>
      <w:lvlText w:val="%1.%2"/>
      <w:lvlJc w:val="left"/>
      <w:pPr>
        <w:ind w:left="723" w:hanging="435"/>
      </w:pPr>
      <w:rPr>
        <w:rFonts w:hint="default"/>
      </w:rPr>
    </w:lvl>
    <w:lvl w:ilvl="2">
      <w:start w:val="1"/>
      <w:numFmt w:val="decimal"/>
      <w:isLgl/>
      <w:lvlText w:val="%1.%2.%3"/>
      <w:lvlJc w:val="left"/>
      <w:pPr>
        <w:ind w:left="1296" w:hanging="720"/>
      </w:pPr>
      <w:rPr>
        <w:rFonts w:hint="default"/>
      </w:rPr>
    </w:lvl>
    <w:lvl w:ilvl="3">
      <w:start w:val="1"/>
      <w:numFmt w:val="decimal"/>
      <w:isLgl/>
      <w:lvlText w:val="%1.%2.%3.%4"/>
      <w:lvlJc w:val="left"/>
      <w:pPr>
        <w:ind w:left="1584" w:hanging="720"/>
      </w:pPr>
      <w:rPr>
        <w:rFonts w:hint="default"/>
      </w:rPr>
    </w:lvl>
    <w:lvl w:ilvl="4">
      <w:start w:val="1"/>
      <w:numFmt w:val="decimal"/>
      <w:isLgl/>
      <w:lvlText w:val="%1.%2.%3.%4.%5"/>
      <w:lvlJc w:val="left"/>
      <w:pPr>
        <w:ind w:left="2232"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3168" w:hanging="1440"/>
      </w:pPr>
      <w:rPr>
        <w:rFonts w:hint="default"/>
      </w:rPr>
    </w:lvl>
    <w:lvl w:ilvl="7">
      <w:start w:val="1"/>
      <w:numFmt w:val="decimal"/>
      <w:isLgl/>
      <w:lvlText w:val="%1.%2.%3.%4.%5.%6.%7.%8"/>
      <w:lvlJc w:val="left"/>
      <w:pPr>
        <w:ind w:left="3456" w:hanging="1440"/>
      </w:pPr>
      <w:rPr>
        <w:rFonts w:hint="default"/>
      </w:rPr>
    </w:lvl>
    <w:lvl w:ilvl="8">
      <w:start w:val="1"/>
      <w:numFmt w:val="decimal"/>
      <w:isLgl/>
      <w:lvlText w:val="%1.%2.%3.%4.%5.%6.%7.%8.%9"/>
      <w:lvlJc w:val="left"/>
      <w:pPr>
        <w:ind w:left="4104" w:hanging="1800"/>
      </w:pPr>
      <w:rPr>
        <w:rFonts w:hint="default"/>
      </w:rPr>
    </w:lvl>
  </w:abstractNum>
  <w:abstractNum w:abstractNumId="29" w15:restartNumberingAfterBreak="0">
    <w:nsid w:val="54D82B48"/>
    <w:multiLevelType w:val="hybridMultilevel"/>
    <w:tmpl w:val="5D7CF7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6AE1414"/>
    <w:multiLevelType w:val="hybridMultilevel"/>
    <w:tmpl w:val="C92ACA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9683447"/>
    <w:multiLevelType w:val="multilevel"/>
    <w:tmpl w:val="0E842B3A"/>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5BD960EE"/>
    <w:multiLevelType w:val="multilevel"/>
    <w:tmpl w:val="CBC614BC"/>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8"/>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C5F7CF0"/>
    <w:multiLevelType w:val="hybridMultilevel"/>
    <w:tmpl w:val="554EE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537C95"/>
    <w:multiLevelType w:val="hybridMultilevel"/>
    <w:tmpl w:val="4B7C4A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E855690"/>
    <w:multiLevelType w:val="hybridMultilevel"/>
    <w:tmpl w:val="14126A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61E902AA"/>
    <w:multiLevelType w:val="hybridMultilevel"/>
    <w:tmpl w:val="C3D45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D51701"/>
    <w:multiLevelType w:val="hybridMultilevel"/>
    <w:tmpl w:val="E6CCD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414A4A"/>
    <w:multiLevelType w:val="hybridMultilevel"/>
    <w:tmpl w:val="6C96383A"/>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6917616D"/>
    <w:multiLevelType w:val="multilevel"/>
    <w:tmpl w:val="484E603C"/>
    <w:lvl w:ilvl="0">
      <w:start w:val="2"/>
      <w:numFmt w:val="decimal"/>
      <w:lvlText w:val="%1"/>
      <w:lvlJc w:val="left"/>
      <w:pPr>
        <w:ind w:left="660" w:hanging="660"/>
      </w:pPr>
      <w:rPr>
        <w:rFonts w:hint="default"/>
      </w:rPr>
    </w:lvl>
    <w:lvl w:ilvl="1">
      <w:start w:val="7"/>
      <w:numFmt w:val="decimal"/>
      <w:lvlText w:val="%1.%2"/>
      <w:lvlJc w:val="left"/>
      <w:pPr>
        <w:ind w:left="756" w:hanging="660"/>
      </w:pPr>
      <w:rPr>
        <w:rFonts w:hint="default"/>
      </w:rPr>
    </w:lvl>
    <w:lvl w:ilvl="2">
      <w:start w:val="2"/>
      <w:numFmt w:val="decimal"/>
      <w:lvlText w:val="%1.%2.%3"/>
      <w:lvlJc w:val="left"/>
      <w:pPr>
        <w:ind w:left="912" w:hanging="720"/>
      </w:pPr>
      <w:rPr>
        <w:rFonts w:hint="default"/>
      </w:rPr>
    </w:lvl>
    <w:lvl w:ilvl="3">
      <w:start w:val="1"/>
      <w:numFmt w:val="decimal"/>
      <w:lvlText w:val="%1.%2.%3.%4"/>
      <w:lvlJc w:val="left"/>
      <w:pPr>
        <w:ind w:left="1008" w:hanging="720"/>
      </w:pPr>
      <w:rPr>
        <w:rFonts w:hint="default"/>
        <w:b/>
        <w:bCs w:val="0"/>
      </w:rPr>
    </w:lvl>
    <w:lvl w:ilvl="4">
      <w:start w:val="1"/>
      <w:numFmt w:val="decimal"/>
      <w:lvlText w:val="%1.%2.%3.%4.%5"/>
      <w:lvlJc w:val="left"/>
      <w:pPr>
        <w:ind w:left="1464" w:hanging="1080"/>
      </w:pPr>
      <w:rPr>
        <w:rFonts w:hint="default"/>
      </w:rPr>
    </w:lvl>
    <w:lvl w:ilvl="5">
      <w:start w:val="1"/>
      <w:numFmt w:val="decimal"/>
      <w:lvlText w:val="%1.%2.%3.%4.%5.%6"/>
      <w:lvlJc w:val="left"/>
      <w:pPr>
        <w:ind w:left="1560" w:hanging="1080"/>
      </w:pPr>
      <w:rPr>
        <w:rFonts w:hint="default"/>
      </w:rPr>
    </w:lvl>
    <w:lvl w:ilvl="6">
      <w:start w:val="1"/>
      <w:numFmt w:val="decimal"/>
      <w:lvlText w:val="%1.%2.%3.%4.%5.%6.%7"/>
      <w:lvlJc w:val="left"/>
      <w:pPr>
        <w:ind w:left="2016" w:hanging="1440"/>
      </w:pPr>
      <w:rPr>
        <w:rFonts w:hint="default"/>
      </w:rPr>
    </w:lvl>
    <w:lvl w:ilvl="7">
      <w:start w:val="1"/>
      <w:numFmt w:val="decimal"/>
      <w:lvlText w:val="%1.%2.%3.%4.%5.%6.%7.%8"/>
      <w:lvlJc w:val="left"/>
      <w:pPr>
        <w:ind w:left="2112" w:hanging="1440"/>
      </w:pPr>
      <w:rPr>
        <w:rFonts w:hint="default"/>
      </w:rPr>
    </w:lvl>
    <w:lvl w:ilvl="8">
      <w:start w:val="1"/>
      <w:numFmt w:val="decimal"/>
      <w:lvlText w:val="%1.%2.%3.%4.%5.%6.%7.%8.%9"/>
      <w:lvlJc w:val="left"/>
      <w:pPr>
        <w:ind w:left="2568" w:hanging="1800"/>
      </w:pPr>
      <w:rPr>
        <w:rFonts w:hint="default"/>
      </w:rPr>
    </w:lvl>
  </w:abstractNum>
  <w:abstractNum w:abstractNumId="40" w15:restartNumberingAfterBreak="0">
    <w:nsid w:val="6B8816F4"/>
    <w:multiLevelType w:val="hybridMultilevel"/>
    <w:tmpl w:val="3AA43796"/>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2750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D872FDA"/>
    <w:multiLevelType w:val="hybridMultilevel"/>
    <w:tmpl w:val="16A63F5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3CC207E"/>
    <w:multiLevelType w:val="hybridMultilevel"/>
    <w:tmpl w:val="98C67C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3F55097"/>
    <w:multiLevelType w:val="hybridMultilevel"/>
    <w:tmpl w:val="95B831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6031D78"/>
    <w:multiLevelType w:val="hybridMultilevel"/>
    <w:tmpl w:val="D6F043D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6777566"/>
    <w:multiLevelType w:val="hybridMultilevel"/>
    <w:tmpl w:val="7B9A26C6"/>
    <w:lvl w:ilvl="0" w:tplc="73005F9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A3B7A52"/>
    <w:multiLevelType w:val="hybridMultilevel"/>
    <w:tmpl w:val="438CB010"/>
    <w:lvl w:ilvl="0" w:tplc="4760A2C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F3A39A4"/>
    <w:multiLevelType w:val="hybridMultilevel"/>
    <w:tmpl w:val="FB86E33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2"/>
  </w:num>
  <w:num w:numId="2">
    <w:abstractNumId w:val="28"/>
  </w:num>
  <w:num w:numId="3">
    <w:abstractNumId w:val="24"/>
  </w:num>
  <w:num w:numId="4">
    <w:abstractNumId w:val="42"/>
  </w:num>
  <w:num w:numId="5">
    <w:abstractNumId w:val="6"/>
  </w:num>
  <w:num w:numId="6">
    <w:abstractNumId w:val="29"/>
  </w:num>
  <w:num w:numId="7">
    <w:abstractNumId w:val="43"/>
  </w:num>
  <w:num w:numId="8">
    <w:abstractNumId w:val="9"/>
  </w:num>
  <w:num w:numId="9">
    <w:abstractNumId w:val="30"/>
  </w:num>
  <w:num w:numId="10">
    <w:abstractNumId w:val="27"/>
  </w:num>
  <w:num w:numId="11">
    <w:abstractNumId w:val="34"/>
  </w:num>
  <w:num w:numId="12">
    <w:abstractNumId w:val="48"/>
  </w:num>
  <w:num w:numId="13">
    <w:abstractNumId w:val="12"/>
  </w:num>
  <w:num w:numId="14">
    <w:abstractNumId w:val="44"/>
  </w:num>
  <w:num w:numId="15">
    <w:abstractNumId w:val="35"/>
  </w:num>
  <w:num w:numId="16">
    <w:abstractNumId w:val="38"/>
  </w:num>
  <w:num w:numId="17">
    <w:abstractNumId w:val="18"/>
  </w:num>
  <w:num w:numId="18">
    <w:abstractNumId w:val="21"/>
  </w:num>
  <w:num w:numId="19">
    <w:abstractNumId w:val="46"/>
  </w:num>
  <w:num w:numId="20">
    <w:abstractNumId w:val="47"/>
  </w:num>
  <w:num w:numId="21">
    <w:abstractNumId w:val="3"/>
  </w:num>
  <w:num w:numId="22">
    <w:abstractNumId w:val="5"/>
  </w:num>
  <w:num w:numId="23">
    <w:abstractNumId w:val="31"/>
  </w:num>
  <w:num w:numId="24">
    <w:abstractNumId w:val="16"/>
  </w:num>
  <w:num w:numId="25">
    <w:abstractNumId w:val="0"/>
  </w:num>
  <w:num w:numId="26">
    <w:abstractNumId w:val="13"/>
  </w:num>
  <w:num w:numId="27">
    <w:abstractNumId w:val="40"/>
  </w:num>
  <w:num w:numId="28">
    <w:abstractNumId w:val="10"/>
  </w:num>
  <w:num w:numId="29">
    <w:abstractNumId w:val="26"/>
  </w:num>
  <w:num w:numId="30">
    <w:abstractNumId w:val="25"/>
  </w:num>
  <w:num w:numId="31">
    <w:abstractNumId w:val="15"/>
  </w:num>
  <w:num w:numId="32">
    <w:abstractNumId w:val="14"/>
  </w:num>
  <w:num w:numId="33">
    <w:abstractNumId w:val="1"/>
  </w:num>
  <w:num w:numId="34">
    <w:abstractNumId w:val="39"/>
  </w:num>
  <w:num w:numId="35">
    <w:abstractNumId w:val="20"/>
  </w:num>
  <w:num w:numId="36">
    <w:abstractNumId w:val="11"/>
  </w:num>
  <w:num w:numId="37">
    <w:abstractNumId w:val="33"/>
  </w:num>
  <w:num w:numId="38">
    <w:abstractNumId w:val="36"/>
  </w:num>
  <w:num w:numId="39">
    <w:abstractNumId w:val="32"/>
  </w:num>
  <w:num w:numId="40">
    <w:abstractNumId w:val="2"/>
  </w:num>
  <w:num w:numId="41">
    <w:abstractNumId w:val="17"/>
  </w:num>
  <w:num w:numId="42">
    <w:abstractNumId w:val="41"/>
  </w:num>
  <w:num w:numId="43">
    <w:abstractNumId w:val="7"/>
  </w:num>
  <w:num w:numId="44">
    <w:abstractNumId w:val="37"/>
  </w:num>
  <w:num w:numId="45">
    <w:abstractNumId w:val="45"/>
  </w:num>
  <w:num w:numId="46">
    <w:abstractNumId w:val="23"/>
  </w:num>
  <w:num w:numId="47">
    <w:abstractNumId w:val="8"/>
  </w:num>
  <w:num w:numId="48">
    <w:abstractNumId w:val="4"/>
  </w:num>
  <w:num w:numId="49">
    <w:abstractNumId w:val="1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0"/>
  <w:activeWritingStyle w:appName="MSWord" w:lang="en-ID" w:vendorID="64" w:dllVersion="131078" w:nlCheck="1" w:checkStyle="0"/>
  <w:defaultTabStop w:val="43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1sDQ0NDM1NjSzNDdR0lEKTi0uzszPAykwN60FALdH7iItAAAA"/>
  </w:docVars>
  <w:rsids>
    <w:rsidRoot w:val="006C2E8E"/>
    <w:rsid w:val="000001D4"/>
    <w:rsid w:val="000001DC"/>
    <w:rsid w:val="00000244"/>
    <w:rsid w:val="00000EA7"/>
    <w:rsid w:val="00000ECB"/>
    <w:rsid w:val="00001580"/>
    <w:rsid w:val="00001E7E"/>
    <w:rsid w:val="0000238C"/>
    <w:rsid w:val="000023D4"/>
    <w:rsid w:val="00002751"/>
    <w:rsid w:val="00002D23"/>
    <w:rsid w:val="00002DE2"/>
    <w:rsid w:val="00002E27"/>
    <w:rsid w:val="00002E3E"/>
    <w:rsid w:val="00003169"/>
    <w:rsid w:val="00003935"/>
    <w:rsid w:val="00003FC1"/>
    <w:rsid w:val="000046E0"/>
    <w:rsid w:val="000048B1"/>
    <w:rsid w:val="00004CF7"/>
    <w:rsid w:val="000050DA"/>
    <w:rsid w:val="00005166"/>
    <w:rsid w:val="00005C17"/>
    <w:rsid w:val="00005C9E"/>
    <w:rsid w:val="00005D73"/>
    <w:rsid w:val="000066B8"/>
    <w:rsid w:val="00006E9B"/>
    <w:rsid w:val="00006F5B"/>
    <w:rsid w:val="00007125"/>
    <w:rsid w:val="00007232"/>
    <w:rsid w:val="000073EC"/>
    <w:rsid w:val="0000791F"/>
    <w:rsid w:val="00007A35"/>
    <w:rsid w:val="00007A7A"/>
    <w:rsid w:val="00007B30"/>
    <w:rsid w:val="00010443"/>
    <w:rsid w:val="000106EB"/>
    <w:rsid w:val="00010A18"/>
    <w:rsid w:val="00010D15"/>
    <w:rsid w:val="00010D96"/>
    <w:rsid w:val="00011ED5"/>
    <w:rsid w:val="00012199"/>
    <w:rsid w:val="0001240E"/>
    <w:rsid w:val="00012D70"/>
    <w:rsid w:val="00013571"/>
    <w:rsid w:val="00013B54"/>
    <w:rsid w:val="00013C3A"/>
    <w:rsid w:val="00013F34"/>
    <w:rsid w:val="0001486C"/>
    <w:rsid w:val="00014877"/>
    <w:rsid w:val="000148B6"/>
    <w:rsid w:val="00014B78"/>
    <w:rsid w:val="000150BF"/>
    <w:rsid w:val="00015CBC"/>
    <w:rsid w:val="00015DCF"/>
    <w:rsid w:val="00015FBD"/>
    <w:rsid w:val="000160C8"/>
    <w:rsid w:val="000160EE"/>
    <w:rsid w:val="00016314"/>
    <w:rsid w:val="00016A2A"/>
    <w:rsid w:val="00016B8C"/>
    <w:rsid w:val="00016F2E"/>
    <w:rsid w:val="00016FCB"/>
    <w:rsid w:val="0001708F"/>
    <w:rsid w:val="000176E7"/>
    <w:rsid w:val="00017862"/>
    <w:rsid w:val="00017AC2"/>
    <w:rsid w:val="00020297"/>
    <w:rsid w:val="000205DB"/>
    <w:rsid w:val="00020BA8"/>
    <w:rsid w:val="00020D63"/>
    <w:rsid w:val="000221C7"/>
    <w:rsid w:val="00022925"/>
    <w:rsid w:val="00022C94"/>
    <w:rsid w:val="00022D41"/>
    <w:rsid w:val="000231FD"/>
    <w:rsid w:val="000234AA"/>
    <w:rsid w:val="000236BF"/>
    <w:rsid w:val="0002432F"/>
    <w:rsid w:val="000245D4"/>
    <w:rsid w:val="00024932"/>
    <w:rsid w:val="0002511C"/>
    <w:rsid w:val="00025CB5"/>
    <w:rsid w:val="00025EDC"/>
    <w:rsid w:val="0002604E"/>
    <w:rsid w:val="00026139"/>
    <w:rsid w:val="000266BE"/>
    <w:rsid w:val="000267E9"/>
    <w:rsid w:val="00026A05"/>
    <w:rsid w:val="00026D9F"/>
    <w:rsid w:val="00026DFB"/>
    <w:rsid w:val="00026E0C"/>
    <w:rsid w:val="000271D6"/>
    <w:rsid w:val="000278C0"/>
    <w:rsid w:val="00027A77"/>
    <w:rsid w:val="00030119"/>
    <w:rsid w:val="00030516"/>
    <w:rsid w:val="000308B0"/>
    <w:rsid w:val="000310F6"/>
    <w:rsid w:val="000313B5"/>
    <w:rsid w:val="000314D6"/>
    <w:rsid w:val="000316B4"/>
    <w:rsid w:val="0003176F"/>
    <w:rsid w:val="00031875"/>
    <w:rsid w:val="00031E1D"/>
    <w:rsid w:val="000321E2"/>
    <w:rsid w:val="000329DC"/>
    <w:rsid w:val="00033577"/>
    <w:rsid w:val="00033592"/>
    <w:rsid w:val="0003398E"/>
    <w:rsid w:val="00033F06"/>
    <w:rsid w:val="000340AE"/>
    <w:rsid w:val="0003415E"/>
    <w:rsid w:val="000343AD"/>
    <w:rsid w:val="00034730"/>
    <w:rsid w:val="00034829"/>
    <w:rsid w:val="00034D1B"/>
    <w:rsid w:val="000365C9"/>
    <w:rsid w:val="00036FD6"/>
    <w:rsid w:val="000402FD"/>
    <w:rsid w:val="000403EA"/>
    <w:rsid w:val="00040666"/>
    <w:rsid w:val="000406E5"/>
    <w:rsid w:val="00041319"/>
    <w:rsid w:val="0004139D"/>
    <w:rsid w:val="00042648"/>
    <w:rsid w:val="000426DF"/>
    <w:rsid w:val="00042D97"/>
    <w:rsid w:val="000431D4"/>
    <w:rsid w:val="000432BB"/>
    <w:rsid w:val="000433D8"/>
    <w:rsid w:val="000437A4"/>
    <w:rsid w:val="00044BE7"/>
    <w:rsid w:val="00044F7E"/>
    <w:rsid w:val="0004521E"/>
    <w:rsid w:val="00045A3F"/>
    <w:rsid w:val="00046822"/>
    <w:rsid w:val="00046EC2"/>
    <w:rsid w:val="00047255"/>
    <w:rsid w:val="0004751C"/>
    <w:rsid w:val="00047614"/>
    <w:rsid w:val="00047CDA"/>
    <w:rsid w:val="00047F7C"/>
    <w:rsid w:val="00050446"/>
    <w:rsid w:val="000505C9"/>
    <w:rsid w:val="000508FC"/>
    <w:rsid w:val="00050928"/>
    <w:rsid w:val="00050ADF"/>
    <w:rsid w:val="0005187F"/>
    <w:rsid w:val="00051CD7"/>
    <w:rsid w:val="000525A2"/>
    <w:rsid w:val="00052CB7"/>
    <w:rsid w:val="00052DD8"/>
    <w:rsid w:val="00052F8E"/>
    <w:rsid w:val="00053360"/>
    <w:rsid w:val="00053405"/>
    <w:rsid w:val="000536C4"/>
    <w:rsid w:val="000537A4"/>
    <w:rsid w:val="0005392B"/>
    <w:rsid w:val="00053EFA"/>
    <w:rsid w:val="00053F08"/>
    <w:rsid w:val="000542FC"/>
    <w:rsid w:val="0005467E"/>
    <w:rsid w:val="00054D1F"/>
    <w:rsid w:val="0005508B"/>
    <w:rsid w:val="0005553D"/>
    <w:rsid w:val="0005589F"/>
    <w:rsid w:val="00055D2C"/>
    <w:rsid w:val="00055DA6"/>
    <w:rsid w:val="000560FB"/>
    <w:rsid w:val="000564F1"/>
    <w:rsid w:val="000565B7"/>
    <w:rsid w:val="000568EE"/>
    <w:rsid w:val="00056E8C"/>
    <w:rsid w:val="00057251"/>
    <w:rsid w:val="00057475"/>
    <w:rsid w:val="00057937"/>
    <w:rsid w:val="00057D1F"/>
    <w:rsid w:val="00057ED3"/>
    <w:rsid w:val="00060081"/>
    <w:rsid w:val="00060199"/>
    <w:rsid w:val="0006063F"/>
    <w:rsid w:val="000606D3"/>
    <w:rsid w:val="000607C3"/>
    <w:rsid w:val="0006094C"/>
    <w:rsid w:val="00060A23"/>
    <w:rsid w:val="00060E89"/>
    <w:rsid w:val="0006100A"/>
    <w:rsid w:val="0006150A"/>
    <w:rsid w:val="000617D1"/>
    <w:rsid w:val="0006340C"/>
    <w:rsid w:val="00063A51"/>
    <w:rsid w:val="00064807"/>
    <w:rsid w:val="00064B58"/>
    <w:rsid w:val="000650C6"/>
    <w:rsid w:val="0006529C"/>
    <w:rsid w:val="00065659"/>
    <w:rsid w:val="0006577B"/>
    <w:rsid w:val="0006586A"/>
    <w:rsid w:val="00065CA1"/>
    <w:rsid w:val="00065FDA"/>
    <w:rsid w:val="00066020"/>
    <w:rsid w:val="00066030"/>
    <w:rsid w:val="000660CC"/>
    <w:rsid w:val="000666BF"/>
    <w:rsid w:val="0006692D"/>
    <w:rsid w:val="000670E6"/>
    <w:rsid w:val="000671A4"/>
    <w:rsid w:val="00067514"/>
    <w:rsid w:val="00067E61"/>
    <w:rsid w:val="0007033F"/>
    <w:rsid w:val="000703BD"/>
    <w:rsid w:val="00070E66"/>
    <w:rsid w:val="00070EB6"/>
    <w:rsid w:val="000713DF"/>
    <w:rsid w:val="000713EA"/>
    <w:rsid w:val="000714EE"/>
    <w:rsid w:val="0007194D"/>
    <w:rsid w:val="00071C5F"/>
    <w:rsid w:val="000720A3"/>
    <w:rsid w:val="00072BF9"/>
    <w:rsid w:val="000736DD"/>
    <w:rsid w:val="00073CDB"/>
    <w:rsid w:val="00073EA7"/>
    <w:rsid w:val="00074865"/>
    <w:rsid w:val="00074A3F"/>
    <w:rsid w:val="0007517C"/>
    <w:rsid w:val="000753CC"/>
    <w:rsid w:val="00075466"/>
    <w:rsid w:val="00075510"/>
    <w:rsid w:val="000758F2"/>
    <w:rsid w:val="00075B84"/>
    <w:rsid w:val="00075F95"/>
    <w:rsid w:val="00076009"/>
    <w:rsid w:val="000760EF"/>
    <w:rsid w:val="00076E60"/>
    <w:rsid w:val="0007743B"/>
    <w:rsid w:val="000775EA"/>
    <w:rsid w:val="0007763B"/>
    <w:rsid w:val="000776A4"/>
    <w:rsid w:val="00077B03"/>
    <w:rsid w:val="000801C3"/>
    <w:rsid w:val="00080735"/>
    <w:rsid w:val="00080878"/>
    <w:rsid w:val="00080975"/>
    <w:rsid w:val="000814C2"/>
    <w:rsid w:val="00081A6C"/>
    <w:rsid w:val="00081C28"/>
    <w:rsid w:val="00081CDD"/>
    <w:rsid w:val="00082095"/>
    <w:rsid w:val="000821C5"/>
    <w:rsid w:val="000824C8"/>
    <w:rsid w:val="00082713"/>
    <w:rsid w:val="00082823"/>
    <w:rsid w:val="00083772"/>
    <w:rsid w:val="000839E9"/>
    <w:rsid w:val="00083CB0"/>
    <w:rsid w:val="00083E24"/>
    <w:rsid w:val="00083EED"/>
    <w:rsid w:val="0008407E"/>
    <w:rsid w:val="00084887"/>
    <w:rsid w:val="00084AE8"/>
    <w:rsid w:val="00084D31"/>
    <w:rsid w:val="00085245"/>
    <w:rsid w:val="00085384"/>
    <w:rsid w:val="00086C49"/>
    <w:rsid w:val="00087280"/>
    <w:rsid w:val="000872E4"/>
    <w:rsid w:val="00087561"/>
    <w:rsid w:val="000877F6"/>
    <w:rsid w:val="00087B0B"/>
    <w:rsid w:val="000906AF"/>
    <w:rsid w:val="000908DB"/>
    <w:rsid w:val="000908EF"/>
    <w:rsid w:val="00091242"/>
    <w:rsid w:val="000916AC"/>
    <w:rsid w:val="00091AA2"/>
    <w:rsid w:val="00091F24"/>
    <w:rsid w:val="000921D6"/>
    <w:rsid w:val="00092229"/>
    <w:rsid w:val="00092366"/>
    <w:rsid w:val="0009290B"/>
    <w:rsid w:val="00092B65"/>
    <w:rsid w:val="00092D01"/>
    <w:rsid w:val="00092D1A"/>
    <w:rsid w:val="0009300C"/>
    <w:rsid w:val="000932AC"/>
    <w:rsid w:val="000936EB"/>
    <w:rsid w:val="00093941"/>
    <w:rsid w:val="00093F28"/>
    <w:rsid w:val="000942B2"/>
    <w:rsid w:val="00094339"/>
    <w:rsid w:val="0009447E"/>
    <w:rsid w:val="00094741"/>
    <w:rsid w:val="00094A00"/>
    <w:rsid w:val="00094D7F"/>
    <w:rsid w:val="00094E27"/>
    <w:rsid w:val="000956F0"/>
    <w:rsid w:val="00095B86"/>
    <w:rsid w:val="00095C39"/>
    <w:rsid w:val="000962AE"/>
    <w:rsid w:val="0009654F"/>
    <w:rsid w:val="00096882"/>
    <w:rsid w:val="000968FA"/>
    <w:rsid w:val="00096963"/>
    <w:rsid w:val="00097246"/>
    <w:rsid w:val="0009783B"/>
    <w:rsid w:val="00097D37"/>
    <w:rsid w:val="000A1459"/>
    <w:rsid w:val="000A1FF8"/>
    <w:rsid w:val="000A24DF"/>
    <w:rsid w:val="000A2CF6"/>
    <w:rsid w:val="000A2F04"/>
    <w:rsid w:val="000A32BB"/>
    <w:rsid w:val="000A33E4"/>
    <w:rsid w:val="000A3776"/>
    <w:rsid w:val="000A3BD5"/>
    <w:rsid w:val="000A4912"/>
    <w:rsid w:val="000A4E72"/>
    <w:rsid w:val="000A52FC"/>
    <w:rsid w:val="000A534C"/>
    <w:rsid w:val="000A5359"/>
    <w:rsid w:val="000A56B3"/>
    <w:rsid w:val="000A5E8C"/>
    <w:rsid w:val="000A6041"/>
    <w:rsid w:val="000A66C4"/>
    <w:rsid w:val="000A6800"/>
    <w:rsid w:val="000A68BF"/>
    <w:rsid w:val="000A7533"/>
    <w:rsid w:val="000A7676"/>
    <w:rsid w:val="000A7A2B"/>
    <w:rsid w:val="000B08AC"/>
    <w:rsid w:val="000B08FA"/>
    <w:rsid w:val="000B0A68"/>
    <w:rsid w:val="000B0CFE"/>
    <w:rsid w:val="000B130E"/>
    <w:rsid w:val="000B1345"/>
    <w:rsid w:val="000B1587"/>
    <w:rsid w:val="000B22A4"/>
    <w:rsid w:val="000B257A"/>
    <w:rsid w:val="000B2D4A"/>
    <w:rsid w:val="000B36B2"/>
    <w:rsid w:val="000B3951"/>
    <w:rsid w:val="000B3F76"/>
    <w:rsid w:val="000B416A"/>
    <w:rsid w:val="000B482B"/>
    <w:rsid w:val="000B5234"/>
    <w:rsid w:val="000B5BFE"/>
    <w:rsid w:val="000B63B5"/>
    <w:rsid w:val="000B67BA"/>
    <w:rsid w:val="000B723F"/>
    <w:rsid w:val="000B74C1"/>
    <w:rsid w:val="000C0354"/>
    <w:rsid w:val="000C16E9"/>
    <w:rsid w:val="000C1C9D"/>
    <w:rsid w:val="000C1E00"/>
    <w:rsid w:val="000C20EF"/>
    <w:rsid w:val="000C2414"/>
    <w:rsid w:val="000C24A7"/>
    <w:rsid w:val="000C259C"/>
    <w:rsid w:val="000C26BB"/>
    <w:rsid w:val="000C2749"/>
    <w:rsid w:val="000C285B"/>
    <w:rsid w:val="000C2A6B"/>
    <w:rsid w:val="000C2B5A"/>
    <w:rsid w:val="000C2FA4"/>
    <w:rsid w:val="000C3103"/>
    <w:rsid w:val="000C3120"/>
    <w:rsid w:val="000C370C"/>
    <w:rsid w:val="000C3AD9"/>
    <w:rsid w:val="000C498F"/>
    <w:rsid w:val="000C4CB9"/>
    <w:rsid w:val="000C4D90"/>
    <w:rsid w:val="000C4DBC"/>
    <w:rsid w:val="000C510D"/>
    <w:rsid w:val="000C52E7"/>
    <w:rsid w:val="000C5C73"/>
    <w:rsid w:val="000C5D66"/>
    <w:rsid w:val="000C5E47"/>
    <w:rsid w:val="000C5FF0"/>
    <w:rsid w:val="000C6021"/>
    <w:rsid w:val="000C604C"/>
    <w:rsid w:val="000C70A8"/>
    <w:rsid w:val="000C71EC"/>
    <w:rsid w:val="000C733B"/>
    <w:rsid w:val="000C7A1A"/>
    <w:rsid w:val="000C7D40"/>
    <w:rsid w:val="000D00DC"/>
    <w:rsid w:val="000D0105"/>
    <w:rsid w:val="000D0211"/>
    <w:rsid w:val="000D11E8"/>
    <w:rsid w:val="000D1624"/>
    <w:rsid w:val="000D1AD7"/>
    <w:rsid w:val="000D1F7A"/>
    <w:rsid w:val="000D2356"/>
    <w:rsid w:val="000D2429"/>
    <w:rsid w:val="000D24E4"/>
    <w:rsid w:val="000D2B2F"/>
    <w:rsid w:val="000D2B75"/>
    <w:rsid w:val="000D2E2D"/>
    <w:rsid w:val="000D2F8F"/>
    <w:rsid w:val="000D33F2"/>
    <w:rsid w:val="000D34B3"/>
    <w:rsid w:val="000D354C"/>
    <w:rsid w:val="000D3D58"/>
    <w:rsid w:val="000D41A5"/>
    <w:rsid w:val="000D47FF"/>
    <w:rsid w:val="000D484F"/>
    <w:rsid w:val="000D4BB2"/>
    <w:rsid w:val="000D5323"/>
    <w:rsid w:val="000D55D3"/>
    <w:rsid w:val="000D61C9"/>
    <w:rsid w:val="000D621C"/>
    <w:rsid w:val="000D67F5"/>
    <w:rsid w:val="000D6CC4"/>
    <w:rsid w:val="000D6D14"/>
    <w:rsid w:val="000D71F9"/>
    <w:rsid w:val="000D7384"/>
    <w:rsid w:val="000D788B"/>
    <w:rsid w:val="000D7A9D"/>
    <w:rsid w:val="000E0179"/>
    <w:rsid w:val="000E04ED"/>
    <w:rsid w:val="000E13CD"/>
    <w:rsid w:val="000E1B3D"/>
    <w:rsid w:val="000E1E0A"/>
    <w:rsid w:val="000E2228"/>
    <w:rsid w:val="000E2670"/>
    <w:rsid w:val="000E2807"/>
    <w:rsid w:val="000E29F0"/>
    <w:rsid w:val="000E2CDF"/>
    <w:rsid w:val="000E2DE5"/>
    <w:rsid w:val="000E2DF8"/>
    <w:rsid w:val="000E39AC"/>
    <w:rsid w:val="000E3C89"/>
    <w:rsid w:val="000E41E7"/>
    <w:rsid w:val="000E4563"/>
    <w:rsid w:val="000E463D"/>
    <w:rsid w:val="000E46BB"/>
    <w:rsid w:val="000E49B4"/>
    <w:rsid w:val="000E4CD4"/>
    <w:rsid w:val="000E4E6D"/>
    <w:rsid w:val="000E5AB0"/>
    <w:rsid w:val="000E67DE"/>
    <w:rsid w:val="000E6EE5"/>
    <w:rsid w:val="000E7036"/>
    <w:rsid w:val="000E7687"/>
    <w:rsid w:val="000E76A0"/>
    <w:rsid w:val="000E7792"/>
    <w:rsid w:val="000E7A83"/>
    <w:rsid w:val="000E7CA1"/>
    <w:rsid w:val="000F0252"/>
    <w:rsid w:val="000F0840"/>
    <w:rsid w:val="000F158E"/>
    <w:rsid w:val="000F1AC6"/>
    <w:rsid w:val="000F1D1F"/>
    <w:rsid w:val="000F1D6F"/>
    <w:rsid w:val="000F25DF"/>
    <w:rsid w:val="000F3428"/>
    <w:rsid w:val="000F430C"/>
    <w:rsid w:val="000F4E30"/>
    <w:rsid w:val="000F4F08"/>
    <w:rsid w:val="000F5039"/>
    <w:rsid w:val="000F54A3"/>
    <w:rsid w:val="000F5826"/>
    <w:rsid w:val="000F5ABC"/>
    <w:rsid w:val="000F5EAB"/>
    <w:rsid w:val="000F6296"/>
    <w:rsid w:val="000F649F"/>
    <w:rsid w:val="000F79DA"/>
    <w:rsid w:val="000F7B71"/>
    <w:rsid w:val="000F7D1D"/>
    <w:rsid w:val="00100626"/>
    <w:rsid w:val="0010124D"/>
    <w:rsid w:val="00101656"/>
    <w:rsid w:val="00101DBA"/>
    <w:rsid w:val="00101E01"/>
    <w:rsid w:val="00102BAE"/>
    <w:rsid w:val="0010331B"/>
    <w:rsid w:val="00103366"/>
    <w:rsid w:val="00103942"/>
    <w:rsid w:val="00103F4F"/>
    <w:rsid w:val="00104F2F"/>
    <w:rsid w:val="00105219"/>
    <w:rsid w:val="0010538F"/>
    <w:rsid w:val="00105920"/>
    <w:rsid w:val="00105BC1"/>
    <w:rsid w:val="00105CE4"/>
    <w:rsid w:val="00106296"/>
    <w:rsid w:val="00106424"/>
    <w:rsid w:val="00106E23"/>
    <w:rsid w:val="00107005"/>
    <w:rsid w:val="0010723B"/>
    <w:rsid w:val="00107371"/>
    <w:rsid w:val="00107ADF"/>
    <w:rsid w:val="001101A2"/>
    <w:rsid w:val="00110265"/>
    <w:rsid w:val="001106D2"/>
    <w:rsid w:val="00110923"/>
    <w:rsid w:val="00111255"/>
    <w:rsid w:val="0011183D"/>
    <w:rsid w:val="00111AAB"/>
    <w:rsid w:val="0011219E"/>
    <w:rsid w:val="001132A5"/>
    <w:rsid w:val="001133F9"/>
    <w:rsid w:val="00113534"/>
    <w:rsid w:val="00113AAA"/>
    <w:rsid w:val="00113ADC"/>
    <w:rsid w:val="00113BAC"/>
    <w:rsid w:val="00113F24"/>
    <w:rsid w:val="00114054"/>
    <w:rsid w:val="00114255"/>
    <w:rsid w:val="00114574"/>
    <w:rsid w:val="00114BAE"/>
    <w:rsid w:val="00114D6E"/>
    <w:rsid w:val="001154F3"/>
    <w:rsid w:val="00115BBB"/>
    <w:rsid w:val="00115FE8"/>
    <w:rsid w:val="0011610F"/>
    <w:rsid w:val="0011615B"/>
    <w:rsid w:val="00116CA8"/>
    <w:rsid w:val="00117456"/>
    <w:rsid w:val="0011772A"/>
    <w:rsid w:val="00117FD6"/>
    <w:rsid w:val="001203D6"/>
    <w:rsid w:val="001206A0"/>
    <w:rsid w:val="001207EB"/>
    <w:rsid w:val="00120ACB"/>
    <w:rsid w:val="001213A7"/>
    <w:rsid w:val="0012153D"/>
    <w:rsid w:val="001216D4"/>
    <w:rsid w:val="00121793"/>
    <w:rsid w:val="001226D5"/>
    <w:rsid w:val="00122844"/>
    <w:rsid w:val="001228C8"/>
    <w:rsid w:val="00122A20"/>
    <w:rsid w:val="00122B64"/>
    <w:rsid w:val="0012371F"/>
    <w:rsid w:val="001239DB"/>
    <w:rsid w:val="00123BF2"/>
    <w:rsid w:val="00123CF7"/>
    <w:rsid w:val="00123EC2"/>
    <w:rsid w:val="00123F5C"/>
    <w:rsid w:val="001241DF"/>
    <w:rsid w:val="001247E8"/>
    <w:rsid w:val="001247F6"/>
    <w:rsid w:val="00124CB3"/>
    <w:rsid w:val="00124D5C"/>
    <w:rsid w:val="00124DF6"/>
    <w:rsid w:val="00124FFD"/>
    <w:rsid w:val="0012507F"/>
    <w:rsid w:val="00125193"/>
    <w:rsid w:val="00125BB0"/>
    <w:rsid w:val="00126771"/>
    <w:rsid w:val="001269AD"/>
    <w:rsid w:val="00126B35"/>
    <w:rsid w:val="00126C02"/>
    <w:rsid w:val="00127260"/>
    <w:rsid w:val="001272AB"/>
    <w:rsid w:val="001274A4"/>
    <w:rsid w:val="001276CE"/>
    <w:rsid w:val="00127875"/>
    <w:rsid w:val="00127A23"/>
    <w:rsid w:val="00130285"/>
    <w:rsid w:val="0013028B"/>
    <w:rsid w:val="0013031B"/>
    <w:rsid w:val="00130484"/>
    <w:rsid w:val="00130645"/>
    <w:rsid w:val="0013076B"/>
    <w:rsid w:val="00130AE4"/>
    <w:rsid w:val="00130DF7"/>
    <w:rsid w:val="00130E46"/>
    <w:rsid w:val="00130FA1"/>
    <w:rsid w:val="0013148E"/>
    <w:rsid w:val="001315B1"/>
    <w:rsid w:val="00131648"/>
    <w:rsid w:val="00131A27"/>
    <w:rsid w:val="00131E4B"/>
    <w:rsid w:val="00131EBF"/>
    <w:rsid w:val="00132298"/>
    <w:rsid w:val="001327BC"/>
    <w:rsid w:val="00132E4C"/>
    <w:rsid w:val="00132E51"/>
    <w:rsid w:val="00133154"/>
    <w:rsid w:val="0013343F"/>
    <w:rsid w:val="001338BD"/>
    <w:rsid w:val="00133D47"/>
    <w:rsid w:val="001341A6"/>
    <w:rsid w:val="001342FD"/>
    <w:rsid w:val="00135146"/>
    <w:rsid w:val="001353EF"/>
    <w:rsid w:val="0013547B"/>
    <w:rsid w:val="0013593D"/>
    <w:rsid w:val="00135EAD"/>
    <w:rsid w:val="00136076"/>
    <w:rsid w:val="001364E3"/>
    <w:rsid w:val="00136572"/>
    <w:rsid w:val="001365BD"/>
    <w:rsid w:val="001369DE"/>
    <w:rsid w:val="001369F7"/>
    <w:rsid w:val="00136C45"/>
    <w:rsid w:val="00136D40"/>
    <w:rsid w:val="00136ED7"/>
    <w:rsid w:val="00136FFC"/>
    <w:rsid w:val="0013783D"/>
    <w:rsid w:val="00137AB6"/>
    <w:rsid w:val="0014104B"/>
    <w:rsid w:val="0014127B"/>
    <w:rsid w:val="001413F7"/>
    <w:rsid w:val="001413FB"/>
    <w:rsid w:val="001417F2"/>
    <w:rsid w:val="00141D34"/>
    <w:rsid w:val="0014209C"/>
    <w:rsid w:val="00142357"/>
    <w:rsid w:val="0014257B"/>
    <w:rsid w:val="00142699"/>
    <w:rsid w:val="00142985"/>
    <w:rsid w:val="00142FB7"/>
    <w:rsid w:val="00143107"/>
    <w:rsid w:val="00143A49"/>
    <w:rsid w:val="00143D47"/>
    <w:rsid w:val="00143F3E"/>
    <w:rsid w:val="0014437B"/>
    <w:rsid w:val="00144B10"/>
    <w:rsid w:val="00144BE4"/>
    <w:rsid w:val="00144F79"/>
    <w:rsid w:val="00144FB2"/>
    <w:rsid w:val="00144FC8"/>
    <w:rsid w:val="00145FB5"/>
    <w:rsid w:val="00145FF7"/>
    <w:rsid w:val="00146447"/>
    <w:rsid w:val="001467B1"/>
    <w:rsid w:val="001470EC"/>
    <w:rsid w:val="00147F8B"/>
    <w:rsid w:val="0015012B"/>
    <w:rsid w:val="00150288"/>
    <w:rsid w:val="0015134D"/>
    <w:rsid w:val="00151912"/>
    <w:rsid w:val="00151928"/>
    <w:rsid w:val="00151C3F"/>
    <w:rsid w:val="00152513"/>
    <w:rsid w:val="0015277D"/>
    <w:rsid w:val="0015278F"/>
    <w:rsid w:val="0015294E"/>
    <w:rsid w:val="00152EE2"/>
    <w:rsid w:val="001530A6"/>
    <w:rsid w:val="00153E22"/>
    <w:rsid w:val="00153FBA"/>
    <w:rsid w:val="00154C6C"/>
    <w:rsid w:val="00154D88"/>
    <w:rsid w:val="0015580C"/>
    <w:rsid w:val="001559AF"/>
    <w:rsid w:val="00155AFA"/>
    <w:rsid w:val="00155BBE"/>
    <w:rsid w:val="00155E69"/>
    <w:rsid w:val="00156B2F"/>
    <w:rsid w:val="00156F20"/>
    <w:rsid w:val="00157841"/>
    <w:rsid w:val="00157E78"/>
    <w:rsid w:val="0016011D"/>
    <w:rsid w:val="001602AC"/>
    <w:rsid w:val="001606E1"/>
    <w:rsid w:val="0016098E"/>
    <w:rsid w:val="00160A7C"/>
    <w:rsid w:val="00160AEE"/>
    <w:rsid w:val="00160B67"/>
    <w:rsid w:val="00160C94"/>
    <w:rsid w:val="00161882"/>
    <w:rsid w:val="00161DE0"/>
    <w:rsid w:val="0016244A"/>
    <w:rsid w:val="00162BB3"/>
    <w:rsid w:val="00162E15"/>
    <w:rsid w:val="00163209"/>
    <w:rsid w:val="0016405C"/>
    <w:rsid w:val="00164128"/>
    <w:rsid w:val="00164490"/>
    <w:rsid w:val="00164761"/>
    <w:rsid w:val="00164B55"/>
    <w:rsid w:val="00164E7E"/>
    <w:rsid w:val="00164ED5"/>
    <w:rsid w:val="0016501B"/>
    <w:rsid w:val="00165444"/>
    <w:rsid w:val="001655C9"/>
    <w:rsid w:val="00165842"/>
    <w:rsid w:val="00165B58"/>
    <w:rsid w:val="00165C71"/>
    <w:rsid w:val="00166880"/>
    <w:rsid w:val="00166C1C"/>
    <w:rsid w:val="00166FC2"/>
    <w:rsid w:val="001707CB"/>
    <w:rsid w:val="0017099F"/>
    <w:rsid w:val="001713AE"/>
    <w:rsid w:val="0017156F"/>
    <w:rsid w:val="00171B2B"/>
    <w:rsid w:val="00171EF5"/>
    <w:rsid w:val="00172120"/>
    <w:rsid w:val="00172A0E"/>
    <w:rsid w:val="0017384E"/>
    <w:rsid w:val="00174048"/>
    <w:rsid w:val="00174175"/>
    <w:rsid w:val="00174609"/>
    <w:rsid w:val="00174610"/>
    <w:rsid w:val="00174D10"/>
    <w:rsid w:val="00174DEB"/>
    <w:rsid w:val="00174E81"/>
    <w:rsid w:val="00175586"/>
    <w:rsid w:val="001758E3"/>
    <w:rsid w:val="00175E70"/>
    <w:rsid w:val="00175ECC"/>
    <w:rsid w:val="00176096"/>
    <w:rsid w:val="00176322"/>
    <w:rsid w:val="0017641A"/>
    <w:rsid w:val="00176644"/>
    <w:rsid w:val="00176E47"/>
    <w:rsid w:val="00176F8B"/>
    <w:rsid w:val="00177C48"/>
    <w:rsid w:val="0018049F"/>
    <w:rsid w:val="00180C62"/>
    <w:rsid w:val="0018116A"/>
    <w:rsid w:val="0018125C"/>
    <w:rsid w:val="001812B1"/>
    <w:rsid w:val="001812BD"/>
    <w:rsid w:val="00181850"/>
    <w:rsid w:val="001821CA"/>
    <w:rsid w:val="0018248F"/>
    <w:rsid w:val="001826CC"/>
    <w:rsid w:val="00182915"/>
    <w:rsid w:val="00182A3F"/>
    <w:rsid w:val="0018453A"/>
    <w:rsid w:val="001847B3"/>
    <w:rsid w:val="00184AC8"/>
    <w:rsid w:val="00184B3C"/>
    <w:rsid w:val="001857BD"/>
    <w:rsid w:val="00185E35"/>
    <w:rsid w:val="00186346"/>
    <w:rsid w:val="0018634F"/>
    <w:rsid w:val="001867C3"/>
    <w:rsid w:val="00190192"/>
    <w:rsid w:val="00190328"/>
    <w:rsid w:val="00190984"/>
    <w:rsid w:val="00190E6F"/>
    <w:rsid w:val="001914A2"/>
    <w:rsid w:val="001916D8"/>
    <w:rsid w:val="001919B9"/>
    <w:rsid w:val="001922C6"/>
    <w:rsid w:val="0019236C"/>
    <w:rsid w:val="001925C7"/>
    <w:rsid w:val="0019280F"/>
    <w:rsid w:val="001929E4"/>
    <w:rsid w:val="00192A15"/>
    <w:rsid w:val="00192D04"/>
    <w:rsid w:val="00192E84"/>
    <w:rsid w:val="00192F43"/>
    <w:rsid w:val="00193346"/>
    <w:rsid w:val="001933F9"/>
    <w:rsid w:val="00193C8F"/>
    <w:rsid w:val="00193CCC"/>
    <w:rsid w:val="00193F3F"/>
    <w:rsid w:val="001944ED"/>
    <w:rsid w:val="001948FD"/>
    <w:rsid w:val="00194B23"/>
    <w:rsid w:val="00194EEB"/>
    <w:rsid w:val="00194F42"/>
    <w:rsid w:val="001950A1"/>
    <w:rsid w:val="00195572"/>
    <w:rsid w:val="00195670"/>
    <w:rsid w:val="00195935"/>
    <w:rsid w:val="00195D42"/>
    <w:rsid w:val="00196002"/>
    <w:rsid w:val="00196267"/>
    <w:rsid w:val="0019666E"/>
    <w:rsid w:val="001966A2"/>
    <w:rsid w:val="00196A91"/>
    <w:rsid w:val="00196DC9"/>
    <w:rsid w:val="001970F0"/>
    <w:rsid w:val="00197181"/>
    <w:rsid w:val="00197283"/>
    <w:rsid w:val="0019784B"/>
    <w:rsid w:val="00197A41"/>
    <w:rsid w:val="00197D49"/>
    <w:rsid w:val="00197E14"/>
    <w:rsid w:val="001A0295"/>
    <w:rsid w:val="001A02B4"/>
    <w:rsid w:val="001A0321"/>
    <w:rsid w:val="001A1100"/>
    <w:rsid w:val="001A1223"/>
    <w:rsid w:val="001A12FA"/>
    <w:rsid w:val="001A1557"/>
    <w:rsid w:val="001A17B2"/>
    <w:rsid w:val="001A1D2B"/>
    <w:rsid w:val="001A1DF2"/>
    <w:rsid w:val="001A20F2"/>
    <w:rsid w:val="001A21F7"/>
    <w:rsid w:val="001A2EA6"/>
    <w:rsid w:val="001A3041"/>
    <w:rsid w:val="001A3406"/>
    <w:rsid w:val="001A3651"/>
    <w:rsid w:val="001A3661"/>
    <w:rsid w:val="001A3FA2"/>
    <w:rsid w:val="001A408C"/>
    <w:rsid w:val="001A410F"/>
    <w:rsid w:val="001A42A6"/>
    <w:rsid w:val="001A44C6"/>
    <w:rsid w:val="001A4890"/>
    <w:rsid w:val="001A4CA4"/>
    <w:rsid w:val="001A4F58"/>
    <w:rsid w:val="001A5333"/>
    <w:rsid w:val="001A565D"/>
    <w:rsid w:val="001A64FD"/>
    <w:rsid w:val="001A68EF"/>
    <w:rsid w:val="001A6E23"/>
    <w:rsid w:val="001A6EB3"/>
    <w:rsid w:val="001A720B"/>
    <w:rsid w:val="001A7596"/>
    <w:rsid w:val="001A7741"/>
    <w:rsid w:val="001A77FC"/>
    <w:rsid w:val="001A7A31"/>
    <w:rsid w:val="001A7E22"/>
    <w:rsid w:val="001B12B0"/>
    <w:rsid w:val="001B1584"/>
    <w:rsid w:val="001B15C9"/>
    <w:rsid w:val="001B17CE"/>
    <w:rsid w:val="001B17EB"/>
    <w:rsid w:val="001B1EDF"/>
    <w:rsid w:val="001B206A"/>
    <w:rsid w:val="001B2418"/>
    <w:rsid w:val="001B2AC4"/>
    <w:rsid w:val="001B339C"/>
    <w:rsid w:val="001B35C9"/>
    <w:rsid w:val="001B364A"/>
    <w:rsid w:val="001B42F1"/>
    <w:rsid w:val="001B58EC"/>
    <w:rsid w:val="001B63DA"/>
    <w:rsid w:val="001B66C6"/>
    <w:rsid w:val="001B679B"/>
    <w:rsid w:val="001B6A40"/>
    <w:rsid w:val="001B6BBE"/>
    <w:rsid w:val="001B7660"/>
    <w:rsid w:val="001B7D58"/>
    <w:rsid w:val="001C0099"/>
    <w:rsid w:val="001C0268"/>
    <w:rsid w:val="001C02A4"/>
    <w:rsid w:val="001C03C0"/>
    <w:rsid w:val="001C0797"/>
    <w:rsid w:val="001C09E8"/>
    <w:rsid w:val="001C0D61"/>
    <w:rsid w:val="001C0F40"/>
    <w:rsid w:val="001C0FFB"/>
    <w:rsid w:val="001C139D"/>
    <w:rsid w:val="001C15F2"/>
    <w:rsid w:val="001C1619"/>
    <w:rsid w:val="001C1B92"/>
    <w:rsid w:val="001C1E10"/>
    <w:rsid w:val="001C242B"/>
    <w:rsid w:val="001C263A"/>
    <w:rsid w:val="001C27B4"/>
    <w:rsid w:val="001C2D45"/>
    <w:rsid w:val="001C3479"/>
    <w:rsid w:val="001C3496"/>
    <w:rsid w:val="001C444A"/>
    <w:rsid w:val="001C46AA"/>
    <w:rsid w:val="001C47DB"/>
    <w:rsid w:val="001C4C7C"/>
    <w:rsid w:val="001C4D44"/>
    <w:rsid w:val="001C4E0E"/>
    <w:rsid w:val="001C5996"/>
    <w:rsid w:val="001C60B0"/>
    <w:rsid w:val="001C6104"/>
    <w:rsid w:val="001C612C"/>
    <w:rsid w:val="001C6B33"/>
    <w:rsid w:val="001C6D8A"/>
    <w:rsid w:val="001C7024"/>
    <w:rsid w:val="001C73F1"/>
    <w:rsid w:val="001C78C5"/>
    <w:rsid w:val="001C7D65"/>
    <w:rsid w:val="001D02E8"/>
    <w:rsid w:val="001D04B2"/>
    <w:rsid w:val="001D04D4"/>
    <w:rsid w:val="001D05AF"/>
    <w:rsid w:val="001D0838"/>
    <w:rsid w:val="001D0D3B"/>
    <w:rsid w:val="001D12FD"/>
    <w:rsid w:val="001D1A22"/>
    <w:rsid w:val="001D244B"/>
    <w:rsid w:val="001D24D5"/>
    <w:rsid w:val="001D2569"/>
    <w:rsid w:val="001D272C"/>
    <w:rsid w:val="001D2BF2"/>
    <w:rsid w:val="001D2D49"/>
    <w:rsid w:val="001D2FE6"/>
    <w:rsid w:val="001D30E1"/>
    <w:rsid w:val="001D3746"/>
    <w:rsid w:val="001D3BC1"/>
    <w:rsid w:val="001D3FCD"/>
    <w:rsid w:val="001D40E6"/>
    <w:rsid w:val="001D469D"/>
    <w:rsid w:val="001D4EBF"/>
    <w:rsid w:val="001D5326"/>
    <w:rsid w:val="001D5821"/>
    <w:rsid w:val="001D5822"/>
    <w:rsid w:val="001D6223"/>
    <w:rsid w:val="001D624C"/>
    <w:rsid w:val="001D6F3C"/>
    <w:rsid w:val="001D7140"/>
    <w:rsid w:val="001D74CC"/>
    <w:rsid w:val="001D7BB5"/>
    <w:rsid w:val="001D7C46"/>
    <w:rsid w:val="001E034F"/>
    <w:rsid w:val="001E0586"/>
    <w:rsid w:val="001E0E81"/>
    <w:rsid w:val="001E1159"/>
    <w:rsid w:val="001E1491"/>
    <w:rsid w:val="001E157D"/>
    <w:rsid w:val="001E1C82"/>
    <w:rsid w:val="001E2114"/>
    <w:rsid w:val="001E2BF7"/>
    <w:rsid w:val="001E2CC6"/>
    <w:rsid w:val="001E38FE"/>
    <w:rsid w:val="001E3D6E"/>
    <w:rsid w:val="001E4254"/>
    <w:rsid w:val="001E4BA8"/>
    <w:rsid w:val="001E4EA0"/>
    <w:rsid w:val="001E54E8"/>
    <w:rsid w:val="001E5681"/>
    <w:rsid w:val="001E5B28"/>
    <w:rsid w:val="001E65AB"/>
    <w:rsid w:val="001E6EDF"/>
    <w:rsid w:val="001E722C"/>
    <w:rsid w:val="001E74F4"/>
    <w:rsid w:val="001E7AF2"/>
    <w:rsid w:val="001E7E23"/>
    <w:rsid w:val="001F0CFA"/>
    <w:rsid w:val="001F0FE1"/>
    <w:rsid w:val="001F117E"/>
    <w:rsid w:val="001F11A2"/>
    <w:rsid w:val="001F1B53"/>
    <w:rsid w:val="001F235E"/>
    <w:rsid w:val="001F271D"/>
    <w:rsid w:val="001F333C"/>
    <w:rsid w:val="001F3408"/>
    <w:rsid w:val="001F4936"/>
    <w:rsid w:val="001F4C60"/>
    <w:rsid w:val="001F4C8E"/>
    <w:rsid w:val="001F5150"/>
    <w:rsid w:val="001F5433"/>
    <w:rsid w:val="001F55B2"/>
    <w:rsid w:val="001F5816"/>
    <w:rsid w:val="001F5845"/>
    <w:rsid w:val="001F594F"/>
    <w:rsid w:val="001F5AF0"/>
    <w:rsid w:val="001F642E"/>
    <w:rsid w:val="001F659F"/>
    <w:rsid w:val="001F67C2"/>
    <w:rsid w:val="001F6A46"/>
    <w:rsid w:val="001F7A04"/>
    <w:rsid w:val="001F7B0D"/>
    <w:rsid w:val="001F7F4C"/>
    <w:rsid w:val="00200575"/>
    <w:rsid w:val="00200D16"/>
    <w:rsid w:val="0020114F"/>
    <w:rsid w:val="0020142B"/>
    <w:rsid w:val="00201D0F"/>
    <w:rsid w:val="002027B8"/>
    <w:rsid w:val="002029E7"/>
    <w:rsid w:val="00202E02"/>
    <w:rsid w:val="002039DA"/>
    <w:rsid w:val="00203EA4"/>
    <w:rsid w:val="00203F65"/>
    <w:rsid w:val="00204600"/>
    <w:rsid w:val="00204661"/>
    <w:rsid w:val="0020477B"/>
    <w:rsid w:val="0020478C"/>
    <w:rsid w:val="00204EAE"/>
    <w:rsid w:val="00204ECD"/>
    <w:rsid w:val="002051F4"/>
    <w:rsid w:val="002057F4"/>
    <w:rsid w:val="00205B45"/>
    <w:rsid w:val="0020615F"/>
    <w:rsid w:val="00206A1B"/>
    <w:rsid w:val="0020724E"/>
    <w:rsid w:val="00207745"/>
    <w:rsid w:val="002077F5"/>
    <w:rsid w:val="00207AF0"/>
    <w:rsid w:val="00207B0D"/>
    <w:rsid w:val="00207E22"/>
    <w:rsid w:val="00207E7A"/>
    <w:rsid w:val="0021018C"/>
    <w:rsid w:val="002102F5"/>
    <w:rsid w:val="002107D4"/>
    <w:rsid w:val="00210AF3"/>
    <w:rsid w:val="00210E23"/>
    <w:rsid w:val="00210E41"/>
    <w:rsid w:val="00211431"/>
    <w:rsid w:val="002119C1"/>
    <w:rsid w:val="00211A14"/>
    <w:rsid w:val="002126DA"/>
    <w:rsid w:val="00212CBD"/>
    <w:rsid w:val="00212D81"/>
    <w:rsid w:val="00212F30"/>
    <w:rsid w:val="00213082"/>
    <w:rsid w:val="002131FD"/>
    <w:rsid w:val="002137BE"/>
    <w:rsid w:val="00214396"/>
    <w:rsid w:val="00214595"/>
    <w:rsid w:val="0021474F"/>
    <w:rsid w:val="00214767"/>
    <w:rsid w:val="0021559A"/>
    <w:rsid w:val="00215A35"/>
    <w:rsid w:val="00215D65"/>
    <w:rsid w:val="00216B73"/>
    <w:rsid w:val="002170AD"/>
    <w:rsid w:val="00217967"/>
    <w:rsid w:val="0022008A"/>
    <w:rsid w:val="002205D2"/>
    <w:rsid w:val="00220A48"/>
    <w:rsid w:val="00220C18"/>
    <w:rsid w:val="00220C5E"/>
    <w:rsid w:val="00220ED4"/>
    <w:rsid w:val="00221927"/>
    <w:rsid w:val="00222179"/>
    <w:rsid w:val="00222885"/>
    <w:rsid w:val="002237A6"/>
    <w:rsid w:val="00223931"/>
    <w:rsid w:val="00223ABB"/>
    <w:rsid w:val="00223B95"/>
    <w:rsid w:val="002240F2"/>
    <w:rsid w:val="0022486A"/>
    <w:rsid w:val="002248E0"/>
    <w:rsid w:val="00224CB3"/>
    <w:rsid w:val="002257A7"/>
    <w:rsid w:val="00225ADE"/>
    <w:rsid w:val="00225AFE"/>
    <w:rsid w:val="00225D92"/>
    <w:rsid w:val="00225E59"/>
    <w:rsid w:val="00225EE1"/>
    <w:rsid w:val="002262E9"/>
    <w:rsid w:val="00226665"/>
    <w:rsid w:val="0022702C"/>
    <w:rsid w:val="002273A8"/>
    <w:rsid w:val="00227A7F"/>
    <w:rsid w:val="00227A88"/>
    <w:rsid w:val="002300CA"/>
    <w:rsid w:val="00230751"/>
    <w:rsid w:val="002308B6"/>
    <w:rsid w:val="00230B15"/>
    <w:rsid w:val="00231390"/>
    <w:rsid w:val="00231691"/>
    <w:rsid w:val="00232252"/>
    <w:rsid w:val="002327D8"/>
    <w:rsid w:val="00232981"/>
    <w:rsid w:val="00232CAB"/>
    <w:rsid w:val="00233205"/>
    <w:rsid w:val="00233389"/>
    <w:rsid w:val="002334E7"/>
    <w:rsid w:val="00233A79"/>
    <w:rsid w:val="00233D4A"/>
    <w:rsid w:val="00233E9D"/>
    <w:rsid w:val="002340D0"/>
    <w:rsid w:val="002345CE"/>
    <w:rsid w:val="002345CF"/>
    <w:rsid w:val="002348BC"/>
    <w:rsid w:val="00234AD1"/>
    <w:rsid w:val="00235037"/>
    <w:rsid w:val="0023509F"/>
    <w:rsid w:val="00235A7A"/>
    <w:rsid w:val="002367EA"/>
    <w:rsid w:val="00236AC3"/>
    <w:rsid w:val="002370E1"/>
    <w:rsid w:val="00237229"/>
    <w:rsid w:val="00237529"/>
    <w:rsid w:val="00237887"/>
    <w:rsid w:val="00237CE9"/>
    <w:rsid w:val="0024006B"/>
    <w:rsid w:val="00240288"/>
    <w:rsid w:val="00240E27"/>
    <w:rsid w:val="00241280"/>
    <w:rsid w:val="00242655"/>
    <w:rsid w:val="0024290B"/>
    <w:rsid w:val="00242E19"/>
    <w:rsid w:val="00242F7B"/>
    <w:rsid w:val="002440E6"/>
    <w:rsid w:val="0024436A"/>
    <w:rsid w:val="00244A2D"/>
    <w:rsid w:val="00244FA1"/>
    <w:rsid w:val="00247767"/>
    <w:rsid w:val="00247999"/>
    <w:rsid w:val="00247BAE"/>
    <w:rsid w:val="0025018B"/>
    <w:rsid w:val="00250287"/>
    <w:rsid w:val="00250557"/>
    <w:rsid w:val="00250639"/>
    <w:rsid w:val="002506CE"/>
    <w:rsid w:val="002507BF"/>
    <w:rsid w:val="00250F26"/>
    <w:rsid w:val="002514B6"/>
    <w:rsid w:val="00251640"/>
    <w:rsid w:val="00251A2C"/>
    <w:rsid w:val="0025218C"/>
    <w:rsid w:val="00252A17"/>
    <w:rsid w:val="00253AB8"/>
    <w:rsid w:val="00253D96"/>
    <w:rsid w:val="00253ECD"/>
    <w:rsid w:val="0025405A"/>
    <w:rsid w:val="002540DD"/>
    <w:rsid w:val="00254647"/>
    <w:rsid w:val="00254EB1"/>
    <w:rsid w:val="00255040"/>
    <w:rsid w:val="002550A0"/>
    <w:rsid w:val="00255452"/>
    <w:rsid w:val="00255AC1"/>
    <w:rsid w:val="0025603E"/>
    <w:rsid w:val="0025646A"/>
    <w:rsid w:val="0025693F"/>
    <w:rsid w:val="0025741D"/>
    <w:rsid w:val="00257AD3"/>
    <w:rsid w:val="00257ECA"/>
    <w:rsid w:val="00260560"/>
    <w:rsid w:val="00260659"/>
    <w:rsid w:val="00260F3F"/>
    <w:rsid w:val="002610F1"/>
    <w:rsid w:val="00261E33"/>
    <w:rsid w:val="002624B8"/>
    <w:rsid w:val="00262BD8"/>
    <w:rsid w:val="00262C2E"/>
    <w:rsid w:val="00262D34"/>
    <w:rsid w:val="0026317B"/>
    <w:rsid w:val="00263B3C"/>
    <w:rsid w:val="002640C5"/>
    <w:rsid w:val="00264103"/>
    <w:rsid w:val="002656C7"/>
    <w:rsid w:val="00266083"/>
    <w:rsid w:val="00266553"/>
    <w:rsid w:val="00266666"/>
    <w:rsid w:val="00266BB7"/>
    <w:rsid w:val="00266C35"/>
    <w:rsid w:val="00266D00"/>
    <w:rsid w:val="00266DDB"/>
    <w:rsid w:val="00267014"/>
    <w:rsid w:val="00267B66"/>
    <w:rsid w:val="00270239"/>
    <w:rsid w:val="0027064A"/>
    <w:rsid w:val="0027080F"/>
    <w:rsid w:val="002709A7"/>
    <w:rsid w:val="002712E1"/>
    <w:rsid w:val="002713A4"/>
    <w:rsid w:val="00271E61"/>
    <w:rsid w:val="002727F0"/>
    <w:rsid w:val="00272D4C"/>
    <w:rsid w:val="00272FB6"/>
    <w:rsid w:val="00273A37"/>
    <w:rsid w:val="00273C1E"/>
    <w:rsid w:val="0027432C"/>
    <w:rsid w:val="00274515"/>
    <w:rsid w:val="00274522"/>
    <w:rsid w:val="002748D3"/>
    <w:rsid w:val="002748D7"/>
    <w:rsid w:val="00274A64"/>
    <w:rsid w:val="002752A7"/>
    <w:rsid w:val="00275E65"/>
    <w:rsid w:val="00276210"/>
    <w:rsid w:val="0027650E"/>
    <w:rsid w:val="002766E4"/>
    <w:rsid w:val="002766EB"/>
    <w:rsid w:val="0027678C"/>
    <w:rsid w:val="002767A0"/>
    <w:rsid w:val="002767BD"/>
    <w:rsid w:val="00276B0A"/>
    <w:rsid w:val="00277369"/>
    <w:rsid w:val="0027736C"/>
    <w:rsid w:val="00277384"/>
    <w:rsid w:val="00277806"/>
    <w:rsid w:val="00277A8D"/>
    <w:rsid w:val="0028003B"/>
    <w:rsid w:val="002804FB"/>
    <w:rsid w:val="00280682"/>
    <w:rsid w:val="00280A6A"/>
    <w:rsid w:val="00281911"/>
    <w:rsid w:val="00281C6B"/>
    <w:rsid w:val="00281E63"/>
    <w:rsid w:val="002824B6"/>
    <w:rsid w:val="002827FE"/>
    <w:rsid w:val="002828C3"/>
    <w:rsid w:val="00282D9E"/>
    <w:rsid w:val="00283152"/>
    <w:rsid w:val="002831B7"/>
    <w:rsid w:val="002833B7"/>
    <w:rsid w:val="002833D3"/>
    <w:rsid w:val="0028428E"/>
    <w:rsid w:val="00284A83"/>
    <w:rsid w:val="00284F29"/>
    <w:rsid w:val="0028570B"/>
    <w:rsid w:val="00285779"/>
    <w:rsid w:val="00285DFD"/>
    <w:rsid w:val="00286675"/>
    <w:rsid w:val="002867C4"/>
    <w:rsid w:val="0028693B"/>
    <w:rsid w:val="00286D10"/>
    <w:rsid w:val="0029008A"/>
    <w:rsid w:val="002902F9"/>
    <w:rsid w:val="002908C1"/>
    <w:rsid w:val="0029113C"/>
    <w:rsid w:val="0029118F"/>
    <w:rsid w:val="00291236"/>
    <w:rsid w:val="002912AB"/>
    <w:rsid w:val="00291C71"/>
    <w:rsid w:val="00291F8E"/>
    <w:rsid w:val="00292D48"/>
    <w:rsid w:val="00292FB1"/>
    <w:rsid w:val="002932AC"/>
    <w:rsid w:val="002935B2"/>
    <w:rsid w:val="00293F8A"/>
    <w:rsid w:val="00294204"/>
    <w:rsid w:val="002943E3"/>
    <w:rsid w:val="00294685"/>
    <w:rsid w:val="00294C73"/>
    <w:rsid w:val="0029585E"/>
    <w:rsid w:val="00295889"/>
    <w:rsid w:val="00295B13"/>
    <w:rsid w:val="002961A1"/>
    <w:rsid w:val="002966AB"/>
    <w:rsid w:val="0029680D"/>
    <w:rsid w:val="002970C1"/>
    <w:rsid w:val="002971FD"/>
    <w:rsid w:val="002973A4"/>
    <w:rsid w:val="002978D5"/>
    <w:rsid w:val="00297C6B"/>
    <w:rsid w:val="00297FA3"/>
    <w:rsid w:val="002A0051"/>
    <w:rsid w:val="002A03BA"/>
    <w:rsid w:val="002A0859"/>
    <w:rsid w:val="002A08BE"/>
    <w:rsid w:val="002A090D"/>
    <w:rsid w:val="002A0A2D"/>
    <w:rsid w:val="002A17CA"/>
    <w:rsid w:val="002A19FD"/>
    <w:rsid w:val="002A2899"/>
    <w:rsid w:val="002A2D4E"/>
    <w:rsid w:val="002A2EE4"/>
    <w:rsid w:val="002A2F7C"/>
    <w:rsid w:val="002A30C1"/>
    <w:rsid w:val="002A362C"/>
    <w:rsid w:val="002A4905"/>
    <w:rsid w:val="002A4E34"/>
    <w:rsid w:val="002A59DC"/>
    <w:rsid w:val="002A6703"/>
    <w:rsid w:val="002A70F5"/>
    <w:rsid w:val="002A7DBD"/>
    <w:rsid w:val="002B034B"/>
    <w:rsid w:val="002B04EC"/>
    <w:rsid w:val="002B0516"/>
    <w:rsid w:val="002B0B6E"/>
    <w:rsid w:val="002B0FF9"/>
    <w:rsid w:val="002B13FF"/>
    <w:rsid w:val="002B1980"/>
    <w:rsid w:val="002B21AD"/>
    <w:rsid w:val="002B25A3"/>
    <w:rsid w:val="002B2B0B"/>
    <w:rsid w:val="002B33FA"/>
    <w:rsid w:val="002B3766"/>
    <w:rsid w:val="002B3922"/>
    <w:rsid w:val="002B3D82"/>
    <w:rsid w:val="002B44E0"/>
    <w:rsid w:val="002B47C2"/>
    <w:rsid w:val="002B4BA4"/>
    <w:rsid w:val="002B56A2"/>
    <w:rsid w:val="002B58F9"/>
    <w:rsid w:val="002B5AFA"/>
    <w:rsid w:val="002B5FB3"/>
    <w:rsid w:val="002B62D4"/>
    <w:rsid w:val="002B6DA0"/>
    <w:rsid w:val="002B72C0"/>
    <w:rsid w:val="002B7322"/>
    <w:rsid w:val="002B76DB"/>
    <w:rsid w:val="002B77E7"/>
    <w:rsid w:val="002C029A"/>
    <w:rsid w:val="002C0945"/>
    <w:rsid w:val="002C111C"/>
    <w:rsid w:val="002C148F"/>
    <w:rsid w:val="002C19E5"/>
    <w:rsid w:val="002C2435"/>
    <w:rsid w:val="002C2907"/>
    <w:rsid w:val="002C2BE8"/>
    <w:rsid w:val="002C378B"/>
    <w:rsid w:val="002C38F5"/>
    <w:rsid w:val="002C3A4E"/>
    <w:rsid w:val="002C3A61"/>
    <w:rsid w:val="002C40F0"/>
    <w:rsid w:val="002C43FF"/>
    <w:rsid w:val="002C448E"/>
    <w:rsid w:val="002C459B"/>
    <w:rsid w:val="002C46F5"/>
    <w:rsid w:val="002C47FD"/>
    <w:rsid w:val="002C4942"/>
    <w:rsid w:val="002C5195"/>
    <w:rsid w:val="002C52AE"/>
    <w:rsid w:val="002C5604"/>
    <w:rsid w:val="002C5945"/>
    <w:rsid w:val="002C597F"/>
    <w:rsid w:val="002C658C"/>
    <w:rsid w:val="002C6A65"/>
    <w:rsid w:val="002C6B06"/>
    <w:rsid w:val="002C6C0A"/>
    <w:rsid w:val="002C75E9"/>
    <w:rsid w:val="002C77A4"/>
    <w:rsid w:val="002C7A29"/>
    <w:rsid w:val="002C7AB8"/>
    <w:rsid w:val="002C7D16"/>
    <w:rsid w:val="002C7F4A"/>
    <w:rsid w:val="002D087E"/>
    <w:rsid w:val="002D098B"/>
    <w:rsid w:val="002D09A5"/>
    <w:rsid w:val="002D09F7"/>
    <w:rsid w:val="002D0CFC"/>
    <w:rsid w:val="002D16B3"/>
    <w:rsid w:val="002D2095"/>
    <w:rsid w:val="002D220E"/>
    <w:rsid w:val="002D2238"/>
    <w:rsid w:val="002D256C"/>
    <w:rsid w:val="002D300B"/>
    <w:rsid w:val="002D31A3"/>
    <w:rsid w:val="002D3385"/>
    <w:rsid w:val="002D356D"/>
    <w:rsid w:val="002D3E02"/>
    <w:rsid w:val="002D3F7D"/>
    <w:rsid w:val="002D5B5D"/>
    <w:rsid w:val="002D6363"/>
    <w:rsid w:val="002D67E0"/>
    <w:rsid w:val="002D6B8E"/>
    <w:rsid w:val="002D6D52"/>
    <w:rsid w:val="002D6F54"/>
    <w:rsid w:val="002D6F5A"/>
    <w:rsid w:val="002D72AE"/>
    <w:rsid w:val="002D7359"/>
    <w:rsid w:val="002D74FE"/>
    <w:rsid w:val="002D7A59"/>
    <w:rsid w:val="002D7D4E"/>
    <w:rsid w:val="002E0575"/>
    <w:rsid w:val="002E05C5"/>
    <w:rsid w:val="002E1B19"/>
    <w:rsid w:val="002E1B84"/>
    <w:rsid w:val="002E2923"/>
    <w:rsid w:val="002E2A90"/>
    <w:rsid w:val="002E2CC4"/>
    <w:rsid w:val="002E31D9"/>
    <w:rsid w:val="002E3291"/>
    <w:rsid w:val="002E3948"/>
    <w:rsid w:val="002E3DE8"/>
    <w:rsid w:val="002E3F5E"/>
    <w:rsid w:val="002E41C1"/>
    <w:rsid w:val="002E4518"/>
    <w:rsid w:val="002E4B4C"/>
    <w:rsid w:val="002E4E68"/>
    <w:rsid w:val="002E538E"/>
    <w:rsid w:val="002E54CC"/>
    <w:rsid w:val="002E5612"/>
    <w:rsid w:val="002E5675"/>
    <w:rsid w:val="002E5A86"/>
    <w:rsid w:val="002E5FE2"/>
    <w:rsid w:val="002E606A"/>
    <w:rsid w:val="002E6397"/>
    <w:rsid w:val="002E6CF7"/>
    <w:rsid w:val="002E6E3B"/>
    <w:rsid w:val="002E762E"/>
    <w:rsid w:val="002E7E1A"/>
    <w:rsid w:val="002E7F2C"/>
    <w:rsid w:val="002F04F9"/>
    <w:rsid w:val="002F1793"/>
    <w:rsid w:val="002F2179"/>
    <w:rsid w:val="002F2594"/>
    <w:rsid w:val="002F2A9B"/>
    <w:rsid w:val="002F2BBB"/>
    <w:rsid w:val="002F2C33"/>
    <w:rsid w:val="002F2DFE"/>
    <w:rsid w:val="002F357F"/>
    <w:rsid w:val="002F40EE"/>
    <w:rsid w:val="002F432B"/>
    <w:rsid w:val="002F434E"/>
    <w:rsid w:val="002F4743"/>
    <w:rsid w:val="002F4829"/>
    <w:rsid w:val="002F513D"/>
    <w:rsid w:val="002F52AA"/>
    <w:rsid w:val="002F5BA8"/>
    <w:rsid w:val="002F647A"/>
    <w:rsid w:val="002F6588"/>
    <w:rsid w:val="002F6B89"/>
    <w:rsid w:val="002F6D17"/>
    <w:rsid w:val="002F6D87"/>
    <w:rsid w:val="002F7259"/>
    <w:rsid w:val="002F72F8"/>
    <w:rsid w:val="002F7510"/>
    <w:rsid w:val="002F7C7C"/>
    <w:rsid w:val="002F7F54"/>
    <w:rsid w:val="003000F6"/>
    <w:rsid w:val="00300217"/>
    <w:rsid w:val="00300225"/>
    <w:rsid w:val="00300467"/>
    <w:rsid w:val="00301328"/>
    <w:rsid w:val="00301352"/>
    <w:rsid w:val="00301358"/>
    <w:rsid w:val="00301A9A"/>
    <w:rsid w:val="00302056"/>
    <w:rsid w:val="003030AC"/>
    <w:rsid w:val="00303151"/>
    <w:rsid w:val="00303933"/>
    <w:rsid w:val="003043F0"/>
    <w:rsid w:val="003046D0"/>
    <w:rsid w:val="00304763"/>
    <w:rsid w:val="003049E6"/>
    <w:rsid w:val="00304B33"/>
    <w:rsid w:val="00304BDE"/>
    <w:rsid w:val="00304E61"/>
    <w:rsid w:val="00304F40"/>
    <w:rsid w:val="00305363"/>
    <w:rsid w:val="0030559D"/>
    <w:rsid w:val="00305639"/>
    <w:rsid w:val="0030581B"/>
    <w:rsid w:val="00305C6D"/>
    <w:rsid w:val="00306296"/>
    <w:rsid w:val="00306496"/>
    <w:rsid w:val="00306764"/>
    <w:rsid w:val="00306817"/>
    <w:rsid w:val="00307609"/>
    <w:rsid w:val="00307FE5"/>
    <w:rsid w:val="003102DA"/>
    <w:rsid w:val="00310D7C"/>
    <w:rsid w:val="00310F73"/>
    <w:rsid w:val="003112A3"/>
    <w:rsid w:val="003116E5"/>
    <w:rsid w:val="00311C03"/>
    <w:rsid w:val="00311D95"/>
    <w:rsid w:val="0031264B"/>
    <w:rsid w:val="00312FED"/>
    <w:rsid w:val="00313769"/>
    <w:rsid w:val="00313B6E"/>
    <w:rsid w:val="00313CD7"/>
    <w:rsid w:val="00313DB2"/>
    <w:rsid w:val="00313E91"/>
    <w:rsid w:val="00314145"/>
    <w:rsid w:val="00314BEB"/>
    <w:rsid w:val="00314D04"/>
    <w:rsid w:val="003150C2"/>
    <w:rsid w:val="00315128"/>
    <w:rsid w:val="003151FA"/>
    <w:rsid w:val="003152ED"/>
    <w:rsid w:val="00315618"/>
    <w:rsid w:val="0031578D"/>
    <w:rsid w:val="00315D43"/>
    <w:rsid w:val="00316539"/>
    <w:rsid w:val="00316C76"/>
    <w:rsid w:val="00317201"/>
    <w:rsid w:val="003178AE"/>
    <w:rsid w:val="00317C56"/>
    <w:rsid w:val="00317F05"/>
    <w:rsid w:val="00320089"/>
    <w:rsid w:val="0032012B"/>
    <w:rsid w:val="0032067C"/>
    <w:rsid w:val="003207CD"/>
    <w:rsid w:val="00320B35"/>
    <w:rsid w:val="00321465"/>
    <w:rsid w:val="00321C85"/>
    <w:rsid w:val="00321E0C"/>
    <w:rsid w:val="00322794"/>
    <w:rsid w:val="003228EC"/>
    <w:rsid w:val="00322C06"/>
    <w:rsid w:val="00322CFB"/>
    <w:rsid w:val="00323552"/>
    <w:rsid w:val="00324958"/>
    <w:rsid w:val="00324C2E"/>
    <w:rsid w:val="00324C5C"/>
    <w:rsid w:val="00324DCB"/>
    <w:rsid w:val="00325166"/>
    <w:rsid w:val="00325379"/>
    <w:rsid w:val="00325449"/>
    <w:rsid w:val="0032597A"/>
    <w:rsid w:val="003261CE"/>
    <w:rsid w:val="00326266"/>
    <w:rsid w:val="00326418"/>
    <w:rsid w:val="003264A9"/>
    <w:rsid w:val="00326529"/>
    <w:rsid w:val="00326919"/>
    <w:rsid w:val="0032697B"/>
    <w:rsid w:val="003272C3"/>
    <w:rsid w:val="00327518"/>
    <w:rsid w:val="003303BD"/>
    <w:rsid w:val="0033055E"/>
    <w:rsid w:val="00330AC2"/>
    <w:rsid w:val="00330E03"/>
    <w:rsid w:val="0033109C"/>
    <w:rsid w:val="003312A1"/>
    <w:rsid w:val="00331733"/>
    <w:rsid w:val="00331C3E"/>
    <w:rsid w:val="00331ED5"/>
    <w:rsid w:val="003325B5"/>
    <w:rsid w:val="00332B83"/>
    <w:rsid w:val="00333879"/>
    <w:rsid w:val="003338A6"/>
    <w:rsid w:val="00333A2F"/>
    <w:rsid w:val="00333BDF"/>
    <w:rsid w:val="00333DEB"/>
    <w:rsid w:val="00333F7B"/>
    <w:rsid w:val="00333FE6"/>
    <w:rsid w:val="003342FF"/>
    <w:rsid w:val="00334522"/>
    <w:rsid w:val="0033461C"/>
    <w:rsid w:val="0033481B"/>
    <w:rsid w:val="00334C28"/>
    <w:rsid w:val="00334D68"/>
    <w:rsid w:val="00334E42"/>
    <w:rsid w:val="00335180"/>
    <w:rsid w:val="003353A3"/>
    <w:rsid w:val="003355E8"/>
    <w:rsid w:val="003359E5"/>
    <w:rsid w:val="00335BB1"/>
    <w:rsid w:val="00337250"/>
    <w:rsid w:val="003377F4"/>
    <w:rsid w:val="00337B19"/>
    <w:rsid w:val="00337DC2"/>
    <w:rsid w:val="00337F58"/>
    <w:rsid w:val="003406C1"/>
    <w:rsid w:val="00340836"/>
    <w:rsid w:val="00340B0A"/>
    <w:rsid w:val="00340C3E"/>
    <w:rsid w:val="00340E37"/>
    <w:rsid w:val="003410BF"/>
    <w:rsid w:val="00341254"/>
    <w:rsid w:val="00341390"/>
    <w:rsid w:val="00341690"/>
    <w:rsid w:val="00341A3E"/>
    <w:rsid w:val="003420B0"/>
    <w:rsid w:val="00342356"/>
    <w:rsid w:val="00342488"/>
    <w:rsid w:val="00342D30"/>
    <w:rsid w:val="00343CC3"/>
    <w:rsid w:val="00343F2B"/>
    <w:rsid w:val="00344013"/>
    <w:rsid w:val="0034481A"/>
    <w:rsid w:val="003448AC"/>
    <w:rsid w:val="00344B2B"/>
    <w:rsid w:val="00344EBC"/>
    <w:rsid w:val="0034565C"/>
    <w:rsid w:val="00345F1B"/>
    <w:rsid w:val="003466F3"/>
    <w:rsid w:val="0034729E"/>
    <w:rsid w:val="00347447"/>
    <w:rsid w:val="0034767D"/>
    <w:rsid w:val="00347CC0"/>
    <w:rsid w:val="00350315"/>
    <w:rsid w:val="003504DF"/>
    <w:rsid w:val="003512AE"/>
    <w:rsid w:val="003513E8"/>
    <w:rsid w:val="00351416"/>
    <w:rsid w:val="00351773"/>
    <w:rsid w:val="00351E1A"/>
    <w:rsid w:val="00351F80"/>
    <w:rsid w:val="00352525"/>
    <w:rsid w:val="0035280B"/>
    <w:rsid w:val="00352C13"/>
    <w:rsid w:val="003532BE"/>
    <w:rsid w:val="003538A6"/>
    <w:rsid w:val="003539F6"/>
    <w:rsid w:val="00353D8B"/>
    <w:rsid w:val="0035405E"/>
    <w:rsid w:val="0035431D"/>
    <w:rsid w:val="00354861"/>
    <w:rsid w:val="0035489B"/>
    <w:rsid w:val="00354CC8"/>
    <w:rsid w:val="00354ED6"/>
    <w:rsid w:val="00355072"/>
    <w:rsid w:val="0035529B"/>
    <w:rsid w:val="00355CF6"/>
    <w:rsid w:val="0035637E"/>
    <w:rsid w:val="003563C4"/>
    <w:rsid w:val="003567BF"/>
    <w:rsid w:val="00356922"/>
    <w:rsid w:val="003569D7"/>
    <w:rsid w:val="00356A52"/>
    <w:rsid w:val="00356FB3"/>
    <w:rsid w:val="00357E93"/>
    <w:rsid w:val="0036011C"/>
    <w:rsid w:val="00360176"/>
    <w:rsid w:val="00360CA6"/>
    <w:rsid w:val="00360F72"/>
    <w:rsid w:val="003610CF"/>
    <w:rsid w:val="00361F91"/>
    <w:rsid w:val="0036254B"/>
    <w:rsid w:val="00362627"/>
    <w:rsid w:val="00362AE0"/>
    <w:rsid w:val="003633C0"/>
    <w:rsid w:val="00363A77"/>
    <w:rsid w:val="00363DAF"/>
    <w:rsid w:val="00363EA5"/>
    <w:rsid w:val="003641C5"/>
    <w:rsid w:val="0036449D"/>
    <w:rsid w:val="00364836"/>
    <w:rsid w:val="003648B8"/>
    <w:rsid w:val="00364F9B"/>
    <w:rsid w:val="00365348"/>
    <w:rsid w:val="00365851"/>
    <w:rsid w:val="00365879"/>
    <w:rsid w:val="00365B06"/>
    <w:rsid w:val="00366320"/>
    <w:rsid w:val="00366EDB"/>
    <w:rsid w:val="00367455"/>
    <w:rsid w:val="00367834"/>
    <w:rsid w:val="00367E55"/>
    <w:rsid w:val="00367E9F"/>
    <w:rsid w:val="0037059C"/>
    <w:rsid w:val="0037062D"/>
    <w:rsid w:val="00370649"/>
    <w:rsid w:val="0037104F"/>
    <w:rsid w:val="003716AD"/>
    <w:rsid w:val="003721C1"/>
    <w:rsid w:val="0037224D"/>
    <w:rsid w:val="00372DF7"/>
    <w:rsid w:val="0037381A"/>
    <w:rsid w:val="00373BCF"/>
    <w:rsid w:val="00373C07"/>
    <w:rsid w:val="00373EE7"/>
    <w:rsid w:val="00373FF4"/>
    <w:rsid w:val="0037431A"/>
    <w:rsid w:val="003743FF"/>
    <w:rsid w:val="0037471D"/>
    <w:rsid w:val="00374957"/>
    <w:rsid w:val="00375026"/>
    <w:rsid w:val="003751D6"/>
    <w:rsid w:val="00375732"/>
    <w:rsid w:val="0037681D"/>
    <w:rsid w:val="003769E0"/>
    <w:rsid w:val="00377607"/>
    <w:rsid w:val="003778BB"/>
    <w:rsid w:val="00377B6A"/>
    <w:rsid w:val="00380356"/>
    <w:rsid w:val="00380693"/>
    <w:rsid w:val="00380E64"/>
    <w:rsid w:val="003813C0"/>
    <w:rsid w:val="003817B5"/>
    <w:rsid w:val="00381D33"/>
    <w:rsid w:val="00381E57"/>
    <w:rsid w:val="00381FB2"/>
    <w:rsid w:val="003822A9"/>
    <w:rsid w:val="003827F6"/>
    <w:rsid w:val="00382C41"/>
    <w:rsid w:val="00382C44"/>
    <w:rsid w:val="00382F4F"/>
    <w:rsid w:val="003832E9"/>
    <w:rsid w:val="003837CF"/>
    <w:rsid w:val="003839B5"/>
    <w:rsid w:val="00383BEE"/>
    <w:rsid w:val="00384437"/>
    <w:rsid w:val="0038473D"/>
    <w:rsid w:val="0038498A"/>
    <w:rsid w:val="00384C41"/>
    <w:rsid w:val="00384C57"/>
    <w:rsid w:val="003852F1"/>
    <w:rsid w:val="00385A55"/>
    <w:rsid w:val="00385C33"/>
    <w:rsid w:val="00385C9A"/>
    <w:rsid w:val="00385D6A"/>
    <w:rsid w:val="00385E55"/>
    <w:rsid w:val="00386033"/>
    <w:rsid w:val="003865E7"/>
    <w:rsid w:val="00386895"/>
    <w:rsid w:val="003869E5"/>
    <w:rsid w:val="00386A9C"/>
    <w:rsid w:val="00387215"/>
    <w:rsid w:val="003878FA"/>
    <w:rsid w:val="00387BC2"/>
    <w:rsid w:val="00387F61"/>
    <w:rsid w:val="00390344"/>
    <w:rsid w:val="003908DB"/>
    <w:rsid w:val="00390ABF"/>
    <w:rsid w:val="00390BC7"/>
    <w:rsid w:val="0039211B"/>
    <w:rsid w:val="00392129"/>
    <w:rsid w:val="0039246F"/>
    <w:rsid w:val="003924EB"/>
    <w:rsid w:val="00392657"/>
    <w:rsid w:val="00392AE6"/>
    <w:rsid w:val="003938EE"/>
    <w:rsid w:val="00393B1B"/>
    <w:rsid w:val="003943BE"/>
    <w:rsid w:val="00394906"/>
    <w:rsid w:val="003949E3"/>
    <w:rsid w:val="00394B43"/>
    <w:rsid w:val="00395882"/>
    <w:rsid w:val="003959FD"/>
    <w:rsid w:val="00395A50"/>
    <w:rsid w:val="00395D5E"/>
    <w:rsid w:val="0039616E"/>
    <w:rsid w:val="00396362"/>
    <w:rsid w:val="003963D9"/>
    <w:rsid w:val="00396D2F"/>
    <w:rsid w:val="0039743E"/>
    <w:rsid w:val="00397D4F"/>
    <w:rsid w:val="00397E0E"/>
    <w:rsid w:val="00397EBC"/>
    <w:rsid w:val="003A001D"/>
    <w:rsid w:val="003A08E0"/>
    <w:rsid w:val="003A13FF"/>
    <w:rsid w:val="003A141B"/>
    <w:rsid w:val="003A1B9B"/>
    <w:rsid w:val="003A2077"/>
    <w:rsid w:val="003A2284"/>
    <w:rsid w:val="003A23D2"/>
    <w:rsid w:val="003A2716"/>
    <w:rsid w:val="003A28AF"/>
    <w:rsid w:val="003A2EBE"/>
    <w:rsid w:val="003A3653"/>
    <w:rsid w:val="003A36CD"/>
    <w:rsid w:val="003A3E2C"/>
    <w:rsid w:val="003A4136"/>
    <w:rsid w:val="003A416D"/>
    <w:rsid w:val="003A4E2F"/>
    <w:rsid w:val="003A5642"/>
    <w:rsid w:val="003A5848"/>
    <w:rsid w:val="003A58BA"/>
    <w:rsid w:val="003A6997"/>
    <w:rsid w:val="003A6C24"/>
    <w:rsid w:val="003A6DF7"/>
    <w:rsid w:val="003A75EF"/>
    <w:rsid w:val="003A7BDD"/>
    <w:rsid w:val="003A7D11"/>
    <w:rsid w:val="003B0250"/>
    <w:rsid w:val="003B094C"/>
    <w:rsid w:val="003B0956"/>
    <w:rsid w:val="003B095D"/>
    <w:rsid w:val="003B0A30"/>
    <w:rsid w:val="003B0A71"/>
    <w:rsid w:val="003B0BA6"/>
    <w:rsid w:val="003B0BC6"/>
    <w:rsid w:val="003B0BDB"/>
    <w:rsid w:val="003B0E79"/>
    <w:rsid w:val="003B0EAF"/>
    <w:rsid w:val="003B1C5C"/>
    <w:rsid w:val="003B1CE8"/>
    <w:rsid w:val="003B1EB0"/>
    <w:rsid w:val="003B292B"/>
    <w:rsid w:val="003B295D"/>
    <w:rsid w:val="003B2A36"/>
    <w:rsid w:val="003B38FE"/>
    <w:rsid w:val="003B3A09"/>
    <w:rsid w:val="003B3BC5"/>
    <w:rsid w:val="003B3C86"/>
    <w:rsid w:val="003B3D3E"/>
    <w:rsid w:val="003B4006"/>
    <w:rsid w:val="003B4018"/>
    <w:rsid w:val="003B4586"/>
    <w:rsid w:val="003B4628"/>
    <w:rsid w:val="003B4804"/>
    <w:rsid w:val="003B4C8C"/>
    <w:rsid w:val="003B4CF2"/>
    <w:rsid w:val="003B51B5"/>
    <w:rsid w:val="003B53E6"/>
    <w:rsid w:val="003B61D7"/>
    <w:rsid w:val="003B66DF"/>
    <w:rsid w:val="003B760E"/>
    <w:rsid w:val="003B7A32"/>
    <w:rsid w:val="003B7B6B"/>
    <w:rsid w:val="003B7BB1"/>
    <w:rsid w:val="003B7C60"/>
    <w:rsid w:val="003B7E17"/>
    <w:rsid w:val="003B7F8A"/>
    <w:rsid w:val="003C0B9D"/>
    <w:rsid w:val="003C0D9B"/>
    <w:rsid w:val="003C1262"/>
    <w:rsid w:val="003C19E7"/>
    <w:rsid w:val="003C1C61"/>
    <w:rsid w:val="003C2046"/>
    <w:rsid w:val="003C21B3"/>
    <w:rsid w:val="003C27A9"/>
    <w:rsid w:val="003C3299"/>
    <w:rsid w:val="003C347D"/>
    <w:rsid w:val="003C3B55"/>
    <w:rsid w:val="003C3CD7"/>
    <w:rsid w:val="003C3F84"/>
    <w:rsid w:val="003C407D"/>
    <w:rsid w:val="003C4125"/>
    <w:rsid w:val="003C42F7"/>
    <w:rsid w:val="003C4558"/>
    <w:rsid w:val="003C5054"/>
    <w:rsid w:val="003C59BD"/>
    <w:rsid w:val="003C6116"/>
    <w:rsid w:val="003C63A5"/>
    <w:rsid w:val="003C66E2"/>
    <w:rsid w:val="003C6751"/>
    <w:rsid w:val="003C6B6B"/>
    <w:rsid w:val="003C75B8"/>
    <w:rsid w:val="003C7B3B"/>
    <w:rsid w:val="003D0005"/>
    <w:rsid w:val="003D018D"/>
    <w:rsid w:val="003D03D7"/>
    <w:rsid w:val="003D08FC"/>
    <w:rsid w:val="003D115B"/>
    <w:rsid w:val="003D1435"/>
    <w:rsid w:val="003D1A9A"/>
    <w:rsid w:val="003D1E19"/>
    <w:rsid w:val="003D21CA"/>
    <w:rsid w:val="003D27ED"/>
    <w:rsid w:val="003D2AE1"/>
    <w:rsid w:val="003D2ECE"/>
    <w:rsid w:val="003D2EE8"/>
    <w:rsid w:val="003D3194"/>
    <w:rsid w:val="003D38F1"/>
    <w:rsid w:val="003D44D7"/>
    <w:rsid w:val="003D55A6"/>
    <w:rsid w:val="003D577D"/>
    <w:rsid w:val="003D5801"/>
    <w:rsid w:val="003D5DF2"/>
    <w:rsid w:val="003D68C6"/>
    <w:rsid w:val="003D6D21"/>
    <w:rsid w:val="003D6EFA"/>
    <w:rsid w:val="003D729B"/>
    <w:rsid w:val="003D736E"/>
    <w:rsid w:val="003D7E0D"/>
    <w:rsid w:val="003E0A21"/>
    <w:rsid w:val="003E0C3E"/>
    <w:rsid w:val="003E167C"/>
    <w:rsid w:val="003E2322"/>
    <w:rsid w:val="003E256A"/>
    <w:rsid w:val="003E2A0A"/>
    <w:rsid w:val="003E3D39"/>
    <w:rsid w:val="003E425E"/>
    <w:rsid w:val="003E53AD"/>
    <w:rsid w:val="003E5465"/>
    <w:rsid w:val="003E5CF3"/>
    <w:rsid w:val="003E6284"/>
    <w:rsid w:val="003E634B"/>
    <w:rsid w:val="003E6653"/>
    <w:rsid w:val="003E6DF6"/>
    <w:rsid w:val="003E7308"/>
    <w:rsid w:val="003E7556"/>
    <w:rsid w:val="003E79FC"/>
    <w:rsid w:val="003E7AA4"/>
    <w:rsid w:val="003E7D80"/>
    <w:rsid w:val="003E7E35"/>
    <w:rsid w:val="003F095D"/>
    <w:rsid w:val="003F1789"/>
    <w:rsid w:val="003F17A3"/>
    <w:rsid w:val="003F2049"/>
    <w:rsid w:val="003F29A2"/>
    <w:rsid w:val="003F29BE"/>
    <w:rsid w:val="003F2A02"/>
    <w:rsid w:val="003F31A0"/>
    <w:rsid w:val="003F32DF"/>
    <w:rsid w:val="003F32EF"/>
    <w:rsid w:val="003F370F"/>
    <w:rsid w:val="003F3899"/>
    <w:rsid w:val="003F3B06"/>
    <w:rsid w:val="003F3D3E"/>
    <w:rsid w:val="003F4054"/>
    <w:rsid w:val="003F43F2"/>
    <w:rsid w:val="003F4409"/>
    <w:rsid w:val="003F5274"/>
    <w:rsid w:val="003F5830"/>
    <w:rsid w:val="003F5991"/>
    <w:rsid w:val="003F5F2E"/>
    <w:rsid w:val="003F647F"/>
    <w:rsid w:val="003F6B4C"/>
    <w:rsid w:val="003F7252"/>
    <w:rsid w:val="003F7945"/>
    <w:rsid w:val="003F79D0"/>
    <w:rsid w:val="0040015D"/>
    <w:rsid w:val="0040043B"/>
    <w:rsid w:val="00400B4E"/>
    <w:rsid w:val="00401544"/>
    <w:rsid w:val="0040169E"/>
    <w:rsid w:val="004022C2"/>
    <w:rsid w:val="0040260C"/>
    <w:rsid w:val="0040297F"/>
    <w:rsid w:val="00402DBC"/>
    <w:rsid w:val="00403335"/>
    <w:rsid w:val="00403354"/>
    <w:rsid w:val="0040394C"/>
    <w:rsid w:val="00403EC2"/>
    <w:rsid w:val="00404277"/>
    <w:rsid w:val="00404AEA"/>
    <w:rsid w:val="00404E1F"/>
    <w:rsid w:val="00404E3C"/>
    <w:rsid w:val="00404F31"/>
    <w:rsid w:val="0040539A"/>
    <w:rsid w:val="004053BD"/>
    <w:rsid w:val="00406012"/>
    <w:rsid w:val="004061C7"/>
    <w:rsid w:val="00406418"/>
    <w:rsid w:val="004067D4"/>
    <w:rsid w:val="00406E3B"/>
    <w:rsid w:val="0040721D"/>
    <w:rsid w:val="004075AF"/>
    <w:rsid w:val="00407B4F"/>
    <w:rsid w:val="00410A5C"/>
    <w:rsid w:val="00410AD4"/>
    <w:rsid w:val="00410C8D"/>
    <w:rsid w:val="004117D7"/>
    <w:rsid w:val="004118E5"/>
    <w:rsid w:val="004119F0"/>
    <w:rsid w:val="00412411"/>
    <w:rsid w:val="00412581"/>
    <w:rsid w:val="00412BF1"/>
    <w:rsid w:val="00412F3F"/>
    <w:rsid w:val="00412F57"/>
    <w:rsid w:val="00413311"/>
    <w:rsid w:val="0041333D"/>
    <w:rsid w:val="004139B9"/>
    <w:rsid w:val="00413B24"/>
    <w:rsid w:val="004141CB"/>
    <w:rsid w:val="004142D3"/>
    <w:rsid w:val="00415056"/>
    <w:rsid w:val="004154AD"/>
    <w:rsid w:val="004157F0"/>
    <w:rsid w:val="00415F47"/>
    <w:rsid w:val="00415F76"/>
    <w:rsid w:val="004167AC"/>
    <w:rsid w:val="00417C9C"/>
    <w:rsid w:val="00417CB8"/>
    <w:rsid w:val="00417CF3"/>
    <w:rsid w:val="00417D77"/>
    <w:rsid w:val="00417FD5"/>
    <w:rsid w:val="00420490"/>
    <w:rsid w:val="00420E97"/>
    <w:rsid w:val="00420EED"/>
    <w:rsid w:val="00421ABF"/>
    <w:rsid w:val="00421ADE"/>
    <w:rsid w:val="004222FF"/>
    <w:rsid w:val="00422947"/>
    <w:rsid w:val="00422EE9"/>
    <w:rsid w:val="0042301C"/>
    <w:rsid w:val="00423857"/>
    <w:rsid w:val="004238EA"/>
    <w:rsid w:val="00423975"/>
    <w:rsid w:val="0042438B"/>
    <w:rsid w:val="00424DF8"/>
    <w:rsid w:val="004251A5"/>
    <w:rsid w:val="00425671"/>
    <w:rsid w:val="00425DD6"/>
    <w:rsid w:val="00425F43"/>
    <w:rsid w:val="004261AC"/>
    <w:rsid w:val="004261F7"/>
    <w:rsid w:val="0042685B"/>
    <w:rsid w:val="00426AE7"/>
    <w:rsid w:val="00426C3A"/>
    <w:rsid w:val="00426EEA"/>
    <w:rsid w:val="00430219"/>
    <w:rsid w:val="004302D7"/>
    <w:rsid w:val="0043036D"/>
    <w:rsid w:val="00430DD8"/>
    <w:rsid w:val="00431170"/>
    <w:rsid w:val="00431973"/>
    <w:rsid w:val="004319D9"/>
    <w:rsid w:val="004321D3"/>
    <w:rsid w:val="00432313"/>
    <w:rsid w:val="004324DE"/>
    <w:rsid w:val="004327F0"/>
    <w:rsid w:val="00433086"/>
    <w:rsid w:val="0043413D"/>
    <w:rsid w:val="00434545"/>
    <w:rsid w:val="0043455E"/>
    <w:rsid w:val="00434955"/>
    <w:rsid w:val="004349F1"/>
    <w:rsid w:val="00434CD3"/>
    <w:rsid w:val="00434F10"/>
    <w:rsid w:val="00435362"/>
    <w:rsid w:val="0043540E"/>
    <w:rsid w:val="004358CA"/>
    <w:rsid w:val="00435D19"/>
    <w:rsid w:val="004363A0"/>
    <w:rsid w:val="00436448"/>
    <w:rsid w:val="0043662F"/>
    <w:rsid w:val="00436D84"/>
    <w:rsid w:val="00436D97"/>
    <w:rsid w:val="0043763D"/>
    <w:rsid w:val="00437753"/>
    <w:rsid w:val="00437DF0"/>
    <w:rsid w:val="0044025E"/>
    <w:rsid w:val="00440305"/>
    <w:rsid w:val="0044121D"/>
    <w:rsid w:val="00441290"/>
    <w:rsid w:val="004412E0"/>
    <w:rsid w:val="0044138A"/>
    <w:rsid w:val="004418F4"/>
    <w:rsid w:val="00441B6F"/>
    <w:rsid w:val="00441D94"/>
    <w:rsid w:val="00442015"/>
    <w:rsid w:val="00442621"/>
    <w:rsid w:val="00442B5D"/>
    <w:rsid w:val="00443034"/>
    <w:rsid w:val="004432C9"/>
    <w:rsid w:val="00443460"/>
    <w:rsid w:val="0044378C"/>
    <w:rsid w:val="00443ED4"/>
    <w:rsid w:val="00443FD4"/>
    <w:rsid w:val="00443FF5"/>
    <w:rsid w:val="00444316"/>
    <w:rsid w:val="0044454D"/>
    <w:rsid w:val="004445C8"/>
    <w:rsid w:val="00444BD8"/>
    <w:rsid w:val="0044586C"/>
    <w:rsid w:val="00445D0D"/>
    <w:rsid w:val="004465A1"/>
    <w:rsid w:val="004466E4"/>
    <w:rsid w:val="00446735"/>
    <w:rsid w:val="0044686F"/>
    <w:rsid w:val="00446A0B"/>
    <w:rsid w:val="00446D6A"/>
    <w:rsid w:val="00447366"/>
    <w:rsid w:val="00447BCB"/>
    <w:rsid w:val="00450254"/>
    <w:rsid w:val="0045051F"/>
    <w:rsid w:val="00450788"/>
    <w:rsid w:val="004508F1"/>
    <w:rsid w:val="004512B6"/>
    <w:rsid w:val="00451796"/>
    <w:rsid w:val="004520CD"/>
    <w:rsid w:val="00452127"/>
    <w:rsid w:val="00452783"/>
    <w:rsid w:val="00453062"/>
    <w:rsid w:val="004530A3"/>
    <w:rsid w:val="00453550"/>
    <w:rsid w:val="004535B7"/>
    <w:rsid w:val="004536F6"/>
    <w:rsid w:val="0045433B"/>
    <w:rsid w:val="00454460"/>
    <w:rsid w:val="00454C58"/>
    <w:rsid w:val="00454D75"/>
    <w:rsid w:val="00455109"/>
    <w:rsid w:val="004556C0"/>
    <w:rsid w:val="00455735"/>
    <w:rsid w:val="0045579D"/>
    <w:rsid w:val="0045584B"/>
    <w:rsid w:val="00455FCC"/>
    <w:rsid w:val="004560D9"/>
    <w:rsid w:val="004562E9"/>
    <w:rsid w:val="00456309"/>
    <w:rsid w:val="00456B7C"/>
    <w:rsid w:val="00457509"/>
    <w:rsid w:val="004577AD"/>
    <w:rsid w:val="0045798B"/>
    <w:rsid w:val="00457A73"/>
    <w:rsid w:val="00460037"/>
    <w:rsid w:val="00460480"/>
    <w:rsid w:val="0046069A"/>
    <w:rsid w:val="00460A83"/>
    <w:rsid w:val="00460BBB"/>
    <w:rsid w:val="00460C72"/>
    <w:rsid w:val="0046114B"/>
    <w:rsid w:val="00461CD3"/>
    <w:rsid w:val="004620C2"/>
    <w:rsid w:val="0046236A"/>
    <w:rsid w:val="0046290D"/>
    <w:rsid w:val="0046295E"/>
    <w:rsid w:val="00462C6E"/>
    <w:rsid w:val="00462D09"/>
    <w:rsid w:val="00463B4F"/>
    <w:rsid w:val="00463E24"/>
    <w:rsid w:val="00463EB5"/>
    <w:rsid w:val="00464AA2"/>
    <w:rsid w:val="004652CA"/>
    <w:rsid w:val="00465820"/>
    <w:rsid w:val="004658E5"/>
    <w:rsid w:val="00465CAB"/>
    <w:rsid w:val="00465CB3"/>
    <w:rsid w:val="00465DE0"/>
    <w:rsid w:val="004661CC"/>
    <w:rsid w:val="0046623F"/>
    <w:rsid w:val="0046696A"/>
    <w:rsid w:val="00466B29"/>
    <w:rsid w:val="00466CB3"/>
    <w:rsid w:val="00466FC1"/>
    <w:rsid w:val="00467132"/>
    <w:rsid w:val="004674B1"/>
    <w:rsid w:val="0046796F"/>
    <w:rsid w:val="00467A81"/>
    <w:rsid w:val="00467E11"/>
    <w:rsid w:val="00470572"/>
    <w:rsid w:val="00470818"/>
    <w:rsid w:val="00470CD6"/>
    <w:rsid w:val="00470D20"/>
    <w:rsid w:val="00470F42"/>
    <w:rsid w:val="0047153F"/>
    <w:rsid w:val="004715BF"/>
    <w:rsid w:val="00471A11"/>
    <w:rsid w:val="00471A2B"/>
    <w:rsid w:val="00471AF9"/>
    <w:rsid w:val="00471B5D"/>
    <w:rsid w:val="00471CE7"/>
    <w:rsid w:val="00472198"/>
    <w:rsid w:val="0047287F"/>
    <w:rsid w:val="00473E5C"/>
    <w:rsid w:val="004752AC"/>
    <w:rsid w:val="004752E8"/>
    <w:rsid w:val="0047530A"/>
    <w:rsid w:val="004753E4"/>
    <w:rsid w:val="004755DE"/>
    <w:rsid w:val="00475DD1"/>
    <w:rsid w:val="0047615F"/>
    <w:rsid w:val="0047656B"/>
    <w:rsid w:val="004766D7"/>
    <w:rsid w:val="00476EDF"/>
    <w:rsid w:val="00477C47"/>
    <w:rsid w:val="00477CDE"/>
    <w:rsid w:val="0048014B"/>
    <w:rsid w:val="004805B4"/>
    <w:rsid w:val="00480740"/>
    <w:rsid w:val="00480970"/>
    <w:rsid w:val="00480A28"/>
    <w:rsid w:val="00480D3E"/>
    <w:rsid w:val="004815A7"/>
    <w:rsid w:val="0048166B"/>
    <w:rsid w:val="0048174C"/>
    <w:rsid w:val="00481E49"/>
    <w:rsid w:val="0048207B"/>
    <w:rsid w:val="0048214A"/>
    <w:rsid w:val="00482347"/>
    <w:rsid w:val="0048307D"/>
    <w:rsid w:val="004833BC"/>
    <w:rsid w:val="00483499"/>
    <w:rsid w:val="00483878"/>
    <w:rsid w:val="00483A09"/>
    <w:rsid w:val="00484602"/>
    <w:rsid w:val="00485127"/>
    <w:rsid w:val="00485905"/>
    <w:rsid w:val="00485B90"/>
    <w:rsid w:val="0048667B"/>
    <w:rsid w:val="00486C91"/>
    <w:rsid w:val="004873AD"/>
    <w:rsid w:val="00487640"/>
    <w:rsid w:val="00487969"/>
    <w:rsid w:val="00487BE3"/>
    <w:rsid w:val="0049005B"/>
    <w:rsid w:val="00490A60"/>
    <w:rsid w:val="00490EBB"/>
    <w:rsid w:val="00491098"/>
    <w:rsid w:val="0049121F"/>
    <w:rsid w:val="004916B9"/>
    <w:rsid w:val="00492301"/>
    <w:rsid w:val="004925EA"/>
    <w:rsid w:val="0049290F"/>
    <w:rsid w:val="00492DEC"/>
    <w:rsid w:val="00493A1D"/>
    <w:rsid w:val="00493B0E"/>
    <w:rsid w:val="00493D37"/>
    <w:rsid w:val="00494426"/>
    <w:rsid w:val="00495138"/>
    <w:rsid w:val="0049554A"/>
    <w:rsid w:val="004956E6"/>
    <w:rsid w:val="0049609E"/>
    <w:rsid w:val="004962F3"/>
    <w:rsid w:val="00496334"/>
    <w:rsid w:val="0049662A"/>
    <w:rsid w:val="0049665B"/>
    <w:rsid w:val="0049688F"/>
    <w:rsid w:val="004975E2"/>
    <w:rsid w:val="00497BDB"/>
    <w:rsid w:val="004A0087"/>
    <w:rsid w:val="004A0380"/>
    <w:rsid w:val="004A04F4"/>
    <w:rsid w:val="004A0B45"/>
    <w:rsid w:val="004A0BD3"/>
    <w:rsid w:val="004A0C7F"/>
    <w:rsid w:val="004A1454"/>
    <w:rsid w:val="004A1BD4"/>
    <w:rsid w:val="004A1F14"/>
    <w:rsid w:val="004A2265"/>
    <w:rsid w:val="004A26FA"/>
    <w:rsid w:val="004A2D1C"/>
    <w:rsid w:val="004A35E5"/>
    <w:rsid w:val="004A3684"/>
    <w:rsid w:val="004A4036"/>
    <w:rsid w:val="004A4303"/>
    <w:rsid w:val="004A48BD"/>
    <w:rsid w:val="004A4AF0"/>
    <w:rsid w:val="004A4D76"/>
    <w:rsid w:val="004A4E50"/>
    <w:rsid w:val="004A563E"/>
    <w:rsid w:val="004A63EF"/>
    <w:rsid w:val="004A6666"/>
    <w:rsid w:val="004A6972"/>
    <w:rsid w:val="004A72D6"/>
    <w:rsid w:val="004A740B"/>
    <w:rsid w:val="004A77C5"/>
    <w:rsid w:val="004B0817"/>
    <w:rsid w:val="004B0925"/>
    <w:rsid w:val="004B0AB0"/>
    <w:rsid w:val="004B0DD9"/>
    <w:rsid w:val="004B0ECD"/>
    <w:rsid w:val="004B0EF1"/>
    <w:rsid w:val="004B11CB"/>
    <w:rsid w:val="004B12C8"/>
    <w:rsid w:val="004B2234"/>
    <w:rsid w:val="004B22E3"/>
    <w:rsid w:val="004B284E"/>
    <w:rsid w:val="004B2CE0"/>
    <w:rsid w:val="004B302A"/>
    <w:rsid w:val="004B37C4"/>
    <w:rsid w:val="004B3B13"/>
    <w:rsid w:val="004B3F6A"/>
    <w:rsid w:val="004B4AE0"/>
    <w:rsid w:val="004B4B4A"/>
    <w:rsid w:val="004B4CD5"/>
    <w:rsid w:val="004B4D50"/>
    <w:rsid w:val="004B4E9C"/>
    <w:rsid w:val="004B552A"/>
    <w:rsid w:val="004B5F56"/>
    <w:rsid w:val="004B655F"/>
    <w:rsid w:val="004B76DB"/>
    <w:rsid w:val="004B7CF2"/>
    <w:rsid w:val="004B7D66"/>
    <w:rsid w:val="004B7E51"/>
    <w:rsid w:val="004C023D"/>
    <w:rsid w:val="004C08B4"/>
    <w:rsid w:val="004C1067"/>
    <w:rsid w:val="004C11C9"/>
    <w:rsid w:val="004C12B5"/>
    <w:rsid w:val="004C146A"/>
    <w:rsid w:val="004C14B9"/>
    <w:rsid w:val="004C159B"/>
    <w:rsid w:val="004C1E44"/>
    <w:rsid w:val="004C1EC0"/>
    <w:rsid w:val="004C21AD"/>
    <w:rsid w:val="004C2460"/>
    <w:rsid w:val="004C27F0"/>
    <w:rsid w:val="004C2AA2"/>
    <w:rsid w:val="004C2BD9"/>
    <w:rsid w:val="004C2D75"/>
    <w:rsid w:val="004C2F95"/>
    <w:rsid w:val="004C3277"/>
    <w:rsid w:val="004C356C"/>
    <w:rsid w:val="004C35E8"/>
    <w:rsid w:val="004C390D"/>
    <w:rsid w:val="004C3B6A"/>
    <w:rsid w:val="004C3D86"/>
    <w:rsid w:val="004C41B5"/>
    <w:rsid w:val="004C424E"/>
    <w:rsid w:val="004C4631"/>
    <w:rsid w:val="004C465A"/>
    <w:rsid w:val="004C4705"/>
    <w:rsid w:val="004C4761"/>
    <w:rsid w:val="004C47BB"/>
    <w:rsid w:val="004C4B9F"/>
    <w:rsid w:val="004C4F91"/>
    <w:rsid w:val="004C5256"/>
    <w:rsid w:val="004C5763"/>
    <w:rsid w:val="004C59E9"/>
    <w:rsid w:val="004C5EFA"/>
    <w:rsid w:val="004C6437"/>
    <w:rsid w:val="004C69FD"/>
    <w:rsid w:val="004C6D50"/>
    <w:rsid w:val="004C73C0"/>
    <w:rsid w:val="004C781C"/>
    <w:rsid w:val="004D0E4B"/>
    <w:rsid w:val="004D1125"/>
    <w:rsid w:val="004D1B72"/>
    <w:rsid w:val="004D21F8"/>
    <w:rsid w:val="004D220C"/>
    <w:rsid w:val="004D2540"/>
    <w:rsid w:val="004D278B"/>
    <w:rsid w:val="004D2E5A"/>
    <w:rsid w:val="004D34AA"/>
    <w:rsid w:val="004D35BB"/>
    <w:rsid w:val="004D3F59"/>
    <w:rsid w:val="004D418D"/>
    <w:rsid w:val="004D47B0"/>
    <w:rsid w:val="004D483D"/>
    <w:rsid w:val="004D4918"/>
    <w:rsid w:val="004D4C15"/>
    <w:rsid w:val="004D4C55"/>
    <w:rsid w:val="004D4D8D"/>
    <w:rsid w:val="004D50C4"/>
    <w:rsid w:val="004D585D"/>
    <w:rsid w:val="004D59A6"/>
    <w:rsid w:val="004D6507"/>
    <w:rsid w:val="004D663B"/>
    <w:rsid w:val="004D66F6"/>
    <w:rsid w:val="004D6841"/>
    <w:rsid w:val="004D72F2"/>
    <w:rsid w:val="004D7A4D"/>
    <w:rsid w:val="004D7E0E"/>
    <w:rsid w:val="004D7F2F"/>
    <w:rsid w:val="004E08B5"/>
    <w:rsid w:val="004E0A82"/>
    <w:rsid w:val="004E0F42"/>
    <w:rsid w:val="004E15C7"/>
    <w:rsid w:val="004E1654"/>
    <w:rsid w:val="004E18D4"/>
    <w:rsid w:val="004E18D9"/>
    <w:rsid w:val="004E1B96"/>
    <w:rsid w:val="004E1F3E"/>
    <w:rsid w:val="004E21D5"/>
    <w:rsid w:val="004E23AE"/>
    <w:rsid w:val="004E2453"/>
    <w:rsid w:val="004E2C10"/>
    <w:rsid w:val="004E3120"/>
    <w:rsid w:val="004E326D"/>
    <w:rsid w:val="004E391F"/>
    <w:rsid w:val="004E3AAB"/>
    <w:rsid w:val="004E3E96"/>
    <w:rsid w:val="004E3FB7"/>
    <w:rsid w:val="004E4304"/>
    <w:rsid w:val="004E43C0"/>
    <w:rsid w:val="004E4F74"/>
    <w:rsid w:val="004E4FD6"/>
    <w:rsid w:val="004E55C5"/>
    <w:rsid w:val="004E573C"/>
    <w:rsid w:val="004E5A9C"/>
    <w:rsid w:val="004E6249"/>
    <w:rsid w:val="004E6A76"/>
    <w:rsid w:val="004E6F1F"/>
    <w:rsid w:val="004E7917"/>
    <w:rsid w:val="004E7D8F"/>
    <w:rsid w:val="004E7F50"/>
    <w:rsid w:val="004F0814"/>
    <w:rsid w:val="004F0B00"/>
    <w:rsid w:val="004F208F"/>
    <w:rsid w:val="004F216B"/>
    <w:rsid w:val="004F2D6D"/>
    <w:rsid w:val="004F31B6"/>
    <w:rsid w:val="004F39A6"/>
    <w:rsid w:val="004F3B5A"/>
    <w:rsid w:val="004F4057"/>
    <w:rsid w:val="004F4567"/>
    <w:rsid w:val="004F4648"/>
    <w:rsid w:val="004F50AA"/>
    <w:rsid w:val="004F515D"/>
    <w:rsid w:val="004F5239"/>
    <w:rsid w:val="004F56DE"/>
    <w:rsid w:val="004F57CB"/>
    <w:rsid w:val="004F5D1E"/>
    <w:rsid w:val="004F5F13"/>
    <w:rsid w:val="004F5F40"/>
    <w:rsid w:val="004F6B55"/>
    <w:rsid w:val="004F6CA0"/>
    <w:rsid w:val="004F6F0B"/>
    <w:rsid w:val="004F76CC"/>
    <w:rsid w:val="004F77AD"/>
    <w:rsid w:val="004F7C91"/>
    <w:rsid w:val="00500255"/>
    <w:rsid w:val="00500331"/>
    <w:rsid w:val="005005E6"/>
    <w:rsid w:val="00500962"/>
    <w:rsid w:val="005012AE"/>
    <w:rsid w:val="005033E5"/>
    <w:rsid w:val="00503875"/>
    <w:rsid w:val="005039FE"/>
    <w:rsid w:val="00503A3E"/>
    <w:rsid w:val="00503A99"/>
    <w:rsid w:val="00503BC9"/>
    <w:rsid w:val="00503FA3"/>
    <w:rsid w:val="00504491"/>
    <w:rsid w:val="00504C61"/>
    <w:rsid w:val="00504DC3"/>
    <w:rsid w:val="00504F1A"/>
    <w:rsid w:val="005051D6"/>
    <w:rsid w:val="00505513"/>
    <w:rsid w:val="0050557A"/>
    <w:rsid w:val="00505A15"/>
    <w:rsid w:val="00505BD1"/>
    <w:rsid w:val="005062BD"/>
    <w:rsid w:val="005064A8"/>
    <w:rsid w:val="00506AEF"/>
    <w:rsid w:val="00507A3D"/>
    <w:rsid w:val="00507A7B"/>
    <w:rsid w:val="00507D07"/>
    <w:rsid w:val="005102C1"/>
    <w:rsid w:val="00510BA3"/>
    <w:rsid w:val="00510EB4"/>
    <w:rsid w:val="0051164B"/>
    <w:rsid w:val="0051172E"/>
    <w:rsid w:val="00511BA5"/>
    <w:rsid w:val="00512681"/>
    <w:rsid w:val="00512A02"/>
    <w:rsid w:val="00512CB1"/>
    <w:rsid w:val="005136E9"/>
    <w:rsid w:val="00514426"/>
    <w:rsid w:val="005145C7"/>
    <w:rsid w:val="00514663"/>
    <w:rsid w:val="00514C6F"/>
    <w:rsid w:val="00515D83"/>
    <w:rsid w:val="00515F2D"/>
    <w:rsid w:val="0051617C"/>
    <w:rsid w:val="00516505"/>
    <w:rsid w:val="00516998"/>
    <w:rsid w:val="00516C4F"/>
    <w:rsid w:val="005172BB"/>
    <w:rsid w:val="00517613"/>
    <w:rsid w:val="00517A1A"/>
    <w:rsid w:val="00517D41"/>
    <w:rsid w:val="00517E72"/>
    <w:rsid w:val="00520041"/>
    <w:rsid w:val="00520F55"/>
    <w:rsid w:val="00521E0E"/>
    <w:rsid w:val="00522259"/>
    <w:rsid w:val="005224A5"/>
    <w:rsid w:val="0052286C"/>
    <w:rsid w:val="00522D51"/>
    <w:rsid w:val="00522E0B"/>
    <w:rsid w:val="00522F2F"/>
    <w:rsid w:val="0052356A"/>
    <w:rsid w:val="005236CC"/>
    <w:rsid w:val="005236F9"/>
    <w:rsid w:val="00523781"/>
    <w:rsid w:val="005237C0"/>
    <w:rsid w:val="0052488E"/>
    <w:rsid w:val="00524E45"/>
    <w:rsid w:val="0052580D"/>
    <w:rsid w:val="005258AA"/>
    <w:rsid w:val="00526732"/>
    <w:rsid w:val="00526D72"/>
    <w:rsid w:val="00526F5B"/>
    <w:rsid w:val="00527983"/>
    <w:rsid w:val="00530717"/>
    <w:rsid w:val="0053074F"/>
    <w:rsid w:val="005309A8"/>
    <w:rsid w:val="00531732"/>
    <w:rsid w:val="00531C0D"/>
    <w:rsid w:val="00531E1F"/>
    <w:rsid w:val="00531EE2"/>
    <w:rsid w:val="005320BB"/>
    <w:rsid w:val="005320D5"/>
    <w:rsid w:val="00532D55"/>
    <w:rsid w:val="0053313B"/>
    <w:rsid w:val="00533C05"/>
    <w:rsid w:val="00533D97"/>
    <w:rsid w:val="005345C2"/>
    <w:rsid w:val="005347C1"/>
    <w:rsid w:val="0053490D"/>
    <w:rsid w:val="00535243"/>
    <w:rsid w:val="00535474"/>
    <w:rsid w:val="005356BE"/>
    <w:rsid w:val="00535938"/>
    <w:rsid w:val="005359FC"/>
    <w:rsid w:val="00535F82"/>
    <w:rsid w:val="00535F91"/>
    <w:rsid w:val="005361E9"/>
    <w:rsid w:val="0053631A"/>
    <w:rsid w:val="00536415"/>
    <w:rsid w:val="00536F23"/>
    <w:rsid w:val="00537277"/>
    <w:rsid w:val="0053797E"/>
    <w:rsid w:val="00540574"/>
    <w:rsid w:val="00541865"/>
    <w:rsid w:val="00541D37"/>
    <w:rsid w:val="00541F8D"/>
    <w:rsid w:val="005420CA"/>
    <w:rsid w:val="0054214C"/>
    <w:rsid w:val="0054305E"/>
    <w:rsid w:val="0054367D"/>
    <w:rsid w:val="0054390E"/>
    <w:rsid w:val="00543B61"/>
    <w:rsid w:val="00543C81"/>
    <w:rsid w:val="00543C92"/>
    <w:rsid w:val="00545173"/>
    <w:rsid w:val="005458D0"/>
    <w:rsid w:val="005458EC"/>
    <w:rsid w:val="00545BBA"/>
    <w:rsid w:val="005466FB"/>
    <w:rsid w:val="005467F0"/>
    <w:rsid w:val="00546E98"/>
    <w:rsid w:val="0054745A"/>
    <w:rsid w:val="00547A82"/>
    <w:rsid w:val="00547F73"/>
    <w:rsid w:val="00550A28"/>
    <w:rsid w:val="00550AE4"/>
    <w:rsid w:val="00550CC0"/>
    <w:rsid w:val="00550E82"/>
    <w:rsid w:val="00550EF6"/>
    <w:rsid w:val="005513C8"/>
    <w:rsid w:val="00551406"/>
    <w:rsid w:val="005517D7"/>
    <w:rsid w:val="0055216A"/>
    <w:rsid w:val="00552324"/>
    <w:rsid w:val="00552357"/>
    <w:rsid w:val="00552A77"/>
    <w:rsid w:val="00552E93"/>
    <w:rsid w:val="005531AC"/>
    <w:rsid w:val="00553520"/>
    <w:rsid w:val="005535F4"/>
    <w:rsid w:val="00553DAD"/>
    <w:rsid w:val="00553E37"/>
    <w:rsid w:val="00553E4E"/>
    <w:rsid w:val="00554001"/>
    <w:rsid w:val="00554263"/>
    <w:rsid w:val="0055429D"/>
    <w:rsid w:val="00554448"/>
    <w:rsid w:val="00554730"/>
    <w:rsid w:val="00554747"/>
    <w:rsid w:val="00555050"/>
    <w:rsid w:val="00555875"/>
    <w:rsid w:val="0055593A"/>
    <w:rsid w:val="005559A0"/>
    <w:rsid w:val="00555BE5"/>
    <w:rsid w:val="00555E1E"/>
    <w:rsid w:val="00555E52"/>
    <w:rsid w:val="00555EFB"/>
    <w:rsid w:val="005561F6"/>
    <w:rsid w:val="0055634B"/>
    <w:rsid w:val="00556946"/>
    <w:rsid w:val="00556BA9"/>
    <w:rsid w:val="005570D1"/>
    <w:rsid w:val="00557607"/>
    <w:rsid w:val="005578ED"/>
    <w:rsid w:val="00557906"/>
    <w:rsid w:val="00557B2D"/>
    <w:rsid w:val="0056003B"/>
    <w:rsid w:val="00560463"/>
    <w:rsid w:val="00560C4A"/>
    <w:rsid w:val="0056136F"/>
    <w:rsid w:val="0056149B"/>
    <w:rsid w:val="0056157B"/>
    <w:rsid w:val="00561B3F"/>
    <w:rsid w:val="00561F94"/>
    <w:rsid w:val="00561FC3"/>
    <w:rsid w:val="0056258A"/>
    <w:rsid w:val="005629D8"/>
    <w:rsid w:val="00562AE8"/>
    <w:rsid w:val="00563483"/>
    <w:rsid w:val="00564683"/>
    <w:rsid w:val="00565A90"/>
    <w:rsid w:val="00566544"/>
    <w:rsid w:val="005665F7"/>
    <w:rsid w:val="00566871"/>
    <w:rsid w:val="00567277"/>
    <w:rsid w:val="00567D28"/>
    <w:rsid w:val="0057011C"/>
    <w:rsid w:val="005702A8"/>
    <w:rsid w:val="005707D2"/>
    <w:rsid w:val="00570B46"/>
    <w:rsid w:val="00570D3F"/>
    <w:rsid w:val="00571054"/>
    <w:rsid w:val="00571189"/>
    <w:rsid w:val="005716AA"/>
    <w:rsid w:val="00571916"/>
    <w:rsid w:val="00571F64"/>
    <w:rsid w:val="00571FCF"/>
    <w:rsid w:val="005720BD"/>
    <w:rsid w:val="00572678"/>
    <w:rsid w:val="00572AD6"/>
    <w:rsid w:val="00572BBA"/>
    <w:rsid w:val="00572EDE"/>
    <w:rsid w:val="0057326B"/>
    <w:rsid w:val="005732EE"/>
    <w:rsid w:val="005733C5"/>
    <w:rsid w:val="005736E4"/>
    <w:rsid w:val="005737D3"/>
    <w:rsid w:val="00573AED"/>
    <w:rsid w:val="005743A5"/>
    <w:rsid w:val="00574F26"/>
    <w:rsid w:val="0057517C"/>
    <w:rsid w:val="005754C1"/>
    <w:rsid w:val="00575601"/>
    <w:rsid w:val="00575962"/>
    <w:rsid w:val="005763FF"/>
    <w:rsid w:val="005769CC"/>
    <w:rsid w:val="00576F9B"/>
    <w:rsid w:val="00577101"/>
    <w:rsid w:val="005776C6"/>
    <w:rsid w:val="005779C3"/>
    <w:rsid w:val="00577E11"/>
    <w:rsid w:val="00577E15"/>
    <w:rsid w:val="0058021F"/>
    <w:rsid w:val="0058064C"/>
    <w:rsid w:val="005808C1"/>
    <w:rsid w:val="0058107C"/>
    <w:rsid w:val="00581489"/>
    <w:rsid w:val="00581ADD"/>
    <w:rsid w:val="00581B66"/>
    <w:rsid w:val="00581CCF"/>
    <w:rsid w:val="00581CD2"/>
    <w:rsid w:val="00581E3E"/>
    <w:rsid w:val="00582172"/>
    <w:rsid w:val="00582CEF"/>
    <w:rsid w:val="00582E4C"/>
    <w:rsid w:val="0058345B"/>
    <w:rsid w:val="005834B9"/>
    <w:rsid w:val="005842F1"/>
    <w:rsid w:val="0058449A"/>
    <w:rsid w:val="00585064"/>
    <w:rsid w:val="00585525"/>
    <w:rsid w:val="0058584F"/>
    <w:rsid w:val="00585ADB"/>
    <w:rsid w:val="00585CAD"/>
    <w:rsid w:val="0058630F"/>
    <w:rsid w:val="00586351"/>
    <w:rsid w:val="005867FC"/>
    <w:rsid w:val="00586B54"/>
    <w:rsid w:val="00586E3A"/>
    <w:rsid w:val="00586EC7"/>
    <w:rsid w:val="00587A01"/>
    <w:rsid w:val="00587AD9"/>
    <w:rsid w:val="00587CFC"/>
    <w:rsid w:val="0059010B"/>
    <w:rsid w:val="00590178"/>
    <w:rsid w:val="005903EC"/>
    <w:rsid w:val="005904D6"/>
    <w:rsid w:val="00590666"/>
    <w:rsid w:val="005909D6"/>
    <w:rsid w:val="00590AC6"/>
    <w:rsid w:val="00590E07"/>
    <w:rsid w:val="0059123A"/>
    <w:rsid w:val="005915A0"/>
    <w:rsid w:val="00591F83"/>
    <w:rsid w:val="00592770"/>
    <w:rsid w:val="00592AC0"/>
    <w:rsid w:val="00592B1D"/>
    <w:rsid w:val="00593A9A"/>
    <w:rsid w:val="0059459A"/>
    <w:rsid w:val="00594998"/>
    <w:rsid w:val="00594D77"/>
    <w:rsid w:val="00594DC9"/>
    <w:rsid w:val="00594FA3"/>
    <w:rsid w:val="00595006"/>
    <w:rsid w:val="0059504A"/>
    <w:rsid w:val="00595E16"/>
    <w:rsid w:val="00596D9F"/>
    <w:rsid w:val="00597606"/>
    <w:rsid w:val="005976ED"/>
    <w:rsid w:val="00597EC2"/>
    <w:rsid w:val="005A0C55"/>
    <w:rsid w:val="005A0F01"/>
    <w:rsid w:val="005A13F2"/>
    <w:rsid w:val="005A1504"/>
    <w:rsid w:val="005A1B7F"/>
    <w:rsid w:val="005A2DFF"/>
    <w:rsid w:val="005A30F4"/>
    <w:rsid w:val="005A334B"/>
    <w:rsid w:val="005A360E"/>
    <w:rsid w:val="005A37ED"/>
    <w:rsid w:val="005A42CE"/>
    <w:rsid w:val="005A42DD"/>
    <w:rsid w:val="005A463F"/>
    <w:rsid w:val="005A46AC"/>
    <w:rsid w:val="005A5306"/>
    <w:rsid w:val="005A531D"/>
    <w:rsid w:val="005A5A64"/>
    <w:rsid w:val="005A60E2"/>
    <w:rsid w:val="005A6712"/>
    <w:rsid w:val="005A76BE"/>
    <w:rsid w:val="005A78DF"/>
    <w:rsid w:val="005A7A51"/>
    <w:rsid w:val="005A7DF4"/>
    <w:rsid w:val="005B034B"/>
    <w:rsid w:val="005B08D4"/>
    <w:rsid w:val="005B0B3E"/>
    <w:rsid w:val="005B0D44"/>
    <w:rsid w:val="005B0FF9"/>
    <w:rsid w:val="005B1081"/>
    <w:rsid w:val="005B127B"/>
    <w:rsid w:val="005B1438"/>
    <w:rsid w:val="005B17BF"/>
    <w:rsid w:val="005B1E00"/>
    <w:rsid w:val="005B20A5"/>
    <w:rsid w:val="005B218F"/>
    <w:rsid w:val="005B21C1"/>
    <w:rsid w:val="005B234C"/>
    <w:rsid w:val="005B24A1"/>
    <w:rsid w:val="005B24DC"/>
    <w:rsid w:val="005B258C"/>
    <w:rsid w:val="005B25FF"/>
    <w:rsid w:val="005B2909"/>
    <w:rsid w:val="005B3322"/>
    <w:rsid w:val="005B3980"/>
    <w:rsid w:val="005B404C"/>
    <w:rsid w:val="005B534D"/>
    <w:rsid w:val="005B5FB8"/>
    <w:rsid w:val="005B622A"/>
    <w:rsid w:val="005B662E"/>
    <w:rsid w:val="005B6A4E"/>
    <w:rsid w:val="005B6B5A"/>
    <w:rsid w:val="005B6D2E"/>
    <w:rsid w:val="005B6D59"/>
    <w:rsid w:val="005B72AC"/>
    <w:rsid w:val="005B7C9B"/>
    <w:rsid w:val="005B7F88"/>
    <w:rsid w:val="005C01EF"/>
    <w:rsid w:val="005C0824"/>
    <w:rsid w:val="005C0BAA"/>
    <w:rsid w:val="005C104D"/>
    <w:rsid w:val="005C1082"/>
    <w:rsid w:val="005C1408"/>
    <w:rsid w:val="005C149C"/>
    <w:rsid w:val="005C1796"/>
    <w:rsid w:val="005C1D3D"/>
    <w:rsid w:val="005C253C"/>
    <w:rsid w:val="005C2AD9"/>
    <w:rsid w:val="005C3586"/>
    <w:rsid w:val="005C3840"/>
    <w:rsid w:val="005C3AB1"/>
    <w:rsid w:val="005C4734"/>
    <w:rsid w:val="005C4CE9"/>
    <w:rsid w:val="005C50E1"/>
    <w:rsid w:val="005C65DC"/>
    <w:rsid w:val="005C6976"/>
    <w:rsid w:val="005C69DB"/>
    <w:rsid w:val="005C6C94"/>
    <w:rsid w:val="005C6DD6"/>
    <w:rsid w:val="005C6E8F"/>
    <w:rsid w:val="005C7507"/>
    <w:rsid w:val="005C75DA"/>
    <w:rsid w:val="005C76BA"/>
    <w:rsid w:val="005C7A1E"/>
    <w:rsid w:val="005C7C89"/>
    <w:rsid w:val="005C7EBF"/>
    <w:rsid w:val="005D00B9"/>
    <w:rsid w:val="005D0592"/>
    <w:rsid w:val="005D16CC"/>
    <w:rsid w:val="005D2084"/>
    <w:rsid w:val="005D22C6"/>
    <w:rsid w:val="005D2ABC"/>
    <w:rsid w:val="005D2AEC"/>
    <w:rsid w:val="005D2BC5"/>
    <w:rsid w:val="005D2CE6"/>
    <w:rsid w:val="005D2E1B"/>
    <w:rsid w:val="005D312E"/>
    <w:rsid w:val="005D31F0"/>
    <w:rsid w:val="005D39F8"/>
    <w:rsid w:val="005D3CA8"/>
    <w:rsid w:val="005D3E70"/>
    <w:rsid w:val="005D4CBD"/>
    <w:rsid w:val="005D4FC8"/>
    <w:rsid w:val="005D5882"/>
    <w:rsid w:val="005D5955"/>
    <w:rsid w:val="005D5D8F"/>
    <w:rsid w:val="005D6596"/>
    <w:rsid w:val="005D69DA"/>
    <w:rsid w:val="005D6A16"/>
    <w:rsid w:val="005D6D85"/>
    <w:rsid w:val="005D7AA9"/>
    <w:rsid w:val="005D7C87"/>
    <w:rsid w:val="005D7FA3"/>
    <w:rsid w:val="005E0590"/>
    <w:rsid w:val="005E0A38"/>
    <w:rsid w:val="005E0D64"/>
    <w:rsid w:val="005E1D88"/>
    <w:rsid w:val="005E2D8F"/>
    <w:rsid w:val="005E380D"/>
    <w:rsid w:val="005E396B"/>
    <w:rsid w:val="005E3B78"/>
    <w:rsid w:val="005E4506"/>
    <w:rsid w:val="005E46D0"/>
    <w:rsid w:val="005E4DD9"/>
    <w:rsid w:val="005E54B6"/>
    <w:rsid w:val="005E59BA"/>
    <w:rsid w:val="005E5B46"/>
    <w:rsid w:val="005E5B58"/>
    <w:rsid w:val="005E6661"/>
    <w:rsid w:val="005E7A43"/>
    <w:rsid w:val="005E7AC4"/>
    <w:rsid w:val="005E7AC5"/>
    <w:rsid w:val="005F0E54"/>
    <w:rsid w:val="005F16C4"/>
    <w:rsid w:val="005F1EE8"/>
    <w:rsid w:val="005F2080"/>
    <w:rsid w:val="005F2606"/>
    <w:rsid w:val="005F3003"/>
    <w:rsid w:val="005F3349"/>
    <w:rsid w:val="005F363B"/>
    <w:rsid w:val="005F3706"/>
    <w:rsid w:val="005F4014"/>
    <w:rsid w:val="005F4526"/>
    <w:rsid w:val="005F466F"/>
    <w:rsid w:val="005F4C51"/>
    <w:rsid w:val="005F4DE4"/>
    <w:rsid w:val="005F5CE7"/>
    <w:rsid w:val="005F611E"/>
    <w:rsid w:val="005F6724"/>
    <w:rsid w:val="005F689B"/>
    <w:rsid w:val="005F6919"/>
    <w:rsid w:val="005F6B90"/>
    <w:rsid w:val="005F6F0D"/>
    <w:rsid w:val="005F7319"/>
    <w:rsid w:val="005F7557"/>
    <w:rsid w:val="005F7D04"/>
    <w:rsid w:val="006000A4"/>
    <w:rsid w:val="006000E2"/>
    <w:rsid w:val="00600972"/>
    <w:rsid w:val="006012CC"/>
    <w:rsid w:val="006012E4"/>
    <w:rsid w:val="00601AD1"/>
    <w:rsid w:val="0060202C"/>
    <w:rsid w:val="0060217C"/>
    <w:rsid w:val="006024FB"/>
    <w:rsid w:val="00602B8A"/>
    <w:rsid w:val="00602F60"/>
    <w:rsid w:val="00603554"/>
    <w:rsid w:val="00603569"/>
    <w:rsid w:val="006043BA"/>
    <w:rsid w:val="006043F9"/>
    <w:rsid w:val="00604879"/>
    <w:rsid w:val="00604962"/>
    <w:rsid w:val="0060569F"/>
    <w:rsid w:val="006057F6"/>
    <w:rsid w:val="006059B6"/>
    <w:rsid w:val="00606272"/>
    <w:rsid w:val="0060660F"/>
    <w:rsid w:val="006068B5"/>
    <w:rsid w:val="00606FF8"/>
    <w:rsid w:val="00607168"/>
    <w:rsid w:val="006071BF"/>
    <w:rsid w:val="00607631"/>
    <w:rsid w:val="00607681"/>
    <w:rsid w:val="00607B2A"/>
    <w:rsid w:val="00607F9D"/>
    <w:rsid w:val="006106C0"/>
    <w:rsid w:val="0061097C"/>
    <w:rsid w:val="00610997"/>
    <w:rsid w:val="006116DB"/>
    <w:rsid w:val="00611EDC"/>
    <w:rsid w:val="00612043"/>
    <w:rsid w:val="00612498"/>
    <w:rsid w:val="00612D69"/>
    <w:rsid w:val="00612DD8"/>
    <w:rsid w:val="006135C7"/>
    <w:rsid w:val="006136A9"/>
    <w:rsid w:val="00613857"/>
    <w:rsid w:val="00613C35"/>
    <w:rsid w:val="00613C36"/>
    <w:rsid w:val="00613ECF"/>
    <w:rsid w:val="0061409D"/>
    <w:rsid w:val="006144D7"/>
    <w:rsid w:val="00614680"/>
    <w:rsid w:val="0061476A"/>
    <w:rsid w:val="006147FC"/>
    <w:rsid w:val="006148B0"/>
    <w:rsid w:val="006149AB"/>
    <w:rsid w:val="006157FE"/>
    <w:rsid w:val="0061580D"/>
    <w:rsid w:val="00615B7E"/>
    <w:rsid w:val="00615E1D"/>
    <w:rsid w:val="00616089"/>
    <w:rsid w:val="006160E2"/>
    <w:rsid w:val="00616D50"/>
    <w:rsid w:val="00616D54"/>
    <w:rsid w:val="00616ED6"/>
    <w:rsid w:val="00616FD5"/>
    <w:rsid w:val="006171A6"/>
    <w:rsid w:val="006176E3"/>
    <w:rsid w:val="00617AD7"/>
    <w:rsid w:val="00617ED5"/>
    <w:rsid w:val="006209F4"/>
    <w:rsid w:val="00621220"/>
    <w:rsid w:val="0062122F"/>
    <w:rsid w:val="00621248"/>
    <w:rsid w:val="006217E4"/>
    <w:rsid w:val="0062216F"/>
    <w:rsid w:val="006226E4"/>
    <w:rsid w:val="006227FE"/>
    <w:rsid w:val="0062287C"/>
    <w:rsid w:val="00622B8E"/>
    <w:rsid w:val="00623210"/>
    <w:rsid w:val="006238FD"/>
    <w:rsid w:val="00623950"/>
    <w:rsid w:val="00623F18"/>
    <w:rsid w:val="0062431D"/>
    <w:rsid w:val="00624DAB"/>
    <w:rsid w:val="00625388"/>
    <w:rsid w:val="0062550E"/>
    <w:rsid w:val="00625D49"/>
    <w:rsid w:val="006265E7"/>
    <w:rsid w:val="00626B23"/>
    <w:rsid w:val="00626BE3"/>
    <w:rsid w:val="00626F10"/>
    <w:rsid w:val="00626FF7"/>
    <w:rsid w:val="00627349"/>
    <w:rsid w:val="0062738C"/>
    <w:rsid w:val="00627583"/>
    <w:rsid w:val="006277A1"/>
    <w:rsid w:val="00627FA4"/>
    <w:rsid w:val="00630228"/>
    <w:rsid w:val="00630284"/>
    <w:rsid w:val="0063059E"/>
    <w:rsid w:val="00630714"/>
    <w:rsid w:val="00630781"/>
    <w:rsid w:val="0063086A"/>
    <w:rsid w:val="00630F84"/>
    <w:rsid w:val="00631F07"/>
    <w:rsid w:val="00632274"/>
    <w:rsid w:val="006323A8"/>
    <w:rsid w:val="006324FF"/>
    <w:rsid w:val="00632890"/>
    <w:rsid w:val="00632B81"/>
    <w:rsid w:val="0063311F"/>
    <w:rsid w:val="006332E8"/>
    <w:rsid w:val="00633660"/>
    <w:rsid w:val="006342A5"/>
    <w:rsid w:val="006344E6"/>
    <w:rsid w:val="00634DF6"/>
    <w:rsid w:val="0063578E"/>
    <w:rsid w:val="00635D7E"/>
    <w:rsid w:val="006363BC"/>
    <w:rsid w:val="00637258"/>
    <w:rsid w:val="006377D8"/>
    <w:rsid w:val="00637E1C"/>
    <w:rsid w:val="00640879"/>
    <w:rsid w:val="00640DFD"/>
    <w:rsid w:val="006414DE"/>
    <w:rsid w:val="006417E3"/>
    <w:rsid w:val="00641805"/>
    <w:rsid w:val="00641887"/>
    <w:rsid w:val="006423CD"/>
    <w:rsid w:val="006426C4"/>
    <w:rsid w:val="006428B4"/>
    <w:rsid w:val="00642970"/>
    <w:rsid w:val="00642A56"/>
    <w:rsid w:val="00642B26"/>
    <w:rsid w:val="006430B2"/>
    <w:rsid w:val="006433DC"/>
    <w:rsid w:val="006435CC"/>
    <w:rsid w:val="006435D6"/>
    <w:rsid w:val="00643A1E"/>
    <w:rsid w:val="00643A8E"/>
    <w:rsid w:val="00643BD5"/>
    <w:rsid w:val="00643DD2"/>
    <w:rsid w:val="00643E5F"/>
    <w:rsid w:val="00643F31"/>
    <w:rsid w:val="00644073"/>
    <w:rsid w:val="00644961"/>
    <w:rsid w:val="00644FC5"/>
    <w:rsid w:val="006458E8"/>
    <w:rsid w:val="006463F0"/>
    <w:rsid w:val="00646ADE"/>
    <w:rsid w:val="00646C3F"/>
    <w:rsid w:val="00646CE6"/>
    <w:rsid w:val="00647482"/>
    <w:rsid w:val="006476A4"/>
    <w:rsid w:val="00647D9B"/>
    <w:rsid w:val="00647E2C"/>
    <w:rsid w:val="00647EFA"/>
    <w:rsid w:val="00650139"/>
    <w:rsid w:val="0065015C"/>
    <w:rsid w:val="006504AF"/>
    <w:rsid w:val="006508D5"/>
    <w:rsid w:val="0065129E"/>
    <w:rsid w:val="006515F0"/>
    <w:rsid w:val="0065162F"/>
    <w:rsid w:val="00651FAE"/>
    <w:rsid w:val="00651FFB"/>
    <w:rsid w:val="0065217E"/>
    <w:rsid w:val="00652944"/>
    <w:rsid w:val="00653335"/>
    <w:rsid w:val="00653342"/>
    <w:rsid w:val="006535FD"/>
    <w:rsid w:val="00653D84"/>
    <w:rsid w:val="006540B9"/>
    <w:rsid w:val="0065468B"/>
    <w:rsid w:val="00654A64"/>
    <w:rsid w:val="00654C83"/>
    <w:rsid w:val="006557FC"/>
    <w:rsid w:val="00655AB7"/>
    <w:rsid w:val="00655CFC"/>
    <w:rsid w:val="006561B7"/>
    <w:rsid w:val="006562C1"/>
    <w:rsid w:val="0065632D"/>
    <w:rsid w:val="00656402"/>
    <w:rsid w:val="00656460"/>
    <w:rsid w:val="0065685C"/>
    <w:rsid w:val="00656EBB"/>
    <w:rsid w:val="00656FA7"/>
    <w:rsid w:val="00656FF0"/>
    <w:rsid w:val="006570C3"/>
    <w:rsid w:val="006575E6"/>
    <w:rsid w:val="00657C00"/>
    <w:rsid w:val="006603F4"/>
    <w:rsid w:val="006604F9"/>
    <w:rsid w:val="00660830"/>
    <w:rsid w:val="0066096B"/>
    <w:rsid w:val="00660C78"/>
    <w:rsid w:val="00660FAC"/>
    <w:rsid w:val="0066188E"/>
    <w:rsid w:val="00661B2F"/>
    <w:rsid w:val="00661C8D"/>
    <w:rsid w:val="00661E74"/>
    <w:rsid w:val="00662064"/>
    <w:rsid w:val="006624AB"/>
    <w:rsid w:val="0066254C"/>
    <w:rsid w:val="0066290B"/>
    <w:rsid w:val="0066419E"/>
    <w:rsid w:val="00664240"/>
    <w:rsid w:val="006643FB"/>
    <w:rsid w:val="006645C4"/>
    <w:rsid w:val="00664768"/>
    <w:rsid w:val="00664AD8"/>
    <w:rsid w:val="00664EB0"/>
    <w:rsid w:val="0066574C"/>
    <w:rsid w:val="00665A18"/>
    <w:rsid w:val="00666011"/>
    <w:rsid w:val="0066610C"/>
    <w:rsid w:val="006665EF"/>
    <w:rsid w:val="00667511"/>
    <w:rsid w:val="0066769D"/>
    <w:rsid w:val="0067047B"/>
    <w:rsid w:val="006707B5"/>
    <w:rsid w:val="00670AFC"/>
    <w:rsid w:val="00670E83"/>
    <w:rsid w:val="006710D6"/>
    <w:rsid w:val="00671299"/>
    <w:rsid w:val="00671C45"/>
    <w:rsid w:val="006728A1"/>
    <w:rsid w:val="00672A45"/>
    <w:rsid w:val="00673577"/>
    <w:rsid w:val="00673706"/>
    <w:rsid w:val="00673AEF"/>
    <w:rsid w:val="00673B03"/>
    <w:rsid w:val="00673B20"/>
    <w:rsid w:val="00673B98"/>
    <w:rsid w:val="00673F2C"/>
    <w:rsid w:val="00674112"/>
    <w:rsid w:val="0067492C"/>
    <w:rsid w:val="00674B2A"/>
    <w:rsid w:val="00675E22"/>
    <w:rsid w:val="00675EE0"/>
    <w:rsid w:val="006760EA"/>
    <w:rsid w:val="006760FA"/>
    <w:rsid w:val="006762CB"/>
    <w:rsid w:val="00676E04"/>
    <w:rsid w:val="00676F94"/>
    <w:rsid w:val="00677959"/>
    <w:rsid w:val="006806E4"/>
    <w:rsid w:val="00680C38"/>
    <w:rsid w:val="00681033"/>
    <w:rsid w:val="0068122D"/>
    <w:rsid w:val="006817BA"/>
    <w:rsid w:val="006824AA"/>
    <w:rsid w:val="0068387D"/>
    <w:rsid w:val="00683912"/>
    <w:rsid w:val="00683FA9"/>
    <w:rsid w:val="00684034"/>
    <w:rsid w:val="00684479"/>
    <w:rsid w:val="006847B1"/>
    <w:rsid w:val="006849D4"/>
    <w:rsid w:val="00684D70"/>
    <w:rsid w:val="00684F9E"/>
    <w:rsid w:val="00685AD5"/>
    <w:rsid w:val="00685AE1"/>
    <w:rsid w:val="0068649D"/>
    <w:rsid w:val="0068673C"/>
    <w:rsid w:val="006874B8"/>
    <w:rsid w:val="00687526"/>
    <w:rsid w:val="006875B8"/>
    <w:rsid w:val="0068787D"/>
    <w:rsid w:val="00687B52"/>
    <w:rsid w:val="00687B86"/>
    <w:rsid w:val="00687BA8"/>
    <w:rsid w:val="00687E2F"/>
    <w:rsid w:val="00687E3D"/>
    <w:rsid w:val="0069028A"/>
    <w:rsid w:val="00690349"/>
    <w:rsid w:val="006909F4"/>
    <w:rsid w:val="00690B82"/>
    <w:rsid w:val="00690C2C"/>
    <w:rsid w:val="00690FEE"/>
    <w:rsid w:val="006915A5"/>
    <w:rsid w:val="006917A3"/>
    <w:rsid w:val="006917EE"/>
    <w:rsid w:val="00691E6F"/>
    <w:rsid w:val="006925E7"/>
    <w:rsid w:val="00692904"/>
    <w:rsid w:val="006938CC"/>
    <w:rsid w:val="00693E02"/>
    <w:rsid w:val="00693EB6"/>
    <w:rsid w:val="00693ED8"/>
    <w:rsid w:val="00694044"/>
    <w:rsid w:val="006945A0"/>
    <w:rsid w:val="006955D6"/>
    <w:rsid w:val="006958FF"/>
    <w:rsid w:val="00695A5F"/>
    <w:rsid w:val="00695B01"/>
    <w:rsid w:val="00695DD3"/>
    <w:rsid w:val="00696013"/>
    <w:rsid w:val="00696D3A"/>
    <w:rsid w:val="00697662"/>
    <w:rsid w:val="006976F3"/>
    <w:rsid w:val="0069771B"/>
    <w:rsid w:val="00697A11"/>
    <w:rsid w:val="00697CF6"/>
    <w:rsid w:val="006A0021"/>
    <w:rsid w:val="006A00F9"/>
    <w:rsid w:val="006A018D"/>
    <w:rsid w:val="006A0712"/>
    <w:rsid w:val="006A14F7"/>
    <w:rsid w:val="006A17A1"/>
    <w:rsid w:val="006A203A"/>
    <w:rsid w:val="006A20AA"/>
    <w:rsid w:val="006A227D"/>
    <w:rsid w:val="006A2377"/>
    <w:rsid w:val="006A2A1F"/>
    <w:rsid w:val="006A2AA0"/>
    <w:rsid w:val="006A2B13"/>
    <w:rsid w:val="006A3E2A"/>
    <w:rsid w:val="006A41D1"/>
    <w:rsid w:val="006A48EA"/>
    <w:rsid w:val="006A4D22"/>
    <w:rsid w:val="006A548D"/>
    <w:rsid w:val="006A593E"/>
    <w:rsid w:val="006A5B34"/>
    <w:rsid w:val="006A5C55"/>
    <w:rsid w:val="006A5E53"/>
    <w:rsid w:val="006A6075"/>
    <w:rsid w:val="006A6410"/>
    <w:rsid w:val="006A6557"/>
    <w:rsid w:val="006A6CDB"/>
    <w:rsid w:val="006A6F2C"/>
    <w:rsid w:val="006A788E"/>
    <w:rsid w:val="006A7922"/>
    <w:rsid w:val="006A7CEB"/>
    <w:rsid w:val="006B023F"/>
    <w:rsid w:val="006B041D"/>
    <w:rsid w:val="006B090F"/>
    <w:rsid w:val="006B0BC4"/>
    <w:rsid w:val="006B0C4B"/>
    <w:rsid w:val="006B125C"/>
    <w:rsid w:val="006B12D2"/>
    <w:rsid w:val="006B1AE5"/>
    <w:rsid w:val="006B1C71"/>
    <w:rsid w:val="006B1CB2"/>
    <w:rsid w:val="006B1E46"/>
    <w:rsid w:val="006B216B"/>
    <w:rsid w:val="006B260A"/>
    <w:rsid w:val="006B2971"/>
    <w:rsid w:val="006B2FBE"/>
    <w:rsid w:val="006B3048"/>
    <w:rsid w:val="006B3609"/>
    <w:rsid w:val="006B36B5"/>
    <w:rsid w:val="006B43C4"/>
    <w:rsid w:val="006B4534"/>
    <w:rsid w:val="006B4B41"/>
    <w:rsid w:val="006B4B60"/>
    <w:rsid w:val="006B528C"/>
    <w:rsid w:val="006B5B0E"/>
    <w:rsid w:val="006B6055"/>
    <w:rsid w:val="006B61CE"/>
    <w:rsid w:val="006B632E"/>
    <w:rsid w:val="006B66D0"/>
    <w:rsid w:val="006B6889"/>
    <w:rsid w:val="006B6952"/>
    <w:rsid w:val="006B6A0A"/>
    <w:rsid w:val="006B6D5D"/>
    <w:rsid w:val="006B7DF0"/>
    <w:rsid w:val="006C03E8"/>
    <w:rsid w:val="006C0B3E"/>
    <w:rsid w:val="006C0E1B"/>
    <w:rsid w:val="006C1019"/>
    <w:rsid w:val="006C134B"/>
    <w:rsid w:val="006C155B"/>
    <w:rsid w:val="006C2896"/>
    <w:rsid w:val="006C2E8E"/>
    <w:rsid w:val="006C3750"/>
    <w:rsid w:val="006C3989"/>
    <w:rsid w:val="006C3A3C"/>
    <w:rsid w:val="006C3DA0"/>
    <w:rsid w:val="006C5510"/>
    <w:rsid w:val="006C5749"/>
    <w:rsid w:val="006C5B3D"/>
    <w:rsid w:val="006C5C77"/>
    <w:rsid w:val="006C61D6"/>
    <w:rsid w:val="006C6269"/>
    <w:rsid w:val="006C62C9"/>
    <w:rsid w:val="006C6A58"/>
    <w:rsid w:val="006C6CC4"/>
    <w:rsid w:val="006C758B"/>
    <w:rsid w:val="006C77E0"/>
    <w:rsid w:val="006C7B36"/>
    <w:rsid w:val="006C7BC3"/>
    <w:rsid w:val="006C7D01"/>
    <w:rsid w:val="006D01A8"/>
    <w:rsid w:val="006D02B0"/>
    <w:rsid w:val="006D04DF"/>
    <w:rsid w:val="006D06D6"/>
    <w:rsid w:val="006D0B53"/>
    <w:rsid w:val="006D0C5C"/>
    <w:rsid w:val="006D148C"/>
    <w:rsid w:val="006D1C19"/>
    <w:rsid w:val="006D1C63"/>
    <w:rsid w:val="006D2146"/>
    <w:rsid w:val="006D2908"/>
    <w:rsid w:val="006D2E51"/>
    <w:rsid w:val="006D3175"/>
    <w:rsid w:val="006D48E1"/>
    <w:rsid w:val="006D4C52"/>
    <w:rsid w:val="006D4CC6"/>
    <w:rsid w:val="006D4FCD"/>
    <w:rsid w:val="006D5211"/>
    <w:rsid w:val="006D55F9"/>
    <w:rsid w:val="006D59A3"/>
    <w:rsid w:val="006D5F6A"/>
    <w:rsid w:val="006D69CE"/>
    <w:rsid w:val="006D6D8F"/>
    <w:rsid w:val="006D73E7"/>
    <w:rsid w:val="006D7424"/>
    <w:rsid w:val="006D7777"/>
    <w:rsid w:val="006D7CCB"/>
    <w:rsid w:val="006D7D12"/>
    <w:rsid w:val="006E0014"/>
    <w:rsid w:val="006E07AA"/>
    <w:rsid w:val="006E0AA6"/>
    <w:rsid w:val="006E10D7"/>
    <w:rsid w:val="006E130B"/>
    <w:rsid w:val="006E1F77"/>
    <w:rsid w:val="006E272C"/>
    <w:rsid w:val="006E27CB"/>
    <w:rsid w:val="006E2A58"/>
    <w:rsid w:val="006E3300"/>
    <w:rsid w:val="006E33E4"/>
    <w:rsid w:val="006E430A"/>
    <w:rsid w:val="006E471F"/>
    <w:rsid w:val="006E5049"/>
    <w:rsid w:val="006E54F1"/>
    <w:rsid w:val="006E5512"/>
    <w:rsid w:val="006E5705"/>
    <w:rsid w:val="006E578A"/>
    <w:rsid w:val="006E5911"/>
    <w:rsid w:val="006E59D6"/>
    <w:rsid w:val="006E5A9D"/>
    <w:rsid w:val="006E5B4B"/>
    <w:rsid w:val="006E5CE5"/>
    <w:rsid w:val="006E6688"/>
    <w:rsid w:val="006E6B92"/>
    <w:rsid w:val="006E6C85"/>
    <w:rsid w:val="006E6F89"/>
    <w:rsid w:val="006E7A1F"/>
    <w:rsid w:val="006E7AD8"/>
    <w:rsid w:val="006E7D81"/>
    <w:rsid w:val="006E7DB1"/>
    <w:rsid w:val="006F0A86"/>
    <w:rsid w:val="006F0BF3"/>
    <w:rsid w:val="006F0E75"/>
    <w:rsid w:val="006F1122"/>
    <w:rsid w:val="006F1251"/>
    <w:rsid w:val="006F15BF"/>
    <w:rsid w:val="006F169E"/>
    <w:rsid w:val="006F1E9C"/>
    <w:rsid w:val="006F2679"/>
    <w:rsid w:val="006F2A89"/>
    <w:rsid w:val="006F2CA1"/>
    <w:rsid w:val="006F2D57"/>
    <w:rsid w:val="006F3339"/>
    <w:rsid w:val="006F339B"/>
    <w:rsid w:val="006F351A"/>
    <w:rsid w:val="006F3A8B"/>
    <w:rsid w:val="006F3C4D"/>
    <w:rsid w:val="006F3F4E"/>
    <w:rsid w:val="006F41DC"/>
    <w:rsid w:val="006F41DF"/>
    <w:rsid w:val="006F441D"/>
    <w:rsid w:val="006F4974"/>
    <w:rsid w:val="006F4AC4"/>
    <w:rsid w:val="006F5E75"/>
    <w:rsid w:val="006F6155"/>
    <w:rsid w:val="006F669B"/>
    <w:rsid w:val="006F774D"/>
    <w:rsid w:val="006F78F3"/>
    <w:rsid w:val="006F7C4B"/>
    <w:rsid w:val="007004AE"/>
    <w:rsid w:val="00700798"/>
    <w:rsid w:val="00700FF7"/>
    <w:rsid w:val="00701836"/>
    <w:rsid w:val="007019F5"/>
    <w:rsid w:val="00702006"/>
    <w:rsid w:val="007027D0"/>
    <w:rsid w:val="00702D85"/>
    <w:rsid w:val="00702EF2"/>
    <w:rsid w:val="007031BF"/>
    <w:rsid w:val="0070343B"/>
    <w:rsid w:val="00703B81"/>
    <w:rsid w:val="00703CBC"/>
    <w:rsid w:val="00703E62"/>
    <w:rsid w:val="00704056"/>
    <w:rsid w:val="00704D68"/>
    <w:rsid w:val="00704EAB"/>
    <w:rsid w:val="00705670"/>
    <w:rsid w:val="00706C58"/>
    <w:rsid w:val="00706D74"/>
    <w:rsid w:val="00707094"/>
    <w:rsid w:val="00707237"/>
    <w:rsid w:val="0070741B"/>
    <w:rsid w:val="00707804"/>
    <w:rsid w:val="00707AC1"/>
    <w:rsid w:val="00707EA1"/>
    <w:rsid w:val="00707EB5"/>
    <w:rsid w:val="00707F94"/>
    <w:rsid w:val="0071057C"/>
    <w:rsid w:val="0071072F"/>
    <w:rsid w:val="0071076A"/>
    <w:rsid w:val="0071088F"/>
    <w:rsid w:val="00710B57"/>
    <w:rsid w:val="00710F12"/>
    <w:rsid w:val="00711BE1"/>
    <w:rsid w:val="007120E2"/>
    <w:rsid w:val="007123F3"/>
    <w:rsid w:val="00712646"/>
    <w:rsid w:val="00712CB2"/>
    <w:rsid w:val="00712E12"/>
    <w:rsid w:val="0071310F"/>
    <w:rsid w:val="007136E3"/>
    <w:rsid w:val="007137C4"/>
    <w:rsid w:val="00713AB1"/>
    <w:rsid w:val="00714082"/>
    <w:rsid w:val="00714E60"/>
    <w:rsid w:val="00714F39"/>
    <w:rsid w:val="00715053"/>
    <w:rsid w:val="0071506E"/>
    <w:rsid w:val="007155A0"/>
    <w:rsid w:val="0071565B"/>
    <w:rsid w:val="007157F9"/>
    <w:rsid w:val="00715826"/>
    <w:rsid w:val="00715B1E"/>
    <w:rsid w:val="00715C12"/>
    <w:rsid w:val="007165A9"/>
    <w:rsid w:val="00716836"/>
    <w:rsid w:val="007170BC"/>
    <w:rsid w:val="00717135"/>
    <w:rsid w:val="007176BE"/>
    <w:rsid w:val="00717753"/>
    <w:rsid w:val="0072001C"/>
    <w:rsid w:val="007214F0"/>
    <w:rsid w:val="0072165B"/>
    <w:rsid w:val="007219B5"/>
    <w:rsid w:val="007219CD"/>
    <w:rsid w:val="0072255F"/>
    <w:rsid w:val="007228DD"/>
    <w:rsid w:val="00722EAC"/>
    <w:rsid w:val="00723561"/>
    <w:rsid w:val="007237DB"/>
    <w:rsid w:val="00723C19"/>
    <w:rsid w:val="00723E28"/>
    <w:rsid w:val="00723F4B"/>
    <w:rsid w:val="00724587"/>
    <w:rsid w:val="00724BE8"/>
    <w:rsid w:val="00725AB7"/>
    <w:rsid w:val="00725FDA"/>
    <w:rsid w:val="0072639C"/>
    <w:rsid w:val="00726406"/>
    <w:rsid w:val="0072641D"/>
    <w:rsid w:val="00726A16"/>
    <w:rsid w:val="00726A2E"/>
    <w:rsid w:val="00726A79"/>
    <w:rsid w:val="00726CCA"/>
    <w:rsid w:val="00726E05"/>
    <w:rsid w:val="00726FEF"/>
    <w:rsid w:val="00727001"/>
    <w:rsid w:val="0072781A"/>
    <w:rsid w:val="00730BBF"/>
    <w:rsid w:val="00731247"/>
    <w:rsid w:val="007313BD"/>
    <w:rsid w:val="007316B7"/>
    <w:rsid w:val="00731967"/>
    <w:rsid w:val="00731C61"/>
    <w:rsid w:val="00731F05"/>
    <w:rsid w:val="00732B5A"/>
    <w:rsid w:val="00733709"/>
    <w:rsid w:val="00733911"/>
    <w:rsid w:val="00733A0A"/>
    <w:rsid w:val="00734584"/>
    <w:rsid w:val="00734A70"/>
    <w:rsid w:val="00734E50"/>
    <w:rsid w:val="007351FE"/>
    <w:rsid w:val="007354BC"/>
    <w:rsid w:val="007355CC"/>
    <w:rsid w:val="0073563E"/>
    <w:rsid w:val="00735B76"/>
    <w:rsid w:val="00735FED"/>
    <w:rsid w:val="0073638D"/>
    <w:rsid w:val="007363C3"/>
    <w:rsid w:val="0073655B"/>
    <w:rsid w:val="00736D8F"/>
    <w:rsid w:val="00737461"/>
    <w:rsid w:val="0073780C"/>
    <w:rsid w:val="007400D1"/>
    <w:rsid w:val="007404F9"/>
    <w:rsid w:val="007405AA"/>
    <w:rsid w:val="0074072B"/>
    <w:rsid w:val="00741045"/>
    <w:rsid w:val="00741696"/>
    <w:rsid w:val="00741792"/>
    <w:rsid w:val="00741B28"/>
    <w:rsid w:val="00742317"/>
    <w:rsid w:val="0074246C"/>
    <w:rsid w:val="00742786"/>
    <w:rsid w:val="0074284C"/>
    <w:rsid w:val="0074299A"/>
    <w:rsid w:val="00742B3A"/>
    <w:rsid w:val="00742F89"/>
    <w:rsid w:val="0074341D"/>
    <w:rsid w:val="00743614"/>
    <w:rsid w:val="0074362F"/>
    <w:rsid w:val="007440B9"/>
    <w:rsid w:val="007441FB"/>
    <w:rsid w:val="007443D8"/>
    <w:rsid w:val="007443D9"/>
    <w:rsid w:val="007452CB"/>
    <w:rsid w:val="00745392"/>
    <w:rsid w:val="0074565A"/>
    <w:rsid w:val="00746421"/>
    <w:rsid w:val="00746662"/>
    <w:rsid w:val="00746A91"/>
    <w:rsid w:val="00746D85"/>
    <w:rsid w:val="00747B76"/>
    <w:rsid w:val="0075043C"/>
    <w:rsid w:val="00750536"/>
    <w:rsid w:val="00750653"/>
    <w:rsid w:val="007506B8"/>
    <w:rsid w:val="007510E1"/>
    <w:rsid w:val="00752069"/>
    <w:rsid w:val="007523A6"/>
    <w:rsid w:val="00752AB7"/>
    <w:rsid w:val="00752B25"/>
    <w:rsid w:val="00752BAF"/>
    <w:rsid w:val="00752C8B"/>
    <w:rsid w:val="007530B7"/>
    <w:rsid w:val="00753502"/>
    <w:rsid w:val="00753C54"/>
    <w:rsid w:val="00754064"/>
    <w:rsid w:val="007540A6"/>
    <w:rsid w:val="00754E68"/>
    <w:rsid w:val="007552E3"/>
    <w:rsid w:val="0075565E"/>
    <w:rsid w:val="007558FC"/>
    <w:rsid w:val="00755968"/>
    <w:rsid w:val="00755CEB"/>
    <w:rsid w:val="007561A2"/>
    <w:rsid w:val="00756344"/>
    <w:rsid w:val="00756470"/>
    <w:rsid w:val="007565F5"/>
    <w:rsid w:val="00756C00"/>
    <w:rsid w:val="00756D20"/>
    <w:rsid w:val="007577AF"/>
    <w:rsid w:val="00757BC3"/>
    <w:rsid w:val="0076094E"/>
    <w:rsid w:val="0076110F"/>
    <w:rsid w:val="00761DA7"/>
    <w:rsid w:val="007625A2"/>
    <w:rsid w:val="007628FF"/>
    <w:rsid w:val="00762CE6"/>
    <w:rsid w:val="007642E7"/>
    <w:rsid w:val="007649A8"/>
    <w:rsid w:val="00764CD4"/>
    <w:rsid w:val="00765677"/>
    <w:rsid w:val="00765875"/>
    <w:rsid w:val="007659BC"/>
    <w:rsid w:val="00765EAF"/>
    <w:rsid w:val="00765EFD"/>
    <w:rsid w:val="007661A8"/>
    <w:rsid w:val="00766281"/>
    <w:rsid w:val="00766415"/>
    <w:rsid w:val="00766D2D"/>
    <w:rsid w:val="00766E02"/>
    <w:rsid w:val="00767005"/>
    <w:rsid w:val="00767572"/>
    <w:rsid w:val="00767715"/>
    <w:rsid w:val="00767936"/>
    <w:rsid w:val="007708E7"/>
    <w:rsid w:val="00770A47"/>
    <w:rsid w:val="00770B00"/>
    <w:rsid w:val="00770B22"/>
    <w:rsid w:val="00770BC5"/>
    <w:rsid w:val="00770ED3"/>
    <w:rsid w:val="00770F7D"/>
    <w:rsid w:val="007715C5"/>
    <w:rsid w:val="00771ABC"/>
    <w:rsid w:val="00771E6A"/>
    <w:rsid w:val="007722FA"/>
    <w:rsid w:val="00772B3B"/>
    <w:rsid w:val="00772DBE"/>
    <w:rsid w:val="00773362"/>
    <w:rsid w:val="00773443"/>
    <w:rsid w:val="00773466"/>
    <w:rsid w:val="00773A05"/>
    <w:rsid w:val="00773F65"/>
    <w:rsid w:val="00774210"/>
    <w:rsid w:val="00774227"/>
    <w:rsid w:val="0077427A"/>
    <w:rsid w:val="00774722"/>
    <w:rsid w:val="007747F3"/>
    <w:rsid w:val="00774C07"/>
    <w:rsid w:val="0077644B"/>
    <w:rsid w:val="00776539"/>
    <w:rsid w:val="007771AB"/>
    <w:rsid w:val="0077760E"/>
    <w:rsid w:val="0077786E"/>
    <w:rsid w:val="00777D03"/>
    <w:rsid w:val="00777E80"/>
    <w:rsid w:val="007802DE"/>
    <w:rsid w:val="00780A77"/>
    <w:rsid w:val="00780B4C"/>
    <w:rsid w:val="00780D67"/>
    <w:rsid w:val="00780E35"/>
    <w:rsid w:val="00780E95"/>
    <w:rsid w:val="007814F7"/>
    <w:rsid w:val="00781587"/>
    <w:rsid w:val="00781D29"/>
    <w:rsid w:val="0078287A"/>
    <w:rsid w:val="00782BA1"/>
    <w:rsid w:val="007831CC"/>
    <w:rsid w:val="007832A7"/>
    <w:rsid w:val="00783344"/>
    <w:rsid w:val="00784374"/>
    <w:rsid w:val="00785444"/>
    <w:rsid w:val="00785567"/>
    <w:rsid w:val="0078569C"/>
    <w:rsid w:val="00785EB8"/>
    <w:rsid w:val="00786087"/>
    <w:rsid w:val="007860E8"/>
    <w:rsid w:val="00786239"/>
    <w:rsid w:val="007862B2"/>
    <w:rsid w:val="00786518"/>
    <w:rsid w:val="0078698E"/>
    <w:rsid w:val="007870E1"/>
    <w:rsid w:val="0078734D"/>
    <w:rsid w:val="00787468"/>
    <w:rsid w:val="007875DA"/>
    <w:rsid w:val="0078778E"/>
    <w:rsid w:val="007877EA"/>
    <w:rsid w:val="00787AA4"/>
    <w:rsid w:val="00787CDA"/>
    <w:rsid w:val="0079046A"/>
    <w:rsid w:val="007906BE"/>
    <w:rsid w:val="00790B6E"/>
    <w:rsid w:val="00790B8B"/>
    <w:rsid w:val="00790CCD"/>
    <w:rsid w:val="00790D84"/>
    <w:rsid w:val="00790F82"/>
    <w:rsid w:val="0079113B"/>
    <w:rsid w:val="00791525"/>
    <w:rsid w:val="0079199A"/>
    <w:rsid w:val="00791C49"/>
    <w:rsid w:val="00792A9D"/>
    <w:rsid w:val="00792BCB"/>
    <w:rsid w:val="00793750"/>
    <w:rsid w:val="00793B9F"/>
    <w:rsid w:val="00793E7B"/>
    <w:rsid w:val="00793EF7"/>
    <w:rsid w:val="00793F52"/>
    <w:rsid w:val="00794639"/>
    <w:rsid w:val="00794B0D"/>
    <w:rsid w:val="00795109"/>
    <w:rsid w:val="007954FD"/>
    <w:rsid w:val="007956A3"/>
    <w:rsid w:val="00795763"/>
    <w:rsid w:val="0079580E"/>
    <w:rsid w:val="007959FD"/>
    <w:rsid w:val="007963BA"/>
    <w:rsid w:val="007964AA"/>
    <w:rsid w:val="00796D64"/>
    <w:rsid w:val="00797564"/>
    <w:rsid w:val="007976EA"/>
    <w:rsid w:val="007977D8"/>
    <w:rsid w:val="0079781C"/>
    <w:rsid w:val="007979D6"/>
    <w:rsid w:val="00797EF2"/>
    <w:rsid w:val="00797FB8"/>
    <w:rsid w:val="007A0979"/>
    <w:rsid w:val="007A1891"/>
    <w:rsid w:val="007A1AA0"/>
    <w:rsid w:val="007A1C07"/>
    <w:rsid w:val="007A2235"/>
    <w:rsid w:val="007A2791"/>
    <w:rsid w:val="007A2A8B"/>
    <w:rsid w:val="007A3000"/>
    <w:rsid w:val="007A399C"/>
    <w:rsid w:val="007A3A29"/>
    <w:rsid w:val="007A4BEF"/>
    <w:rsid w:val="007A5745"/>
    <w:rsid w:val="007A6632"/>
    <w:rsid w:val="007A6A88"/>
    <w:rsid w:val="007A6D1A"/>
    <w:rsid w:val="007A7365"/>
    <w:rsid w:val="007A7404"/>
    <w:rsid w:val="007A7D44"/>
    <w:rsid w:val="007B02CF"/>
    <w:rsid w:val="007B032B"/>
    <w:rsid w:val="007B0450"/>
    <w:rsid w:val="007B0AE2"/>
    <w:rsid w:val="007B0C61"/>
    <w:rsid w:val="007B1140"/>
    <w:rsid w:val="007B152D"/>
    <w:rsid w:val="007B1532"/>
    <w:rsid w:val="007B15EB"/>
    <w:rsid w:val="007B1F02"/>
    <w:rsid w:val="007B2523"/>
    <w:rsid w:val="007B29B1"/>
    <w:rsid w:val="007B2A62"/>
    <w:rsid w:val="007B2CE6"/>
    <w:rsid w:val="007B320A"/>
    <w:rsid w:val="007B4155"/>
    <w:rsid w:val="007B4654"/>
    <w:rsid w:val="007B483B"/>
    <w:rsid w:val="007B4B53"/>
    <w:rsid w:val="007B4C01"/>
    <w:rsid w:val="007B4FEE"/>
    <w:rsid w:val="007B58F6"/>
    <w:rsid w:val="007B591E"/>
    <w:rsid w:val="007B5A6C"/>
    <w:rsid w:val="007B5BDA"/>
    <w:rsid w:val="007B60B3"/>
    <w:rsid w:val="007B675C"/>
    <w:rsid w:val="007B68E4"/>
    <w:rsid w:val="007B68ED"/>
    <w:rsid w:val="007B75EB"/>
    <w:rsid w:val="007B7B03"/>
    <w:rsid w:val="007B7C67"/>
    <w:rsid w:val="007B7DAB"/>
    <w:rsid w:val="007C0226"/>
    <w:rsid w:val="007C0438"/>
    <w:rsid w:val="007C112B"/>
    <w:rsid w:val="007C13DA"/>
    <w:rsid w:val="007C141A"/>
    <w:rsid w:val="007C18FD"/>
    <w:rsid w:val="007C19DA"/>
    <w:rsid w:val="007C1D5F"/>
    <w:rsid w:val="007C1FFB"/>
    <w:rsid w:val="007C2958"/>
    <w:rsid w:val="007C2A6B"/>
    <w:rsid w:val="007C2AF3"/>
    <w:rsid w:val="007C2DCE"/>
    <w:rsid w:val="007C372A"/>
    <w:rsid w:val="007C3984"/>
    <w:rsid w:val="007C3DB8"/>
    <w:rsid w:val="007C3E19"/>
    <w:rsid w:val="007C3F2C"/>
    <w:rsid w:val="007C449D"/>
    <w:rsid w:val="007C451A"/>
    <w:rsid w:val="007C4EDB"/>
    <w:rsid w:val="007C5013"/>
    <w:rsid w:val="007C5160"/>
    <w:rsid w:val="007C5186"/>
    <w:rsid w:val="007C51E5"/>
    <w:rsid w:val="007C5AD3"/>
    <w:rsid w:val="007C63B2"/>
    <w:rsid w:val="007C6BF0"/>
    <w:rsid w:val="007C73B6"/>
    <w:rsid w:val="007D009C"/>
    <w:rsid w:val="007D0EBE"/>
    <w:rsid w:val="007D12C5"/>
    <w:rsid w:val="007D178F"/>
    <w:rsid w:val="007D1AD4"/>
    <w:rsid w:val="007D26F2"/>
    <w:rsid w:val="007D2F38"/>
    <w:rsid w:val="007D2FDA"/>
    <w:rsid w:val="007D31C6"/>
    <w:rsid w:val="007D330D"/>
    <w:rsid w:val="007D35A7"/>
    <w:rsid w:val="007D4010"/>
    <w:rsid w:val="007D4357"/>
    <w:rsid w:val="007D4406"/>
    <w:rsid w:val="007D4BAA"/>
    <w:rsid w:val="007D508B"/>
    <w:rsid w:val="007D53AD"/>
    <w:rsid w:val="007D54FF"/>
    <w:rsid w:val="007D5579"/>
    <w:rsid w:val="007D55A0"/>
    <w:rsid w:val="007D5792"/>
    <w:rsid w:val="007D5AB9"/>
    <w:rsid w:val="007D5BC6"/>
    <w:rsid w:val="007D6B54"/>
    <w:rsid w:val="007D79CF"/>
    <w:rsid w:val="007D7EB6"/>
    <w:rsid w:val="007E0D29"/>
    <w:rsid w:val="007E12A2"/>
    <w:rsid w:val="007E1E7A"/>
    <w:rsid w:val="007E211F"/>
    <w:rsid w:val="007E2284"/>
    <w:rsid w:val="007E23A6"/>
    <w:rsid w:val="007E2742"/>
    <w:rsid w:val="007E2BB1"/>
    <w:rsid w:val="007E3034"/>
    <w:rsid w:val="007E30CD"/>
    <w:rsid w:val="007E3977"/>
    <w:rsid w:val="007E398A"/>
    <w:rsid w:val="007E41C5"/>
    <w:rsid w:val="007E4ED8"/>
    <w:rsid w:val="007E51C1"/>
    <w:rsid w:val="007E53B2"/>
    <w:rsid w:val="007E553A"/>
    <w:rsid w:val="007E575F"/>
    <w:rsid w:val="007E5878"/>
    <w:rsid w:val="007E5A94"/>
    <w:rsid w:val="007E5C05"/>
    <w:rsid w:val="007E5C67"/>
    <w:rsid w:val="007E6137"/>
    <w:rsid w:val="007E6373"/>
    <w:rsid w:val="007E6CE9"/>
    <w:rsid w:val="007E7020"/>
    <w:rsid w:val="007E71F9"/>
    <w:rsid w:val="007F126D"/>
    <w:rsid w:val="007F13EA"/>
    <w:rsid w:val="007F1A69"/>
    <w:rsid w:val="007F1E87"/>
    <w:rsid w:val="007F1F83"/>
    <w:rsid w:val="007F2B5F"/>
    <w:rsid w:val="007F2CA7"/>
    <w:rsid w:val="007F3C4C"/>
    <w:rsid w:val="007F41E0"/>
    <w:rsid w:val="007F451D"/>
    <w:rsid w:val="007F4761"/>
    <w:rsid w:val="007F4802"/>
    <w:rsid w:val="007F494B"/>
    <w:rsid w:val="007F54DB"/>
    <w:rsid w:val="007F5B26"/>
    <w:rsid w:val="007F616F"/>
    <w:rsid w:val="007F629A"/>
    <w:rsid w:val="007F65AA"/>
    <w:rsid w:val="007F673E"/>
    <w:rsid w:val="007F675B"/>
    <w:rsid w:val="007F67BE"/>
    <w:rsid w:val="007F67F7"/>
    <w:rsid w:val="007F687D"/>
    <w:rsid w:val="007F6AF6"/>
    <w:rsid w:val="007F7455"/>
    <w:rsid w:val="007F7653"/>
    <w:rsid w:val="007F78D4"/>
    <w:rsid w:val="007F79FC"/>
    <w:rsid w:val="007F7D1E"/>
    <w:rsid w:val="007F7DA6"/>
    <w:rsid w:val="0080045A"/>
    <w:rsid w:val="00800506"/>
    <w:rsid w:val="00800633"/>
    <w:rsid w:val="00800676"/>
    <w:rsid w:val="00800793"/>
    <w:rsid w:val="00800BF1"/>
    <w:rsid w:val="00801139"/>
    <w:rsid w:val="00801560"/>
    <w:rsid w:val="00801941"/>
    <w:rsid w:val="00801A87"/>
    <w:rsid w:val="008025CB"/>
    <w:rsid w:val="0080283C"/>
    <w:rsid w:val="00802993"/>
    <w:rsid w:val="008029F6"/>
    <w:rsid w:val="0080359D"/>
    <w:rsid w:val="0080369C"/>
    <w:rsid w:val="00803A22"/>
    <w:rsid w:val="00803C66"/>
    <w:rsid w:val="0080403A"/>
    <w:rsid w:val="00804138"/>
    <w:rsid w:val="008049E0"/>
    <w:rsid w:val="008053B6"/>
    <w:rsid w:val="008054DC"/>
    <w:rsid w:val="008058FB"/>
    <w:rsid w:val="00805D9D"/>
    <w:rsid w:val="00805F45"/>
    <w:rsid w:val="00806436"/>
    <w:rsid w:val="008066DA"/>
    <w:rsid w:val="008069B0"/>
    <w:rsid w:val="00806AA8"/>
    <w:rsid w:val="00806DCE"/>
    <w:rsid w:val="00806E67"/>
    <w:rsid w:val="00807017"/>
    <w:rsid w:val="0080771C"/>
    <w:rsid w:val="0080772B"/>
    <w:rsid w:val="00807933"/>
    <w:rsid w:val="008100B3"/>
    <w:rsid w:val="0081050D"/>
    <w:rsid w:val="00810685"/>
    <w:rsid w:val="0081074F"/>
    <w:rsid w:val="00810EEC"/>
    <w:rsid w:val="00810F78"/>
    <w:rsid w:val="008113BA"/>
    <w:rsid w:val="00811AA6"/>
    <w:rsid w:val="00811AC8"/>
    <w:rsid w:val="00811FC5"/>
    <w:rsid w:val="00812895"/>
    <w:rsid w:val="00812C6A"/>
    <w:rsid w:val="00812CFC"/>
    <w:rsid w:val="00812D41"/>
    <w:rsid w:val="0081355D"/>
    <w:rsid w:val="00813ED4"/>
    <w:rsid w:val="00814ED9"/>
    <w:rsid w:val="0081505C"/>
    <w:rsid w:val="008158C6"/>
    <w:rsid w:val="00815CAF"/>
    <w:rsid w:val="00815E3B"/>
    <w:rsid w:val="008160F4"/>
    <w:rsid w:val="00816535"/>
    <w:rsid w:val="00816556"/>
    <w:rsid w:val="00817118"/>
    <w:rsid w:val="00820023"/>
    <w:rsid w:val="008201C9"/>
    <w:rsid w:val="008202B4"/>
    <w:rsid w:val="0082083C"/>
    <w:rsid w:val="00820BA1"/>
    <w:rsid w:val="00820DED"/>
    <w:rsid w:val="00820ECA"/>
    <w:rsid w:val="00821059"/>
    <w:rsid w:val="008214CA"/>
    <w:rsid w:val="0082169E"/>
    <w:rsid w:val="008216CD"/>
    <w:rsid w:val="008217B6"/>
    <w:rsid w:val="008221FB"/>
    <w:rsid w:val="0082231B"/>
    <w:rsid w:val="00822508"/>
    <w:rsid w:val="00822B62"/>
    <w:rsid w:val="00822DA4"/>
    <w:rsid w:val="00822DBA"/>
    <w:rsid w:val="008230B6"/>
    <w:rsid w:val="00823533"/>
    <w:rsid w:val="008236F8"/>
    <w:rsid w:val="0082399B"/>
    <w:rsid w:val="0082415C"/>
    <w:rsid w:val="0082436F"/>
    <w:rsid w:val="008243B2"/>
    <w:rsid w:val="0082444D"/>
    <w:rsid w:val="00824724"/>
    <w:rsid w:val="00824BE3"/>
    <w:rsid w:val="0082533A"/>
    <w:rsid w:val="0082534D"/>
    <w:rsid w:val="00825450"/>
    <w:rsid w:val="00825E16"/>
    <w:rsid w:val="00825E22"/>
    <w:rsid w:val="00826518"/>
    <w:rsid w:val="008269A5"/>
    <w:rsid w:val="008269EF"/>
    <w:rsid w:val="00826B80"/>
    <w:rsid w:val="00826E5A"/>
    <w:rsid w:val="0082712F"/>
    <w:rsid w:val="00827A4A"/>
    <w:rsid w:val="00827D88"/>
    <w:rsid w:val="00827FED"/>
    <w:rsid w:val="0083025A"/>
    <w:rsid w:val="00830393"/>
    <w:rsid w:val="00830A05"/>
    <w:rsid w:val="00830BC5"/>
    <w:rsid w:val="00830F04"/>
    <w:rsid w:val="00831023"/>
    <w:rsid w:val="0083118F"/>
    <w:rsid w:val="008313AB"/>
    <w:rsid w:val="008314BD"/>
    <w:rsid w:val="0083185D"/>
    <w:rsid w:val="008319EC"/>
    <w:rsid w:val="00831EE9"/>
    <w:rsid w:val="00831F57"/>
    <w:rsid w:val="0083269E"/>
    <w:rsid w:val="00833107"/>
    <w:rsid w:val="0083346E"/>
    <w:rsid w:val="00833957"/>
    <w:rsid w:val="00833B98"/>
    <w:rsid w:val="008342B1"/>
    <w:rsid w:val="00834654"/>
    <w:rsid w:val="00834938"/>
    <w:rsid w:val="008351D0"/>
    <w:rsid w:val="0083593C"/>
    <w:rsid w:val="008365B8"/>
    <w:rsid w:val="008367D5"/>
    <w:rsid w:val="00836971"/>
    <w:rsid w:val="00836976"/>
    <w:rsid w:val="00836A37"/>
    <w:rsid w:val="00836C86"/>
    <w:rsid w:val="00836E2A"/>
    <w:rsid w:val="00837167"/>
    <w:rsid w:val="008372DA"/>
    <w:rsid w:val="008374BF"/>
    <w:rsid w:val="008378C8"/>
    <w:rsid w:val="00837CB4"/>
    <w:rsid w:val="00837F90"/>
    <w:rsid w:val="00840328"/>
    <w:rsid w:val="00840389"/>
    <w:rsid w:val="008403B5"/>
    <w:rsid w:val="0084056F"/>
    <w:rsid w:val="008407F4"/>
    <w:rsid w:val="00840B01"/>
    <w:rsid w:val="008419A6"/>
    <w:rsid w:val="00841E89"/>
    <w:rsid w:val="00842675"/>
    <w:rsid w:val="00842842"/>
    <w:rsid w:val="008429D0"/>
    <w:rsid w:val="00842E71"/>
    <w:rsid w:val="00842F3F"/>
    <w:rsid w:val="0084316E"/>
    <w:rsid w:val="0084360B"/>
    <w:rsid w:val="00843B5F"/>
    <w:rsid w:val="008446DC"/>
    <w:rsid w:val="00844A8C"/>
    <w:rsid w:val="00844B17"/>
    <w:rsid w:val="00844D9C"/>
    <w:rsid w:val="00845269"/>
    <w:rsid w:val="008452D7"/>
    <w:rsid w:val="00845647"/>
    <w:rsid w:val="008458E0"/>
    <w:rsid w:val="00845AD3"/>
    <w:rsid w:val="00845F50"/>
    <w:rsid w:val="008461C9"/>
    <w:rsid w:val="008465BC"/>
    <w:rsid w:val="0084694D"/>
    <w:rsid w:val="00846A0F"/>
    <w:rsid w:val="0084710A"/>
    <w:rsid w:val="0084762B"/>
    <w:rsid w:val="00847A5F"/>
    <w:rsid w:val="00850238"/>
    <w:rsid w:val="0085053F"/>
    <w:rsid w:val="00850A62"/>
    <w:rsid w:val="00850C97"/>
    <w:rsid w:val="008515C8"/>
    <w:rsid w:val="008515E0"/>
    <w:rsid w:val="00851895"/>
    <w:rsid w:val="00851EB5"/>
    <w:rsid w:val="008529A0"/>
    <w:rsid w:val="00852B51"/>
    <w:rsid w:val="00852C8F"/>
    <w:rsid w:val="00852D3F"/>
    <w:rsid w:val="00853120"/>
    <w:rsid w:val="00853242"/>
    <w:rsid w:val="008532EA"/>
    <w:rsid w:val="00853596"/>
    <w:rsid w:val="00853655"/>
    <w:rsid w:val="0085392D"/>
    <w:rsid w:val="00853A14"/>
    <w:rsid w:val="00853BE5"/>
    <w:rsid w:val="00854988"/>
    <w:rsid w:val="00854B1E"/>
    <w:rsid w:val="0085545E"/>
    <w:rsid w:val="00855787"/>
    <w:rsid w:val="00855C48"/>
    <w:rsid w:val="00856715"/>
    <w:rsid w:val="00856727"/>
    <w:rsid w:val="008571BD"/>
    <w:rsid w:val="00857623"/>
    <w:rsid w:val="00857EE1"/>
    <w:rsid w:val="00857F19"/>
    <w:rsid w:val="008600E4"/>
    <w:rsid w:val="008602BB"/>
    <w:rsid w:val="008602F9"/>
    <w:rsid w:val="00860607"/>
    <w:rsid w:val="00861097"/>
    <w:rsid w:val="00861595"/>
    <w:rsid w:val="00861B90"/>
    <w:rsid w:val="00861C93"/>
    <w:rsid w:val="00861D07"/>
    <w:rsid w:val="00861FEB"/>
    <w:rsid w:val="00862653"/>
    <w:rsid w:val="008626C2"/>
    <w:rsid w:val="008627FF"/>
    <w:rsid w:val="00862A44"/>
    <w:rsid w:val="00862D97"/>
    <w:rsid w:val="008634D5"/>
    <w:rsid w:val="00863590"/>
    <w:rsid w:val="00863770"/>
    <w:rsid w:val="00863A8F"/>
    <w:rsid w:val="00863BE8"/>
    <w:rsid w:val="00863E6D"/>
    <w:rsid w:val="008640C9"/>
    <w:rsid w:val="0086431F"/>
    <w:rsid w:val="00864438"/>
    <w:rsid w:val="00864484"/>
    <w:rsid w:val="00864F60"/>
    <w:rsid w:val="008652DE"/>
    <w:rsid w:val="00865404"/>
    <w:rsid w:val="008658F6"/>
    <w:rsid w:val="00865A85"/>
    <w:rsid w:val="008661C4"/>
    <w:rsid w:val="008662D4"/>
    <w:rsid w:val="00866823"/>
    <w:rsid w:val="0086684A"/>
    <w:rsid w:val="00866A59"/>
    <w:rsid w:val="00866D5D"/>
    <w:rsid w:val="0086706A"/>
    <w:rsid w:val="00867291"/>
    <w:rsid w:val="00867355"/>
    <w:rsid w:val="008700D6"/>
    <w:rsid w:val="008702EF"/>
    <w:rsid w:val="0087051A"/>
    <w:rsid w:val="00870B1F"/>
    <w:rsid w:val="00870B61"/>
    <w:rsid w:val="00870E21"/>
    <w:rsid w:val="00871244"/>
    <w:rsid w:val="00871495"/>
    <w:rsid w:val="0087166C"/>
    <w:rsid w:val="00871E5C"/>
    <w:rsid w:val="00871E8B"/>
    <w:rsid w:val="00872BC2"/>
    <w:rsid w:val="008733A9"/>
    <w:rsid w:val="00875091"/>
    <w:rsid w:val="008753C1"/>
    <w:rsid w:val="00875464"/>
    <w:rsid w:val="008755B2"/>
    <w:rsid w:val="008756F0"/>
    <w:rsid w:val="00875BB4"/>
    <w:rsid w:val="00875C74"/>
    <w:rsid w:val="00875DF3"/>
    <w:rsid w:val="00876240"/>
    <w:rsid w:val="00876672"/>
    <w:rsid w:val="008769F9"/>
    <w:rsid w:val="00876B4C"/>
    <w:rsid w:val="00877247"/>
    <w:rsid w:val="00877478"/>
    <w:rsid w:val="00877547"/>
    <w:rsid w:val="008775AA"/>
    <w:rsid w:val="0088009A"/>
    <w:rsid w:val="0088072A"/>
    <w:rsid w:val="00880A38"/>
    <w:rsid w:val="008816E5"/>
    <w:rsid w:val="00881B98"/>
    <w:rsid w:val="00881CE3"/>
    <w:rsid w:val="00881D06"/>
    <w:rsid w:val="00881DF0"/>
    <w:rsid w:val="00881EFD"/>
    <w:rsid w:val="00881F97"/>
    <w:rsid w:val="008820FA"/>
    <w:rsid w:val="00882582"/>
    <w:rsid w:val="00882969"/>
    <w:rsid w:val="00882DFD"/>
    <w:rsid w:val="008830A3"/>
    <w:rsid w:val="0088347D"/>
    <w:rsid w:val="00883911"/>
    <w:rsid w:val="00883CBA"/>
    <w:rsid w:val="0088481F"/>
    <w:rsid w:val="008849CF"/>
    <w:rsid w:val="00884B58"/>
    <w:rsid w:val="00884DCD"/>
    <w:rsid w:val="0088536A"/>
    <w:rsid w:val="0088555D"/>
    <w:rsid w:val="00885625"/>
    <w:rsid w:val="0088596C"/>
    <w:rsid w:val="00885B49"/>
    <w:rsid w:val="008863A9"/>
    <w:rsid w:val="00886BBD"/>
    <w:rsid w:val="00886C07"/>
    <w:rsid w:val="00886F9D"/>
    <w:rsid w:val="00887D59"/>
    <w:rsid w:val="00887E98"/>
    <w:rsid w:val="008901E7"/>
    <w:rsid w:val="008906A5"/>
    <w:rsid w:val="00890A5E"/>
    <w:rsid w:val="00890AEE"/>
    <w:rsid w:val="008914A5"/>
    <w:rsid w:val="00891A7A"/>
    <w:rsid w:val="00891C2B"/>
    <w:rsid w:val="00891C73"/>
    <w:rsid w:val="00892767"/>
    <w:rsid w:val="008927A9"/>
    <w:rsid w:val="008928D9"/>
    <w:rsid w:val="00892C07"/>
    <w:rsid w:val="00892CB8"/>
    <w:rsid w:val="0089342C"/>
    <w:rsid w:val="008936E1"/>
    <w:rsid w:val="00893EC6"/>
    <w:rsid w:val="008944E5"/>
    <w:rsid w:val="00894939"/>
    <w:rsid w:val="00894A03"/>
    <w:rsid w:val="00894C14"/>
    <w:rsid w:val="00894D4B"/>
    <w:rsid w:val="008952D1"/>
    <w:rsid w:val="00895493"/>
    <w:rsid w:val="00895913"/>
    <w:rsid w:val="0089595D"/>
    <w:rsid w:val="00895A9B"/>
    <w:rsid w:val="00895BE3"/>
    <w:rsid w:val="00895DB7"/>
    <w:rsid w:val="008966B8"/>
    <w:rsid w:val="00896D8C"/>
    <w:rsid w:val="0089722B"/>
    <w:rsid w:val="0089755B"/>
    <w:rsid w:val="008976A3"/>
    <w:rsid w:val="008A040D"/>
    <w:rsid w:val="008A065B"/>
    <w:rsid w:val="008A0803"/>
    <w:rsid w:val="008A0A3C"/>
    <w:rsid w:val="008A1090"/>
    <w:rsid w:val="008A1245"/>
    <w:rsid w:val="008A1286"/>
    <w:rsid w:val="008A1C05"/>
    <w:rsid w:val="008A2065"/>
    <w:rsid w:val="008A2083"/>
    <w:rsid w:val="008A20DB"/>
    <w:rsid w:val="008A21BB"/>
    <w:rsid w:val="008A247A"/>
    <w:rsid w:val="008A2944"/>
    <w:rsid w:val="008A2C9A"/>
    <w:rsid w:val="008A2E67"/>
    <w:rsid w:val="008A301E"/>
    <w:rsid w:val="008A37B4"/>
    <w:rsid w:val="008A3834"/>
    <w:rsid w:val="008A3B4F"/>
    <w:rsid w:val="008A3D47"/>
    <w:rsid w:val="008A405A"/>
    <w:rsid w:val="008A466C"/>
    <w:rsid w:val="008A4786"/>
    <w:rsid w:val="008A4FB0"/>
    <w:rsid w:val="008A577C"/>
    <w:rsid w:val="008A6251"/>
    <w:rsid w:val="008A63C8"/>
    <w:rsid w:val="008A652E"/>
    <w:rsid w:val="008A654A"/>
    <w:rsid w:val="008A658E"/>
    <w:rsid w:val="008A6AB2"/>
    <w:rsid w:val="008A6F13"/>
    <w:rsid w:val="008A6F38"/>
    <w:rsid w:val="008A71CB"/>
    <w:rsid w:val="008A7B54"/>
    <w:rsid w:val="008A7C2C"/>
    <w:rsid w:val="008B00DC"/>
    <w:rsid w:val="008B0287"/>
    <w:rsid w:val="008B0395"/>
    <w:rsid w:val="008B0617"/>
    <w:rsid w:val="008B0685"/>
    <w:rsid w:val="008B06DF"/>
    <w:rsid w:val="008B091A"/>
    <w:rsid w:val="008B0C61"/>
    <w:rsid w:val="008B0DF2"/>
    <w:rsid w:val="008B120C"/>
    <w:rsid w:val="008B1595"/>
    <w:rsid w:val="008B181A"/>
    <w:rsid w:val="008B22D5"/>
    <w:rsid w:val="008B2A6D"/>
    <w:rsid w:val="008B2DE9"/>
    <w:rsid w:val="008B3922"/>
    <w:rsid w:val="008B3A18"/>
    <w:rsid w:val="008B3BFD"/>
    <w:rsid w:val="008B3F17"/>
    <w:rsid w:val="008B3FAD"/>
    <w:rsid w:val="008B4745"/>
    <w:rsid w:val="008B4FB7"/>
    <w:rsid w:val="008B540A"/>
    <w:rsid w:val="008B5863"/>
    <w:rsid w:val="008B595D"/>
    <w:rsid w:val="008B5AD2"/>
    <w:rsid w:val="008B5B8E"/>
    <w:rsid w:val="008B5DA4"/>
    <w:rsid w:val="008B6152"/>
    <w:rsid w:val="008B616E"/>
    <w:rsid w:val="008B6505"/>
    <w:rsid w:val="008B6868"/>
    <w:rsid w:val="008B6B29"/>
    <w:rsid w:val="008B7425"/>
    <w:rsid w:val="008B7672"/>
    <w:rsid w:val="008B7CF1"/>
    <w:rsid w:val="008C004E"/>
    <w:rsid w:val="008C071D"/>
    <w:rsid w:val="008C1333"/>
    <w:rsid w:val="008C15D5"/>
    <w:rsid w:val="008C1F78"/>
    <w:rsid w:val="008C1FF3"/>
    <w:rsid w:val="008C20AC"/>
    <w:rsid w:val="008C2293"/>
    <w:rsid w:val="008C290F"/>
    <w:rsid w:val="008C2B47"/>
    <w:rsid w:val="008C30A2"/>
    <w:rsid w:val="008C33A2"/>
    <w:rsid w:val="008C3570"/>
    <w:rsid w:val="008C3633"/>
    <w:rsid w:val="008C370D"/>
    <w:rsid w:val="008C3B18"/>
    <w:rsid w:val="008C425D"/>
    <w:rsid w:val="008C4315"/>
    <w:rsid w:val="008C4D01"/>
    <w:rsid w:val="008C4EAE"/>
    <w:rsid w:val="008C515F"/>
    <w:rsid w:val="008C5408"/>
    <w:rsid w:val="008C541E"/>
    <w:rsid w:val="008C5552"/>
    <w:rsid w:val="008C63E6"/>
    <w:rsid w:val="008C675A"/>
    <w:rsid w:val="008C6A70"/>
    <w:rsid w:val="008C6A8C"/>
    <w:rsid w:val="008C729E"/>
    <w:rsid w:val="008C7C1E"/>
    <w:rsid w:val="008C7DE8"/>
    <w:rsid w:val="008D0ABA"/>
    <w:rsid w:val="008D1390"/>
    <w:rsid w:val="008D13E4"/>
    <w:rsid w:val="008D1A2E"/>
    <w:rsid w:val="008D1E4A"/>
    <w:rsid w:val="008D1EC5"/>
    <w:rsid w:val="008D2115"/>
    <w:rsid w:val="008D25CC"/>
    <w:rsid w:val="008D25DE"/>
    <w:rsid w:val="008D27BC"/>
    <w:rsid w:val="008D2EC9"/>
    <w:rsid w:val="008D3B11"/>
    <w:rsid w:val="008D4448"/>
    <w:rsid w:val="008D458A"/>
    <w:rsid w:val="008D4C6C"/>
    <w:rsid w:val="008D5549"/>
    <w:rsid w:val="008D59F2"/>
    <w:rsid w:val="008D5C4B"/>
    <w:rsid w:val="008D5F3D"/>
    <w:rsid w:val="008D5FA6"/>
    <w:rsid w:val="008D603B"/>
    <w:rsid w:val="008D686D"/>
    <w:rsid w:val="008D6E7B"/>
    <w:rsid w:val="008D6F9B"/>
    <w:rsid w:val="008D7481"/>
    <w:rsid w:val="008D76A5"/>
    <w:rsid w:val="008E03C1"/>
    <w:rsid w:val="008E08B3"/>
    <w:rsid w:val="008E0BBF"/>
    <w:rsid w:val="008E1682"/>
    <w:rsid w:val="008E21FB"/>
    <w:rsid w:val="008E252B"/>
    <w:rsid w:val="008E26F2"/>
    <w:rsid w:val="008E2D06"/>
    <w:rsid w:val="008E3389"/>
    <w:rsid w:val="008E3B54"/>
    <w:rsid w:val="008E3B6E"/>
    <w:rsid w:val="008E3E48"/>
    <w:rsid w:val="008E3EAD"/>
    <w:rsid w:val="008E3FE6"/>
    <w:rsid w:val="008E48AB"/>
    <w:rsid w:val="008E5284"/>
    <w:rsid w:val="008E5648"/>
    <w:rsid w:val="008E6388"/>
    <w:rsid w:val="008E67CB"/>
    <w:rsid w:val="008E697C"/>
    <w:rsid w:val="008E7DDD"/>
    <w:rsid w:val="008E7FC1"/>
    <w:rsid w:val="008F00E9"/>
    <w:rsid w:val="008F0239"/>
    <w:rsid w:val="008F024B"/>
    <w:rsid w:val="008F0FCA"/>
    <w:rsid w:val="008F14D4"/>
    <w:rsid w:val="008F1504"/>
    <w:rsid w:val="008F1B33"/>
    <w:rsid w:val="008F262C"/>
    <w:rsid w:val="008F2EA1"/>
    <w:rsid w:val="008F3069"/>
    <w:rsid w:val="008F33DC"/>
    <w:rsid w:val="008F3FE3"/>
    <w:rsid w:val="008F44F6"/>
    <w:rsid w:val="008F4786"/>
    <w:rsid w:val="008F52F4"/>
    <w:rsid w:val="008F5546"/>
    <w:rsid w:val="008F5798"/>
    <w:rsid w:val="008F5A0F"/>
    <w:rsid w:val="008F5A25"/>
    <w:rsid w:val="008F5BCF"/>
    <w:rsid w:val="008F5CFA"/>
    <w:rsid w:val="008F5E34"/>
    <w:rsid w:val="008F65F9"/>
    <w:rsid w:val="008F66CF"/>
    <w:rsid w:val="008F68B8"/>
    <w:rsid w:val="008F6E96"/>
    <w:rsid w:val="008F72E5"/>
    <w:rsid w:val="008F7AF9"/>
    <w:rsid w:val="0090020D"/>
    <w:rsid w:val="00900BF0"/>
    <w:rsid w:val="00901195"/>
    <w:rsid w:val="009013A1"/>
    <w:rsid w:val="0090362B"/>
    <w:rsid w:val="0090383B"/>
    <w:rsid w:val="00903A53"/>
    <w:rsid w:val="00903D1C"/>
    <w:rsid w:val="009047EF"/>
    <w:rsid w:val="00905092"/>
    <w:rsid w:val="00905633"/>
    <w:rsid w:val="0090632F"/>
    <w:rsid w:val="00906882"/>
    <w:rsid w:val="00907093"/>
    <w:rsid w:val="009074AB"/>
    <w:rsid w:val="00907C50"/>
    <w:rsid w:val="00907CED"/>
    <w:rsid w:val="00907FDC"/>
    <w:rsid w:val="009105D8"/>
    <w:rsid w:val="009106EC"/>
    <w:rsid w:val="00910B86"/>
    <w:rsid w:val="00910F94"/>
    <w:rsid w:val="00911001"/>
    <w:rsid w:val="0091123C"/>
    <w:rsid w:val="009115BF"/>
    <w:rsid w:val="00911682"/>
    <w:rsid w:val="0091217C"/>
    <w:rsid w:val="00912624"/>
    <w:rsid w:val="00912972"/>
    <w:rsid w:val="00912ABE"/>
    <w:rsid w:val="00912DDC"/>
    <w:rsid w:val="009130A8"/>
    <w:rsid w:val="00913720"/>
    <w:rsid w:val="00913D38"/>
    <w:rsid w:val="009147E7"/>
    <w:rsid w:val="00914840"/>
    <w:rsid w:val="00914C60"/>
    <w:rsid w:val="00914D85"/>
    <w:rsid w:val="00915289"/>
    <w:rsid w:val="00915590"/>
    <w:rsid w:val="009158BA"/>
    <w:rsid w:val="00916A6E"/>
    <w:rsid w:val="00916E93"/>
    <w:rsid w:val="00917B66"/>
    <w:rsid w:val="00917EBD"/>
    <w:rsid w:val="00917EC0"/>
    <w:rsid w:val="009203EF"/>
    <w:rsid w:val="00920945"/>
    <w:rsid w:val="00920B63"/>
    <w:rsid w:val="00920B92"/>
    <w:rsid w:val="00920E95"/>
    <w:rsid w:val="00920F6C"/>
    <w:rsid w:val="00921456"/>
    <w:rsid w:val="009218D6"/>
    <w:rsid w:val="0092227B"/>
    <w:rsid w:val="00922573"/>
    <w:rsid w:val="00922691"/>
    <w:rsid w:val="00922777"/>
    <w:rsid w:val="00923479"/>
    <w:rsid w:val="00923E48"/>
    <w:rsid w:val="009243E5"/>
    <w:rsid w:val="00924746"/>
    <w:rsid w:val="00924826"/>
    <w:rsid w:val="009249FD"/>
    <w:rsid w:val="009265D1"/>
    <w:rsid w:val="0092674B"/>
    <w:rsid w:val="009267FC"/>
    <w:rsid w:val="0092709F"/>
    <w:rsid w:val="009272D8"/>
    <w:rsid w:val="00927359"/>
    <w:rsid w:val="009273F0"/>
    <w:rsid w:val="00927684"/>
    <w:rsid w:val="00927E0E"/>
    <w:rsid w:val="00930A68"/>
    <w:rsid w:val="00930B09"/>
    <w:rsid w:val="00931315"/>
    <w:rsid w:val="0093202C"/>
    <w:rsid w:val="00932A89"/>
    <w:rsid w:val="00932F39"/>
    <w:rsid w:val="00933233"/>
    <w:rsid w:val="00933339"/>
    <w:rsid w:val="00933694"/>
    <w:rsid w:val="00933D48"/>
    <w:rsid w:val="00934027"/>
    <w:rsid w:val="009347C2"/>
    <w:rsid w:val="009348E1"/>
    <w:rsid w:val="009349AF"/>
    <w:rsid w:val="00935148"/>
    <w:rsid w:val="009354C5"/>
    <w:rsid w:val="00936D5A"/>
    <w:rsid w:val="00937B8B"/>
    <w:rsid w:val="00937CCC"/>
    <w:rsid w:val="00937D07"/>
    <w:rsid w:val="00937F02"/>
    <w:rsid w:val="0094064C"/>
    <w:rsid w:val="009407AE"/>
    <w:rsid w:val="00940968"/>
    <w:rsid w:val="00940B6C"/>
    <w:rsid w:val="00940E34"/>
    <w:rsid w:val="0094139B"/>
    <w:rsid w:val="009413ED"/>
    <w:rsid w:val="00941BED"/>
    <w:rsid w:val="00941F00"/>
    <w:rsid w:val="009420F0"/>
    <w:rsid w:val="00942D42"/>
    <w:rsid w:val="00942D6B"/>
    <w:rsid w:val="009431C0"/>
    <w:rsid w:val="0094352A"/>
    <w:rsid w:val="009435FD"/>
    <w:rsid w:val="00943908"/>
    <w:rsid w:val="00943D6C"/>
    <w:rsid w:val="00943DB7"/>
    <w:rsid w:val="00943E6C"/>
    <w:rsid w:val="009440E6"/>
    <w:rsid w:val="00944338"/>
    <w:rsid w:val="00944401"/>
    <w:rsid w:val="0094445F"/>
    <w:rsid w:val="009445AB"/>
    <w:rsid w:val="009449E8"/>
    <w:rsid w:val="00944C9A"/>
    <w:rsid w:val="009453A1"/>
    <w:rsid w:val="009456B6"/>
    <w:rsid w:val="0094586F"/>
    <w:rsid w:val="00946E3B"/>
    <w:rsid w:val="00946F43"/>
    <w:rsid w:val="009472C3"/>
    <w:rsid w:val="00947E14"/>
    <w:rsid w:val="00947EAC"/>
    <w:rsid w:val="00947FA5"/>
    <w:rsid w:val="00947FE0"/>
    <w:rsid w:val="00950812"/>
    <w:rsid w:val="009509FE"/>
    <w:rsid w:val="00950A32"/>
    <w:rsid w:val="00950CA7"/>
    <w:rsid w:val="00951678"/>
    <w:rsid w:val="009516F7"/>
    <w:rsid w:val="00952709"/>
    <w:rsid w:val="009527B4"/>
    <w:rsid w:val="00952BDF"/>
    <w:rsid w:val="00952FC9"/>
    <w:rsid w:val="00953428"/>
    <w:rsid w:val="00953468"/>
    <w:rsid w:val="009534CB"/>
    <w:rsid w:val="00953600"/>
    <w:rsid w:val="0095363D"/>
    <w:rsid w:val="00953EA7"/>
    <w:rsid w:val="00954793"/>
    <w:rsid w:val="00954D55"/>
    <w:rsid w:val="00955906"/>
    <w:rsid w:val="00955C6A"/>
    <w:rsid w:val="0095643D"/>
    <w:rsid w:val="00956748"/>
    <w:rsid w:val="009567CC"/>
    <w:rsid w:val="00956BD7"/>
    <w:rsid w:val="0095756D"/>
    <w:rsid w:val="00960B5A"/>
    <w:rsid w:val="00960DA0"/>
    <w:rsid w:val="00961277"/>
    <w:rsid w:val="00961317"/>
    <w:rsid w:val="0096186A"/>
    <w:rsid w:val="00961A19"/>
    <w:rsid w:val="00962953"/>
    <w:rsid w:val="00962BB1"/>
    <w:rsid w:val="00963D11"/>
    <w:rsid w:val="00963FFF"/>
    <w:rsid w:val="0096458A"/>
    <w:rsid w:val="00964DB1"/>
    <w:rsid w:val="009655C1"/>
    <w:rsid w:val="00965656"/>
    <w:rsid w:val="0096566E"/>
    <w:rsid w:val="00965AA8"/>
    <w:rsid w:val="00965E29"/>
    <w:rsid w:val="00965F3C"/>
    <w:rsid w:val="0096628E"/>
    <w:rsid w:val="00966538"/>
    <w:rsid w:val="00966BAE"/>
    <w:rsid w:val="00967260"/>
    <w:rsid w:val="009677DA"/>
    <w:rsid w:val="00967B8A"/>
    <w:rsid w:val="00967D7B"/>
    <w:rsid w:val="009704AD"/>
    <w:rsid w:val="00970AFC"/>
    <w:rsid w:val="00970BD7"/>
    <w:rsid w:val="00970FEA"/>
    <w:rsid w:val="00971336"/>
    <w:rsid w:val="00971497"/>
    <w:rsid w:val="00971A07"/>
    <w:rsid w:val="00972390"/>
    <w:rsid w:val="009723E8"/>
    <w:rsid w:val="009723F8"/>
    <w:rsid w:val="009724C3"/>
    <w:rsid w:val="00972B6C"/>
    <w:rsid w:val="00972D3A"/>
    <w:rsid w:val="009730A1"/>
    <w:rsid w:val="00973BEC"/>
    <w:rsid w:val="00974187"/>
    <w:rsid w:val="00974581"/>
    <w:rsid w:val="00974D56"/>
    <w:rsid w:val="00975321"/>
    <w:rsid w:val="00975CBE"/>
    <w:rsid w:val="00976427"/>
    <w:rsid w:val="009765D9"/>
    <w:rsid w:val="009767F8"/>
    <w:rsid w:val="00976B3E"/>
    <w:rsid w:val="009772A0"/>
    <w:rsid w:val="00977483"/>
    <w:rsid w:val="00977BE5"/>
    <w:rsid w:val="00977EEC"/>
    <w:rsid w:val="009803E2"/>
    <w:rsid w:val="00980596"/>
    <w:rsid w:val="00980761"/>
    <w:rsid w:val="0098097B"/>
    <w:rsid w:val="0098165B"/>
    <w:rsid w:val="0098194D"/>
    <w:rsid w:val="00982173"/>
    <w:rsid w:val="009822C7"/>
    <w:rsid w:val="009823DE"/>
    <w:rsid w:val="00982631"/>
    <w:rsid w:val="00982D69"/>
    <w:rsid w:val="00982F24"/>
    <w:rsid w:val="00983390"/>
    <w:rsid w:val="0098376C"/>
    <w:rsid w:val="0098466C"/>
    <w:rsid w:val="009846AF"/>
    <w:rsid w:val="00984A5D"/>
    <w:rsid w:val="00984B9B"/>
    <w:rsid w:val="00984C22"/>
    <w:rsid w:val="00985906"/>
    <w:rsid w:val="00985C5C"/>
    <w:rsid w:val="0098670A"/>
    <w:rsid w:val="00986A23"/>
    <w:rsid w:val="00986E39"/>
    <w:rsid w:val="00986EAB"/>
    <w:rsid w:val="009871BB"/>
    <w:rsid w:val="00987405"/>
    <w:rsid w:val="009875D3"/>
    <w:rsid w:val="00987628"/>
    <w:rsid w:val="00987B93"/>
    <w:rsid w:val="009900EE"/>
    <w:rsid w:val="00990494"/>
    <w:rsid w:val="009907B3"/>
    <w:rsid w:val="0099084D"/>
    <w:rsid w:val="00990911"/>
    <w:rsid w:val="0099170F"/>
    <w:rsid w:val="00991A53"/>
    <w:rsid w:val="009923CA"/>
    <w:rsid w:val="0099296C"/>
    <w:rsid w:val="00992C2B"/>
    <w:rsid w:val="00993D5C"/>
    <w:rsid w:val="0099426C"/>
    <w:rsid w:val="00994765"/>
    <w:rsid w:val="00994DE0"/>
    <w:rsid w:val="0099515A"/>
    <w:rsid w:val="0099639F"/>
    <w:rsid w:val="009969BA"/>
    <w:rsid w:val="00996AB2"/>
    <w:rsid w:val="00996BC7"/>
    <w:rsid w:val="00996D6A"/>
    <w:rsid w:val="009975A0"/>
    <w:rsid w:val="009A04BA"/>
    <w:rsid w:val="009A0BDF"/>
    <w:rsid w:val="009A0EEC"/>
    <w:rsid w:val="009A117B"/>
    <w:rsid w:val="009A12BE"/>
    <w:rsid w:val="009A16B0"/>
    <w:rsid w:val="009A18D8"/>
    <w:rsid w:val="009A1AEE"/>
    <w:rsid w:val="009A1E29"/>
    <w:rsid w:val="009A2974"/>
    <w:rsid w:val="009A2D1B"/>
    <w:rsid w:val="009A3130"/>
    <w:rsid w:val="009A339B"/>
    <w:rsid w:val="009A37ED"/>
    <w:rsid w:val="009A388C"/>
    <w:rsid w:val="009A38A2"/>
    <w:rsid w:val="009A3FD6"/>
    <w:rsid w:val="009A4335"/>
    <w:rsid w:val="009A43D2"/>
    <w:rsid w:val="009A4C0F"/>
    <w:rsid w:val="009A4DF9"/>
    <w:rsid w:val="009A53AA"/>
    <w:rsid w:val="009A53BD"/>
    <w:rsid w:val="009A58B9"/>
    <w:rsid w:val="009A6691"/>
    <w:rsid w:val="009A685D"/>
    <w:rsid w:val="009A6905"/>
    <w:rsid w:val="009A6C02"/>
    <w:rsid w:val="009A6E9E"/>
    <w:rsid w:val="009A71CC"/>
    <w:rsid w:val="009A7512"/>
    <w:rsid w:val="009A7535"/>
    <w:rsid w:val="009A76B0"/>
    <w:rsid w:val="009A7B03"/>
    <w:rsid w:val="009A7D25"/>
    <w:rsid w:val="009B00AD"/>
    <w:rsid w:val="009B0369"/>
    <w:rsid w:val="009B04FC"/>
    <w:rsid w:val="009B08E6"/>
    <w:rsid w:val="009B0F23"/>
    <w:rsid w:val="009B10A0"/>
    <w:rsid w:val="009B168C"/>
    <w:rsid w:val="009B19C0"/>
    <w:rsid w:val="009B1FB9"/>
    <w:rsid w:val="009B231C"/>
    <w:rsid w:val="009B2D9D"/>
    <w:rsid w:val="009B2E1F"/>
    <w:rsid w:val="009B2E69"/>
    <w:rsid w:val="009B2FF7"/>
    <w:rsid w:val="009B335B"/>
    <w:rsid w:val="009B4176"/>
    <w:rsid w:val="009B433C"/>
    <w:rsid w:val="009B4C58"/>
    <w:rsid w:val="009B4DD1"/>
    <w:rsid w:val="009B4EBF"/>
    <w:rsid w:val="009B4F26"/>
    <w:rsid w:val="009B50C7"/>
    <w:rsid w:val="009B5459"/>
    <w:rsid w:val="009B554E"/>
    <w:rsid w:val="009B568B"/>
    <w:rsid w:val="009B57FE"/>
    <w:rsid w:val="009B5E87"/>
    <w:rsid w:val="009B62E5"/>
    <w:rsid w:val="009B6940"/>
    <w:rsid w:val="009B6F10"/>
    <w:rsid w:val="009B789E"/>
    <w:rsid w:val="009C087B"/>
    <w:rsid w:val="009C14BA"/>
    <w:rsid w:val="009C1BF2"/>
    <w:rsid w:val="009C1D8D"/>
    <w:rsid w:val="009C251A"/>
    <w:rsid w:val="009C2B10"/>
    <w:rsid w:val="009C2BBA"/>
    <w:rsid w:val="009C2DE0"/>
    <w:rsid w:val="009C2EDF"/>
    <w:rsid w:val="009C3154"/>
    <w:rsid w:val="009C37C3"/>
    <w:rsid w:val="009C3B4F"/>
    <w:rsid w:val="009C3B71"/>
    <w:rsid w:val="009C3C55"/>
    <w:rsid w:val="009C3D84"/>
    <w:rsid w:val="009C3D90"/>
    <w:rsid w:val="009C44F8"/>
    <w:rsid w:val="009C4CDC"/>
    <w:rsid w:val="009C528D"/>
    <w:rsid w:val="009C540A"/>
    <w:rsid w:val="009C5C42"/>
    <w:rsid w:val="009C5C48"/>
    <w:rsid w:val="009C5C51"/>
    <w:rsid w:val="009C5D5F"/>
    <w:rsid w:val="009C60B1"/>
    <w:rsid w:val="009C6918"/>
    <w:rsid w:val="009C6A52"/>
    <w:rsid w:val="009C6B72"/>
    <w:rsid w:val="009C6F55"/>
    <w:rsid w:val="009C702A"/>
    <w:rsid w:val="009C70BD"/>
    <w:rsid w:val="009C76FA"/>
    <w:rsid w:val="009C781B"/>
    <w:rsid w:val="009D0030"/>
    <w:rsid w:val="009D047B"/>
    <w:rsid w:val="009D129A"/>
    <w:rsid w:val="009D1460"/>
    <w:rsid w:val="009D1473"/>
    <w:rsid w:val="009D1D0C"/>
    <w:rsid w:val="009D2778"/>
    <w:rsid w:val="009D2A62"/>
    <w:rsid w:val="009D2D2E"/>
    <w:rsid w:val="009D30F8"/>
    <w:rsid w:val="009D338B"/>
    <w:rsid w:val="009D36D9"/>
    <w:rsid w:val="009D3778"/>
    <w:rsid w:val="009D39EA"/>
    <w:rsid w:val="009D3A6E"/>
    <w:rsid w:val="009D4017"/>
    <w:rsid w:val="009D405E"/>
    <w:rsid w:val="009D5749"/>
    <w:rsid w:val="009D5B88"/>
    <w:rsid w:val="009D6048"/>
    <w:rsid w:val="009D66C8"/>
    <w:rsid w:val="009D68BC"/>
    <w:rsid w:val="009D6DE4"/>
    <w:rsid w:val="009D7154"/>
    <w:rsid w:val="009D75F8"/>
    <w:rsid w:val="009D781C"/>
    <w:rsid w:val="009D7AAA"/>
    <w:rsid w:val="009D7C7C"/>
    <w:rsid w:val="009E04B9"/>
    <w:rsid w:val="009E05A1"/>
    <w:rsid w:val="009E0A6B"/>
    <w:rsid w:val="009E0F49"/>
    <w:rsid w:val="009E0FBB"/>
    <w:rsid w:val="009E148D"/>
    <w:rsid w:val="009E17CA"/>
    <w:rsid w:val="009E1930"/>
    <w:rsid w:val="009E1D0D"/>
    <w:rsid w:val="009E1E29"/>
    <w:rsid w:val="009E28BE"/>
    <w:rsid w:val="009E2BE6"/>
    <w:rsid w:val="009E30F0"/>
    <w:rsid w:val="009E3134"/>
    <w:rsid w:val="009E37CF"/>
    <w:rsid w:val="009E38CD"/>
    <w:rsid w:val="009E3993"/>
    <w:rsid w:val="009E3D90"/>
    <w:rsid w:val="009E41CA"/>
    <w:rsid w:val="009E496A"/>
    <w:rsid w:val="009E4AC8"/>
    <w:rsid w:val="009E4BEF"/>
    <w:rsid w:val="009E4C21"/>
    <w:rsid w:val="009E4F74"/>
    <w:rsid w:val="009E60AA"/>
    <w:rsid w:val="009E6110"/>
    <w:rsid w:val="009E6234"/>
    <w:rsid w:val="009E62A2"/>
    <w:rsid w:val="009E647F"/>
    <w:rsid w:val="009E6727"/>
    <w:rsid w:val="009E6CE0"/>
    <w:rsid w:val="009E7161"/>
    <w:rsid w:val="009E743B"/>
    <w:rsid w:val="009E75E9"/>
    <w:rsid w:val="009E7A7B"/>
    <w:rsid w:val="009E7F4A"/>
    <w:rsid w:val="009F0253"/>
    <w:rsid w:val="009F029F"/>
    <w:rsid w:val="009F02B7"/>
    <w:rsid w:val="009F0DE9"/>
    <w:rsid w:val="009F1059"/>
    <w:rsid w:val="009F1100"/>
    <w:rsid w:val="009F1292"/>
    <w:rsid w:val="009F12D6"/>
    <w:rsid w:val="009F13B2"/>
    <w:rsid w:val="009F1528"/>
    <w:rsid w:val="009F2275"/>
    <w:rsid w:val="009F2CEF"/>
    <w:rsid w:val="009F2E95"/>
    <w:rsid w:val="009F30CA"/>
    <w:rsid w:val="009F3CD1"/>
    <w:rsid w:val="009F49C1"/>
    <w:rsid w:val="009F4D9D"/>
    <w:rsid w:val="009F4E60"/>
    <w:rsid w:val="009F5666"/>
    <w:rsid w:val="009F5EF0"/>
    <w:rsid w:val="009F658E"/>
    <w:rsid w:val="009F69E8"/>
    <w:rsid w:val="009F6A23"/>
    <w:rsid w:val="009F6F97"/>
    <w:rsid w:val="009F6FC6"/>
    <w:rsid w:val="009F6FE0"/>
    <w:rsid w:val="009F73B9"/>
    <w:rsid w:val="009F7C23"/>
    <w:rsid w:val="009F7EE8"/>
    <w:rsid w:val="00A00024"/>
    <w:rsid w:val="00A001A0"/>
    <w:rsid w:val="00A00214"/>
    <w:rsid w:val="00A002F5"/>
    <w:rsid w:val="00A00AF3"/>
    <w:rsid w:val="00A00B73"/>
    <w:rsid w:val="00A011F2"/>
    <w:rsid w:val="00A01995"/>
    <w:rsid w:val="00A01A7A"/>
    <w:rsid w:val="00A01B28"/>
    <w:rsid w:val="00A01B48"/>
    <w:rsid w:val="00A01E0D"/>
    <w:rsid w:val="00A022EA"/>
    <w:rsid w:val="00A02E02"/>
    <w:rsid w:val="00A03861"/>
    <w:rsid w:val="00A042B6"/>
    <w:rsid w:val="00A04781"/>
    <w:rsid w:val="00A04A5A"/>
    <w:rsid w:val="00A04A7D"/>
    <w:rsid w:val="00A04D83"/>
    <w:rsid w:val="00A04EC2"/>
    <w:rsid w:val="00A0525E"/>
    <w:rsid w:val="00A0529F"/>
    <w:rsid w:val="00A053E9"/>
    <w:rsid w:val="00A0540E"/>
    <w:rsid w:val="00A05428"/>
    <w:rsid w:val="00A056C4"/>
    <w:rsid w:val="00A058BD"/>
    <w:rsid w:val="00A05D35"/>
    <w:rsid w:val="00A05F04"/>
    <w:rsid w:val="00A06206"/>
    <w:rsid w:val="00A066A2"/>
    <w:rsid w:val="00A06B3C"/>
    <w:rsid w:val="00A06F89"/>
    <w:rsid w:val="00A071AC"/>
    <w:rsid w:val="00A0731F"/>
    <w:rsid w:val="00A076E5"/>
    <w:rsid w:val="00A10060"/>
    <w:rsid w:val="00A10382"/>
    <w:rsid w:val="00A10D55"/>
    <w:rsid w:val="00A1120D"/>
    <w:rsid w:val="00A11589"/>
    <w:rsid w:val="00A11D70"/>
    <w:rsid w:val="00A11E2B"/>
    <w:rsid w:val="00A12EDD"/>
    <w:rsid w:val="00A13272"/>
    <w:rsid w:val="00A13C31"/>
    <w:rsid w:val="00A13D7D"/>
    <w:rsid w:val="00A14815"/>
    <w:rsid w:val="00A148E5"/>
    <w:rsid w:val="00A14E0E"/>
    <w:rsid w:val="00A14F63"/>
    <w:rsid w:val="00A150FD"/>
    <w:rsid w:val="00A157BB"/>
    <w:rsid w:val="00A16E49"/>
    <w:rsid w:val="00A16EC0"/>
    <w:rsid w:val="00A1702E"/>
    <w:rsid w:val="00A17353"/>
    <w:rsid w:val="00A1767F"/>
    <w:rsid w:val="00A1788A"/>
    <w:rsid w:val="00A178CF"/>
    <w:rsid w:val="00A17B3A"/>
    <w:rsid w:val="00A17C9E"/>
    <w:rsid w:val="00A17CBD"/>
    <w:rsid w:val="00A17DAA"/>
    <w:rsid w:val="00A207A2"/>
    <w:rsid w:val="00A20ECD"/>
    <w:rsid w:val="00A21672"/>
    <w:rsid w:val="00A22268"/>
    <w:rsid w:val="00A229A0"/>
    <w:rsid w:val="00A22F93"/>
    <w:rsid w:val="00A237F8"/>
    <w:rsid w:val="00A24411"/>
    <w:rsid w:val="00A2470F"/>
    <w:rsid w:val="00A24772"/>
    <w:rsid w:val="00A2499C"/>
    <w:rsid w:val="00A24A5A"/>
    <w:rsid w:val="00A24B7C"/>
    <w:rsid w:val="00A25128"/>
    <w:rsid w:val="00A2562C"/>
    <w:rsid w:val="00A25638"/>
    <w:rsid w:val="00A26762"/>
    <w:rsid w:val="00A26CFD"/>
    <w:rsid w:val="00A26FF0"/>
    <w:rsid w:val="00A270F8"/>
    <w:rsid w:val="00A27465"/>
    <w:rsid w:val="00A27625"/>
    <w:rsid w:val="00A2776D"/>
    <w:rsid w:val="00A279FE"/>
    <w:rsid w:val="00A30441"/>
    <w:rsid w:val="00A30BAD"/>
    <w:rsid w:val="00A30D8D"/>
    <w:rsid w:val="00A315A6"/>
    <w:rsid w:val="00A31A0D"/>
    <w:rsid w:val="00A31CED"/>
    <w:rsid w:val="00A31D98"/>
    <w:rsid w:val="00A3239F"/>
    <w:rsid w:val="00A3240B"/>
    <w:rsid w:val="00A32446"/>
    <w:rsid w:val="00A32DEE"/>
    <w:rsid w:val="00A33437"/>
    <w:rsid w:val="00A3353F"/>
    <w:rsid w:val="00A3368E"/>
    <w:rsid w:val="00A33E0F"/>
    <w:rsid w:val="00A33E63"/>
    <w:rsid w:val="00A3412C"/>
    <w:rsid w:val="00A344E0"/>
    <w:rsid w:val="00A347EC"/>
    <w:rsid w:val="00A34A85"/>
    <w:rsid w:val="00A34D81"/>
    <w:rsid w:val="00A35031"/>
    <w:rsid w:val="00A3548C"/>
    <w:rsid w:val="00A354D9"/>
    <w:rsid w:val="00A357E7"/>
    <w:rsid w:val="00A35A9E"/>
    <w:rsid w:val="00A35EE5"/>
    <w:rsid w:val="00A35F24"/>
    <w:rsid w:val="00A3641D"/>
    <w:rsid w:val="00A364D8"/>
    <w:rsid w:val="00A366B9"/>
    <w:rsid w:val="00A36F19"/>
    <w:rsid w:val="00A3718D"/>
    <w:rsid w:val="00A379BC"/>
    <w:rsid w:val="00A4011F"/>
    <w:rsid w:val="00A40763"/>
    <w:rsid w:val="00A410CA"/>
    <w:rsid w:val="00A410EB"/>
    <w:rsid w:val="00A414CE"/>
    <w:rsid w:val="00A4186E"/>
    <w:rsid w:val="00A41870"/>
    <w:rsid w:val="00A4188D"/>
    <w:rsid w:val="00A418EF"/>
    <w:rsid w:val="00A42815"/>
    <w:rsid w:val="00A4297D"/>
    <w:rsid w:val="00A42B16"/>
    <w:rsid w:val="00A42B26"/>
    <w:rsid w:val="00A42E37"/>
    <w:rsid w:val="00A42E69"/>
    <w:rsid w:val="00A434BC"/>
    <w:rsid w:val="00A43708"/>
    <w:rsid w:val="00A43B26"/>
    <w:rsid w:val="00A43C99"/>
    <w:rsid w:val="00A43E29"/>
    <w:rsid w:val="00A43E2D"/>
    <w:rsid w:val="00A4415B"/>
    <w:rsid w:val="00A44188"/>
    <w:rsid w:val="00A4502E"/>
    <w:rsid w:val="00A4585E"/>
    <w:rsid w:val="00A45CCA"/>
    <w:rsid w:val="00A4635D"/>
    <w:rsid w:val="00A4685B"/>
    <w:rsid w:val="00A46AFA"/>
    <w:rsid w:val="00A47913"/>
    <w:rsid w:val="00A47ABB"/>
    <w:rsid w:val="00A47EA6"/>
    <w:rsid w:val="00A47F8B"/>
    <w:rsid w:val="00A5022C"/>
    <w:rsid w:val="00A5043E"/>
    <w:rsid w:val="00A50A53"/>
    <w:rsid w:val="00A50DB0"/>
    <w:rsid w:val="00A519FB"/>
    <w:rsid w:val="00A51A1A"/>
    <w:rsid w:val="00A51B56"/>
    <w:rsid w:val="00A51C6C"/>
    <w:rsid w:val="00A51CFA"/>
    <w:rsid w:val="00A524F8"/>
    <w:rsid w:val="00A52557"/>
    <w:rsid w:val="00A528D7"/>
    <w:rsid w:val="00A52927"/>
    <w:rsid w:val="00A531B1"/>
    <w:rsid w:val="00A534D7"/>
    <w:rsid w:val="00A541B4"/>
    <w:rsid w:val="00A54508"/>
    <w:rsid w:val="00A545E1"/>
    <w:rsid w:val="00A5498B"/>
    <w:rsid w:val="00A54A4A"/>
    <w:rsid w:val="00A54ADC"/>
    <w:rsid w:val="00A5501D"/>
    <w:rsid w:val="00A556AA"/>
    <w:rsid w:val="00A55AA3"/>
    <w:rsid w:val="00A561F2"/>
    <w:rsid w:val="00A565CE"/>
    <w:rsid w:val="00A565E9"/>
    <w:rsid w:val="00A57678"/>
    <w:rsid w:val="00A579E4"/>
    <w:rsid w:val="00A57A95"/>
    <w:rsid w:val="00A57B79"/>
    <w:rsid w:val="00A6028A"/>
    <w:rsid w:val="00A603FB"/>
    <w:rsid w:val="00A60B5D"/>
    <w:rsid w:val="00A60F0D"/>
    <w:rsid w:val="00A61112"/>
    <w:rsid w:val="00A6116F"/>
    <w:rsid w:val="00A6122D"/>
    <w:rsid w:val="00A61282"/>
    <w:rsid w:val="00A62308"/>
    <w:rsid w:val="00A6283C"/>
    <w:rsid w:val="00A62C12"/>
    <w:rsid w:val="00A635AB"/>
    <w:rsid w:val="00A63675"/>
    <w:rsid w:val="00A63FA6"/>
    <w:rsid w:val="00A64C2E"/>
    <w:rsid w:val="00A64D2E"/>
    <w:rsid w:val="00A64D3D"/>
    <w:rsid w:val="00A6578B"/>
    <w:rsid w:val="00A65792"/>
    <w:rsid w:val="00A65BAB"/>
    <w:rsid w:val="00A65BEE"/>
    <w:rsid w:val="00A65E9F"/>
    <w:rsid w:val="00A664EE"/>
    <w:rsid w:val="00A6681F"/>
    <w:rsid w:val="00A66F7C"/>
    <w:rsid w:val="00A675E0"/>
    <w:rsid w:val="00A67C0E"/>
    <w:rsid w:val="00A70413"/>
    <w:rsid w:val="00A7046F"/>
    <w:rsid w:val="00A7135E"/>
    <w:rsid w:val="00A71673"/>
    <w:rsid w:val="00A71D59"/>
    <w:rsid w:val="00A72DDB"/>
    <w:rsid w:val="00A733FC"/>
    <w:rsid w:val="00A743C7"/>
    <w:rsid w:val="00A746D3"/>
    <w:rsid w:val="00A75BAC"/>
    <w:rsid w:val="00A75E69"/>
    <w:rsid w:val="00A764CD"/>
    <w:rsid w:val="00A7704F"/>
    <w:rsid w:val="00A77107"/>
    <w:rsid w:val="00A77352"/>
    <w:rsid w:val="00A77529"/>
    <w:rsid w:val="00A8023B"/>
    <w:rsid w:val="00A8042E"/>
    <w:rsid w:val="00A809CC"/>
    <w:rsid w:val="00A81418"/>
    <w:rsid w:val="00A815E1"/>
    <w:rsid w:val="00A8176C"/>
    <w:rsid w:val="00A817A3"/>
    <w:rsid w:val="00A81E9B"/>
    <w:rsid w:val="00A81FD1"/>
    <w:rsid w:val="00A82155"/>
    <w:rsid w:val="00A82448"/>
    <w:rsid w:val="00A83885"/>
    <w:rsid w:val="00A83987"/>
    <w:rsid w:val="00A83E65"/>
    <w:rsid w:val="00A8404A"/>
    <w:rsid w:val="00A84CCA"/>
    <w:rsid w:val="00A85147"/>
    <w:rsid w:val="00A852C3"/>
    <w:rsid w:val="00A863E7"/>
    <w:rsid w:val="00A86528"/>
    <w:rsid w:val="00A8658E"/>
    <w:rsid w:val="00A86729"/>
    <w:rsid w:val="00A86F7E"/>
    <w:rsid w:val="00A87102"/>
    <w:rsid w:val="00A87381"/>
    <w:rsid w:val="00A87540"/>
    <w:rsid w:val="00A879C7"/>
    <w:rsid w:val="00A879E7"/>
    <w:rsid w:val="00A90601"/>
    <w:rsid w:val="00A90B0D"/>
    <w:rsid w:val="00A90B8A"/>
    <w:rsid w:val="00A90F65"/>
    <w:rsid w:val="00A913C0"/>
    <w:rsid w:val="00A91758"/>
    <w:rsid w:val="00A9197E"/>
    <w:rsid w:val="00A920BA"/>
    <w:rsid w:val="00A92480"/>
    <w:rsid w:val="00A92730"/>
    <w:rsid w:val="00A9273F"/>
    <w:rsid w:val="00A9276F"/>
    <w:rsid w:val="00A92911"/>
    <w:rsid w:val="00A93161"/>
    <w:rsid w:val="00A93615"/>
    <w:rsid w:val="00A93D58"/>
    <w:rsid w:val="00A93DE9"/>
    <w:rsid w:val="00A942F4"/>
    <w:rsid w:val="00A9486B"/>
    <w:rsid w:val="00A94BBD"/>
    <w:rsid w:val="00A94E0F"/>
    <w:rsid w:val="00A95480"/>
    <w:rsid w:val="00A95496"/>
    <w:rsid w:val="00A95FFF"/>
    <w:rsid w:val="00A968D7"/>
    <w:rsid w:val="00A97247"/>
    <w:rsid w:val="00A9756B"/>
    <w:rsid w:val="00A97781"/>
    <w:rsid w:val="00A977E5"/>
    <w:rsid w:val="00A9789D"/>
    <w:rsid w:val="00A97F9C"/>
    <w:rsid w:val="00AA027C"/>
    <w:rsid w:val="00AA05F5"/>
    <w:rsid w:val="00AA0EC8"/>
    <w:rsid w:val="00AA10FD"/>
    <w:rsid w:val="00AA1259"/>
    <w:rsid w:val="00AA1538"/>
    <w:rsid w:val="00AA15C2"/>
    <w:rsid w:val="00AA16FF"/>
    <w:rsid w:val="00AA1CD4"/>
    <w:rsid w:val="00AA1E47"/>
    <w:rsid w:val="00AA230D"/>
    <w:rsid w:val="00AA284F"/>
    <w:rsid w:val="00AA29E0"/>
    <w:rsid w:val="00AA34CF"/>
    <w:rsid w:val="00AA3606"/>
    <w:rsid w:val="00AA45DE"/>
    <w:rsid w:val="00AA4762"/>
    <w:rsid w:val="00AA4A25"/>
    <w:rsid w:val="00AA4D1C"/>
    <w:rsid w:val="00AA5036"/>
    <w:rsid w:val="00AA5090"/>
    <w:rsid w:val="00AA5689"/>
    <w:rsid w:val="00AA574F"/>
    <w:rsid w:val="00AA5AF7"/>
    <w:rsid w:val="00AA5C11"/>
    <w:rsid w:val="00AA5C1F"/>
    <w:rsid w:val="00AA5F12"/>
    <w:rsid w:val="00AA6051"/>
    <w:rsid w:val="00AA6905"/>
    <w:rsid w:val="00AA6B2E"/>
    <w:rsid w:val="00AA6E15"/>
    <w:rsid w:val="00AA7466"/>
    <w:rsid w:val="00AA747E"/>
    <w:rsid w:val="00AA7505"/>
    <w:rsid w:val="00AA7AC7"/>
    <w:rsid w:val="00AA7FAA"/>
    <w:rsid w:val="00AB075E"/>
    <w:rsid w:val="00AB0841"/>
    <w:rsid w:val="00AB175E"/>
    <w:rsid w:val="00AB18AF"/>
    <w:rsid w:val="00AB18D1"/>
    <w:rsid w:val="00AB1D96"/>
    <w:rsid w:val="00AB1F3C"/>
    <w:rsid w:val="00AB20FD"/>
    <w:rsid w:val="00AB2613"/>
    <w:rsid w:val="00AB26A7"/>
    <w:rsid w:val="00AB2815"/>
    <w:rsid w:val="00AB2B95"/>
    <w:rsid w:val="00AB2C6B"/>
    <w:rsid w:val="00AB2D04"/>
    <w:rsid w:val="00AB32FE"/>
    <w:rsid w:val="00AB3730"/>
    <w:rsid w:val="00AB433B"/>
    <w:rsid w:val="00AB43F2"/>
    <w:rsid w:val="00AB4547"/>
    <w:rsid w:val="00AB4585"/>
    <w:rsid w:val="00AB49D3"/>
    <w:rsid w:val="00AB4A97"/>
    <w:rsid w:val="00AB5011"/>
    <w:rsid w:val="00AB51D5"/>
    <w:rsid w:val="00AB5A39"/>
    <w:rsid w:val="00AB5E45"/>
    <w:rsid w:val="00AB5E64"/>
    <w:rsid w:val="00AB5FC6"/>
    <w:rsid w:val="00AB7283"/>
    <w:rsid w:val="00AB76FA"/>
    <w:rsid w:val="00AB777E"/>
    <w:rsid w:val="00AB7DDA"/>
    <w:rsid w:val="00AC00CF"/>
    <w:rsid w:val="00AC05FD"/>
    <w:rsid w:val="00AC0954"/>
    <w:rsid w:val="00AC12FF"/>
    <w:rsid w:val="00AC15AA"/>
    <w:rsid w:val="00AC1A54"/>
    <w:rsid w:val="00AC1CFB"/>
    <w:rsid w:val="00AC2002"/>
    <w:rsid w:val="00AC257F"/>
    <w:rsid w:val="00AC286C"/>
    <w:rsid w:val="00AC2883"/>
    <w:rsid w:val="00AC29A8"/>
    <w:rsid w:val="00AC3002"/>
    <w:rsid w:val="00AC331A"/>
    <w:rsid w:val="00AC3C57"/>
    <w:rsid w:val="00AC40C8"/>
    <w:rsid w:val="00AC418D"/>
    <w:rsid w:val="00AC4283"/>
    <w:rsid w:val="00AC46D4"/>
    <w:rsid w:val="00AC492D"/>
    <w:rsid w:val="00AC49C3"/>
    <w:rsid w:val="00AC4B5D"/>
    <w:rsid w:val="00AC541F"/>
    <w:rsid w:val="00AC5480"/>
    <w:rsid w:val="00AC5624"/>
    <w:rsid w:val="00AC581C"/>
    <w:rsid w:val="00AC58C8"/>
    <w:rsid w:val="00AC6349"/>
    <w:rsid w:val="00AC6562"/>
    <w:rsid w:val="00AC6E42"/>
    <w:rsid w:val="00AC6E84"/>
    <w:rsid w:val="00AC7055"/>
    <w:rsid w:val="00AC76F2"/>
    <w:rsid w:val="00AD03A3"/>
    <w:rsid w:val="00AD03F8"/>
    <w:rsid w:val="00AD05D7"/>
    <w:rsid w:val="00AD0A56"/>
    <w:rsid w:val="00AD0F22"/>
    <w:rsid w:val="00AD15E2"/>
    <w:rsid w:val="00AD163D"/>
    <w:rsid w:val="00AD1DC6"/>
    <w:rsid w:val="00AD1E4D"/>
    <w:rsid w:val="00AD1E6D"/>
    <w:rsid w:val="00AD2D66"/>
    <w:rsid w:val="00AD34BE"/>
    <w:rsid w:val="00AD377C"/>
    <w:rsid w:val="00AD3C59"/>
    <w:rsid w:val="00AD3D7E"/>
    <w:rsid w:val="00AD4257"/>
    <w:rsid w:val="00AD460D"/>
    <w:rsid w:val="00AD48B4"/>
    <w:rsid w:val="00AD4AD4"/>
    <w:rsid w:val="00AD4E8D"/>
    <w:rsid w:val="00AD530D"/>
    <w:rsid w:val="00AD5D65"/>
    <w:rsid w:val="00AD6051"/>
    <w:rsid w:val="00AD6197"/>
    <w:rsid w:val="00AD6371"/>
    <w:rsid w:val="00AD66A9"/>
    <w:rsid w:val="00AD6BD8"/>
    <w:rsid w:val="00AD6C5F"/>
    <w:rsid w:val="00AD6FFC"/>
    <w:rsid w:val="00AD7B7E"/>
    <w:rsid w:val="00AD7E84"/>
    <w:rsid w:val="00AE0731"/>
    <w:rsid w:val="00AE1F71"/>
    <w:rsid w:val="00AE24E9"/>
    <w:rsid w:val="00AE28C5"/>
    <w:rsid w:val="00AE2B2B"/>
    <w:rsid w:val="00AE2E1F"/>
    <w:rsid w:val="00AE305C"/>
    <w:rsid w:val="00AE3897"/>
    <w:rsid w:val="00AE3C8D"/>
    <w:rsid w:val="00AE45DB"/>
    <w:rsid w:val="00AE48DB"/>
    <w:rsid w:val="00AE543D"/>
    <w:rsid w:val="00AE5A18"/>
    <w:rsid w:val="00AE6761"/>
    <w:rsid w:val="00AE6765"/>
    <w:rsid w:val="00AE6861"/>
    <w:rsid w:val="00AE6868"/>
    <w:rsid w:val="00AE6B8E"/>
    <w:rsid w:val="00AE6D7B"/>
    <w:rsid w:val="00AE709D"/>
    <w:rsid w:val="00AE72FF"/>
    <w:rsid w:val="00AE75C1"/>
    <w:rsid w:val="00AE7F2D"/>
    <w:rsid w:val="00AF0837"/>
    <w:rsid w:val="00AF0BFA"/>
    <w:rsid w:val="00AF0CD7"/>
    <w:rsid w:val="00AF10D6"/>
    <w:rsid w:val="00AF1BC3"/>
    <w:rsid w:val="00AF2268"/>
    <w:rsid w:val="00AF2A2D"/>
    <w:rsid w:val="00AF2B1E"/>
    <w:rsid w:val="00AF31DE"/>
    <w:rsid w:val="00AF3DB5"/>
    <w:rsid w:val="00AF3DD3"/>
    <w:rsid w:val="00AF3F43"/>
    <w:rsid w:val="00AF3FF5"/>
    <w:rsid w:val="00AF44EB"/>
    <w:rsid w:val="00AF5715"/>
    <w:rsid w:val="00AF5869"/>
    <w:rsid w:val="00AF5A06"/>
    <w:rsid w:val="00AF5A9B"/>
    <w:rsid w:val="00AF5B01"/>
    <w:rsid w:val="00AF5FE9"/>
    <w:rsid w:val="00AF66BC"/>
    <w:rsid w:val="00AF682E"/>
    <w:rsid w:val="00AF693E"/>
    <w:rsid w:val="00AF6E60"/>
    <w:rsid w:val="00AF7ADF"/>
    <w:rsid w:val="00B00A85"/>
    <w:rsid w:val="00B013B3"/>
    <w:rsid w:val="00B0192C"/>
    <w:rsid w:val="00B01EF9"/>
    <w:rsid w:val="00B02122"/>
    <w:rsid w:val="00B02548"/>
    <w:rsid w:val="00B02565"/>
    <w:rsid w:val="00B02684"/>
    <w:rsid w:val="00B02B8F"/>
    <w:rsid w:val="00B02F88"/>
    <w:rsid w:val="00B03912"/>
    <w:rsid w:val="00B03CC4"/>
    <w:rsid w:val="00B03DDE"/>
    <w:rsid w:val="00B03E57"/>
    <w:rsid w:val="00B03ECC"/>
    <w:rsid w:val="00B041D3"/>
    <w:rsid w:val="00B04E49"/>
    <w:rsid w:val="00B05044"/>
    <w:rsid w:val="00B057FE"/>
    <w:rsid w:val="00B05943"/>
    <w:rsid w:val="00B059B9"/>
    <w:rsid w:val="00B05CE5"/>
    <w:rsid w:val="00B06536"/>
    <w:rsid w:val="00B07732"/>
    <w:rsid w:val="00B07760"/>
    <w:rsid w:val="00B07C28"/>
    <w:rsid w:val="00B07C5B"/>
    <w:rsid w:val="00B07FD6"/>
    <w:rsid w:val="00B100B7"/>
    <w:rsid w:val="00B10345"/>
    <w:rsid w:val="00B103E4"/>
    <w:rsid w:val="00B1066B"/>
    <w:rsid w:val="00B10C46"/>
    <w:rsid w:val="00B10D7B"/>
    <w:rsid w:val="00B113FE"/>
    <w:rsid w:val="00B118EA"/>
    <w:rsid w:val="00B11BAD"/>
    <w:rsid w:val="00B11D91"/>
    <w:rsid w:val="00B11F6F"/>
    <w:rsid w:val="00B1297A"/>
    <w:rsid w:val="00B12AB4"/>
    <w:rsid w:val="00B12E3B"/>
    <w:rsid w:val="00B12FFF"/>
    <w:rsid w:val="00B13324"/>
    <w:rsid w:val="00B138E6"/>
    <w:rsid w:val="00B139FF"/>
    <w:rsid w:val="00B143AD"/>
    <w:rsid w:val="00B1518A"/>
    <w:rsid w:val="00B153AF"/>
    <w:rsid w:val="00B15745"/>
    <w:rsid w:val="00B16043"/>
    <w:rsid w:val="00B169D7"/>
    <w:rsid w:val="00B16B12"/>
    <w:rsid w:val="00B16D11"/>
    <w:rsid w:val="00B1710F"/>
    <w:rsid w:val="00B2016A"/>
    <w:rsid w:val="00B205FB"/>
    <w:rsid w:val="00B20CF6"/>
    <w:rsid w:val="00B218D9"/>
    <w:rsid w:val="00B22127"/>
    <w:rsid w:val="00B22631"/>
    <w:rsid w:val="00B22B42"/>
    <w:rsid w:val="00B22B77"/>
    <w:rsid w:val="00B22EA7"/>
    <w:rsid w:val="00B22F8B"/>
    <w:rsid w:val="00B2304E"/>
    <w:rsid w:val="00B2340F"/>
    <w:rsid w:val="00B235EE"/>
    <w:rsid w:val="00B23890"/>
    <w:rsid w:val="00B23936"/>
    <w:rsid w:val="00B23A9D"/>
    <w:rsid w:val="00B23B31"/>
    <w:rsid w:val="00B24034"/>
    <w:rsid w:val="00B24402"/>
    <w:rsid w:val="00B248D1"/>
    <w:rsid w:val="00B248F8"/>
    <w:rsid w:val="00B24BA4"/>
    <w:rsid w:val="00B252AD"/>
    <w:rsid w:val="00B25430"/>
    <w:rsid w:val="00B25432"/>
    <w:rsid w:val="00B2578A"/>
    <w:rsid w:val="00B25801"/>
    <w:rsid w:val="00B26298"/>
    <w:rsid w:val="00B26D68"/>
    <w:rsid w:val="00B26D80"/>
    <w:rsid w:val="00B27826"/>
    <w:rsid w:val="00B3077D"/>
    <w:rsid w:val="00B30BC4"/>
    <w:rsid w:val="00B30EAB"/>
    <w:rsid w:val="00B310A7"/>
    <w:rsid w:val="00B311E4"/>
    <w:rsid w:val="00B31B42"/>
    <w:rsid w:val="00B31BD6"/>
    <w:rsid w:val="00B31E9B"/>
    <w:rsid w:val="00B32555"/>
    <w:rsid w:val="00B32633"/>
    <w:rsid w:val="00B32C20"/>
    <w:rsid w:val="00B33574"/>
    <w:rsid w:val="00B33678"/>
    <w:rsid w:val="00B3380D"/>
    <w:rsid w:val="00B33C00"/>
    <w:rsid w:val="00B3441A"/>
    <w:rsid w:val="00B34972"/>
    <w:rsid w:val="00B34BA5"/>
    <w:rsid w:val="00B35023"/>
    <w:rsid w:val="00B350E4"/>
    <w:rsid w:val="00B3525C"/>
    <w:rsid w:val="00B3539A"/>
    <w:rsid w:val="00B356F1"/>
    <w:rsid w:val="00B35761"/>
    <w:rsid w:val="00B358A9"/>
    <w:rsid w:val="00B35B6C"/>
    <w:rsid w:val="00B3608F"/>
    <w:rsid w:val="00B361D9"/>
    <w:rsid w:val="00B37558"/>
    <w:rsid w:val="00B37560"/>
    <w:rsid w:val="00B375D4"/>
    <w:rsid w:val="00B3761E"/>
    <w:rsid w:val="00B37992"/>
    <w:rsid w:val="00B37A36"/>
    <w:rsid w:val="00B37B95"/>
    <w:rsid w:val="00B4020A"/>
    <w:rsid w:val="00B4035F"/>
    <w:rsid w:val="00B4061B"/>
    <w:rsid w:val="00B413EA"/>
    <w:rsid w:val="00B41468"/>
    <w:rsid w:val="00B41571"/>
    <w:rsid w:val="00B4266B"/>
    <w:rsid w:val="00B428DA"/>
    <w:rsid w:val="00B42A08"/>
    <w:rsid w:val="00B42ACE"/>
    <w:rsid w:val="00B42AE0"/>
    <w:rsid w:val="00B430FA"/>
    <w:rsid w:val="00B4319C"/>
    <w:rsid w:val="00B431E4"/>
    <w:rsid w:val="00B433B7"/>
    <w:rsid w:val="00B438F6"/>
    <w:rsid w:val="00B43D7A"/>
    <w:rsid w:val="00B443B7"/>
    <w:rsid w:val="00B44B91"/>
    <w:rsid w:val="00B452C7"/>
    <w:rsid w:val="00B4539C"/>
    <w:rsid w:val="00B453A7"/>
    <w:rsid w:val="00B45453"/>
    <w:rsid w:val="00B45931"/>
    <w:rsid w:val="00B45B2E"/>
    <w:rsid w:val="00B46111"/>
    <w:rsid w:val="00B461F6"/>
    <w:rsid w:val="00B465CC"/>
    <w:rsid w:val="00B471D3"/>
    <w:rsid w:val="00B4773A"/>
    <w:rsid w:val="00B47BCE"/>
    <w:rsid w:val="00B47FD8"/>
    <w:rsid w:val="00B50213"/>
    <w:rsid w:val="00B50532"/>
    <w:rsid w:val="00B50593"/>
    <w:rsid w:val="00B5095C"/>
    <w:rsid w:val="00B509B9"/>
    <w:rsid w:val="00B50A16"/>
    <w:rsid w:val="00B50A25"/>
    <w:rsid w:val="00B50FC8"/>
    <w:rsid w:val="00B51004"/>
    <w:rsid w:val="00B51058"/>
    <w:rsid w:val="00B5106A"/>
    <w:rsid w:val="00B511E2"/>
    <w:rsid w:val="00B51217"/>
    <w:rsid w:val="00B51410"/>
    <w:rsid w:val="00B51881"/>
    <w:rsid w:val="00B5207B"/>
    <w:rsid w:val="00B528E8"/>
    <w:rsid w:val="00B530E0"/>
    <w:rsid w:val="00B531B1"/>
    <w:rsid w:val="00B538B3"/>
    <w:rsid w:val="00B53906"/>
    <w:rsid w:val="00B53B99"/>
    <w:rsid w:val="00B53CA8"/>
    <w:rsid w:val="00B5424A"/>
    <w:rsid w:val="00B549EB"/>
    <w:rsid w:val="00B54CF6"/>
    <w:rsid w:val="00B555B3"/>
    <w:rsid w:val="00B55936"/>
    <w:rsid w:val="00B55AFD"/>
    <w:rsid w:val="00B55B0F"/>
    <w:rsid w:val="00B55E96"/>
    <w:rsid w:val="00B55F74"/>
    <w:rsid w:val="00B5638A"/>
    <w:rsid w:val="00B56730"/>
    <w:rsid w:val="00B56F71"/>
    <w:rsid w:val="00B571DE"/>
    <w:rsid w:val="00B5768B"/>
    <w:rsid w:val="00B5775D"/>
    <w:rsid w:val="00B57765"/>
    <w:rsid w:val="00B57BC2"/>
    <w:rsid w:val="00B57C84"/>
    <w:rsid w:val="00B60737"/>
    <w:rsid w:val="00B60916"/>
    <w:rsid w:val="00B60D29"/>
    <w:rsid w:val="00B61809"/>
    <w:rsid w:val="00B61D95"/>
    <w:rsid w:val="00B62928"/>
    <w:rsid w:val="00B62C24"/>
    <w:rsid w:val="00B62D85"/>
    <w:rsid w:val="00B62EF8"/>
    <w:rsid w:val="00B630AC"/>
    <w:rsid w:val="00B63AF3"/>
    <w:rsid w:val="00B63C5C"/>
    <w:rsid w:val="00B6400B"/>
    <w:rsid w:val="00B644BD"/>
    <w:rsid w:val="00B6488B"/>
    <w:rsid w:val="00B64A40"/>
    <w:rsid w:val="00B64BDD"/>
    <w:rsid w:val="00B64D32"/>
    <w:rsid w:val="00B64DAC"/>
    <w:rsid w:val="00B658A6"/>
    <w:rsid w:val="00B659D9"/>
    <w:rsid w:val="00B65A63"/>
    <w:rsid w:val="00B65C66"/>
    <w:rsid w:val="00B661C7"/>
    <w:rsid w:val="00B662DA"/>
    <w:rsid w:val="00B6694B"/>
    <w:rsid w:val="00B6733E"/>
    <w:rsid w:val="00B674A2"/>
    <w:rsid w:val="00B676B9"/>
    <w:rsid w:val="00B67A4B"/>
    <w:rsid w:val="00B67BE2"/>
    <w:rsid w:val="00B67C8B"/>
    <w:rsid w:val="00B701A0"/>
    <w:rsid w:val="00B70445"/>
    <w:rsid w:val="00B7072E"/>
    <w:rsid w:val="00B70A31"/>
    <w:rsid w:val="00B71761"/>
    <w:rsid w:val="00B71D2B"/>
    <w:rsid w:val="00B71DD1"/>
    <w:rsid w:val="00B721F7"/>
    <w:rsid w:val="00B72433"/>
    <w:rsid w:val="00B72546"/>
    <w:rsid w:val="00B725CC"/>
    <w:rsid w:val="00B72AF7"/>
    <w:rsid w:val="00B72BC9"/>
    <w:rsid w:val="00B72DB3"/>
    <w:rsid w:val="00B72E01"/>
    <w:rsid w:val="00B733D7"/>
    <w:rsid w:val="00B7346B"/>
    <w:rsid w:val="00B73773"/>
    <w:rsid w:val="00B73D33"/>
    <w:rsid w:val="00B7459A"/>
    <w:rsid w:val="00B74635"/>
    <w:rsid w:val="00B74A98"/>
    <w:rsid w:val="00B74C25"/>
    <w:rsid w:val="00B75006"/>
    <w:rsid w:val="00B751CC"/>
    <w:rsid w:val="00B75295"/>
    <w:rsid w:val="00B75768"/>
    <w:rsid w:val="00B75B80"/>
    <w:rsid w:val="00B75C87"/>
    <w:rsid w:val="00B7640F"/>
    <w:rsid w:val="00B764CD"/>
    <w:rsid w:val="00B76544"/>
    <w:rsid w:val="00B765B5"/>
    <w:rsid w:val="00B766A4"/>
    <w:rsid w:val="00B766F0"/>
    <w:rsid w:val="00B76916"/>
    <w:rsid w:val="00B76DFB"/>
    <w:rsid w:val="00B76E90"/>
    <w:rsid w:val="00B77BF2"/>
    <w:rsid w:val="00B803D9"/>
    <w:rsid w:val="00B80538"/>
    <w:rsid w:val="00B8053E"/>
    <w:rsid w:val="00B80691"/>
    <w:rsid w:val="00B8097E"/>
    <w:rsid w:val="00B80D61"/>
    <w:rsid w:val="00B811A5"/>
    <w:rsid w:val="00B81916"/>
    <w:rsid w:val="00B81B73"/>
    <w:rsid w:val="00B81DCB"/>
    <w:rsid w:val="00B823CB"/>
    <w:rsid w:val="00B82481"/>
    <w:rsid w:val="00B827FC"/>
    <w:rsid w:val="00B828D7"/>
    <w:rsid w:val="00B8322D"/>
    <w:rsid w:val="00B838EA"/>
    <w:rsid w:val="00B83A46"/>
    <w:rsid w:val="00B83AF4"/>
    <w:rsid w:val="00B841EA"/>
    <w:rsid w:val="00B842E8"/>
    <w:rsid w:val="00B84953"/>
    <w:rsid w:val="00B84B0E"/>
    <w:rsid w:val="00B85706"/>
    <w:rsid w:val="00B85BBE"/>
    <w:rsid w:val="00B86000"/>
    <w:rsid w:val="00B861DA"/>
    <w:rsid w:val="00B86262"/>
    <w:rsid w:val="00B8686A"/>
    <w:rsid w:val="00B86D6D"/>
    <w:rsid w:val="00B87525"/>
    <w:rsid w:val="00B8763E"/>
    <w:rsid w:val="00B87640"/>
    <w:rsid w:val="00B8796D"/>
    <w:rsid w:val="00B879E9"/>
    <w:rsid w:val="00B900DC"/>
    <w:rsid w:val="00B901E3"/>
    <w:rsid w:val="00B90F59"/>
    <w:rsid w:val="00B913DE"/>
    <w:rsid w:val="00B91816"/>
    <w:rsid w:val="00B91AA5"/>
    <w:rsid w:val="00B91AA9"/>
    <w:rsid w:val="00B921AF"/>
    <w:rsid w:val="00B921B1"/>
    <w:rsid w:val="00B9227F"/>
    <w:rsid w:val="00B922A0"/>
    <w:rsid w:val="00B9252E"/>
    <w:rsid w:val="00B92614"/>
    <w:rsid w:val="00B927D8"/>
    <w:rsid w:val="00B92938"/>
    <w:rsid w:val="00B929B0"/>
    <w:rsid w:val="00B92E3A"/>
    <w:rsid w:val="00B93737"/>
    <w:rsid w:val="00B942BC"/>
    <w:rsid w:val="00B944D9"/>
    <w:rsid w:val="00B949E8"/>
    <w:rsid w:val="00B94A3C"/>
    <w:rsid w:val="00B94B72"/>
    <w:rsid w:val="00B95C8C"/>
    <w:rsid w:val="00B969C5"/>
    <w:rsid w:val="00B9736C"/>
    <w:rsid w:val="00B97393"/>
    <w:rsid w:val="00B97A4B"/>
    <w:rsid w:val="00B97EBC"/>
    <w:rsid w:val="00BA023A"/>
    <w:rsid w:val="00BA0775"/>
    <w:rsid w:val="00BA07A8"/>
    <w:rsid w:val="00BA0962"/>
    <w:rsid w:val="00BA0FD4"/>
    <w:rsid w:val="00BA1AD6"/>
    <w:rsid w:val="00BA1F30"/>
    <w:rsid w:val="00BA2B7C"/>
    <w:rsid w:val="00BA2BD1"/>
    <w:rsid w:val="00BA2F84"/>
    <w:rsid w:val="00BA2FD9"/>
    <w:rsid w:val="00BA367C"/>
    <w:rsid w:val="00BA42E2"/>
    <w:rsid w:val="00BA42F0"/>
    <w:rsid w:val="00BA4461"/>
    <w:rsid w:val="00BA4A75"/>
    <w:rsid w:val="00BA4D8F"/>
    <w:rsid w:val="00BA4DAF"/>
    <w:rsid w:val="00BA5431"/>
    <w:rsid w:val="00BA59F5"/>
    <w:rsid w:val="00BA5AAE"/>
    <w:rsid w:val="00BA5CF9"/>
    <w:rsid w:val="00BA5DAB"/>
    <w:rsid w:val="00BA5E94"/>
    <w:rsid w:val="00BA60AA"/>
    <w:rsid w:val="00BA633D"/>
    <w:rsid w:val="00BA6985"/>
    <w:rsid w:val="00BB0337"/>
    <w:rsid w:val="00BB063F"/>
    <w:rsid w:val="00BB06D8"/>
    <w:rsid w:val="00BB090B"/>
    <w:rsid w:val="00BB121F"/>
    <w:rsid w:val="00BB12F5"/>
    <w:rsid w:val="00BB167A"/>
    <w:rsid w:val="00BB17E9"/>
    <w:rsid w:val="00BB193E"/>
    <w:rsid w:val="00BB2024"/>
    <w:rsid w:val="00BB2355"/>
    <w:rsid w:val="00BB2855"/>
    <w:rsid w:val="00BB2861"/>
    <w:rsid w:val="00BB30AB"/>
    <w:rsid w:val="00BB3299"/>
    <w:rsid w:val="00BB35AB"/>
    <w:rsid w:val="00BB3C6C"/>
    <w:rsid w:val="00BB3FE5"/>
    <w:rsid w:val="00BB512C"/>
    <w:rsid w:val="00BB5256"/>
    <w:rsid w:val="00BB582E"/>
    <w:rsid w:val="00BB5920"/>
    <w:rsid w:val="00BB5F6D"/>
    <w:rsid w:val="00BB62ED"/>
    <w:rsid w:val="00BB684B"/>
    <w:rsid w:val="00BB69A8"/>
    <w:rsid w:val="00BB6DE5"/>
    <w:rsid w:val="00BB6EAF"/>
    <w:rsid w:val="00BB718C"/>
    <w:rsid w:val="00BB7FF9"/>
    <w:rsid w:val="00BC06B2"/>
    <w:rsid w:val="00BC0867"/>
    <w:rsid w:val="00BC0B9B"/>
    <w:rsid w:val="00BC0CA2"/>
    <w:rsid w:val="00BC11E5"/>
    <w:rsid w:val="00BC1426"/>
    <w:rsid w:val="00BC15B8"/>
    <w:rsid w:val="00BC175B"/>
    <w:rsid w:val="00BC18A8"/>
    <w:rsid w:val="00BC1EB3"/>
    <w:rsid w:val="00BC2136"/>
    <w:rsid w:val="00BC2226"/>
    <w:rsid w:val="00BC313C"/>
    <w:rsid w:val="00BC495E"/>
    <w:rsid w:val="00BC57BC"/>
    <w:rsid w:val="00BC5C08"/>
    <w:rsid w:val="00BC5C2B"/>
    <w:rsid w:val="00BC60CA"/>
    <w:rsid w:val="00BC60F7"/>
    <w:rsid w:val="00BC61C7"/>
    <w:rsid w:val="00BC6758"/>
    <w:rsid w:val="00BC6801"/>
    <w:rsid w:val="00BC6D38"/>
    <w:rsid w:val="00BC6DE6"/>
    <w:rsid w:val="00BC6E04"/>
    <w:rsid w:val="00BC73EF"/>
    <w:rsid w:val="00BC743E"/>
    <w:rsid w:val="00BC751E"/>
    <w:rsid w:val="00BC7643"/>
    <w:rsid w:val="00BC784C"/>
    <w:rsid w:val="00BC7F0F"/>
    <w:rsid w:val="00BD01A7"/>
    <w:rsid w:val="00BD01EB"/>
    <w:rsid w:val="00BD116F"/>
    <w:rsid w:val="00BD117D"/>
    <w:rsid w:val="00BD1224"/>
    <w:rsid w:val="00BD1532"/>
    <w:rsid w:val="00BD1C0E"/>
    <w:rsid w:val="00BD1F1D"/>
    <w:rsid w:val="00BD1F57"/>
    <w:rsid w:val="00BD20B6"/>
    <w:rsid w:val="00BD215D"/>
    <w:rsid w:val="00BD21CA"/>
    <w:rsid w:val="00BD22BF"/>
    <w:rsid w:val="00BD3366"/>
    <w:rsid w:val="00BD3583"/>
    <w:rsid w:val="00BD38E9"/>
    <w:rsid w:val="00BD3D10"/>
    <w:rsid w:val="00BD4249"/>
    <w:rsid w:val="00BD5235"/>
    <w:rsid w:val="00BD53CA"/>
    <w:rsid w:val="00BD576F"/>
    <w:rsid w:val="00BD5D6A"/>
    <w:rsid w:val="00BD5EC9"/>
    <w:rsid w:val="00BD63D5"/>
    <w:rsid w:val="00BD6840"/>
    <w:rsid w:val="00BD684A"/>
    <w:rsid w:val="00BD6A46"/>
    <w:rsid w:val="00BD6F80"/>
    <w:rsid w:val="00BD7A26"/>
    <w:rsid w:val="00BD7D60"/>
    <w:rsid w:val="00BE0047"/>
    <w:rsid w:val="00BE1649"/>
    <w:rsid w:val="00BE179C"/>
    <w:rsid w:val="00BE1EDD"/>
    <w:rsid w:val="00BE1F1A"/>
    <w:rsid w:val="00BE1F66"/>
    <w:rsid w:val="00BE296A"/>
    <w:rsid w:val="00BE2A0E"/>
    <w:rsid w:val="00BE2D30"/>
    <w:rsid w:val="00BE3085"/>
    <w:rsid w:val="00BE36D6"/>
    <w:rsid w:val="00BE44FC"/>
    <w:rsid w:val="00BE4A73"/>
    <w:rsid w:val="00BE4B2E"/>
    <w:rsid w:val="00BE502F"/>
    <w:rsid w:val="00BE56D8"/>
    <w:rsid w:val="00BE5B01"/>
    <w:rsid w:val="00BE604B"/>
    <w:rsid w:val="00BE643B"/>
    <w:rsid w:val="00BE64F1"/>
    <w:rsid w:val="00BE650E"/>
    <w:rsid w:val="00BE6B83"/>
    <w:rsid w:val="00BE6C4A"/>
    <w:rsid w:val="00BE7628"/>
    <w:rsid w:val="00BE7B5D"/>
    <w:rsid w:val="00BF0048"/>
    <w:rsid w:val="00BF03C7"/>
    <w:rsid w:val="00BF0A18"/>
    <w:rsid w:val="00BF0B66"/>
    <w:rsid w:val="00BF0C3D"/>
    <w:rsid w:val="00BF0F67"/>
    <w:rsid w:val="00BF1356"/>
    <w:rsid w:val="00BF155E"/>
    <w:rsid w:val="00BF242D"/>
    <w:rsid w:val="00BF2C29"/>
    <w:rsid w:val="00BF38B0"/>
    <w:rsid w:val="00BF390C"/>
    <w:rsid w:val="00BF3B33"/>
    <w:rsid w:val="00BF418A"/>
    <w:rsid w:val="00BF44DC"/>
    <w:rsid w:val="00BF455F"/>
    <w:rsid w:val="00BF4C0D"/>
    <w:rsid w:val="00BF4DCD"/>
    <w:rsid w:val="00BF50D0"/>
    <w:rsid w:val="00BF527E"/>
    <w:rsid w:val="00BF5365"/>
    <w:rsid w:val="00BF538A"/>
    <w:rsid w:val="00BF5689"/>
    <w:rsid w:val="00BF608C"/>
    <w:rsid w:val="00BF62FE"/>
    <w:rsid w:val="00BF6861"/>
    <w:rsid w:val="00BF699E"/>
    <w:rsid w:val="00BF6BC9"/>
    <w:rsid w:val="00BF6D32"/>
    <w:rsid w:val="00BF7EFE"/>
    <w:rsid w:val="00C0015B"/>
    <w:rsid w:val="00C0050F"/>
    <w:rsid w:val="00C00DF5"/>
    <w:rsid w:val="00C00E29"/>
    <w:rsid w:val="00C0145E"/>
    <w:rsid w:val="00C0171C"/>
    <w:rsid w:val="00C01E02"/>
    <w:rsid w:val="00C02901"/>
    <w:rsid w:val="00C029EE"/>
    <w:rsid w:val="00C03AFC"/>
    <w:rsid w:val="00C03D08"/>
    <w:rsid w:val="00C0404D"/>
    <w:rsid w:val="00C044FD"/>
    <w:rsid w:val="00C04A7C"/>
    <w:rsid w:val="00C05160"/>
    <w:rsid w:val="00C05385"/>
    <w:rsid w:val="00C056E1"/>
    <w:rsid w:val="00C056EC"/>
    <w:rsid w:val="00C057E2"/>
    <w:rsid w:val="00C057E3"/>
    <w:rsid w:val="00C06370"/>
    <w:rsid w:val="00C064D1"/>
    <w:rsid w:val="00C066C0"/>
    <w:rsid w:val="00C0670E"/>
    <w:rsid w:val="00C06821"/>
    <w:rsid w:val="00C06CC4"/>
    <w:rsid w:val="00C06D78"/>
    <w:rsid w:val="00C07659"/>
    <w:rsid w:val="00C07BFD"/>
    <w:rsid w:val="00C07F90"/>
    <w:rsid w:val="00C10236"/>
    <w:rsid w:val="00C10BC3"/>
    <w:rsid w:val="00C11A7B"/>
    <w:rsid w:val="00C11D9F"/>
    <w:rsid w:val="00C12088"/>
    <w:rsid w:val="00C122F5"/>
    <w:rsid w:val="00C1240D"/>
    <w:rsid w:val="00C124A7"/>
    <w:rsid w:val="00C12819"/>
    <w:rsid w:val="00C129FE"/>
    <w:rsid w:val="00C1336B"/>
    <w:rsid w:val="00C13A89"/>
    <w:rsid w:val="00C14346"/>
    <w:rsid w:val="00C14364"/>
    <w:rsid w:val="00C149F5"/>
    <w:rsid w:val="00C14F86"/>
    <w:rsid w:val="00C15B01"/>
    <w:rsid w:val="00C1624C"/>
    <w:rsid w:val="00C1647C"/>
    <w:rsid w:val="00C1678D"/>
    <w:rsid w:val="00C16A91"/>
    <w:rsid w:val="00C16AB8"/>
    <w:rsid w:val="00C17132"/>
    <w:rsid w:val="00C17594"/>
    <w:rsid w:val="00C17D64"/>
    <w:rsid w:val="00C200E9"/>
    <w:rsid w:val="00C2034F"/>
    <w:rsid w:val="00C20718"/>
    <w:rsid w:val="00C20E4B"/>
    <w:rsid w:val="00C21403"/>
    <w:rsid w:val="00C215B9"/>
    <w:rsid w:val="00C216AD"/>
    <w:rsid w:val="00C2198E"/>
    <w:rsid w:val="00C21BEC"/>
    <w:rsid w:val="00C21D14"/>
    <w:rsid w:val="00C21E65"/>
    <w:rsid w:val="00C2233F"/>
    <w:rsid w:val="00C225A1"/>
    <w:rsid w:val="00C22962"/>
    <w:rsid w:val="00C22BC7"/>
    <w:rsid w:val="00C23191"/>
    <w:rsid w:val="00C23322"/>
    <w:rsid w:val="00C233BB"/>
    <w:rsid w:val="00C23A1C"/>
    <w:rsid w:val="00C23D6D"/>
    <w:rsid w:val="00C241D5"/>
    <w:rsid w:val="00C248F4"/>
    <w:rsid w:val="00C24930"/>
    <w:rsid w:val="00C24CED"/>
    <w:rsid w:val="00C24F1F"/>
    <w:rsid w:val="00C257CA"/>
    <w:rsid w:val="00C25E76"/>
    <w:rsid w:val="00C2604F"/>
    <w:rsid w:val="00C269CE"/>
    <w:rsid w:val="00C2752D"/>
    <w:rsid w:val="00C27798"/>
    <w:rsid w:val="00C2785F"/>
    <w:rsid w:val="00C2798C"/>
    <w:rsid w:val="00C27BAC"/>
    <w:rsid w:val="00C30039"/>
    <w:rsid w:val="00C3061C"/>
    <w:rsid w:val="00C30D24"/>
    <w:rsid w:val="00C3133F"/>
    <w:rsid w:val="00C319E3"/>
    <w:rsid w:val="00C31B28"/>
    <w:rsid w:val="00C31D0F"/>
    <w:rsid w:val="00C31F03"/>
    <w:rsid w:val="00C32236"/>
    <w:rsid w:val="00C3225C"/>
    <w:rsid w:val="00C32850"/>
    <w:rsid w:val="00C32FA6"/>
    <w:rsid w:val="00C33910"/>
    <w:rsid w:val="00C347D5"/>
    <w:rsid w:val="00C34F4A"/>
    <w:rsid w:val="00C3526A"/>
    <w:rsid w:val="00C355BA"/>
    <w:rsid w:val="00C357F0"/>
    <w:rsid w:val="00C35EF1"/>
    <w:rsid w:val="00C35F3F"/>
    <w:rsid w:val="00C36765"/>
    <w:rsid w:val="00C367DA"/>
    <w:rsid w:val="00C3717B"/>
    <w:rsid w:val="00C372BA"/>
    <w:rsid w:val="00C375CF"/>
    <w:rsid w:val="00C377C6"/>
    <w:rsid w:val="00C4010C"/>
    <w:rsid w:val="00C4016C"/>
    <w:rsid w:val="00C40A2B"/>
    <w:rsid w:val="00C40B45"/>
    <w:rsid w:val="00C41421"/>
    <w:rsid w:val="00C41C11"/>
    <w:rsid w:val="00C41E97"/>
    <w:rsid w:val="00C42749"/>
    <w:rsid w:val="00C42923"/>
    <w:rsid w:val="00C42DD2"/>
    <w:rsid w:val="00C42EA9"/>
    <w:rsid w:val="00C43042"/>
    <w:rsid w:val="00C432CC"/>
    <w:rsid w:val="00C43C49"/>
    <w:rsid w:val="00C44226"/>
    <w:rsid w:val="00C44748"/>
    <w:rsid w:val="00C44C36"/>
    <w:rsid w:val="00C44F52"/>
    <w:rsid w:val="00C44FA0"/>
    <w:rsid w:val="00C4518F"/>
    <w:rsid w:val="00C45586"/>
    <w:rsid w:val="00C4574D"/>
    <w:rsid w:val="00C45946"/>
    <w:rsid w:val="00C45D8D"/>
    <w:rsid w:val="00C46118"/>
    <w:rsid w:val="00C46190"/>
    <w:rsid w:val="00C46531"/>
    <w:rsid w:val="00C465A3"/>
    <w:rsid w:val="00C46968"/>
    <w:rsid w:val="00C46F22"/>
    <w:rsid w:val="00C476F5"/>
    <w:rsid w:val="00C47AEC"/>
    <w:rsid w:val="00C47BC8"/>
    <w:rsid w:val="00C47E41"/>
    <w:rsid w:val="00C50385"/>
    <w:rsid w:val="00C5055F"/>
    <w:rsid w:val="00C50BB7"/>
    <w:rsid w:val="00C51266"/>
    <w:rsid w:val="00C51670"/>
    <w:rsid w:val="00C51789"/>
    <w:rsid w:val="00C51D46"/>
    <w:rsid w:val="00C521F4"/>
    <w:rsid w:val="00C52857"/>
    <w:rsid w:val="00C52DEE"/>
    <w:rsid w:val="00C52ED6"/>
    <w:rsid w:val="00C52F56"/>
    <w:rsid w:val="00C52F95"/>
    <w:rsid w:val="00C53F1A"/>
    <w:rsid w:val="00C54085"/>
    <w:rsid w:val="00C549C2"/>
    <w:rsid w:val="00C54A4B"/>
    <w:rsid w:val="00C54C2C"/>
    <w:rsid w:val="00C557CC"/>
    <w:rsid w:val="00C56718"/>
    <w:rsid w:val="00C56BE8"/>
    <w:rsid w:val="00C56C9D"/>
    <w:rsid w:val="00C56CF8"/>
    <w:rsid w:val="00C571C6"/>
    <w:rsid w:val="00C574B6"/>
    <w:rsid w:val="00C577F5"/>
    <w:rsid w:val="00C57F19"/>
    <w:rsid w:val="00C60367"/>
    <w:rsid w:val="00C603C1"/>
    <w:rsid w:val="00C616B7"/>
    <w:rsid w:val="00C6218D"/>
    <w:rsid w:val="00C6219E"/>
    <w:rsid w:val="00C626C5"/>
    <w:rsid w:val="00C62786"/>
    <w:rsid w:val="00C62AA6"/>
    <w:rsid w:val="00C62BE3"/>
    <w:rsid w:val="00C62D28"/>
    <w:rsid w:val="00C62D3B"/>
    <w:rsid w:val="00C62FFA"/>
    <w:rsid w:val="00C631F8"/>
    <w:rsid w:val="00C6377F"/>
    <w:rsid w:val="00C637A3"/>
    <w:rsid w:val="00C63A32"/>
    <w:rsid w:val="00C63A80"/>
    <w:rsid w:val="00C63C0D"/>
    <w:rsid w:val="00C63E2D"/>
    <w:rsid w:val="00C643F9"/>
    <w:rsid w:val="00C646AE"/>
    <w:rsid w:val="00C6470C"/>
    <w:rsid w:val="00C65206"/>
    <w:rsid w:val="00C65369"/>
    <w:rsid w:val="00C65486"/>
    <w:rsid w:val="00C654B5"/>
    <w:rsid w:val="00C65CB6"/>
    <w:rsid w:val="00C6646A"/>
    <w:rsid w:val="00C66883"/>
    <w:rsid w:val="00C670B8"/>
    <w:rsid w:val="00C673F1"/>
    <w:rsid w:val="00C67465"/>
    <w:rsid w:val="00C6760C"/>
    <w:rsid w:val="00C677D3"/>
    <w:rsid w:val="00C70471"/>
    <w:rsid w:val="00C70812"/>
    <w:rsid w:val="00C70958"/>
    <w:rsid w:val="00C709F8"/>
    <w:rsid w:val="00C71262"/>
    <w:rsid w:val="00C71477"/>
    <w:rsid w:val="00C7157A"/>
    <w:rsid w:val="00C715C7"/>
    <w:rsid w:val="00C71E7E"/>
    <w:rsid w:val="00C7315C"/>
    <w:rsid w:val="00C731F6"/>
    <w:rsid w:val="00C736BC"/>
    <w:rsid w:val="00C73DF0"/>
    <w:rsid w:val="00C73EA9"/>
    <w:rsid w:val="00C7402E"/>
    <w:rsid w:val="00C74393"/>
    <w:rsid w:val="00C744E7"/>
    <w:rsid w:val="00C74582"/>
    <w:rsid w:val="00C74914"/>
    <w:rsid w:val="00C74957"/>
    <w:rsid w:val="00C753E1"/>
    <w:rsid w:val="00C7613A"/>
    <w:rsid w:val="00C762A7"/>
    <w:rsid w:val="00C7651C"/>
    <w:rsid w:val="00C76604"/>
    <w:rsid w:val="00C76DA0"/>
    <w:rsid w:val="00C77009"/>
    <w:rsid w:val="00C7702A"/>
    <w:rsid w:val="00C7737E"/>
    <w:rsid w:val="00C77B65"/>
    <w:rsid w:val="00C77BF8"/>
    <w:rsid w:val="00C811AA"/>
    <w:rsid w:val="00C81373"/>
    <w:rsid w:val="00C81441"/>
    <w:rsid w:val="00C814FC"/>
    <w:rsid w:val="00C81746"/>
    <w:rsid w:val="00C81928"/>
    <w:rsid w:val="00C81ABB"/>
    <w:rsid w:val="00C82396"/>
    <w:rsid w:val="00C82446"/>
    <w:rsid w:val="00C82810"/>
    <w:rsid w:val="00C8417F"/>
    <w:rsid w:val="00C84C00"/>
    <w:rsid w:val="00C84C5B"/>
    <w:rsid w:val="00C84FAC"/>
    <w:rsid w:val="00C850F3"/>
    <w:rsid w:val="00C8575F"/>
    <w:rsid w:val="00C85C3C"/>
    <w:rsid w:val="00C86370"/>
    <w:rsid w:val="00C864D6"/>
    <w:rsid w:val="00C86544"/>
    <w:rsid w:val="00C8685E"/>
    <w:rsid w:val="00C87668"/>
    <w:rsid w:val="00C876C3"/>
    <w:rsid w:val="00C877EB"/>
    <w:rsid w:val="00C87FD9"/>
    <w:rsid w:val="00C90913"/>
    <w:rsid w:val="00C9107C"/>
    <w:rsid w:val="00C91F1B"/>
    <w:rsid w:val="00C91FE5"/>
    <w:rsid w:val="00C9247E"/>
    <w:rsid w:val="00C92AA4"/>
    <w:rsid w:val="00C92B36"/>
    <w:rsid w:val="00C93393"/>
    <w:rsid w:val="00C937B3"/>
    <w:rsid w:val="00C93FC0"/>
    <w:rsid w:val="00C94428"/>
    <w:rsid w:val="00C9482B"/>
    <w:rsid w:val="00C94B28"/>
    <w:rsid w:val="00C94F6B"/>
    <w:rsid w:val="00C9521D"/>
    <w:rsid w:val="00C95338"/>
    <w:rsid w:val="00C95492"/>
    <w:rsid w:val="00C955BB"/>
    <w:rsid w:val="00C959BE"/>
    <w:rsid w:val="00C96471"/>
    <w:rsid w:val="00C964BF"/>
    <w:rsid w:val="00C971CB"/>
    <w:rsid w:val="00C977DD"/>
    <w:rsid w:val="00C979C4"/>
    <w:rsid w:val="00CA05DA"/>
    <w:rsid w:val="00CA0720"/>
    <w:rsid w:val="00CA0BBD"/>
    <w:rsid w:val="00CA0BD2"/>
    <w:rsid w:val="00CA1698"/>
    <w:rsid w:val="00CA16B6"/>
    <w:rsid w:val="00CA20A0"/>
    <w:rsid w:val="00CA23E0"/>
    <w:rsid w:val="00CA2A55"/>
    <w:rsid w:val="00CA37D1"/>
    <w:rsid w:val="00CA3876"/>
    <w:rsid w:val="00CA3B27"/>
    <w:rsid w:val="00CA3CA8"/>
    <w:rsid w:val="00CA40DE"/>
    <w:rsid w:val="00CA424A"/>
    <w:rsid w:val="00CA4BA2"/>
    <w:rsid w:val="00CA4E6B"/>
    <w:rsid w:val="00CA5035"/>
    <w:rsid w:val="00CA5299"/>
    <w:rsid w:val="00CA52DA"/>
    <w:rsid w:val="00CA5B39"/>
    <w:rsid w:val="00CA605B"/>
    <w:rsid w:val="00CA60D0"/>
    <w:rsid w:val="00CA64AC"/>
    <w:rsid w:val="00CA6823"/>
    <w:rsid w:val="00CB0471"/>
    <w:rsid w:val="00CB0897"/>
    <w:rsid w:val="00CB0D1C"/>
    <w:rsid w:val="00CB1200"/>
    <w:rsid w:val="00CB1EC4"/>
    <w:rsid w:val="00CB22F3"/>
    <w:rsid w:val="00CB24EE"/>
    <w:rsid w:val="00CB2A03"/>
    <w:rsid w:val="00CB3737"/>
    <w:rsid w:val="00CB3870"/>
    <w:rsid w:val="00CB3984"/>
    <w:rsid w:val="00CB3AA5"/>
    <w:rsid w:val="00CB4675"/>
    <w:rsid w:val="00CB4AD3"/>
    <w:rsid w:val="00CB5058"/>
    <w:rsid w:val="00CB51EE"/>
    <w:rsid w:val="00CB56C2"/>
    <w:rsid w:val="00CB579F"/>
    <w:rsid w:val="00CB57BD"/>
    <w:rsid w:val="00CB5973"/>
    <w:rsid w:val="00CB5F67"/>
    <w:rsid w:val="00CB5F79"/>
    <w:rsid w:val="00CB6031"/>
    <w:rsid w:val="00CB656C"/>
    <w:rsid w:val="00CB6720"/>
    <w:rsid w:val="00CB7A68"/>
    <w:rsid w:val="00CB7B6C"/>
    <w:rsid w:val="00CB7D1D"/>
    <w:rsid w:val="00CB7FA2"/>
    <w:rsid w:val="00CC115C"/>
    <w:rsid w:val="00CC15D7"/>
    <w:rsid w:val="00CC1865"/>
    <w:rsid w:val="00CC27E8"/>
    <w:rsid w:val="00CC28BB"/>
    <w:rsid w:val="00CC3076"/>
    <w:rsid w:val="00CC317E"/>
    <w:rsid w:val="00CC36FD"/>
    <w:rsid w:val="00CC3863"/>
    <w:rsid w:val="00CC3DB9"/>
    <w:rsid w:val="00CC421A"/>
    <w:rsid w:val="00CC440D"/>
    <w:rsid w:val="00CC44AE"/>
    <w:rsid w:val="00CC48A1"/>
    <w:rsid w:val="00CC4B40"/>
    <w:rsid w:val="00CC4C06"/>
    <w:rsid w:val="00CC4F15"/>
    <w:rsid w:val="00CC552D"/>
    <w:rsid w:val="00CC57CB"/>
    <w:rsid w:val="00CC6115"/>
    <w:rsid w:val="00CC619C"/>
    <w:rsid w:val="00CC636C"/>
    <w:rsid w:val="00CC6678"/>
    <w:rsid w:val="00CC66E8"/>
    <w:rsid w:val="00CC6F21"/>
    <w:rsid w:val="00CC726B"/>
    <w:rsid w:val="00CC74E6"/>
    <w:rsid w:val="00CC776A"/>
    <w:rsid w:val="00CC784E"/>
    <w:rsid w:val="00CC7EDD"/>
    <w:rsid w:val="00CD00F2"/>
    <w:rsid w:val="00CD015D"/>
    <w:rsid w:val="00CD03E1"/>
    <w:rsid w:val="00CD0587"/>
    <w:rsid w:val="00CD0A29"/>
    <w:rsid w:val="00CD0A65"/>
    <w:rsid w:val="00CD0E89"/>
    <w:rsid w:val="00CD104B"/>
    <w:rsid w:val="00CD2545"/>
    <w:rsid w:val="00CD2E2C"/>
    <w:rsid w:val="00CD2FE3"/>
    <w:rsid w:val="00CD40B8"/>
    <w:rsid w:val="00CD4F42"/>
    <w:rsid w:val="00CD52FE"/>
    <w:rsid w:val="00CD54B2"/>
    <w:rsid w:val="00CD5B5F"/>
    <w:rsid w:val="00CD5C5B"/>
    <w:rsid w:val="00CD5C82"/>
    <w:rsid w:val="00CD6112"/>
    <w:rsid w:val="00CD6ADA"/>
    <w:rsid w:val="00CD6C61"/>
    <w:rsid w:val="00CD6E89"/>
    <w:rsid w:val="00CD71EB"/>
    <w:rsid w:val="00CD73AA"/>
    <w:rsid w:val="00CD78D2"/>
    <w:rsid w:val="00CD7E33"/>
    <w:rsid w:val="00CE0AD3"/>
    <w:rsid w:val="00CE0B68"/>
    <w:rsid w:val="00CE0BFC"/>
    <w:rsid w:val="00CE1148"/>
    <w:rsid w:val="00CE1743"/>
    <w:rsid w:val="00CE1955"/>
    <w:rsid w:val="00CE206E"/>
    <w:rsid w:val="00CE27F0"/>
    <w:rsid w:val="00CE39F1"/>
    <w:rsid w:val="00CE3A64"/>
    <w:rsid w:val="00CE406A"/>
    <w:rsid w:val="00CE44A9"/>
    <w:rsid w:val="00CE499E"/>
    <w:rsid w:val="00CE4B7D"/>
    <w:rsid w:val="00CE5302"/>
    <w:rsid w:val="00CE538F"/>
    <w:rsid w:val="00CE6090"/>
    <w:rsid w:val="00CE6233"/>
    <w:rsid w:val="00CE66CC"/>
    <w:rsid w:val="00CE679B"/>
    <w:rsid w:val="00CE686E"/>
    <w:rsid w:val="00CE6BA7"/>
    <w:rsid w:val="00CE6F62"/>
    <w:rsid w:val="00CE7A0D"/>
    <w:rsid w:val="00CE7AA9"/>
    <w:rsid w:val="00CF03A2"/>
    <w:rsid w:val="00CF16E0"/>
    <w:rsid w:val="00CF1887"/>
    <w:rsid w:val="00CF1B24"/>
    <w:rsid w:val="00CF1B4F"/>
    <w:rsid w:val="00CF1E9D"/>
    <w:rsid w:val="00CF2882"/>
    <w:rsid w:val="00CF2F9A"/>
    <w:rsid w:val="00CF330C"/>
    <w:rsid w:val="00CF33D3"/>
    <w:rsid w:val="00CF3F46"/>
    <w:rsid w:val="00CF49B0"/>
    <w:rsid w:val="00CF547E"/>
    <w:rsid w:val="00CF578A"/>
    <w:rsid w:val="00CF5883"/>
    <w:rsid w:val="00CF590B"/>
    <w:rsid w:val="00CF5B08"/>
    <w:rsid w:val="00CF5BEC"/>
    <w:rsid w:val="00CF5D42"/>
    <w:rsid w:val="00CF6162"/>
    <w:rsid w:val="00CF6CA4"/>
    <w:rsid w:val="00CF718F"/>
    <w:rsid w:val="00CF73C1"/>
    <w:rsid w:val="00CF7705"/>
    <w:rsid w:val="00D00180"/>
    <w:rsid w:val="00D008F1"/>
    <w:rsid w:val="00D017AC"/>
    <w:rsid w:val="00D01961"/>
    <w:rsid w:val="00D0202D"/>
    <w:rsid w:val="00D021D3"/>
    <w:rsid w:val="00D02279"/>
    <w:rsid w:val="00D02F87"/>
    <w:rsid w:val="00D03337"/>
    <w:rsid w:val="00D03A37"/>
    <w:rsid w:val="00D03C46"/>
    <w:rsid w:val="00D040F9"/>
    <w:rsid w:val="00D0454F"/>
    <w:rsid w:val="00D0498D"/>
    <w:rsid w:val="00D04E21"/>
    <w:rsid w:val="00D05114"/>
    <w:rsid w:val="00D05846"/>
    <w:rsid w:val="00D065BE"/>
    <w:rsid w:val="00D0662B"/>
    <w:rsid w:val="00D0667C"/>
    <w:rsid w:val="00D06E63"/>
    <w:rsid w:val="00D06F35"/>
    <w:rsid w:val="00D06F8E"/>
    <w:rsid w:val="00D070A8"/>
    <w:rsid w:val="00D10057"/>
    <w:rsid w:val="00D10092"/>
    <w:rsid w:val="00D1018C"/>
    <w:rsid w:val="00D1077A"/>
    <w:rsid w:val="00D10877"/>
    <w:rsid w:val="00D112B1"/>
    <w:rsid w:val="00D112E9"/>
    <w:rsid w:val="00D1156B"/>
    <w:rsid w:val="00D11765"/>
    <w:rsid w:val="00D118A1"/>
    <w:rsid w:val="00D11BFD"/>
    <w:rsid w:val="00D12ABE"/>
    <w:rsid w:val="00D12CCA"/>
    <w:rsid w:val="00D12EC7"/>
    <w:rsid w:val="00D13248"/>
    <w:rsid w:val="00D1375E"/>
    <w:rsid w:val="00D13815"/>
    <w:rsid w:val="00D13C04"/>
    <w:rsid w:val="00D147EC"/>
    <w:rsid w:val="00D14A27"/>
    <w:rsid w:val="00D14A28"/>
    <w:rsid w:val="00D14A3C"/>
    <w:rsid w:val="00D1538B"/>
    <w:rsid w:val="00D15428"/>
    <w:rsid w:val="00D165E1"/>
    <w:rsid w:val="00D1675F"/>
    <w:rsid w:val="00D16A3A"/>
    <w:rsid w:val="00D1700C"/>
    <w:rsid w:val="00D17F70"/>
    <w:rsid w:val="00D20010"/>
    <w:rsid w:val="00D204B6"/>
    <w:rsid w:val="00D20C79"/>
    <w:rsid w:val="00D20D04"/>
    <w:rsid w:val="00D20F1D"/>
    <w:rsid w:val="00D21694"/>
    <w:rsid w:val="00D21D23"/>
    <w:rsid w:val="00D2218C"/>
    <w:rsid w:val="00D2218D"/>
    <w:rsid w:val="00D228CA"/>
    <w:rsid w:val="00D22AEB"/>
    <w:rsid w:val="00D22D94"/>
    <w:rsid w:val="00D2361B"/>
    <w:rsid w:val="00D237E7"/>
    <w:rsid w:val="00D23E8A"/>
    <w:rsid w:val="00D2415A"/>
    <w:rsid w:val="00D241CF"/>
    <w:rsid w:val="00D246FC"/>
    <w:rsid w:val="00D24928"/>
    <w:rsid w:val="00D24D76"/>
    <w:rsid w:val="00D24F55"/>
    <w:rsid w:val="00D25415"/>
    <w:rsid w:val="00D25920"/>
    <w:rsid w:val="00D25EAF"/>
    <w:rsid w:val="00D25F0C"/>
    <w:rsid w:val="00D26207"/>
    <w:rsid w:val="00D263D2"/>
    <w:rsid w:val="00D263E4"/>
    <w:rsid w:val="00D26448"/>
    <w:rsid w:val="00D265AA"/>
    <w:rsid w:val="00D26D9E"/>
    <w:rsid w:val="00D2729B"/>
    <w:rsid w:val="00D277DC"/>
    <w:rsid w:val="00D27A57"/>
    <w:rsid w:val="00D27E00"/>
    <w:rsid w:val="00D302D2"/>
    <w:rsid w:val="00D30315"/>
    <w:rsid w:val="00D30517"/>
    <w:rsid w:val="00D307FC"/>
    <w:rsid w:val="00D30CDF"/>
    <w:rsid w:val="00D30EE7"/>
    <w:rsid w:val="00D31C84"/>
    <w:rsid w:val="00D32C60"/>
    <w:rsid w:val="00D32E8E"/>
    <w:rsid w:val="00D33078"/>
    <w:rsid w:val="00D331B2"/>
    <w:rsid w:val="00D3332B"/>
    <w:rsid w:val="00D334C0"/>
    <w:rsid w:val="00D33A66"/>
    <w:rsid w:val="00D33D97"/>
    <w:rsid w:val="00D34313"/>
    <w:rsid w:val="00D34D5B"/>
    <w:rsid w:val="00D34D65"/>
    <w:rsid w:val="00D34EC2"/>
    <w:rsid w:val="00D351AE"/>
    <w:rsid w:val="00D3523B"/>
    <w:rsid w:val="00D35255"/>
    <w:rsid w:val="00D3560F"/>
    <w:rsid w:val="00D35DAE"/>
    <w:rsid w:val="00D35DDC"/>
    <w:rsid w:val="00D35EAD"/>
    <w:rsid w:val="00D360C7"/>
    <w:rsid w:val="00D36584"/>
    <w:rsid w:val="00D36B35"/>
    <w:rsid w:val="00D3720A"/>
    <w:rsid w:val="00D37213"/>
    <w:rsid w:val="00D37920"/>
    <w:rsid w:val="00D37BA7"/>
    <w:rsid w:val="00D401E9"/>
    <w:rsid w:val="00D4054D"/>
    <w:rsid w:val="00D406E3"/>
    <w:rsid w:val="00D41118"/>
    <w:rsid w:val="00D4117A"/>
    <w:rsid w:val="00D41572"/>
    <w:rsid w:val="00D418E5"/>
    <w:rsid w:val="00D41D5C"/>
    <w:rsid w:val="00D42015"/>
    <w:rsid w:val="00D42187"/>
    <w:rsid w:val="00D42386"/>
    <w:rsid w:val="00D4261B"/>
    <w:rsid w:val="00D42ED0"/>
    <w:rsid w:val="00D436D0"/>
    <w:rsid w:val="00D43804"/>
    <w:rsid w:val="00D43A40"/>
    <w:rsid w:val="00D4413C"/>
    <w:rsid w:val="00D44479"/>
    <w:rsid w:val="00D446E6"/>
    <w:rsid w:val="00D44798"/>
    <w:rsid w:val="00D44905"/>
    <w:rsid w:val="00D4511D"/>
    <w:rsid w:val="00D45916"/>
    <w:rsid w:val="00D45A9F"/>
    <w:rsid w:val="00D46396"/>
    <w:rsid w:val="00D46576"/>
    <w:rsid w:val="00D46A4D"/>
    <w:rsid w:val="00D471F4"/>
    <w:rsid w:val="00D47D0B"/>
    <w:rsid w:val="00D5068E"/>
    <w:rsid w:val="00D51469"/>
    <w:rsid w:val="00D51E90"/>
    <w:rsid w:val="00D51FAA"/>
    <w:rsid w:val="00D52023"/>
    <w:rsid w:val="00D52060"/>
    <w:rsid w:val="00D5282D"/>
    <w:rsid w:val="00D53140"/>
    <w:rsid w:val="00D53378"/>
    <w:rsid w:val="00D53551"/>
    <w:rsid w:val="00D53810"/>
    <w:rsid w:val="00D53B10"/>
    <w:rsid w:val="00D53BD2"/>
    <w:rsid w:val="00D53E25"/>
    <w:rsid w:val="00D53E6D"/>
    <w:rsid w:val="00D53FF6"/>
    <w:rsid w:val="00D54E77"/>
    <w:rsid w:val="00D54EDC"/>
    <w:rsid w:val="00D54F3D"/>
    <w:rsid w:val="00D57328"/>
    <w:rsid w:val="00D5737D"/>
    <w:rsid w:val="00D5750E"/>
    <w:rsid w:val="00D575F8"/>
    <w:rsid w:val="00D60B17"/>
    <w:rsid w:val="00D6138A"/>
    <w:rsid w:val="00D61552"/>
    <w:rsid w:val="00D61A0B"/>
    <w:rsid w:val="00D626C1"/>
    <w:rsid w:val="00D626D5"/>
    <w:rsid w:val="00D62EF2"/>
    <w:rsid w:val="00D62FA2"/>
    <w:rsid w:val="00D62FD9"/>
    <w:rsid w:val="00D632B0"/>
    <w:rsid w:val="00D638EC"/>
    <w:rsid w:val="00D63941"/>
    <w:rsid w:val="00D63ECF"/>
    <w:rsid w:val="00D641BC"/>
    <w:rsid w:val="00D643E8"/>
    <w:rsid w:val="00D6444E"/>
    <w:rsid w:val="00D64647"/>
    <w:rsid w:val="00D6483E"/>
    <w:rsid w:val="00D64B1F"/>
    <w:rsid w:val="00D64EE7"/>
    <w:rsid w:val="00D6511C"/>
    <w:rsid w:val="00D6539D"/>
    <w:rsid w:val="00D65F66"/>
    <w:rsid w:val="00D662B4"/>
    <w:rsid w:val="00D66DA3"/>
    <w:rsid w:val="00D67005"/>
    <w:rsid w:val="00D6723E"/>
    <w:rsid w:val="00D674A5"/>
    <w:rsid w:val="00D679A2"/>
    <w:rsid w:val="00D67EE2"/>
    <w:rsid w:val="00D7041B"/>
    <w:rsid w:val="00D70919"/>
    <w:rsid w:val="00D709B1"/>
    <w:rsid w:val="00D7107B"/>
    <w:rsid w:val="00D7114C"/>
    <w:rsid w:val="00D71533"/>
    <w:rsid w:val="00D71571"/>
    <w:rsid w:val="00D71B12"/>
    <w:rsid w:val="00D72128"/>
    <w:rsid w:val="00D72219"/>
    <w:rsid w:val="00D72AD5"/>
    <w:rsid w:val="00D72D1B"/>
    <w:rsid w:val="00D732D0"/>
    <w:rsid w:val="00D73F1E"/>
    <w:rsid w:val="00D74100"/>
    <w:rsid w:val="00D741BB"/>
    <w:rsid w:val="00D74434"/>
    <w:rsid w:val="00D74480"/>
    <w:rsid w:val="00D74860"/>
    <w:rsid w:val="00D74C63"/>
    <w:rsid w:val="00D75110"/>
    <w:rsid w:val="00D7521C"/>
    <w:rsid w:val="00D75380"/>
    <w:rsid w:val="00D75824"/>
    <w:rsid w:val="00D75A4C"/>
    <w:rsid w:val="00D762FE"/>
    <w:rsid w:val="00D76F2C"/>
    <w:rsid w:val="00D77102"/>
    <w:rsid w:val="00D7735E"/>
    <w:rsid w:val="00D776AE"/>
    <w:rsid w:val="00D80424"/>
    <w:rsid w:val="00D80670"/>
    <w:rsid w:val="00D81540"/>
    <w:rsid w:val="00D8184D"/>
    <w:rsid w:val="00D81CF3"/>
    <w:rsid w:val="00D826A6"/>
    <w:rsid w:val="00D82DC2"/>
    <w:rsid w:val="00D82E7E"/>
    <w:rsid w:val="00D83580"/>
    <w:rsid w:val="00D8391A"/>
    <w:rsid w:val="00D83A77"/>
    <w:rsid w:val="00D84113"/>
    <w:rsid w:val="00D8449A"/>
    <w:rsid w:val="00D84A7D"/>
    <w:rsid w:val="00D84BA1"/>
    <w:rsid w:val="00D84FE9"/>
    <w:rsid w:val="00D8521C"/>
    <w:rsid w:val="00D85295"/>
    <w:rsid w:val="00D85728"/>
    <w:rsid w:val="00D8572F"/>
    <w:rsid w:val="00D85C30"/>
    <w:rsid w:val="00D86312"/>
    <w:rsid w:val="00D86396"/>
    <w:rsid w:val="00D86C94"/>
    <w:rsid w:val="00D8740E"/>
    <w:rsid w:val="00D874D2"/>
    <w:rsid w:val="00D8770D"/>
    <w:rsid w:val="00D8785A"/>
    <w:rsid w:val="00D87C34"/>
    <w:rsid w:val="00D903AE"/>
    <w:rsid w:val="00D90BD4"/>
    <w:rsid w:val="00D90D4E"/>
    <w:rsid w:val="00D91777"/>
    <w:rsid w:val="00D917A3"/>
    <w:rsid w:val="00D91BAE"/>
    <w:rsid w:val="00D91FF9"/>
    <w:rsid w:val="00D92F0F"/>
    <w:rsid w:val="00D932CE"/>
    <w:rsid w:val="00D93373"/>
    <w:rsid w:val="00D933CE"/>
    <w:rsid w:val="00D94E82"/>
    <w:rsid w:val="00D952ED"/>
    <w:rsid w:val="00D95766"/>
    <w:rsid w:val="00D95F7E"/>
    <w:rsid w:val="00D96950"/>
    <w:rsid w:val="00D96980"/>
    <w:rsid w:val="00D972F2"/>
    <w:rsid w:val="00D9787D"/>
    <w:rsid w:val="00D97992"/>
    <w:rsid w:val="00D97F1C"/>
    <w:rsid w:val="00D97F67"/>
    <w:rsid w:val="00DA01F2"/>
    <w:rsid w:val="00DA064B"/>
    <w:rsid w:val="00DA0F64"/>
    <w:rsid w:val="00DA117A"/>
    <w:rsid w:val="00DA1C3E"/>
    <w:rsid w:val="00DA1E22"/>
    <w:rsid w:val="00DA2190"/>
    <w:rsid w:val="00DA2426"/>
    <w:rsid w:val="00DA249C"/>
    <w:rsid w:val="00DA26FA"/>
    <w:rsid w:val="00DA3326"/>
    <w:rsid w:val="00DA423F"/>
    <w:rsid w:val="00DA4B23"/>
    <w:rsid w:val="00DA4C0F"/>
    <w:rsid w:val="00DA4D09"/>
    <w:rsid w:val="00DA5449"/>
    <w:rsid w:val="00DA5520"/>
    <w:rsid w:val="00DA5542"/>
    <w:rsid w:val="00DA5723"/>
    <w:rsid w:val="00DA63AD"/>
    <w:rsid w:val="00DA67B1"/>
    <w:rsid w:val="00DA6916"/>
    <w:rsid w:val="00DA6DEA"/>
    <w:rsid w:val="00DB0668"/>
    <w:rsid w:val="00DB07D5"/>
    <w:rsid w:val="00DB09DE"/>
    <w:rsid w:val="00DB0C19"/>
    <w:rsid w:val="00DB0C53"/>
    <w:rsid w:val="00DB0D20"/>
    <w:rsid w:val="00DB0E50"/>
    <w:rsid w:val="00DB1617"/>
    <w:rsid w:val="00DB2132"/>
    <w:rsid w:val="00DB2468"/>
    <w:rsid w:val="00DB252D"/>
    <w:rsid w:val="00DB277B"/>
    <w:rsid w:val="00DB28E9"/>
    <w:rsid w:val="00DB2949"/>
    <w:rsid w:val="00DB298D"/>
    <w:rsid w:val="00DB2C46"/>
    <w:rsid w:val="00DB33E8"/>
    <w:rsid w:val="00DB3748"/>
    <w:rsid w:val="00DB38D0"/>
    <w:rsid w:val="00DB397A"/>
    <w:rsid w:val="00DB3980"/>
    <w:rsid w:val="00DB46FA"/>
    <w:rsid w:val="00DB4D2B"/>
    <w:rsid w:val="00DB4D57"/>
    <w:rsid w:val="00DB4DC5"/>
    <w:rsid w:val="00DB4FD1"/>
    <w:rsid w:val="00DB5042"/>
    <w:rsid w:val="00DB5628"/>
    <w:rsid w:val="00DB5C36"/>
    <w:rsid w:val="00DB5C92"/>
    <w:rsid w:val="00DB6052"/>
    <w:rsid w:val="00DB6426"/>
    <w:rsid w:val="00DB689D"/>
    <w:rsid w:val="00DB68C1"/>
    <w:rsid w:val="00DB6C22"/>
    <w:rsid w:val="00DB6F69"/>
    <w:rsid w:val="00DB7284"/>
    <w:rsid w:val="00DB72F5"/>
    <w:rsid w:val="00DB7516"/>
    <w:rsid w:val="00DB7AEC"/>
    <w:rsid w:val="00DB7E89"/>
    <w:rsid w:val="00DC06C6"/>
    <w:rsid w:val="00DC0929"/>
    <w:rsid w:val="00DC0BE7"/>
    <w:rsid w:val="00DC112E"/>
    <w:rsid w:val="00DC12E9"/>
    <w:rsid w:val="00DC1464"/>
    <w:rsid w:val="00DC1688"/>
    <w:rsid w:val="00DC1CF6"/>
    <w:rsid w:val="00DC3221"/>
    <w:rsid w:val="00DC403C"/>
    <w:rsid w:val="00DC49D8"/>
    <w:rsid w:val="00DC5F6B"/>
    <w:rsid w:val="00DC6079"/>
    <w:rsid w:val="00DC63F0"/>
    <w:rsid w:val="00DC644C"/>
    <w:rsid w:val="00DC6EFC"/>
    <w:rsid w:val="00DC7041"/>
    <w:rsid w:val="00DC74B1"/>
    <w:rsid w:val="00DD0BEC"/>
    <w:rsid w:val="00DD0DFB"/>
    <w:rsid w:val="00DD3E7B"/>
    <w:rsid w:val="00DD49C4"/>
    <w:rsid w:val="00DD4CF1"/>
    <w:rsid w:val="00DD5646"/>
    <w:rsid w:val="00DD5866"/>
    <w:rsid w:val="00DD5A27"/>
    <w:rsid w:val="00DD5E16"/>
    <w:rsid w:val="00DD5E5E"/>
    <w:rsid w:val="00DD6267"/>
    <w:rsid w:val="00DD66BC"/>
    <w:rsid w:val="00DD7439"/>
    <w:rsid w:val="00DD7CCE"/>
    <w:rsid w:val="00DE048E"/>
    <w:rsid w:val="00DE06C6"/>
    <w:rsid w:val="00DE0F77"/>
    <w:rsid w:val="00DE11DC"/>
    <w:rsid w:val="00DE15D0"/>
    <w:rsid w:val="00DE1975"/>
    <w:rsid w:val="00DE2871"/>
    <w:rsid w:val="00DE5099"/>
    <w:rsid w:val="00DE55D8"/>
    <w:rsid w:val="00DE5772"/>
    <w:rsid w:val="00DE5A07"/>
    <w:rsid w:val="00DE5AA9"/>
    <w:rsid w:val="00DE5C4D"/>
    <w:rsid w:val="00DE623F"/>
    <w:rsid w:val="00DE65F2"/>
    <w:rsid w:val="00DE662B"/>
    <w:rsid w:val="00DE6ADD"/>
    <w:rsid w:val="00DE6D24"/>
    <w:rsid w:val="00DE7251"/>
    <w:rsid w:val="00DE7668"/>
    <w:rsid w:val="00DE77D8"/>
    <w:rsid w:val="00DE7EFB"/>
    <w:rsid w:val="00DE7FAD"/>
    <w:rsid w:val="00DF009A"/>
    <w:rsid w:val="00DF0DE2"/>
    <w:rsid w:val="00DF1058"/>
    <w:rsid w:val="00DF250C"/>
    <w:rsid w:val="00DF290C"/>
    <w:rsid w:val="00DF31F5"/>
    <w:rsid w:val="00DF3468"/>
    <w:rsid w:val="00DF385D"/>
    <w:rsid w:val="00DF3FDE"/>
    <w:rsid w:val="00DF4989"/>
    <w:rsid w:val="00DF4ABC"/>
    <w:rsid w:val="00DF4BBD"/>
    <w:rsid w:val="00DF4BED"/>
    <w:rsid w:val="00DF57AC"/>
    <w:rsid w:val="00DF5C3B"/>
    <w:rsid w:val="00DF7887"/>
    <w:rsid w:val="00DF7A0A"/>
    <w:rsid w:val="00DF7FE2"/>
    <w:rsid w:val="00E003A3"/>
    <w:rsid w:val="00E00860"/>
    <w:rsid w:val="00E00BD3"/>
    <w:rsid w:val="00E00BEE"/>
    <w:rsid w:val="00E00F81"/>
    <w:rsid w:val="00E0141B"/>
    <w:rsid w:val="00E01841"/>
    <w:rsid w:val="00E01923"/>
    <w:rsid w:val="00E0202A"/>
    <w:rsid w:val="00E020D8"/>
    <w:rsid w:val="00E021BE"/>
    <w:rsid w:val="00E02716"/>
    <w:rsid w:val="00E0273C"/>
    <w:rsid w:val="00E02BF7"/>
    <w:rsid w:val="00E02DA8"/>
    <w:rsid w:val="00E0316B"/>
    <w:rsid w:val="00E033A4"/>
    <w:rsid w:val="00E034DB"/>
    <w:rsid w:val="00E039C1"/>
    <w:rsid w:val="00E03A7A"/>
    <w:rsid w:val="00E03F8D"/>
    <w:rsid w:val="00E04013"/>
    <w:rsid w:val="00E04222"/>
    <w:rsid w:val="00E04A84"/>
    <w:rsid w:val="00E04BE7"/>
    <w:rsid w:val="00E04E53"/>
    <w:rsid w:val="00E04E93"/>
    <w:rsid w:val="00E04F25"/>
    <w:rsid w:val="00E04FEF"/>
    <w:rsid w:val="00E051C0"/>
    <w:rsid w:val="00E0541E"/>
    <w:rsid w:val="00E0634C"/>
    <w:rsid w:val="00E0670D"/>
    <w:rsid w:val="00E0694B"/>
    <w:rsid w:val="00E06E93"/>
    <w:rsid w:val="00E073BD"/>
    <w:rsid w:val="00E07926"/>
    <w:rsid w:val="00E07ADD"/>
    <w:rsid w:val="00E10092"/>
    <w:rsid w:val="00E102E4"/>
    <w:rsid w:val="00E106CC"/>
    <w:rsid w:val="00E10723"/>
    <w:rsid w:val="00E10F09"/>
    <w:rsid w:val="00E1168A"/>
    <w:rsid w:val="00E116E3"/>
    <w:rsid w:val="00E11825"/>
    <w:rsid w:val="00E12443"/>
    <w:rsid w:val="00E12B04"/>
    <w:rsid w:val="00E12C5C"/>
    <w:rsid w:val="00E12F08"/>
    <w:rsid w:val="00E13365"/>
    <w:rsid w:val="00E133A2"/>
    <w:rsid w:val="00E14A35"/>
    <w:rsid w:val="00E14B75"/>
    <w:rsid w:val="00E14ED0"/>
    <w:rsid w:val="00E15779"/>
    <w:rsid w:val="00E15D99"/>
    <w:rsid w:val="00E15DA4"/>
    <w:rsid w:val="00E16079"/>
    <w:rsid w:val="00E164C7"/>
    <w:rsid w:val="00E166BF"/>
    <w:rsid w:val="00E1681D"/>
    <w:rsid w:val="00E16850"/>
    <w:rsid w:val="00E16B71"/>
    <w:rsid w:val="00E16C3A"/>
    <w:rsid w:val="00E177E2"/>
    <w:rsid w:val="00E17C28"/>
    <w:rsid w:val="00E17C42"/>
    <w:rsid w:val="00E17F37"/>
    <w:rsid w:val="00E20141"/>
    <w:rsid w:val="00E2086B"/>
    <w:rsid w:val="00E20A64"/>
    <w:rsid w:val="00E211E8"/>
    <w:rsid w:val="00E2130F"/>
    <w:rsid w:val="00E21365"/>
    <w:rsid w:val="00E217C5"/>
    <w:rsid w:val="00E21AAD"/>
    <w:rsid w:val="00E225B6"/>
    <w:rsid w:val="00E22CE5"/>
    <w:rsid w:val="00E23841"/>
    <w:rsid w:val="00E23E02"/>
    <w:rsid w:val="00E23E8F"/>
    <w:rsid w:val="00E23F23"/>
    <w:rsid w:val="00E240F8"/>
    <w:rsid w:val="00E24C07"/>
    <w:rsid w:val="00E250A7"/>
    <w:rsid w:val="00E253D4"/>
    <w:rsid w:val="00E25609"/>
    <w:rsid w:val="00E257BE"/>
    <w:rsid w:val="00E259AF"/>
    <w:rsid w:val="00E26289"/>
    <w:rsid w:val="00E265A6"/>
    <w:rsid w:val="00E26BF8"/>
    <w:rsid w:val="00E30991"/>
    <w:rsid w:val="00E30A8A"/>
    <w:rsid w:val="00E30BFE"/>
    <w:rsid w:val="00E30EEB"/>
    <w:rsid w:val="00E31209"/>
    <w:rsid w:val="00E3125F"/>
    <w:rsid w:val="00E3158E"/>
    <w:rsid w:val="00E31627"/>
    <w:rsid w:val="00E31941"/>
    <w:rsid w:val="00E31959"/>
    <w:rsid w:val="00E31B08"/>
    <w:rsid w:val="00E31D71"/>
    <w:rsid w:val="00E31E42"/>
    <w:rsid w:val="00E320F2"/>
    <w:rsid w:val="00E321B5"/>
    <w:rsid w:val="00E327ED"/>
    <w:rsid w:val="00E32853"/>
    <w:rsid w:val="00E331C1"/>
    <w:rsid w:val="00E3383A"/>
    <w:rsid w:val="00E3393C"/>
    <w:rsid w:val="00E33A0E"/>
    <w:rsid w:val="00E33ACB"/>
    <w:rsid w:val="00E33CCE"/>
    <w:rsid w:val="00E33D3A"/>
    <w:rsid w:val="00E34323"/>
    <w:rsid w:val="00E34455"/>
    <w:rsid w:val="00E346ED"/>
    <w:rsid w:val="00E34763"/>
    <w:rsid w:val="00E349C1"/>
    <w:rsid w:val="00E34CE2"/>
    <w:rsid w:val="00E34EDF"/>
    <w:rsid w:val="00E3525C"/>
    <w:rsid w:val="00E35281"/>
    <w:rsid w:val="00E3542B"/>
    <w:rsid w:val="00E357F9"/>
    <w:rsid w:val="00E36366"/>
    <w:rsid w:val="00E3658E"/>
    <w:rsid w:val="00E366BA"/>
    <w:rsid w:val="00E367C6"/>
    <w:rsid w:val="00E37091"/>
    <w:rsid w:val="00E3746E"/>
    <w:rsid w:val="00E37791"/>
    <w:rsid w:val="00E37FAC"/>
    <w:rsid w:val="00E4071D"/>
    <w:rsid w:val="00E41A68"/>
    <w:rsid w:val="00E42622"/>
    <w:rsid w:val="00E42B39"/>
    <w:rsid w:val="00E42D0C"/>
    <w:rsid w:val="00E434D3"/>
    <w:rsid w:val="00E43869"/>
    <w:rsid w:val="00E43CD2"/>
    <w:rsid w:val="00E44061"/>
    <w:rsid w:val="00E4489B"/>
    <w:rsid w:val="00E44916"/>
    <w:rsid w:val="00E45397"/>
    <w:rsid w:val="00E45847"/>
    <w:rsid w:val="00E45DC8"/>
    <w:rsid w:val="00E46334"/>
    <w:rsid w:val="00E465E4"/>
    <w:rsid w:val="00E46603"/>
    <w:rsid w:val="00E469AC"/>
    <w:rsid w:val="00E46CBA"/>
    <w:rsid w:val="00E46DEC"/>
    <w:rsid w:val="00E46E33"/>
    <w:rsid w:val="00E4709E"/>
    <w:rsid w:val="00E470E1"/>
    <w:rsid w:val="00E47568"/>
    <w:rsid w:val="00E50015"/>
    <w:rsid w:val="00E50CFC"/>
    <w:rsid w:val="00E51753"/>
    <w:rsid w:val="00E51810"/>
    <w:rsid w:val="00E51B56"/>
    <w:rsid w:val="00E51D82"/>
    <w:rsid w:val="00E52199"/>
    <w:rsid w:val="00E5249A"/>
    <w:rsid w:val="00E527D6"/>
    <w:rsid w:val="00E52E53"/>
    <w:rsid w:val="00E530A6"/>
    <w:rsid w:val="00E53483"/>
    <w:rsid w:val="00E53800"/>
    <w:rsid w:val="00E538BD"/>
    <w:rsid w:val="00E53A69"/>
    <w:rsid w:val="00E53DCD"/>
    <w:rsid w:val="00E53FB1"/>
    <w:rsid w:val="00E54022"/>
    <w:rsid w:val="00E54381"/>
    <w:rsid w:val="00E546A4"/>
    <w:rsid w:val="00E54812"/>
    <w:rsid w:val="00E55905"/>
    <w:rsid w:val="00E55961"/>
    <w:rsid w:val="00E55A77"/>
    <w:rsid w:val="00E55B5C"/>
    <w:rsid w:val="00E55E20"/>
    <w:rsid w:val="00E55FC0"/>
    <w:rsid w:val="00E55FE1"/>
    <w:rsid w:val="00E5620C"/>
    <w:rsid w:val="00E5697F"/>
    <w:rsid w:val="00E579C9"/>
    <w:rsid w:val="00E60A95"/>
    <w:rsid w:val="00E60C04"/>
    <w:rsid w:val="00E614D3"/>
    <w:rsid w:val="00E61C47"/>
    <w:rsid w:val="00E61FD3"/>
    <w:rsid w:val="00E62032"/>
    <w:rsid w:val="00E622F4"/>
    <w:rsid w:val="00E6236A"/>
    <w:rsid w:val="00E627E6"/>
    <w:rsid w:val="00E62BD2"/>
    <w:rsid w:val="00E62F5A"/>
    <w:rsid w:val="00E6312D"/>
    <w:rsid w:val="00E6315C"/>
    <w:rsid w:val="00E63AD4"/>
    <w:rsid w:val="00E6471C"/>
    <w:rsid w:val="00E6477F"/>
    <w:rsid w:val="00E64BCD"/>
    <w:rsid w:val="00E64C15"/>
    <w:rsid w:val="00E64DEC"/>
    <w:rsid w:val="00E64EC6"/>
    <w:rsid w:val="00E6543C"/>
    <w:rsid w:val="00E655B2"/>
    <w:rsid w:val="00E658E8"/>
    <w:rsid w:val="00E65A61"/>
    <w:rsid w:val="00E65CC2"/>
    <w:rsid w:val="00E66870"/>
    <w:rsid w:val="00E669A7"/>
    <w:rsid w:val="00E669CD"/>
    <w:rsid w:val="00E6752E"/>
    <w:rsid w:val="00E67E84"/>
    <w:rsid w:val="00E70149"/>
    <w:rsid w:val="00E70841"/>
    <w:rsid w:val="00E70F5D"/>
    <w:rsid w:val="00E71442"/>
    <w:rsid w:val="00E716F4"/>
    <w:rsid w:val="00E71EA2"/>
    <w:rsid w:val="00E7201D"/>
    <w:rsid w:val="00E72A19"/>
    <w:rsid w:val="00E72C83"/>
    <w:rsid w:val="00E72EE5"/>
    <w:rsid w:val="00E73372"/>
    <w:rsid w:val="00E733EE"/>
    <w:rsid w:val="00E7389E"/>
    <w:rsid w:val="00E73A7B"/>
    <w:rsid w:val="00E73BDA"/>
    <w:rsid w:val="00E7440A"/>
    <w:rsid w:val="00E74A75"/>
    <w:rsid w:val="00E74F18"/>
    <w:rsid w:val="00E75242"/>
    <w:rsid w:val="00E754BF"/>
    <w:rsid w:val="00E75998"/>
    <w:rsid w:val="00E75F33"/>
    <w:rsid w:val="00E7638A"/>
    <w:rsid w:val="00E765A6"/>
    <w:rsid w:val="00E766F1"/>
    <w:rsid w:val="00E76760"/>
    <w:rsid w:val="00E76BF4"/>
    <w:rsid w:val="00E77299"/>
    <w:rsid w:val="00E7748B"/>
    <w:rsid w:val="00E77CBB"/>
    <w:rsid w:val="00E77DC1"/>
    <w:rsid w:val="00E77FAE"/>
    <w:rsid w:val="00E80410"/>
    <w:rsid w:val="00E8046B"/>
    <w:rsid w:val="00E807E3"/>
    <w:rsid w:val="00E80831"/>
    <w:rsid w:val="00E81244"/>
    <w:rsid w:val="00E81B3D"/>
    <w:rsid w:val="00E823B7"/>
    <w:rsid w:val="00E8254A"/>
    <w:rsid w:val="00E8283F"/>
    <w:rsid w:val="00E829DC"/>
    <w:rsid w:val="00E82F1C"/>
    <w:rsid w:val="00E83249"/>
    <w:rsid w:val="00E8344C"/>
    <w:rsid w:val="00E834D1"/>
    <w:rsid w:val="00E838E6"/>
    <w:rsid w:val="00E83A11"/>
    <w:rsid w:val="00E84818"/>
    <w:rsid w:val="00E8496F"/>
    <w:rsid w:val="00E84AF2"/>
    <w:rsid w:val="00E84E99"/>
    <w:rsid w:val="00E85239"/>
    <w:rsid w:val="00E856DB"/>
    <w:rsid w:val="00E856F1"/>
    <w:rsid w:val="00E862BA"/>
    <w:rsid w:val="00E866B6"/>
    <w:rsid w:val="00E87BEF"/>
    <w:rsid w:val="00E87F08"/>
    <w:rsid w:val="00E87F3F"/>
    <w:rsid w:val="00E90879"/>
    <w:rsid w:val="00E90D13"/>
    <w:rsid w:val="00E90EE9"/>
    <w:rsid w:val="00E916DE"/>
    <w:rsid w:val="00E919D6"/>
    <w:rsid w:val="00E92628"/>
    <w:rsid w:val="00E932A9"/>
    <w:rsid w:val="00E9373C"/>
    <w:rsid w:val="00E93E17"/>
    <w:rsid w:val="00E93F22"/>
    <w:rsid w:val="00E93FBA"/>
    <w:rsid w:val="00E942B6"/>
    <w:rsid w:val="00E945D6"/>
    <w:rsid w:val="00E94EBA"/>
    <w:rsid w:val="00E950DE"/>
    <w:rsid w:val="00E9527A"/>
    <w:rsid w:val="00E95592"/>
    <w:rsid w:val="00E95CB2"/>
    <w:rsid w:val="00E96A8E"/>
    <w:rsid w:val="00E96DC3"/>
    <w:rsid w:val="00E97007"/>
    <w:rsid w:val="00E971A4"/>
    <w:rsid w:val="00E973E8"/>
    <w:rsid w:val="00E97405"/>
    <w:rsid w:val="00E9751F"/>
    <w:rsid w:val="00E97AA2"/>
    <w:rsid w:val="00E97CEB"/>
    <w:rsid w:val="00EA0342"/>
    <w:rsid w:val="00EA0A28"/>
    <w:rsid w:val="00EA0B58"/>
    <w:rsid w:val="00EA0B62"/>
    <w:rsid w:val="00EA13F0"/>
    <w:rsid w:val="00EA1484"/>
    <w:rsid w:val="00EA1B99"/>
    <w:rsid w:val="00EA20FA"/>
    <w:rsid w:val="00EA2C8E"/>
    <w:rsid w:val="00EA2FD6"/>
    <w:rsid w:val="00EA35DD"/>
    <w:rsid w:val="00EA380E"/>
    <w:rsid w:val="00EA3A2A"/>
    <w:rsid w:val="00EA463A"/>
    <w:rsid w:val="00EA4C1B"/>
    <w:rsid w:val="00EA4D04"/>
    <w:rsid w:val="00EA512F"/>
    <w:rsid w:val="00EA5141"/>
    <w:rsid w:val="00EA544C"/>
    <w:rsid w:val="00EA57A7"/>
    <w:rsid w:val="00EA5B70"/>
    <w:rsid w:val="00EA6083"/>
    <w:rsid w:val="00EA616B"/>
    <w:rsid w:val="00EA6A89"/>
    <w:rsid w:val="00EA6C40"/>
    <w:rsid w:val="00EA6F3B"/>
    <w:rsid w:val="00EA709D"/>
    <w:rsid w:val="00EA72DC"/>
    <w:rsid w:val="00EA72EB"/>
    <w:rsid w:val="00EA7305"/>
    <w:rsid w:val="00EA7417"/>
    <w:rsid w:val="00EA781F"/>
    <w:rsid w:val="00EA7E04"/>
    <w:rsid w:val="00EA7FF4"/>
    <w:rsid w:val="00EB08CB"/>
    <w:rsid w:val="00EB0A7B"/>
    <w:rsid w:val="00EB0EEA"/>
    <w:rsid w:val="00EB12ED"/>
    <w:rsid w:val="00EB1A77"/>
    <w:rsid w:val="00EB1D66"/>
    <w:rsid w:val="00EB2BF5"/>
    <w:rsid w:val="00EB3169"/>
    <w:rsid w:val="00EB31AD"/>
    <w:rsid w:val="00EB34A3"/>
    <w:rsid w:val="00EB3540"/>
    <w:rsid w:val="00EB37F7"/>
    <w:rsid w:val="00EB3865"/>
    <w:rsid w:val="00EB39E8"/>
    <w:rsid w:val="00EB41E3"/>
    <w:rsid w:val="00EB434B"/>
    <w:rsid w:val="00EB4385"/>
    <w:rsid w:val="00EB4554"/>
    <w:rsid w:val="00EB4738"/>
    <w:rsid w:val="00EB486C"/>
    <w:rsid w:val="00EB49DA"/>
    <w:rsid w:val="00EB4CA2"/>
    <w:rsid w:val="00EB4F7E"/>
    <w:rsid w:val="00EB5132"/>
    <w:rsid w:val="00EB5337"/>
    <w:rsid w:val="00EB55D3"/>
    <w:rsid w:val="00EB5E15"/>
    <w:rsid w:val="00EB616C"/>
    <w:rsid w:val="00EB61D2"/>
    <w:rsid w:val="00EB6374"/>
    <w:rsid w:val="00EB6E06"/>
    <w:rsid w:val="00EB71DA"/>
    <w:rsid w:val="00EB7626"/>
    <w:rsid w:val="00EB7640"/>
    <w:rsid w:val="00EB7834"/>
    <w:rsid w:val="00EB7FEE"/>
    <w:rsid w:val="00EC005F"/>
    <w:rsid w:val="00EC01CC"/>
    <w:rsid w:val="00EC0E0D"/>
    <w:rsid w:val="00EC138B"/>
    <w:rsid w:val="00EC18F2"/>
    <w:rsid w:val="00EC1BED"/>
    <w:rsid w:val="00EC1C5C"/>
    <w:rsid w:val="00EC1E18"/>
    <w:rsid w:val="00EC24FE"/>
    <w:rsid w:val="00EC25A2"/>
    <w:rsid w:val="00EC2870"/>
    <w:rsid w:val="00EC2AB3"/>
    <w:rsid w:val="00EC2C78"/>
    <w:rsid w:val="00EC2C82"/>
    <w:rsid w:val="00EC2CD1"/>
    <w:rsid w:val="00EC2F76"/>
    <w:rsid w:val="00EC4CC2"/>
    <w:rsid w:val="00EC53C2"/>
    <w:rsid w:val="00EC53C8"/>
    <w:rsid w:val="00EC54FB"/>
    <w:rsid w:val="00EC5ED3"/>
    <w:rsid w:val="00EC61A0"/>
    <w:rsid w:val="00EC7932"/>
    <w:rsid w:val="00EC7CDB"/>
    <w:rsid w:val="00ED052D"/>
    <w:rsid w:val="00ED090D"/>
    <w:rsid w:val="00ED0F32"/>
    <w:rsid w:val="00ED0FDC"/>
    <w:rsid w:val="00ED107A"/>
    <w:rsid w:val="00ED1C41"/>
    <w:rsid w:val="00ED1E5A"/>
    <w:rsid w:val="00ED21C8"/>
    <w:rsid w:val="00ED2226"/>
    <w:rsid w:val="00ED2769"/>
    <w:rsid w:val="00ED3CFE"/>
    <w:rsid w:val="00ED46CF"/>
    <w:rsid w:val="00ED4ABF"/>
    <w:rsid w:val="00ED5210"/>
    <w:rsid w:val="00ED523F"/>
    <w:rsid w:val="00ED57C3"/>
    <w:rsid w:val="00ED5CC8"/>
    <w:rsid w:val="00ED5E7A"/>
    <w:rsid w:val="00ED636F"/>
    <w:rsid w:val="00ED63E6"/>
    <w:rsid w:val="00ED6C41"/>
    <w:rsid w:val="00ED6D5E"/>
    <w:rsid w:val="00ED6E8A"/>
    <w:rsid w:val="00ED6F95"/>
    <w:rsid w:val="00ED730C"/>
    <w:rsid w:val="00ED73E9"/>
    <w:rsid w:val="00ED784F"/>
    <w:rsid w:val="00ED7F5C"/>
    <w:rsid w:val="00ED7FE1"/>
    <w:rsid w:val="00EE01A0"/>
    <w:rsid w:val="00EE036B"/>
    <w:rsid w:val="00EE0649"/>
    <w:rsid w:val="00EE1786"/>
    <w:rsid w:val="00EE1932"/>
    <w:rsid w:val="00EE2B6F"/>
    <w:rsid w:val="00EE2DD8"/>
    <w:rsid w:val="00EE2EE5"/>
    <w:rsid w:val="00EE31B6"/>
    <w:rsid w:val="00EE3217"/>
    <w:rsid w:val="00EE3428"/>
    <w:rsid w:val="00EE36FD"/>
    <w:rsid w:val="00EE48CD"/>
    <w:rsid w:val="00EE4F73"/>
    <w:rsid w:val="00EE51FD"/>
    <w:rsid w:val="00EE5B47"/>
    <w:rsid w:val="00EE6B4E"/>
    <w:rsid w:val="00EE6CAE"/>
    <w:rsid w:val="00EE6FA6"/>
    <w:rsid w:val="00EE78B1"/>
    <w:rsid w:val="00EE7C4D"/>
    <w:rsid w:val="00EF08FA"/>
    <w:rsid w:val="00EF0C8A"/>
    <w:rsid w:val="00EF104C"/>
    <w:rsid w:val="00EF11A4"/>
    <w:rsid w:val="00EF125D"/>
    <w:rsid w:val="00EF1807"/>
    <w:rsid w:val="00EF184F"/>
    <w:rsid w:val="00EF1AA9"/>
    <w:rsid w:val="00EF1F43"/>
    <w:rsid w:val="00EF243A"/>
    <w:rsid w:val="00EF249B"/>
    <w:rsid w:val="00EF2554"/>
    <w:rsid w:val="00EF2770"/>
    <w:rsid w:val="00EF296C"/>
    <w:rsid w:val="00EF2D1A"/>
    <w:rsid w:val="00EF2F9E"/>
    <w:rsid w:val="00EF3418"/>
    <w:rsid w:val="00EF3740"/>
    <w:rsid w:val="00EF3944"/>
    <w:rsid w:val="00EF3B84"/>
    <w:rsid w:val="00EF438F"/>
    <w:rsid w:val="00EF49EA"/>
    <w:rsid w:val="00EF55EC"/>
    <w:rsid w:val="00EF5C1C"/>
    <w:rsid w:val="00EF6968"/>
    <w:rsid w:val="00EF6995"/>
    <w:rsid w:val="00EF6EAC"/>
    <w:rsid w:val="00EF72EF"/>
    <w:rsid w:val="00EF751B"/>
    <w:rsid w:val="00EF7934"/>
    <w:rsid w:val="00EF7E66"/>
    <w:rsid w:val="00F00082"/>
    <w:rsid w:val="00F004E1"/>
    <w:rsid w:val="00F00517"/>
    <w:rsid w:val="00F0069C"/>
    <w:rsid w:val="00F00BEC"/>
    <w:rsid w:val="00F013A8"/>
    <w:rsid w:val="00F013D8"/>
    <w:rsid w:val="00F0145E"/>
    <w:rsid w:val="00F01A42"/>
    <w:rsid w:val="00F022BD"/>
    <w:rsid w:val="00F025D9"/>
    <w:rsid w:val="00F02791"/>
    <w:rsid w:val="00F029AE"/>
    <w:rsid w:val="00F02A9D"/>
    <w:rsid w:val="00F02B35"/>
    <w:rsid w:val="00F02F7C"/>
    <w:rsid w:val="00F030FC"/>
    <w:rsid w:val="00F03595"/>
    <w:rsid w:val="00F0474E"/>
    <w:rsid w:val="00F05017"/>
    <w:rsid w:val="00F0507A"/>
    <w:rsid w:val="00F05437"/>
    <w:rsid w:val="00F059CB"/>
    <w:rsid w:val="00F0747A"/>
    <w:rsid w:val="00F078B3"/>
    <w:rsid w:val="00F10474"/>
    <w:rsid w:val="00F106E0"/>
    <w:rsid w:val="00F111EB"/>
    <w:rsid w:val="00F112B8"/>
    <w:rsid w:val="00F113A2"/>
    <w:rsid w:val="00F1154B"/>
    <w:rsid w:val="00F115D9"/>
    <w:rsid w:val="00F11A34"/>
    <w:rsid w:val="00F11BF3"/>
    <w:rsid w:val="00F11E3B"/>
    <w:rsid w:val="00F12016"/>
    <w:rsid w:val="00F12671"/>
    <w:rsid w:val="00F13591"/>
    <w:rsid w:val="00F1410C"/>
    <w:rsid w:val="00F14688"/>
    <w:rsid w:val="00F14BDF"/>
    <w:rsid w:val="00F14C82"/>
    <w:rsid w:val="00F14D00"/>
    <w:rsid w:val="00F14DCB"/>
    <w:rsid w:val="00F14F0A"/>
    <w:rsid w:val="00F153E7"/>
    <w:rsid w:val="00F154C3"/>
    <w:rsid w:val="00F15684"/>
    <w:rsid w:val="00F15DB3"/>
    <w:rsid w:val="00F16096"/>
    <w:rsid w:val="00F162B8"/>
    <w:rsid w:val="00F168B1"/>
    <w:rsid w:val="00F16AF3"/>
    <w:rsid w:val="00F16B22"/>
    <w:rsid w:val="00F1765F"/>
    <w:rsid w:val="00F17A30"/>
    <w:rsid w:val="00F202CE"/>
    <w:rsid w:val="00F20FAB"/>
    <w:rsid w:val="00F2127D"/>
    <w:rsid w:val="00F21428"/>
    <w:rsid w:val="00F219E1"/>
    <w:rsid w:val="00F21B0C"/>
    <w:rsid w:val="00F226E5"/>
    <w:rsid w:val="00F235FC"/>
    <w:rsid w:val="00F239C1"/>
    <w:rsid w:val="00F23F53"/>
    <w:rsid w:val="00F246E8"/>
    <w:rsid w:val="00F24754"/>
    <w:rsid w:val="00F24E1A"/>
    <w:rsid w:val="00F25221"/>
    <w:rsid w:val="00F256F9"/>
    <w:rsid w:val="00F2734E"/>
    <w:rsid w:val="00F27681"/>
    <w:rsid w:val="00F27941"/>
    <w:rsid w:val="00F27C07"/>
    <w:rsid w:val="00F27CBC"/>
    <w:rsid w:val="00F27D9F"/>
    <w:rsid w:val="00F27E37"/>
    <w:rsid w:val="00F30188"/>
    <w:rsid w:val="00F3063A"/>
    <w:rsid w:val="00F309D5"/>
    <w:rsid w:val="00F30DCA"/>
    <w:rsid w:val="00F30FB1"/>
    <w:rsid w:val="00F314F1"/>
    <w:rsid w:val="00F31542"/>
    <w:rsid w:val="00F31898"/>
    <w:rsid w:val="00F31FB5"/>
    <w:rsid w:val="00F325DE"/>
    <w:rsid w:val="00F3281D"/>
    <w:rsid w:val="00F32AEE"/>
    <w:rsid w:val="00F32B45"/>
    <w:rsid w:val="00F32E82"/>
    <w:rsid w:val="00F331C2"/>
    <w:rsid w:val="00F33275"/>
    <w:rsid w:val="00F33745"/>
    <w:rsid w:val="00F33805"/>
    <w:rsid w:val="00F33E31"/>
    <w:rsid w:val="00F3427B"/>
    <w:rsid w:val="00F34803"/>
    <w:rsid w:val="00F34E97"/>
    <w:rsid w:val="00F3531E"/>
    <w:rsid w:val="00F35A41"/>
    <w:rsid w:val="00F35A55"/>
    <w:rsid w:val="00F35C1B"/>
    <w:rsid w:val="00F35F7C"/>
    <w:rsid w:val="00F35FBE"/>
    <w:rsid w:val="00F36238"/>
    <w:rsid w:val="00F3653D"/>
    <w:rsid w:val="00F3662E"/>
    <w:rsid w:val="00F37C89"/>
    <w:rsid w:val="00F40608"/>
    <w:rsid w:val="00F409E0"/>
    <w:rsid w:val="00F40F59"/>
    <w:rsid w:val="00F4125A"/>
    <w:rsid w:val="00F4188D"/>
    <w:rsid w:val="00F41C44"/>
    <w:rsid w:val="00F41EA6"/>
    <w:rsid w:val="00F4235D"/>
    <w:rsid w:val="00F423C5"/>
    <w:rsid w:val="00F4295A"/>
    <w:rsid w:val="00F43AAB"/>
    <w:rsid w:val="00F44532"/>
    <w:rsid w:val="00F44AE9"/>
    <w:rsid w:val="00F45836"/>
    <w:rsid w:val="00F45C7C"/>
    <w:rsid w:val="00F45DF2"/>
    <w:rsid w:val="00F460C4"/>
    <w:rsid w:val="00F46263"/>
    <w:rsid w:val="00F46810"/>
    <w:rsid w:val="00F46940"/>
    <w:rsid w:val="00F46D12"/>
    <w:rsid w:val="00F46D8D"/>
    <w:rsid w:val="00F46DC7"/>
    <w:rsid w:val="00F46EEE"/>
    <w:rsid w:val="00F4780F"/>
    <w:rsid w:val="00F47837"/>
    <w:rsid w:val="00F47BD3"/>
    <w:rsid w:val="00F50386"/>
    <w:rsid w:val="00F5042F"/>
    <w:rsid w:val="00F50999"/>
    <w:rsid w:val="00F50D68"/>
    <w:rsid w:val="00F50E35"/>
    <w:rsid w:val="00F51408"/>
    <w:rsid w:val="00F51725"/>
    <w:rsid w:val="00F51F7D"/>
    <w:rsid w:val="00F5253E"/>
    <w:rsid w:val="00F52A15"/>
    <w:rsid w:val="00F52A3D"/>
    <w:rsid w:val="00F52B04"/>
    <w:rsid w:val="00F52B08"/>
    <w:rsid w:val="00F52C67"/>
    <w:rsid w:val="00F5348D"/>
    <w:rsid w:val="00F5354E"/>
    <w:rsid w:val="00F53A29"/>
    <w:rsid w:val="00F53B16"/>
    <w:rsid w:val="00F54DC6"/>
    <w:rsid w:val="00F54EB3"/>
    <w:rsid w:val="00F55237"/>
    <w:rsid w:val="00F55348"/>
    <w:rsid w:val="00F553F3"/>
    <w:rsid w:val="00F55A22"/>
    <w:rsid w:val="00F55C20"/>
    <w:rsid w:val="00F56615"/>
    <w:rsid w:val="00F56AC5"/>
    <w:rsid w:val="00F56B46"/>
    <w:rsid w:val="00F56E95"/>
    <w:rsid w:val="00F571F2"/>
    <w:rsid w:val="00F5736C"/>
    <w:rsid w:val="00F575D7"/>
    <w:rsid w:val="00F579A9"/>
    <w:rsid w:val="00F60044"/>
    <w:rsid w:val="00F600D3"/>
    <w:rsid w:val="00F60616"/>
    <w:rsid w:val="00F60BF7"/>
    <w:rsid w:val="00F60FE2"/>
    <w:rsid w:val="00F6158C"/>
    <w:rsid w:val="00F616DA"/>
    <w:rsid w:val="00F62113"/>
    <w:rsid w:val="00F629F4"/>
    <w:rsid w:val="00F62A22"/>
    <w:rsid w:val="00F63682"/>
    <w:rsid w:val="00F63790"/>
    <w:rsid w:val="00F63AEB"/>
    <w:rsid w:val="00F63DA2"/>
    <w:rsid w:val="00F63FBB"/>
    <w:rsid w:val="00F63FFD"/>
    <w:rsid w:val="00F644A0"/>
    <w:rsid w:val="00F64B84"/>
    <w:rsid w:val="00F65046"/>
    <w:rsid w:val="00F65B59"/>
    <w:rsid w:val="00F663C3"/>
    <w:rsid w:val="00F66F44"/>
    <w:rsid w:val="00F6755F"/>
    <w:rsid w:val="00F70414"/>
    <w:rsid w:val="00F70B02"/>
    <w:rsid w:val="00F711A5"/>
    <w:rsid w:val="00F71296"/>
    <w:rsid w:val="00F71320"/>
    <w:rsid w:val="00F72031"/>
    <w:rsid w:val="00F72AAF"/>
    <w:rsid w:val="00F732D9"/>
    <w:rsid w:val="00F732F4"/>
    <w:rsid w:val="00F7338B"/>
    <w:rsid w:val="00F734A8"/>
    <w:rsid w:val="00F74447"/>
    <w:rsid w:val="00F7473E"/>
    <w:rsid w:val="00F74DB8"/>
    <w:rsid w:val="00F74F27"/>
    <w:rsid w:val="00F754D9"/>
    <w:rsid w:val="00F75ABD"/>
    <w:rsid w:val="00F75DB6"/>
    <w:rsid w:val="00F76A15"/>
    <w:rsid w:val="00F76EEB"/>
    <w:rsid w:val="00F77795"/>
    <w:rsid w:val="00F77ADD"/>
    <w:rsid w:val="00F77B13"/>
    <w:rsid w:val="00F77DD6"/>
    <w:rsid w:val="00F8069A"/>
    <w:rsid w:val="00F81502"/>
    <w:rsid w:val="00F816CD"/>
    <w:rsid w:val="00F818A9"/>
    <w:rsid w:val="00F823CE"/>
    <w:rsid w:val="00F8242F"/>
    <w:rsid w:val="00F82718"/>
    <w:rsid w:val="00F82ABD"/>
    <w:rsid w:val="00F82ED1"/>
    <w:rsid w:val="00F83547"/>
    <w:rsid w:val="00F8364F"/>
    <w:rsid w:val="00F838A0"/>
    <w:rsid w:val="00F83B22"/>
    <w:rsid w:val="00F83E37"/>
    <w:rsid w:val="00F83E78"/>
    <w:rsid w:val="00F83F93"/>
    <w:rsid w:val="00F84C7F"/>
    <w:rsid w:val="00F850CA"/>
    <w:rsid w:val="00F8522F"/>
    <w:rsid w:val="00F853B1"/>
    <w:rsid w:val="00F855AD"/>
    <w:rsid w:val="00F85726"/>
    <w:rsid w:val="00F85C76"/>
    <w:rsid w:val="00F85D24"/>
    <w:rsid w:val="00F860CD"/>
    <w:rsid w:val="00F86347"/>
    <w:rsid w:val="00F8662E"/>
    <w:rsid w:val="00F868B3"/>
    <w:rsid w:val="00F872F1"/>
    <w:rsid w:val="00F874A5"/>
    <w:rsid w:val="00F87798"/>
    <w:rsid w:val="00F87819"/>
    <w:rsid w:val="00F878E1"/>
    <w:rsid w:val="00F9062A"/>
    <w:rsid w:val="00F90633"/>
    <w:rsid w:val="00F9073C"/>
    <w:rsid w:val="00F90903"/>
    <w:rsid w:val="00F909AE"/>
    <w:rsid w:val="00F90C3D"/>
    <w:rsid w:val="00F90CFB"/>
    <w:rsid w:val="00F9105F"/>
    <w:rsid w:val="00F913AD"/>
    <w:rsid w:val="00F9143B"/>
    <w:rsid w:val="00F918EE"/>
    <w:rsid w:val="00F91F48"/>
    <w:rsid w:val="00F92488"/>
    <w:rsid w:val="00F929C2"/>
    <w:rsid w:val="00F92C85"/>
    <w:rsid w:val="00F93808"/>
    <w:rsid w:val="00F93E9B"/>
    <w:rsid w:val="00F942D9"/>
    <w:rsid w:val="00F945B7"/>
    <w:rsid w:val="00F94653"/>
    <w:rsid w:val="00F947DD"/>
    <w:rsid w:val="00F9492D"/>
    <w:rsid w:val="00F94A5A"/>
    <w:rsid w:val="00F94E6A"/>
    <w:rsid w:val="00F954E2"/>
    <w:rsid w:val="00F955F3"/>
    <w:rsid w:val="00F95D94"/>
    <w:rsid w:val="00F9677B"/>
    <w:rsid w:val="00F9678E"/>
    <w:rsid w:val="00F96AAA"/>
    <w:rsid w:val="00F96BB5"/>
    <w:rsid w:val="00F96CDD"/>
    <w:rsid w:val="00F972E5"/>
    <w:rsid w:val="00F97530"/>
    <w:rsid w:val="00F979E8"/>
    <w:rsid w:val="00F97E67"/>
    <w:rsid w:val="00FA05D1"/>
    <w:rsid w:val="00FA18CD"/>
    <w:rsid w:val="00FA23F3"/>
    <w:rsid w:val="00FA27BF"/>
    <w:rsid w:val="00FA27EC"/>
    <w:rsid w:val="00FA2AEA"/>
    <w:rsid w:val="00FA35CF"/>
    <w:rsid w:val="00FA3B11"/>
    <w:rsid w:val="00FA3C95"/>
    <w:rsid w:val="00FA3E59"/>
    <w:rsid w:val="00FA441E"/>
    <w:rsid w:val="00FA4526"/>
    <w:rsid w:val="00FA4AA5"/>
    <w:rsid w:val="00FA4B10"/>
    <w:rsid w:val="00FA5B1E"/>
    <w:rsid w:val="00FA5B52"/>
    <w:rsid w:val="00FA5F2B"/>
    <w:rsid w:val="00FA65F6"/>
    <w:rsid w:val="00FA6A91"/>
    <w:rsid w:val="00FA6C60"/>
    <w:rsid w:val="00FA7068"/>
    <w:rsid w:val="00FA70C2"/>
    <w:rsid w:val="00FA7107"/>
    <w:rsid w:val="00FA7D4B"/>
    <w:rsid w:val="00FB0368"/>
    <w:rsid w:val="00FB036D"/>
    <w:rsid w:val="00FB0FEA"/>
    <w:rsid w:val="00FB18FF"/>
    <w:rsid w:val="00FB1AD7"/>
    <w:rsid w:val="00FB1FB3"/>
    <w:rsid w:val="00FB209D"/>
    <w:rsid w:val="00FB3028"/>
    <w:rsid w:val="00FB3459"/>
    <w:rsid w:val="00FB3A3E"/>
    <w:rsid w:val="00FB3A5C"/>
    <w:rsid w:val="00FB3EC0"/>
    <w:rsid w:val="00FB40BF"/>
    <w:rsid w:val="00FB4666"/>
    <w:rsid w:val="00FB48E9"/>
    <w:rsid w:val="00FB4B0C"/>
    <w:rsid w:val="00FB4C48"/>
    <w:rsid w:val="00FB4DC5"/>
    <w:rsid w:val="00FB5021"/>
    <w:rsid w:val="00FB538E"/>
    <w:rsid w:val="00FB54DF"/>
    <w:rsid w:val="00FB579F"/>
    <w:rsid w:val="00FB5A9E"/>
    <w:rsid w:val="00FB5DFE"/>
    <w:rsid w:val="00FB5FA0"/>
    <w:rsid w:val="00FB5FBE"/>
    <w:rsid w:val="00FB5FE9"/>
    <w:rsid w:val="00FB6105"/>
    <w:rsid w:val="00FB641F"/>
    <w:rsid w:val="00FB67B5"/>
    <w:rsid w:val="00FB68CA"/>
    <w:rsid w:val="00FB6A11"/>
    <w:rsid w:val="00FB718B"/>
    <w:rsid w:val="00FB73BE"/>
    <w:rsid w:val="00FB7C38"/>
    <w:rsid w:val="00FC0548"/>
    <w:rsid w:val="00FC0B55"/>
    <w:rsid w:val="00FC0E0B"/>
    <w:rsid w:val="00FC17F4"/>
    <w:rsid w:val="00FC1EBE"/>
    <w:rsid w:val="00FC28DC"/>
    <w:rsid w:val="00FC29E5"/>
    <w:rsid w:val="00FC2FB7"/>
    <w:rsid w:val="00FC352C"/>
    <w:rsid w:val="00FC3556"/>
    <w:rsid w:val="00FC44CA"/>
    <w:rsid w:val="00FC4865"/>
    <w:rsid w:val="00FC48AF"/>
    <w:rsid w:val="00FC50FE"/>
    <w:rsid w:val="00FC5412"/>
    <w:rsid w:val="00FC55D0"/>
    <w:rsid w:val="00FC59A5"/>
    <w:rsid w:val="00FC5EE3"/>
    <w:rsid w:val="00FC63BD"/>
    <w:rsid w:val="00FC6599"/>
    <w:rsid w:val="00FC72C3"/>
    <w:rsid w:val="00FC7C4B"/>
    <w:rsid w:val="00FC7FF1"/>
    <w:rsid w:val="00FD0152"/>
    <w:rsid w:val="00FD06E3"/>
    <w:rsid w:val="00FD11DF"/>
    <w:rsid w:val="00FD1456"/>
    <w:rsid w:val="00FD1495"/>
    <w:rsid w:val="00FD19D0"/>
    <w:rsid w:val="00FD1E64"/>
    <w:rsid w:val="00FD20CA"/>
    <w:rsid w:val="00FD21C4"/>
    <w:rsid w:val="00FD23F2"/>
    <w:rsid w:val="00FD3115"/>
    <w:rsid w:val="00FD32C2"/>
    <w:rsid w:val="00FD35F3"/>
    <w:rsid w:val="00FD3689"/>
    <w:rsid w:val="00FD373C"/>
    <w:rsid w:val="00FD3C5E"/>
    <w:rsid w:val="00FD404B"/>
    <w:rsid w:val="00FD4144"/>
    <w:rsid w:val="00FD446C"/>
    <w:rsid w:val="00FD45CF"/>
    <w:rsid w:val="00FD4FAA"/>
    <w:rsid w:val="00FD527F"/>
    <w:rsid w:val="00FD54CB"/>
    <w:rsid w:val="00FD5AF8"/>
    <w:rsid w:val="00FD5CDF"/>
    <w:rsid w:val="00FD605A"/>
    <w:rsid w:val="00FD61F6"/>
    <w:rsid w:val="00FD67D0"/>
    <w:rsid w:val="00FD6C16"/>
    <w:rsid w:val="00FD6DDE"/>
    <w:rsid w:val="00FD70BD"/>
    <w:rsid w:val="00FE0163"/>
    <w:rsid w:val="00FE03BE"/>
    <w:rsid w:val="00FE0461"/>
    <w:rsid w:val="00FE0509"/>
    <w:rsid w:val="00FE057F"/>
    <w:rsid w:val="00FE0AEB"/>
    <w:rsid w:val="00FE0D45"/>
    <w:rsid w:val="00FE0E9D"/>
    <w:rsid w:val="00FE1073"/>
    <w:rsid w:val="00FE117B"/>
    <w:rsid w:val="00FE1A36"/>
    <w:rsid w:val="00FE1AB7"/>
    <w:rsid w:val="00FE2310"/>
    <w:rsid w:val="00FE23A0"/>
    <w:rsid w:val="00FE2819"/>
    <w:rsid w:val="00FE2E6A"/>
    <w:rsid w:val="00FE35BB"/>
    <w:rsid w:val="00FE3806"/>
    <w:rsid w:val="00FE3A1F"/>
    <w:rsid w:val="00FE3A54"/>
    <w:rsid w:val="00FE3E84"/>
    <w:rsid w:val="00FE42DD"/>
    <w:rsid w:val="00FE4AFF"/>
    <w:rsid w:val="00FE4B58"/>
    <w:rsid w:val="00FE532D"/>
    <w:rsid w:val="00FE53D2"/>
    <w:rsid w:val="00FE57DF"/>
    <w:rsid w:val="00FE61D1"/>
    <w:rsid w:val="00FE6A0A"/>
    <w:rsid w:val="00FE70A4"/>
    <w:rsid w:val="00FE71F2"/>
    <w:rsid w:val="00FE720A"/>
    <w:rsid w:val="00FE73BD"/>
    <w:rsid w:val="00FE73E6"/>
    <w:rsid w:val="00FE76E3"/>
    <w:rsid w:val="00FE79C9"/>
    <w:rsid w:val="00FF0074"/>
    <w:rsid w:val="00FF054A"/>
    <w:rsid w:val="00FF12CE"/>
    <w:rsid w:val="00FF157E"/>
    <w:rsid w:val="00FF1872"/>
    <w:rsid w:val="00FF2151"/>
    <w:rsid w:val="00FF2D2B"/>
    <w:rsid w:val="00FF33CE"/>
    <w:rsid w:val="00FF3666"/>
    <w:rsid w:val="00FF3A42"/>
    <w:rsid w:val="00FF3B60"/>
    <w:rsid w:val="00FF4204"/>
    <w:rsid w:val="00FF4343"/>
    <w:rsid w:val="00FF43DC"/>
    <w:rsid w:val="00FF4F15"/>
    <w:rsid w:val="00FF589F"/>
    <w:rsid w:val="00FF5AC2"/>
    <w:rsid w:val="00FF5AC6"/>
    <w:rsid w:val="00FF5AE5"/>
    <w:rsid w:val="00FF5AF7"/>
    <w:rsid w:val="00FF5E6C"/>
    <w:rsid w:val="00FF6356"/>
    <w:rsid w:val="00FF698B"/>
    <w:rsid w:val="00FF6E3B"/>
    <w:rsid w:val="00FF74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3B878A8"/>
  <w15:chartTrackingRefBased/>
  <w15:docId w15:val="{A3A61CD1-1327-49B9-B47F-7965C583E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Pragraphs"/>
    <w:qFormat/>
    <w:rsid w:val="002C5604"/>
    <w:pPr>
      <w:spacing w:line="480" w:lineRule="auto"/>
    </w:pPr>
    <w:rPr>
      <w:rFonts w:asciiTheme="majorBidi" w:hAnsiTheme="majorBidi"/>
      <w:sz w:val="24"/>
    </w:rPr>
  </w:style>
  <w:style w:type="paragraph" w:styleId="Heading1">
    <w:name w:val="heading 1"/>
    <w:basedOn w:val="Normal"/>
    <w:next w:val="Normal"/>
    <w:link w:val="Heading1Char"/>
    <w:uiPriority w:val="9"/>
    <w:qFormat/>
    <w:rsid w:val="00AF5715"/>
    <w:pPr>
      <w:tabs>
        <w:tab w:val="left" w:pos="432"/>
      </w:tabs>
      <w:outlineLvl w:val="0"/>
    </w:pPr>
    <w:rPr>
      <w:rFonts w:cstheme="majorBidi"/>
      <w:szCs w:val="28"/>
    </w:rPr>
  </w:style>
  <w:style w:type="paragraph" w:styleId="Heading2">
    <w:name w:val="heading 2"/>
    <w:link w:val="Heading2Char"/>
    <w:autoRedefine/>
    <w:uiPriority w:val="9"/>
    <w:unhideWhenUsed/>
    <w:qFormat/>
    <w:rsid w:val="00752B25"/>
    <w:pPr>
      <w:keepNext/>
      <w:keepLines/>
      <w:suppressLineNumbers/>
      <w:tabs>
        <w:tab w:val="left" w:pos="432"/>
      </w:tabs>
      <w:spacing w:line="480" w:lineRule="auto"/>
      <w:outlineLvl w:val="1"/>
    </w:pPr>
    <w:rPr>
      <w:rFonts w:asciiTheme="majorBidi" w:hAnsiTheme="majorBidi" w:cstheme="majorBidi"/>
      <w:b/>
      <w:bCs/>
      <w:sz w:val="24"/>
    </w:rPr>
  </w:style>
  <w:style w:type="paragraph" w:styleId="Heading3">
    <w:name w:val="heading 3"/>
    <w:basedOn w:val="Normal"/>
    <w:next w:val="Normal"/>
    <w:link w:val="Heading3Char"/>
    <w:uiPriority w:val="9"/>
    <w:unhideWhenUsed/>
    <w:qFormat/>
    <w:rsid w:val="00510EB4"/>
    <w:pPr>
      <w:keepNext/>
      <w:keepLines/>
      <w:tabs>
        <w:tab w:val="left" w:pos="432"/>
      </w:tabs>
      <w:ind w:left="288"/>
      <w:outlineLvl w:val="2"/>
    </w:pPr>
    <w:rPr>
      <w:rFonts w:eastAsiaTheme="majorEastAsia" w:cstheme="majorBidi"/>
      <w:color w:val="0D0D0D" w:themeColor="text1" w:themeTint="F2"/>
    </w:rPr>
  </w:style>
  <w:style w:type="paragraph" w:styleId="Heading4">
    <w:name w:val="heading 4"/>
    <w:basedOn w:val="Caption"/>
    <w:next w:val="Normal"/>
    <w:link w:val="Heading4Char"/>
    <w:uiPriority w:val="9"/>
    <w:unhideWhenUsed/>
    <w:qFormat/>
    <w:rsid w:val="00731C61"/>
    <w:pPr>
      <w:jc w:val="center"/>
      <w:outlineLvl w:val="3"/>
    </w:pPr>
    <w:rPr>
      <w:bCs/>
      <w:i w:val="0"/>
      <w:iCs w:val="0"/>
      <w:color w:val="000000" w:themeColor="text1"/>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tyle2">
    <w:name w:val="Style2"/>
    <w:uiPriority w:val="99"/>
    <w:rsid w:val="002E6E3B"/>
    <w:pPr>
      <w:numPr>
        <w:numId w:val="1"/>
      </w:numPr>
    </w:pPr>
  </w:style>
  <w:style w:type="character" w:customStyle="1" w:styleId="Heading1Char">
    <w:name w:val="Heading 1 Char"/>
    <w:basedOn w:val="DefaultParagraphFont"/>
    <w:link w:val="Heading1"/>
    <w:uiPriority w:val="9"/>
    <w:rsid w:val="00AF5715"/>
    <w:rPr>
      <w:rFonts w:asciiTheme="majorBidi" w:hAnsiTheme="majorBidi" w:cstheme="majorBidi"/>
      <w:sz w:val="24"/>
      <w:szCs w:val="28"/>
    </w:rPr>
  </w:style>
  <w:style w:type="character" w:customStyle="1" w:styleId="Heading2Char">
    <w:name w:val="Heading 2 Char"/>
    <w:basedOn w:val="DefaultParagraphFont"/>
    <w:link w:val="Heading2"/>
    <w:uiPriority w:val="9"/>
    <w:rsid w:val="00752B25"/>
    <w:rPr>
      <w:rFonts w:asciiTheme="majorBidi" w:hAnsiTheme="majorBidi" w:cstheme="majorBidi"/>
      <w:b/>
      <w:bCs/>
      <w:sz w:val="24"/>
    </w:rPr>
  </w:style>
  <w:style w:type="table" w:styleId="TableGrid">
    <w:name w:val="Table Grid"/>
    <w:basedOn w:val="TableNormal"/>
    <w:uiPriority w:val="39"/>
    <w:rsid w:val="006C2E8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C2E8E"/>
    <w:pPr>
      <w:tabs>
        <w:tab w:val="center" w:pos="4680"/>
        <w:tab w:val="right" w:pos="9360"/>
      </w:tabs>
      <w:spacing w:line="240" w:lineRule="auto"/>
    </w:pPr>
  </w:style>
  <w:style w:type="character" w:customStyle="1" w:styleId="FooterChar">
    <w:name w:val="Footer Char"/>
    <w:basedOn w:val="DefaultParagraphFont"/>
    <w:link w:val="Footer"/>
    <w:uiPriority w:val="99"/>
    <w:rsid w:val="006C2E8E"/>
    <w:rPr>
      <w:rFonts w:asciiTheme="majorBidi" w:hAnsiTheme="majorBidi"/>
      <w:sz w:val="24"/>
      <w:szCs w:val="24"/>
    </w:rPr>
  </w:style>
  <w:style w:type="paragraph" w:styleId="ListParagraph">
    <w:name w:val="List Paragraph"/>
    <w:basedOn w:val="Normal"/>
    <w:uiPriority w:val="34"/>
    <w:qFormat/>
    <w:rsid w:val="006C2E8E"/>
    <w:pPr>
      <w:ind w:left="720"/>
    </w:pPr>
  </w:style>
  <w:style w:type="paragraph" w:styleId="TOC2">
    <w:name w:val="toc 2"/>
    <w:basedOn w:val="Normal"/>
    <w:next w:val="Normal"/>
    <w:autoRedefine/>
    <w:uiPriority w:val="39"/>
    <w:unhideWhenUsed/>
    <w:rsid w:val="0004521E"/>
    <w:pPr>
      <w:ind w:left="245"/>
    </w:pPr>
    <w:rPr>
      <w:rFonts w:cs="Times New Roman"/>
      <w:smallCaps/>
    </w:rPr>
  </w:style>
  <w:style w:type="paragraph" w:styleId="TOC1">
    <w:name w:val="toc 1"/>
    <w:aliases w:val="Thesis"/>
    <w:basedOn w:val="Normal"/>
    <w:next w:val="Heading1"/>
    <w:autoRedefine/>
    <w:uiPriority w:val="39"/>
    <w:unhideWhenUsed/>
    <w:qFormat/>
    <w:rsid w:val="000160C8"/>
    <w:pPr>
      <w:keepNext/>
      <w:keepLines/>
      <w:suppressLineNumbers/>
      <w:tabs>
        <w:tab w:val="left" w:pos="720"/>
        <w:tab w:val="right" w:leader="dot" w:pos="7478"/>
      </w:tabs>
    </w:pPr>
    <w:rPr>
      <w:rFonts w:cs="Times New Roman"/>
      <w:caps/>
      <w:noProof/>
      <w:szCs w:val="24"/>
      <w:shd w:val="clear" w:color="auto" w:fill="FFFFFF"/>
    </w:rPr>
  </w:style>
  <w:style w:type="paragraph" w:styleId="BalloonText">
    <w:name w:val="Balloon Text"/>
    <w:basedOn w:val="Normal"/>
    <w:link w:val="BalloonTextChar"/>
    <w:uiPriority w:val="99"/>
    <w:semiHidden/>
    <w:unhideWhenUsed/>
    <w:rsid w:val="00BE7B5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7B5D"/>
    <w:rPr>
      <w:rFonts w:ascii="Segoe UI" w:hAnsi="Segoe UI" w:cs="Segoe UI"/>
      <w:sz w:val="18"/>
      <w:szCs w:val="18"/>
    </w:rPr>
  </w:style>
  <w:style w:type="character" w:styleId="Hyperlink">
    <w:name w:val="Hyperlink"/>
    <w:basedOn w:val="DefaultParagraphFont"/>
    <w:uiPriority w:val="99"/>
    <w:unhideWhenUsed/>
    <w:rsid w:val="004D4918"/>
    <w:rPr>
      <w:color w:val="0563C1" w:themeColor="hyperlink"/>
      <w:u w:val="single"/>
    </w:rPr>
  </w:style>
  <w:style w:type="character" w:customStyle="1" w:styleId="UnresolvedMention">
    <w:name w:val="Unresolved Mention"/>
    <w:basedOn w:val="DefaultParagraphFont"/>
    <w:uiPriority w:val="99"/>
    <w:semiHidden/>
    <w:unhideWhenUsed/>
    <w:rsid w:val="004D4918"/>
    <w:rPr>
      <w:color w:val="605E5C"/>
      <w:shd w:val="clear" w:color="auto" w:fill="E1DFDD"/>
    </w:rPr>
  </w:style>
  <w:style w:type="character" w:customStyle="1" w:styleId="Heading3Char">
    <w:name w:val="Heading 3 Char"/>
    <w:basedOn w:val="DefaultParagraphFont"/>
    <w:link w:val="Heading3"/>
    <w:uiPriority w:val="9"/>
    <w:rsid w:val="00510EB4"/>
    <w:rPr>
      <w:rFonts w:asciiTheme="majorBidi" w:eastAsiaTheme="majorEastAsia" w:hAnsiTheme="majorBidi" w:cstheme="majorBidi"/>
      <w:color w:val="0D0D0D" w:themeColor="text1" w:themeTint="F2"/>
      <w:sz w:val="24"/>
    </w:rPr>
  </w:style>
  <w:style w:type="paragraph" w:styleId="TOCHeading">
    <w:name w:val="TOC Heading"/>
    <w:basedOn w:val="Heading1"/>
    <w:next w:val="Normal"/>
    <w:uiPriority w:val="39"/>
    <w:unhideWhenUsed/>
    <w:qFormat/>
    <w:rsid w:val="00BC1EB3"/>
    <w:pPr>
      <w:spacing w:line="259" w:lineRule="auto"/>
      <w:outlineLvl w:val="9"/>
    </w:pPr>
    <w:rPr>
      <w:rFonts w:asciiTheme="majorHAnsi" w:hAnsiTheme="majorHAnsi"/>
      <w:b/>
      <w:color w:val="2E74B5" w:themeColor="accent1" w:themeShade="BF"/>
      <w:sz w:val="32"/>
      <w:szCs w:val="32"/>
    </w:rPr>
  </w:style>
  <w:style w:type="paragraph" w:styleId="TOC3">
    <w:name w:val="toc 3"/>
    <w:basedOn w:val="Normal"/>
    <w:next w:val="Normal"/>
    <w:autoRedefine/>
    <w:uiPriority w:val="39"/>
    <w:unhideWhenUsed/>
    <w:rsid w:val="00747B76"/>
    <w:pPr>
      <w:tabs>
        <w:tab w:val="left" w:pos="1440"/>
        <w:tab w:val="right" w:leader="dot" w:pos="7478"/>
      </w:tabs>
      <w:ind w:left="475"/>
    </w:pPr>
    <w:rPr>
      <w:rFonts w:cs="Times New Roman"/>
      <w:b/>
      <w:bCs/>
      <w:iCs/>
      <w:noProof/>
    </w:rPr>
  </w:style>
  <w:style w:type="paragraph" w:styleId="Header">
    <w:name w:val="header"/>
    <w:basedOn w:val="Normal"/>
    <w:link w:val="HeaderChar"/>
    <w:uiPriority w:val="99"/>
    <w:unhideWhenUsed/>
    <w:rsid w:val="0055216A"/>
    <w:pPr>
      <w:tabs>
        <w:tab w:val="center" w:pos="4680"/>
        <w:tab w:val="right" w:pos="9360"/>
      </w:tabs>
      <w:spacing w:line="240" w:lineRule="auto"/>
    </w:pPr>
  </w:style>
  <w:style w:type="character" w:customStyle="1" w:styleId="HeaderChar">
    <w:name w:val="Header Char"/>
    <w:basedOn w:val="DefaultParagraphFont"/>
    <w:link w:val="Header"/>
    <w:uiPriority w:val="99"/>
    <w:rsid w:val="0055216A"/>
    <w:rPr>
      <w:rFonts w:asciiTheme="majorBidi" w:hAnsiTheme="majorBidi"/>
      <w:sz w:val="24"/>
      <w:szCs w:val="24"/>
    </w:rPr>
  </w:style>
  <w:style w:type="paragraph" w:styleId="EndnoteText">
    <w:name w:val="endnote text"/>
    <w:basedOn w:val="Normal"/>
    <w:link w:val="EndnoteTextChar"/>
    <w:uiPriority w:val="99"/>
    <w:semiHidden/>
    <w:unhideWhenUsed/>
    <w:rsid w:val="00D26448"/>
    <w:pPr>
      <w:spacing w:line="240" w:lineRule="auto"/>
    </w:pPr>
    <w:rPr>
      <w:sz w:val="20"/>
      <w:szCs w:val="20"/>
    </w:rPr>
  </w:style>
  <w:style w:type="character" w:customStyle="1" w:styleId="EndnoteTextChar">
    <w:name w:val="Endnote Text Char"/>
    <w:basedOn w:val="DefaultParagraphFont"/>
    <w:link w:val="EndnoteText"/>
    <w:uiPriority w:val="99"/>
    <w:semiHidden/>
    <w:rsid w:val="00D26448"/>
    <w:rPr>
      <w:rFonts w:asciiTheme="majorBidi" w:hAnsiTheme="majorBidi"/>
      <w:sz w:val="20"/>
      <w:szCs w:val="20"/>
    </w:rPr>
  </w:style>
  <w:style w:type="character" w:styleId="EndnoteReference">
    <w:name w:val="endnote reference"/>
    <w:basedOn w:val="DefaultParagraphFont"/>
    <w:uiPriority w:val="99"/>
    <w:semiHidden/>
    <w:unhideWhenUsed/>
    <w:rsid w:val="00D26448"/>
    <w:rPr>
      <w:vertAlign w:val="superscript"/>
    </w:rPr>
  </w:style>
  <w:style w:type="character" w:customStyle="1" w:styleId="Heading4Char">
    <w:name w:val="Heading 4 Char"/>
    <w:basedOn w:val="DefaultParagraphFont"/>
    <w:link w:val="Heading4"/>
    <w:uiPriority w:val="9"/>
    <w:rsid w:val="00731C61"/>
    <w:rPr>
      <w:rFonts w:asciiTheme="majorBidi" w:hAnsiTheme="majorBidi"/>
      <w:bCs/>
      <w:color w:val="000000" w:themeColor="text1"/>
      <w:sz w:val="24"/>
    </w:rPr>
  </w:style>
  <w:style w:type="character" w:customStyle="1" w:styleId="a">
    <w:name w:val="_"/>
    <w:basedOn w:val="DefaultParagraphFont"/>
    <w:rsid w:val="006762CB"/>
  </w:style>
  <w:style w:type="character" w:customStyle="1" w:styleId="ff4">
    <w:name w:val="ff4"/>
    <w:basedOn w:val="DefaultParagraphFont"/>
    <w:rsid w:val="006762CB"/>
  </w:style>
  <w:style w:type="character" w:customStyle="1" w:styleId="ls76">
    <w:name w:val="ls76"/>
    <w:basedOn w:val="DefaultParagraphFont"/>
    <w:rsid w:val="006762CB"/>
  </w:style>
  <w:style w:type="paragraph" w:styleId="NormalWeb">
    <w:name w:val="Normal (Web)"/>
    <w:basedOn w:val="Normal"/>
    <w:uiPriority w:val="99"/>
    <w:unhideWhenUsed/>
    <w:rsid w:val="007B60B3"/>
    <w:pPr>
      <w:spacing w:before="100" w:beforeAutospacing="1" w:after="100" w:afterAutospacing="1" w:line="240" w:lineRule="auto"/>
    </w:pPr>
    <w:rPr>
      <w:rFonts w:ascii="Times New Roman" w:eastAsia="Times New Roman" w:hAnsi="Times New Roman" w:cs="Times New Roman"/>
    </w:rPr>
  </w:style>
  <w:style w:type="character" w:styleId="HTMLAcronym">
    <w:name w:val="HTML Acronym"/>
    <w:basedOn w:val="DefaultParagraphFont"/>
    <w:uiPriority w:val="99"/>
    <w:semiHidden/>
    <w:unhideWhenUsed/>
    <w:rsid w:val="00566544"/>
  </w:style>
  <w:style w:type="character" w:styleId="Emphasis">
    <w:name w:val="Emphasis"/>
    <w:basedOn w:val="DefaultParagraphFont"/>
    <w:uiPriority w:val="20"/>
    <w:qFormat/>
    <w:rsid w:val="00566544"/>
    <w:rPr>
      <w:i/>
      <w:iCs/>
    </w:rPr>
  </w:style>
  <w:style w:type="paragraph" w:styleId="TOC4">
    <w:name w:val="toc 4"/>
    <w:basedOn w:val="Normal"/>
    <w:next w:val="Normal"/>
    <w:autoRedefine/>
    <w:uiPriority w:val="39"/>
    <w:unhideWhenUsed/>
    <w:rsid w:val="00DD5866"/>
    <w:pPr>
      <w:ind w:left="720"/>
    </w:pPr>
    <w:rPr>
      <w:rFonts w:asciiTheme="minorHAnsi" w:hAnsiTheme="minorHAnsi" w:cs="Times New Roman"/>
      <w:sz w:val="18"/>
      <w:szCs w:val="21"/>
    </w:rPr>
  </w:style>
  <w:style w:type="paragraph" w:styleId="TOC5">
    <w:name w:val="toc 5"/>
    <w:basedOn w:val="Normal"/>
    <w:next w:val="Normal"/>
    <w:autoRedefine/>
    <w:uiPriority w:val="39"/>
    <w:unhideWhenUsed/>
    <w:rsid w:val="00DD5866"/>
    <w:pPr>
      <w:ind w:left="960"/>
    </w:pPr>
    <w:rPr>
      <w:rFonts w:asciiTheme="minorHAnsi" w:hAnsiTheme="minorHAnsi" w:cs="Times New Roman"/>
      <w:sz w:val="18"/>
      <w:szCs w:val="21"/>
    </w:rPr>
  </w:style>
  <w:style w:type="paragraph" w:styleId="TOC6">
    <w:name w:val="toc 6"/>
    <w:basedOn w:val="Normal"/>
    <w:next w:val="Normal"/>
    <w:autoRedefine/>
    <w:uiPriority w:val="39"/>
    <w:unhideWhenUsed/>
    <w:rsid w:val="00DD5866"/>
    <w:pPr>
      <w:ind w:left="1200"/>
    </w:pPr>
    <w:rPr>
      <w:rFonts w:asciiTheme="minorHAnsi" w:hAnsiTheme="minorHAnsi" w:cs="Times New Roman"/>
      <w:sz w:val="18"/>
      <w:szCs w:val="21"/>
    </w:rPr>
  </w:style>
  <w:style w:type="paragraph" w:styleId="TOC7">
    <w:name w:val="toc 7"/>
    <w:basedOn w:val="Normal"/>
    <w:next w:val="Normal"/>
    <w:autoRedefine/>
    <w:uiPriority w:val="39"/>
    <w:unhideWhenUsed/>
    <w:rsid w:val="00DD5866"/>
    <w:pPr>
      <w:ind w:left="1440"/>
    </w:pPr>
    <w:rPr>
      <w:rFonts w:asciiTheme="minorHAnsi" w:hAnsiTheme="minorHAnsi" w:cs="Times New Roman"/>
      <w:sz w:val="18"/>
      <w:szCs w:val="21"/>
    </w:rPr>
  </w:style>
  <w:style w:type="paragraph" w:styleId="TOC8">
    <w:name w:val="toc 8"/>
    <w:basedOn w:val="Normal"/>
    <w:next w:val="Normal"/>
    <w:autoRedefine/>
    <w:uiPriority w:val="39"/>
    <w:unhideWhenUsed/>
    <w:rsid w:val="00DD5866"/>
    <w:pPr>
      <w:ind w:left="1680"/>
    </w:pPr>
    <w:rPr>
      <w:rFonts w:asciiTheme="minorHAnsi" w:hAnsiTheme="minorHAnsi" w:cs="Times New Roman"/>
      <w:sz w:val="18"/>
      <w:szCs w:val="21"/>
    </w:rPr>
  </w:style>
  <w:style w:type="paragraph" w:styleId="TOC9">
    <w:name w:val="toc 9"/>
    <w:basedOn w:val="Normal"/>
    <w:next w:val="Normal"/>
    <w:autoRedefine/>
    <w:uiPriority w:val="39"/>
    <w:unhideWhenUsed/>
    <w:rsid w:val="00DD5866"/>
    <w:pPr>
      <w:ind w:left="1920"/>
    </w:pPr>
    <w:rPr>
      <w:rFonts w:asciiTheme="minorHAnsi" w:hAnsiTheme="minorHAnsi" w:cs="Times New Roman"/>
      <w:sz w:val="18"/>
      <w:szCs w:val="21"/>
    </w:rPr>
  </w:style>
  <w:style w:type="paragraph" w:styleId="NoSpacing">
    <w:name w:val="No Spacing"/>
    <w:uiPriority w:val="1"/>
    <w:qFormat/>
    <w:rsid w:val="00586E3A"/>
    <w:pPr>
      <w:spacing w:line="240" w:lineRule="auto"/>
      <w:contextualSpacing/>
    </w:pPr>
    <w:rPr>
      <w:rFonts w:asciiTheme="majorBidi" w:hAnsiTheme="majorBidi"/>
      <w:sz w:val="24"/>
    </w:rPr>
  </w:style>
  <w:style w:type="paragraph" w:styleId="Caption">
    <w:name w:val="caption"/>
    <w:basedOn w:val="Normal"/>
    <w:next w:val="Normal"/>
    <w:uiPriority w:val="35"/>
    <w:unhideWhenUsed/>
    <w:qFormat/>
    <w:rsid w:val="002748D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qFormat/>
    <w:rsid w:val="002766EB"/>
    <w:pPr>
      <w:ind w:left="480" w:hanging="480"/>
    </w:pPr>
    <w:rPr>
      <w:rFonts w:cs="Times New Roman"/>
      <w:b/>
      <w:smallCaps/>
      <w:szCs w:val="24"/>
    </w:rPr>
  </w:style>
  <w:style w:type="paragraph" w:styleId="Bibliography">
    <w:name w:val="Bibliography"/>
    <w:basedOn w:val="Normal"/>
    <w:next w:val="Normal"/>
    <w:uiPriority w:val="37"/>
    <w:unhideWhenUsed/>
    <w:rsid w:val="008066DA"/>
  </w:style>
  <w:style w:type="paragraph" w:styleId="HTMLPreformatted">
    <w:name w:val="HTML Preformatted"/>
    <w:basedOn w:val="Normal"/>
    <w:link w:val="HTMLPreformattedChar"/>
    <w:uiPriority w:val="99"/>
    <w:semiHidden/>
    <w:unhideWhenUsed/>
    <w:rsid w:val="001F4C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F4C8E"/>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195D42"/>
    <w:pPr>
      <w:pBdr>
        <w:bottom w:val="single" w:sz="6" w:space="1" w:color="auto"/>
      </w:pBdr>
      <w:spacing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195D42"/>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195D42"/>
    <w:pPr>
      <w:pBdr>
        <w:top w:val="single" w:sz="6" w:space="1" w:color="auto"/>
      </w:pBdr>
      <w:spacing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195D42"/>
    <w:rPr>
      <w:rFonts w:ascii="Arial" w:eastAsia="Times New Roman" w:hAnsi="Arial" w:cs="Arial"/>
      <w:vanish/>
      <w:sz w:val="16"/>
      <w:szCs w:val="16"/>
    </w:rPr>
  </w:style>
  <w:style w:type="paragraph" w:styleId="Subtitle">
    <w:name w:val="Subtitle"/>
    <w:basedOn w:val="Normal"/>
    <w:next w:val="Normal"/>
    <w:link w:val="SubtitleChar"/>
    <w:uiPriority w:val="11"/>
    <w:qFormat/>
    <w:rsid w:val="001C0F40"/>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1C0F40"/>
    <w:rPr>
      <w:rFonts w:eastAsiaTheme="minorEastAsia"/>
      <w:color w:val="5A5A5A" w:themeColor="text1" w:themeTint="A5"/>
      <w:spacing w:val="15"/>
    </w:rPr>
  </w:style>
  <w:style w:type="paragraph" w:styleId="ListContinue">
    <w:name w:val="List Continue"/>
    <w:basedOn w:val="Normal"/>
    <w:uiPriority w:val="99"/>
    <w:semiHidden/>
    <w:unhideWhenUsed/>
    <w:rsid w:val="001C0F40"/>
    <w:pPr>
      <w:spacing w:after="120"/>
      <w:ind w:left="360"/>
      <w:contextualSpacing/>
    </w:pPr>
  </w:style>
  <w:style w:type="paragraph" w:styleId="MacroText">
    <w:name w:val="macro"/>
    <w:link w:val="MacroTextChar"/>
    <w:uiPriority w:val="99"/>
    <w:semiHidden/>
    <w:unhideWhenUsed/>
    <w:rsid w:val="00B70445"/>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croTextChar">
    <w:name w:val="Macro Text Char"/>
    <w:basedOn w:val="DefaultParagraphFont"/>
    <w:link w:val="MacroText"/>
    <w:uiPriority w:val="99"/>
    <w:semiHidden/>
    <w:rsid w:val="00B70445"/>
    <w:rPr>
      <w:rFonts w:ascii="Consolas" w:hAnsi="Consolas"/>
      <w:sz w:val="20"/>
      <w:szCs w:val="20"/>
    </w:rPr>
  </w:style>
  <w:style w:type="paragraph" w:styleId="NoteHeading">
    <w:name w:val="Note Heading"/>
    <w:basedOn w:val="Normal"/>
    <w:next w:val="Normal"/>
    <w:link w:val="NoteHeadingChar"/>
    <w:uiPriority w:val="99"/>
    <w:semiHidden/>
    <w:unhideWhenUsed/>
    <w:rsid w:val="00B70445"/>
    <w:pPr>
      <w:spacing w:line="240" w:lineRule="auto"/>
    </w:pPr>
  </w:style>
  <w:style w:type="character" w:customStyle="1" w:styleId="NoteHeadingChar">
    <w:name w:val="Note Heading Char"/>
    <w:basedOn w:val="DefaultParagraphFont"/>
    <w:link w:val="NoteHeading"/>
    <w:uiPriority w:val="99"/>
    <w:semiHidden/>
    <w:rsid w:val="00B70445"/>
    <w:rPr>
      <w:rFonts w:asciiTheme="majorBidi" w:hAnsiTheme="majorBidi"/>
      <w:sz w:val="24"/>
    </w:rPr>
  </w:style>
  <w:style w:type="paragraph" w:styleId="Title">
    <w:name w:val="Title"/>
    <w:basedOn w:val="Normal"/>
    <w:next w:val="Normal"/>
    <w:link w:val="TitleChar"/>
    <w:uiPriority w:val="10"/>
    <w:qFormat/>
    <w:rsid w:val="00B70445"/>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0445"/>
    <w:rPr>
      <w:rFonts w:asciiTheme="majorHAnsi" w:eastAsiaTheme="majorEastAsia" w:hAnsiTheme="majorHAnsi" w:cstheme="majorBidi"/>
      <w:spacing w:val="-10"/>
      <w:kern w:val="28"/>
      <w:sz w:val="56"/>
      <w:szCs w:val="56"/>
    </w:rPr>
  </w:style>
  <w:style w:type="character" w:styleId="FollowedHyperlink">
    <w:name w:val="FollowedHyperlink"/>
    <w:basedOn w:val="DefaultParagraphFont"/>
    <w:uiPriority w:val="99"/>
    <w:semiHidden/>
    <w:unhideWhenUsed/>
    <w:rsid w:val="003207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990060">
      <w:bodyDiv w:val="1"/>
      <w:marLeft w:val="0"/>
      <w:marRight w:val="0"/>
      <w:marTop w:val="0"/>
      <w:marBottom w:val="0"/>
      <w:divBdr>
        <w:top w:val="none" w:sz="0" w:space="0" w:color="auto"/>
        <w:left w:val="none" w:sz="0" w:space="0" w:color="auto"/>
        <w:bottom w:val="none" w:sz="0" w:space="0" w:color="auto"/>
        <w:right w:val="none" w:sz="0" w:space="0" w:color="auto"/>
      </w:divBdr>
    </w:div>
    <w:div w:id="156573730">
      <w:bodyDiv w:val="1"/>
      <w:marLeft w:val="0"/>
      <w:marRight w:val="0"/>
      <w:marTop w:val="0"/>
      <w:marBottom w:val="0"/>
      <w:divBdr>
        <w:top w:val="none" w:sz="0" w:space="0" w:color="auto"/>
        <w:left w:val="none" w:sz="0" w:space="0" w:color="auto"/>
        <w:bottom w:val="none" w:sz="0" w:space="0" w:color="auto"/>
        <w:right w:val="none" w:sz="0" w:space="0" w:color="auto"/>
      </w:divBdr>
    </w:div>
    <w:div w:id="186260517">
      <w:bodyDiv w:val="1"/>
      <w:marLeft w:val="0"/>
      <w:marRight w:val="0"/>
      <w:marTop w:val="0"/>
      <w:marBottom w:val="0"/>
      <w:divBdr>
        <w:top w:val="none" w:sz="0" w:space="0" w:color="auto"/>
        <w:left w:val="none" w:sz="0" w:space="0" w:color="auto"/>
        <w:bottom w:val="none" w:sz="0" w:space="0" w:color="auto"/>
        <w:right w:val="none" w:sz="0" w:space="0" w:color="auto"/>
      </w:divBdr>
    </w:div>
    <w:div w:id="342901640">
      <w:bodyDiv w:val="1"/>
      <w:marLeft w:val="0"/>
      <w:marRight w:val="0"/>
      <w:marTop w:val="0"/>
      <w:marBottom w:val="0"/>
      <w:divBdr>
        <w:top w:val="none" w:sz="0" w:space="0" w:color="auto"/>
        <w:left w:val="none" w:sz="0" w:space="0" w:color="auto"/>
        <w:bottom w:val="none" w:sz="0" w:space="0" w:color="auto"/>
        <w:right w:val="none" w:sz="0" w:space="0" w:color="auto"/>
      </w:divBdr>
    </w:div>
    <w:div w:id="373820455">
      <w:bodyDiv w:val="1"/>
      <w:marLeft w:val="0"/>
      <w:marRight w:val="0"/>
      <w:marTop w:val="0"/>
      <w:marBottom w:val="0"/>
      <w:divBdr>
        <w:top w:val="none" w:sz="0" w:space="0" w:color="auto"/>
        <w:left w:val="none" w:sz="0" w:space="0" w:color="auto"/>
        <w:bottom w:val="none" w:sz="0" w:space="0" w:color="auto"/>
        <w:right w:val="none" w:sz="0" w:space="0" w:color="auto"/>
      </w:divBdr>
    </w:div>
    <w:div w:id="403450945">
      <w:bodyDiv w:val="1"/>
      <w:marLeft w:val="0"/>
      <w:marRight w:val="0"/>
      <w:marTop w:val="0"/>
      <w:marBottom w:val="0"/>
      <w:divBdr>
        <w:top w:val="none" w:sz="0" w:space="0" w:color="auto"/>
        <w:left w:val="none" w:sz="0" w:space="0" w:color="auto"/>
        <w:bottom w:val="none" w:sz="0" w:space="0" w:color="auto"/>
        <w:right w:val="none" w:sz="0" w:space="0" w:color="auto"/>
      </w:divBdr>
    </w:div>
    <w:div w:id="433553200">
      <w:bodyDiv w:val="1"/>
      <w:marLeft w:val="0"/>
      <w:marRight w:val="0"/>
      <w:marTop w:val="0"/>
      <w:marBottom w:val="0"/>
      <w:divBdr>
        <w:top w:val="none" w:sz="0" w:space="0" w:color="auto"/>
        <w:left w:val="none" w:sz="0" w:space="0" w:color="auto"/>
        <w:bottom w:val="none" w:sz="0" w:space="0" w:color="auto"/>
        <w:right w:val="none" w:sz="0" w:space="0" w:color="auto"/>
      </w:divBdr>
      <w:divsChild>
        <w:div w:id="1959682000">
          <w:marLeft w:val="0"/>
          <w:marRight w:val="0"/>
          <w:marTop w:val="0"/>
          <w:marBottom w:val="0"/>
          <w:divBdr>
            <w:top w:val="none" w:sz="0" w:space="0" w:color="auto"/>
            <w:left w:val="none" w:sz="0" w:space="0" w:color="auto"/>
            <w:bottom w:val="none" w:sz="0" w:space="0" w:color="auto"/>
            <w:right w:val="none" w:sz="0" w:space="0" w:color="auto"/>
          </w:divBdr>
        </w:div>
      </w:divsChild>
    </w:div>
    <w:div w:id="435832684">
      <w:bodyDiv w:val="1"/>
      <w:marLeft w:val="0"/>
      <w:marRight w:val="0"/>
      <w:marTop w:val="0"/>
      <w:marBottom w:val="0"/>
      <w:divBdr>
        <w:top w:val="none" w:sz="0" w:space="0" w:color="auto"/>
        <w:left w:val="none" w:sz="0" w:space="0" w:color="auto"/>
        <w:bottom w:val="none" w:sz="0" w:space="0" w:color="auto"/>
        <w:right w:val="none" w:sz="0" w:space="0" w:color="auto"/>
      </w:divBdr>
    </w:div>
    <w:div w:id="619646689">
      <w:bodyDiv w:val="1"/>
      <w:marLeft w:val="0"/>
      <w:marRight w:val="0"/>
      <w:marTop w:val="0"/>
      <w:marBottom w:val="0"/>
      <w:divBdr>
        <w:top w:val="none" w:sz="0" w:space="0" w:color="auto"/>
        <w:left w:val="none" w:sz="0" w:space="0" w:color="auto"/>
        <w:bottom w:val="none" w:sz="0" w:space="0" w:color="auto"/>
        <w:right w:val="none" w:sz="0" w:space="0" w:color="auto"/>
      </w:divBdr>
    </w:div>
    <w:div w:id="624770617">
      <w:bodyDiv w:val="1"/>
      <w:marLeft w:val="0"/>
      <w:marRight w:val="0"/>
      <w:marTop w:val="0"/>
      <w:marBottom w:val="0"/>
      <w:divBdr>
        <w:top w:val="none" w:sz="0" w:space="0" w:color="auto"/>
        <w:left w:val="none" w:sz="0" w:space="0" w:color="auto"/>
        <w:bottom w:val="none" w:sz="0" w:space="0" w:color="auto"/>
        <w:right w:val="none" w:sz="0" w:space="0" w:color="auto"/>
      </w:divBdr>
      <w:divsChild>
        <w:div w:id="1384137957">
          <w:marLeft w:val="0"/>
          <w:marRight w:val="0"/>
          <w:marTop w:val="0"/>
          <w:marBottom w:val="60"/>
          <w:divBdr>
            <w:top w:val="none" w:sz="0" w:space="0" w:color="auto"/>
            <w:left w:val="none" w:sz="0" w:space="0" w:color="auto"/>
            <w:bottom w:val="none" w:sz="0" w:space="0" w:color="auto"/>
            <w:right w:val="none" w:sz="0" w:space="0" w:color="auto"/>
          </w:divBdr>
          <w:divsChild>
            <w:div w:id="847258138">
              <w:marLeft w:val="0"/>
              <w:marRight w:val="0"/>
              <w:marTop w:val="0"/>
              <w:marBottom w:val="0"/>
              <w:divBdr>
                <w:top w:val="none" w:sz="0" w:space="0" w:color="auto"/>
                <w:left w:val="none" w:sz="0" w:space="0" w:color="auto"/>
                <w:bottom w:val="none" w:sz="0" w:space="0" w:color="auto"/>
                <w:right w:val="none" w:sz="0" w:space="0" w:color="auto"/>
              </w:divBdr>
              <w:divsChild>
                <w:div w:id="782774024">
                  <w:marLeft w:val="0"/>
                  <w:marRight w:val="0"/>
                  <w:marTop w:val="0"/>
                  <w:marBottom w:val="0"/>
                  <w:divBdr>
                    <w:top w:val="none" w:sz="0" w:space="0" w:color="auto"/>
                    <w:left w:val="none" w:sz="0" w:space="0" w:color="auto"/>
                    <w:bottom w:val="none" w:sz="0" w:space="0" w:color="auto"/>
                    <w:right w:val="none" w:sz="0" w:space="0" w:color="auto"/>
                  </w:divBdr>
                </w:div>
                <w:div w:id="139344117">
                  <w:marLeft w:val="0"/>
                  <w:marRight w:val="0"/>
                  <w:marTop w:val="0"/>
                  <w:marBottom w:val="0"/>
                  <w:divBdr>
                    <w:top w:val="none" w:sz="0" w:space="0" w:color="auto"/>
                    <w:left w:val="none" w:sz="0" w:space="0" w:color="auto"/>
                    <w:bottom w:val="none" w:sz="0" w:space="0" w:color="auto"/>
                    <w:right w:val="none" w:sz="0" w:space="0" w:color="auto"/>
                  </w:divBdr>
                  <w:divsChild>
                    <w:div w:id="1403522147">
                      <w:marLeft w:val="0"/>
                      <w:marRight w:val="150"/>
                      <w:marTop w:val="30"/>
                      <w:marBottom w:val="0"/>
                      <w:divBdr>
                        <w:top w:val="none" w:sz="0" w:space="0" w:color="auto"/>
                        <w:left w:val="none" w:sz="0" w:space="0" w:color="auto"/>
                        <w:bottom w:val="none" w:sz="0" w:space="0" w:color="auto"/>
                        <w:right w:val="none" w:sz="0" w:space="0" w:color="auto"/>
                      </w:divBdr>
                    </w:div>
                    <w:div w:id="1249268893">
                      <w:marLeft w:val="0"/>
                      <w:marRight w:val="150"/>
                      <w:marTop w:val="30"/>
                      <w:marBottom w:val="0"/>
                      <w:divBdr>
                        <w:top w:val="none" w:sz="0" w:space="0" w:color="auto"/>
                        <w:left w:val="none" w:sz="0" w:space="0" w:color="auto"/>
                        <w:bottom w:val="none" w:sz="0" w:space="0" w:color="auto"/>
                        <w:right w:val="none" w:sz="0" w:space="0" w:color="auto"/>
                      </w:divBdr>
                    </w:div>
                    <w:div w:id="267782191">
                      <w:marLeft w:val="0"/>
                      <w:marRight w:val="0"/>
                      <w:marTop w:val="0"/>
                      <w:marBottom w:val="0"/>
                      <w:divBdr>
                        <w:top w:val="none" w:sz="0" w:space="0" w:color="auto"/>
                        <w:left w:val="none" w:sz="0" w:space="0" w:color="auto"/>
                        <w:bottom w:val="none" w:sz="0" w:space="0" w:color="auto"/>
                        <w:right w:val="none" w:sz="0" w:space="0" w:color="auto"/>
                      </w:divBdr>
                      <w:divsChild>
                        <w:div w:id="1735201949">
                          <w:marLeft w:val="0"/>
                          <w:marRight w:val="0"/>
                          <w:marTop w:val="0"/>
                          <w:marBottom w:val="0"/>
                          <w:divBdr>
                            <w:top w:val="none" w:sz="0" w:space="0" w:color="auto"/>
                            <w:left w:val="none" w:sz="0" w:space="0" w:color="auto"/>
                            <w:bottom w:val="none" w:sz="0" w:space="0" w:color="auto"/>
                            <w:right w:val="none" w:sz="0" w:space="0" w:color="auto"/>
                          </w:divBdr>
                          <w:divsChild>
                            <w:div w:id="456262525">
                              <w:marLeft w:val="0"/>
                              <w:marRight w:val="0"/>
                              <w:marTop w:val="0"/>
                              <w:marBottom w:val="0"/>
                              <w:divBdr>
                                <w:top w:val="none" w:sz="0" w:space="0" w:color="auto"/>
                                <w:left w:val="none" w:sz="0" w:space="0" w:color="auto"/>
                                <w:bottom w:val="none" w:sz="0" w:space="0" w:color="auto"/>
                                <w:right w:val="none" w:sz="0" w:space="0" w:color="auto"/>
                              </w:divBdr>
                              <w:divsChild>
                                <w:div w:id="578833681">
                                  <w:marLeft w:val="0"/>
                                  <w:marRight w:val="0"/>
                                  <w:marTop w:val="0"/>
                                  <w:marBottom w:val="0"/>
                                  <w:divBdr>
                                    <w:top w:val="none" w:sz="0" w:space="0" w:color="auto"/>
                                    <w:left w:val="none" w:sz="0" w:space="0" w:color="auto"/>
                                    <w:bottom w:val="none" w:sz="0" w:space="0" w:color="auto"/>
                                    <w:right w:val="none" w:sz="0" w:space="0" w:color="auto"/>
                                  </w:divBdr>
                                  <w:divsChild>
                                    <w:div w:id="1747723200">
                                      <w:marLeft w:val="360"/>
                                      <w:marRight w:val="360"/>
                                      <w:marTop w:val="360"/>
                                      <w:marBottom w:val="360"/>
                                      <w:divBdr>
                                        <w:top w:val="none" w:sz="0" w:space="0" w:color="auto"/>
                                        <w:left w:val="none" w:sz="0" w:space="0" w:color="auto"/>
                                        <w:bottom w:val="none" w:sz="0" w:space="0" w:color="auto"/>
                                        <w:right w:val="none" w:sz="0" w:space="0" w:color="auto"/>
                                      </w:divBdr>
                                      <w:divsChild>
                                        <w:div w:id="611862539">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158075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6904196">
      <w:bodyDiv w:val="1"/>
      <w:marLeft w:val="0"/>
      <w:marRight w:val="0"/>
      <w:marTop w:val="0"/>
      <w:marBottom w:val="0"/>
      <w:divBdr>
        <w:top w:val="none" w:sz="0" w:space="0" w:color="auto"/>
        <w:left w:val="none" w:sz="0" w:space="0" w:color="auto"/>
        <w:bottom w:val="none" w:sz="0" w:space="0" w:color="auto"/>
        <w:right w:val="none" w:sz="0" w:space="0" w:color="auto"/>
      </w:divBdr>
    </w:div>
    <w:div w:id="680199989">
      <w:bodyDiv w:val="1"/>
      <w:marLeft w:val="0"/>
      <w:marRight w:val="0"/>
      <w:marTop w:val="0"/>
      <w:marBottom w:val="0"/>
      <w:divBdr>
        <w:top w:val="none" w:sz="0" w:space="0" w:color="auto"/>
        <w:left w:val="none" w:sz="0" w:space="0" w:color="auto"/>
        <w:bottom w:val="none" w:sz="0" w:space="0" w:color="auto"/>
        <w:right w:val="none" w:sz="0" w:space="0" w:color="auto"/>
      </w:divBdr>
      <w:divsChild>
        <w:div w:id="307125221">
          <w:marLeft w:val="0"/>
          <w:marRight w:val="0"/>
          <w:marTop w:val="0"/>
          <w:marBottom w:val="0"/>
          <w:divBdr>
            <w:top w:val="none" w:sz="0" w:space="0" w:color="auto"/>
            <w:left w:val="none" w:sz="0" w:space="0" w:color="auto"/>
            <w:bottom w:val="none" w:sz="0" w:space="0" w:color="auto"/>
            <w:right w:val="none" w:sz="0" w:space="0" w:color="auto"/>
          </w:divBdr>
        </w:div>
        <w:div w:id="2021539622">
          <w:marLeft w:val="0"/>
          <w:marRight w:val="0"/>
          <w:marTop w:val="0"/>
          <w:marBottom w:val="0"/>
          <w:divBdr>
            <w:top w:val="none" w:sz="0" w:space="0" w:color="auto"/>
            <w:left w:val="none" w:sz="0" w:space="0" w:color="auto"/>
            <w:bottom w:val="none" w:sz="0" w:space="0" w:color="auto"/>
            <w:right w:val="none" w:sz="0" w:space="0" w:color="auto"/>
          </w:divBdr>
        </w:div>
      </w:divsChild>
    </w:div>
    <w:div w:id="833911606">
      <w:bodyDiv w:val="1"/>
      <w:marLeft w:val="0"/>
      <w:marRight w:val="0"/>
      <w:marTop w:val="0"/>
      <w:marBottom w:val="0"/>
      <w:divBdr>
        <w:top w:val="none" w:sz="0" w:space="0" w:color="auto"/>
        <w:left w:val="none" w:sz="0" w:space="0" w:color="auto"/>
        <w:bottom w:val="none" w:sz="0" w:space="0" w:color="auto"/>
        <w:right w:val="none" w:sz="0" w:space="0" w:color="auto"/>
      </w:divBdr>
    </w:div>
    <w:div w:id="837308496">
      <w:bodyDiv w:val="1"/>
      <w:marLeft w:val="0"/>
      <w:marRight w:val="0"/>
      <w:marTop w:val="0"/>
      <w:marBottom w:val="0"/>
      <w:divBdr>
        <w:top w:val="none" w:sz="0" w:space="0" w:color="auto"/>
        <w:left w:val="none" w:sz="0" w:space="0" w:color="auto"/>
        <w:bottom w:val="none" w:sz="0" w:space="0" w:color="auto"/>
        <w:right w:val="none" w:sz="0" w:space="0" w:color="auto"/>
      </w:divBdr>
    </w:div>
    <w:div w:id="848642144">
      <w:bodyDiv w:val="1"/>
      <w:marLeft w:val="0"/>
      <w:marRight w:val="0"/>
      <w:marTop w:val="0"/>
      <w:marBottom w:val="0"/>
      <w:divBdr>
        <w:top w:val="none" w:sz="0" w:space="0" w:color="auto"/>
        <w:left w:val="none" w:sz="0" w:space="0" w:color="auto"/>
        <w:bottom w:val="none" w:sz="0" w:space="0" w:color="auto"/>
        <w:right w:val="none" w:sz="0" w:space="0" w:color="auto"/>
      </w:divBdr>
    </w:div>
    <w:div w:id="890725570">
      <w:bodyDiv w:val="1"/>
      <w:marLeft w:val="0"/>
      <w:marRight w:val="0"/>
      <w:marTop w:val="0"/>
      <w:marBottom w:val="0"/>
      <w:divBdr>
        <w:top w:val="none" w:sz="0" w:space="0" w:color="auto"/>
        <w:left w:val="none" w:sz="0" w:space="0" w:color="auto"/>
        <w:bottom w:val="none" w:sz="0" w:space="0" w:color="auto"/>
        <w:right w:val="none" w:sz="0" w:space="0" w:color="auto"/>
      </w:divBdr>
    </w:div>
    <w:div w:id="896359690">
      <w:bodyDiv w:val="1"/>
      <w:marLeft w:val="0"/>
      <w:marRight w:val="0"/>
      <w:marTop w:val="0"/>
      <w:marBottom w:val="0"/>
      <w:divBdr>
        <w:top w:val="none" w:sz="0" w:space="0" w:color="auto"/>
        <w:left w:val="none" w:sz="0" w:space="0" w:color="auto"/>
        <w:bottom w:val="none" w:sz="0" w:space="0" w:color="auto"/>
        <w:right w:val="none" w:sz="0" w:space="0" w:color="auto"/>
      </w:divBdr>
    </w:div>
    <w:div w:id="1017780381">
      <w:bodyDiv w:val="1"/>
      <w:marLeft w:val="0"/>
      <w:marRight w:val="0"/>
      <w:marTop w:val="0"/>
      <w:marBottom w:val="0"/>
      <w:divBdr>
        <w:top w:val="none" w:sz="0" w:space="0" w:color="auto"/>
        <w:left w:val="none" w:sz="0" w:space="0" w:color="auto"/>
        <w:bottom w:val="none" w:sz="0" w:space="0" w:color="auto"/>
        <w:right w:val="none" w:sz="0" w:space="0" w:color="auto"/>
      </w:divBdr>
    </w:div>
    <w:div w:id="1148596515">
      <w:bodyDiv w:val="1"/>
      <w:marLeft w:val="0"/>
      <w:marRight w:val="0"/>
      <w:marTop w:val="0"/>
      <w:marBottom w:val="0"/>
      <w:divBdr>
        <w:top w:val="none" w:sz="0" w:space="0" w:color="auto"/>
        <w:left w:val="none" w:sz="0" w:space="0" w:color="auto"/>
        <w:bottom w:val="none" w:sz="0" w:space="0" w:color="auto"/>
        <w:right w:val="none" w:sz="0" w:space="0" w:color="auto"/>
      </w:divBdr>
    </w:div>
    <w:div w:id="1188250309">
      <w:bodyDiv w:val="1"/>
      <w:marLeft w:val="0"/>
      <w:marRight w:val="0"/>
      <w:marTop w:val="0"/>
      <w:marBottom w:val="0"/>
      <w:divBdr>
        <w:top w:val="none" w:sz="0" w:space="0" w:color="auto"/>
        <w:left w:val="none" w:sz="0" w:space="0" w:color="auto"/>
        <w:bottom w:val="none" w:sz="0" w:space="0" w:color="auto"/>
        <w:right w:val="none" w:sz="0" w:space="0" w:color="auto"/>
      </w:divBdr>
    </w:div>
    <w:div w:id="1346713014">
      <w:bodyDiv w:val="1"/>
      <w:marLeft w:val="0"/>
      <w:marRight w:val="0"/>
      <w:marTop w:val="0"/>
      <w:marBottom w:val="0"/>
      <w:divBdr>
        <w:top w:val="none" w:sz="0" w:space="0" w:color="auto"/>
        <w:left w:val="none" w:sz="0" w:space="0" w:color="auto"/>
        <w:bottom w:val="none" w:sz="0" w:space="0" w:color="auto"/>
        <w:right w:val="none" w:sz="0" w:space="0" w:color="auto"/>
      </w:divBdr>
    </w:div>
    <w:div w:id="1357004391">
      <w:bodyDiv w:val="1"/>
      <w:marLeft w:val="0"/>
      <w:marRight w:val="0"/>
      <w:marTop w:val="0"/>
      <w:marBottom w:val="0"/>
      <w:divBdr>
        <w:top w:val="none" w:sz="0" w:space="0" w:color="auto"/>
        <w:left w:val="none" w:sz="0" w:space="0" w:color="auto"/>
        <w:bottom w:val="none" w:sz="0" w:space="0" w:color="auto"/>
        <w:right w:val="none" w:sz="0" w:space="0" w:color="auto"/>
      </w:divBdr>
    </w:div>
    <w:div w:id="1458791928">
      <w:bodyDiv w:val="1"/>
      <w:marLeft w:val="0"/>
      <w:marRight w:val="0"/>
      <w:marTop w:val="0"/>
      <w:marBottom w:val="0"/>
      <w:divBdr>
        <w:top w:val="none" w:sz="0" w:space="0" w:color="auto"/>
        <w:left w:val="none" w:sz="0" w:space="0" w:color="auto"/>
        <w:bottom w:val="none" w:sz="0" w:space="0" w:color="auto"/>
        <w:right w:val="none" w:sz="0" w:space="0" w:color="auto"/>
      </w:divBdr>
    </w:div>
    <w:div w:id="1463883155">
      <w:bodyDiv w:val="1"/>
      <w:marLeft w:val="0"/>
      <w:marRight w:val="0"/>
      <w:marTop w:val="0"/>
      <w:marBottom w:val="0"/>
      <w:divBdr>
        <w:top w:val="none" w:sz="0" w:space="0" w:color="auto"/>
        <w:left w:val="none" w:sz="0" w:space="0" w:color="auto"/>
        <w:bottom w:val="none" w:sz="0" w:space="0" w:color="auto"/>
        <w:right w:val="none" w:sz="0" w:space="0" w:color="auto"/>
      </w:divBdr>
    </w:div>
    <w:div w:id="1494640480">
      <w:bodyDiv w:val="1"/>
      <w:marLeft w:val="0"/>
      <w:marRight w:val="0"/>
      <w:marTop w:val="0"/>
      <w:marBottom w:val="0"/>
      <w:divBdr>
        <w:top w:val="none" w:sz="0" w:space="0" w:color="auto"/>
        <w:left w:val="none" w:sz="0" w:space="0" w:color="auto"/>
        <w:bottom w:val="none" w:sz="0" w:space="0" w:color="auto"/>
        <w:right w:val="none" w:sz="0" w:space="0" w:color="auto"/>
      </w:divBdr>
    </w:div>
    <w:div w:id="1499150355">
      <w:bodyDiv w:val="1"/>
      <w:marLeft w:val="0"/>
      <w:marRight w:val="0"/>
      <w:marTop w:val="0"/>
      <w:marBottom w:val="0"/>
      <w:divBdr>
        <w:top w:val="none" w:sz="0" w:space="0" w:color="auto"/>
        <w:left w:val="none" w:sz="0" w:space="0" w:color="auto"/>
        <w:bottom w:val="none" w:sz="0" w:space="0" w:color="auto"/>
        <w:right w:val="none" w:sz="0" w:space="0" w:color="auto"/>
      </w:divBdr>
    </w:div>
    <w:div w:id="1551262935">
      <w:bodyDiv w:val="1"/>
      <w:marLeft w:val="0"/>
      <w:marRight w:val="0"/>
      <w:marTop w:val="0"/>
      <w:marBottom w:val="0"/>
      <w:divBdr>
        <w:top w:val="none" w:sz="0" w:space="0" w:color="auto"/>
        <w:left w:val="none" w:sz="0" w:space="0" w:color="auto"/>
        <w:bottom w:val="none" w:sz="0" w:space="0" w:color="auto"/>
        <w:right w:val="none" w:sz="0" w:space="0" w:color="auto"/>
      </w:divBdr>
    </w:div>
    <w:div w:id="1583876969">
      <w:bodyDiv w:val="1"/>
      <w:marLeft w:val="0"/>
      <w:marRight w:val="0"/>
      <w:marTop w:val="0"/>
      <w:marBottom w:val="0"/>
      <w:divBdr>
        <w:top w:val="none" w:sz="0" w:space="0" w:color="auto"/>
        <w:left w:val="none" w:sz="0" w:space="0" w:color="auto"/>
        <w:bottom w:val="none" w:sz="0" w:space="0" w:color="auto"/>
        <w:right w:val="none" w:sz="0" w:space="0" w:color="auto"/>
      </w:divBdr>
    </w:div>
    <w:div w:id="1593858644">
      <w:bodyDiv w:val="1"/>
      <w:marLeft w:val="0"/>
      <w:marRight w:val="0"/>
      <w:marTop w:val="0"/>
      <w:marBottom w:val="0"/>
      <w:divBdr>
        <w:top w:val="none" w:sz="0" w:space="0" w:color="auto"/>
        <w:left w:val="none" w:sz="0" w:space="0" w:color="auto"/>
        <w:bottom w:val="none" w:sz="0" w:space="0" w:color="auto"/>
        <w:right w:val="none" w:sz="0" w:space="0" w:color="auto"/>
      </w:divBdr>
    </w:div>
    <w:div w:id="1628704851">
      <w:bodyDiv w:val="1"/>
      <w:marLeft w:val="0"/>
      <w:marRight w:val="0"/>
      <w:marTop w:val="0"/>
      <w:marBottom w:val="0"/>
      <w:divBdr>
        <w:top w:val="none" w:sz="0" w:space="0" w:color="auto"/>
        <w:left w:val="none" w:sz="0" w:space="0" w:color="auto"/>
        <w:bottom w:val="none" w:sz="0" w:space="0" w:color="auto"/>
        <w:right w:val="none" w:sz="0" w:space="0" w:color="auto"/>
      </w:divBdr>
    </w:div>
    <w:div w:id="1668287113">
      <w:bodyDiv w:val="1"/>
      <w:marLeft w:val="0"/>
      <w:marRight w:val="0"/>
      <w:marTop w:val="0"/>
      <w:marBottom w:val="0"/>
      <w:divBdr>
        <w:top w:val="none" w:sz="0" w:space="0" w:color="auto"/>
        <w:left w:val="none" w:sz="0" w:space="0" w:color="auto"/>
        <w:bottom w:val="none" w:sz="0" w:space="0" w:color="auto"/>
        <w:right w:val="none" w:sz="0" w:space="0" w:color="auto"/>
      </w:divBdr>
      <w:divsChild>
        <w:div w:id="1988510747">
          <w:marLeft w:val="0"/>
          <w:marRight w:val="0"/>
          <w:marTop w:val="0"/>
          <w:marBottom w:val="0"/>
          <w:divBdr>
            <w:top w:val="none" w:sz="0" w:space="0" w:color="auto"/>
            <w:left w:val="none" w:sz="0" w:space="0" w:color="auto"/>
            <w:bottom w:val="none" w:sz="0" w:space="0" w:color="auto"/>
            <w:right w:val="none" w:sz="0" w:space="0" w:color="auto"/>
          </w:divBdr>
        </w:div>
        <w:div w:id="1430657896">
          <w:marLeft w:val="0"/>
          <w:marRight w:val="0"/>
          <w:marTop w:val="0"/>
          <w:marBottom w:val="0"/>
          <w:divBdr>
            <w:top w:val="none" w:sz="0" w:space="0" w:color="auto"/>
            <w:left w:val="none" w:sz="0" w:space="0" w:color="auto"/>
            <w:bottom w:val="none" w:sz="0" w:space="0" w:color="auto"/>
            <w:right w:val="none" w:sz="0" w:space="0" w:color="auto"/>
          </w:divBdr>
        </w:div>
      </w:divsChild>
    </w:div>
    <w:div w:id="1670404763">
      <w:bodyDiv w:val="1"/>
      <w:marLeft w:val="0"/>
      <w:marRight w:val="0"/>
      <w:marTop w:val="0"/>
      <w:marBottom w:val="0"/>
      <w:divBdr>
        <w:top w:val="none" w:sz="0" w:space="0" w:color="auto"/>
        <w:left w:val="none" w:sz="0" w:space="0" w:color="auto"/>
        <w:bottom w:val="none" w:sz="0" w:space="0" w:color="auto"/>
        <w:right w:val="none" w:sz="0" w:space="0" w:color="auto"/>
      </w:divBdr>
      <w:divsChild>
        <w:div w:id="1078289736">
          <w:marLeft w:val="0"/>
          <w:marRight w:val="0"/>
          <w:marTop w:val="0"/>
          <w:marBottom w:val="0"/>
          <w:divBdr>
            <w:top w:val="none" w:sz="0" w:space="0" w:color="auto"/>
            <w:left w:val="none" w:sz="0" w:space="0" w:color="auto"/>
            <w:bottom w:val="none" w:sz="0" w:space="0" w:color="auto"/>
            <w:right w:val="none" w:sz="0" w:space="0" w:color="auto"/>
          </w:divBdr>
        </w:div>
      </w:divsChild>
    </w:div>
    <w:div w:id="1745184845">
      <w:bodyDiv w:val="1"/>
      <w:marLeft w:val="0"/>
      <w:marRight w:val="0"/>
      <w:marTop w:val="0"/>
      <w:marBottom w:val="0"/>
      <w:divBdr>
        <w:top w:val="none" w:sz="0" w:space="0" w:color="auto"/>
        <w:left w:val="none" w:sz="0" w:space="0" w:color="auto"/>
        <w:bottom w:val="none" w:sz="0" w:space="0" w:color="auto"/>
        <w:right w:val="none" w:sz="0" w:space="0" w:color="auto"/>
      </w:divBdr>
    </w:div>
    <w:div w:id="1747650793">
      <w:bodyDiv w:val="1"/>
      <w:marLeft w:val="0"/>
      <w:marRight w:val="0"/>
      <w:marTop w:val="0"/>
      <w:marBottom w:val="0"/>
      <w:divBdr>
        <w:top w:val="none" w:sz="0" w:space="0" w:color="auto"/>
        <w:left w:val="none" w:sz="0" w:space="0" w:color="auto"/>
        <w:bottom w:val="none" w:sz="0" w:space="0" w:color="auto"/>
        <w:right w:val="none" w:sz="0" w:space="0" w:color="auto"/>
      </w:divBdr>
    </w:div>
    <w:div w:id="1848014930">
      <w:bodyDiv w:val="1"/>
      <w:marLeft w:val="0"/>
      <w:marRight w:val="0"/>
      <w:marTop w:val="0"/>
      <w:marBottom w:val="0"/>
      <w:divBdr>
        <w:top w:val="none" w:sz="0" w:space="0" w:color="auto"/>
        <w:left w:val="none" w:sz="0" w:space="0" w:color="auto"/>
        <w:bottom w:val="none" w:sz="0" w:space="0" w:color="auto"/>
        <w:right w:val="none" w:sz="0" w:space="0" w:color="auto"/>
      </w:divBdr>
    </w:div>
    <w:div w:id="1893539382">
      <w:bodyDiv w:val="1"/>
      <w:marLeft w:val="0"/>
      <w:marRight w:val="0"/>
      <w:marTop w:val="0"/>
      <w:marBottom w:val="0"/>
      <w:divBdr>
        <w:top w:val="none" w:sz="0" w:space="0" w:color="auto"/>
        <w:left w:val="none" w:sz="0" w:space="0" w:color="auto"/>
        <w:bottom w:val="none" w:sz="0" w:space="0" w:color="auto"/>
        <w:right w:val="none" w:sz="0" w:space="0" w:color="auto"/>
      </w:divBdr>
    </w:div>
    <w:div w:id="1895115502">
      <w:bodyDiv w:val="1"/>
      <w:marLeft w:val="0"/>
      <w:marRight w:val="0"/>
      <w:marTop w:val="0"/>
      <w:marBottom w:val="0"/>
      <w:divBdr>
        <w:top w:val="none" w:sz="0" w:space="0" w:color="auto"/>
        <w:left w:val="none" w:sz="0" w:space="0" w:color="auto"/>
        <w:bottom w:val="none" w:sz="0" w:space="0" w:color="auto"/>
        <w:right w:val="none" w:sz="0" w:space="0" w:color="auto"/>
      </w:divBdr>
    </w:div>
    <w:div w:id="1973821555">
      <w:bodyDiv w:val="1"/>
      <w:marLeft w:val="0"/>
      <w:marRight w:val="0"/>
      <w:marTop w:val="0"/>
      <w:marBottom w:val="0"/>
      <w:divBdr>
        <w:top w:val="none" w:sz="0" w:space="0" w:color="auto"/>
        <w:left w:val="none" w:sz="0" w:space="0" w:color="auto"/>
        <w:bottom w:val="none" w:sz="0" w:space="0" w:color="auto"/>
        <w:right w:val="none" w:sz="0" w:space="0" w:color="auto"/>
      </w:divBdr>
    </w:div>
    <w:div w:id="1997611682">
      <w:bodyDiv w:val="1"/>
      <w:marLeft w:val="0"/>
      <w:marRight w:val="0"/>
      <w:marTop w:val="0"/>
      <w:marBottom w:val="0"/>
      <w:divBdr>
        <w:top w:val="none" w:sz="0" w:space="0" w:color="auto"/>
        <w:left w:val="none" w:sz="0" w:space="0" w:color="auto"/>
        <w:bottom w:val="none" w:sz="0" w:space="0" w:color="auto"/>
        <w:right w:val="none" w:sz="0" w:space="0" w:color="auto"/>
      </w:divBdr>
      <w:divsChild>
        <w:div w:id="59984577">
          <w:marLeft w:val="0"/>
          <w:marRight w:val="0"/>
          <w:marTop w:val="0"/>
          <w:marBottom w:val="60"/>
          <w:divBdr>
            <w:top w:val="none" w:sz="0" w:space="0" w:color="auto"/>
            <w:left w:val="none" w:sz="0" w:space="0" w:color="auto"/>
            <w:bottom w:val="none" w:sz="0" w:space="0" w:color="auto"/>
            <w:right w:val="none" w:sz="0" w:space="0" w:color="auto"/>
          </w:divBdr>
          <w:divsChild>
            <w:div w:id="1848790965">
              <w:marLeft w:val="0"/>
              <w:marRight w:val="0"/>
              <w:marTop w:val="0"/>
              <w:marBottom w:val="0"/>
              <w:divBdr>
                <w:top w:val="none" w:sz="0" w:space="0" w:color="auto"/>
                <w:left w:val="none" w:sz="0" w:space="0" w:color="auto"/>
                <w:bottom w:val="none" w:sz="0" w:space="0" w:color="auto"/>
                <w:right w:val="none" w:sz="0" w:space="0" w:color="auto"/>
              </w:divBdr>
              <w:divsChild>
                <w:div w:id="381177751">
                  <w:marLeft w:val="0"/>
                  <w:marRight w:val="0"/>
                  <w:marTop w:val="0"/>
                  <w:marBottom w:val="0"/>
                  <w:divBdr>
                    <w:top w:val="none" w:sz="0" w:space="0" w:color="auto"/>
                    <w:left w:val="none" w:sz="0" w:space="0" w:color="auto"/>
                    <w:bottom w:val="none" w:sz="0" w:space="0" w:color="auto"/>
                    <w:right w:val="none" w:sz="0" w:space="0" w:color="auto"/>
                  </w:divBdr>
                </w:div>
                <w:div w:id="1103647936">
                  <w:marLeft w:val="0"/>
                  <w:marRight w:val="0"/>
                  <w:marTop w:val="0"/>
                  <w:marBottom w:val="0"/>
                  <w:divBdr>
                    <w:top w:val="none" w:sz="0" w:space="0" w:color="auto"/>
                    <w:left w:val="none" w:sz="0" w:space="0" w:color="auto"/>
                    <w:bottom w:val="none" w:sz="0" w:space="0" w:color="auto"/>
                    <w:right w:val="none" w:sz="0" w:space="0" w:color="auto"/>
                  </w:divBdr>
                  <w:divsChild>
                    <w:div w:id="22638705">
                      <w:marLeft w:val="0"/>
                      <w:marRight w:val="150"/>
                      <w:marTop w:val="30"/>
                      <w:marBottom w:val="0"/>
                      <w:divBdr>
                        <w:top w:val="none" w:sz="0" w:space="0" w:color="auto"/>
                        <w:left w:val="none" w:sz="0" w:space="0" w:color="auto"/>
                        <w:bottom w:val="none" w:sz="0" w:space="0" w:color="auto"/>
                        <w:right w:val="none" w:sz="0" w:space="0" w:color="auto"/>
                      </w:divBdr>
                    </w:div>
                    <w:div w:id="1316908876">
                      <w:marLeft w:val="0"/>
                      <w:marRight w:val="150"/>
                      <w:marTop w:val="30"/>
                      <w:marBottom w:val="0"/>
                      <w:divBdr>
                        <w:top w:val="none" w:sz="0" w:space="0" w:color="auto"/>
                        <w:left w:val="none" w:sz="0" w:space="0" w:color="auto"/>
                        <w:bottom w:val="none" w:sz="0" w:space="0" w:color="auto"/>
                        <w:right w:val="none" w:sz="0" w:space="0" w:color="auto"/>
                      </w:divBdr>
                    </w:div>
                    <w:div w:id="918103988">
                      <w:marLeft w:val="0"/>
                      <w:marRight w:val="0"/>
                      <w:marTop w:val="0"/>
                      <w:marBottom w:val="0"/>
                      <w:divBdr>
                        <w:top w:val="none" w:sz="0" w:space="0" w:color="auto"/>
                        <w:left w:val="none" w:sz="0" w:space="0" w:color="auto"/>
                        <w:bottom w:val="none" w:sz="0" w:space="0" w:color="auto"/>
                        <w:right w:val="none" w:sz="0" w:space="0" w:color="auto"/>
                      </w:divBdr>
                      <w:divsChild>
                        <w:div w:id="1190801975">
                          <w:marLeft w:val="0"/>
                          <w:marRight w:val="0"/>
                          <w:marTop w:val="0"/>
                          <w:marBottom w:val="0"/>
                          <w:divBdr>
                            <w:top w:val="none" w:sz="0" w:space="0" w:color="auto"/>
                            <w:left w:val="none" w:sz="0" w:space="0" w:color="auto"/>
                            <w:bottom w:val="none" w:sz="0" w:space="0" w:color="auto"/>
                            <w:right w:val="none" w:sz="0" w:space="0" w:color="auto"/>
                          </w:divBdr>
                          <w:divsChild>
                            <w:div w:id="384449061">
                              <w:marLeft w:val="0"/>
                              <w:marRight w:val="0"/>
                              <w:marTop w:val="0"/>
                              <w:marBottom w:val="0"/>
                              <w:divBdr>
                                <w:top w:val="none" w:sz="0" w:space="0" w:color="auto"/>
                                <w:left w:val="none" w:sz="0" w:space="0" w:color="auto"/>
                                <w:bottom w:val="none" w:sz="0" w:space="0" w:color="auto"/>
                                <w:right w:val="none" w:sz="0" w:space="0" w:color="auto"/>
                              </w:divBdr>
                              <w:divsChild>
                                <w:div w:id="1313832883">
                                  <w:marLeft w:val="0"/>
                                  <w:marRight w:val="0"/>
                                  <w:marTop w:val="0"/>
                                  <w:marBottom w:val="0"/>
                                  <w:divBdr>
                                    <w:top w:val="none" w:sz="0" w:space="0" w:color="auto"/>
                                    <w:left w:val="none" w:sz="0" w:space="0" w:color="auto"/>
                                    <w:bottom w:val="none" w:sz="0" w:space="0" w:color="auto"/>
                                    <w:right w:val="none" w:sz="0" w:space="0" w:color="auto"/>
                                  </w:divBdr>
                                  <w:divsChild>
                                    <w:div w:id="1606428316">
                                      <w:marLeft w:val="360"/>
                                      <w:marRight w:val="360"/>
                                      <w:marTop w:val="360"/>
                                      <w:marBottom w:val="360"/>
                                      <w:divBdr>
                                        <w:top w:val="none" w:sz="0" w:space="0" w:color="auto"/>
                                        <w:left w:val="none" w:sz="0" w:space="0" w:color="auto"/>
                                        <w:bottom w:val="none" w:sz="0" w:space="0" w:color="auto"/>
                                        <w:right w:val="none" w:sz="0" w:space="0" w:color="auto"/>
                                      </w:divBdr>
                                      <w:divsChild>
                                        <w:div w:id="1567178509">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3913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1173398">
      <w:bodyDiv w:val="1"/>
      <w:marLeft w:val="0"/>
      <w:marRight w:val="0"/>
      <w:marTop w:val="0"/>
      <w:marBottom w:val="0"/>
      <w:divBdr>
        <w:top w:val="none" w:sz="0" w:space="0" w:color="auto"/>
        <w:left w:val="none" w:sz="0" w:space="0" w:color="auto"/>
        <w:bottom w:val="none" w:sz="0" w:space="0" w:color="auto"/>
        <w:right w:val="none" w:sz="0" w:space="0" w:color="auto"/>
      </w:divBdr>
    </w:div>
    <w:div w:id="2092853194">
      <w:bodyDiv w:val="1"/>
      <w:marLeft w:val="0"/>
      <w:marRight w:val="0"/>
      <w:marTop w:val="0"/>
      <w:marBottom w:val="0"/>
      <w:divBdr>
        <w:top w:val="none" w:sz="0" w:space="0" w:color="auto"/>
        <w:left w:val="none" w:sz="0" w:space="0" w:color="auto"/>
        <w:bottom w:val="none" w:sz="0" w:space="0" w:color="auto"/>
        <w:right w:val="none" w:sz="0" w:space="0" w:color="auto"/>
      </w:divBdr>
      <w:divsChild>
        <w:div w:id="1023550314">
          <w:marLeft w:val="0"/>
          <w:marRight w:val="0"/>
          <w:marTop w:val="0"/>
          <w:marBottom w:val="0"/>
          <w:divBdr>
            <w:top w:val="none" w:sz="0" w:space="0" w:color="auto"/>
            <w:left w:val="none" w:sz="0" w:space="0" w:color="auto"/>
            <w:bottom w:val="none" w:sz="0" w:space="0" w:color="auto"/>
            <w:right w:val="none" w:sz="0" w:space="0" w:color="auto"/>
          </w:divBdr>
        </w:div>
        <w:div w:id="573468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JPG"/><Relationship Id="rId68" Type="http://schemas.openxmlformats.org/officeDocument/2006/relationships/image" Target="media/image59.JPG"/><Relationship Id="rId84" Type="http://schemas.openxmlformats.org/officeDocument/2006/relationships/image" Target="media/image75.JPG"/><Relationship Id="rId89" Type="http://schemas.openxmlformats.org/officeDocument/2006/relationships/image" Target="media/image80.JPG"/><Relationship Id="rId16" Type="http://schemas.openxmlformats.org/officeDocument/2006/relationships/image" Target="media/image8.png"/><Relationship Id="rId11" Type="http://schemas.openxmlformats.org/officeDocument/2006/relationships/oleObject" Target="embeddings/oleObject1.bin"/><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JPG"/><Relationship Id="rId79" Type="http://schemas.openxmlformats.org/officeDocument/2006/relationships/image" Target="media/image70.JPG"/><Relationship Id="rId5" Type="http://schemas.openxmlformats.org/officeDocument/2006/relationships/webSettings" Target="webSettings.xml"/><Relationship Id="rId90" Type="http://schemas.openxmlformats.org/officeDocument/2006/relationships/image" Target="media/image81.JPG"/><Relationship Id="rId95" Type="http://schemas.openxmlformats.org/officeDocument/2006/relationships/image" Target="media/image86.JPG"/><Relationship Id="rId22" Type="http://schemas.openxmlformats.org/officeDocument/2006/relationships/image" Target="media/image14.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JPG"/><Relationship Id="rId69" Type="http://schemas.openxmlformats.org/officeDocument/2006/relationships/image" Target="media/image60.JPG"/><Relationship Id="rId80" Type="http://schemas.openxmlformats.org/officeDocument/2006/relationships/image" Target="media/image71.JPG"/><Relationship Id="rId85" Type="http://schemas.openxmlformats.org/officeDocument/2006/relationships/image" Target="media/image76.JP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JP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JPG"/><Relationship Id="rId75" Type="http://schemas.openxmlformats.org/officeDocument/2006/relationships/image" Target="media/image66.JPG"/><Relationship Id="rId83" Type="http://schemas.openxmlformats.org/officeDocument/2006/relationships/image" Target="media/image74.JPG"/><Relationship Id="rId88" Type="http://schemas.openxmlformats.org/officeDocument/2006/relationships/image" Target="media/image79.JPG"/><Relationship Id="rId91" Type="http://schemas.openxmlformats.org/officeDocument/2006/relationships/image" Target="media/image82.JPG"/><Relationship Id="rId96" Type="http://schemas.openxmlformats.org/officeDocument/2006/relationships/image" Target="media/image87.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jpeg"/><Relationship Id="rId73" Type="http://schemas.openxmlformats.org/officeDocument/2006/relationships/image" Target="media/image64.JPG"/><Relationship Id="rId78" Type="http://schemas.openxmlformats.org/officeDocument/2006/relationships/image" Target="media/image69.JPG"/><Relationship Id="rId81" Type="http://schemas.openxmlformats.org/officeDocument/2006/relationships/image" Target="media/image72.JPG"/><Relationship Id="rId86" Type="http://schemas.openxmlformats.org/officeDocument/2006/relationships/image" Target="media/image77.JPG"/><Relationship Id="rId94" Type="http://schemas.openxmlformats.org/officeDocument/2006/relationships/image" Target="media/image85.JP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JPG"/><Relationship Id="rId7" Type="http://schemas.openxmlformats.org/officeDocument/2006/relationships/endnotes" Target="endnotes.xml"/><Relationship Id="rId71" Type="http://schemas.openxmlformats.org/officeDocument/2006/relationships/image" Target="media/image62.jpeg"/><Relationship Id="rId92" Type="http://schemas.openxmlformats.org/officeDocument/2006/relationships/image" Target="media/image83.JP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footer" Target="footer1.xml"/><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JPG"/><Relationship Id="rId87" Type="http://schemas.openxmlformats.org/officeDocument/2006/relationships/image" Target="media/image78.JPG"/><Relationship Id="rId61" Type="http://schemas.openxmlformats.org/officeDocument/2006/relationships/image" Target="media/image52.png"/><Relationship Id="rId82" Type="http://schemas.openxmlformats.org/officeDocument/2006/relationships/image" Target="media/image73.JPG"/><Relationship Id="rId19" Type="http://schemas.openxmlformats.org/officeDocument/2006/relationships/image" Target="media/image11.jpg"/><Relationship Id="rId14" Type="http://schemas.openxmlformats.org/officeDocument/2006/relationships/image" Target="media/image6.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JP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JPG"/><Relationship Id="rId93" Type="http://schemas.openxmlformats.org/officeDocument/2006/relationships/image" Target="media/image84.JPG"/><Relationship Id="rId98" Type="http://schemas.openxmlformats.org/officeDocument/2006/relationships/image" Target="media/image8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c18</b:Tag>
    <b:SourceType>JournalArticle</b:SourceType>
    <b:Guid>{3AB77454-9648-40FB-A450-7E02C5988AAF}</b:Guid>
    <b:Author>
      <b:Author>
        <b:NameList>
          <b:Person>
            <b:Last>Piccoli</b:Last>
            <b:First>Gabriele</b:First>
          </b:Person>
          <b:Person>
            <b:Last>Pigni</b:Last>
            <b:First>Federico</b:First>
          </b:Person>
        </b:NameList>
      </b:Author>
    </b:Author>
    <b:Title>Information systems for managers</b:Title>
    <b:JournalName> with cases (Edition 4.0 ed.). Prospect Press. p. 28</b:JournalName>
    <b:Year>July 2018</b:Year>
    <b:RefOrder>2</b:RefOrder>
  </b:Source>
  <b:Source>
    <b:Tag>Ber03</b:Tag>
    <b:SourceType>JournalArticle</b:SourceType>
    <b:Guid>{E5A09ED7-C8F3-4C51-B79F-E6D049BF15EC}</b:Guid>
    <b:Author>
      <b:Author>
        <b:NameList>
          <b:Person>
            <b:Last>Bergeron</b:Last>
            <b:First>B.</b:First>
          </b:Person>
        </b:NameList>
      </b:Author>
    </b:Author>
    <b:Title>Essentials of knowledge management</b:Title>
    <b:JournalName>Hoboken, New Jersey</b:JournalName>
    <b:Year>2003</b:Year>
    <b:RefOrder>3</b:RefOrder>
  </b:Source>
  <b:Source>
    <b:Tag>CKO01</b:Tag>
    <b:SourceType>JournalArticle</b:SourceType>
    <b:Guid>{1198A2B9-0966-4467-9DB8-0253C8F5B0DC}</b:Guid>
    <b:Author>
      <b:Author>
        <b:NameList>
          <b:Person>
            <b:Last>C.K.Ow</b:Last>
            <b:First>R.J.</b:First>
            <b:Middle>Willett, and K.L. Yap</b:Middle>
          </b:Person>
        </b:NameList>
      </b:Author>
    </b:Author>
    <b:Title>Building a Knowledge-based Business School</b:Title>
    <b:JournalName>Education &amp; Training. .2001, 43 (4/5): 268-274.</b:JournalName>
    <b:Year>2001</b:Year>
    <b:RefOrder>4</b:RefOrder>
  </b:Source>
  <b:Source>
    <b:Tag>GNa00</b:Tag>
    <b:SourceType>JournalArticle</b:SourceType>
    <b:Guid>{83466964-AF99-45FF-883F-DBF42A399BAC}</b:Guid>
    <b:Author>
      <b:Author>
        <b:NameList>
          <b:Person>
            <b:Last>G. Natarajan</b:Last>
            <b:First>and</b:First>
            <b:Middle>S. Shekhar</b:Middle>
          </b:Person>
        </b:NameList>
      </b:Author>
    </b:Author>
    <b:Title> Knowledge Management</b:Title>
    <b:JournalName>McGraw Hill International Edition, Boston Burr Ridge, 2000</b:JournalName>
    <b:Year>2000</b:Year>
    <b:RefOrder>5</b:RefOrder>
  </b:Source>
  <b:Source>
    <b:Tag>GPr00</b:Tag>
    <b:SourceType>JournalArticle</b:SourceType>
    <b:Guid>{03808505-18E5-4D67-9E7B-B6F8E833868D}</b:Guid>
    <b:Author>
      <b:Author>
        <b:NameList>
          <b:Person>
            <b:Last>G. Probst</b:Last>
            <b:First>S.</b:First>
            <b:Middle>Raub, and K. Romhardt</b:Middle>
          </b:Person>
        </b:NameList>
      </b:Author>
    </b:Author>
    <b:Title> Managing Knowledge: Building Blocks for Success.</b:Title>
    <b:JournalName>Building Blocks for Success 2000</b:JournalName>
    <b:Year>2000</b:Year>
    <b:RefOrder>6</b:RefOrder>
  </b:Source>
  <b:Source>
    <b:Tag>MSa01</b:Tag>
    <b:SourceType>JournalArticle</b:SourceType>
    <b:Guid>{28717822-A443-40C9-A227-A3E41E3E518B}</b:Guid>
    <b:Author>
      <b:Author>
        <b:NameList>
          <b:Person>
            <b:Last>M. Santosus</b:Last>
            <b:First>and</b:First>
            <b:Middle>J. Surmacz,</b:Middle>
          </b:Person>
        </b:NameList>
      </b:Author>
    </b:Author>
    <b:Title>The ABCs of Knowledge Management. CIO</b:Title>
    <b:JournalName>The ABCs</b:JournalName>
    <b:Year>2001</b:Year>
    <b:RefOrder>7</b:RefOrder>
  </b:Source>
  <b:Source>
    <b:Tag>MAl01</b:Tag>
    <b:SourceType>JournalArticle</b:SourceType>
    <b:Guid>{3AD23F79-3E00-4109-BCDB-E1B8931AF745}</b:Guid>
    <b:Author>
      <b:Author>
        <b:NameList>
          <b:Person>
            <b:Last>Leidner</b:Last>
            <b:First>M.</b:First>
            <b:Middle>Alavi and D. E.</b:Middle>
          </b:Person>
        </b:NameList>
      </b:Author>
    </b:Author>
    <b:Title>Review: Knowledge Management and Knowledge Management Systems Conceptual Foundations and Research Knowledge Management Systems Conceptual Foundations and Research Knowledge Management Systems Conceptual Foundations and Research Issues</b:Title>
    <b:JournalName> MIS Quarterly vol. 25(1), pp. 107-136, 2001</b:JournalName>
    <b:Year>2001</b:Year>
    <b:RefOrder>8</b:RefOrder>
  </b:Source>
  <b:Source>
    <b:Tag>Col09</b:Tag>
    <b:SourceType>JournalArticle</b:SourceType>
    <b:Guid>{006CC7D3-2C29-40B7-9E3D-F6D132E2AB62}</b:Guid>
    <b:Author>
      <b:Author>
        <b:NameList>
          <b:Person>
            <b:Last>Collings</b:Last>
            <b:First>D.</b:First>
            <b:Middle>G., &amp; Wood, G.</b:Middle>
          </b:Person>
        </b:NameList>
      </b:Author>
    </b:Author>
    <b:Title>Human resource management: A critical approach. In D. G.</b:Title>
    <b:JournalName>A critical  approach. In D. G.</b:JournalName>
    <b:Year>2009</b:Year>
    <b:RefOrder>9</b:RefOrder>
  </b:Source>
  <b:Source>
    <b:Tag>Klo07</b:Tag>
    <b:SourceType>JournalArticle</b:SourceType>
    <b:Guid>{9AD16E45-764B-4E63-90EC-57DC952A5F07}</b:Guid>
    <b:Author>
      <b:Author>
        <b:NameList>
          <b:Person>
            <b:Last>Klopper</b:Last>
            <b:First>R.,</b:First>
            <b:Middle>Gruner, S., &amp; Kourie, D</b:Middle>
          </b:Person>
        </b:NameList>
      </b:Author>
    </b:Author>
    <b:Title>Assessment of a framework to compare software development methodologies</b:Title>
    <b:JournalName>Proceedings of the 2007 Annual Research Conference of the South African Institute of Computer Scientists and Information Technologists on IT Research in Developing Countries, 56-65. doi: 10.1145/1292491.1292498.</b:JournalName>
    <b:Year>2007</b:Year>
    <b:RefOrder>10</b:RefOrder>
  </b:Source>
  <b:Source>
    <b:Tag>DSh07</b:Tag>
    <b:SourceType>JournalArticle</b:SourceType>
    <b:Guid>{04CB5DFD-E6E6-4B7E-A07A-63AFD8BD590F}</b:Guid>
    <b:Author>
      <b:Author>
        <b:NameList>
          <b:Person>
            <b:Last>D. Shao</b:Last>
            <b:First>S.</b:First>
            <b:Middle>Khurshid, and D. E. Perry,</b:Middle>
          </b:Person>
        </b:NameList>
      </b:Author>
    </b:Author>
    <b:Title>A Case for White-box Testing Using Declarative Specifications Poster Abstract,</b:Title>
    <b:JournalName> in Testing: Academic and Industrial Conference Practice and Research Techniques - MUTATION, 2007. TAICPART-MUTATION 2007, 2007, p. 137</b:JournalName>
    <b:Year>2007</b:Year>
    <b:RefOrder>11</b:RefOrder>
  </b:Source>
  <b:Source>
    <b:Tag>GJM04</b:Tag>
    <b:SourceType>JournalArticle</b:SourceType>
    <b:Guid>{1B601D6B-455B-48B1-9017-CCBB836A523C}</b:Guid>
    <b:Author>
      <b:Author>
        <b:NameList>
          <b:Person>
            <b:Last>G. J. Myers</b:Last>
            <b:First>T.</b:First>
            <b:Middle>Badgett, T. M. Thomas, and C. Sandler,</b:Middle>
          </b:Person>
        </b:NameList>
      </b:Author>
    </b:Author>
    <b:Title> The Art of Software Testing. John Wiley &amp; Sons, 2004</b:Title>
    <b:JournalName> The Art of Software Testing. John Wiley &amp; Sons, 2004</b:JournalName>
    <b:Year>2004</b:Year>
    <b:RefOrder>12</b:RefOrder>
  </b:Source>
  <b:Source>
    <b:Tag>MSh10</b:Tag>
    <b:SourceType>JournalArticle</b:SourceType>
    <b:Guid>{5DE961F7-ED7C-4C40-AA09-14FAFD87E353}</b:Guid>
    <b:Author>
      <b:Author>
        <b:NameList>
          <b:Person>
            <b:Last>M. Sharma and B. S. Chandra</b:Last>
          </b:Person>
        </b:NameList>
      </b:Author>
    </b:Author>
    <b:Title>Automatic Generation of Test Suites from Decision Table - Theory and Implementation</b:Title>
    <b:JournalName>in Software Engineering Advances (ICSEA), 2010 Fifth International Conference on, 2010, pp. 459 –464</b:JournalName>
    <b:Year>2010</b:Year>
    <b:RefOrder>13</b:RefOrder>
  </b:Source>
  <b:Source>
    <b:Tag>MRK11</b:Tag>
    <b:SourceType>JournalArticle</b:SourceType>
    <b:Guid>{97758F58-7F0C-4DD5-9C5A-6F0354F1202A}</b:Guid>
    <b:Author>
      <b:Author>
        <b:NameList>
          <b:Person>
            <b:Last>M. R. Keyvanpour</b:Last>
            <b:First>H.</b:First>
            <b:Middle>Homayouni, and H. Shirazee,</b:Middle>
          </b:Person>
        </b:NameList>
      </b:Author>
    </b:Author>
    <b:Title>Automatic Software Test Case Generation,</b:Title>
    <b:JournalName>Journal of Software Engineering, vol. 5, no. 3, pp. 91–101, Mar. 2011.</b:JournalName>
    <b:Year>2011</b:Year>
    <b:RefOrder>14</b:RefOrder>
  </b:Source>
  <b:Source>
    <b:Tag>MSh02</b:Tag>
    <b:SourceType>JournalArticle</b:SourceType>
    <b:Guid>{EE719F18-FCCD-4A8C-B554-02FBA638076B}</b:Guid>
    <b:Author>
      <b:Author>
        <b:NameList>
          <b:Person>
            <b:Last>Shaw</b:Last>
            <b:First>M.</b:First>
          </b:Person>
        </b:NameList>
      </b:Author>
    </b:Author>
    <b:Title>What makes good research in software engineering?,</b:Title>
    <b:JournalName>International Journal on Software Tools for Technology Transfer (STTT), vol. 4, no. 1, pp. 1–7, 2002</b:JournalName>
    <b:Year>2002</b:Year>
    <b:RefOrder>15</b:RefOrder>
  </b:Source>
  <b:Source>
    <b:Tag>Geh06</b:Tag>
    <b:SourceType>JournalArticle</b:SourceType>
    <b:Guid>{FA01477A-D775-455E-A4E4-EFC288F1332C}</b:Guid>
    <b:Author>
      <b:Author>
        <b:NameList>
          <b:Person>
            <b:Last>Gehani</b:Last>
            <b:First>N.,</b:First>
          </b:Person>
        </b:NameList>
      </b:Author>
    </b:Author>
    <b:Title>The Database Book: Principles and practice using MySQL</b:Title>
    <b:JournalName>1st ed., Summit, NJ.: Silicon Press, (2006).</b:JournalName>
    <b:Year>2006</b:Year>
    <b:RefOrder>16</b:RefOrder>
  </b:Source>
  <b:Source>
    <b:Tag>GAB12</b:Tag>
    <b:SourceType>JournalArticle</b:SourceType>
    <b:Guid>{BF6F6991-7BF7-4B58-A809-4C5C7108A236}</b:Guid>
    <b:Author>
      <b:Author>
        <b:NameList>
          <b:Person>
            <b:Last>GABRIEL</b:Last>
            <b:First>Justin</b:First>
            <b:Middle>Mgbechi Odinioha, Dr. OBARA, Lawyer Chukwuma</b:Middle>
          </b:Person>
        </b:NameList>
      </b:Author>
    </b:Author>
    <b:Title>Management Information Systems And Corporate</b:Title>
    <b:JournalName>Management Information System</b:JournalName>
    <b:Year>2012</b:Year>
    <b:Pages>3</b:Pages>
    <b:RefOrder>1</b:RefOrder>
  </b:Source>
  <b:Source>
    <b:Tag>Sri10</b:Tag>
    <b:SourceType>JournalArticle</b:SourceType>
    <b:Guid>{F4B26B34-7B18-46FF-B3C9-F7E47F31750C}</b:Guid>
    <b:Author>
      <b:Author>
        <b:NameList>
          <b:Person>
            <b:Last>Nowduri</b:Last>
            <b:First>Srinivas</b:First>
          </b:Person>
        </b:NameList>
      </b:Author>
    </b:Author>
    <b:Title>Management information systems and business decision making:</b:Title>
    <b:JournalName>Management information systems</b:JournalName>
    <b:Year>2006,2010</b:Year>
    <b:Pages>2</b:Pages>
    <b:RefOrder>17</b:RefOrder>
  </b:Source>
  <b:Source>
    <b:Tag>Run07</b:Tag>
    <b:SourceType>JournalArticle</b:SourceType>
    <b:Guid>{A80E2877-648F-4238-8705-7110B2766C62}</b:Guid>
    <b:Author>
      <b:Author>
        <b:NameList>
          <b:Person>
            <b:Last>Rune Pettersson</b:Last>
            <b:First>PhD,Professor</b:First>
            <b:Middle>emeritus Tullinge, Sweden</b:Middle>
          </b:Person>
        </b:NameList>
      </b:Author>
    </b:Author>
    <b:Title>Information Design–Principles and</b:Title>
    <b:JournalName>Information Design</b:JournalName>
    <b:Year>2007</b:Year>
    <b:Pages>2</b:Pages>
    <b:RefOrder>18</b:RefOrder>
  </b:Source>
  <b:Source>
    <b:Tag>Dir10</b:Tag>
    <b:SourceType>JournalArticle</b:SourceType>
    <b:Guid>{B91F29C6-015F-4722-8A0C-1723E62D750C}</b:Guid>
    <b:Author>
      <b:Author>
        <b:NameList>
          <b:Person>
            <b:Last>Meijer</b:Last>
            <b:First>Dirk</b:First>
            <b:Middle>K. F.</b:Middle>
          </b:Person>
        </b:NameList>
      </b:Author>
    </b:Author>
    <b:Title>Information: what do you mean</b:Title>
    <b:JournalName>Information</b:JournalName>
    <b:Year>2010</b:Year>
    <b:Pages>15</b:Pages>
    <b:RefOrder>19</b:RefOrder>
  </b:Source>
  <b:Source>
    <b:Tag>Amr13</b:Tag>
    <b:SourceType>JournalArticle</b:SourceType>
    <b:Guid>{8DF9DB67-8B0B-44CB-AB57-246AD5356363}</b:Guid>
    <b:Author>
      <b:Author>
        <b:NameList>
          <b:Person>
            <b:Last>Amr Salah Hamed Ramadan Ali*</b:Last>
            <b:First>Ezzat</b:First>
            <b:Middle>Garras Khalil</b:Middle>
          </b:Person>
        </b:NameList>
      </b:Author>
    </b:Author>
    <b:Title>Mobile Apps Based Management Information System Using Cloud Computing in E-marketing and E-learning </b:Title>
    <b:JournalName>Management Information System</b:JournalName>
    <b:Year>2013</b:Year>
    <b:Pages>3</b:Pages>
    <b:RefOrder>20</b:RefOrder>
  </b:Source>
  <b:Source>
    <b:Tag>Ira09</b:Tag>
    <b:SourceType>JournalArticle</b:SourceType>
    <b:Guid>{CE46D46F-3B24-46A7-9CF7-962DCF53BC32}</b:Guid>
    <b:Author>
      <b:Author>
        <b:NameList>
          <b:Person>
            <b:Last>Ira Mirawati</b:Last>
            <b:First>Jenny</b:First>
            <b:Middle>Ratna Suminar</b:Middle>
          </b:Person>
        </b:NameList>
      </b:Author>
    </b:Author>
    <b:Title>Student Appreciation toward Online Learning Management System</b:Title>
    <b:JournalName>Student Appreciation toward Online Learning Management System</b:JournalName>
    <b:Year>2009</b:Year>
    <b:Pages>2</b:Pages>
    <b:RefOrder>21</b:RefOrder>
  </b:Source>
  <b:Source>
    <b:Tag>Kim00</b:Tag>
    <b:SourceType>JournalArticle</b:SourceType>
    <b:Guid>{77ADE3F7-37F8-4CC0-B897-FCB5176B0509}</b:Guid>
    <b:Author>
      <b:Author>
        <b:NameList>
          <b:Person>
            <b:Last>Dalkir</b:Last>
            <b:First>Kimiz</b:First>
          </b:Person>
        </b:NameList>
      </b:Author>
    </b:Author>
    <b:Title>Knowledge managment in theory and practice</b:Title>
    <b:JournalName>Knowledge Management in Theory and Practice</b:JournalName>
    <b:Year>1991-19989-1994-2000</b:Year>
    <b:Pages>2-5</b:Pages>
    <b:RefOrder>22</b:RefOrder>
  </b:Source>
</b:Sources>
</file>

<file path=customXml/itemProps1.xml><?xml version="1.0" encoding="utf-8"?>
<ds:datastoreItem xmlns:ds="http://schemas.openxmlformats.org/officeDocument/2006/customXml" ds:itemID="{2DA87748-E23D-4F28-A668-6B81E620F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1</TotalTime>
  <Pages>1</Pages>
  <Words>21684</Words>
  <Characters>123603</Characters>
  <Application>Microsoft Office Word</Application>
  <DocSecurity>0</DocSecurity>
  <Lines>1030</Lines>
  <Paragraphs>289</Paragraphs>
  <ScaleCrop>false</ScaleCrop>
  <HeadingPairs>
    <vt:vector size="4" baseType="variant">
      <vt:variant>
        <vt:lpstr>Title</vt:lpstr>
      </vt:variant>
      <vt:variant>
        <vt:i4>1</vt:i4>
      </vt:variant>
      <vt:variant>
        <vt:lpstr>Headings</vt:lpstr>
      </vt:variant>
      <vt:variant>
        <vt:i4>92</vt:i4>
      </vt:variant>
    </vt:vector>
  </HeadingPairs>
  <TitlesOfParts>
    <vt:vector size="93" baseType="lpstr">
      <vt:lpstr/>
      <vt:lpstr>ABSTRACT</vt:lpstr>
      <vt:lpstr>FOREWORD</vt:lpstr>
      <vt:lpstr>TABLE OF FIGURE</vt:lpstr>
      <vt:lpstr/>
      <vt:lpstr>CHAPTER I </vt:lpstr>
      <vt:lpstr>INTRODUCTION</vt:lpstr>
      <vt:lpstr>1.1	Background </vt:lpstr>
      <vt:lpstr>1.2	Identification of Problem</vt:lpstr>
      <vt:lpstr>1.3	Problem formulation</vt:lpstr>
      <vt:lpstr>1.4	Limitation of Study</vt:lpstr>
      <vt:lpstr>1.5	Research Objectives </vt:lpstr>
      <vt:lpstr>1.6	Benefits of Research </vt:lpstr>
      <vt:lpstr>1.9	Writing System</vt:lpstr>
      <vt:lpstr>CHAPTER II   </vt:lpstr>
      <vt:lpstr>THEORETICAL FRAMEWORK</vt:lpstr>
      <vt:lpstr>2.1	Information Management System</vt:lpstr>
      <vt:lpstr>2.2	Design concepts</vt:lpstr>
      <vt:lpstr>2.3	Concept of Information System</vt:lpstr>
      <vt:lpstr>    2.3.1	Information</vt:lpstr>
      <vt:lpstr>    2.3.2	System</vt:lpstr>
      <vt:lpstr>    2.3.3	Understanding of Information System </vt:lpstr>
      <vt:lpstr>    2.3.4	Components of the information system</vt:lpstr>
      <vt:lpstr>        2.3.4.1   Computer hardware</vt:lpstr>
      <vt:lpstr>        2.3.4.2   Computer software</vt:lpstr>
      <vt:lpstr>        2.3.4.3   Database</vt:lpstr>
      <vt:lpstr>        2.3.4.4   Network</vt:lpstr>
      <vt:lpstr>        2.3.4.5   Human Resources</vt:lpstr>
      <vt:lpstr>2.4   Concept of Knowledge management</vt:lpstr>
      <vt:lpstr>    2.4.1	Understanding of knowledge</vt:lpstr>
      <vt:lpstr>    2.4.2	Types of knowledge</vt:lpstr>
      <vt:lpstr>    2.4.3	Difference of tacit and explicit </vt:lpstr>
      <vt:lpstr>    2.4.4	Knowledge conversion </vt:lpstr>
      <vt:lpstr>    2.4.5	Understand of Knowledge Management</vt:lpstr>
      <vt:lpstr>    2.4.6	Knowledge management activities</vt:lpstr>
      <vt:lpstr>        Knowledge Identification</vt:lpstr>
      <vt:lpstr>        Knowledge Acquisition</vt:lpstr>
      <vt:lpstr>        Knowledge Application</vt:lpstr>
      <vt:lpstr>        Knowledge sharing</vt:lpstr>
      <vt:lpstr>        Knowledge Development</vt:lpstr>
      <vt:lpstr>        Knowledge Creation </vt:lpstr>
      <vt:lpstr>        Knowledge preservation</vt:lpstr>
      <vt:lpstr>        Knowledge Measurement</vt:lpstr>
      <vt:lpstr>    2.4.7	Benefits of knowledge management </vt:lpstr>
      <vt:lpstr>    2.4.8	Understanding knowledge management system</vt:lpstr>
      <vt:lpstr>2.5	Human Resources Management (HRM)</vt:lpstr>
      <vt:lpstr>2.6	Method of data collecting </vt:lpstr>
      <vt:lpstr>    2.6.1	Observation</vt:lpstr>
      <vt:lpstr>    2.6.2	Literature review</vt:lpstr>
      <vt:lpstr>    2.6.3	Interview</vt:lpstr>
      <vt:lpstr>2.7	Rapid application development method (RAD)</vt:lpstr>
      <vt:lpstr>    2.7.1	Key benefits of RAD</vt:lpstr>
      <vt:lpstr>    2.7.2	RAD stages </vt:lpstr>
      <vt:lpstr>        Stage Requirements planning </vt:lpstr>
      <vt:lpstr>        Stage User Design</vt:lpstr>
      <vt:lpstr>        Stage Rapid construction</vt:lpstr>
      <vt:lpstr>        Stage Cutover</vt:lpstr>
      <vt:lpstr>    2.7.3	Strengths and weakness of RAD</vt:lpstr>
      <vt:lpstr>2.8	SDLC (System Development Life Cycle)</vt:lpstr>
      <vt:lpstr>    2.8.1    Definition SDLC</vt:lpstr>
      <vt:lpstr>    2.8.2    SDLC Phases Model</vt:lpstr>
      <vt:lpstr>2.9	Prototyping </vt:lpstr>
      <vt:lpstr>    2.9.1    Understanding of Prototyping </vt:lpstr>
      <vt:lpstr>    2.9.2	Advantages of prototype</vt:lpstr>
      <vt:lpstr>2.10		System Testing </vt:lpstr>
      <vt:lpstr>    2.10.1    Black-box testing </vt:lpstr>
      <vt:lpstr>    2.10.2   White-box testing</vt:lpstr>
      <vt:lpstr>2.11   Unified Modeling Language (UML) </vt:lpstr>
      <vt:lpstr>    2.11.1	Use case diagram</vt:lpstr>
      <vt:lpstr>    2.11 2	Activity Diagram</vt:lpstr>
      <vt:lpstr>    2.11.3	Class Diagram </vt:lpstr>
      <vt:lpstr>    2.11.4	Sequence Diagram </vt:lpstr>
      <vt:lpstr>2.12		Database Concepts</vt:lpstr>
      <vt:lpstr>    2.12.1     Understanding of Database </vt:lpstr>
      <vt:lpstr>2.13		MySQL Database </vt:lpstr>
      <vt:lpstr>2.14		System Testing Tools</vt:lpstr>
      <vt:lpstr>    2.14.1	PHP</vt:lpstr>
      <vt:lpstr>    2.14.2	XAMMP and phpMyAdmin</vt:lpstr>
      <vt:lpstr>2.15			Visual Studio Code</vt:lpstr>
      <vt:lpstr/>
      <vt:lpstr>CHAPTER III </vt:lpstr>
      <vt:lpstr>RESEARCH METHODOLOGY</vt:lpstr>
      <vt:lpstr>3.1	Method data collecting </vt:lpstr>
      <vt:lpstr>    3.1.1	Observation</vt:lpstr>
      <vt:lpstr>    3.1.2	Interview </vt:lpstr>
      <vt:lpstr>    2.1.3	Literature review</vt:lpstr>
      <vt:lpstr>3.2	System development method</vt:lpstr>
      <vt:lpstr>    3.2.1	Requirement Planning</vt:lpstr>
      <vt:lpstr>    3.2.2	Design stage</vt:lpstr>
      <vt:lpstr>3.2.3	Implementation stage</vt:lpstr>
      <vt:lpstr>    3.2.4	Reasons for using Rapid Application Development</vt:lpstr>
      <vt:lpstr>    3.2.5	Reasons for using Black-box testing</vt:lpstr>
      <vt:lpstr>3.3	Mind Mapping</vt:lpstr>
    </vt:vector>
  </TitlesOfParts>
  <Company>MRT www.Win2Farsi.com</Company>
  <LinksUpToDate>false</LinksUpToDate>
  <CharactersWithSpaces>144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orche</dc:creator>
  <cp:keywords/>
  <dc:description/>
  <cp:lastModifiedBy>Moorche</cp:lastModifiedBy>
  <cp:revision>1772</cp:revision>
  <cp:lastPrinted>2020-10-18T16:58:00Z</cp:lastPrinted>
  <dcterms:created xsi:type="dcterms:W3CDTF">2020-08-19T14:14:00Z</dcterms:created>
  <dcterms:modified xsi:type="dcterms:W3CDTF">2020-10-18T17:07:00Z</dcterms:modified>
  <cp:contentStatus/>
</cp:coreProperties>
</file>